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D3416E" w:rsidR="00836199" w:rsidP="00B577CD" w:rsidRDefault="00836199" w14:paraId="672A6659" w14:textId="77777777">
      <w:pPr>
        <w:spacing w:after="120"/>
        <w:outlineLvl w:val="0"/>
        <w:rPr>
          <w:rFonts w:ascii="Times New Roman" w:hAnsi="Times New Roman"/>
          <w:b/>
          <w:sz w:val="48"/>
        </w:rPr>
      </w:pPr>
      <w:bookmarkStart w:name="_Toc80085439" w:id="0"/>
      <w:bookmarkStart w:name="_Toc80086278" w:id="1"/>
      <w:bookmarkStart w:name="_Toc12767301" w:id="2"/>
      <w:bookmarkStart w:name="_Toc12781759" w:id="3"/>
      <w:bookmarkStart w:name="_Toc12782361" w:id="4"/>
      <w:bookmarkStart w:name="_Toc12350100" w:id="5"/>
    </w:p>
    <w:p w:rsidRPr="00D3416E" w:rsidR="00A02876" w:rsidP="00315199" w:rsidRDefault="00E42CAB" w14:paraId="45FEB13E" w14:textId="77777777">
      <w:pPr>
        <w:jc w:val="center"/>
        <w:rPr>
          <w:rFonts w:ascii="Times New Roman" w:hAnsi="Times New Roman"/>
          <w:b/>
          <w:color w:val="984806" w:themeColor="accent6" w:themeShade="80"/>
          <w:sz w:val="56"/>
        </w:rPr>
      </w:pPr>
      <w:bookmarkStart w:name="_Toc211920314" w:id="6"/>
      <w:bookmarkStart w:name="_Toc237418097" w:id="7"/>
      <w:bookmarkStart w:name="_Toc237418242" w:id="8"/>
      <w:bookmarkStart w:name="_Toc268252199" w:id="9"/>
      <w:bookmarkStart w:name="_Toc268252480" w:id="10"/>
      <w:bookmarkStart w:name="_Toc301782748" w:id="11"/>
      <w:bookmarkStart w:name="_Toc301791731" w:id="12"/>
      <w:bookmarkStart w:name="_Toc301794161" w:id="13"/>
      <w:bookmarkStart w:name="_Toc301794973" w:id="14"/>
      <w:bookmarkStart w:name="_Toc301796575" w:id="15"/>
      <w:bookmarkEnd w:id="0"/>
      <w:bookmarkEnd w:id="1"/>
      <w:r w:rsidRPr="00D3416E">
        <w:rPr>
          <w:rFonts w:ascii="Times New Roman" w:hAnsi="Times New Roman"/>
          <w:b/>
          <w:color w:val="984806" w:themeColor="accent6" w:themeShade="80"/>
          <w:sz w:val="56"/>
        </w:rPr>
        <w:t>Human Development</w:t>
      </w:r>
    </w:p>
    <w:p w:rsidRPr="00D3416E" w:rsidR="00E42CAB" w:rsidP="00315199" w:rsidRDefault="00E42CAB" w14:paraId="7148AD0A" w14:textId="77777777">
      <w:pPr>
        <w:jc w:val="center"/>
        <w:rPr>
          <w:rFonts w:ascii="Times New Roman" w:hAnsi="Times New Roman"/>
          <w:b/>
          <w:color w:val="984806" w:themeColor="accent6" w:themeShade="80"/>
          <w:sz w:val="56"/>
        </w:rPr>
      </w:pPr>
      <w:r w:rsidRPr="00D3416E">
        <w:rPr>
          <w:rFonts w:ascii="Times New Roman" w:hAnsi="Times New Roman"/>
          <w:b/>
          <w:color w:val="984806" w:themeColor="accent6" w:themeShade="80"/>
          <w:sz w:val="56"/>
        </w:rPr>
        <w:t>&amp; Family Studies</w:t>
      </w:r>
      <w:bookmarkEnd w:id="6"/>
      <w:bookmarkEnd w:id="7"/>
      <w:bookmarkEnd w:id="8"/>
      <w:bookmarkEnd w:id="9"/>
      <w:bookmarkEnd w:id="10"/>
      <w:bookmarkEnd w:id="11"/>
      <w:bookmarkEnd w:id="12"/>
      <w:bookmarkEnd w:id="13"/>
      <w:bookmarkEnd w:id="14"/>
      <w:bookmarkEnd w:id="15"/>
    </w:p>
    <w:p w:rsidRPr="00D3416E" w:rsidR="0058520F" w:rsidP="00315199" w:rsidRDefault="0058520F" w14:paraId="288D4F7B" w14:textId="77777777">
      <w:pPr>
        <w:jc w:val="center"/>
        <w:rPr>
          <w:rFonts w:ascii="Times New Roman" w:hAnsi="Times New Roman"/>
          <w:b/>
          <w:color w:val="76923C" w:themeColor="accent3" w:themeShade="BF"/>
          <w:sz w:val="16"/>
        </w:rPr>
      </w:pPr>
      <w:r w:rsidRPr="00D3416E">
        <w:rPr>
          <w:rFonts w:ascii="Times New Roman" w:hAnsi="Times New Roman"/>
          <w:b/>
          <w:color w:val="76923C" w:themeColor="accent3" w:themeShade="BF"/>
          <w:sz w:val="48"/>
        </w:rPr>
        <w:t>Graduate Program Handbook</w:t>
      </w:r>
    </w:p>
    <w:p w:rsidRPr="00D3416E" w:rsidR="00B02D68" w:rsidP="00B577CD" w:rsidRDefault="00B02D68" w14:paraId="0A17A07C" w14:textId="77777777">
      <w:pPr>
        <w:rPr>
          <w:rFonts w:ascii="Times New Roman" w:hAnsi="Times New Roman"/>
          <w:b/>
          <w:sz w:val="16"/>
        </w:rPr>
      </w:pPr>
      <w:bookmarkStart w:name="_Toc301855463" w:id="16"/>
      <w:r w:rsidRPr="00D3416E">
        <w:rPr>
          <w:rFonts w:ascii="Times New Roman" w:hAnsi="Times New Roman"/>
          <w:b/>
          <w:noProof/>
          <w:sz w:val="36"/>
        </w:rPr>
        <w:drawing>
          <wp:anchor distT="0" distB="0" distL="114300" distR="114300" simplePos="0" relativeHeight="251658240" behindDoc="0" locked="0" layoutInCell="1" allowOverlap="1" wp14:anchorId="3BA02839" wp14:editId="530CCCB4">
            <wp:simplePos x="0" y="0"/>
            <wp:positionH relativeFrom="column">
              <wp:posOffset>508734</wp:posOffset>
            </wp:positionH>
            <wp:positionV relativeFrom="page">
              <wp:posOffset>2766126</wp:posOffset>
            </wp:positionV>
            <wp:extent cx="4951730" cy="4951730"/>
            <wp:effectExtent l="0" t="0" r="127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uhdfs"/>
                    <pic:cNvPicPr/>
                  </pic:nvPicPr>
                  <pic:blipFill>
                    <a:blip r:embed="rId8">
                      <a:extLst>
                        <a:ext uri="{28A0092B-C50C-407E-A947-70E740481C1C}">
                          <a14:useLocalDpi xmlns:a14="http://schemas.microsoft.com/office/drawing/2010/main" val="0"/>
                        </a:ext>
                      </a:extLst>
                    </a:blip>
                    <a:stretch>
                      <a:fillRect/>
                    </a:stretch>
                  </pic:blipFill>
                  <pic:spPr>
                    <a:xfrm>
                      <a:off x="0" y="0"/>
                      <a:ext cx="4951730" cy="4951730"/>
                    </a:xfrm>
                    <a:prstGeom prst="rect">
                      <a:avLst/>
                    </a:prstGeom>
                  </pic:spPr>
                </pic:pic>
              </a:graphicData>
            </a:graphic>
            <wp14:sizeRelH relativeFrom="margin">
              <wp14:pctWidth>0</wp14:pctWidth>
            </wp14:sizeRelH>
            <wp14:sizeRelV relativeFrom="margin">
              <wp14:pctHeight>0</wp14:pctHeight>
            </wp14:sizeRelV>
          </wp:anchor>
        </w:drawing>
      </w:r>
      <w:bookmarkEnd w:id="16"/>
    </w:p>
    <w:p w:rsidRPr="00D3416E" w:rsidR="00E42CAB" w:rsidP="00315199" w:rsidRDefault="00E42CAB" w14:paraId="292A2798" w14:textId="77777777">
      <w:pPr>
        <w:jc w:val="center"/>
        <w:rPr>
          <w:rFonts w:ascii="Times New Roman" w:hAnsi="Times New Roman"/>
          <w:b/>
          <w:sz w:val="40"/>
        </w:rPr>
      </w:pPr>
      <w:bookmarkStart w:name="_Toc211920316" w:id="17"/>
      <w:bookmarkStart w:name="_Toc237418099" w:id="18"/>
      <w:bookmarkStart w:name="_Toc237418244" w:id="19"/>
      <w:bookmarkStart w:name="_Toc268252201" w:id="20"/>
      <w:bookmarkStart w:name="_Toc268252482" w:id="21"/>
      <w:bookmarkStart w:name="_Toc301782751" w:id="22"/>
      <w:bookmarkStart w:name="_Toc301791733" w:id="23"/>
      <w:bookmarkStart w:name="_Toc301794163" w:id="24"/>
      <w:bookmarkStart w:name="_Toc301794975" w:id="25"/>
      <w:bookmarkStart w:name="_Toc301796578" w:id="26"/>
      <w:r w:rsidRPr="00D3416E">
        <w:rPr>
          <w:rFonts w:ascii="Times New Roman" w:hAnsi="Times New Roman"/>
          <w:b/>
          <w:sz w:val="40"/>
        </w:rPr>
        <w:t>College of Human Sciences</w:t>
      </w:r>
      <w:bookmarkEnd w:id="17"/>
      <w:bookmarkEnd w:id="18"/>
      <w:bookmarkEnd w:id="19"/>
      <w:bookmarkEnd w:id="20"/>
      <w:bookmarkEnd w:id="21"/>
      <w:bookmarkEnd w:id="22"/>
      <w:bookmarkEnd w:id="23"/>
      <w:bookmarkEnd w:id="24"/>
      <w:bookmarkEnd w:id="25"/>
      <w:bookmarkEnd w:id="26"/>
    </w:p>
    <w:p w:rsidRPr="00D3416E" w:rsidR="00E42CAB" w:rsidP="00315199" w:rsidRDefault="00E42CAB" w14:paraId="74087BD1" w14:textId="77777777">
      <w:pPr>
        <w:jc w:val="center"/>
        <w:rPr>
          <w:rFonts w:ascii="Times New Roman" w:hAnsi="Times New Roman"/>
          <w:b/>
          <w:sz w:val="40"/>
        </w:rPr>
      </w:pPr>
      <w:r w:rsidRPr="00D3416E">
        <w:rPr>
          <w:rFonts w:ascii="Times New Roman" w:hAnsi="Times New Roman"/>
          <w:b/>
          <w:sz w:val="40"/>
        </w:rPr>
        <w:t>Iowa State University</w:t>
      </w:r>
    </w:p>
    <w:p w:rsidRPr="00D3416E" w:rsidR="00E42CAB" w:rsidP="0676C13A" w:rsidRDefault="00B1232D" w14:paraId="34EAE19D" w14:textId="73121EB7">
      <w:pPr>
        <w:jc w:val="center"/>
        <w:rPr>
          <w:rFonts w:ascii="Times New Roman" w:hAnsi="Times New Roman"/>
          <w:b/>
          <w:bCs/>
          <w:sz w:val="40"/>
          <w:szCs w:val="40"/>
        </w:rPr>
      </w:pPr>
      <w:r w:rsidRPr="0676C13A">
        <w:rPr>
          <w:rFonts w:ascii="Times New Roman" w:hAnsi="Times New Roman"/>
          <w:b/>
          <w:bCs/>
          <w:sz w:val="40"/>
          <w:szCs w:val="40"/>
        </w:rPr>
        <w:t xml:space="preserve">Fall </w:t>
      </w:r>
      <w:r w:rsidRPr="0676C13A" w:rsidR="00DF4928">
        <w:rPr>
          <w:rFonts w:ascii="Times New Roman" w:hAnsi="Times New Roman"/>
          <w:b/>
          <w:bCs/>
          <w:sz w:val="40"/>
          <w:szCs w:val="40"/>
        </w:rPr>
        <w:t>202</w:t>
      </w:r>
      <w:r w:rsidRPr="0676C13A" w:rsidR="60190BD3">
        <w:rPr>
          <w:rFonts w:ascii="Times New Roman" w:hAnsi="Times New Roman"/>
          <w:b/>
          <w:bCs/>
          <w:sz w:val="40"/>
          <w:szCs w:val="40"/>
        </w:rPr>
        <w:t>3</w:t>
      </w:r>
    </w:p>
    <w:p w:rsidRPr="00D3416E" w:rsidR="00836199" w:rsidP="00315199" w:rsidRDefault="00E42CAB" w14:paraId="509EDBEC" w14:textId="77777777">
      <w:pPr>
        <w:jc w:val="center"/>
        <w:rPr>
          <w:rFonts w:ascii="Times New Roman" w:hAnsi="Times New Roman"/>
          <w:b/>
          <w:color w:val="984806" w:themeColor="accent6" w:themeShade="80"/>
          <w:sz w:val="48"/>
        </w:rPr>
      </w:pPr>
      <w:r w:rsidRPr="00D3416E">
        <w:rPr>
          <w:rFonts w:ascii="Times New Roman" w:hAnsi="Times New Roman"/>
        </w:rPr>
        <w:br w:type="page"/>
      </w:r>
      <w:r w:rsidRPr="00D3416E" w:rsidR="00836199">
        <w:rPr>
          <w:rFonts w:ascii="Times New Roman" w:hAnsi="Times New Roman"/>
          <w:b/>
          <w:color w:val="984806" w:themeColor="accent6" w:themeShade="80"/>
          <w:sz w:val="48"/>
        </w:rPr>
        <w:lastRenderedPageBreak/>
        <w:t xml:space="preserve">Welcome to </w:t>
      </w:r>
      <w:r w:rsidRPr="00D3416E" w:rsidR="00480F7A">
        <w:rPr>
          <w:rFonts w:ascii="Times New Roman" w:hAnsi="Times New Roman"/>
          <w:b/>
          <w:color w:val="984806" w:themeColor="accent6" w:themeShade="80"/>
          <w:sz w:val="48"/>
        </w:rPr>
        <w:t>the Department</w:t>
      </w:r>
      <w:r w:rsidRPr="00D3416E" w:rsidR="00371E2D">
        <w:rPr>
          <w:rFonts w:ascii="Times New Roman" w:hAnsi="Times New Roman"/>
          <w:b/>
          <w:color w:val="984806" w:themeColor="accent6" w:themeShade="80"/>
          <w:sz w:val="48"/>
        </w:rPr>
        <w:t xml:space="preserve"> of</w:t>
      </w:r>
      <w:r w:rsidRPr="00D3416E" w:rsidR="00836199">
        <w:rPr>
          <w:rFonts w:ascii="Times New Roman" w:hAnsi="Times New Roman"/>
          <w:b/>
          <w:color w:val="984806" w:themeColor="accent6" w:themeShade="80"/>
          <w:sz w:val="48"/>
        </w:rPr>
        <w:br/>
      </w:r>
      <w:r w:rsidRPr="00D3416E" w:rsidR="00836199">
        <w:rPr>
          <w:rFonts w:ascii="Times New Roman" w:hAnsi="Times New Roman"/>
          <w:b/>
          <w:color w:val="984806" w:themeColor="accent6" w:themeShade="80"/>
          <w:sz w:val="48"/>
        </w:rPr>
        <w:t>Human Development &amp; Family Studies</w:t>
      </w:r>
    </w:p>
    <w:p w:rsidRPr="00D3416E" w:rsidR="00836199" w:rsidP="00315199" w:rsidRDefault="00836199" w14:paraId="1FB23D32" w14:textId="77777777">
      <w:pPr>
        <w:pStyle w:val="BodyText"/>
        <w:spacing w:before="0" w:after="0"/>
        <w:ind w:firstLine="360"/>
        <w:jc w:val="center"/>
        <w:rPr>
          <w:b/>
          <w:color w:val="984806" w:themeColor="accent6" w:themeShade="80"/>
          <w:sz w:val="48"/>
        </w:rPr>
      </w:pPr>
      <w:r w:rsidRPr="00D3416E">
        <w:rPr>
          <w:b/>
          <w:color w:val="984806" w:themeColor="accent6" w:themeShade="80"/>
          <w:sz w:val="48"/>
        </w:rPr>
        <w:t>Iowa State University</w:t>
      </w:r>
    </w:p>
    <w:p w:rsidRPr="00D3416E" w:rsidR="002045EC" w:rsidP="00B577CD" w:rsidRDefault="002045EC" w14:paraId="0A37501D" w14:textId="77777777">
      <w:pPr>
        <w:pStyle w:val="BodyText"/>
        <w:spacing w:before="0"/>
      </w:pPr>
    </w:p>
    <w:p w:rsidRPr="00D3416E" w:rsidR="00836199" w:rsidP="00D3416E" w:rsidRDefault="00836199" w14:paraId="23CBE5CC" w14:textId="77777777">
      <w:pPr>
        <w:pStyle w:val="BodyText"/>
        <w:spacing w:before="0"/>
        <w:ind w:firstLine="720"/>
      </w:pPr>
      <w:r w:rsidRPr="00D3416E">
        <w:t>This handbook is intended to assist graduate students and faculty with a variety of important tasks during the graduate school experience</w:t>
      </w:r>
      <w:r w:rsidRPr="00D3416E" w:rsidR="002045EC">
        <w:t xml:space="preserve">. </w:t>
      </w:r>
      <w:r w:rsidRPr="00D3416E">
        <w:t xml:space="preserve">This handbook is distributed to students during </w:t>
      </w:r>
      <w:r w:rsidRPr="00D3416E" w:rsidR="00D43778">
        <w:t>HD FS 501, Graduate Studies, Research</w:t>
      </w:r>
      <w:r w:rsidR="00C7024C">
        <w:t>,</w:t>
      </w:r>
      <w:r w:rsidRPr="00D3416E" w:rsidR="00D43778">
        <w:t xml:space="preserve"> and Ethics in </w:t>
      </w:r>
      <w:r w:rsidR="00D3416E">
        <w:t>HDFS</w:t>
      </w:r>
      <w:r w:rsidRPr="00D3416E" w:rsidR="00DC30DA">
        <w:t xml:space="preserve"> and to new faculty hired in the department.</w:t>
      </w:r>
      <w:r w:rsidRPr="00D3416E" w:rsidR="002045EC">
        <w:t xml:space="preserve"> </w:t>
      </w:r>
      <w:r w:rsidRPr="00D3416E">
        <w:t xml:space="preserve">The handbook is not intended to replace more formal sources such as the </w:t>
      </w:r>
      <w:hyperlink w:history="1" r:id="rId9">
        <w:r w:rsidRPr="00D3416E" w:rsidR="0035792C">
          <w:rPr>
            <w:rStyle w:val="Hyperlink"/>
          </w:rPr>
          <w:t xml:space="preserve">ISU </w:t>
        </w:r>
        <w:r w:rsidRPr="00D3416E">
          <w:rPr>
            <w:rStyle w:val="Hyperlink"/>
          </w:rPr>
          <w:t>Graduate College Handbook</w:t>
        </w:r>
      </w:hyperlink>
      <w:r w:rsidRPr="00D3416E">
        <w:t xml:space="preserve"> or the </w:t>
      </w:r>
      <w:hyperlink w:history="1" r:id="rId10">
        <w:r w:rsidRPr="00D3416E">
          <w:rPr>
            <w:rStyle w:val="Hyperlink"/>
          </w:rPr>
          <w:t xml:space="preserve">Iowa State University </w:t>
        </w:r>
        <w:r w:rsidRPr="00D3416E" w:rsidR="00487CCE">
          <w:rPr>
            <w:rStyle w:val="Hyperlink"/>
          </w:rPr>
          <w:t>Catalog</w:t>
        </w:r>
      </w:hyperlink>
      <w:r w:rsidRPr="00D3416E" w:rsidR="007E722D">
        <w:t xml:space="preserve">. </w:t>
      </w:r>
      <w:r w:rsidRPr="00D3416E" w:rsidR="00CD2762">
        <w:t xml:space="preserve">Over the years, </w:t>
      </w:r>
      <w:r w:rsidRPr="00D3416E">
        <w:t>graduate students and faculty have compiled this information and advice to aid communication and understanding about the graduate school process</w:t>
      </w:r>
      <w:r w:rsidRPr="00D3416E" w:rsidR="00447739">
        <w:t xml:space="preserve">. </w:t>
      </w:r>
      <w:r w:rsidRPr="00D3416E">
        <w:t>This handbook was originally developed by Phyllis Harris, Cristina Watkins, and Dahlia Stockdale in 1996</w:t>
      </w:r>
      <w:r w:rsidRPr="00D3416E" w:rsidR="002045EC">
        <w:t xml:space="preserve">. </w:t>
      </w:r>
      <w:r w:rsidRPr="00D3416E">
        <w:t>We would appreciate receiving your input and suggestions for future editions</w:t>
      </w:r>
      <w:r w:rsidRPr="00D3416E" w:rsidR="00447739">
        <w:t xml:space="preserve">. </w:t>
      </w:r>
    </w:p>
    <w:p w:rsidRPr="00D3416E" w:rsidR="002045EC" w:rsidP="00B577CD" w:rsidRDefault="002045EC" w14:paraId="5DAB6C7B" w14:textId="77777777">
      <w:pPr>
        <w:pStyle w:val="BodyText"/>
        <w:spacing w:before="0"/>
      </w:pPr>
    </w:p>
    <w:p w:rsidRPr="00D3416E" w:rsidR="00602AE1" w:rsidP="00500B62" w:rsidRDefault="00BE1FB6" w14:paraId="6E0351A1" w14:textId="77777777">
      <w:pPr>
        <w:pStyle w:val="BodyText"/>
        <w:spacing w:before="0"/>
      </w:pPr>
      <w:r w:rsidRPr="00D3416E">
        <w:rPr>
          <w:noProof/>
        </w:rPr>
        <mc:AlternateContent>
          <mc:Choice Requires="wps">
            <w:drawing>
              <wp:inline distT="0" distB="0" distL="0" distR="0" wp14:anchorId="7CFF5833" wp14:editId="6AE79011">
                <wp:extent cx="292608" cy="248666"/>
                <wp:effectExtent l="0" t="0" r="12700" b="18415"/>
                <wp:docPr id="10" name="Hexagon 10"/>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6D772433">
              <v:shapetype id="_x0000_t9" coordsize="21600,21600" o:spt="9" adj="5400" path="m@0,l,10800@0,21600@1,21600,21600,10800@1,xe" w14:anchorId="313A8C1C">
                <v:stroke joinstyle="miter"/>
                <v:formulas>
                  <v:f eqn="val #0"/>
                  <v:f eqn="sum width 0 #0"/>
                  <v:f eqn="sum height 0 #0"/>
                  <v:f eqn="prod @0 2929 10000"/>
                  <v:f eqn="sum width 0 @3"/>
                  <v:f eqn="sum height 0 @3"/>
                </v:formulas>
                <v:path textboxrect="1800,1800,19800,19800;3600,3600,18000,18000;6300,6300,15300,15300" gradientshapeok="t" o:connecttype="rect"/>
                <v:handles>
                  <v:h position="#0,topLeft" xrange="0,10800"/>
                </v:handles>
              </v:shapetype>
              <v:shape id="Hexagon 10"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Almy1yUAgAAsAUAAA4AAAAAAAAAAAAAAAAALgIAAGRycy9lMm9Eb2MueG1s&#10;UEsBAi0AFAAGAAgAAAAhAERsh+LdAAAAAwEAAA8AAAAAAAAAAAAAAAAA7gQAAGRycy9kb3ducmV2&#10;LnhtbFBLBQYAAAAABAAEAPMAAAD4BQAAAAA=&#10;">
                <w10:anchorlock/>
              </v:shape>
            </w:pict>
          </mc:Fallback>
        </mc:AlternateContent>
      </w:r>
      <w:r w:rsidRPr="00D3416E">
        <w:rPr>
          <w:b/>
        </w:rPr>
        <w:t xml:space="preserve"> Please </w:t>
      </w:r>
      <w:r w:rsidR="00BC162A">
        <w:rPr>
          <w:b/>
          <w:szCs w:val="24"/>
        </w:rPr>
        <w:t>N</w:t>
      </w:r>
      <w:r w:rsidRPr="00D3416E" w:rsidR="00B17FB5">
        <w:rPr>
          <w:b/>
          <w:szCs w:val="24"/>
        </w:rPr>
        <w:t>ote</w:t>
      </w:r>
      <w:r w:rsidR="00BC162A">
        <w:rPr>
          <w:b/>
          <w:szCs w:val="24"/>
        </w:rPr>
        <w:t>:</w:t>
      </w:r>
      <w:r w:rsidRPr="00D3416E" w:rsidR="00B17FB5">
        <w:rPr>
          <w:b/>
          <w:szCs w:val="24"/>
        </w:rPr>
        <w:t xml:space="preserve"> </w:t>
      </w:r>
      <w:r w:rsidR="00BC162A">
        <w:rPr>
          <w:b/>
          <w:szCs w:val="24"/>
        </w:rPr>
        <w:t>H</w:t>
      </w:r>
      <w:r w:rsidRPr="00D3416E" w:rsidR="00B17FB5">
        <w:rPr>
          <w:b/>
        </w:rPr>
        <w:t>andbook revisions occ</w:t>
      </w:r>
      <w:r w:rsidR="00C7024C">
        <w:rPr>
          <w:b/>
        </w:rPr>
        <w:t>asionally occur</w:t>
      </w:r>
      <w:r w:rsidRPr="00D3416E" w:rsidR="008E4E4A">
        <w:rPr>
          <w:b/>
        </w:rPr>
        <w:t xml:space="preserve"> due to ever-changing university and departmental policies</w:t>
      </w:r>
      <w:r w:rsidRPr="00D3416E" w:rsidR="00EE4E61">
        <w:rPr>
          <w:b/>
        </w:rPr>
        <w:t>. To be sure you have the latest information, p</w:t>
      </w:r>
      <w:r w:rsidRPr="00D3416E" w:rsidR="00B17FB5">
        <w:rPr>
          <w:b/>
        </w:rPr>
        <w:t>lease consult the online version</w:t>
      </w:r>
      <w:r w:rsidRPr="00D3416E" w:rsidR="00EE4E61">
        <w:rPr>
          <w:b/>
        </w:rPr>
        <w:t>:</w:t>
      </w:r>
      <w:r w:rsidRPr="00D3416E" w:rsidR="00B469B9">
        <w:rPr>
          <w:b/>
        </w:rPr>
        <w:t xml:space="preserve"> </w:t>
      </w:r>
      <w:hyperlink w:history="1" r:id="rId11">
        <w:r w:rsidRPr="00D3416E" w:rsidR="0057338E">
          <w:rPr>
            <w:rStyle w:val="Hyperlink"/>
            <w:b/>
            <w:szCs w:val="24"/>
          </w:rPr>
          <w:t>https://www.HDFS.hs.iastate.edu/graduate-programs/</w:t>
        </w:r>
      </w:hyperlink>
      <w:r w:rsidRPr="00D3416E" w:rsidR="00EA2239">
        <w:t xml:space="preserve"> </w:t>
      </w:r>
    </w:p>
    <w:p w:rsidRPr="00D3416E" w:rsidR="00CD2762" w:rsidP="00B577CD" w:rsidRDefault="00CD2762" w14:paraId="02EB378F" w14:textId="77777777">
      <w:pPr>
        <w:spacing w:after="120"/>
        <w:rPr>
          <w:rFonts w:ascii="Times New Roman" w:hAnsi="Times New Roman"/>
        </w:rPr>
      </w:pPr>
    </w:p>
    <w:p w:rsidRPr="00D3416E" w:rsidR="00CD2762" w:rsidP="00B577CD" w:rsidRDefault="00CD2762" w14:paraId="6A05A809" w14:textId="77777777">
      <w:pPr>
        <w:spacing w:after="120"/>
        <w:rPr>
          <w:rFonts w:ascii="Times New Roman" w:hAnsi="Times New Roman"/>
        </w:rPr>
      </w:pPr>
    </w:p>
    <w:p w:rsidRPr="00D3416E" w:rsidR="00354843" w:rsidP="00500B62" w:rsidRDefault="00515442" w14:paraId="05F0061A" w14:textId="77777777">
      <w:pPr>
        <w:pStyle w:val="NoSpacing"/>
        <w:rPr>
          <w:rFonts w:ascii="Times New Roman" w:hAnsi="Times New Roman"/>
        </w:rPr>
      </w:pPr>
      <w:r w:rsidRPr="00D3416E">
        <w:rPr>
          <w:rFonts w:ascii="Times New Roman" w:hAnsi="Times New Roman"/>
        </w:rPr>
        <w:t>D</w:t>
      </w:r>
      <w:r w:rsidRPr="00D3416E" w:rsidR="00B469B9">
        <w:rPr>
          <w:rFonts w:ascii="Times New Roman" w:hAnsi="Times New Roman"/>
        </w:rPr>
        <w:t>r</w:t>
      </w:r>
      <w:r w:rsidR="00DF4928">
        <w:rPr>
          <w:rFonts w:ascii="Times New Roman" w:hAnsi="Times New Roman"/>
        </w:rPr>
        <w:t>. Tricia Neppl</w:t>
      </w:r>
      <w:r w:rsidRPr="00D3416E" w:rsidR="004C33B1">
        <w:rPr>
          <w:rFonts w:ascii="Times New Roman" w:hAnsi="Times New Roman"/>
        </w:rPr>
        <w:t>, PhD</w:t>
      </w:r>
    </w:p>
    <w:p w:rsidRPr="00D3416E" w:rsidR="00836199" w:rsidP="00B577CD" w:rsidRDefault="00E135D4" w14:paraId="2FBFD852" w14:textId="77777777">
      <w:pPr>
        <w:spacing w:after="120"/>
        <w:rPr>
          <w:rFonts w:ascii="Times New Roman" w:hAnsi="Times New Roman"/>
        </w:rPr>
      </w:pPr>
      <w:r w:rsidRPr="00D3416E">
        <w:rPr>
          <w:rFonts w:ascii="Times New Roman" w:hAnsi="Times New Roman"/>
        </w:rPr>
        <w:t xml:space="preserve">Director of Graduate </w:t>
      </w:r>
      <w:r w:rsidRPr="00D3416E" w:rsidR="008E6DA5">
        <w:rPr>
          <w:rFonts w:ascii="Times New Roman" w:hAnsi="Times New Roman"/>
        </w:rPr>
        <w:t>Education (</w:t>
      </w:r>
      <w:r w:rsidRPr="00D3416E" w:rsidR="008A3B9D">
        <w:rPr>
          <w:rFonts w:ascii="Times New Roman" w:hAnsi="Times New Roman"/>
        </w:rPr>
        <w:t>DOGE</w:t>
      </w:r>
      <w:r w:rsidRPr="00D3416E" w:rsidR="00836199">
        <w:rPr>
          <w:rFonts w:ascii="Times New Roman" w:hAnsi="Times New Roman"/>
        </w:rPr>
        <w:t>)</w:t>
      </w:r>
    </w:p>
    <w:p w:rsidRPr="00D3416E" w:rsidR="00836199" w:rsidP="00B577CD" w:rsidRDefault="00836199" w14:paraId="5A39BBE3" w14:textId="77777777">
      <w:pPr>
        <w:spacing w:after="120"/>
        <w:rPr>
          <w:rFonts w:ascii="Times New Roman" w:hAnsi="Times New Roman"/>
        </w:rPr>
      </w:pPr>
    </w:p>
    <w:p w:rsidRPr="00D3416E" w:rsidR="00354843" w:rsidP="00500B62" w:rsidRDefault="001F7807" w14:paraId="6B4E7098" w14:textId="77777777">
      <w:pPr>
        <w:pStyle w:val="NoSpacing"/>
        <w:rPr>
          <w:rFonts w:ascii="Times New Roman" w:hAnsi="Times New Roman"/>
        </w:rPr>
      </w:pPr>
      <w:r w:rsidRPr="00D3416E">
        <w:rPr>
          <w:rFonts w:ascii="Times New Roman" w:hAnsi="Times New Roman"/>
        </w:rPr>
        <w:t>Dr. Carl Wee</w:t>
      </w:r>
      <w:r w:rsidRPr="00D3416E" w:rsidR="007D44F7">
        <w:rPr>
          <w:rFonts w:ascii="Times New Roman" w:hAnsi="Times New Roman"/>
        </w:rPr>
        <w:t>ms</w:t>
      </w:r>
      <w:r w:rsidRPr="00D3416E" w:rsidR="00354843">
        <w:rPr>
          <w:rFonts w:ascii="Times New Roman" w:hAnsi="Times New Roman"/>
        </w:rPr>
        <w:t>, PhD</w:t>
      </w:r>
    </w:p>
    <w:p w:rsidRPr="00D3416E" w:rsidR="00836199" w:rsidP="00B577CD" w:rsidRDefault="00D3416E" w14:paraId="73A119D5" w14:textId="77777777">
      <w:pPr>
        <w:spacing w:after="120"/>
        <w:rPr>
          <w:rFonts w:ascii="Times New Roman" w:hAnsi="Times New Roman"/>
        </w:rPr>
      </w:pPr>
      <w:r>
        <w:rPr>
          <w:rFonts w:ascii="Times New Roman" w:hAnsi="Times New Roman"/>
        </w:rPr>
        <w:t>HDFS</w:t>
      </w:r>
      <w:r w:rsidRPr="00D3416E" w:rsidR="00320D30">
        <w:rPr>
          <w:rFonts w:ascii="Times New Roman" w:hAnsi="Times New Roman"/>
        </w:rPr>
        <w:t xml:space="preserve"> </w:t>
      </w:r>
      <w:r w:rsidRPr="00D3416E" w:rsidR="00931484">
        <w:rPr>
          <w:rFonts w:ascii="Times New Roman" w:hAnsi="Times New Roman"/>
        </w:rPr>
        <w:t>Professor and</w:t>
      </w:r>
      <w:r w:rsidRPr="00D3416E" w:rsidR="00320D30">
        <w:rPr>
          <w:rFonts w:ascii="Times New Roman" w:hAnsi="Times New Roman"/>
        </w:rPr>
        <w:t xml:space="preserve"> </w:t>
      </w:r>
      <w:r w:rsidRPr="00D3416E" w:rsidR="00836199">
        <w:rPr>
          <w:rFonts w:ascii="Times New Roman" w:hAnsi="Times New Roman"/>
        </w:rPr>
        <w:t>Department Chair</w:t>
      </w:r>
    </w:p>
    <w:p w:rsidRPr="00D3416E" w:rsidR="00836199" w:rsidP="00B577CD" w:rsidRDefault="00836199" w14:paraId="41C8F396" w14:textId="77777777">
      <w:pPr>
        <w:spacing w:after="120"/>
        <w:rPr>
          <w:rFonts w:ascii="Times New Roman" w:hAnsi="Times New Roman"/>
        </w:rPr>
      </w:pPr>
    </w:p>
    <w:p w:rsidRPr="00D3416E" w:rsidR="00836199" w:rsidP="00B577CD" w:rsidRDefault="00836199" w14:paraId="256D91CC" w14:textId="77777777">
      <w:pPr>
        <w:spacing w:after="120"/>
        <w:rPr>
          <w:rFonts w:ascii="Times New Roman" w:hAnsi="Times New Roman"/>
          <w:b/>
          <w:i/>
        </w:rPr>
      </w:pPr>
      <w:r w:rsidRPr="00D3416E">
        <w:rPr>
          <w:rFonts w:ascii="Times New Roman" w:hAnsi="Times New Roman"/>
          <w:i/>
        </w:rPr>
        <w:t xml:space="preserve">Iowa State University does not discriminate on the basis of race, color, age, religion, national origin, sexual orientation, gender identity, </w:t>
      </w:r>
      <w:r w:rsidRPr="00D3416E" w:rsidR="00DB3BAB">
        <w:rPr>
          <w:rFonts w:ascii="Times New Roman" w:hAnsi="Times New Roman"/>
          <w:i/>
        </w:rPr>
        <w:t xml:space="preserve">genetic information, </w:t>
      </w:r>
      <w:r w:rsidRPr="00D3416E">
        <w:rPr>
          <w:rFonts w:ascii="Times New Roman" w:hAnsi="Times New Roman"/>
          <w:i/>
        </w:rPr>
        <w:t>sex, marital status, disability, or status as a U.S</w:t>
      </w:r>
      <w:r w:rsidRPr="00D3416E" w:rsidR="00447739">
        <w:rPr>
          <w:rFonts w:ascii="Times New Roman" w:hAnsi="Times New Roman"/>
          <w:i/>
        </w:rPr>
        <w:t xml:space="preserve">. </w:t>
      </w:r>
      <w:r w:rsidRPr="00D3416E">
        <w:rPr>
          <w:rFonts w:ascii="Times New Roman" w:hAnsi="Times New Roman"/>
          <w:i/>
        </w:rPr>
        <w:t>veteran</w:t>
      </w:r>
      <w:r w:rsidRPr="00D3416E" w:rsidR="00447739">
        <w:rPr>
          <w:rFonts w:ascii="Times New Roman" w:hAnsi="Times New Roman"/>
          <w:i/>
        </w:rPr>
        <w:t xml:space="preserve">. </w:t>
      </w:r>
      <w:r w:rsidRPr="00D3416E">
        <w:rPr>
          <w:rFonts w:ascii="Times New Roman" w:hAnsi="Times New Roman"/>
          <w:i/>
        </w:rPr>
        <w:t xml:space="preserve">Inquiries can be directed to the Director of Equal Opportunity </w:t>
      </w:r>
      <w:r w:rsidRPr="00D3416E" w:rsidR="00D43778">
        <w:rPr>
          <w:rFonts w:ascii="Times New Roman" w:hAnsi="Times New Roman"/>
          <w:i/>
        </w:rPr>
        <w:t>and Compliance</w:t>
      </w:r>
      <w:r w:rsidRPr="00D3416E">
        <w:rPr>
          <w:rFonts w:ascii="Times New Roman" w:hAnsi="Times New Roman"/>
          <w:i/>
        </w:rPr>
        <w:t>, 3</w:t>
      </w:r>
      <w:r w:rsidRPr="00D3416E" w:rsidR="00DB3BAB">
        <w:rPr>
          <w:rFonts w:ascii="Times New Roman" w:hAnsi="Times New Roman"/>
          <w:i/>
        </w:rPr>
        <w:t>2</w:t>
      </w:r>
      <w:r w:rsidRPr="00D3416E">
        <w:rPr>
          <w:rFonts w:ascii="Times New Roman" w:hAnsi="Times New Roman"/>
          <w:i/>
        </w:rPr>
        <w:t xml:space="preserve">80 </w:t>
      </w:r>
      <w:proofErr w:type="spellStart"/>
      <w:r w:rsidRPr="00D3416E">
        <w:rPr>
          <w:rFonts w:ascii="Times New Roman" w:hAnsi="Times New Roman"/>
          <w:i/>
        </w:rPr>
        <w:t>Beardshear</w:t>
      </w:r>
      <w:proofErr w:type="spellEnd"/>
      <w:r w:rsidRPr="00D3416E">
        <w:rPr>
          <w:rFonts w:ascii="Times New Roman" w:hAnsi="Times New Roman"/>
          <w:i/>
        </w:rPr>
        <w:t xml:space="preserve"> Hall, (515) 294-7612</w:t>
      </w:r>
      <w:r w:rsidRPr="00D3416E">
        <w:rPr>
          <w:rFonts w:ascii="Times New Roman" w:hAnsi="Times New Roman"/>
          <w:b/>
          <w:i/>
        </w:rPr>
        <w:t>.</w:t>
      </w:r>
    </w:p>
    <w:p w:rsidRPr="00D3416E" w:rsidR="00735BF6" w:rsidP="00B577CD" w:rsidRDefault="00735BF6" w14:paraId="72A3D3EC" w14:textId="77777777">
      <w:pPr>
        <w:spacing w:after="120"/>
        <w:rPr>
          <w:rFonts w:ascii="Times New Roman" w:hAnsi="Times New Roman"/>
        </w:rPr>
      </w:pPr>
    </w:p>
    <w:p w:rsidRPr="00D3416E" w:rsidR="00735BF6" w:rsidP="00735BF6" w:rsidRDefault="004B5CF0" w14:paraId="0D0B940D" w14:textId="77777777">
      <w:pPr>
        <w:jc w:val="both"/>
        <w:rPr>
          <w:rFonts w:ascii="Times New Roman" w:hAnsi="Times New Roman"/>
          <w:b/>
          <w:i/>
        </w:rPr>
        <w:sectPr w:rsidRPr="00D3416E" w:rsidR="00735BF6" w:rsidSect="00350749">
          <w:headerReference w:type="default" r:id="rId12"/>
          <w:footerReference w:type="default" r:id="rId13"/>
          <w:headerReference w:type="first" r:id="rId14"/>
          <w:footerReference w:type="first" r:id="rId15"/>
          <w:type w:val="continuous"/>
          <w:pgSz w:w="12240" w:h="15840" w:orient="portrait"/>
          <w:pgMar w:top="1440" w:right="1440" w:bottom="1440" w:left="1440" w:header="720" w:footer="720" w:gutter="0"/>
          <w:cols w:space="720"/>
          <w:docGrid w:linePitch="360"/>
        </w:sectPr>
      </w:pPr>
      <w:r w:rsidRPr="00D3416E">
        <w:rPr>
          <w:rFonts w:ascii="Times New Roman" w:hAnsi="Times New Roman"/>
          <w:b/>
          <w:i/>
        </w:rPr>
        <w:br w:type="page"/>
      </w:r>
      <w:bookmarkStart w:name="_Toc206397164" w:id="27"/>
      <w:bookmarkStart w:name="_Toc206578613" w:id="28"/>
      <w:bookmarkStart w:name="_Toc211920317" w:id="29"/>
      <w:bookmarkStart w:name="_Toc237418100" w:id="30"/>
      <w:bookmarkStart w:name="_Toc237418245" w:id="31"/>
      <w:bookmarkStart w:name="_Toc268252202" w:id="32"/>
      <w:bookmarkStart w:name="_Toc12350444" w:id="33"/>
      <w:bookmarkStart w:name="_Toc12761008" w:id="34"/>
      <w:bookmarkStart w:name="_Toc12767302" w:id="35"/>
      <w:bookmarkStart w:name="_Toc12781760" w:id="36"/>
      <w:bookmarkStart w:name="_Toc12782362" w:id="37"/>
      <w:bookmarkStart w:name="_Toc12784082" w:id="38"/>
      <w:bookmarkStart w:name="_Toc16051911" w:id="39"/>
      <w:bookmarkStart w:name="_Toc16054943" w:id="40"/>
      <w:bookmarkStart w:name="_Toc16054944" w:id="41"/>
      <w:bookmarkStart w:name="_Toc16055289" w:id="42"/>
      <w:bookmarkStart w:name="_Toc16055290" w:id="43"/>
      <w:bookmarkStart w:name="_Toc16055741" w:id="44"/>
      <w:bookmarkStart w:name="_Toc16058294" w:id="45"/>
      <w:bookmarkStart w:name="_Toc16058462" w:id="46"/>
      <w:bookmarkStart w:name="_Toc16065410" w:id="47"/>
      <w:bookmarkStart w:name="_Toc49053655" w:id="48"/>
      <w:bookmarkStart w:name="_Toc49056614" w:id="49"/>
      <w:bookmarkStart w:name="_Toc49057110" w:id="50"/>
      <w:bookmarkStart w:name="_Toc49145777" w:id="51"/>
      <w:bookmarkStart w:name="_Toc49154372" w:id="52"/>
      <w:bookmarkStart w:name="_Toc49155543" w:id="53"/>
      <w:bookmarkStart w:name="_Toc80085443" w:id="54"/>
      <w:bookmarkStart w:name="_Toc80086282" w:id="55"/>
      <w:bookmarkStart w:name="_Toc109448803" w:id="56"/>
      <w:bookmarkStart w:name="_Toc109549685" w:id="57"/>
      <w:bookmarkStart w:name="_Toc110307076" w:id="58"/>
      <w:bookmarkStart w:name="_Toc142988093" w:id="59"/>
      <w:bookmarkStart w:name="_Toc142988314" w:id="60"/>
      <w:bookmarkStart w:name="_Toc142988458" w:id="61"/>
      <w:bookmarkStart w:name="_Toc174941869" w:id="62"/>
      <w:bookmarkStart w:name="_Toc174943303" w:id="63"/>
      <w:bookmarkStart w:name="_Toc175038285" w:id="64"/>
      <w:bookmarkStart w:name="_Toc175038753" w:id="65"/>
      <w:bookmarkStart w:name="_Toc175042140" w:id="66"/>
      <w:bookmarkStart w:name="_Toc175042439" w:id="67"/>
      <w:bookmarkStart w:name="_Toc175042613" w:id="68"/>
      <w:bookmarkStart w:name="_Toc175366062" w:id="69"/>
      <w:bookmarkStart w:name="_Toc175389125" w:id="70"/>
      <w:bookmarkStart w:name="_Toc175531723" w:id="71"/>
      <w:bookmarkEnd w:id="2"/>
      <w:bookmarkEnd w:id="3"/>
      <w:bookmarkEnd w:id="4"/>
    </w:p>
    <w:sdt>
      <w:sdtPr>
        <w:rPr>
          <w:rFonts w:ascii="Arial" w:hAnsi="Arial" w:cs="Arial"/>
          <w:b w:val="0"/>
          <w:bCs w:val="0"/>
          <w:smallCaps/>
          <w:noProof/>
          <w:color w:val="auto"/>
          <w:sz w:val="20"/>
          <w:szCs w:val="20"/>
        </w:rPr>
        <w:id w:val="1642028245"/>
        <w:docPartObj>
          <w:docPartGallery w:val="Table of Contents"/>
          <w:docPartUnique/>
        </w:docPartObj>
      </w:sdtPr>
      <w:sdtContent>
        <w:p w:rsidRPr="00D3416E" w:rsidR="00C203A1" w:rsidRDefault="6E69538F" w14:paraId="406425CA" w14:textId="77777777">
          <w:pPr>
            <w:pStyle w:val="TOCHeading"/>
            <w:rPr>
              <w:rFonts w:ascii="Times New Roman" w:hAnsi="Times New Roman"/>
            </w:rPr>
          </w:pPr>
          <w:r w:rsidRPr="6E69538F">
            <w:rPr>
              <w:rFonts w:ascii="Times New Roman" w:hAnsi="Times New Roman"/>
            </w:rPr>
            <w:t>Contents</w:t>
          </w:r>
        </w:p>
        <w:p w:rsidR="00C7024C" w:rsidP="6E69538F" w:rsidRDefault="6E69538F" w14:paraId="1F67BF04" w14:textId="74886CCB">
          <w:pPr>
            <w:pStyle w:val="TOC1"/>
            <w:tabs>
              <w:tab w:val="right" w:leader="dot" w:pos="9360"/>
            </w:tabs>
            <w:rPr>
              <w:rStyle w:val="Hyperlink"/>
            </w:rPr>
          </w:pPr>
          <w:r>
            <w:fldChar w:fldCharType="begin"/>
          </w:r>
          <w:r w:rsidR="00C203A1">
            <w:instrText>TOC \o "1-3" \h \z \u</w:instrText>
          </w:r>
          <w:r>
            <w:fldChar w:fldCharType="separate"/>
          </w:r>
          <w:hyperlink w:anchor="_Toc1166877692">
            <w:r w:rsidRPr="6E69538F">
              <w:rPr>
                <w:rStyle w:val="Hyperlink"/>
              </w:rPr>
              <w:t>HDFS PROGRAM OF STUDY OPTIONS</w:t>
            </w:r>
            <w:r w:rsidR="00C203A1">
              <w:tab/>
            </w:r>
            <w:r w:rsidR="00C203A1">
              <w:fldChar w:fldCharType="begin"/>
            </w:r>
            <w:r w:rsidR="00C203A1">
              <w:instrText>PAGEREF _Toc1166877692 \h</w:instrText>
            </w:r>
            <w:r w:rsidR="00C203A1">
              <w:fldChar w:fldCharType="separate"/>
            </w:r>
            <w:r w:rsidRPr="6E69538F">
              <w:rPr>
                <w:rStyle w:val="Hyperlink"/>
              </w:rPr>
              <w:t>3</w:t>
            </w:r>
            <w:r w:rsidR="00C203A1">
              <w:fldChar w:fldCharType="end"/>
            </w:r>
          </w:hyperlink>
        </w:p>
        <w:p w:rsidR="00C7024C" w:rsidP="6E69538F" w:rsidRDefault="00C2372F" w14:paraId="4E15A079" w14:textId="6B397F04">
          <w:pPr>
            <w:pStyle w:val="TOC2"/>
            <w:rPr>
              <w:rStyle w:val="Hyperlink"/>
            </w:rPr>
          </w:pPr>
          <w:hyperlink w:anchor="_Toc1853306098">
            <w:r w:rsidRPr="6E69538F" w:rsidR="6E69538F">
              <w:rPr>
                <w:rStyle w:val="Hyperlink"/>
              </w:rPr>
              <w:t>Degree Options</w:t>
            </w:r>
            <w:r w:rsidR="002A5620">
              <w:tab/>
            </w:r>
            <w:r w:rsidR="002A5620">
              <w:fldChar w:fldCharType="begin"/>
            </w:r>
            <w:r w:rsidR="002A5620">
              <w:instrText>PAGEREF _Toc1853306098 \h</w:instrText>
            </w:r>
            <w:r w:rsidR="002A5620">
              <w:fldChar w:fldCharType="separate"/>
            </w:r>
            <w:r w:rsidRPr="6E69538F" w:rsidR="6E69538F">
              <w:rPr>
                <w:rStyle w:val="Hyperlink"/>
              </w:rPr>
              <w:t>4</w:t>
            </w:r>
            <w:r w:rsidR="002A5620">
              <w:fldChar w:fldCharType="end"/>
            </w:r>
          </w:hyperlink>
        </w:p>
        <w:p w:rsidR="00C7024C" w:rsidP="6E69538F" w:rsidRDefault="00C2372F" w14:paraId="1F88FB24" w14:textId="7A8226B7">
          <w:pPr>
            <w:pStyle w:val="TOC2"/>
            <w:rPr>
              <w:rStyle w:val="Hyperlink"/>
            </w:rPr>
          </w:pPr>
          <w:hyperlink w:anchor="_Toc2133269665">
            <w:r w:rsidRPr="6E69538F" w:rsidR="6E69538F">
              <w:rPr>
                <w:rStyle w:val="Hyperlink"/>
              </w:rPr>
              <w:t>HDFS Minor</w:t>
            </w:r>
            <w:r w:rsidR="002A5620">
              <w:tab/>
            </w:r>
            <w:r w:rsidR="002A5620">
              <w:fldChar w:fldCharType="begin"/>
            </w:r>
            <w:r w:rsidR="002A5620">
              <w:instrText>PAGEREF _Toc2133269665 \h</w:instrText>
            </w:r>
            <w:r w:rsidR="002A5620">
              <w:fldChar w:fldCharType="separate"/>
            </w:r>
            <w:r w:rsidRPr="6E69538F" w:rsidR="6E69538F">
              <w:rPr>
                <w:rStyle w:val="Hyperlink"/>
              </w:rPr>
              <w:t>4</w:t>
            </w:r>
            <w:r w:rsidR="002A5620">
              <w:fldChar w:fldCharType="end"/>
            </w:r>
          </w:hyperlink>
        </w:p>
        <w:p w:rsidR="00C7024C" w:rsidP="6E69538F" w:rsidRDefault="00C2372F" w14:paraId="169110C3" w14:textId="347AE607">
          <w:pPr>
            <w:pStyle w:val="TOC2"/>
            <w:rPr>
              <w:rStyle w:val="Hyperlink"/>
            </w:rPr>
          </w:pPr>
          <w:hyperlink w:anchor="_Toc1819963247">
            <w:r w:rsidRPr="6E69538F" w:rsidR="6E69538F">
              <w:rPr>
                <w:rStyle w:val="Hyperlink"/>
              </w:rPr>
              <w:t>Outside Minors for HDFS Students</w:t>
            </w:r>
            <w:r w:rsidR="002A5620">
              <w:tab/>
            </w:r>
            <w:r w:rsidR="002A5620">
              <w:fldChar w:fldCharType="begin"/>
            </w:r>
            <w:r w:rsidR="002A5620">
              <w:instrText>PAGEREF _Toc1819963247 \h</w:instrText>
            </w:r>
            <w:r w:rsidR="002A5620">
              <w:fldChar w:fldCharType="separate"/>
            </w:r>
            <w:r w:rsidRPr="6E69538F" w:rsidR="6E69538F">
              <w:rPr>
                <w:rStyle w:val="Hyperlink"/>
              </w:rPr>
              <w:t>4</w:t>
            </w:r>
            <w:r w:rsidR="002A5620">
              <w:fldChar w:fldCharType="end"/>
            </w:r>
          </w:hyperlink>
        </w:p>
        <w:p w:rsidR="00C7024C" w:rsidP="6E69538F" w:rsidRDefault="00C2372F" w14:paraId="2052D75A" w14:textId="31D05F2F">
          <w:pPr>
            <w:pStyle w:val="TOC2"/>
            <w:rPr>
              <w:rStyle w:val="Hyperlink"/>
            </w:rPr>
          </w:pPr>
          <w:hyperlink w:anchor="_Toc1485759084">
            <w:r w:rsidRPr="6E69538F" w:rsidR="6E69538F">
              <w:rPr>
                <w:rStyle w:val="Hyperlink"/>
              </w:rPr>
              <w:t>HDFS Graduate Certificates</w:t>
            </w:r>
            <w:r w:rsidR="002A5620">
              <w:tab/>
            </w:r>
            <w:r w:rsidR="002A5620">
              <w:fldChar w:fldCharType="begin"/>
            </w:r>
            <w:r w:rsidR="002A5620">
              <w:instrText>PAGEREF _Toc1485759084 \h</w:instrText>
            </w:r>
            <w:r w:rsidR="002A5620">
              <w:fldChar w:fldCharType="separate"/>
            </w:r>
            <w:r w:rsidRPr="6E69538F" w:rsidR="6E69538F">
              <w:rPr>
                <w:rStyle w:val="Hyperlink"/>
              </w:rPr>
              <w:t>4</w:t>
            </w:r>
            <w:r w:rsidR="002A5620">
              <w:fldChar w:fldCharType="end"/>
            </w:r>
          </w:hyperlink>
        </w:p>
        <w:p w:rsidR="00C7024C" w:rsidP="6E69538F" w:rsidRDefault="00C2372F" w14:paraId="487249E7" w14:textId="2BE4FB43">
          <w:pPr>
            <w:pStyle w:val="TOC1"/>
            <w:tabs>
              <w:tab w:val="right" w:leader="dot" w:pos="9360"/>
            </w:tabs>
            <w:rPr>
              <w:rStyle w:val="Hyperlink"/>
            </w:rPr>
          </w:pPr>
          <w:hyperlink w:anchor="_Toc1876876086">
            <w:r w:rsidRPr="6E69538F" w:rsidR="6E69538F">
              <w:rPr>
                <w:rStyle w:val="Hyperlink"/>
              </w:rPr>
              <w:t>AFFILIATED PROGRAMS: NON-THESIS OPTIONS</w:t>
            </w:r>
            <w:r w:rsidR="002A5620">
              <w:tab/>
            </w:r>
            <w:r w:rsidR="002A5620">
              <w:fldChar w:fldCharType="begin"/>
            </w:r>
            <w:r w:rsidR="002A5620">
              <w:instrText>PAGEREF _Toc1876876086 \h</w:instrText>
            </w:r>
            <w:r w:rsidR="002A5620">
              <w:fldChar w:fldCharType="separate"/>
            </w:r>
            <w:r w:rsidRPr="6E69538F" w:rsidR="6E69538F">
              <w:rPr>
                <w:rStyle w:val="Hyperlink"/>
              </w:rPr>
              <w:t>4</w:t>
            </w:r>
            <w:r w:rsidR="002A5620">
              <w:fldChar w:fldCharType="end"/>
            </w:r>
          </w:hyperlink>
        </w:p>
        <w:p w:rsidR="00C7024C" w:rsidP="6E69538F" w:rsidRDefault="00C2372F" w14:paraId="239EEDA5" w14:textId="69AF5314">
          <w:pPr>
            <w:pStyle w:val="TOC2"/>
            <w:rPr>
              <w:rStyle w:val="Hyperlink"/>
            </w:rPr>
          </w:pPr>
          <w:hyperlink w:anchor="_Toc401657726">
            <w:r w:rsidRPr="6E69538F" w:rsidR="6E69538F">
              <w:rPr>
                <w:rStyle w:val="Hyperlink"/>
              </w:rPr>
              <w:t>Distance Education Programs:</w:t>
            </w:r>
            <w:r w:rsidR="002A5620">
              <w:tab/>
            </w:r>
            <w:r w:rsidR="002A5620">
              <w:fldChar w:fldCharType="begin"/>
            </w:r>
            <w:r w:rsidR="002A5620">
              <w:instrText>PAGEREF _Toc401657726 \h</w:instrText>
            </w:r>
            <w:r w:rsidR="002A5620">
              <w:fldChar w:fldCharType="separate"/>
            </w:r>
            <w:r w:rsidRPr="6E69538F" w:rsidR="6E69538F">
              <w:rPr>
                <w:rStyle w:val="Hyperlink"/>
              </w:rPr>
              <w:t>5</w:t>
            </w:r>
            <w:r w:rsidR="002A5620">
              <w:fldChar w:fldCharType="end"/>
            </w:r>
          </w:hyperlink>
        </w:p>
        <w:p w:rsidR="00C7024C" w:rsidP="6E69538F" w:rsidRDefault="00C2372F" w14:paraId="4F833179" w14:textId="5B2E935A">
          <w:pPr>
            <w:pStyle w:val="TOC3"/>
            <w:tabs>
              <w:tab w:val="right" w:leader="dot" w:pos="9360"/>
            </w:tabs>
            <w:rPr>
              <w:rStyle w:val="Hyperlink"/>
              <w:noProof/>
            </w:rPr>
          </w:pPr>
          <w:hyperlink w:anchor="_Toc1840365409">
            <w:r w:rsidRPr="6E69538F" w:rsidR="6E69538F">
              <w:rPr>
                <w:rStyle w:val="Hyperlink"/>
              </w:rPr>
              <w:t>Master of Family and Consumer Sciences - Family Financial Planning (MFCS-FFP)</w:t>
            </w:r>
            <w:r w:rsidR="002A5620">
              <w:tab/>
            </w:r>
            <w:r w:rsidR="002A5620">
              <w:fldChar w:fldCharType="begin"/>
            </w:r>
            <w:r w:rsidR="002A5620">
              <w:instrText>PAGEREF _Toc1840365409 \h</w:instrText>
            </w:r>
            <w:r w:rsidR="002A5620">
              <w:fldChar w:fldCharType="separate"/>
            </w:r>
            <w:r w:rsidRPr="6E69538F" w:rsidR="6E69538F">
              <w:rPr>
                <w:rStyle w:val="Hyperlink"/>
              </w:rPr>
              <w:t>5</w:t>
            </w:r>
            <w:r w:rsidR="002A5620">
              <w:fldChar w:fldCharType="end"/>
            </w:r>
          </w:hyperlink>
        </w:p>
        <w:p w:rsidR="00C7024C" w:rsidP="6E69538F" w:rsidRDefault="00C2372F" w14:paraId="198DFC69" w14:textId="5919490E">
          <w:pPr>
            <w:pStyle w:val="TOC3"/>
            <w:tabs>
              <w:tab w:val="right" w:leader="dot" w:pos="9360"/>
            </w:tabs>
            <w:rPr>
              <w:rStyle w:val="Hyperlink"/>
              <w:noProof/>
            </w:rPr>
          </w:pPr>
          <w:hyperlink w:anchor="_Toc613060571">
            <w:r w:rsidRPr="6E69538F" w:rsidR="6E69538F">
              <w:rPr>
                <w:rStyle w:val="Hyperlink"/>
              </w:rPr>
              <w:t>Master of Family and Consumer Sciences - Gerontology (MFCS-GERON)</w:t>
            </w:r>
            <w:r w:rsidR="002A5620">
              <w:tab/>
            </w:r>
            <w:r w:rsidR="002A5620">
              <w:fldChar w:fldCharType="begin"/>
            </w:r>
            <w:r w:rsidR="002A5620">
              <w:instrText>PAGEREF _Toc613060571 \h</w:instrText>
            </w:r>
            <w:r w:rsidR="002A5620">
              <w:fldChar w:fldCharType="separate"/>
            </w:r>
            <w:r w:rsidRPr="6E69538F" w:rsidR="6E69538F">
              <w:rPr>
                <w:rStyle w:val="Hyperlink"/>
              </w:rPr>
              <w:t>5</w:t>
            </w:r>
            <w:r w:rsidR="002A5620">
              <w:fldChar w:fldCharType="end"/>
            </w:r>
          </w:hyperlink>
        </w:p>
        <w:p w:rsidR="00C7024C" w:rsidP="6E69538F" w:rsidRDefault="00C2372F" w14:paraId="61C456FB" w14:textId="73544A91">
          <w:pPr>
            <w:pStyle w:val="TOC3"/>
            <w:tabs>
              <w:tab w:val="right" w:leader="dot" w:pos="9360"/>
            </w:tabs>
            <w:rPr>
              <w:rStyle w:val="Hyperlink"/>
              <w:noProof/>
            </w:rPr>
          </w:pPr>
          <w:hyperlink w:anchor="_Toc286417758">
            <w:r w:rsidRPr="6E69538F" w:rsidR="6E69538F">
              <w:rPr>
                <w:rStyle w:val="Hyperlink"/>
              </w:rPr>
              <w:t>Master of Family and Consumer Sciences – Youth Development (MFCS-YTH)</w:t>
            </w:r>
            <w:r w:rsidR="002A5620">
              <w:tab/>
            </w:r>
            <w:r w:rsidR="002A5620">
              <w:fldChar w:fldCharType="begin"/>
            </w:r>
            <w:r w:rsidR="002A5620">
              <w:instrText>PAGEREF _Toc286417758 \h</w:instrText>
            </w:r>
            <w:r w:rsidR="002A5620">
              <w:fldChar w:fldCharType="separate"/>
            </w:r>
            <w:r w:rsidRPr="6E69538F" w:rsidR="6E69538F">
              <w:rPr>
                <w:rStyle w:val="Hyperlink"/>
              </w:rPr>
              <w:t>5</w:t>
            </w:r>
            <w:r w:rsidR="002A5620">
              <w:fldChar w:fldCharType="end"/>
            </w:r>
          </w:hyperlink>
        </w:p>
        <w:p w:rsidR="00C7024C" w:rsidP="6E69538F" w:rsidRDefault="00C2372F" w14:paraId="104D36EF" w14:textId="488EBE60">
          <w:pPr>
            <w:pStyle w:val="TOC1"/>
            <w:tabs>
              <w:tab w:val="right" w:leader="dot" w:pos="9360"/>
            </w:tabs>
            <w:rPr>
              <w:rStyle w:val="Hyperlink"/>
            </w:rPr>
          </w:pPr>
          <w:hyperlink w:anchor="_Toc1551851685">
            <w:r w:rsidRPr="6E69538F" w:rsidR="6E69538F">
              <w:rPr>
                <w:rStyle w:val="Hyperlink"/>
              </w:rPr>
              <w:t>HDFS PROGRAM OF STUDY COMMITTEE</w:t>
            </w:r>
            <w:r w:rsidR="002A5620">
              <w:tab/>
            </w:r>
            <w:r w:rsidR="002A5620">
              <w:fldChar w:fldCharType="begin"/>
            </w:r>
            <w:r w:rsidR="002A5620">
              <w:instrText>PAGEREF _Toc1551851685 \h</w:instrText>
            </w:r>
            <w:r w:rsidR="002A5620">
              <w:fldChar w:fldCharType="separate"/>
            </w:r>
            <w:r w:rsidRPr="6E69538F" w:rsidR="6E69538F">
              <w:rPr>
                <w:rStyle w:val="Hyperlink"/>
              </w:rPr>
              <w:t>5</w:t>
            </w:r>
            <w:r w:rsidR="002A5620">
              <w:fldChar w:fldCharType="end"/>
            </w:r>
          </w:hyperlink>
        </w:p>
        <w:p w:rsidR="00C7024C" w:rsidP="6E69538F" w:rsidRDefault="00C2372F" w14:paraId="45F2ACF8" w14:textId="2AF5A55C">
          <w:pPr>
            <w:pStyle w:val="TOC2"/>
            <w:rPr>
              <w:rStyle w:val="Hyperlink"/>
            </w:rPr>
          </w:pPr>
          <w:hyperlink w:anchor="_Toc959582160">
            <w:r w:rsidRPr="6E69538F" w:rsidR="6E69538F">
              <w:rPr>
                <w:rStyle w:val="Hyperlink"/>
              </w:rPr>
              <w:t>HDFS Master’s and Doctoral Graduate Core Grade Policy</w:t>
            </w:r>
            <w:r w:rsidR="002A5620">
              <w:tab/>
            </w:r>
            <w:r w:rsidR="002A5620">
              <w:fldChar w:fldCharType="begin"/>
            </w:r>
            <w:r w:rsidR="002A5620">
              <w:instrText>PAGEREF _Toc959582160 \h</w:instrText>
            </w:r>
            <w:r w:rsidR="002A5620">
              <w:fldChar w:fldCharType="separate"/>
            </w:r>
            <w:r w:rsidRPr="6E69538F" w:rsidR="6E69538F">
              <w:rPr>
                <w:rStyle w:val="Hyperlink"/>
              </w:rPr>
              <w:t>6</w:t>
            </w:r>
            <w:r w:rsidR="002A5620">
              <w:fldChar w:fldCharType="end"/>
            </w:r>
          </w:hyperlink>
        </w:p>
        <w:p w:rsidR="00C7024C" w:rsidP="6E69538F" w:rsidRDefault="00C2372F" w14:paraId="2FB8BFE7" w14:textId="532ED7A3">
          <w:pPr>
            <w:pStyle w:val="TOC1"/>
            <w:tabs>
              <w:tab w:val="right" w:leader="dot" w:pos="9360"/>
            </w:tabs>
            <w:rPr>
              <w:rStyle w:val="Hyperlink"/>
            </w:rPr>
          </w:pPr>
          <w:hyperlink w:anchor="_Toc1807163551">
            <w:r w:rsidRPr="6E69538F" w:rsidR="6E69538F">
              <w:rPr>
                <w:rStyle w:val="Hyperlink"/>
              </w:rPr>
              <w:t>REQUIREMENTS FOR THE MASTER’S DEGREE</w:t>
            </w:r>
            <w:r w:rsidR="002A5620">
              <w:tab/>
            </w:r>
            <w:r w:rsidR="002A5620">
              <w:fldChar w:fldCharType="begin"/>
            </w:r>
            <w:r w:rsidR="002A5620">
              <w:instrText>PAGEREF _Toc1807163551 \h</w:instrText>
            </w:r>
            <w:r w:rsidR="002A5620">
              <w:fldChar w:fldCharType="separate"/>
            </w:r>
            <w:r w:rsidRPr="6E69538F" w:rsidR="6E69538F">
              <w:rPr>
                <w:rStyle w:val="Hyperlink"/>
              </w:rPr>
              <w:t>7</w:t>
            </w:r>
            <w:r w:rsidR="002A5620">
              <w:fldChar w:fldCharType="end"/>
            </w:r>
          </w:hyperlink>
        </w:p>
        <w:p w:rsidR="00C7024C" w:rsidP="6E69538F" w:rsidRDefault="00C2372F" w14:paraId="6FDDF6F9" w14:textId="721AFDA7">
          <w:pPr>
            <w:pStyle w:val="TOC2"/>
            <w:rPr>
              <w:rStyle w:val="Hyperlink"/>
            </w:rPr>
          </w:pPr>
          <w:hyperlink w:anchor="_Toc76960648">
            <w:r w:rsidRPr="6E69538F" w:rsidR="6E69538F">
              <w:rPr>
                <w:rStyle w:val="Hyperlink"/>
              </w:rPr>
              <w:t>Curriculum and Course Requirements</w:t>
            </w:r>
            <w:r w:rsidR="002A5620">
              <w:tab/>
            </w:r>
            <w:r w:rsidR="002A5620">
              <w:fldChar w:fldCharType="begin"/>
            </w:r>
            <w:r w:rsidR="002A5620">
              <w:instrText>PAGEREF _Toc76960648 \h</w:instrText>
            </w:r>
            <w:r w:rsidR="002A5620">
              <w:fldChar w:fldCharType="separate"/>
            </w:r>
            <w:r w:rsidRPr="6E69538F" w:rsidR="6E69538F">
              <w:rPr>
                <w:rStyle w:val="Hyperlink"/>
              </w:rPr>
              <w:t>8</w:t>
            </w:r>
            <w:r w:rsidR="002A5620">
              <w:fldChar w:fldCharType="end"/>
            </w:r>
          </w:hyperlink>
        </w:p>
        <w:p w:rsidR="00C7024C" w:rsidP="6E69538F" w:rsidRDefault="00C2372F" w14:paraId="618BE967" w14:textId="67C721E9">
          <w:pPr>
            <w:pStyle w:val="TOC2"/>
            <w:rPr>
              <w:rStyle w:val="Hyperlink"/>
            </w:rPr>
          </w:pPr>
          <w:hyperlink w:anchor="_Toc421102351">
            <w:r w:rsidRPr="6E69538F" w:rsidR="6E69538F">
              <w:rPr>
                <w:rStyle w:val="Hyperlink"/>
              </w:rPr>
              <w:t>Committee Structure and Function</w:t>
            </w:r>
            <w:r w:rsidR="002A5620">
              <w:tab/>
            </w:r>
            <w:r w:rsidR="002A5620">
              <w:fldChar w:fldCharType="begin"/>
            </w:r>
            <w:r w:rsidR="002A5620">
              <w:instrText>PAGEREF _Toc421102351 \h</w:instrText>
            </w:r>
            <w:r w:rsidR="002A5620">
              <w:fldChar w:fldCharType="separate"/>
            </w:r>
            <w:r w:rsidRPr="6E69538F" w:rsidR="6E69538F">
              <w:rPr>
                <w:rStyle w:val="Hyperlink"/>
              </w:rPr>
              <w:t>8</w:t>
            </w:r>
            <w:r w:rsidR="002A5620">
              <w:fldChar w:fldCharType="end"/>
            </w:r>
          </w:hyperlink>
        </w:p>
        <w:p w:rsidR="00C7024C" w:rsidP="6E69538F" w:rsidRDefault="00C2372F" w14:paraId="5C4088B4" w14:textId="22CE6EEC">
          <w:pPr>
            <w:pStyle w:val="TOC2"/>
            <w:rPr>
              <w:rStyle w:val="Hyperlink"/>
            </w:rPr>
          </w:pPr>
          <w:hyperlink w:anchor="_Toc1070965582">
            <w:r w:rsidRPr="6E69538F" w:rsidR="6E69538F">
              <w:rPr>
                <w:rStyle w:val="Hyperlink"/>
              </w:rPr>
              <w:t>MS Curriculum and Course Requirements</w:t>
            </w:r>
            <w:r w:rsidR="002A5620">
              <w:tab/>
            </w:r>
            <w:r w:rsidR="002A5620">
              <w:fldChar w:fldCharType="begin"/>
            </w:r>
            <w:r w:rsidR="002A5620">
              <w:instrText>PAGEREF _Toc1070965582 \h</w:instrText>
            </w:r>
            <w:r w:rsidR="002A5620">
              <w:fldChar w:fldCharType="separate"/>
            </w:r>
            <w:r w:rsidRPr="6E69538F" w:rsidR="6E69538F">
              <w:rPr>
                <w:rStyle w:val="Hyperlink"/>
              </w:rPr>
              <w:t>9</w:t>
            </w:r>
            <w:r w:rsidR="002A5620">
              <w:fldChar w:fldCharType="end"/>
            </w:r>
          </w:hyperlink>
        </w:p>
        <w:p w:rsidR="00C7024C" w:rsidP="6E69538F" w:rsidRDefault="00C2372F" w14:paraId="4FB3582D" w14:textId="039C4428">
          <w:pPr>
            <w:pStyle w:val="TOC2"/>
            <w:rPr>
              <w:rStyle w:val="Hyperlink"/>
            </w:rPr>
          </w:pPr>
          <w:hyperlink w:anchor="_Toc551479775">
            <w:r w:rsidRPr="6E69538F" w:rsidR="6E69538F">
              <w:rPr>
                <w:rStyle w:val="Hyperlink"/>
              </w:rPr>
              <w:t>Thesis Research</w:t>
            </w:r>
            <w:r w:rsidR="002A5620">
              <w:tab/>
            </w:r>
            <w:r w:rsidR="002A5620">
              <w:fldChar w:fldCharType="begin"/>
            </w:r>
            <w:r w:rsidR="002A5620">
              <w:instrText>PAGEREF _Toc551479775 \h</w:instrText>
            </w:r>
            <w:r w:rsidR="002A5620">
              <w:fldChar w:fldCharType="separate"/>
            </w:r>
            <w:r w:rsidRPr="6E69538F" w:rsidR="6E69538F">
              <w:rPr>
                <w:rStyle w:val="Hyperlink"/>
              </w:rPr>
              <w:t>11</w:t>
            </w:r>
            <w:r w:rsidR="002A5620">
              <w:fldChar w:fldCharType="end"/>
            </w:r>
          </w:hyperlink>
        </w:p>
        <w:p w:rsidR="00C7024C" w:rsidP="6E69538F" w:rsidRDefault="00C2372F" w14:paraId="7AA12AF7" w14:textId="7AEAB566">
          <w:pPr>
            <w:pStyle w:val="TOC2"/>
            <w:rPr>
              <w:rStyle w:val="Hyperlink"/>
            </w:rPr>
          </w:pPr>
          <w:hyperlink w:anchor="_Toc358322852">
            <w:r w:rsidRPr="6E69538F" w:rsidR="6E69538F">
              <w:rPr>
                <w:rStyle w:val="Hyperlink"/>
              </w:rPr>
              <w:t>Creative Component (MS-HDFS)</w:t>
            </w:r>
            <w:r w:rsidR="002A5620">
              <w:tab/>
            </w:r>
            <w:r w:rsidR="002A5620">
              <w:fldChar w:fldCharType="begin"/>
            </w:r>
            <w:r w:rsidR="002A5620">
              <w:instrText>PAGEREF _Toc358322852 \h</w:instrText>
            </w:r>
            <w:r w:rsidR="002A5620">
              <w:fldChar w:fldCharType="separate"/>
            </w:r>
            <w:r w:rsidRPr="6E69538F" w:rsidR="6E69538F">
              <w:rPr>
                <w:rStyle w:val="Hyperlink"/>
              </w:rPr>
              <w:t>12</w:t>
            </w:r>
            <w:r w:rsidR="002A5620">
              <w:fldChar w:fldCharType="end"/>
            </w:r>
          </w:hyperlink>
        </w:p>
        <w:p w:rsidR="00C7024C" w:rsidP="6E69538F" w:rsidRDefault="00C2372F" w14:paraId="1F65E7E1" w14:textId="73DC52CA">
          <w:pPr>
            <w:pStyle w:val="TOC2"/>
            <w:rPr>
              <w:rStyle w:val="Hyperlink"/>
            </w:rPr>
          </w:pPr>
          <w:hyperlink w:anchor="_Toc375893599">
            <w:r w:rsidRPr="6E69538F" w:rsidR="6E69538F">
              <w:rPr>
                <w:rStyle w:val="Hyperlink"/>
              </w:rPr>
              <w:t>IRB Requirements for Thesis/Creative Components</w:t>
            </w:r>
            <w:r w:rsidR="002A5620">
              <w:tab/>
            </w:r>
            <w:r w:rsidR="002A5620">
              <w:fldChar w:fldCharType="begin"/>
            </w:r>
            <w:r w:rsidR="002A5620">
              <w:instrText>PAGEREF _Toc375893599 \h</w:instrText>
            </w:r>
            <w:r w:rsidR="002A5620">
              <w:fldChar w:fldCharType="separate"/>
            </w:r>
            <w:r w:rsidRPr="6E69538F" w:rsidR="6E69538F">
              <w:rPr>
                <w:rStyle w:val="Hyperlink"/>
              </w:rPr>
              <w:t>12</w:t>
            </w:r>
            <w:r w:rsidR="002A5620">
              <w:fldChar w:fldCharType="end"/>
            </w:r>
          </w:hyperlink>
        </w:p>
        <w:p w:rsidR="00C7024C" w:rsidP="6E69538F" w:rsidRDefault="00C2372F" w14:paraId="0CCD9E9E" w14:textId="71D2CD46">
          <w:pPr>
            <w:pStyle w:val="TOC1"/>
            <w:tabs>
              <w:tab w:val="right" w:leader="dot" w:pos="9360"/>
            </w:tabs>
            <w:rPr>
              <w:rStyle w:val="Hyperlink"/>
            </w:rPr>
          </w:pPr>
          <w:hyperlink w:anchor="_Toc908656545">
            <w:r w:rsidRPr="6E69538F" w:rsidR="6E69538F">
              <w:rPr>
                <w:rStyle w:val="Hyperlink"/>
              </w:rPr>
              <w:t>REQUIREMENTS FOR THE DOCTORAL DEGREE</w:t>
            </w:r>
            <w:r w:rsidR="002A5620">
              <w:tab/>
            </w:r>
            <w:r w:rsidR="002A5620">
              <w:fldChar w:fldCharType="begin"/>
            </w:r>
            <w:r w:rsidR="002A5620">
              <w:instrText>PAGEREF _Toc908656545 \h</w:instrText>
            </w:r>
            <w:r w:rsidR="002A5620">
              <w:fldChar w:fldCharType="separate"/>
            </w:r>
            <w:r w:rsidRPr="6E69538F" w:rsidR="6E69538F">
              <w:rPr>
                <w:rStyle w:val="Hyperlink"/>
              </w:rPr>
              <w:t>13</w:t>
            </w:r>
            <w:r w:rsidR="002A5620">
              <w:fldChar w:fldCharType="end"/>
            </w:r>
          </w:hyperlink>
        </w:p>
        <w:p w:rsidR="00C7024C" w:rsidP="6E69538F" w:rsidRDefault="00C2372F" w14:paraId="69F31291" w14:textId="22C272DA">
          <w:pPr>
            <w:pStyle w:val="TOC2"/>
            <w:rPr>
              <w:rStyle w:val="Hyperlink"/>
            </w:rPr>
          </w:pPr>
          <w:hyperlink w:anchor="_Toc1459421462">
            <w:r w:rsidRPr="6E69538F" w:rsidR="6E69538F">
              <w:rPr>
                <w:rStyle w:val="Hyperlink"/>
              </w:rPr>
              <w:t>Admission to the PhD Program following the MS Degree (at ISU)</w:t>
            </w:r>
            <w:r w:rsidR="002A5620">
              <w:tab/>
            </w:r>
            <w:r w:rsidR="002A5620">
              <w:fldChar w:fldCharType="begin"/>
            </w:r>
            <w:r w:rsidR="002A5620">
              <w:instrText>PAGEREF _Toc1459421462 \h</w:instrText>
            </w:r>
            <w:r w:rsidR="002A5620">
              <w:fldChar w:fldCharType="separate"/>
            </w:r>
            <w:r w:rsidRPr="6E69538F" w:rsidR="6E69538F">
              <w:rPr>
                <w:rStyle w:val="Hyperlink"/>
              </w:rPr>
              <w:t>14</w:t>
            </w:r>
            <w:r w:rsidR="002A5620">
              <w:fldChar w:fldCharType="end"/>
            </w:r>
          </w:hyperlink>
        </w:p>
        <w:p w:rsidR="00C7024C" w:rsidP="6E69538F" w:rsidRDefault="00C2372F" w14:paraId="2536503B" w14:textId="44C2791E">
          <w:pPr>
            <w:pStyle w:val="TOC3"/>
            <w:tabs>
              <w:tab w:val="right" w:leader="dot" w:pos="9360"/>
            </w:tabs>
            <w:rPr>
              <w:rStyle w:val="Hyperlink"/>
              <w:noProof/>
            </w:rPr>
          </w:pPr>
          <w:hyperlink w:anchor="_Toc1851554565">
            <w:r w:rsidRPr="6E69538F" w:rsidR="6E69538F">
              <w:rPr>
                <w:rStyle w:val="Hyperlink"/>
              </w:rPr>
              <w:t>Application Deadline</w:t>
            </w:r>
            <w:r w:rsidR="002A5620">
              <w:tab/>
            </w:r>
            <w:r w:rsidR="002A5620">
              <w:fldChar w:fldCharType="begin"/>
            </w:r>
            <w:r w:rsidR="002A5620">
              <w:instrText>PAGEREF _Toc1851554565 \h</w:instrText>
            </w:r>
            <w:r w:rsidR="002A5620">
              <w:fldChar w:fldCharType="separate"/>
            </w:r>
            <w:r w:rsidRPr="6E69538F" w:rsidR="6E69538F">
              <w:rPr>
                <w:rStyle w:val="Hyperlink"/>
              </w:rPr>
              <w:t>14</w:t>
            </w:r>
            <w:r w:rsidR="002A5620">
              <w:fldChar w:fldCharType="end"/>
            </w:r>
          </w:hyperlink>
        </w:p>
        <w:p w:rsidR="00C7024C" w:rsidP="6E69538F" w:rsidRDefault="00C2372F" w14:paraId="274F6D10" w14:textId="39BBD2F4">
          <w:pPr>
            <w:pStyle w:val="TOC3"/>
            <w:tabs>
              <w:tab w:val="right" w:leader="dot" w:pos="9360"/>
            </w:tabs>
            <w:rPr>
              <w:rStyle w:val="Hyperlink"/>
              <w:noProof/>
            </w:rPr>
          </w:pPr>
          <w:hyperlink w:anchor="_Toc976894915">
            <w:r w:rsidRPr="6E69538F" w:rsidR="6E69538F">
              <w:rPr>
                <w:rStyle w:val="Hyperlink"/>
              </w:rPr>
              <w:t>Mini-thesis Requirement</w:t>
            </w:r>
            <w:r w:rsidR="002A5620">
              <w:tab/>
            </w:r>
            <w:r w:rsidR="002A5620">
              <w:fldChar w:fldCharType="begin"/>
            </w:r>
            <w:r w:rsidR="002A5620">
              <w:instrText>PAGEREF _Toc976894915 \h</w:instrText>
            </w:r>
            <w:r w:rsidR="002A5620">
              <w:fldChar w:fldCharType="separate"/>
            </w:r>
            <w:r w:rsidRPr="6E69538F" w:rsidR="6E69538F">
              <w:rPr>
                <w:rStyle w:val="Hyperlink"/>
              </w:rPr>
              <w:t>14</w:t>
            </w:r>
            <w:r w:rsidR="002A5620">
              <w:fldChar w:fldCharType="end"/>
            </w:r>
          </w:hyperlink>
        </w:p>
        <w:p w:rsidR="00C7024C" w:rsidP="6E69538F" w:rsidRDefault="00C2372F" w14:paraId="06AB316F" w14:textId="7C62EB63">
          <w:pPr>
            <w:pStyle w:val="TOC2"/>
            <w:rPr>
              <w:rStyle w:val="Hyperlink"/>
            </w:rPr>
          </w:pPr>
          <w:hyperlink w:anchor="_Toc1410215113">
            <w:r w:rsidRPr="6E69538F" w:rsidR="6E69538F">
              <w:rPr>
                <w:rStyle w:val="Hyperlink"/>
              </w:rPr>
              <w:t>PhD Curriculum and Course Requirements</w:t>
            </w:r>
            <w:r w:rsidR="002A5620">
              <w:tab/>
            </w:r>
            <w:r w:rsidR="002A5620">
              <w:fldChar w:fldCharType="begin"/>
            </w:r>
            <w:r w:rsidR="002A5620">
              <w:instrText>PAGEREF _Toc1410215113 \h</w:instrText>
            </w:r>
            <w:r w:rsidR="002A5620">
              <w:fldChar w:fldCharType="separate"/>
            </w:r>
            <w:r w:rsidRPr="6E69538F" w:rsidR="6E69538F">
              <w:rPr>
                <w:rStyle w:val="Hyperlink"/>
              </w:rPr>
              <w:t>15</w:t>
            </w:r>
            <w:r w:rsidR="002A5620">
              <w:fldChar w:fldCharType="end"/>
            </w:r>
          </w:hyperlink>
        </w:p>
        <w:p w:rsidR="00C7024C" w:rsidP="6E69538F" w:rsidRDefault="00C2372F" w14:paraId="61355306" w14:textId="28285C05">
          <w:pPr>
            <w:pStyle w:val="TOC2"/>
            <w:rPr>
              <w:rStyle w:val="Hyperlink"/>
            </w:rPr>
          </w:pPr>
          <w:hyperlink w:anchor="_Toc1412903464">
            <w:r w:rsidRPr="6E69538F" w:rsidR="6E69538F">
              <w:rPr>
                <w:rStyle w:val="Hyperlink"/>
              </w:rPr>
              <w:t>Internship Requirements</w:t>
            </w:r>
            <w:r w:rsidR="002A5620">
              <w:tab/>
            </w:r>
            <w:r w:rsidR="002A5620">
              <w:fldChar w:fldCharType="begin"/>
            </w:r>
            <w:r w:rsidR="002A5620">
              <w:instrText>PAGEREF _Toc1412903464 \h</w:instrText>
            </w:r>
            <w:r w:rsidR="002A5620">
              <w:fldChar w:fldCharType="separate"/>
            </w:r>
            <w:r w:rsidRPr="6E69538F" w:rsidR="6E69538F">
              <w:rPr>
                <w:rStyle w:val="Hyperlink"/>
              </w:rPr>
              <w:t>16</w:t>
            </w:r>
            <w:r w:rsidR="002A5620">
              <w:fldChar w:fldCharType="end"/>
            </w:r>
          </w:hyperlink>
        </w:p>
        <w:p w:rsidR="00C7024C" w:rsidP="6E69538F" w:rsidRDefault="00C2372F" w14:paraId="604FDA07" w14:textId="49D8E411">
          <w:pPr>
            <w:pStyle w:val="TOC2"/>
            <w:rPr>
              <w:rStyle w:val="Hyperlink"/>
            </w:rPr>
          </w:pPr>
          <w:hyperlink w:anchor="_Toc836140246">
            <w:r w:rsidRPr="6E69538F" w:rsidR="6E69538F">
              <w:rPr>
                <w:rStyle w:val="Hyperlink"/>
              </w:rPr>
              <w:t>Committee Structure and Function</w:t>
            </w:r>
            <w:r w:rsidR="002A5620">
              <w:tab/>
            </w:r>
            <w:r w:rsidR="002A5620">
              <w:fldChar w:fldCharType="begin"/>
            </w:r>
            <w:r w:rsidR="002A5620">
              <w:instrText>PAGEREF _Toc836140246 \h</w:instrText>
            </w:r>
            <w:r w:rsidR="002A5620">
              <w:fldChar w:fldCharType="separate"/>
            </w:r>
            <w:r w:rsidRPr="6E69538F" w:rsidR="6E69538F">
              <w:rPr>
                <w:rStyle w:val="Hyperlink"/>
              </w:rPr>
              <w:t>16</w:t>
            </w:r>
            <w:r w:rsidR="002A5620">
              <w:fldChar w:fldCharType="end"/>
            </w:r>
          </w:hyperlink>
        </w:p>
        <w:p w:rsidR="00C7024C" w:rsidP="6E69538F" w:rsidRDefault="00C2372F" w14:paraId="730D8A13" w14:textId="4BD8F221">
          <w:pPr>
            <w:pStyle w:val="TOC2"/>
            <w:rPr>
              <w:rStyle w:val="Hyperlink"/>
            </w:rPr>
          </w:pPr>
          <w:hyperlink w:anchor="_Toc61740600">
            <w:r w:rsidRPr="6E69538F" w:rsidR="6E69538F">
              <w:rPr>
                <w:rStyle w:val="Hyperlink"/>
              </w:rPr>
              <w:t>HDFS Preliminary Oral Examination and SPDP</w:t>
            </w:r>
            <w:r w:rsidR="002A5620">
              <w:tab/>
            </w:r>
            <w:r w:rsidR="002A5620">
              <w:fldChar w:fldCharType="begin"/>
            </w:r>
            <w:r w:rsidR="002A5620">
              <w:instrText>PAGEREF _Toc61740600 \h</w:instrText>
            </w:r>
            <w:r w:rsidR="002A5620">
              <w:fldChar w:fldCharType="separate"/>
            </w:r>
            <w:r w:rsidRPr="6E69538F" w:rsidR="6E69538F">
              <w:rPr>
                <w:rStyle w:val="Hyperlink"/>
              </w:rPr>
              <w:t>17</w:t>
            </w:r>
            <w:r w:rsidR="002A5620">
              <w:fldChar w:fldCharType="end"/>
            </w:r>
          </w:hyperlink>
        </w:p>
        <w:p w:rsidR="00C7024C" w:rsidP="6E69538F" w:rsidRDefault="00C2372F" w14:paraId="7BFB1FC5" w14:textId="33D27032">
          <w:pPr>
            <w:pStyle w:val="TOC3"/>
            <w:tabs>
              <w:tab w:val="right" w:leader="dot" w:pos="9360"/>
            </w:tabs>
            <w:rPr>
              <w:rStyle w:val="Hyperlink"/>
              <w:noProof/>
            </w:rPr>
          </w:pPr>
          <w:hyperlink w:anchor="_Toc782150284">
            <w:r w:rsidRPr="6E69538F" w:rsidR="6E69538F">
              <w:rPr>
                <w:rStyle w:val="Hyperlink"/>
              </w:rPr>
              <w:t>Part 1: Student Professional Development Portfolio (SPDP)</w:t>
            </w:r>
            <w:r w:rsidR="002A5620">
              <w:tab/>
            </w:r>
            <w:r w:rsidR="002A5620">
              <w:fldChar w:fldCharType="begin"/>
            </w:r>
            <w:r w:rsidR="002A5620">
              <w:instrText>PAGEREF _Toc782150284 \h</w:instrText>
            </w:r>
            <w:r w:rsidR="002A5620">
              <w:fldChar w:fldCharType="separate"/>
            </w:r>
            <w:r w:rsidRPr="6E69538F" w:rsidR="6E69538F">
              <w:rPr>
                <w:rStyle w:val="Hyperlink"/>
              </w:rPr>
              <w:t>18</w:t>
            </w:r>
            <w:r w:rsidR="002A5620">
              <w:fldChar w:fldCharType="end"/>
            </w:r>
          </w:hyperlink>
        </w:p>
        <w:p w:rsidR="00C7024C" w:rsidP="6E69538F" w:rsidRDefault="00C2372F" w14:paraId="2DC1987E" w14:textId="4ED24DB8">
          <w:pPr>
            <w:pStyle w:val="TOC3"/>
            <w:tabs>
              <w:tab w:val="right" w:leader="dot" w:pos="9360"/>
            </w:tabs>
            <w:rPr>
              <w:rStyle w:val="Hyperlink"/>
              <w:noProof/>
            </w:rPr>
          </w:pPr>
          <w:hyperlink w:anchor="_Toc650806980">
            <w:r w:rsidRPr="6E69538F" w:rsidR="6E69538F">
              <w:rPr>
                <w:rStyle w:val="Hyperlink"/>
              </w:rPr>
              <w:t>Part 2: Preliminary Oral Examination of the dissertation proposal</w:t>
            </w:r>
            <w:r w:rsidR="002A5620">
              <w:tab/>
            </w:r>
            <w:r w:rsidR="002A5620">
              <w:fldChar w:fldCharType="begin"/>
            </w:r>
            <w:r w:rsidR="002A5620">
              <w:instrText>PAGEREF _Toc650806980 \h</w:instrText>
            </w:r>
            <w:r w:rsidR="002A5620">
              <w:fldChar w:fldCharType="separate"/>
            </w:r>
            <w:r w:rsidRPr="6E69538F" w:rsidR="6E69538F">
              <w:rPr>
                <w:rStyle w:val="Hyperlink"/>
              </w:rPr>
              <w:t>18</w:t>
            </w:r>
            <w:r w:rsidR="002A5620">
              <w:fldChar w:fldCharType="end"/>
            </w:r>
          </w:hyperlink>
        </w:p>
        <w:p w:rsidR="00C7024C" w:rsidP="6E69538F" w:rsidRDefault="00C2372F" w14:paraId="02DD438B" w14:textId="668C5491">
          <w:pPr>
            <w:pStyle w:val="TOC2"/>
            <w:rPr>
              <w:rStyle w:val="Hyperlink"/>
            </w:rPr>
          </w:pPr>
          <w:hyperlink w:anchor="_Toc907898346">
            <w:r w:rsidRPr="6E69538F" w:rsidR="6E69538F">
              <w:rPr>
                <w:rStyle w:val="Hyperlink"/>
              </w:rPr>
              <w:t>Table 1: Minimum Requirements for MS/PhD Portfolio &amp; Suggested Timeline</w:t>
            </w:r>
            <w:r w:rsidR="002A5620">
              <w:tab/>
            </w:r>
            <w:r w:rsidR="002A5620">
              <w:fldChar w:fldCharType="begin"/>
            </w:r>
            <w:r w:rsidR="002A5620">
              <w:instrText>PAGEREF _Toc907898346 \h</w:instrText>
            </w:r>
            <w:r w:rsidR="002A5620">
              <w:fldChar w:fldCharType="separate"/>
            </w:r>
            <w:r w:rsidRPr="6E69538F" w:rsidR="6E69538F">
              <w:rPr>
                <w:rStyle w:val="Hyperlink"/>
              </w:rPr>
              <w:t>20</w:t>
            </w:r>
            <w:r w:rsidR="002A5620">
              <w:fldChar w:fldCharType="end"/>
            </w:r>
          </w:hyperlink>
        </w:p>
        <w:p w:rsidR="00C7024C" w:rsidP="6E69538F" w:rsidRDefault="00C2372F" w14:paraId="3BC68FE9" w14:textId="1E5C7BCF">
          <w:pPr>
            <w:pStyle w:val="TOC2"/>
            <w:rPr>
              <w:rStyle w:val="Hyperlink"/>
            </w:rPr>
          </w:pPr>
          <w:hyperlink w:anchor="_Toc2054048751">
            <w:r w:rsidRPr="6E69538F" w:rsidR="6E69538F">
              <w:rPr>
                <w:rStyle w:val="Hyperlink"/>
              </w:rPr>
              <w:t>Dissertation</w:t>
            </w:r>
            <w:r w:rsidR="002A5620">
              <w:tab/>
            </w:r>
            <w:r w:rsidR="002A5620">
              <w:fldChar w:fldCharType="begin"/>
            </w:r>
            <w:r w:rsidR="002A5620">
              <w:instrText>PAGEREF _Toc2054048751 \h</w:instrText>
            </w:r>
            <w:r w:rsidR="002A5620">
              <w:fldChar w:fldCharType="separate"/>
            </w:r>
            <w:r w:rsidRPr="6E69538F" w:rsidR="6E69538F">
              <w:rPr>
                <w:rStyle w:val="Hyperlink"/>
              </w:rPr>
              <w:t>23</w:t>
            </w:r>
            <w:r w:rsidR="002A5620">
              <w:fldChar w:fldCharType="end"/>
            </w:r>
          </w:hyperlink>
        </w:p>
        <w:p w:rsidR="00C7024C" w:rsidP="6E69538F" w:rsidRDefault="00C2372F" w14:paraId="4634BD16" w14:textId="4FB72B06">
          <w:pPr>
            <w:pStyle w:val="TOC1"/>
            <w:tabs>
              <w:tab w:val="right" w:leader="dot" w:pos="9360"/>
            </w:tabs>
            <w:rPr>
              <w:rStyle w:val="Hyperlink"/>
            </w:rPr>
          </w:pPr>
          <w:hyperlink w:anchor="_Toc1639487914">
            <w:r w:rsidRPr="6E69538F" w:rsidR="6E69538F">
              <w:rPr>
                <w:rStyle w:val="Hyperlink"/>
              </w:rPr>
              <w:t>Interdepartmental Majors with HDFS as the Home Department</w:t>
            </w:r>
            <w:r w:rsidR="002A5620">
              <w:tab/>
            </w:r>
            <w:r w:rsidR="002A5620">
              <w:fldChar w:fldCharType="begin"/>
            </w:r>
            <w:r w:rsidR="002A5620">
              <w:instrText>PAGEREF _Toc1639487914 \h</w:instrText>
            </w:r>
            <w:r w:rsidR="002A5620">
              <w:fldChar w:fldCharType="separate"/>
            </w:r>
            <w:r w:rsidRPr="6E69538F" w:rsidR="6E69538F">
              <w:rPr>
                <w:rStyle w:val="Hyperlink"/>
              </w:rPr>
              <w:t>24</w:t>
            </w:r>
            <w:r w:rsidR="002A5620">
              <w:fldChar w:fldCharType="end"/>
            </w:r>
          </w:hyperlink>
        </w:p>
        <w:p w:rsidR="00C7024C" w:rsidP="6E69538F" w:rsidRDefault="00C2372F" w14:paraId="4DEE6A5E" w14:textId="48697D5C">
          <w:pPr>
            <w:pStyle w:val="TOC2"/>
            <w:rPr>
              <w:rStyle w:val="Hyperlink"/>
            </w:rPr>
          </w:pPr>
          <w:hyperlink w:anchor="_Toc510851568">
            <w:r w:rsidRPr="6E69538F" w:rsidR="6E69538F">
              <w:rPr>
                <w:rStyle w:val="Hyperlink"/>
              </w:rPr>
              <w:t>Admission</w:t>
            </w:r>
            <w:r w:rsidR="002A5620">
              <w:tab/>
            </w:r>
            <w:r w:rsidR="002A5620">
              <w:fldChar w:fldCharType="begin"/>
            </w:r>
            <w:r w:rsidR="002A5620">
              <w:instrText>PAGEREF _Toc510851568 \h</w:instrText>
            </w:r>
            <w:r w:rsidR="002A5620">
              <w:fldChar w:fldCharType="separate"/>
            </w:r>
            <w:r w:rsidRPr="6E69538F" w:rsidR="6E69538F">
              <w:rPr>
                <w:rStyle w:val="Hyperlink"/>
              </w:rPr>
              <w:t>25</w:t>
            </w:r>
            <w:r w:rsidR="002A5620">
              <w:fldChar w:fldCharType="end"/>
            </w:r>
          </w:hyperlink>
        </w:p>
        <w:p w:rsidR="00C7024C" w:rsidP="6E69538F" w:rsidRDefault="00C2372F" w14:paraId="33861D80" w14:textId="3CCC9769">
          <w:pPr>
            <w:pStyle w:val="TOC2"/>
            <w:rPr>
              <w:rStyle w:val="Hyperlink"/>
            </w:rPr>
          </w:pPr>
          <w:hyperlink w:anchor="_Toc1833814269">
            <w:r w:rsidRPr="6E69538F" w:rsidR="6E69538F">
              <w:rPr>
                <w:rStyle w:val="Hyperlink"/>
              </w:rPr>
              <w:t>Home Department Status</w:t>
            </w:r>
            <w:r w:rsidR="002A5620">
              <w:tab/>
            </w:r>
            <w:r w:rsidR="002A5620">
              <w:fldChar w:fldCharType="begin"/>
            </w:r>
            <w:r w:rsidR="002A5620">
              <w:instrText>PAGEREF _Toc1833814269 \h</w:instrText>
            </w:r>
            <w:r w:rsidR="002A5620">
              <w:fldChar w:fldCharType="separate"/>
            </w:r>
            <w:r w:rsidRPr="6E69538F" w:rsidR="6E69538F">
              <w:rPr>
                <w:rStyle w:val="Hyperlink"/>
              </w:rPr>
              <w:t>25</w:t>
            </w:r>
            <w:r w:rsidR="002A5620">
              <w:fldChar w:fldCharType="end"/>
            </w:r>
          </w:hyperlink>
        </w:p>
        <w:p w:rsidR="00C7024C" w:rsidP="6E69538F" w:rsidRDefault="00C2372F" w14:paraId="71BE7895" w14:textId="36BC19E2">
          <w:pPr>
            <w:pStyle w:val="TOC2"/>
            <w:rPr>
              <w:rStyle w:val="Hyperlink"/>
            </w:rPr>
          </w:pPr>
          <w:hyperlink w:anchor="_Toc352170170">
            <w:r w:rsidRPr="6E69538F" w:rsidR="6E69538F">
              <w:rPr>
                <w:rStyle w:val="Hyperlink"/>
              </w:rPr>
              <w:t>Requirements of Students</w:t>
            </w:r>
            <w:r w:rsidR="002A5620">
              <w:tab/>
            </w:r>
            <w:r w:rsidR="002A5620">
              <w:fldChar w:fldCharType="begin"/>
            </w:r>
            <w:r w:rsidR="002A5620">
              <w:instrText>PAGEREF _Toc352170170 \h</w:instrText>
            </w:r>
            <w:r w:rsidR="002A5620">
              <w:fldChar w:fldCharType="separate"/>
            </w:r>
            <w:r w:rsidRPr="6E69538F" w:rsidR="6E69538F">
              <w:rPr>
                <w:rStyle w:val="Hyperlink"/>
              </w:rPr>
              <w:t>26</w:t>
            </w:r>
            <w:r w:rsidR="002A5620">
              <w:fldChar w:fldCharType="end"/>
            </w:r>
          </w:hyperlink>
        </w:p>
        <w:p w:rsidR="00C7024C" w:rsidP="6E69538F" w:rsidRDefault="00C2372F" w14:paraId="0F37E81D" w14:textId="0A97BF77">
          <w:pPr>
            <w:pStyle w:val="TOC2"/>
            <w:rPr>
              <w:rStyle w:val="Hyperlink"/>
            </w:rPr>
          </w:pPr>
          <w:hyperlink w:anchor="_Toc353999653">
            <w:r w:rsidRPr="6E69538F" w:rsidR="6E69538F">
              <w:rPr>
                <w:rStyle w:val="Hyperlink"/>
              </w:rPr>
              <w:t>Home Department Curriculum and Course Requirements</w:t>
            </w:r>
            <w:r w:rsidR="002A5620">
              <w:tab/>
            </w:r>
            <w:r w:rsidR="002A5620">
              <w:fldChar w:fldCharType="begin"/>
            </w:r>
            <w:r w:rsidR="002A5620">
              <w:instrText>PAGEREF _Toc353999653 \h</w:instrText>
            </w:r>
            <w:r w:rsidR="002A5620">
              <w:fldChar w:fldCharType="separate"/>
            </w:r>
            <w:r w:rsidRPr="6E69538F" w:rsidR="6E69538F">
              <w:rPr>
                <w:rStyle w:val="Hyperlink"/>
              </w:rPr>
              <w:t>26</w:t>
            </w:r>
            <w:r w:rsidR="002A5620">
              <w:fldChar w:fldCharType="end"/>
            </w:r>
          </w:hyperlink>
        </w:p>
        <w:p w:rsidR="00C7024C" w:rsidP="6E69538F" w:rsidRDefault="00C2372F" w14:paraId="0E26DCA8" w14:textId="08966914">
          <w:pPr>
            <w:pStyle w:val="TOC1"/>
            <w:tabs>
              <w:tab w:val="right" w:leader="dot" w:pos="9360"/>
            </w:tabs>
            <w:rPr>
              <w:rStyle w:val="Hyperlink"/>
            </w:rPr>
          </w:pPr>
          <w:hyperlink w:anchor="_Toc1240003190">
            <w:r w:rsidRPr="6E69538F" w:rsidR="6E69538F">
              <w:rPr>
                <w:rStyle w:val="Hyperlink"/>
              </w:rPr>
              <w:t>Student’s Rights and Responsibilities</w:t>
            </w:r>
            <w:r w:rsidR="002A5620">
              <w:tab/>
            </w:r>
            <w:r w:rsidR="002A5620">
              <w:fldChar w:fldCharType="begin"/>
            </w:r>
            <w:r w:rsidR="002A5620">
              <w:instrText>PAGEREF _Toc1240003190 \h</w:instrText>
            </w:r>
            <w:r w:rsidR="002A5620">
              <w:fldChar w:fldCharType="separate"/>
            </w:r>
            <w:r w:rsidRPr="6E69538F" w:rsidR="6E69538F">
              <w:rPr>
                <w:rStyle w:val="Hyperlink"/>
              </w:rPr>
              <w:t>28</w:t>
            </w:r>
            <w:r w:rsidR="002A5620">
              <w:fldChar w:fldCharType="end"/>
            </w:r>
          </w:hyperlink>
        </w:p>
        <w:p w:rsidR="00C7024C" w:rsidP="6E69538F" w:rsidRDefault="00C2372F" w14:paraId="006255D7" w14:textId="2FA11EA3">
          <w:pPr>
            <w:pStyle w:val="TOC2"/>
            <w:rPr>
              <w:rStyle w:val="Hyperlink"/>
            </w:rPr>
          </w:pPr>
          <w:hyperlink w:anchor="_Toc1269103742">
            <w:r w:rsidRPr="6E69538F" w:rsidR="6E69538F">
              <w:rPr>
                <w:rStyle w:val="Hyperlink"/>
              </w:rPr>
              <w:t>Introduction</w:t>
            </w:r>
            <w:r w:rsidR="002A5620">
              <w:tab/>
            </w:r>
            <w:r w:rsidR="002A5620">
              <w:fldChar w:fldCharType="begin"/>
            </w:r>
            <w:r w:rsidR="002A5620">
              <w:instrText>PAGEREF _Toc1269103742 \h</w:instrText>
            </w:r>
            <w:r w:rsidR="002A5620">
              <w:fldChar w:fldCharType="separate"/>
            </w:r>
            <w:r w:rsidRPr="6E69538F" w:rsidR="6E69538F">
              <w:rPr>
                <w:rStyle w:val="Hyperlink"/>
              </w:rPr>
              <w:t>29</w:t>
            </w:r>
            <w:r w:rsidR="002A5620">
              <w:fldChar w:fldCharType="end"/>
            </w:r>
          </w:hyperlink>
        </w:p>
        <w:p w:rsidR="00C7024C" w:rsidP="6E69538F" w:rsidRDefault="00C2372F" w14:paraId="2ECD348E" w14:textId="6B2273BD">
          <w:pPr>
            <w:pStyle w:val="TOC2"/>
            <w:rPr>
              <w:rStyle w:val="Hyperlink"/>
            </w:rPr>
          </w:pPr>
          <w:hyperlink w:anchor="_Toc249905341">
            <w:r w:rsidRPr="6E69538F" w:rsidR="6E69538F">
              <w:rPr>
                <w:rStyle w:val="Hyperlink"/>
              </w:rPr>
              <w:t>Environment for Student Success</w:t>
            </w:r>
            <w:r w:rsidR="002A5620">
              <w:tab/>
            </w:r>
            <w:r w:rsidR="002A5620">
              <w:fldChar w:fldCharType="begin"/>
            </w:r>
            <w:r w:rsidR="002A5620">
              <w:instrText>PAGEREF _Toc249905341 \h</w:instrText>
            </w:r>
            <w:r w:rsidR="002A5620">
              <w:fldChar w:fldCharType="separate"/>
            </w:r>
            <w:r w:rsidRPr="6E69538F" w:rsidR="6E69538F">
              <w:rPr>
                <w:rStyle w:val="Hyperlink"/>
              </w:rPr>
              <w:t>29</w:t>
            </w:r>
            <w:r w:rsidR="002A5620">
              <w:fldChar w:fldCharType="end"/>
            </w:r>
          </w:hyperlink>
        </w:p>
        <w:p w:rsidR="00C7024C" w:rsidP="6E69538F" w:rsidRDefault="00C2372F" w14:paraId="4D94E3D3" w14:textId="04692F79">
          <w:pPr>
            <w:pStyle w:val="TOC2"/>
            <w:rPr>
              <w:rStyle w:val="Hyperlink"/>
            </w:rPr>
          </w:pPr>
          <w:hyperlink w:anchor="_Toc526185646">
            <w:r w:rsidRPr="6E69538F" w:rsidR="6E69538F">
              <w:rPr>
                <w:rStyle w:val="Hyperlink"/>
              </w:rPr>
              <w:t>Specific Policies and Laws of Interest to Graduate Students</w:t>
            </w:r>
            <w:r w:rsidR="002A5620">
              <w:tab/>
            </w:r>
            <w:r w:rsidR="002A5620">
              <w:fldChar w:fldCharType="begin"/>
            </w:r>
            <w:r w:rsidR="002A5620">
              <w:instrText>PAGEREF _Toc526185646 \h</w:instrText>
            </w:r>
            <w:r w:rsidR="002A5620">
              <w:fldChar w:fldCharType="separate"/>
            </w:r>
            <w:r w:rsidRPr="6E69538F" w:rsidR="6E69538F">
              <w:rPr>
                <w:rStyle w:val="Hyperlink"/>
              </w:rPr>
              <w:t>31</w:t>
            </w:r>
            <w:r w:rsidR="002A5620">
              <w:fldChar w:fldCharType="end"/>
            </w:r>
          </w:hyperlink>
        </w:p>
        <w:p w:rsidR="00C7024C" w:rsidP="6E69538F" w:rsidRDefault="00C2372F" w14:paraId="60DCD8CA" w14:textId="0BBA1D20">
          <w:pPr>
            <w:pStyle w:val="TOC2"/>
            <w:rPr>
              <w:rStyle w:val="Hyperlink"/>
            </w:rPr>
          </w:pPr>
          <w:hyperlink w:anchor="_Toc755788568">
            <w:r w:rsidRPr="6E69538F" w:rsidR="6E69538F">
              <w:rPr>
                <w:rStyle w:val="Hyperlink"/>
              </w:rPr>
              <w:t>Grievances</w:t>
            </w:r>
            <w:r w:rsidR="002A5620">
              <w:tab/>
            </w:r>
            <w:r w:rsidR="002A5620">
              <w:fldChar w:fldCharType="begin"/>
            </w:r>
            <w:r w:rsidR="002A5620">
              <w:instrText>PAGEREF _Toc755788568 \h</w:instrText>
            </w:r>
            <w:r w:rsidR="002A5620">
              <w:fldChar w:fldCharType="separate"/>
            </w:r>
            <w:r w:rsidRPr="6E69538F" w:rsidR="6E69538F">
              <w:rPr>
                <w:rStyle w:val="Hyperlink"/>
              </w:rPr>
              <w:t>33</w:t>
            </w:r>
            <w:r w:rsidR="002A5620">
              <w:fldChar w:fldCharType="end"/>
            </w:r>
          </w:hyperlink>
        </w:p>
        <w:p w:rsidR="00C7024C" w:rsidP="6E69538F" w:rsidRDefault="00C2372F" w14:paraId="16AE0676" w14:textId="343F24A3">
          <w:pPr>
            <w:pStyle w:val="TOC2"/>
            <w:rPr>
              <w:rStyle w:val="Hyperlink"/>
            </w:rPr>
          </w:pPr>
          <w:hyperlink w:anchor="_Toc2067547966">
            <w:r w:rsidRPr="6E69538F" w:rsidR="6E69538F">
              <w:rPr>
                <w:rStyle w:val="Hyperlink"/>
              </w:rPr>
              <w:t>Human Subjects Research</w:t>
            </w:r>
            <w:r w:rsidR="002A5620">
              <w:tab/>
            </w:r>
            <w:r w:rsidR="002A5620">
              <w:fldChar w:fldCharType="begin"/>
            </w:r>
            <w:r w:rsidR="002A5620">
              <w:instrText>PAGEREF _Toc2067547966 \h</w:instrText>
            </w:r>
            <w:r w:rsidR="002A5620">
              <w:fldChar w:fldCharType="separate"/>
            </w:r>
            <w:r w:rsidRPr="6E69538F" w:rsidR="6E69538F">
              <w:rPr>
                <w:rStyle w:val="Hyperlink"/>
              </w:rPr>
              <w:t>33</w:t>
            </w:r>
            <w:r w:rsidR="002A5620">
              <w:fldChar w:fldCharType="end"/>
            </w:r>
          </w:hyperlink>
        </w:p>
        <w:p w:rsidR="00C7024C" w:rsidP="6E69538F" w:rsidRDefault="00C2372F" w14:paraId="66445402" w14:textId="2A88ED15">
          <w:pPr>
            <w:pStyle w:val="TOC2"/>
            <w:rPr>
              <w:rStyle w:val="Hyperlink"/>
            </w:rPr>
          </w:pPr>
          <w:hyperlink w:anchor="_Toc67670949">
            <w:r w:rsidRPr="6E69538F" w:rsidR="6E69538F">
              <w:rPr>
                <w:rStyle w:val="Hyperlink"/>
              </w:rPr>
              <w:t>Publishing Theses and Dissertations</w:t>
            </w:r>
            <w:r w:rsidR="002A5620">
              <w:tab/>
            </w:r>
            <w:r w:rsidR="002A5620">
              <w:fldChar w:fldCharType="begin"/>
            </w:r>
            <w:r w:rsidR="002A5620">
              <w:instrText>PAGEREF _Toc67670949 \h</w:instrText>
            </w:r>
            <w:r w:rsidR="002A5620">
              <w:fldChar w:fldCharType="separate"/>
            </w:r>
            <w:r w:rsidRPr="6E69538F" w:rsidR="6E69538F">
              <w:rPr>
                <w:rStyle w:val="Hyperlink"/>
              </w:rPr>
              <w:t>34</w:t>
            </w:r>
            <w:r w:rsidR="002A5620">
              <w:fldChar w:fldCharType="end"/>
            </w:r>
          </w:hyperlink>
        </w:p>
        <w:p w:rsidR="00C7024C" w:rsidP="6E69538F" w:rsidRDefault="00C2372F" w14:paraId="55A61B76" w14:textId="60783E83">
          <w:pPr>
            <w:pStyle w:val="TOC2"/>
            <w:rPr>
              <w:rStyle w:val="Hyperlink"/>
            </w:rPr>
          </w:pPr>
          <w:hyperlink w:anchor="_Toc570429694">
            <w:r w:rsidRPr="6E69538F" w:rsidR="6E69538F">
              <w:rPr>
                <w:rStyle w:val="Hyperlink"/>
              </w:rPr>
              <w:t>Record Retention Policy</w:t>
            </w:r>
            <w:r w:rsidR="002A5620">
              <w:tab/>
            </w:r>
            <w:r w:rsidR="002A5620">
              <w:fldChar w:fldCharType="begin"/>
            </w:r>
            <w:r w:rsidR="002A5620">
              <w:instrText>PAGEREF _Toc570429694 \h</w:instrText>
            </w:r>
            <w:r w:rsidR="002A5620">
              <w:fldChar w:fldCharType="separate"/>
            </w:r>
            <w:r w:rsidRPr="6E69538F" w:rsidR="6E69538F">
              <w:rPr>
                <w:rStyle w:val="Hyperlink"/>
              </w:rPr>
              <w:t>34</w:t>
            </w:r>
            <w:r w:rsidR="002A5620">
              <w:fldChar w:fldCharType="end"/>
            </w:r>
          </w:hyperlink>
        </w:p>
        <w:p w:rsidR="00C7024C" w:rsidP="6E69538F" w:rsidRDefault="00C2372F" w14:paraId="2B76DB18" w14:textId="39755651">
          <w:pPr>
            <w:pStyle w:val="TOC1"/>
            <w:tabs>
              <w:tab w:val="right" w:leader="dot" w:pos="9360"/>
            </w:tabs>
            <w:rPr>
              <w:rStyle w:val="Hyperlink"/>
            </w:rPr>
          </w:pPr>
          <w:hyperlink w:anchor="_Toc448136676">
            <w:r w:rsidRPr="6E69538F" w:rsidR="6E69538F">
              <w:rPr>
                <w:rStyle w:val="Hyperlink"/>
              </w:rPr>
              <w:t>Awards for Research and Teaching Excellence</w:t>
            </w:r>
            <w:r w:rsidR="002A5620">
              <w:tab/>
            </w:r>
            <w:r w:rsidR="002A5620">
              <w:fldChar w:fldCharType="begin"/>
            </w:r>
            <w:r w:rsidR="002A5620">
              <w:instrText>PAGEREF _Toc448136676 \h</w:instrText>
            </w:r>
            <w:r w:rsidR="002A5620">
              <w:fldChar w:fldCharType="separate"/>
            </w:r>
            <w:r w:rsidRPr="6E69538F" w:rsidR="6E69538F">
              <w:rPr>
                <w:rStyle w:val="Hyperlink"/>
              </w:rPr>
              <w:t>34</w:t>
            </w:r>
            <w:r w:rsidR="002A5620">
              <w:fldChar w:fldCharType="end"/>
            </w:r>
          </w:hyperlink>
        </w:p>
        <w:p w:rsidR="00C7024C" w:rsidP="6E69538F" w:rsidRDefault="00C2372F" w14:paraId="5A08B97A" w14:textId="0982E57D">
          <w:pPr>
            <w:pStyle w:val="TOC2"/>
            <w:rPr>
              <w:rStyle w:val="Hyperlink"/>
            </w:rPr>
          </w:pPr>
          <w:hyperlink w:anchor="_Toc1472556893">
            <w:r w:rsidRPr="6E69538F" w:rsidR="6E69538F">
              <w:rPr>
                <w:rStyle w:val="Hyperlink"/>
              </w:rPr>
              <w:t>HDFS Outstanding Emerging Professional Award</w:t>
            </w:r>
            <w:r w:rsidR="002A5620">
              <w:tab/>
            </w:r>
            <w:r w:rsidR="002A5620">
              <w:fldChar w:fldCharType="begin"/>
            </w:r>
            <w:r w:rsidR="002A5620">
              <w:instrText>PAGEREF _Toc1472556893 \h</w:instrText>
            </w:r>
            <w:r w:rsidR="002A5620">
              <w:fldChar w:fldCharType="separate"/>
            </w:r>
            <w:r w:rsidRPr="6E69538F" w:rsidR="6E69538F">
              <w:rPr>
                <w:rStyle w:val="Hyperlink"/>
              </w:rPr>
              <w:t>35</w:t>
            </w:r>
            <w:r w:rsidR="002A5620">
              <w:fldChar w:fldCharType="end"/>
            </w:r>
          </w:hyperlink>
        </w:p>
        <w:p w:rsidR="00C7024C" w:rsidP="6E69538F" w:rsidRDefault="00C2372F" w14:paraId="10DF9FB0" w14:textId="1D720E41">
          <w:pPr>
            <w:pStyle w:val="TOC2"/>
            <w:rPr>
              <w:rStyle w:val="Hyperlink"/>
            </w:rPr>
          </w:pPr>
          <w:hyperlink w:anchor="_Toc1560780663">
            <w:r w:rsidRPr="6E69538F" w:rsidR="6E69538F">
              <w:rPr>
                <w:rStyle w:val="Hyperlink"/>
              </w:rPr>
              <w:t>ISU Graduate College Research and Teaching Excellence Awards</w:t>
            </w:r>
            <w:r w:rsidR="002A5620">
              <w:tab/>
            </w:r>
            <w:r w:rsidR="002A5620">
              <w:fldChar w:fldCharType="begin"/>
            </w:r>
            <w:r w:rsidR="002A5620">
              <w:instrText>PAGEREF _Toc1560780663 \h</w:instrText>
            </w:r>
            <w:r w:rsidR="002A5620">
              <w:fldChar w:fldCharType="separate"/>
            </w:r>
            <w:r w:rsidRPr="6E69538F" w:rsidR="6E69538F">
              <w:rPr>
                <w:rStyle w:val="Hyperlink"/>
              </w:rPr>
              <w:t>35</w:t>
            </w:r>
            <w:r w:rsidR="002A5620">
              <w:fldChar w:fldCharType="end"/>
            </w:r>
          </w:hyperlink>
        </w:p>
        <w:p w:rsidR="00C7024C" w:rsidP="6E69538F" w:rsidRDefault="00C2372F" w14:paraId="2DDB1F66" w14:textId="549EB5E3">
          <w:pPr>
            <w:pStyle w:val="TOC1"/>
            <w:tabs>
              <w:tab w:val="right" w:leader="dot" w:pos="9360"/>
            </w:tabs>
            <w:rPr>
              <w:rStyle w:val="Hyperlink"/>
            </w:rPr>
          </w:pPr>
          <w:hyperlink w:anchor="_Toc904444127">
            <w:r w:rsidRPr="6E69538F" w:rsidR="6E69538F">
              <w:rPr>
                <w:rStyle w:val="Hyperlink"/>
              </w:rPr>
              <w:t>Resources</w:t>
            </w:r>
            <w:r w:rsidR="002A5620">
              <w:tab/>
            </w:r>
            <w:r w:rsidR="002A5620">
              <w:fldChar w:fldCharType="begin"/>
            </w:r>
            <w:r w:rsidR="002A5620">
              <w:instrText>PAGEREF _Toc904444127 \h</w:instrText>
            </w:r>
            <w:r w:rsidR="002A5620">
              <w:fldChar w:fldCharType="separate"/>
            </w:r>
            <w:r w:rsidRPr="6E69538F" w:rsidR="6E69538F">
              <w:rPr>
                <w:rStyle w:val="Hyperlink"/>
              </w:rPr>
              <w:t>36</w:t>
            </w:r>
            <w:r w:rsidR="002A5620">
              <w:fldChar w:fldCharType="end"/>
            </w:r>
          </w:hyperlink>
        </w:p>
        <w:p w:rsidR="00C7024C" w:rsidP="6E69538F" w:rsidRDefault="00C2372F" w14:paraId="11B70365" w14:textId="465B57D8">
          <w:pPr>
            <w:pStyle w:val="TOC2"/>
            <w:rPr>
              <w:rStyle w:val="Hyperlink"/>
            </w:rPr>
          </w:pPr>
          <w:hyperlink w:anchor="_Toc22101089">
            <w:r w:rsidRPr="6E69538F" w:rsidR="6E69538F">
              <w:rPr>
                <w:rStyle w:val="Hyperlink"/>
              </w:rPr>
              <w:t>Parks Library</w:t>
            </w:r>
            <w:r w:rsidR="002A5620">
              <w:tab/>
            </w:r>
            <w:r w:rsidR="002A5620">
              <w:fldChar w:fldCharType="begin"/>
            </w:r>
            <w:r w:rsidR="002A5620">
              <w:instrText>PAGEREF _Toc22101089 \h</w:instrText>
            </w:r>
            <w:r w:rsidR="002A5620">
              <w:fldChar w:fldCharType="separate"/>
            </w:r>
            <w:r w:rsidRPr="6E69538F" w:rsidR="6E69538F">
              <w:rPr>
                <w:rStyle w:val="Hyperlink"/>
              </w:rPr>
              <w:t>37</w:t>
            </w:r>
            <w:r w:rsidR="002A5620">
              <w:fldChar w:fldCharType="end"/>
            </w:r>
          </w:hyperlink>
        </w:p>
        <w:p w:rsidR="00C7024C" w:rsidP="6E69538F" w:rsidRDefault="00C2372F" w14:paraId="05AB2301" w14:textId="5408885B">
          <w:pPr>
            <w:pStyle w:val="TOC2"/>
            <w:rPr>
              <w:rStyle w:val="Hyperlink"/>
            </w:rPr>
          </w:pPr>
          <w:hyperlink w:anchor="_Toc1493236423">
            <w:r w:rsidRPr="6E69538F" w:rsidR="6E69538F">
              <w:rPr>
                <w:rStyle w:val="Hyperlink"/>
              </w:rPr>
              <w:t>Computer Labs</w:t>
            </w:r>
            <w:r w:rsidR="002A5620">
              <w:tab/>
            </w:r>
            <w:r w:rsidR="002A5620">
              <w:fldChar w:fldCharType="begin"/>
            </w:r>
            <w:r w:rsidR="002A5620">
              <w:instrText>PAGEREF _Toc1493236423 \h</w:instrText>
            </w:r>
            <w:r w:rsidR="002A5620">
              <w:fldChar w:fldCharType="separate"/>
            </w:r>
            <w:r w:rsidRPr="6E69538F" w:rsidR="6E69538F">
              <w:rPr>
                <w:rStyle w:val="Hyperlink"/>
              </w:rPr>
              <w:t>37</w:t>
            </w:r>
            <w:r w:rsidR="002A5620">
              <w:fldChar w:fldCharType="end"/>
            </w:r>
          </w:hyperlink>
        </w:p>
        <w:p w:rsidR="00C7024C" w:rsidP="6E69538F" w:rsidRDefault="00C2372F" w14:paraId="2AB95D07" w14:textId="4BC02309">
          <w:pPr>
            <w:pStyle w:val="TOC2"/>
            <w:rPr>
              <w:rStyle w:val="Hyperlink"/>
            </w:rPr>
          </w:pPr>
          <w:hyperlink w:anchor="_Toc1280310643">
            <w:r w:rsidRPr="6E69538F" w:rsidR="6E69538F">
              <w:rPr>
                <w:rStyle w:val="Hyperlink"/>
              </w:rPr>
              <w:t>Data Analysis Room</w:t>
            </w:r>
            <w:r w:rsidR="002A5620">
              <w:tab/>
            </w:r>
            <w:r w:rsidR="002A5620">
              <w:fldChar w:fldCharType="begin"/>
            </w:r>
            <w:r w:rsidR="002A5620">
              <w:instrText>PAGEREF _Toc1280310643 \h</w:instrText>
            </w:r>
            <w:r w:rsidR="002A5620">
              <w:fldChar w:fldCharType="separate"/>
            </w:r>
            <w:r w:rsidRPr="6E69538F" w:rsidR="6E69538F">
              <w:rPr>
                <w:rStyle w:val="Hyperlink"/>
              </w:rPr>
              <w:t>37</w:t>
            </w:r>
            <w:r w:rsidR="002A5620">
              <w:fldChar w:fldCharType="end"/>
            </w:r>
          </w:hyperlink>
        </w:p>
        <w:p w:rsidR="00C7024C" w:rsidP="6E69538F" w:rsidRDefault="00C2372F" w14:paraId="4C0B4369" w14:textId="4D8638D0">
          <w:pPr>
            <w:pStyle w:val="TOC2"/>
            <w:rPr>
              <w:rStyle w:val="Hyperlink"/>
            </w:rPr>
          </w:pPr>
          <w:hyperlink w:anchor="_Toc2128632505">
            <w:r w:rsidRPr="6E69538F" w:rsidR="6E69538F">
              <w:rPr>
                <w:rStyle w:val="Hyperlink"/>
              </w:rPr>
              <w:t>Laptop Computers for Check-out</w:t>
            </w:r>
            <w:r w:rsidR="002A5620">
              <w:tab/>
            </w:r>
            <w:r w:rsidR="002A5620">
              <w:fldChar w:fldCharType="begin"/>
            </w:r>
            <w:r w:rsidR="002A5620">
              <w:instrText>PAGEREF _Toc2128632505 \h</w:instrText>
            </w:r>
            <w:r w:rsidR="002A5620">
              <w:fldChar w:fldCharType="separate"/>
            </w:r>
            <w:r w:rsidRPr="6E69538F" w:rsidR="6E69538F">
              <w:rPr>
                <w:rStyle w:val="Hyperlink"/>
              </w:rPr>
              <w:t>37</w:t>
            </w:r>
            <w:r w:rsidR="002A5620">
              <w:fldChar w:fldCharType="end"/>
            </w:r>
          </w:hyperlink>
        </w:p>
        <w:p w:rsidR="00C7024C" w:rsidP="6E69538F" w:rsidRDefault="00C2372F" w14:paraId="09DDE93A" w14:textId="73C45C6F">
          <w:pPr>
            <w:pStyle w:val="TOC2"/>
            <w:rPr>
              <w:rStyle w:val="Hyperlink"/>
            </w:rPr>
          </w:pPr>
          <w:hyperlink w:anchor="_Toc1543911664">
            <w:r w:rsidRPr="6E69538F" w:rsidR="6E69538F">
              <w:rPr>
                <w:rStyle w:val="Hyperlink"/>
              </w:rPr>
              <w:t>Computer Related Problems in Graduate Assistant Offices</w:t>
            </w:r>
            <w:r w:rsidR="002A5620">
              <w:tab/>
            </w:r>
            <w:r w:rsidR="002A5620">
              <w:fldChar w:fldCharType="begin"/>
            </w:r>
            <w:r w:rsidR="002A5620">
              <w:instrText>PAGEREF _Toc1543911664 \h</w:instrText>
            </w:r>
            <w:r w:rsidR="002A5620">
              <w:fldChar w:fldCharType="separate"/>
            </w:r>
            <w:r w:rsidRPr="6E69538F" w:rsidR="6E69538F">
              <w:rPr>
                <w:rStyle w:val="Hyperlink"/>
              </w:rPr>
              <w:t>38</w:t>
            </w:r>
            <w:r w:rsidR="002A5620">
              <w:fldChar w:fldCharType="end"/>
            </w:r>
          </w:hyperlink>
        </w:p>
        <w:p w:rsidR="00C7024C" w:rsidP="6E69538F" w:rsidRDefault="00C2372F" w14:paraId="7F8FC610" w14:textId="1EE5186C">
          <w:pPr>
            <w:pStyle w:val="TOC1"/>
            <w:tabs>
              <w:tab w:val="right" w:leader="dot" w:pos="9360"/>
            </w:tabs>
            <w:rPr>
              <w:rStyle w:val="Hyperlink"/>
            </w:rPr>
          </w:pPr>
          <w:hyperlink w:anchor="_Toc706395217">
            <w:r w:rsidRPr="6E69538F" w:rsidR="6E69538F">
              <w:rPr>
                <w:rStyle w:val="Hyperlink"/>
              </w:rPr>
              <w:t>Assistantships</w:t>
            </w:r>
            <w:r w:rsidR="002A5620">
              <w:tab/>
            </w:r>
            <w:r w:rsidR="002A5620">
              <w:fldChar w:fldCharType="begin"/>
            </w:r>
            <w:r w:rsidR="002A5620">
              <w:instrText>PAGEREF _Toc706395217 \h</w:instrText>
            </w:r>
            <w:r w:rsidR="002A5620">
              <w:fldChar w:fldCharType="separate"/>
            </w:r>
            <w:r w:rsidRPr="6E69538F" w:rsidR="6E69538F">
              <w:rPr>
                <w:rStyle w:val="Hyperlink"/>
              </w:rPr>
              <w:t>38</w:t>
            </w:r>
            <w:r w:rsidR="002A5620">
              <w:fldChar w:fldCharType="end"/>
            </w:r>
          </w:hyperlink>
        </w:p>
        <w:p w:rsidR="00C7024C" w:rsidP="6E69538F" w:rsidRDefault="00C2372F" w14:paraId="77A0029A" w14:textId="641AC17C">
          <w:pPr>
            <w:pStyle w:val="TOC2"/>
            <w:rPr>
              <w:rStyle w:val="Hyperlink"/>
            </w:rPr>
          </w:pPr>
          <w:hyperlink w:anchor="_Toc1462676428">
            <w:r w:rsidRPr="6E69538F" w:rsidR="6E69538F">
              <w:rPr>
                <w:rStyle w:val="Hyperlink"/>
              </w:rPr>
              <w:t>Benefits for Graduate Assistants</w:t>
            </w:r>
            <w:r w:rsidR="002A5620">
              <w:tab/>
            </w:r>
            <w:r w:rsidR="002A5620">
              <w:fldChar w:fldCharType="begin"/>
            </w:r>
            <w:r w:rsidR="002A5620">
              <w:instrText>PAGEREF _Toc1462676428 \h</w:instrText>
            </w:r>
            <w:r w:rsidR="002A5620">
              <w:fldChar w:fldCharType="separate"/>
            </w:r>
            <w:r w:rsidRPr="6E69538F" w:rsidR="6E69538F">
              <w:rPr>
                <w:rStyle w:val="Hyperlink"/>
              </w:rPr>
              <w:t>40</w:t>
            </w:r>
            <w:r w:rsidR="002A5620">
              <w:fldChar w:fldCharType="end"/>
            </w:r>
          </w:hyperlink>
        </w:p>
        <w:p w:rsidR="00C7024C" w:rsidP="6E69538F" w:rsidRDefault="00C2372F" w14:paraId="1CEEFD4E" w14:textId="10AED0AB">
          <w:pPr>
            <w:pStyle w:val="TOC2"/>
            <w:rPr>
              <w:rStyle w:val="Hyperlink"/>
            </w:rPr>
          </w:pPr>
          <w:hyperlink w:anchor="_Toc317290697">
            <w:r w:rsidRPr="6E69538F" w:rsidR="6E69538F">
              <w:rPr>
                <w:rStyle w:val="Hyperlink"/>
              </w:rPr>
              <w:t>Health Insurance</w:t>
            </w:r>
            <w:r w:rsidR="002A5620">
              <w:tab/>
            </w:r>
            <w:r w:rsidR="002A5620">
              <w:fldChar w:fldCharType="begin"/>
            </w:r>
            <w:r w:rsidR="002A5620">
              <w:instrText>PAGEREF _Toc317290697 \h</w:instrText>
            </w:r>
            <w:r w:rsidR="002A5620">
              <w:fldChar w:fldCharType="separate"/>
            </w:r>
            <w:r w:rsidRPr="6E69538F" w:rsidR="6E69538F">
              <w:rPr>
                <w:rStyle w:val="Hyperlink"/>
              </w:rPr>
              <w:t>41</w:t>
            </w:r>
            <w:r w:rsidR="002A5620">
              <w:fldChar w:fldCharType="end"/>
            </w:r>
          </w:hyperlink>
        </w:p>
        <w:p w:rsidR="00C7024C" w:rsidP="6E69538F" w:rsidRDefault="00C2372F" w14:paraId="3AA07A68" w14:textId="16D45B8D">
          <w:pPr>
            <w:pStyle w:val="TOC2"/>
            <w:rPr>
              <w:rStyle w:val="Hyperlink"/>
            </w:rPr>
          </w:pPr>
          <w:hyperlink w:anchor="_Toc116047618">
            <w:r w:rsidRPr="6E69538F" w:rsidR="6E69538F">
              <w:rPr>
                <w:rStyle w:val="Hyperlink"/>
              </w:rPr>
              <w:t>Dental Insurance</w:t>
            </w:r>
            <w:r w:rsidR="002A5620">
              <w:tab/>
            </w:r>
            <w:r w:rsidR="002A5620">
              <w:fldChar w:fldCharType="begin"/>
            </w:r>
            <w:r w:rsidR="002A5620">
              <w:instrText>PAGEREF _Toc116047618 \h</w:instrText>
            </w:r>
            <w:r w:rsidR="002A5620">
              <w:fldChar w:fldCharType="separate"/>
            </w:r>
            <w:r w:rsidRPr="6E69538F" w:rsidR="6E69538F">
              <w:rPr>
                <w:rStyle w:val="Hyperlink"/>
              </w:rPr>
              <w:t>41</w:t>
            </w:r>
            <w:r w:rsidR="002A5620">
              <w:fldChar w:fldCharType="end"/>
            </w:r>
          </w:hyperlink>
        </w:p>
        <w:p w:rsidR="00C7024C" w:rsidP="6E69538F" w:rsidRDefault="00C2372F" w14:paraId="1A9289B9" w14:textId="31FE8801">
          <w:pPr>
            <w:pStyle w:val="TOC2"/>
            <w:rPr>
              <w:rStyle w:val="Hyperlink"/>
            </w:rPr>
          </w:pPr>
          <w:hyperlink w:anchor="_Toc1265977764">
            <w:r w:rsidRPr="6E69538F" w:rsidR="6E69538F">
              <w:rPr>
                <w:rStyle w:val="Hyperlink"/>
              </w:rPr>
              <w:t>Prescription Drug Benefit Program</w:t>
            </w:r>
            <w:r w:rsidR="002A5620">
              <w:tab/>
            </w:r>
            <w:r w:rsidR="002A5620">
              <w:fldChar w:fldCharType="begin"/>
            </w:r>
            <w:r w:rsidR="002A5620">
              <w:instrText>PAGEREF _Toc1265977764 \h</w:instrText>
            </w:r>
            <w:r w:rsidR="002A5620">
              <w:fldChar w:fldCharType="separate"/>
            </w:r>
            <w:r w:rsidRPr="6E69538F" w:rsidR="6E69538F">
              <w:rPr>
                <w:rStyle w:val="Hyperlink"/>
              </w:rPr>
              <w:t>41</w:t>
            </w:r>
            <w:r w:rsidR="002A5620">
              <w:fldChar w:fldCharType="end"/>
            </w:r>
          </w:hyperlink>
        </w:p>
        <w:p w:rsidR="00C7024C" w:rsidP="6E69538F" w:rsidRDefault="00C2372F" w14:paraId="274BC6C0" w14:textId="0FC6CF7D">
          <w:pPr>
            <w:pStyle w:val="TOC1"/>
            <w:tabs>
              <w:tab w:val="right" w:leader="dot" w:pos="9360"/>
            </w:tabs>
            <w:rPr>
              <w:rStyle w:val="Hyperlink"/>
            </w:rPr>
          </w:pPr>
          <w:hyperlink w:anchor="_Toc558896114">
            <w:r w:rsidRPr="6E69538F" w:rsidR="6E69538F">
              <w:rPr>
                <w:rStyle w:val="Hyperlink"/>
              </w:rPr>
              <w:t>Student Rights and Responsibilities Related to Assistantships</w:t>
            </w:r>
            <w:r w:rsidR="002A5620">
              <w:tab/>
            </w:r>
            <w:r w:rsidR="002A5620">
              <w:fldChar w:fldCharType="begin"/>
            </w:r>
            <w:r w:rsidR="002A5620">
              <w:instrText>PAGEREF _Toc558896114 \h</w:instrText>
            </w:r>
            <w:r w:rsidR="002A5620">
              <w:fldChar w:fldCharType="separate"/>
            </w:r>
            <w:r w:rsidRPr="6E69538F" w:rsidR="6E69538F">
              <w:rPr>
                <w:rStyle w:val="Hyperlink"/>
              </w:rPr>
              <w:t>41</w:t>
            </w:r>
            <w:r w:rsidR="002A5620">
              <w:fldChar w:fldCharType="end"/>
            </w:r>
          </w:hyperlink>
        </w:p>
        <w:p w:rsidR="00C7024C" w:rsidP="6E69538F" w:rsidRDefault="00C2372F" w14:paraId="192B2BBB" w14:textId="46C3EDB7">
          <w:pPr>
            <w:pStyle w:val="TOC1"/>
            <w:tabs>
              <w:tab w:val="right" w:leader="dot" w:pos="9360"/>
            </w:tabs>
            <w:rPr>
              <w:rStyle w:val="Hyperlink"/>
            </w:rPr>
          </w:pPr>
          <w:hyperlink w:anchor="_Toc364110684">
            <w:r w:rsidRPr="6E69538F" w:rsidR="6E69538F">
              <w:rPr>
                <w:rStyle w:val="Hyperlink"/>
              </w:rPr>
              <w:t>General Information</w:t>
            </w:r>
            <w:r w:rsidR="002A5620">
              <w:tab/>
            </w:r>
            <w:r w:rsidR="002A5620">
              <w:fldChar w:fldCharType="begin"/>
            </w:r>
            <w:r w:rsidR="002A5620">
              <w:instrText>PAGEREF _Toc364110684 \h</w:instrText>
            </w:r>
            <w:r w:rsidR="002A5620">
              <w:fldChar w:fldCharType="separate"/>
            </w:r>
            <w:r w:rsidRPr="6E69538F" w:rsidR="6E69538F">
              <w:rPr>
                <w:rStyle w:val="Hyperlink"/>
              </w:rPr>
              <w:t>43</w:t>
            </w:r>
            <w:r w:rsidR="002A5620">
              <w:fldChar w:fldCharType="end"/>
            </w:r>
          </w:hyperlink>
        </w:p>
        <w:p w:rsidR="00C7024C" w:rsidP="6E69538F" w:rsidRDefault="00C2372F" w14:paraId="5735E7C5" w14:textId="09A2CAD9">
          <w:pPr>
            <w:pStyle w:val="TOC2"/>
            <w:rPr>
              <w:rStyle w:val="Hyperlink"/>
            </w:rPr>
          </w:pPr>
          <w:hyperlink w:anchor="_Toc342986144">
            <w:r w:rsidRPr="6E69538F" w:rsidR="6E69538F">
              <w:rPr>
                <w:rStyle w:val="Hyperlink"/>
              </w:rPr>
              <w:t>AccessPlus</w:t>
            </w:r>
            <w:r w:rsidR="002A5620">
              <w:tab/>
            </w:r>
            <w:r w:rsidR="002A5620">
              <w:fldChar w:fldCharType="begin"/>
            </w:r>
            <w:r w:rsidR="002A5620">
              <w:instrText>PAGEREF _Toc342986144 \h</w:instrText>
            </w:r>
            <w:r w:rsidR="002A5620">
              <w:fldChar w:fldCharType="separate"/>
            </w:r>
            <w:r w:rsidRPr="6E69538F" w:rsidR="6E69538F">
              <w:rPr>
                <w:rStyle w:val="Hyperlink"/>
              </w:rPr>
              <w:t>44</w:t>
            </w:r>
            <w:r w:rsidR="002A5620">
              <w:fldChar w:fldCharType="end"/>
            </w:r>
          </w:hyperlink>
        </w:p>
        <w:p w:rsidR="00C7024C" w:rsidP="6E69538F" w:rsidRDefault="00C2372F" w14:paraId="5C595FF1" w14:textId="42AD08D8">
          <w:pPr>
            <w:pStyle w:val="TOC2"/>
            <w:rPr>
              <w:rStyle w:val="Hyperlink"/>
            </w:rPr>
          </w:pPr>
          <w:hyperlink w:anchor="_Toc711992518">
            <w:r w:rsidRPr="6E69538F" w:rsidR="6E69538F">
              <w:rPr>
                <w:rStyle w:val="Hyperlink"/>
              </w:rPr>
              <w:t>Registration</w:t>
            </w:r>
            <w:r w:rsidR="002A5620">
              <w:tab/>
            </w:r>
            <w:r w:rsidR="002A5620">
              <w:fldChar w:fldCharType="begin"/>
            </w:r>
            <w:r w:rsidR="002A5620">
              <w:instrText>PAGEREF _Toc711992518 \h</w:instrText>
            </w:r>
            <w:r w:rsidR="002A5620">
              <w:fldChar w:fldCharType="separate"/>
            </w:r>
            <w:r w:rsidRPr="6E69538F" w:rsidR="6E69538F">
              <w:rPr>
                <w:rStyle w:val="Hyperlink"/>
              </w:rPr>
              <w:t>44</w:t>
            </w:r>
            <w:r w:rsidR="002A5620">
              <w:fldChar w:fldCharType="end"/>
            </w:r>
          </w:hyperlink>
        </w:p>
        <w:p w:rsidR="00C7024C" w:rsidP="6E69538F" w:rsidRDefault="00C2372F" w14:paraId="5EEDD515" w14:textId="5D2B0E5A">
          <w:pPr>
            <w:pStyle w:val="TOC2"/>
            <w:rPr>
              <w:rStyle w:val="Hyperlink"/>
            </w:rPr>
          </w:pPr>
          <w:hyperlink w:anchor="_Toc1804333191">
            <w:r w:rsidRPr="6E69538F" w:rsidR="6E69538F">
              <w:rPr>
                <w:rStyle w:val="Hyperlink"/>
              </w:rPr>
              <w:t>Transcripts</w:t>
            </w:r>
            <w:r w:rsidR="002A5620">
              <w:tab/>
            </w:r>
            <w:r w:rsidR="002A5620">
              <w:fldChar w:fldCharType="begin"/>
            </w:r>
            <w:r w:rsidR="002A5620">
              <w:instrText>PAGEREF _Toc1804333191 \h</w:instrText>
            </w:r>
            <w:r w:rsidR="002A5620">
              <w:fldChar w:fldCharType="separate"/>
            </w:r>
            <w:r w:rsidRPr="6E69538F" w:rsidR="6E69538F">
              <w:rPr>
                <w:rStyle w:val="Hyperlink"/>
              </w:rPr>
              <w:t>44</w:t>
            </w:r>
            <w:r w:rsidR="002A5620">
              <w:fldChar w:fldCharType="end"/>
            </w:r>
          </w:hyperlink>
        </w:p>
        <w:p w:rsidR="00C7024C" w:rsidP="6E69538F" w:rsidRDefault="00C2372F" w14:paraId="129E6B17" w14:textId="030B11CC">
          <w:pPr>
            <w:pStyle w:val="TOC2"/>
            <w:rPr>
              <w:rStyle w:val="Hyperlink"/>
            </w:rPr>
          </w:pPr>
          <w:hyperlink w:anchor="_Toc706087178">
            <w:r w:rsidRPr="6E69538F" w:rsidR="6E69538F">
              <w:rPr>
                <w:rStyle w:val="Hyperlink"/>
              </w:rPr>
              <w:t>Grades and Records</w:t>
            </w:r>
            <w:r w:rsidR="002A5620">
              <w:tab/>
            </w:r>
            <w:r w:rsidR="002A5620">
              <w:fldChar w:fldCharType="begin"/>
            </w:r>
            <w:r w:rsidR="002A5620">
              <w:instrText>PAGEREF _Toc706087178 \h</w:instrText>
            </w:r>
            <w:r w:rsidR="002A5620">
              <w:fldChar w:fldCharType="separate"/>
            </w:r>
            <w:r w:rsidRPr="6E69538F" w:rsidR="6E69538F">
              <w:rPr>
                <w:rStyle w:val="Hyperlink"/>
              </w:rPr>
              <w:t>44</w:t>
            </w:r>
            <w:r w:rsidR="002A5620">
              <w:fldChar w:fldCharType="end"/>
            </w:r>
          </w:hyperlink>
        </w:p>
        <w:p w:rsidR="00C7024C" w:rsidP="6E69538F" w:rsidRDefault="00C2372F" w14:paraId="3A120E67" w14:textId="56CE0B5B">
          <w:pPr>
            <w:pStyle w:val="TOC2"/>
            <w:rPr>
              <w:rStyle w:val="Hyperlink"/>
            </w:rPr>
          </w:pPr>
          <w:hyperlink w:anchor="_Toc44163163">
            <w:r w:rsidRPr="6E69538F" w:rsidR="6E69538F">
              <w:rPr>
                <w:rStyle w:val="Hyperlink"/>
              </w:rPr>
              <w:t>Forms</w:t>
            </w:r>
            <w:r w:rsidR="002A5620">
              <w:tab/>
            </w:r>
            <w:r w:rsidR="002A5620">
              <w:fldChar w:fldCharType="begin"/>
            </w:r>
            <w:r w:rsidR="002A5620">
              <w:instrText>PAGEREF _Toc44163163 \h</w:instrText>
            </w:r>
            <w:r w:rsidR="002A5620">
              <w:fldChar w:fldCharType="separate"/>
            </w:r>
            <w:r w:rsidRPr="6E69538F" w:rsidR="6E69538F">
              <w:rPr>
                <w:rStyle w:val="Hyperlink"/>
              </w:rPr>
              <w:t>45</w:t>
            </w:r>
            <w:r w:rsidR="002A5620">
              <w:fldChar w:fldCharType="end"/>
            </w:r>
          </w:hyperlink>
        </w:p>
        <w:p w:rsidR="00C7024C" w:rsidP="6E69538F" w:rsidRDefault="00C2372F" w14:paraId="58C6492A" w14:textId="1712BDB6">
          <w:pPr>
            <w:pStyle w:val="TOC2"/>
            <w:rPr>
              <w:rStyle w:val="Hyperlink"/>
            </w:rPr>
          </w:pPr>
          <w:hyperlink w:anchor="_Toc1762016239">
            <w:r w:rsidRPr="6E69538F" w:rsidR="6E69538F">
              <w:rPr>
                <w:rStyle w:val="Hyperlink"/>
              </w:rPr>
              <w:t>Mail</w:t>
            </w:r>
            <w:r w:rsidR="002A5620">
              <w:tab/>
            </w:r>
            <w:r w:rsidR="002A5620">
              <w:fldChar w:fldCharType="begin"/>
            </w:r>
            <w:r w:rsidR="002A5620">
              <w:instrText>PAGEREF _Toc1762016239 \h</w:instrText>
            </w:r>
            <w:r w:rsidR="002A5620">
              <w:fldChar w:fldCharType="separate"/>
            </w:r>
            <w:r w:rsidRPr="6E69538F" w:rsidR="6E69538F">
              <w:rPr>
                <w:rStyle w:val="Hyperlink"/>
              </w:rPr>
              <w:t>45</w:t>
            </w:r>
            <w:r w:rsidR="002A5620">
              <w:fldChar w:fldCharType="end"/>
            </w:r>
          </w:hyperlink>
        </w:p>
        <w:p w:rsidR="00C7024C" w:rsidP="6E69538F" w:rsidRDefault="00C2372F" w14:paraId="3C0D7CCF" w14:textId="5EA2242B">
          <w:pPr>
            <w:pStyle w:val="TOC2"/>
            <w:rPr>
              <w:rStyle w:val="Hyperlink"/>
            </w:rPr>
          </w:pPr>
          <w:hyperlink w:anchor="_Toc247120630">
            <w:r w:rsidRPr="6E69538F" w:rsidR="6E69538F">
              <w:rPr>
                <w:rStyle w:val="Hyperlink"/>
              </w:rPr>
              <w:t>Building Access Services</w:t>
            </w:r>
            <w:r w:rsidR="002A5620">
              <w:tab/>
            </w:r>
            <w:r w:rsidR="002A5620">
              <w:fldChar w:fldCharType="begin"/>
            </w:r>
            <w:r w:rsidR="002A5620">
              <w:instrText>PAGEREF _Toc247120630 \h</w:instrText>
            </w:r>
            <w:r w:rsidR="002A5620">
              <w:fldChar w:fldCharType="separate"/>
            </w:r>
            <w:r w:rsidRPr="6E69538F" w:rsidR="6E69538F">
              <w:rPr>
                <w:rStyle w:val="Hyperlink"/>
              </w:rPr>
              <w:t>45</w:t>
            </w:r>
            <w:r w:rsidR="002A5620">
              <w:fldChar w:fldCharType="end"/>
            </w:r>
          </w:hyperlink>
        </w:p>
        <w:p w:rsidR="00C7024C" w:rsidP="6E69538F" w:rsidRDefault="00C2372F" w14:paraId="1FAA78BE" w14:textId="0F7E8F31">
          <w:pPr>
            <w:pStyle w:val="TOC2"/>
            <w:rPr>
              <w:rStyle w:val="Hyperlink"/>
            </w:rPr>
          </w:pPr>
          <w:hyperlink w:anchor="_Toc706382894">
            <w:r w:rsidRPr="6E69538F" w:rsidR="6E69538F">
              <w:rPr>
                <w:rStyle w:val="Hyperlink"/>
              </w:rPr>
              <w:t>Scheduling Conference Rooms</w:t>
            </w:r>
            <w:r w:rsidR="002A5620">
              <w:tab/>
            </w:r>
            <w:r w:rsidR="002A5620">
              <w:fldChar w:fldCharType="begin"/>
            </w:r>
            <w:r w:rsidR="002A5620">
              <w:instrText>PAGEREF _Toc706382894 \h</w:instrText>
            </w:r>
            <w:r w:rsidR="002A5620">
              <w:fldChar w:fldCharType="separate"/>
            </w:r>
            <w:r w:rsidRPr="6E69538F" w:rsidR="6E69538F">
              <w:rPr>
                <w:rStyle w:val="Hyperlink"/>
              </w:rPr>
              <w:t>46</w:t>
            </w:r>
            <w:r w:rsidR="002A5620">
              <w:fldChar w:fldCharType="end"/>
            </w:r>
          </w:hyperlink>
        </w:p>
        <w:p w:rsidR="00C7024C" w:rsidP="6E69538F" w:rsidRDefault="00C2372F" w14:paraId="227F0FAE" w14:textId="50C28153">
          <w:pPr>
            <w:pStyle w:val="TOC2"/>
            <w:rPr>
              <w:rStyle w:val="Hyperlink"/>
            </w:rPr>
          </w:pPr>
          <w:hyperlink w:anchor="_Toc69237127">
            <w:r w:rsidRPr="6E69538F" w:rsidR="6E69538F">
              <w:rPr>
                <w:rStyle w:val="Hyperlink"/>
              </w:rPr>
              <w:t>Virtual Meetings and Members at a Distance</w:t>
            </w:r>
            <w:r w:rsidR="002A5620">
              <w:tab/>
            </w:r>
            <w:r w:rsidR="002A5620">
              <w:fldChar w:fldCharType="begin"/>
            </w:r>
            <w:r w:rsidR="002A5620">
              <w:instrText>PAGEREF _Toc69237127 \h</w:instrText>
            </w:r>
            <w:r w:rsidR="002A5620">
              <w:fldChar w:fldCharType="separate"/>
            </w:r>
            <w:r w:rsidRPr="6E69538F" w:rsidR="6E69538F">
              <w:rPr>
                <w:rStyle w:val="Hyperlink"/>
              </w:rPr>
              <w:t>46</w:t>
            </w:r>
            <w:r w:rsidR="002A5620">
              <w:fldChar w:fldCharType="end"/>
            </w:r>
          </w:hyperlink>
        </w:p>
        <w:p w:rsidR="00C7024C" w:rsidP="6E69538F" w:rsidRDefault="00C2372F" w14:paraId="0492728F" w14:textId="124FF21A">
          <w:pPr>
            <w:pStyle w:val="TOC2"/>
            <w:rPr>
              <w:rStyle w:val="Hyperlink"/>
            </w:rPr>
          </w:pPr>
          <w:hyperlink w:anchor="_Toc1880830788">
            <w:r w:rsidRPr="6E69538F" w:rsidR="6E69538F">
              <w:rPr>
                <w:rStyle w:val="Hyperlink"/>
              </w:rPr>
              <w:t>Address Changes</w:t>
            </w:r>
            <w:r w:rsidR="002A5620">
              <w:tab/>
            </w:r>
            <w:r w:rsidR="002A5620">
              <w:fldChar w:fldCharType="begin"/>
            </w:r>
            <w:r w:rsidR="002A5620">
              <w:instrText>PAGEREF _Toc1880830788 \h</w:instrText>
            </w:r>
            <w:r w:rsidR="002A5620">
              <w:fldChar w:fldCharType="separate"/>
            </w:r>
            <w:r w:rsidRPr="6E69538F" w:rsidR="6E69538F">
              <w:rPr>
                <w:rStyle w:val="Hyperlink"/>
              </w:rPr>
              <w:t>46</w:t>
            </w:r>
            <w:r w:rsidR="002A5620">
              <w:fldChar w:fldCharType="end"/>
            </w:r>
          </w:hyperlink>
        </w:p>
        <w:p w:rsidR="00C7024C" w:rsidP="6E69538F" w:rsidRDefault="00C2372F" w14:paraId="65DDA692" w14:textId="38AAC467">
          <w:pPr>
            <w:pStyle w:val="TOC2"/>
            <w:rPr>
              <w:rStyle w:val="Hyperlink"/>
            </w:rPr>
          </w:pPr>
          <w:hyperlink w:anchor="_Toc562930043">
            <w:r w:rsidRPr="6E69538F" w:rsidR="6E69538F">
              <w:rPr>
                <w:rStyle w:val="Hyperlink"/>
              </w:rPr>
              <w:t>Automatic Direct Deposit Change</w:t>
            </w:r>
            <w:r w:rsidR="002A5620">
              <w:tab/>
            </w:r>
            <w:r w:rsidR="002A5620">
              <w:fldChar w:fldCharType="begin"/>
            </w:r>
            <w:r w:rsidR="002A5620">
              <w:instrText>PAGEREF _Toc562930043 \h</w:instrText>
            </w:r>
            <w:r w:rsidR="002A5620">
              <w:fldChar w:fldCharType="separate"/>
            </w:r>
            <w:r w:rsidRPr="6E69538F" w:rsidR="6E69538F">
              <w:rPr>
                <w:rStyle w:val="Hyperlink"/>
              </w:rPr>
              <w:t>46</w:t>
            </w:r>
            <w:r w:rsidR="002A5620">
              <w:fldChar w:fldCharType="end"/>
            </w:r>
          </w:hyperlink>
        </w:p>
        <w:p w:rsidR="00C7024C" w:rsidP="6E69538F" w:rsidRDefault="00C2372F" w14:paraId="5F5C1D80" w14:textId="7759817B">
          <w:pPr>
            <w:pStyle w:val="TOC2"/>
            <w:rPr>
              <w:rStyle w:val="Hyperlink"/>
            </w:rPr>
          </w:pPr>
          <w:hyperlink w:anchor="_Toc1173338082">
            <w:r w:rsidRPr="6E69538F" w:rsidR="6E69538F">
              <w:rPr>
                <w:rStyle w:val="Hyperlink"/>
              </w:rPr>
              <w:t>Graduate Student Housing</w:t>
            </w:r>
            <w:r w:rsidR="002A5620">
              <w:tab/>
            </w:r>
            <w:r w:rsidR="002A5620">
              <w:fldChar w:fldCharType="begin"/>
            </w:r>
            <w:r w:rsidR="002A5620">
              <w:instrText>PAGEREF _Toc1173338082 \h</w:instrText>
            </w:r>
            <w:r w:rsidR="002A5620">
              <w:fldChar w:fldCharType="separate"/>
            </w:r>
            <w:r w:rsidRPr="6E69538F" w:rsidR="6E69538F">
              <w:rPr>
                <w:rStyle w:val="Hyperlink"/>
              </w:rPr>
              <w:t>47</w:t>
            </w:r>
            <w:r w:rsidR="002A5620">
              <w:fldChar w:fldCharType="end"/>
            </w:r>
          </w:hyperlink>
        </w:p>
        <w:p w:rsidR="00C7024C" w:rsidP="6E69538F" w:rsidRDefault="00C2372F" w14:paraId="0DB8865A" w14:textId="0393E8FE">
          <w:pPr>
            <w:pStyle w:val="TOC2"/>
            <w:rPr>
              <w:rStyle w:val="Hyperlink"/>
            </w:rPr>
          </w:pPr>
          <w:hyperlink w:anchor="_Toc1493036208">
            <w:r w:rsidRPr="6E69538F" w:rsidR="6E69538F">
              <w:rPr>
                <w:rStyle w:val="Hyperlink"/>
              </w:rPr>
              <w:t>International Students &amp; Scholars</w:t>
            </w:r>
            <w:r w:rsidR="002A5620">
              <w:tab/>
            </w:r>
            <w:r w:rsidR="002A5620">
              <w:fldChar w:fldCharType="begin"/>
            </w:r>
            <w:r w:rsidR="002A5620">
              <w:instrText>PAGEREF _Toc1493036208 \h</w:instrText>
            </w:r>
            <w:r w:rsidR="002A5620">
              <w:fldChar w:fldCharType="separate"/>
            </w:r>
            <w:r w:rsidRPr="6E69538F" w:rsidR="6E69538F">
              <w:rPr>
                <w:rStyle w:val="Hyperlink"/>
              </w:rPr>
              <w:t>47</w:t>
            </w:r>
            <w:r w:rsidR="002A5620">
              <w:fldChar w:fldCharType="end"/>
            </w:r>
          </w:hyperlink>
        </w:p>
        <w:p w:rsidR="00C7024C" w:rsidP="6E69538F" w:rsidRDefault="00C2372F" w14:paraId="655234F8" w14:textId="7A564FF8">
          <w:pPr>
            <w:pStyle w:val="TOC3"/>
            <w:tabs>
              <w:tab w:val="right" w:leader="dot" w:pos="9360"/>
            </w:tabs>
            <w:rPr>
              <w:rStyle w:val="Hyperlink"/>
              <w:noProof/>
            </w:rPr>
          </w:pPr>
          <w:hyperlink w:anchor="_Toc2044679769">
            <w:r w:rsidRPr="6E69538F" w:rsidR="6E69538F">
              <w:rPr>
                <w:rStyle w:val="Hyperlink"/>
              </w:rPr>
              <w:t>International Students &amp; Scholars Office Mission Statement</w:t>
            </w:r>
            <w:r w:rsidR="002A5620">
              <w:tab/>
            </w:r>
            <w:r w:rsidR="002A5620">
              <w:fldChar w:fldCharType="begin"/>
            </w:r>
            <w:r w:rsidR="002A5620">
              <w:instrText>PAGEREF _Toc2044679769 \h</w:instrText>
            </w:r>
            <w:r w:rsidR="002A5620">
              <w:fldChar w:fldCharType="separate"/>
            </w:r>
            <w:r w:rsidRPr="6E69538F" w:rsidR="6E69538F">
              <w:rPr>
                <w:rStyle w:val="Hyperlink"/>
              </w:rPr>
              <w:t>47</w:t>
            </w:r>
            <w:r w:rsidR="002A5620">
              <w:fldChar w:fldCharType="end"/>
            </w:r>
          </w:hyperlink>
        </w:p>
        <w:p w:rsidR="00C7024C" w:rsidP="6E69538F" w:rsidRDefault="00C2372F" w14:paraId="4C9DFB9B" w14:textId="4AB9E5D1">
          <w:pPr>
            <w:pStyle w:val="TOC3"/>
            <w:tabs>
              <w:tab w:val="right" w:leader="dot" w:pos="9360"/>
            </w:tabs>
            <w:rPr>
              <w:rStyle w:val="Hyperlink"/>
              <w:noProof/>
            </w:rPr>
          </w:pPr>
          <w:hyperlink w:anchor="_Toc902781895">
            <w:r w:rsidRPr="6E69538F" w:rsidR="6E69538F">
              <w:rPr>
                <w:rStyle w:val="Hyperlink"/>
              </w:rPr>
              <w:t>International Students &amp; Scholars Office Organization</w:t>
            </w:r>
            <w:r w:rsidR="002A5620">
              <w:tab/>
            </w:r>
            <w:r w:rsidR="002A5620">
              <w:fldChar w:fldCharType="begin"/>
            </w:r>
            <w:r w:rsidR="002A5620">
              <w:instrText>PAGEREF _Toc902781895 \h</w:instrText>
            </w:r>
            <w:r w:rsidR="002A5620">
              <w:fldChar w:fldCharType="separate"/>
            </w:r>
            <w:r w:rsidRPr="6E69538F" w:rsidR="6E69538F">
              <w:rPr>
                <w:rStyle w:val="Hyperlink"/>
              </w:rPr>
              <w:t>47</w:t>
            </w:r>
            <w:r w:rsidR="002A5620">
              <w:fldChar w:fldCharType="end"/>
            </w:r>
          </w:hyperlink>
        </w:p>
        <w:p w:rsidR="00C7024C" w:rsidP="6E69538F" w:rsidRDefault="00C2372F" w14:paraId="2A59791C" w14:textId="4CE5D7CD">
          <w:pPr>
            <w:pStyle w:val="TOC3"/>
            <w:tabs>
              <w:tab w:val="right" w:leader="dot" w:pos="9360"/>
            </w:tabs>
            <w:rPr>
              <w:rStyle w:val="Hyperlink"/>
              <w:noProof/>
            </w:rPr>
          </w:pPr>
          <w:hyperlink w:anchor="_Toc309335726">
            <w:r w:rsidRPr="6E69538F" w:rsidR="6E69538F">
              <w:rPr>
                <w:rStyle w:val="Hyperlink"/>
              </w:rPr>
              <w:t>International Graduate Students: English Language Proficiency</w:t>
            </w:r>
            <w:r w:rsidR="002A5620">
              <w:tab/>
            </w:r>
            <w:r w:rsidR="002A5620">
              <w:fldChar w:fldCharType="begin"/>
            </w:r>
            <w:r w:rsidR="002A5620">
              <w:instrText>PAGEREF _Toc309335726 \h</w:instrText>
            </w:r>
            <w:r w:rsidR="002A5620">
              <w:fldChar w:fldCharType="separate"/>
            </w:r>
            <w:r w:rsidRPr="6E69538F" w:rsidR="6E69538F">
              <w:rPr>
                <w:rStyle w:val="Hyperlink"/>
              </w:rPr>
              <w:t>47</w:t>
            </w:r>
            <w:r w:rsidR="002A5620">
              <w:fldChar w:fldCharType="end"/>
            </w:r>
          </w:hyperlink>
        </w:p>
        <w:p w:rsidR="00C7024C" w:rsidP="6E69538F" w:rsidRDefault="00C2372F" w14:paraId="4DFB2FF1" w14:textId="08DAD825">
          <w:pPr>
            <w:pStyle w:val="TOC2"/>
            <w:rPr>
              <w:rStyle w:val="Hyperlink"/>
            </w:rPr>
          </w:pPr>
          <w:hyperlink w:anchor="_Toc436874398">
            <w:r w:rsidRPr="6E69538F" w:rsidR="6E69538F">
              <w:rPr>
                <w:rStyle w:val="Hyperlink"/>
              </w:rPr>
              <w:t>Student Health Center</w:t>
            </w:r>
            <w:r w:rsidR="002A5620">
              <w:tab/>
            </w:r>
            <w:r w:rsidR="002A5620">
              <w:fldChar w:fldCharType="begin"/>
            </w:r>
            <w:r w:rsidR="002A5620">
              <w:instrText>PAGEREF _Toc436874398 \h</w:instrText>
            </w:r>
            <w:r w:rsidR="002A5620">
              <w:fldChar w:fldCharType="separate"/>
            </w:r>
            <w:r w:rsidRPr="6E69538F" w:rsidR="6E69538F">
              <w:rPr>
                <w:rStyle w:val="Hyperlink"/>
              </w:rPr>
              <w:t>48</w:t>
            </w:r>
            <w:r w:rsidR="002A5620">
              <w:fldChar w:fldCharType="end"/>
            </w:r>
          </w:hyperlink>
        </w:p>
        <w:p w:rsidR="00C7024C" w:rsidP="6E69538F" w:rsidRDefault="00C2372F" w14:paraId="3AD241F7" w14:textId="3BDAD988">
          <w:pPr>
            <w:pStyle w:val="TOC2"/>
            <w:rPr>
              <w:rStyle w:val="Hyperlink"/>
            </w:rPr>
          </w:pPr>
          <w:hyperlink w:anchor="_Toc779774025">
            <w:r w:rsidRPr="6E69538F" w:rsidR="6E69538F">
              <w:rPr>
                <w:rStyle w:val="Hyperlink"/>
              </w:rPr>
              <w:t>Student Legal Services</w:t>
            </w:r>
            <w:r w:rsidR="002A5620">
              <w:tab/>
            </w:r>
            <w:r w:rsidR="002A5620">
              <w:fldChar w:fldCharType="begin"/>
            </w:r>
            <w:r w:rsidR="002A5620">
              <w:instrText>PAGEREF _Toc779774025 \h</w:instrText>
            </w:r>
            <w:r w:rsidR="002A5620">
              <w:fldChar w:fldCharType="separate"/>
            </w:r>
            <w:r w:rsidRPr="6E69538F" w:rsidR="6E69538F">
              <w:rPr>
                <w:rStyle w:val="Hyperlink"/>
              </w:rPr>
              <w:t>48</w:t>
            </w:r>
            <w:r w:rsidR="002A5620">
              <w:fldChar w:fldCharType="end"/>
            </w:r>
          </w:hyperlink>
        </w:p>
        <w:p w:rsidR="00C7024C" w:rsidP="6E69538F" w:rsidRDefault="00C2372F" w14:paraId="7DFA08FD" w14:textId="041DABB0">
          <w:pPr>
            <w:pStyle w:val="TOC1"/>
            <w:tabs>
              <w:tab w:val="right" w:leader="dot" w:pos="9360"/>
            </w:tabs>
            <w:rPr>
              <w:rStyle w:val="Hyperlink"/>
            </w:rPr>
          </w:pPr>
          <w:hyperlink w:anchor="_Toc358023884">
            <w:r w:rsidRPr="6E69538F" w:rsidR="6E69538F">
              <w:rPr>
                <w:rStyle w:val="Hyperlink"/>
              </w:rPr>
              <w:t>Financial Aid and Other Funding</w:t>
            </w:r>
            <w:r w:rsidR="002A5620">
              <w:tab/>
            </w:r>
            <w:r w:rsidR="002A5620">
              <w:fldChar w:fldCharType="begin"/>
            </w:r>
            <w:r w:rsidR="002A5620">
              <w:instrText>PAGEREF _Toc358023884 \h</w:instrText>
            </w:r>
            <w:r w:rsidR="002A5620">
              <w:fldChar w:fldCharType="separate"/>
            </w:r>
            <w:r w:rsidRPr="6E69538F" w:rsidR="6E69538F">
              <w:rPr>
                <w:rStyle w:val="Hyperlink"/>
              </w:rPr>
              <w:t>49</w:t>
            </w:r>
            <w:r w:rsidR="002A5620">
              <w:fldChar w:fldCharType="end"/>
            </w:r>
          </w:hyperlink>
        </w:p>
        <w:p w:rsidR="00C7024C" w:rsidP="6E69538F" w:rsidRDefault="00C2372F" w14:paraId="2AAE883E" w14:textId="0564CDB3">
          <w:pPr>
            <w:pStyle w:val="TOC2"/>
            <w:rPr>
              <w:rStyle w:val="Hyperlink"/>
            </w:rPr>
          </w:pPr>
          <w:hyperlink w:anchor="_Toc80498113">
            <w:r w:rsidRPr="6E69538F" w:rsidR="6E69538F">
              <w:rPr>
                <w:rStyle w:val="Hyperlink"/>
              </w:rPr>
              <w:t>Graduate Student Research Grant Program</w:t>
            </w:r>
            <w:r w:rsidR="002A5620">
              <w:tab/>
            </w:r>
            <w:r w:rsidR="002A5620">
              <w:fldChar w:fldCharType="begin"/>
            </w:r>
            <w:r w:rsidR="002A5620">
              <w:instrText>PAGEREF _Toc80498113 \h</w:instrText>
            </w:r>
            <w:r w:rsidR="002A5620">
              <w:fldChar w:fldCharType="separate"/>
            </w:r>
            <w:r w:rsidRPr="6E69538F" w:rsidR="6E69538F">
              <w:rPr>
                <w:rStyle w:val="Hyperlink"/>
              </w:rPr>
              <w:t>50</w:t>
            </w:r>
            <w:r w:rsidR="002A5620">
              <w:fldChar w:fldCharType="end"/>
            </w:r>
          </w:hyperlink>
        </w:p>
        <w:p w:rsidR="00C7024C" w:rsidP="6E69538F" w:rsidRDefault="00C2372F" w14:paraId="60D35E99" w14:textId="4E007464">
          <w:pPr>
            <w:pStyle w:val="TOC2"/>
            <w:rPr>
              <w:rStyle w:val="Hyperlink"/>
            </w:rPr>
          </w:pPr>
          <w:hyperlink w:anchor="_Toc1805874844">
            <w:r w:rsidRPr="6E69538F" w:rsidR="6E69538F">
              <w:rPr>
                <w:rStyle w:val="Hyperlink"/>
              </w:rPr>
              <w:t>Scholarships</w:t>
            </w:r>
            <w:r w:rsidR="002A5620">
              <w:tab/>
            </w:r>
            <w:r w:rsidR="002A5620">
              <w:fldChar w:fldCharType="begin"/>
            </w:r>
            <w:r w:rsidR="002A5620">
              <w:instrText>PAGEREF _Toc1805874844 \h</w:instrText>
            </w:r>
            <w:r w:rsidR="002A5620">
              <w:fldChar w:fldCharType="separate"/>
            </w:r>
            <w:r w:rsidRPr="6E69538F" w:rsidR="6E69538F">
              <w:rPr>
                <w:rStyle w:val="Hyperlink"/>
              </w:rPr>
              <w:t>50</w:t>
            </w:r>
            <w:r w:rsidR="002A5620">
              <w:fldChar w:fldCharType="end"/>
            </w:r>
          </w:hyperlink>
        </w:p>
        <w:p w:rsidR="00C7024C" w:rsidP="6E69538F" w:rsidRDefault="00C2372F" w14:paraId="0F642681" w14:textId="41C8E2F9">
          <w:pPr>
            <w:pStyle w:val="TOC2"/>
            <w:rPr>
              <w:rStyle w:val="Hyperlink"/>
            </w:rPr>
          </w:pPr>
          <w:hyperlink w:anchor="_Toc444893363">
            <w:r w:rsidRPr="6E69538F" w:rsidR="6E69538F">
              <w:rPr>
                <w:rStyle w:val="Hyperlink"/>
              </w:rPr>
              <w:t>Student Loans</w:t>
            </w:r>
            <w:r w:rsidR="002A5620">
              <w:tab/>
            </w:r>
            <w:r w:rsidR="002A5620">
              <w:fldChar w:fldCharType="begin"/>
            </w:r>
            <w:r w:rsidR="002A5620">
              <w:instrText>PAGEREF _Toc444893363 \h</w:instrText>
            </w:r>
            <w:r w:rsidR="002A5620">
              <w:fldChar w:fldCharType="separate"/>
            </w:r>
            <w:r w:rsidRPr="6E69538F" w:rsidR="6E69538F">
              <w:rPr>
                <w:rStyle w:val="Hyperlink"/>
              </w:rPr>
              <w:t>50</w:t>
            </w:r>
            <w:r w:rsidR="002A5620">
              <w:fldChar w:fldCharType="end"/>
            </w:r>
          </w:hyperlink>
        </w:p>
        <w:p w:rsidR="00C7024C" w:rsidP="6E69538F" w:rsidRDefault="00C2372F" w14:paraId="1E4B34D3" w14:textId="1DAEB6AC">
          <w:pPr>
            <w:pStyle w:val="TOC2"/>
            <w:rPr>
              <w:rStyle w:val="Hyperlink"/>
            </w:rPr>
          </w:pPr>
          <w:hyperlink w:anchor="_Toc125060910">
            <w:r w:rsidRPr="6E69538F" w:rsidR="6E69538F">
              <w:rPr>
                <w:rStyle w:val="Hyperlink"/>
              </w:rPr>
              <w:t>Professional Advancement Grants (PAGs)</w:t>
            </w:r>
            <w:r w:rsidR="002A5620">
              <w:tab/>
            </w:r>
            <w:r w:rsidR="002A5620">
              <w:fldChar w:fldCharType="begin"/>
            </w:r>
            <w:r w:rsidR="002A5620">
              <w:instrText>PAGEREF _Toc125060910 \h</w:instrText>
            </w:r>
            <w:r w:rsidR="002A5620">
              <w:fldChar w:fldCharType="separate"/>
            </w:r>
            <w:r w:rsidRPr="6E69538F" w:rsidR="6E69538F">
              <w:rPr>
                <w:rStyle w:val="Hyperlink"/>
              </w:rPr>
              <w:t>50</w:t>
            </w:r>
            <w:r w:rsidR="002A5620">
              <w:fldChar w:fldCharType="end"/>
            </w:r>
          </w:hyperlink>
        </w:p>
        <w:p w:rsidR="00C7024C" w:rsidP="6E69538F" w:rsidRDefault="00C2372F" w14:paraId="68BD35A4" w14:textId="7263E523">
          <w:pPr>
            <w:pStyle w:val="TOC2"/>
            <w:rPr>
              <w:rStyle w:val="Hyperlink"/>
            </w:rPr>
          </w:pPr>
          <w:hyperlink w:anchor="_Toc2000127605">
            <w:r w:rsidRPr="6E69538F" w:rsidR="6E69538F">
              <w:rPr>
                <w:rStyle w:val="Hyperlink"/>
              </w:rPr>
              <w:t>HDFS Travel Money</w:t>
            </w:r>
            <w:r w:rsidR="002A5620">
              <w:tab/>
            </w:r>
            <w:r w:rsidR="002A5620">
              <w:fldChar w:fldCharType="begin"/>
            </w:r>
            <w:r w:rsidR="002A5620">
              <w:instrText>PAGEREF _Toc2000127605 \h</w:instrText>
            </w:r>
            <w:r w:rsidR="002A5620">
              <w:fldChar w:fldCharType="separate"/>
            </w:r>
            <w:r w:rsidRPr="6E69538F" w:rsidR="6E69538F">
              <w:rPr>
                <w:rStyle w:val="Hyperlink"/>
              </w:rPr>
              <w:t>53</w:t>
            </w:r>
            <w:r w:rsidR="002A5620">
              <w:fldChar w:fldCharType="end"/>
            </w:r>
          </w:hyperlink>
        </w:p>
        <w:p w:rsidR="00C7024C" w:rsidP="6E69538F" w:rsidRDefault="00C2372F" w14:paraId="14065EE8" w14:textId="12E5FEEA">
          <w:pPr>
            <w:pStyle w:val="TOC1"/>
            <w:tabs>
              <w:tab w:val="right" w:leader="dot" w:pos="9360"/>
            </w:tabs>
            <w:rPr>
              <w:rStyle w:val="Hyperlink"/>
            </w:rPr>
          </w:pPr>
          <w:hyperlink w:anchor="_Toc2022040446">
            <w:r w:rsidRPr="6E69538F" w:rsidR="6E69538F">
              <w:rPr>
                <w:rStyle w:val="Hyperlink"/>
              </w:rPr>
              <w:t>Transportation</w:t>
            </w:r>
            <w:r w:rsidR="002A5620">
              <w:tab/>
            </w:r>
            <w:r w:rsidR="002A5620">
              <w:fldChar w:fldCharType="begin"/>
            </w:r>
            <w:r w:rsidR="002A5620">
              <w:instrText>PAGEREF _Toc2022040446 \h</w:instrText>
            </w:r>
            <w:r w:rsidR="002A5620">
              <w:fldChar w:fldCharType="separate"/>
            </w:r>
            <w:r w:rsidRPr="6E69538F" w:rsidR="6E69538F">
              <w:rPr>
                <w:rStyle w:val="Hyperlink"/>
              </w:rPr>
              <w:t>54</w:t>
            </w:r>
            <w:r w:rsidR="002A5620">
              <w:fldChar w:fldCharType="end"/>
            </w:r>
          </w:hyperlink>
        </w:p>
        <w:p w:rsidR="00C7024C" w:rsidP="6E69538F" w:rsidRDefault="00C2372F" w14:paraId="02F2EE8C" w14:textId="7BDD97D2">
          <w:pPr>
            <w:pStyle w:val="TOC2"/>
            <w:rPr>
              <w:rStyle w:val="Hyperlink"/>
            </w:rPr>
          </w:pPr>
          <w:hyperlink w:anchor="_Toc252691912">
            <w:r w:rsidRPr="6E69538F" w:rsidR="6E69538F">
              <w:rPr>
                <w:rStyle w:val="Hyperlink"/>
              </w:rPr>
              <w:t>Ames Public Transportation</w:t>
            </w:r>
            <w:r w:rsidR="002A5620">
              <w:tab/>
            </w:r>
            <w:r w:rsidR="002A5620">
              <w:fldChar w:fldCharType="begin"/>
            </w:r>
            <w:r w:rsidR="002A5620">
              <w:instrText>PAGEREF _Toc252691912 \h</w:instrText>
            </w:r>
            <w:r w:rsidR="002A5620">
              <w:fldChar w:fldCharType="separate"/>
            </w:r>
            <w:r w:rsidRPr="6E69538F" w:rsidR="6E69538F">
              <w:rPr>
                <w:rStyle w:val="Hyperlink"/>
              </w:rPr>
              <w:t>55</w:t>
            </w:r>
            <w:r w:rsidR="002A5620">
              <w:fldChar w:fldCharType="end"/>
            </w:r>
          </w:hyperlink>
        </w:p>
        <w:p w:rsidR="00C7024C" w:rsidP="6E69538F" w:rsidRDefault="00C2372F" w14:paraId="1EC1B1F0" w14:textId="5406E118">
          <w:pPr>
            <w:pStyle w:val="TOC2"/>
            <w:rPr>
              <w:rStyle w:val="Hyperlink"/>
            </w:rPr>
          </w:pPr>
          <w:hyperlink w:anchor="_Toc1609381822">
            <w:r w:rsidRPr="6E69538F" w:rsidR="6E69538F">
              <w:rPr>
                <w:rStyle w:val="Hyperlink"/>
              </w:rPr>
              <w:t>Outside Ames Transportation</w:t>
            </w:r>
            <w:r w:rsidR="002A5620">
              <w:tab/>
            </w:r>
            <w:r w:rsidR="002A5620">
              <w:fldChar w:fldCharType="begin"/>
            </w:r>
            <w:r w:rsidR="002A5620">
              <w:instrText>PAGEREF _Toc1609381822 \h</w:instrText>
            </w:r>
            <w:r w:rsidR="002A5620">
              <w:fldChar w:fldCharType="separate"/>
            </w:r>
            <w:r w:rsidRPr="6E69538F" w:rsidR="6E69538F">
              <w:rPr>
                <w:rStyle w:val="Hyperlink"/>
              </w:rPr>
              <w:t>55</w:t>
            </w:r>
            <w:r w:rsidR="002A5620">
              <w:fldChar w:fldCharType="end"/>
            </w:r>
          </w:hyperlink>
        </w:p>
        <w:p w:rsidR="00C7024C" w:rsidP="6E69538F" w:rsidRDefault="00C2372F" w14:paraId="7E63E135" w14:textId="5FB5BAD1">
          <w:pPr>
            <w:pStyle w:val="TOC2"/>
            <w:rPr>
              <w:rStyle w:val="Hyperlink"/>
            </w:rPr>
          </w:pPr>
          <w:hyperlink w:anchor="_Toc1704036747">
            <w:r w:rsidRPr="6E69538F" w:rsidR="6E69538F">
              <w:rPr>
                <w:rStyle w:val="Hyperlink"/>
              </w:rPr>
              <w:t>Parking</w:t>
            </w:r>
            <w:r w:rsidR="002A5620">
              <w:tab/>
            </w:r>
            <w:r w:rsidR="002A5620">
              <w:fldChar w:fldCharType="begin"/>
            </w:r>
            <w:r w:rsidR="002A5620">
              <w:instrText>PAGEREF _Toc1704036747 \h</w:instrText>
            </w:r>
            <w:r w:rsidR="002A5620">
              <w:fldChar w:fldCharType="separate"/>
            </w:r>
            <w:r w:rsidRPr="6E69538F" w:rsidR="6E69538F">
              <w:rPr>
                <w:rStyle w:val="Hyperlink"/>
              </w:rPr>
              <w:t>55</w:t>
            </w:r>
            <w:r w:rsidR="002A5620">
              <w:fldChar w:fldCharType="end"/>
            </w:r>
          </w:hyperlink>
        </w:p>
        <w:p w:rsidR="00C7024C" w:rsidP="6E69538F" w:rsidRDefault="00C2372F" w14:paraId="0EC5E55C" w14:textId="697AA636">
          <w:pPr>
            <w:pStyle w:val="TOC2"/>
            <w:rPr>
              <w:rStyle w:val="Hyperlink"/>
            </w:rPr>
          </w:pPr>
          <w:hyperlink w:anchor="_Toc1420874969">
            <w:r w:rsidRPr="6E69538F" w:rsidR="6E69538F">
              <w:rPr>
                <w:rStyle w:val="Hyperlink"/>
              </w:rPr>
              <w:t>Bicycles</w:t>
            </w:r>
            <w:r w:rsidR="002A5620">
              <w:tab/>
            </w:r>
            <w:r w:rsidR="002A5620">
              <w:fldChar w:fldCharType="begin"/>
            </w:r>
            <w:r w:rsidR="002A5620">
              <w:instrText>PAGEREF _Toc1420874969 \h</w:instrText>
            </w:r>
            <w:r w:rsidR="002A5620">
              <w:fldChar w:fldCharType="separate"/>
            </w:r>
            <w:r w:rsidRPr="6E69538F" w:rsidR="6E69538F">
              <w:rPr>
                <w:rStyle w:val="Hyperlink"/>
              </w:rPr>
              <w:t>55</w:t>
            </w:r>
            <w:r w:rsidR="002A5620">
              <w:fldChar w:fldCharType="end"/>
            </w:r>
          </w:hyperlink>
        </w:p>
        <w:p w:rsidR="00C7024C" w:rsidP="6E69538F" w:rsidRDefault="00C2372F" w14:paraId="5DDF7ADB" w14:textId="7BF47492">
          <w:pPr>
            <w:pStyle w:val="TOC2"/>
            <w:rPr>
              <w:rStyle w:val="Hyperlink"/>
            </w:rPr>
          </w:pPr>
          <w:hyperlink w:anchor="_Toc1958155981">
            <w:r w:rsidRPr="6E69538F" w:rsidR="6E69538F">
              <w:rPr>
                <w:rStyle w:val="Hyperlink"/>
              </w:rPr>
              <w:t>Graduate Student Network (GSN)</w:t>
            </w:r>
            <w:r w:rsidR="002A5620">
              <w:tab/>
            </w:r>
            <w:r w:rsidR="002A5620">
              <w:fldChar w:fldCharType="begin"/>
            </w:r>
            <w:r w:rsidR="002A5620">
              <w:instrText>PAGEREF _Toc1958155981 \h</w:instrText>
            </w:r>
            <w:r w:rsidR="002A5620">
              <w:fldChar w:fldCharType="separate"/>
            </w:r>
            <w:r w:rsidRPr="6E69538F" w:rsidR="6E69538F">
              <w:rPr>
                <w:rStyle w:val="Hyperlink"/>
              </w:rPr>
              <w:t>56</w:t>
            </w:r>
            <w:r w:rsidR="002A5620">
              <w:fldChar w:fldCharType="end"/>
            </w:r>
          </w:hyperlink>
        </w:p>
        <w:p w:rsidR="00C7024C" w:rsidP="6E69538F" w:rsidRDefault="00C2372F" w14:paraId="5B31B902" w14:textId="4AC5E2ED">
          <w:pPr>
            <w:pStyle w:val="TOC2"/>
            <w:rPr>
              <w:rStyle w:val="Hyperlink"/>
            </w:rPr>
          </w:pPr>
          <w:hyperlink w:anchor="_Toc239091301">
            <w:r w:rsidRPr="6E69538F" w:rsidR="6E69538F">
              <w:rPr>
                <w:rStyle w:val="Hyperlink"/>
              </w:rPr>
              <w:t>Graduate and Professional Student Senate</w:t>
            </w:r>
            <w:r w:rsidR="002A5620">
              <w:tab/>
            </w:r>
            <w:r w:rsidR="002A5620">
              <w:fldChar w:fldCharType="begin"/>
            </w:r>
            <w:r w:rsidR="002A5620">
              <w:instrText>PAGEREF _Toc239091301 \h</w:instrText>
            </w:r>
            <w:r w:rsidR="002A5620">
              <w:fldChar w:fldCharType="separate"/>
            </w:r>
            <w:r w:rsidRPr="6E69538F" w:rsidR="6E69538F">
              <w:rPr>
                <w:rStyle w:val="Hyperlink"/>
              </w:rPr>
              <w:t>56</w:t>
            </w:r>
            <w:r w:rsidR="002A5620">
              <w:fldChar w:fldCharType="end"/>
            </w:r>
          </w:hyperlink>
        </w:p>
        <w:p w:rsidR="00C7024C" w:rsidP="6E69538F" w:rsidRDefault="00C2372F" w14:paraId="7E445852" w14:textId="16C5E45F">
          <w:pPr>
            <w:pStyle w:val="TOC1"/>
            <w:tabs>
              <w:tab w:val="right" w:leader="dot" w:pos="9360"/>
            </w:tabs>
            <w:rPr>
              <w:rStyle w:val="Hyperlink"/>
            </w:rPr>
          </w:pPr>
          <w:hyperlink w:anchor="_Toc1676083840">
            <w:r w:rsidRPr="6E69538F" w:rsidR="6E69538F">
              <w:rPr>
                <w:rStyle w:val="Hyperlink"/>
              </w:rPr>
              <w:t>E-mail, University Communications</w:t>
            </w:r>
            <w:r w:rsidR="002A5620">
              <w:tab/>
            </w:r>
            <w:r w:rsidR="002A5620">
              <w:fldChar w:fldCharType="begin"/>
            </w:r>
            <w:r w:rsidR="002A5620">
              <w:instrText>PAGEREF _Toc1676083840 \h</w:instrText>
            </w:r>
            <w:r w:rsidR="002A5620">
              <w:fldChar w:fldCharType="separate"/>
            </w:r>
            <w:r w:rsidRPr="6E69538F" w:rsidR="6E69538F">
              <w:rPr>
                <w:rStyle w:val="Hyperlink"/>
              </w:rPr>
              <w:t>56</w:t>
            </w:r>
            <w:r w:rsidR="002A5620">
              <w:fldChar w:fldCharType="end"/>
            </w:r>
          </w:hyperlink>
        </w:p>
        <w:p w:rsidR="00C7024C" w:rsidP="6E69538F" w:rsidRDefault="00C2372F" w14:paraId="591909D7" w14:textId="73175B4B">
          <w:pPr>
            <w:pStyle w:val="TOC2"/>
            <w:rPr>
              <w:rStyle w:val="Hyperlink"/>
            </w:rPr>
          </w:pPr>
          <w:hyperlink w:anchor="_Toc1779716193">
            <w:r w:rsidRPr="6E69538F" w:rsidR="6E69538F">
              <w:rPr>
                <w:rStyle w:val="Hyperlink"/>
              </w:rPr>
              <w:t>Introduction</w:t>
            </w:r>
            <w:r w:rsidR="002A5620">
              <w:tab/>
            </w:r>
            <w:r w:rsidR="002A5620">
              <w:fldChar w:fldCharType="begin"/>
            </w:r>
            <w:r w:rsidR="002A5620">
              <w:instrText>PAGEREF _Toc1779716193 \h</w:instrText>
            </w:r>
            <w:r w:rsidR="002A5620">
              <w:fldChar w:fldCharType="separate"/>
            </w:r>
            <w:r w:rsidRPr="6E69538F" w:rsidR="6E69538F">
              <w:rPr>
                <w:rStyle w:val="Hyperlink"/>
              </w:rPr>
              <w:t>57</w:t>
            </w:r>
            <w:r w:rsidR="002A5620">
              <w:fldChar w:fldCharType="end"/>
            </w:r>
          </w:hyperlink>
        </w:p>
        <w:p w:rsidR="00C7024C" w:rsidP="6E69538F" w:rsidRDefault="00C2372F" w14:paraId="23505946" w14:textId="656451DF">
          <w:pPr>
            <w:pStyle w:val="TOC2"/>
            <w:rPr>
              <w:rStyle w:val="Hyperlink"/>
            </w:rPr>
          </w:pPr>
          <w:hyperlink w:anchor="_Toc163113223">
            <w:r w:rsidRPr="6E69538F" w:rsidR="6E69538F">
              <w:rPr>
                <w:rStyle w:val="Hyperlink"/>
              </w:rPr>
              <w:t>Policy Statement</w:t>
            </w:r>
            <w:r w:rsidR="002A5620">
              <w:tab/>
            </w:r>
            <w:r w:rsidR="002A5620">
              <w:fldChar w:fldCharType="begin"/>
            </w:r>
            <w:r w:rsidR="002A5620">
              <w:instrText>PAGEREF _Toc163113223 \h</w:instrText>
            </w:r>
            <w:r w:rsidR="002A5620">
              <w:fldChar w:fldCharType="separate"/>
            </w:r>
            <w:r w:rsidRPr="6E69538F" w:rsidR="6E69538F">
              <w:rPr>
                <w:rStyle w:val="Hyperlink"/>
              </w:rPr>
              <w:t>57</w:t>
            </w:r>
            <w:r w:rsidR="002A5620">
              <w:fldChar w:fldCharType="end"/>
            </w:r>
          </w:hyperlink>
        </w:p>
        <w:p w:rsidR="00C7024C" w:rsidP="6E69538F" w:rsidRDefault="00C2372F" w14:paraId="7AE80D04" w14:textId="5F761B23">
          <w:pPr>
            <w:pStyle w:val="TOC3"/>
            <w:tabs>
              <w:tab w:val="right" w:leader="dot" w:pos="9360"/>
            </w:tabs>
            <w:rPr>
              <w:rStyle w:val="Hyperlink"/>
              <w:noProof/>
            </w:rPr>
          </w:pPr>
          <w:hyperlink w:anchor="_Toc1104771497">
            <w:r w:rsidRPr="6E69538F" w:rsidR="6E69538F">
              <w:rPr>
                <w:rStyle w:val="Hyperlink"/>
              </w:rPr>
              <w:t>Security &amp; Privacy</w:t>
            </w:r>
            <w:r w:rsidR="002A5620">
              <w:tab/>
            </w:r>
            <w:r w:rsidR="002A5620">
              <w:fldChar w:fldCharType="begin"/>
            </w:r>
            <w:r w:rsidR="002A5620">
              <w:instrText>PAGEREF _Toc1104771497 \h</w:instrText>
            </w:r>
            <w:r w:rsidR="002A5620">
              <w:fldChar w:fldCharType="separate"/>
            </w:r>
            <w:r w:rsidRPr="6E69538F" w:rsidR="6E69538F">
              <w:rPr>
                <w:rStyle w:val="Hyperlink"/>
              </w:rPr>
              <w:t>57</w:t>
            </w:r>
            <w:r w:rsidR="002A5620">
              <w:fldChar w:fldCharType="end"/>
            </w:r>
          </w:hyperlink>
        </w:p>
        <w:p w:rsidR="00C7024C" w:rsidP="6E69538F" w:rsidRDefault="00C2372F" w14:paraId="371A3E96" w14:textId="2C0C25D0">
          <w:pPr>
            <w:pStyle w:val="TOC3"/>
            <w:tabs>
              <w:tab w:val="right" w:leader="dot" w:pos="9360"/>
            </w:tabs>
            <w:rPr>
              <w:rStyle w:val="Hyperlink"/>
              <w:noProof/>
            </w:rPr>
          </w:pPr>
          <w:hyperlink w:anchor="_Toc689500417">
            <w:r w:rsidRPr="6E69538F" w:rsidR="6E69538F">
              <w:rPr>
                <w:rStyle w:val="Hyperlink"/>
              </w:rPr>
              <w:t>University Email Address</w:t>
            </w:r>
            <w:r w:rsidR="002A5620">
              <w:tab/>
            </w:r>
            <w:r w:rsidR="002A5620">
              <w:fldChar w:fldCharType="begin"/>
            </w:r>
            <w:r w:rsidR="002A5620">
              <w:instrText>PAGEREF _Toc689500417 \h</w:instrText>
            </w:r>
            <w:r w:rsidR="002A5620">
              <w:fldChar w:fldCharType="separate"/>
            </w:r>
            <w:r w:rsidRPr="6E69538F" w:rsidR="6E69538F">
              <w:rPr>
                <w:rStyle w:val="Hyperlink"/>
              </w:rPr>
              <w:t>57</w:t>
            </w:r>
            <w:r w:rsidR="002A5620">
              <w:fldChar w:fldCharType="end"/>
            </w:r>
          </w:hyperlink>
        </w:p>
        <w:p w:rsidR="00C7024C" w:rsidP="6E69538F" w:rsidRDefault="00C2372F" w14:paraId="78C6E645" w14:textId="275CAF2B">
          <w:pPr>
            <w:pStyle w:val="TOC3"/>
            <w:tabs>
              <w:tab w:val="right" w:leader="dot" w:pos="9360"/>
            </w:tabs>
            <w:rPr>
              <w:rStyle w:val="Hyperlink"/>
              <w:noProof/>
            </w:rPr>
          </w:pPr>
          <w:hyperlink w:anchor="_Toc1127461877">
            <w:r w:rsidRPr="6E69538F" w:rsidR="6E69538F">
              <w:rPr>
                <w:rStyle w:val="Hyperlink"/>
              </w:rPr>
              <w:t>Forwarding</w:t>
            </w:r>
            <w:r w:rsidR="002A5620">
              <w:tab/>
            </w:r>
            <w:r w:rsidR="002A5620">
              <w:fldChar w:fldCharType="begin"/>
            </w:r>
            <w:r w:rsidR="002A5620">
              <w:instrText>PAGEREF _Toc1127461877 \h</w:instrText>
            </w:r>
            <w:r w:rsidR="002A5620">
              <w:fldChar w:fldCharType="separate"/>
            </w:r>
            <w:r w:rsidRPr="6E69538F" w:rsidR="6E69538F">
              <w:rPr>
                <w:rStyle w:val="Hyperlink"/>
              </w:rPr>
              <w:t>57</w:t>
            </w:r>
            <w:r w:rsidR="002A5620">
              <w:fldChar w:fldCharType="end"/>
            </w:r>
          </w:hyperlink>
        </w:p>
        <w:p w:rsidR="00C7024C" w:rsidP="6E69538F" w:rsidRDefault="00C2372F" w14:paraId="36E1763F" w14:textId="2C604342">
          <w:pPr>
            <w:pStyle w:val="TOC3"/>
            <w:tabs>
              <w:tab w:val="right" w:leader="dot" w:pos="9360"/>
            </w:tabs>
            <w:rPr>
              <w:rStyle w:val="Hyperlink"/>
              <w:noProof/>
            </w:rPr>
          </w:pPr>
          <w:hyperlink w:anchor="_Toc812646849">
            <w:r w:rsidRPr="6E69538F" w:rsidR="6E69538F">
              <w:rPr>
                <w:rStyle w:val="Hyperlink"/>
              </w:rPr>
              <w:t>Instructional Use</w:t>
            </w:r>
            <w:r w:rsidR="002A5620">
              <w:tab/>
            </w:r>
            <w:r w:rsidR="002A5620">
              <w:fldChar w:fldCharType="begin"/>
            </w:r>
            <w:r w:rsidR="002A5620">
              <w:instrText>PAGEREF _Toc812646849 \h</w:instrText>
            </w:r>
            <w:r w:rsidR="002A5620">
              <w:fldChar w:fldCharType="separate"/>
            </w:r>
            <w:r w:rsidRPr="6E69538F" w:rsidR="6E69538F">
              <w:rPr>
                <w:rStyle w:val="Hyperlink"/>
              </w:rPr>
              <w:t>58</w:t>
            </w:r>
            <w:r w:rsidR="002A5620">
              <w:fldChar w:fldCharType="end"/>
            </w:r>
          </w:hyperlink>
        </w:p>
        <w:p w:rsidR="00C7024C" w:rsidP="6E69538F" w:rsidRDefault="00C2372F" w14:paraId="7D7CAEDD" w14:textId="54A12F24">
          <w:pPr>
            <w:pStyle w:val="TOC1"/>
            <w:tabs>
              <w:tab w:val="right" w:leader="dot" w:pos="9360"/>
            </w:tabs>
            <w:rPr>
              <w:rStyle w:val="Hyperlink"/>
            </w:rPr>
          </w:pPr>
          <w:hyperlink w:anchor="_Toc2008198582">
            <w:r w:rsidRPr="6E69538F" w:rsidR="6E69538F">
              <w:rPr>
                <w:rStyle w:val="Hyperlink"/>
              </w:rPr>
              <w:t>Exhibits</w:t>
            </w:r>
            <w:r w:rsidR="002A5620">
              <w:tab/>
            </w:r>
            <w:r w:rsidR="002A5620">
              <w:fldChar w:fldCharType="begin"/>
            </w:r>
            <w:r w:rsidR="002A5620">
              <w:instrText>PAGEREF _Toc2008198582 \h</w:instrText>
            </w:r>
            <w:r w:rsidR="002A5620">
              <w:fldChar w:fldCharType="separate"/>
            </w:r>
            <w:r w:rsidRPr="6E69538F" w:rsidR="6E69538F">
              <w:rPr>
                <w:rStyle w:val="Hyperlink"/>
              </w:rPr>
              <w:t>58</w:t>
            </w:r>
            <w:r w:rsidR="002A5620">
              <w:fldChar w:fldCharType="end"/>
            </w:r>
          </w:hyperlink>
        </w:p>
        <w:p w:rsidR="00C7024C" w:rsidP="6E69538F" w:rsidRDefault="00C2372F" w14:paraId="2A896B59" w14:textId="51E504E9">
          <w:pPr>
            <w:pStyle w:val="TOC2"/>
            <w:rPr>
              <w:rStyle w:val="Hyperlink"/>
            </w:rPr>
          </w:pPr>
          <w:hyperlink w:anchor="_Toc1250388917">
            <w:r w:rsidRPr="6E69538F" w:rsidR="6E69538F">
              <w:rPr>
                <w:rStyle w:val="Hyperlink"/>
              </w:rPr>
              <w:t>Exhibit 1: Typical Timeline for MS Students – HDFS</w:t>
            </w:r>
            <w:r w:rsidR="002A5620">
              <w:tab/>
            </w:r>
            <w:r w:rsidR="002A5620">
              <w:fldChar w:fldCharType="begin"/>
            </w:r>
            <w:r w:rsidR="002A5620">
              <w:instrText>PAGEREF _Toc1250388917 \h</w:instrText>
            </w:r>
            <w:r w:rsidR="002A5620">
              <w:fldChar w:fldCharType="separate"/>
            </w:r>
            <w:r w:rsidRPr="6E69538F" w:rsidR="6E69538F">
              <w:rPr>
                <w:rStyle w:val="Hyperlink"/>
              </w:rPr>
              <w:t>59</w:t>
            </w:r>
            <w:r w:rsidR="002A5620">
              <w:fldChar w:fldCharType="end"/>
            </w:r>
          </w:hyperlink>
        </w:p>
        <w:p w:rsidR="00C7024C" w:rsidP="6E69538F" w:rsidRDefault="00C2372F" w14:paraId="6ECDE4ED" w14:textId="6B7E454D">
          <w:pPr>
            <w:pStyle w:val="TOC2"/>
            <w:rPr>
              <w:rStyle w:val="Hyperlink"/>
            </w:rPr>
          </w:pPr>
          <w:hyperlink w:anchor="_Toc1626790375">
            <w:r w:rsidRPr="6E69538F" w:rsidR="6E69538F">
              <w:rPr>
                <w:rStyle w:val="Hyperlink"/>
              </w:rPr>
              <w:t>Exhibit 2: Typical Timeline for PhD Students – HDFS</w:t>
            </w:r>
            <w:r w:rsidR="002A5620">
              <w:tab/>
            </w:r>
            <w:r w:rsidR="002A5620">
              <w:fldChar w:fldCharType="begin"/>
            </w:r>
            <w:r w:rsidR="002A5620">
              <w:instrText>PAGEREF _Toc1626790375 \h</w:instrText>
            </w:r>
            <w:r w:rsidR="002A5620">
              <w:fldChar w:fldCharType="separate"/>
            </w:r>
            <w:r w:rsidRPr="6E69538F" w:rsidR="6E69538F">
              <w:rPr>
                <w:rStyle w:val="Hyperlink"/>
              </w:rPr>
              <w:t>60</w:t>
            </w:r>
            <w:r w:rsidR="002A5620">
              <w:fldChar w:fldCharType="end"/>
            </w:r>
          </w:hyperlink>
        </w:p>
        <w:p w:rsidR="00C7024C" w:rsidP="6E69538F" w:rsidRDefault="00C2372F" w14:paraId="6E86EE63" w14:textId="7A242F57">
          <w:pPr>
            <w:pStyle w:val="TOC2"/>
            <w:rPr>
              <w:rStyle w:val="Hyperlink"/>
            </w:rPr>
          </w:pPr>
          <w:hyperlink w:anchor="_Toc230339002">
            <w:r w:rsidRPr="6E69538F" w:rsidR="6E69538F">
              <w:rPr>
                <w:rStyle w:val="Hyperlink"/>
              </w:rPr>
              <w:t>Exhibit 3: Forms</w:t>
            </w:r>
            <w:r w:rsidR="002A5620">
              <w:tab/>
            </w:r>
            <w:r w:rsidR="002A5620">
              <w:fldChar w:fldCharType="begin"/>
            </w:r>
            <w:r w:rsidR="002A5620">
              <w:instrText>PAGEREF _Toc230339002 \h</w:instrText>
            </w:r>
            <w:r w:rsidR="002A5620">
              <w:fldChar w:fldCharType="separate"/>
            </w:r>
            <w:r w:rsidRPr="6E69538F" w:rsidR="6E69538F">
              <w:rPr>
                <w:rStyle w:val="Hyperlink"/>
              </w:rPr>
              <w:t>61</w:t>
            </w:r>
            <w:r w:rsidR="002A5620">
              <w:fldChar w:fldCharType="end"/>
            </w:r>
          </w:hyperlink>
        </w:p>
        <w:p w:rsidR="00C7024C" w:rsidP="6E69538F" w:rsidRDefault="00C2372F" w14:paraId="1867F20E" w14:textId="5ACF7A5B">
          <w:pPr>
            <w:pStyle w:val="TOC3"/>
            <w:tabs>
              <w:tab w:val="right" w:leader="dot" w:pos="9360"/>
            </w:tabs>
            <w:rPr>
              <w:rStyle w:val="Hyperlink"/>
              <w:noProof/>
            </w:rPr>
          </w:pPr>
          <w:hyperlink w:anchor="_Toc173345326">
            <w:r w:rsidRPr="6E69538F" w:rsidR="6E69538F">
              <w:rPr>
                <w:rStyle w:val="Hyperlink"/>
              </w:rPr>
              <w:t>I. HDFS Departmental/College of Human Sciences Forms</w:t>
            </w:r>
            <w:r w:rsidR="002A5620">
              <w:tab/>
            </w:r>
            <w:r w:rsidR="002A5620">
              <w:fldChar w:fldCharType="begin"/>
            </w:r>
            <w:r w:rsidR="002A5620">
              <w:instrText>PAGEREF _Toc173345326 \h</w:instrText>
            </w:r>
            <w:r w:rsidR="002A5620">
              <w:fldChar w:fldCharType="separate"/>
            </w:r>
            <w:r w:rsidRPr="6E69538F" w:rsidR="6E69538F">
              <w:rPr>
                <w:rStyle w:val="Hyperlink"/>
              </w:rPr>
              <w:t>61</w:t>
            </w:r>
            <w:r w:rsidR="002A5620">
              <w:fldChar w:fldCharType="end"/>
            </w:r>
          </w:hyperlink>
        </w:p>
        <w:p w:rsidR="00C7024C" w:rsidP="6E69538F" w:rsidRDefault="00C2372F" w14:paraId="579AE71F" w14:textId="106A3C04">
          <w:pPr>
            <w:pStyle w:val="TOC3"/>
            <w:tabs>
              <w:tab w:val="right" w:leader="dot" w:pos="9360"/>
            </w:tabs>
            <w:rPr>
              <w:rStyle w:val="Hyperlink"/>
              <w:noProof/>
            </w:rPr>
          </w:pPr>
          <w:hyperlink w:anchor="_Toc1968634674">
            <w:r w:rsidRPr="6E69538F" w:rsidR="6E69538F">
              <w:rPr>
                <w:rStyle w:val="Hyperlink"/>
              </w:rPr>
              <w:t>II. Graduate College Forms</w:t>
            </w:r>
            <w:r w:rsidR="002A5620">
              <w:tab/>
            </w:r>
            <w:r w:rsidR="002A5620">
              <w:fldChar w:fldCharType="begin"/>
            </w:r>
            <w:r w:rsidR="002A5620">
              <w:instrText>PAGEREF _Toc1968634674 \h</w:instrText>
            </w:r>
            <w:r w:rsidR="002A5620">
              <w:fldChar w:fldCharType="separate"/>
            </w:r>
            <w:r w:rsidRPr="6E69538F" w:rsidR="6E69538F">
              <w:rPr>
                <w:rStyle w:val="Hyperlink"/>
              </w:rPr>
              <w:t>61</w:t>
            </w:r>
            <w:r w:rsidR="002A5620">
              <w:fldChar w:fldCharType="end"/>
            </w:r>
          </w:hyperlink>
        </w:p>
        <w:p w:rsidR="00C7024C" w:rsidP="6E69538F" w:rsidRDefault="00C2372F" w14:paraId="3C6D7B92" w14:textId="16755CBA">
          <w:pPr>
            <w:pStyle w:val="TOC3"/>
            <w:tabs>
              <w:tab w:val="right" w:leader="dot" w:pos="9360"/>
            </w:tabs>
            <w:rPr>
              <w:rStyle w:val="Hyperlink"/>
              <w:noProof/>
            </w:rPr>
          </w:pPr>
          <w:hyperlink w:anchor="_Toc1919160966">
            <w:r w:rsidRPr="6E69538F" w:rsidR="6E69538F">
              <w:rPr>
                <w:rStyle w:val="Hyperlink"/>
              </w:rPr>
              <w:t>III. Registrar Forms</w:t>
            </w:r>
            <w:r w:rsidR="002A5620">
              <w:tab/>
            </w:r>
            <w:r w:rsidR="002A5620">
              <w:fldChar w:fldCharType="begin"/>
            </w:r>
            <w:r w:rsidR="002A5620">
              <w:instrText>PAGEREF _Toc1919160966 \h</w:instrText>
            </w:r>
            <w:r w:rsidR="002A5620">
              <w:fldChar w:fldCharType="separate"/>
            </w:r>
            <w:r w:rsidRPr="6E69538F" w:rsidR="6E69538F">
              <w:rPr>
                <w:rStyle w:val="Hyperlink"/>
              </w:rPr>
              <w:t>63</w:t>
            </w:r>
            <w:r w:rsidR="002A5620">
              <w:fldChar w:fldCharType="end"/>
            </w:r>
          </w:hyperlink>
        </w:p>
        <w:p w:rsidR="00C7024C" w:rsidP="6E69538F" w:rsidRDefault="00C2372F" w14:paraId="74F408CE" w14:textId="60A96F50">
          <w:pPr>
            <w:pStyle w:val="TOC2"/>
            <w:rPr>
              <w:rStyle w:val="Hyperlink"/>
            </w:rPr>
          </w:pPr>
          <w:hyperlink w:anchor="_Toc176123150">
            <w:r w:rsidRPr="6E69538F" w:rsidR="6E69538F">
              <w:rPr>
                <w:rStyle w:val="Hyperlink"/>
              </w:rPr>
              <w:t>Exhibit 4: HDFS &amp; College of Human Sciences Contacts</w:t>
            </w:r>
            <w:r w:rsidR="002A5620">
              <w:tab/>
            </w:r>
            <w:r w:rsidR="002A5620">
              <w:fldChar w:fldCharType="begin"/>
            </w:r>
            <w:r w:rsidR="002A5620">
              <w:instrText>PAGEREF _Toc176123150 \h</w:instrText>
            </w:r>
            <w:r w:rsidR="002A5620">
              <w:fldChar w:fldCharType="separate"/>
            </w:r>
            <w:r w:rsidRPr="6E69538F" w:rsidR="6E69538F">
              <w:rPr>
                <w:rStyle w:val="Hyperlink"/>
              </w:rPr>
              <w:t>63</w:t>
            </w:r>
            <w:r w:rsidR="002A5620">
              <w:fldChar w:fldCharType="end"/>
            </w:r>
          </w:hyperlink>
        </w:p>
        <w:p w:rsidR="00C7024C" w:rsidP="6E69538F" w:rsidRDefault="00C2372F" w14:paraId="12BB1AA8" w14:textId="5F8787DE">
          <w:pPr>
            <w:pStyle w:val="TOC2"/>
            <w:rPr>
              <w:rStyle w:val="Hyperlink"/>
            </w:rPr>
          </w:pPr>
          <w:hyperlink w:anchor="_Toc2042075499">
            <w:r w:rsidRPr="6E69538F" w:rsidR="6E69538F">
              <w:rPr>
                <w:rStyle w:val="Hyperlink"/>
              </w:rPr>
              <w:t>Exhibit 5: HDFS Graduate Faculty (*denotes adjunct graduate faculty member)</w:t>
            </w:r>
            <w:r w:rsidR="002A5620">
              <w:tab/>
            </w:r>
            <w:r w:rsidR="002A5620">
              <w:fldChar w:fldCharType="begin"/>
            </w:r>
            <w:r w:rsidR="002A5620">
              <w:instrText>PAGEREF _Toc2042075499 \h</w:instrText>
            </w:r>
            <w:r w:rsidR="002A5620">
              <w:fldChar w:fldCharType="separate"/>
            </w:r>
            <w:r w:rsidRPr="6E69538F" w:rsidR="6E69538F">
              <w:rPr>
                <w:rStyle w:val="Hyperlink"/>
              </w:rPr>
              <w:t>64</w:t>
            </w:r>
            <w:r w:rsidR="002A5620">
              <w:fldChar w:fldCharType="end"/>
            </w:r>
          </w:hyperlink>
        </w:p>
        <w:p w:rsidR="00C7024C" w:rsidP="6E69538F" w:rsidRDefault="00C2372F" w14:paraId="4CDAF7FB" w14:textId="6FF440C6">
          <w:pPr>
            <w:pStyle w:val="TOC2"/>
            <w:rPr>
              <w:rStyle w:val="Hyperlink"/>
            </w:rPr>
          </w:pPr>
          <w:hyperlink w:anchor="_Toc396342903">
            <w:r w:rsidRPr="6E69538F" w:rsidR="6E69538F">
              <w:rPr>
                <w:rStyle w:val="Hyperlink"/>
              </w:rPr>
              <w:t>Appendix A: Teaching Internship Policy &amp; Internships</w:t>
            </w:r>
            <w:r w:rsidR="002A5620">
              <w:tab/>
            </w:r>
            <w:r w:rsidR="002A5620">
              <w:fldChar w:fldCharType="begin"/>
            </w:r>
            <w:r w:rsidR="002A5620">
              <w:instrText>PAGEREF _Toc396342903 \h</w:instrText>
            </w:r>
            <w:r w:rsidR="002A5620">
              <w:fldChar w:fldCharType="separate"/>
            </w:r>
            <w:r w:rsidRPr="6E69538F" w:rsidR="6E69538F">
              <w:rPr>
                <w:rStyle w:val="Hyperlink"/>
              </w:rPr>
              <w:t>67</w:t>
            </w:r>
            <w:r w:rsidR="002A5620">
              <w:fldChar w:fldCharType="end"/>
            </w:r>
          </w:hyperlink>
        </w:p>
        <w:p w:rsidR="00C7024C" w:rsidP="6E69538F" w:rsidRDefault="00C2372F" w14:paraId="3ED67E23" w14:textId="0B4E6F77">
          <w:pPr>
            <w:pStyle w:val="TOC3"/>
            <w:tabs>
              <w:tab w:val="right" w:leader="dot" w:pos="9360"/>
            </w:tabs>
            <w:rPr>
              <w:rStyle w:val="Hyperlink"/>
              <w:noProof/>
            </w:rPr>
          </w:pPr>
          <w:hyperlink w:anchor="_Toc1664889062">
            <w:r w:rsidRPr="6E69538F" w:rsidR="6E69538F">
              <w:rPr>
                <w:rStyle w:val="Hyperlink"/>
              </w:rPr>
              <w:t>HDFS Teaching Internship Policy - HD FS 691A</w:t>
            </w:r>
            <w:r w:rsidR="002A5620">
              <w:tab/>
            </w:r>
            <w:r w:rsidR="002A5620">
              <w:fldChar w:fldCharType="begin"/>
            </w:r>
            <w:r w:rsidR="002A5620">
              <w:instrText>PAGEREF _Toc1664889062 \h</w:instrText>
            </w:r>
            <w:r w:rsidR="002A5620">
              <w:fldChar w:fldCharType="separate"/>
            </w:r>
            <w:r w:rsidRPr="6E69538F" w:rsidR="6E69538F">
              <w:rPr>
                <w:rStyle w:val="Hyperlink"/>
              </w:rPr>
              <w:t>67</w:t>
            </w:r>
            <w:r w:rsidR="002A5620">
              <w:fldChar w:fldCharType="end"/>
            </w:r>
          </w:hyperlink>
        </w:p>
        <w:p w:rsidR="00C7024C" w:rsidP="6E69538F" w:rsidRDefault="00C2372F" w14:paraId="186A4935" w14:textId="53FF2395">
          <w:pPr>
            <w:pStyle w:val="TOC3"/>
            <w:tabs>
              <w:tab w:val="right" w:leader="dot" w:pos="9360"/>
            </w:tabs>
            <w:rPr>
              <w:rStyle w:val="Hyperlink"/>
              <w:noProof/>
            </w:rPr>
          </w:pPr>
          <w:hyperlink w:anchor="_Toc1218096194">
            <w:r w:rsidRPr="6E69538F" w:rsidR="6E69538F">
              <w:rPr>
                <w:rStyle w:val="Hyperlink"/>
              </w:rPr>
              <w:t>HD FS 691B:  Research</w:t>
            </w:r>
            <w:r w:rsidR="002A5620">
              <w:tab/>
            </w:r>
            <w:r w:rsidR="002A5620">
              <w:fldChar w:fldCharType="begin"/>
            </w:r>
            <w:r w:rsidR="002A5620">
              <w:instrText>PAGEREF _Toc1218096194 \h</w:instrText>
            </w:r>
            <w:r w:rsidR="002A5620">
              <w:fldChar w:fldCharType="separate"/>
            </w:r>
            <w:r w:rsidRPr="6E69538F" w:rsidR="6E69538F">
              <w:rPr>
                <w:rStyle w:val="Hyperlink"/>
              </w:rPr>
              <w:t>70</w:t>
            </w:r>
            <w:r w:rsidR="002A5620">
              <w:fldChar w:fldCharType="end"/>
            </w:r>
          </w:hyperlink>
        </w:p>
        <w:p w:rsidR="00C7024C" w:rsidP="6E69538F" w:rsidRDefault="00C2372F" w14:paraId="5569297D" w14:textId="30C48801">
          <w:pPr>
            <w:pStyle w:val="TOC3"/>
            <w:tabs>
              <w:tab w:val="right" w:leader="dot" w:pos="9360"/>
            </w:tabs>
            <w:rPr>
              <w:rStyle w:val="Hyperlink"/>
              <w:noProof/>
            </w:rPr>
          </w:pPr>
          <w:hyperlink w:anchor="_Toc564634942">
            <w:r w:rsidRPr="6E69538F" w:rsidR="6E69538F">
              <w:rPr>
                <w:rStyle w:val="Hyperlink"/>
              </w:rPr>
              <w:t>HD FS 691D:  Professional Experience</w:t>
            </w:r>
            <w:r w:rsidR="002A5620">
              <w:tab/>
            </w:r>
            <w:r w:rsidR="002A5620">
              <w:fldChar w:fldCharType="begin"/>
            </w:r>
            <w:r w:rsidR="002A5620">
              <w:instrText>PAGEREF _Toc564634942 \h</w:instrText>
            </w:r>
            <w:r w:rsidR="002A5620">
              <w:fldChar w:fldCharType="separate"/>
            </w:r>
            <w:r w:rsidRPr="6E69538F" w:rsidR="6E69538F">
              <w:rPr>
                <w:rStyle w:val="Hyperlink"/>
              </w:rPr>
              <w:t>70</w:t>
            </w:r>
            <w:r w:rsidR="002A5620">
              <w:fldChar w:fldCharType="end"/>
            </w:r>
          </w:hyperlink>
        </w:p>
        <w:p w:rsidR="00C7024C" w:rsidP="6E69538F" w:rsidRDefault="00C2372F" w14:paraId="6B40953E" w14:textId="34EF19C5">
          <w:pPr>
            <w:pStyle w:val="TOC2"/>
            <w:rPr>
              <w:rStyle w:val="Hyperlink"/>
            </w:rPr>
          </w:pPr>
          <w:hyperlink w:anchor="_Toc456737303">
            <w:r w:rsidRPr="6E69538F" w:rsidR="6E69538F">
              <w:rPr>
                <w:rStyle w:val="Hyperlink"/>
              </w:rPr>
              <w:t>Appendix B: Confirming your Major Professor and Selecting a POSC</w:t>
            </w:r>
            <w:r w:rsidR="002A5620">
              <w:tab/>
            </w:r>
            <w:r w:rsidR="002A5620">
              <w:fldChar w:fldCharType="begin"/>
            </w:r>
            <w:r w:rsidR="002A5620">
              <w:instrText>PAGEREF _Toc456737303 \h</w:instrText>
            </w:r>
            <w:r w:rsidR="002A5620">
              <w:fldChar w:fldCharType="separate"/>
            </w:r>
            <w:r w:rsidRPr="6E69538F" w:rsidR="6E69538F">
              <w:rPr>
                <w:rStyle w:val="Hyperlink"/>
              </w:rPr>
              <w:t>70</w:t>
            </w:r>
            <w:r w:rsidR="002A5620">
              <w:fldChar w:fldCharType="end"/>
            </w:r>
          </w:hyperlink>
        </w:p>
        <w:p w:rsidR="00C7024C" w:rsidP="6E69538F" w:rsidRDefault="00C2372F" w14:paraId="01326B5E" w14:textId="5BD32C1C">
          <w:pPr>
            <w:pStyle w:val="TOC2"/>
            <w:rPr>
              <w:rStyle w:val="Hyperlink"/>
            </w:rPr>
          </w:pPr>
          <w:hyperlink w:anchor="_Toc575483737">
            <w:r w:rsidRPr="6E69538F" w:rsidR="6E69538F">
              <w:rPr>
                <w:rStyle w:val="Hyperlink"/>
              </w:rPr>
              <w:t>Appendix C: HDFS Record Retention Policy (Effective November, 2001)</w:t>
            </w:r>
            <w:r w:rsidR="002A5620">
              <w:tab/>
            </w:r>
            <w:r w:rsidR="002A5620">
              <w:fldChar w:fldCharType="begin"/>
            </w:r>
            <w:r w:rsidR="002A5620">
              <w:instrText>PAGEREF _Toc575483737 \h</w:instrText>
            </w:r>
            <w:r w:rsidR="002A5620">
              <w:fldChar w:fldCharType="separate"/>
            </w:r>
            <w:r w:rsidRPr="6E69538F" w:rsidR="6E69538F">
              <w:rPr>
                <w:rStyle w:val="Hyperlink"/>
              </w:rPr>
              <w:t>72</w:t>
            </w:r>
            <w:r w:rsidR="002A5620">
              <w:fldChar w:fldCharType="end"/>
            </w:r>
          </w:hyperlink>
        </w:p>
        <w:p w:rsidR="00C7024C" w:rsidP="6E69538F" w:rsidRDefault="00C2372F" w14:paraId="537EBE4C" w14:textId="1DCD2920">
          <w:pPr>
            <w:pStyle w:val="TOC2"/>
            <w:rPr>
              <w:rStyle w:val="Hyperlink"/>
            </w:rPr>
          </w:pPr>
          <w:hyperlink w:anchor="_Toc1344952369">
            <w:r w:rsidRPr="6E69538F" w:rsidR="6E69538F">
              <w:rPr>
                <w:rStyle w:val="Hyperlink"/>
              </w:rPr>
              <w:t>Appendix D: Mini-Thesis Policy</w:t>
            </w:r>
            <w:r w:rsidR="002A5620">
              <w:tab/>
            </w:r>
            <w:r w:rsidR="002A5620">
              <w:fldChar w:fldCharType="begin"/>
            </w:r>
            <w:r w:rsidR="002A5620">
              <w:instrText>PAGEREF _Toc1344952369 \h</w:instrText>
            </w:r>
            <w:r w:rsidR="002A5620">
              <w:fldChar w:fldCharType="separate"/>
            </w:r>
            <w:r w:rsidRPr="6E69538F" w:rsidR="6E69538F">
              <w:rPr>
                <w:rStyle w:val="Hyperlink"/>
              </w:rPr>
              <w:t>73</w:t>
            </w:r>
            <w:r w:rsidR="002A5620">
              <w:fldChar w:fldCharType="end"/>
            </w:r>
          </w:hyperlink>
        </w:p>
        <w:p w:rsidR="00C7024C" w:rsidP="6E69538F" w:rsidRDefault="00C2372F" w14:paraId="2DD388B0" w14:textId="37683AC3">
          <w:pPr>
            <w:pStyle w:val="TOC3"/>
            <w:tabs>
              <w:tab w:val="right" w:leader="dot" w:pos="9360"/>
            </w:tabs>
            <w:rPr>
              <w:rStyle w:val="Hyperlink"/>
              <w:noProof/>
            </w:rPr>
          </w:pPr>
          <w:hyperlink w:anchor="_Toc1436589420">
            <w:r w:rsidRPr="6E69538F" w:rsidR="6E69538F">
              <w:rPr>
                <w:rStyle w:val="Hyperlink"/>
              </w:rPr>
              <w:t>Guidelines for Completing the Mini-Thesis Requirement:</w:t>
            </w:r>
            <w:r w:rsidR="002A5620">
              <w:tab/>
            </w:r>
            <w:r w:rsidR="002A5620">
              <w:fldChar w:fldCharType="begin"/>
            </w:r>
            <w:r w:rsidR="002A5620">
              <w:instrText>PAGEREF _Toc1436589420 \h</w:instrText>
            </w:r>
            <w:r w:rsidR="002A5620">
              <w:fldChar w:fldCharType="separate"/>
            </w:r>
            <w:r w:rsidRPr="6E69538F" w:rsidR="6E69538F">
              <w:rPr>
                <w:rStyle w:val="Hyperlink"/>
              </w:rPr>
              <w:t>74</w:t>
            </w:r>
            <w:r w:rsidR="002A5620">
              <w:fldChar w:fldCharType="end"/>
            </w:r>
          </w:hyperlink>
        </w:p>
        <w:p w:rsidR="00C7024C" w:rsidP="6E69538F" w:rsidRDefault="00C2372F" w14:paraId="4F0DB5CB" w14:textId="5AFAF87B">
          <w:pPr>
            <w:pStyle w:val="TOC2"/>
            <w:rPr>
              <w:rStyle w:val="Hyperlink"/>
            </w:rPr>
          </w:pPr>
          <w:hyperlink w:anchor="_Toc622906430">
            <w:r w:rsidRPr="6E69538F" w:rsidR="6E69538F">
              <w:rPr>
                <w:rStyle w:val="Hyperlink"/>
              </w:rPr>
              <w:t>Appendix E: Funding Policies and Procedures</w:t>
            </w:r>
            <w:r w:rsidR="002A5620">
              <w:tab/>
            </w:r>
            <w:r w:rsidR="002A5620">
              <w:fldChar w:fldCharType="begin"/>
            </w:r>
            <w:r w:rsidR="002A5620">
              <w:instrText>PAGEREF _Toc622906430 \h</w:instrText>
            </w:r>
            <w:r w:rsidR="002A5620">
              <w:fldChar w:fldCharType="separate"/>
            </w:r>
            <w:r w:rsidRPr="6E69538F" w:rsidR="6E69538F">
              <w:rPr>
                <w:rStyle w:val="Hyperlink"/>
              </w:rPr>
              <w:t>74</w:t>
            </w:r>
            <w:r w:rsidR="002A5620">
              <w:fldChar w:fldCharType="end"/>
            </w:r>
          </w:hyperlink>
        </w:p>
        <w:p w:rsidR="00C7024C" w:rsidP="6E69538F" w:rsidRDefault="00C2372F" w14:paraId="6FED9CC3" w14:textId="3CDBD2DE">
          <w:pPr>
            <w:pStyle w:val="TOC3"/>
            <w:tabs>
              <w:tab w:val="right" w:leader="dot" w:pos="9360"/>
            </w:tabs>
            <w:rPr>
              <w:rStyle w:val="Hyperlink"/>
              <w:noProof/>
            </w:rPr>
          </w:pPr>
          <w:hyperlink w:anchor="_Toc931956310">
            <w:r w:rsidRPr="6E69538F" w:rsidR="6E69538F">
              <w:rPr>
                <w:rStyle w:val="Hyperlink"/>
              </w:rPr>
              <w:t>Eligibility:</w:t>
            </w:r>
            <w:r w:rsidR="002A5620">
              <w:tab/>
            </w:r>
            <w:r w:rsidR="002A5620">
              <w:fldChar w:fldCharType="begin"/>
            </w:r>
            <w:r w:rsidR="002A5620">
              <w:instrText>PAGEREF _Toc931956310 \h</w:instrText>
            </w:r>
            <w:r w:rsidR="002A5620">
              <w:fldChar w:fldCharType="separate"/>
            </w:r>
            <w:r w:rsidRPr="6E69538F" w:rsidR="6E69538F">
              <w:rPr>
                <w:rStyle w:val="Hyperlink"/>
              </w:rPr>
              <w:t>75</w:t>
            </w:r>
            <w:r w:rsidR="002A5620">
              <w:fldChar w:fldCharType="end"/>
            </w:r>
          </w:hyperlink>
        </w:p>
        <w:p w:rsidR="00C7024C" w:rsidP="6E69538F" w:rsidRDefault="00C2372F" w14:paraId="56ADC3A6" w14:textId="04FCB6AB">
          <w:pPr>
            <w:pStyle w:val="TOC3"/>
            <w:tabs>
              <w:tab w:val="right" w:leader="dot" w:pos="9360"/>
            </w:tabs>
            <w:rPr>
              <w:rStyle w:val="Hyperlink"/>
              <w:noProof/>
            </w:rPr>
          </w:pPr>
          <w:hyperlink w:anchor="_Toc807304212">
            <w:r w:rsidRPr="6E69538F" w:rsidR="6E69538F">
              <w:rPr>
                <w:rStyle w:val="Hyperlink"/>
              </w:rPr>
              <w:t>Student Needs:</w:t>
            </w:r>
            <w:r w:rsidR="002A5620">
              <w:tab/>
            </w:r>
            <w:r w:rsidR="002A5620">
              <w:fldChar w:fldCharType="begin"/>
            </w:r>
            <w:r w:rsidR="002A5620">
              <w:instrText>PAGEREF _Toc807304212 \h</w:instrText>
            </w:r>
            <w:r w:rsidR="002A5620">
              <w:fldChar w:fldCharType="separate"/>
            </w:r>
            <w:r w:rsidRPr="6E69538F" w:rsidR="6E69538F">
              <w:rPr>
                <w:rStyle w:val="Hyperlink"/>
              </w:rPr>
              <w:t>75</w:t>
            </w:r>
            <w:r w:rsidR="002A5620">
              <w:fldChar w:fldCharType="end"/>
            </w:r>
          </w:hyperlink>
        </w:p>
        <w:p w:rsidR="00C7024C" w:rsidP="6E69538F" w:rsidRDefault="00C2372F" w14:paraId="1B4BF653" w14:textId="17EE82EE">
          <w:pPr>
            <w:pStyle w:val="TOC3"/>
            <w:tabs>
              <w:tab w:val="right" w:leader="dot" w:pos="9360"/>
            </w:tabs>
            <w:rPr>
              <w:rStyle w:val="Hyperlink"/>
              <w:noProof/>
            </w:rPr>
          </w:pPr>
          <w:hyperlink w:anchor="_Toc478708391">
            <w:r w:rsidRPr="6E69538F" w:rsidR="6E69538F">
              <w:rPr>
                <w:rStyle w:val="Hyperlink"/>
              </w:rPr>
              <w:t>Faculty Needs:</w:t>
            </w:r>
            <w:r w:rsidR="002A5620">
              <w:tab/>
            </w:r>
            <w:r w:rsidR="002A5620">
              <w:fldChar w:fldCharType="begin"/>
            </w:r>
            <w:r w:rsidR="002A5620">
              <w:instrText>PAGEREF _Toc478708391 \h</w:instrText>
            </w:r>
            <w:r w:rsidR="002A5620">
              <w:fldChar w:fldCharType="separate"/>
            </w:r>
            <w:r w:rsidRPr="6E69538F" w:rsidR="6E69538F">
              <w:rPr>
                <w:rStyle w:val="Hyperlink"/>
              </w:rPr>
              <w:t>75</w:t>
            </w:r>
            <w:r w:rsidR="002A5620">
              <w:fldChar w:fldCharType="end"/>
            </w:r>
          </w:hyperlink>
        </w:p>
        <w:p w:rsidR="00C7024C" w:rsidP="6E69538F" w:rsidRDefault="00C2372F" w14:paraId="073FF6EB" w14:textId="6487FEED">
          <w:pPr>
            <w:pStyle w:val="TOC3"/>
            <w:tabs>
              <w:tab w:val="right" w:leader="dot" w:pos="9360"/>
            </w:tabs>
            <w:rPr>
              <w:rStyle w:val="Hyperlink"/>
              <w:noProof/>
            </w:rPr>
          </w:pPr>
          <w:hyperlink w:anchor="_Toc1099960244">
            <w:r w:rsidRPr="6E69538F" w:rsidR="6E69538F">
              <w:rPr>
                <w:rStyle w:val="Hyperlink"/>
              </w:rPr>
              <w:t>Allocation Process:</w:t>
            </w:r>
            <w:r w:rsidR="002A5620">
              <w:tab/>
            </w:r>
            <w:r w:rsidR="002A5620">
              <w:fldChar w:fldCharType="begin"/>
            </w:r>
            <w:r w:rsidR="002A5620">
              <w:instrText>PAGEREF _Toc1099960244 \h</w:instrText>
            </w:r>
            <w:r w:rsidR="002A5620">
              <w:fldChar w:fldCharType="separate"/>
            </w:r>
            <w:r w:rsidRPr="6E69538F" w:rsidR="6E69538F">
              <w:rPr>
                <w:rStyle w:val="Hyperlink"/>
              </w:rPr>
              <w:t>75</w:t>
            </w:r>
            <w:r w:rsidR="002A5620">
              <w:fldChar w:fldCharType="end"/>
            </w:r>
          </w:hyperlink>
        </w:p>
        <w:p w:rsidR="00C7024C" w:rsidP="6E69538F" w:rsidRDefault="00C2372F" w14:paraId="5ECA55EC" w14:textId="2D80F8EC">
          <w:pPr>
            <w:pStyle w:val="TOC3"/>
            <w:tabs>
              <w:tab w:val="right" w:leader="dot" w:pos="9360"/>
            </w:tabs>
            <w:rPr>
              <w:rStyle w:val="Hyperlink"/>
              <w:noProof/>
            </w:rPr>
          </w:pPr>
          <w:hyperlink w:anchor="_Toc1845856544">
            <w:r w:rsidRPr="6E69538F" w:rsidR="6E69538F">
              <w:rPr>
                <w:rStyle w:val="Hyperlink"/>
              </w:rPr>
              <w:t>Allocation Priorities:</w:t>
            </w:r>
            <w:r w:rsidR="002A5620">
              <w:tab/>
            </w:r>
            <w:r w:rsidR="002A5620">
              <w:fldChar w:fldCharType="begin"/>
            </w:r>
            <w:r w:rsidR="002A5620">
              <w:instrText>PAGEREF _Toc1845856544 \h</w:instrText>
            </w:r>
            <w:r w:rsidR="002A5620">
              <w:fldChar w:fldCharType="separate"/>
            </w:r>
            <w:r w:rsidRPr="6E69538F" w:rsidR="6E69538F">
              <w:rPr>
                <w:rStyle w:val="Hyperlink"/>
              </w:rPr>
              <w:t>75</w:t>
            </w:r>
            <w:r w:rsidR="002A5620">
              <w:fldChar w:fldCharType="end"/>
            </w:r>
          </w:hyperlink>
        </w:p>
        <w:p w:rsidR="00C7024C" w:rsidP="6E69538F" w:rsidRDefault="00C2372F" w14:paraId="225AF2FE" w14:textId="757E7FB4">
          <w:pPr>
            <w:pStyle w:val="TOC3"/>
            <w:tabs>
              <w:tab w:val="right" w:leader="dot" w:pos="9360"/>
            </w:tabs>
            <w:rPr>
              <w:rStyle w:val="Hyperlink"/>
              <w:noProof/>
            </w:rPr>
          </w:pPr>
          <w:hyperlink w:anchor="_Toc1589553579">
            <w:r w:rsidRPr="6E69538F" w:rsidR="6E69538F">
              <w:rPr>
                <w:rStyle w:val="Hyperlink"/>
              </w:rPr>
              <w:t>Matching Faculty and Student Assistantship Needs:</w:t>
            </w:r>
            <w:r w:rsidR="002A5620">
              <w:tab/>
            </w:r>
            <w:r w:rsidR="002A5620">
              <w:fldChar w:fldCharType="begin"/>
            </w:r>
            <w:r w:rsidR="002A5620">
              <w:instrText>PAGEREF _Toc1589553579 \h</w:instrText>
            </w:r>
            <w:r w:rsidR="002A5620">
              <w:fldChar w:fldCharType="separate"/>
            </w:r>
            <w:r w:rsidRPr="6E69538F" w:rsidR="6E69538F">
              <w:rPr>
                <w:rStyle w:val="Hyperlink"/>
              </w:rPr>
              <w:t>75</w:t>
            </w:r>
            <w:r w:rsidR="002A5620">
              <w:fldChar w:fldCharType="end"/>
            </w:r>
          </w:hyperlink>
        </w:p>
        <w:p w:rsidR="00C7024C" w:rsidP="6E69538F" w:rsidRDefault="00C2372F" w14:paraId="7C1D9BBB" w14:textId="717B349E">
          <w:pPr>
            <w:pStyle w:val="TOC3"/>
            <w:tabs>
              <w:tab w:val="right" w:leader="dot" w:pos="9360"/>
            </w:tabs>
            <w:rPr>
              <w:rStyle w:val="Hyperlink"/>
              <w:noProof/>
            </w:rPr>
          </w:pPr>
          <w:hyperlink w:anchor="_Toc1148491575">
            <w:r w:rsidRPr="6E69538F" w:rsidR="6E69538F">
              <w:rPr>
                <w:rStyle w:val="Hyperlink"/>
              </w:rPr>
              <w:t>Criterion for Eligibility:</w:t>
            </w:r>
            <w:r w:rsidR="002A5620">
              <w:tab/>
            </w:r>
            <w:r w:rsidR="002A5620">
              <w:fldChar w:fldCharType="begin"/>
            </w:r>
            <w:r w:rsidR="002A5620">
              <w:instrText>PAGEREF _Toc1148491575 \h</w:instrText>
            </w:r>
            <w:r w:rsidR="002A5620">
              <w:fldChar w:fldCharType="separate"/>
            </w:r>
            <w:r w:rsidRPr="6E69538F" w:rsidR="6E69538F">
              <w:rPr>
                <w:rStyle w:val="Hyperlink"/>
              </w:rPr>
              <w:t>75</w:t>
            </w:r>
            <w:r w:rsidR="002A5620">
              <w:fldChar w:fldCharType="end"/>
            </w:r>
          </w:hyperlink>
        </w:p>
        <w:p w:rsidR="00C7024C" w:rsidP="6E69538F" w:rsidRDefault="00C2372F" w14:paraId="68D94151" w14:textId="3A213084">
          <w:pPr>
            <w:pStyle w:val="TOC3"/>
            <w:tabs>
              <w:tab w:val="right" w:leader="dot" w:pos="9360"/>
            </w:tabs>
            <w:rPr>
              <w:rStyle w:val="Hyperlink"/>
              <w:noProof/>
            </w:rPr>
          </w:pPr>
          <w:hyperlink w:anchor="_Toc1081542456">
            <w:r w:rsidRPr="6E69538F" w:rsidR="6E69538F">
              <w:rPr>
                <w:rStyle w:val="Hyperlink"/>
              </w:rPr>
              <w:t>HDFS MS Student Eligibility</w:t>
            </w:r>
            <w:r w:rsidR="002A5620">
              <w:tab/>
            </w:r>
            <w:r w:rsidR="002A5620">
              <w:fldChar w:fldCharType="begin"/>
            </w:r>
            <w:r w:rsidR="002A5620">
              <w:instrText>PAGEREF _Toc1081542456 \h</w:instrText>
            </w:r>
            <w:r w:rsidR="002A5620">
              <w:fldChar w:fldCharType="separate"/>
            </w:r>
            <w:r w:rsidRPr="6E69538F" w:rsidR="6E69538F">
              <w:rPr>
                <w:rStyle w:val="Hyperlink"/>
              </w:rPr>
              <w:t>76</w:t>
            </w:r>
            <w:r w:rsidR="002A5620">
              <w:fldChar w:fldCharType="end"/>
            </w:r>
          </w:hyperlink>
        </w:p>
        <w:p w:rsidR="00C7024C" w:rsidP="6E69538F" w:rsidRDefault="00C2372F" w14:paraId="1C998409" w14:textId="63DAD2F5">
          <w:pPr>
            <w:pStyle w:val="TOC3"/>
            <w:tabs>
              <w:tab w:val="right" w:leader="dot" w:pos="9360"/>
            </w:tabs>
            <w:rPr>
              <w:rStyle w:val="Hyperlink"/>
              <w:noProof/>
            </w:rPr>
          </w:pPr>
          <w:hyperlink w:anchor="_Toc2021163164">
            <w:r w:rsidRPr="6E69538F" w:rsidR="6E69538F">
              <w:rPr>
                <w:rStyle w:val="Hyperlink"/>
              </w:rPr>
              <w:t>HDFS PhD Student Eligibility</w:t>
            </w:r>
            <w:r w:rsidR="002A5620">
              <w:tab/>
            </w:r>
            <w:r w:rsidR="002A5620">
              <w:fldChar w:fldCharType="begin"/>
            </w:r>
            <w:r w:rsidR="002A5620">
              <w:instrText>PAGEREF _Toc2021163164 \h</w:instrText>
            </w:r>
            <w:r w:rsidR="002A5620">
              <w:fldChar w:fldCharType="separate"/>
            </w:r>
            <w:r w:rsidRPr="6E69538F" w:rsidR="6E69538F">
              <w:rPr>
                <w:rStyle w:val="Hyperlink"/>
              </w:rPr>
              <w:t>76</w:t>
            </w:r>
            <w:r w:rsidR="002A5620">
              <w:fldChar w:fldCharType="end"/>
            </w:r>
          </w:hyperlink>
        </w:p>
        <w:p w:rsidR="00C7024C" w:rsidP="6E69538F" w:rsidRDefault="00C2372F" w14:paraId="2914B5B7" w14:textId="6F7F104D">
          <w:pPr>
            <w:pStyle w:val="TOC3"/>
            <w:tabs>
              <w:tab w:val="right" w:leader="dot" w:pos="9360"/>
            </w:tabs>
            <w:rPr>
              <w:rStyle w:val="Hyperlink"/>
              <w:noProof/>
            </w:rPr>
          </w:pPr>
          <w:hyperlink w:anchor="_Toc1861702167">
            <w:r w:rsidRPr="6E69538F" w:rsidR="6E69538F">
              <w:rPr>
                <w:rStyle w:val="Hyperlink"/>
              </w:rPr>
              <w:t>Continuation of Assistantship Support</w:t>
            </w:r>
            <w:r w:rsidR="002A5620">
              <w:tab/>
            </w:r>
            <w:r w:rsidR="002A5620">
              <w:fldChar w:fldCharType="begin"/>
            </w:r>
            <w:r w:rsidR="002A5620">
              <w:instrText>PAGEREF _Toc1861702167 \h</w:instrText>
            </w:r>
            <w:r w:rsidR="002A5620">
              <w:fldChar w:fldCharType="separate"/>
            </w:r>
            <w:r w:rsidRPr="6E69538F" w:rsidR="6E69538F">
              <w:rPr>
                <w:rStyle w:val="Hyperlink"/>
              </w:rPr>
              <w:t>76</w:t>
            </w:r>
            <w:r w:rsidR="002A5620">
              <w:fldChar w:fldCharType="end"/>
            </w:r>
          </w:hyperlink>
        </w:p>
        <w:p w:rsidR="00C7024C" w:rsidP="6E69538F" w:rsidRDefault="00C2372F" w14:paraId="421CC644" w14:textId="3CED0ACD">
          <w:pPr>
            <w:pStyle w:val="TOC3"/>
            <w:tabs>
              <w:tab w:val="right" w:leader="dot" w:pos="9360"/>
            </w:tabs>
            <w:rPr>
              <w:rStyle w:val="Hyperlink"/>
              <w:noProof/>
            </w:rPr>
          </w:pPr>
          <w:hyperlink w:anchor="_Toc1928729623">
            <w:r w:rsidRPr="6E69538F" w:rsidR="6E69538F">
              <w:rPr>
                <w:rStyle w:val="Hyperlink"/>
              </w:rPr>
              <w:t>Summer School Appointments</w:t>
            </w:r>
            <w:r w:rsidR="002A5620">
              <w:tab/>
            </w:r>
            <w:r w:rsidR="002A5620">
              <w:fldChar w:fldCharType="begin"/>
            </w:r>
            <w:r w:rsidR="002A5620">
              <w:instrText>PAGEREF _Toc1928729623 \h</w:instrText>
            </w:r>
            <w:r w:rsidR="002A5620">
              <w:fldChar w:fldCharType="separate"/>
            </w:r>
            <w:r w:rsidRPr="6E69538F" w:rsidR="6E69538F">
              <w:rPr>
                <w:rStyle w:val="Hyperlink"/>
              </w:rPr>
              <w:t>76</w:t>
            </w:r>
            <w:r w:rsidR="002A5620">
              <w:fldChar w:fldCharType="end"/>
            </w:r>
          </w:hyperlink>
        </w:p>
        <w:p w:rsidR="00C7024C" w:rsidP="6E69538F" w:rsidRDefault="00C2372F" w14:paraId="106B03BE" w14:textId="343EF58F">
          <w:pPr>
            <w:pStyle w:val="TOC3"/>
            <w:tabs>
              <w:tab w:val="right" w:leader="dot" w:pos="9360"/>
            </w:tabs>
            <w:rPr>
              <w:rStyle w:val="Hyperlink"/>
              <w:noProof/>
            </w:rPr>
          </w:pPr>
          <w:hyperlink w:anchor="_Toc1417847019">
            <w:r w:rsidRPr="6E69538F" w:rsidR="6E69538F">
              <w:rPr>
                <w:rStyle w:val="Hyperlink"/>
              </w:rPr>
              <w:t>HDFS MS student accepted to PhD Program</w:t>
            </w:r>
            <w:r w:rsidR="002A5620">
              <w:tab/>
            </w:r>
            <w:r w:rsidRPr="001406E3" w:rsidR="002A5620">
              <w:rPr>
                <w:rFonts w:ascii="Arial" w:hAnsi="Arial" w:cs="Arial"/>
              </w:rPr>
              <w:fldChar w:fldCharType="begin"/>
            </w:r>
            <w:r w:rsidRPr="001406E3" w:rsidR="002A5620">
              <w:rPr>
                <w:rFonts w:ascii="Arial" w:hAnsi="Arial" w:cs="Arial"/>
              </w:rPr>
              <w:instrText>PAGEREF _Toc1417847019 \h</w:instrText>
            </w:r>
            <w:r w:rsidRPr="001406E3" w:rsidR="002A5620">
              <w:rPr>
                <w:rFonts w:ascii="Arial" w:hAnsi="Arial" w:cs="Arial"/>
              </w:rPr>
            </w:r>
            <w:r w:rsidRPr="001406E3" w:rsidR="002A5620">
              <w:rPr>
                <w:rFonts w:ascii="Arial" w:hAnsi="Arial" w:cs="Arial"/>
              </w:rPr>
              <w:fldChar w:fldCharType="separate"/>
            </w:r>
            <w:r w:rsidRPr="001406E3" w:rsidR="6E69538F">
              <w:rPr>
                <w:rStyle w:val="Hyperlink"/>
                <w:rFonts w:ascii="Arial" w:hAnsi="Arial" w:cs="Arial"/>
              </w:rPr>
              <w:t>76</w:t>
            </w:r>
            <w:r w:rsidRPr="001406E3" w:rsidR="002A5620">
              <w:rPr>
                <w:rFonts w:ascii="Arial" w:hAnsi="Arial" w:cs="Arial"/>
              </w:rPr>
              <w:fldChar w:fldCharType="end"/>
            </w:r>
          </w:hyperlink>
        </w:p>
        <w:p w:rsidR="00C7024C" w:rsidP="6E69538F" w:rsidRDefault="00C2372F" w14:paraId="5B62B07C" w14:textId="4AB1535E">
          <w:pPr>
            <w:pStyle w:val="TOC3"/>
            <w:tabs>
              <w:tab w:val="right" w:leader="dot" w:pos="9360"/>
            </w:tabs>
            <w:rPr>
              <w:rStyle w:val="Hyperlink"/>
              <w:noProof/>
            </w:rPr>
          </w:pPr>
          <w:hyperlink w:anchor="_Toc115614476">
            <w:r w:rsidRPr="6E69538F" w:rsidR="6E69538F">
              <w:rPr>
                <w:rStyle w:val="Hyperlink"/>
              </w:rPr>
              <w:t>HDFS Students accepted directly into the PhD program from the B.S. degree:</w:t>
            </w:r>
            <w:r w:rsidR="002A5620">
              <w:tab/>
            </w:r>
            <w:r w:rsidR="002A5620">
              <w:fldChar w:fldCharType="begin"/>
            </w:r>
            <w:r w:rsidR="002A5620">
              <w:instrText>PAGEREF _Toc115614476 \h</w:instrText>
            </w:r>
            <w:r w:rsidR="002A5620">
              <w:fldChar w:fldCharType="separate"/>
            </w:r>
            <w:r w:rsidRPr="6E69538F" w:rsidR="6E69538F">
              <w:rPr>
                <w:rStyle w:val="Hyperlink"/>
              </w:rPr>
              <w:t>77</w:t>
            </w:r>
            <w:r w:rsidR="002A5620">
              <w:fldChar w:fldCharType="end"/>
            </w:r>
          </w:hyperlink>
        </w:p>
        <w:p w:rsidR="00C7024C" w:rsidP="6E69538F" w:rsidRDefault="00C2372F" w14:paraId="1A0663C8" w14:textId="6F1A5B55">
          <w:pPr>
            <w:pStyle w:val="TOC3"/>
            <w:tabs>
              <w:tab w:val="right" w:leader="dot" w:pos="9360"/>
            </w:tabs>
            <w:rPr>
              <w:rStyle w:val="Hyperlink"/>
              <w:noProof/>
            </w:rPr>
          </w:pPr>
          <w:hyperlink w:anchor="_Toc1112927189">
            <w:r w:rsidRPr="6E69538F" w:rsidR="6E69538F">
              <w:rPr>
                <w:rStyle w:val="Hyperlink"/>
              </w:rPr>
              <w:t>Student initiated interruption of assistantship support</w:t>
            </w:r>
            <w:r w:rsidR="002A5620">
              <w:tab/>
            </w:r>
            <w:r w:rsidRPr="001406E3" w:rsidR="002A5620">
              <w:rPr>
                <w:rFonts w:ascii="Arial" w:hAnsi="Arial" w:cs="Arial"/>
              </w:rPr>
              <w:fldChar w:fldCharType="begin"/>
            </w:r>
            <w:r w:rsidRPr="001406E3" w:rsidR="002A5620">
              <w:rPr>
                <w:rFonts w:ascii="Arial" w:hAnsi="Arial" w:cs="Arial"/>
              </w:rPr>
              <w:instrText>PAGEREF _Toc1112927189 \h</w:instrText>
            </w:r>
            <w:r w:rsidRPr="001406E3" w:rsidR="002A5620">
              <w:rPr>
                <w:rFonts w:ascii="Arial" w:hAnsi="Arial" w:cs="Arial"/>
              </w:rPr>
            </w:r>
            <w:r w:rsidRPr="001406E3" w:rsidR="002A5620">
              <w:rPr>
                <w:rFonts w:ascii="Arial" w:hAnsi="Arial" w:cs="Arial"/>
              </w:rPr>
              <w:fldChar w:fldCharType="separate"/>
            </w:r>
            <w:r w:rsidRPr="001406E3" w:rsidR="6E69538F">
              <w:rPr>
                <w:rStyle w:val="Hyperlink"/>
                <w:rFonts w:ascii="Arial" w:hAnsi="Arial" w:cs="Arial"/>
              </w:rPr>
              <w:t>77</w:t>
            </w:r>
            <w:r w:rsidRPr="001406E3" w:rsidR="002A5620">
              <w:rPr>
                <w:rFonts w:ascii="Arial" w:hAnsi="Arial" w:cs="Arial"/>
              </w:rPr>
              <w:fldChar w:fldCharType="end"/>
            </w:r>
          </w:hyperlink>
        </w:p>
        <w:p w:rsidR="00C7024C" w:rsidP="6E69538F" w:rsidRDefault="00C2372F" w14:paraId="2832D315" w14:textId="0E31EF6F">
          <w:pPr>
            <w:pStyle w:val="TOC3"/>
            <w:tabs>
              <w:tab w:val="right" w:leader="dot" w:pos="9360"/>
            </w:tabs>
            <w:rPr>
              <w:rStyle w:val="Hyperlink"/>
              <w:noProof/>
            </w:rPr>
          </w:pPr>
          <w:hyperlink w:anchor="_Toc731570299">
            <w:r w:rsidRPr="6E69538F" w:rsidR="6E69538F">
              <w:rPr>
                <w:rStyle w:val="Hyperlink"/>
              </w:rPr>
              <w:t>Rationale for the HDFS assistantship timelines</w:t>
            </w:r>
            <w:r w:rsidR="002A5620">
              <w:tab/>
            </w:r>
            <w:r w:rsidR="002A5620">
              <w:fldChar w:fldCharType="begin"/>
            </w:r>
            <w:r w:rsidR="002A5620">
              <w:instrText>PAGEREF _Toc731570299 \h</w:instrText>
            </w:r>
            <w:r w:rsidR="002A5620">
              <w:fldChar w:fldCharType="separate"/>
            </w:r>
            <w:r w:rsidRPr="6E69538F" w:rsidR="6E69538F">
              <w:rPr>
                <w:rStyle w:val="Hyperlink"/>
              </w:rPr>
              <w:t>78</w:t>
            </w:r>
            <w:r w:rsidR="002A5620">
              <w:fldChar w:fldCharType="end"/>
            </w:r>
          </w:hyperlink>
        </w:p>
        <w:p w:rsidR="00C7024C" w:rsidP="6E69538F" w:rsidRDefault="00C2372F" w14:paraId="613D62FE" w14:textId="581E5233">
          <w:pPr>
            <w:pStyle w:val="TOC2"/>
            <w:rPr>
              <w:rStyle w:val="Hyperlink"/>
            </w:rPr>
          </w:pPr>
          <w:hyperlink w:anchor="_Toc254686697">
            <w:r w:rsidRPr="6E69538F" w:rsidR="6E69538F">
              <w:rPr>
                <w:rStyle w:val="Hyperlink"/>
              </w:rPr>
              <w:t>Appendix F: Assistantship Evaluation Form</w:t>
            </w:r>
            <w:r w:rsidR="002A5620">
              <w:tab/>
            </w:r>
            <w:r w:rsidR="002A5620">
              <w:fldChar w:fldCharType="begin"/>
            </w:r>
            <w:r w:rsidR="002A5620">
              <w:instrText>PAGEREF _Toc254686697 \h</w:instrText>
            </w:r>
            <w:r w:rsidR="002A5620">
              <w:fldChar w:fldCharType="separate"/>
            </w:r>
            <w:r w:rsidRPr="6E69538F" w:rsidR="6E69538F">
              <w:rPr>
                <w:rStyle w:val="Hyperlink"/>
              </w:rPr>
              <w:t>78</w:t>
            </w:r>
            <w:r w:rsidR="002A5620">
              <w:fldChar w:fldCharType="end"/>
            </w:r>
          </w:hyperlink>
        </w:p>
        <w:p w:rsidR="00C7024C" w:rsidP="6E69538F" w:rsidRDefault="00C2372F" w14:paraId="736B1D93" w14:textId="7F261E52">
          <w:pPr>
            <w:pStyle w:val="TOC2"/>
            <w:rPr>
              <w:rStyle w:val="Hyperlink"/>
            </w:rPr>
          </w:pPr>
          <w:hyperlink w:anchor="_Toc1910226957">
            <w:r w:rsidR="001406E3">
              <w:rPr>
                <w:rStyle w:val="Hyperlink"/>
              </w:rPr>
              <w:t>Appendix G: Graduate Student Teaching In HDFS: Role And Responsbilities</w:t>
            </w:r>
            <w:r w:rsidR="002A5620">
              <w:tab/>
            </w:r>
            <w:r w:rsidR="002A5620">
              <w:fldChar w:fldCharType="begin"/>
            </w:r>
            <w:r w:rsidR="002A5620">
              <w:instrText>PAGEREF _Toc1910226957 \h</w:instrText>
            </w:r>
            <w:r w:rsidR="002A5620">
              <w:fldChar w:fldCharType="separate"/>
            </w:r>
            <w:r w:rsidRPr="6E69538F" w:rsidR="6E69538F">
              <w:rPr>
                <w:rStyle w:val="Hyperlink"/>
              </w:rPr>
              <w:t>80</w:t>
            </w:r>
            <w:r w:rsidR="002A5620">
              <w:fldChar w:fldCharType="end"/>
            </w:r>
          </w:hyperlink>
        </w:p>
        <w:p w:rsidR="00C7024C" w:rsidP="6E69538F" w:rsidRDefault="00C2372F" w14:paraId="1675859D" w14:textId="7B5203F2">
          <w:pPr>
            <w:pStyle w:val="TOC2"/>
            <w:rPr>
              <w:rStyle w:val="Hyperlink"/>
            </w:rPr>
          </w:pPr>
          <w:hyperlink w:anchor="_Toc1599682562">
            <w:r w:rsidRPr="6E69538F" w:rsidR="6E69538F">
              <w:rPr>
                <w:rStyle w:val="Hyperlink"/>
              </w:rPr>
              <w:t>Appendix H: Review and Evaluation of Student Progress</w:t>
            </w:r>
            <w:r w:rsidR="002A5620">
              <w:tab/>
            </w:r>
            <w:r w:rsidR="002A5620">
              <w:fldChar w:fldCharType="begin"/>
            </w:r>
            <w:r w:rsidR="002A5620">
              <w:instrText>PAGEREF _Toc1599682562 \h</w:instrText>
            </w:r>
            <w:r w:rsidR="002A5620">
              <w:fldChar w:fldCharType="separate"/>
            </w:r>
            <w:r w:rsidRPr="6E69538F" w:rsidR="6E69538F">
              <w:rPr>
                <w:rStyle w:val="Hyperlink"/>
              </w:rPr>
              <w:t>8</w:t>
            </w:r>
            <w:r w:rsidR="002A5620">
              <w:fldChar w:fldCharType="end"/>
            </w:r>
          </w:hyperlink>
          <w:r w:rsidR="001406E3">
            <w:t>1</w:t>
          </w:r>
        </w:p>
        <w:p w:rsidR="00C7024C" w:rsidP="6E69538F" w:rsidRDefault="00C2372F" w14:paraId="6F62BD35" w14:textId="154E09F3">
          <w:pPr>
            <w:pStyle w:val="TOC2"/>
            <w:rPr>
              <w:rStyle w:val="Hyperlink"/>
            </w:rPr>
          </w:pPr>
          <w:hyperlink w:anchor="_Toc1931860047">
            <w:r w:rsidRPr="6E69538F" w:rsidR="6E69538F">
              <w:rPr>
                <w:rStyle w:val="Hyperlink"/>
              </w:rPr>
              <w:t>Appendix I: Human Subjects Approval</w:t>
            </w:r>
            <w:r w:rsidR="002A5620">
              <w:tab/>
            </w:r>
            <w:r w:rsidR="002A5620">
              <w:fldChar w:fldCharType="begin"/>
            </w:r>
            <w:r w:rsidR="002A5620">
              <w:instrText>PAGEREF _Toc1931860047 \h</w:instrText>
            </w:r>
            <w:r w:rsidR="002A5620">
              <w:fldChar w:fldCharType="separate"/>
            </w:r>
            <w:r w:rsidRPr="6E69538F" w:rsidR="6E69538F">
              <w:rPr>
                <w:rStyle w:val="Hyperlink"/>
              </w:rPr>
              <w:t>86</w:t>
            </w:r>
            <w:r w:rsidR="002A5620">
              <w:fldChar w:fldCharType="end"/>
            </w:r>
          </w:hyperlink>
        </w:p>
        <w:p w:rsidR="00C7024C" w:rsidP="6E69538F" w:rsidRDefault="00C2372F" w14:paraId="396202C3" w14:textId="6B3E258D">
          <w:pPr>
            <w:pStyle w:val="TOC2"/>
            <w:rPr>
              <w:rStyle w:val="Hyperlink"/>
            </w:rPr>
          </w:pPr>
          <w:hyperlink w:anchor="_Toc1247581293">
            <w:r w:rsidRPr="6E69538F" w:rsidR="6E69538F">
              <w:rPr>
                <w:rStyle w:val="Hyperlink"/>
              </w:rPr>
              <w:t>Appendix J: Discrimination and Harassment Policy</w:t>
            </w:r>
            <w:r w:rsidR="002A5620">
              <w:tab/>
            </w:r>
            <w:r w:rsidR="002A5620">
              <w:fldChar w:fldCharType="begin"/>
            </w:r>
            <w:r w:rsidR="002A5620">
              <w:instrText>PAGEREF _Toc1247581293 \h</w:instrText>
            </w:r>
            <w:r w:rsidR="002A5620">
              <w:fldChar w:fldCharType="separate"/>
            </w:r>
            <w:r w:rsidRPr="6E69538F" w:rsidR="6E69538F">
              <w:rPr>
                <w:rStyle w:val="Hyperlink"/>
              </w:rPr>
              <w:t>87</w:t>
            </w:r>
            <w:r w:rsidR="002A5620">
              <w:fldChar w:fldCharType="end"/>
            </w:r>
          </w:hyperlink>
        </w:p>
        <w:p w:rsidR="6E69538F" w:rsidP="6E69538F" w:rsidRDefault="00C2372F" w14:paraId="6F6D313E" w14:textId="564535FD">
          <w:pPr>
            <w:pStyle w:val="TOC2"/>
            <w:rPr>
              <w:rStyle w:val="Hyperlink"/>
            </w:rPr>
          </w:pPr>
          <w:hyperlink w:anchor="_Toc949476803">
            <w:r w:rsidRPr="6E69538F" w:rsidR="6E69538F">
              <w:rPr>
                <w:rStyle w:val="Hyperlink"/>
              </w:rPr>
              <w:t>Appendix K: Graduate Student Thesis/Dissertation Research Fund (Approved Spring of 2021)</w:t>
            </w:r>
            <w:r w:rsidR="6E69538F">
              <w:tab/>
            </w:r>
            <w:r w:rsidR="6E69538F">
              <w:fldChar w:fldCharType="begin"/>
            </w:r>
            <w:r w:rsidR="6E69538F">
              <w:instrText>PAGEREF _Toc949476803 \h</w:instrText>
            </w:r>
            <w:r w:rsidR="6E69538F">
              <w:fldChar w:fldCharType="separate"/>
            </w:r>
            <w:r w:rsidRPr="6E69538F" w:rsidR="6E69538F">
              <w:rPr>
                <w:rStyle w:val="Hyperlink"/>
              </w:rPr>
              <w:t>88</w:t>
            </w:r>
            <w:r w:rsidR="6E69538F">
              <w:fldChar w:fldCharType="end"/>
            </w:r>
          </w:hyperlink>
          <w:r w:rsidR="6E69538F">
            <w:fldChar w:fldCharType="end"/>
          </w:r>
        </w:p>
      </w:sdtContent>
    </w:sdt>
    <w:p w:rsidRPr="00D3416E" w:rsidR="00C203A1" w:rsidRDefault="00C203A1" w14:paraId="0E27B00A" w14:textId="77777777">
      <w:pPr>
        <w:rPr>
          <w:rFonts w:ascii="Times New Roman" w:hAnsi="Times New Roman"/>
        </w:rPr>
      </w:pPr>
    </w:p>
    <w:p w:rsidRPr="00D3416E" w:rsidR="00531F7A" w:rsidP="00735BF6" w:rsidRDefault="00531F7A" w14:paraId="60061E4C" w14:textId="77777777">
      <w:pPr>
        <w:jc w:val="both"/>
        <w:rPr>
          <w:rFonts w:ascii="Times New Roman" w:hAnsi="Times New Roman"/>
        </w:rPr>
      </w:pPr>
    </w:p>
    <w:p w:rsidRPr="00D3416E" w:rsidR="00612BD1" w:rsidP="00DB6F28" w:rsidRDefault="008A18DC" w14:paraId="45C6730C" w14:textId="77777777">
      <w:pPr>
        <w:pStyle w:val="Heading1"/>
      </w:pPr>
      <w:bookmarkStart w:name="_Toc1166877692" w:id="72"/>
      <w:r>
        <w:br w:type="page"/>
      </w:r>
      <w:bookmarkStart w:name="_Toc519601536" w:id="73"/>
      <w:bookmarkStart w:name="_Toc519604838" w:id="74"/>
      <w:bookmarkStart w:name="_Toc520727035" w:id="75"/>
      <w:bookmarkStart w:name="_Toc206298612" w:id="76"/>
      <w:bookmarkStart w:name="_Toc211920318" w:id="77"/>
      <w:bookmarkStart w:name="_Toc237418101" w:id="78"/>
      <w:bookmarkStart w:name="_Toc237418246" w:id="79"/>
      <w:bookmarkStart w:name="_Toc268252203" w:id="80"/>
      <w:bookmarkEnd w:id="27"/>
      <w:bookmarkEnd w:id="28"/>
      <w:bookmarkEnd w:id="29"/>
      <w:bookmarkEnd w:id="30"/>
      <w:bookmarkEnd w:id="31"/>
      <w:bookmarkEnd w:id="32"/>
      <w:r w:rsidR="6E69538F">
        <w:lastRenderedPageBreak/>
        <w:t>HDFS PROGRAM OF STUDY OPTIONS</w:t>
      </w:r>
      <w:bookmarkStart w:name="_Toc109448804" w:id="81"/>
      <w:bookmarkStart w:name="_Toc109549686" w:id="82"/>
      <w:bookmarkStart w:name="_Toc110307077" w:id="83"/>
      <w:bookmarkStart w:name="_Toc142988094" w:id="84"/>
      <w:bookmarkStart w:name="_Toc142988315" w:id="85"/>
      <w:bookmarkStart w:name="_Toc174941870" w:id="86"/>
      <w:bookmarkStart w:name="_Toc174943304" w:id="87"/>
      <w:bookmarkStart w:name="_Toc175038286" w:id="88"/>
      <w:bookmarkStart w:name="_Toc175038754" w:id="89"/>
      <w:bookmarkStart w:name="_Toc175042141" w:id="90"/>
      <w:bookmarkStart w:name="_Toc175042440" w:id="91"/>
      <w:bookmarkStart w:name="_Toc175042614" w:id="92"/>
      <w:bookmarkStart w:name="_Toc175366063" w:id="93"/>
      <w:bookmarkStart w:name="_Toc175389126" w:id="94"/>
      <w:bookmarkStart w:name="_Toc175531724" w:id="95"/>
      <w:bookmarkStart w:name="_Toc206298613" w:id="96"/>
      <w:bookmarkStart w:name="_Toc211920319" w:id="97"/>
      <w:bookmarkStart w:name="_Toc237418102" w:id="98"/>
      <w:bookmarkStart w:name="_Toc237418247" w:id="99"/>
      <w:bookmarkStart w:name="_Toc268252204" w:id="100"/>
      <w:bookmarkEnd w:id="5"/>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rsidRPr="00D3416E" w:rsidR="00836199" w:rsidP="00DB6F28" w:rsidRDefault="6E69538F" w14:paraId="3E8F67C9" w14:textId="77777777">
      <w:pPr>
        <w:pStyle w:val="Heading2"/>
      </w:pPr>
      <w:bookmarkStart w:name="_Toc519601537" w:id="101"/>
      <w:bookmarkStart w:name="_Toc519604839" w:id="102"/>
      <w:bookmarkStart w:name="_Toc520727036" w:id="103"/>
      <w:bookmarkStart w:name="_Toc1853306098" w:id="104"/>
      <w:r>
        <w:t>Degre</w:t>
      </w:r>
      <w:bookmarkStart w:name="_Toc519604840" w:id="105"/>
      <w:r>
        <w:t>e Options</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rsidRPr="00D3416E" w:rsidR="00836199" w:rsidP="002158F9" w:rsidRDefault="00836199" w14:paraId="119DBF4E" w14:textId="77777777">
      <w:pPr>
        <w:pStyle w:val="BodyText"/>
        <w:spacing w:before="0" w:after="0"/>
        <w:ind w:firstLine="720"/>
        <w:rPr>
          <w:sz w:val="20"/>
        </w:rPr>
      </w:pPr>
      <w:r w:rsidRPr="00D3416E">
        <w:t xml:space="preserve">The Department of Human Development and Family Studies at </w:t>
      </w:r>
      <w:r w:rsidR="00D3416E">
        <w:t>ISU</w:t>
      </w:r>
      <w:r w:rsidRPr="00D3416E">
        <w:t xml:space="preserve"> offers the de</w:t>
      </w:r>
      <w:r w:rsidRPr="00D3416E" w:rsidR="0035792C">
        <w:t xml:space="preserve">grees of </w:t>
      </w:r>
      <w:r w:rsidRPr="00D3416E" w:rsidR="0035792C">
        <w:rPr>
          <w:b/>
        </w:rPr>
        <w:t>Master of Science</w:t>
      </w:r>
      <w:r w:rsidRPr="00D3416E" w:rsidR="0035792C">
        <w:t xml:space="preserve"> (</w:t>
      </w:r>
      <w:r w:rsidRPr="00D3416E" w:rsidR="00A25C84">
        <w:t>MS</w:t>
      </w:r>
      <w:r w:rsidRPr="00D3416E" w:rsidR="007C51DE">
        <w:t>;</w:t>
      </w:r>
      <w:r w:rsidRPr="00D3416E" w:rsidR="0035792C">
        <w:t xml:space="preserve"> </w:t>
      </w:r>
      <w:r w:rsidRPr="00D3416E" w:rsidR="007C51DE">
        <w:t>Thesis &amp; Non-Thesis options</w:t>
      </w:r>
      <w:r w:rsidRPr="00D3416E">
        <w:t xml:space="preserve">) and </w:t>
      </w:r>
      <w:r w:rsidRPr="00D3416E">
        <w:rPr>
          <w:b/>
        </w:rPr>
        <w:t>Doctor of Philosophy</w:t>
      </w:r>
      <w:r w:rsidRPr="00D3416E">
        <w:t xml:space="preserve"> (</w:t>
      </w:r>
      <w:r w:rsidR="001C70D3">
        <w:t>PhD</w:t>
      </w:r>
      <w:r w:rsidRPr="00D3416E">
        <w:t>)</w:t>
      </w:r>
      <w:r w:rsidRPr="00D3416E" w:rsidR="00447739">
        <w:t xml:space="preserve">. </w:t>
      </w:r>
      <w:r w:rsidRPr="00D3416E">
        <w:t xml:space="preserve">Both are research-based degrees that require the student to apply theory and research in a </w:t>
      </w:r>
      <w:r w:rsidRPr="00D3416E" w:rsidR="007C51DE">
        <w:t>creative component,</w:t>
      </w:r>
      <w:r w:rsidRPr="00D3416E">
        <w:t xml:space="preserve"> thesis</w:t>
      </w:r>
      <w:r w:rsidRPr="00D3416E" w:rsidR="007C51DE">
        <w:t>,</w:t>
      </w:r>
      <w:r w:rsidRPr="00D3416E">
        <w:t xml:space="preserve"> or dissertation</w:t>
      </w:r>
      <w:r w:rsidRPr="00D3416E" w:rsidR="00F61585">
        <w:t xml:space="preserve">. </w:t>
      </w:r>
      <w:r w:rsidRPr="00D3416E">
        <w:t>All students take a</w:t>
      </w:r>
      <w:r w:rsidRPr="00D3416E" w:rsidR="009F6298">
        <w:t xml:space="preserve"> CORE</w:t>
      </w:r>
      <w:r w:rsidRPr="00D3416E">
        <w:t xml:space="preserve"> set of courses</w:t>
      </w:r>
      <w:r w:rsidRPr="00D3416E" w:rsidR="00447739">
        <w:t xml:space="preserve">. </w:t>
      </w:r>
      <w:r w:rsidRPr="00D3416E">
        <w:t>The program of study</w:t>
      </w:r>
      <w:r w:rsidRPr="00D3416E" w:rsidR="00CD2762">
        <w:t xml:space="preserve"> (POS)</w:t>
      </w:r>
      <w:r w:rsidRPr="00D3416E">
        <w:t xml:space="preserve"> is then completed with a selection of courses that meets the individual goals of the student</w:t>
      </w:r>
      <w:r w:rsidRPr="00D3416E" w:rsidR="00447739">
        <w:t xml:space="preserve">. </w:t>
      </w:r>
    </w:p>
    <w:p w:rsidRPr="00D3416E" w:rsidR="00FD42D0" w:rsidP="00D3416E" w:rsidRDefault="004618FB" w14:paraId="5BC8F2D5" w14:textId="77777777">
      <w:pPr>
        <w:pStyle w:val="BodyText"/>
        <w:spacing w:before="0"/>
        <w:ind w:firstLine="720"/>
        <w:rPr>
          <w:sz w:val="16"/>
        </w:rPr>
      </w:pPr>
      <w:r w:rsidRPr="00D3416E">
        <w:t>Also available is the concurrent BS/</w:t>
      </w:r>
      <w:r w:rsidRPr="00D3416E" w:rsidR="00A25C84">
        <w:t>MS</w:t>
      </w:r>
      <w:r w:rsidRPr="00D3416E">
        <w:t xml:space="preserve"> degree in </w:t>
      </w:r>
      <w:r w:rsidRPr="00D3416E" w:rsidR="007342B0">
        <w:t>Financial Counseling and Planning</w:t>
      </w:r>
      <w:r w:rsidRPr="00D3416E" w:rsidR="00447739">
        <w:t xml:space="preserve">. </w:t>
      </w:r>
      <w:r w:rsidRPr="00D3416E">
        <w:t>Graduate students seeking the BS/</w:t>
      </w:r>
      <w:r w:rsidRPr="00D3416E" w:rsidR="00A25C84">
        <w:t>MS</w:t>
      </w:r>
      <w:r w:rsidRPr="00D3416E">
        <w:t xml:space="preserve"> degree follow the same procedures </w:t>
      </w:r>
      <w:r w:rsidRPr="00D3416E" w:rsidR="00595AD1">
        <w:t xml:space="preserve">outlined </w:t>
      </w:r>
      <w:r w:rsidRPr="00D3416E" w:rsidR="00DC1155">
        <w:t xml:space="preserve">in this handbook for </w:t>
      </w:r>
      <w:r w:rsidRPr="00D3416E" w:rsidR="00A25C84">
        <w:t>MS</w:t>
      </w:r>
      <w:r w:rsidRPr="00D3416E">
        <w:t xml:space="preserve"> student</w:t>
      </w:r>
      <w:r w:rsidRPr="00D3416E" w:rsidR="00DC1155">
        <w:t>s</w:t>
      </w:r>
      <w:r w:rsidRPr="00D3416E" w:rsidR="007E722D">
        <w:t xml:space="preserve">. </w:t>
      </w:r>
      <w:r w:rsidRPr="00D3416E">
        <w:t>The only difference between the two is that the BS/</w:t>
      </w:r>
      <w:r w:rsidRPr="00D3416E" w:rsidR="00A25C84">
        <w:t>MS</w:t>
      </w:r>
      <w:r w:rsidRPr="00D3416E">
        <w:t xml:space="preserve"> applicant submits application materials during the </w:t>
      </w:r>
      <w:r w:rsidRPr="00D3416E" w:rsidR="0023654B">
        <w:t>junior</w:t>
      </w:r>
      <w:r w:rsidRPr="00D3416E">
        <w:t xml:space="preserve"> year of their </w:t>
      </w:r>
      <w:r w:rsidR="00D3416E">
        <w:rPr>
          <w:szCs w:val="24"/>
        </w:rPr>
        <w:t>HDFS</w:t>
      </w:r>
      <w:r w:rsidRPr="00D3416E">
        <w:t xml:space="preserve"> undergraduate program at </w:t>
      </w:r>
      <w:r w:rsidR="00D3416E">
        <w:rPr>
          <w:szCs w:val="24"/>
        </w:rPr>
        <w:t>ISU</w:t>
      </w:r>
      <w:r w:rsidRPr="00D3416E" w:rsidR="00447739">
        <w:t xml:space="preserve">. </w:t>
      </w:r>
      <w:bookmarkStart w:name="_Toc519601538" w:id="106"/>
      <w:bookmarkStart w:name="_Toc519604841" w:id="107"/>
    </w:p>
    <w:p w:rsidRPr="00D3416E" w:rsidR="00B24E75" w:rsidP="00DB6F28" w:rsidRDefault="6E69538F" w14:paraId="3630645A" w14:textId="77777777">
      <w:pPr>
        <w:pStyle w:val="Heading2"/>
      </w:pPr>
      <w:bookmarkStart w:name="_Toc520727037" w:id="108"/>
      <w:bookmarkStart w:name="_Toc2133269665" w:id="109"/>
      <w:r>
        <w:t>HDFS Minor</w:t>
      </w:r>
      <w:bookmarkEnd w:id="106"/>
      <w:bookmarkEnd w:id="107"/>
      <w:bookmarkEnd w:id="108"/>
      <w:bookmarkEnd w:id="109"/>
    </w:p>
    <w:p w:rsidRPr="00D3416E" w:rsidR="00724AB4" w:rsidP="00D3416E" w:rsidRDefault="00B24E75" w14:paraId="72013E7A" w14:textId="77777777">
      <w:pPr>
        <w:spacing w:after="120"/>
        <w:ind w:firstLine="720"/>
        <w:rPr>
          <w:rFonts w:ascii="Times New Roman" w:hAnsi="Times New Roman"/>
          <w:sz w:val="16"/>
        </w:rPr>
      </w:pPr>
      <w:r w:rsidRPr="00D3416E">
        <w:rPr>
          <w:rFonts w:ascii="Times New Roman" w:hAnsi="Times New Roman"/>
        </w:rPr>
        <w:t xml:space="preserve">Students outside of </w:t>
      </w:r>
      <w:r w:rsidR="00D3416E">
        <w:rPr>
          <w:rFonts w:ascii="Times New Roman" w:hAnsi="Times New Roman"/>
        </w:rPr>
        <w:t>HDFS</w:t>
      </w:r>
      <w:r w:rsidRPr="00D3416E">
        <w:rPr>
          <w:rFonts w:ascii="Times New Roman" w:hAnsi="Times New Roman"/>
        </w:rPr>
        <w:t xml:space="preserve"> may choose to obtain a Minor in </w:t>
      </w:r>
      <w:r w:rsidR="00D3416E">
        <w:rPr>
          <w:rFonts w:ascii="Times New Roman" w:hAnsi="Times New Roman"/>
        </w:rPr>
        <w:t>HDFS</w:t>
      </w:r>
      <w:r w:rsidRPr="00D3416E" w:rsidR="00447739">
        <w:rPr>
          <w:rFonts w:ascii="Times New Roman" w:hAnsi="Times New Roman"/>
        </w:rPr>
        <w:t xml:space="preserve">. </w:t>
      </w:r>
      <w:r w:rsidRPr="00D3416E">
        <w:rPr>
          <w:rFonts w:ascii="Times New Roman" w:hAnsi="Times New Roman"/>
        </w:rPr>
        <w:t xml:space="preserve">Nine credits are required for </w:t>
      </w:r>
      <w:r w:rsidRPr="00D3416E" w:rsidR="00A25C84">
        <w:rPr>
          <w:rFonts w:ascii="Times New Roman" w:hAnsi="Times New Roman"/>
        </w:rPr>
        <w:t>MS</w:t>
      </w:r>
      <w:r w:rsidRPr="00D3416E" w:rsidR="007E722D">
        <w:rPr>
          <w:rFonts w:ascii="Times New Roman" w:hAnsi="Times New Roman"/>
        </w:rPr>
        <w:t xml:space="preserve"> </w:t>
      </w:r>
      <w:r w:rsidRPr="00D3416E">
        <w:rPr>
          <w:rFonts w:ascii="Times New Roman" w:hAnsi="Times New Roman"/>
        </w:rPr>
        <w:t>students</w:t>
      </w:r>
      <w:r w:rsidR="00C7024C">
        <w:rPr>
          <w:rFonts w:ascii="Times New Roman" w:hAnsi="Times New Roman"/>
        </w:rPr>
        <w:t>,</w:t>
      </w:r>
      <w:r w:rsidRPr="00D3416E">
        <w:rPr>
          <w:rFonts w:ascii="Times New Roman" w:hAnsi="Times New Roman"/>
        </w:rPr>
        <w:t xml:space="preserve"> while twelve credits are required for </w:t>
      </w:r>
      <w:r w:rsidR="001C70D3">
        <w:rPr>
          <w:rFonts w:ascii="Times New Roman" w:hAnsi="Times New Roman"/>
        </w:rPr>
        <w:t>PhD</w:t>
      </w:r>
      <w:r w:rsidRPr="00D3416E">
        <w:rPr>
          <w:rFonts w:ascii="Times New Roman" w:hAnsi="Times New Roman"/>
        </w:rPr>
        <w:t xml:space="preserve"> students</w:t>
      </w:r>
      <w:r w:rsidRPr="00D3416E" w:rsidR="00447739">
        <w:rPr>
          <w:rFonts w:ascii="Times New Roman" w:hAnsi="Times New Roman"/>
        </w:rPr>
        <w:t xml:space="preserve">. </w:t>
      </w:r>
      <w:r w:rsidRPr="00D3416E">
        <w:rPr>
          <w:rFonts w:ascii="Times New Roman" w:hAnsi="Times New Roman"/>
        </w:rPr>
        <w:t xml:space="preserve">Degree </w:t>
      </w:r>
      <w:r w:rsidRPr="00D3416E" w:rsidR="008E6DA5">
        <w:rPr>
          <w:rFonts w:ascii="Times New Roman" w:hAnsi="Times New Roman"/>
        </w:rPr>
        <w:t>Requirements can</w:t>
      </w:r>
      <w:r w:rsidRPr="00D3416E">
        <w:rPr>
          <w:rFonts w:ascii="Times New Roman" w:hAnsi="Times New Roman"/>
        </w:rPr>
        <w:t xml:space="preserve"> be found at </w:t>
      </w:r>
      <w:hyperlink w:history="1" r:id="rId16">
        <w:r w:rsidRPr="00D3416E" w:rsidR="007D44F7">
          <w:rPr>
            <w:rStyle w:val="Hyperlink"/>
            <w:rFonts w:ascii="Times New Roman" w:hAnsi="Times New Roman"/>
          </w:rPr>
          <w:t>http://www.hdfs.hs.iastate.edu/graduate/curriculum/minors/</w:t>
        </w:r>
      </w:hyperlink>
      <w:r w:rsidRPr="00D3416E" w:rsidR="00B84748">
        <w:rPr>
          <w:rFonts w:ascii="Times New Roman" w:hAnsi="Times New Roman"/>
        </w:rPr>
        <w:t xml:space="preserve"> </w:t>
      </w:r>
      <w:bookmarkStart w:name="_Toc80086285" w:id="110"/>
      <w:bookmarkStart w:name="_Toc109448805" w:id="111"/>
      <w:bookmarkStart w:name="_Toc109542298" w:id="112"/>
      <w:bookmarkStart w:name="_Toc109549687" w:id="113"/>
      <w:bookmarkStart w:name="_Toc110307078" w:id="114"/>
      <w:bookmarkStart w:name="_Toc142988095" w:id="115"/>
      <w:bookmarkStart w:name="_Toc142988316" w:id="116"/>
      <w:bookmarkStart w:name="_Toc174941871" w:id="117"/>
      <w:bookmarkStart w:name="_Toc174943305" w:id="118"/>
      <w:bookmarkStart w:name="_Toc175038287" w:id="119"/>
      <w:bookmarkStart w:name="_Toc175038755" w:id="120"/>
      <w:bookmarkStart w:name="_Toc175042142" w:id="121"/>
      <w:bookmarkStart w:name="_Toc175042441" w:id="122"/>
      <w:bookmarkStart w:name="_Toc175042615" w:id="123"/>
      <w:bookmarkStart w:name="_Toc175366064" w:id="124"/>
      <w:bookmarkStart w:name="_Toc175389127" w:id="125"/>
      <w:bookmarkStart w:name="_Toc175531725" w:id="126"/>
      <w:bookmarkStart w:name="_Toc206298614" w:id="127"/>
      <w:bookmarkStart w:name="_Toc211920320" w:id="128"/>
      <w:bookmarkStart w:name="_Toc237418103" w:id="129"/>
      <w:bookmarkStart w:name="_Toc237418248" w:id="130"/>
      <w:bookmarkStart w:name="_Toc268252205" w:id="131"/>
      <w:bookmarkStart w:name="_Toc519601539" w:id="132"/>
      <w:bookmarkStart w:name="_Toc519604842" w:id="133"/>
    </w:p>
    <w:p w:rsidRPr="00D3416E" w:rsidR="00836199" w:rsidP="00DB6F28" w:rsidRDefault="6E69538F" w14:paraId="0BE69F9E" w14:textId="77777777">
      <w:pPr>
        <w:pStyle w:val="Heading2"/>
      </w:pPr>
      <w:bookmarkStart w:name="_Toc520727038" w:id="134"/>
      <w:bookmarkStart w:name="_Toc1819963247" w:id="135"/>
      <w:r>
        <w:t>Outside Minors</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t xml:space="preserve"> for HDFS Students</w:t>
      </w:r>
      <w:bookmarkEnd w:id="132"/>
      <w:bookmarkEnd w:id="133"/>
      <w:bookmarkEnd w:id="134"/>
      <w:bookmarkEnd w:id="135"/>
    </w:p>
    <w:p w:rsidRPr="00D3416E" w:rsidR="008F4F01" w:rsidP="0071467D" w:rsidRDefault="00D3416E" w14:paraId="3C81F223" w14:textId="77777777">
      <w:pPr>
        <w:pStyle w:val="BodyText"/>
        <w:spacing w:before="0"/>
        <w:ind w:firstLine="720"/>
      </w:pPr>
      <w:r>
        <w:t>HDFS</w:t>
      </w:r>
      <w:r w:rsidRPr="00D3416E" w:rsidR="00836199">
        <w:t xml:space="preserve"> graduate students may also choose minors from many fields</w:t>
      </w:r>
      <w:r w:rsidR="00C7024C">
        <w:t>,</w:t>
      </w:r>
      <w:r w:rsidRPr="00D3416E" w:rsidR="00836199">
        <w:t xml:space="preserve"> including </w:t>
      </w:r>
      <w:r w:rsidRPr="00D3416E" w:rsidR="004C33B1">
        <w:t xml:space="preserve">but not limited to </w:t>
      </w:r>
      <w:r w:rsidRPr="00D3416E" w:rsidR="00836199">
        <w:t>anthropology, economics, gerontology, journalism, psychology, sociology, statistics</w:t>
      </w:r>
      <w:r w:rsidRPr="00D3416E" w:rsidR="004C33B1">
        <w:t>, and women’s studies</w:t>
      </w:r>
      <w:r w:rsidRPr="00D3416E" w:rsidR="00447739">
        <w:t xml:space="preserve">. </w:t>
      </w:r>
      <w:bookmarkStart w:name="_Toc519601540" w:id="136"/>
      <w:bookmarkStart w:name="_Toc519604843" w:id="137"/>
      <w:bookmarkStart w:name="_Toc12350103" w:id="138"/>
      <w:bookmarkStart w:name="_Toc12350453" w:id="139"/>
      <w:bookmarkStart w:name="_Toc12350584" w:id="140"/>
      <w:bookmarkStart w:name="_Toc12761018" w:id="141"/>
      <w:bookmarkStart w:name="_Toc12767312" w:id="142"/>
      <w:bookmarkStart w:name="_Toc12781770" w:id="143"/>
      <w:bookmarkStart w:name="_Toc12782372" w:id="144"/>
      <w:bookmarkStart w:name="_Toc12784092" w:id="145"/>
      <w:bookmarkStart w:name="_Toc16051920" w:id="146"/>
      <w:bookmarkStart w:name="_Toc16054953" w:id="147"/>
      <w:bookmarkStart w:name="_Toc16055299" w:id="148"/>
      <w:bookmarkStart w:name="_Toc16055750" w:id="149"/>
      <w:bookmarkStart w:name="_Toc16058303" w:id="150"/>
      <w:bookmarkStart w:name="_Toc16058471" w:id="151"/>
      <w:bookmarkStart w:name="_Toc16065419" w:id="152"/>
      <w:bookmarkStart w:name="_Toc49053664" w:id="153"/>
      <w:bookmarkStart w:name="_Toc49056623" w:id="154"/>
      <w:bookmarkStart w:name="_Toc49057119" w:id="155"/>
      <w:bookmarkStart w:name="_Toc49145787" w:id="156"/>
      <w:bookmarkStart w:name="_Toc49154382" w:id="157"/>
      <w:bookmarkStart w:name="_Toc49155553" w:id="158"/>
      <w:bookmarkStart w:name="_Toc80085444" w:id="159"/>
      <w:bookmarkStart w:name="_Toc80086286" w:id="160"/>
      <w:bookmarkStart w:name="_Toc109448806" w:id="161"/>
      <w:bookmarkStart w:name="_Toc109549688" w:id="162"/>
      <w:bookmarkStart w:name="_Toc110307079" w:id="163"/>
      <w:bookmarkStart w:name="_Toc142988096" w:id="164"/>
      <w:bookmarkStart w:name="_Toc142988317" w:id="165"/>
      <w:bookmarkStart w:name="_Toc174941872" w:id="166"/>
      <w:bookmarkStart w:name="_Toc174943306" w:id="167"/>
      <w:bookmarkStart w:name="_Toc175038288" w:id="168"/>
      <w:bookmarkStart w:name="_Toc175038756" w:id="169"/>
      <w:bookmarkStart w:name="_Toc175042143" w:id="170"/>
      <w:bookmarkStart w:name="_Toc175042442" w:id="171"/>
      <w:bookmarkStart w:name="_Toc175042616" w:id="172"/>
      <w:bookmarkStart w:name="_Toc175366065" w:id="173"/>
      <w:bookmarkStart w:name="_Toc175389128" w:id="174"/>
      <w:bookmarkStart w:name="_Toc175531726" w:id="175"/>
      <w:bookmarkStart w:name="_Toc206298615" w:id="176"/>
      <w:bookmarkStart w:name="_Toc211920321" w:id="177"/>
      <w:bookmarkStart w:name="_Toc237418104" w:id="178"/>
      <w:bookmarkStart w:name="_Toc237418249" w:id="179"/>
      <w:bookmarkStart w:name="_Toc268252206" w:id="180"/>
    </w:p>
    <w:p w:rsidRPr="00D3416E" w:rsidR="0035792C" w:rsidP="00DB6F28" w:rsidRDefault="6E69538F" w14:paraId="0F4BF43A" w14:textId="77777777">
      <w:pPr>
        <w:pStyle w:val="Heading2"/>
      </w:pPr>
      <w:bookmarkStart w:name="_Toc520727039" w:id="181"/>
      <w:bookmarkStart w:name="_Toc1485759084" w:id="182"/>
      <w:r>
        <w:t>HDFS Graduate Certificates</w:t>
      </w:r>
      <w:bookmarkEnd w:id="136"/>
      <w:bookmarkEnd w:id="137"/>
      <w:bookmarkEnd w:id="181"/>
      <w:bookmarkEnd w:id="182"/>
    </w:p>
    <w:p w:rsidRPr="00D3416E" w:rsidR="0035792C" w:rsidP="0071467D" w:rsidRDefault="001E52F3" w14:paraId="5347C7F9" w14:textId="77777777">
      <w:pPr>
        <w:ind w:firstLine="360"/>
        <w:rPr>
          <w:rFonts w:ascii="Times New Roman" w:hAnsi="Times New Roman"/>
        </w:rPr>
      </w:pPr>
      <w:r w:rsidRPr="00616D8B">
        <w:rPr>
          <w:rFonts w:ascii="Times New Roman" w:hAnsi="Times New Roman"/>
        </w:rPr>
        <w:t>HDFS</w:t>
      </w:r>
      <w:r w:rsidRPr="00616D8B" w:rsidR="0035792C">
        <w:rPr>
          <w:rFonts w:ascii="Times New Roman" w:hAnsi="Times New Roman"/>
        </w:rPr>
        <w:t xml:space="preserve"> </w:t>
      </w:r>
      <w:r w:rsidRPr="00616D8B" w:rsidR="00CB2ED9">
        <w:rPr>
          <w:rFonts w:ascii="Times New Roman" w:hAnsi="Times New Roman"/>
        </w:rPr>
        <w:t>has</w:t>
      </w:r>
      <w:r w:rsidRPr="00616D8B" w:rsidR="0035792C">
        <w:rPr>
          <w:rFonts w:ascii="Times New Roman" w:hAnsi="Times New Roman"/>
        </w:rPr>
        <w:t xml:space="preserve"> </w:t>
      </w:r>
      <w:hyperlink w:history="1" r:id="rId17">
        <w:r w:rsidR="0037013A">
          <w:rPr>
            <w:rStyle w:val="Hyperlink"/>
          </w:rPr>
          <w:t>four certificates</w:t>
        </w:r>
      </w:hyperlink>
      <w:r w:rsidRPr="00D3416E" w:rsidR="0035792C">
        <w:rPr>
          <w:rFonts w:ascii="Times New Roman" w:hAnsi="Times New Roman"/>
        </w:rPr>
        <w:t>:</w:t>
      </w:r>
    </w:p>
    <w:p w:rsidRPr="00D3416E" w:rsidR="0035792C" w:rsidP="00501FF1" w:rsidRDefault="0035792C" w14:paraId="20DE5144" w14:textId="77777777">
      <w:pPr>
        <w:pStyle w:val="ListParagraph"/>
        <w:numPr>
          <w:ilvl w:val="0"/>
          <w:numId w:val="48"/>
        </w:numPr>
        <w:rPr>
          <w:rFonts w:ascii="Times New Roman" w:hAnsi="Times New Roman"/>
        </w:rPr>
      </w:pPr>
      <w:r w:rsidRPr="00D3416E">
        <w:rPr>
          <w:rFonts w:ascii="Times New Roman" w:hAnsi="Times New Roman"/>
        </w:rPr>
        <w:t>Developmental and Family Sciences Advanced Research Design and Methods</w:t>
      </w:r>
    </w:p>
    <w:p w:rsidRPr="00D3416E" w:rsidR="0035792C" w:rsidP="00501FF1" w:rsidRDefault="0035792C" w14:paraId="2B5C0A12" w14:textId="77777777">
      <w:pPr>
        <w:pStyle w:val="ListParagraph"/>
        <w:numPr>
          <w:ilvl w:val="0"/>
          <w:numId w:val="48"/>
        </w:numPr>
        <w:rPr>
          <w:rFonts w:ascii="Times New Roman" w:hAnsi="Times New Roman"/>
        </w:rPr>
      </w:pPr>
      <w:r w:rsidRPr="00D3416E">
        <w:rPr>
          <w:rFonts w:ascii="Times New Roman" w:hAnsi="Times New Roman"/>
        </w:rPr>
        <w:t>Family Well-</w:t>
      </w:r>
      <w:r w:rsidR="00C7024C">
        <w:rPr>
          <w:rFonts w:ascii="Times New Roman" w:hAnsi="Times New Roman"/>
        </w:rPr>
        <w:t>B</w:t>
      </w:r>
      <w:r w:rsidRPr="00616D8B">
        <w:rPr>
          <w:rFonts w:ascii="Times New Roman" w:hAnsi="Times New Roman"/>
        </w:rPr>
        <w:t>eing</w:t>
      </w:r>
      <w:r w:rsidRPr="00D3416E">
        <w:rPr>
          <w:rFonts w:ascii="Times New Roman" w:hAnsi="Times New Roman"/>
        </w:rPr>
        <w:t xml:space="preserve"> in Diverse Society</w:t>
      </w:r>
    </w:p>
    <w:p w:rsidRPr="00D3416E" w:rsidR="008F4F01" w:rsidP="00501FF1" w:rsidRDefault="0035792C" w14:paraId="55D768BC" w14:textId="77777777">
      <w:pPr>
        <w:pStyle w:val="ListParagraph"/>
        <w:numPr>
          <w:ilvl w:val="0"/>
          <w:numId w:val="48"/>
        </w:numPr>
        <w:rPr>
          <w:rFonts w:ascii="Times New Roman" w:hAnsi="Times New Roman"/>
        </w:rPr>
      </w:pPr>
      <w:r w:rsidRPr="00D3416E">
        <w:rPr>
          <w:rFonts w:ascii="Times New Roman" w:hAnsi="Times New Roman"/>
        </w:rPr>
        <w:t xml:space="preserve">Infant and </w:t>
      </w:r>
      <w:r w:rsidRPr="00D3416E" w:rsidR="00D03144">
        <w:rPr>
          <w:rFonts w:ascii="Times New Roman" w:hAnsi="Times New Roman"/>
        </w:rPr>
        <w:t>Early Childhood Mental Health</w:t>
      </w:r>
    </w:p>
    <w:p w:rsidRPr="00D3416E" w:rsidR="0035792C" w:rsidP="00501FF1" w:rsidRDefault="00224510" w14:paraId="26069953" w14:textId="77777777">
      <w:pPr>
        <w:pStyle w:val="ListParagraph"/>
        <w:numPr>
          <w:ilvl w:val="0"/>
          <w:numId w:val="48"/>
        </w:numPr>
        <w:rPr>
          <w:rFonts w:ascii="Times New Roman" w:hAnsi="Times New Roman"/>
          <w:b/>
        </w:rPr>
      </w:pPr>
      <w:r w:rsidRPr="00D3416E">
        <w:rPr>
          <w:rFonts w:ascii="Times New Roman" w:hAnsi="Times New Roman"/>
        </w:rPr>
        <w:t>Lifespan D</w:t>
      </w:r>
      <w:r w:rsidRPr="00D3416E" w:rsidR="008F4F01">
        <w:rPr>
          <w:rFonts w:ascii="Times New Roman" w:hAnsi="Times New Roman"/>
        </w:rPr>
        <w:t>evelopment</w:t>
      </w:r>
    </w:p>
    <w:p w:rsidRPr="00D3416E" w:rsidR="0035792C" w:rsidP="00B577CD" w:rsidRDefault="0035792C" w14:paraId="44EAFD9C" w14:textId="77777777">
      <w:pPr>
        <w:spacing w:line="240" w:lineRule="exact"/>
        <w:rPr>
          <w:rFonts w:ascii="Times New Roman" w:hAnsi="Times New Roman"/>
          <w:i/>
        </w:rPr>
      </w:pPr>
    </w:p>
    <w:p w:rsidRPr="00D3416E" w:rsidR="00D43778" w:rsidP="00D3416E" w:rsidRDefault="00D3416E" w14:paraId="417EFC48" w14:textId="77777777">
      <w:pPr>
        <w:spacing w:line="240" w:lineRule="exact"/>
        <w:ind w:firstLine="360"/>
        <w:rPr>
          <w:rFonts w:ascii="Times New Roman" w:hAnsi="Times New Roman"/>
        </w:rPr>
      </w:pPr>
      <w:r>
        <w:rPr>
          <w:rFonts w:ascii="Times New Roman" w:hAnsi="Times New Roman"/>
        </w:rPr>
        <w:t>HDFS</w:t>
      </w:r>
      <w:r w:rsidRPr="00D3416E" w:rsidR="002F1588">
        <w:rPr>
          <w:rFonts w:ascii="Times New Roman" w:hAnsi="Times New Roman"/>
        </w:rPr>
        <w:t xml:space="preserve"> Certificates have a rolling admission deadline</w:t>
      </w:r>
      <w:r w:rsidRPr="00D3416E" w:rsidR="00135385">
        <w:rPr>
          <w:rFonts w:ascii="Times New Roman" w:hAnsi="Times New Roman"/>
        </w:rPr>
        <w:t xml:space="preserve"> (applications are accepted on a continual basis for the following semester)</w:t>
      </w:r>
      <w:r w:rsidRPr="00D3416E" w:rsidR="002F1588">
        <w:rPr>
          <w:rFonts w:ascii="Times New Roman" w:hAnsi="Times New Roman"/>
        </w:rPr>
        <w:t>. To apply, visit the </w:t>
      </w:r>
      <w:hyperlink w:history="1" r:id="rId18">
        <w:r w:rsidRPr="00D3416E" w:rsidR="002F1588">
          <w:rPr>
            <w:rStyle w:val="Hyperlink"/>
            <w:rFonts w:ascii="Times New Roman" w:hAnsi="Times New Roman"/>
          </w:rPr>
          <w:t>graduate student application webpage.</w:t>
        </w:r>
      </w:hyperlink>
      <w:r w:rsidRPr="00D3416E" w:rsidR="00125935">
        <w:rPr>
          <w:rFonts w:ascii="Times New Roman" w:hAnsi="Times New Roman"/>
        </w:rPr>
        <w:t xml:space="preserve"> </w:t>
      </w:r>
      <w:r>
        <w:rPr>
          <w:rFonts w:ascii="Times New Roman" w:hAnsi="Times New Roman"/>
        </w:rPr>
        <w:t>HDFS</w:t>
      </w:r>
      <w:r w:rsidRPr="00D3416E" w:rsidR="00A52F06">
        <w:rPr>
          <w:rFonts w:ascii="Times New Roman" w:hAnsi="Times New Roman"/>
        </w:rPr>
        <w:t xml:space="preserve"> graduate students and graduate students outside of </w:t>
      </w:r>
      <w:r>
        <w:rPr>
          <w:rFonts w:ascii="Times New Roman" w:hAnsi="Times New Roman"/>
        </w:rPr>
        <w:t>HDFS</w:t>
      </w:r>
      <w:r w:rsidRPr="00D3416E" w:rsidR="00A52F06">
        <w:rPr>
          <w:rFonts w:ascii="Times New Roman" w:hAnsi="Times New Roman"/>
        </w:rPr>
        <w:t xml:space="preserve"> may choose to obtain one or more of these graduate certificates. Fifteen credits are required for the research design and methods certificate</w:t>
      </w:r>
      <w:r w:rsidR="00C7024C">
        <w:rPr>
          <w:rFonts w:ascii="Times New Roman" w:hAnsi="Times New Roman"/>
        </w:rPr>
        <w:t>,</w:t>
      </w:r>
      <w:r w:rsidRPr="00D3416E" w:rsidR="00A52F06">
        <w:rPr>
          <w:rFonts w:ascii="Times New Roman" w:hAnsi="Times New Roman"/>
        </w:rPr>
        <w:t xml:space="preserve"> while the remaining certificates require 12 credits. </w:t>
      </w:r>
    </w:p>
    <w:p w:rsidRPr="00D3416E" w:rsidR="00BE1FB6" w:rsidP="00B577CD" w:rsidRDefault="00BE1FB6" w14:paraId="4B94D5A5" w14:textId="77777777">
      <w:pPr>
        <w:spacing w:line="240" w:lineRule="exact"/>
        <w:rPr>
          <w:rFonts w:ascii="Times New Roman" w:hAnsi="Times New Roman"/>
        </w:rPr>
      </w:pPr>
    </w:p>
    <w:p w:rsidRPr="00D3416E" w:rsidR="00D43778" w:rsidP="00B577CD" w:rsidRDefault="00D43778" w14:paraId="3DEEC669" w14:textId="77777777">
      <w:pPr>
        <w:spacing w:line="240" w:lineRule="exact"/>
        <w:rPr>
          <w:rFonts w:ascii="Times New Roman" w:hAnsi="Times New Roman"/>
        </w:rPr>
      </w:pPr>
    </w:p>
    <w:p w:rsidRPr="00D3416E" w:rsidR="004C3604" w:rsidP="00C06D8E" w:rsidRDefault="00BE1FB6" w14:paraId="2A6D730F" w14:textId="77777777">
      <w:pPr>
        <w:spacing w:line="240" w:lineRule="exact"/>
        <w:rPr>
          <w:rFonts w:ascii="Times New Roman" w:hAnsi="Times New Roman"/>
          <w:b/>
          <w:sz w:val="32"/>
        </w:rPr>
      </w:pPr>
      <w:r w:rsidRPr="00D3416E">
        <w:rPr>
          <w:rFonts w:ascii="Times New Roman" w:hAnsi="Times New Roman"/>
          <w:noProof/>
        </w:rPr>
        <mc:AlternateContent>
          <mc:Choice Requires="wps">
            <w:drawing>
              <wp:inline distT="0" distB="0" distL="0" distR="0" wp14:anchorId="3809ECDA" wp14:editId="4F7C5B6B">
                <wp:extent cx="292608" cy="248666"/>
                <wp:effectExtent l="0" t="0" r="12700" b="18415"/>
                <wp:docPr id="2" name="Hexagon 2"/>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4DAFD9D7">
              <v:shape id="Hexagon 2"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gzkwIAAK4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" w14:anchorId="0FCC3BC8">
                <w10:anchorlock/>
              </v:shape>
            </w:pict>
          </mc:Fallback>
        </mc:AlternateContent>
      </w:r>
      <w:r w:rsidR="003F1EC8">
        <w:rPr>
          <w:rFonts w:ascii="Times New Roman" w:hAnsi="Times New Roman"/>
          <w:b/>
        </w:rPr>
        <w:t xml:space="preserve"> C</w:t>
      </w:r>
      <w:r w:rsidRPr="00D3416E" w:rsidR="0009396B">
        <w:rPr>
          <w:rFonts w:ascii="Times New Roman" w:hAnsi="Times New Roman"/>
          <w:b/>
        </w:rPr>
        <w:t>urrent students need to submit a “</w:t>
      </w:r>
      <w:r w:rsidRPr="00D3416E" w:rsidR="0009396B">
        <w:rPr>
          <w:rFonts w:ascii="Times New Roman" w:hAnsi="Times New Roman"/>
          <w:b/>
          <w:i/>
        </w:rPr>
        <w:t>request to pursue a certificate in addition to a graduate degree</w:t>
      </w:r>
      <w:r w:rsidR="00C7024C">
        <w:rPr>
          <w:rFonts w:ascii="Times New Roman" w:hAnsi="Times New Roman"/>
          <w:b/>
          <w:i/>
        </w:rPr>
        <w:t>.”</w:t>
      </w:r>
      <w:r w:rsidRPr="00D3416E" w:rsidR="004D1858">
        <w:rPr>
          <w:rFonts w:ascii="Times New Roman" w:hAnsi="Times New Roman"/>
          <w:b/>
        </w:rPr>
        <w:t xml:space="preserve"> </w:t>
      </w:r>
      <w:r w:rsidRPr="00D3416E" w:rsidR="0009396B">
        <w:rPr>
          <w:rFonts w:ascii="Times New Roman" w:hAnsi="Times New Roman"/>
          <w:b/>
        </w:rPr>
        <w:t xml:space="preserve">This form is available on the </w:t>
      </w:r>
      <w:hyperlink w:history="1" r:id="rId19">
        <w:r w:rsidRPr="00D3416E" w:rsidR="0009396B">
          <w:rPr>
            <w:rStyle w:val="Hyperlink"/>
            <w:rFonts w:ascii="Times New Roman" w:hAnsi="Times New Roman"/>
            <w:b/>
          </w:rPr>
          <w:t>Graduate College website</w:t>
        </w:r>
      </w:hyperlink>
      <w:r w:rsidRPr="00D3416E" w:rsidR="0009396B">
        <w:rPr>
          <w:rFonts w:ascii="Times New Roman" w:hAnsi="Times New Roman"/>
        </w:rPr>
        <w:t>.</w:t>
      </w:r>
      <w:r w:rsidRPr="00D3416E" w:rsidR="00C06D8E">
        <w:rPr>
          <w:rFonts w:ascii="Times New Roman" w:hAnsi="Times New Roman"/>
        </w:rPr>
        <w:t xml:space="preserve"> </w:t>
      </w:r>
      <w:r w:rsidRPr="00D3416E" w:rsidR="00C06D8E">
        <w:rPr>
          <w:rFonts w:ascii="Times New Roman" w:hAnsi="Times New Roman"/>
          <w:b/>
        </w:rPr>
        <w:t>Current students can log onto the site using their ISU credentials and enter their ISU ID number to complete the request</w:t>
      </w:r>
      <w:r w:rsidRPr="00237768" w:rsidR="00C06D8E">
        <w:rPr>
          <w:rFonts w:ascii="Times New Roman" w:hAnsi="Times New Roman"/>
          <w:b/>
        </w:rPr>
        <w:t>.</w:t>
      </w:r>
      <w:r w:rsidRPr="00237768" w:rsidR="00D26B2C">
        <w:rPr>
          <w:rFonts w:ascii="Times New Roman" w:hAnsi="Times New Roman"/>
          <w:b/>
          <w:szCs w:val="24"/>
        </w:rPr>
        <w:t xml:space="preserve"> Please note that you will complete a separate POS form and a certificate completion form after taking all POS coursework.</w:t>
      </w:r>
    </w:p>
    <w:p w:rsidRPr="00D3416E" w:rsidR="00612BD1" w:rsidP="00D3416E" w:rsidRDefault="6E69538F" w14:paraId="078D90C4" w14:textId="77777777">
      <w:pPr>
        <w:pStyle w:val="Heading1"/>
      </w:pPr>
      <w:bookmarkStart w:name="_Toc519601541" w:id="183"/>
      <w:bookmarkStart w:name="_Toc519604844" w:id="184"/>
      <w:bookmarkStart w:name="_Toc520727040" w:id="185"/>
      <w:bookmarkStart w:name="_Toc1876876086" w:id="186"/>
      <w:r>
        <w:lastRenderedPageBreak/>
        <w:t xml:space="preserve">AFFILIATED PROGRAMS: </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3"/>
      <w:bookmarkEnd w:id="184"/>
      <w:r>
        <w:t>NON-THESIS OPTIONS</w:t>
      </w:r>
      <w:bookmarkStart w:name="_Toc110307082" w:id="187"/>
      <w:bookmarkStart w:name="_Toc142988099" w:id="188"/>
      <w:bookmarkStart w:name="_Toc142988320" w:id="189"/>
      <w:bookmarkStart w:name="_Toc142988723" w:id="190"/>
      <w:bookmarkStart w:name="_Toc174941875" w:id="191"/>
      <w:bookmarkStart w:name="_Toc174943309" w:id="192"/>
      <w:bookmarkStart w:name="_Toc175038291" w:id="193"/>
      <w:bookmarkStart w:name="_Toc175038759" w:id="194"/>
      <w:bookmarkStart w:name="_Toc175042146" w:id="195"/>
      <w:bookmarkStart w:name="_Toc175042445" w:id="196"/>
      <w:bookmarkStart w:name="_Toc175042619" w:id="197"/>
      <w:bookmarkStart w:name="_Toc175366068" w:id="198"/>
      <w:bookmarkStart w:name="_Toc175389131" w:id="199"/>
      <w:bookmarkStart w:name="_Toc175531729" w:id="200"/>
      <w:bookmarkStart w:name="_Toc206298617" w:id="201"/>
      <w:bookmarkStart w:name="_Toc211920323" w:id="202"/>
      <w:bookmarkStart w:name="_Toc237418106" w:id="203"/>
      <w:bookmarkStart w:name="_Toc237418251" w:id="204"/>
      <w:bookmarkStart w:name="_Toc268252208" w:id="205"/>
      <w:bookmarkStart w:name="_Toc519601543" w:id="206"/>
      <w:bookmarkStart w:name="_Toc519604846" w:id="207"/>
      <w:bookmarkStart w:name="_Toc12761021" w:id="208"/>
      <w:bookmarkStart w:name="_Toc12767315" w:id="209"/>
      <w:bookmarkStart w:name="_Toc12781773" w:id="210"/>
      <w:bookmarkStart w:name="_Toc12782375" w:id="211"/>
      <w:bookmarkStart w:name="_Toc12784095" w:id="212"/>
      <w:bookmarkStart w:name="_Toc16051922" w:id="213"/>
      <w:bookmarkStart w:name="_Toc16054955" w:id="214"/>
      <w:bookmarkStart w:name="_Toc16055301" w:id="215"/>
      <w:bookmarkStart w:name="_Toc16055752" w:id="216"/>
      <w:bookmarkStart w:name="_Toc16058305" w:id="217"/>
      <w:bookmarkStart w:name="_Toc16058473" w:id="218"/>
      <w:bookmarkStart w:name="_Toc16065421" w:id="219"/>
      <w:bookmarkStart w:name="_Toc49053666" w:id="220"/>
      <w:bookmarkStart w:name="_Toc49056625" w:id="221"/>
      <w:bookmarkStart w:name="_Toc49057121" w:id="222"/>
      <w:bookmarkStart w:name="_Toc49145789" w:id="223"/>
      <w:bookmarkStart w:name="_Toc49154384" w:id="224"/>
      <w:bookmarkStart w:name="_Toc49155555" w:id="225"/>
      <w:bookmarkStart w:name="_Toc80085446" w:id="226"/>
      <w:bookmarkStart w:name="_Toc80086288" w:id="227"/>
      <w:bookmarkEnd w:id="185"/>
      <w:bookmarkEnd w:id="186"/>
    </w:p>
    <w:p w:rsidRPr="00D3416E" w:rsidR="00836199" w:rsidP="00B577CD" w:rsidRDefault="6E69538F" w14:paraId="5775459F" w14:textId="77777777">
      <w:pPr>
        <w:pStyle w:val="Heading2"/>
      </w:pPr>
      <w:bookmarkStart w:name="_Toc520727043" w:id="228"/>
      <w:bookmarkStart w:name="_Toc401657726" w:id="229"/>
      <w:r>
        <w:t>Distance Education Programs:</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28"/>
      <w:bookmarkEnd w:id="229"/>
    </w:p>
    <w:p w:rsidRPr="00D3416E" w:rsidR="00836199" w:rsidP="00B577CD" w:rsidRDefault="6E69538F" w14:paraId="2E083AC5" w14:textId="77777777">
      <w:pPr>
        <w:pStyle w:val="Heading3"/>
        <w:spacing w:before="0" w:after="0"/>
        <w:ind w:left="0" w:firstLine="720"/>
      </w:pPr>
      <w:bookmarkStart w:name="_Toc109448043" w:id="230"/>
      <w:bookmarkStart w:name="_Toc109448808" w:id="231"/>
      <w:bookmarkStart w:name="_Toc109542301" w:id="232"/>
      <w:bookmarkStart w:name="_Toc109549690" w:id="233"/>
      <w:bookmarkStart w:name="_Toc110307083" w:id="234"/>
      <w:bookmarkStart w:name="_Toc142988100" w:id="235"/>
      <w:bookmarkStart w:name="_Toc142988321" w:id="236"/>
      <w:bookmarkStart w:name="_Toc142988724" w:id="237"/>
      <w:bookmarkStart w:name="_Toc174941876" w:id="238"/>
      <w:bookmarkStart w:name="_Toc174943310" w:id="239"/>
      <w:bookmarkStart w:name="_Toc175038292" w:id="240"/>
      <w:bookmarkStart w:name="_Toc175038760" w:id="241"/>
      <w:bookmarkStart w:name="_Toc175042446" w:id="242"/>
      <w:bookmarkStart w:name="_Toc519601544" w:id="243"/>
      <w:bookmarkStart w:name="_Toc519604847" w:id="244"/>
      <w:bookmarkStart w:name="_Toc520727044" w:id="245"/>
      <w:bookmarkStart w:name="_Toc1840365409" w:id="246"/>
      <w:r>
        <w:t>Master of Family and Consumer Sciences - Family Financial Planning (MFCS-FFP)</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rsidRPr="00D3416E" w:rsidR="00836199" w:rsidP="00B577CD" w:rsidRDefault="00050CC5" w14:paraId="4D6652E8" w14:textId="77777777">
      <w:pPr>
        <w:widowControl w:val="0"/>
        <w:ind w:firstLine="720"/>
        <w:contextualSpacing/>
        <w:rPr>
          <w:rFonts w:ascii="Times New Roman" w:hAnsi="Times New Roman"/>
        </w:rPr>
      </w:pPr>
      <w:r w:rsidRPr="00D3416E">
        <w:rPr>
          <w:rFonts w:ascii="Times New Roman" w:hAnsi="Times New Roman"/>
        </w:rPr>
        <w:t xml:space="preserve">The </w:t>
      </w:r>
      <w:r w:rsidRPr="00D3416E" w:rsidR="00080BE3">
        <w:rPr>
          <w:rFonts w:ascii="Times New Roman" w:hAnsi="Times New Roman"/>
        </w:rPr>
        <w:t xml:space="preserve">Family Financial Planning </w:t>
      </w:r>
      <w:r w:rsidRPr="00D3416E" w:rsidR="004C33B1">
        <w:rPr>
          <w:rFonts w:ascii="Times New Roman" w:hAnsi="Times New Roman"/>
        </w:rPr>
        <w:t>36</w:t>
      </w:r>
      <w:r w:rsidRPr="00D3416E" w:rsidR="00836199">
        <w:rPr>
          <w:rFonts w:ascii="Times New Roman" w:hAnsi="Times New Roman"/>
        </w:rPr>
        <w:t xml:space="preserve">-credit degree </w:t>
      </w:r>
      <w:r w:rsidRPr="00D3416E" w:rsidR="00080BE3">
        <w:rPr>
          <w:rFonts w:ascii="Times New Roman" w:hAnsi="Times New Roman"/>
        </w:rPr>
        <w:t xml:space="preserve">program and the 18-credit certificate program are </w:t>
      </w:r>
      <w:r w:rsidRPr="00D3416E" w:rsidR="00836199">
        <w:rPr>
          <w:rFonts w:ascii="Times New Roman" w:hAnsi="Times New Roman"/>
        </w:rPr>
        <w:t xml:space="preserve">offered </w:t>
      </w:r>
      <w:r w:rsidRPr="00616D8B" w:rsidR="004B24AE">
        <w:rPr>
          <w:rFonts w:ascii="Times New Roman" w:hAnsi="Times New Roman"/>
        </w:rPr>
        <w:t>on</w:t>
      </w:r>
      <w:r w:rsidRPr="00D3416E" w:rsidR="004B24AE">
        <w:rPr>
          <w:rFonts w:ascii="Times New Roman" w:hAnsi="Times New Roman"/>
        </w:rPr>
        <w:t>line</w:t>
      </w:r>
      <w:r w:rsidRPr="00D3416E" w:rsidR="00836199">
        <w:rPr>
          <w:rFonts w:ascii="Times New Roman" w:hAnsi="Times New Roman"/>
        </w:rPr>
        <w:t xml:space="preserve"> </w:t>
      </w:r>
      <w:r w:rsidRPr="00616D8B" w:rsidR="004B24AE">
        <w:rPr>
          <w:rFonts w:ascii="Times New Roman" w:hAnsi="Times New Roman"/>
        </w:rPr>
        <w:t>in</w:t>
      </w:r>
      <w:r w:rsidRPr="00D3416E" w:rsidR="004B24AE">
        <w:rPr>
          <w:rFonts w:ascii="Times New Roman" w:hAnsi="Times New Roman"/>
        </w:rPr>
        <w:t xml:space="preserve"> collaboration with the</w:t>
      </w:r>
      <w:r w:rsidRPr="00D3416E" w:rsidR="008A3B9D">
        <w:rPr>
          <w:rFonts w:ascii="Times New Roman" w:hAnsi="Times New Roman"/>
        </w:rPr>
        <w:t xml:space="preserve"> </w:t>
      </w:r>
      <w:r w:rsidRPr="00D3416E" w:rsidR="00836199">
        <w:rPr>
          <w:rFonts w:ascii="Times New Roman" w:hAnsi="Times New Roman"/>
        </w:rPr>
        <w:t xml:space="preserve">Great Plains </w:t>
      </w:r>
      <w:r w:rsidRPr="00D3416E" w:rsidR="004B24AE">
        <w:rPr>
          <w:rFonts w:ascii="Times New Roman" w:hAnsi="Times New Roman"/>
        </w:rPr>
        <w:t>Interactive Distance Education Alliance (GP-IDEA</w:t>
      </w:r>
      <w:r w:rsidR="00F461C4">
        <w:rPr>
          <w:rFonts w:ascii="Times New Roman" w:hAnsi="Times New Roman"/>
        </w:rPr>
        <w:t>)</w:t>
      </w:r>
      <w:r w:rsidRPr="00616D8B" w:rsidR="00447739">
        <w:rPr>
          <w:rFonts w:ascii="Times New Roman" w:hAnsi="Times New Roman"/>
        </w:rPr>
        <w:t xml:space="preserve">. </w:t>
      </w:r>
      <w:r w:rsidRPr="00616D8B" w:rsidR="004B24AE">
        <w:rPr>
          <w:rFonts w:ascii="Times New Roman" w:hAnsi="Times New Roman"/>
        </w:rPr>
        <w:t>U</w:t>
      </w:r>
      <w:r w:rsidRPr="00616D8B" w:rsidR="00836199">
        <w:rPr>
          <w:rFonts w:ascii="Times New Roman" w:hAnsi="Times New Roman"/>
        </w:rPr>
        <w:t>niversities</w:t>
      </w:r>
      <w:r w:rsidRPr="00D3416E" w:rsidR="00836199">
        <w:rPr>
          <w:rFonts w:ascii="Times New Roman" w:hAnsi="Times New Roman"/>
        </w:rPr>
        <w:t xml:space="preserve"> </w:t>
      </w:r>
      <w:r w:rsidR="0037013A">
        <w:rPr>
          <w:rFonts w:ascii="Times New Roman" w:hAnsi="Times New Roman"/>
        </w:rPr>
        <w:t xml:space="preserve">collaborating </w:t>
      </w:r>
      <w:r w:rsidRPr="00616D8B" w:rsidR="004B24AE">
        <w:rPr>
          <w:rFonts w:ascii="Times New Roman" w:hAnsi="Times New Roman"/>
        </w:rPr>
        <w:t>through</w:t>
      </w:r>
      <w:r w:rsidR="00F461C4">
        <w:rPr>
          <w:rFonts w:ascii="Times New Roman" w:hAnsi="Times New Roman"/>
        </w:rPr>
        <w:t xml:space="preserve"> the GP-</w:t>
      </w:r>
      <w:r w:rsidRPr="00616D8B" w:rsidR="004B24AE">
        <w:rPr>
          <w:rFonts w:ascii="Times New Roman" w:hAnsi="Times New Roman"/>
        </w:rPr>
        <w:t>IDEA</w:t>
      </w:r>
      <w:r w:rsidRPr="00D3416E" w:rsidR="00836199">
        <w:rPr>
          <w:rFonts w:ascii="Times New Roman" w:hAnsi="Times New Roman"/>
        </w:rPr>
        <w:t xml:space="preserve"> have combined resources to enable students to obtain a Master of Family and Consumer Sciences in Family Financial Planning (MFCS-FFP) via distance education</w:t>
      </w:r>
      <w:r w:rsidRPr="00D3416E" w:rsidR="00447739">
        <w:rPr>
          <w:rFonts w:ascii="Times New Roman" w:hAnsi="Times New Roman"/>
        </w:rPr>
        <w:t xml:space="preserve">. </w:t>
      </w:r>
      <w:r w:rsidRPr="00D3416E" w:rsidR="00B84748">
        <w:rPr>
          <w:rFonts w:ascii="Times New Roman" w:hAnsi="Times New Roman"/>
        </w:rPr>
        <w:t>A computer with minimum specifications, Web access, and an email address are required for completing the program.</w:t>
      </w:r>
      <w:r w:rsidRPr="00D3416E" w:rsidR="00447739">
        <w:rPr>
          <w:rFonts w:ascii="Times New Roman" w:hAnsi="Times New Roman"/>
        </w:rPr>
        <w:t xml:space="preserve"> </w:t>
      </w:r>
      <w:r w:rsidRPr="00D3416E" w:rsidR="00836199">
        <w:rPr>
          <w:rFonts w:ascii="Times New Roman" w:hAnsi="Times New Roman"/>
        </w:rPr>
        <w:t xml:space="preserve">Contact person:  </w:t>
      </w:r>
      <w:r w:rsidRPr="00D3416E" w:rsidR="00B84748">
        <w:rPr>
          <w:rFonts w:ascii="Times New Roman" w:hAnsi="Times New Roman"/>
        </w:rPr>
        <w:t>Ka</w:t>
      </w:r>
      <w:r w:rsidR="00F461C4">
        <w:rPr>
          <w:rFonts w:ascii="Times New Roman" w:hAnsi="Times New Roman"/>
        </w:rPr>
        <w:t xml:space="preserve">tie </w:t>
      </w:r>
      <w:r w:rsidRPr="00616D8B" w:rsidR="00135385">
        <w:rPr>
          <w:rFonts w:ascii="Times New Roman" w:hAnsi="Times New Roman"/>
        </w:rPr>
        <w:t>Mott</w:t>
      </w:r>
      <w:r w:rsidRPr="00D3416E" w:rsidR="00836199">
        <w:rPr>
          <w:rFonts w:ascii="Times New Roman" w:hAnsi="Times New Roman"/>
        </w:rPr>
        <w:t xml:space="preserve">, </w:t>
      </w:r>
      <w:r w:rsidR="00F461C4">
        <w:rPr>
          <w:rFonts w:ascii="Times New Roman" w:hAnsi="Times New Roman"/>
        </w:rPr>
        <w:t xml:space="preserve">2155 </w:t>
      </w:r>
      <w:r w:rsidRPr="00616D8B" w:rsidR="00135385">
        <w:rPr>
          <w:rFonts w:ascii="Times New Roman" w:hAnsi="Times New Roman"/>
        </w:rPr>
        <w:t>Lagomarcino</w:t>
      </w:r>
      <w:r w:rsidRPr="00D3416E" w:rsidR="00080BE3">
        <w:rPr>
          <w:rFonts w:ascii="Times New Roman" w:hAnsi="Times New Roman"/>
        </w:rPr>
        <w:t>, (</w:t>
      </w:r>
      <w:hyperlink w:history="1" r:id="rId20">
        <w:r w:rsidRPr="00D3416E" w:rsidR="00135385">
          <w:rPr>
            <w:rStyle w:val="Hyperlink"/>
            <w:rFonts w:ascii="Times New Roman" w:hAnsi="Times New Roman"/>
          </w:rPr>
          <w:t>mott</w:t>
        </w:r>
        <w:r w:rsidRPr="00616D8B" w:rsidR="00135385">
          <w:rPr>
            <w:rStyle w:val="Hyperlink"/>
            <w:rFonts w:ascii="Times New Roman" w:hAnsi="Times New Roman"/>
          </w:rPr>
          <w:t>kmott</w:t>
        </w:r>
        <w:r w:rsidRPr="00D3416E" w:rsidR="00135385">
          <w:rPr>
            <w:rStyle w:val="Hyperlink"/>
            <w:rFonts w:ascii="Times New Roman" w:hAnsi="Times New Roman"/>
          </w:rPr>
          <w:t>@iastate.edu</w:t>
        </w:r>
      </w:hyperlink>
      <w:r w:rsidRPr="00D3416E" w:rsidR="00120E51">
        <w:rPr>
          <w:rFonts w:ascii="Times New Roman" w:hAnsi="Times New Roman"/>
        </w:rPr>
        <w:t>)</w:t>
      </w:r>
      <w:r w:rsidRPr="00D3416E" w:rsidR="00447739">
        <w:rPr>
          <w:rFonts w:ascii="Times New Roman" w:hAnsi="Times New Roman"/>
        </w:rPr>
        <w:t xml:space="preserve">. </w:t>
      </w:r>
      <w:r w:rsidRPr="00D3416E" w:rsidR="00BB3950">
        <w:rPr>
          <w:rFonts w:ascii="Times New Roman" w:hAnsi="Times New Roman"/>
        </w:rPr>
        <w:t xml:space="preserve">For more Family Financial Planning </w:t>
      </w:r>
      <w:r w:rsidRPr="00D3416E" w:rsidR="00F461C4">
        <w:rPr>
          <w:rFonts w:ascii="Times New Roman" w:hAnsi="Times New Roman"/>
        </w:rPr>
        <w:t>information,</w:t>
      </w:r>
      <w:r w:rsidRPr="00D3416E" w:rsidR="00BB3950">
        <w:rPr>
          <w:rFonts w:ascii="Times New Roman" w:hAnsi="Times New Roman"/>
        </w:rPr>
        <w:t xml:space="preserve"> visit </w:t>
      </w:r>
      <w:r w:rsidRPr="00D3416E" w:rsidR="00E340F3">
        <w:rPr>
          <w:rFonts w:ascii="Times New Roman" w:hAnsi="Times New Roman"/>
        </w:rPr>
        <w:t>the website:</w:t>
      </w:r>
      <w:r w:rsidRPr="00D3416E" w:rsidR="00BB3950">
        <w:rPr>
          <w:rFonts w:ascii="Times New Roman" w:hAnsi="Times New Roman"/>
        </w:rPr>
        <w:t xml:space="preserve"> </w:t>
      </w:r>
      <w:bookmarkStart w:name="_Toc49155556" w:id="247"/>
      <w:bookmarkStart w:name="_Toc80085447" w:id="248"/>
      <w:bookmarkStart w:name="_Toc80086289" w:id="249"/>
      <w:r w:rsidRPr="00D3416E" w:rsidR="007D44F7">
        <w:rPr>
          <w:rFonts w:ascii="Times New Roman" w:hAnsi="Times New Roman"/>
        </w:rPr>
        <w:fldChar w:fldCharType="begin"/>
      </w:r>
      <w:r w:rsidRPr="00D3416E" w:rsidR="007D44F7">
        <w:rPr>
          <w:rFonts w:ascii="Times New Roman" w:hAnsi="Times New Roman"/>
        </w:rPr>
        <w:instrText xml:space="preserve"> HYPERLINK "http://www.online.hs.iastate.edu/graduate-programs/masters/mfcs-ffp/" </w:instrText>
      </w:r>
      <w:r w:rsidRPr="00D3416E" w:rsidR="007D44F7">
        <w:rPr>
          <w:rFonts w:ascii="Times New Roman" w:hAnsi="Times New Roman"/>
        </w:rPr>
        <w:fldChar w:fldCharType="separate"/>
      </w:r>
      <w:r w:rsidRPr="00D3416E" w:rsidR="007D44F7">
        <w:rPr>
          <w:rStyle w:val="Hyperlink"/>
          <w:rFonts w:ascii="Times New Roman" w:hAnsi="Times New Roman"/>
        </w:rPr>
        <w:t>http://www.online.hs.iastate.edu/graduate-programs/masters/mfcs-ffp/</w:t>
      </w:r>
      <w:r w:rsidRPr="00D3416E" w:rsidR="007D44F7">
        <w:rPr>
          <w:rFonts w:ascii="Times New Roman" w:hAnsi="Times New Roman"/>
        </w:rPr>
        <w:fldChar w:fldCharType="end"/>
      </w:r>
      <w:r w:rsidRPr="00D3416E" w:rsidR="00BE1FB6">
        <w:rPr>
          <w:rFonts w:ascii="Times New Roman" w:hAnsi="Times New Roman"/>
        </w:rPr>
        <w:t xml:space="preserve">. For questions related to advising for this program, please contact Dr. Jonathan Fox, </w:t>
      </w:r>
      <w:hyperlink w:history="1" r:id="rId21">
        <w:r w:rsidRPr="00D3416E" w:rsidR="00BE1FB6">
          <w:rPr>
            <w:rStyle w:val="Hyperlink"/>
            <w:rFonts w:ascii="Times New Roman" w:hAnsi="Times New Roman"/>
          </w:rPr>
          <w:t>jjfox@iastate.edu</w:t>
        </w:r>
      </w:hyperlink>
      <w:r w:rsidRPr="00D3416E" w:rsidR="00BE1FB6">
        <w:rPr>
          <w:rFonts w:ascii="Times New Roman" w:hAnsi="Times New Roman"/>
        </w:rPr>
        <w:t xml:space="preserve">. </w:t>
      </w:r>
    </w:p>
    <w:p w:rsidRPr="00D3416E" w:rsidR="00CB4049" w:rsidP="00B577CD" w:rsidRDefault="00CB4049" w14:paraId="3656B9AB" w14:textId="77777777">
      <w:pPr>
        <w:widowControl w:val="0"/>
        <w:contextualSpacing/>
        <w:rPr>
          <w:rFonts w:ascii="Times New Roman" w:hAnsi="Times New Roman"/>
        </w:rPr>
      </w:pPr>
    </w:p>
    <w:p w:rsidRPr="00D3416E" w:rsidR="00836199" w:rsidP="00B577CD" w:rsidRDefault="6E69538F" w14:paraId="44353142" w14:textId="77777777">
      <w:pPr>
        <w:pStyle w:val="Heading3"/>
        <w:spacing w:before="0" w:after="0"/>
        <w:ind w:left="0" w:firstLine="720"/>
        <w:rPr>
          <w:rStyle w:val="FollowedHyperlink"/>
          <w:color w:val="00B050"/>
          <w:u w:val="none"/>
        </w:rPr>
      </w:pPr>
      <w:bookmarkStart w:name="_Toc49056627" w:id="250"/>
      <w:bookmarkStart w:name="_Toc49057122" w:id="251"/>
      <w:bookmarkStart w:name="_Toc49145790" w:id="252"/>
      <w:bookmarkStart w:name="_Toc49154385" w:id="253"/>
      <w:bookmarkStart w:name="_Toc49155557" w:id="254"/>
      <w:bookmarkStart w:name="_Toc80085448" w:id="255"/>
      <w:bookmarkStart w:name="_Toc80086290" w:id="256"/>
      <w:bookmarkStart w:name="_Toc109448044" w:id="257"/>
      <w:bookmarkStart w:name="_Toc109448809" w:id="258"/>
      <w:bookmarkStart w:name="_Toc109542302" w:id="259"/>
      <w:bookmarkStart w:name="_Toc109549691" w:id="260"/>
      <w:bookmarkStart w:name="_Toc110307084" w:id="261"/>
      <w:bookmarkStart w:name="_Toc142988101" w:id="262"/>
      <w:bookmarkStart w:name="_Toc142988322" w:id="263"/>
      <w:bookmarkStart w:name="_Toc142988725" w:id="264"/>
      <w:bookmarkStart w:name="_Toc174941877" w:id="265"/>
      <w:bookmarkStart w:name="_Toc174943311" w:id="266"/>
      <w:bookmarkStart w:name="_Toc175038293" w:id="267"/>
      <w:bookmarkStart w:name="_Toc175038762" w:id="268"/>
      <w:bookmarkStart w:name="_Toc175042148" w:id="269"/>
      <w:bookmarkStart w:name="_Toc175042448" w:id="270"/>
      <w:bookmarkStart w:name="_Toc175042621" w:id="271"/>
      <w:bookmarkStart w:name="_Toc175366070" w:id="272"/>
      <w:bookmarkStart w:name="_Toc519601545" w:id="273"/>
      <w:bookmarkStart w:name="_Toc519604848" w:id="274"/>
      <w:bookmarkStart w:name="_Toc520727045" w:id="275"/>
      <w:bookmarkStart w:name="_Toc613060571" w:id="276"/>
      <w:bookmarkEnd w:id="247"/>
      <w:bookmarkEnd w:id="248"/>
      <w:bookmarkEnd w:id="249"/>
      <w:r>
        <w:t>Master of Family and Consumer Sciences</w:t>
      </w:r>
      <w:r w:rsidRPr="6E69538F">
        <w:rPr>
          <w:rStyle w:val="Heading2Char"/>
          <w:b/>
          <w:bCs/>
          <w:color w:val="00B050"/>
          <w:sz w:val="28"/>
          <w:szCs w:val="28"/>
        </w:rPr>
        <w:t xml:space="preserve"> - Gerontology</w:t>
      </w:r>
      <w:r>
        <w:t xml:space="preserve"> </w:t>
      </w:r>
      <w:r w:rsidRPr="6E69538F">
        <w:rPr>
          <w:rStyle w:val="FollowedHyperlink"/>
          <w:color w:val="00B050"/>
          <w:u w:val="none"/>
        </w:rPr>
        <w:t>(MFCS-GERON)</w:t>
      </w:r>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rsidRPr="00D3416E" w:rsidR="00121D09" w:rsidP="00B577CD" w:rsidRDefault="00135385" w14:paraId="5291FC2C" w14:textId="77777777">
      <w:pPr>
        <w:pStyle w:val="BodyText"/>
        <w:spacing w:before="0" w:after="0"/>
        <w:ind w:firstLine="720"/>
      </w:pPr>
      <w:bookmarkStart w:name="_Toc455220521" w:id="277"/>
      <w:bookmarkStart w:name="_Toc12761023" w:id="278"/>
      <w:bookmarkStart w:name="_Toc12767317" w:id="279"/>
      <w:bookmarkStart w:name="_Toc12781775" w:id="280"/>
      <w:bookmarkStart w:name="_Toc12782377" w:id="281"/>
      <w:bookmarkStart w:name="_Toc12784097" w:id="282"/>
      <w:bookmarkStart w:name="_Toc16051924" w:id="283"/>
      <w:bookmarkStart w:name="_Toc16054957" w:id="284"/>
      <w:bookmarkStart w:name="_Toc16055303" w:id="285"/>
      <w:bookmarkStart w:name="_Toc16055755" w:id="286"/>
      <w:bookmarkStart w:name="_Toc16058308" w:id="287"/>
      <w:bookmarkStart w:name="_Toc16058476" w:id="288"/>
      <w:bookmarkStart w:name="_Toc16065424" w:id="289"/>
      <w:bookmarkStart w:name="_Toc49053668" w:id="290"/>
      <w:bookmarkStart w:name="_Toc49056629" w:id="291"/>
      <w:bookmarkStart w:name="_Toc49057124" w:id="292"/>
      <w:bookmarkStart w:name="_Toc49145792" w:id="293"/>
      <w:bookmarkStart w:name="_Toc49154387" w:id="294"/>
      <w:bookmarkStart w:name="_Toc49155559" w:id="295"/>
      <w:bookmarkStart w:name="_Toc80085450" w:id="296"/>
      <w:bookmarkStart w:name="_Toc80086292" w:id="297"/>
      <w:bookmarkStart w:name="_Toc109448810" w:id="298"/>
      <w:bookmarkStart w:name="_Toc109549692" w:id="299"/>
      <w:bookmarkStart w:name="_Toc110307085" w:id="300"/>
      <w:bookmarkStart w:name="_Toc142988102" w:id="301"/>
      <w:bookmarkStart w:name="_Toc142988323" w:id="302"/>
      <w:bookmarkStart w:name="_Toc142988459" w:id="303"/>
      <w:bookmarkStart w:name="_Toc174941878" w:id="304"/>
      <w:bookmarkStart w:name="_Toc174943312" w:id="305"/>
      <w:bookmarkStart w:name="_Toc175038294" w:id="306"/>
      <w:bookmarkStart w:name="_Toc175038763" w:id="307"/>
      <w:bookmarkStart w:name="_Toc175042149" w:id="308"/>
      <w:bookmarkStart w:name="_Toc175042449" w:id="309"/>
      <w:bookmarkStart w:name="_Toc175042622" w:id="310"/>
      <w:bookmarkStart w:name="_Toc175366071" w:id="311"/>
      <w:bookmarkStart w:name="_Toc175389133" w:id="312"/>
      <w:bookmarkStart w:name="_Toc175531731" w:id="313"/>
      <w:r w:rsidRPr="00D3416E">
        <w:t>The Gerontology 36-credit degree program</w:t>
      </w:r>
      <w:r w:rsidRPr="00D3416E" w:rsidR="00224ECB">
        <w:t xml:space="preserve"> and the 15-credit certificate program are</w:t>
      </w:r>
      <w:r w:rsidRPr="00D3416E">
        <w:t xml:space="preserve"> offered online in collaboration with the Great Plains Interactive Distance Education Alliance (GP-IDEA). Universities collaborating through the GP-IDEA have combined resources to enable students to obtain a Master of Family and Consumer Sciences in Gerontology (MFCS-GERON) via distance education. A computer with minimum specifications, Web access, and an email address are required for completing the program. Contact person:  Katie Mott, 2155 Lagomarcino, (</w:t>
      </w:r>
      <w:hyperlink w:history="1" r:id="rId22">
        <w:r w:rsidRPr="00D3416E">
          <w:rPr>
            <w:rStyle w:val="Hyperlink"/>
          </w:rPr>
          <w:t>kmott@iastate.edu</w:t>
        </w:r>
      </w:hyperlink>
      <w:r w:rsidRPr="00D3416E">
        <w:t xml:space="preserve">). </w:t>
      </w:r>
      <w:r w:rsidRPr="00D3416E" w:rsidR="00BE1FB6">
        <w:t xml:space="preserve">For questions related to advising for this program, please contact Dr. Jennifer Margrett, </w:t>
      </w:r>
      <w:hyperlink w:history="1" r:id="rId23">
        <w:r w:rsidRPr="00D3416E" w:rsidR="00BE1FB6">
          <w:rPr>
            <w:rStyle w:val="Hyperlink"/>
          </w:rPr>
          <w:t>margrett@iastate.edu</w:t>
        </w:r>
      </w:hyperlink>
      <w:r w:rsidRPr="00D3416E" w:rsidR="00BE1FB6">
        <w:t>.</w:t>
      </w:r>
    </w:p>
    <w:p w:rsidRPr="00D3416E" w:rsidR="00CB4049" w:rsidP="00B577CD" w:rsidRDefault="00CB4049" w14:paraId="45FB0818" w14:textId="77777777">
      <w:pPr>
        <w:pStyle w:val="BodyText"/>
        <w:spacing w:before="0" w:after="0"/>
      </w:pPr>
    </w:p>
    <w:p w:rsidRPr="00D3416E" w:rsidR="007C51DE" w:rsidP="00D3416E" w:rsidRDefault="6E69538F" w14:paraId="3A975434" w14:textId="77777777">
      <w:pPr>
        <w:pStyle w:val="Heading3"/>
        <w:spacing w:before="0" w:after="0"/>
        <w:rPr>
          <w:rStyle w:val="FollowedHyperlink"/>
          <w:color w:val="00B050"/>
          <w:u w:val="none"/>
        </w:rPr>
      </w:pPr>
      <w:bookmarkStart w:name="_Toc519601546" w:id="314"/>
      <w:bookmarkStart w:name="_Toc519604849" w:id="315"/>
      <w:bookmarkStart w:name="_Toc520727046" w:id="316"/>
      <w:bookmarkStart w:name="_Toc286417758" w:id="317"/>
      <w:bookmarkStart w:name="_Toc206298619" w:id="318"/>
      <w:bookmarkStart w:name="_Toc211920324" w:id="319"/>
      <w:bookmarkStart w:name="_Toc237418107" w:id="320"/>
      <w:bookmarkStart w:name="_Toc237418252" w:id="321"/>
      <w:bookmarkStart w:name="_Toc268252209" w:id="322"/>
      <w:r>
        <w:t>Master of Family and Consumer Sciences</w:t>
      </w:r>
      <w:r w:rsidRPr="6E69538F">
        <w:rPr>
          <w:rStyle w:val="Heading2Char"/>
          <w:b/>
          <w:bCs/>
          <w:color w:val="00B050"/>
          <w:sz w:val="28"/>
          <w:szCs w:val="28"/>
        </w:rPr>
        <w:t xml:space="preserve"> – Youth Development</w:t>
      </w:r>
      <w:r>
        <w:t xml:space="preserve"> </w:t>
      </w:r>
      <w:r w:rsidRPr="6E69538F">
        <w:rPr>
          <w:rStyle w:val="FollowedHyperlink"/>
          <w:color w:val="00B050"/>
          <w:u w:val="none"/>
        </w:rPr>
        <w:t>(MFCS-YTH)</w:t>
      </w:r>
      <w:bookmarkEnd w:id="314"/>
      <w:bookmarkEnd w:id="315"/>
      <w:bookmarkEnd w:id="316"/>
      <w:bookmarkEnd w:id="317"/>
    </w:p>
    <w:p w:rsidRPr="00D3416E" w:rsidR="006B6638" w:rsidP="00B577CD" w:rsidRDefault="007C51DE" w14:paraId="23B25292" w14:textId="77777777">
      <w:pPr>
        <w:ind w:firstLine="720"/>
        <w:rPr>
          <w:rFonts w:ascii="Times New Roman" w:hAnsi="Times New Roman"/>
        </w:rPr>
      </w:pPr>
      <w:r w:rsidRPr="00616D8B">
        <w:rPr>
          <w:rFonts w:ascii="Times New Roman" w:hAnsi="Times New Roman"/>
        </w:rPr>
        <w:t>The Youth Development</w:t>
      </w:r>
      <w:r w:rsidRPr="00D3416E" w:rsidR="00135385">
        <w:rPr>
          <w:rFonts w:ascii="Times New Roman" w:hAnsi="Times New Roman"/>
        </w:rPr>
        <w:t>36-credit degree progra</w:t>
      </w:r>
      <w:r w:rsidRPr="00D3416E" w:rsidR="00224ECB">
        <w:rPr>
          <w:rFonts w:ascii="Times New Roman" w:hAnsi="Times New Roman"/>
        </w:rPr>
        <w:t>m, 13-credit Youth Development Specialist</w:t>
      </w:r>
      <w:r w:rsidR="00C7024C">
        <w:rPr>
          <w:rFonts w:ascii="Times New Roman" w:hAnsi="Times New Roman"/>
        </w:rPr>
        <w:t>,</w:t>
      </w:r>
      <w:r w:rsidRPr="00D3416E" w:rsidR="00224ECB">
        <w:rPr>
          <w:rFonts w:ascii="Times New Roman" w:hAnsi="Times New Roman"/>
        </w:rPr>
        <w:t xml:space="preserve"> and 13-credit Youth Program Management and Evaluation graduate certificate programs are</w:t>
      </w:r>
      <w:r w:rsidRPr="00D3416E" w:rsidR="00135385">
        <w:rPr>
          <w:rFonts w:ascii="Times New Roman" w:hAnsi="Times New Roman"/>
        </w:rPr>
        <w:t xml:space="preserve"> offered online in collaboration with the Great Plains Interactive Distance Education Alliance (GP-IDEA). Universities collaborating through the GP-IDEA have combined resources to enable students to obtain a Master of Family and Consumer Sciences in Youth Development via distance education. A computer with minimum specifications, Web access, and an email address are required for completing the program. Contact person:  Katie Mott, 2155 Lagomarcino, (</w:t>
      </w:r>
      <w:hyperlink w:history="1" r:id="rId24">
        <w:r w:rsidRPr="00D3416E" w:rsidR="00135385">
          <w:rPr>
            <w:rStyle w:val="Hyperlink"/>
            <w:rFonts w:ascii="Times New Roman" w:hAnsi="Times New Roman"/>
          </w:rPr>
          <w:t>kmott@iastate.edu</w:t>
        </w:r>
      </w:hyperlink>
      <w:r w:rsidRPr="00D3416E" w:rsidR="00135385">
        <w:rPr>
          <w:rFonts w:ascii="Times New Roman" w:hAnsi="Times New Roman"/>
        </w:rPr>
        <w:t xml:space="preserve">). </w:t>
      </w:r>
      <w:r w:rsidRPr="00D3416E">
        <w:rPr>
          <w:rFonts w:ascii="Times New Roman" w:hAnsi="Times New Roman"/>
        </w:rPr>
        <w:t>For more information</w:t>
      </w:r>
      <w:r w:rsidR="00C7024C">
        <w:rPr>
          <w:rFonts w:ascii="Times New Roman" w:hAnsi="Times New Roman"/>
        </w:rPr>
        <w:t>,</w:t>
      </w:r>
      <w:r w:rsidRPr="00D3416E">
        <w:rPr>
          <w:rFonts w:ascii="Times New Roman" w:hAnsi="Times New Roman"/>
        </w:rPr>
        <w:t xml:space="preserve"> visit the website: </w:t>
      </w:r>
      <w:hyperlink w:history="1" r:id="rId25">
        <w:r w:rsidRPr="00D3416E" w:rsidR="007D44F7">
          <w:rPr>
            <w:rStyle w:val="Hyperlink"/>
            <w:rFonts w:ascii="Times New Roman" w:hAnsi="Times New Roman"/>
          </w:rPr>
          <w:t>http://www.online.hs.iastate.edu/graduate-programs/masters/mfcs-youth-development/</w:t>
        </w:r>
      </w:hyperlink>
      <w:r w:rsidRPr="00D3416E" w:rsidR="00795CE6">
        <w:rPr>
          <w:rFonts w:ascii="Times New Roman" w:hAnsi="Times New Roman"/>
        </w:rPr>
        <w:t xml:space="preserve">. </w:t>
      </w:r>
      <w:r w:rsidRPr="00D3416E" w:rsidR="00BE1FB6">
        <w:rPr>
          <w:rFonts w:ascii="Times New Roman" w:hAnsi="Times New Roman"/>
        </w:rPr>
        <w:t xml:space="preserve">For questions related to advising for this program, please contact Dr. Meghan Gillette, </w:t>
      </w:r>
      <w:hyperlink w:history="1" r:id="rId26">
        <w:r w:rsidRPr="00D3416E" w:rsidR="00BE1FB6">
          <w:rPr>
            <w:rStyle w:val="Hyperlink"/>
            <w:rFonts w:ascii="Times New Roman" w:hAnsi="Times New Roman"/>
          </w:rPr>
          <w:t>meghang@iastate.edu</w:t>
        </w:r>
      </w:hyperlink>
      <w:r w:rsidRPr="00D3416E" w:rsidR="00BE1FB6">
        <w:rPr>
          <w:rFonts w:ascii="Times New Roman" w:hAnsi="Times New Roman"/>
        </w:rPr>
        <w:t xml:space="preserve">. </w:t>
      </w:r>
      <w:r w:rsidRPr="00D3416E" w:rsidR="006B6638">
        <w:rPr>
          <w:rFonts w:ascii="Times New Roman" w:hAnsi="Times New Roman"/>
        </w:rPr>
        <w:br w:type="page"/>
      </w:r>
    </w:p>
    <w:p w:rsidRPr="00D3416E" w:rsidR="00836199" w:rsidP="00DB6F28" w:rsidRDefault="6E69538F" w14:paraId="2CF62A55" w14:textId="77777777">
      <w:pPr>
        <w:pStyle w:val="Heading1"/>
      </w:pPr>
      <w:bookmarkStart w:name="_Toc519601547" w:id="323"/>
      <w:bookmarkStart w:name="_Toc519604850" w:id="324"/>
      <w:bookmarkStart w:name="_Toc520727047" w:id="325"/>
      <w:bookmarkStart w:name="_Toc1551851685" w:id="326"/>
      <w:r>
        <w:lastRenderedPageBreak/>
        <w:t xml:space="preserve">HDFS </w:t>
      </w:r>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8"/>
      <w:bookmarkEnd w:id="319"/>
      <w:bookmarkEnd w:id="320"/>
      <w:bookmarkEnd w:id="321"/>
      <w:bookmarkEnd w:id="322"/>
      <w:bookmarkEnd w:id="323"/>
      <w:bookmarkEnd w:id="324"/>
      <w:r>
        <w:t>PROGRAM OF STUDY COMMITTEE</w:t>
      </w:r>
      <w:bookmarkEnd w:id="325"/>
      <w:bookmarkEnd w:id="326"/>
    </w:p>
    <w:p w:rsidRPr="00D3416E" w:rsidR="001864FF" w:rsidP="00B577CD" w:rsidRDefault="00836199" w14:paraId="29546158" w14:textId="77777777">
      <w:pPr>
        <w:pStyle w:val="BodyText"/>
        <w:spacing w:before="0" w:after="0"/>
        <w:ind w:firstLine="720"/>
      </w:pPr>
      <w:r w:rsidRPr="00D3416E">
        <w:t xml:space="preserve">The student and Program of Study </w:t>
      </w:r>
      <w:r w:rsidRPr="00D3416E" w:rsidR="00C76241">
        <w:t>C</w:t>
      </w:r>
      <w:r w:rsidRPr="00D3416E">
        <w:t>ommittee</w:t>
      </w:r>
      <w:r w:rsidRPr="00D3416E" w:rsidR="00C76241">
        <w:t xml:space="preserve"> (POSC) </w:t>
      </w:r>
      <w:r w:rsidRPr="00D3416E">
        <w:t>develop the student’s POS, which is a listing of courses required for the student’s degree</w:t>
      </w:r>
      <w:r w:rsidRPr="00D3416E" w:rsidR="00447739">
        <w:t xml:space="preserve">. </w:t>
      </w:r>
      <w:r w:rsidRPr="00D3416E">
        <w:t xml:space="preserve">This POS becomes a contract between the student and </w:t>
      </w:r>
      <w:r w:rsidR="00D3416E">
        <w:t>ISU</w:t>
      </w:r>
      <w:r w:rsidRPr="00D3416E">
        <w:t xml:space="preserve"> that lists the specific requirements for graduation</w:t>
      </w:r>
      <w:r w:rsidRPr="00D3416E" w:rsidR="00447739">
        <w:t xml:space="preserve">. </w:t>
      </w:r>
      <w:r w:rsidRPr="00616D8B">
        <w:t>This</w:t>
      </w:r>
      <w:r w:rsidRPr="00D3416E">
        <w:t xml:space="preserve"> contract should be </w:t>
      </w:r>
      <w:r w:rsidRPr="00D3416E" w:rsidR="00C76241">
        <w:t>electronically filed</w:t>
      </w:r>
      <w:r w:rsidRPr="00D3416E" w:rsidR="00B23A4B">
        <w:t xml:space="preserve"> through </w:t>
      </w:r>
      <w:proofErr w:type="spellStart"/>
      <w:r w:rsidRPr="00D3416E" w:rsidR="00B23A4B">
        <w:t>AccessPlus</w:t>
      </w:r>
      <w:proofErr w:type="spellEnd"/>
      <w:r w:rsidR="00C7024C">
        <w:t>,</w:t>
      </w:r>
      <w:r w:rsidRPr="00D3416E" w:rsidR="00C76241">
        <w:t xml:space="preserve"> </w:t>
      </w:r>
      <w:r w:rsidRPr="00D3416E">
        <w:rPr>
          <w:i/>
          <w:u w:val="single"/>
        </w:rPr>
        <w:t xml:space="preserve">preferably </w:t>
      </w:r>
      <w:r w:rsidRPr="00D3416E" w:rsidR="00B23A4B">
        <w:rPr>
          <w:i/>
          <w:u w:val="single"/>
        </w:rPr>
        <w:t>by</w:t>
      </w:r>
      <w:r w:rsidRPr="00D3416E" w:rsidR="007A25AE">
        <w:rPr>
          <w:i/>
          <w:u w:val="single"/>
        </w:rPr>
        <w:t xml:space="preserve"> t</w:t>
      </w:r>
      <w:r w:rsidRPr="00D3416E" w:rsidR="00443FE7">
        <w:rPr>
          <w:i/>
          <w:u w:val="single"/>
        </w:rPr>
        <w:t>he</w:t>
      </w:r>
      <w:r w:rsidRPr="00D3416E" w:rsidR="00B23A4B">
        <w:rPr>
          <w:i/>
          <w:u w:val="single"/>
        </w:rPr>
        <w:t xml:space="preserve"> </w:t>
      </w:r>
      <w:r w:rsidRPr="00D3416E" w:rsidR="008E0AA1">
        <w:rPr>
          <w:b/>
          <w:i/>
          <w:u w:val="single"/>
        </w:rPr>
        <w:t>start</w:t>
      </w:r>
      <w:r w:rsidRPr="00D3416E">
        <w:rPr>
          <w:i/>
          <w:u w:val="single"/>
        </w:rPr>
        <w:t xml:space="preserve"> of the second semester</w:t>
      </w:r>
      <w:r w:rsidRPr="00D3416E">
        <w:t xml:space="preserve"> of full-time residence or </w:t>
      </w:r>
      <w:r w:rsidRPr="00616D8B" w:rsidR="00790152">
        <w:t>before</w:t>
      </w:r>
      <w:r w:rsidRPr="00D3416E">
        <w:t xml:space="preserve"> 9 graduate credits </w:t>
      </w:r>
      <w:r w:rsidRPr="00D3416E" w:rsidR="00790152">
        <w:t xml:space="preserve">are completed </w:t>
      </w:r>
      <w:r w:rsidRPr="00D3416E">
        <w:t>for part</w:t>
      </w:r>
      <w:r w:rsidR="00C7024C">
        <w:t>-</w:t>
      </w:r>
      <w:r w:rsidRPr="00D3416E">
        <w:t>time students</w:t>
      </w:r>
      <w:r w:rsidRPr="00D3416E" w:rsidR="00447739">
        <w:t xml:space="preserve">. </w:t>
      </w:r>
      <w:r w:rsidRPr="00D3416E">
        <w:t>The POS</w:t>
      </w:r>
      <w:r w:rsidRPr="00D3416E" w:rsidR="003A0763">
        <w:t>C</w:t>
      </w:r>
      <w:r w:rsidRPr="00D3416E">
        <w:t xml:space="preserve">, including the </w:t>
      </w:r>
      <w:r w:rsidRPr="00D3416E" w:rsidR="00FD50D4">
        <w:t>Major Professor</w:t>
      </w:r>
      <w:r w:rsidRPr="00D3416E">
        <w:t xml:space="preserve">, </w:t>
      </w:r>
      <w:r w:rsidRPr="00616D8B">
        <w:t>help</w:t>
      </w:r>
      <w:r w:rsidRPr="00616D8B" w:rsidR="004B24AE">
        <w:t>s</w:t>
      </w:r>
      <w:r w:rsidRPr="00D3416E">
        <w:t xml:space="preserve"> the student build on his/her prior background and develop the skills and knowledge to reach his/her professional goals</w:t>
      </w:r>
      <w:r w:rsidRPr="00D3416E" w:rsidR="004B24AE">
        <w:t xml:space="preserve"> while meeting program requirements</w:t>
      </w:r>
      <w:r w:rsidRPr="00D3416E" w:rsidR="00447739">
        <w:t xml:space="preserve">. </w:t>
      </w:r>
      <w:r w:rsidRPr="00D3416E">
        <w:t>Students who wait to complete the POS</w:t>
      </w:r>
      <w:r w:rsidRPr="00D3416E" w:rsidR="00C76241">
        <w:t>C</w:t>
      </w:r>
      <w:r w:rsidRPr="00D3416E">
        <w:t xml:space="preserve"> until late in their program may be required to take additional coursework beyond the courses already completed.</w:t>
      </w:r>
      <w:r w:rsidRPr="00D3416E" w:rsidR="00CD2762">
        <w:t xml:space="preserve"> After </w:t>
      </w:r>
      <w:r w:rsidRPr="00D3416E" w:rsidR="008E0AA1">
        <w:t xml:space="preserve">electronic </w:t>
      </w:r>
      <w:r w:rsidRPr="00D3416E" w:rsidR="00CD2762">
        <w:t xml:space="preserve">approval from the </w:t>
      </w:r>
      <w:r w:rsidRPr="00D3416E" w:rsidR="004D1858">
        <w:t>POSC</w:t>
      </w:r>
      <w:r w:rsidRPr="00D3416E" w:rsidR="002861DE">
        <w:t xml:space="preserve">, the form is </w:t>
      </w:r>
      <w:r w:rsidRPr="00D3416E" w:rsidR="008E0AA1">
        <w:t>routed</w:t>
      </w:r>
      <w:r w:rsidRPr="00D3416E" w:rsidR="002861DE">
        <w:t xml:space="preserve"> to the Director of Graduate Education (DOGE) for approval and then to the Graduate College for final approval.</w:t>
      </w:r>
    </w:p>
    <w:p w:rsidRPr="00D3416E" w:rsidR="003A0763" w:rsidP="00B577CD" w:rsidRDefault="003A0763" w14:paraId="049F31CB" w14:textId="77777777">
      <w:pPr>
        <w:pStyle w:val="BodyText"/>
        <w:spacing w:before="0" w:after="0"/>
      </w:pPr>
    </w:p>
    <w:p w:rsidRPr="00D3416E" w:rsidR="003A0763" w:rsidP="00B577CD" w:rsidRDefault="003A0763" w14:paraId="2F81F93C" w14:textId="77777777">
      <w:pPr>
        <w:pStyle w:val="BodyText"/>
        <w:spacing w:before="0" w:after="0"/>
      </w:pPr>
      <w:r w:rsidRPr="00D3416E">
        <w:rPr>
          <w:noProof/>
        </w:rPr>
        <mc:AlternateContent>
          <mc:Choice Requires="wps">
            <w:drawing>
              <wp:inline distT="0" distB="0" distL="0" distR="0" wp14:anchorId="6D976DD6" wp14:editId="655D99DC">
                <wp:extent cx="292608" cy="248666"/>
                <wp:effectExtent l="0" t="0" r="12700" b="18415"/>
                <wp:docPr id="13" name="Hexagon 13"/>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651CB38A">
              <v:shape id="Hexagon 13"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" w14:anchorId="50EB8D1A">
                <w10:anchorlock/>
              </v:shape>
            </w:pict>
          </mc:Fallback>
        </mc:AlternateContent>
      </w:r>
      <w:r w:rsidR="00D3416E">
        <w:t xml:space="preserve"> </w:t>
      </w:r>
      <w:r w:rsidRPr="00D3416E">
        <w:rPr>
          <w:b/>
        </w:rPr>
        <w:t xml:space="preserve">Please </w:t>
      </w:r>
      <w:r w:rsidR="00BC162A">
        <w:rPr>
          <w:b/>
          <w:szCs w:val="24"/>
        </w:rPr>
        <w:t>N</w:t>
      </w:r>
      <w:r w:rsidRPr="00D3416E">
        <w:rPr>
          <w:b/>
          <w:szCs w:val="24"/>
        </w:rPr>
        <w:t>ote</w:t>
      </w:r>
      <w:r w:rsidR="00BC162A">
        <w:rPr>
          <w:b/>
          <w:szCs w:val="24"/>
        </w:rPr>
        <w:t>:</w:t>
      </w:r>
      <w:r w:rsidRPr="00D3416E">
        <w:rPr>
          <w:b/>
          <w:szCs w:val="24"/>
        </w:rPr>
        <w:t xml:space="preserve"> </w:t>
      </w:r>
      <w:r w:rsidR="00BC162A">
        <w:rPr>
          <w:b/>
          <w:szCs w:val="24"/>
        </w:rPr>
        <w:t>I</w:t>
      </w:r>
      <w:r w:rsidRPr="00D3416E">
        <w:rPr>
          <w:b/>
        </w:rPr>
        <w:t xml:space="preserve">t is the student’s responsibility to track the POSC throughout the approval process. </w:t>
      </w:r>
      <w:r w:rsidRPr="00D3416E" w:rsidR="008E0AA1">
        <w:rPr>
          <w:b/>
        </w:rPr>
        <w:t xml:space="preserve">Only the student can view the routing process in </w:t>
      </w:r>
      <w:proofErr w:type="spellStart"/>
      <w:r w:rsidRPr="00D3416E" w:rsidR="008E0AA1">
        <w:rPr>
          <w:b/>
        </w:rPr>
        <w:t>AccessPlus</w:t>
      </w:r>
      <w:proofErr w:type="spellEnd"/>
      <w:r w:rsidRPr="00D3416E" w:rsidR="00BC6191">
        <w:rPr>
          <w:b/>
          <w:szCs w:val="24"/>
        </w:rPr>
        <w:t>.</w:t>
      </w:r>
    </w:p>
    <w:p w:rsidRPr="00D3416E" w:rsidR="002861DE" w:rsidP="00B577CD" w:rsidRDefault="002861DE" w14:paraId="53128261" w14:textId="77777777">
      <w:pPr>
        <w:pStyle w:val="BodyText"/>
        <w:spacing w:before="0" w:after="0"/>
      </w:pPr>
    </w:p>
    <w:p w:rsidRPr="00D3416E" w:rsidR="002861DE" w:rsidP="00B577CD" w:rsidRDefault="00614F49" w14:paraId="5149E366" w14:textId="77777777">
      <w:pPr>
        <w:ind w:firstLine="720"/>
        <w:rPr>
          <w:rFonts w:ascii="Times New Roman" w:hAnsi="Times New Roman"/>
        </w:rPr>
      </w:pPr>
      <w:r w:rsidRPr="00D3416E">
        <w:rPr>
          <w:rFonts w:ascii="Times New Roman" w:hAnsi="Times New Roman"/>
        </w:rPr>
        <w:t xml:space="preserve">The </w:t>
      </w:r>
      <w:r w:rsidRPr="00D3416E" w:rsidR="009F6298">
        <w:rPr>
          <w:rFonts w:ascii="Times New Roman" w:hAnsi="Times New Roman"/>
        </w:rPr>
        <w:t>CORE</w:t>
      </w:r>
      <w:r w:rsidRPr="00D3416E">
        <w:rPr>
          <w:rFonts w:ascii="Times New Roman" w:hAnsi="Times New Roman"/>
        </w:rPr>
        <w:t xml:space="preserve"> course requirements for the </w:t>
      </w:r>
      <w:r w:rsidRPr="00D3416E" w:rsidR="00A25C84">
        <w:rPr>
          <w:rFonts w:ascii="Times New Roman" w:hAnsi="Times New Roman"/>
        </w:rPr>
        <w:t>MS</w:t>
      </w:r>
      <w:r w:rsidRPr="00D3416E">
        <w:rPr>
          <w:rFonts w:ascii="Times New Roman" w:hAnsi="Times New Roman"/>
        </w:rPr>
        <w:t xml:space="preserve"> a</w:t>
      </w:r>
      <w:r w:rsidRPr="00D3416E" w:rsidR="00003541">
        <w:rPr>
          <w:rFonts w:ascii="Times New Roman" w:hAnsi="Times New Roman"/>
        </w:rPr>
        <w:t xml:space="preserve">nd </w:t>
      </w:r>
      <w:r w:rsidRPr="00D3416E" w:rsidR="00A25C84">
        <w:rPr>
          <w:rFonts w:ascii="Times New Roman" w:hAnsi="Times New Roman"/>
        </w:rPr>
        <w:t>PhD</w:t>
      </w:r>
      <w:r w:rsidRPr="00D3416E" w:rsidR="00003541">
        <w:rPr>
          <w:rFonts w:ascii="Times New Roman" w:hAnsi="Times New Roman"/>
        </w:rPr>
        <w:t xml:space="preserve"> Progra</w:t>
      </w:r>
      <w:r w:rsidRPr="00D3416E" w:rsidR="007D44F7">
        <w:rPr>
          <w:rFonts w:ascii="Times New Roman" w:hAnsi="Times New Roman"/>
        </w:rPr>
        <w:t>ms</w:t>
      </w:r>
      <w:r w:rsidRPr="00D3416E" w:rsidR="00003541">
        <w:rPr>
          <w:rFonts w:ascii="Times New Roman" w:hAnsi="Times New Roman"/>
        </w:rPr>
        <w:t xml:space="preserve"> </w:t>
      </w:r>
      <w:r w:rsidRPr="00D3416E" w:rsidR="00F91167">
        <w:rPr>
          <w:rFonts w:ascii="Times New Roman" w:hAnsi="Times New Roman"/>
        </w:rPr>
        <w:t>appear on the following two pages</w:t>
      </w:r>
      <w:r w:rsidRPr="00D3416E" w:rsidR="004D1858">
        <w:rPr>
          <w:rFonts w:ascii="Times New Roman" w:hAnsi="Times New Roman"/>
          <w:szCs w:val="24"/>
        </w:rPr>
        <w:t xml:space="preserve">. </w:t>
      </w:r>
      <w:r w:rsidRPr="00616D8B" w:rsidR="002861DE">
        <w:rPr>
          <w:rFonts w:ascii="Times New Roman" w:hAnsi="Times New Roman"/>
          <w:szCs w:val="24"/>
        </w:rPr>
        <w:t xml:space="preserve">At </w:t>
      </w:r>
      <w:r w:rsidRPr="00616D8B" w:rsidR="00790152">
        <w:rPr>
          <w:rFonts w:ascii="Times New Roman" w:hAnsi="Times New Roman"/>
          <w:szCs w:val="24"/>
        </w:rPr>
        <w:t>ISU</w:t>
      </w:r>
      <w:r w:rsidRPr="00D3416E" w:rsidR="002861DE">
        <w:rPr>
          <w:rFonts w:ascii="Times New Roman" w:hAnsi="Times New Roman"/>
        </w:rPr>
        <w:t>, graduate courses</w:t>
      </w:r>
      <w:r w:rsidRPr="00D3416E" w:rsidR="009479C8">
        <w:rPr>
          <w:rFonts w:ascii="Times New Roman" w:hAnsi="Times New Roman"/>
        </w:rPr>
        <w:t>, those with numbers in the 500’s or 600’s,</w:t>
      </w:r>
      <w:r w:rsidRPr="00D3416E" w:rsidR="002861DE">
        <w:rPr>
          <w:rFonts w:ascii="Times New Roman" w:hAnsi="Times New Roman"/>
        </w:rPr>
        <w:t xml:space="preserve"> are taught by members of the graduate faculty</w:t>
      </w:r>
      <w:r w:rsidRPr="00616D8B" w:rsidR="004D1858">
        <w:rPr>
          <w:rFonts w:ascii="Times New Roman" w:hAnsi="Times New Roman"/>
          <w:szCs w:val="24"/>
        </w:rPr>
        <w:t>.</w:t>
      </w:r>
      <w:r w:rsidRPr="00D3416E" w:rsidR="004D1858">
        <w:rPr>
          <w:rFonts w:ascii="Times New Roman" w:hAnsi="Times New Roman"/>
        </w:rPr>
        <w:t xml:space="preserve"> </w:t>
      </w:r>
      <w:r w:rsidRPr="00D3416E" w:rsidR="002861DE">
        <w:rPr>
          <w:rFonts w:ascii="Times New Roman" w:hAnsi="Times New Roman"/>
        </w:rPr>
        <w:t>As a general rule, 500-level courses are entry</w:t>
      </w:r>
      <w:r w:rsidR="00C7024C">
        <w:rPr>
          <w:rFonts w:ascii="Times New Roman" w:hAnsi="Times New Roman"/>
        </w:rPr>
        <w:t>-</w:t>
      </w:r>
      <w:r w:rsidRPr="00D3416E" w:rsidR="002861DE">
        <w:rPr>
          <w:rFonts w:ascii="Times New Roman" w:hAnsi="Times New Roman"/>
        </w:rPr>
        <w:t>level or</w:t>
      </w:r>
      <w:r w:rsidRPr="00616D8B" w:rsidR="002861DE">
        <w:rPr>
          <w:rFonts w:ascii="Times New Roman" w:hAnsi="Times New Roman"/>
          <w:szCs w:val="24"/>
        </w:rPr>
        <w:t xml:space="preserve"> </w:t>
      </w:r>
      <w:r w:rsidR="007B7393">
        <w:rPr>
          <w:rFonts w:ascii="Times New Roman" w:hAnsi="Times New Roman"/>
          <w:szCs w:val="24"/>
        </w:rPr>
        <w:t>MS</w:t>
      </w:r>
      <w:r w:rsidRPr="00D3416E" w:rsidR="002861DE">
        <w:rPr>
          <w:rFonts w:ascii="Times New Roman" w:hAnsi="Times New Roman"/>
        </w:rPr>
        <w:t xml:space="preserve"> level offerings, while 600-level </w:t>
      </w:r>
      <w:r w:rsidRPr="00D3416E" w:rsidR="009479C8">
        <w:rPr>
          <w:rFonts w:ascii="Times New Roman" w:hAnsi="Times New Roman"/>
        </w:rPr>
        <w:t xml:space="preserve">courses </w:t>
      </w:r>
      <w:r w:rsidRPr="00D3416E" w:rsidR="002861DE">
        <w:rPr>
          <w:rFonts w:ascii="Times New Roman" w:hAnsi="Times New Roman"/>
        </w:rPr>
        <w:t xml:space="preserve">are highly specialized and typically intended for </w:t>
      </w:r>
      <w:r w:rsidRPr="00D3416E" w:rsidR="00A25C84">
        <w:rPr>
          <w:rFonts w:ascii="Times New Roman" w:hAnsi="Times New Roman"/>
        </w:rPr>
        <w:t>PhD</w:t>
      </w:r>
      <w:r w:rsidRPr="00D3416E" w:rsidR="002861DE">
        <w:rPr>
          <w:rFonts w:ascii="Times New Roman" w:hAnsi="Times New Roman"/>
        </w:rPr>
        <w:t xml:space="preserve"> level study</w:t>
      </w:r>
      <w:r w:rsidRPr="00D3416E" w:rsidR="003A0763">
        <w:rPr>
          <w:rFonts w:ascii="Times New Roman" w:hAnsi="Times New Roman"/>
        </w:rPr>
        <w:t>.</w:t>
      </w:r>
    </w:p>
    <w:p w:rsidRPr="00D3416E" w:rsidR="00F03086" w:rsidP="00B577CD" w:rsidRDefault="00F03086" w14:paraId="62486C05" w14:textId="77777777">
      <w:pPr>
        <w:rPr>
          <w:rFonts w:ascii="Times New Roman" w:hAnsi="Times New Roman"/>
          <w:sz w:val="28"/>
        </w:rPr>
      </w:pPr>
    </w:p>
    <w:p w:rsidRPr="00D3416E" w:rsidR="00F91167" w:rsidP="00D3416E" w:rsidRDefault="6E69538F" w14:paraId="785E27B9" w14:textId="77777777">
      <w:pPr>
        <w:pStyle w:val="Heading2"/>
      </w:pPr>
      <w:bookmarkStart w:name="_Toc959582160" w:id="327"/>
      <w:r>
        <w:t>HDFS</w:t>
      </w:r>
      <w:bookmarkStart w:name="_Toc519601548" w:id="328"/>
      <w:bookmarkStart w:name="_Toc519604851" w:id="329"/>
      <w:r>
        <w:t xml:space="preserve"> Master’s and Doctoral Graduate Core Grade Policy</w:t>
      </w:r>
      <w:bookmarkEnd w:id="327"/>
      <w:bookmarkEnd w:id="328"/>
      <w:bookmarkEnd w:id="329"/>
    </w:p>
    <w:p w:rsidR="00F03086" w:rsidP="00F03086" w:rsidRDefault="00F03086" w14:paraId="4101652C" w14:textId="77777777">
      <w:pPr>
        <w:autoSpaceDE w:val="0"/>
        <w:autoSpaceDN w:val="0"/>
        <w:adjustRightInd w:val="0"/>
        <w:ind w:firstLine="720"/>
        <w:rPr>
          <w:rFonts w:ascii="Times New Roman" w:hAnsi="Times New Roman"/>
          <w:color w:val="000000"/>
          <w:szCs w:val="22"/>
        </w:rPr>
      </w:pPr>
    </w:p>
    <w:p w:rsidRPr="00D3416E" w:rsidR="003A0763" w:rsidP="00D3416E" w:rsidRDefault="001E52F3" w14:paraId="29323691" w14:textId="77777777">
      <w:pPr>
        <w:autoSpaceDE w:val="0"/>
        <w:autoSpaceDN w:val="0"/>
        <w:adjustRightInd w:val="0"/>
        <w:ind w:firstLine="720"/>
        <w:rPr>
          <w:rFonts w:ascii="Times New Roman" w:hAnsi="Times New Roman"/>
          <w:color w:val="000000"/>
        </w:rPr>
      </w:pPr>
      <w:r w:rsidRPr="00D3416E">
        <w:rPr>
          <w:rFonts w:ascii="Times New Roman" w:hAnsi="Times New Roman"/>
          <w:color w:val="000000"/>
          <w:szCs w:val="22"/>
        </w:rPr>
        <w:t>HDFS</w:t>
      </w:r>
      <w:r w:rsidRPr="00D3416E" w:rsidR="00F91167">
        <w:rPr>
          <w:rFonts w:ascii="Times New Roman" w:hAnsi="Times New Roman"/>
          <w:color w:val="000000"/>
        </w:rPr>
        <w:t xml:space="preserve"> Graduate Students at the Master’s and Doctoral level are expected to achieve competence in multiple domains</w:t>
      </w:r>
      <w:r w:rsidR="00C7024C">
        <w:rPr>
          <w:rFonts w:ascii="Times New Roman" w:hAnsi="Times New Roman"/>
          <w:color w:val="000000"/>
        </w:rPr>
        <w:t>,</w:t>
      </w:r>
      <w:r w:rsidRPr="00D3416E" w:rsidR="00F91167">
        <w:rPr>
          <w:rFonts w:ascii="Times New Roman" w:hAnsi="Times New Roman"/>
          <w:color w:val="000000"/>
        </w:rPr>
        <w:t xml:space="preserve"> including human development and family theories</w:t>
      </w:r>
      <w:r w:rsidR="00C7024C">
        <w:rPr>
          <w:rFonts w:ascii="Times New Roman" w:hAnsi="Times New Roman"/>
          <w:color w:val="000000"/>
        </w:rPr>
        <w:t>,</w:t>
      </w:r>
      <w:r w:rsidRPr="00D3416E" w:rsidR="00F91167">
        <w:rPr>
          <w:rFonts w:ascii="Times New Roman" w:hAnsi="Times New Roman"/>
          <w:color w:val="000000"/>
        </w:rPr>
        <w:t xml:space="preserve"> as well as quantitative and qualitative research </w:t>
      </w:r>
      <w:r w:rsidRPr="00616D8B" w:rsidR="00F91167">
        <w:rPr>
          <w:rFonts w:ascii="Times New Roman" w:hAnsi="Times New Roman"/>
          <w:color w:val="000000"/>
          <w:szCs w:val="22"/>
        </w:rPr>
        <w:t>methods.</w:t>
      </w:r>
      <w:r w:rsidRPr="00D3416E" w:rsidR="00F91167">
        <w:rPr>
          <w:rFonts w:ascii="Times New Roman" w:hAnsi="Times New Roman"/>
          <w:color w:val="000000"/>
        </w:rPr>
        <w:t xml:space="preserve"> In order to maintain excellence in the program and prepare students for success in their fields, students must fulfill the requirements of the </w:t>
      </w:r>
      <w:r w:rsidR="00D3416E">
        <w:rPr>
          <w:rFonts w:ascii="Times New Roman" w:hAnsi="Times New Roman"/>
          <w:color w:val="000000"/>
          <w:szCs w:val="22"/>
        </w:rPr>
        <w:t>HDFS</w:t>
      </w:r>
      <w:r w:rsidRPr="00D3416E" w:rsidR="00F91167">
        <w:rPr>
          <w:rFonts w:ascii="Times New Roman" w:hAnsi="Times New Roman"/>
          <w:color w:val="000000"/>
        </w:rPr>
        <w:t xml:space="preserve"> Graduate Core Grade Policy. </w:t>
      </w:r>
    </w:p>
    <w:p w:rsidRPr="00D3416E" w:rsidR="003A0763" w:rsidP="00B577CD" w:rsidRDefault="003A0763" w14:paraId="4B99056E" w14:textId="77777777">
      <w:pPr>
        <w:autoSpaceDE w:val="0"/>
        <w:autoSpaceDN w:val="0"/>
        <w:adjustRightInd w:val="0"/>
        <w:rPr>
          <w:rFonts w:ascii="Times New Roman" w:hAnsi="Times New Roman"/>
          <w:color w:val="000000"/>
        </w:rPr>
      </w:pPr>
    </w:p>
    <w:p w:rsidRPr="00D3416E" w:rsidR="00F91167" w:rsidP="00B577CD" w:rsidRDefault="00BC162A" w14:paraId="2E0BAD84" w14:textId="77777777">
      <w:pPr>
        <w:autoSpaceDE w:val="0"/>
        <w:autoSpaceDN w:val="0"/>
        <w:adjustRightInd w:val="0"/>
        <w:rPr>
          <w:rFonts w:ascii="Times New Roman" w:hAnsi="Times New Roman"/>
          <w:color w:val="000000"/>
        </w:rPr>
      </w:pPr>
      <w:r>
        <w:rPr>
          <w:rFonts w:ascii="Times New Roman" w:hAnsi="Times New Roman"/>
          <w:b/>
          <w:color w:val="000000"/>
          <w:szCs w:val="22"/>
        </w:rPr>
        <w:t>A</w:t>
      </w:r>
      <w:r w:rsidRPr="00616D8B" w:rsidR="003A0763">
        <w:rPr>
          <w:rFonts w:ascii="Times New Roman" w:hAnsi="Times New Roman"/>
          <w:b/>
          <w:color w:val="000000"/>
          <w:szCs w:val="22"/>
        </w:rPr>
        <w:t xml:space="preserve"> s</w:t>
      </w:r>
      <w:r w:rsidRPr="00616D8B" w:rsidR="00F91167">
        <w:rPr>
          <w:rFonts w:ascii="Times New Roman" w:hAnsi="Times New Roman"/>
          <w:b/>
          <w:color w:val="000000"/>
          <w:szCs w:val="22"/>
        </w:rPr>
        <w:t>tudent</w:t>
      </w:r>
      <w:r w:rsidRPr="00D3416E" w:rsidR="00F91167">
        <w:rPr>
          <w:rFonts w:ascii="Times New Roman" w:hAnsi="Times New Roman"/>
          <w:b/>
          <w:color w:val="000000"/>
        </w:rPr>
        <w:t xml:space="preserve"> who </w:t>
      </w:r>
      <w:r w:rsidRPr="00616D8B" w:rsidR="00F91167">
        <w:rPr>
          <w:rFonts w:ascii="Times New Roman" w:hAnsi="Times New Roman"/>
          <w:b/>
          <w:color w:val="000000"/>
          <w:szCs w:val="22"/>
        </w:rPr>
        <w:t>receive</w:t>
      </w:r>
      <w:r w:rsidRPr="00616D8B" w:rsidR="009479C8">
        <w:rPr>
          <w:rFonts w:ascii="Times New Roman" w:hAnsi="Times New Roman"/>
          <w:b/>
          <w:color w:val="000000"/>
          <w:szCs w:val="22"/>
        </w:rPr>
        <w:t>s</w:t>
      </w:r>
      <w:r w:rsidRPr="00D3416E" w:rsidR="00F91167">
        <w:rPr>
          <w:rFonts w:ascii="Times New Roman" w:hAnsi="Times New Roman"/>
          <w:b/>
          <w:color w:val="000000"/>
        </w:rPr>
        <w:t xml:space="preserve"> a grade of C+ or below in any </w:t>
      </w:r>
      <w:r w:rsidR="00D3416E">
        <w:rPr>
          <w:rFonts w:ascii="Times New Roman" w:hAnsi="Times New Roman"/>
          <w:b/>
          <w:color w:val="000000"/>
          <w:szCs w:val="22"/>
        </w:rPr>
        <w:t>HDFS</w:t>
      </w:r>
      <w:r w:rsidRPr="00D3416E" w:rsidR="00F91167">
        <w:rPr>
          <w:rFonts w:ascii="Times New Roman" w:hAnsi="Times New Roman"/>
          <w:b/>
          <w:color w:val="000000"/>
        </w:rPr>
        <w:t xml:space="preserve"> CORE </w:t>
      </w:r>
      <w:r w:rsidRPr="00616D8B" w:rsidR="00F91167">
        <w:rPr>
          <w:rFonts w:ascii="Times New Roman" w:hAnsi="Times New Roman"/>
          <w:b/>
          <w:color w:val="000000"/>
          <w:szCs w:val="22"/>
        </w:rPr>
        <w:t>course</w:t>
      </w:r>
      <w:r w:rsidRPr="00D3416E" w:rsidR="00F91167">
        <w:rPr>
          <w:rFonts w:ascii="Times New Roman" w:hAnsi="Times New Roman"/>
          <w:b/>
          <w:color w:val="000000"/>
        </w:rPr>
        <w:t xml:space="preserve"> must repeat that course. If the student receives a C+ or below for the Repeated Course, the student will be dismissed from the program</w:t>
      </w:r>
      <w:r w:rsidRPr="00D3416E" w:rsidR="00F91167">
        <w:rPr>
          <w:rFonts w:ascii="Times New Roman" w:hAnsi="Times New Roman"/>
          <w:color w:val="000000"/>
        </w:rPr>
        <w:t>.</w:t>
      </w:r>
      <w:r w:rsidRPr="00D3416E" w:rsidR="00F91167">
        <w:rPr>
          <w:rFonts w:ascii="Times New Roman" w:hAnsi="Times New Roman"/>
          <w:b/>
          <w:color w:val="000000"/>
        </w:rPr>
        <w:t xml:space="preserve"> </w:t>
      </w:r>
      <w:r w:rsidRPr="00D3416E" w:rsidR="00D3416E">
        <w:rPr>
          <w:rFonts w:ascii="Times New Roman" w:hAnsi="Times New Roman"/>
          <w:b/>
          <w:color w:val="000000"/>
        </w:rPr>
        <w:t>Students may work with their POSC and DOGE to remediate the content of the course.</w:t>
      </w:r>
    </w:p>
    <w:p w:rsidRPr="00D3416E" w:rsidR="0047649E" w:rsidP="00B577CD" w:rsidRDefault="0047649E" w14:paraId="1299C43A" w14:textId="77777777">
      <w:pPr>
        <w:autoSpaceDE w:val="0"/>
        <w:autoSpaceDN w:val="0"/>
        <w:adjustRightInd w:val="0"/>
        <w:rPr>
          <w:rFonts w:ascii="Times New Roman" w:hAnsi="Times New Roman"/>
          <w:color w:val="000000"/>
        </w:rPr>
      </w:pPr>
    </w:p>
    <w:p w:rsidRPr="00D3416E" w:rsidR="003A0763" w:rsidP="00B577CD" w:rsidRDefault="003A0763" w14:paraId="4DDBEF00" w14:textId="77777777">
      <w:pPr>
        <w:rPr>
          <w:rFonts w:ascii="Times New Roman" w:hAnsi="Times New Roman"/>
          <w:b/>
          <w:i/>
          <w:sz w:val="28"/>
        </w:rPr>
      </w:pPr>
      <w:r w:rsidRPr="00D3416E">
        <w:rPr>
          <w:rFonts w:ascii="Times New Roman" w:hAnsi="Times New Roman"/>
          <w:b/>
          <w:i/>
          <w:sz w:val="28"/>
        </w:rPr>
        <w:br w:type="page"/>
      </w:r>
    </w:p>
    <w:p w:rsidRPr="00D3416E" w:rsidR="0047649E" w:rsidP="00B577CD" w:rsidRDefault="0047649E" w14:paraId="7C352F5E" w14:textId="77777777">
      <w:pPr>
        <w:rPr>
          <w:rFonts w:ascii="Times New Roman" w:hAnsi="Times New Roman"/>
          <w:i/>
          <w:sz w:val="28"/>
        </w:rPr>
      </w:pPr>
      <w:r w:rsidRPr="00D3416E">
        <w:rPr>
          <w:rFonts w:ascii="Times New Roman" w:hAnsi="Times New Roman"/>
          <w:b/>
          <w:i/>
          <w:sz w:val="28"/>
        </w:rPr>
        <w:lastRenderedPageBreak/>
        <w:t xml:space="preserve">Inclusion of 300/400 level courses on POS </w:t>
      </w:r>
    </w:p>
    <w:p w:rsidRPr="00D3416E" w:rsidR="00020E03" w:rsidP="00B577CD" w:rsidRDefault="00020E03" w14:paraId="3461D779" w14:textId="77777777">
      <w:pPr>
        <w:rPr>
          <w:rFonts w:ascii="Times New Roman" w:hAnsi="Times New Roman"/>
          <w:i/>
        </w:rPr>
      </w:pPr>
    </w:p>
    <w:p w:rsidRPr="00D3416E" w:rsidR="00020E03" w:rsidP="00B577CD" w:rsidRDefault="00020E03" w14:paraId="747FF302" w14:textId="77777777">
      <w:pPr>
        <w:rPr>
          <w:rFonts w:ascii="Times New Roman" w:hAnsi="Times New Roman"/>
          <w:i/>
        </w:rPr>
      </w:pPr>
      <w:r w:rsidRPr="00D3416E">
        <w:rPr>
          <w:rFonts w:ascii="Times New Roman" w:hAnsi="Times New Roman"/>
          <w:i/>
        </w:rPr>
        <w:t>Undergraduate Courses on Program of Study</w:t>
      </w:r>
    </w:p>
    <w:p w:rsidRPr="00D3416E" w:rsidR="00020E03" w:rsidP="00501FF1" w:rsidRDefault="00020E03" w14:paraId="0D07BE96" w14:textId="77777777">
      <w:pPr>
        <w:pStyle w:val="ListParagraph"/>
        <w:numPr>
          <w:ilvl w:val="0"/>
          <w:numId w:val="38"/>
        </w:numPr>
        <w:rPr>
          <w:rFonts w:ascii="Times New Roman" w:hAnsi="Times New Roman"/>
          <w:i/>
        </w:rPr>
      </w:pPr>
      <w:r w:rsidRPr="00D3416E">
        <w:rPr>
          <w:rFonts w:ascii="Times New Roman" w:hAnsi="Times New Roman"/>
          <w:i/>
        </w:rPr>
        <w:t xml:space="preserve">With </w:t>
      </w:r>
      <w:r w:rsidRPr="00D3416E" w:rsidR="004D1858">
        <w:rPr>
          <w:rFonts w:ascii="Times New Roman" w:hAnsi="Times New Roman"/>
          <w:i/>
          <w:szCs w:val="24"/>
        </w:rPr>
        <w:t>POSC</w:t>
      </w:r>
      <w:r w:rsidRPr="00D3416E">
        <w:rPr>
          <w:rFonts w:ascii="Times New Roman" w:hAnsi="Times New Roman"/>
          <w:i/>
        </w:rPr>
        <w:t xml:space="preserve"> approval, graduate students will be permitted to use undergraduate classes from both within and outside their majors on POS for</w:t>
      </w:r>
      <w:r w:rsidRPr="00D3416E" w:rsidR="00A5758F">
        <w:rPr>
          <w:rFonts w:ascii="Times New Roman" w:hAnsi="Times New Roman"/>
          <w:i/>
        </w:rPr>
        <w:t>ms</w:t>
      </w:r>
      <w:r w:rsidRPr="00D3416E">
        <w:rPr>
          <w:rFonts w:ascii="Times New Roman" w:hAnsi="Times New Roman"/>
          <w:i/>
        </w:rPr>
        <w:t>.</w:t>
      </w:r>
    </w:p>
    <w:p w:rsidRPr="00D3416E" w:rsidR="00020E03" w:rsidP="00501FF1" w:rsidRDefault="00020E03" w14:paraId="6F42DBA3" w14:textId="77777777">
      <w:pPr>
        <w:pStyle w:val="ListParagraph"/>
        <w:numPr>
          <w:ilvl w:val="0"/>
          <w:numId w:val="38"/>
        </w:numPr>
        <w:rPr>
          <w:rFonts w:ascii="Times New Roman" w:hAnsi="Times New Roman"/>
          <w:i/>
        </w:rPr>
      </w:pPr>
      <w:r w:rsidRPr="00D3416E">
        <w:rPr>
          <w:rFonts w:ascii="Times New Roman" w:hAnsi="Times New Roman"/>
          <w:i/>
        </w:rPr>
        <w:t xml:space="preserve">No 100- or 200- level classes may be used, but all 300- and 400-level classes at </w:t>
      </w:r>
      <w:r w:rsidR="00D3416E">
        <w:rPr>
          <w:rFonts w:ascii="Times New Roman" w:hAnsi="Times New Roman"/>
          <w:i/>
          <w:szCs w:val="24"/>
        </w:rPr>
        <w:t>ISU</w:t>
      </w:r>
      <w:r w:rsidRPr="00D3416E">
        <w:rPr>
          <w:rFonts w:ascii="Times New Roman" w:hAnsi="Times New Roman"/>
          <w:i/>
        </w:rPr>
        <w:t xml:space="preserve"> (not undergraduate classes from other institutions) will be eligible.</w:t>
      </w:r>
    </w:p>
    <w:p w:rsidRPr="00D3416E" w:rsidR="00020E03" w:rsidP="00501FF1" w:rsidRDefault="00020E03" w14:paraId="3CAD9108" w14:textId="77777777">
      <w:pPr>
        <w:pStyle w:val="ListParagraph"/>
        <w:numPr>
          <w:ilvl w:val="0"/>
          <w:numId w:val="38"/>
        </w:numPr>
        <w:rPr>
          <w:rFonts w:ascii="Times New Roman" w:hAnsi="Times New Roman"/>
          <w:i/>
        </w:rPr>
      </w:pPr>
      <w:r w:rsidRPr="00D3416E">
        <w:rPr>
          <w:rFonts w:ascii="Times New Roman" w:hAnsi="Times New Roman"/>
          <w:i/>
        </w:rPr>
        <w:t>Up to 15 credits from 300- and 400-level courses may be used on a POSC form</w:t>
      </w:r>
      <w:r w:rsidR="00C85424">
        <w:rPr>
          <w:rFonts w:ascii="Times New Roman" w:hAnsi="Times New Roman"/>
          <w:i/>
        </w:rPr>
        <w:t xml:space="preserve"> for students who enter the degree program prior to spring 2018</w:t>
      </w:r>
      <w:r w:rsidRPr="00D3416E">
        <w:rPr>
          <w:rFonts w:ascii="Times New Roman" w:hAnsi="Times New Roman"/>
          <w:i/>
        </w:rPr>
        <w:t xml:space="preserve">, with a maximum of 6 credits at the 300 level. </w:t>
      </w:r>
    </w:p>
    <w:p w:rsidRPr="00D3416E" w:rsidR="00020E03" w:rsidP="00501FF1" w:rsidRDefault="00020E03" w14:paraId="48F772D5" w14:textId="77777777">
      <w:pPr>
        <w:pStyle w:val="ListParagraph"/>
        <w:numPr>
          <w:ilvl w:val="0"/>
          <w:numId w:val="38"/>
        </w:numPr>
        <w:rPr>
          <w:rFonts w:ascii="Times New Roman" w:hAnsi="Times New Roman"/>
          <w:i/>
        </w:rPr>
      </w:pPr>
      <w:r w:rsidRPr="00D3416E">
        <w:rPr>
          <w:rFonts w:ascii="Times New Roman" w:hAnsi="Times New Roman"/>
          <w:i/>
        </w:rPr>
        <w:t>For graduate students who enter degree progra</w:t>
      </w:r>
      <w:r w:rsidRPr="00D3416E" w:rsidR="00803225">
        <w:rPr>
          <w:rFonts w:ascii="Times New Roman" w:hAnsi="Times New Roman"/>
          <w:i/>
        </w:rPr>
        <w:t>ms</w:t>
      </w:r>
      <w:r w:rsidRPr="00D3416E">
        <w:rPr>
          <w:rFonts w:ascii="Times New Roman" w:hAnsi="Times New Roman"/>
          <w:i/>
        </w:rPr>
        <w:t xml:space="preserve"> in spring semester of 2018 and thereafter, a limit of 9 credits at the undergraduate level will be in effect, with a limit of 3 credits at the 300 level. </w:t>
      </w:r>
    </w:p>
    <w:p w:rsidRPr="00D3416E" w:rsidR="00020E03" w:rsidP="00501FF1" w:rsidRDefault="00020E03" w14:paraId="00608561" w14:textId="77777777">
      <w:pPr>
        <w:pStyle w:val="ListParagraph"/>
        <w:numPr>
          <w:ilvl w:val="0"/>
          <w:numId w:val="38"/>
        </w:numPr>
        <w:rPr>
          <w:rFonts w:ascii="Times New Roman" w:hAnsi="Times New Roman"/>
          <w:i/>
        </w:rPr>
      </w:pPr>
      <w:r w:rsidRPr="00D3416E">
        <w:rPr>
          <w:rFonts w:ascii="Times New Roman" w:hAnsi="Times New Roman"/>
          <w:i/>
        </w:rPr>
        <w:t>If a 300-level class is used, it must be from outside of the student’s major.</w:t>
      </w:r>
    </w:p>
    <w:p w:rsidRPr="00D3416E" w:rsidR="00020E03" w:rsidP="00B577CD" w:rsidRDefault="00020E03" w14:paraId="3CF2D8B6" w14:textId="77777777">
      <w:pPr>
        <w:pStyle w:val="ListParagraph"/>
        <w:rPr>
          <w:rFonts w:ascii="Times New Roman" w:hAnsi="Times New Roman"/>
          <w:i/>
        </w:rPr>
      </w:pPr>
    </w:p>
    <w:p w:rsidRPr="00D3416E" w:rsidR="00020E03" w:rsidP="00B577CD" w:rsidRDefault="00BE1FB6" w14:paraId="09557027" w14:textId="77777777">
      <w:pPr>
        <w:rPr>
          <w:rFonts w:ascii="Times New Roman" w:hAnsi="Times New Roman"/>
          <w:i/>
        </w:rPr>
      </w:pPr>
      <w:r w:rsidRPr="00D3416E">
        <w:rPr>
          <w:rFonts w:ascii="Times New Roman" w:hAnsi="Times New Roman"/>
          <w:i/>
          <w:noProof/>
        </w:rPr>
        <mc:AlternateContent>
          <mc:Choice Requires="wps">
            <w:drawing>
              <wp:inline distT="0" distB="0" distL="0" distR="0" wp14:anchorId="2948AD63" wp14:editId="643083C8">
                <wp:extent cx="292608" cy="248666"/>
                <wp:effectExtent l="0" t="0" r="12700" b="18415"/>
                <wp:docPr id="5" name="Hexagon 5"/>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7148958F">
              <v:shape id="Hexagon 5"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" w14:anchorId="2B2954E3">
                <w10:anchorlock/>
              </v:shape>
            </w:pict>
          </mc:Fallback>
        </mc:AlternateContent>
      </w:r>
      <w:r w:rsidRPr="00D3416E" w:rsidR="00020E03">
        <w:rPr>
          <w:rFonts w:ascii="Times New Roman" w:hAnsi="Times New Roman"/>
          <w:b/>
          <w:i/>
        </w:rPr>
        <w:t>Pl</w:t>
      </w:r>
      <w:r w:rsidRPr="00D3416E">
        <w:rPr>
          <w:rFonts w:ascii="Times New Roman" w:hAnsi="Times New Roman"/>
          <w:b/>
          <w:i/>
        </w:rPr>
        <w:t xml:space="preserve">ease </w:t>
      </w:r>
      <w:r w:rsidR="00BC162A">
        <w:rPr>
          <w:rFonts w:ascii="Times New Roman" w:hAnsi="Times New Roman"/>
          <w:b/>
          <w:i/>
          <w:szCs w:val="24"/>
        </w:rPr>
        <w:t>N</w:t>
      </w:r>
      <w:r w:rsidRPr="00D3416E" w:rsidR="00020E03">
        <w:rPr>
          <w:rFonts w:ascii="Times New Roman" w:hAnsi="Times New Roman"/>
          <w:b/>
          <w:i/>
        </w:rPr>
        <w:t>ote</w:t>
      </w:r>
      <w:r w:rsidRPr="00D3416E" w:rsidR="00020E03">
        <w:rPr>
          <w:rFonts w:ascii="Times New Roman" w:hAnsi="Times New Roman"/>
          <w:i/>
        </w:rPr>
        <w:t>:</w:t>
      </w:r>
    </w:p>
    <w:p w:rsidRPr="00D3416E" w:rsidR="00E43B1A" w:rsidP="00501FF1" w:rsidRDefault="00020E03" w14:paraId="5B3ACF73" w14:textId="77777777">
      <w:pPr>
        <w:pStyle w:val="ListParagraph"/>
        <w:numPr>
          <w:ilvl w:val="0"/>
          <w:numId w:val="39"/>
        </w:numPr>
        <w:rPr>
          <w:rFonts w:ascii="Times New Roman" w:hAnsi="Times New Roman"/>
          <w:b/>
        </w:rPr>
      </w:pPr>
      <w:r w:rsidRPr="00D3416E">
        <w:rPr>
          <w:rFonts w:ascii="Times New Roman" w:hAnsi="Times New Roman"/>
          <w:b/>
        </w:rPr>
        <w:t>Graduate students who take undergraduate classes are not required to do extra work or to be exposed to material more advanced than what is taught to undergraduates.</w:t>
      </w:r>
    </w:p>
    <w:p w:rsidRPr="00D3416E" w:rsidR="00320A06" w:rsidP="00501FF1" w:rsidRDefault="00020E03" w14:paraId="181FBA3D" w14:textId="77777777">
      <w:pPr>
        <w:pStyle w:val="ListParagraph"/>
        <w:numPr>
          <w:ilvl w:val="0"/>
          <w:numId w:val="39"/>
        </w:numPr>
        <w:rPr>
          <w:rFonts w:ascii="Times New Roman" w:hAnsi="Times New Roman"/>
          <w:b/>
        </w:rPr>
      </w:pPr>
      <w:r w:rsidRPr="00D3416E">
        <w:rPr>
          <w:rFonts w:ascii="Times New Roman" w:hAnsi="Times New Roman"/>
          <w:b/>
        </w:rPr>
        <w:t>In contrast, dual-listed courses (offered at both the undergraduate and graduate level) are required to expect more of graduate students who enroll at the 500 level.</w:t>
      </w:r>
    </w:p>
    <w:p w:rsidRPr="00D3416E" w:rsidR="00DE53F8" w:rsidP="00501FF1" w:rsidRDefault="00BC6191" w14:paraId="4066ABDD" w14:textId="77777777">
      <w:pPr>
        <w:pStyle w:val="ListParagraph"/>
        <w:numPr>
          <w:ilvl w:val="0"/>
          <w:numId w:val="39"/>
        </w:numPr>
        <w:rPr>
          <w:rFonts w:ascii="Times New Roman" w:hAnsi="Times New Roman"/>
          <w:b/>
        </w:rPr>
      </w:pPr>
      <w:r w:rsidRPr="00D3416E">
        <w:rPr>
          <w:rFonts w:ascii="Times New Roman" w:hAnsi="Times New Roman"/>
          <w:b/>
          <w:szCs w:val="24"/>
        </w:rPr>
        <w:t>An</w:t>
      </w:r>
      <w:r w:rsidRPr="00D3416E">
        <w:rPr>
          <w:rFonts w:ascii="Times New Roman" w:hAnsi="Times New Roman"/>
          <w:b/>
        </w:rPr>
        <w:t xml:space="preserve"> individual’s POSC</w:t>
      </w:r>
      <w:r w:rsidRPr="00D3416E" w:rsidR="00DE53F8">
        <w:rPr>
          <w:rFonts w:ascii="Times New Roman" w:hAnsi="Times New Roman"/>
          <w:b/>
        </w:rPr>
        <w:t xml:space="preserve"> may prohibit the use of undergraduate classes or may make the use of undergraduate classes more restrictive than does the university-wide policy.</w:t>
      </w:r>
    </w:p>
    <w:p w:rsidRPr="00D3416E" w:rsidR="00E83F0D" w:rsidP="00B577CD" w:rsidRDefault="00FA106B" w14:paraId="0FB78278" w14:textId="77777777">
      <w:pPr>
        <w:pStyle w:val="NormalWeb"/>
        <w:shd w:val="clear" w:color="auto" w:fill="FFFFFF"/>
        <w:spacing w:before="0" w:beforeAutospacing="0" w:after="0" w:afterAutospacing="0"/>
        <w:rPr>
          <w:rFonts w:ascii="Times New Roman" w:hAnsi="Times New Roman"/>
          <w:b/>
          <w:sz w:val="20"/>
        </w:rPr>
      </w:pPr>
      <w:r w:rsidRPr="00D3416E">
        <w:rPr>
          <w:rFonts w:ascii="Times New Roman" w:hAnsi="Times New Roman"/>
          <w:b/>
          <w:i/>
          <w:smallCaps/>
          <w:sz w:val="22"/>
        </w:rPr>
        <w:br w:type="page"/>
      </w:r>
    </w:p>
    <w:p w:rsidRPr="00D3416E" w:rsidR="00A33FBD" w:rsidP="00D3416E" w:rsidRDefault="6E69538F" w14:paraId="541BE305" w14:textId="77777777">
      <w:pPr>
        <w:pStyle w:val="Heading1"/>
      </w:pPr>
      <w:bookmarkStart w:name="_Toc520727048" w:id="330"/>
      <w:bookmarkStart w:name="_Toc1807163551" w:id="331"/>
      <w:r>
        <w:lastRenderedPageBreak/>
        <w:t>REQUIREMENTS FOR THE MASTER’S DEGREE</w:t>
      </w:r>
      <w:bookmarkStart w:name="_Toc519601549" w:id="332"/>
      <w:bookmarkStart w:name="_Toc519604852" w:id="333"/>
      <w:bookmarkEnd w:id="330"/>
      <w:bookmarkEnd w:id="331"/>
    </w:p>
    <w:p w:rsidRPr="00D3416E" w:rsidR="00931484" w:rsidP="00B577CD" w:rsidRDefault="6E69538F" w14:paraId="4A81D5C7" w14:textId="77777777">
      <w:pPr>
        <w:pStyle w:val="Heading2"/>
      </w:pPr>
      <w:bookmarkStart w:name="_Toc520727049" w:id="334"/>
      <w:bookmarkStart w:name="_Toc76960648" w:id="335"/>
      <w:r>
        <w:t>Curriculum and Course Requirements</w:t>
      </w:r>
      <w:bookmarkEnd w:id="332"/>
      <w:bookmarkEnd w:id="333"/>
      <w:bookmarkEnd w:id="334"/>
      <w:bookmarkEnd w:id="335"/>
    </w:p>
    <w:p w:rsidRPr="00D3416E" w:rsidR="00A33FBD" w:rsidP="00D3416E" w:rsidRDefault="00931484" w14:paraId="2BDA889F" w14:textId="77777777">
      <w:pPr>
        <w:pStyle w:val="BodyText"/>
        <w:spacing w:before="0"/>
        <w:ind w:firstLine="720"/>
      </w:pPr>
      <w:r w:rsidRPr="00D3416E">
        <w:t xml:space="preserve">A listing of </w:t>
      </w:r>
      <w:r w:rsidRPr="00D3416E" w:rsidR="009F6298">
        <w:t>CORE</w:t>
      </w:r>
      <w:r w:rsidRPr="00D3416E">
        <w:t xml:space="preserve"> and other course requirements for the </w:t>
      </w:r>
      <w:r w:rsidRPr="00D3416E" w:rsidR="00A25C84">
        <w:t>MS</w:t>
      </w:r>
      <w:r w:rsidRPr="00D3416E" w:rsidR="00B65EA6">
        <w:t xml:space="preserve"> </w:t>
      </w:r>
      <w:r w:rsidRPr="00D3416E">
        <w:t>degree is available on the department website</w:t>
      </w:r>
      <w:r w:rsidRPr="00D3416E" w:rsidR="00447739">
        <w:t xml:space="preserve">. </w:t>
      </w:r>
      <w:r w:rsidRPr="00D3416E">
        <w:t xml:space="preserve">A typical timeline and procedure checklist leading to the master’s degree is listed in </w:t>
      </w:r>
      <w:r w:rsidRPr="00D3416E">
        <w:rPr>
          <w:b/>
        </w:rPr>
        <w:t>Exhibit 1</w:t>
      </w:r>
      <w:r w:rsidRPr="00D3416E" w:rsidR="00447739">
        <w:t xml:space="preserve">. </w:t>
      </w:r>
      <w:r w:rsidRPr="00D3416E" w:rsidR="00443FE7">
        <w:rPr>
          <w:b/>
          <w:i/>
        </w:rPr>
        <w:t>To register for thesis credit (HD FS 699)</w:t>
      </w:r>
      <w:r w:rsidRPr="00D3416E" w:rsidR="00B26308">
        <w:rPr>
          <w:b/>
          <w:i/>
        </w:rPr>
        <w:t xml:space="preserve"> or creative component credits (HD FS 599)</w:t>
      </w:r>
      <w:r w:rsidRPr="00D3416E" w:rsidR="00443FE7">
        <w:rPr>
          <w:b/>
          <w:i/>
        </w:rPr>
        <w:t xml:space="preserve">, you will need to obtain the section and registration number for your </w:t>
      </w:r>
      <w:r w:rsidRPr="00D3416E" w:rsidR="00FD50D4">
        <w:rPr>
          <w:b/>
          <w:i/>
        </w:rPr>
        <w:t xml:space="preserve">Major </w:t>
      </w:r>
      <w:r w:rsidRPr="00D3416E" w:rsidR="00443FE7">
        <w:rPr>
          <w:b/>
          <w:i/>
        </w:rPr>
        <w:t>from the Graduate Support Staff</w:t>
      </w:r>
      <w:r w:rsidRPr="00D3416E" w:rsidR="00447739">
        <w:t xml:space="preserve">. </w:t>
      </w:r>
      <w:r w:rsidRPr="00D3416E" w:rsidR="00295B54">
        <w:t>You will th</w:t>
      </w:r>
      <w:r w:rsidRPr="00D3416E" w:rsidR="00443FE7">
        <w:t>en use that informatio</w:t>
      </w:r>
      <w:r w:rsidRPr="00D3416E" w:rsidR="00B26308">
        <w:t>n when you sign up for credits</w:t>
      </w:r>
      <w:r w:rsidRPr="00D3416E" w:rsidR="00443FE7">
        <w:t xml:space="preserve"> via </w:t>
      </w:r>
      <w:proofErr w:type="spellStart"/>
      <w:r w:rsidRPr="00D3416E" w:rsidR="00443FE7">
        <w:t>Access</w:t>
      </w:r>
      <w:r w:rsidRPr="00D3416E" w:rsidR="00EB05D0">
        <w:t>Plus</w:t>
      </w:r>
      <w:proofErr w:type="spellEnd"/>
      <w:r w:rsidRPr="00D3416E" w:rsidR="00447739">
        <w:t xml:space="preserve">. </w:t>
      </w:r>
      <w:r w:rsidRPr="00D3416E" w:rsidR="00B96A50">
        <w:t xml:space="preserve">No </w:t>
      </w:r>
      <w:r w:rsidRPr="00D3416E" w:rsidR="00187237">
        <w:t xml:space="preserve">departmental request </w:t>
      </w:r>
      <w:r w:rsidRPr="00D3416E" w:rsidR="00B96A50">
        <w:t>form is required</w:t>
      </w:r>
      <w:r w:rsidRPr="00D3416E" w:rsidR="004D1858">
        <w:t xml:space="preserve">. </w:t>
      </w:r>
      <w:bookmarkStart w:name="_Toc519601550" w:id="336"/>
      <w:bookmarkStart w:name="_Toc519604853" w:id="337"/>
    </w:p>
    <w:p w:rsidRPr="00D3416E" w:rsidR="00931484" w:rsidP="00B577CD" w:rsidRDefault="6E69538F" w14:paraId="5645CB9B" w14:textId="77777777">
      <w:pPr>
        <w:pStyle w:val="Heading2"/>
      </w:pPr>
      <w:bookmarkStart w:name="_Toc520727050" w:id="338"/>
      <w:bookmarkStart w:name="_Toc421102351" w:id="339"/>
      <w:r>
        <w:t>Committee Structure and Function</w:t>
      </w:r>
      <w:bookmarkEnd w:id="336"/>
      <w:bookmarkEnd w:id="337"/>
      <w:bookmarkEnd w:id="338"/>
      <w:bookmarkEnd w:id="339"/>
    </w:p>
    <w:p w:rsidRPr="00D3416E" w:rsidR="00836199" w:rsidP="00B577CD" w:rsidRDefault="00931484" w14:paraId="4E8511FF" w14:textId="77777777">
      <w:pPr>
        <w:pStyle w:val="BodyText"/>
        <w:spacing w:before="0"/>
        <w:ind w:firstLine="720"/>
      </w:pPr>
      <w:r w:rsidRPr="00D3416E">
        <w:t xml:space="preserve">The </w:t>
      </w:r>
      <w:r w:rsidRPr="00616D8B" w:rsidR="004D1858">
        <w:rPr>
          <w:szCs w:val="24"/>
        </w:rPr>
        <w:t>M</w:t>
      </w:r>
      <w:r w:rsidRPr="00616D8B">
        <w:rPr>
          <w:szCs w:val="24"/>
        </w:rPr>
        <w:t>aster’s</w:t>
      </w:r>
      <w:r w:rsidRPr="00D3416E">
        <w:t xml:space="preserve"> P</w:t>
      </w:r>
      <w:r w:rsidRPr="00D3416E" w:rsidR="00BC6191">
        <w:t xml:space="preserve">rogram of </w:t>
      </w:r>
      <w:r w:rsidRPr="00616D8B" w:rsidR="00BC6191">
        <w:rPr>
          <w:szCs w:val="24"/>
        </w:rPr>
        <w:t>Study</w:t>
      </w:r>
      <w:r w:rsidRPr="00D3416E">
        <w:t xml:space="preserve"> Committee </w:t>
      </w:r>
      <w:r w:rsidRPr="00D3416E" w:rsidR="00BC6191">
        <w:t xml:space="preserve">(POSC) </w:t>
      </w:r>
      <w:r w:rsidRPr="00D3416E">
        <w:t xml:space="preserve">consists of </w:t>
      </w:r>
      <w:r w:rsidRPr="00D3416E" w:rsidR="00443FE7">
        <w:rPr>
          <w:i/>
          <w:u w:val="single"/>
        </w:rPr>
        <w:t>at least three members</w:t>
      </w:r>
      <w:r w:rsidRPr="00D3416E" w:rsidR="00443FE7">
        <w:t xml:space="preserve"> of the Graduate Faculty at </w:t>
      </w:r>
      <w:r w:rsidR="00D3416E">
        <w:rPr>
          <w:szCs w:val="24"/>
        </w:rPr>
        <w:t>ISU</w:t>
      </w:r>
      <w:r w:rsidRPr="00616D8B" w:rsidR="00447739">
        <w:rPr>
          <w:szCs w:val="24"/>
        </w:rPr>
        <w:t>.</w:t>
      </w:r>
      <w:r w:rsidRPr="00D3416E" w:rsidR="00447739">
        <w:t xml:space="preserve"> </w:t>
      </w:r>
      <w:r w:rsidRPr="00D3416E" w:rsidR="00443FE7">
        <w:t xml:space="preserve">The committee must include </w:t>
      </w:r>
      <w:r w:rsidRPr="00D3416E" w:rsidR="00443FE7">
        <w:rPr>
          <w:i/>
          <w:u w:val="single"/>
        </w:rPr>
        <w:t>one member from outside</w:t>
      </w:r>
      <w:r w:rsidRPr="00D3416E" w:rsidR="00443FE7">
        <w:t xml:space="preserve"> the student’s field of emphasis</w:t>
      </w:r>
      <w:r w:rsidRPr="00D3416E" w:rsidR="00447739">
        <w:t xml:space="preserve">. </w:t>
      </w:r>
      <w:r w:rsidRPr="00D3416E" w:rsidR="00443FE7">
        <w:t>The outside member(s) of the POS</w:t>
      </w:r>
      <w:r w:rsidRPr="00D3416E" w:rsidR="00BC6191">
        <w:t>C</w:t>
      </w:r>
      <w:r w:rsidR="00D3416E">
        <w:t xml:space="preserve"> </w:t>
      </w:r>
      <w:r w:rsidRPr="00D3416E" w:rsidR="00443FE7">
        <w:t>provide</w:t>
      </w:r>
      <w:r w:rsidR="00D3416E">
        <w:t>s</w:t>
      </w:r>
      <w:r w:rsidRPr="00D3416E" w:rsidR="00443FE7">
        <w:t xml:space="preserve"> relevant specialized knowledge</w:t>
      </w:r>
      <w:r w:rsidR="00C7024C">
        <w:t>,</w:t>
      </w:r>
      <w:r w:rsidRPr="00D3416E" w:rsidR="00443FE7">
        <w:t xml:space="preserve"> or a different </w:t>
      </w:r>
      <w:r w:rsidRPr="00D3416E" w:rsidR="00D23438">
        <w:t>perspective help</w:t>
      </w:r>
      <w:r w:rsidR="00C7024C">
        <w:t>s</w:t>
      </w:r>
      <w:r w:rsidRPr="00D3416E" w:rsidR="00D23438">
        <w:t xml:space="preserve"> to the planning, execution, and reporting of research, or some aspect of intellectual diversity deemed important by the committee and/or major</w:t>
      </w:r>
      <w:r w:rsidRPr="00D3416E" w:rsidR="00447739">
        <w:t xml:space="preserve">. </w:t>
      </w:r>
      <w:r w:rsidRPr="00D3416E" w:rsidR="00D23438">
        <w:t xml:space="preserve">Outside committee members can be drawn from </w:t>
      </w:r>
      <w:r w:rsidR="00D3416E">
        <w:rPr>
          <w:iCs/>
          <w:szCs w:val="24"/>
        </w:rPr>
        <w:t>HDFS</w:t>
      </w:r>
      <w:r w:rsidRPr="00D3416E" w:rsidR="00D23438">
        <w:t xml:space="preserve">, as well as </w:t>
      </w:r>
      <w:r w:rsidRPr="00D3416E" w:rsidR="00BC6191">
        <w:t xml:space="preserve">other </w:t>
      </w:r>
      <w:r w:rsidRPr="00D3416E" w:rsidR="00D23438">
        <w:t>departments</w:t>
      </w:r>
      <w:r w:rsidR="00D3416E">
        <w:t xml:space="preserve">. </w:t>
      </w:r>
      <w:r w:rsidRPr="00D3416E" w:rsidR="006204B0">
        <w:t>Prior to choosing your committee members, a</w:t>
      </w:r>
      <w:r w:rsidRPr="00D3416E" w:rsidR="00D23438">
        <w:t xml:space="preserve">sk your </w:t>
      </w:r>
      <w:r w:rsidRPr="00D3416E" w:rsidR="00FD50D4">
        <w:t>Major Professor</w:t>
      </w:r>
      <w:r w:rsidRPr="00D3416E" w:rsidR="001C2A20">
        <w:t xml:space="preserve"> for </w:t>
      </w:r>
      <w:r w:rsidRPr="00D3416E" w:rsidR="00D23438">
        <w:t>POS</w:t>
      </w:r>
      <w:r w:rsidRPr="00D3416E" w:rsidR="00BC6191">
        <w:t>C</w:t>
      </w:r>
      <w:r w:rsidR="00D3416E">
        <w:t xml:space="preserve"> </w:t>
      </w:r>
      <w:r w:rsidRPr="00D3416E" w:rsidR="001C2A20">
        <w:t>member</w:t>
      </w:r>
      <w:r w:rsidRPr="00D3416E" w:rsidR="00D23438">
        <w:t xml:space="preserve"> suggestions</w:t>
      </w:r>
      <w:r w:rsidRPr="00D3416E" w:rsidR="00447739">
        <w:t xml:space="preserve">. </w:t>
      </w:r>
    </w:p>
    <w:p w:rsidRPr="00D3416E" w:rsidR="00C50568" w:rsidP="00B577CD" w:rsidRDefault="00836199" w14:paraId="097390A1" w14:textId="77777777">
      <w:pPr>
        <w:pStyle w:val="BodyText"/>
        <w:spacing w:before="0"/>
        <w:ind w:firstLine="420"/>
      </w:pPr>
      <w:r w:rsidRPr="00D3416E">
        <w:t xml:space="preserve">The </w:t>
      </w:r>
      <w:r w:rsidRPr="00D3416E" w:rsidR="004D1858">
        <w:t>POSC</w:t>
      </w:r>
      <w:r w:rsidRPr="00D3416E">
        <w:t xml:space="preserve"> usually </w:t>
      </w:r>
      <w:r w:rsidRPr="00D3416E">
        <w:rPr>
          <w:i/>
          <w:u w:val="single"/>
        </w:rPr>
        <w:t xml:space="preserve">meets at least </w:t>
      </w:r>
      <w:r w:rsidRPr="00D3416E" w:rsidR="00043778">
        <w:rPr>
          <w:i/>
          <w:u w:val="single"/>
        </w:rPr>
        <w:t>three</w:t>
      </w:r>
      <w:r w:rsidRPr="00D3416E" w:rsidR="000C0D7F">
        <w:rPr>
          <w:i/>
          <w:u w:val="single"/>
        </w:rPr>
        <w:t xml:space="preserve"> </w:t>
      </w:r>
      <w:r w:rsidRPr="00D3416E">
        <w:rPr>
          <w:i/>
          <w:u w:val="single"/>
        </w:rPr>
        <w:t>times</w:t>
      </w:r>
      <w:r w:rsidRPr="00D3416E" w:rsidR="00447739">
        <w:t xml:space="preserve">. </w:t>
      </w:r>
      <w:r w:rsidRPr="00D3416E">
        <w:t xml:space="preserve">It is essential for the student to work closely with the </w:t>
      </w:r>
      <w:r w:rsidRPr="00D3416E" w:rsidR="00FD50D4">
        <w:t>Major Professor</w:t>
      </w:r>
      <w:r w:rsidRPr="00D3416E">
        <w:t xml:space="preserve"> to prepare for each of these meetings</w:t>
      </w:r>
      <w:r w:rsidRPr="00D3416E" w:rsidR="00447739">
        <w:t>.</w:t>
      </w:r>
    </w:p>
    <w:p w:rsidRPr="00D3416E" w:rsidR="00C50568" w:rsidP="00501FF1" w:rsidRDefault="00836199" w14:paraId="02A3E743" w14:textId="77777777">
      <w:pPr>
        <w:pStyle w:val="BodyText"/>
        <w:numPr>
          <w:ilvl w:val="0"/>
          <w:numId w:val="42"/>
        </w:numPr>
        <w:spacing w:before="0"/>
      </w:pPr>
      <w:r w:rsidRPr="00D3416E">
        <w:t xml:space="preserve">At the </w:t>
      </w:r>
      <w:r w:rsidRPr="00D3416E">
        <w:rPr>
          <w:b/>
        </w:rPr>
        <w:t>first meeting</w:t>
      </w:r>
      <w:r w:rsidRPr="00D3416E">
        <w:t>, usually during the second semester of enrollment, the committee discusses and approves the POS</w:t>
      </w:r>
      <w:r w:rsidRPr="00D3416E" w:rsidR="00447739">
        <w:t xml:space="preserve">. </w:t>
      </w:r>
      <w:r w:rsidRPr="00D3416E" w:rsidR="000337BA">
        <w:t xml:space="preserve">Student submits an electronic </w:t>
      </w:r>
      <w:hyperlink w:history="1" r:id="rId27">
        <w:r w:rsidRPr="00D3416E" w:rsidR="000337BA">
          <w:rPr>
            <w:rStyle w:val="Hyperlink"/>
          </w:rPr>
          <w:t>POSC form</w:t>
        </w:r>
      </w:hyperlink>
      <w:r w:rsidRPr="00D3416E" w:rsidR="000337BA">
        <w:t xml:space="preserve"> after this initial meeting. </w:t>
      </w:r>
      <w:r w:rsidRPr="00D3416E" w:rsidR="00BC6191">
        <w:t>This meeting may also include a preliminary discussion of research ideas in order to receive feedback and suggestions from the committee.</w:t>
      </w:r>
    </w:p>
    <w:p w:rsidRPr="00D3416E" w:rsidR="00F41347" w:rsidP="00501FF1" w:rsidRDefault="00836199" w14:paraId="24BE3FE9" w14:textId="77777777">
      <w:pPr>
        <w:pStyle w:val="BodyText"/>
        <w:numPr>
          <w:ilvl w:val="0"/>
          <w:numId w:val="42"/>
        </w:numPr>
        <w:spacing w:before="0"/>
      </w:pPr>
      <w:r w:rsidRPr="00D3416E">
        <w:t xml:space="preserve">At the </w:t>
      </w:r>
      <w:r w:rsidRPr="00D3416E">
        <w:rPr>
          <w:b/>
        </w:rPr>
        <w:t>second meeting</w:t>
      </w:r>
      <w:r w:rsidRPr="00D3416E">
        <w:t xml:space="preserve">, </w:t>
      </w:r>
      <w:r w:rsidRPr="00D3416E" w:rsidR="00F41347">
        <w:t xml:space="preserve">a proposal meeting </w:t>
      </w:r>
      <w:r w:rsidRPr="00D3416E" w:rsidR="00251E70">
        <w:t xml:space="preserve">(thesis/creative component) </w:t>
      </w:r>
      <w:r w:rsidRPr="00D3416E" w:rsidR="00F41347">
        <w:t>is held</w:t>
      </w:r>
      <w:r w:rsidRPr="00D3416E" w:rsidR="008A3B9D">
        <w:t xml:space="preserve">. A copy of the proposal should be given to each member of the committee no later than </w:t>
      </w:r>
      <w:r w:rsidRPr="00D3416E" w:rsidR="008A3B9D">
        <w:rPr>
          <w:b/>
          <w:i/>
          <w:u w:val="single"/>
        </w:rPr>
        <w:t>two weeks prior to the meeting</w:t>
      </w:r>
      <w:r w:rsidRPr="00D3416E" w:rsidR="004D1858">
        <w:rPr>
          <w:b/>
          <w:i/>
          <w:u w:val="single"/>
        </w:rPr>
        <w:t xml:space="preserve">. </w:t>
      </w:r>
      <w:r w:rsidRPr="00D3416E" w:rsidR="00251E70">
        <w:t>S</w:t>
      </w:r>
      <w:r w:rsidRPr="00D3416E" w:rsidR="00F41347">
        <w:t>tudents</w:t>
      </w:r>
      <w:r w:rsidRPr="00D3416E" w:rsidR="00251E70">
        <w:t xml:space="preserve"> </w:t>
      </w:r>
      <w:r w:rsidRPr="00D3416E" w:rsidR="00F41347">
        <w:t xml:space="preserve">must </w:t>
      </w:r>
      <w:r w:rsidRPr="00D3416E" w:rsidR="000337BA">
        <w:t xml:space="preserve">have the committee </w:t>
      </w:r>
      <w:r w:rsidRPr="00D3416E" w:rsidR="00F41347">
        <w:t xml:space="preserve">complete the Report of Master’s </w:t>
      </w:r>
      <w:r w:rsidRPr="00D3416E" w:rsidR="00251E70">
        <w:t>Proposal</w:t>
      </w:r>
      <w:r w:rsidRPr="00D3416E" w:rsidR="000337BA">
        <w:t xml:space="preserve"> Completion</w:t>
      </w:r>
      <w:r w:rsidRPr="00D3416E" w:rsidR="00251E70">
        <w:t xml:space="preserve"> Form</w:t>
      </w:r>
      <w:r w:rsidRPr="00D3416E" w:rsidR="000337BA">
        <w:t xml:space="preserve"> (at this meeting)</w:t>
      </w:r>
      <w:r w:rsidR="00C7024C">
        <w:t>,</w:t>
      </w:r>
      <w:r w:rsidRPr="00D3416E" w:rsidR="00F41347">
        <w:t xml:space="preserve"> which can be found on the department website </w:t>
      </w:r>
      <w:r w:rsidRPr="00D3416E" w:rsidR="008A7C8D">
        <w:t>or obtained from the Graduate Program Assistant.</w:t>
      </w:r>
      <w:r w:rsidRPr="00D3416E" w:rsidR="00447739">
        <w:t xml:space="preserve"> </w:t>
      </w:r>
      <w:r w:rsidRPr="00D3416E" w:rsidR="00F41347">
        <w:t xml:space="preserve">The student is responsible for organizing the meeting time and place with the respective committee members for the </w:t>
      </w:r>
      <w:r w:rsidRPr="00D3416E" w:rsidR="00251E70">
        <w:t>proposal meeting</w:t>
      </w:r>
      <w:r w:rsidRPr="00D3416E" w:rsidR="00F41347">
        <w:t>.</w:t>
      </w:r>
    </w:p>
    <w:p w:rsidRPr="00D3416E" w:rsidR="00C42FA1" w:rsidP="00501FF1" w:rsidRDefault="00836199" w14:paraId="7C8B241E" w14:textId="77777777">
      <w:pPr>
        <w:pStyle w:val="BodyText"/>
        <w:numPr>
          <w:ilvl w:val="0"/>
          <w:numId w:val="42"/>
        </w:numPr>
        <w:spacing w:before="0"/>
      </w:pPr>
      <w:r w:rsidRPr="00D3416E">
        <w:t xml:space="preserve">The </w:t>
      </w:r>
      <w:r w:rsidRPr="00D3416E">
        <w:rPr>
          <w:b/>
        </w:rPr>
        <w:t>final m</w:t>
      </w:r>
      <w:r w:rsidRPr="00D3416E" w:rsidR="00043778">
        <w:rPr>
          <w:b/>
        </w:rPr>
        <w:t>eeting</w:t>
      </w:r>
      <w:r w:rsidRPr="00D3416E" w:rsidR="00043778">
        <w:t xml:space="preserve"> of the committee is the F</w:t>
      </w:r>
      <w:r w:rsidRPr="00D3416E">
        <w:t xml:space="preserve">inal </w:t>
      </w:r>
      <w:r w:rsidRPr="00D3416E" w:rsidR="00043778">
        <w:t>Oral E</w:t>
      </w:r>
      <w:r w:rsidRPr="00D3416E">
        <w:t>xamination or defense of the thesis</w:t>
      </w:r>
      <w:r w:rsidRPr="00D3416E" w:rsidR="00251E70">
        <w:t xml:space="preserve"> or creative component</w:t>
      </w:r>
      <w:r w:rsidRPr="00D3416E" w:rsidR="00447739">
        <w:t xml:space="preserve">. </w:t>
      </w:r>
      <w:r w:rsidRPr="00D3416E">
        <w:t>The student is responsible for organizing the meeting time and place with the respective committee members</w:t>
      </w:r>
      <w:r w:rsidRPr="00D3416E" w:rsidR="008A7C8D">
        <w:t xml:space="preserve"> (email </w:t>
      </w:r>
      <w:hyperlink w:history="1" r:id="rId28">
        <w:r w:rsidRPr="00D3416E" w:rsidR="00A5758F">
          <w:rPr>
            <w:rStyle w:val="Hyperlink"/>
          </w:rPr>
          <w:t>hdfsrooms@iastate.edu</w:t>
        </w:r>
      </w:hyperlink>
      <w:r w:rsidRPr="00D3416E" w:rsidR="00A5758F">
        <w:t xml:space="preserve"> </w:t>
      </w:r>
      <w:r w:rsidRPr="00D3416E" w:rsidR="008A7C8D">
        <w:t>to request a meeting room)</w:t>
      </w:r>
      <w:r w:rsidRPr="00D3416E">
        <w:t xml:space="preserve">, </w:t>
      </w:r>
      <w:r w:rsidRPr="00D3416E" w:rsidR="00251E70">
        <w:t>completing</w:t>
      </w:r>
      <w:r w:rsidRPr="00D3416E">
        <w:t xml:space="preserve"> the graduate college </w:t>
      </w:r>
      <w:hyperlink w:history="1" r:id="rId29">
        <w:r w:rsidRPr="00D3416E" w:rsidR="0058073F">
          <w:rPr>
            <w:rStyle w:val="Hyperlink"/>
          </w:rPr>
          <w:t>Preliminary or Final Oral Exam Request</w:t>
        </w:r>
      </w:hyperlink>
      <w:r w:rsidRPr="00D3416E">
        <w:t xml:space="preserve"> </w:t>
      </w:r>
      <w:r w:rsidRPr="00D3416E">
        <w:rPr>
          <w:b/>
          <w:i/>
        </w:rPr>
        <w:t xml:space="preserve">(due </w:t>
      </w:r>
      <w:r w:rsidR="00445383">
        <w:rPr>
          <w:b/>
          <w:i/>
        </w:rPr>
        <w:t xml:space="preserve">at least </w:t>
      </w:r>
      <w:r w:rsidRPr="00D3416E">
        <w:rPr>
          <w:b/>
          <w:i/>
        </w:rPr>
        <w:t>3 weeks before the exam)</w:t>
      </w:r>
      <w:r w:rsidR="00C7024C">
        <w:rPr>
          <w:b/>
          <w:i/>
        </w:rPr>
        <w:t>,</w:t>
      </w:r>
      <w:r w:rsidRPr="00D3416E">
        <w:t xml:space="preserve"> and providing each member of the committee with a copy of </w:t>
      </w:r>
      <w:r w:rsidRPr="00D3416E" w:rsidR="006204B0">
        <w:t>the</w:t>
      </w:r>
      <w:r w:rsidRPr="00D3416E">
        <w:t xml:space="preserve"> thesis</w:t>
      </w:r>
      <w:r w:rsidRPr="00D3416E" w:rsidR="00251E70">
        <w:t>/creative component</w:t>
      </w:r>
      <w:r w:rsidRPr="00D3416E">
        <w:t xml:space="preserve"> no later than </w:t>
      </w:r>
      <w:r w:rsidRPr="00D3416E" w:rsidR="00A6589D">
        <w:rPr>
          <w:b/>
          <w:i/>
        </w:rPr>
        <w:t>two weeks</w:t>
      </w:r>
      <w:r w:rsidRPr="00D3416E">
        <w:rPr>
          <w:b/>
          <w:i/>
        </w:rPr>
        <w:t xml:space="preserve"> prior to the meeting</w:t>
      </w:r>
      <w:r w:rsidRPr="00D3416E" w:rsidR="00447739">
        <w:t>.</w:t>
      </w:r>
    </w:p>
    <w:p w:rsidRPr="00D3416E" w:rsidR="00836199" w:rsidP="00B577CD" w:rsidRDefault="002B02EC" w14:paraId="70BE8683" w14:textId="77777777">
      <w:pPr>
        <w:pStyle w:val="BodyText"/>
        <w:spacing w:before="0"/>
        <w:rPr>
          <w:b/>
          <w:u w:val="single"/>
        </w:rPr>
      </w:pPr>
      <w:r w:rsidRPr="00D3416E">
        <w:rPr>
          <w:noProof/>
        </w:rPr>
        <mc:AlternateContent>
          <mc:Choice Requires="wps">
            <w:drawing>
              <wp:inline distT="0" distB="0" distL="0" distR="0" wp14:anchorId="0D02FAB7" wp14:editId="4659097C">
                <wp:extent cx="292608" cy="248666"/>
                <wp:effectExtent l="0" t="0" r="12700" b="18415"/>
                <wp:docPr id="15" name="Hexagon 15"/>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123DB277">
              <v:shape id="Hexagon 15"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MeezVKUAgAAsAUAAA4AAAAAAAAAAAAAAAAALgIAAGRycy9lMm9Eb2MueG1s&#10;UEsBAi0AFAAGAAgAAAAhAERsh+LdAAAAAwEAAA8AAAAAAAAAAAAAAAAA7gQAAGRycy9kb3ducmV2&#10;LnhtbFBLBQYAAAAABAAEAPMAAAD4BQAAAAA=&#10;" w14:anchorId="7FEC929D">
                <w10:anchorlock/>
              </v:shape>
            </w:pict>
          </mc:Fallback>
        </mc:AlternateContent>
      </w:r>
      <w:r w:rsidRPr="00D3416E">
        <w:t xml:space="preserve"> </w:t>
      </w:r>
      <w:r w:rsidRPr="00D3416E">
        <w:rPr>
          <w:b/>
        </w:rPr>
        <w:t xml:space="preserve">Please </w:t>
      </w:r>
      <w:r w:rsidR="00BC162A">
        <w:rPr>
          <w:b/>
        </w:rPr>
        <w:t>N</w:t>
      </w:r>
      <w:r w:rsidRPr="00D3416E">
        <w:rPr>
          <w:b/>
        </w:rPr>
        <w:t>ote</w:t>
      </w:r>
      <w:r w:rsidR="00BC162A">
        <w:rPr>
          <w:b/>
        </w:rPr>
        <w:t>:</w:t>
      </w:r>
      <w:r w:rsidRPr="00D3416E">
        <w:rPr>
          <w:b/>
        </w:rPr>
        <w:t xml:space="preserve"> </w:t>
      </w:r>
      <w:r w:rsidR="00BC162A">
        <w:rPr>
          <w:b/>
        </w:rPr>
        <w:t>I</w:t>
      </w:r>
      <w:r w:rsidRPr="00D3416E" w:rsidR="00836199">
        <w:rPr>
          <w:b/>
        </w:rPr>
        <w:t xml:space="preserve">t is </w:t>
      </w:r>
      <w:r w:rsidRPr="00616D8B" w:rsidR="000771B4">
        <w:rPr>
          <w:b/>
        </w:rPr>
        <w:t>important</w:t>
      </w:r>
      <w:r w:rsidRPr="00D3416E" w:rsidR="00836199">
        <w:rPr>
          <w:b/>
        </w:rPr>
        <w:t xml:space="preserve"> to sched</w:t>
      </w:r>
      <w:r w:rsidRPr="00D3416E" w:rsidR="00970743">
        <w:rPr>
          <w:b/>
        </w:rPr>
        <w:t>ule meetings 4</w:t>
      </w:r>
      <w:r w:rsidRPr="00D3416E" w:rsidR="000771B4">
        <w:rPr>
          <w:b/>
        </w:rPr>
        <w:t xml:space="preserve"> to </w:t>
      </w:r>
      <w:r w:rsidRPr="00D3416E" w:rsidR="00970743">
        <w:rPr>
          <w:b/>
        </w:rPr>
        <w:t>6</w:t>
      </w:r>
      <w:r w:rsidRPr="00D3416E" w:rsidR="00836199">
        <w:rPr>
          <w:b/>
        </w:rPr>
        <w:t xml:space="preserve"> week</w:t>
      </w:r>
      <w:r w:rsidRPr="00D3416E" w:rsidR="000771B4">
        <w:rPr>
          <w:b/>
        </w:rPr>
        <w:t xml:space="preserve">s in </w:t>
      </w:r>
      <w:r w:rsidRPr="00616D8B" w:rsidR="000771B4">
        <w:rPr>
          <w:b/>
        </w:rPr>
        <w:t>advance</w:t>
      </w:r>
      <w:r w:rsidRPr="00616D8B" w:rsidR="00447739">
        <w:rPr>
          <w:b/>
        </w:rPr>
        <w:t>.</w:t>
      </w:r>
      <w:r w:rsidRPr="00D3416E" w:rsidR="00097443">
        <w:rPr>
          <w:b/>
        </w:rPr>
        <w:t xml:space="preserve"> However, please do not schedule meetings months in advance only to cancel due to lack of preparation</w:t>
      </w:r>
      <w:r w:rsidRPr="00D3416E" w:rsidR="004D1858">
        <w:rPr>
          <w:b/>
        </w:rPr>
        <w:t xml:space="preserve">. </w:t>
      </w:r>
      <w:r w:rsidRPr="00D3416E" w:rsidR="00836199">
        <w:rPr>
          <w:b/>
        </w:rPr>
        <w:t xml:space="preserve">It is especially difficult to schedule meetings between semesters or during the summer; furthermore, the Graduate College </w:t>
      </w:r>
      <w:r w:rsidRPr="00D3416E" w:rsidR="00970743">
        <w:rPr>
          <w:b/>
        </w:rPr>
        <w:t>will most likely</w:t>
      </w:r>
      <w:r w:rsidRPr="00D3416E" w:rsidR="00836199">
        <w:rPr>
          <w:b/>
        </w:rPr>
        <w:t xml:space="preserve"> not approve last</w:t>
      </w:r>
      <w:r w:rsidR="00C7024C">
        <w:rPr>
          <w:b/>
        </w:rPr>
        <w:t>-</w:t>
      </w:r>
      <w:r w:rsidRPr="00D3416E" w:rsidR="00836199">
        <w:rPr>
          <w:b/>
        </w:rPr>
        <w:t>minute committee replacements to accommodate schedul</w:t>
      </w:r>
      <w:r w:rsidRPr="00D3416E" w:rsidR="008A7C8D">
        <w:rPr>
          <w:b/>
        </w:rPr>
        <w:t>ing</w:t>
      </w:r>
      <w:r w:rsidRPr="00D3416E" w:rsidR="00836199">
        <w:rPr>
          <w:b/>
        </w:rPr>
        <w:t xml:space="preserve"> conflicts</w:t>
      </w:r>
      <w:r w:rsidRPr="00D3416E" w:rsidR="00447739">
        <w:rPr>
          <w:b/>
        </w:rPr>
        <w:t xml:space="preserve">. </w:t>
      </w:r>
    </w:p>
    <w:p w:rsidRPr="00D3416E" w:rsidR="00AE3182" w:rsidP="00B577CD" w:rsidRDefault="00AE3182" w14:paraId="162734D4" w14:textId="77777777">
      <w:pPr>
        <w:pStyle w:val="BodyText"/>
        <w:spacing w:before="0"/>
        <w:rPr>
          <w:b/>
        </w:rPr>
      </w:pPr>
      <w:r w:rsidRPr="00D3416E">
        <w:rPr>
          <w:noProof/>
        </w:rPr>
        <w:lastRenderedPageBreak/>
        <mc:AlternateContent>
          <mc:Choice Requires="wps">
            <w:drawing>
              <wp:inline distT="0" distB="0" distL="0" distR="0" wp14:anchorId="2FC87528" wp14:editId="384358D9">
                <wp:extent cx="292608" cy="248666"/>
                <wp:effectExtent l="0" t="0" r="12700" b="18415"/>
                <wp:docPr id="42" name="Hexagon 42"/>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96B0BD8">
              <v:shape id="Hexagon 42"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tD9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EAW0P2UAgAAsAUAAA4AAAAAAAAAAAAAAAAALgIAAGRycy9lMm9Eb2MueG1s&#10;UEsBAi0AFAAGAAgAAAAhAERsh+LdAAAAAwEAAA8AAAAAAAAAAAAAAAAA7gQAAGRycy9kb3ducmV2&#10;LnhtbFBLBQYAAAAABAAEAPMAAAD4BQAAAAA=&#10;" w14:anchorId="73AC9BC4">
                <w10:anchorlock/>
              </v:shape>
            </w:pict>
          </mc:Fallback>
        </mc:AlternateContent>
      </w:r>
      <w:r w:rsidRPr="00D3416E">
        <w:rPr>
          <w:b/>
        </w:rPr>
        <w:t xml:space="preserve"> Please </w:t>
      </w:r>
      <w:r w:rsidR="00BC162A">
        <w:rPr>
          <w:b/>
          <w:iCs/>
        </w:rPr>
        <w:t>N</w:t>
      </w:r>
      <w:r w:rsidRPr="00D3416E">
        <w:rPr>
          <w:b/>
          <w:iCs/>
        </w:rPr>
        <w:t>ote</w:t>
      </w:r>
      <w:r w:rsidR="00BC162A">
        <w:rPr>
          <w:iCs/>
        </w:rPr>
        <w:t>:</w:t>
      </w:r>
      <w:r w:rsidRPr="00D3416E">
        <w:rPr>
          <w:iCs/>
        </w:rPr>
        <w:t xml:space="preserve"> </w:t>
      </w:r>
      <w:r w:rsidR="00BC162A">
        <w:rPr>
          <w:b/>
          <w:iCs/>
        </w:rPr>
        <w:t>T</w:t>
      </w:r>
      <w:r w:rsidRPr="00D3416E">
        <w:rPr>
          <w:b/>
          <w:iCs/>
        </w:rPr>
        <w:t>he D</w:t>
      </w:r>
      <w:r w:rsidRPr="00D3416E" w:rsidR="004D1858">
        <w:rPr>
          <w:b/>
          <w:iCs/>
        </w:rPr>
        <w:t>OGE</w:t>
      </w:r>
      <w:r w:rsidRPr="00D3416E">
        <w:rPr>
          <w:b/>
        </w:rPr>
        <w:t xml:space="preserve"> will check with departmental staff regarding keys and outstanding receipts or bills with the department prior to signing the final Approval Slip</w:t>
      </w:r>
      <w:r w:rsidRPr="00D3416E" w:rsidR="004D1858">
        <w:rPr>
          <w:b/>
          <w:iCs/>
        </w:rPr>
        <w:t xml:space="preserve">. </w:t>
      </w:r>
      <w:r w:rsidRPr="00D3416E">
        <w:rPr>
          <w:b/>
        </w:rPr>
        <w:t>When requesting the DOGE signature, please email a final copy of your thesis/creative component to the DOGE and the Graduate Program Support Staff. The DOGE will confirm that your IRB approval is included</w:t>
      </w:r>
      <w:r w:rsidRPr="00D3416E" w:rsidR="009026E7">
        <w:rPr>
          <w:b/>
        </w:rPr>
        <w:t xml:space="preserve"> (thesis)</w:t>
      </w:r>
      <w:r w:rsidRPr="00D3416E">
        <w:rPr>
          <w:b/>
        </w:rPr>
        <w:t xml:space="preserve"> in your Appendices and can sign your Approval </w:t>
      </w:r>
      <w:r w:rsidRPr="00D3416E" w:rsidR="004D1858">
        <w:rPr>
          <w:b/>
          <w:iCs/>
        </w:rPr>
        <w:t>Form</w:t>
      </w:r>
      <w:r w:rsidRPr="00D3416E">
        <w:rPr>
          <w:b/>
        </w:rPr>
        <w:t xml:space="preserve"> at that time.</w:t>
      </w:r>
    </w:p>
    <w:p w:rsidRPr="00D3416E" w:rsidR="00AE3182" w:rsidP="00B577CD" w:rsidRDefault="00AE3182" w14:paraId="61EDBBA4" w14:textId="77777777">
      <w:pPr>
        <w:pStyle w:val="BodyText2"/>
        <w:spacing w:after="120"/>
        <w:jc w:val="left"/>
        <w:rPr>
          <w:rFonts w:ascii="Times New Roman" w:hAnsi="Times New Roman"/>
        </w:rPr>
      </w:pPr>
      <w:r w:rsidRPr="00D3416E">
        <w:rPr>
          <w:rFonts w:ascii="Times New Roman" w:hAnsi="Times New Roman"/>
          <w:b/>
          <w:noProof/>
          <w:sz w:val="28"/>
        </w:rPr>
        <mc:AlternateContent>
          <mc:Choice Requires="wps">
            <w:drawing>
              <wp:inline distT="0" distB="0" distL="0" distR="0" wp14:anchorId="459F3F5D" wp14:editId="094EA4C3">
                <wp:extent cx="358445" cy="241401"/>
                <wp:effectExtent l="0" t="0" r="22860" b="25400"/>
                <wp:docPr id="40" name="Flowchart: Decision 40"/>
                <wp:cNvGraphicFramePr/>
                <a:graphic xmlns:a="http://schemas.openxmlformats.org/drawingml/2006/main">
                  <a:graphicData uri="http://schemas.microsoft.com/office/word/2010/wordprocessingShape">
                    <wps:wsp>
                      <wps:cNvSpPr/>
                      <wps:spPr>
                        <a:xfrm>
                          <a:off x="0" y="0"/>
                          <a:ext cx="358445" cy="241401"/>
                        </a:xfrm>
                        <a:prstGeom prst="flowChartDecision">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1EF64B30">
              <v:shapetype id="_x0000_t110" coordsize="21600,21600" o:spt="110" path="m10800,l,10800,10800,21600,21600,10800xe" w14:anchorId="07B6A80D">
                <v:stroke joinstyle="miter"/>
                <v:path textboxrect="5400,5400,16200,16200" gradientshapeok="t" o:connecttype="rect"/>
              </v:shapetype>
              <v:shape id="Flowchart: Decision 40" style="width:28.2pt;height:19pt;visibility:visible;mso-wrap-style:square;mso-left-percent:-10001;mso-top-percent:-10001;mso-position-horizontal:absolute;mso-position-horizontal-relative:char;mso-position-vertical:absolute;mso-position-vertical-relative:line;mso-left-percent:-10001;mso-top-percent:-10001;v-text-anchor:middle" o:spid="_x0000_s1026" fillcolor="#ffc000" strokecolor="red" strokeweight="2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">
                <w10:anchorlock/>
              </v:shape>
            </w:pict>
          </mc:Fallback>
        </mc:AlternateContent>
      </w:r>
      <w:r w:rsidRPr="00D3416E">
        <w:rPr>
          <w:rFonts w:ascii="Times New Roman" w:hAnsi="Times New Roman"/>
          <w:b/>
          <w:sz w:val="28"/>
        </w:rPr>
        <w:t>TIP</w:t>
      </w:r>
      <w:r w:rsidRPr="00D3416E">
        <w:rPr>
          <w:rFonts w:ascii="Times New Roman" w:hAnsi="Times New Roman"/>
          <w:b/>
          <w:i/>
        </w:rPr>
        <w:t xml:space="preserve">: </w:t>
      </w:r>
      <w:r w:rsidRPr="00D3416E">
        <w:rPr>
          <w:rFonts w:ascii="Times New Roman" w:hAnsi="Times New Roman"/>
        </w:rPr>
        <w:t>A word to the wise, finish your thesis/creative component defense several weeks before the Graduate College deadline in order to allow time for revisions and for the electronic deposit</w:t>
      </w:r>
      <w:r w:rsidRPr="00D3416E">
        <w:rPr>
          <w:rFonts w:ascii="Times New Roman" w:hAnsi="Times New Roman"/>
          <w:i/>
        </w:rPr>
        <w:t xml:space="preserve">. </w:t>
      </w:r>
      <w:r w:rsidRPr="00D3416E">
        <w:rPr>
          <w:rFonts w:ascii="Times New Roman" w:hAnsi="Times New Roman"/>
          <w:b/>
          <w:i/>
        </w:rPr>
        <w:t>If you miss the deadline</w:t>
      </w:r>
      <w:r w:rsidRPr="00D3416E" w:rsidR="00224510">
        <w:rPr>
          <w:rFonts w:ascii="Times New Roman" w:hAnsi="Times New Roman"/>
          <w:b/>
          <w:i/>
        </w:rPr>
        <w:t>,</w:t>
      </w:r>
      <w:r w:rsidRPr="00D3416E">
        <w:rPr>
          <w:rFonts w:ascii="Times New Roman" w:hAnsi="Times New Roman"/>
          <w:b/>
          <w:i/>
        </w:rPr>
        <w:t xml:space="preserve"> you will not graduate</w:t>
      </w:r>
      <w:r w:rsidRPr="00D3416E" w:rsidR="000771B4">
        <w:rPr>
          <w:rFonts w:ascii="Times New Roman" w:hAnsi="Times New Roman"/>
          <w:b/>
          <w:i/>
        </w:rPr>
        <w:t xml:space="preserve"> in the desired term</w:t>
      </w:r>
      <w:r w:rsidRPr="00D3416E">
        <w:rPr>
          <w:rFonts w:ascii="Times New Roman" w:hAnsi="Times New Roman"/>
          <w:b/>
        </w:rPr>
        <w:t>.</w:t>
      </w:r>
    </w:p>
    <w:p w:rsidRPr="00D3416E" w:rsidR="009026E7" w:rsidP="00B577CD" w:rsidRDefault="00AE3182" w14:paraId="1636C98E" w14:textId="77777777">
      <w:pPr>
        <w:pStyle w:val="BodyText2"/>
        <w:spacing w:after="120"/>
        <w:jc w:val="left"/>
        <w:rPr>
          <w:rFonts w:ascii="Times New Roman" w:hAnsi="Times New Roman"/>
        </w:rPr>
      </w:pPr>
      <w:r w:rsidRPr="00D3416E">
        <w:rPr>
          <w:rFonts w:ascii="Times New Roman" w:hAnsi="Times New Roman"/>
          <w:b/>
          <w:noProof/>
          <w:sz w:val="28"/>
        </w:rPr>
        <mc:AlternateContent>
          <mc:Choice Requires="wps">
            <w:drawing>
              <wp:inline distT="0" distB="0" distL="0" distR="0" wp14:anchorId="29137561" wp14:editId="6A8AC7FA">
                <wp:extent cx="358445" cy="241401"/>
                <wp:effectExtent l="0" t="0" r="22860" b="25400"/>
                <wp:docPr id="41" name="Flowchart: Decision 41"/>
                <wp:cNvGraphicFramePr/>
                <a:graphic xmlns:a="http://schemas.openxmlformats.org/drawingml/2006/main">
                  <a:graphicData uri="http://schemas.microsoft.com/office/word/2010/wordprocessingShape">
                    <wps:wsp>
                      <wps:cNvSpPr/>
                      <wps:spPr>
                        <a:xfrm>
                          <a:off x="0" y="0"/>
                          <a:ext cx="358445" cy="241401"/>
                        </a:xfrm>
                        <a:prstGeom prst="flowChartDecision">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2C67AC61">
              <v:shape id="Flowchart: Decision 41" style="width:28.2pt;height:19pt;visibility:visible;mso-wrap-style:square;mso-left-percent:-10001;mso-top-percent:-10001;mso-position-horizontal:absolute;mso-position-horizontal-relative:char;mso-position-vertical:absolute;mso-position-vertical-relative:line;mso-left-percent:-10001;mso-top-percent:-10001;v-text-anchor:middle" o:spid="_x0000_s1026" fillcolor="#ffc000" strokecolor="red" strokeweight="2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" w14:anchorId="4945F445">
                <w10:anchorlock/>
              </v:shape>
            </w:pict>
          </mc:Fallback>
        </mc:AlternateContent>
      </w:r>
      <w:r w:rsidRPr="00D3416E">
        <w:rPr>
          <w:rFonts w:ascii="Times New Roman" w:hAnsi="Times New Roman"/>
          <w:b/>
          <w:sz w:val="28"/>
        </w:rPr>
        <w:t>TIP:</w:t>
      </w:r>
      <w:r w:rsidRPr="00D3416E">
        <w:rPr>
          <w:rFonts w:ascii="Times New Roman" w:hAnsi="Times New Roman"/>
        </w:rPr>
        <w:t xml:space="preserve"> Many students find it helpful to remind </w:t>
      </w:r>
      <w:r w:rsidRPr="00616D8B" w:rsidR="004D1858">
        <w:rPr>
          <w:rFonts w:ascii="Times New Roman" w:hAnsi="Times New Roman"/>
        </w:rPr>
        <w:t>POSC</w:t>
      </w:r>
      <w:r w:rsidRPr="00D3416E">
        <w:rPr>
          <w:rFonts w:ascii="Times New Roman" w:hAnsi="Times New Roman"/>
        </w:rPr>
        <w:t xml:space="preserve"> members of scheduled meetings a few days prior to the date by sending emails or perhaps also noting the time and place of the meeting on the proposal or thesis. These reminders are particularly helpful if the meeting is scheduled far in advance or if the meeting is held during a particularly busy time of the semester, such as finals week.</w:t>
      </w:r>
      <w:r w:rsidRPr="00D3416E" w:rsidR="009026E7">
        <w:rPr>
          <w:rFonts w:ascii="Times New Roman" w:hAnsi="Times New Roman"/>
        </w:rPr>
        <w:br w:type="page"/>
      </w:r>
    </w:p>
    <w:p w:rsidRPr="00D3416E" w:rsidR="00C40332" w:rsidP="00C40332" w:rsidRDefault="6E69538F" w14:paraId="4518A400" w14:textId="77777777">
      <w:pPr>
        <w:pStyle w:val="Heading2"/>
      </w:pPr>
      <w:bookmarkStart w:name="_Toc1070965582" w:id="340"/>
      <w:bookmarkStart w:name="_Toc211920329" w:id="341"/>
      <w:bookmarkStart w:name="_Toc237418112" w:id="342"/>
      <w:bookmarkStart w:name="_Toc237418257" w:id="343"/>
      <w:bookmarkStart w:name="_Toc268252214" w:id="344"/>
      <w:r>
        <w:lastRenderedPageBreak/>
        <w:t>MS Curriculum and Course Requirements</w:t>
      </w:r>
      <w:bookmarkEnd w:id="340"/>
    </w:p>
    <w:p w:rsidRPr="00D3416E" w:rsidR="00AE3182" w:rsidP="00C40332" w:rsidRDefault="00C40332" w14:paraId="1A98DE63" w14:textId="77777777">
      <w:pPr>
        <w:spacing w:line="240" w:lineRule="exact"/>
        <w:rPr>
          <w:rFonts w:ascii="Times New Roman" w:hAnsi="Times New Roman"/>
          <w:b/>
          <w:i/>
          <w:smallCaps/>
          <w:sz w:val="22"/>
        </w:rPr>
      </w:pPr>
      <w:r w:rsidRPr="00D3416E">
        <w:t xml:space="preserve">A listing of CORE and other course requirements for the </w:t>
      </w:r>
      <w:r>
        <w:t>MS</w:t>
      </w:r>
      <w:r w:rsidRPr="00D3416E">
        <w:t xml:space="preserve"> degree is available below</w:t>
      </w:r>
      <w:r w:rsidRPr="00D3416E">
        <w:rPr>
          <w:rStyle w:val="Hyperlink"/>
        </w:rPr>
        <w:t>:</w:t>
      </w:r>
    </w:p>
    <w:p w:rsidRPr="00D3416E" w:rsidR="00AE3182" w:rsidP="00B577CD" w:rsidRDefault="00AE3182" w14:paraId="1FC39945" w14:textId="77777777">
      <w:pPr>
        <w:spacing w:line="240" w:lineRule="exact"/>
        <w:rPr>
          <w:rFonts w:ascii="Times New Roman" w:hAnsi="Times New Roman"/>
          <w:b/>
          <w:i/>
          <w:smallCaps/>
          <w:sz w:val="22"/>
        </w:rPr>
      </w:pPr>
    </w:p>
    <w:tbl>
      <w:tblPr>
        <w:tblW w:w="4315" w:type="pct"/>
        <w:jc w:val="center"/>
        <w:tblCellSpacing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000" w:firstRow="0" w:lastRow="0" w:firstColumn="0" w:lastColumn="0" w:noHBand="0" w:noVBand="0"/>
      </w:tblPr>
      <w:tblGrid>
        <w:gridCol w:w="807"/>
        <w:gridCol w:w="830"/>
        <w:gridCol w:w="5340"/>
        <w:gridCol w:w="1092"/>
      </w:tblGrid>
      <w:tr w:rsidRPr="00A92BA1" w:rsidR="00AE3182" w:rsidTr="004B7289" w14:paraId="5D2E1A73" w14:textId="77777777">
        <w:trPr>
          <w:trHeight w:val="435"/>
          <w:tblCellSpacing w:w="15" w:type="dxa"/>
          <w:jc w:val="center"/>
        </w:trPr>
        <w:tc>
          <w:tcPr>
            <w:tcW w:w="4307" w:type="pct"/>
            <w:gridSpan w:val="3"/>
            <w:shd w:val="pct12" w:color="auto" w:fill="auto"/>
            <w:vAlign w:val="center"/>
          </w:tcPr>
          <w:p w:rsidRPr="00D3416E" w:rsidR="00AE3182" w:rsidP="0014095F" w:rsidRDefault="00A25C84" w14:paraId="058A99EC" w14:textId="77777777">
            <w:pPr>
              <w:pStyle w:val="Heading5"/>
              <w:rPr>
                <w:color w:val="000000"/>
              </w:rPr>
            </w:pPr>
            <w:r w:rsidRPr="00D3416E">
              <w:t>MS</w:t>
            </w:r>
            <w:r w:rsidRPr="00D3416E" w:rsidR="00AE3182">
              <w:t xml:space="preserve"> Core      (Thesis and Non-thesis)                                                                                                 </w:t>
            </w:r>
          </w:p>
        </w:tc>
        <w:tc>
          <w:tcPr>
            <w:tcW w:w="638" w:type="pct"/>
            <w:shd w:val="pct12" w:color="auto" w:fill="auto"/>
            <w:vAlign w:val="bottom"/>
          </w:tcPr>
          <w:p w:rsidRPr="00D3416E" w:rsidR="00AE3182" w:rsidP="00B577CD" w:rsidRDefault="00AE3182" w14:paraId="62A8F16E" w14:textId="77777777">
            <w:pPr>
              <w:spacing w:line="360" w:lineRule="auto"/>
              <w:rPr>
                <w:rFonts w:ascii="Times New Roman" w:hAnsi="Times New Roman"/>
                <w:b/>
                <w:color w:val="000000"/>
                <w:sz w:val="22"/>
              </w:rPr>
            </w:pPr>
            <w:r w:rsidRPr="00D3416E">
              <w:rPr>
                <w:rFonts w:ascii="Times New Roman" w:hAnsi="Times New Roman"/>
                <w:b/>
                <w:sz w:val="22"/>
              </w:rPr>
              <w:t>Credits</w:t>
            </w:r>
          </w:p>
        </w:tc>
      </w:tr>
      <w:tr w:rsidRPr="00A92BA1" w:rsidR="00AE3182" w:rsidTr="004B7289" w14:paraId="26C26B78" w14:textId="77777777">
        <w:trPr>
          <w:trHeight w:val="239"/>
          <w:tblCellSpacing w:w="15" w:type="dxa"/>
          <w:jc w:val="center"/>
        </w:trPr>
        <w:tc>
          <w:tcPr>
            <w:tcW w:w="478" w:type="pct"/>
            <w:shd w:val="clear" w:color="auto" w:fill="auto"/>
          </w:tcPr>
          <w:p w:rsidRPr="00D3416E" w:rsidR="00AE3182" w:rsidP="00B577CD" w:rsidRDefault="00A25C84" w14:paraId="5512EB5B" w14:textId="77777777">
            <w:pPr>
              <w:spacing w:line="360" w:lineRule="auto"/>
              <w:rPr>
                <w:rFonts w:ascii="Times New Roman" w:hAnsi="Times New Roman"/>
                <w:sz w:val="22"/>
              </w:rPr>
            </w:pPr>
            <w:r w:rsidRPr="00D3416E">
              <w:rPr>
                <w:rFonts w:ascii="Times New Roman" w:hAnsi="Times New Roman"/>
                <w:b/>
                <w:sz w:val="22"/>
              </w:rPr>
              <w:t>HD FS</w:t>
            </w:r>
          </w:p>
        </w:tc>
        <w:tc>
          <w:tcPr>
            <w:tcW w:w="501" w:type="pct"/>
            <w:shd w:val="clear" w:color="auto" w:fill="auto"/>
          </w:tcPr>
          <w:p w:rsidRPr="00D3416E" w:rsidR="00AE3182" w:rsidP="00B577CD" w:rsidRDefault="00C2372F" w14:paraId="61AEC5F0" w14:textId="77777777">
            <w:pPr>
              <w:spacing w:line="360" w:lineRule="auto"/>
              <w:rPr>
                <w:rFonts w:ascii="Times New Roman" w:hAnsi="Times New Roman"/>
                <w:sz w:val="22"/>
              </w:rPr>
            </w:pPr>
            <w:hyperlink w:history="1" r:id="rId30">
              <w:r w:rsidRPr="00D3416E" w:rsidR="00AE3182">
                <w:rPr>
                  <w:rStyle w:val="Hyperlink"/>
                  <w:rFonts w:ascii="Times New Roman" w:hAnsi="Times New Roman"/>
                  <w:b/>
                  <w:sz w:val="22"/>
                </w:rPr>
                <w:t>501</w:t>
              </w:r>
            </w:hyperlink>
          </w:p>
        </w:tc>
        <w:tc>
          <w:tcPr>
            <w:tcW w:w="3291" w:type="pct"/>
            <w:shd w:val="clear" w:color="auto" w:fill="auto"/>
          </w:tcPr>
          <w:p w:rsidRPr="00D3416E" w:rsidR="00AE3182" w:rsidP="00B577CD" w:rsidRDefault="00AE3182" w14:paraId="1F43D37E" w14:textId="77777777">
            <w:pPr>
              <w:spacing w:line="360" w:lineRule="auto"/>
              <w:rPr>
                <w:rFonts w:ascii="Times New Roman" w:hAnsi="Times New Roman"/>
                <w:sz w:val="22"/>
              </w:rPr>
            </w:pPr>
            <w:r w:rsidRPr="00D3416E">
              <w:rPr>
                <w:rFonts w:ascii="Times New Roman" w:hAnsi="Times New Roman"/>
                <w:sz w:val="22"/>
              </w:rPr>
              <w:t xml:space="preserve">Graduate Studies, Research &amp; Ethics in </w:t>
            </w:r>
            <w:r w:rsidR="00D3416E">
              <w:rPr>
                <w:rFonts w:ascii="Times New Roman" w:hAnsi="Times New Roman"/>
                <w:bCs/>
                <w:sz w:val="22"/>
                <w:szCs w:val="22"/>
              </w:rPr>
              <w:t>HDFS</w:t>
            </w:r>
            <w:r w:rsidRPr="00D3416E">
              <w:rPr>
                <w:rFonts w:ascii="Times New Roman" w:hAnsi="Times New Roman"/>
                <w:sz w:val="22"/>
              </w:rPr>
              <w:t xml:space="preserve"> (2)</w:t>
            </w:r>
          </w:p>
        </w:tc>
        <w:tc>
          <w:tcPr>
            <w:tcW w:w="638" w:type="pct"/>
          </w:tcPr>
          <w:p w:rsidRPr="00D3416E" w:rsidR="00AE3182" w:rsidP="00B577CD" w:rsidRDefault="00AE3182" w14:paraId="18F999B5" w14:textId="77777777">
            <w:pPr>
              <w:spacing w:line="360" w:lineRule="auto"/>
              <w:rPr>
                <w:rFonts w:ascii="Times New Roman" w:hAnsi="Times New Roman"/>
                <w:b/>
                <w:sz w:val="22"/>
              </w:rPr>
            </w:pPr>
            <w:r w:rsidRPr="00D3416E">
              <w:rPr>
                <w:rFonts w:ascii="Times New Roman" w:hAnsi="Times New Roman"/>
                <w:b/>
                <w:sz w:val="22"/>
              </w:rPr>
              <w:t>2</w:t>
            </w:r>
          </w:p>
        </w:tc>
      </w:tr>
      <w:tr w:rsidRPr="00A92BA1" w:rsidR="00AE3182" w:rsidTr="004B7289" w14:paraId="2E37A120" w14:textId="77777777">
        <w:trPr>
          <w:trHeight w:val="293"/>
          <w:tblCellSpacing w:w="15" w:type="dxa"/>
          <w:jc w:val="center"/>
        </w:trPr>
        <w:tc>
          <w:tcPr>
            <w:tcW w:w="478" w:type="pct"/>
            <w:shd w:val="clear" w:color="auto" w:fill="auto"/>
          </w:tcPr>
          <w:p w:rsidRPr="00D3416E" w:rsidR="00AE3182" w:rsidP="00B577CD" w:rsidRDefault="00AE3182" w14:paraId="0562CB0E" w14:textId="77777777">
            <w:pPr>
              <w:spacing w:line="360" w:lineRule="auto"/>
              <w:rPr>
                <w:rFonts w:ascii="Times New Roman" w:hAnsi="Times New Roman"/>
                <w:color w:val="000000"/>
                <w:sz w:val="22"/>
              </w:rPr>
            </w:pPr>
          </w:p>
        </w:tc>
        <w:tc>
          <w:tcPr>
            <w:tcW w:w="501" w:type="pct"/>
            <w:shd w:val="clear" w:color="auto" w:fill="auto"/>
          </w:tcPr>
          <w:p w:rsidRPr="00D3416E" w:rsidR="00AE3182" w:rsidP="00B577CD" w:rsidRDefault="00AE3182" w14:paraId="34CE0A41" w14:textId="77777777">
            <w:pPr>
              <w:spacing w:line="360" w:lineRule="auto"/>
              <w:rPr>
                <w:rFonts w:ascii="Times New Roman" w:hAnsi="Times New Roman"/>
                <w:color w:val="000000"/>
                <w:sz w:val="22"/>
              </w:rPr>
            </w:pPr>
          </w:p>
        </w:tc>
        <w:tc>
          <w:tcPr>
            <w:tcW w:w="3291" w:type="pct"/>
            <w:shd w:val="clear" w:color="auto" w:fill="auto"/>
          </w:tcPr>
          <w:p w:rsidRPr="00D3416E" w:rsidR="00AE3182" w:rsidP="00B577CD" w:rsidRDefault="00AE3182" w14:paraId="07333374" w14:textId="77777777">
            <w:pPr>
              <w:spacing w:line="360" w:lineRule="auto"/>
              <w:rPr>
                <w:rFonts w:ascii="Times New Roman" w:hAnsi="Times New Roman"/>
                <w:b/>
                <w:i/>
                <w:color w:val="000000"/>
                <w:sz w:val="22"/>
                <w:u w:val="single"/>
              </w:rPr>
            </w:pPr>
            <w:r w:rsidRPr="00D3416E">
              <w:rPr>
                <w:rFonts w:ascii="Times New Roman" w:hAnsi="Times New Roman"/>
                <w:b/>
                <w:i/>
                <w:color w:val="000000"/>
                <w:sz w:val="22"/>
                <w:u w:val="single"/>
              </w:rPr>
              <w:t>Theory:</w:t>
            </w:r>
          </w:p>
        </w:tc>
        <w:tc>
          <w:tcPr>
            <w:tcW w:w="638" w:type="pct"/>
            <w:vAlign w:val="center"/>
          </w:tcPr>
          <w:p w:rsidRPr="00D3416E" w:rsidR="00AE3182" w:rsidP="00B577CD" w:rsidRDefault="00AE3182" w14:paraId="29B4EA11" w14:textId="77777777">
            <w:pPr>
              <w:spacing w:line="360" w:lineRule="auto"/>
              <w:rPr>
                <w:rFonts w:ascii="Times New Roman" w:hAnsi="Times New Roman"/>
                <w:color w:val="000000"/>
                <w:sz w:val="22"/>
              </w:rPr>
            </w:pPr>
            <w:r w:rsidRPr="00D3416E">
              <w:rPr>
                <w:rFonts w:ascii="Times New Roman" w:hAnsi="Times New Roman"/>
                <w:b/>
                <w:sz w:val="22"/>
              </w:rPr>
              <w:t>6</w:t>
            </w:r>
          </w:p>
        </w:tc>
      </w:tr>
      <w:tr w:rsidRPr="00A92BA1" w:rsidR="00AE3182" w:rsidTr="004B7289" w14:paraId="243F20AA" w14:textId="77777777">
        <w:trPr>
          <w:trHeight w:val="165"/>
          <w:tblCellSpacing w:w="15" w:type="dxa"/>
          <w:jc w:val="center"/>
        </w:trPr>
        <w:tc>
          <w:tcPr>
            <w:tcW w:w="478" w:type="pct"/>
            <w:shd w:val="clear" w:color="auto" w:fill="auto"/>
          </w:tcPr>
          <w:p w:rsidRPr="00D3416E" w:rsidR="00AE3182" w:rsidP="00B577CD" w:rsidRDefault="00A25C84" w14:paraId="6CB26A93" w14:textId="77777777">
            <w:pPr>
              <w:spacing w:line="360" w:lineRule="auto"/>
              <w:rPr>
                <w:rFonts w:ascii="Times New Roman" w:hAnsi="Times New Roman"/>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71AFE04B" w14:textId="77777777">
            <w:pPr>
              <w:spacing w:line="360" w:lineRule="auto"/>
              <w:rPr>
                <w:rFonts w:ascii="Times New Roman" w:hAnsi="Times New Roman"/>
                <w:sz w:val="22"/>
              </w:rPr>
            </w:pPr>
            <w:r w:rsidRPr="00D3416E">
              <w:rPr>
                <w:rFonts w:ascii="Times New Roman" w:hAnsi="Times New Roman"/>
                <w:b/>
                <w:sz w:val="22"/>
              </w:rPr>
              <w:t>510</w:t>
            </w:r>
          </w:p>
        </w:tc>
        <w:tc>
          <w:tcPr>
            <w:tcW w:w="3291" w:type="pct"/>
            <w:shd w:val="clear" w:color="auto" w:fill="auto"/>
          </w:tcPr>
          <w:p w:rsidRPr="00D3416E" w:rsidR="00AE3182" w:rsidP="00B577CD" w:rsidRDefault="00AE3182" w14:paraId="310B1CD7" w14:textId="77777777">
            <w:pPr>
              <w:spacing w:line="360" w:lineRule="auto"/>
              <w:rPr>
                <w:rFonts w:ascii="Times New Roman" w:hAnsi="Times New Roman"/>
                <w:sz w:val="22"/>
              </w:rPr>
            </w:pPr>
            <w:r w:rsidRPr="00D3416E">
              <w:rPr>
                <w:rFonts w:ascii="Times New Roman" w:hAnsi="Times New Roman"/>
                <w:sz w:val="22"/>
              </w:rPr>
              <w:t xml:space="preserve">Theories of Human Development (3)  </w:t>
            </w:r>
          </w:p>
        </w:tc>
        <w:tc>
          <w:tcPr>
            <w:tcW w:w="638" w:type="pct"/>
          </w:tcPr>
          <w:p w:rsidRPr="00D3416E" w:rsidR="00AE3182" w:rsidP="00B577CD" w:rsidRDefault="00AE3182" w14:paraId="29D6B04F" w14:textId="77777777">
            <w:pPr>
              <w:spacing w:line="360" w:lineRule="auto"/>
              <w:rPr>
                <w:rFonts w:ascii="Times New Roman" w:hAnsi="Times New Roman"/>
                <w:b/>
                <w:sz w:val="22"/>
              </w:rPr>
            </w:pPr>
            <w:r w:rsidRPr="00D3416E">
              <w:rPr>
                <w:rFonts w:ascii="Times New Roman" w:hAnsi="Times New Roman"/>
                <w:b/>
                <w:sz w:val="22"/>
              </w:rPr>
              <w:t xml:space="preserve"> </w:t>
            </w:r>
          </w:p>
        </w:tc>
      </w:tr>
      <w:tr w:rsidRPr="00A92BA1" w:rsidR="00AE3182" w:rsidTr="004B7289" w14:paraId="4AE727B3" w14:textId="77777777">
        <w:trPr>
          <w:trHeight w:val="315"/>
          <w:tblCellSpacing w:w="15" w:type="dxa"/>
          <w:jc w:val="center"/>
        </w:trPr>
        <w:tc>
          <w:tcPr>
            <w:tcW w:w="478" w:type="pct"/>
            <w:shd w:val="clear" w:color="auto" w:fill="auto"/>
          </w:tcPr>
          <w:p w:rsidRPr="00D3416E" w:rsidR="00AE3182" w:rsidP="00B577CD" w:rsidRDefault="00A25C84" w14:paraId="3C2B2FAD" w14:textId="77777777">
            <w:pPr>
              <w:spacing w:line="360" w:lineRule="auto"/>
              <w:rPr>
                <w:rFonts w:ascii="Times New Roman" w:hAnsi="Times New Roman"/>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31C9AAE0" w14:textId="77777777">
            <w:pPr>
              <w:spacing w:line="360" w:lineRule="auto"/>
              <w:rPr>
                <w:rFonts w:ascii="Times New Roman" w:hAnsi="Times New Roman"/>
                <w:sz w:val="22"/>
              </w:rPr>
            </w:pPr>
            <w:r w:rsidRPr="00D3416E">
              <w:rPr>
                <w:rFonts w:ascii="Times New Roman" w:hAnsi="Times New Roman"/>
                <w:b/>
                <w:sz w:val="22"/>
              </w:rPr>
              <w:t>511</w:t>
            </w:r>
          </w:p>
        </w:tc>
        <w:tc>
          <w:tcPr>
            <w:tcW w:w="3291" w:type="pct"/>
            <w:shd w:val="clear" w:color="auto" w:fill="auto"/>
          </w:tcPr>
          <w:p w:rsidRPr="00D3416E" w:rsidR="00AE3182" w:rsidP="00B577CD" w:rsidRDefault="00AE3182" w14:paraId="16C4DAC4" w14:textId="77777777">
            <w:pPr>
              <w:spacing w:line="360" w:lineRule="auto"/>
              <w:rPr>
                <w:rFonts w:ascii="Times New Roman" w:hAnsi="Times New Roman"/>
                <w:sz w:val="22"/>
              </w:rPr>
            </w:pPr>
            <w:r w:rsidRPr="00D3416E">
              <w:rPr>
                <w:rFonts w:ascii="Times New Roman" w:hAnsi="Times New Roman"/>
                <w:sz w:val="22"/>
              </w:rPr>
              <w:t>Family Theory (3)</w:t>
            </w:r>
          </w:p>
        </w:tc>
        <w:tc>
          <w:tcPr>
            <w:tcW w:w="638" w:type="pct"/>
          </w:tcPr>
          <w:p w:rsidRPr="00D3416E" w:rsidR="00AE3182" w:rsidP="00B577CD" w:rsidRDefault="00AE3182" w14:paraId="62EBF3C5" w14:textId="77777777">
            <w:pPr>
              <w:spacing w:line="360" w:lineRule="auto"/>
              <w:rPr>
                <w:rFonts w:ascii="Times New Roman" w:hAnsi="Times New Roman"/>
                <w:b/>
                <w:sz w:val="22"/>
              </w:rPr>
            </w:pPr>
          </w:p>
        </w:tc>
      </w:tr>
      <w:tr w:rsidRPr="00A92BA1" w:rsidR="00AE3182" w:rsidTr="004B7289" w14:paraId="60D8F1CB" w14:textId="77777777">
        <w:trPr>
          <w:trHeight w:val="239"/>
          <w:tblCellSpacing w:w="15" w:type="dxa"/>
          <w:jc w:val="center"/>
        </w:trPr>
        <w:tc>
          <w:tcPr>
            <w:tcW w:w="478" w:type="pct"/>
            <w:shd w:val="clear" w:color="auto" w:fill="auto"/>
          </w:tcPr>
          <w:p w:rsidRPr="00D3416E" w:rsidR="00AE3182" w:rsidP="00B577CD" w:rsidRDefault="00AE3182" w14:paraId="6D98A12B" w14:textId="77777777">
            <w:pPr>
              <w:spacing w:line="360" w:lineRule="auto"/>
              <w:rPr>
                <w:rFonts w:ascii="Times New Roman" w:hAnsi="Times New Roman"/>
                <w:b/>
                <w:sz w:val="22"/>
              </w:rPr>
            </w:pPr>
          </w:p>
        </w:tc>
        <w:tc>
          <w:tcPr>
            <w:tcW w:w="501" w:type="pct"/>
            <w:shd w:val="clear" w:color="auto" w:fill="auto"/>
          </w:tcPr>
          <w:p w:rsidRPr="00D3416E" w:rsidR="00AE3182" w:rsidP="00B577CD" w:rsidRDefault="00AE3182" w14:paraId="2946DB82" w14:textId="77777777">
            <w:pPr>
              <w:spacing w:line="360" w:lineRule="auto"/>
              <w:rPr>
                <w:rFonts w:ascii="Times New Roman" w:hAnsi="Times New Roman"/>
                <w:b/>
                <w:sz w:val="22"/>
              </w:rPr>
            </w:pPr>
          </w:p>
        </w:tc>
        <w:tc>
          <w:tcPr>
            <w:tcW w:w="3291" w:type="pct"/>
            <w:shd w:val="clear" w:color="auto" w:fill="auto"/>
          </w:tcPr>
          <w:p w:rsidRPr="00D3416E" w:rsidR="00AE3182" w:rsidP="00B577CD" w:rsidRDefault="00AE3182" w14:paraId="60E9C592" w14:textId="77777777">
            <w:pPr>
              <w:spacing w:line="360" w:lineRule="auto"/>
              <w:rPr>
                <w:rFonts w:ascii="Times New Roman" w:hAnsi="Times New Roman"/>
                <w:b/>
                <w:i/>
                <w:sz w:val="22"/>
                <w:u w:val="single"/>
              </w:rPr>
            </w:pPr>
            <w:r w:rsidRPr="00D3416E">
              <w:rPr>
                <w:rFonts w:ascii="Times New Roman" w:hAnsi="Times New Roman"/>
                <w:b/>
                <w:i/>
                <w:sz w:val="22"/>
                <w:u w:val="single"/>
              </w:rPr>
              <w:t>Research/Statistics:</w:t>
            </w:r>
          </w:p>
        </w:tc>
        <w:tc>
          <w:tcPr>
            <w:tcW w:w="638" w:type="pct"/>
          </w:tcPr>
          <w:p w:rsidRPr="00D3416E" w:rsidR="00AE3182" w:rsidP="00B577CD" w:rsidRDefault="00AE3182" w14:paraId="39F18D26" w14:textId="77777777">
            <w:pPr>
              <w:spacing w:line="360" w:lineRule="auto"/>
              <w:rPr>
                <w:rFonts w:ascii="Times New Roman" w:hAnsi="Times New Roman"/>
                <w:b/>
                <w:strike/>
                <w:sz w:val="22"/>
              </w:rPr>
            </w:pPr>
            <w:r w:rsidRPr="00D3416E">
              <w:rPr>
                <w:rFonts w:ascii="Times New Roman" w:hAnsi="Times New Roman"/>
                <w:b/>
                <w:sz w:val="22"/>
              </w:rPr>
              <w:t>13</w:t>
            </w:r>
          </w:p>
        </w:tc>
      </w:tr>
      <w:tr w:rsidRPr="00A92BA1" w:rsidR="00AE3182" w:rsidTr="004B7289" w14:paraId="3509FEEE" w14:textId="77777777">
        <w:trPr>
          <w:trHeight w:val="315"/>
          <w:tblCellSpacing w:w="15" w:type="dxa"/>
          <w:jc w:val="center"/>
        </w:trPr>
        <w:tc>
          <w:tcPr>
            <w:tcW w:w="478" w:type="pct"/>
            <w:shd w:val="clear" w:color="auto" w:fill="auto"/>
          </w:tcPr>
          <w:p w:rsidRPr="00D3416E" w:rsidR="00AE3182" w:rsidP="00B577CD" w:rsidRDefault="00A25C84" w14:paraId="0ED5A400" w14:textId="77777777">
            <w:pPr>
              <w:spacing w:line="360" w:lineRule="auto"/>
              <w:rPr>
                <w:rFonts w:ascii="Times New Roman" w:hAnsi="Times New Roman"/>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406E7520" w14:textId="77777777">
            <w:pPr>
              <w:spacing w:line="360" w:lineRule="auto"/>
              <w:rPr>
                <w:rFonts w:ascii="Times New Roman" w:hAnsi="Times New Roman"/>
                <w:sz w:val="22"/>
              </w:rPr>
            </w:pPr>
            <w:r w:rsidRPr="00D3416E">
              <w:rPr>
                <w:rFonts w:ascii="Times New Roman" w:hAnsi="Times New Roman"/>
                <w:b/>
                <w:sz w:val="22"/>
              </w:rPr>
              <w:t>503</w:t>
            </w:r>
          </w:p>
        </w:tc>
        <w:tc>
          <w:tcPr>
            <w:tcW w:w="3291" w:type="pct"/>
            <w:shd w:val="clear" w:color="auto" w:fill="auto"/>
          </w:tcPr>
          <w:p w:rsidRPr="00D3416E" w:rsidR="00AE3182" w:rsidP="0005601A" w:rsidRDefault="00C018C2" w14:paraId="0173D64F" w14:textId="77777777">
            <w:pPr>
              <w:spacing w:line="360" w:lineRule="auto"/>
              <w:rPr>
                <w:rFonts w:ascii="Times New Roman" w:hAnsi="Times New Roman"/>
                <w:sz w:val="22"/>
              </w:rPr>
            </w:pPr>
            <w:r w:rsidRPr="00D3416E">
              <w:rPr>
                <w:rFonts w:ascii="Times New Roman" w:hAnsi="Times New Roman"/>
                <w:bCs/>
                <w:sz w:val="22"/>
                <w:szCs w:val="22"/>
              </w:rPr>
              <w:t>Introduction</w:t>
            </w:r>
            <w:r w:rsidRPr="00D3416E">
              <w:rPr>
                <w:rFonts w:ascii="Times New Roman" w:hAnsi="Times New Roman"/>
                <w:sz w:val="22"/>
              </w:rPr>
              <w:t xml:space="preserve"> to Research Design</w:t>
            </w:r>
            <w:r w:rsidRPr="00D3416E" w:rsidR="00AE3182">
              <w:rPr>
                <w:rFonts w:ascii="Times New Roman" w:hAnsi="Times New Roman"/>
                <w:sz w:val="22"/>
              </w:rPr>
              <w:t xml:space="preserve"> (4)</w:t>
            </w:r>
          </w:p>
        </w:tc>
        <w:tc>
          <w:tcPr>
            <w:tcW w:w="638" w:type="pct"/>
          </w:tcPr>
          <w:p w:rsidRPr="00D3416E" w:rsidR="00AE3182" w:rsidP="00B577CD" w:rsidRDefault="00AE3182" w14:paraId="5997CC1D" w14:textId="77777777">
            <w:pPr>
              <w:spacing w:line="360" w:lineRule="auto"/>
              <w:rPr>
                <w:rFonts w:ascii="Times New Roman" w:hAnsi="Times New Roman"/>
                <w:b/>
                <w:sz w:val="22"/>
              </w:rPr>
            </w:pPr>
          </w:p>
        </w:tc>
      </w:tr>
      <w:tr w:rsidRPr="00A92BA1" w:rsidR="00AE3182" w:rsidTr="004B7289" w14:paraId="14D72B43" w14:textId="77777777">
        <w:trPr>
          <w:trHeight w:val="315"/>
          <w:tblCellSpacing w:w="15" w:type="dxa"/>
          <w:jc w:val="center"/>
        </w:trPr>
        <w:tc>
          <w:tcPr>
            <w:tcW w:w="478" w:type="pct"/>
            <w:shd w:val="clear" w:color="auto" w:fill="auto"/>
          </w:tcPr>
          <w:p w:rsidRPr="00D3416E" w:rsidR="00AE3182" w:rsidP="00B577CD" w:rsidRDefault="00A25C84" w14:paraId="2A99A3AD" w14:textId="77777777">
            <w:pPr>
              <w:spacing w:line="360" w:lineRule="auto"/>
              <w:rPr>
                <w:rFonts w:ascii="Times New Roman" w:hAnsi="Times New Roman"/>
                <w:b/>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5310FD8E" w14:textId="77777777">
            <w:pPr>
              <w:spacing w:line="360" w:lineRule="auto"/>
              <w:rPr>
                <w:rFonts w:ascii="Times New Roman" w:hAnsi="Times New Roman"/>
                <w:b/>
                <w:sz w:val="22"/>
              </w:rPr>
            </w:pPr>
            <w:r w:rsidRPr="00D3416E">
              <w:rPr>
                <w:rFonts w:ascii="Times New Roman" w:hAnsi="Times New Roman"/>
                <w:b/>
                <w:sz w:val="22"/>
              </w:rPr>
              <w:t>505</w:t>
            </w:r>
          </w:p>
        </w:tc>
        <w:tc>
          <w:tcPr>
            <w:tcW w:w="3291" w:type="pct"/>
            <w:shd w:val="clear" w:color="auto" w:fill="auto"/>
          </w:tcPr>
          <w:p w:rsidRPr="00D3416E" w:rsidR="00AE3182" w:rsidP="0005601A" w:rsidRDefault="00AE3182" w14:paraId="22B94859" w14:textId="77777777">
            <w:pPr>
              <w:spacing w:line="360" w:lineRule="auto"/>
              <w:rPr>
                <w:rFonts w:ascii="Times New Roman" w:hAnsi="Times New Roman"/>
                <w:sz w:val="22"/>
              </w:rPr>
            </w:pPr>
            <w:r w:rsidRPr="00D3416E">
              <w:rPr>
                <w:rFonts w:ascii="Times New Roman" w:hAnsi="Times New Roman"/>
                <w:sz w:val="22"/>
              </w:rPr>
              <w:t xml:space="preserve">Application of </w:t>
            </w:r>
            <w:r w:rsidR="0005601A">
              <w:rPr>
                <w:rFonts w:ascii="Times New Roman" w:hAnsi="Times New Roman"/>
                <w:sz w:val="22"/>
              </w:rPr>
              <w:t>Quantitative Research Methods</w:t>
            </w:r>
            <w:r w:rsidRPr="00D3416E" w:rsidR="0003668D">
              <w:rPr>
                <w:rFonts w:ascii="Times New Roman" w:hAnsi="Times New Roman"/>
                <w:sz w:val="22"/>
              </w:rPr>
              <w:t xml:space="preserve"> </w:t>
            </w:r>
            <w:r w:rsidRPr="00D3416E">
              <w:rPr>
                <w:rFonts w:ascii="Times New Roman" w:hAnsi="Times New Roman"/>
                <w:sz w:val="22"/>
              </w:rPr>
              <w:t>(3)</w:t>
            </w:r>
          </w:p>
        </w:tc>
        <w:tc>
          <w:tcPr>
            <w:tcW w:w="638" w:type="pct"/>
          </w:tcPr>
          <w:p w:rsidRPr="00D3416E" w:rsidR="00AE3182" w:rsidP="00B577CD" w:rsidRDefault="00AE3182" w14:paraId="110FFD37" w14:textId="77777777">
            <w:pPr>
              <w:spacing w:line="360" w:lineRule="auto"/>
              <w:rPr>
                <w:rFonts w:ascii="Times New Roman" w:hAnsi="Times New Roman"/>
                <w:b/>
                <w:sz w:val="22"/>
              </w:rPr>
            </w:pPr>
          </w:p>
        </w:tc>
      </w:tr>
      <w:tr w:rsidRPr="00A92BA1" w:rsidR="00AE3182" w:rsidTr="004B7289" w14:paraId="4FB2D9E4" w14:textId="77777777">
        <w:trPr>
          <w:trHeight w:val="315"/>
          <w:tblCellSpacing w:w="15" w:type="dxa"/>
          <w:jc w:val="center"/>
        </w:trPr>
        <w:tc>
          <w:tcPr>
            <w:tcW w:w="478" w:type="pct"/>
            <w:shd w:val="clear" w:color="auto" w:fill="auto"/>
          </w:tcPr>
          <w:p w:rsidRPr="00D3416E" w:rsidR="00AE3182" w:rsidP="00B577CD" w:rsidRDefault="00A25C84" w14:paraId="6F59274D" w14:textId="77777777">
            <w:pPr>
              <w:spacing w:line="360" w:lineRule="auto"/>
              <w:rPr>
                <w:rFonts w:ascii="Times New Roman" w:hAnsi="Times New Roman"/>
                <w:b/>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3A493923" w14:textId="77777777">
            <w:pPr>
              <w:spacing w:line="360" w:lineRule="auto"/>
              <w:rPr>
                <w:rFonts w:ascii="Times New Roman" w:hAnsi="Times New Roman"/>
                <w:b/>
                <w:sz w:val="22"/>
              </w:rPr>
            </w:pPr>
            <w:r w:rsidRPr="00D3416E">
              <w:rPr>
                <w:rFonts w:ascii="Times New Roman" w:hAnsi="Times New Roman"/>
                <w:b/>
                <w:sz w:val="22"/>
              </w:rPr>
              <w:t>504</w:t>
            </w:r>
          </w:p>
        </w:tc>
        <w:tc>
          <w:tcPr>
            <w:tcW w:w="3291" w:type="pct"/>
            <w:shd w:val="clear" w:color="auto" w:fill="auto"/>
          </w:tcPr>
          <w:p w:rsidRPr="00D3416E" w:rsidR="00AE3182" w:rsidP="00B577CD" w:rsidRDefault="00AE3182" w14:paraId="06E861EE" w14:textId="77777777">
            <w:pPr>
              <w:spacing w:line="360" w:lineRule="auto"/>
              <w:rPr>
                <w:rFonts w:ascii="Times New Roman" w:hAnsi="Times New Roman"/>
                <w:sz w:val="22"/>
              </w:rPr>
            </w:pPr>
            <w:r w:rsidRPr="00D3416E">
              <w:rPr>
                <w:rFonts w:ascii="Times New Roman" w:hAnsi="Times New Roman"/>
                <w:sz w:val="22"/>
              </w:rPr>
              <w:t>Qualitative Research Methods(3)</w:t>
            </w:r>
          </w:p>
        </w:tc>
        <w:tc>
          <w:tcPr>
            <w:tcW w:w="638" w:type="pct"/>
          </w:tcPr>
          <w:p w:rsidRPr="00D3416E" w:rsidR="00AE3182" w:rsidP="00B577CD" w:rsidRDefault="00AE3182" w14:paraId="6B699379" w14:textId="77777777">
            <w:pPr>
              <w:spacing w:line="360" w:lineRule="auto"/>
              <w:rPr>
                <w:rFonts w:ascii="Times New Roman" w:hAnsi="Times New Roman"/>
                <w:b/>
                <w:sz w:val="22"/>
              </w:rPr>
            </w:pPr>
          </w:p>
        </w:tc>
      </w:tr>
      <w:tr w:rsidRPr="00A92BA1" w:rsidR="00AE3182" w:rsidTr="004B7289" w14:paraId="531605B0" w14:textId="77777777">
        <w:trPr>
          <w:trHeight w:val="239"/>
          <w:tblCellSpacing w:w="15" w:type="dxa"/>
          <w:jc w:val="center"/>
        </w:trPr>
        <w:tc>
          <w:tcPr>
            <w:tcW w:w="478" w:type="pct"/>
            <w:shd w:val="clear" w:color="auto" w:fill="auto"/>
          </w:tcPr>
          <w:p w:rsidRPr="00D3416E" w:rsidR="00AE3182" w:rsidP="00B577CD" w:rsidRDefault="00AE3182" w14:paraId="3FE9F23F" w14:textId="77777777">
            <w:pPr>
              <w:spacing w:line="360" w:lineRule="auto"/>
              <w:rPr>
                <w:rFonts w:ascii="Times New Roman" w:hAnsi="Times New Roman"/>
                <w:sz w:val="22"/>
              </w:rPr>
            </w:pPr>
          </w:p>
        </w:tc>
        <w:tc>
          <w:tcPr>
            <w:tcW w:w="501" w:type="pct"/>
            <w:shd w:val="clear" w:color="auto" w:fill="auto"/>
          </w:tcPr>
          <w:p w:rsidRPr="00D3416E" w:rsidR="00AE3182" w:rsidP="00B577CD" w:rsidRDefault="00AE3182" w14:paraId="1F72F646" w14:textId="77777777">
            <w:pPr>
              <w:spacing w:line="360" w:lineRule="auto"/>
              <w:rPr>
                <w:rFonts w:ascii="Times New Roman" w:hAnsi="Times New Roman"/>
                <w:sz w:val="22"/>
              </w:rPr>
            </w:pPr>
          </w:p>
        </w:tc>
        <w:tc>
          <w:tcPr>
            <w:tcW w:w="3291" w:type="pct"/>
            <w:shd w:val="clear" w:color="auto" w:fill="auto"/>
          </w:tcPr>
          <w:p w:rsidRPr="00D3416E" w:rsidR="00AE3182" w:rsidP="00B577CD" w:rsidRDefault="00AE3182" w14:paraId="2EB7F87A" w14:textId="77777777">
            <w:pPr>
              <w:spacing w:line="360" w:lineRule="auto"/>
              <w:rPr>
                <w:rFonts w:ascii="Times New Roman" w:hAnsi="Times New Roman"/>
                <w:sz w:val="22"/>
              </w:rPr>
            </w:pPr>
            <w:r w:rsidRPr="00D3416E">
              <w:rPr>
                <w:rFonts w:ascii="Times New Roman" w:hAnsi="Times New Roman"/>
                <w:sz w:val="22"/>
              </w:rPr>
              <w:t>Additional Credits in Research/Statistics (3)</w:t>
            </w:r>
          </w:p>
        </w:tc>
        <w:tc>
          <w:tcPr>
            <w:tcW w:w="638" w:type="pct"/>
          </w:tcPr>
          <w:p w:rsidRPr="00D3416E" w:rsidR="00AE3182" w:rsidP="00B577CD" w:rsidRDefault="00AE3182" w14:paraId="08CE6F91" w14:textId="77777777">
            <w:pPr>
              <w:spacing w:line="360" w:lineRule="auto"/>
              <w:rPr>
                <w:rFonts w:ascii="Times New Roman" w:hAnsi="Times New Roman"/>
                <w:b/>
                <w:sz w:val="22"/>
              </w:rPr>
            </w:pPr>
          </w:p>
        </w:tc>
      </w:tr>
      <w:tr w:rsidRPr="00A92BA1" w:rsidR="00AE3182" w:rsidTr="004B7289" w14:paraId="73525488" w14:textId="77777777">
        <w:trPr>
          <w:trHeight w:val="203"/>
          <w:tblCellSpacing w:w="15" w:type="dxa"/>
          <w:jc w:val="center"/>
        </w:trPr>
        <w:tc>
          <w:tcPr>
            <w:tcW w:w="478" w:type="pct"/>
            <w:shd w:val="clear" w:color="auto" w:fill="auto"/>
          </w:tcPr>
          <w:p w:rsidRPr="00D3416E" w:rsidR="00AE3182" w:rsidP="00B577CD" w:rsidRDefault="00AE3182" w14:paraId="61CDCEAD" w14:textId="77777777">
            <w:pPr>
              <w:spacing w:line="360" w:lineRule="auto"/>
              <w:rPr>
                <w:rFonts w:ascii="Times New Roman" w:hAnsi="Times New Roman"/>
                <w:sz w:val="22"/>
              </w:rPr>
            </w:pPr>
          </w:p>
        </w:tc>
        <w:tc>
          <w:tcPr>
            <w:tcW w:w="501" w:type="pct"/>
            <w:shd w:val="clear" w:color="auto" w:fill="auto"/>
          </w:tcPr>
          <w:p w:rsidRPr="00D3416E" w:rsidR="00AE3182" w:rsidP="00B577CD" w:rsidRDefault="00AE3182" w14:paraId="6BB9E253" w14:textId="77777777">
            <w:pPr>
              <w:spacing w:line="360" w:lineRule="auto"/>
              <w:rPr>
                <w:rFonts w:ascii="Times New Roman" w:hAnsi="Times New Roman"/>
                <w:sz w:val="22"/>
              </w:rPr>
            </w:pPr>
          </w:p>
        </w:tc>
        <w:tc>
          <w:tcPr>
            <w:tcW w:w="3291" w:type="pct"/>
            <w:shd w:val="clear" w:color="auto" w:fill="auto"/>
          </w:tcPr>
          <w:p w:rsidRPr="00D3416E" w:rsidR="00AE3182" w:rsidP="00B577CD" w:rsidRDefault="00AE3182" w14:paraId="0620F828" w14:textId="77777777">
            <w:pPr>
              <w:rPr>
                <w:rFonts w:ascii="Times New Roman" w:hAnsi="Times New Roman"/>
                <w:b/>
                <w:i/>
                <w:sz w:val="22"/>
                <w:u w:val="single"/>
              </w:rPr>
            </w:pPr>
            <w:r w:rsidRPr="00D3416E">
              <w:rPr>
                <w:rFonts w:ascii="Times New Roman" w:hAnsi="Times New Roman"/>
                <w:b/>
                <w:i/>
                <w:sz w:val="22"/>
                <w:u w:val="single"/>
              </w:rPr>
              <w:t>Electives:</w:t>
            </w:r>
          </w:p>
          <w:p w:rsidRPr="00D3416E" w:rsidR="00AE3182" w:rsidP="00B577CD" w:rsidRDefault="00AE3182" w14:paraId="5C8E158D" w14:textId="77777777">
            <w:pPr>
              <w:rPr>
                <w:rFonts w:ascii="Times New Roman" w:hAnsi="Times New Roman"/>
                <w:b/>
                <w:i/>
                <w:sz w:val="22"/>
                <w:u w:val="single"/>
              </w:rPr>
            </w:pPr>
            <w:r w:rsidRPr="00D3416E">
              <w:rPr>
                <w:rFonts w:ascii="Times New Roman" w:hAnsi="Times New Roman"/>
                <w:sz w:val="22"/>
                <w:highlight w:val="cyan"/>
              </w:rPr>
              <w:t xml:space="preserve">Note:  ALL Must Be Taken in </w:t>
            </w:r>
            <w:r w:rsidR="00D3416E">
              <w:rPr>
                <w:rFonts w:ascii="Times New Roman" w:hAnsi="Times New Roman"/>
                <w:bCs/>
                <w:sz w:val="22"/>
                <w:szCs w:val="22"/>
                <w:highlight w:val="cyan"/>
              </w:rPr>
              <w:t>HDFS</w:t>
            </w:r>
            <w:r w:rsidRPr="00D3416E">
              <w:rPr>
                <w:rFonts w:ascii="Times New Roman" w:hAnsi="Times New Roman"/>
                <w:sz w:val="22"/>
              </w:rPr>
              <w:t xml:space="preserve"> </w:t>
            </w:r>
            <w:r w:rsidRPr="00D3416E">
              <w:rPr>
                <w:rFonts w:ascii="Times New Roman" w:hAnsi="Times New Roman"/>
                <w:noProof/>
              </w:rPr>
              <mc:AlternateContent>
                <mc:Choice Requires="wps">
                  <w:drawing>
                    <wp:inline distT="0" distB="0" distL="0" distR="0" wp14:anchorId="7DA92F2A" wp14:editId="5E8369FF">
                      <wp:extent cx="165100" cy="127635"/>
                      <wp:effectExtent l="0" t="0" r="25400" b="24765"/>
                      <wp:docPr id="18" name="Hexagon 18"/>
                      <wp:cNvGraphicFramePr/>
                      <a:graphic xmlns:a="http://schemas.openxmlformats.org/drawingml/2006/main">
                        <a:graphicData uri="http://schemas.microsoft.com/office/word/2010/wordprocessingShape">
                          <wps:wsp>
                            <wps:cNvSpPr/>
                            <wps:spPr>
                              <a:xfrm>
                                <a:off x="0" y="0"/>
                                <a:ext cx="165100" cy="127635"/>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EAE0AA3">
                    <v:shape id="Hexagon 18" style="width:13pt;height:10.05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" w14:anchorId="4439F2D1">
                      <w10:anchorlock/>
                    </v:shape>
                  </w:pict>
                </mc:Fallback>
              </mc:AlternateContent>
            </w:r>
          </w:p>
        </w:tc>
        <w:tc>
          <w:tcPr>
            <w:tcW w:w="638" w:type="pct"/>
          </w:tcPr>
          <w:p w:rsidRPr="00D3416E" w:rsidR="00AE3182" w:rsidP="00B577CD" w:rsidRDefault="00AE3182" w14:paraId="2B2B7304" w14:textId="77777777">
            <w:pPr>
              <w:spacing w:line="360" w:lineRule="auto"/>
              <w:rPr>
                <w:rFonts w:ascii="Times New Roman" w:hAnsi="Times New Roman"/>
                <w:b/>
                <w:sz w:val="22"/>
              </w:rPr>
            </w:pPr>
            <w:r w:rsidRPr="00D3416E">
              <w:rPr>
                <w:rFonts w:ascii="Times New Roman" w:hAnsi="Times New Roman"/>
                <w:b/>
                <w:sz w:val="22"/>
              </w:rPr>
              <w:t>9</w:t>
            </w:r>
          </w:p>
        </w:tc>
      </w:tr>
      <w:tr w:rsidRPr="00A92BA1" w:rsidR="00AE3182" w:rsidTr="004B7289" w14:paraId="1A025393" w14:textId="77777777">
        <w:trPr>
          <w:trHeight w:val="203"/>
          <w:tblCellSpacing w:w="15" w:type="dxa"/>
          <w:jc w:val="center"/>
        </w:trPr>
        <w:tc>
          <w:tcPr>
            <w:tcW w:w="478" w:type="pct"/>
            <w:shd w:val="clear" w:color="auto" w:fill="auto"/>
          </w:tcPr>
          <w:p w:rsidRPr="00D3416E" w:rsidR="00AE3182" w:rsidP="00B577CD" w:rsidRDefault="00AE3182" w14:paraId="23DE523C" w14:textId="77777777">
            <w:pPr>
              <w:spacing w:line="360" w:lineRule="auto"/>
              <w:rPr>
                <w:rFonts w:ascii="Times New Roman" w:hAnsi="Times New Roman"/>
                <w:sz w:val="22"/>
              </w:rPr>
            </w:pPr>
          </w:p>
        </w:tc>
        <w:tc>
          <w:tcPr>
            <w:tcW w:w="501" w:type="pct"/>
            <w:shd w:val="clear" w:color="auto" w:fill="auto"/>
          </w:tcPr>
          <w:p w:rsidRPr="00D3416E" w:rsidR="00AE3182" w:rsidP="00B577CD" w:rsidRDefault="00AE3182" w14:paraId="52E56223" w14:textId="77777777">
            <w:pPr>
              <w:spacing w:line="360" w:lineRule="auto"/>
              <w:rPr>
                <w:rFonts w:ascii="Times New Roman" w:hAnsi="Times New Roman"/>
                <w:sz w:val="22"/>
              </w:rPr>
            </w:pPr>
          </w:p>
        </w:tc>
        <w:tc>
          <w:tcPr>
            <w:tcW w:w="3291" w:type="pct"/>
            <w:shd w:val="clear" w:color="auto" w:fill="auto"/>
          </w:tcPr>
          <w:p w:rsidRPr="00D3416E" w:rsidR="00AE3182" w:rsidP="00B577CD" w:rsidRDefault="00AE3182" w14:paraId="574B885B" w14:textId="77777777">
            <w:pPr>
              <w:rPr>
                <w:rFonts w:ascii="Times New Roman" w:hAnsi="Times New Roman"/>
                <w:b/>
                <w:i/>
                <w:sz w:val="22"/>
                <w:u w:val="single"/>
              </w:rPr>
            </w:pPr>
            <w:r w:rsidRPr="00D3416E">
              <w:rPr>
                <w:rFonts w:ascii="Times New Roman" w:hAnsi="Times New Roman"/>
                <w:b/>
                <w:i/>
                <w:sz w:val="22"/>
                <w:u w:val="single"/>
              </w:rPr>
              <w:t>Thesis/Creative Component:</w:t>
            </w:r>
          </w:p>
        </w:tc>
        <w:tc>
          <w:tcPr>
            <w:tcW w:w="638" w:type="pct"/>
          </w:tcPr>
          <w:p w:rsidRPr="00D3416E" w:rsidR="00AE3182" w:rsidP="00B577CD" w:rsidRDefault="00AE3182" w14:paraId="78941E47" w14:textId="77777777">
            <w:pPr>
              <w:spacing w:line="360" w:lineRule="auto"/>
              <w:rPr>
                <w:rFonts w:ascii="Times New Roman" w:hAnsi="Times New Roman"/>
                <w:b/>
                <w:sz w:val="22"/>
              </w:rPr>
            </w:pPr>
            <w:r w:rsidRPr="00D3416E">
              <w:rPr>
                <w:rFonts w:ascii="Times New Roman" w:hAnsi="Times New Roman"/>
                <w:b/>
                <w:sz w:val="22"/>
              </w:rPr>
              <w:t>5</w:t>
            </w:r>
          </w:p>
        </w:tc>
      </w:tr>
      <w:tr w:rsidRPr="00A92BA1" w:rsidR="00AE3182" w:rsidTr="004B7289" w14:paraId="22C36CE3" w14:textId="77777777">
        <w:trPr>
          <w:trHeight w:val="203"/>
          <w:tblCellSpacing w:w="15" w:type="dxa"/>
          <w:jc w:val="center"/>
        </w:trPr>
        <w:tc>
          <w:tcPr>
            <w:tcW w:w="478" w:type="pct"/>
            <w:shd w:val="clear" w:color="auto" w:fill="auto"/>
          </w:tcPr>
          <w:p w:rsidRPr="00D3416E" w:rsidR="00AE3182" w:rsidP="00B577CD" w:rsidRDefault="00A25C84" w14:paraId="3AB5B010" w14:textId="77777777">
            <w:pPr>
              <w:spacing w:line="360" w:lineRule="auto"/>
              <w:rPr>
                <w:rFonts w:ascii="Times New Roman" w:hAnsi="Times New Roman"/>
                <w:b/>
                <w:sz w:val="22"/>
              </w:rPr>
            </w:pPr>
            <w:r w:rsidRPr="00D3416E">
              <w:rPr>
                <w:rFonts w:ascii="Times New Roman" w:hAnsi="Times New Roman"/>
                <w:b/>
                <w:sz w:val="22"/>
              </w:rPr>
              <w:t>HD FS</w:t>
            </w:r>
          </w:p>
          <w:p w:rsidRPr="00D3416E" w:rsidR="00AE3182" w:rsidP="00B577CD" w:rsidRDefault="00A25C84" w14:paraId="7E29D95E" w14:textId="77777777">
            <w:pPr>
              <w:spacing w:line="360" w:lineRule="auto"/>
              <w:rPr>
                <w:rFonts w:ascii="Times New Roman" w:hAnsi="Times New Roman"/>
                <w:sz w:val="22"/>
              </w:rPr>
            </w:pPr>
            <w:r w:rsidRPr="00D3416E">
              <w:rPr>
                <w:rFonts w:ascii="Times New Roman" w:hAnsi="Times New Roman"/>
                <w:b/>
                <w:sz w:val="22"/>
              </w:rPr>
              <w:t>HD FS</w:t>
            </w:r>
          </w:p>
        </w:tc>
        <w:tc>
          <w:tcPr>
            <w:tcW w:w="501" w:type="pct"/>
            <w:shd w:val="clear" w:color="auto" w:fill="auto"/>
          </w:tcPr>
          <w:p w:rsidRPr="00D3416E" w:rsidR="00AE3182" w:rsidP="00B577CD" w:rsidRDefault="00AE3182" w14:paraId="677A7D41" w14:textId="77777777">
            <w:pPr>
              <w:spacing w:line="360" w:lineRule="auto"/>
              <w:rPr>
                <w:rFonts w:ascii="Times New Roman" w:hAnsi="Times New Roman"/>
                <w:b/>
                <w:sz w:val="22"/>
                <w:vertAlign w:val="superscript"/>
              </w:rPr>
            </w:pPr>
            <w:r w:rsidRPr="00D3416E">
              <w:rPr>
                <w:rFonts w:ascii="Times New Roman" w:hAnsi="Times New Roman"/>
                <w:b/>
                <w:sz w:val="22"/>
              </w:rPr>
              <w:t>699</w:t>
            </w:r>
            <w:r w:rsidRPr="00D3416E">
              <w:rPr>
                <w:rFonts w:ascii="Times New Roman" w:hAnsi="Times New Roman"/>
                <w:b/>
                <w:sz w:val="22"/>
                <w:vertAlign w:val="superscript"/>
              </w:rPr>
              <w:t>a</w:t>
            </w:r>
          </w:p>
          <w:p w:rsidRPr="00D3416E" w:rsidR="00AE3182" w:rsidP="00B577CD" w:rsidRDefault="00AE3182" w14:paraId="3A2C1189" w14:textId="77777777">
            <w:pPr>
              <w:spacing w:line="360" w:lineRule="auto"/>
              <w:rPr>
                <w:rFonts w:ascii="Times New Roman" w:hAnsi="Times New Roman"/>
                <w:sz w:val="22"/>
                <w:vertAlign w:val="superscript"/>
              </w:rPr>
            </w:pPr>
            <w:r w:rsidRPr="00D3416E">
              <w:rPr>
                <w:rFonts w:ascii="Times New Roman" w:hAnsi="Times New Roman"/>
                <w:b/>
                <w:sz w:val="22"/>
              </w:rPr>
              <w:t>599</w:t>
            </w:r>
            <w:r w:rsidRPr="00D3416E">
              <w:rPr>
                <w:rFonts w:ascii="Times New Roman" w:hAnsi="Times New Roman"/>
                <w:b/>
                <w:sz w:val="22"/>
                <w:vertAlign w:val="superscript"/>
              </w:rPr>
              <w:t>a</w:t>
            </w:r>
          </w:p>
        </w:tc>
        <w:tc>
          <w:tcPr>
            <w:tcW w:w="3291" w:type="pct"/>
            <w:shd w:val="clear" w:color="auto" w:fill="auto"/>
          </w:tcPr>
          <w:p w:rsidRPr="00D3416E" w:rsidR="00AE3182" w:rsidP="00B577CD" w:rsidRDefault="00AE3182" w14:paraId="69D5EE5B" w14:textId="77777777">
            <w:pPr>
              <w:spacing w:line="360" w:lineRule="auto"/>
              <w:rPr>
                <w:rFonts w:ascii="Times New Roman" w:hAnsi="Times New Roman"/>
                <w:b/>
                <w:sz w:val="22"/>
              </w:rPr>
            </w:pPr>
            <w:r w:rsidRPr="00D3416E">
              <w:rPr>
                <w:rFonts w:ascii="Times New Roman" w:hAnsi="Times New Roman"/>
                <w:sz w:val="22"/>
              </w:rPr>
              <w:t xml:space="preserve">Thesis Research (5) </w:t>
            </w:r>
            <w:r w:rsidRPr="00D3416E">
              <w:rPr>
                <w:rFonts w:ascii="Times New Roman" w:hAnsi="Times New Roman"/>
                <w:b/>
                <w:sz w:val="22"/>
              </w:rPr>
              <w:t>OR</w:t>
            </w:r>
          </w:p>
          <w:p w:rsidRPr="00D3416E" w:rsidR="00AE3182" w:rsidP="00B577CD" w:rsidRDefault="00AE3182" w14:paraId="7205FB21" w14:textId="77777777">
            <w:pPr>
              <w:spacing w:line="360" w:lineRule="auto"/>
              <w:rPr>
                <w:rFonts w:ascii="Times New Roman" w:hAnsi="Times New Roman"/>
                <w:sz w:val="22"/>
              </w:rPr>
            </w:pPr>
            <w:r w:rsidRPr="00D3416E">
              <w:rPr>
                <w:rFonts w:ascii="Times New Roman" w:hAnsi="Times New Roman"/>
                <w:sz w:val="22"/>
              </w:rPr>
              <w:t>Creative Component (5)</w:t>
            </w:r>
          </w:p>
        </w:tc>
        <w:tc>
          <w:tcPr>
            <w:tcW w:w="638" w:type="pct"/>
          </w:tcPr>
          <w:p w:rsidRPr="00D3416E" w:rsidR="00AE3182" w:rsidP="00B577CD" w:rsidRDefault="00AE3182" w14:paraId="07547A01" w14:textId="77777777">
            <w:pPr>
              <w:spacing w:line="360" w:lineRule="auto"/>
              <w:rPr>
                <w:rFonts w:ascii="Times New Roman" w:hAnsi="Times New Roman"/>
                <w:b/>
                <w:sz w:val="22"/>
              </w:rPr>
            </w:pPr>
          </w:p>
          <w:p w:rsidRPr="00D3416E" w:rsidR="00AE3182" w:rsidP="00B577CD" w:rsidRDefault="00AE3182" w14:paraId="5043CB0F" w14:textId="77777777">
            <w:pPr>
              <w:spacing w:line="360" w:lineRule="auto"/>
              <w:rPr>
                <w:rFonts w:ascii="Times New Roman" w:hAnsi="Times New Roman"/>
                <w:b/>
                <w:sz w:val="22"/>
              </w:rPr>
            </w:pPr>
          </w:p>
        </w:tc>
      </w:tr>
      <w:tr w:rsidRPr="00A92BA1" w:rsidR="00AE3182" w:rsidTr="004B7289" w14:paraId="4DB23DC8" w14:textId="77777777">
        <w:trPr>
          <w:trHeight w:val="194"/>
          <w:tblCellSpacing w:w="15" w:type="dxa"/>
          <w:jc w:val="center"/>
        </w:trPr>
        <w:tc>
          <w:tcPr>
            <w:tcW w:w="478" w:type="pct"/>
            <w:shd w:val="clear" w:color="auto" w:fill="auto"/>
          </w:tcPr>
          <w:p w:rsidRPr="00D3416E" w:rsidR="00AE3182" w:rsidP="00B577CD" w:rsidRDefault="00AE3182" w14:paraId="07459315" w14:textId="77777777">
            <w:pPr>
              <w:spacing w:line="360" w:lineRule="auto"/>
              <w:rPr>
                <w:rFonts w:ascii="Times New Roman" w:hAnsi="Times New Roman"/>
                <w:b/>
                <w:color w:val="AB040B"/>
                <w:sz w:val="22"/>
              </w:rPr>
            </w:pPr>
          </w:p>
        </w:tc>
        <w:tc>
          <w:tcPr>
            <w:tcW w:w="501" w:type="pct"/>
            <w:shd w:val="clear" w:color="auto" w:fill="auto"/>
          </w:tcPr>
          <w:p w:rsidRPr="00D3416E" w:rsidR="00AE3182" w:rsidP="00B577CD" w:rsidRDefault="00AE3182" w14:paraId="6537F28F" w14:textId="77777777">
            <w:pPr>
              <w:spacing w:line="360" w:lineRule="auto"/>
              <w:rPr>
                <w:rFonts w:ascii="Times New Roman" w:hAnsi="Times New Roman"/>
                <w:sz w:val="22"/>
              </w:rPr>
            </w:pPr>
          </w:p>
        </w:tc>
        <w:tc>
          <w:tcPr>
            <w:tcW w:w="3291" w:type="pct"/>
            <w:shd w:val="clear" w:color="auto" w:fill="auto"/>
          </w:tcPr>
          <w:p w:rsidRPr="00D3416E" w:rsidR="00AE3182" w:rsidP="00B577CD" w:rsidRDefault="00A25C84" w14:paraId="6F795352" w14:textId="77777777">
            <w:pPr>
              <w:spacing w:line="360" w:lineRule="auto"/>
              <w:rPr>
                <w:rFonts w:ascii="Times New Roman" w:hAnsi="Times New Roman"/>
                <w:sz w:val="22"/>
              </w:rPr>
            </w:pPr>
            <w:r w:rsidRPr="00D3416E">
              <w:rPr>
                <w:rFonts w:ascii="Times New Roman" w:hAnsi="Times New Roman"/>
                <w:sz w:val="22"/>
              </w:rPr>
              <w:t>MS</w:t>
            </w:r>
            <w:r w:rsidRPr="00D3416E" w:rsidR="00AE3182">
              <w:rPr>
                <w:rFonts w:ascii="Times New Roman" w:hAnsi="Times New Roman"/>
                <w:sz w:val="22"/>
              </w:rPr>
              <w:t xml:space="preserve"> Core Total*</w:t>
            </w:r>
          </w:p>
        </w:tc>
        <w:tc>
          <w:tcPr>
            <w:tcW w:w="638" w:type="pct"/>
          </w:tcPr>
          <w:p w:rsidRPr="00D3416E" w:rsidR="00AE3182" w:rsidP="00B577CD" w:rsidRDefault="00AE3182" w14:paraId="3D5C510C" w14:textId="77777777">
            <w:pPr>
              <w:spacing w:line="360" w:lineRule="auto"/>
              <w:rPr>
                <w:rFonts w:ascii="Times New Roman" w:hAnsi="Times New Roman"/>
                <w:b/>
                <w:sz w:val="22"/>
              </w:rPr>
            </w:pPr>
            <w:r w:rsidRPr="00D3416E">
              <w:rPr>
                <w:rFonts w:ascii="Times New Roman" w:hAnsi="Times New Roman"/>
                <w:b/>
                <w:sz w:val="22"/>
              </w:rPr>
              <w:t>35</w:t>
            </w:r>
          </w:p>
        </w:tc>
      </w:tr>
      <w:tr w:rsidRPr="00A92BA1" w:rsidR="00AE3182" w:rsidTr="004B7289" w14:paraId="14F98FFD" w14:textId="77777777">
        <w:trPr>
          <w:trHeight w:val="194"/>
          <w:tblCellSpacing w:w="15" w:type="dxa"/>
          <w:jc w:val="center"/>
        </w:trPr>
        <w:tc>
          <w:tcPr>
            <w:tcW w:w="4963" w:type="pct"/>
            <w:gridSpan w:val="4"/>
            <w:shd w:val="clear" w:color="auto" w:fill="auto"/>
          </w:tcPr>
          <w:p w:rsidRPr="00D3416E" w:rsidR="00AE3182" w:rsidP="00B577CD" w:rsidRDefault="00AE3182" w14:paraId="5003AA0B" w14:textId="77777777">
            <w:pPr>
              <w:rPr>
                <w:rFonts w:ascii="Times New Roman" w:hAnsi="Times New Roman"/>
                <w:b/>
                <w:sz w:val="22"/>
              </w:rPr>
            </w:pPr>
            <w:r w:rsidRPr="00D3416E">
              <w:rPr>
                <w:rFonts w:ascii="Times New Roman" w:hAnsi="Times New Roman"/>
                <w:sz w:val="22"/>
              </w:rPr>
              <w:t xml:space="preserve">*Minimum Credits. </w:t>
            </w:r>
            <w:proofErr w:type="spellStart"/>
            <w:proofErr w:type="gramStart"/>
            <w:r w:rsidRPr="00D3416E">
              <w:rPr>
                <w:rFonts w:ascii="Times New Roman" w:hAnsi="Times New Roman"/>
                <w:sz w:val="22"/>
                <w:vertAlign w:val="superscript"/>
              </w:rPr>
              <w:t>a</w:t>
            </w:r>
            <w:r w:rsidRPr="00D3416E">
              <w:rPr>
                <w:rFonts w:ascii="Times New Roman" w:hAnsi="Times New Roman"/>
                <w:sz w:val="22"/>
              </w:rPr>
              <w:t>Thesis</w:t>
            </w:r>
            <w:proofErr w:type="spellEnd"/>
            <w:proofErr w:type="gramEnd"/>
            <w:r w:rsidRPr="00D3416E">
              <w:rPr>
                <w:rFonts w:ascii="Times New Roman" w:hAnsi="Times New Roman"/>
                <w:sz w:val="22"/>
              </w:rPr>
              <w:t xml:space="preserve"> and creative component credits are pass/fail.</w:t>
            </w:r>
          </w:p>
        </w:tc>
      </w:tr>
    </w:tbl>
    <w:p w:rsidRPr="00D3416E" w:rsidR="00AE3182" w:rsidP="00B577CD" w:rsidRDefault="00AE3182" w14:paraId="6DFB9E20" w14:textId="77777777">
      <w:pPr>
        <w:spacing w:line="200" w:lineRule="exact"/>
        <w:rPr>
          <w:rFonts w:ascii="Times New Roman" w:hAnsi="Times New Roman"/>
          <w:sz w:val="22"/>
        </w:rPr>
      </w:pPr>
    </w:p>
    <w:p w:rsidRPr="00D3416E" w:rsidR="00AE3182" w:rsidP="00B577CD" w:rsidRDefault="00AE3182" w14:paraId="4F64CB44" w14:textId="77777777">
      <w:pPr>
        <w:rPr>
          <w:rFonts w:ascii="Times New Roman" w:hAnsi="Times New Roman"/>
          <w:sz w:val="22"/>
        </w:rPr>
      </w:pPr>
      <w:r w:rsidRPr="00D3416E">
        <w:rPr>
          <w:rFonts w:ascii="Times New Roman" w:hAnsi="Times New Roman"/>
          <w:noProof/>
        </w:rPr>
        <mc:AlternateContent>
          <mc:Choice Requires="wps">
            <w:drawing>
              <wp:inline distT="0" distB="0" distL="0" distR="0" wp14:anchorId="728652B2" wp14:editId="261F688F">
                <wp:extent cx="292608" cy="248666"/>
                <wp:effectExtent l="0" t="0" r="12700" b="18415"/>
                <wp:docPr id="35" name="Hexagon 35"/>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336FBB5D">
              <v:shape id="Hexagon 35"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" w14:anchorId="646BB424">
                <w10:anchorlock/>
              </v:shape>
            </w:pict>
          </mc:Fallback>
        </mc:AlternateContent>
      </w:r>
      <w:r w:rsidRPr="00D3416E">
        <w:rPr>
          <w:rStyle w:val="Strong"/>
          <w:rFonts w:ascii="Times New Roman" w:hAnsi="Times New Roman"/>
          <w:sz w:val="22"/>
        </w:rPr>
        <w:t xml:space="preserve">Elective Credits Policy for </w:t>
      </w:r>
      <w:r w:rsidR="00D3416E">
        <w:rPr>
          <w:rStyle w:val="Strong"/>
          <w:rFonts w:ascii="Times New Roman" w:hAnsi="Times New Roman"/>
          <w:sz w:val="22"/>
          <w:szCs w:val="22"/>
        </w:rPr>
        <w:t>HDFS</w:t>
      </w:r>
      <w:r w:rsidRPr="00D3416E">
        <w:rPr>
          <w:rStyle w:val="Strong"/>
          <w:rFonts w:ascii="Times New Roman" w:hAnsi="Times New Roman"/>
          <w:sz w:val="22"/>
        </w:rPr>
        <w:t xml:space="preserve"> Master’s Degree Students </w:t>
      </w:r>
      <w:r w:rsidRPr="00D3416E">
        <w:rPr>
          <w:rStyle w:val="Strong"/>
          <w:rFonts w:ascii="Times New Roman" w:hAnsi="Times New Roman"/>
          <w:sz w:val="20"/>
        </w:rPr>
        <w:t>(Approved by Graduate Faculty on November 2, 2015)</w:t>
      </w:r>
      <w:r w:rsidRPr="00D3416E" w:rsidR="004D1858">
        <w:rPr>
          <w:rStyle w:val="Strong"/>
          <w:rFonts w:ascii="Times New Roman" w:hAnsi="Times New Roman"/>
          <w:sz w:val="20"/>
        </w:rPr>
        <w:t xml:space="preserve">. </w:t>
      </w:r>
      <w:r w:rsidRPr="00D3416E">
        <w:rPr>
          <w:rFonts w:ascii="Times New Roman" w:hAnsi="Times New Roman"/>
          <w:b/>
          <w:sz w:val="22"/>
        </w:rPr>
        <w:t>Of the 9</w:t>
      </w:r>
      <w:r w:rsidRPr="00D3416E" w:rsidR="0003668D">
        <w:rPr>
          <w:rFonts w:ascii="Times New Roman" w:hAnsi="Times New Roman"/>
          <w:b/>
          <w:sz w:val="22"/>
        </w:rPr>
        <w:t>-</w:t>
      </w:r>
      <w:r w:rsidRPr="00D3416E">
        <w:rPr>
          <w:rFonts w:ascii="Times New Roman" w:hAnsi="Times New Roman"/>
          <w:b/>
          <w:sz w:val="22"/>
        </w:rPr>
        <w:t xml:space="preserve">elective credits in </w:t>
      </w:r>
      <w:r w:rsidR="00D3416E">
        <w:rPr>
          <w:rFonts w:ascii="Times New Roman" w:hAnsi="Times New Roman"/>
          <w:b/>
          <w:bCs/>
          <w:sz w:val="22"/>
          <w:szCs w:val="22"/>
        </w:rPr>
        <w:t>HDFS</w:t>
      </w:r>
      <w:r w:rsidRPr="00D3416E">
        <w:rPr>
          <w:rFonts w:ascii="Times New Roman" w:hAnsi="Times New Roman"/>
          <w:b/>
          <w:sz w:val="22"/>
        </w:rPr>
        <w:t xml:space="preserve">, up to 3 independent study credits in </w:t>
      </w:r>
      <w:r w:rsidRPr="00616D8B" w:rsidR="00A25C84">
        <w:rPr>
          <w:rFonts w:ascii="Times New Roman" w:hAnsi="Times New Roman"/>
          <w:b/>
          <w:bCs/>
          <w:sz w:val="22"/>
          <w:szCs w:val="22"/>
        </w:rPr>
        <w:t>HDFS</w:t>
      </w:r>
      <w:r w:rsidRPr="00D3416E">
        <w:rPr>
          <w:rFonts w:ascii="Times New Roman" w:hAnsi="Times New Roman"/>
          <w:b/>
          <w:sz w:val="22"/>
        </w:rPr>
        <w:t xml:space="preserve"> (e.g., 590/591 and 690/691) may be counted toward your degree requirements</w:t>
      </w:r>
      <w:r w:rsidRPr="00D3416E">
        <w:rPr>
          <w:rFonts w:ascii="Times New Roman" w:hAnsi="Times New Roman"/>
          <w:sz w:val="22"/>
        </w:rPr>
        <w:t>.</w:t>
      </w:r>
    </w:p>
    <w:p w:rsidRPr="00D3416E" w:rsidR="00C42FA1" w:rsidP="00B577CD" w:rsidRDefault="00C42FA1" w14:paraId="70DF9E56" w14:textId="77777777">
      <w:pPr>
        <w:rPr>
          <w:rFonts w:ascii="Times New Roman" w:hAnsi="Times New Roman"/>
          <w:b/>
          <w:sz w:val="22"/>
        </w:rPr>
      </w:pPr>
      <w:r w:rsidRPr="00D3416E">
        <w:rPr>
          <w:rFonts w:ascii="Times New Roman" w:hAnsi="Times New Roman"/>
          <w:b/>
          <w:sz w:val="22"/>
        </w:rPr>
        <w:br w:type="page"/>
      </w:r>
    </w:p>
    <w:p w:rsidRPr="00D3416E" w:rsidR="00AE3182" w:rsidP="00DB6F28" w:rsidRDefault="6E69538F" w14:paraId="5D71451B" w14:textId="77777777">
      <w:pPr>
        <w:pStyle w:val="Heading2"/>
      </w:pPr>
      <w:bookmarkStart w:name="_Toc519601551" w:id="345"/>
      <w:bookmarkStart w:name="_Toc519604854" w:id="346"/>
      <w:bookmarkStart w:name="_Toc520727051" w:id="347"/>
      <w:bookmarkStart w:name="_Toc551479775" w:id="348"/>
      <w:r>
        <w:lastRenderedPageBreak/>
        <w:t>Thesis Research</w:t>
      </w:r>
      <w:bookmarkEnd w:id="345"/>
      <w:bookmarkEnd w:id="346"/>
      <w:bookmarkEnd w:id="347"/>
      <w:bookmarkEnd w:id="348"/>
    </w:p>
    <w:p w:rsidRPr="00D3416E" w:rsidR="00AE3182" w:rsidP="00B577CD" w:rsidRDefault="00AE3182" w14:paraId="3DD26B1F" w14:textId="77777777">
      <w:pPr>
        <w:pStyle w:val="BodyText"/>
        <w:spacing w:before="0"/>
        <w:ind w:firstLine="720"/>
        <w:rPr>
          <w:b/>
          <w:i/>
        </w:rPr>
      </w:pPr>
      <w:r w:rsidRPr="00D3416E">
        <w:t xml:space="preserve">Throughout the thesis writing process, you will work closely with your Major Professor. The Major Professor will help </w:t>
      </w:r>
      <w:r w:rsidRPr="00D3416E" w:rsidR="000771B4">
        <w:t xml:space="preserve">you </w:t>
      </w:r>
      <w:r w:rsidRPr="00D3416E">
        <w:t xml:space="preserve">divide the thesis into manageable steps, and plan a realistic timeline, </w:t>
      </w:r>
      <w:r w:rsidRPr="00D3416E">
        <w:rPr>
          <w:b/>
          <w:u w:val="single"/>
        </w:rPr>
        <w:t>usually requiring two to three semesters</w:t>
      </w:r>
      <w:r w:rsidRPr="00D3416E">
        <w:t>. Typically</w:t>
      </w:r>
      <w:r w:rsidRPr="00D3416E" w:rsidR="000771B4">
        <w:t>,</w:t>
      </w:r>
      <w:r w:rsidRPr="00D3416E">
        <w:t xml:space="preserve"> thesis writing requires </w:t>
      </w:r>
      <w:r w:rsidRPr="00D3416E" w:rsidR="000771B4">
        <w:t xml:space="preserve">several drafts and </w:t>
      </w:r>
      <w:r w:rsidRPr="00D3416E">
        <w:t>multiple revisions</w:t>
      </w:r>
      <w:r w:rsidRPr="00616D8B">
        <w:t>.</w:t>
      </w:r>
      <w:r w:rsidRPr="00D3416E">
        <w:t xml:space="preserve"> This may be two drafts for one student or 10 plus versions for another student, depending on multiple factors. </w:t>
      </w:r>
      <w:r w:rsidRPr="00D3416E">
        <w:rPr>
          <w:b/>
          <w:u w:val="single"/>
        </w:rPr>
        <w:t>Please leave ample time for the writing and reviewing process</w:t>
      </w:r>
      <w:r w:rsidRPr="00D3416E">
        <w:t xml:space="preserve">. By the time </w:t>
      </w:r>
      <w:r w:rsidRPr="00D3416E" w:rsidR="006016FE">
        <w:t>a</w:t>
      </w:r>
      <w:r w:rsidRPr="00D3416E">
        <w:t xml:space="preserve"> </w:t>
      </w:r>
      <w:r w:rsidRPr="00616D8B">
        <w:t>student begin</w:t>
      </w:r>
      <w:r w:rsidRPr="00616D8B" w:rsidR="006016FE">
        <w:t>s</w:t>
      </w:r>
      <w:r w:rsidRPr="00D3416E">
        <w:t xml:space="preserve"> the thesis, however, they should have developed the necessary skills and knowledge from the CORE curriculum to be successful in the thesis. </w:t>
      </w:r>
      <w:r w:rsidRPr="00D3416E" w:rsidR="002231DA">
        <w:rPr>
          <w:b/>
          <w:i/>
        </w:rPr>
        <w:t xml:space="preserve">Be sure to read below about IRB requirements for human </w:t>
      </w:r>
      <w:proofErr w:type="gramStart"/>
      <w:r w:rsidRPr="00D3416E" w:rsidR="002231DA">
        <w:rPr>
          <w:b/>
          <w:i/>
        </w:rPr>
        <w:t>subjects</w:t>
      </w:r>
      <w:proofErr w:type="gramEnd"/>
      <w:r w:rsidRPr="00D3416E" w:rsidR="002231DA">
        <w:rPr>
          <w:b/>
          <w:i/>
        </w:rPr>
        <w:t xml:space="preserve"> research.</w:t>
      </w:r>
    </w:p>
    <w:p w:rsidRPr="00D3416E" w:rsidR="00AE3182" w:rsidP="00B577CD" w:rsidRDefault="00757E1F" w14:paraId="30699550" w14:textId="77777777">
      <w:pPr>
        <w:pStyle w:val="BodyText"/>
        <w:spacing w:before="0"/>
      </w:pPr>
      <w:r w:rsidRPr="00D3416E">
        <w:tab/>
      </w:r>
      <w:r w:rsidRPr="00D3416E" w:rsidR="00AE3182">
        <w:t xml:space="preserve">Thesis writing is a major component of the master’s program. All ISU theses have to be in digital format (“ETDs” converted to a single file in PDF format) and submitted online. The procedures and requirements are at </w:t>
      </w:r>
      <w:hyperlink w:history="1" r:id="rId31">
        <w:r w:rsidRPr="00D3416E" w:rsidR="00AE3182">
          <w:rPr>
            <w:rStyle w:val="Hyperlink"/>
          </w:rPr>
          <w:t>http://www.grad-college.iastate.edu/current/thesis/</w:t>
        </w:r>
      </w:hyperlink>
      <w:r w:rsidRPr="00D3416E" w:rsidR="00AE3182">
        <w:t xml:space="preserve">. </w:t>
      </w:r>
    </w:p>
    <w:p w:rsidRPr="00D3416E" w:rsidR="00AE3182" w:rsidP="00B577CD" w:rsidRDefault="00AE3182" w14:paraId="4A560A73" w14:textId="77777777">
      <w:pPr>
        <w:pStyle w:val="BodyText"/>
        <w:spacing w:before="0"/>
        <w:ind w:firstLine="720"/>
        <w:rPr>
          <w:b/>
          <w:color w:val="000000"/>
        </w:rPr>
      </w:pPr>
      <w:r w:rsidRPr="00D3416E">
        <w:t xml:space="preserve">Because all </w:t>
      </w:r>
      <w:proofErr w:type="spellStart"/>
      <w:r w:rsidRPr="00D3416E">
        <w:t>theses</w:t>
      </w:r>
      <w:proofErr w:type="spellEnd"/>
      <w:r w:rsidRPr="00D3416E">
        <w:t xml:space="preserve"> are cataloged in the </w:t>
      </w:r>
      <w:r w:rsidR="00D3416E">
        <w:rPr>
          <w:szCs w:val="24"/>
        </w:rPr>
        <w:t>ISU</w:t>
      </w:r>
      <w:r w:rsidRPr="00D3416E">
        <w:t xml:space="preserve"> Library, formatting requirements are very exact. </w:t>
      </w:r>
      <w:r w:rsidRPr="00D3416E">
        <w:rPr>
          <w:color w:val="000000"/>
        </w:rPr>
        <w:t xml:space="preserve">Thesis seminars are offered every semester to clarify </w:t>
      </w:r>
      <w:r w:rsidR="00D3416E">
        <w:rPr>
          <w:color w:val="000000"/>
          <w:szCs w:val="24"/>
        </w:rPr>
        <w:t>ISU</w:t>
      </w:r>
      <w:r w:rsidRPr="00616D8B">
        <w:rPr>
          <w:color w:val="000000"/>
          <w:szCs w:val="24"/>
        </w:rPr>
        <w:t>'s</w:t>
      </w:r>
      <w:r w:rsidRPr="00D3416E">
        <w:rPr>
          <w:color w:val="000000"/>
        </w:rPr>
        <w:t xml:space="preserve"> publishing requirements, submission procedures, and common proble</w:t>
      </w:r>
      <w:r w:rsidRPr="00D3416E" w:rsidR="00A5758F">
        <w:rPr>
          <w:color w:val="000000"/>
        </w:rPr>
        <w:t>ms</w:t>
      </w:r>
      <w:r w:rsidRPr="00D3416E">
        <w:rPr>
          <w:color w:val="000000"/>
        </w:rPr>
        <w:t xml:space="preserve"> for graduate theses and dissertations </w:t>
      </w:r>
      <w:r w:rsidR="00D3416E">
        <w:rPr>
          <w:b/>
          <w:i/>
          <w:color w:val="000000"/>
          <w:szCs w:val="24"/>
        </w:rPr>
        <w:t>HDFS</w:t>
      </w:r>
      <w:r w:rsidRPr="00D3416E">
        <w:rPr>
          <w:b/>
          <w:i/>
          <w:color w:val="000000"/>
        </w:rPr>
        <w:t xml:space="preserve"> students are </w:t>
      </w:r>
      <w:r w:rsidRPr="00616D8B" w:rsidR="004D1858">
        <w:rPr>
          <w:b/>
          <w:i/>
          <w:color w:val="000000"/>
          <w:szCs w:val="24"/>
        </w:rPr>
        <w:t>strongly</w:t>
      </w:r>
      <w:r w:rsidRPr="00D3416E">
        <w:rPr>
          <w:b/>
          <w:i/>
          <w:color w:val="000000"/>
        </w:rPr>
        <w:t xml:space="preserve"> encouraged to attend the thesis seminar</w:t>
      </w:r>
      <w:r w:rsidRPr="00D3416E">
        <w:rPr>
          <w:b/>
          <w:color w:val="000000"/>
        </w:rPr>
        <w:t xml:space="preserve">. </w:t>
      </w:r>
    </w:p>
    <w:p w:rsidRPr="00D3416E" w:rsidR="008A3C89" w:rsidP="00C06D8E" w:rsidRDefault="00AE3182" w14:paraId="7537FFF0" w14:textId="77777777">
      <w:pPr>
        <w:pStyle w:val="BodyText"/>
        <w:spacing w:before="0"/>
        <w:ind w:firstLine="720"/>
      </w:pPr>
      <w:r w:rsidRPr="00D3416E">
        <w:t xml:space="preserve">All graduate theses and dissertations submitted to </w:t>
      </w:r>
      <w:r w:rsidR="00D3416E">
        <w:t>ISU</w:t>
      </w:r>
      <w:r w:rsidRPr="00D3416E">
        <w:t xml:space="preserve"> must comply with the requirements established by the Graduate College. The Graduate College reviews the electronically deposited final thesis or dissertation and approves the final format before signing the final Approval Slip. </w:t>
      </w:r>
    </w:p>
    <w:p w:rsidRPr="00D3416E" w:rsidR="00EF51FD" w:rsidP="00DB6F28" w:rsidRDefault="6E69538F" w14:paraId="665E574B" w14:textId="77777777">
      <w:pPr>
        <w:pStyle w:val="Heading2"/>
      </w:pPr>
      <w:bookmarkStart w:name="_Toc519601552" w:id="349"/>
      <w:bookmarkStart w:name="_Toc519604855" w:id="350"/>
      <w:bookmarkStart w:name="_Toc520727052" w:id="351"/>
      <w:bookmarkStart w:name="_Toc358322852" w:id="352"/>
      <w:r>
        <w:t>Creative Component (MS-HDFS)</w:t>
      </w:r>
      <w:bookmarkEnd w:id="349"/>
      <w:bookmarkEnd w:id="350"/>
      <w:bookmarkEnd w:id="351"/>
      <w:bookmarkEnd w:id="352"/>
    </w:p>
    <w:p w:rsidRPr="00D3416E" w:rsidR="00B9524E" w:rsidP="00B577CD" w:rsidRDefault="00B9524E" w14:paraId="1D41C90E" w14:textId="77777777">
      <w:pPr>
        <w:ind w:firstLine="720"/>
        <w:rPr>
          <w:rFonts w:ascii="Times New Roman" w:hAnsi="Times New Roman"/>
        </w:rPr>
      </w:pPr>
      <w:r w:rsidRPr="00D3416E">
        <w:rPr>
          <w:rFonts w:ascii="Times New Roman" w:hAnsi="Times New Roman"/>
        </w:rPr>
        <w:t>Non-thesis students must present substantial evidence of individual accomplishment (e.g., a special report, capstone course, integrated field experience, annotated bibliography, research project, design, or other creative endeavor). A minimum of 5 credits of such independent work is required on those progra</w:t>
      </w:r>
      <w:r w:rsidRPr="00D3416E" w:rsidR="00803225">
        <w:rPr>
          <w:rFonts w:ascii="Times New Roman" w:hAnsi="Times New Roman"/>
        </w:rPr>
        <w:t>ms</w:t>
      </w:r>
      <w:r w:rsidRPr="00D3416E">
        <w:rPr>
          <w:rFonts w:ascii="Times New Roman" w:hAnsi="Times New Roman"/>
        </w:rPr>
        <w:t xml:space="preserve"> of study (POS). The element of creative independent study must be explicitly identified on the POS. The format of the creative component is determined in cooperation with the </w:t>
      </w:r>
      <w:r w:rsidR="00C40332">
        <w:rPr>
          <w:rFonts w:ascii="Times New Roman" w:hAnsi="Times New Roman"/>
          <w:szCs w:val="24"/>
        </w:rPr>
        <w:t>POSC</w:t>
      </w:r>
      <w:r w:rsidRPr="00616D8B">
        <w:rPr>
          <w:rFonts w:ascii="Times New Roman" w:hAnsi="Times New Roman"/>
          <w:szCs w:val="24"/>
        </w:rPr>
        <w:t>.</w:t>
      </w:r>
      <w:r w:rsidRPr="00D3416E">
        <w:rPr>
          <w:rFonts w:ascii="Times New Roman" w:hAnsi="Times New Roman"/>
        </w:rPr>
        <w:t xml:space="preserve"> As with a thesis, a creative component should be submitted to members of the </w:t>
      </w:r>
      <w:r w:rsidR="00C40332">
        <w:rPr>
          <w:rFonts w:ascii="Times New Roman" w:hAnsi="Times New Roman"/>
          <w:szCs w:val="24"/>
        </w:rPr>
        <w:t>POSC</w:t>
      </w:r>
      <w:r w:rsidRPr="00D3416E">
        <w:rPr>
          <w:rFonts w:ascii="Times New Roman" w:hAnsi="Times New Roman"/>
        </w:rPr>
        <w:t xml:space="preserve"> two weeks before the final oral examination. </w:t>
      </w:r>
      <w:r w:rsidRPr="00616D8B" w:rsidR="009026E7">
        <w:rPr>
          <w:rFonts w:ascii="Times New Roman" w:hAnsi="Times New Roman"/>
          <w:szCs w:val="24"/>
        </w:rPr>
        <w:t>All</w:t>
      </w:r>
      <w:r w:rsidRPr="00D3416E" w:rsidR="009026E7">
        <w:rPr>
          <w:rFonts w:ascii="Times New Roman" w:hAnsi="Times New Roman"/>
        </w:rPr>
        <w:t xml:space="preserve"> creative components will be electronically submitted to the </w:t>
      </w:r>
      <w:hyperlink w:history="1" r:id="rId32">
        <w:r w:rsidRPr="00D3416E" w:rsidR="009026E7">
          <w:rPr>
            <w:rStyle w:val="Hyperlink"/>
            <w:rFonts w:ascii="Times New Roman" w:hAnsi="Times New Roman"/>
          </w:rPr>
          <w:t>graduate college</w:t>
        </w:r>
      </w:hyperlink>
      <w:r w:rsidRPr="00D3416E" w:rsidR="009026E7">
        <w:rPr>
          <w:rFonts w:ascii="Times New Roman" w:hAnsi="Times New Roman"/>
        </w:rPr>
        <w:t xml:space="preserve">. </w:t>
      </w:r>
    </w:p>
    <w:p w:rsidRPr="00D3416E" w:rsidR="00B9524E" w:rsidP="00B577CD" w:rsidRDefault="00665018" w14:paraId="552276A6" w14:textId="77777777">
      <w:pPr>
        <w:rPr>
          <w:rFonts w:ascii="Times New Roman" w:hAnsi="Times New Roman"/>
          <w:b/>
          <w:i/>
        </w:rPr>
      </w:pPr>
      <w:r w:rsidRPr="00D3416E">
        <w:rPr>
          <w:rFonts w:ascii="Times New Roman" w:hAnsi="Times New Roman"/>
        </w:rPr>
        <w:tab/>
      </w:r>
      <w:r w:rsidRPr="00D3416E" w:rsidR="00B9524E">
        <w:rPr>
          <w:rFonts w:ascii="Times New Roman" w:hAnsi="Times New Roman"/>
        </w:rPr>
        <w:t>Credits for a special report, research project, or other independent work designated as a creative component under the non</w:t>
      </w:r>
      <w:r w:rsidRPr="00D3416E" w:rsidR="000A6870">
        <w:rPr>
          <w:rFonts w:ascii="Times New Roman" w:hAnsi="Times New Roman"/>
        </w:rPr>
        <w:t>-</w:t>
      </w:r>
      <w:r w:rsidRPr="00D3416E" w:rsidR="00B9524E">
        <w:rPr>
          <w:rFonts w:ascii="Times New Roman" w:hAnsi="Times New Roman"/>
        </w:rPr>
        <w:t xml:space="preserve">thesis master’s degree option are assigned under course number 599. </w:t>
      </w:r>
      <w:r w:rsidRPr="00D3416E" w:rsidR="002231DA">
        <w:rPr>
          <w:rFonts w:ascii="Times New Roman" w:hAnsi="Times New Roman"/>
        </w:rPr>
        <w:t xml:space="preserve">If your creative component includes human </w:t>
      </w:r>
      <w:proofErr w:type="gramStart"/>
      <w:r w:rsidRPr="00D3416E" w:rsidR="002231DA">
        <w:rPr>
          <w:rFonts w:ascii="Times New Roman" w:hAnsi="Times New Roman"/>
        </w:rPr>
        <w:t>subjects</w:t>
      </w:r>
      <w:proofErr w:type="gramEnd"/>
      <w:r w:rsidRPr="00D3416E" w:rsidR="002231DA">
        <w:rPr>
          <w:rFonts w:ascii="Times New Roman" w:hAnsi="Times New Roman"/>
        </w:rPr>
        <w:t xml:space="preserve"> research, </w:t>
      </w:r>
      <w:r w:rsidRPr="00D3416E" w:rsidR="002231DA">
        <w:rPr>
          <w:rFonts w:ascii="Times New Roman" w:hAnsi="Times New Roman"/>
          <w:b/>
          <w:i/>
        </w:rPr>
        <w:t>be sure to read below about IRB requirements for human subjects research.</w:t>
      </w:r>
    </w:p>
    <w:p w:rsidRPr="00D3416E" w:rsidR="00EF51FD" w:rsidP="00B577CD" w:rsidRDefault="00EF51FD" w14:paraId="44E871BC" w14:textId="77777777">
      <w:pPr>
        <w:rPr>
          <w:rFonts w:ascii="Times New Roman" w:hAnsi="Times New Roman"/>
        </w:rPr>
      </w:pPr>
    </w:p>
    <w:p w:rsidRPr="00D3416E" w:rsidR="00FC201D" w:rsidP="00DB6F28" w:rsidRDefault="6E69538F" w14:paraId="107A2AFE" w14:textId="77777777">
      <w:pPr>
        <w:pStyle w:val="Heading2"/>
      </w:pPr>
      <w:bookmarkStart w:name="_Toc520727053" w:id="353"/>
      <w:bookmarkStart w:name="_Toc375893599" w:id="354"/>
      <w:r>
        <w:t>IRB Requirements for Thesis/Creative Components</w:t>
      </w:r>
      <w:bookmarkEnd w:id="353"/>
      <w:bookmarkEnd w:id="354"/>
    </w:p>
    <w:p w:rsidRPr="00D3416E" w:rsidR="002231DA" w:rsidP="002231DA" w:rsidRDefault="002231DA" w14:paraId="7D28B3D6" w14:textId="77777777">
      <w:pPr>
        <w:pStyle w:val="BodyText"/>
        <w:spacing w:before="0"/>
        <w:ind w:firstLine="720"/>
      </w:pPr>
      <w:r w:rsidRPr="00D3416E">
        <w:t xml:space="preserve"> Thesis/creative component data based on human </w:t>
      </w:r>
      <w:proofErr w:type="gramStart"/>
      <w:r w:rsidRPr="00D3416E">
        <w:t>subjects</w:t>
      </w:r>
      <w:proofErr w:type="gramEnd"/>
      <w:r w:rsidRPr="00D3416E">
        <w:t xml:space="preserve"> research must come from participants who have voluntarily consented to participate in a research study. The data must come from projects that have been reviewed and approved by an Institutional Review Board (IRB) or deemed not human subjects research by federal regulations. To omit this approval jeopardizes all research funding to ISU from federal sources. IRB approval </w:t>
      </w:r>
      <w:r w:rsidRPr="00D3416E">
        <w:rPr>
          <w:b/>
        </w:rPr>
        <w:t xml:space="preserve">cannot </w:t>
      </w:r>
      <w:r w:rsidRPr="00D3416E">
        <w:t>be given retroactively.</w:t>
      </w:r>
      <w:r w:rsidRPr="00D3416E" w:rsidR="00952ED5">
        <w:t xml:space="preserve"> When using secondary data or if you are unsure that your project is human </w:t>
      </w:r>
      <w:proofErr w:type="gramStart"/>
      <w:r w:rsidRPr="00D3416E" w:rsidR="00952ED5">
        <w:t>subjects</w:t>
      </w:r>
      <w:proofErr w:type="gramEnd"/>
      <w:r w:rsidRPr="00D3416E" w:rsidR="00952ED5">
        <w:t xml:space="preserve"> research, consult the </w:t>
      </w:r>
      <w:hyperlink w:history="1" r:id="rId33">
        <w:r w:rsidRPr="00D3416E" w:rsidR="00952ED5">
          <w:rPr>
            <w:rStyle w:val="Hyperlink"/>
          </w:rPr>
          <w:t>IRB Self-Test and Decision Trees</w:t>
        </w:r>
      </w:hyperlink>
      <w:r w:rsidRPr="00D3416E" w:rsidR="00952ED5">
        <w:t xml:space="preserve"> to determine if you need approval. If your project is deemed “not human subjects research” from the self-test, print a copy of the resulting determination and include it in your Appendix.</w:t>
      </w:r>
    </w:p>
    <w:p w:rsidRPr="00D3416E" w:rsidR="00FC201D" w:rsidP="00B577CD" w:rsidRDefault="00FC201D" w14:paraId="7DD902E4" w14:textId="77777777">
      <w:pPr>
        <w:pStyle w:val="BodyText"/>
        <w:spacing w:before="0" w:after="0"/>
        <w:ind w:firstLine="450"/>
      </w:pPr>
      <w:r w:rsidRPr="00D3416E">
        <w:lastRenderedPageBreak/>
        <w:t xml:space="preserve">All personnel listed on a human subjects form must have completed CITI training and be affiliated with </w:t>
      </w:r>
      <w:r w:rsidR="00D3416E">
        <w:t>ISU</w:t>
      </w:r>
      <w:r w:rsidRPr="00D3416E">
        <w:t xml:space="preserve"> in the CITI system in order to be added to any research protocol with human subjects.</w:t>
      </w:r>
      <w:r w:rsidRPr="00D3416E" w:rsidR="002231DA">
        <w:t xml:space="preserve"> Go to the Human Subjects Training website and follow the instructions for required training. Please Note:</w:t>
      </w:r>
    </w:p>
    <w:p w:rsidRPr="00D3416E" w:rsidR="00FC201D" w:rsidP="00D3416E" w:rsidRDefault="00FC201D" w14:paraId="2352F0C4" w14:textId="77777777">
      <w:pPr>
        <w:shd w:val="clear" w:color="auto" w:fill="FFFFFF"/>
        <w:spacing w:before="100" w:beforeAutospacing="1" w:after="100" w:afterAutospacing="1"/>
        <w:ind w:left="810"/>
        <w:rPr>
          <w:rFonts w:ascii="Times New Roman" w:hAnsi="Times New Roman"/>
          <w:color w:val="000000"/>
        </w:rPr>
      </w:pPr>
      <w:r w:rsidRPr="00D3416E">
        <w:rPr>
          <w:rFonts w:ascii="Times New Roman" w:hAnsi="Times New Roman"/>
          <w:color w:val="000000"/>
        </w:rPr>
        <w:t xml:space="preserve">THE MAJORITY OF </w:t>
      </w:r>
      <w:r w:rsidR="00D3416E">
        <w:rPr>
          <w:rFonts w:ascii="Times New Roman" w:hAnsi="Times New Roman"/>
          <w:color w:val="000000"/>
          <w:szCs w:val="24"/>
        </w:rPr>
        <w:t>HDFS</w:t>
      </w:r>
      <w:r w:rsidRPr="00D3416E">
        <w:rPr>
          <w:rFonts w:ascii="Times New Roman" w:hAnsi="Times New Roman"/>
          <w:color w:val="000000"/>
        </w:rPr>
        <w:t xml:space="preserve"> STUDENTS WILL COMPLETE THE SOCIAL AND BEHAVIORAL RESEARCH TRACK EVEN IF THEY ARE USING BIOMARKERS.</w:t>
      </w:r>
    </w:p>
    <w:p w:rsidRPr="00D3416E" w:rsidR="00FC201D" w:rsidP="00B577CD" w:rsidRDefault="00FC201D" w14:paraId="1FD1B676" w14:textId="77777777">
      <w:pPr>
        <w:pStyle w:val="BodyText"/>
        <w:spacing w:before="0"/>
        <w:ind w:firstLine="450"/>
        <w:rPr>
          <w:u w:val="single"/>
        </w:rPr>
      </w:pPr>
      <w:r w:rsidRPr="00D3416E">
        <w:t>For student submissions, the Major Professor or supervising faculty member's contact information must be included on the consent form</w:t>
      </w:r>
      <w:r w:rsidRPr="00D3416E" w:rsidR="004D1858">
        <w:rPr>
          <w:szCs w:val="24"/>
        </w:rPr>
        <w:t xml:space="preserve">. </w:t>
      </w:r>
      <w:r w:rsidRPr="00D3416E">
        <w:t xml:space="preserve">The </w:t>
      </w:r>
      <w:hyperlink w:history="1" r:id="rId34">
        <w:r w:rsidRPr="00D3416E">
          <w:rPr>
            <w:rStyle w:val="Hyperlink"/>
          </w:rPr>
          <w:t>IRB website</w:t>
        </w:r>
      </w:hyperlink>
      <w:r w:rsidRPr="00D3416E">
        <w:t xml:space="preserve"> contains all information about training and the approval process.</w:t>
      </w:r>
    </w:p>
    <w:p w:rsidRPr="00D3416E" w:rsidR="00FC201D" w:rsidP="00B577CD" w:rsidRDefault="00FC201D" w14:paraId="144A5D23" w14:textId="77777777">
      <w:pPr>
        <w:pStyle w:val="BodyText2"/>
        <w:spacing w:after="120"/>
        <w:jc w:val="left"/>
        <w:rPr>
          <w:rFonts w:ascii="Times New Roman" w:hAnsi="Times New Roman"/>
        </w:rPr>
      </w:pPr>
      <w:r w:rsidRPr="00D3416E">
        <w:rPr>
          <w:rFonts w:ascii="Times New Roman" w:hAnsi="Times New Roman"/>
        </w:rPr>
        <w:br w:type="page"/>
      </w:r>
    </w:p>
    <w:p w:rsidRPr="00D3416E" w:rsidR="008938DC" w:rsidP="00C40332" w:rsidRDefault="6E69538F" w14:paraId="611B1AE1" w14:textId="77777777">
      <w:pPr>
        <w:pStyle w:val="Heading1"/>
        <w:jc w:val="left"/>
      </w:pPr>
      <w:bookmarkStart w:name="_Toc520727054" w:id="355"/>
      <w:bookmarkStart w:name="_Toc908656545" w:id="356"/>
      <w:bookmarkEnd w:id="341"/>
      <w:bookmarkEnd w:id="342"/>
      <w:bookmarkEnd w:id="343"/>
      <w:bookmarkEnd w:id="344"/>
      <w:r>
        <w:lastRenderedPageBreak/>
        <w:t>REQUIREMENTS FOR THE DOCTORAL DEGREE</w:t>
      </w:r>
      <w:bookmarkStart w:name="_Toc519601553" w:id="357"/>
      <w:bookmarkStart w:name="_Toc519604856" w:id="358"/>
      <w:bookmarkStart w:name="_Toc109448815" w:id="359"/>
      <w:bookmarkStart w:name="_Toc109542308" w:id="360"/>
      <w:bookmarkStart w:name="_Toc109549697" w:id="361"/>
      <w:bookmarkStart w:name="_Toc110307091" w:id="362"/>
      <w:bookmarkStart w:name="_Toc142988108" w:id="363"/>
      <w:bookmarkStart w:name="_Toc142988329" w:id="364"/>
      <w:bookmarkStart w:name="_Toc142988732" w:id="365"/>
      <w:bookmarkStart w:name="_Toc174941884" w:id="366"/>
      <w:bookmarkStart w:name="_Toc174943318" w:id="367"/>
      <w:bookmarkStart w:name="_Toc175038300" w:id="368"/>
      <w:bookmarkStart w:name="_Toc175038769" w:id="369"/>
      <w:bookmarkStart w:name="_Toc175042155" w:id="370"/>
      <w:bookmarkStart w:name="_Toc175042455" w:id="371"/>
      <w:bookmarkStart w:name="_Toc175042628" w:id="372"/>
      <w:bookmarkStart w:name="_Toc175366077" w:id="373"/>
      <w:bookmarkStart w:name="_Toc175389139" w:id="374"/>
      <w:bookmarkStart w:name="_Toc175531737" w:id="375"/>
      <w:bookmarkStart w:name="_Toc206298625" w:id="376"/>
      <w:bookmarkStart w:name="_Toc211920331" w:id="377"/>
      <w:bookmarkStart w:name="_Toc237418114" w:id="378"/>
      <w:bookmarkStart w:name="_Toc237418259" w:id="379"/>
      <w:bookmarkStart w:name="_Toc268252216" w:id="380"/>
      <w:bookmarkEnd w:id="355"/>
      <w:bookmarkEnd w:id="356"/>
    </w:p>
    <w:p w:rsidRPr="00D3416E" w:rsidR="00CB410A" w:rsidP="00B577CD" w:rsidRDefault="6E69538F" w14:paraId="1F62A060" w14:textId="77777777">
      <w:pPr>
        <w:pStyle w:val="Heading2"/>
      </w:pPr>
      <w:bookmarkStart w:name="_Toc520727055" w:id="381"/>
      <w:bookmarkStart w:name="_Toc1459421462" w:id="382"/>
      <w:r>
        <w:t>Admission to the PhD Program following the MS Degree (at ISU)</w:t>
      </w:r>
      <w:bookmarkEnd w:id="357"/>
      <w:bookmarkEnd w:id="358"/>
      <w:bookmarkEnd w:id="381"/>
      <w:bookmarkEnd w:id="382"/>
    </w:p>
    <w:p w:rsidRPr="00D3416E" w:rsidR="00CB410A" w:rsidP="00B577CD" w:rsidRDefault="00CB410A" w14:paraId="3F554B96" w14:textId="77777777">
      <w:pPr>
        <w:pStyle w:val="BodyText"/>
        <w:spacing w:before="0"/>
        <w:ind w:firstLine="720"/>
      </w:pPr>
      <w:r w:rsidRPr="00D3416E">
        <w:t xml:space="preserve">Master’s students who have not been directly admitted to the </w:t>
      </w:r>
      <w:r w:rsidR="007B7393">
        <w:t>PhD</w:t>
      </w:r>
      <w:r w:rsidRPr="00D3416E" w:rsidR="007B7393">
        <w:t xml:space="preserve"> </w:t>
      </w:r>
      <w:r w:rsidRPr="00D3416E">
        <w:t>program (</w:t>
      </w:r>
      <w:r w:rsidRPr="00D3416E" w:rsidR="00A25C84">
        <w:t>MS</w:t>
      </w:r>
      <w:r w:rsidRPr="00D3416E">
        <w:t>/</w:t>
      </w:r>
      <w:r w:rsidRPr="00D3416E" w:rsidR="00A25C84">
        <w:t>PhD</w:t>
      </w:r>
      <w:r w:rsidRPr="00D3416E">
        <w:t>) will have to</w:t>
      </w:r>
      <w:r w:rsidRPr="00D3416E" w:rsidR="00852D7F">
        <w:t xml:space="preserve"> submit a request to “</w:t>
      </w:r>
      <w:r w:rsidRPr="00445383" w:rsidR="00852D7F">
        <w:rPr>
          <w:b/>
          <w:i/>
        </w:rPr>
        <w:t>transfer from one program/department/certificate to another</w:t>
      </w:r>
      <w:r w:rsidRPr="00D3416E" w:rsidR="00852D7F">
        <w:rPr>
          <w:b/>
          <w:i/>
        </w:rPr>
        <w:t>.</w:t>
      </w:r>
      <w:r w:rsidRPr="00D3416E" w:rsidR="00852D7F">
        <w:t xml:space="preserve">”  This form is available on the </w:t>
      </w:r>
      <w:hyperlink w:history="1" r:id="rId35">
        <w:r w:rsidRPr="00D3416E" w:rsidR="00852D7F">
          <w:rPr>
            <w:rStyle w:val="Hyperlink"/>
          </w:rPr>
          <w:t>Graduate College website</w:t>
        </w:r>
      </w:hyperlink>
      <w:r w:rsidRPr="00D3416E" w:rsidR="004D1858">
        <w:t xml:space="preserve">. </w:t>
      </w:r>
      <w:r w:rsidRPr="00D3416E" w:rsidR="00852D7F">
        <w:t xml:space="preserve">Additionally, the student will also need to submit </w:t>
      </w:r>
      <w:r w:rsidRPr="00D3416E">
        <w:t xml:space="preserve">the </w:t>
      </w:r>
      <w:r w:rsidR="00D3416E">
        <w:t>HDFS</w:t>
      </w:r>
      <w:r w:rsidRPr="00D3416E">
        <w:t xml:space="preserve"> Supplemental Information Sheet, answer</w:t>
      </w:r>
      <w:r w:rsidRPr="00D3416E" w:rsidR="0080709C">
        <w:t>s to</w:t>
      </w:r>
      <w:r w:rsidRPr="00D3416E">
        <w:t xml:space="preserve"> the eight questions on the form, transcripts, and three new letters of recommendation, typically from the Major Professor as well as instructors or assistantship supervisors. It would be very unusual for a student to be admitted to the </w:t>
      </w:r>
      <w:r w:rsidR="007B7393">
        <w:t>PhD</w:t>
      </w:r>
      <w:r w:rsidRPr="00D3416E" w:rsidR="007B7393">
        <w:t xml:space="preserve"> </w:t>
      </w:r>
      <w:r w:rsidRPr="00D3416E">
        <w:t xml:space="preserve">program without a strong letter of recommendation from the Major Professor that documents the student’s thesis progress and that describes the student’s research skills (i.e., analyzing, synthesizing, designing, and writing). New GRE scores are not necessary. </w:t>
      </w:r>
    </w:p>
    <w:p w:rsidRPr="00D3416E" w:rsidR="008A3C89" w:rsidP="00B577CD" w:rsidRDefault="6E69538F" w14:paraId="4A206596" w14:textId="77777777">
      <w:pPr>
        <w:pStyle w:val="Heading3"/>
        <w:spacing w:after="0"/>
        <w:ind w:left="0" w:firstLine="720"/>
      </w:pPr>
      <w:bookmarkStart w:name="_Toc520727056" w:id="383"/>
      <w:bookmarkStart w:name="_Toc1851554565" w:id="384"/>
      <w:r>
        <w:t>Application Deadline</w:t>
      </w:r>
      <w:bookmarkEnd w:id="383"/>
      <w:bookmarkEnd w:id="384"/>
    </w:p>
    <w:p w:rsidRPr="00D3416E" w:rsidR="00CB410A" w:rsidP="00B577CD" w:rsidRDefault="00CB410A" w14:paraId="41DBFF09" w14:textId="77777777">
      <w:pPr>
        <w:pStyle w:val="BodyText"/>
        <w:spacing w:before="0" w:after="0"/>
        <w:ind w:firstLine="720"/>
      </w:pPr>
      <w:r w:rsidRPr="00D3416E">
        <w:rPr>
          <w:b/>
        </w:rPr>
        <w:t>The deadline for application submissions each year is December 1</w:t>
      </w:r>
      <w:r w:rsidRPr="00D3416E" w:rsidR="004D1858">
        <w:rPr>
          <w:b/>
        </w:rPr>
        <w:t xml:space="preserve">. </w:t>
      </w:r>
      <w:r w:rsidRPr="00D3416E">
        <w:t>Successful applicants have earned GPA’s above 3.50 in their graduate coursework. They also have made substantial progress towards completing their Master’s degree. For students either accepted directly into the</w:t>
      </w:r>
      <w:r w:rsidRPr="00616D8B">
        <w:t xml:space="preserve"> </w:t>
      </w:r>
      <w:r w:rsidR="007B7393">
        <w:t>PhD</w:t>
      </w:r>
      <w:r w:rsidRPr="00D3416E">
        <w:t xml:space="preserve"> program before finishing the thesis or those who apply following a master’s degree program, acceptance is always conditional on satisfactory completion of the master’s degree, including the thesis. Students who are applying to the </w:t>
      </w:r>
      <w:r w:rsidR="007B7393">
        <w:t>PhD</w:t>
      </w:r>
      <w:r w:rsidRPr="00D3416E" w:rsidR="007B7393">
        <w:t xml:space="preserve"> </w:t>
      </w:r>
      <w:r w:rsidRPr="00D3416E">
        <w:t xml:space="preserve">program from a master’s program but have not completed the thesis can be admitted to the </w:t>
      </w:r>
      <w:r w:rsidR="007B7393">
        <w:t>PhD</w:t>
      </w:r>
      <w:r w:rsidRPr="00D3416E" w:rsidR="007B7393">
        <w:t xml:space="preserve"> </w:t>
      </w:r>
      <w:r w:rsidRPr="00D3416E">
        <w:t xml:space="preserve">program and will have one year in which to complete a mini-thesis. </w:t>
      </w:r>
    </w:p>
    <w:p w:rsidRPr="00D3416E" w:rsidR="00CB410A" w:rsidP="00B577CD" w:rsidRDefault="6E69538F" w14:paraId="41B1E407" w14:textId="77777777">
      <w:pPr>
        <w:pStyle w:val="Heading3"/>
        <w:spacing w:after="0"/>
        <w:ind w:left="0" w:firstLine="720"/>
      </w:pPr>
      <w:bookmarkStart w:name="_Toc519601554" w:id="385"/>
      <w:bookmarkStart w:name="_Toc519604857" w:id="386"/>
      <w:bookmarkStart w:name="_Toc520727057" w:id="387"/>
      <w:bookmarkStart w:name="_Toc976894915" w:id="388"/>
      <w:r>
        <w:t>Mini-thesis Requirement</w:t>
      </w:r>
      <w:bookmarkEnd w:id="385"/>
      <w:bookmarkEnd w:id="386"/>
      <w:bookmarkEnd w:id="387"/>
      <w:bookmarkEnd w:id="388"/>
    </w:p>
    <w:p w:rsidRPr="00D3416E" w:rsidR="00CB410A" w:rsidP="00B577CD" w:rsidRDefault="00CB410A" w14:paraId="01398C5A" w14:textId="77777777">
      <w:pPr>
        <w:pStyle w:val="BodyText"/>
        <w:spacing w:before="0" w:after="0"/>
        <w:ind w:firstLine="720"/>
      </w:pPr>
      <w:r w:rsidRPr="00D3416E">
        <w:t xml:space="preserve">A student admitted to the </w:t>
      </w:r>
      <w:r w:rsidR="007B7393">
        <w:t>PhD</w:t>
      </w:r>
      <w:r w:rsidRPr="00D3416E" w:rsidR="007B7393">
        <w:t xml:space="preserve"> </w:t>
      </w:r>
      <w:r w:rsidRPr="00D3416E">
        <w:t xml:space="preserve">program from a non-thesis graduate program must successfully complete work comparable to a research thesis in </w:t>
      </w:r>
      <w:r w:rsidRPr="00616D8B">
        <w:t>HDFS.</w:t>
      </w:r>
      <w:r w:rsidRPr="00D3416E">
        <w:t xml:space="preserve"> We call this research study a “mini-thesis.”  See </w:t>
      </w:r>
      <w:r w:rsidRPr="00D3416E">
        <w:rPr>
          <w:b/>
        </w:rPr>
        <w:t xml:space="preserve">Appendix </w:t>
      </w:r>
      <w:r w:rsidR="00104648">
        <w:rPr>
          <w:b/>
        </w:rPr>
        <w:t>D</w:t>
      </w:r>
      <w:r w:rsidRPr="00D3416E">
        <w:t xml:space="preserve"> for the mini-thesis policy. Students must submit a “mini-thesis” proposal to a committee consisting of two </w:t>
      </w:r>
      <w:r w:rsidR="00D3416E">
        <w:t>HDFS</w:t>
      </w:r>
      <w:r w:rsidRPr="00D3416E">
        <w:t xml:space="preserve"> graduate faculty members, who also approve the final product. Students submit an electronic copy of the completed mini-thesis, along with </w:t>
      </w:r>
      <w:r w:rsidRPr="00D3416E">
        <w:rPr>
          <w:i/>
        </w:rPr>
        <w:t xml:space="preserve">a memo from the mini-thesis committee </w:t>
      </w:r>
      <w:r w:rsidRPr="00D3416E">
        <w:t xml:space="preserve">indicating satisfactory completion of this requirement to the </w:t>
      </w:r>
      <w:r w:rsidRPr="00D3416E" w:rsidR="00000F2B">
        <w:t>DOGE</w:t>
      </w:r>
      <w:r w:rsidR="00C7024C">
        <w:t>.</w:t>
      </w:r>
      <w:r w:rsidRPr="00D3416E">
        <w:t xml:space="preserve"> </w:t>
      </w:r>
      <w:r w:rsidRPr="00D3416E">
        <w:rPr>
          <w:b/>
        </w:rPr>
        <w:t>The mini-thesis requirement must be completed within two years of entering the PhD program</w:t>
      </w:r>
      <w:r w:rsidR="00C7024C">
        <w:rPr>
          <w:b/>
        </w:rPr>
        <w:t>,</w:t>
      </w:r>
      <w:r w:rsidRPr="00D3416E">
        <w:rPr>
          <w:b/>
        </w:rPr>
        <w:t xml:space="preserve"> and you can receive 5 graduate credits of HD FS 699 for completing the mini-thesis</w:t>
      </w:r>
      <w:r w:rsidRPr="00D3416E">
        <w:t xml:space="preserve">. </w:t>
      </w:r>
    </w:p>
    <w:p w:rsidRPr="00D3416E" w:rsidR="00000F2B" w:rsidP="00000F2B" w:rsidRDefault="00000F2B" w14:paraId="13287385" w14:textId="77777777">
      <w:pPr>
        <w:pStyle w:val="BodyText"/>
        <w:spacing w:before="0"/>
        <w:ind w:firstLine="720"/>
      </w:pPr>
      <w:r w:rsidRPr="00D3416E">
        <w:t xml:space="preserve">Mini-thesis data based on human </w:t>
      </w:r>
      <w:proofErr w:type="gramStart"/>
      <w:r w:rsidRPr="00D3416E">
        <w:t>subjects</w:t>
      </w:r>
      <w:proofErr w:type="gramEnd"/>
      <w:r w:rsidRPr="00D3416E">
        <w:t xml:space="preserve"> research must come from participants who have voluntarily consented to participate in a research study. The data must come from projects that have been reviewed and approved by an Institutional Review Board (IRB) or deemed not human subjects research by federal regulations. To omit this approval jeopardizes all research funding to ISU from federal sources. IRB approval </w:t>
      </w:r>
      <w:r w:rsidRPr="00D3416E">
        <w:rPr>
          <w:b/>
        </w:rPr>
        <w:t xml:space="preserve">cannot </w:t>
      </w:r>
      <w:r w:rsidRPr="00D3416E">
        <w:t xml:space="preserve">be given retroactively. When using secondary data or if you are unsure that your project is human </w:t>
      </w:r>
      <w:proofErr w:type="gramStart"/>
      <w:r w:rsidRPr="00D3416E">
        <w:t>subjects</w:t>
      </w:r>
      <w:proofErr w:type="gramEnd"/>
      <w:r w:rsidRPr="00D3416E">
        <w:t xml:space="preserve"> research, consult the </w:t>
      </w:r>
      <w:hyperlink w:history="1" r:id="rId36">
        <w:r w:rsidRPr="00D3416E">
          <w:rPr>
            <w:rStyle w:val="Hyperlink"/>
          </w:rPr>
          <w:t>IRB Self-Test and Decision Trees</w:t>
        </w:r>
      </w:hyperlink>
      <w:r w:rsidRPr="00D3416E">
        <w:t xml:space="preserve"> to determine if you need approval. If your project is deemed “not human subjects research” from the self-test, print a copy of the resulting determination and include it in your Appendix.</w:t>
      </w:r>
    </w:p>
    <w:p w:rsidRPr="00D3416E" w:rsidR="00000F2B" w:rsidP="00000F2B" w:rsidRDefault="00000F2B" w14:paraId="6279C95E" w14:textId="77777777">
      <w:pPr>
        <w:pStyle w:val="BodyText"/>
        <w:spacing w:before="0" w:after="0"/>
        <w:ind w:firstLine="450"/>
      </w:pPr>
      <w:r w:rsidRPr="00D3416E">
        <w:t xml:space="preserve">All personnel listed on a human subjects form must have completed CITI training and be affiliated with ISU in the CITI system in order to be added to any research protocol with human subjects. Go to the Human Subjects Training website and follow the instructions for required </w:t>
      </w:r>
      <w:r w:rsidRPr="00D3416E">
        <w:lastRenderedPageBreak/>
        <w:t>training. Please Note:</w:t>
      </w:r>
    </w:p>
    <w:p w:rsidRPr="00D3416E" w:rsidR="00000F2B" w:rsidP="00000F2B" w:rsidRDefault="00000F2B" w14:paraId="11C16D8B" w14:textId="77777777">
      <w:pPr>
        <w:shd w:val="clear" w:color="auto" w:fill="FFFFFF"/>
        <w:spacing w:before="100" w:beforeAutospacing="1" w:after="100" w:afterAutospacing="1"/>
        <w:ind w:left="810"/>
        <w:rPr>
          <w:rFonts w:ascii="Times New Roman" w:hAnsi="Times New Roman"/>
          <w:color w:val="000000"/>
        </w:rPr>
      </w:pPr>
      <w:r w:rsidRPr="00D3416E">
        <w:rPr>
          <w:rFonts w:ascii="Times New Roman" w:hAnsi="Times New Roman"/>
          <w:color w:val="000000"/>
        </w:rPr>
        <w:t>THE MAJORITY OF HDFS STUDENTS WILL COMPLETE THE SOCIAL AND BEHAVIORAL RESEARCH TRACK EVEN IF THEY ARE USING BIOMARKERS.</w:t>
      </w:r>
    </w:p>
    <w:p w:rsidRPr="00D3416E" w:rsidR="00000F2B" w:rsidP="00000F2B" w:rsidRDefault="00000F2B" w14:paraId="36F16E2C" w14:textId="77777777">
      <w:pPr>
        <w:pStyle w:val="BodyText"/>
        <w:spacing w:before="0"/>
        <w:ind w:firstLine="720"/>
      </w:pPr>
      <w:r w:rsidRPr="00D3416E">
        <w:t xml:space="preserve">For student submissions, the Major Professor or supervising faculty member's contact information must be included on the consent form. The </w:t>
      </w:r>
      <w:hyperlink w:history="1" r:id="rId37">
        <w:r w:rsidRPr="00D3416E">
          <w:rPr>
            <w:rStyle w:val="Hyperlink"/>
          </w:rPr>
          <w:t>IRB website</w:t>
        </w:r>
      </w:hyperlink>
      <w:r w:rsidRPr="00D3416E">
        <w:t xml:space="preserve"> contains all information about training and the approval process.</w:t>
      </w:r>
    </w:p>
    <w:p w:rsidRPr="00D3416E" w:rsidR="00836199" w:rsidP="00DB6F28" w:rsidRDefault="6E69538F" w14:paraId="32CABCEA" w14:textId="77777777">
      <w:pPr>
        <w:pStyle w:val="Heading2"/>
      </w:pPr>
      <w:bookmarkStart w:name="_Toc519601555" w:id="389"/>
      <w:bookmarkStart w:name="_Toc519604858" w:id="390"/>
      <w:bookmarkStart w:name="_Toc520727058" w:id="391"/>
      <w:bookmarkStart w:name="_Toc1410215113" w:id="392"/>
      <w:r>
        <w:t>PhD Curriculum and Course Requirement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9"/>
      <w:bookmarkEnd w:id="390"/>
      <w:bookmarkEnd w:id="391"/>
      <w:bookmarkEnd w:id="392"/>
    </w:p>
    <w:p w:rsidRPr="00D3416E" w:rsidR="009477B2" w:rsidP="00350749" w:rsidRDefault="00836199" w14:paraId="18EE5AA1" w14:textId="77777777">
      <w:pPr>
        <w:pStyle w:val="BodyText"/>
        <w:spacing w:before="0"/>
        <w:rPr>
          <w:rStyle w:val="Hyperlink"/>
        </w:rPr>
      </w:pPr>
      <w:r w:rsidRPr="00D3416E">
        <w:t xml:space="preserve">A listing of </w:t>
      </w:r>
      <w:r w:rsidRPr="00D3416E" w:rsidR="009F6298">
        <w:t>CORE</w:t>
      </w:r>
      <w:r w:rsidRPr="00D3416E">
        <w:t xml:space="preserve"> and other course requirements for the PhD</w:t>
      </w:r>
      <w:r w:rsidRPr="00D3416E" w:rsidR="00447739">
        <w:t xml:space="preserve"> </w:t>
      </w:r>
      <w:r w:rsidRPr="00D3416E">
        <w:t xml:space="preserve">degree is available </w:t>
      </w:r>
      <w:r w:rsidRPr="00D3416E" w:rsidR="009477B2">
        <w:t>below</w:t>
      </w:r>
      <w:r w:rsidRPr="00D3416E" w:rsidR="00043766">
        <w:rPr>
          <w:rStyle w:val="Hyperlink"/>
        </w:rPr>
        <w:t>:</w:t>
      </w:r>
    </w:p>
    <w:tbl>
      <w:tblPr>
        <w:tblW w:w="5000" w:type="pct"/>
        <w:jc w:val="center"/>
        <w:tblCellSpacing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000" w:firstRow="0" w:lastRow="0" w:firstColumn="0" w:lastColumn="0" w:noHBand="0" w:noVBand="0"/>
      </w:tblPr>
      <w:tblGrid>
        <w:gridCol w:w="952"/>
        <w:gridCol w:w="663"/>
        <w:gridCol w:w="5616"/>
        <w:gridCol w:w="2119"/>
      </w:tblGrid>
      <w:tr w:rsidRPr="00A92BA1" w:rsidR="009477B2" w:rsidTr="00C87CB0" w14:paraId="532B76BE" w14:textId="77777777">
        <w:trPr>
          <w:tblCellSpacing w:w="15" w:type="dxa"/>
          <w:jc w:val="center"/>
        </w:trPr>
        <w:tc>
          <w:tcPr>
            <w:tcW w:w="3852" w:type="pct"/>
            <w:gridSpan w:val="3"/>
            <w:shd w:val="pct15" w:color="auto" w:fill="auto"/>
            <w:vAlign w:val="center"/>
          </w:tcPr>
          <w:p w:rsidRPr="00D3416E" w:rsidR="009477B2" w:rsidP="00C40332" w:rsidRDefault="009477B2" w14:paraId="38B6C69F" w14:textId="77777777">
            <w:pPr>
              <w:pStyle w:val="Heading5"/>
              <w:rPr>
                <w:u w:val="single"/>
              </w:rPr>
            </w:pPr>
            <w:r w:rsidRPr="00D3416E">
              <w:t xml:space="preserve">PhD Core                                                                                                       </w:t>
            </w:r>
          </w:p>
        </w:tc>
        <w:tc>
          <w:tcPr>
            <w:tcW w:w="1108" w:type="pct"/>
            <w:shd w:val="pct15" w:color="auto" w:fill="auto"/>
            <w:vAlign w:val="bottom"/>
          </w:tcPr>
          <w:p w:rsidRPr="00D3416E" w:rsidR="009477B2" w:rsidP="00C87CB0" w:rsidRDefault="009477B2" w14:paraId="7173E4B7" w14:textId="77777777">
            <w:pPr>
              <w:jc w:val="center"/>
              <w:rPr>
                <w:rFonts w:ascii="Times New Roman" w:hAnsi="Times New Roman"/>
                <w:b/>
                <w:sz w:val="22"/>
              </w:rPr>
            </w:pPr>
            <w:r w:rsidRPr="00D3416E">
              <w:rPr>
                <w:rFonts w:ascii="Times New Roman" w:hAnsi="Times New Roman"/>
                <w:b/>
                <w:sz w:val="22"/>
              </w:rPr>
              <w:t>Credits</w:t>
            </w:r>
          </w:p>
        </w:tc>
      </w:tr>
      <w:tr w:rsidRPr="00A92BA1" w:rsidR="009477B2" w:rsidTr="00C87CB0" w14:paraId="26B78AE3" w14:textId="77777777">
        <w:trPr>
          <w:tblCellSpacing w:w="15" w:type="dxa"/>
          <w:jc w:val="center"/>
        </w:trPr>
        <w:tc>
          <w:tcPr>
            <w:tcW w:w="490" w:type="pct"/>
            <w:shd w:val="clear" w:color="auto" w:fill="auto"/>
          </w:tcPr>
          <w:p w:rsidRPr="00D3416E" w:rsidR="009477B2" w:rsidP="00C87CB0" w:rsidRDefault="009477B2" w14:paraId="31F713E8" w14:textId="77777777">
            <w:pPr>
              <w:rPr>
                <w:rFonts w:ascii="Times New Roman" w:hAnsi="Times New Roman"/>
                <w:b/>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537E9ECC" w14:textId="77777777">
            <w:pPr>
              <w:rPr>
                <w:rFonts w:ascii="Times New Roman" w:hAnsi="Times New Roman"/>
                <w:b/>
                <w:sz w:val="22"/>
              </w:rPr>
            </w:pPr>
            <w:r w:rsidRPr="00D3416E">
              <w:rPr>
                <w:rFonts w:ascii="Times New Roman" w:hAnsi="Times New Roman"/>
                <w:b/>
                <w:sz w:val="22"/>
              </w:rPr>
              <w:t>501</w:t>
            </w:r>
          </w:p>
        </w:tc>
        <w:tc>
          <w:tcPr>
            <w:tcW w:w="2992" w:type="pct"/>
            <w:shd w:val="clear" w:color="auto" w:fill="auto"/>
          </w:tcPr>
          <w:p w:rsidRPr="00D3416E" w:rsidR="009477B2" w:rsidP="00C87CB0" w:rsidRDefault="009477B2" w14:paraId="12DE70FB" w14:textId="77777777">
            <w:pPr>
              <w:rPr>
                <w:rFonts w:ascii="Times New Roman" w:hAnsi="Times New Roman"/>
                <w:sz w:val="22"/>
              </w:rPr>
            </w:pPr>
            <w:r w:rsidRPr="00D3416E">
              <w:rPr>
                <w:rFonts w:ascii="Times New Roman" w:hAnsi="Times New Roman"/>
                <w:sz w:val="22"/>
              </w:rPr>
              <w:t xml:space="preserve">Graduate Studies, Research &amp; Ethics in </w:t>
            </w:r>
            <w:r w:rsidR="00D3416E">
              <w:rPr>
                <w:rFonts w:ascii="Times New Roman" w:hAnsi="Times New Roman"/>
                <w:bCs/>
                <w:sz w:val="22"/>
                <w:szCs w:val="22"/>
              </w:rPr>
              <w:t>HDFS</w:t>
            </w:r>
            <w:r w:rsidRPr="00D3416E">
              <w:rPr>
                <w:rFonts w:ascii="Times New Roman" w:hAnsi="Times New Roman"/>
                <w:sz w:val="22"/>
              </w:rPr>
              <w:t xml:space="preserve"> (2)</w:t>
            </w:r>
          </w:p>
        </w:tc>
        <w:tc>
          <w:tcPr>
            <w:tcW w:w="1108" w:type="pct"/>
          </w:tcPr>
          <w:p w:rsidRPr="00D3416E" w:rsidR="009477B2" w:rsidP="00C87CB0" w:rsidRDefault="009477B2" w14:paraId="7144751B" w14:textId="77777777">
            <w:pPr>
              <w:jc w:val="center"/>
              <w:rPr>
                <w:rFonts w:ascii="Times New Roman" w:hAnsi="Times New Roman"/>
                <w:b/>
                <w:sz w:val="22"/>
              </w:rPr>
            </w:pPr>
            <w:r w:rsidRPr="00D3416E">
              <w:rPr>
                <w:rFonts w:ascii="Times New Roman" w:hAnsi="Times New Roman"/>
                <w:b/>
                <w:sz w:val="22"/>
              </w:rPr>
              <w:t>2</w:t>
            </w:r>
          </w:p>
        </w:tc>
      </w:tr>
      <w:tr w:rsidRPr="00A92BA1" w:rsidR="009477B2" w:rsidTr="00C87CB0" w14:paraId="66F4E2DC" w14:textId="77777777">
        <w:trPr>
          <w:tblCellSpacing w:w="15" w:type="dxa"/>
          <w:jc w:val="center"/>
        </w:trPr>
        <w:tc>
          <w:tcPr>
            <w:tcW w:w="490" w:type="pct"/>
            <w:shd w:val="clear" w:color="auto" w:fill="auto"/>
          </w:tcPr>
          <w:p w:rsidRPr="00D3416E" w:rsidR="009477B2" w:rsidP="00C87CB0" w:rsidRDefault="009477B2" w14:paraId="738610EB" w14:textId="77777777">
            <w:pPr>
              <w:rPr>
                <w:rFonts w:ascii="Times New Roman" w:hAnsi="Times New Roman"/>
                <w:b/>
                <w:color w:val="AB040B"/>
                <w:sz w:val="22"/>
              </w:rPr>
            </w:pPr>
          </w:p>
        </w:tc>
        <w:tc>
          <w:tcPr>
            <w:tcW w:w="342" w:type="pct"/>
            <w:shd w:val="clear" w:color="auto" w:fill="auto"/>
          </w:tcPr>
          <w:p w:rsidRPr="00D3416E" w:rsidR="009477B2" w:rsidP="00C87CB0" w:rsidRDefault="009477B2" w14:paraId="637805D2" w14:textId="77777777">
            <w:pPr>
              <w:rPr>
                <w:rFonts w:ascii="Times New Roman" w:hAnsi="Times New Roman"/>
                <w:b/>
                <w:color w:val="AB040B"/>
                <w:sz w:val="22"/>
              </w:rPr>
            </w:pPr>
          </w:p>
        </w:tc>
        <w:tc>
          <w:tcPr>
            <w:tcW w:w="2992" w:type="pct"/>
            <w:shd w:val="clear" w:color="auto" w:fill="auto"/>
          </w:tcPr>
          <w:p w:rsidRPr="00D3416E" w:rsidR="009477B2" w:rsidP="00C87CB0" w:rsidRDefault="009477B2" w14:paraId="05F00FC5" w14:textId="77777777">
            <w:pPr>
              <w:rPr>
                <w:rFonts w:ascii="Times New Roman" w:hAnsi="Times New Roman"/>
                <w:b/>
                <w:i/>
                <w:sz w:val="22"/>
                <w:u w:val="single"/>
              </w:rPr>
            </w:pPr>
            <w:r w:rsidRPr="00D3416E">
              <w:rPr>
                <w:rFonts w:ascii="Times New Roman" w:hAnsi="Times New Roman"/>
                <w:b/>
                <w:i/>
                <w:color w:val="000000"/>
                <w:sz w:val="22"/>
                <w:u w:val="single"/>
              </w:rPr>
              <w:t>Theory</w:t>
            </w:r>
            <w:r w:rsidRPr="00D3416E">
              <w:rPr>
                <w:rFonts w:ascii="Times New Roman" w:hAnsi="Times New Roman"/>
                <w:b/>
                <w:i/>
                <w:sz w:val="22"/>
                <w:u w:val="single"/>
              </w:rPr>
              <w:t>:</w:t>
            </w:r>
          </w:p>
        </w:tc>
        <w:tc>
          <w:tcPr>
            <w:tcW w:w="1108" w:type="pct"/>
          </w:tcPr>
          <w:p w:rsidRPr="00D3416E" w:rsidR="009477B2" w:rsidP="00C87CB0" w:rsidRDefault="009477B2" w14:paraId="1B87E3DE" w14:textId="77777777">
            <w:pPr>
              <w:jc w:val="center"/>
              <w:rPr>
                <w:rFonts w:ascii="Times New Roman" w:hAnsi="Times New Roman"/>
                <w:b/>
                <w:sz w:val="22"/>
              </w:rPr>
            </w:pPr>
            <w:r w:rsidRPr="00D3416E">
              <w:rPr>
                <w:rFonts w:ascii="Times New Roman" w:hAnsi="Times New Roman"/>
                <w:b/>
                <w:sz w:val="22"/>
              </w:rPr>
              <w:t>6</w:t>
            </w:r>
          </w:p>
        </w:tc>
      </w:tr>
      <w:tr w:rsidRPr="00A92BA1" w:rsidR="009477B2" w:rsidTr="00C87CB0" w14:paraId="5B99820E" w14:textId="77777777">
        <w:trPr>
          <w:tblCellSpacing w:w="15" w:type="dxa"/>
          <w:jc w:val="center"/>
        </w:trPr>
        <w:tc>
          <w:tcPr>
            <w:tcW w:w="490" w:type="pct"/>
            <w:shd w:val="clear" w:color="auto" w:fill="auto"/>
          </w:tcPr>
          <w:p w:rsidRPr="00D3416E" w:rsidR="009477B2" w:rsidP="00C87CB0" w:rsidRDefault="009477B2" w14:paraId="7BCB8DF6"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0B401B03" w14:textId="77777777">
            <w:pPr>
              <w:rPr>
                <w:rFonts w:ascii="Times New Roman" w:hAnsi="Times New Roman"/>
                <w:sz w:val="22"/>
              </w:rPr>
            </w:pPr>
            <w:r w:rsidRPr="00D3416E">
              <w:rPr>
                <w:rFonts w:ascii="Times New Roman" w:hAnsi="Times New Roman"/>
                <w:b/>
                <w:sz w:val="22"/>
              </w:rPr>
              <w:t>510</w:t>
            </w:r>
          </w:p>
        </w:tc>
        <w:tc>
          <w:tcPr>
            <w:tcW w:w="2992" w:type="pct"/>
            <w:shd w:val="clear" w:color="auto" w:fill="auto"/>
          </w:tcPr>
          <w:p w:rsidRPr="00D3416E" w:rsidR="009477B2" w:rsidP="00C87CB0" w:rsidRDefault="009477B2" w14:paraId="010841A0" w14:textId="77777777">
            <w:pPr>
              <w:rPr>
                <w:rFonts w:ascii="Times New Roman" w:hAnsi="Times New Roman"/>
                <w:sz w:val="22"/>
              </w:rPr>
            </w:pPr>
            <w:r w:rsidRPr="00D3416E">
              <w:rPr>
                <w:rFonts w:ascii="Times New Roman" w:hAnsi="Times New Roman"/>
                <w:sz w:val="22"/>
              </w:rPr>
              <w:t>Theories of Human Development (3)</w:t>
            </w:r>
          </w:p>
        </w:tc>
        <w:tc>
          <w:tcPr>
            <w:tcW w:w="1108" w:type="pct"/>
          </w:tcPr>
          <w:p w:rsidRPr="00D3416E" w:rsidR="009477B2" w:rsidP="00C87CB0" w:rsidRDefault="009477B2" w14:paraId="463F29E8" w14:textId="77777777">
            <w:pPr>
              <w:jc w:val="center"/>
              <w:rPr>
                <w:rFonts w:ascii="Times New Roman" w:hAnsi="Times New Roman"/>
                <w:b/>
                <w:sz w:val="22"/>
              </w:rPr>
            </w:pPr>
          </w:p>
        </w:tc>
      </w:tr>
      <w:tr w:rsidRPr="00A92BA1" w:rsidR="009477B2" w:rsidTr="00C87CB0" w14:paraId="6D57CEF6" w14:textId="77777777">
        <w:trPr>
          <w:tblCellSpacing w:w="15" w:type="dxa"/>
          <w:jc w:val="center"/>
        </w:trPr>
        <w:tc>
          <w:tcPr>
            <w:tcW w:w="490" w:type="pct"/>
            <w:shd w:val="clear" w:color="auto" w:fill="auto"/>
          </w:tcPr>
          <w:p w:rsidRPr="00D3416E" w:rsidR="009477B2" w:rsidP="00C87CB0" w:rsidRDefault="009477B2" w14:paraId="6B4D8B97"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28CFC32B" w14:textId="77777777">
            <w:pPr>
              <w:rPr>
                <w:rFonts w:ascii="Times New Roman" w:hAnsi="Times New Roman"/>
                <w:sz w:val="22"/>
              </w:rPr>
            </w:pPr>
            <w:r w:rsidRPr="00D3416E">
              <w:rPr>
                <w:rFonts w:ascii="Times New Roman" w:hAnsi="Times New Roman"/>
                <w:b/>
                <w:sz w:val="22"/>
              </w:rPr>
              <w:t>511</w:t>
            </w:r>
          </w:p>
        </w:tc>
        <w:tc>
          <w:tcPr>
            <w:tcW w:w="2992" w:type="pct"/>
            <w:shd w:val="clear" w:color="auto" w:fill="auto"/>
          </w:tcPr>
          <w:p w:rsidRPr="00D3416E" w:rsidR="009477B2" w:rsidP="00C87CB0" w:rsidRDefault="009477B2" w14:paraId="4D298250" w14:textId="77777777">
            <w:pPr>
              <w:rPr>
                <w:rFonts w:ascii="Times New Roman" w:hAnsi="Times New Roman"/>
                <w:sz w:val="22"/>
              </w:rPr>
            </w:pPr>
            <w:r w:rsidRPr="00D3416E">
              <w:rPr>
                <w:rFonts w:ascii="Times New Roman" w:hAnsi="Times New Roman"/>
                <w:sz w:val="22"/>
              </w:rPr>
              <w:t>Family Theory (3)</w:t>
            </w:r>
          </w:p>
        </w:tc>
        <w:tc>
          <w:tcPr>
            <w:tcW w:w="1108" w:type="pct"/>
          </w:tcPr>
          <w:p w:rsidRPr="00D3416E" w:rsidR="009477B2" w:rsidP="00C87CB0" w:rsidRDefault="009477B2" w14:paraId="3B7B4B86" w14:textId="77777777">
            <w:pPr>
              <w:jc w:val="center"/>
              <w:rPr>
                <w:rFonts w:ascii="Times New Roman" w:hAnsi="Times New Roman"/>
                <w:b/>
                <w:sz w:val="22"/>
              </w:rPr>
            </w:pPr>
          </w:p>
        </w:tc>
      </w:tr>
      <w:tr w:rsidRPr="00A92BA1" w:rsidR="009477B2" w:rsidTr="00C87CB0" w14:paraId="4BCA45A9" w14:textId="77777777">
        <w:trPr>
          <w:tblCellSpacing w:w="15" w:type="dxa"/>
          <w:jc w:val="center"/>
        </w:trPr>
        <w:tc>
          <w:tcPr>
            <w:tcW w:w="490" w:type="pct"/>
            <w:shd w:val="clear" w:color="auto" w:fill="auto"/>
          </w:tcPr>
          <w:p w:rsidRPr="00D3416E" w:rsidR="009477B2" w:rsidP="00C87CB0" w:rsidRDefault="009477B2" w14:paraId="3A0FF5F2" w14:textId="77777777">
            <w:pPr>
              <w:rPr>
                <w:rFonts w:ascii="Times New Roman" w:hAnsi="Times New Roman"/>
                <w:b/>
                <w:sz w:val="22"/>
              </w:rPr>
            </w:pPr>
          </w:p>
        </w:tc>
        <w:tc>
          <w:tcPr>
            <w:tcW w:w="342" w:type="pct"/>
            <w:shd w:val="clear" w:color="auto" w:fill="auto"/>
          </w:tcPr>
          <w:p w:rsidRPr="00D3416E" w:rsidR="009477B2" w:rsidP="00C87CB0" w:rsidRDefault="009477B2" w14:paraId="5630AD66" w14:textId="77777777">
            <w:pPr>
              <w:rPr>
                <w:rFonts w:ascii="Times New Roman" w:hAnsi="Times New Roman"/>
                <w:b/>
                <w:sz w:val="22"/>
              </w:rPr>
            </w:pPr>
          </w:p>
        </w:tc>
        <w:tc>
          <w:tcPr>
            <w:tcW w:w="2992" w:type="pct"/>
            <w:shd w:val="clear" w:color="auto" w:fill="auto"/>
          </w:tcPr>
          <w:p w:rsidRPr="00D3416E" w:rsidR="009477B2" w:rsidP="00C87CB0" w:rsidRDefault="009477B2" w14:paraId="3F3DCA80" w14:textId="77777777">
            <w:pPr>
              <w:rPr>
                <w:rFonts w:ascii="Times New Roman" w:hAnsi="Times New Roman"/>
                <w:b/>
                <w:i/>
                <w:sz w:val="22"/>
                <w:u w:val="single"/>
              </w:rPr>
            </w:pPr>
            <w:r w:rsidRPr="00D3416E">
              <w:rPr>
                <w:rFonts w:ascii="Times New Roman" w:hAnsi="Times New Roman"/>
                <w:b/>
                <w:i/>
                <w:sz w:val="22"/>
                <w:u w:val="single"/>
              </w:rPr>
              <w:t>Research/Statistics:</w:t>
            </w:r>
          </w:p>
        </w:tc>
        <w:tc>
          <w:tcPr>
            <w:tcW w:w="1108" w:type="pct"/>
          </w:tcPr>
          <w:p w:rsidRPr="00D3416E" w:rsidR="009477B2" w:rsidP="00C87CB0" w:rsidRDefault="009477B2" w14:paraId="526D80A2" w14:textId="77777777">
            <w:pPr>
              <w:jc w:val="center"/>
              <w:rPr>
                <w:rFonts w:ascii="Times New Roman" w:hAnsi="Times New Roman"/>
                <w:b/>
                <w:strike/>
                <w:sz w:val="22"/>
              </w:rPr>
            </w:pPr>
            <w:r w:rsidRPr="00D3416E">
              <w:rPr>
                <w:rFonts w:ascii="Times New Roman" w:hAnsi="Times New Roman"/>
                <w:b/>
                <w:sz w:val="22"/>
              </w:rPr>
              <w:t>18</w:t>
            </w:r>
          </w:p>
        </w:tc>
      </w:tr>
      <w:tr w:rsidRPr="00A92BA1" w:rsidR="009477B2" w:rsidTr="00C87CB0" w14:paraId="1F5D1391" w14:textId="77777777">
        <w:trPr>
          <w:tblCellSpacing w:w="15" w:type="dxa"/>
          <w:jc w:val="center"/>
        </w:trPr>
        <w:tc>
          <w:tcPr>
            <w:tcW w:w="490" w:type="pct"/>
            <w:shd w:val="clear" w:color="auto" w:fill="auto"/>
          </w:tcPr>
          <w:p w:rsidRPr="00D3416E" w:rsidR="009477B2" w:rsidP="00C87CB0" w:rsidRDefault="009477B2" w14:paraId="181CF1C1" w14:textId="77777777">
            <w:pPr>
              <w:rPr>
                <w:rFonts w:ascii="Times New Roman" w:hAnsi="Times New Roman"/>
                <w:b/>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37C8ACE6" w14:textId="77777777">
            <w:pPr>
              <w:rPr>
                <w:rFonts w:ascii="Times New Roman" w:hAnsi="Times New Roman"/>
                <w:b/>
                <w:sz w:val="22"/>
              </w:rPr>
            </w:pPr>
            <w:r w:rsidRPr="00D3416E">
              <w:rPr>
                <w:rFonts w:ascii="Times New Roman" w:hAnsi="Times New Roman"/>
                <w:b/>
                <w:sz w:val="22"/>
              </w:rPr>
              <w:t>503</w:t>
            </w:r>
          </w:p>
        </w:tc>
        <w:tc>
          <w:tcPr>
            <w:tcW w:w="2992" w:type="pct"/>
            <w:shd w:val="clear" w:color="auto" w:fill="auto"/>
          </w:tcPr>
          <w:p w:rsidRPr="00D3416E" w:rsidR="009477B2" w:rsidP="00722C2D" w:rsidRDefault="00C018C2" w14:paraId="29A56B90" w14:textId="77777777">
            <w:pPr>
              <w:rPr>
                <w:rFonts w:ascii="Times New Roman" w:hAnsi="Times New Roman"/>
                <w:sz w:val="22"/>
              </w:rPr>
            </w:pPr>
            <w:r w:rsidRPr="00D3416E">
              <w:rPr>
                <w:rFonts w:ascii="Times New Roman" w:hAnsi="Times New Roman"/>
                <w:bCs/>
                <w:sz w:val="22"/>
                <w:szCs w:val="22"/>
              </w:rPr>
              <w:t>Introduction</w:t>
            </w:r>
            <w:r w:rsidRPr="00D3416E">
              <w:rPr>
                <w:rFonts w:ascii="Times New Roman" w:hAnsi="Times New Roman"/>
                <w:sz w:val="22"/>
              </w:rPr>
              <w:t xml:space="preserve"> to Research Design</w:t>
            </w:r>
            <w:r w:rsidRPr="00D3416E" w:rsidR="009477B2">
              <w:rPr>
                <w:rFonts w:ascii="Times New Roman" w:hAnsi="Times New Roman"/>
                <w:sz w:val="22"/>
              </w:rPr>
              <w:t xml:space="preserve"> (4)</w:t>
            </w:r>
          </w:p>
        </w:tc>
        <w:tc>
          <w:tcPr>
            <w:tcW w:w="1108" w:type="pct"/>
          </w:tcPr>
          <w:p w:rsidRPr="00D3416E" w:rsidR="009477B2" w:rsidP="00C87CB0" w:rsidRDefault="009477B2" w14:paraId="61829076" w14:textId="77777777">
            <w:pPr>
              <w:jc w:val="center"/>
              <w:rPr>
                <w:rFonts w:ascii="Times New Roman" w:hAnsi="Times New Roman"/>
                <w:b/>
                <w:sz w:val="22"/>
              </w:rPr>
            </w:pPr>
          </w:p>
        </w:tc>
      </w:tr>
      <w:tr w:rsidRPr="00A92BA1" w:rsidR="009477B2" w:rsidTr="00C87CB0" w14:paraId="50112917" w14:textId="77777777">
        <w:trPr>
          <w:tblCellSpacing w:w="15" w:type="dxa"/>
          <w:jc w:val="center"/>
        </w:trPr>
        <w:tc>
          <w:tcPr>
            <w:tcW w:w="490" w:type="pct"/>
            <w:shd w:val="clear" w:color="auto" w:fill="auto"/>
          </w:tcPr>
          <w:p w:rsidRPr="00D3416E" w:rsidR="009477B2" w:rsidP="00C87CB0" w:rsidRDefault="009477B2" w14:paraId="5BBB07FB" w14:textId="77777777">
            <w:pPr>
              <w:rPr>
                <w:rFonts w:ascii="Times New Roman" w:hAnsi="Times New Roman"/>
                <w:b/>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2857ABDB" w14:textId="77777777">
            <w:pPr>
              <w:rPr>
                <w:rFonts w:ascii="Times New Roman" w:hAnsi="Times New Roman"/>
                <w:b/>
                <w:sz w:val="22"/>
              </w:rPr>
            </w:pPr>
            <w:r w:rsidRPr="00D3416E">
              <w:rPr>
                <w:rFonts w:ascii="Times New Roman" w:hAnsi="Times New Roman"/>
                <w:b/>
                <w:sz w:val="22"/>
              </w:rPr>
              <w:t>505</w:t>
            </w:r>
          </w:p>
        </w:tc>
        <w:tc>
          <w:tcPr>
            <w:tcW w:w="2992" w:type="pct"/>
            <w:shd w:val="clear" w:color="auto" w:fill="auto"/>
          </w:tcPr>
          <w:p w:rsidRPr="00D3416E" w:rsidR="009477B2" w:rsidP="00C87CB0" w:rsidRDefault="009477B2" w14:paraId="32152A8C" w14:textId="77777777">
            <w:pPr>
              <w:rPr>
                <w:rFonts w:ascii="Times New Roman" w:hAnsi="Times New Roman"/>
                <w:sz w:val="22"/>
              </w:rPr>
            </w:pPr>
            <w:r w:rsidRPr="00D3416E">
              <w:rPr>
                <w:rFonts w:ascii="Times New Roman" w:hAnsi="Times New Roman"/>
                <w:sz w:val="22"/>
              </w:rPr>
              <w:t xml:space="preserve">Application of </w:t>
            </w:r>
            <w:r w:rsidRPr="00D3416E" w:rsidR="0003668D">
              <w:rPr>
                <w:rFonts w:ascii="Times New Roman" w:hAnsi="Times New Roman"/>
                <w:bCs/>
                <w:sz w:val="22"/>
                <w:szCs w:val="22"/>
              </w:rPr>
              <w:t xml:space="preserve">Quantitative Research Methods </w:t>
            </w:r>
            <w:r w:rsidRPr="00D3416E">
              <w:rPr>
                <w:rFonts w:ascii="Times New Roman" w:hAnsi="Times New Roman"/>
                <w:sz w:val="22"/>
              </w:rPr>
              <w:t>(3)</w:t>
            </w:r>
          </w:p>
        </w:tc>
        <w:tc>
          <w:tcPr>
            <w:tcW w:w="1108" w:type="pct"/>
          </w:tcPr>
          <w:p w:rsidRPr="00D3416E" w:rsidR="009477B2" w:rsidP="00C87CB0" w:rsidRDefault="009477B2" w14:paraId="2BA226A1" w14:textId="77777777">
            <w:pPr>
              <w:jc w:val="center"/>
              <w:rPr>
                <w:rFonts w:ascii="Times New Roman" w:hAnsi="Times New Roman"/>
                <w:b/>
                <w:sz w:val="22"/>
              </w:rPr>
            </w:pPr>
          </w:p>
        </w:tc>
      </w:tr>
      <w:tr w:rsidRPr="00A92BA1" w:rsidR="009477B2" w:rsidTr="00C87CB0" w14:paraId="54996B87" w14:textId="77777777">
        <w:trPr>
          <w:tblCellSpacing w:w="15" w:type="dxa"/>
          <w:jc w:val="center"/>
        </w:trPr>
        <w:tc>
          <w:tcPr>
            <w:tcW w:w="490" w:type="pct"/>
            <w:shd w:val="clear" w:color="auto" w:fill="auto"/>
          </w:tcPr>
          <w:p w:rsidRPr="00D3416E" w:rsidR="009477B2" w:rsidP="00C87CB0" w:rsidRDefault="009477B2" w14:paraId="72360150" w14:textId="77777777">
            <w:pPr>
              <w:rPr>
                <w:rFonts w:ascii="Times New Roman" w:hAnsi="Times New Roman"/>
                <w:b/>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020DD1CD" w14:textId="77777777">
            <w:pPr>
              <w:rPr>
                <w:rFonts w:ascii="Times New Roman" w:hAnsi="Times New Roman"/>
                <w:b/>
                <w:sz w:val="22"/>
              </w:rPr>
            </w:pPr>
            <w:r w:rsidRPr="00D3416E">
              <w:rPr>
                <w:rFonts w:ascii="Times New Roman" w:hAnsi="Times New Roman"/>
                <w:b/>
                <w:sz w:val="22"/>
              </w:rPr>
              <w:t>504</w:t>
            </w:r>
          </w:p>
        </w:tc>
        <w:tc>
          <w:tcPr>
            <w:tcW w:w="2992" w:type="pct"/>
            <w:shd w:val="clear" w:color="auto" w:fill="auto"/>
          </w:tcPr>
          <w:p w:rsidRPr="00D3416E" w:rsidR="009477B2" w:rsidP="00C87CB0" w:rsidRDefault="009477B2" w14:paraId="7F90EFFC" w14:textId="77777777">
            <w:pPr>
              <w:rPr>
                <w:rFonts w:ascii="Times New Roman" w:hAnsi="Times New Roman"/>
                <w:sz w:val="22"/>
              </w:rPr>
            </w:pPr>
            <w:r w:rsidRPr="00D3416E">
              <w:rPr>
                <w:rFonts w:ascii="Times New Roman" w:hAnsi="Times New Roman"/>
                <w:sz w:val="22"/>
              </w:rPr>
              <w:t>Qualitative Research Methods(3)</w:t>
            </w:r>
          </w:p>
        </w:tc>
        <w:tc>
          <w:tcPr>
            <w:tcW w:w="1108" w:type="pct"/>
          </w:tcPr>
          <w:p w:rsidRPr="00D3416E" w:rsidR="009477B2" w:rsidP="00C87CB0" w:rsidRDefault="009477B2" w14:paraId="17AD93B2" w14:textId="77777777">
            <w:pPr>
              <w:jc w:val="center"/>
              <w:rPr>
                <w:rFonts w:ascii="Times New Roman" w:hAnsi="Times New Roman"/>
                <w:b/>
                <w:sz w:val="22"/>
              </w:rPr>
            </w:pPr>
          </w:p>
        </w:tc>
      </w:tr>
      <w:tr w:rsidRPr="00A92BA1" w:rsidR="009477B2" w:rsidTr="00C87CB0" w14:paraId="5D9B57E8" w14:textId="77777777">
        <w:trPr>
          <w:tblCellSpacing w:w="15" w:type="dxa"/>
          <w:jc w:val="center"/>
        </w:trPr>
        <w:tc>
          <w:tcPr>
            <w:tcW w:w="490" w:type="pct"/>
            <w:shd w:val="clear" w:color="auto" w:fill="auto"/>
          </w:tcPr>
          <w:p w:rsidRPr="00D3416E" w:rsidR="009477B2" w:rsidP="00C87CB0" w:rsidRDefault="009477B2" w14:paraId="631CC282"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6AC49455" w14:textId="77777777">
            <w:pPr>
              <w:rPr>
                <w:rFonts w:ascii="Times New Roman" w:hAnsi="Times New Roman"/>
                <w:sz w:val="22"/>
              </w:rPr>
            </w:pPr>
            <w:r w:rsidRPr="00D3416E">
              <w:rPr>
                <w:rFonts w:ascii="Times New Roman" w:hAnsi="Times New Roman"/>
                <w:b/>
                <w:sz w:val="22"/>
              </w:rPr>
              <w:t>603</w:t>
            </w:r>
          </w:p>
        </w:tc>
        <w:tc>
          <w:tcPr>
            <w:tcW w:w="2992" w:type="pct"/>
            <w:shd w:val="clear" w:color="auto" w:fill="auto"/>
          </w:tcPr>
          <w:p w:rsidRPr="00D3416E" w:rsidR="009477B2" w:rsidP="00C87CB0" w:rsidRDefault="009477B2" w14:paraId="557E21A5" w14:textId="77777777">
            <w:pPr>
              <w:rPr>
                <w:rFonts w:ascii="Times New Roman" w:hAnsi="Times New Roman"/>
                <w:sz w:val="22"/>
              </w:rPr>
            </w:pPr>
            <w:r w:rsidRPr="00D3416E">
              <w:rPr>
                <w:rFonts w:ascii="Times New Roman" w:hAnsi="Times New Roman"/>
                <w:sz w:val="22"/>
              </w:rPr>
              <w:t>Advanced Quantitative Methods (3)OR</w:t>
            </w:r>
          </w:p>
        </w:tc>
        <w:tc>
          <w:tcPr>
            <w:tcW w:w="1108" w:type="pct"/>
          </w:tcPr>
          <w:p w:rsidRPr="00D3416E" w:rsidR="009477B2" w:rsidP="00C87CB0" w:rsidRDefault="009477B2" w14:paraId="0DE4B5B7" w14:textId="77777777">
            <w:pPr>
              <w:jc w:val="center"/>
              <w:rPr>
                <w:rFonts w:ascii="Times New Roman" w:hAnsi="Times New Roman"/>
                <w:b/>
                <w:sz w:val="22"/>
              </w:rPr>
            </w:pPr>
          </w:p>
        </w:tc>
      </w:tr>
      <w:tr w:rsidRPr="00A92BA1" w:rsidR="009477B2" w:rsidTr="00C87CB0" w14:paraId="69BC1537" w14:textId="77777777">
        <w:trPr>
          <w:tblCellSpacing w:w="15" w:type="dxa"/>
          <w:jc w:val="center"/>
        </w:trPr>
        <w:tc>
          <w:tcPr>
            <w:tcW w:w="490" w:type="pct"/>
            <w:shd w:val="clear" w:color="auto" w:fill="auto"/>
          </w:tcPr>
          <w:p w:rsidRPr="00D3416E" w:rsidR="009477B2" w:rsidP="00C87CB0" w:rsidRDefault="009477B2" w14:paraId="204D8504"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31DD5BAD" w14:textId="77777777">
            <w:pPr>
              <w:rPr>
                <w:rFonts w:ascii="Times New Roman" w:hAnsi="Times New Roman"/>
                <w:sz w:val="22"/>
              </w:rPr>
            </w:pPr>
            <w:r w:rsidRPr="00D3416E">
              <w:rPr>
                <w:rFonts w:ascii="Times New Roman" w:hAnsi="Times New Roman"/>
                <w:b/>
                <w:sz w:val="22"/>
              </w:rPr>
              <w:t>604</w:t>
            </w:r>
          </w:p>
        </w:tc>
        <w:tc>
          <w:tcPr>
            <w:tcW w:w="2992" w:type="pct"/>
            <w:shd w:val="clear" w:color="auto" w:fill="auto"/>
          </w:tcPr>
          <w:p w:rsidRPr="00D3416E" w:rsidR="009477B2" w:rsidP="00C87CB0" w:rsidRDefault="009477B2" w14:paraId="5CA04CF3" w14:textId="77777777">
            <w:pPr>
              <w:rPr>
                <w:rFonts w:ascii="Times New Roman" w:hAnsi="Times New Roman"/>
                <w:sz w:val="22"/>
              </w:rPr>
            </w:pPr>
            <w:r w:rsidRPr="00D3416E">
              <w:rPr>
                <w:rFonts w:ascii="Times New Roman" w:hAnsi="Times New Roman"/>
                <w:sz w:val="22"/>
              </w:rPr>
              <w:t>Advanced Qualitative Methods (3)</w:t>
            </w:r>
          </w:p>
        </w:tc>
        <w:tc>
          <w:tcPr>
            <w:tcW w:w="1108" w:type="pct"/>
          </w:tcPr>
          <w:p w:rsidRPr="00D3416E" w:rsidR="009477B2" w:rsidP="00C87CB0" w:rsidRDefault="009477B2" w14:paraId="66204FF1" w14:textId="77777777">
            <w:pPr>
              <w:jc w:val="center"/>
              <w:rPr>
                <w:rFonts w:ascii="Times New Roman" w:hAnsi="Times New Roman"/>
                <w:b/>
                <w:sz w:val="22"/>
              </w:rPr>
            </w:pPr>
          </w:p>
        </w:tc>
      </w:tr>
      <w:tr w:rsidRPr="00A92BA1" w:rsidR="009477B2" w:rsidTr="00C87CB0" w14:paraId="34063DFA" w14:textId="77777777">
        <w:trPr>
          <w:trHeight w:val="203"/>
          <w:tblCellSpacing w:w="15" w:type="dxa"/>
          <w:jc w:val="center"/>
        </w:trPr>
        <w:tc>
          <w:tcPr>
            <w:tcW w:w="490" w:type="pct"/>
            <w:shd w:val="clear" w:color="auto" w:fill="auto"/>
          </w:tcPr>
          <w:p w:rsidRPr="00D3416E" w:rsidR="009477B2" w:rsidP="00C87CB0" w:rsidRDefault="009477B2" w14:paraId="5717804F" w14:textId="77777777">
            <w:pPr>
              <w:rPr>
                <w:rFonts w:ascii="Times New Roman" w:hAnsi="Times New Roman"/>
                <w:b/>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 xml:space="preserve">FS </w:t>
            </w:r>
          </w:p>
        </w:tc>
        <w:tc>
          <w:tcPr>
            <w:tcW w:w="342" w:type="pct"/>
            <w:shd w:val="clear" w:color="auto" w:fill="auto"/>
          </w:tcPr>
          <w:p w:rsidRPr="00D3416E" w:rsidR="009477B2" w:rsidP="00C87CB0" w:rsidRDefault="009477B2" w14:paraId="4A2F88A0" w14:textId="77777777">
            <w:pPr>
              <w:rPr>
                <w:rFonts w:ascii="Times New Roman" w:hAnsi="Times New Roman"/>
                <w:b/>
                <w:sz w:val="22"/>
              </w:rPr>
            </w:pPr>
            <w:r w:rsidRPr="00D3416E">
              <w:rPr>
                <w:rFonts w:ascii="Times New Roman" w:hAnsi="Times New Roman"/>
                <w:b/>
                <w:sz w:val="22"/>
              </w:rPr>
              <w:t>608</w:t>
            </w:r>
          </w:p>
        </w:tc>
        <w:tc>
          <w:tcPr>
            <w:tcW w:w="2992" w:type="pct"/>
            <w:shd w:val="clear" w:color="auto" w:fill="auto"/>
          </w:tcPr>
          <w:p w:rsidRPr="00D3416E" w:rsidR="009477B2" w:rsidP="00C87CB0" w:rsidRDefault="009477B2" w14:paraId="1AE48F6D" w14:textId="77777777">
            <w:pPr>
              <w:rPr>
                <w:rFonts w:ascii="Times New Roman" w:hAnsi="Times New Roman"/>
                <w:sz w:val="22"/>
              </w:rPr>
            </w:pPr>
            <w:r w:rsidRPr="00D3416E">
              <w:rPr>
                <w:rFonts w:ascii="Times New Roman" w:hAnsi="Times New Roman"/>
                <w:sz w:val="22"/>
              </w:rPr>
              <w:t>Grant Writing for Research (3)</w:t>
            </w:r>
          </w:p>
        </w:tc>
        <w:tc>
          <w:tcPr>
            <w:tcW w:w="1108" w:type="pct"/>
          </w:tcPr>
          <w:p w:rsidRPr="00D3416E" w:rsidR="009477B2" w:rsidP="00C87CB0" w:rsidRDefault="009477B2" w14:paraId="2DBF0D7D" w14:textId="77777777">
            <w:pPr>
              <w:jc w:val="center"/>
              <w:rPr>
                <w:rFonts w:ascii="Times New Roman" w:hAnsi="Times New Roman"/>
                <w:b/>
                <w:sz w:val="22"/>
              </w:rPr>
            </w:pPr>
          </w:p>
        </w:tc>
      </w:tr>
      <w:tr w:rsidRPr="00A92BA1" w:rsidR="009477B2" w:rsidTr="00C87CB0" w14:paraId="0F1CE367" w14:textId="77777777">
        <w:trPr>
          <w:tblCellSpacing w:w="15" w:type="dxa"/>
          <w:jc w:val="center"/>
        </w:trPr>
        <w:tc>
          <w:tcPr>
            <w:tcW w:w="490" w:type="pct"/>
            <w:shd w:val="clear" w:color="auto" w:fill="auto"/>
          </w:tcPr>
          <w:p w:rsidRPr="00D3416E" w:rsidR="009477B2" w:rsidP="00C87CB0" w:rsidRDefault="009477B2" w14:paraId="6B62F1B3" w14:textId="77777777">
            <w:pPr>
              <w:rPr>
                <w:rFonts w:ascii="Times New Roman" w:hAnsi="Times New Roman"/>
                <w:b/>
                <w:sz w:val="22"/>
              </w:rPr>
            </w:pPr>
          </w:p>
        </w:tc>
        <w:tc>
          <w:tcPr>
            <w:tcW w:w="342" w:type="pct"/>
            <w:shd w:val="clear" w:color="auto" w:fill="auto"/>
          </w:tcPr>
          <w:p w:rsidRPr="00D3416E" w:rsidR="009477B2" w:rsidP="00C87CB0" w:rsidRDefault="009477B2" w14:paraId="02F2C34E" w14:textId="77777777">
            <w:pPr>
              <w:rPr>
                <w:rFonts w:ascii="Times New Roman" w:hAnsi="Times New Roman"/>
                <w:b/>
                <w:sz w:val="22"/>
              </w:rPr>
            </w:pPr>
          </w:p>
        </w:tc>
        <w:tc>
          <w:tcPr>
            <w:tcW w:w="2992" w:type="pct"/>
            <w:shd w:val="clear" w:color="auto" w:fill="auto"/>
          </w:tcPr>
          <w:p w:rsidRPr="00D3416E" w:rsidR="009477B2" w:rsidP="00C87CB0" w:rsidRDefault="009477B2" w14:paraId="11B48B8E" w14:textId="77777777">
            <w:pPr>
              <w:rPr>
                <w:rFonts w:ascii="Times New Roman" w:hAnsi="Times New Roman"/>
                <w:sz w:val="22"/>
              </w:rPr>
            </w:pPr>
            <w:r w:rsidRPr="00D3416E">
              <w:rPr>
                <w:rFonts w:ascii="Times New Roman" w:hAnsi="Times New Roman"/>
                <w:sz w:val="22"/>
              </w:rPr>
              <w:t>Additional credits of stat/research methods (2)</w:t>
            </w:r>
          </w:p>
        </w:tc>
        <w:tc>
          <w:tcPr>
            <w:tcW w:w="1108" w:type="pct"/>
          </w:tcPr>
          <w:p w:rsidRPr="00D3416E" w:rsidR="009477B2" w:rsidP="00C87CB0" w:rsidRDefault="009477B2" w14:paraId="680A4E5D" w14:textId="77777777">
            <w:pPr>
              <w:jc w:val="center"/>
              <w:rPr>
                <w:rFonts w:ascii="Times New Roman" w:hAnsi="Times New Roman"/>
                <w:b/>
                <w:sz w:val="22"/>
              </w:rPr>
            </w:pPr>
          </w:p>
        </w:tc>
      </w:tr>
      <w:tr w:rsidRPr="00A92BA1" w:rsidR="009477B2" w:rsidTr="00C87CB0" w14:paraId="23186BFE" w14:textId="77777777">
        <w:trPr>
          <w:trHeight w:val="230"/>
          <w:tblCellSpacing w:w="15" w:type="dxa"/>
          <w:jc w:val="center"/>
        </w:trPr>
        <w:tc>
          <w:tcPr>
            <w:tcW w:w="490" w:type="pct"/>
            <w:shd w:val="clear" w:color="auto" w:fill="auto"/>
          </w:tcPr>
          <w:p w:rsidRPr="00D3416E" w:rsidR="009477B2" w:rsidP="00C87CB0" w:rsidRDefault="009477B2" w14:paraId="19219836" w14:textId="77777777">
            <w:pPr>
              <w:rPr>
                <w:rFonts w:ascii="Times New Roman" w:hAnsi="Times New Roman"/>
                <w:b/>
                <w:sz w:val="22"/>
              </w:rPr>
            </w:pPr>
          </w:p>
        </w:tc>
        <w:tc>
          <w:tcPr>
            <w:tcW w:w="342" w:type="pct"/>
            <w:shd w:val="clear" w:color="auto" w:fill="auto"/>
          </w:tcPr>
          <w:p w:rsidRPr="00D3416E" w:rsidR="009477B2" w:rsidP="00C87CB0" w:rsidRDefault="009477B2" w14:paraId="296FEF7D" w14:textId="77777777">
            <w:pPr>
              <w:rPr>
                <w:rFonts w:ascii="Times New Roman" w:hAnsi="Times New Roman"/>
                <w:b/>
                <w:sz w:val="22"/>
              </w:rPr>
            </w:pPr>
          </w:p>
        </w:tc>
        <w:tc>
          <w:tcPr>
            <w:tcW w:w="2992" w:type="pct"/>
            <w:shd w:val="clear" w:color="auto" w:fill="auto"/>
          </w:tcPr>
          <w:p w:rsidRPr="00D3416E" w:rsidR="009477B2" w:rsidP="00C87CB0" w:rsidRDefault="009477B2" w14:paraId="0E620E26" w14:textId="77777777">
            <w:pPr>
              <w:rPr>
                <w:rFonts w:ascii="Times New Roman" w:hAnsi="Times New Roman"/>
                <w:b/>
                <w:i/>
                <w:sz w:val="22"/>
                <w:u w:val="single"/>
              </w:rPr>
            </w:pPr>
            <w:proofErr w:type="spellStart"/>
            <w:r w:rsidRPr="00D3416E">
              <w:rPr>
                <w:rFonts w:ascii="Times New Roman" w:hAnsi="Times New Roman"/>
                <w:b/>
                <w:i/>
                <w:sz w:val="22"/>
                <w:u w:val="single"/>
              </w:rPr>
              <w:t>Internships</w:t>
            </w:r>
            <w:r w:rsidRPr="00D3416E">
              <w:rPr>
                <w:rFonts w:ascii="Times New Roman" w:hAnsi="Times New Roman"/>
                <w:b/>
                <w:i/>
                <w:sz w:val="22"/>
                <w:u w:val="single"/>
                <w:vertAlign w:val="superscript"/>
              </w:rPr>
              <w:t>a</w:t>
            </w:r>
            <w:proofErr w:type="spellEnd"/>
            <w:r w:rsidRPr="00D3416E">
              <w:rPr>
                <w:rFonts w:ascii="Times New Roman" w:hAnsi="Times New Roman"/>
                <w:b/>
                <w:i/>
                <w:sz w:val="22"/>
                <w:u w:val="single"/>
              </w:rPr>
              <w:t>:</w:t>
            </w:r>
          </w:p>
        </w:tc>
        <w:tc>
          <w:tcPr>
            <w:tcW w:w="1108" w:type="pct"/>
          </w:tcPr>
          <w:p w:rsidRPr="00D3416E" w:rsidR="009477B2" w:rsidP="00C87CB0" w:rsidRDefault="009477B2" w14:paraId="1946A7AE" w14:textId="77777777">
            <w:pPr>
              <w:jc w:val="center"/>
              <w:rPr>
                <w:rFonts w:ascii="Times New Roman" w:hAnsi="Times New Roman"/>
                <w:b/>
                <w:sz w:val="22"/>
              </w:rPr>
            </w:pPr>
            <w:r w:rsidRPr="00D3416E">
              <w:rPr>
                <w:rFonts w:ascii="Times New Roman" w:hAnsi="Times New Roman"/>
                <w:b/>
                <w:sz w:val="22"/>
              </w:rPr>
              <w:t>6</w:t>
            </w:r>
          </w:p>
        </w:tc>
      </w:tr>
      <w:tr w:rsidRPr="00A92BA1" w:rsidR="009477B2" w:rsidTr="00C87CB0" w14:paraId="003E2277" w14:textId="77777777">
        <w:trPr>
          <w:tblCellSpacing w:w="15" w:type="dxa"/>
          <w:jc w:val="center"/>
        </w:trPr>
        <w:tc>
          <w:tcPr>
            <w:tcW w:w="490" w:type="pct"/>
            <w:shd w:val="clear" w:color="auto" w:fill="auto"/>
          </w:tcPr>
          <w:p w:rsidRPr="00D3416E" w:rsidR="009477B2" w:rsidP="00C87CB0" w:rsidRDefault="009477B2" w14:paraId="0C574B25"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185DF1A5" w14:textId="77777777">
            <w:pPr>
              <w:rPr>
                <w:rFonts w:ascii="Times New Roman" w:hAnsi="Times New Roman"/>
                <w:sz w:val="22"/>
              </w:rPr>
            </w:pPr>
            <w:r w:rsidRPr="00D3416E">
              <w:rPr>
                <w:rFonts w:ascii="Times New Roman" w:hAnsi="Times New Roman"/>
                <w:b/>
                <w:sz w:val="22"/>
              </w:rPr>
              <w:t>691</w:t>
            </w:r>
          </w:p>
        </w:tc>
        <w:tc>
          <w:tcPr>
            <w:tcW w:w="2992" w:type="pct"/>
            <w:shd w:val="clear" w:color="auto" w:fill="auto"/>
          </w:tcPr>
          <w:p w:rsidRPr="00D3416E" w:rsidR="009477B2" w:rsidP="00C87CB0" w:rsidRDefault="009477B2" w14:paraId="3A27497B" w14:textId="77777777">
            <w:pPr>
              <w:rPr>
                <w:rFonts w:ascii="Times New Roman" w:hAnsi="Times New Roman"/>
                <w:sz w:val="22"/>
              </w:rPr>
            </w:pPr>
            <w:r w:rsidRPr="00D3416E">
              <w:rPr>
                <w:rFonts w:ascii="Times New Roman" w:hAnsi="Times New Roman"/>
                <w:sz w:val="22"/>
              </w:rPr>
              <w:t>A (College Teaching)(3)</w:t>
            </w:r>
          </w:p>
        </w:tc>
        <w:tc>
          <w:tcPr>
            <w:tcW w:w="1108" w:type="pct"/>
          </w:tcPr>
          <w:p w:rsidRPr="00D3416E" w:rsidR="009477B2" w:rsidP="00C87CB0" w:rsidRDefault="009477B2" w14:paraId="7194DBDC" w14:textId="77777777">
            <w:pPr>
              <w:jc w:val="center"/>
              <w:rPr>
                <w:rFonts w:ascii="Times New Roman" w:hAnsi="Times New Roman"/>
                <w:b/>
                <w:sz w:val="22"/>
              </w:rPr>
            </w:pPr>
          </w:p>
        </w:tc>
      </w:tr>
      <w:tr w:rsidRPr="00A92BA1" w:rsidR="009477B2" w:rsidTr="00C87CB0" w14:paraId="3E123176" w14:textId="77777777">
        <w:trPr>
          <w:tblCellSpacing w:w="15" w:type="dxa"/>
          <w:jc w:val="center"/>
        </w:trPr>
        <w:tc>
          <w:tcPr>
            <w:tcW w:w="490" w:type="pct"/>
            <w:shd w:val="clear" w:color="auto" w:fill="auto"/>
          </w:tcPr>
          <w:p w:rsidRPr="00D3416E" w:rsidR="009477B2" w:rsidP="00C87CB0" w:rsidRDefault="009477B2" w14:paraId="30B1C4D8"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03E94329" w14:textId="77777777">
            <w:pPr>
              <w:rPr>
                <w:rFonts w:ascii="Times New Roman" w:hAnsi="Times New Roman"/>
                <w:sz w:val="22"/>
              </w:rPr>
            </w:pPr>
            <w:r w:rsidRPr="00D3416E">
              <w:rPr>
                <w:rFonts w:ascii="Times New Roman" w:hAnsi="Times New Roman"/>
                <w:b/>
                <w:sz w:val="22"/>
              </w:rPr>
              <w:t>691</w:t>
            </w:r>
          </w:p>
        </w:tc>
        <w:tc>
          <w:tcPr>
            <w:tcW w:w="2992" w:type="pct"/>
            <w:shd w:val="clear" w:color="auto" w:fill="auto"/>
          </w:tcPr>
          <w:p w:rsidRPr="00D3416E" w:rsidR="009477B2" w:rsidP="00C87CB0" w:rsidRDefault="009477B2" w14:paraId="7DA948D3" w14:textId="77777777">
            <w:pPr>
              <w:rPr>
                <w:rFonts w:ascii="Times New Roman" w:hAnsi="Times New Roman"/>
                <w:sz w:val="22"/>
              </w:rPr>
            </w:pPr>
            <w:r w:rsidRPr="00D3416E">
              <w:rPr>
                <w:rFonts w:ascii="Times New Roman" w:hAnsi="Times New Roman"/>
                <w:sz w:val="22"/>
              </w:rPr>
              <w:t>B (Research) OR D (Professional Experience) (3)</w:t>
            </w:r>
          </w:p>
        </w:tc>
        <w:tc>
          <w:tcPr>
            <w:tcW w:w="1108" w:type="pct"/>
          </w:tcPr>
          <w:p w:rsidRPr="00D3416E" w:rsidR="009477B2" w:rsidP="00C87CB0" w:rsidRDefault="009477B2" w14:paraId="769D0D3C" w14:textId="77777777">
            <w:pPr>
              <w:jc w:val="center"/>
              <w:rPr>
                <w:rFonts w:ascii="Times New Roman" w:hAnsi="Times New Roman"/>
                <w:b/>
                <w:sz w:val="22"/>
              </w:rPr>
            </w:pPr>
          </w:p>
        </w:tc>
      </w:tr>
      <w:tr w:rsidRPr="00A92BA1" w:rsidR="009477B2" w:rsidTr="00C87CB0" w14:paraId="7F8A3A71" w14:textId="77777777">
        <w:trPr>
          <w:tblCellSpacing w:w="15" w:type="dxa"/>
          <w:jc w:val="center"/>
        </w:trPr>
        <w:tc>
          <w:tcPr>
            <w:tcW w:w="490" w:type="pct"/>
            <w:shd w:val="clear" w:color="auto" w:fill="auto"/>
          </w:tcPr>
          <w:p w:rsidRPr="00D3416E" w:rsidR="009477B2" w:rsidP="00C87CB0" w:rsidRDefault="009477B2" w14:paraId="54CD245A" w14:textId="77777777">
            <w:pPr>
              <w:rPr>
                <w:rFonts w:ascii="Times New Roman" w:hAnsi="Times New Roman"/>
                <w:sz w:val="22"/>
              </w:rPr>
            </w:pPr>
          </w:p>
        </w:tc>
        <w:tc>
          <w:tcPr>
            <w:tcW w:w="342" w:type="pct"/>
            <w:shd w:val="clear" w:color="auto" w:fill="auto"/>
          </w:tcPr>
          <w:p w:rsidRPr="00D3416E" w:rsidR="009477B2" w:rsidP="00C87CB0" w:rsidRDefault="009477B2" w14:paraId="1231BE67" w14:textId="77777777">
            <w:pPr>
              <w:rPr>
                <w:rFonts w:ascii="Times New Roman" w:hAnsi="Times New Roman"/>
                <w:sz w:val="22"/>
              </w:rPr>
            </w:pPr>
          </w:p>
        </w:tc>
        <w:tc>
          <w:tcPr>
            <w:tcW w:w="2992" w:type="pct"/>
            <w:shd w:val="clear" w:color="auto" w:fill="auto"/>
          </w:tcPr>
          <w:p w:rsidRPr="00D3416E" w:rsidR="009477B2" w:rsidP="00C87CB0" w:rsidRDefault="009477B2" w14:paraId="3A96964E" w14:textId="77777777">
            <w:pPr>
              <w:rPr>
                <w:rFonts w:ascii="Times New Roman" w:hAnsi="Times New Roman"/>
                <w:b/>
                <w:i/>
                <w:sz w:val="22"/>
              </w:rPr>
            </w:pPr>
            <w:r w:rsidRPr="00D3416E">
              <w:rPr>
                <w:rFonts w:ascii="Times New Roman" w:hAnsi="Times New Roman"/>
                <w:b/>
                <w:i/>
                <w:sz w:val="22"/>
                <w:u w:val="single"/>
              </w:rPr>
              <w:t>Other coursework:</w:t>
            </w:r>
          </w:p>
        </w:tc>
        <w:tc>
          <w:tcPr>
            <w:tcW w:w="1108" w:type="pct"/>
          </w:tcPr>
          <w:p w:rsidRPr="00D3416E" w:rsidR="009477B2" w:rsidP="00C87CB0" w:rsidRDefault="009477B2" w14:paraId="36FEB5B0" w14:textId="77777777">
            <w:pPr>
              <w:jc w:val="center"/>
              <w:rPr>
                <w:rFonts w:ascii="Times New Roman" w:hAnsi="Times New Roman"/>
                <w:b/>
                <w:sz w:val="22"/>
              </w:rPr>
            </w:pPr>
          </w:p>
        </w:tc>
      </w:tr>
      <w:tr w:rsidRPr="00A92BA1" w:rsidR="009477B2" w:rsidTr="00C87CB0" w14:paraId="7B3DEA6F" w14:textId="77777777">
        <w:trPr>
          <w:tblCellSpacing w:w="15" w:type="dxa"/>
          <w:jc w:val="center"/>
        </w:trPr>
        <w:tc>
          <w:tcPr>
            <w:tcW w:w="490" w:type="pct"/>
            <w:shd w:val="clear" w:color="auto" w:fill="auto"/>
          </w:tcPr>
          <w:p w:rsidRPr="00D3416E" w:rsidR="009477B2" w:rsidP="00C87CB0" w:rsidRDefault="009477B2" w14:paraId="30D7AA69" w14:textId="77777777">
            <w:pPr>
              <w:rPr>
                <w:rFonts w:ascii="Times New Roman" w:hAnsi="Times New Roman"/>
                <w:sz w:val="22"/>
              </w:rPr>
            </w:pPr>
          </w:p>
        </w:tc>
        <w:tc>
          <w:tcPr>
            <w:tcW w:w="342" w:type="pct"/>
            <w:shd w:val="clear" w:color="auto" w:fill="auto"/>
          </w:tcPr>
          <w:p w:rsidRPr="00D3416E" w:rsidR="009477B2" w:rsidP="00C87CB0" w:rsidRDefault="009477B2" w14:paraId="7196D064" w14:textId="77777777">
            <w:pPr>
              <w:rPr>
                <w:rFonts w:ascii="Times New Roman" w:hAnsi="Times New Roman"/>
                <w:sz w:val="22"/>
              </w:rPr>
            </w:pPr>
          </w:p>
        </w:tc>
        <w:tc>
          <w:tcPr>
            <w:tcW w:w="2992" w:type="pct"/>
            <w:shd w:val="clear" w:color="auto" w:fill="auto"/>
          </w:tcPr>
          <w:p w:rsidRPr="00D3416E" w:rsidR="009477B2" w:rsidP="00C87CB0" w:rsidRDefault="009477B2" w14:paraId="26B21E03" w14:textId="77777777">
            <w:pPr>
              <w:rPr>
                <w:rFonts w:ascii="Times New Roman" w:hAnsi="Times New Roman"/>
                <w:sz w:val="22"/>
              </w:rPr>
            </w:pPr>
            <w:r w:rsidRPr="00D3416E">
              <w:rPr>
                <w:rFonts w:ascii="Times New Roman" w:hAnsi="Times New Roman"/>
                <w:sz w:val="22"/>
              </w:rPr>
              <w:t xml:space="preserve">Additional credits of other coursework </w:t>
            </w:r>
          </w:p>
          <w:p w:rsidRPr="00D3416E" w:rsidR="009477B2" w:rsidP="00C87CB0" w:rsidRDefault="009477B2" w14:paraId="15954FD6" w14:textId="77777777">
            <w:pPr>
              <w:rPr>
                <w:rFonts w:ascii="Times New Roman" w:hAnsi="Times New Roman"/>
                <w:sz w:val="22"/>
              </w:rPr>
            </w:pPr>
            <w:r w:rsidRPr="00D3416E">
              <w:rPr>
                <w:rFonts w:ascii="Times New Roman" w:hAnsi="Times New Roman"/>
                <w:sz w:val="22"/>
                <w:highlight w:val="cyan"/>
              </w:rPr>
              <w:t>Note:  15 Credits Must Be Taken in HDFS</w:t>
            </w:r>
          </w:p>
        </w:tc>
        <w:tc>
          <w:tcPr>
            <w:tcW w:w="1108" w:type="pct"/>
          </w:tcPr>
          <w:p w:rsidRPr="00D3416E" w:rsidR="009477B2" w:rsidP="00C87CB0" w:rsidRDefault="009477B2" w14:paraId="4BFDD700" w14:textId="77777777">
            <w:pPr>
              <w:jc w:val="center"/>
              <w:rPr>
                <w:rFonts w:ascii="Times New Roman" w:hAnsi="Times New Roman"/>
                <w:b/>
                <w:sz w:val="22"/>
              </w:rPr>
            </w:pPr>
            <w:r w:rsidRPr="00D3416E">
              <w:rPr>
                <w:rFonts w:ascii="Times New Roman" w:hAnsi="Times New Roman"/>
                <w:b/>
                <w:sz w:val="22"/>
              </w:rPr>
              <w:t>25</w:t>
            </w:r>
          </w:p>
        </w:tc>
      </w:tr>
      <w:tr w:rsidRPr="00A92BA1" w:rsidR="009477B2" w:rsidTr="00C87CB0" w14:paraId="69455D94" w14:textId="77777777">
        <w:trPr>
          <w:trHeight w:val="248"/>
          <w:tblCellSpacing w:w="15" w:type="dxa"/>
          <w:jc w:val="center"/>
        </w:trPr>
        <w:tc>
          <w:tcPr>
            <w:tcW w:w="490" w:type="pct"/>
            <w:shd w:val="clear" w:color="auto" w:fill="auto"/>
          </w:tcPr>
          <w:p w:rsidRPr="00D3416E" w:rsidR="009477B2" w:rsidP="00C87CB0" w:rsidRDefault="009477B2" w14:paraId="549B3AE9" w14:textId="77777777">
            <w:pPr>
              <w:rPr>
                <w:rFonts w:ascii="Times New Roman" w:hAnsi="Times New Roman"/>
                <w:sz w:val="22"/>
              </w:rPr>
            </w:pPr>
            <w:r w:rsidRPr="00D3416E">
              <w:rPr>
                <w:rFonts w:ascii="Times New Roman" w:hAnsi="Times New Roman"/>
                <w:b/>
                <w:sz w:val="22"/>
              </w:rPr>
              <w:t>HD</w:t>
            </w:r>
            <w:r w:rsidRPr="00D3416E" w:rsidR="00000F2B">
              <w:rPr>
                <w:rFonts w:ascii="Times New Roman" w:hAnsi="Times New Roman"/>
                <w:b/>
                <w:sz w:val="22"/>
              </w:rPr>
              <w:t xml:space="preserve"> </w:t>
            </w:r>
            <w:r w:rsidRPr="00D3416E">
              <w:rPr>
                <w:rFonts w:ascii="Times New Roman" w:hAnsi="Times New Roman"/>
                <w:b/>
                <w:sz w:val="22"/>
              </w:rPr>
              <w:t>FS</w:t>
            </w:r>
          </w:p>
        </w:tc>
        <w:tc>
          <w:tcPr>
            <w:tcW w:w="342" w:type="pct"/>
            <w:shd w:val="clear" w:color="auto" w:fill="auto"/>
          </w:tcPr>
          <w:p w:rsidRPr="00D3416E" w:rsidR="009477B2" w:rsidP="00C87CB0" w:rsidRDefault="009477B2" w14:paraId="5A1CA50D" w14:textId="77777777">
            <w:pPr>
              <w:rPr>
                <w:rFonts w:ascii="Times New Roman" w:hAnsi="Times New Roman"/>
                <w:sz w:val="22"/>
              </w:rPr>
            </w:pPr>
            <w:r w:rsidRPr="00D3416E">
              <w:rPr>
                <w:rFonts w:ascii="Times New Roman" w:hAnsi="Times New Roman"/>
                <w:b/>
                <w:sz w:val="22"/>
              </w:rPr>
              <w:t>699</w:t>
            </w:r>
          </w:p>
        </w:tc>
        <w:tc>
          <w:tcPr>
            <w:tcW w:w="2992" w:type="pct"/>
            <w:shd w:val="clear" w:color="auto" w:fill="auto"/>
          </w:tcPr>
          <w:p w:rsidRPr="00D3416E" w:rsidR="009477B2" w:rsidP="00C87CB0" w:rsidRDefault="009477B2" w14:paraId="60F0C076" w14:textId="77777777">
            <w:pPr>
              <w:rPr>
                <w:rFonts w:ascii="Times New Roman" w:hAnsi="Times New Roman"/>
                <w:sz w:val="22"/>
              </w:rPr>
            </w:pPr>
            <w:r w:rsidRPr="00D3416E">
              <w:rPr>
                <w:rFonts w:ascii="Times New Roman" w:hAnsi="Times New Roman"/>
                <w:sz w:val="22"/>
              </w:rPr>
              <w:t xml:space="preserve">Dissertation Research </w:t>
            </w:r>
            <w:r w:rsidRPr="00D3416E">
              <w:rPr>
                <w:rFonts w:ascii="Times New Roman" w:hAnsi="Times New Roman"/>
                <w:sz w:val="22"/>
                <w:vertAlign w:val="superscript"/>
              </w:rPr>
              <w:t>b</w:t>
            </w:r>
          </w:p>
        </w:tc>
        <w:tc>
          <w:tcPr>
            <w:tcW w:w="1108" w:type="pct"/>
          </w:tcPr>
          <w:p w:rsidRPr="00D3416E" w:rsidR="009477B2" w:rsidP="00C87CB0" w:rsidRDefault="009477B2" w14:paraId="33CFEC6B" w14:textId="77777777">
            <w:pPr>
              <w:jc w:val="center"/>
              <w:rPr>
                <w:rFonts w:ascii="Times New Roman" w:hAnsi="Times New Roman"/>
                <w:b/>
                <w:sz w:val="22"/>
              </w:rPr>
            </w:pPr>
            <w:r w:rsidRPr="00D3416E">
              <w:rPr>
                <w:rFonts w:ascii="Times New Roman" w:hAnsi="Times New Roman"/>
                <w:b/>
                <w:sz w:val="22"/>
              </w:rPr>
              <w:t>15</w:t>
            </w:r>
          </w:p>
        </w:tc>
      </w:tr>
      <w:tr w:rsidRPr="00A92BA1" w:rsidR="009477B2" w:rsidTr="00C87CB0" w14:paraId="058E2F90" w14:textId="77777777">
        <w:trPr>
          <w:trHeight w:val="158"/>
          <w:tblCellSpacing w:w="15" w:type="dxa"/>
          <w:jc w:val="center"/>
        </w:trPr>
        <w:tc>
          <w:tcPr>
            <w:tcW w:w="490" w:type="pct"/>
            <w:shd w:val="clear" w:color="auto" w:fill="auto"/>
            <w:vAlign w:val="center"/>
          </w:tcPr>
          <w:p w:rsidRPr="00D3416E" w:rsidR="009477B2" w:rsidP="00C87CB0" w:rsidRDefault="009477B2" w14:paraId="34FF1C98" w14:textId="77777777">
            <w:pPr>
              <w:rPr>
                <w:rFonts w:ascii="Times New Roman" w:hAnsi="Times New Roman"/>
                <w:sz w:val="22"/>
              </w:rPr>
            </w:pPr>
          </w:p>
        </w:tc>
        <w:tc>
          <w:tcPr>
            <w:tcW w:w="342" w:type="pct"/>
            <w:shd w:val="clear" w:color="auto" w:fill="auto"/>
            <w:vAlign w:val="center"/>
          </w:tcPr>
          <w:p w:rsidRPr="00D3416E" w:rsidR="009477B2" w:rsidP="00C87CB0" w:rsidRDefault="009477B2" w14:paraId="6D072C0D" w14:textId="77777777">
            <w:pPr>
              <w:rPr>
                <w:rFonts w:ascii="Times New Roman" w:hAnsi="Times New Roman"/>
                <w:sz w:val="22"/>
              </w:rPr>
            </w:pPr>
          </w:p>
        </w:tc>
        <w:tc>
          <w:tcPr>
            <w:tcW w:w="2992" w:type="pct"/>
            <w:shd w:val="clear" w:color="auto" w:fill="auto"/>
            <w:vAlign w:val="center"/>
          </w:tcPr>
          <w:p w:rsidRPr="00D3416E" w:rsidR="009477B2" w:rsidP="00C87CB0" w:rsidRDefault="009477B2" w14:paraId="2B72B552" w14:textId="77777777">
            <w:pPr>
              <w:jc w:val="right"/>
              <w:rPr>
                <w:rFonts w:ascii="Times New Roman" w:hAnsi="Times New Roman"/>
                <w:b/>
                <w:sz w:val="22"/>
              </w:rPr>
            </w:pPr>
            <w:r w:rsidRPr="00D3416E">
              <w:rPr>
                <w:rFonts w:ascii="Times New Roman" w:hAnsi="Times New Roman"/>
                <w:b/>
                <w:sz w:val="22"/>
              </w:rPr>
              <w:t xml:space="preserve">PhD Core Total* </w:t>
            </w:r>
          </w:p>
        </w:tc>
        <w:tc>
          <w:tcPr>
            <w:tcW w:w="1108" w:type="pct"/>
          </w:tcPr>
          <w:p w:rsidRPr="00D3416E" w:rsidR="009477B2" w:rsidP="00C87CB0" w:rsidRDefault="009477B2" w14:paraId="23D9E551" w14:textId="77777777">
            <w:pPr>
              <w:jc w:val="center"/>
              <w:rPr>
                <w:rFonts w:ascii="Times New Roman" w:hAnsi="Times New Roman"/>
                <w:b/>
                <w:sz w:val="22"/>
              </w:rPr>
            </w:pPr>
            <w:r w:rsidRPr="00D3416E">
              <w:rPr>
                <w:rFonts w:ascii="Times New Roman" w:hAnsi="Times New Roman"/>
                <w:b/>
                <w:sz w:val="22"/>
              </w:rPr>
              <w:t>72</w:t>
            </w:r>
          </w:p>
        </w:tc>
      </w:tr>
      <w:tr w:rsidRPr="00A92BA1" w:rsidR="009477B2" w:rsidTr="00C87CB0" w14:paraId="615E0CF6" w14:textId="77777777">
        <w:trPr>
          <w:trHeight w:val="599"/>
          <w:tblCellSpacing w:w="15" w:type="dxa"/>
          <w:jc w:val="center"/>
        </w:trPr>
        <w:tc>
          <w:tcPr>
            <w:tcW w:w="4973" w:type="pct"/>
            <w:gridSpan w:val="4"/>
            <w:shd w:val="clear" w:color="auto" w:fill="auto"/>
            <w:vAlign w:val="center"/>
          </w:tcPr>
          <w:p w:rsidRPr="00D3416E" w:rsidR="009477B2" w:rsidP="00C7024C" w:rsidRDefault="009477B2" w14:paraId="252F6EF2" w14:textId="77777777">
            <w:pPr>
              <w:rPr>
                <w:rFonts w:ascii="Times New Roman" w:hAnsi="Times New Roman"/>
                <w:b/>
                <w:sz w:val="22"/>
              </w:rPr>
            </w:pPr>
            <w:r w:rsidRPr="00D3416E">
              <w:rPr>
                <w:rFonts w:ascii="Times New Roman" w:hAnsi="Times New Roman"/>
                <w:sz w:val="22"/>
              </w:rPr>
              <w:t xml:space="preserve">*minimum credits; </w:t>
            </w:r>
            <w:r w:rsidRPr="00D3416E">
              <w:rPr>
                <w:rFonts w:ascii="Times New Roman" w:hAnsi="Times New Roman"/>
                <w:b/>
                <w:sz w:val="22"/>
                <w:vertAlign w:val="superscript"/>
              </w:rPr>
              <w:t>a</w:t>
            </w:r>
            <w:r w:rsidRPr="00D3416E">
              <w:rPr>
                <w:rFonts w:ascii="Times New Roman" w:hAnsi="Times New Roman"/>
                <w:sz w:val="22"/>
              </w:rPr>
              <w:t xml:space="preserve"> Students who have had substantial independent college teaching and/or independent research experience and/or professional experience may have the internship requirement waived; </w:t>
            </w:r>
            <w:r w:rsidRPr="00D3416E">
              <w:rPr>
                <w:rFonts w:ascii="Times New Roman" w:hAnsi="Times New Roman"/>
                <w:b/>
                <w:sz w:val="22"/>
                <w:vertAlign w:val="superscript"/>
              </w:rPr>
              <w:t>b</w:t>
            </w:r>
            <w:r w:rsidRPr="00D3416E">
              <w:rPr>
                <w:rFonts w:ascii="Times New Roman" w:hAnsi="Times New Roman"/>
                <w:sz w:val="22"/>
              </w:rPr>
              <w:t xml:space="preserve"> 5 of the 15 credits are either the transfer of MS thesis research or credits needed to meet the mini-thesis requirement</w:t>
            </w:r>
            <w:r w:rsidR="00C7024C">
              <w:rPr>
                <w:rFonts w:ascii="Times New Roman" w:hAnsi="Times New Roman"/>
                <w:sz w:val="22"/>
              </w:rPr>
              <w:t>—a</w:t>
            </w:r>
            <w:r w:rsidRPr="00D3416E">
              <w:rPr>
                <w:rFonts w:ascii="Times New Roman" w:hAnsi="Times New Roman"/>
                <w:sz w:val="22"/>
              </w:rPr>
              <w:t>pproved by Graduate Faculty Spring 2014.</w:t>
            </w:r>
          </w:p>
        </w:tc>
      </w:tr>
    </w:tbl>
    <w:p w:rsidRPr="00D3416E" w:rsidR="00E13BF9" w:rsidP="00E13BF9" w:rsidRDefault="00E13BF9" w14:paraId="48A21919" w14:textId="77777777">
      <w:pPr>
        <w:rPr>
          <w:rStyle w:val="Strong"/>
          <w:rFonts w:ascii="Times New Roman" w:hAnsi="Times New Roman"/>
          <w:sz w:val="16"/>
        </w:rPr>
      </w:pPr>
    </w:p>
    <w:p w:rsidRPr="00D3416E" w:rsidR="00E13BF9" w:rsidP="00E13BF9" w:rsidRDefault="00E13BF9" w14:paraId="013E0562" w14:textId="77777777">
      <w:pPr>
        <w:rPr>
          <w:rFonts w:ascii="Times New Roman" w:hAnsi="Times New Roman"/>
          <w:sz w:val="22"/>
        </w:rPr>
      </w:pPr>
      <w:r w:rsidRPr="00D3416E">
        <w:rPr>
          <w:rFonts w:ascii="Times New Roman" w:hAnsi="Times New Roman"/>
          <w:noProof/>
        </w:rPr>
        <mc:AlternateContent>
          <mc:Choice Requires="wps">
            <w:drawing>
              <wp:inline distT="0" distB="0" distL="0" distR="0" wp14:anchorId="2881A578" wp14:editId="10B5BFEB">
                <wp:extent cx="292608" cy="248666"/>
                <wp:effectExtent l="0" t="0" r="12700" b="18415"/>
                <wp:docPr id="4" name="Hexagon 4"/>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4046278">
              <v:shape id="Hexagon 4"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" w14:anchorId="3AACBDB2">
                <w10:anchorlock/>
              </v:shape>
            </w:pict>
          </mc:Fallback>
        </mc:AlternateContent>
      </w:r>
      <w:r w:rsidRPr="00D3416E">
        <w:rPr>
          <w:rStyle w:val="Strong"/>
          <w:rFonts w:ascii="Times New Roman" w:hAnsi="Times New Roman"/>
          <w:sz w:val="22"/>
        </w:rPr>
        <w:t xml:space="preserve">Elective Credits Policy for </w:t>
      </w:r>
      <w:r w:rsidR="00D3416E">
        <w:rPr>
          <w:rStyle w:val="Strong"/>
          <w:rFonts w:ascii="Times New Roman" w:hAnsi="Times New Roman"/>
          <w:sz w:val="22"/>
          <w:szCs w:val="22"/>
        </w:rPr>
        <w:t>HDFS</w:t>
      </w:r>
      <w:r w:rsidRPr="00D3416E">
        <w:rPr>
          <w:rStyle w:val="Strong"/>
          <w:rFonts w:ascii="Times New Roman" w:hAnsi="Times New Roman"/>
          <w:sz w:val="22"/>
        </w:rPr>
        <w:t xml:space="preserve"> PhD Degree Students </w:t>
      </w:r>
      <w:r w:rsidRPr="00D3416E">
        <w:rPr>
          <w:rStyle w:val="Strong"/>
          <w:rFonts w:ascii="Times New Roman" w:hAnsi="Times New Roman"/>
          <w:sz w:val="20"/>
        </w:rPr>
        <w:t>(Approved by Graduate Faculty on November 2, 2015)</w:t>
      </w:r>
      <w:r w:rsidRPr="00D3416E" w:rsidR="004D1858">
        <w:rPr>
          <w:rStyle w:val="Strong"/>
          <w:rFonts w:ascii="Times New Roman" w:hAnsi="Times New Roman"/>
          <w:sz w:val="20"/>
        </w:rPr>
        <w:t xml:space="preserve">. </w:t>
      </w:r>
      <w:r w:rsidRPr="00D3416E">
        <w:rPr>
          <w:rFonts w:ascii="Times New Roman" w:hAnsi="Times New Roman"/>
          <w:b/>
          <w:sz w:val="22"/>
        </w:rPr>
        <w:t xml:space="preserve">Of the 15 elective credits in </w:t>
      </w:r>
      <w:r w:rsidR="00D3416E">
        <w:rPr>
          <w:rFonts w:ascii="Times New Roman" w:hAnsi="Times New Roman"/>
          <w:b/>
          <w:bCs/>
          <w:sz w:val="22"/>
          <w:szCs w:val="22"/>
        </w:rPr>
        <w:t>HDFS</w:t>
      </w:r>
      <w:r w:rsidRPr="00D3416E">
        <w:rPr>
          <w:rFonts w:ascii="Times New Roman" w:hAnsi="Times New Roman"/>
          <w:b/>
          <w:sz w:val="22"/>
        </w:rPr>
        <w:t>, up to 6 independent study credits in HD FS (590/591 and 690/691) may be counted towards your 72 credit</w:t>
      </w:r>
      <w:r w:rsidRPr="00D3416E" w:rsidR="0049747A">
        <w:rPr>
          <w:rFonts w:ascii="Times New Roman" w:hAnsi="Times New Roman"/>
          <w:b/>
          <w:sz w:val="22"/>
        </w:rPr>
        <w:t xml:space="preserve"> minimum related to the PhD POS</w:t>
      </w:r>
      <w:r w:rsidRPr="00D3416E">
        <w:rPr>
          <w:rFonts w:ascii="Times New Roman" w:hAnsi="Times New Roman"/>
          <w:b/>
          <w:sz w:val="22"/>
        </w:rPr>
        <w:t>C</w:t>
      </w:r>
      <w:r w:rsidRPr="00D3416E">
        <w:rPr>
          <w:rFonts w:ascii="Times New Roman" w:hAnsi="Times New Roman"/>
          <w:sz w:val="22"/>
        </w:rPr>
        <w:t>.</w:t>
      </w:r>
    </w:p>
    <w:p w:rsidRPr="00D3416E" w:rsidR="00E13BF9" w:rsidP="00B577CD" w:rsidRDefault="00E13BF9" w14:paraId="6BD18F9B" w14:textId="77777777">
      <w:pPr>
        <w:pStyle w:val="BodyText"/>
        <w:spacing w:before="0"/>
        <w:ind w:firstLine="720"/>
      </w:pPr>
    </w:p>
    <w:p w:rsidRPr="00D3416E" w:rsidR="00C52A45" w:rsidP="00B577CD" w:rsidRDefault="00836199" w14:paraId="1E994692" w14:textId="77777777">
      <w:pPr>
        <w:pStyle w:val="BodyText"/>
        <w:spacing w:before="0"/>
        <w:ind w:firstLine="720"/>
      </w:pPr>
      <w:r w:rsidRPr="00D3416E">
        <w:lastRenderedPageBreak/>
        <w:t xml:space="preserve">A typical timeline and procedure checklist leading to the </w:t>
      </w:r>
      <w:r w:rsidR="007B7393">
        <w:t>PhD</w:t>
      </w:r>
      <w:r w:rsidRPr="00D3416E">
        <w:t xml:space="preserve"> degree is listed in </w:t>
      </w:r>
      <w:r w:rsidRPr="00D3416E" w:rsidR="009477B2">
        <w:rPr>
          <w:b/>
        </w:rPr>
        <w:t xml:space="preserve">Exhibit </w:t>
      </w:r>
      <w:r w:rsidRPr="00D3416E">
        <w:rPr>
          <w:b/>
        </w:rPr>
        <w:t>2</w:t>
      </w:r>
      <w:r w:rsidRPr="00D3416E" w:rsidR="00447739">
        <w:t xml:space="preserve">. </w:t>
      </w:r>
      <w:r w:rsidRPr="00D3416E" w:rsidR="00B96A50">
        <w:t xml:space="preserve">To register for thesis credit (HD FS 699), you will need to obtain the section and registration number for your </w:t>
      </w:r>
      <w:r w:rsidRPr="00D3416E" w:rsidR="00FD50D4">
        <w:t>Major Professor</w:t>
      </w:r>
      <w:r w:rsidRPr="00D3416E" w:rsidR="00B96A50">
        <w:t xml:space="preserve"> from the Graduate Support Staff</w:t>
      </w:r>
      <w:r w:rsidRPr="00D3416E" w:rsidR="00447739">
        <w:t xml:space="preserve">. </w:t>
      </w:r>
      <w:r w:rsidRPr="00D3416E" w:rsidR="00B96A50">
        <w:t xml:space="preserve">Then use that information when you sign up for HD FS 699 via </w:t>
      </w:r>
      <w:proofErr w:type="spellStart"/>
      <w:r w:rsidRPr="00D3416E" w:rsidR="00B96A50">
        <w:t>Access</w:t>
      </w:r>
      <w:r w:rsidRPr="00D3416E" w:rsidR="00590483">
        <w:t>Plus</w:t>
      </w:r>
      <w:proofErr w:type="spellEnd"/>
      <w:r w:rsidRPr="00D3416E" w:rsidR="00447739">
        <w:t xml:space="preserve">. </w:t>
      </w:r>
      <w:r w:rsidRPr="00D3416E" w:rsidR="000A7041">
        <w:t>No form is required</w:t>
      </w:r>
      <w:r w:rsidRPr="00D3416E" w:rsidR="004D1858">
        <w:t xml:space="preserve">. </w:t>
      </w:r>
    </w:p>
    <w:p w:rsidRPr="00D3416E" w:rsidR="008923FB" w:rsidP="00C8293F" w:rsidRDefault="00836199" w14:paraId="19AA897C" w14:textId="77777777">
      <w:pPr>
        <w:pStyle w:val="BodyText"/>
        <w:spacing w:before="0"/>
        <w:ind w:firstLine="720"/>
      </w:pPr>
      <w:r w:rsidRPr="00D3416E">
        <w:t>The PhD</w:t>
      </w:r>
      <w:r w:rsidRPr="00D3416E" w:rsidR="00447739">
        <w:t xml:space="preserve"> </w:t>
      </w:r>
      <w:r w:rsidRPr="00D3416E">
        <w:t xml:space="preserve">degree requires a </w:t>
      </w:r>
      <w:r w:rsidRPr="00D3416E" w:rsidR="00EF51FD">
        <w:t>minimum number of</w:t>
      </w:r>
      <w:r w:rsidRPr="00D3416E">
        <w:t xml:space="preserve"> graduate credits</w:t>
      </w:r>
      <w:r w:rsidRPr="00D3416E" w:rsidR="00EF51FD">
        <w:t xml:space="preserve"> (72)</w:t>
      </w:r>
      <w:r w:rsidRPr="00D3416E">
        <w:t>, including credit for the master’s degree</w:t>
      </w:r>
      <w:r w:rsidRPr="00D3416E" w:rsidR="00447739">
        <w:t xml:space="preserve">. </w:t>
      </w:r>
      <w:r w:rsidRPr="00D3416E">
        <w:rPr>
          <w:b/>
        </w:rPr>
        <w:t xml:space="preserve">Students may transfer in no more than 36 graduate credits earned at a B </w:t>
      </w:r>
      <w:r w:rsidRPr="00D3416E" w:rsidR="000468D9">
        <w:rPr>
          <w:b/>
        </w:rPr>
        <w:t xml:space="preserve">or better </w:t>
      </w:r>
      <w:r w:rsidRPr="00D3416E">
        <w:rPr>
          <w:b/>
        </w:rPr>
        <w:t>level</w:t>
      </w:r>
      <w:r w:rsidRPr="00D3416E" w:rsidR="00260749">
        <w:rPr>
          <w:b/>
        </w:rPr>
        <w:t xml:space="preserve"> from another institution</w:t>
      </w:r>
      <w:r w:rsidRPr="00D3416E" w:rsidR="00447739">
        <w:t xml:space="preserve">. </w:t>
      </w:r>
      <w:r w:rsidRPr="00D3416E">
        <w:t>Your advis</w:t>
      </w:r>
      <w:r w:rsidRPr="00D3416E" w:rsidR="00E27CFA">
        <w:t>e</w:t>
      </w:r>
      <w:r w:rsidRPr="00D3416E">
        <w:t xml:space="preserve">r or </w:t>
      </w:r>
      <w:r w:rsidRPr="00D3416E" w:rsidR="00FD50D4">
        <w:t>Major Professor</w:t>
      </w:r>
      <w:r w:rsidRPr="00D3416E">
        <w:t xml:space="preserve"> can advise you on what will likely transfer but </w:t>
      </w:r>
      <w:r w:rsidRPr="00D3416E" w:rsidR="00066DCD">
        <w:t>must be approved by y</w:t>
      </w:r>
      <w:r w:rsidRPr="00D3416E">
        <w:t>our POS</w:t>
      </w:r>
      <w:r w:rsidRPr="00D3416E" w:rsidR="00555168">
        <w:t>C</w:t>
      </w:r>
      <w:r w:rsidRPr="00D3416E" w:rsidR="00066DCD">
        <w:t xml:space="preserve">, the </w:t>
      </w:r>
      <w:r w:rsidRPr="00D3416E" w:rsidR="00260749">
        <w:t>OGE</w:t>
      </w:r>
      <w:r w:rsidRPr="00616D8B" w:rsidR="00066DCD">
        <w:t>D</w:t>
      </w:r>
      <w:r w:rsidRPr="00616D8B" w:rsidR="00260749">
        <w:t>OGE</w:t>
      </w:r>
      <w:r w:rsidRPr="00D3416E" w:rsidR="00066DCD">
        <w:t>, and the Graduate College</w:t>
      </w:r>
      <w:r w:rsidRPr="00D3416E" w:rsidR="00447739">
        <w:t xml:space="preserve">. </w:t>
      </w:r>
      <w:r w:rsidRPr="00D3416E">
        <w:t xml:space="preserve">Graduate College regulations require that students complete all </w:t>
      </w:r>
      <w:r w:rsidR="007B7393">
        <w:t xml:space="preserve">PhD </w:t>
      </w:r>
      <w:r w:rsidRPr="00D3416E">
        <w:t>coursework within five years of the master’s degree completion</w:t>
      </w:r>
      <w:r w:rsidRPr="00D3416E" w:rsidR="00447739">
        <w:t xml:space="preserve">. </w:t>
      </w:r>
      <w:bookmarkStart w:name="_Toc80085463" w:id="393"/>
      <w:bookmarkStart w:name="_Toc80086305" w:id="394"/>
      <w:bookmarkStart w:name="_Toc109448824" w:id="395"/>
      <w:bookmarkStart w:name="_Toc109542316" w:id="396"/>
      <w:bookmarkStart w:name="_Toc109549705" w:id="397"/>
      <w:bookmarkStart w:name="_Toc110307099" w:id="398"/>
      <w:bookmarkStart w:name="_Toc142988109" w:id="399"/>
      <w:bookmarkStart w:name="_Toc142988330" w:id="400"/>
      <w:bookmarkStart w:name="_Toc142988733" w:id="401"/>
      <w:bookmarkStart w:name="_Toc174941885" w:id="402"/>
      <w:bookmarkStart w:name="_Toc174943319" w:id="403"/>
      <w:bookmarkStart w:name="_Toc175038301" w:id="404"/>
      <w:bookmarkStart w:name="_Toc175038770" w:id="405"/>
      <w:bookmarkStart w:name="_Toc175042156" w:id="406"/>
      <w:bookmarkStart w:name="_Toc175042456" w:id="407"/>
      <w:bookmarkStart w:name="_Toc175042629" w:id="408"/>
      <w:bookmarkStart w:name="_Toc175366078" w:id="409"/>
      <w:bookmarkStart w:name="_Toc175389140" w:id="410"/>
      <w:bookmarkStart w:name="_Toc175531738" w:id="411"/>
      <w:bookmarkStart w:name="_Toc206298626" w:id="412"/>
      <w:bookmarkStart w:name="_Toc211920332" w:id="413"/>
      <w:bookmarkStart w:name="_Toc237418115" w:id="414"/>
      <w:bookmarkStart w:name="_Toc237418260" w:id="415"/>
      <w:bookmarkStart w:name="_Toc268252217" w:id="416"/>
      <w:bookmarkStart w:name="_Toc519601556" w:id="417"/>
      <w:bookmarkStart w:name="_Toc519604859" w:id="418"/>
      <w:r w:rsidRPr="00D3416E" w:rsidR="00C8293F">
        <w:t xml:space="preserve">For more information on overage or </w:t>
      </w:r>
      <w:hyperlink w:history="1" r:id="rId38">
        <w:r w:rsidRPr="00D3416E" w:rsidR="00C8293F">
          <w:rPr>
            <w:rStyle w:val="Hyperlink"/>
          </w:rPr>
          <w:t>expired coursework</w:t>
        </w:r>
      </w:hyperlink>
      <w:r w:rsidRPr="00D3416E" w:rsidR="00C8293F">
        <w:t>, please consult the graduate college handbook</w:t>
      </w:r>
      <w:r w:rsidRPr="00D3416E" w:rsidR="00CF30A1">
        <w:t xml:space="preserve"> (Chapter 6.3.4).</w:t>
      </w:r>
    </w:p>
    <w:p w:rsidRPr="00D3416E" w:rsidR="008923FB" w:rsidP="00B577CD" w:rsidRDefault="008923FB" w14:paraId="238601FE" w14:textId="77777777">
      <w:pPr>
        <w:pStyle w:val="BodyText"/>
        <w:spacing w:before="0"/>
        <w:rPr>
          <w:sz w:val="16"/>
        </w:rPr>
      </w:pPr>
    </w:p>
    <w:p w:rsidRPr="00D3416E" w:rsidR="000C1FF8" w:rsidP="00DB6F28" w:rsidRDefault="6E69538F" w14:paraId="4D01223D" w14:textId="77777777">
      <w:pPr>
        <w:pStyle w:val="Heading2"/>
      </w:pPr>
      <w:bookmarkStart w:name="_Toc520727059" w:id="419"/>
      <w:bookmarkStart w:name="_Toc1412903464" w:id="420"/>
      <w:r>
        <w:t>Internship Requirements</w:t>
      </w:r>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rsidRPr="00D3416E" w:rsidR="00836199" w:rsidP="00B577CD" w:rsidRDefault="007B7393" w14:paraId="4F386C59" w14:textId="77777777">
      <w:pPr>
        <w:pStyle w:val="BodyText"/>
        <w:spacing w:before="0"/>
        <w:ind w:firstLine="720"/>
      </w:pPr>
      <w:r>
        <w:t>PhD</w:t>
      </w:r>
      <w:r w:rsidRPr="00616D8B" w:rsidR="00836199">
        <w:t xml:space="preserve"> </w:t>
      </w:r>
      <w:r w:rsidRPr="00D3416E" w:rsidR="00836199">
        <w:t xml:space="preserve">students are required to complete at least </w:t>
      </w:r>
      <w:r w:rsidRPr="00D3416E" w:rsidR="00923AF7">
        <w:t>3</w:t>
      </w:r>
      <w:r w:rsidRPr="00D3416E" w:rsidR="00836199">
        <w:t xml:space="preserve"> graduate credits</w:t>
      </w:r>
      <w:r w:rsidRPr="00D3416E" w:rsidR="00923AF7">
        <w:t xml:space="preserve"> of a </w:t>
      </w:r>
      <w:r w:rsidRPr="00D3416E" w:rsidR="00836199">
        <w:t xml:space="preserve">teaching internship (HD FS 691A); </w:t>
      </w:r>
      <w:r w:rsidRPr="00D3416E" w:rsidR="00605E78">
        <w:t>and 3 credits of either the re</w:t>
      </w:r>
      <w:r w:rsidRPr="00D3416E" w:rsidR="00836199">
        <w:t>search internship (HD FS 691B)</w:t>
      </w:r>
      <w:r w:rsidRPr="00D3416E" w:rsidR="00605E78">
        <w:t xml:space="preserve"> or </w:t>
      </w:r>
      <w:r w:rsidRPr="00D3416E" w:rsidR="00836199">
        <w:t xml:space="preserve">professional experience (HD FS 691D) as part of the </w:t>
      </w:r>
      <w:r>
        <w:t>PhD</w:t>
      </w:r>
      <w:r w:rsidRPr="00D3416E">
        <w:t xml:space="preserve"> </w:t>
      </w:r>
      <w:r w:rsidRPr="00D3416E" w:rsidR="00836199">
        <w:t>program</w:t>
      </w:r>
      <w:r w:rsidRPr="00D3416E" w:rsidR="00605E78">
        <w:t xml:space="preserve"> of study</w:t>
      </w:r>
      <w:r w:rsidRPr="00D3416E" w:rsidR="00447739">
        <w:t xml:space="preserve">. </w:t>
      </w:r>
      <w:r w:rsidRPr="00D3416E" w:rsidR="00836199">
        <w:t xml:space="preserve">This requirement is to remind students that most jobs will require evidence of practical skills in these areas, which must be documented in letters of recommendation provided by the </w:t>
      </w:r>
      <w:r w:rsidRPr="00D3416E" w:rsidR="00FD50D4">
        <w:t>Major Professor</w:t>
      </w:r>
      <w:r w:rsidRPr="00D3416E" w:rsidR="00836199">
        <w:t xml:space="preserve"> and other faculty</w:t>
      </w:r>
      <w:r w:rsidRPr="00D3416E" w:rsidR="00447739">
        <w:t xml:space="preserve">. </w:t>
      </w:r>
      <w:r w:rsidRPr="00D3416E" w:rsidR="00D234DF">
        <w:t xml:space="preserve">The </w:t>
      </w:r>
      <w:r w:rsidRPr="00D3416E" w:rsidR="00FD50D4">
        <w:t>Graduate Program Staff has</w:t>
      </w:r>
      <w:r w:rsidRPr="00D3416E" w:rsidR="00D234DF">
        <w:t xml:space="preserve"> the </w:t>
      </w:r>
      <w:r w:rsidR="00D3416E">
        <w:t>HDFS</w:t>
      </w:r>
      <w:r w:rsidRPr="00D3416E" w:rsidR="00DB3D2F">
        <w:t xml:space="preserve"> </w:t>
      </w:r>
      <w:r w:rsidRPr="00D3416E" w:rsidR="00D234DF">
        <w:t>form you use to sign up for a practicum</w:t>
      </w:r>
      <w:r w:rsidRPr="00D3416E" w:rsidR="00FD50D4">
        <w:t xml:space="preserve"> and will provide you with the </w:t>
      </w:r>
      <w:r w:rsidRPr="00D3416E" w:rsidR="00D234DF">
        <w:t xml:space="preserve">correct registration information </w:t>
      </w:r>
      <w:r w:rsidRPr="00D3416E" w:rsidR="00FD50D4">
        <w:t xml:space="preserve">so that </w:t>
      </w:r>
      <w:r w:rsidRPr="00D3416E" w:rsidR="00D234DF">
        <w:t xml:space="preserve">you can then register </w:t>
      </w:r>
      <w:r w:rsidRPr="00D3416E" w:rsidR="000A7041">
        <w:t xml:space="preserve">through your </w:t>
      </w:r>
      <w:proofErr w:type="spellStart"/>
      <w:r w:rsidRPr="00D3416E" w:rsidR="00D234DF">
        <w:t>AccessPlus</w:t>
      </w:r>
      <w:proofErr w:type="spellEnd"/>
      <w:r w:rsidRPr="00D3416E" w:rsidR="000A7041">
        <w:t xml:space="preserve"> account</w:t>
      </w:r>
      <w:r w:rsidRPr="00D3416E" w:rsidR="00447739">
        <w:t xml:space="preserve">. </w:t>
      </w:r>
      <w:r w:rsidRPr="00D3416E" w:rsidR="00836199">
        <w:t xml:space="preserve">Requirements for the internships are described in </w:t>
      </w:r>
      <w:r w:rsidRPr="00D3416E" w:rsidR="00836199">
        <w:rPr>
          <w:b/>
        </w:rPr>
        <w:t xml:space="preserve">Appendix </w:t>
      </w:r>
      <w:r w:rsidRPr="00D3416E" w:rsidR="00D5371C">
        <w:rPr>
          <w:b/>
        </w:rPr>
        <w:t>A</w:t>
      </w:r>
      <w:r w:rsidRPr="00D3416E" w:rsidR="00447739">
        <w:rPr>
          <w:b/>
        </w:rPr>
        <w:t xml:space="preserve">. </w:t>
      </w:r>
      <w:r w:rsidRPr="00D3416E" w:rsidR="00260749">
        <w:t>Registering for internship credits require</w:t>
      </w:r>
      <w:r w:rsidR="00C7024C">
        <w:t>s</w:t>
      </w:r>
      <w:r w:rsidRPr="00D3416E" w:rsidR="00260749">
        <w:t xml:space="preserve"> a course syllabus that is developed in collaboration between the supervising faculty member and student intern.</w:t>
      </w:r>
    </w:p>
    <w:p w:rsidRPr="00D3416E" w:rsidR="00B24E75" w:rsidP="00B577CD" w:rsidRDefault="00B24E75" w14:paraId="0F3CABC7" w14:textId="77777777">
      <w:pPr>
        <w:spacing w:after="120"/>
        <w:rPr>
          <w:rFonts w:ascii="Times New Roman" w:hAnsi="Times New Roman"/>
          <w:b/>
          <w:i/>
          <w:sz w:val="28"/>
        </w:rPr>
      </w:pPr>
      <w:bookmarkStart w:name="_Toc12350461" w:id="421"/>
      <w:bookmarkStart w:name="_Toc12350592" w:id="422"/>
      <w:bookmarkStart w:name="_Toc12761031" w:id="423"/>
      <w:bookmarkStart w:name="_Toc12767325" w:id="424"/>
      <w:bookmarkStart w:name="_Toc12781783" w:id="425"/>
      <w:bookmarkStart w:name="_Toc12782385" w:id="426"/>
      <w:bookmarkStart w:name="_Toc12784105" w:id="427"/>
      <w:bookmarkStart w:name="_Toc16051932" w:id="428"/>
      <w:bookmarkStart w:name="_Toc16054965" w:id="429"/>
      <w:bookmarkStart w:name="_Toc16055311" w:id="430"/>
      <w:bookmarkStart w:name="_Toc16055763" w:id="431"/>
      <w:bookmarkStart w:name="_Toc16058316" w:id="432"/>
      <w:bookmarkStart w:name="_Toc16058484" w:id="433"/>
      <w:bookmarkStart w:name="_Toc16065432" w:id="434"/>
      <w:bookmarkStart w:name="_Toc49053676" w:id="435"/>
      <w:bookmarkStart w:name="_Toc49056637" w:id="436"/>
      <w:bookmarkStart w:name="_Toc49057132" w:id="437"/>
      <w:bookmarkStart w:name="_Toc49145800" w:id="438"/>
      <w:bookmarkStart w:name="_Toc49154395" w:id="439"/>
      <w:bookmarkStart w:name="_Toc49155567" w:id="440"/>
      <w:bookmarkStart w:name="_Toc80085458" w:id="441"/>
      <w:bookmarkStart w:name="_Toc80086300" w:id="442"/>
      <w:bookmarkStart w:name="_Toc109448819" w:id="443"/>
      <w:bookmarkStart w:name="_Toc109542311" w:id="444"/>
      <w:bookmarkStart w:name="_Toc109549700" w:id="445"/>
      <w:bookmarkStart w:name="_Toc110307094" w:id="446"/>
      <w:bookmarkStart w:name="_Toc142988112" w:id="447"/>
      <w:bookmarkStart w:name="_Toc142988333" w:id="448"/>
      <w:bookmarkStart w:name="_Toc142988736" w:id="449"/>
      <w:bookmarkStart w:name="_Toc174941888" w:id="450"/>
      <w:bookmarkStart w:name="_Toc174943322" w:id="451"/>
      <w:bookmarkStart w:name="_Toc175038304" w:id="452"/>
      <w:bookmarkStart w:name="_Toc175038773" w:id="453"/>
      <w:bookmarkStart w:name="_Toc175042159" w:id="454"/>
      <w:bookmarkStart w:name="_Toc175042459" w:id="455"/>
      <w:bookmarkStart w:name="_Toc175042632" w:id="456"/>
      <w:bookmarkStart w:name="_Toc175366081" w:id="457"/>
      <w:bookmarkStart w:name="_Toc175389143" w:id="458"/>
      <w:bookmarkStart w:name="_Toc175531741" w:id="459"/>
      <w:bookmarkStart w:name="_Toc206298628" w:id="460"/>
      <w:bookmarkStart w:name="_Toc211920334" w:id="461"/>
      <w:bookmarkStart w:name="_Toc237418117" w:id="462"/>
      <w:bookmarkStart w:name="_Toc237418262" w:id="463"/>
      <w:bookmarkStart w:name="_Toc268252219" w:id="464"/>
      <w:r w:rsidRPr="00D3416E">
        <w:rPr>
          <w:rFonts w:ascii="Times New Roman" w:hAnsi="Times New Roman"/>
          <w:i/>
          <w:sz w:val="28"/>
        </w:rPr>
        <w:br w:type="page"/>
      </w:r>
    </w:p>
    <w:p w:rsidRPr="00D3416E" w:rsidR="00836199" w:rsidP="00DB6F28" w:rsidRDefault="6E69538F" w14:paraId="61AF172B" w14:textId="77777777">
      <w:pPr>
        <w:pStyle w:val="Heading2"/>
      </w:pPr>
      <w:bookmarkStart w:name="_Toc519601557" w:id="465"/>
      <w:bookmarkStart w:name="_Toc519604860" w:id="466"/>
      <w:bookmarkStart w:name="_Toc520727060" w:id="467"/>
      <w:bookmarkStart w:name="_Toc836140246" w:id="468"/>
      <w:r>
        <w:lastRenderedPageBreak/>
        <w:t>Committee Structure and Function</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rsidRPr="00D3416E" w:rsidR="00FE0700" w:rsidP="00B577CD" w:rsidRDefault="00FE0700" w14:paraId="59DE28DC" w14:textId="77777777">
      <w:pPr>
        <w:pStyle w:val="BodyText"/>
        <w:spacing w:before="0"/>
        <w:ind w:firstLine="720"/>
      </w:pPr>
      <w:r w:rsidRPr="00D3416E">
        <w:t xml:space="preserve">The </w:t>
      </w:r>
      <w:r w:rsidR="007B7393">
        <w:t>PhD</w:t>
      </w:r>
      <w:r w:rsidRPr="00D3416E">
        <w:t xml:space="preserve"> </w:t>
      </w:r>
      <w:r w:rsidRPr="00D3416E" w:rsidR="004D1858">
        <w:t>POSC</w:t>
      </w:r>
      <w:r w:rsidRPr="00D3416E">
        <w:t>, which should be selected during the second term in the student’s graduate program, determines the selection of appropriate coursework for the student</w:t>
      </w:r>
      <w:r w:rsidRPr="00D3416E" w:rsidR="00447739">
        <w:t xml:space="preserve">. </w:t>
      </w:r>
      <w:r w:rsidRPr="00D3416E">
        <w:t xml:space="preserve">The </w:t>
      </w:r>
      <w:r w:rsidR="007B7393">
        <w:t>PhD</w:t>
      </w:r>
      <w:r w:rsidRPr="00D3416E" w:rsidR="007B7393">
        <w:t xml:space="preserve"> </w:t>
      </w:r>
      <w:r w:rsidRPr="00D3416E" w:rsidR="004D1858">
        <w:t>POSC</w:t>
      </w:r>
      <w:r w:rsidRPr="00D3416E">
        <w:t xml:space="preserve"> consists of at least five members of the Graduate Faculty at </w:t>
      </w:r>
      <w:r w:rsidR="00D3416E">
        <w:t>ISU</w:t>
      </w:r>
      <w:r w:rsidRPr="00616D8B" w:rsidR="00447739">
        <w:t>.</w:t>
      </w:r>
      <w:r w:rsidRPr="00D3416E" w:rsidR="00447739">
        <w:t xml:space="preserve"> </w:t>
      </w:r>
      <w:r w:rsidRPr="00D3416E">
        <w:t xml:space="preserve">The committee must include </w:t>
      </w:r>
      <w:r w:rsidRPr="00D3416E" w:rsidR="001864FF">
        <w:rPr>
          <w:b/>
          <w:i/>
        </w:rPr>
        <w:t>at least three members from the department</w:t>
      </w:r>
      <w:r w:rsidRPr="00D3416E" w:rsidR="001864FF">
        <w:t xml:space="preserve"> and </w:t>
      </w:r>
      <w:r w:rsidRPr="00D3416E">
        <w:rPr>
          <w:b/>
        </w:rPr>
        <w:t>one member from outside the student’s field of emphasis</w:t>
      </w:r>
      <w:r w:rsidRPr="00D3416E" w:rsidR="00447739">
        <w:t xml:space="preserve">. </w:t>
      </w:r>
      <w:r w:rsidRPr="00D3416E">
        <w:t xml:space="preserve">The outside member(s) of the </w:t>
      </w:r>
      <w:r w:rsidR="00C40332">
        <w:rPr>
          <w:iCs/>
        </w:rPr>
        <w:t>POSC</w:t>
      </w:r>
      <w:r w:rsidRPr="00D3416E">
        <w:t xml:space="preserve"> provide relevant specialized knowledge or a different perspective helpful to the planning, execution, and reporting of research or some aspect of intellectual diversity deemed important by the committee and/or major</w:t>
      </w:r>
      <w:r w:rsidRPr="00D3416E" w:rsidR="00447739">
        <w:t xml:space="preserve">. </w:t>
      </w:r>
      <w:r w:rsidRPr="00D3416E">
        <w:t xml:space="preserve">Outside committee members can be drawn from </w:t>
      </w:r>
      <w:r w:rsidR="00D3416E">
        <w:rPr>
          <w:iCs/>
        </w:rPr>
        <w:t>HDFS</w:t>
      </w:r>
      <w:r w:rsidR="00C7024C">
        <w:t>;</w:t>
      </w:r>
      <w:r w:rsidRPr="00D3416E">
        <w:t xml:space="preserve"> </w:t>
      </w:r>
      <w:r w:rsidRPr="00D3416E" w:rsidR="00863FF0">
        <w:t>however, it is recommended that you include a faculty member from another department.</w:t>
      </w:r>
      <w:r w:rsidRPr="00D3416E" w:rsidR="004D1858">
        <w:t xml:space="preserve"> </w:t>
      </w:r>
      <w:r w:rsidRPr="00D3416E" w:rsidR="00066DCD">
        <w:t xml:space="preserve">Prior to choosing your committee members, ask your Major Professor for </w:t>
      </w:r>
      <w:r w:rsidR="00C40332">
        <w:rPr>
          <w:szCs w:val="24"/>
        </w:rPr>
        <w:t>POSC</w:t>
      </w:r>
      <w:r w:rsidRPr="00616D8B" w:rsidR="00066DCD">
        <w:rPr>
          <w:szCs w:val="24"/>
        </w:rPr>
        <w:t xml:space="preserve"> member</w:t>
      </w:r>
      <w:r w:rsidRPr="00D3416E" w:rsidR="00066DCD">
        <w:t xml:space="preserve"> suggestions.</w:t>
      </w:r>
    </w:p>
    <w:p w:rsidRPr="00D3416E" w:rsidR="00836199" w:rsidP="00D3416E" w:rsidRDefault="004D48D7" w14:paraId="3A9038CF" w14:textId="77777777">
      <w:pPr>
        <w:pStyle w:val="BodyText"/>
        <w:spacing w:before="0"/>
        <w:ind w:firstLine="720"/>
      </w:pPr>
      <w:r w:rsidRPr="00D3416E">
        <w:t>Generally, t</w:t>
      </w:r>
      <w:r w:rsidRPr="00D3416E" w:rsidR="00836199">
        <w:t xml:space="preserve">he </w:t>
      </w:r>
      <w:r w:rsidR="007B7393">
        <w:rPr>
          <w:b/>
        </w:rPr>
        <w:t>PhD</w:t>
      </w:r>
      <w:r w:rsidRPr="00D3416E" w:rsidR="007B7393">
        <w:rPr>
          <w:b/>
        </w:rPr>
        <w:t xml:space="preserve"> </w:t>
      </w:r>
      <w:r w:rsidRPr="00D3416E" w:rsidR="004D1858">
        <w:rPr>
          <w:b/>
        </w:rPr>
        <w:t>POSC</w:t>
      </w:r>
      <w:r w:rsidRPr="00D3416E" w:rsidR="00836199">
        <w:rPr>
          <w:b/>
        </w:rPr>
        <w:t xml:space="preserve"> meets at least</w:t>
      </w:r>
      <w:r w:rsidRPr="00D3416E" w:rsidR="00C577A1">
        <w:rPr>
          <w:b/>
        </w:rPr>
        <w:t xml:space="preserve"> three </w:t>
      </w:r>
      <w:r w:rsidRPr="00D3416E" w:rsidR="00836199">
        <w:rPr>
          <w:b/>
        </w:rPr>
        <w:t>times</w:t>
      </w:r>
      <w:r w:rsidRPr="00D3416E" w:rsidR="00836199">
        <w:t xml:space="preserve">, although the student and/or </w:t>
      </w:r>
      <w:r w:rsidRPr="00D3416E" w:rsidR="00FD50D4">
        <w:t>Major Professor</w:t>
      </w:r>
      <w:r w:rsidRPr="00D3416E" w:rsidR="00836199">
        <w:t xml:space="preserve"> may call the committee together as deemed necessary</w:t>
      </w:r>
      <w:r w:rsidRPr="00D3416E" w:rsidR="00447739">
        <w:t xml:space="preserve">. </w:t>
      </w:r>
      <w:r w:rsidRPr="00D3416E" w:rsidR="00836199">
        <w:t xml:space="preserve">The student works closely with the </w:t>
      </w:r>
      <w:r w:rsidRPr="00D3416E" w:rsidR="00FD50D4">
        <w:t>Major Professor</w:t>
      </w:r>
      <w:r w:rsidRPr="00D3416E" w:rsidR="00836199">
        <w:t xml:space="preserve"> to prepare for each of these meetings</w:t>
      </w:r>
      <w:r w:rsidRPr="00D3416E" w:rsidR="00447739">
        <w:t xml:space="preserve">. </w:t>
      </w:r>
    </w:p>
    <w:p w:rsidRPr="00D3416E" w:rsidR="00836199" w:rsidP="00B577CD" w:rsidRDefault="002D0A9A" w14:paraId="510042B9" w14:textId="77777777">
      <w:pPr>
        <w:pStyle w:val="BodyText"/>
        <w:spacing w:before="0"/>
        <w:ind w:firstLine="360"/>
      </w:pPr>
      <w:r w:rsidRPr="00D3416E">
        <w:t xml:space="preserve">The purposes of each of the three </w:t>
      </w:r>
      <w:r w:rsidRPr="00D3416E" w:rsidR="00836199">
        <w:t>meetings are to:</w:t>
      </w:r>
    </w:p>
    <w:p w:rsidRPr="00D3416E" w:rsidR="00836199" w:rsidP="00501FF1" w:rsidRDefault="000337BA" w14:paraId="6E483844" w14:textId="77777777">
      <w:pPr>
        <w:pStyle w:val="BodyText"/>
        <w:numPr>
          <w:ilvl w:val="0"/>
          <w:numId w:val="16"/>
        </w:numPr>
        <w:spacing w:before="0"/>
      </w:pPr>
      <w:r w:rsidRPr="00D3416E">
        <w:t>R</w:t>
      </w:r>
      <w:r w:rsidRPr="00D3416E" w:rsidR="00836199">
        <w:t>eview and approve the student’s POS, which identifies the courses required for the degree</w:t>
      </w:r>
      <w:r w:rsidRPr="00D3416E" w:rsidR="002D0A9A">
        <w:t xml:space="preserve"> as well as plans for the Student Professional Development Portfolio</w:t>
      </w:r>
      <w:r w:rsidRPr="00D3416E" w:rsidR="009F6298">
        <w:t xml:space="preserve"> (SPDP)</w:t>
      </w:r>
      <w:r w:rsidRPr="00D3416E">
        <w:t xml:space="preserve">. </w:t>
      </w:r>
    </w:p>
    <w:p w:rsidRPr="00D3416E" w:rsidR="00836199" w:rsidP="00501FF1" w:rsidRDefault="000337BA" w14:paraId="28281535" w14:textId="77777777">
      <w:pPr>
        <w:pStyle w:val="BodyText"/>
        <w:numPr>
          <w:ilvl w:val="0"/>
          <w:numId w:val="16"/>
        </w:numPr>
        <w:spacing w:before="0"/>
      </w:pPr>
      <w:r w:rsidRPr="00D3416E">
        <w:t>P</w:t>
      </w:r>
      <w:r w:rsidRPr="00D3416E" w:rsidR="00836199">
        <w:t>articipate in an oral prelim</w:t>
      </w:r>
      <w:r w:rsidRPr="00D3416E" w:rsidR="005A23EE">
        <w:t xml:space="preserve"> (dissertation proposal meeting) and </w:t>
      </w:r>
      <w:r w:rsidRPr="00D3416E" w:rsidR="00097443">
        <w:t>be examined over the</w:t>
      </w:r>
      <w:r w:rsidRPr="00D3416E" w:rsidR="005A23EE">
        <w:t xml:space="preserve"> requirements of the Student Professional Development Portfolio</w:t>
      </w:r>
      <w:r w:rsidRPr="00D3416E">
        <w:t>.</w:t>
      </w:r>
    </w:p>
    <w:p w:rsidRPr="00D3416E" w:rsidR="00836199" w:rsidP="00501FF1" w:rsidRDefault="000337BA" w14:paraId="75D8B55C" w14:textId="77777777">
      <w:pPr>
        <w:pStyle w:val="BodyText"/>
        <w:numPr>
          <w:ilvl w:val="0"/>
          <w:numId w:val="16"/>
        </w:numPr>
        <w:spacing w:before="0"/>
      </w:pPr>
      <w:r w:rsidRPr="00D3416E">
        <w:t>A</w:t>
      </w:r>
      <w:r w:rsidRPr="00D3416E" w:rsidR="00836199">
        <w:t>dminister the final oral examination over the defense of the dissertation</w:t>
      </w:r>
      <w:r w:rsidRPr="00D3416E" w:rsidR="009F6298">
        <w:t xml:space="preserve"> and the SPDP</w:t>
      </w:r>
      <w:r w:rsidRPr="00D3416E" w:rsidR="008A3B9D">
        <w:t>.</w:t>
      </w:r>
    </w:p>
    <w:p w:rsidRPr="00D3416E" w:rsidR="00C80DA3" w:rsidP="00B577CD" w:rsidRDefault="00836199" w14:paraId="6D4DE112" w14:textId="77777777">
      <w:pPr>
        <w:pStyle w:val="BodyText"/>
        <w:spacing w:before="0"/>
        <w:ind w:firstLine="360"/>
      </w:pPr>
      <w:r w:rsidRPr="00D3416E">
        <w:t>The student is responsible for organizing the meeting time and place</w:t>
      </w:r>
      <w:r w:rsidRPr="00D3416E" w:rsidR="00E5417B">
        <w:t xml:space="preserve"> (email </w:t>
      </w:r>
      <w:hyperlink w:history="1" r:id="rId39">
        <w:r w:rsidRPr="00D3416E" w:rsidR="00043766">
          <w:rPr>
            <w:rStyle w:val="Hyperlink"/>
          </w:rPr>
          <w:t>hdfsrooms@iastate.ed</w:t>
        </w:r>
      </w:hyperlink>
      <w:r w:rsidR="007C4DEF">
        <w:rPr>
          <w:rStyle w:val="Hyperlink"/>
        </w:rPr>
        <w:t>u</w:t>
      </w:r>
      <w:r w:rsidRPr="00D3416E" w:rsidR="00043766">
        <w:t xml:space="preserve"> </w:t>
      </w:r>
      <w:r w:rsidRPr="00D3416E" w:rsidR="00E5417B">
        <w:t>to request a meeting room)</w:t>
      </w:r>
      <w:r w:rsidRPr="00D3416E">
        <w:t>, notifying the respective committee members of the time and place, and providing each member of the committee with a copy of any proposal or dissertation no later than one week prior to the meeting</w:t>
      </w:r>
      <w:r w:rsidRPr="00D3416E" w:rsidR="00447739">
        <w:t>.</w:t>
      </w:r>
    </w:p>
    <w:p w:rsidRPr="00C40332" w:rsidR="00836199" w:rsidP="00B577CD" w:rsidRDefault="00C80DA3" w14:paraId="6853586F" w14:textId="77777777">
      <w:pPr>
        <w:pStyle w:val="BodyText"/>
        <w:spacing w:before="0"/>
        <w:rPr>
          <w:b/>
        </w:rPr>
      </w:pPr>
      <w:r w:rsidRPr="00D3416E">
        <w:rPr>
          <w:b/>
          <w:noProof/>
          <w:sz w:val="28"/>
        </w:rPr>
        <mc:AlternateContent>
          <mc:Choice Requires="wps">
            <w:drawing>
              <wp:inline distT="0" distB="0" distL="0" distR="0" wp14:anchorId="0AA20F20" wp14:editId="062AE31E">
                <wp:extent cx="358445" cy="241401"/>
                <wp:effectExtent l="0" t="0" r="22860" b="25400"/>
                <wp:docPr id="21" name="Flowchart: Decision 21"/>
                <wp:cNvGraphicFramePr/>
                <a:graphic xmlns:a="http://schemas.openxmlformats.org/drawingml/2006/main">
                  <a:graphicData uri="http://schemas.microsoft.com/office/word/2010/wordprocessingShape">
                    <wps:wsp>
                      <wps:cNvSpPr/>
                      <wps:spPr>
                        <a:xfrm>
                          <a:off x="0" y="0"/>
                          <a:ext cx="358445" cy="241401"/>
                        </a:xfrm>
                        <a:prstGeom prst="flowChartDecision">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AD0DF53">
              <v:shape id="Flowchart: Decision 21" style="width:28.2pt;height:19pt;visibility:visible;mso-wrap-style:square;mso-left-percent:-10001;mso-top-percent:-10001;mso-position-horizontal:absolute;mso-position-horizontal-relative:char;mso-position-vertical:absolute;mso-position-vertical-relative:line;mso-left-percent:-10001;mso-top-percent:-10001;v-text-anchor:middle" o:spid="_x0000_s1026" fillcolor="#ffc000" strokecolor="red" strokeweight="2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" w14:anchorId="46FD8F92">
                <w10:anchorlock/>
              </v:shape>
            </w:pict>
          </mc:Fallback>
        </mc:AlternateContent>
      </w:r>
      <w:r w:rsidRPr="00616D8B" w:rsidR="00863FF0">
        <w:rPr>
          <w:b/>
        </w:rPr>
        <w:t xml:space="preserve"> Please </w:t>
      </w:r>
      <w:r w:rsidR="00BC162A">
        <w:rPr>
          <w:b/>
        </w:rPr>
        <w:t>N</w:t>
      </w:r>
      <w:r w:rsidRPr="00D3416E" w:rsidR="00863FF0">
        <w:rPr>
          <w:b/>
        </w:rPr>
        <w:t>ote</w:t>
      </w:r>
      <w:r w:rsidR="00BC162A">
        <w:rPr>
          <w:b/>
        </w:rPr>
        <w:t>: I</w:t>
      </w:r>
      <w:r w:rsidRPr="00D3416E" w:rsidR="00863FF0">
        <w:rPr>
          <w:b/>
        </w:rPr>
        <w:t xml:space="preserve">t is important to schedule meetings 4 to 6 weeks in advance. </w:t>
      </w:r>
      <w:r w:rsidRPr="00C40332" w:rsidR="00863FF0">
        <w:rPr>
          <w:b/>
        </w:rPr>
        <w:t>However, please do not schedule meetings months in advance only to cancel due to lack of preparation. It is especially difficult to schedule meetings between semesters or during the summer; furthermore, the Graduate College will most likely not approve last</w:t>
      </w:r>
      <w:r w:rsidR="00C7024C">
        <w:rPr>
          <w:b/>
        </w:rPr>
        <w:t>-</w:t>
      </w:r>
      <w:r w:rsidRPr="00C40332" w:rsidR="00863FF0">
        <w:rPr>
          <w:b/>
        </w:rPr>
        <w:t>minute committee replacements to accommodate scheduling conflicts.</w:t>
      </w:r>
    </w:p>
    <w:bookmarkStart w:name="_Toc80085459" w:id="469"/>
    <w:bookmarkStart w:name="_Toc80086301" w:id="470"/>
    <w:bookmarkStart w:name="_Toc80777904" w:id="471"/>
    <w:bookmarkStart w:name="_Toc109448055" w:id="472"/>
    <w:bookmarkStart w:name="_Toc109448820" w:id="473"/>
    <w:bookmarkStart w:name="_Toc109542312" w:id="474"/>
    <w:bookmarkStart w:name="_Toc109549701" w:id="475"/>
    <w:bookmarkStart w:name="_Toc110307095" w:id="476"/>
    <w:p w:rsidRPr="00C40332" w:rsidR="00C62D98" w:rsidP="00C40332" w:rsidRDefault="002317E5" w14:paraId="67EF375B" w14:textId="77777777">
      <w:pPr>
        <w:pStyle w:val="BodyText2"/>
        <w:spacing w:after="120"/>
        <w:jc w:val="left"/>
        <w:rPr>
          <w:rFonts w:ascii="Times New Roman" w:hAnsi="Times New Roman"/>
          <w:i/>
          <w:sz w:val="20"/>
        </w:rPr>
      </w:pPr>
      <w:r w:rsidRPr="00D3416E">
        <w:rPr>
          <w:rFonts w:ascii="Times New Roman" w:hAnsi="Times New Roman"/>
          <w:b/>
          <w:noProof/>
          <w:sz w:val="28"/>
        </w:rPr>
        <mc:AlternateContent>
          <mc:Choice Requires="wps">
            <w:drawing>
              <wp:inline distT="0" distB="0" distL="0" distR="0" wp14:anchorId="664D5B55" wp14:editId="40B5B767">
                <wp:extent cx="358445" cy="241401"/>
                <wp:effectExtent l="0" t="0" r="22860" b="25400"/>
                <wp:docPr id="27" name="Flowchart: Decision 27"/>
                <wp:cNvGraphicFramePr/>
                <a:graphic xmlns:a="http://schemas.openxmlformats.org/drawingml/2006/main">
                  <a:graphicData uri="http://schemas.microsoft.com/office/word/2010/wordprocessingShape">
                    <wps:wsp>
                      <wps:cNvSpPr/>
                      <wps:spPr>
                        <a:xfrm>
                          <a:off x="0" y="0"/>
                          <a:ext cx="358445" cy="241401"/>
                        </a:xfrm>
                        <a:prstGeom prst="flowChartDecision">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36EF91F2">
              <v:shape id="Flowchart: Decision 27" style="width:28.2pt;height:19pt;visibility:visible;mso-wrap-style:square;mso-left-percent:-10001;mso-top-percent:-10001;mso-position-horizontal:absolute;mso-position-horizontal-relative:char;mso-position-vertical:absolute;mso-position-vertical-relative:line;mso-left-percent:-10001;mso-top-percent:-10001;v-text-anchor:middle" o:spid="_x0000_s1026" fillcolor="#ffc000" strokecolor="red" strokeweight="2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" w14:anchorId="27C8C203">
                <w10:anchorlock/>
              </v:shape>
            </w:pict>
          </mc:Fallback>
        </mc:AlternateContent>
      </w:r>
      <w:r w:rsidRPr="00D3416E">
        <w:rPr>
          <w:rFonts w:ascii="Times New Roman" w:hAnsi="Times New Roman"/>
          <w:b/>
          <w:sz w:val="28"/>
        </w:rPr>
        <w:t xml:space="preserve">TIP: </w:t>
      </w:r>
      <w:r w:rsidRPr="00D3416E" w:rsidR="00836199">
        <w:rPr>
          <w:rFonts w:ascii="Times New Roman" w:hAnsi="Times New Roman"/>
        </w:rPr>
        <w:t xml:space="preserve">Many students find it helpful to remind </w:t>
      </w:r>
      <w:r w:rsidR="00C40332">
        <w:rPr>
          <w:rFonts w:ascii="Times New Roman" w:hAnsi="Times New Roman"/>
        </w:rPr>
        <w:t>POSC</w:t>
      </w:r>
      <w:r w:rsidRPr="00D3416E" w:rsidR="00836199">
        <w:rPr>
          <w:rFonts w:ascii="Times New Roman" w:hAnsi="Times New Roman"/>
        </w:rPr>
        <w:t xml:space="preserve"> members of scheduled meetings a few days prior to the date by sending emails or perhaps also noting the time and place of the meeting on the proposal or thesis</w:t>
      </w:r>
      <w:r w:rsidRPr="00D3416E" w:rsidR="00447739">
        <w:rPr>
          <w:rFonts w:ascii="Times New Roman" w:hAnsi="Times New Roman"/>
        </w:rPr>
        <w:t xml:space="preserve">. </w:t>
      </w:r>
      <w:r w:rsidRPr="00D3416E" w:rsidR="00836199">
        <w:rPr>
          <w:rFonts w:ascii="Times New Roman" w:hAnsi="Times New Roman"/>
        </w:rPr>
        <w:t>These reminders are particularly helpful if the meeting is scheduled far in advance or if the meeting is held during a particularly busy time of the semester, such as finals week.</w:t>
      </w:r>
      <w:bookmarkStart w:name="_Toc12350462" w:id="477"/>
      <w:bookmarkStart w:name="_Toc12350593" w:id="478"/>
      <w:bookmarkStart w:name="_Toc12761032" w:id="479"/>
      <w:bookmarkStart w:name="_Toc12767326" w:id="480"/>
      <w:bookmarkStart w:name="_Toc12781784" w:id="481"/>
      <w:bookmarkStart w:name="_Toc12782386" w:id="482"/>
      <w:bookmarkStart w:name="_Toc12784106" w:id="483"/>
      <w:bookmarkStart w:name="_Toc16051933" w:id="484"/>
      <w:bookmarkStart w:name="_Toc16054966" w:id="485"/>
      <w:bookmarkStart w:name="_Toc16055312" w:id="486"/>
      <w:bookmarkStart w:name="_Toc16055764" w:id="487"/>
      <w:bookmarkStart w:name="_Toc16058317" w:id="488"/>
      <w:bookmarkStart w:name="_Toc16058485" w:id="489"/>
      <w:bookmarkStart w:name="_Toc16065433" w:id="490"/>
      <w:bookmarkStart w:name="_Toc49053677" w:id="491"/>
      <w:bookmarkStart w:name="_Toc49056638" w:id="492"/>
      <w:bookmarkStart w:name="_Toc49057133" w:id="493"/>
      <w:bookmarkStart w:name="_Toc49145801" w:id="494"/>
      <w:bookmarkStart w:name="_Toc49154396" w:id="495"/>
      <w:bookmarkStart w:name="_Toc49155568" w:id="496"/>
      <w:bookmarkStart w:name="_Toc80085460" w:id="497"/>
      <w:bookmarkStart w:name="_Toc80086302" w:id="498"/>
      <w:bookmarkStart w:name="_Toc109448821" w:id="499"/>
      <w:bookmarkStart w:name="_Toc109542313" w:id="500"/>
      <w:bookmarkStart w:name="_Toc109549702" w:id="501"/>
      <w:bookmarkStart w:name="_Toc110307096" w:id="502"/>
      <w:bookmarkStart w:name="_Toc142988113" w:id="503"/>
      <w:bookmarkStart w:name="_Toc142988334" w:id="504"/>
      <w:bookmarkStart w:name="_Toc142988737" w:id="505"/>
      <w:bookmarkStart w:name="_Toc174941889" w:id="506"/>
      <w:bookmarkStart w:name="_Toc174943323" w:id="507"/>
      <w:bookmarkStart w:name="_Toc175038305" w:id="508"/>
      <w:bookmarkStart w:name="_Toc175038774" w:id="509"/>
      <w:bookmarkStart w:name="_Toc175042160" w:id="510"/>
      <w:bookmarkStart w:name="_Toc175042460" w:id="511"/>
      <w:bookmarkStart w:name="_Toc175042633" w:id="512"/>
      <w:bookmarkStart w:name="_Toc175366082" w:id="513"/>
      <w:bookmarkStart w:name="_Toc175389144" w:id="514"/>
      <w:bookmarkStart w:name="_Toc175531742" w:id="515"/>
      <w:bookmarkStart w:name="_Toc206298629" w:id="516"/>
      <w:bookmarkEnd w:id="469"/>
      <w:bookmarkEnd w:id="470"/>
      <w:bookmarkEnd w:id="471"/>
      <w:bookmarkEnd w:id="472"/>
      <w:bookmarkEnd w:id="473"/>
      <w:bookmarkEnd w:id="474"/>
      <w:bookmarkEnd w:id="475"/>
      <w:bookmarkEnd w:id="476"/>
      <w:r w:rsidRPr="00616D8B" w:rsidR="002B5AE7">
        <w:rPr>
          <w:rFonts w:ascii="Times New Roman" w:hAnsi="Times New Roman"/>
          <w:i/>
        </w:rPr>
        <w:br w:type="page"/>
      </w:r>
      <w:bookmarkStart w:name="_Toc211920335" w:id="517"/>
      <w:bookmarkStart w:name="_Toc237418118" w:id="518"/>
      <w:bookmarkStart w:name="_Toc237418263" w:id="519"/>
      <w:bookmarkStart w:name="_Toc268252220" w:id="520"/>
    </w:p>
    <w:p w:rsidRPr="00D3416E" w:rsidR="00BB4653" w:rsidP="00C40332" w:rsidRDefault="6E69538F" w14:paraId="2DC3AF35" w14:textId="77777777">
      <w:pPr>
        <w:pStyle w:val="Heading2"/>
      </w:pPr>
      <w:bookmarkStart w:name="_Toc61740600" w:id="521"/>
      <w:r>
        <w:lastRenderedPageBreak/>
        <w:t>HDFS Preliminary Oral Examination and SPDP</w:t>
      </w:r>
      <w:bookmarkEnd w:id="521"/>
    </w:p>
    <w:p w:rsidRPr="00D3416E" w:rsidR="009B76EF" w:rsidP="00D3416E" w:rsidRDefault="00C62D98" w14:paraId="6C0E1DE5" w14:textId="77777777">
      <w:pPr>
        <w:pStyle w:val="Default0"/>
        <w:ind w:firstLine="720"/>
        <w:rPr>
          <w:b/>
        </w:rPr>
      </w:pPr>
      <w:bookmarkStart w:name="_Toc520727062" w:id="522"/>
      <w:r w:rsidRPr="00D3416E">
        <w:rPr>
          <w:b/>
        </w:rPr>
        <w:t>Overview</w:t>
      </w:r>
      <w:bookmarkEnd w:id="522"/>
    </w:p>
    <w:p w:rsidRPr="00D3416E" w:rsidR="00C62D98" w:rsidP="00C06D8E" w:rsidRDefault="00CE2ADC" w14:paraId="778DD666" w14:textId="77777777">
      <w:pPr>
        <w:pStyle w:val="Default0"/>
        <w:spacing w:after="120"/>
        <w:ind w:firstLine="720"/>
      </w:pPr>
      <w:r w:rsidRPr="00D3416E">
        <w:t>In</w:t>
      </w:r>
      <w:r w:rsidRPr="00D3416E">
        <w:rPr>
          <w:b/>
        </w:rPr>
        <w:t xml:space="preserve"> </w:t>
      </w:r>
      <w:r w:rsidR="00D3416E">
        <w:rPr>
          <w:b/>
          <w:bCs/>
        </w:rPr>
        <w:t>HDFS</w:t>
      </w:r>
      <w:r w:rsidRPr="00D3416E">
        <w:rPr>
          <w:b/>
        </w:rPr>
        <w:t xml:space="preserve">, </w:t>
      </w:r>
      <w:r w:rsidRPr="00D3416E">
        <w:t>t</w:t>
      </w:r>
      <w:r w:rsidRPr="00D3416E" w:rsidR="00C62D98">
        <w:t xml:space="preserve">here are two parts to the </w:t>
      </w:r>
      <w:r w:rsidRPr="00D3416E">
        <w:t>Preliminary Oral Examination</w:t>
      </w:r>
      <w:r w:rsidRPr="00D3416E" w:rsidR="004D1858">
        <w:t xml:space="preserve">. </w:t>
      </w:r>
      <w:r w:rsidRPr="00D3416E" w:rsidR="00FF0B72">
        <w:rPr>
          <w:b/>
        </w:rPr>
        <w:t>P</w:t>
      </w:r>
      <w:r w:rsidRPr="00D3416E" w:rsidR="00C62D98">
        <w:rPr>
          <w:b/>
        </w:rPr>
        <w:t>art 1</w:t>
      </w:r>
      <w:r w:rsidRPr="00D3416E" w:rsidR="00C62D98">
        <w:t xml:space="preserve"> consists of </w:t>
      </w:r>
      <w:r w:rsidRPr="00D3416E" w:rsidR="00B12E31">
        <w:t>successfully defending an</w:t>
      </w:r>
      <w:r w:rsidRPr="00D3416E" w:rsidR="00C62D98">
        <w:t xml:space="preserve"> electronic </w:t>
      </w:r>
      <w:r w:rsidR="00D3416E">
        <w:t>HDFS</w:t>
      </w:r>
      <w:r w:rsidRPr="00D3416E" w:rsidR="00C62D98">
        <w:t xml:space="preserve"> Student Professional Development Portfolio (SPDP) </w:t>
      </w:r>
      <w:r w:rsidRPr="00D3416E" w:rsidR="00B12E31">
        <w:t>that</w:t>
      </w:r>
      <w:r w:rsidRPr="00D3416E" w:rsidR="00C62D98">
        <w:t xml:space="preserve"> the student</w:t>
      </w:r>
      <w:r w:rsidRPr="00D3416E" w:rsidR="00B12E31">
        <w:t xml:space="preserve"> maintained over the course of graduate study as</w:t>
      </w:r>
      <w:r w:rsidRPr="00D3416E" w:rsidR="00C62D98">
        <w:t xml:space="preserve"> set forth in Table 1 below</w:t>
      </w:r>
      <w:r w:rsidRPr="00D3416E" w:rsidR="00B12E31">
        <w:t>.</w:t>
      </w:r>
      <w:r w:rsidRPr="00D3416E" w:rsidR="00447739">
        <w:t xml:space="preserve"> </w:t>
      </w:r>
      <w:r w:rsidRPr="00D3416E" w:rsidR="00C62D98">
        <w:rPr>
          <w:b/>
        </w:rPr>
        <w:t>Part 2</w:t>
      </w:r>
      <w:r w:rsidRPr="00D3416E" w:rsidR="00C62D98">
        <w:t xml:space="preserve"> is successfully </w:t>
      </w:r>
      <w:r w:rsidRPr="00D3416E" w:rsidR="00B12E31">
        <w:t xml:space="preserve">defending the dissertation proposal. </w:t>
      </w:r>
      <w:r w:rsidRPr="00D3416E" w:rsidR="00D5371C">
        <w:t xml:space="preserve">See </w:t>
      </w:r>
      <w:r w:rsidRPr="00D3416E" w:rsidR="00B12E31">
        <w:t xml:space="preserve">the </w:t>
      </w:r>
      <w:hyperlink w:history="1" r:id="rId40">
        <w:r w:rsidRPr="00104648" w:rsidR="00104648">
          <w:rPr>
            <w:rStyle w:val="Hyperlink"/>
          </w:rPr>
          <w:t>Graduate College Handbook</w:t>
        </w:r>
      </w:hyperlink>
      <w:r w:rsidR="00104648">
        <w:t xml:space="preserve"> for more information.</w:t>
      </w:r>
      <w:r w:rsidRPr="00D3416E" w:rsidR="004D1858">
        <w:t xml:space="preserve"> </w:t>
      </w:r>
      <w:r w:rsidRPr="00D3416E" w:rsidR="00FF0B72">
        <w:t xml:space="preserve">In accordance with requirements established by the Graduate College, this Preliminary Oral Examination </w:t>
      </w:r>
      <w:r w:rsidRPr="00D3416E" w:rsidR="00224510">
        <w:t xml:space="preserve">must be successfully completed </w:t>
      </w:r>
      <w:r w:rsidRPr="00D3416E" w:rsidR="00224510">
        <w:rPr>
          <w:b/>
          <w:i/>
          <w:u w:val="single"/>
        </w:rPr>
        <w:t>at least</w:t>
      </w:r>
      <w:r w:rsidRPr="00D3416E" w:rsidR="00FF0B72">
        <w:rPr>
          <w:b/>
          <w:u w:val="single"/>
        </w:rPr>
        <w:t xml:space="preserve"> six months prior to the student’s Final Oral Examination</w:t>
      </w:r>
      <w:r w:rsidRPr="00D3416E" w:rsidR="004D1858">
        <w:rPr>
          <w:b/>
        </w:rPr>
        <w:t xml:space="preserve">. </w:t>
      </w:r>
      <w:r w:rsidRPr="00D3416E" w:rsidR="00224510">
        <w:t>There are no exceptions made at the Graduate College</w:t>
      </w:r>
      <w:r w:rsidRPr="00D3416E" w:rsidR="004D1858">
        <w:t xml:space="preserve">. </w:t>
      </w:r>
      <w:r w:rsidRPr="00D3416E" w:rsidR="00FD5BF4">
        <w:t>Students defend both the SPDP and dissertation proposal during the Preliminary Oral Examination meeting</w:t>
      </w:r>
      <w:r w:rsidRPr="00D3416E" w:rsidR="004D1858">
        <w:t xml:space="preserve">. </w:t>
      </w:r>
      <w:r w:rsidRPr="00D3416E">
        <w:t xml:space="preserve">The </w:t>
      </w:r>
      <w:hyperlink w:history="1" r:id="rId41">
        <w:r w:rsidRPr="00D3416E">
          <w:rPr>
            <w:rStyle w:val="Hyperlink"/>
          </w:rPr>
          <w:t>Preliminary or Final Oral Exam Request</w:t>
        </w:r>
      </w:hyperlink>
      <w:r w:rsidRPr="00D3416E">
        <w:t xml:space="preserve"> must be completed </w:t>
      </w:r>
      <w:r w:rsidRPr="00D3416E">
        <w:rPr>
          <w:b/>
          <w:i/>
        </w:rPr>
        <w:t>3 weeks</w:t>
      </w:r>
      <w:r w:rsidRPr="00D3416E">
        <w:t xml:space="preserve"> prior to the scheduled meeting.</w:t>
      </w:r>
    </w:p>
    <w:p w:rsidRPr="00D3416E" w:rsidR="00BB64CF" w:rsidP="00C40332" w:rsidRDefault="6E69538F" w14:paraId="633E5FB2" w14:textId="77777777">
      <w:pPr>
        <w:pStyle w:val="Heading3"/>
        <w:spacing w:after="0"/>
        <w:ind w:left="0"/>
      </w:pPr>
      <w:bookmarkStart w:name="_Toc520727063" w:id="523"/>
      <w:bookmarkStart w:name="_Toc782150284" w:id="524"/>
      <w:r>
        <w:t>Part 1: Student Professional Development Portfolio (SPDP)</w:t>
      </w:r>
      <w:bookmarkEnd w:id="523"/>
      <w:bookmarkEnd w:id="524"/>
    </w:p>
    <w:p w:rsidRPr="00D3416E" w:rsidR="00BB64CF" w:rsidP="00B577CD" w:rsidRDefault="00C62D98" w14:paraId="51F6654E" w14:textId="77777777">
      <w:pPr>
        <w:pStyle w:val="Heading4"/>
        <w:spacing w:line="240" w:lineRule="auto"/>
      </w:pPr>
      <w:r w:rsidRPr="00D3416E">
        <w:t xml:space="preserve">Purpose and Administration of the </w:t>
      </w:r>
      <w:r w:rsidR="00D3416E">
        <w:t>HDFS</w:t>
      </w:r>
      <w:r w:rsidRPr="00D3416E">
        <w:t xml:space="preserve"> SPDP</w:t>
      </w:r>
    </w:p>
    <w:p w:rsidRPr="00D3416E" w:rsidR="00C62D98" w:rsidP="00B577CD" w:rsidRDefault="00C62D98" w14:paraId="2F0DD7F2" w14:textId="77777777">
      <w:pPr>
        <w:pStyle w:val="Default0"/>
        <w:spacing w:after="120"/>
        <w:ind w:firstLine="720"/>
        <w:rPr>
          <w:sz w:val="16"/>
        </w:rPr>
      </w:pPr>
      <w:r w:rsidRPr="00D3416E">
        <w:t xml:space="preserve">The intent of the electronic </w:t>
      </w:r>
      <w:r w:rsidR="00D3416E">
        <w:t>HDFS</w:t>
      </w:r>
      <w:r w:rsidRPr="00D3416E">
        <w:t xml:space="preserve"> </w:t>
      </w:r>
      <w:r w:rsidRPr="00D3416E" w:rsidR="00F26A19">
        <w:t>SPDP</w:t>
      </w:r>
      <w:r w:rsidRPr="00D3416E">
        <w:t xml:space="preserve"> is to demonstrate a </w:t>
      </w:r>
      <w:r w:rsidR="007B7393">
        <w:t xml:space="preserve">PhD </w:t>
      </w:r>
      <w:r w:rsidRPr="00D3416E">
        <w:t>student’s scholarship in the areas of research, teaching, and outreach</w:t>
      </w:r>
      <w:r w:rsidRPr="00D3416E" w:rsidR="00447739">
        <w:t xml:space="preserve">. </w:t>
      </w:r>
      <w:r w:rsidRPr="00D3416E">
        <w:t xml:space="preserve">The development of the </w:t>
      </w:r>
      <w:r w:rsidR="00D3416E">
        <w:t>HDFS</w:t>
      </w:r>
      <w:r w:rsidRPr="00D3416E">
        <w:t xml:space="preserve"> </w:t>
      </w:r>
      <w:r w:rsidRPr="00D3416E" w:rsidR="00F26A19">
        <w:t>SPDP</w:t>
      </w:r>
      <w:r w:rsidRPr="00D3416E">
        <w:t xml:space="preserve"> will also aid the student’s overall academic experience and career preparation</w:t>
      </w:r>
      <w:r w:rsidRPr="00D3416E" w:rsidR="00447739">
        <w:t xml:space="preserve">. </w:t>
      </w:r>
      <w:r w:rsidRPr="00D3416E">
        <w:t xml:space="preserve">The Graduate Faculty in the Department of Human Development and Family </w:t>
      </w:r>
      <w:r w:rsidRPr="00D3416E" w:rsidR="009F6298">
        <w:t>S</w:t>
      </w:r>
      <w:r w:rsidRPr="00D3416E">
        <w:t xml:space="preserve">tudies has laid out </w:t>
      </w:r>
      <w:r w:rsidRPr="00D3416E">
        <w:rPr>
          <w:b/>
        </w:rPr>
        <w:t>a set of MINIMUM portfolio requirements</w:t>
      </w:r>
      <w:r w:rsidRPr="00D3416E">
        <w:t xml:space="preserve"> as displayed in Table 1 below</w:t>
      </w:r>
      <w:r w:rsidRPr="00D3416E" w:rsidR="00447739">
        <w:t xml:space="preserve">. </w:t>
      </w:r>
      <w:r w:rsidRPr="00D3416E">
        <w:t>A projected timeline is provided for students; however</w:t>
      </w:r>
      <w:r w:rsidR="00C7024C">
        <w:t>,</w:t>
      </w:r>
      <w:r w:rsidRPr="00D3416E">
        <w:t xml:space="preserve"> students may complete tasks sooner than presented on the timeline</w:t>
      </w:r>
      <w:r w:rsidRPr="00D3416E" w:rsidR="00447739">
        <w:t xml:space="preserve">. </w:t>
      </w:r>
      <w:r w:rsidRPr="00D3416E">
        <w:t xml:space="preserve">In addition, these are the MINIMUM requirements of a </w:t>
      </w:r>
      <w:r w:rsidR="007B7393">
        <w:t>PhD</w:t>
      </w:r>
      <w:r w:rsidRPr="00D3416E" w:rsidR="007B7393">
        <w:t xml:space="preserve"> </w:t>
      </w:r>
      <w:r w:rsidRPr="00D3416E">
        <w:t>student to be admitted into candidacy</w:t>
      </w:r>
      <w:r w:rsidRPr="00D3416E">
        <w:rPr>
          <w:b/>
        </w:rPr>
        <w:t xml:space="preserve">; </w:t>
      </w:r>
      <w:r w:rsidRPr="00D3416E">
        <w:rPr>
          <w:b/>
          <w:i/>
          <w:u w:val="single"/>
        </w:rPr>
        <w:t>students are encouraged to go beyond these requirements in areas of their specialization and</w:t>
      </w:r>
      <w:r w:rsidRPr="00D3416E" w:rsidR="00BC1547">
        <w:rPr>
          <w:b/>
          <w:i/>
          <w:u w:val="single"/>
        </w:rPr>
        <w:t xml:space="preserve"> in line with their</w:t>
      </w:r>
      <w:r w:rsidRPr="00D3416E">
        <w:rPr>
          <w:b/>
          <w:i/>
          <w:u w:val="single"/>
        </w:rPr>
        <w:t xml:space="preserve"> career aspirations.</w:t>
      </w:r>
    </w:p>
    <w:p w:rsidRPr="00D3416E" w:rsidR="00BB64CF" w:rsidP="00C06D8E" w:rsidRDefault="00C62D98" w14:paraId="77C7CABA" w14:textId="77777777">
      <w:pPr>
        <w:pStyle w:val="Heading4"/>
        <w:spacing w:line="240" w:lineRule="auto"/>
      </w:pPr>
      <w:r w:rsidRPr="00D3416E">
        <w:t xml:space="preserve">Evaluation of the </w:t>
      </w:r>
      <w:r w:rsidR="00D3416E">
        <w:t>HDFS</w:t>
      </w:r>
      <w:r w:rsidRPr="00D3416E">
        <w:t xml:space="preserve"> SPDP</w:t>
      </w:r>
    </w:p>
    <w:p w:rsidRPr="00D3416E" w:rsidR="00C62D98" w:rsidP="00D3416E" w:rsidRDefault="00C62D98" w14:paraId="3B1E66BF" w14:textId="77777777">
      <w:pPr>
        <w:pStyle w:val="Default0"/>
        <w:ind w:firstLine="720"/>
        <w:contextualSpacing/>
      </w:pPr>
      <w:r w:rsidRPr="00D3416E">
        <w:t xml:space="preserve">The evaluators of the </w:t>
      </w:r>
      <w:r w:rsidR="00D3416E">
        <w:t>HDFS</w:t>
      </w:r>
      <w:r w:rsidRPr="00D3416E">
        <w:t xml:space="preserve"> SPDP will include the student’s Major Professor and </w:t>
      </w:r>
      <w:r w:rsidR="00C40332">
        <w:t>POSC</w:t>
      </w:r>
      <w:r w:rsidRPr="00616D8B" w:rsidR="00447739">
        <w:t>.</w:t>
      </w:r>
      <w:r w:rsidRPr="00D3416E" w:rsidR="00447739">
        <w:t xml:space="preserve"> </w:t>
      </w:r>
      <w:r w:rsidRPr="00D3416E" w:rsidR="00BC1547">
        <w:t>The s</w:t>
      </w:r>
      <w:r w:rsidRPr="00D3416E">
        <w:t xml:space="preserve">tudent’s Major Professor and </w:t>
      </w:r>
      <w:r w:rsidR="00C40332">
        <w:t>POSC</w:t>
      </w:r>
      <w:r w:rsidRPr="00D3416E">
        <w:t xml:space="preserve"> may set forth additional requirements to the SPDP</w:t>
      </w:r>
      <w:r w:rsidRPr="00D3416E" w:rsidR="00447739">
        <w:t xml:space="preserve">. </w:t>
      </w:r>
      <w:r w:rsidRPr="00D3416E">
        <w:t>Any addition to the student’s SPDP must be provided in writing and signed by the student, Major Professor, POS</w:t>
      </w:r>
      <w:r w:rsidRPr="00D3416E" w:rsidR="00BC1547">
        <w:t>C</w:t>
      </w:r>
      <w:r w:rsidRPr="00D3416E">
        <w:t>, and DOGE at least one year prior to the Preliminary Oral Examination.</w:t>
      </w:r>
    </w:p>
    <w:p w:rsidRPr="00D3416E" w:rsidR="00C62D98" w:rsidP="00D3416E" w:rsidRDefault="00C62D98" w14:paraId="5E24C7E8" w14:textId="77777777">
      <w:pPr>
        <w:pStyle w:val="Default0"/>
        <w:spacing w:after="120"/>
        <w:ind w:firstLine="720"/>
        <w:rPr>
          <w:b/>
        </w:rPr>
      </w:pPr>
      <w:r w:rsidRPr="00D3416E">
        <w:rPr>
          <w:b/>
        </w:rPr>
        <w:t>Students must submit all components of the SPDP in a comprehensive form outlined in Table 1 below in addition to their dissertation proposal to their committee at least two weeks prior to the Preliminary Oral Examination Date</w:t>
      </w:r>
      <w:r w:rsidRPr="00D3416E" w:rsidR="00447739">
        <w:t xml:space="preserve">. </w:t>
      </w:r>
      <w:r w:rsidRPr="00D3416E">
        <w:rPr>
          <w:b/>
        </w:rPr>
        <w:t>At the Preliminary Oral Examination, the student’s SPDP will be critiqued</w:t>
      </w:r>
      <w:r w:rsidRPr="00D3416E" w:rsidR="00412D02">
        <w:rPr>
          <w:b/>
        </w:rPr>
        <w:t xml:space="preserve"> and examined</w:t>
      </w:r>
      <w:r w:rsidRPr="00D3416E">
        <w:rPr>
          <w:b/>
        </w:rPr>
        <w:t xml:space="preserve"> by the Major Professor and </w:t>
      </w:r>
      <w:r w:rsidR="00C40332">
        <w:rPr>
          <w:b/>
        </w:rPr>
        <w:t>POSC</w:t>
      </w:r>
      <w:r w:rsidRPr="00D3416E" w:rsidR="009A041E">
        <w:rPr>
          <w:b/>
        </w:rPr>
        <w:t xml:space="preserve"> members</w:t>
      </w:r>
      <w:r w:rsidRPr="00D3416E">
        <w:rPr>
          <w:b/>
        </w:rPr>
        <w:t>.</w:t>
      </w:r>
    </w:p>
    <w:p w:rsidR="00C62D98" w:rsidP="00B577CD" w:rsidRDefault="00BE1FB6" w14:paraId="06967B47" w14:textId="77777777">
      <w:pPr>
        <w:pStyle w:val="Default0"/>
        <w:spacing w:after="120"/>
        <w:ind w:left="90"/>
      </w:pPr>
      <w:r w:rsidRPr="00D3416E">
        <w:rPr>
          <w:noProof/>
        </w:rPr>
        <mc:AlternateContent>
          <mc:Choice Requires="wps">
            <w:drawing>
              <wp:inline distT="0" distB="0" distL="0" distR="0" wp14:anchorId="61DEED68" wp14:editId="4046A5EB">
                <wp:extent cx="292608" cy="248666"/>
                <wp:effectExtent l="0" t="0" r="12700" b="18415"/>
                <wp:docPr id="7" name="Hexagon 7"/>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39B3805C">
              <v:shape id="Hexagon 7"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" w14:anchorId="03605780">
                <w10:anchorlock/>
              </v:shape>
            </w:pict>
          </mc:Fallback>
        </mc:AlternateContent>
      </w:r>
      <w:r w:rsidRPr="00D3416E">
        <w:rPr>
          <w:b/>
        </w:rPr>
        <w:t>Please N</w:t>
      </w:r>
      <w:r w:rsidRPr="00D3416E" w:rsidR="00C62D98">
        <w:rPr>
          <w:b/>
        </w:rPr>
        <w:t>ote</w:t>
      </w:r>
      <w:r w:rsidR="00BC162A">
        <w:t>: T</w:t>
      </w:r>
      <w:r w:rsidRPr="00D3416E" w:rsidR="00C62D98">
        <w:t xml:space="preserve">hat beyond the review of the SPDP at the student’s Preliminary Oral Examination, each year students will be required to submit their Curriculum Vitae and Annual Graduate Student Evaluation Form to the DOGE during spring semester (see Annual Evaluation, </w:t>
      </w:r>
      <w:r w:rsidRPr="00D3416E" w:rsidR="00C62D98">
        <w:rPr>
          <w:b/>
        </w:rPr>
        <w:t xml:space="preserve">Appendix </w:t>
      </w:r>
      <w:r w:rsidR="00104648">
        <w:rPr>
          <w:b/>
        </w:rPr>
        <w:t>G</w:t>
      </w:r>
      <w:r w:rsidRPr="00D3416E" w:rsidR="00C302ED">
        <w:t>)</w:t>
      </w:r>
      <w:r w:rsidRPr="00D3416E" w:rsidR="00447739">
        <w:t xml:space="preserve">. </w:t>
      </w:r>
      <w:r w:rsidRPr="00D3416E" w:rsidR="00C62D98">
        <w:t>This information will be provided to the Graduate Faculty during the Annual Review of Graduate Students held in spring of each year</w:t>
      </w:r>
      <w:r w:rsidRPr="00D3416E" w:rsidR="00447739">
        <w:t xml:space="preserve">. </w:t>
      </w:r>
      <w:r w:rsidRPr="00D3416E" w:rsidR="00C62D98">
        <w:t xml:space="preserve">This information will be used as part of the evaluation of tracking </w:t>
      </w:r>
      <w:r w:rsidRPr="00D3416E" w:rsidR="003447AA">
        <w:t xml:space="preserve">the </w:t>
      </w:r>
      <w:r w:rsidRPr="00D3416E" w:rsidR="00C62D98">
        <w:t>student’s progress throughout the program, including meeting the minimum SPDP requirements.</w:t>
      </w:r>
    </w:p>
    <w:p w:rsidRPr="00D3416E" w:rsidR="00C40332" w:rsidP="00B577CD" w:rsidRDefault="00C40332" w14:paraId="5B08B5D1" w14:textId="77777777">
      <w:pPr>
        <w:pStyle w:val="Default0"/>
        <w:spacing w:after="120"/>
        <w:ind w:left="90"/>
      </w:pPr>
    </w:p>
    <w:p w:rsidRPr="00D3416E" w:rsidR="00C92FD2" w:rsidP="00F461C4" w:rsidRDefault="6E69538F" w14:paraId="49BF0055" w14:textId="77777777">
      <w:pPr>
        <w:pStyle w:val="Heading3"/>
        <w:spacing w:after="0"/>
        <w:ind w:left="0"/>
      </w:pPr>
      <w:bookmarkStart w:name="_Toc520727064" w:id="525"/>
      <w:bookmarkStart w:name="_Toc650806980" w:id="526"/>
      <w:r>
        <w:lastRenderedPageBreak/>
        <w:t>Part 2: Preliminary Oral Examination of the dissertation proposal</w:t>
      </w:r>
      <w:bookmarkEnd w:id="525"/>
      <w:bookmarkEnd w:id="526"/>
    </w:p>
    <w:p w:rsidRPr="00D3416E" w:rsidR="00BB64CF" w:rsidP="00C06D8E" w:rsidRDefault="00C62D98" w14:paraId="652E7286" w14:textId="77777777">
      <w:pPr>
        <w:pStyle w:val="Heading4"/>
        <w:spacing w:line="240" w:lineRule="auto"/>
        <w:contextualSpacing/>
      </w:pPr>
      <w:r w:rsidRPr="00D3416E">
        <w:t>Required Format for the Preliminary Oral Examination</w:t>
      </w:r>
    </w:p>
    <w:p w:rsidRPr="00D3416E" w:rsidR="003101B2" w:rsidP="00B577CD" w:rsidRDefault="00C62D98" w14:paraId="05841A28" w14:textId="77777777">
      <w:pPr>
        <w:pStyle w:val="Default0"/>
        <w:ind w:firstLine="720"/>
        <w:contextualSpacing/>
      </w:pPr>
      <w:r w:rsidRPr="00D3416E">
        <w:t xml:space="preserve">Under the supervision of the Major Professor, the student will prepare a proposal that must include, </w:t>
      </w:r>
      <w:r w:rsidRPr="00D3416E">
        <w:rPr>
          <w:b/>
        </w:rPr>
        <w:t xml:space="preserve">at a minimum, the first three sections/chapters of the dissertation for review by the </w:t>
      </w:r>
      <w:r w:rsidRPr="00616D8B" w:rsidR="004D1858">
        <w:rPr>
          <w:b/>
        </w:rPr>
        <w:t>POSC</w:t>
      </w:r>
      <w:r w:rsidRPr="00D3416E">
        <w:rPr>
          <w:b/>
        </w:rPr>
        <w:t xml:space="preserve"> prior to the student's preliminary </w:t>
      </w:r>
      <w:r w:rsidRPr="00D3416E" w:rsidR="009A041E">
        <w:rPr>
          <w:b/>
        </w:rPr>
        <w:t>oral examination</w:t>
      </w:r>
      <w:r w:rsidRPr="00D3416E" w:rsidR="00447739">
        <w:t xml:space="preserve">. </w:t>
      </w:r>
    </w:p>
    <w:p w:rsidRPr="00D3416E" w:rsidR="00C62D98" w:rsidP="00B577CD" w:rsidRDefault="00C62D98" w14:paraId="74A44636" w14:textId="77777777">
      <w:pPr>
        <w:pStyle w:val="Default0"/>
        <w:ind w:firstLine="720"/>
        <w:contextualSpacing/>
      </w:pPr>
      <w:r w:rsidRPr="00D3416E">
        <w:rPr>
          <w:i/>
        </w:rPr>
        <w:t>For a quantitative dissertation</w:t>
      </w:r>
      <w:r w:rsidRPr="00D3416E">
        <w:t xml:space="preserve">, the proposal </w:t>
      </w:r>
      <w:r w:rsidRPr="00D3416E" w:rsidR="009F6298">
        <w:t xml:space="preserve">shall </w:t>
      </w:r>
      <w:r w:rsidRPr="00D3416E">
        <w:t>consist of</w:t>
      </w:r>
      <w:r w:rsidRPr="00D3416E" w:rsidR="009F6298">
        <w:t>:</w:t>
      </w:r>
      <w:r w:rsidRPr="00D3416E">
        <w:t xml:space="preserve"> </w:t>
      </w:r>
      <w:r w:rsidRPr="00D3416E">
        <w:rPr>
          <w:b/>
        </w:rPr>
        <w:t>1) an Introductory section/chapter</w:t>
      </w:r>
      <w:r w:rsidRPr="00D3416E">
        <w:t xml:space="preserve"> (i.e., Problem statement, Significance</w:t>
      </w:r>
      <w:r w:rsidR="00C7024C">
        <w:t>,</w:t>
      </w:r>
      <w:r w:rsidRPr="00D3416E">
        <w:t xml:space="preserve"> and Rationale)</w:t>
      </w:r>
      <w:r w:rsidRPr="00D3416E" w:rsidR="009F6298">
        <w:t>;</w:t>
      </w:r>
      <w:r w:rsidRPr="00D3416E">
        <w:t xml:space="preserve"> </w:t>
      </w:r>
      <w:r w:rsidRPr="00D3416E">
        <w:rPr>
          <w:b/>
        </w:rPr>
        <w:t>2) a section/chapter reviewing</w:t>
      </w:r>
      <w:r w:rsidRPr="00D3416E">
        <w:t xml:space="preserve"> relevant theory, previous research, and specific research questions or hypotheses; this section must include a substantive review of the literature</w:t>
      </w:r>
      <w:r w:rsidRPr="00D3416E" w:rsidR="009F6298">
        <w:t>;</w:t>
      </w:r>
      <w:r w:rsidRPr="00D3416E">
        <w:t xml:space="preserve"> </w:t>
      </w:r>
      <w:r w:rsidRPr="00D3416E">
        <w:rPr>
          <w:b/>
        </w:rPr>
        <w:t>and 3) a section/chapter dealing with the proposed methodology</w:t>
      </w:r>
      <w:r w:rsidRPr="00D3416E">
        <w:t xml:space="preserve"> for the dissertation (i.e., participants, measures, procedures)</w:t>
      </w:r>
      <w:r w:rsidRPr="00D3416E" w:rsidR="00447739">
        <w:t xml:space="preserve">. </w:t>
      </w:r>
      <w:r w:rsidRPr="00D3416E">
        <w:t>The methods should be detailed and include a thorough data analysis plan</w:t>
      </w:r>
      <w:r w:rsidRPr="00D3416E" w:rsidR="00447739">
        <w:t xml:space="preserve">. </w:t>
      </w:r>
    </w:p>
    <w:p w:rsidRPr="00D3416E" w:rsidR="00C42FA1" w:rsidP="003101B2" w:rsidRDefault="003101B2" w14:paraId="5717D7ED" w14:textId="77777777">
      <w:pPr>
        <w:pStyle w:val="Default0"/>
        <w:spacing w:after="60"/>
        <w:ind w:firstLine="720"/>
      </w:pPr>
      <w:r w:rsidRPr="00D3416E">
        <w:rPr>
          <w:i/>
        </w:rPr>
        <w:t xml:space="preserve">For a qualitative dissertation, </w:t>
      </w:r>
      <w:r w:rsidRPr="00D3416E" w:rsidR="00C62D98">
        <w:t>it is recommended that proposals be as definitive as possible</w:t>
      </w:r>
      <w:r w:rsidRPr="00D3416E" w:rsidR="00447739">
        <w:t xml:space="preserve">. </w:t>
      </w:r>
      <w:r w:rsidRPr="00D3416E" w:rsidR="00C62D98">
        <w:t>Even though specific details will emerge, develop, and unfold as the investigation is taking place, preciseness at the proposal stage will greatly enhance the research process</w:t>
      </w:r>
      <w:r w:rsidRPr="00D3416E" w:rsidR="00447739">
        <w:t xml:space="preserve">. </w:t>
      </w:r>
      <w:r w:rsidRPr="00D3416E" w:rsidR="00C62D98">
        <w:t xml:space="preserve">For a qualitative dissertation, the proposal </w:t>
      </w:r>
      <w:r w:rsidRPr="00D3416E" w:rsidR="009F6298">
        <w:t>shall</w:t>
      </w:r>
      <w:r w:rsidRPr="00D3416E" w:rsidR="00C62D98">
        <w:t xml:space="preserve"> consist of </w:t>
      </w:r>
      <w:r w:rsidRPr="00D3416E" w:rsidR="00C62D98">
        <w:rPr>
          <w:b/>
        </w:rPr>
        <w:t>1) an introductory section/chapter</w:t>
      </w:r>
      <w:r w:rsidRPr="00D3416E" w:rsidR="00C62D98">
        <w:t xml:space="preserve"> (i.e</w:t>
      </w:r>
      <w:r w:rsidRPr="00D3416E" w:rsidR="00447739">
        <w:t xml:space="preserve">. </w:t>
      </w:r>
      <w:r w:rsidRPr="00D3416E" w:rsidR="00C62D98">
        <w:t>problem statement, significance</w:t>
      </w:r>
      <w:r w:rsidR="00C7024C">
        <w:t>,</w:t>
      </w:r>
      <w:r w:rsidRPr="00D3416E" w:rsidR="00C62D98">
        <w:t xml:space="preserve"> and rationale, </w:t>
      </w:r>
      <w:r w:rsidRPr="00D3416E" w:rsidR="00C62D98">
        <w:rPr>
          <w:b/>
        </w:rPr>
        <w:t>2) a section/chapter reviewing relevant theory,</w:t>
      </w:r>
      <w:r w:rsidRPr="00D3416E" w:rsidR="00C62D98">
        <w:t xml:space="preserve"> previous research, and specific research questions</w:t>
      </w:r>
      <w:r w:rsidR="00C7024C">
        <w:t>;</w:t>
      </w:r>
      <w:r w:rsidRPr="00D3416E" w:rsidR="00C62D98">
        <w:t xml:space="preserve"> </w:t>
      </w:r>
      <w:r w:rsidRPr="00D3416E" w:rsidR="00C62D98">
        <w:rPr>
          <w:b/>
        </w:rPr>
        <w:t>and 3) a section/chapter dealing with the methodology</w:t>
      </w:r>
      <w:r w:rsidRPr="00D3416E" w:rsidR="00C62D98">
        <w:t xml:space="preserve"> for the dissertation and proposed methods</w:t>
      </w:r>
      <w:r w:rsidRPr="00D3416E" w:rsidR="007E722D">
        <w:t xml:space="preserve">. </w:t>
      </w:r>
    </w:p>
    <w:p w:rsidRPr="00D3416E" w:rsidR="009F6D43" w:rsidP="00B577CD" w:rsidRDefault="009F6D43" w14:paraId="16DEB4AB" w14:textId="77777777">
      <w:pPr>
        <w:pStyle w:val="Default0"/>
        <w:spacing w:after="60"/>
        <w:ind w:firstLine="720"/>
        <w:rPr>
          <w:sz w:val="16"/>
        </w:rPr>
      </w:pPr>
    </w:p>
    <w:p w:rsidRPr="00D3416E" w:rsidR="006A6768" w:rsidP="00B577CD" w:rsidRDefault="00EC2FD9" w14:paraId="662C8F3C" w14:textId="77777777">
      <w:pPr>
        <w:pStyle w:val="Heading4"/>
        <w:spacing w:line="240" w:lineRule="auto"/>
      </w:pPr>
      <w:bookmarkStart w:name="_Toc301791755" w:id="527"/>
      <w:r w:rsidRPr="00D3416E">
        <w:t>Alternative Format</w:t>
      </w:r>
      <w:r w:rsidRPr="00D3416E" w:rsidR="009F6298">
        <w:t xml:space="preserve"> or Journal Format</w:t>
      </w:r>
      <w:r w:rsidRPr="00D3416E">
        <w:t xml:space="preserve"> for Thesis/Dissertation</w:t>
      </w:r>
      <w:bookmarkEnd w:id="527"/>
    </w:p>
    <w:p w:rsidRPr="00D3416E" w:rsidR="00C42FA1" w:rsidP="00B577CD" w:rsidRDefault="00C62D98" w14:paraId="42CE841E" w14:textId="77777777">
      <w:pPr>
        <w:spacing w:after="60"/>
        <w:ind w:firstLine="720"/>
        <w:rPr>
          <w:rFonts w:ascii="Times New Roman" w:hAnsi="Times New Roman"/>
        </w:rPr>
      </w:pPr>
      <w:r w:rsidRPr="00D3416E">
        <w:rPr>
          <w:rFonts w:ascii="Times New Roman" w:hAnsi="Times New Roman"/>
        </w:rPr>
        <w:t xml:space="preserve">If the student is following the </w:t>
      </w:r>
      <w:r w:rsidRPr="00D3416E" w:rsidR="009F6298">
        <w:rPr>
          <w:rFonts w:ascii="Times New Roman" w:hAnsi="Times New Roman"/>
        </w:rPr>
        <w:t>Journal Format</w:t>
      </w:r>
      <w:r w:rsidRPr="00D3416E" w:rsidR="00341BEF">
        <w:rPr>
          <w:rFonts w:ascii="Times New Roman" w:hAnsi="Times New Roman"/>
        </w:rPr>
        <w:t xml:space="preserve">, </w:t>
      </w:r>
      <w:r w:rsidRPr="00D3416E" w:rsidR="009F6298">
        <w:rPr>
          <w:rFonts w:ascii="Times New Roman" w:hAnsi="Times New Roman"/>
        </w:rPr>
        <w:t xml:space="preserve">also referred to as the </w:t>
      </w:r>
      <w:r w:rsidRPr="00D3416E">
        <w:rPr>
          <w:rFonts w:ascii="Times New Roman" w:hAnsi="Times New Roman"/>
        </w:rPr>
        <w:t>alternative thesis/dissertation format, the Major Professor may ask to have additional sections/chapters included beyond those required sections listed above</w:t>
      </w:r>
      <w:r w:rsidRPr="00D3416E" w:rsidR="00447739">
        <w:rPr>
          <w:rFonts w:ascii="Times New Roman" w:hAnsi="Times New Roman"/>
        </w:rPr>
        <w:t xml:space="preserve">. </w:t>
      </w:r>
      <w:r w:rsidRPr="00D3416E">
        <w:rPr>
          <w:rFonts w:ascii="Times New Roman" w:hAnsi="Times New Roman"/>
        </w:rPr>
        <w:t xml:space="preserve">All proposal instructions, including this “Required Format”, must be given to the student and the </w:t>
      </w:r>
      <w:r w:rsidR="00C40332">
        <w:rPr>
          <w:rFonts w:ascii="Times New Roman" w:hAnsi="Times New Roman"/>
        </w:rPr>
        <w:t>POSC</w:t>
      </w:r>
      <w:r w:rsidRPr="00D3416E">
        <w:rPr>
          <w:rFonts w:ascii="Times New Roman" w:hAnsi="Times New Roman"/>
        </w:rPr>
        <w:t xml:space="preserve"> in writing</w:t>
      </w:r>
      <w:r w:rsidRPr="00D3416E" w:rsidR="00447739">
        <w:rPr>
          <w:rFonts w:ascii="Times New Roman" w:hAnsi="Times New Roman"/>
        </w:rPr>
        <w:t xml:space="preserve">. </w:t>
      </w:r>
      <w:r w:rsidRPr="00D3416E" w:rsidR="00E5057A">
        <w:rPr>
          <w:rFonts w:ascii="Times New Roman" w:hAnsi="Times New Roman"/>
        </w:rPr>
        <w:t xml:space="preserve">Ask your Major Professor for previous examples from former </w:t>
      </w:r>
      <w:r w:rsidR="00D3416E">
        <w:rPr>
          <w:rFonts w:ascii="Times New Roman" w:hAnsi="Times New Roman"/>
        </w:rPr>
        <w:t>HDFS</w:t>
      </w:r>
      <w:r w:rsidRPr="00D3416E" w:rsidR="00E5057A">
        <w:rPr>
          <w:rFonts w:ascii="Times New Roman" w:hAnsi="Times New Roman"/>
        </w:rPr>
        <w:t xml:space="preserve"> graduate students. In addition, examples can be viewed at </w:t>
      </w:r>
      <w:hyperlink w:history="1" r:id="rId42">
        <w:r w:rsidRPr="001359D1" w:rsidR="00C40332">
          <w:rPr>
            <w:rStyle w:val="Hyperlink"/>
            <w:rFonts w:ascii="Times New Roman" w:hAnsi="Times New Roman"/>
          </w:rPr>
          <w:t>http://lib.dr.iastate.edu</w:t>
        </w:r>
      </w:hyperlink>
      <w:r w:rsidRPr="00D3416E" w:rsidR="007957E2">
        <w:rPr>
          <w:rFonts w:ascii="Times New Roman" w:hAnsi="Times New Roman"/>
        </w:rPr>
        <w:t>.</w:t>
      </w:r>
    </w:p>
    <w:p w:rsidRPr="00D3416E" w:rsidR="009F6D43" w:rsidP="00B577CD" w:rsidRDefault="009F6D43" w14:paraId="0AD9C6F4" w14:textId="77777777">
      <w:pPr>
        <w:spacing w:after="60"/>
        <w:ind w:firstLine="720"/>
        <w:rPr>
          <w:rFonts w:ascii="Times New Roman" w:hAnsi="Times New Roman"/>
          <w:sz w:val="16"/>
        </w:rPr>
      </w:pPr>
    </w:p>
    <w:p w:rsidRPr="00D3416E" w:rsidR="006A6768" w:rsidP="00B577CD" w:rsidRDefault="00C62D98" w14:paraId="02608C29" w14:textId="77777777">
      <w:pPr>
        <w:pStyle w:val="Heading4"/>
        <w:spacing w:line="240" w:lineRule="auto"/>
      </w:pPr>
      <w:r w:rsidRPr="00D3416E">
        <w:t>Evaluation of the Preliminary Oral Examination</w:t>
      </w:r>
    </w:p>
    <w:p w:rsidRPr="00C40332" w:rsidR="00C21C8A" w:rsidP="00B577CD" w:rsidRDefault="00C62D98" w14:paraId="173699CC" w14:textId="77777777">
      <w:pPr>
        <w:pStyle w:val="Default0"/>
        <w:spacing w:after="120"/>
        <w:ind w:firstLine="720"/>
      </w:pPr>
      <w:r w:rsidRPr="00D3416E">
        <w:t xml:space="preserve">Evaluation of the Preliminary Oral Examination will be based on the </w:t>
      </w:r>
      <w:r w:rsidR="00C40332">
        <w:t>POSC</w:t>
      </w:r>
      <w:r w:rsidRPr="00616D8B">
        <w:t>’s</w:t>
      </w:r>
      <w:r w:rsidRPr="00D3416E">
        <w:t xml:space="preserve"> assessment of the SPDP and dissertation proposal</w:t>
      </w:r>
      <w:r w:rsidRPr="00D3416E" w:rsidR="00447739">
        <w:t xml:space="preserve">. </w:t>
      </w:r>
      <w:r w:rsidRPr="00D3416E">
        <w:t>Scoring criteria available from the Graduate College include “pass</w:t>
      </w:r>
      <w:r w:rsidRPr="00D3416E" w:rsidR="00D8368C">
        <w:t>,</w:t>
      </w:r>
      <w:r w:rsidRPr="00D3416E">
        <w:t>” “conditional pass</w:t>
      </w:r>
      <w:r w:rsidRPr="00D3416E" w:rsidR="00D8368C">
        <w:t>,</w:t>
      </w:r>
      <w:r w:rsidRPr="00D3416E">
        <w:t>” or “no pass</w:t>
      </w:r>
      <w:r w:rsidRPr="00D3416E" w:rsidR="00D8368C">
        <w:t>.</w:t>
      </w:r>
      <w:r w:rsidRPr="00D3416E">
        <w:t>”</w:t>
      </w:r>
      <w:r w:rsidRPr="00D3416E" w:rsidR="00447739">
        <w:t xml:space="preserve"> </w:t>
      </w:r>
      <w:r w:rsidRPr="00D3416E">
        <w:t>If a “conditional pass” is given, the requirements for successful removal of the condition must be detailed on the Report of Final Oral Form</w:t>
      </w:r>
      <w:r w:rsidRPr="00D3416E" w:rsidR="00447739">
        <w:t xml:space="preserve">. </w:t>
      </w:r>
      <w:r w:rsidRPr="00C40332">
        <w:rPr>
          <w:b/>
        </w:rPr>
        <w:t>Additionally</w:t>
      </w:r>
      <w:r w:rsidR="00C7024C">
        <w:rPr>
          <w:b/>
        </w:rPr>
        <w:t>,</w:t>
      </w:r>
      <w:r w:rsidRPr="00C40332">
        <w:rPr>
          <w:b/>
        </w:rPr>
        <w:t xml:space="preserve"> if there is a “conditional pass” or a “no pass</w:t>
      </w:r>
      <w:r w:rsidRPr="00C40332" w:rsidR="00D8368C">
        <w:rPr>
          <w:b/>
        </w:rPr>
        <w:t>,</w:t>
      </w:r>
      <w:r w:rsidRPr="00C40332">
        <w:rPr>
          <w:b/>
        </w:rPr>
        <w:t xml:space="preserve">” a memo to the Graduate College, copied to the </w:t>
      </w:r>
      <w:r w:rsidRPr="00C40332" w:rsidR="00D3416E">
        <w:rPr>
          <w:b/>
        </w:rPr>
        <w:t>HDFS</w:t>
      </w:r>
      <w:r w:rsidRPr="00C40332">
        <w:rPr>
          <w:b/>
        </w:rPr>
        <w:t xml:space="preserve"> DOGE and signed by all members of the </w:t>
      </w:r>
      <w:r w:rsidRPr="00C40332" w:rsidR="00C40332">
        <w:rPr>
          <w:b/>
        </w:rPr>
        <w:t>POSC</w:t>
      </w:r>
      <w:r w:rsidRPr="00C40332">
        <w:rPr>
          <w:b/>
        </w:rPr>
        <w:t>, must accompany the form fully explaining the basis for the “conditional pass” or “no pass</w:t>
      </w:r>
      <w:r w:rsidRPr="00C40332" w:rsidR="00D8368C">
        <w:rPr>
          <w:b/>
        </w:rPr>
        <w:t>.</w:t>
      </w:r>
      <w:r w:rsidRPr="00C40332">
        <w:rPr>
          <w:b/>
        </w:rPr>
        <w:t>”</w:t>
      </w:r>
      <w:r w:rsidRPr="00C40332" w:rsidR="00447739">
        <w:rPr>
          <w:b/>
        </w:rPr>
        <w:t xml:space="preserve"> </w:t>
      </w:r>
      <w:r w:rsidRPr="00C40332">
        <w:rPr>
          <w:b/>
        </w:rPr>
        <w:t xml:space="preserve">If a “no pass” is given, the student will be dropped from the </w:t>
      </w:r>
      <w:r w:rsidRPr="00C40332" w:rsidR="007B7393">
        <w:rPr>
          <w:b/>
        </w:rPr>
        <w:t xml:space="preserve">PhD </w:t>
      </w:r>
      <w:r w:rsidRPr="00C40332">
        <w:rPr>
          <w:b/>
        </w:rPr>
        <w:t>program</w:t>
      </w:r>
      <w:r w:rsidRPr="00C40332" w:rsidR="00447739">
        <w:rPr>
          <w:b/>
        </w:rPr>
        <w:t>.</w:t>
      </w:r>
      <w:r w:rsidRPr="00C40332" w:rsidR="00447739">
        <w:t xml:space="preserve"> </w:t>
      </w:r>
    </w:p>
    <w:p w:rsidRPr="00C40332" w:rsidR="009F6D43" w:rsidP="00B577CD" w:rsidRDefault="009F6D43" w14:paraId="4B1F511A" w14:textId="77777777">
      <w:pPr>
        <w:pStyle w:val="Default0"/>
        <w:spacing w:after="120"/>
        <w:ind w:firstLine="720"/>
        <w:rPr>
          <w:b/>
          <w:sz w:val="16"/>
        </w:rPr>
      </w:pPr>
    </w:p>
    <w:p w:rsidRPr="00D3416E" w:rsidR="006A6768" w:rsidP="00C06D8E" w:rsidRDefault="00C62D98" w14:paraId="3849EEC9" w14:textId="77777777">
      <w:pPr>
        <w:pStyle w:val="Heading4"/>
        <w:spacing w:line="240" w:lineRule="auto"/>
      </w:pPr>
      <w:r w:rsidRPr="00D3416E">
        <w:t xml:space="preserve">Right to Appeal </w:t>
      </w:r>
      <w:r w:rsidR="00D3416E">
        <w:t>HDFS</w:t>
      </w:r>
      <w:r w:rsidRPr="00D3416E">
        <w:t xml:space="preserve"> SPDP and Qualification Preliminary Oral Examination Results</w:t>
      </w:r>
    </w:p>
    <w:p w:rsidRPr="00D3416E" w:rsidR="00C62D98" w:rsidP="00B577CD" w:rsidRDefault="00C62D98" w14:paraId="10F9FE34" w14:textId="77777777">
      <w:pPr>
        <w:pStyle w:val="Default0"/>
        <w:spacing w:after="120"/>
        <w:ind w:firstLine="720"/>
      </w:pPr>
      <w:r w:rsidRPr="00D3416E">
        <w:t>(</w:t>
      </w:r>
      <w:r w:rsidRPr="00D3416E">
        <w:rPr>
          <w:i/>
        </w:rPr>
        <w:t xml:space="preserve">Passed by </w:t>
      </w:r>
      <w:r w:rsidR="00D3416E">
        <w:rPr>
          <w:i/>
          <w:iCs/>
        </w:rPr>
        <w:t>HDFS</w:t>
      </w:r>
      <w:r w:rsidRPr="00D3416E">
        <w:rPr>
          <w:i/>
        </w:rPr>
        <w:t xml:space="preserve"> Graduate Faculty, March 2005)</w:t>
      </w:r>
      <w:r w:rsidRPr="00D3416E" w:rsidR="00447739">
        <w:rPr>
          <w:i/>
        </w:rPr>
        <w:t xml:space="preserve">. </w:t>
      </w:r>
      <w:r w:rsidRPr="00D3416E">
        <w:t>Any graduate student has the right to appeal the results of this examination process</w:t>
      </w:r>
      <w:r w:rsidRPr="00D3416E" w:rsidR="00447739">
        <w:t xml:space="preserve">. </w:t>
      </w:r>
      <w:r w:rsidRPr="00D3416E">
        <w:t>Appeals should be made in accordance with the ISU Graduate College Appeal Procedures (see Graduate College Handbook/website).</w:t>
      </w:r>
    </w:p>
    <w:p w:rsidRPr="00D3416E" w:rsidR="009F6D43" w:rsidP="00B577CD" w:rsidRDefault="009F6D43" w14:paraId="65F9C3DC" w14:textId="77777777">
      <w:pPr>
        <w:pStyle w:val="Default0"/>
        <w:spacing w:after="120"/>
        <w:ind w:firstLine="720"/>
        <w:rPr>
          <w:sz w:val="16"/>
        </w:rPr>
      </w:pPr>
    </w:p>
    <w:p w:rsidRPr="00D3416E" w:rsidR="006A6768" w:rsidP="00B577CD" w:rsidRDefault="00595F7E" w14:paraId="62A8EB38" w14:textId="77777777">
      <w:pPr>
        <w:pStyle w:val="Heading4"/>
        <w:spacing w:line="240" w:lineRule="auto"/>
      </w:pPr>
      <w:r w:rsidRPr="00D3416E">
        <w:lastRenderedPageBreak/>
        <w:t xml:space="preserve">Time limit for Passage of the </w:t>
      </w:r>
      <w:r w:rsidR="00D3416E">
        <w:t>HDFS</w:t>
      </w:r>
      <w:r w:rsidRPr="00D3416E">
        <w:t xml:space="preserve"> Preliminary Oral Examination</w:t>
      </w:r>
    </w:p>
    <w:p w:rsidRPr="00D3416E" w:rsidR="00595F7E" w:rsidP="00C40332" w:rsidRDefault="00595F7E" w14:paraId="064CBFCE" w14:textId="77777777">
      <w:pPr>
        <w:pStyle w:val="Default0"/>
        <w:spacing w:after="120"/>
        <w:ind w:firstLine="720"/>
      </w:pPr>
      <w:r w:rsidRPr="00D3416E">
        <w:t xml:space="preserve">To assure satisfactory progress in the </w:t>
      </w:r>
      <w:r w:rsidR="007B7393">
        <w:t xml:space="preserve">PhD </w:t>
      </w:r>
      <w:r w:rsidRPr="00D3416E">
        <w:t xml:space="preserve">program, the following time limits are required for students: </w:t>
      </w:r>
    </w:p>
    <w:p w:rsidRPr="00D3416E" w:rsidR="00595F7E" w:rsidP="00501FF1" w:rsidRDefault="00595F7E" w14:paraId="1570B9CC" w14:textId="77777777">
      <w:pPr>
        <w:pStyle w:val="Default0"/>
        <w:numPr>
          <w:ilvl w:val="0"/>
          <w:numId w:val="47"/>
        </w:numPr>
        <w:spacing w:after="120"/>
      </w:pPr>
      <w:r w:rsidRPr="00D3416E">
        <w:t xml:space="preserve">PhD students entering the program with a </w:t>
      </w:r>
      <w:r w:rsidRPr="00D3416E" w:rsidR="00A25C84">
        <w:t>MS</w:t>
      </w:r>
      <w:r w:rsidRPr="00D3416E">
        <w:t xml:space="preserve"> degree must take and pass the </w:t>
      </w:r>
      <w:r w:rsidRPr="00D3416E">
        <w:rPr>
          <w:b/>
        </w:rPr>
        <w:t xml:space="preserve">Preliminary Oral Examination no later than the end of the 4th semester of </w:t>
      </w:r>
      <w:r w:rsidR="007B7393">
        <w:rPr>
          <w:b/>
        </w:rPr>
        <w:t>PhD</w:t>
      </w:r>
      <w:r w:rsidRPr="00D3416E" w:rsidR="007B7393">
        <w:rPr>
          <w:b/>
        </w:rPr>
        <w:t xml:space="preserve"> </w:t>
      </w:r>
      <w:r w:rsidRPr="00D3416E">
        <w:rPr>
          <w:b/>
        </w:rPr>
        <w:t>study.</w:t>
      </w:r>
    </w:p>
    <w:p w:rsidRPr="00D3416E" w:rsidR="00595F7E" w:rsidP="00501FF1" w:rsidRDefault="00595F7E" w14:paraId="2C4B33DF" w14:textId="77777777">
      <w:pPr>
        <w:pStyle w:val="Default0"/>
        <w:numPr>
          <w:ilvl w:val="0"/>
          <w:numId w:val="47"/>
        </w:numPr>
        <w:spacing w:after="120"/>
      </w:pPr>
      <w:r w:rsidRPr="00D3416E">
        <w:t xml:space="preserve">PhD students entering the program with a B.S. degree must complete the </w:t>
      </w:r>
      <w:r w:rsidRPr="00D3416E" w:rsidR="00A25C84">
        <w:t>MS</w:t>
      </w:r>
      <w:r w:rsidRPr="00D3416E">
        <w:t xml:space="preserve"> degree and pass their </w:t>
      </w:r>
      <w:r w:rsidRPr="00D3416E">
        <w:rPr>
          <w:b/>
        </w:rPr>
        <w:t>Preliminary Oral Examination no later than the end of the 8th semester of graduate study. Summer enrollment is not counted.</w:t>
      </w:r>
      <w:r w:rsidRPr="00D3416E">
        <w:t xml:space="preserve"> </w:t>
      </w:r>
    </w:p>
    <w:p w:rsidRPr="00D3416E" w:rsidR="00595F7E" w:rsidP="00C40332" w:rsidRDefault="00595F7E" w14:paraId="1309EE5B" w14:textId="77777777">
      <w:pPr>
        <w:pStyle w:val="Default0"/>
        <w:ind w:firstLine="720"/>
        <w:rPr>
          <w:b/>
          <w:i/>
        </w:rPr>
      </w:pPr>
      <w:r w:rsidRPr="00D3416E">
        <w:rPr>
          <w:b/>
          <w:i/>
        </w:rPr>
        <w:t xml:space="preserve">If a student fails to meet the time limit, he/she will be put on probation with stipulations dictated </w:t>
      </w:r>
      <w:r w:rsidRPr="00D3416E" w:rsidR="000C3B51">
        <w:rPr>
          <w:b/>
          <w:i/>
        </w:rPr>
        <w:t xml:space="preserve">for </w:t>
      </w:r>
      <w:r w:rsidRPr="00D3416E">
        <w:rPr>
          <w:b/>
          <w:i/>
        </w:rPr>
        <w:t xml:space="preserve">each individual case. Exceptions to the time limits must be approved by a majority of the student’s </w:t>
      </w:r>
      <w:r w:rsidR="00C40332">
        <w:rPr>
          <w:b/>
          <w:i/>
        </w:rPr>
        <w:t>POSC</w:t>
      </w:r>
      <w:r w:rsidRPr="00616D8B">
        <w:rPr>
          <w:b/>
          <w:i/>
        </w:rPr>
        <w:t>.</w:t>
      </w:r>
      <w:r w:rsidRPr="00D3416E">
        <w:rPr>
          <w:b/>
          <w:i/>
        </w:rPr>
        <w:t xml:space="preserve"> A memo of justification from the Major Professor for the exception is to be sent to the DOGE. </w:t>
      </w:r>
    </w:p>
    <w:p w:rsidRPr="00D3416E" w:rsidR="009F6D43" w:rsidP="00B577CD" w:rsidRDefault="009F6D43" w14:paraId="5023141B" w14:textId="77777777">
      <w:pPr>
        <w:pStyle w:val="Default0"/>
        <w:rPr>
          <w:sz w:val="16"/>
        </w:rPr>
      </w:pPr>
    </w:p>
    <w:p w:rsidRPr="00D3416E" w:rsidR="006A6768" w:rsidP="00B577CD" w:rsidRDefault="00595F7E" w14:paraId="5B1F06F6" w14:textId="77777777">
      <w:pPr>
        <w:pStyle w:val="Heading4"/>
        <w:spacing w:line="240" w:lineRule="auto"/>
      </w:pPr>
      <w:r w:rsidRPr="00D3416E">
        <w:t>Administration of the Preliminary Oral Examination</w:t>
      </w:r>
    </w:p>
    <w:p w:rsidRPr="00D3416E" w:rsidR="00595F7E" w:rsidP="00B577CD" w:rsidRDefault="00595F7E" w14:paraId="11281A2C" w14:textId="77777777">
      <w:pPr>
        <w:pStyle w:val="Default0"/>
        <w:spacing w:after="120"/>
      </w:pPr>
      <w:r w:rsidRPr="00D3416E">
        <w:rPr>
          <w:b/>
        </w:rPr>
        <w:t xml:space="preserve"> </w:t>
      </w:r>
      <w:r w:rsidRPr="00D3416E" w:rsidR="009F6D43">
        <w:rPr>
          <w:b/>
        </w:rPr>
        <w:tab/>
      </w:r>
      <w:r w:rsidRPr="00D3416E">
        <w:t xml:space="preserve">Administration of the Preliminary Oral Examination is the responsibility of the student’s </w:t>
      </w:r>
      <w:r w:rsidR="00C40332">
        <w:t>POSC</w:t>
      </w:r>
      <w:r w:rsidRPr="00616D8B">
        <w:t>.</w:t>
      </w:r>
      <w:r w:rsidRPr="00D3416E">
        <w:t xml:space="preserve"> </w:t>
      </w:r>
      <w:r w:rsidRPr="00C40332">
        <w:rPr>
          <w:b/>
        </w:rPr>
        <w:t>All CORE POS coursework must be completed before taking the Preliminary Oral Examination</w:t>
      </w:r>
      <w:r w:rsidRPr="00D3416E">
        <w:t xml:space="preserve">. The scheduling of the student’s Oral Examination will be decided by the student and the Major Professor. In the event a student has declared a minor, all requirements involving a written examination for the minor must be completed before scheduling the Preliminary Oral Examination. The representative for the minor area is in charge of administering those requirements </w:t>
      </w:r>
      <w:r w:rsidRPr="00D3416E" w:rsidR="000C3B51">
        <w:t>(</w:t>
      </w:r>
      <w:r w:rsidRPr="00D3416E">
        <w:t>e.g., if a written examination is required</w:t>
      </w:r>
      <w:r w:rsidRPr="00616D8B" w:rsidR="000C3B51">
        <w:t>).</w:t>
      </w:r>
      <w:r w:rsidRPr="00D3416E">
        <w:t xml:space="preserve"> A request for Preliminary Oral Examination must be submitted electronically to the </w:t>
      </w:r>
      <w:hyperlink w:history="1" r:id="rId43">
        <w:r w:rsidRPr="00D3416E">
          <w:rPr>
            <w:rStyle w:val="Hyperlink"/>
          </w:rPr>
          <w:t>Graduate College</w:t>
        </w:r>
      </w:hyperlink>
      <w:r w:rsidRPr="00D3416E">
        <w:t xml:space="preserve"> at least </w:t>
      </w:r>
      <w:r w:rsidRPr="00D3416E">
        <w:rPr>
          <w:b/>
        </w:rPr>
        <w:t>3 weeks</w:t>
      </w:r>
      <w:r w:rsidRPr="00D3416E">
        <w:t xml:space="preserve"> prior to the requested date.</w:t>
      </w:r>
    </w:p>
    <w:p w:rsidRPr="00D3416E" w:rsidR="00C21C8A" w:rsidP="00B577CD" w:rsidRDefault="00C21C8A" w14:paraId="1F3B1409" w14:textId="77777777">
      <w:pPr>
        <w:pStyle w:val="Default0"/>
        <w:spacing w:after="120"/>
      </w:pPr>
    </w:p>
    <w:p w:rsidRPr="00D3416E" w:rsidR="00C62D98" w:rsidP="00B577CD" w:rsidRDefault="00C62D98" w14:paraId="562C75D1" w14:textId="77777777">
      <w:pPr>
        <w:spacing w:after="120"/>
        <w:rPr>
          <w:rFonts w:ascii="Times New Roman" w:hAnsi="Times New Roman"/>
        </w:rPr>
        <w:sectPr w:rsidRPr="00D3416E" w:rsidR="00C62D98" w:rsidSect="00350749">
          <w:headerReference w:type="default" r:id="rId44"/>
          <w:footerReference w:type="default" r:id="rId45"/>
          <w:headerReference w:type="first" r:id="rId46"/>
          <w:type w:val="continuous"/>
          <w:pgSz w:w="12240" w:h="15840" w:orient="portrait"/>
          <w:pgMar w:top="1440" w:right="1440" w:bottom="1440" w:left="1440" w:header="720" w:footer="720" w:gutter="0"/>
          <w:pgNumType w:start="1"/>
          <w:cols w:space="720"/>
          <w:docGrid w:linePitch="360"/>
        </w:sectPr>
      </w:pPr>
    </w:p>
    <w:p w:rsidRPr="00D3416E" w:rsidR="00C62D98" w:rsidP="6E69538F" w:rsidRDefault="6E69538F" w14:paraId="676AB912" w14:textId="77777777">
      <w:pPr>
        <w:pStyle w:val="Heading2"/>
        <w:rPr>
          <w:sz w:val="28"/>
          <w:szCs w:val="28"/>
        </w:rPr>
      </w:pPr>
      <w:bookmarkStart w:name="_Toc519601559" w:id="528"/>
      <w:bookmarkStart w:name="_Toc519604862" w:id="529"/>
      <w:bookmarkStart w:name="_Toc520727065" w:id="530"/>
      <w:bookmarkStart w:name="_Toc907898346" w:id="531"/>
      <w:r w:rsidRPr="6E69538F">
        <w:rPr>
          <w:sz w:val="28"/>
          <w:szCs w:val="28"/>
        </w:rPr>
        <w:lastRenderedPageBreak/>
        <w:t>Table 1: Minimum Requirements for MS/PhD Portfolio &amp; Suggested Timeline</w:t>
      </w:r>
      <w:bookmarkEnd w:id="528"/>
      <w:bookmarkEnd w:id="529"/>
      <w:bookmarkEnd w:id="530"/>
      <w:bookmarkEnd w:id="531"/>
    </w:p>
    <w:tbl>
      <w:tblPr>
        <w:tblW w:w="14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73"/>
        <w:gridCol w:w="1599"/>
        <w:gridCol w:w="1650"/>
        <w:gridCol w:w="1763"/>
        <w:gridCol w:w="2070"/>
        <w:gridCol w:w="2070"/>
        <w:gridCol w:w="2965"/>
      </w:tblGrid>
      <w:tr w:rsidRPr="00A92BA1" w:rsidR="002C449A" w:rsidTr="00C40332" w14:paraId="611AFEA1" w14:textId="77777777">
        <w:trPr>
          <w:trHeight w:val="283"/>
        </w:trPr>
        <w:tc>
          <w:tcPr>
            <w:tcW w:w="2273" w:type="dxa"/>
            <w:shd w:val="clear" w:color="000000" w:fill="D9D9D9" w:themeFill="background1" w:themeFillShade="D9"/>
            <w:noWrap/>
            <w:hideMark/>
          </w:tcPr>
          <w:p w:rsidRPr="00D3416E" w:rsidR="00C62D98" w:rsidP="00B577CD" w:rsidRDefault="00C62D98" w14:paraId="6E7BEAA2"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599" w:type="dxa"/>
            <w:shd w:val="clear" w:color="000000" w:fill="D9D9D9" w:themeFill="background1" w:themeFillShade="D9"/>
            <w:noWrap/>
            <w:hideMark/>
          </w:tcPr>
          <w:p w:rsidRPr="00D3416E" w:rsidR="00C62D98" w:rsidP="00B577CD" w:rsidRDefault="00C62D98" w14:paraId="6B101A20" w14:textId="77777777">
            <w:pPr>
              <w:spacing w:line="220" w:lineRule="exact"/>
              <w:rPr>
                <w:rFonts w:ascii="Times New Roman" w:hAnsi="Times New Roman"/>
                <w:b/>
                <w:color w:val="000000"/>
                <w:sz w:val="18"/>
              </w:rPr>
            </w:pPr>
            <w:r w:rsidRPr="00D3416E">
              <w:rPr>
                <w:rFonts w:ascii="Times New Roman" w:hAnsi="Times New Roman"/>
                <w:b/>
                <w:color w:val="000000"/>
                <w:sz w:val="18"/>
              </w:rPr>
              <w:t>Year 1</w:t>
            </w:r>
          </w:p>
        </w:tc>
        <w:tc>
          <w:tcPr>
            <w:tcW w:w="1650" w:type="dxa"/>
            <w:shd w:val="clear" w:color="000000" w:fill="D9D9D9" w:themeFill="background1" w:themeFillShade="D9"/>
            <w:noWrap/>
            <w:hideMark/>
          </w:tcPr>
          <w:p w:rsidRPr="00D3416E" w:rsidR="00C62D98" w:rsidP="00B577CD" w:rsidRDefault="00C62D98" w14:paraId="5C2255EC" w14:textId="77777777">
            <w:pPr>
              <w:spacing w:line="220" w:lineRule="exact"/>
              <w:rPr>
                <w:rFonts w:ascii="Times New Roman" w:hAnsi="Times New Roman"/>
                <w:b/>
                <w:color w:val="000000"/>
                <w:sz w:val="18"/>
              </w:rPr>
            </w:pPr>
            <w:r w:rsidRPr="00D3416E">
              <w:rPr>
                <w:rFonts w:ascii="Times New Roman" w:hAnsi="Times New Roman"/>
                <w:b/>
                <w:color w:val="000000"/>
                <w:sz w:val="18"/>
              </w:rPr>
              <w:t>Year 2</w:t>
            </w:r>
          </w:p>
        </w:tc>
        <w:tc>
          <w:tcPr>
            <w:tcW w:w="1763" w:type="dxa"/>
            <w:shd w:val="clear" w:color="000000" w:fill="D9D9D9" w:themeFill="background1" w:themeFillShade="D9"/>
            <w:noWrap/>
            <w:hideMark/>
          </w:tcPr>
          <w:p w:rsidRPr="00D3416E" w:rsidR="00C62D98" w:rsidP="00B577CD" w:rsidRDefault="00C62D98" w14:paraId="04568CE7" w14:textId="77777777">
            <w:pPr>
              <w:spacing w:line="220" w:lineRule="exact"/>
              <w:rPr>
                <w:rFonts w:ascii="Times New Roman" w:hAnsi="Times New Roman"/>
                <w:b/>
                <w:color w:val="000000"/>
                <w:sz w:val="18"/>
              </w:rPr>
            </w:pPr>
            <w:r w:rsidRPr="00D3416E">
              <w:rPr>
                <w:rFonts w:ascii="Times New Roman" w:hAnsi="Times New Roman"/>
                <w:b/>
                <w:color w:val="000000"/>
                <w:sz w:val="18"/>
              </w:rPr>
              <w:t>Year 3</w:t>
            </w:r>
          </w:p>
          <w:p w:rsidRPr="00D3416E" w:rsidR="00C62D98" w:rsidP="00B577CD" w:rsidRDefault="00C62D98" w14:paraId="58AB5FB9" w14:textId="77777777">
            <w:pPr>
              <w:spacing w:line="220" w:lineRule="exact"/>
              <w:rPr>
                <w:rFonts w:ascii="Times New Roman" w:hAnsi="Times New Roman"/>
                <w:b/>
                <w:color w:val="000000"/>
                <w:sz w:val="18"/>
              </w:rPr>
            </w:pPr>
            <w:r w:rsidRPr="00D3416E">
              <w:rPr>
                <w:rFonts w:ascii="Times New Roman" w:hAnsi="Times New Roman"/>
                <w:b/>
                <w:color w:val="000000"/>
                <w:sz w:val="18"/>
              </w:rPr>
              <w:t xml:space="preserve">(Year 1 </w:t>
            </w:r>
            <w:r w:rsidRPr="00D3416E" w:rsidR="00A25C84">
              <w:rPr>
                <w:rFonts w:ascii="Times New Roman" w:hAnsi="Times New Roman"/>
                <w:b/>
                <w:color w:val="000000"/>
                <w:sz w:val="18"/>
              </w:rPr>
              <w:t>PhD</w:t>
            </w:r>
            <w:r w:rsidRPr="00D3416E">
              <w:rPr>
                <w:rFonts w:ascii="Times New Roman" w:hAnsi="Times New Roman"/>
                <w:b/>
                <w:color w:val="000000"/>
                <w:sz w:val="18"/>
              </w:rPr>
              <w:t xml:space="preserve"> Only)</w:t>
            </w:r>
          </w:p>
        </w:tc>
        <w:tc>
          <w:tcPr>
            <w:tcW w:w="2070" w:type="dxa"/>
            <w:shd w:val="clear" w:color="000000" w:fill="D9D9D9" w:themeFill="background1" w:themeFillShade="D9"/>
            <w:noWrap/>
            <w:hideMark/>
          </w:tcPr>
          <w:p w:rsidRPr="00D3416E" w:rsidR="00C62D98" w:rsidP="00B577CD" w:rsidRDefault="00C62D98" w14:paraId="4D16D19E" w14:textId="77777777">
            <w:pPr>
              <w:spacing w:line="220" w:lineRule="exact"/>
              <w:rPr>
                <w:rFonts w:ascii="Times New Roman" w:hAnsi="Times New Roman"/>
                <w:b/>
                <w:color w:val="000000"/>
                <w:sz w:val="18"/>
              </w:rPr>
            </w:pPr>
            <w:r w:rsidRPr="00D3416E">
              <w:rPr>
                <w:rFonts w:ascii="Times New Roman" w:hAnsi="Times New Roman"/>
                <w:b/>
                <w:color w:val="000000"/>
                <w:sz w:val="18"/>
              </w:rPr>
              <w:t>Year 4</w:t>
            </w:r>
          </w:p>
          <w:p w:rsidRPr="00D3416E" w:rsidR="00C62D98" w:rsidP="00B577CD" w:rsidRDefault="00C62D98" w14:paraId="2C8A548C" w14:textId="77777777">
            <w:pPr>
              <w:spacing w:line="220" w:lineRule="exact"/>
              <w:rPr>
                <w:rFonts w:ascii="Times New Roman" w:hAnsi="Times New Roman"/>
                <w:b/>
                <w:color w:val="000000"/>
                <w:sz w:val="18"/>
              </w:rPr>
            </w:pPr>
            <w:r w:rsidRPr="00D3416E">
              <w:rPr>
                <w:rFonts w:ascii="Times New Roman" w:hAnsi="Times New Roman"/>
                <w:b/>
                <w:color w:val="000000"/>
                <w:sz w:val="18"/>
              </w:rPr>
              <w:t>(</w:t>
            </w:r>
            <w:r w:rsidRPr="00D3416E" w:rsidR="002317E5">
              <w:rPr>
                <w:rFonts w:ascii="Times New Roman" w:hAnsi="Times New Roman"/>
                <w:b/>
                <w:color w:val="000000"/>
                <w:sz w:val="18"/>
              </w:rPr>
              <w:t>Year 2</w:t>
            </w:r>
            <w:r w:rsidRPr="00D3416E">
              <w:rPr>
                <w:rFonts w:ascii="Times New Roman" w:hAnsi="Times New Roman"/>
                <w:b/>
                <w:color w:val="000000"/>
                <w:sz w:val="18"/>
              </w:rPr>
              <w:t xml:space="preserve"> </w:t>
            </w:r>
            <w:r w:rsidRPr="00D3416E" w:rsidR="00A25C84">
              <w:rPr>
                <w:rFonts w:ascii="Times New Roman" w:hAnsi="Times New Roman"/>
                <w:b/>
                <w:color w:val="000000"/>
                <w:sz w:val="18"/>
              </w:rPr>
              <w:t>PhD</w:t>
            </w:r>
            <w:r w:rsidRPr="00D3416E">
              <w:rPr>
                <w:rFonts w:ascii="Times New Roman" w:hAnsi="Times New Roman"/>
                <w:b/>
                <w:color w:val="000000"/>
                <w:sz w:val="18"/>
              </w:rPr>
              <w:t xml:space="preserve"> </w:t>
            </w:r>
          </w:p>
          <w:p w:rsidRPr="00D3416E" w:rsidR="00C62D98" w:rsidP="00B577CD" w:rsidRDefault="00C62D98" w14:paraId="34F48983" w14:textId="77777777">
            <w:pPr>
              <w:spacing w:line="220" w:lineRule="exact"/>
              <w:rPr>
                <w:rFonts w:ascii="Times New Roman" w:hAnsi="Times New Roman"/>
                <w:b/>
                <w:color w:val="000000"/>
                <w:sz w:val="18"/>
              </w:rPr>
            </w:pPr>
            <w:r w:rsidRPr="00D3416E">
              <w:rPr>
                <w:rFonts w:ascii="Times New Roman" w:hAnsi="Times New Roman"/>
                <w:b/>
                <w:color w:val="000000"/>
                <w:sz w:val="18"/>
              </w:rPr>
              <w:t>Only)</w:t>
            </w:r>
          </w:p>
        </w:tc>
        <w:tc>
          <w:tcPr>
            <w:tcW w:w="2070" w:type="dxa"/>
            <w:tcBorders>
              <w:bottom w:val="single" w:color="auto" w:sz="4" w:space="0"/>
            </w:tcBorders>
            <w:shd w:val="clear" w:color="000000" w:fill="D9D9D9" w:themeFill="background1" w:themeFillShade="D9"/>
          </w:tcPr>
          <w:p w:rsidRPr="00D3416E" w:rsidR="00C62D98" w:rsidP="00B577CD" w:rsidRDefault="00C62D98" w14:paraId="4478E6B0" w14:textId="77777777">
            <w:pPr>
              <w:spacing w:line="220" w:lineRule="exact"/>
              <w:rPr>
                <w:rFonts w:ascii="Times New Roman" w:hAnsi="Times New Roman"/>
                <w:b/>
                <w:color w:val="000000"/>
                <w:sz w:val="18"/>
              </w:rPr>
            </w:pPr>
            <w:r w:rsidRPr="00D3416E">
              <w:rPr>
                <w:rFonts w:ascii="Times New Roman" w:hAnsi="Times New Roman"/>
                <w:b/>
                <w:color w:val="000000"/>
                <w:sz w:val="18"/>
              </w:rPr>
              <w:t>Candidacy Evaluation</w:t>
            </w:r>
          </w:p>
        </w:tc>
        <w:tc>
          <w:tcPr>
            <w:tcW w:w="2965" w:type="dxa"/>
            <w:tcBorders>
              <w:bottom w:val="single" w:color="auto" w:sz="4" w:space="0"/>
            </w:tcBorders>
            <w:shd w:val="clear" w:color="000000" w:fill="D9D9D9" w:themeFill="background1" w:themeFillShade="D9"/>
          </w:tcPr>
          <w:p w:rsidRPr="00D3416E" w:rsidR="00C62D98" w:rsidP="00B577CD" w:rsidRDefault="00C62D98" w14:paraId="68D8B3FD" w14:textId="77777777">
            <w:pPr>
              <w:spacing w:line="220" w:lineRule="exact"/>
              <w:rPr>
                <w:rFonts w:ascii="Times New Roman" w:hAnsi="Times New Roman"/>
                <w:b/>
                <w:color w:val="000000"/>
                <w:sz w:val="18"/>
              </w:rPr>
            </w:pPr>
            <w:r w:rsidRPr="00D3416E">
              <w:rPr>
                <w:rFonts w:ascii="Times New Roman" w:hAnsi="Times New Roman"/>
                <w:b/>
                <w:color w:val="000000"/>
                <w:sz w:val="18"/>
              </w:rPr>
              <w:t>Graduation</w:t>
            </w:r>
          </w:p>
        </w:tc>
      </w:tr>
      <w:tr w:rsidRPr="00A92BA1" w:rsidR="002C449A" w:rsidTr="00C40332" w14:paraId="40FC855C" w14:textId="77777777">
        <w:trPr>
          <w:trHeight w:val="283"/>
        </w:trPr>
        <w:tc>
          <w:tcPr>
            <w:tcW w:w="2273" w:type="dxa"/>
            <w:shd w:val="clear" w:color="000000" w:fill="D9D9D9" w:themeFill="background1" w:themeFillShade="D9"/>
            <w:noWrap/>
            <w:hideMark/>
          </w:tcPr>
          <w:p w:rsidRPr="00D3416E" w:rsidR="00C62D98" w:rsidP="00B577CD" w:rsidRDefault="00C62D98" w14:paraId="3EFA43F2" w14:textId="77777777">
            <w:pPr>
              <w:spacing w:line="220" w:lineRule="exact"/>
              <w:rPr>
                <w:rFonts w:ascii="Times New Roman" w:hAnsi="Times New Roman"/>
                <w:b/>
                <w:color w:val="000000"/>
                <w:sz w:val="18"/>
              </w:rPr>
            </w:pPr>
            <w:r w:rsidRPr="00D3416E">
              <w:rPr>
                <w:rFonts w:ascii="Times New Roman" w:hAnsi="Times New Roman"/>
                <w:b/>
                <w:color w:val="000000"/>
                <w:sz w:val="18"/>
              </w:rPr>
              <w:t xml:space="preserve">Required </w:t>
            </w:r>
          </w:p>
          <w:p w:rsidRPr="00D3416E" w:rsidR="00C62D98" w:rsidP="00B577CD" w:rsidRDefault="00C62D98" w14:paraId="12451884" w14:textId="77777777">
            <w:pPr>
              <w:spacing w:line="220" w:lineRule="exact"/>
              <w:rPr>
                <w:rFonts w:ascii="Times New Roman" w:hAnsi="Times New Roman"/>
                <w:b/>
                <w:color w:val="000000"/>
                <w:sz w:val="18"/>
              </w:rPr>
            </w:pPr>
            <w:r w:rsidRPr="00D3416E">
              <w:rPr>
                <w:rFonts w:ascii="Times New Roman" w:hAnsi="Times New Roman"/>
                <w:b/>
                <w:color w:val="000000"/>
                <w:sz w:val="18"/>
              </w:rPr>
              <w:t>Steps</w:t>
            </w:r>
          </w:p>
        </w:tc>
        <w:tc>
          <w:tcPr>
            <w:tcW w:w="1599" w:type="dxa"/>
            <w:shd w:val="clear" w:color="auto" w:fill="auto"/>
            <w:noWrap/>
            <w:hideMark/>
          </w:tcPr>
          <w:p w:rsidRPr="00D3416E" w:rsidR="00C62D98" w:rsidP="00B577CD" w:rsidRDefault="00C62D98" w14:paraId="18851305" w14:textId="77777777">
            <w:pPr>
              <w:spacing w:line="220" w:lineRule="exact"/>
              <w:rPr>
                <w:rFonts w:ascii="Times New Roman" w:hAnsi="Times New Roman"/>
                <w:color w:val="000000"/>
                <w:sz w:val="18"/>
              </w:rPr>
            </w:pPr>
            <w:r w:rsidRPr="00D3416E">
              <w:rPr>
                <w:rFonts w:ascii="Times New Roman" w:hAnsi="Times New Roman"/>
                <w:color w:val="000000"/>
                <w:sz w:val="18"/>
              </w:rPr>
              <w:t>POS/Major Professor</w:t>
            </w:r>
          </w:p>
        </w:tc>
        <w:tc>
          <w:tcPr>
            <w:tcW w:w="1650" w:type="dxa"/>
            <w:shd w:val="clear" w:color="auto" w:fill="auto"/>
            <w:noWrap/>
            <w:hideMark/>
          </w:tcPr>
          <w:p w:rsidRPr="00D3416E" w:rsidR="00C62D98" w:rsidP="00B577CD" w:rsidRDefault="00C62D98" w14:paraId="1B172C42"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Thesis Proposal </w:t>
            </w:r>
          </w:p>
          <w:p w:rsidRPr="00D3416E" w:rsidR="00C62D98" w:rsidP="00B577CD" w:rsidRDefault="00C62D98" w14:paraId="0752C248" w14:textId="77777777">
            <w:pPr>
              <w:spacing w:line="220" w:lineRule="exact"/>
              <w:rPr>
                <w:rFonts w:ascii="Times New Roman" w:hAnsi="Times New Roman"/>
                <w:color w:val="000000"/>
                <w:sz w:val="18"/>
              </w:rPr>
            </w:pPr>
            <w:r w:rsidRPr="00D3416E">
              <w:rPr>
                <w:rFonts w:ascii="Times New Roman" w:hAnsi="Times New Roman"/>
                <w:color w:val="000000"/>
                <w:sz w:val="18"/>
              </w:rPr>
              <w:t>&amp; Defense</w:t>
            </w:r>
          </w:p>
        </w:tc>
        <w:tc>
          <w:tcPr>
            <w:tcW w:w="1763" w:type="dxa"/>
            <w:shd w:val="clear" w:color="auto" w:fill="auto"/>
            <w:noWrap/>
            <w:hideMark/>
          </w:tcPr>
          <w:p w:rsidRPr="00D3416E" w:rsidR="00C62D98" w:rsidP="00B577CD" w:rsidRDefault="00C62D98" w14:paraId="606B8255"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POS/Major </w:t>
            </w:r>
          </w:p>
          <w:p w:rsidRPr="00D3416E" w:rsidR="00C62D98" w:rsidP="00B577CD" w:rsidRDefault="00C62D98" w14:paraId="29E71C87" w14:textId="77777777">
            <w:pPr>
              <w:spacing w:line="220" w:lineRule="exact"/>
              <w:rPr>
                <w:rFonts w:ascii="Times New Roman" w:hAnsi="Times New Roman"/>
                <w:color w:val="000000"/>
                <w:sz w:val="18"/>
              </w:rPr>
            </w:pPr>
            <w:r w:rsidRPr="00D3416E">
              <w:rPr>
                <w:rFonts w:ascii="Times New Roman" w:hAnsi="Times New Roman"/>
                <w:color w:val="000000"/>
                <w:sz w:val="18"/>
              </w:rPr>
              <w:t>Professor</w:t>
            </w:r>
          </w:p>
        </w:tc>
        <w:tc>
          <w:tcPr>
            <w:tcW w:w="2070" w:type="dxa"/>
            <w:shd w:val="clear" w:color="auto" w:fill="auto"/>
            <w:noWrap/>
            <w:hideMark/>
          </w:tcPr>
          <w:p w:rsidRPr="00D3416E" w:rsidR="00C62D98" w:rsidP="00B577CD" w:rsidRDefault="00C62D98" w14:paraId="64DCC465" w14:textId="77777777">
            <w:pPr>
              <w:spacing w:line="220" w:lineRule="exact"/>
              <w:rPr>
                <w:rFonts w:ascii="Times New Roman" w:hAnsi="Times New Roman"/>
                <w:color w:val="000000"/>
                <w:sz w:val="18"/>
              </w:rPr>
            </w:pPr>
            <w:r w:rsidRPr="00D3416E">
              <w:rPr>
                <w:rFonts w:ascii="Times New Roman" w:hAnsi="Times New Roman"/>
                <w:color w:val="000000"/>
                <w:sz w:val="18"/>
              </w:rPr>
              <w:t>Dissertation Proposal</w:t>
            </w:r>
          </w:p>
          <w:p w:rsidRPr="00D3416E" w:rsidR="00C62D98" w:rsidP="00B577CD" w:rsidRDefault="00C62D98" w14:paraId="32239202"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 &amp; Candidacy</w:t>
            </w:r>
          </w:p>
        </w:tc>
        <w:tc>
          <w:tcPr>
            <w:tcW w:w="2070" w:type="dxa"/>
            <w:shd w:val="clear" w:color="000000" w:fill="D9D9D9" w:themeFill="background1" w:themeFillShade="D9"/>
          </w:tcPr>
          <w:p w:rsidRPr="00D3416E" w:rsidR="00C62D98" w:rsidP="00C40332" w:rsidRDefault="00C62D98" w14:paraId="2693BA39" w14:textId="77777777">
            <w:pPr>
              <w:spacing w:line="220" w:lineRule="exact"/>
              <w:rPr>
                <w:rFonts w:ascii="Times New Roman" w:hAnsi="Times New Roman"/>
                <w:color w:val="000000"/>
                <w:sz w:val="18"/>
              </w:rPr>
            </w:pPr>
            <w:r w:rsidRPr="00D3416E">
              <w:rPr>
                <w:rFonts w:ascii="Times New Roman" w:hAnsi="Times New Roman"/>
                <w:color w:val="000000"/>
                <w:sz w:val="18"/>
              </w:rPr>
              <w:t>Passing Dissertation Proposal</w:t>
            </w:r>
          </w:p>
        </w:tc>
        <w:tc>
          <w:tcPr>
            <w:tcW w:w="2965" w:type="dxa"/>
            <w:shd w:val="clear" w:color="auto" w:fill="auto"/>
          </w:tcPr>
          <w:p w:rsidRPr="00D3416E" w:rsidR="00C62D98" w:rsidP="00B577CD" w:rsidRDefault="00C62D98" w14:paraId="485F4648"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Dissertation </w:t>
            </w:r>
          </w:p>
          <w:p w:rsidRPr="00D3416E" w:rsidR="00C62D98" w:rsidP="00B577CD" w:rsidRDefault="00C62D98" w14:paraId="6F1010B1" w14:textId="77777777">
            <w:pPr>
              <w:spacing w:line="220" w:lineRule="exact"/>
              <w:rPr>
                <w:rFonts w:ascii="Times New Roman" w:hAnsi="Times New Roman"/>
                <w:color w:val="000000"/>
                <w:sz w:val="18"/>
              </w:rPr>
            </w:pPr>
            <w:r w:rsidRPr="00D3416E">
              <w:rPr>
                <w:rFonts w:ascii="Times New Roman" w:hAnsi="Times New Roman"/>
                <w:color w:val="000000"/>
                <w:sz w:val="18"/>
              </w:rPr>
              <w:t>Defense</w:t>
            </w:r>
          </w:p>
        </w:tc>
      </w:tr>
      <w:tr w:rsidRPr="00A92BA1" w:rsidR="002C449A" w:rsidTr="00C40332" w14:paraId="75889BD4" w14:textId="77777777">
        <w:trPr>
          <w:trHeight w:val="283"/>
        </w:trPr>
        <w:tc>
          <w:tcPr>
            <w:tcW w:w="2273" w:type="dxa"/>
            <w:shd w:val="clear" w:color="000000" w:fill="D9D9D9" w:themeFill="background1" w:themeFillShade="D9"/>
            <w:noWrap/>
            <w:hideMark/>
          </w:tcPr>
          <w:p w:rsidRPr="00D3416E" w:rsidR="00C62D98" w:rsidP="00B577CD" w:rsidRDefault="00C62D98" w14:paraId="63E4A9CD"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599" w:type="dxa"/>
            <w:shd w:val="clear" w:color="auto" w:fill="auto"/>
            <w:noWrap/>
            <w:hideMark/>
          </w:tcPr>
          <w:p w:rsidRPr="00D3416E" w:rsidR="00C62D98" w:rsidP="00B577CD" w:rsidRDefault="00C62D98" w14:paraId="36F4249D"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68BBDFB2"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c>
          <w:tcPr>
            <w:tcW w:w="1650" w:type="dxa"/>
            <w:shd w:val="clear" w:color="auto" w:fill="auto"/>
            <w:noWrap/>
            <w:hideMark/>
          </w:tcPr>
          <w:p w:rsidRPr="00D3416E" w:rsidR="00C62D98" w:rsidP="00B577CD" w:rsidRDefault="00C62D98" w14:paraId="49D6F9D8"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42C7C3EB"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c>
          <w:tcPr>
            <w:tcW w:w="1763" w:type="dxa"/>
            <w:shd w:val="clear" w:color="auto" w:fill="auto"/>
            <w:noWrap/>
            <w:hideMark/>
          </w:tcPr>
          <w:p w:rsidRPr="00D3416E" w:rsidR="00C62D98" w:rsidP="00B577CD" w:rsidRDefault="00C62D98" w14:paraId="611AD571"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2B132172"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c>
          <w:tcPr>
            <w:tcW w:w="2070" w:type="dxa"/>
            <w:shd w:val="clear" w:color="auto" w:fill="auto"/>
            <w:noWrap/>
            <w:hideMark/>
          </w:tcPr>
          <w:p w:rsidRPr="00D3416E" w:rsidR="00C62D98" w:rsidP="00B577CD" w:rsidRDefault="00C62D98" w14:paraId="77F7A74F"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4D69496B"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c>
          <w:tcPr>
            <w:tcW w:w="2070" w:type="dxa"/>
            <w:shd w:val="clear" w:color="000000" w:fill="D9D9D9" w:themeFill="background1" w:themeFillShade="D9"/>
          </w:tcPr>
          <w:p w:rsidRPr="00D3416E" w:rsidR="00C62D98" w:rsidP="00B577CD" w:rsidRDefault="00C62D98" w14:paraId="3387A1C0"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19A8FED8"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c>
          <w:tcPr>
            <w:tcW w:w="2965" w:type="dxa"/>
            <w:shd w:val="clear" w:color="auto" w:fill="auto"/>
          </w:tcPr>
          <w:p w:rsidRPr="00D3416E" w:rsidR="00C62D98" w:rsidP="00B577CD" w:rsidRDefault="00C62D98" w14:paraId="10FF7E03"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V </w:t>
            </w:r>
          </w:p>
          <w:p w:rsidRPr="00D3416E" w:rsidR="00C62D98" w:rsidP="00B577CD" w:rsidRDefault="00C62D98" w14:paraId="725B6AE1" w14:textId="77777777">
            <w:pPr>
              <w:spacing w:line="220" w:lineRule="exact"/>
              <w:rPr>
                <w:rFonts w:ascii="Times New Roman" w:hAnsi="Times New Roman"/>
                <w:color w:val="000000"/>
                <w:sz w:val="18"/>
              </w:rPr>
            </w:pPr>
            <w:r w:rsidRPr="00D3416E">
              <w:rPr>
                <w:rFonts w:ascii="Times New Roman" w:hAnsi="Times New Roman"/>
                <w:color w:val="000000"/>
                <w:sz w:val="18"/>
              </w:rPr>
              <w:t>Development</w:t>
            </w:r>
          </w:p>
        </w:tc>
      </w:tr>
      <w:tr w:rsidRPr="00A92BA1" w:rsidR="002C449A" w:rsidTr="00C40332" w14:paraId="4568B086" w14:textId="77777777">
        <w:trPr>
          <w:trHeight w:val="283"/>
        </w:trPr>
        <w:tc>
          <w:tcPr>
            <w:tcW w:w="2273" w:type="dxa"/>
            <w:shd w:val="clear" w:color="000000" w:fill="D9D9D9" w:themeFill="background1" w:themeFillShade="D9"/>
            <w:noWrap/>
            <w:hideMark/>
          </w:tcPr>
          <w:p w:rsidRPr="00D3416E" w:rsidR="00C62D98" w:rsidP="00B577CD" w:rsidRDefault="00C62D98" w14:paraId="4F6584BE"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599" w:type="dxa"/>
            <w:shd w:val="clear" w:color="auto" w:fill="auto"/>
            <w:noWrap/>
            <w:hideMark/>
          </w:tcPr>
          <w:p w:rsidRPr="00D3416E" w:rsidR="00C62D98" w:rsidP="00B577CD" w:rsidRDefault="00C62D98" w14:paraId="3A690CD4" w14:textId="77777777">
            <w:pPr>
              <w:spacing w:line="220" w:lineRule="exact"/>
              <w:rPr>
                <w:rFonts w:ascii="Times New Roman" w:hAnsi="Times New Roman"/>
                <w:color w:val="000000"/>
                <w:sz w:val="18"/>
              </w:rPr>
            </w:pPr>
            <w:r w:rsidRPr="00D3416E">
              <w:rPr>
                <w:rFonts w:ascii="Times New Roman" w:hAnsi="Times New Roman"/>
                <w:color w:val="000000"/>
                <w:sz w:val="18"/>
              </w:rPr>
              <w:t>Portfolio</w:t>
            </w:r>
          </w:p>
        </w:tc>
        <w:tc>
          <w:tcPr>
            <w:tcW w:w="1650" w:type="dxa"/>
            <w:shd w:val="clear" w:color="auto" w:fill="auto"/>
            <w:noWrap/>
            <w:hideMark/>
          </w:tcPr>
          <w:p w:rsidRPr="00D3416E" w:rsidR="00C62D98" w:rsidP="00B577CD" w:rsidRDefault="00C62D98" w14:paraId="317D5420" w14:textId="77777777">
            <w:pPr>
              <w:spacing w:line="220" w:lineRule="exact"/>
              <w:rPr>
                <w:rFonts w:ascii="Times New Roman" w:hAnsi="Times New Roman"/>
                <w:color w:val="000000"/>
                <w:sz w:val="18"/>
              </w:rPr>
            </w:pPr>
            <w:r w:rsidRPr="00D3416E">
              <w:rPr>
                <w:rFonts w:ascii="Times New Roman" w:hAnsi="Times New Roman"/>
                <w:color w:val="000000"/>
                <w:sz w:val="18"/>
              </w:rPr>
              <w:t>Portfolio</w:t>
            </w:r>
          </w:p>
        </w:tc>
        <w:tc>
          <w:tcPr>
            <w:tcW w:w="1763" w:type="dxa"/>
            <w:shd w:val="clear" w:color="auto" w:fill="auto"/>
            <w:noWrap/>
            <w:hideMark/>
          </w:tcPr>
          <w:p w:rsidRPr="00D3416E" w:rsidR="00C62D98" w:rsidP="00B577CD" w:rsidRDefault="00C62D98" w14:paraId="58ABCE73" w14:textId="77777777">
            <w:pPr>
              <w:spacing w:line="220" w:lineRule="exact"/>
              <w:rPr>
                <w:rFonts w:ascii="Times New Roman" w:hAnsi="Times New Roman"/>
                <w:color w:val="000000"/>
                <w:sz w:val="18"/>
              </w:rPr>
            </w:pPr>
            <w:r w:rsidRPr="00D3416E">
              <w:rPr>
                <w:rFonts w:ascii="Times New Roman" w:hAnsi="Times New Roman"/>
                <w:color w:val="000000"/>
                <w:sz w:val="18"/>
              </w:rPr>
              <w:t>Portfolio</w:t>
            </w:r>
          </w:p>
        </w:tc>
        <w:tc>
          <w:tcPr>
            <w:tcW w:w="2070" w:type="dxa"/>
            <w:shd w:val="clear" w:color="auto" w:fill="auto"/>
            <w:noWrap/>
            <w:hideMark/>
          </w:tcPr>
          <w:p w:rsidRPr="00D3416E" w:rsidR="00C62D98" w:rsidP="00B577CD" w:rsidRDefault="00C62D98" w14:paraId="18A41DF7" w14:textId="77777777">
            <w:pPr>
              <w:spacing w:line="220" w:lineRule="exact"/>
              <w:rPr>
                <w:rFonts w:ascii="Times New Roman" w:hAnsi="Times New Roman"/>
                <w:color w:val="000000"/>
                <w:sz w:val="18"/>
              </w:rPr>
            </w:pPr>
            <w:r w:rsidRPr="00D3416E">
              <w:rPr>
                <w:rFonts w:ascii="Times New Roman" w:hAnsi="Times New Roman"/>
                <w:color w:val="000000"/>
                <w:sz w:val="18"/>
              </w:rPr>
              <w:t>Portfolio</w:t>
            </w:r>
          </w:p>
        </w:tc>
        <w:tc>
          <w:tcPr>
            <w:tcW w:w="2070" w:type="dxa"/>
            <w:shd w:val="clear" w:color="000000" w:fill="D9D9D9" w:themeFill="background1" w:themeFillShade="D9"/>
          </w:tcPr>
          <w:p w:rsidRPr="00D3416E" w:rsidR="00C62D98" w:rsidP="00B577CD" w:rsidRDefault="00C62D98" w14:paraId="1A7C2D08" w14:textId="77777777">
            <w:pPr>
              <w:spacing w:line="220" w:lineRule="exact"/>
              <w:rPr>
                <w:rFonts w:ascii="Times New Roman" w:hAnsi="Times New Roman"/>
                <w:color w:val="000000"/>
                <w:sz w:val="18"/>
              </w:rPr>
            </w:pPr>
            <w:r w:rsidRPr="00D3416E">
              <w:rPr>
                <w:rFonts w:ascii="Times New Roman" w:hAnsi="Times New Roman"/>
                <w:color w:val="000000"/>
                <w:sz w:val="18"/>
              </w:rPr>
              <w:t>Portfolio Submitted at Dissertation Proposal</w:t>
            </w:r>
          </w:p>
        </w:tc>
        <w:tc>
          <w:tcPr>
            <w:tcW w:w="2965" w:type="dxa"/>
            <w:shd w:val="clear" w:color="auto" w:fill="auto"/>
          </w:tcPr>
          <w:p w:rsidRPr="00D3416E" w:rsidR="00C62D98" w:rsidP="00B577CD" w:rsidRDefault="00C62D98" w14:paraId="08FFDFBA" w14:textId="77777777">
            <w:pPr>
              <w:spacing w:line="220" w:lineRule="exact"/>
              <w:rPr>
                <w:rFonts w:ascii="Times New Roman" w:hAnsi="Times New Roman"/>
                <w:color w:val="000000"/>
                <w:sz w:val="18"/>
              </w:rPr>
            </w:pPr>
            <w:r w:rsidRPr="00D3416E">
              <w:rPr>
                <w:rFonts w:ascii="Times New Roman" w:hAnsi="Times New Roman"/>
                <w:color w:val="000000"/>
                <w:sz w:val="18"/>
              </w:rPr>
              <w:t>Final Portfolio Submitted at Dissertation Defense</w:t>
            </w:r>
          </w:p>
        </w:tc>
      </w:tr>
      <w:tr w:rsidRPr="00A92BA1" w:rsidR="002C449A" w:rsidTr="00C40332" w14:paraId="1A59BD27" w14:textId="77777777">
        <w:trPr>
          <w:trHeight w:val="283"/>
        </w:trPr>
        <w:tc>
          <w:tcPr>
            <w:tcW w:w="2273" w:type="dxa"/>
            <w:shd w:val="clear" w:color="000000" w:fill="D9D9D9" w:themeFill="background1" w:themeFillShade="D9"/>
            <w:noWrap/>
            <w:hideMark/>
          </w:tcPr>
          <w:p w:rsidRPr="00D3416E" w:rsidR="00C62D98" w:rsidP="00B577CD" w:rsidRDefault="00C62D98" w14:paraId="664355AD" w14:textId="77777777">
            <w:pPr>
              <w:spacing w:line="220" w:lineRule="exact"/>
              <w:rPr>
                <w:rFonts w:ascii="Times New Roman" w:hAnsi="Times New Roman"/>
                <w:color w:val="000000"/>
                <w:sz w:val="18"/>
              </w:rPr>
            </w:pPr>
          </w:p>
        </w:tc>
        <w:tc>
          <w:tcPr>
            <w:tcW w:w="1599" w:type="dxa"/>
            <w:shd w:val="clear" w:color="auto" w:fill="auto"/>
            <w:noWrap/>
            <w:hideMark/>
          </w:tcPr>
          <w:p w:rsidRPr="00D3416E" w:rsidR="00C62D98" w:rsidP="00B577CD" w:rsidRDefault="00C62D98" w14:paraId="1A965116" w14:textId="77777777">
            <w:pPr>
              <w:spacing w:line="220" w:lineRule="exact"/>
              <w:rPr>
                <w:rFonts w:ascii="Times New Roman" w:hAnsi="Times New Roman"/>
                <w:color w:val="000000"/>
                <w:sz w:val="18"/>
              </w:rPr>
            </w:pPr>
          </w:p>
        </w:tc>
        <w:tc>
          <w:tcPr>
            <w:tcW w:w="1650" w:type="dxa"/>
            <w:shd w:val="clear" w:color="auto" w:fill="auto"/>
            <w:noWrap/>
            <w:hideMark/>
          </w:tcPr>
          <w:p w:rsidRPr="00D3416E" w:rsidR="00C62D98" w:rsidP="00B577CD" w:rsidRDefault="00C62D98" w14:paraId="7DF4E37C" w14:textId="77777777">
            <w:pPr>
              <w:spacing w:line="220" w:lineRule="exact"/>
              <w:rPr>
                <w:rFonts w:ascii="Times New Roman" w:hAnsi="Times New Roman"/>
                <w:color w:val="000000"/>
                <w:sz w:val="18"/>
              </w:rPr>
            </w:pPr>
          </w:p>
        </w:tc>
        <w:tc>
          <w:tcPr>
            <w:tcW w:w="1763" w:type="dxa"/>
            <w:shd w:val="clear" w:color="auto" w:fill="auto"/>
            <w:noWrap/>
            <w:hideMark/>
          </w:tcPr>
          <w:p w:rsidRPr="00D3416E" w:rsidR="00C62D98" w:rsidP="00B577CD" w:rsidRDefault="00C62D98" w14:paraId="44FB30F8" w14:textId="77777777">
            <w:pPr>
              <w:spacing w:line="220" w:lineRule="exact"/>
              <w:rPr>
                <w:rFonts w:ascii="Times New Roman" w:hAnsi="Times New Roman"/>
                <w:color w:val="000000"/>
                <w:sz w:val="18"/>
              </w:rPr>
            </w:pPr>
          </w:p>
        </w:tc>
        <w:tc>
          <w:tcPr>
            <w:tcW w:w="2070" w:type="dxa"/>
            <w:shd w:val="clear" w:color="auto" w:fill="auto"/>
            <w:noWrap/>
            <w:hideMark/>
          </w:tcPr>
          <w:p w:rsidRPr="00D3416E" w:rsidR="00C62D98" w:rsidP="00B577CD" w:rsidRDefault="00C62D98" w14:paraId="5AC6E044" w14:textId="77777777">
            <w:pPr>
              <w:spacing w:line="220" w:lineRule="exact"/>
              <w:rPr>
                <w:rFonts w:ascii="Times New Roman" w:hAnsi="Times New Roman"/>
                <w:color w:val="000000"/>
                <w:sz w:val="18"/>
              </w:rPr>
            </w:pPr>
            <w:r w:rsidRPr="00D3416E">
              <w:rPr>
                <w:rFonts w:ascii="Times New Roman" w:hAnsi="Times New Roman"/>
                <w:color w:val="000000"/>
                <w:sz w:val="18"/>
              </w:rPr>
              <w:t>Core Coursework Completed</w:t>
            </w:r>
          </w:p>
        </w:tc>
        <w:tc>
          <w:tcPr>
            <w:tcW w:w="2070" w:type="dxa"/>
            <w:shd w:val="clear" w:color="000000" w:fill="D9D9D9" w:themeFill="background1" w:themeFillShade="D9"/>
          </w:tcPr>
          <w:p w:rsidRPr="00D3416E" w:rsidR="00C62D98" w:rsidP="00B577CD" w:rsidRDefault="00C62D98" w14:paraId="5AA82ADB" w14:textId="77777777">
            <w:pPr>
              <w:spacing w:line="220" w:lineRule="exact"/>
              <w:rPr>
                <w:rFonts w:ascii="Times New Roman" w:hAnsi="Times New Roman"/>
                <w:color w:val="000000"/>
                <w:sz w:val="18"/>
              </w:rPr>
            </w:pPr>
            <w:r w:rsidRPr="00D3416E">
              <w:rPr>
                <w:rFonts w:ascii="Times New Roman" w:hAnsi="Times New Roman"/>
                <w:color w:val="000000"/>
                <w:sz w:val="18"/>
              </w:rPr>
              <w:t>Core Coursework Completed</w:t>
            </w:r>
          </w:p>
        </w:tc>
        <w:tc>
          <w:tcPr>
            <w:tcW w:w="2965" w:type="dxa"/>
            <w:shd w:val="clear" w:color="auto" w:fill="auto"/>
          </w:tcPr>
          <w:p w:rsidRPr="00D3416E" w:rsidR="00C62D98" w:rsidP="00B577CD" w:rsidRDefault="00C62D98" w14:paraId="51548A4F"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Core Coursework </w:t>
            </w:r>
          </w:p>
          <w:p w:rsidRPr="00D3416E" w:rsidR="00C62D98" w:rsidP="00B577CD" w:rsidRDefault="00C62D98" w14:paraId="3EC20B51" w14:textId="77777777">
            <w:pPr>
              <w:spacing w:line="220" w:lineRule="exact"/>
              <w:rPr>
                <w:rFonts w:ascii="Times New Roman" w:hAnsi="Times New Roman"/>
                <w:color w:val="000000"/>
                <w:sz w:val="18"/>
              </w:rPr>
            </w:pPr>
            <w:r w:rsidRPr="00D3416E">
              <w:rPr>
                <w:rFonts w:ascii="Times New Roman" w:hAnsi="Times New Roman"/>
                <w:color w:val="000000"/>
                <w:sz w:val="18"/>
              </w:rPr>
              <w:t>Completed</w:t>
            </w:r>
          </w:p>
        </w:tc>
      </w:tr>
      <w:tr w:rsidRPr="00A92BA1" w:rsidR="002C449A" w:rsidTr="00C40332" w14:paraId="6C9833AA" w14:textId="77777777">
        <w:trPr>
          <w:trHeight w:val="283"/>
        </w:trPr>
        <w:tc>
          <w:tcPr>
            <w:tcW w:w="2273" w:type="dxa"/>
            <w:shd w:val="clear" w:color="000000" w:fill="D9D9D9" w:themeFill="background1" w:themeFillShade="D9"/>
            <w:noWrap/>
            <w:hideMark/>
          </w:tcPr>
          <w:p w:rsidRPr="00D3416E" w:rsidR="00C62D98" w:rsidP="00B577CD" w:rsidRDefault="00C62D98" w14:paraId="09AF38FC"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599" w:type="dxa"/>
            <w:shd w:val="clear" w:color="auto" w:fill="auto"/>
            <w:noWrap/>
            <w:hideMark/>
          </w:tcPr>
          <w:p w:rsidRPr="00D3416E" w:rsidR="00C62D98" w:rsidP="00B577CD" w:rsidRDefault="00C62D98" w14:paraId="4CDF246F"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Annual </w:t>
            </w:r>
          </w:p>
          <w:p w:rsidRPr="00D3416E" w:rsidR="00C62D98" w:rsidP="00B577CD" w:rsidRDefault="00C62D98" w14:paraId="16D9E787" w14:textId="77777777">
            <w:pPr>
              <w:spacing w:line="220" w:lineRule="exact"/>
              <w:rPr>
                <w:rFonts w:ascii="Times New Roman" w:hAnsi="Times New Roman"/>
                <w:color w:val="000000"/>
                <w:sz w:val="18"/>
              </w:rPr>
            </w:pPr>
            <w:r w:rsidRPr="00D3416E">
              <w:rPr>
                <w:rFonts w:ascii="Times New Roman" w:hAnsi="Times New Roman"/>
                <w:color w:val="000000"/>
                <w:sz w:val="18"/>
              </w:rPr>
              <w:t>Evaluation</w:t>
            </w:r>
          </w:p>
        </w:tc>
        <w:tc>
          <w:tcPr>
            <w:tcW w:w="1650" w:type="dxa"/>
            <w:shd w:val="clear" w:color="auto" w:fill="auto"/>
            <w:noWrap/>
            <w:hideMark/>
          </w:tcPr>
          <w:p w:rsidRPr="00D3416E" w:rsidR="00C62D98" w:rsidP="00B577CD" w:rsidRDefault="00C62D98" w14:paraId="0709C55F"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Annual </w:t>
            </w:r>
          </w:p>
          <w:p w:rsidRPr="00D3416E" w:rsidR="00C62D98" w:rsidP="00B577CD" w:rsidRDefault="00C62D98" w14:paraId="19EBF6E4" w14:textId="77777777">
            <w:pPr>
              <w:spacing w:line="220" w:lineRule="exact"/>
              <w:rPr>
                <w:rFonts w:ascii="Times New Roman" w:hAnsi="Times New Roman"/>
                <w:color w:val="000000"/>
                <w:sz w:val="18"/>
              </w:rPr>
            </w:pPr>
            <w:r w:rsidRPr="00D3416E">
              <w:rPr>
                <w:rFonts w:ascii="Times New Roman" w:hAnsi="Times New Roman"/>
                <w:color w:val="000000"/>
                <w:sz w:val="18"/>
              </w:rPr>
              <w:t>Evaluation</w:t>
            </w:r>
          </w:p>
        </w:tc>
        <w:tc>
          <w:tcPr>
            <w:tcW w:w="1763" w:type="dxa"/>
            <w:shd w:val="clear" w:color="auto" w:fill="auto"/>
            <w:noWrap/>
            <w:hideMark/>
          </w:tcPr>
          <w:p w:rsidRPr="00D3416E" w:rsidR="00C62D98" w:rsidP="00B577CD" w:rsidRDefault="00C62D98" w14:paraId="12EC5A2D"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Annual </w:t>
            </w:r>
          </w:p>
          <w:p w:rsidRPr="00D3416E" w:rsidR="00C62D98" w:rsidP="00B577CD" w:rsidRDefault="00C62D98" w14:paraId="6AFA331F" w14:textId="77777777">
            <w:pPr>
              <w:spacing w:line="220" w:lineRule="exact"/>
              <w:rPr>
                <w:rFonts w:ascii="Times New Roman" w:hAnsi="Times New Roman"/>
                <w:color w:val="000000"/>
                <w:sz w:val="18"/>
              </w:rPr>
            </w:pPr>
            <w:r w:rsidRPr="00D3416E">
              <w:rPr>
                <w:rFonts w:ascii="Times New Roman" w:hAnsi="Times New Roman"/>
                <w:color w:val="000000"/>
                <w:sz w:val="18"/>
              </w:rPr>
              <w:t>Evaluation</w:t>
            </w:r>
          </w:p>
        </w:tc>
        <w:tc>
          <w:tcPr>
            <w:tcW w:w="2070" w:type="dxa"/>
            <w:shd w:val="clear" w:color="auto" w:fill="auto"/>
            <w:noWrap/>
            <w:hideMark/>
          </w:tcPr>
          <w:p w:rsidRPr="00D3416E" w:rsidR="00C62D98" w:rsidP="00B577CD" w:rsidRDefault="00C62D98" w14:paraId="08EF6AA9" w14:textId="77777777">
            <w:pPr>
              <w:spacing w:line="220" w:lineRule="exact"/>
              <w:rPr>
                <w:rFonts w:ascii="Times New Roman" w:hAnsi="Times New Roman"/>
                <w:color w:val="000000"/>
                <w:sz w:val="18"/>
              </w:rPr>
            </w:pPr>
            <w:r w:rsidRPr="00D3416E">
              <w:rPr>
                <w:rFonts w:ascii="Times New Roman" w:hAnsi="Times New Roman"/>
                <w:color w:val="000000"/>
                <w:sz w:val="18"/>
              </w:rPr>
              <w:t>Annual</w:t>
            </w:r>
          </w:p>
          <w:p w:rsidRPr="00D3416E" w:rsidR="00C62D98" w:rsidP="00B577CD" w:rsidRDefault="00C62D98" w14:paraId="5F336D05"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 Evaluation</w:t>
            </w:r>
          </w:p>
        </w:tc>
        <w:tc>
          <w:tcPr>
            <w:tcW w:w="2070" w:type="dxa"/>
            <w:shd w:val="clear" w:color="000000" w:fill="D9D9D9" w:themeFill="background1" w:themeFillShade="D9"/>
          </w:tcPr>
          <w:p w:rsidRPr="00D3416E" w:rsidR="00C62D98" w:rsidP="00B577CD" w:rsidRDefault="00C62D98" w14:paraId="2E40EC1E"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Non-Probationary </w:t>
            </w:r>
            <w:r w:rsidRPr="00D3416E" w:rsidR="009013EF">
              <w:rPr>
                <w:rFonts w:ascii="Times New Roman" w:hAnsi="Times New Roman"/>
                <w:color w:val="000000"/>
                <w:sz w:val="18"/>
              </w:rPr>
              <w:t>S</w:t>
            </w:r>
            <w:r w:rsidRPr="00D3416E">
              <w:rPr>
                <w:rFonts w:ascii="Times New Roman" w:hAnsi="Times New Roman"/>
                <w:color w:val="000000"/>
                <w:sz w:val="18"/>
              </w:rPr>
              <w:t>tatus</w:t>
            </w:r>
          </w:p>
        </w:tc>
        <w:tc>
          <w:tcPr>
            <w:tcW w:w="2965" w:type="dxa"/>
            <w:shd w:val="clear" w:color="auto" w:fill="auto"/>
          </w:tcPr>
          <w:p w:rsidRPr="00D3416E" w:rsidR="00C62D98" w:rsidP="00B577CD" w:rsidRDefault="00C62D98" w14:paraId="7048708C" w14:textId="77777777">
            <w:pPr>
              <w:spacing w:line="220" w:lineRule="exact"/>
              <w:rPr>
                <w:rFonts w:ascii="Times New Roman" w:hAnsi="Times New Roman"/>
                <w:color w:val="000000"/>
                <w:sz w:val="18"/>
              </w:rPr>
            </w:pPr>
            <w:r w:rsidRPr="00D3416E">
              <w:rPr>
                <w:rFonts w:ascii="Times New Roman" w:hAnsi="Times New Roman"/>
                <w:color w:val="000000"/>
                <w:sz w:val="18"/>
              </w:rPr>
              <w:t>Fulfilled Graduation Requirements</w:t>
            </w:r>
          </w:p>
        </w:tc>
      </w:tr>
      <w:tr w:rsidRPr="00A92BA1" w:rsidR="002C449A" w:rsidTr="00C40332" w14:paraId="06A7858A" w14:textId="77777777">
        <w:trPr>
          <w:trHeight w:val="283"/>
        </w:trPr>
        <w:tc>
          <w:tcPr>
            <w:tcW w:w="2273" w:type="dxa"/>
            <w:shd w:val="clear" w:color="000000" w:fill="D9D9D9" w:themeFill="background1" w:themeFillShade="D9"/>
            <w:noWrap/>
            <w:hideMark/>
          </w:tcPr>
          <w:p w:rsidRPr="00D3416E" w:rsidR="00C62D98" w:rsidP="00B577CD" w:rsidRDefault="00C62D98" w14:paraId="789CEB7B" w14:textId="77777777">
            <w:pPr>
              <w:spacing w:line="220" w:lineRule="exact"/>
              <w:rPr>
                <w:rFonts w:ascii="Times New Roman" w:hAnsi="Times New Roman"/>
                <w:color w:val="000000"/>
                <w:sz w:val="18"/>
              </w:rPr>
            </w:pPr>
            <w:r w:rsidRPr="00D3416E">
              <w:rPr>
                <w:rFonts w:ascii="Times New Roman" w:hAnsi="Times New Roman"/>
                <w:color w:val="000000"/>
                <w:sz w:val="18"/>
              </w:rPr>
              <w:t> </w:t>
            </w:r>
            <w:r w:rsidRPr="00D3416E">
              <w:rPr>
                <w:rFonts w:ascii="Times New Roman" w:hAnsi="Times New Roman"/>
                <w:b/>
                <w:color w:val="000000"/>
                <w:sz w:val="18"/>
              </w:rPr>
              <w:t>Research</w:t>
            </w:r>
          </w:p>
        </w:tc>
        <w:tc>
          <w:tcPr>
            <w:tcW w:w="1599" w:type="dxa"/>
            <w:shd w:val="clear" w:color="auto" w:fill="auto"/>
            <w:noWrap/>
            <w:hideMark/>
          </w:tcPr>
          <w:p w:rsidRPr="00D3416E" w:rsidR="00C62D98" w:rsidP="00B577CD" w:rsidRDefault="00C62D98" w14:paraId="15AA318D"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650" w:type="dxa"/>
            <w:shd w:val="clear" w:color="auto" w:fill="auto"/>
            <w:noWrap/>
            <w:hideMark/>
          </w:tcPr>
          <w:p w:rsidRPr="00D3416E" w:rsidR="00C62D98" w:rsidP="00B577CD" w:rsidRDefault="00C62D98" w14:paraId="0D43B3D4" w14:textId="77777777">
            <w:pPr>
              <w:spacing w:line="220" w:lineRule="exact"/>
              <w:rPr>
                <w:rFonts w:ascii="Times New Roman" w:hAnsi="Times New Roman"/>
                <w:color w:val="000000"/>
                <w:sz w:val="18"/>
              </w:rPr>
            </w:pPr>
            <w:r w:rsidRPr="00D3416E">
              <w:rPr>
                <w:rFonts w:ascii="Times New Roman" w:hAnsi="Times New Roman"/>
                <w:color w:val="000000"/>
                <w:sz w:val="18"/>
              </w:rPr>
              <w:t>Presentation Submitted</w:t>
            </w:r>
          </w:p>
        </w:tc>
        <w:tc>
          <w:tcPr>
            <w:tcW w:w="1763" w:type="dxa"/>
            <w:shd w:val="clear" w:color="auto" w:fill="auto"/>
            <w:noWrap/>
            <w:hideMark/>
          </w:tcPr>
          <w:p w:rsidRPr="00D3416E" w:rsidR="00C62D98" w:rsidP="00B577CD" w:rsidRDefault="00C62D98" w14:paraId="461529D1" w14:textId="77777777">
            <w:pPr>
              <w:spacing w:line="220" w:lineRule="exact"/>
              <w:rPr>
                <w:rFonts w:ascii="Times New Roman" w:hAnsi="Times New Roman"/>
                <w:color w:val="000000"/>
                <w:sz w:val="18"/>
              </w:rPr>
            </w:pPr>
            <w:r w:rsidRPr="00D3416E">
              <w:rPr>
                <w:rFonts w:ascii="Times New Roman" w:hAnsi="Times New Roman"/>
                <w:color w:val="000000"/>
                <w:sz w:val="18"/>
              </w:rPr>
              <w:t>Presentation</w:t>
            </w:r>
          </w:p>
          <w:p w:rsidRPr="00D3416E" w:rsidR="00C62D98" w:rsidP="00B577CD" w:rsidRDefault="00C62D98" w14:paraId="684BF120"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 Submitted</w:t>
            </w:r>
          </w:p>
        </w:tc>
        <w:tc>
          <w:tcPr>
            <w:tcW w:w="2070" w:type="dxa"/>
            <w:shd w:val="clear" w:color="auto" w:fill="auto"/>
            <w:noWrap/>
            <w:hideMark/>
          </w:tcPr>
          <w:p w:rsidRPr="00D3416E" w:rsidR="00C62D98" w:rsidP="00B577CD" w:rsidRDefault="00C62D98" w14:paraId="32D733A8"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Presentation </w:t>
            </w:r>
          </w:p>
          <w:p w:rsidRPr="00D3416E" w:rsidR="00C62D98" w:rsidP="00B577CD" w:rsidRDefault="00C62D98" w14:paraId="0D748705"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Submitted </w:t>
            </w:r>
          </w:p>
        </w:tc>
        <w:tc>
          <w:tcPr>
            <w:tcW w:w="2070" w:type="dxa"/>
            <w:shd w:val="clear" w:color="000000" w:fill="D9D9D9" w:themeFill="background1" w:themeFillShade="D9"/>
          </w:tcPr>
          <w:p w:rsidRPr="00D3416E" w:rsidR="00C62D98" w:rsidP="00B577CD" w:rsidRDefault="007A38F6" w14:paraId="602425E2"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3 (2) Presentations </w:t>
            </w:r>
            <w:r w:rsidRPr="00D3416E" w:rsidR="00C62D98">
              <w:rPr>
                <w:rFonts w:ascii="Times New Roman" w:hAnsi="Times New Roman"/>
                <w:color w:val="000000"/>
                <w:sz w:val="18"/>
              </w:rPr>
              <w:t xml:space="preserve">Submitted </w:t>
            </w:r>
          </w:p>
        </w:tc>
        <w:tc>
          <w:tcPr>
            <w:tcW w:w="2965" w:type="dxa"/>
            <w:shd w:val="clear" w:color="auto" w:fill="auto"/>
          </w:tcPr>
          <w:p w:rsidRPr="00D3416E" w:rsidR="00C62D98" w:rsidP="00B577CD" w:rsidRDefault="00C62D98" w14:paraId="2E037291" w14:textId="77777777">
            <w:pPr>
              <w:spacing w:line="220" w:lineRule="exact"/>
              <w:rPr>
                <w:rFonts w:ascii="Times New Roman" w:hAnsi="Times New Roman"/>
                <w:color w:val="000000"/>
                <w:sz w:val="18"/>
              </w:rPr>
            </w:pPr>
            <w:r w:rsidRPr="00D3416E">
              <w:rPr>
                <w:rFonts w:ascii="Times New Roman" w:hAnsi="Times New Roman"/>
                <w:color w:val="000000"/>
                <w:sz w:val="18"/>
              </w:rPr>
              <w:t>4 (3) Presentations Submitted</w:t>
            </w:r>
            <w:r w:rsidRPr="00D3416E" w:rsidR="00030A8F">
              <w:rPr>
                <w:rFonts w:ascii="Times New Roman" w:hAnsi="Times New Roman"/>
                <w:color w:val="000000"/>
                <w:sz w:val="18"/>
              </w:rPr>
              <w:t>**</w:t>
            </w:r>
          </w:p>
        </w:tc>
      </w:tr>
      <w:tr w:rsidRPr="00A92BA1" w:rsidR="002C449A" w:rsidTr="00C40332" w14:paraId="0CD47818" w14:textId="77777777">
        <w:trPr>
          <w:trHeight w:val="283"/>
        </w:trPr>
        <w:tc>
          <w:tcPr>
            <w:tcW w:w="2273" w:type="dxa"/>
            <w:shd w:val="clear" w:color="000000" w:fill="D9D9D9" w:themeFill="background1" w:themeFillShade="D9"/>
            <w:noWrap/>
            <w:hideMark/>
          </w:tcPr>
          <w:p w:rsidRPr="00D3416E" w:rsidR="00C62D98" w:rsidP="00B577CD" w:rsidRDefault="00C62D98" w14:paraId="1DA6542E" w14:textId="77777777">
            <w:pPr>
              <w:spacing w:line="220" w:lineRule="exact"/>
              <w:rPr>
                <w:rFonts w:ascii="Times New Roman" w:hAnsi="Times New Roman"/>
                <w:color w:val="000000"/>
                <w:sz w:val="18"/>
              </w:rPr>
            </w:pPr>
          </w:p>
        </w:tc>
        <w:tc>
          <w:tcPr>
            <w:tcW w:w="1599" w:type="dxa"/>
            <w:shd w:val="clear" w:color="auto" w:fill="auto"/>
            <w:noWrap/>
            <w:hideMark/>
          </w:tcPr>
          <w:p w:rsidRPr="00D3416E" w:rsidR="00C62D98" w:rsidP="00B577CD" w:rsidRDefault="00C62D98" w14:paraId="01512BE8"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650" w:type="dxa"/>
            <w:shd w:val="clear" w:color="auto" w:fill="auto"/>
            <w:noWrap/>
            <w:hideMark/>
          </w:tcPr>
          <w:p w:rsidRPr="00D3416E" w:rsidR="00C62D98" w:rsidP="00B577CD" w:rsidRDefault="00C62D98" w14:paraId="0DA70637"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763" w:type="dxa"/>
            <w:shd w:val="clear" w:color="auto" w:fill="auto"/>
            <w:noWrap/>
            <w:hideMark/>
          </w:tcPr>
          <w:p w:rsidRPr="00D3416E" w:rsidR="00C62D98" w:rsidP="00B577CD" w:rsidRDefault="00C62D98" w14:paraId="27C7E3AA" w14:textId="77777777">
            <w:pPr>
              <w:spacing w:line="220" w:lineRule="exact"/>
              <w:rPr>
                <w:rFonts w:ascii="Times New Roman" w:hAnsi="Times New Roman"/>
                <w:color w:val="000000"/>
                <w:sz w:val="18"/>
              </w:rPr>
            </w:pPr>
            <w:r w:rsidRPr="00D3416E">
              <w:rPr>
                <w:rFonts w:ascii="Times New Roman" w:hAnsi="Times New Roman"/>
                <w:color w:val="000000"/>
                <w:sz w:val="18"/>
              </w:rPr>
              <w:t>Manuscript Completed (IF, AR)</w:t>
            </w:r>
          </w:p>
        </w:tc>
        <w:tc>
          <w:tcPr>
            <w:tcW w:w="2070" w:type="dxa"/>
            <w:shd w:val="clear" w:color="auto" w:fill="auto"/>
            <w:noWrap/>
            <w:hideMark/>
          </w:tcPr>
          <w:p w:rsidRPr="00D3416E" w:rsidR="00C62D98" w:rsidP="00B577CD" w:rsidRDefault="00C62D98" w14:paraId="4689CDE6"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Manuscript </w:t>
            </w:r>
          </w:p>
          <w:p w:rsidRPr="00D3416E" w:rsidR="00C62D98" w:rsidP="00B577CD" w:rsidRDefault="00C62D98" w14:paraId="30331AF1" w14:textId="77777777">
            <w:pPr>
              <w:spacing w:line="220" w:lineRule="exact"/>
              <w:rPr>
                <w:rFonts w:ascii="Times New Roman" w:hAnsi="Times New Roman"/>
                <w:color w:val="000000"/>
                <w:sz w:val="18"/>
              </w:rPr>
            </w:pPr>
            <w:r w:rsidRPr="00D3416E">
              <w:rPr>
                <w:rFonts w:ascii="Times New Roman" w:hAnsi="Times New Roman"/>
                <w:color w:val="000000"/>
                <w:sz w:val="18"/>
              </w:rPr>
              <w:t>Submitted (IF, AR)</w:t>
            </w:r>
          </w:p>
        </w:tc>
        <w:tc>
          <w:tcPr>
            <w:tcW w:w="2070" w:type="dxa"/>
            <w:shd w:val="clear" w:color="000000" w:fill="D9D9D9" w:themeFill="background1" w:themeFillShade="D9"/>
          </w:tcPr>
          <w:p w:rsidRPr="00D3416E" w:rsidR="00C62D98" w:rsidP="00B577CD" w:rsidRDefault="007A38F6" w14:paraId="78A3BD6A" w14:textId="77777777">
            <w:pPr>
              <w:spacing w:line="220" w:lineRule="exact"/>
              <w:rPr>
                <w:rFonts w:ascii="Times New Roman" w:hAnsi="Times New Roman"/>
                <w:color w:val="000000"/>
                <w:sz w:val="18"/>
              </w:rPr>
            </w:pPr>
            <w:r w:rsidRPr="00D3416E">
              <w:rPr>
                <w:rFonts w:ascii="Times New Roman" w:hAnsi="Times New Roman"/>
                <w:color w:val="000000"/>
                <w:sz w:val="18"/>
              </w:rPr>
              <w:t>1</w:t>
            </w:r>
            <w:r w:rsidRPr="00D3416E" w:rsidR="00C62D98">
              <w:rPr>
                <w:rFonts w:ascii="Times New Roman" w:hAnsi="Times New Roman"/>
                <w:color w:val="000000"/>
                <w:sz w:val="18"/>
              </w:rPr>
              <w:t xml:space="preserve"> Manuscripts Submitted</w:t>
            </w:r>
          </w:p>
        </w:tc>
        <w:tc>
          <w:tcPr>
            <w:tcW w:w="2965" w:type="dxa"/>
            <w:shd w:val="clear" w:color="auto" w:fill="auto"/>
          </w:tcPr>
          <w:p w:rsidRPr="00D3416E" w:rsidR="00C62D98" w:rsidP="00B577CD" w:rsidRDefault="009013EF" w14:paraId="51EB2984" w14:textId="77777777">
            <w:pPr>
              <w:spacing w:line="220" w:lineRule="exact"/>
              <w:rPr>
                <w:rFonts w:ascii="Times New Roman" w:hAnsi="Times New Roman"/>
                <w:color w:val="000000"/>
                <w:sz w:val="18"/>
              </w:rPr>
            </w:pPr>
            <w:r w:rsidRPr="00D3416E">
              <w:rPr>
                <w:rFonts w:ascii="Times New Roman" w:hAnsi="Times New Roman"/>
                <w:color w:val="000000"/>
                <w:sz w:val="18"/>
              </w:rPr>
              <w:t>2</w:t>
            </w:r>
            <w:r w:rsidRPr="00D3416E" w:rsidR="00C62D98">
              <w:rPr>
                <w:rFonts w:ascii="Times New Roman" w:hAnsi="Times New Roman"/>
                <w:color w:val="000000"/>
                <w:sz w:val="18"/>
              </w:rPr>
              <w:t xml:space="preserve"> manuscripts submitted</w:t>
            </w:r>
            <w:r w:rsidRPr="00D3416E" w:rsidR="007F0167">
              <w:rPr>
                <w:rFonts w:ascii="Times New Roman" w:hAnsi="Times New Roman"/>
                <w:color w:val="000000"/>
                <w:sz w:val="18"/>
              </w:rPr>
              <w:t>**</w:t>
            </w:r>
            <w:r w:rsidRPr="00D3416E" w:rsidR="00C62D98">
              <w:rPr>
                <w:rFonts w:ascii="Times New Roman" w:hAnsi="Times New Roman"/>
                <w:color w:val="000000"/>
                <w:sz w:val="18"/>
              </w:rPr>
              <w:t xml:space="preserve"> </w:t>
            </w:r>
          </w:p>
        </w:tc>
      </w:tr>
      <w:tr w:rsidRPr="00A92BA1" w:rsidR="002C449A" w:rsidTr="00C40332" w14:paraId="1017A094" w14:textId="77777777">
        <w:trPr>
          <w:trHeight w:val="372"/>
        </w:trPr>
        <w:tc>
          <w:tcPr>
            <w:tcW w:w="2273" w:type="dxa"/>
            <w:shd w:val="clear" w:color="000000" w:fill="D9D9D9" w:themeFill="background1" w:themeFillShade="D9"/>
            <w:noWrap/>
            <w:hideMark/>
          </w:tcPr>
          <w:p w:rsidRPr="00D3416E" w:rsidR="00C62D98" w:rsidP="00B577CD" w:rsidRDefault="00C62D98" w14:paraId="46624170"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599" w:type="dxa"/>
            <w:shd w:val="clear" w:color="auto" w:fill="auto"/>
            <w:noWrap/>
            <w:hideMark/>
          </w:tcPr>
          <w:p w:rsidRPr="00D3416E" w:rsidR="00C62D98" w:rsidP="00B577CD" w:rsidRDefault="00C62D98" w14:paraId="4B8484D5"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650" w:type="dxa"/>
            <w:shd w:val="clear" w:color="auto" w:fill="auto"/>
            <w:noWrap/>
            <w:hideMark/>
          </w:tcPr>
          <w:p w:rsidRPr="00D3416E" w:rsidR="00C62D98" w:rsidP="00B577CD" w:rsidRDefault="00C62D98" w14:paraId="4F8F56C0"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763" w:type="dxa"/>
            <w:shd w:val="clear" w:color="auto" w:fill="auto"/>
            <w:noWrap/>
            <w:hideMark/>
          </w:tcPr>
          <w:p w:rsidRPr="00D3416E" w:rsidR="00C62D98" w:rsidP="00B577CD" w:rsidRDefault="00C62D98" w14:paraId="649CC1FA"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2070" w:type="dxa"/>
            <w:shd w:val="clear" w:color="auto" w:fill="auto"/>
            <w:noWrap/>
            <w:hideMark/>
          </w:tcPr>
          <w:p w:rsidRPr="00D3416E" w:rsidR="00C62D98" w:rsidP="00B577CD" w:rsidRDefault="00C62D98" w14:paraId="3041E394" w14:textId="77777777">
            <w:pPr>
              <w:spacing w:line="220" w:lineRule="exact"/>
              <w:rPr>
                <w:rFonts w:ascii="Times New Roman" w:hAnsi="Times New Roman"/>
                <w:color w:val="000000"/>
                <w:sz w:val="18"/>
              </w:rPr>
            </w:pPr>
          </w:p>
        </w:tc>
        <w:tc>
          <w:tcPr>
            <w:tcW w:w="2070" w:type="dxa"/>
            <w:shd w:val="clear" w:color="000000" w:fill="D9D9D9" w:themeFill="background1" w:themeFillShade="D9"/>
          </w:tcPr>
          <w:p w:rsidRPr="00D3416E" w:rsidR="00C62D98" w:rsidP="00B577CD" w:rsidRDefault="00C62D98" w14:paraId="722B00AE" w14:textId="77777777">
            <w:pPr>
              <w:spacing w:line="220" w:lineRule="exact"/>
              <w:rPr>
                <w:rFonts w:ascii="Times New Roman" w:hAnsi="Times New Roman"/>
                <w:color w:val="000000"/>
                <w:sz w:val="18"/>
              </w:rPr>
            </w:pPr>
          </w:p>
        </w:tc>
        <w:tc>
          <w:tcPr>
            <w:tcW w:w="2965" w:type="dxa"/>
            <w:shd w:val="clear" w:color="auto" w:fill="auto"/>
          </w:tcPr>
          <w:p w:rsidRPr="00D3416E" w:rsidR="00C62D98" w:rsidP="00B577CD" w:rsidRDefault="00C62D98" w14:paraId="1B562D47" w14:textId="77777777">
            <w:pPr>
              <w:spacing w:line="220" w:lineRule="exact"/>
              <w:rPr>
                <w:rFonts w:ascii="Times New Roman" w:hAnsi="Times New Roman"/>
                <w:color w:val="000000"/>
                <w:sz w:val="18"/>
              </w:rPr>
            </w:pPr>
            <w:r w:rsidRPr="00D3416E">
              <w:rPr>
                <w:rFonts w:ascii="Times New Roman" w:hAnsi="Times New Roman"/>
                <w:color w:val="000000"/>
                <w:sz w:val="18"/>
              </w:rPr>
              <w:t>1 Grant Proposal, Program Evaluation, or Policy Brief</w:t>
            </w:r>
          </w:p>
        </w:tc>
      </w:tr>
      <w:tr w:rsidRPr="00A92BA1" w:rsidR="002C449A" w:rsidTr="00C40332" w14:paraId="2AD049F7" w14:textId="77777777">
        <w:trPr>
          <w:trHeight w:val="314"/>
        </w:trPr>
        <w:tc>
          <w:tcPr>
            <w:tcW w:w="2273" w:type="dxa"/>
            <w:shd w:val="clear" w:color="000000" w:fill="D9D9D9" w:themeFill="background1" w:themeFillShade="D9"/>
            <w:noWrap/>
            <w:hideMark/>
          </w:tcPr>
          <w:p w:rsidRPr="00D3416E" w:rsidR="00C62D98" w:rsidP="00B577CD" w:rsidRDefault="00C62D98" w14:paraId="42C6D796" w14:textId="77777777">
            <w:pPr>
              <w:spacing w:line="220" w:lineRule="exact"/>
              <w:rPr>
                <w:rFonts w:ascii="Times New Roman" w:hAnsi="Times New Roman"/>
                <w:color w:val="000000"/>
                <w:sz w:val="18"/>
              </w:rPr>
            </w:pPr>
          </w:p>
        </w:tc>
        <w:tc>
          <w:tcPr>
            <w:tcW w:w="1599" w:type="dxa"/>
            <w:shd w:val="clear" w:color="auto" w:fill="auto"/>
            <w:noWrap/>
            <w:hideMark/>
          </w:tcPr>
          <w:p w:rsidRPr="00D3416E" w:rsidR="00C62D98" w:rsidP="00B577CD" w:rsidRDefault="00C62D98" w14:paraId="6E1831B3" w14:textId="77777777">
            <w:pPr>
              <w:spacing w:line="220" w:lineRule="exact"/>
              <w:rPr>
                <w:rFonts w:ascii="Times New Roman" w:hAnsi="Times New Roman"/>
                <w:color w:val="000000"/>
                <w:sz w:val="18"/>
              </w:rPr>
            </w:pPr>
          </w:p>
        </w:tc>
        <w:tc>
          <w:tcPr>
            <w:tcW w:w="1650" w:type="dxa"/>
            <w:shd w:val="clear" w:color="auto" w:fill="auto"/>
            <w:noWrap/>
            <w:hideMark/>
          </w:tcPr>
          <w:p w:rsidRPr="00D3416E" w:rsidR="00C62D98" w:rsidP="00B577CD" w:rsidRDefault="00C62D98" w14:paraId="54E11D2A" w14:textId="77777777">
            <w:pPr>
              <w:spacing w:line="220" w:lineRule="exact"/>
              <w:rPr>
                <w:rFonts w:ascii="Times New Roman" w:hAnsi="Times New Roman"/>
                <w:color w:val="000000"/>
                <w:sz w:val="18"/>
              </w:rPr>
            </w:pPr>
          </w:p>
        </w:tc>
        <w:tc>
          <w:tcPr>
            <w:tcW w:w="1763" w:type="dxa"/>
            <w:shd w:val="clear" w:color="auto" w:fill="auto"/>
            <w:noWrap/>
            <w:hideMark/>
          </w:tcPr>
          <w:p w:rsidRPr="00D3416E" w:rsidR="00C62D98" w:rsidP="00B577CD" w:rsidRDefault="00C62D98" w14:paraId="31126E5D" w14:textId="77777777">
            <w:pPr>
              <w:spacing w:line="220" w:lineRule="exact"/>
              <w:rPr>
                <w:rFonts w:ascii="Times New Roman" w:hAnsi="Times New Roman"/>
                <w:color w:val="000000"/>
                <w:sz w:val="18"/>
              </w:rPr>
            </w:pPr>
          </w:p>
        </w:tc>
        <w:tc>
          <w:tcPr>
            <w:tcW w:w="2070" w:type="dxa"/>
            <w:shd w:val="clear" w:color="auto" w:fill="auto"/>
            <w:noWrap/>
            <w:hideMark/>
          </w:tcPr>
          <w:p w:rsidRPr="00D3416E" w:rsidR="00C62D98" w:rsidP="00B577CD" w:rsidRDefault="00C62D98" w14:paraId="2F8A160C" w14:textId="77777777">
            <w:pPr>
              <w:spacing w:line="220" w:lineRule="exact"/>
              <w:rPr>
                <w:rFonts w:ascii="Times New Roman" w:hAnsi="Times New Roman"/>
                <w:color w:val="000000"/>
                <w:sz w:val="18"/>
              </w:rPr>
            </w:pPr>
            <w:r w:rsidRPr="00D3416E">
              <w:rPr>
                <w:rFonts w:ascii="Times New Roman" w:hAnsi="Times New Roman"/>
                <w:color w:val="000000"/>
                <w:sz w:val="18"/>
              </w:rPr>
              <w:t>Research Statement</w:t>
            </w:r>
          </w:p>
        </w:tc>
        <w:tc>
          <w:tcPr>
            <w:tcW w:w="2070" w:type="dxa"/>
            <w:shd w:val="clear" w:color="000000" w:fill="D9D9D9" w:themeFill="background1" w:themeFillShade="D9"/>
          </w:tcPr>
          <w:p w:rsidRPr="00D3416E" w:rsidR="00C62D98" w:rsidP="00B577CD" w:rsidRDefault="00C62D98" w14:paraId="7C27651F" w14:textId="77777777">
            <w:pPr>
              <w:spacing w:line="220" w:lineRule="exact"/>
              <w:rPr>
                <w:rFonts w:ascii="Times New Roman" w:hAnsi="Times New Roman"/>
                <w:color w:val="000000"/>
                <w:sz w:val="18"/>
              </w:rPr>
            </w:pPr>
            <w:r w:rsidRPr="00D3416E">
              <w:rPr>
                <w:rFonts w:ascii="Times New Roman" w:hAnsi="Times New Roman"/>
                <w:color w:val="000000"/>
                <w:sz w:val="18"/>
              </w:rPr>
              <w:t>Research Statement</w:t>
            </w:r>
          </w:p>
        </w:tc>
        <w:tc>
          <w:tcPr>
            <w:tcW w:w="2965" w:type="dxa"/>
            <w:shd w:val="clear" w:color="auto" w:fill="auto"/>
          </w:tcPr>
          <w:p w:rsidRPr="00D3416E" w:rsidR="00C62D98" w:rsidP="00B577CD" w:rsidRDefault="00C62D98" w14:paraId="4DE330A5" w14:textId="77777777">
            <w:pPr>
              <w:spacing w:line="220" w:lineRule="exact"/>
              <w:rPr>
                <w:rFonts w:ascii="Times New Roman" w:hAnsi="Times New Roman"/>
                <w:color w:val="000000"/>
                <w:sz w:val="18"/>
              </w:rPr>
            </w:pPr>
            <w:r w:rsidRPr="00D3416E">
              <w:rPr>
                <w:rFonts w:ascii="Times New Roman" w:hAnsi="Times New Roman"/>
                <w:color w:val="000000"/>
                <w:sz w:val="18"/>
              </w:rPr>
              <w:t>Research Statement</w:t>
            </w:r>
          </w:p>
        </w:tc>
      </w:tr>
      <w:tr w:rsidRPr="00A92BA1" w:rsidR="002C449A" w:rsidTr="00C40332" w14:paraId="40E677AA" w14:textId="77777777">
        <w:trPr>
          <w:trHeight w:val="314"/>
        </w:trPr>
        <w:tc>
          <w:tcPr>
            <w:tcW w:w="2273" w:type="dxa"/>
            <w:shd w:val="clear" w:color="000000" w:fill="D9D9D9" w:themeFill="background1" w:themeFillShade="D9"/>
            <w:noWrap/>
            <w:hideMark/>
          </w:tcPr>
          <w:p w:rsidRPr="00D3416E" w:rsidR="00C62D98" w:rsidP="00B577CD" w:rsidRDefault="00C62D98" w14:paraId="2DE403A5" w14:textId="77777777">
            <w:pPr>
              <w:spacing w:line="220" w:lineRule="exact"/>
              <w:rPr>
                <w:rFonts w:ascii="Times New Roman" w:hAnsi="Times New Roman"/>
                <w:color w:val="000000"/>
                <w:sz w:val="18"/>
              </w:rPr>
            </w:pPr>
          </w:p>
        </w:tc>
        <w:tc>
          <w:tcPr>
            <w:tcW w:w="1599" w:type="dxa"/>
            <w:shd w:val="clear" w:color="auto" w:fill="auto"/>
            <w:noWrap/>
            <w:hideMark/>
          </w:tcPr>
          <w:p w:rsidRPr="00D3416E" w:rsidR="00C62D98" w:rsidP="00B577CD" w:rsidRDefault="00C62D98" w14:paraId="62431CDC" w14:textId="77777777">
            <w:pPr>
              <w:spacing w:line="220" w:lineRule="exact"/>
              <w:rPr>
                <w:rFonts w:ascii="Times New Roman" w:hAnsi="Times New Roman"/>
                <w:color w:val="000000"/>
                <w:sz w:val="18"/>
              </w:rPr>
            </w:pPr>
          </w:p>
        </w:tc>
        <w:tc>
          <w:tcPr>
            <w:tcW w:w="1650" w:type="dxa"/>
            <w:shd w:val="clear" w:color="auto" w:fill="auto"/>
            <w:noWrap/>
            <w:hideMark/>
          </w:tcPr>
          <w:p w:rsidRPr="00D3416E" w:rsidR="00C62D98" w:rsidP="00B577CD" w:rsidRDefault="00C62D98" w14:paraId="49E398E2" w14:textId="77777777">
            <w:pPr>
              <w:spacing w:line="220" w:lineRule="exact"/>
              <w:rPr>
                <w:rFonts w:ascii="Times New Roman" w:hAnsi="Times New Roman"/>
                <w:color w:val="000000"/>
                <w:sz w:val="18"/>
              </w:rPr>
            </w:pPr>
          </w:p>
        </w:tc>
        <w:tc>
          <w:tcPr>
            <w:tcW w:w="1763" w:type="dxa"/>
            <w:shd w:val="clear" w:color="auto" w:fill="auto"/>
            <w:noWrap/>
            <w:hideMark/>
          </w:tcPr>
          <w:p w:rsidRPr="00D3416E" w:rsidR="00C62D98" w:rsidP="00B577CD" w:rsidRDefault="00C62D98" w14:paraId="16287F21" w14:textId="77777777">
            <w:pPr>
              <w:spacing w:line="220" w:lineRule="exact"/>
              <w:rPr>
                <w:rFonts w:ascii="Times New Roman" w:hAnsi="Times New Roman"/>
                <w:color w:val="000000"/>
                <w:sz w:val="18"/>
              </w:rPr>
            </w:pPr>
          </w:p>
        </w:tc>
        <w:tc>
          <w:tcPr>
            <w:tcW w:w="2070" w:type="dxa"/>
            <w:shd w:val="clear" w:color="auto" w:fill="auto"/>
            <w:noWrap/>
            <w:hideMark/>
          </w:tcPr>
          <w:p w:rsidRPr="00D3416E" w:rsidR="00C62D98" w:rsidP="00B577CD" w:rsidRDefault="00C62D98" w14:paraId="765FC927"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Teaching </w:t>
            </w:r>
          </w:p>
          <w:p w:rsidRPr="00D3416E" w:rsidR="00C62D98" w:rsidP="00B577CD" w:rsidRDefault="00C62D98" w14:paraId="21A30AF1" w14:textId="77777777">
            <w:pPr>
              <w:spacing w:line="220" w:lineRule="exact"/>
              <w:rPr>
                <w:rFonts w:ascii="Times New Roman" w:hAnsi="Times New Roman"/>
                <w:color w:val="000000"/>
                <w:sz w:val="18"/>
              </w:rPr>
            </w:pPr>
            <w:r w:rsidRPr="00D3416E">
              <w:rPr>
                <w:rFonts w:ascii="Times New Roman" w:hAnsi="Times New Roman"/>
                <w:color w:val="000000"/>
                <w:sz w:val="18"/>
              </w:rPr>
              <w:t>Philosophy</w:t>
            </w:r>
          </w:p>
        </w:tc>
        <w:tc>
          <w:tcPr>
            <w:tcW w:w="2070" w:type="dxa"/>
            <w:shd w:val="clear" w:color="000000" w:fill="D9D9D9" w:themeFill="background1" w:themeFillShade="D9"/>
          </w:tcPr>
          <w:p w:rsidRPr="00D3416E" w:rsidR="00C62D98" w:rsidP="00B577CD" w:rsidRDefault="00C62D98" w14:paraId="36300418" w14:textId="77777777">
            <w:pPr>
              <w:spacing w:line="220" w:lineRule="exact"/>
              <w:rPr>
                <w:rFonts w:ascii="Times New Roman" w:hAnsi="Times New Roman"/>
                <w:color w:val="000000"/>
                <w:sz w:val="18"/>
              </w:rPr>
            </w:pPr>
            <w:r w:rsidRPr="00D3416E">
              <w:rPr>
                <w:rFonts w:ascii="Times New Roman" w:hAnsi="Times New Roman"/>
                <w:color w:val="000000"/>
                <w:sz w:val="18"/>
              </w:rPr>
              <w:t>Teaching</w:t>
            </w:r>
          </w:p>
          <w:p w:rsidRPr="00D3416E" w:rsidR="00C62D98" w:rsidP="00B577CD" w:rsidRDefault="00C62D98" w14:paraId="75C250C1" w14:textId="77777777">
            <w:pPr>
              <w:spacing w:line="220" w:lineRule="exact"/>
              <w:rPr>
                <w:rFonts w:ascii="Times New Roman" w:hAnsi="Times New Roman"/>
                <w:color w:val="000000"/>
                <w:sz w:val="18"/>
              </w:rPr>
            </w:pPr>
            <w:r w:rsidRPr="00D3416E">
              <w:rPr>
                <w:rFonts w:ascii="Times New Roman" w:hAnsi="Times New Roman"/>
                <w:color w:val="000000"/>
                <w:sz w:val="18"/>
              </w:rPr>
              <w:t>Philosophy</w:t>
            </w:r>
          </w:p>
        </w:tc>
        <w:tc>
          <w:tcPr>
            <w:tcW w:w="2965" w:type="dxa"/>
            <w:shd w:val="clear" w:color="auto" w:fill="auto"/>
          </w:tcPr>
          <w:p w:rsidRPr="00D3416E" w:rsidR="00C62D98" w:rsidP="00B577CD" w:rsidRDefault="00C62D98" w14:paraId="5D0CF7A4"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Teaching </w:t>
            </w:r>
          </w:p>
          <w:p w:rsidRPr="00D3416E" w:rsidR="00C62D98" w:rsidP="00B577CD" w:rsidRDefault="00C62D98" w14:paraId="29A359D3" w14:textId="77777777">
            <w:pPr>
              <w:spacing w:line="220" w:lineRule="exact"/>
              <w:rPr>
                <w:rFonts w:ascii="Times New Roman" w:hAnsi="Times New Roman"/>
                <w:color w:val="000000"/>
                <w:sz w:val="18"/>
              </w:rPr>
            </w:pPr>
            <w:r w:rsidRPr="00D3416E">
              <w:rPr>
                <w:rFonts w:ascii="Times New Roman" w:hAnsi="Times New Roman"/>
                <w:color w:val="000000"/>
                <w:sz w:val="18"/>
              </w:rPr>
              <w:t>Philosophy</w:t>
            </w:r>
          </w:p>
        </w:tc>
      </w:tr>
      <w:tr w:rsidRPr="00A92BA1" w:rsidR="003101B2" w:rsidTr="00C40332" w14:paraId="1A37FBA5" w14:textId="77777777">
        <w:trPr>
          <w:trHeight w:val="314"/>
        </w:trPr>
        <w:tc>
          <w:tcPr>
            <w:tcW w:w="2273" w:type="dxa"/>
            <w:shd w:val="clear" w:color="000000" w:fill="D9D9D9" w:themeFill="background1" w:themeFillShade="D9"/>
            <w:noWrap/>
          </w:tcPr>
          <w:p w:rsidRPr="00D3416E" w:rsidR="003101B2" w:rsidP="00B577CD" w:rsidRDefault="003101B2" w14:paraId="5BE93A62" w14:textId="77777777">
            <w:pPr>
              <w:spacing w:line="220" w:lineRule="exact"/>
              <w:rPr>
                <w:rFonts w:ascii="Times New Roman" w:hAnsi="Times New Roman"/>
                <w:color w:val="000000"/>
                <w:sz w:val="18"/>
              </w:rPr>
            </w:pPr>
          </w:p>
        </w:tc>
        <w:tc>
          <w:tcPr>
            <w:tcW w:w="1599" w:type="dxa"/>
            <w:shd w:val="clear" w:color="auto" w:fill="auto"/>
            <w:noWrap/>
          </w:tcPr>
          <w:p w:rsidRPr="00D3416E" w:rsidR="003101B2" w:rsidP="00B577CD" w:rsidRDefault="003101B2" w14:paraId="384BA73E" w14:textId="77777777">
            <w:pPr>
              <w:spacing w:line="220" w:lineRule="exact"/>
              <w:rPr>
                <w:rFonts w:ascii="Times New Roman" w:hAnsi="Times New Roman"/>
                <w:color w:val="000000"/>
                <w:sz w:val="18"/>
              </w:rPr>
            </w:pPr>
          </w:p>
        </w:tc>
        <w:tc>
          <w:tcPr>
            <w:tcW w:w="1650" w:type="dxa"/>
            <w:shd w:val="clear" w:color="auto" w:fill="auto"/>
            <w:noWrap/>
          </w:tcPr>
          <w:p w:rsidRPr="00D3416E" w:rsidR="003101B2" w:rsidP="00B577CD" w:rsidRDefault="003101B2" w14:paraId="34B3F2EB" w14:textId="77777777">
            <w:pPr>
              <w:spacing w:line="220" w:lineRule="exact"/>
              <w:rPr>
                <w:rFonts w:ascii="Times New Roman" w:hAnsi="Times New Roman"/>
                <w:color w:val="000000"/>
                <w:sz w:val="18"/>
              </w:rPr>
            </w:pPr>
          </w:p>
        </w:tc>
        <w:tc>
          <w:tcPr>
            <w:tcW w:w="1763" w:type="dxa"/>
            <w:shd w:val="clear" w:color="auto" w:fill="auto"/>
            <w:noWrap/>
          </w:tcPr>
          <w:p w:rsidRPr="00D3416E" w:rsidR="003101B2" w:rsidP="00B577CD" w:rsidRDefault="003101B2" w14:paraId="7D34F5C7" w14:textId="77777777">
            <w:pPr>
              <w:spacing w:line="220" w:lineRule="exact"/>
              <w:rPr>
                <w:rFonts w:ascii="Times New Roman" w:hAnsi="Times New Roman"/>
                <w:color w:val="000000"/>
                <w:sz w:val="18"/>
              </w:rPr>
            </w:pPr>
          </w:p>
        </w:tc>
        <w:tc>
          <w:tcPr>
            <w:tcW w:w="2070" w:type="dxa"/>
            <w:shd w:val="clear" w:color="auto" w:fill="auto"/>
            <w:noWrap/>
          </w:tcPr>
          <w:p w:rsidRPr="00D3416E" w:rsidR="003101B2" w:rsidP="00B577CD" w:rsidRDefault="003101B2" w14:paraId="424CF378" w14:textId="77777777">
            <w:pPr>
              <w:spacing w:line="220" w:lineRule="exact"/>
              <w:rPr>
                <w:rFonts w:ascii="Times New Roman" w:hAnsi="Times New Roman"/>
                <w:color w:val="000000"/>
                <w:sz w:val="18"/>
              </w:rPr>
            </w:pPr>
            <w:r w:rsidRPr="00D3416E">
              <w:rPr>
                <w:rFonts w:ascii="Times New Roman" w:hAnsi="Times New Roman"/>
                <w:color w:val="000000"/>
                <w:sz w:val="18"/>
              </w:rPr>
              <w:t>Diversity/Inclusion Statement</w:t>
            </w:r>
          </w:p>
        </w:tc>
        <w:tc>
          <w:tcPr>
            <w:tcW w:w="2070" w:type="dxa"/>
            <w:shd w:val="clear" w:color="000000" w:fill="D9D9D9" w:themeFill="background1" w:themeFillShade="D9"/>
          </w:tcPr>
          <w:p w:rsidRPr="00D3416E" w:rsidR="003101B2" w:rsidP="00722C2D" w:rsidRDefault="003101B2" w14:paraId="115A442F" w14:textId="77777777">
            <w:pPr>
              <w:spacing w:line="220" w:lineRule="exact"/>
              <w:rPr>
                <w:rFonts w:ascii="Times New Roman" w:hAnsi="Times New Roman"/>
                <w:color w:val="000000"/>
                <w:sz w:val="18"/>
              </w:rPr>
            </w:pPr>
            <w:r w:rsidRPr="00D3416E">
              <w:rPr>
                <w:rFonts w:ascii="Times New Roman" w:hAnsi="Times New Roman"/>
                <w:color w:val="000000"/>
                <w:sz w:val="18"/>
              </w:rPr>
              <w:t>Diversity</w:t>
            </w:r>
            <w:r w:rsidR="00722C2D">
              <w:rPr>
                <w:rFonts w:ascii="Times New Roman" w:hAnsi="Times New Roman"/>
                <w:color w:val="000000"/>
                <w:sz w:val="18"/>
              </w:rPr>
              <w:t xml:space="preserve">-Equity- </w:t>
            </w:r>
            <w:r w:rsidRPr="00D3416E">
              <w:rPr>
                <w:rFonts w:ascii="Times New Roman" w:hAnsi="Times New Roman"/>
                <w:color w:val="000000"/>
                <w:sz w:val="18"/>
              </w:rPr>
              <w:t>Inclusion Statement</w:t>
            </w:r>
          </w:p>
        </w:tc>
        <w:tc>
          <w:tcPr>
            <w:tcW w:w="2965" w:type="dxa"/>
            <w:shd w:val="clear" w:color="auto" w:fill="auto"/>
          </w:tcPr>
          <w:p w:rsidRPr="00D3416E" w:rsidR="003101B2" w:rsidP="00722C2D" w:rsidRDefault="00722C2D" w14:paraId="2D2EB4D4" w14:textId="77777777">
            <w:pPr>
              <w:spacing w:line="220" w:lineRule="exact"/>
              <w:rPr>
                <w:rFonts w:ascii="Times New Roman" w:hAnsi="Times New Roman"/>
                <w:color w:val="000000"/>
                <w:sz w:val="18"/>
              </w:rPr>
            </w:pPr>
            <w:r>
              <w:rPr>
                <w:rFonts w:ascii="Times New Roman" w:hAnsi="Times New Roman"/>
                <w:color w:val="000000"/>
                <w:sz w:val="18"/>
              </w:rPr>
              <w:t>Diversity-Equity-Inclusion Statement</w:t>
            </w:r>
          </w:p>
        </w:tc>
      </w:tr>
      <w:tr w:rsidRPr="00A92BA1" w:rsidR="002C449A" w:rsidTr="00C40332" w14:paraId="7E6F5931" w14:textId="77777777">
        <w:trPr>
          <w:trHeight w:val="314"/>
        </w:trPr>
        <w:tc>
          <w:tcPr>
            <w:tcW w:w="2273" w:type="dxa"/>
            <w:shd w:val="clear" w:color="000000" w:fill="D9D9D9" w:themeFill="background1" w:themeFillShade="D9"/>
            <w:noWrap/>
            <w:hideMark/>
          </w:tcPr>
          <w:p w:rsidRPr="00D3416E" w:rsidR="00C62D98" w:rsidP="00B577CD" w:rsidRDefault="00C62D98" w14:paraId="0B4020A7" w14:textId="77777777">
            <w:pPr>
              <w:spacing w:line="220" w:lineRule="exact"/>
              <w:rPr>
                <w:rFonts w:ascii="Times New Roman" w:hAnsi="Times New Roman"/>
                <w:color w:val="000000"/>
                <w:sz w:val="18"/>
              </w:rPr>
            </w:pPr>
          </w:p>
        </w:tc>
        <w:tc>
          <w:tcPr>
            <w:tcW w:w="1599" w:type="dxa"/>
            <w:shd w:val="clear" w:color="auto" w:fill="auto"/>
            <w:noWrap/>
            <w:hideMark/>
          </w:tcPr>
          <w:p w:rsidRPr="00D3416E" w:rsidR="00C62D98" w:rsidP="00B577CD" w:rsidRDefault="00C62D98" w14:paraId="1D7B270A" w14:textId="77777777">
            <w:pPr>
              <w:spacing w:line="220" w:lineRule="exact"/>
              <w:rPr>
                <w:rFonts w:ascii="Times New Roman" w:hAnsi="Times New Roman"/>
                <w:color w:val="000000"/>
                <w:sz w:val="18"/>
              </w:rPr>
            </w:pPr>
          </w:p>
        </w:tc>
        <w:tc>
          <w:tcPr>
            <w:tcW w:w="1650" w:type="dxa"/>
            <w:shd w:val="clear" w:color="auto" w:fill="auto"/>
            <w:noWrap/>
            <w:hideMark/>
          </w:tcPr>
          <w:p w:rsidRPr="00D3416E" w:rsidR="00C62D98" w:rsidP="00B577CD" w:rsidRDefault="00C62D98" w14:paraId="4F904CB7" w14:textId="77777777">
            <w:pPr>
              <w:spacing w:line="220" w:lineRule="exact"/>
              <w:rPr>
                <w:rFonts w:ascii="Times New Roman" w:hAnsi="Times New Roman"/>
                <w:color w:val="000000"/>
                <w:sz w:val="18"/>
              </w:rPr>
            </w:pPr>
          </w:p>
        </w:tc>
        <w:tc>
          <w:tcPr>
            <w:tcW w:w="1763" w:type="dxa"/>
            <w:shd w:val="clear" w:color="auto" w:fill="auto"/>
            <w:noWrap/>
            <w:hideMark/>
          </w:tcPr>
          <w:p w:rsidRPr="00D3416E" w:rsidR="00C62D98" w:rsidP="00B577CD" w:rsidRDefault="00C62D98" w14:paraId="06971CD3" w14:textId="77777777">
            <w:pPr>
              <w:spacing w:line="220" w:lineRule="exact"/>
              <w:rPr>
                <w:rFonts w:ascii="Times New Roman" w:hAnsi="Times New Roman"/>
                <w:color w:val="000000"/>
                <w:sz w:val="18"/>
              </w:rPr>
            </w:pPr>
          </w:p>
        </w:tc>
        <w:tc>
          <w:tcPr>
            <w:tcW w:w="2070" w:type="dxa"/>
            <w:shd w:val="clear" w:color="auto" w:fill="auto"/>
            <w:noWrap/>
            <w:hideMark/>
          </w:tcPr>
          <w:p w:rsidRPr="00D3416E" w:rsidR="00C62D98" w:rsidP="00B577CD" w:rsidRDefault="00C62D98" w14:paraId="11B5C508" w14:textId="77777777">
            <w:pPr>
              <w:spacing w:line="220" w:lineRule="exact"/>
              <w:rPr>
                <w:rFonts w:ascii="Times New Roman" w:hAnsi="Times New Roman"/>
                <w:color w:val="000000"/>
                <w:sz w:val="18"/>
              </w:rPr>
            </w:pPr>
            <w:r w:rsidRPr="00D3416E">
              <w:rPr>
                <w:rFonts w:ascii="Times New Roman" w:hAnsi="Times New Roman"/>
                <w:color w:val="000000"/>
                <w:sz w:val="18"/>
              </w:rPr>
              <w:t xml:space="preserve">Teaching </w:t>
            </w:r>
          </w:p>
          <w:p w:rsidRPr="00D3416E" w:rsidR="00C62D98" w:rsidP="00B577CD" w:rsidRDefault="00C62D98" w14:paraId="50A3ADAB" w14:textId="77777777">
            <w:pPr>
              <w:spacing w:line="220" w:lineRule="exact"/>
              <w:rPr>
                <w:rFonts w:ascii="Times New Roman" w:hAnsi="Times New Roman"/>
                <w:color w:val="000000"/>
                <w:sz w:val="18"/>
              </w:rPr>
            </w:pPr>
            <w:r w:rsidRPr="00D3416E">
              <w:rPr>
                <w:rFonts w:ascii="Times New Roman" w:hAnsi="Times New Roman"/>
                <w:color w:val="000000"/>
                <w:sz w:val="18"/>
              </w:rPr>
              <w:t>Internship/</w:t>
            </w:r>
          </w:p>
          <w:p w:rsidRPr="00D3416E" w:rsidR="00C62D98" w:rsidP="00B577CD" w:rsidRDefault="00C62D98" w14:paraId="718EE1A2" w14:textId="77777777">
            <w:pPr>
              <w:spacing w:line="220" w:lineRule="exact"/>
              <w:rPr>
                <w:rFonts w:ascii="Times New Roman" w:hAnsi="Times New Roman"/>
                <w:color w:val="000000"/>
                <w:sz w:val="18"/>
              </w:rPr>
            </w:pPr>
            <w:r w:rsidRPr="00D3416E">
              <w:rPr>
                <w:rFonts w:ascii="Times New Roman" w:hAnsi="Times New Roman"/>
                <w:color w:val="000000"/>
                <w:sz w:val="18"/>
              </w:rPr>
              <w:t>Experience</w:t>
            </w:r>
          </w:p>
        </w:tc>
        <w:tc>
          <w:tcPr>
            <w:tcW w:w="2070" w:type="dxa"/>
            <w:shd w:val="clear" w:color="000000" w:fill="D9D9D9" w:themeFill="background1" w:themeFillShade="D9"/>
          </w:tcPr>
          <w:p w:rsidRPr="00D3416E" w:rsidR="00C62D98" w:rsidP="00B577CD" w:rsidRDefault="00C62D98" w14:paraId="78CCE5AF" w14:textId="77777777">
            <w:pPr>
              <w:spacing w:line="220" w:lineRule="exact"/>
              <w:rPr>
                <w:rFonts w:ascii="Times New Roman" w:hAnsi="Times New Roman"/>
                <w:color w:val="000000"/>
                <w:sz w:val="18"/>
              </w:rPr>
            </w:pPr>
            <w:r w:rsidRPr="00D3416E">
              <w:rPr>
                <w:rFonts w:ascii="Times New Roman" w:hAnsi="Times New Roman"/>
                <w:color w:val="000000"/>
                <w:sz w:val="18"/>
              </w:rPr>
              <w:t>Teaching Internship/</w:t>
            </w:r>
          </w:p>
          <w:p w:rsidRPr="00D3416E" w:rsidR="00C62D98" w:rsidP="00B577CD" w:rsidRDefault="00C62D98" w14:paraId="406AB2DC" w14:textId="77777777">
            <w:pPr>
              <w:spacing w:line="220" w:lineRule="exact"/>
              <w:rPr>
                <w:rFonts w:ascii="Times New Roman" w:hAnsi="Times New Roman"/>
                <w:color w:val="000000"/>
                <w:sz w:val="18"/>
              </w:rPr>
            </w:pPr>
            <w:r w:rsidRPr="00D3416E">
              <w:rPr>
                <w:rFonts w:ascii="Times New Roman" w:hAnsi="Times New Roman"/>
                <w:color w:val="000000"/>
                <w:sz w:val="18"/>
              </w:rPr>
              <w:t>Experience in Progress or Completed</w:t>
            </w:r>
          </w:p>
        </w:tc>
        <w:tc>
          <w:tcPr>
            <w:tcW w:w="2965" w:type="dxa"/>
            <w:shd w:val="clear" w:color="auto" w:fill="auto"/>
          </w:tcPr>
          <w:p w:rsidRPr="00D3416E" w:rsidR="00C62D98" w:rsidP="00B577CD" w:rsidRDefault="00722C2D" w14:paraId="3D848697" w14:textId="77777777">
            <w:pPr>
              <w:spacing w:line="220" w:lineRule="exact"/>
              <w:rPr>
                <w:rFonts w:ascii="Times New Roman" w:hAnsi="Times New Roman"/>
                <w:color w:val="000000"/>
                <w:sz w:val="18"/>
              </w:rPr>
            </w:pPr>
            <w:r>
              <w:rPr>
                <w:rFonts w:ascii="Times New Roman" w:hAnsi="Times New Roman"/>
                <w:color w:val="000000"/>
                <w:sz w:val="18"/>
              </w:rPr>
              <w:t>Teaching Internship Completed</w:t>
            </w:r>
          </w:p>
        </w:tc>
      </w:tr>
      <w:tr w:rsidRPr="00A92BA1" w:rsidR="00C62D98" w:rsidTr="00C40332" w14:paraId="6A8F9973" w14:textId="77777777">
        <w:trPr>
          <w:trHeight w:val="283"/>
        </w:trPr>
        <w:tc>
          <w:tcPr>
            <w:tcW w:w="14390" w:type="dxa"/>
            <w:gridSpan w:val="7"/>
            <w:shd w:val="clear" w:color="000000" w:fill="D9D9D9" w:themeFill="background1" w:themeFillShade="D9"/>
            <w:noWrap/>
            <w:hideMark/>
          </w:tcPr>
          <w:p w:rsidRPr="00D3416E" w:rsidR="00C62D98" w:rsidP="00B577CD" w:rsidRDefault="00C62D98" w14:paraId="08094A0C" w14:textId="77777777">
            <w:pPr>
              <w:spacing w:line="220" w:lineRule="exact"/>
              <w:rPr>
                <w:rFonts w:ascii="Times New Roman" w:hAnsi="Times New Roman"/>
                <w:b/>
                <w:color w:val="000000"/>
                <w:sz w:val="18"/>
              </w:rPr>
            </w:pPr>
            <w:r w:rsidRPr="00D3416E">
              <w:rPr>
                <w:rFonts w:ascii="Times New Roman" w:hAnsi="Times New Roman"/>
                <w:b/>
                <w:color w:val="000000"/>
                <w:sz w:val="18"/>
              </w:rPr>
              <w:t>Preferred But Not Required</w:t>
            </w:r>
          </w:p>
        </w:tc>
      </w:tr>
      <w:tr w:rsidRPr="00A92BA1" w:rsidR="007D27E3" w:rsidTr="00C40332" w14:paraId="65DE4471" w14:textId="77777777">
        <w:trPr>
          <w:trHeight w:val="283"/>
        </w:trPr>
        <w:tc>
          <w:tcPr>
            <w:tcW w:w="2273" w:type="dxa"/>
            <w:shd w:val="clear" w:color="000000" w:fill="D9D9D9" w:themeFill="background1" w:themeFillShade="D9"/>
            <w:noWrap/>
            <w:hideMark/>
          </w:tcPr>
          <w:p w:rsidRPr="00D3416E" w:rsidR="007D27E3" w:rsidP="00B577CD" w:rsidRDefault="007D27E3" w14:paraId="618A6356" w14:textId="77777777">
            <w:pPr>
              <w:spacing w:line="220" w:lineRule="exact"/>
              <w:rPr>
                <w:rFonts w:ascii="Times New Roman" w:hAnsi="Times New Roman"/>
                <w:b/>
                <w:color w:val="000000"/>
                <w:sz w:val="18"/>
              </w:rPr>
            </w:pPr>
            <w:r w:rsidRPr="00D3416E">
              <w:rPr>
                <w:rFonts w:ascii="Times New Roman" w:hAnsi="Times New Roman"/>
                <w:b/>
                <w:color w:val="000000"/>
                <w:sz w:val="18"/>
              </w:rPr>
              <w:t xml:space="preserve">Professional Affiliation </w:t>
            </w:r>
          </w:p>
        </w:tc>
        <w:tc>
          <w:tcPr>
            <w:tcW w:w="12117" w:type="dxa"/>
            <w:gridSpan w:val="6"/>
            <w:shd w:val="clear" w:color="auto" w:fill="auto"/>
            <w:noWrap/>
            <w:hideMark/>
          </w:tcPr>
          <w:p w:rsidRPr="00D3416E" w:rsidR="007D27E3" w:rsidP="00B577CD" w:rsidRDefault="007D27E3" w14:paraId="6A2FE53C" w14:textId="77777777">
            <w:pPr>
              <w:spacing w:line="220" w:lineRule="exact"/>
              <w:rPr>
                <w:rFonts w:ascii="Times New Roman" w:hAnsi="Times New Roman"/>
                <w:color w:val="000000"/>
                <w:sz w:val="18"/>
              </w:rPr>
            </w:pPr>
            <w:r w:rsidRPr="00D3416E">
              <w:rPr>
                <w:rFonts w:ascii="Times New Roman" w:hAnsi="Times New Roman"/>
                <w:color w:val="000000"/>
                <w:sz w:val="18"/>
              </w:rPr>
              <w:t>5 (3)</w:t>
            </w:r>
            <w:r w:rsidRPr="00D3416E" w:rsidR="003101B2">
              <w:rPr>
                <w:rFonts w:ascii="Times New Roman" w:hAnsi="Times New Roman"/>
                <w:color w:val="000000"/>
                <w:sz w:val="18"/>
              </w:rPr>
              <w:t xml:space="preserve"> </w:t>
            </w:r>
            <w:r w:rsidRPr="00D3416E">
              <w:rPr>
                <w:rFonts w:ascii="Times New Roman" w:hAnsi="Times New Roman"/>
                <w:color w:val="000000"/>
                <w:sz w:val="18"/>
              </w:rPr>
              <w:t>Years of Professional Membership</w:t>
            </w:r>
          </w:p>
        </w:tc>
      </w:tr>
      <w:tr w:rsidRPr="00A92BA1" w:rsidR="00BC28DA" w:rsidTr="00C40332" w14:paraId="4F613D8C" w14:textId="77777777">
        <w:trPr>
          <w:trHeight w:val="809"/>
        </w:trPr>
        <w:tc>
          <w:tcPr>
            <w:tcW w:w="2273" w:type="dxa"/>
            <w:shd w:val="clear" w:color="000000" w:fill="D9D9D9" w:themeFill="background1" w:themeFillShade="D9"/>
            <w:noWrap/>
            <w:hideMark/>
          </w:tcPr>
          <w:p w:rsidRPr="00D3416E" w:rsidR="00BC28DA" w:rsidP="00B577CD" w:rsidRDefault="00BC28DA" w14:paraId="45EF62C2" w14:textId="77777777">
            <w:pPr>
              <w:spacing w:line="220" w:lineRule="exact"/>
              <w:rPr>
                <w:rFonts w:ascii="Times New Roman" w:hAnsi="Times New Roman"/>
                <w:b/>
                <w:color w:val="000000"/>
                <w:sz w:val="18"/>
              </w:rPr>
            </w:pPr>
            <w:r w:rsidRPr="00D3416E">
              <w:rPr>
                <w:rFonts w:ascii="Times New Roman" w:hAnsi="Times New Roman"/>
                <w:b/>
                <w:color w:val="000000"/>
                <w:sz w:val="18"/>
              </w:rPr>
              <w:t>Teaching/</w:t>
            </w:r>
          </w:p>
          <w:p w:rsidRPr="00D3416E" w:rsidR="00BC28DA" w:rsidP="00B577CD" w:rsidRDefault="00BC28DA" w14:paraId="14FE133D" w14:textId="77777777">
            <w:pPr>
              <w:spacing w:line="220" w:lineRule="exact"/>
              <w:rPr>
                <w:rFonts w:ascii="Times New Roman" w:hAnsi="Times New Roman"/>
                <w:b/>
                <w:color w:val="000000"/>
                <w:sz w:val="18"/>
              </w:rPr>
            </w:pPr>
            <w:r w:rsidRPr="00D3416E">
              <w:rPr>
                <w:rFonts w:ascii="Times New Roman" w:hAnsi="Times New Roman"/>
                <w:b/>
                <w:color w:val="000000"/>
                <w:sz w:val="18"/>
              </w:rPr>
              <w:t>Outreach</w:t>
            </w:r>
          </w:p>
          <w:p w:rsidRPr="00D3416E" w:rsidR="00BC28DA" w:rsidP="00B577CD" w:rsidRDefault="00BC28DA" w14:paraId="10EF996B" w14:textId="77777777">
            <w:pPr>
              <w:spacing w:line="220" w:lineRule="exact"/>
              <w:rPr>
                <w:rFonts w:ascii="Times New Roman" w:hAnsi="Times New Roman"/>
                <w:b/>
                <w:color w:val="000000"/>
                <w:sz w:val="18"/>
              </w:rPr>
            </w:pPr>
            <w:r w:rsidRPr="00D3416E">
              <w:rPr>
                <w:rFonts w:ascii="Times New Roman" w:hAnsi="Times New Roman"/>
                <w:color w:val="000000"/>
                <w:sz w:val="18"/>
              </w:rPr>
              <w:t> </w:t>
            </w:r>
          </w:p>
        </w:tc>
        <w:tc>
          <w:tcPr>
            <w:tcW w:w="1599" w:type="dxa"/>
            <w:shd w:val="clear" w:color="auto" w:fill="auto"/>
            <w:noWrap/>
            <w:hideMark/>
          </w:tcPr>
          <w:p w:rsidRPr="00D3416E" w:rsidR="00BC28DA" w:rsidP="00B577CD" w:rsidRDefault="00BC28DA" w14:paraId="5E3886A4" w14:textId="77777777">
            <w:pPr>
              <w:spacing w:line="220" w:lineRule="exact"/>
              <w:rPr>
                <w:rFonts w:ascii="Times New Roman" w:hAnsi="Times New Roman"/>
                <w:color w:val="000000"/>
                <w:sz w:val="18"/>
              </w:rPr>
            </w:pPr>
            <w:r w:rsidRPr="00D3416E">
              <w:rPr>
                <w:rFonts w:ascii="Times New Roman" w:hAnsi="Times New Roman"/>
                <w:color w:val="000000"/>
                <w:sz w:val="18"/>
              </w:rPr>
              <w:t> </w:t>
            </w:r>
          </w:p>
          <w:p w:rsidRPr="00D3416E" w:rsidR="00BC28DA" w:rsidP="00B577CD" w:rsidRDefault="00BC28DA" w14:paraId="4ECEB114"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650" w:type="dxa"/>
            <w:shd w:val="clear" w:color="auto" w:fill="auto"/>
            <w:noWrap/>
            <w:hideMark/>
          </w:tcPr>
          <w:p w:rsidRPr="00D3416E" w:rsidR="00BC28DA" w:rsidP="00B577CD" w:rsidRDefault="00BC28DA" w14:paraId="0D8BF348" w14:textId="77777777">
            <w:pPr>
              <w:spacing w:line="220" w:lineRule="exact"/>
              <w:rPr>
                <w:rFonts w:ascii="Times New Roman" w:hAnsi="Times New Roman"/>
                <w:color w:val="000000"/>
                <w:sz w:val="18"/>
              </w:rPr>
            </w:pPr>
            <w:r w:rsidRPr="00D3416E">
              <w:rPr>
                <w:rFonts w:ascii="Times New Roman" w:hAnsi="Times New Roman"/>
                <w:color w:val="000000"/>
                <w:sz w:val="18"/>
              </w:rPr>
              <w:t> </w:t>
            </w:r>
          </w:p>
          <w:p w:rsidRPr="00D3416E" w:rsidR="00BC28DA" w:rsidP="00B577CD" w:rsidRDefault="00BC28DA" w14:paraId="5EDB29A5"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763" w:type="dxa"/>
            <w:shd w:val="clear" w:color="auto" w:fill="auto"/>
            <w:noWrap/>
            <w:hideMark/>
          </w:tcPr>
          <w:p w:rsidRPr="00D3416E" w:rsidR="00BC28DA" w:rsidP="00B577CD" w:rsidRDefault="00BC28DA" w14:paraId="4474F8A0" w14:textId="77777777">
            <w:pPr>
              <w:spacing w:line="220" w:lineRule="exact"/>
              <w:rPr>
                <w:rFonts w:ascii="Times New Roman" w:hAnsi="Times New Roman"/>
                <w:color w:val="000000"/>
                <w:sz w:val="18"/>
              </w:rPr>
            </w:pPr>
            <w:r w:rsidRPr="00D3416E">
              <w:rPr>
                <w:rFonts w:ascii="Times New Roman" w:hAnsi="Times New Roman"/>
                <w:color w:val="000000"/>
                <w:sz w:val="18"/>
              </w:rPr>
              <w:t> </w:t>
            </w:r>
          </w:p>
          <w:p w:rsidRPr="00D3416E" w:rsidR="00BC28DA" w:rsidP="00B577CD" w:rsidRDefault="00BC28DA" w14:paraId="5E6F60B5"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2070" w:type="dxa"/>
            <w:shd w:val="clear" w:color="auto" w:fill="auto"/>
            <w:noWrap/>
            <w:hideMark/>
          </w:tcPr>
          <w:p w:rsidRPr="00D3416E" w:rsidR="00BC28DA" w:rsidP="00B577CD" w:rsidRDefault="00BC28DA" w14:paraId="2A1F701D" w14:textId="77777777">
            <w:pPr>
              <w:spacing w:line="220" w:lineRule="exact"/>
              <w:rPr>
                <w:rFonts w:ascii="Times New Roman" w:hAnsi="Times New Roman"/>
                <w:color w:val="000000"/>
                <w:sz w:val="18"/>
              </w:rPr>
            </w:pPr>
          </w:p>
        </w:tc>
        <w:tc>
          <w:tcPr>
            <w:tcW w:w="2070" w:type="dxa"/>
            <w:shd w:val="clear" w:color="000000" w:fill="D9D9D9" w:themeFill="background1" w:themeFillShade="D9"/>
          </w:tcPr>
          <w:p w:rsidRPr="00D3416E" w:rsidR="00BC28DA" w:rsidP="00B577CD" w:rsidRDefault="00BC28DA" w14:paraId="03EFCA41" w14:textId="77777777">
            <w:pPr>
              <w:spacing w:line="220" w:lineRule="exact"/>
              <w:rPr>
                <w:rFonts w:ascii="Times New Roman" w:hAnsi="Times New Roman"/>
                <w:color w:val="000000"/>
                <w:sz w:val="18"/>
              </w:rPr>
            </w:pPr>
          </w:p>
        </w:tc>
        <w:tc>
          <w:tcPr>
            <w:tcW w:w="2965" w:type="dxa"/>
            <w:shd w:val="clear" w:color="auto" w:fill="auto"/>
          </w:tcPr>
          <w:p w:rsidRPr="00C40332" w:rsidR="00BC28DA" w:rsidP="00C40332" w:rsidRDefault="00C40332" w14:paraId="4556B6DE" w14:textId="77777777">
            <w:pPr>
              <w:spacing w:line="220" w:lineRule="exact"/>
              <w:rPr>
                <w:rFonts w:ascii="Times New Roman" w:hAnsi="Times New Roman"/>
                <w:color w:val="000000"/>
                <w:sz w:val="18"/>
              </w:rPr>
            </w:pPr>
            <w:r w:rsidRPr="00C40332">
              <w:rPr>
                <w:rFonts w:ascii="Times New Roman" w:hAnsi="Times New Roman"/>
                <w:color w:val="000000"/>
                <w:sz w:val="18"/>
              </w:rPr>
              <w:t>1</w:t>
            </w:r>
            <w:r>
              <w:rPr>
                <w:rFonts w:ascii="Times New Roman" w:hAnsi="Times New Roman"/>
                <w:color w:val="000000"/>
                <w:sz w:val="18"/>
              </w:rPr>
              <w:t xml:space="preserve"> </w:t>
            </w:r>
            <w:r w:rsidRPr="00C40332">
              <w:rPr>
                <w:rFonts w:ascii="Times New Roman" w:hAnsi="Times New Roman"/>
                <w:color w:val="000000"/>
                <w:sz w:val="18"/>
              </w:rPr>
              <w:t xml:space="preserve">Independent </w:t>
            </w:r>
            <w:r>
              <w:rPr>
                <w:rFonts w:ascii="Times New Roman" w:hAnsi="Times New Roman"/>
                <w:color w:val="000000"/>
                <w:sz w:val="18"/>
              </w:rPr>
              <w:t>Instruction</w:t>
            </w:r>
          </w:p>
          <w:p w:rsidRPr="00D3416E" w:rsidR="00BC28DA" w:rsidP="00C40332" w:rsidRDefault="00BC28DA" w14:paraId="6A2229C3" w14:textId="77777777">
            <w:pPr>
              <w:spacing w:line="220" w:lineRule="exact"/>
              <w:rPr>
                <w:rFonts w:ascii="Times New Roman" w:hAnsi="Times New Roman"/>
                <w:color w:val="000000"/>
                <w:sz w:val="18"/>
              </w:rPr>
            </w:pPr>
            <w:r w:rsidRPr="00D3416E">
              <w:rPr>
                <w:rFonts w:ascii="Times New Roman" w:hAnsi="Times New Roman"/>
                <w:color w:val="000000"/>
                <w:sz w:val="18"/>
              </w:rPr>
              <w:t>(Syllabi and Evaluations submitted with Portfolio)</w:t>
            </w:r>
            <w:r w:rsidR="00C40332">
              <w:rPr>
                <w:rFonts w:ascii="Times New Roman" w:hAnsi="Times New Roman"/>
                <w:color w:val="000000"/>
                <w:sz w:val="18"/>
              </w:rPr>
              <w:t xml:space="preserve">; 2 </w:t>
            </w:r>
            <w:r w:rsidRPr="00D3416E">
              <w:rPr>
                <w:rFonts w:ascii="Times New Roman" w:hAnsi="Times New Roman"/>
                <w:color w:val="000000"/>
                <w:sz w:val="18"/>
              </w:rPr>
              <w:t>Teaching /Outreach Experience</w:t>
            </w:r>
            <w:r w:rsidR="00C40332">
              <w:rPr>
                <w:rFonts w:ascii="Times New Roman" w:hAnsi="Times New Roman"/>
                <w:color w:val="000000"/>
                <w:sz w:val="18"/>
              </w:rPr>
              <w:t>s</w:t>
            </w:r>
          </w:p>
        </w:tc>
      </w:tr>
      <w:tr w:rsidRPr="00A92BA1" w:rsidR="00BC28DA" w:rsidTr="00C40332" w14:paraId="14CCC360" w14:textId="77777777">
        <w:trPr>
          <w:trHeight w:val="296"/>
        </w:trPr>
        <w:tc>
          <w:tcPr>
            <w:tcW w:w="2273" w:type="dxa"/>
            <w:tcBorders>
              <w:bottom w:val="single" w:color="auto" w:sz="4" w:space="0"/>
            </w:tcBorders>
            <w:shd w:val="clear" w:color="000000" w:fill="D9D9D9" w:themeFill="background1" w:themeFillShade="D9"/>
            <w:noWrap/>
          </w:tcPr>
          <w:p w:rsidRPr="00D3416E" w:rsidR="00BC28DA" w:rsidP="00B577CD" w:rsidRDefault="00BC28DA" w14:paraId="7C3C1F36" w14:textId="77777777">
            <w:pPr>
              <w:spacing w:line="220" w:lineRule="exact"/>
              <w:rPr>
                <w:rFonts w:ascii="Times New Roman" w:hAnsi="Times New Roman"/>
                <w:b/>
                <w:color w:val="000000"/>
                <w:sz w:val="18"/>
              </w:rPr>
            </w:pPr>
            <w:r w:rsidRPr="00D3416E">
              <w:rPr>
                <w:rFonts w:ascii="Times New Roman" w:hAnsi="Times New Roman"/>
                <w:b/>
                <w:color w:val="000000"/>
                <w:sz w:val="18"/>
              </w:rPr>
              <w:t>Research</w:t>
            </w:r>
          </w:p>
        </w:tc>
        <w:tc>
          <w:tcPr>
            <w:tcW w:w="12117" w:type="dxa"/>
            <w:gridSpan w:val="6"/>
            <w:shd w:val="clear" w:color="auto" w:fill="auto"/>
            <w:noWrap/>
          </w:tcPr>
          <w:p w:rsidRPr="00D3416E" w:rsidR="00BC28DA" w:rsidP="00B577CD" w:rsidRDefault="00BC28DA" w14:paraId="09199490" w14:textId="77777777">
            <w:pPr>
              <w:spacing w:line="220" w:lineRule="exact"/>
              <w:rPr>
                <w:rFonts w:ascii="Times New Roman" w:hAnsi="Times New Roman"/>
                <w:color w:val="000000"/>
                <w:sz w:val="18"/>
              </w:rPr>
            </w:pPr>
            <w:r w:rsidRPr="00D3416E">
              <w:rPr>
                <w:rFonts w:ascii="Times New Roman" w:hAnsi="Times New Roman"/>
                <w:color w:val="000000"/>
                <w:sz w:val="18"/>
              </w:rPr>
              <w:t>Discuss research priorities with MP and POSC to determine personal goals and progress.</w:t>
            </w:r>
          </w:p>
        </w:tc>
      </w:tr>
      <w:tr w:rsidRPr="00A92BA1" w:rsidR="002C449A" w:rsidTr="00C40332" w14:paraId="4B027E60" w14:textId="77777777">
        <w:trPr>
          <w:trHeight w:val="646"/>
        </w:trPr>
        <w:tc>
          <w:tcPr>
            <w:tcW w:w="2273" w:type="dxa"/>
            <w:tcBorders>
              <w:bottom w:val="single" w:color="auto" w:sz="4" w:space="0"/>
            </w:tcBorders>
            <w:shd w:val="clear" w:color="000000" w:fill="D9D9D9" w:themeFill="background1" w:themeFillShade="D9"/>
            <w:noWrap/>
            <w:hideMark/>
          </w:tcPr>
          <w:p w:rsidRPr="00D3416E" w:rsidR="00C62D98" w:rsidP="00B577CD" w:rsidRDefault="00C62D98" w14:paraId="32F41BEC" w14:textId="77777777">
            <w:pPr>
              <w:spacing w:line="220" w:lineRule="exact"/>
              <w:rPr>
                <w:rFonts w:ascii="Times New Roman" w:hAnsi="Times New Roman"/>
                <w:b/>
                <w:color w:val="000000"/>
                <w:sz w:val="18"/>
              </w:rPr>
            </w:pPr>
            <w:r w:rsidRPr="00D3416E">
              <w:rPr>
                <w:rFonts w:ascii="Times New Roman" w:hAnsi="Times New Roman"/>
                <w:b/>
                <w:color w:val="000000"/>
                <w:sz w:val="18"/>
              </w:rPr>
              <w:t>Service and Leadership</w:t>
            </w:r>
          </w:p>
        </w:tc>
        <w:tc>
          <w:tcPr>
            <w:tcW w:w="1599" w:type="dxa"/>
            <w:shd w:val="clear" w:color="auto" w:fill="auto"/>
            <w:noWrap/>
            <w:hideMark/>
          </w:tcPr>
          <w:p w:rsidRPr="00D3416E" w:rsidR="00C62D98" w:rsidP="00B577CD" w:rsidRDefault="00C62D98" w14:paraId="1DF8BA61"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c>
          <w:tcPr>
            <w:tcW w:w="1650" w:type="dxa"/>
            <w:shd w:val="clear" w:color="auto" w:fill="auto"/>
            <w:noWrap/>
            <w:hideMark/>
          </w:tcPr>
          <w:p w:rsidRPr="00D3416E" w:rsidR="00C62D98" w:rsidP="00B577CD" w:rsidRDefault="00C62D98" w14:paraId="1FDDF1F1" w14:textId="77777777">
            <w:pPr>
              <w:spacing w:line="220" w:lineRule="exact"/>
              <w:rPr>
                <w:rFonts w:ascii="Times New Roman" w:hAnsi="Times New Roman"/>
                <w:color w:val="000000"/>
                <w:sz w:val="18"/>
              </w:rPr>
            </w:pPr>
            <w:r w:rsidRPr="00D3416E">
              <w:rPr>
                <w:rFonts w:ascii="Times New Roman" w:hAnsi="Times New Roman"/>
                <w:color w:val="000000"/>
                <w:sz w:val="18"/>
              </w:rPr>
              <w:t>Service/</w:t>
            </w:r>
          </w:p>
          <w:p w:rsidRPr="00D3416E" w:rsidR="00C62D98" w:rsidP="00B577CD" w:rsidRDefault="00C62D98" w14:paraId="0E80918B" w14:textId="77777777">
            <w:pPr>
              <w:spacing w:line="220" w:lineRule="exact"/>
              <w:rPr>
                <w:rFonts w:ascii="Times New Roman" w:hAnsi="Times New Roman"/>
                <w:color w:val="000000"/>
                <w:sz w:val="18"/>
              </w:rPr>
            </w:pPr>
            <w:r w:rsidRPr="00D3416E">
              <w:rPr>
                <w:rFonts w:ascii="Times New Roman" w:hAnsi="Times New Roman"/>
                <w:color w:val="000000"/>
                <w:sz w:val="18"/>
              </w:rPr>
              <w:t>Leadership Experience</w:t>
            </w:r>
          </w:p>
        </w:tc>
        <w:tc>
          <w:tcPr>
            <w:tcW w:w="1763" w:type="dxa"/>
            <w:shd w:val="clear" w:color="auto" w:fill="auto"/>
            <w:noWrap/>
            <w:hideMark/>
          </w:tcPr>
          <w:p w:rsidRPr="00D3416E" w:rsidR="00C62D98" w:rsidP="00B577CD" w:rsidRDefault="00C62D98" w14:paraId="307BB279" w14:textId="77777777">
            <w:pPr>
              <w:spacing w:line="220" w:lineRule="exact"/>
              <w:rPr>
                <w:rFonts w:ascii="Times New Roman" w:hAnsi="Times New Roman"/>
                <w:color w:val="000000"/>
                <w:sz w:val="18"/>
              </w:rPr>
            </w:pPr>
            <w:r w:rsidRPr="00D3416E">
              <w:rPr>
                <w:rFonts w:ascii="Times New Roman" w:hAnsi="Times New Roman"/>
                <w:color w:val="000000"/>
                <w:sz w:val="18"/>
              </w:rPr>
              <w:t>Service/</w:t>
            </w:r>
          </w:p>
          <w:p w:rsidRPr="00D3416E" w:rsidR="00C62D98" w:rsidP="00B577CD" w:rsidRDefault="00C62D98" w14:paraId="25EE04E8" w14:textId="77777777">
            <w:pPr>
              <w:spacing w:line="220" w:lineRule="exact"/>
              <w:rPr>
                <w:rFonts w:ascii="Times New Roman" w:hAnsi="Times New Roman"/>
                <w:color w:val="000000"/>
                <w:sz w:val="18"/>
              </w:rPr>
            </w:pPr>
            <w:r w:rsidRPr="00D3416E">
              <w:rPr>
                <w:rFonts w:ascii="Times New Roman" w:hAnsi="Times New Roman"/>
                <w:color w:val="000000"/>
                <w:sz w:val="18"/>
              </w:rPr>
              <w:t>Leadership Experience</w:t>
            </w:r>
          </w:p>
        </w:tc>
        <w:tc>
          <w:tcPr>
            <w:tcW w:w="2070" w:type="dxa"/>
            <w:shd w:val="clear" w:color="auto" w:fill="auto"/>
            <w:noWrap/>
            <w:hideMark/>
          </w:tcPr>
          <w:p w:rsidRPr="00D3416E" w:rsidR="00C62D98" w:rsidP="00B577CD" w:rsidRDefault="00C62D98" w14:paraId="0EE9B6EE" w14:textId="77777777">
            <w:pPr>
              <w:spacing w:line="220" w:lineRule="exact"/>
              <w:rPr>
                <w:rFonts w:ascii="Times New Roman" w:hAnsi="Times New Roman"/>
                <w:color w:val="000000"/>
                <w:sz w:val="18"/>
              </w:rPr>
            </w:pPr>
            <w:r w:rsidRPr="00D3416E">
              <w:rPr>
                <w:rFonts w:ascii="Times New Roman" w:hAnsi="Times New Roman"/>
                <w:color w:val="000000"/>
                <w:sz w:val="18"/>
              </w:rPr>
              <w:t>Service/</w:t>
            </w:r>
          </w:p>
          <w:p w:rsidRPr="00D3416E" w:rsidR="00C62D98" w:rsidP="00B577CD" w:rsidRDefault="00C62D98" w14:paraId="149A7A21" w14:textId="77777777">
            <w:pPr>
              <w:spacing w:line="220" w:lineRule="exact"/>
              <w:rPr>
                <w:rFonts w:ascii="Times New Roman" w:hAnsi="Times New Roman"/>
                <w:color w:val="000000"/>
                <w:sz w:val="18"/>
              </w:rPr>
            </w:pPr>
            <w:r w:rsidRPr="00D3416E">
              <w:rPr>
                <w:rFonts w:ascii="Times New Roman" w:hAnsi="Times New Roman"/>
                <w:color w:val="000000"/>
                <w:sz w:val="18"/>
              </w:rPr>
              <w:t>Leadership Experience</w:t>
            </w:r>
          </w:p>
        </w:tc>
        <w:tc>
          <w:tcPr>
            <w:tcW w:w="2070" w:type="dxa"/>
            <w:shd w:val="clear" w:color="000000" w:fill="D9D9D9" w:themeFill="background1" w:themeFillShade="D9"/>
          </w:tcPr>
          <w:p w:rsidRPr="00D3416E" w:rsidR="00C62D98" w:rsidP="00B577CD" w:rsidRDefault="00C62D98" w14:paraId="1107569E" w14:textId="77777777">
            <w:pPr>
              <w:spacing w:line="220" w:lineRule="exact"/>
              <w:rPr>
                <w:rFonts w:ascii="Times New Roman" w:hAnsi="Times New Roman"/>
                <w:color w:val="000000"/>
                <w:sz w:val="18"/>
              </w:rPr>
            </w:pPr>
            <w:r w:rsidRPr="00D3416E">
              <w:rPr>
                <w:rFonts w:ascii="Times New Roman" w:hAnsi="Times New Roman"/>
                <w:color w:val="000000"/>
                <w:sz w:val="18"/>
              </w:rPr>
              <w:t>3 Service or Leadership Experiences</w:t>
            </w:r>
          </w:p>
        </w:tc>
        <w:tc>
          <w:tcPr>
            <w:tcW w:w="2965" w:type="dxa"/>
            <w:shd w:val="clear" w:color="auto" w:fill="auto"/>
          </w:tcPr>
          <w:p w:rsidRPr="00D3416E" w:rsidR="00C62D98" w:rsidP="00B577CD" w:rsidRDefault="00C62D98" w14:paraId="29B5BF01" w14:textId="77777777">
            <w:pPr>
              <w:spacing w:line="220" w:lineRule="exact"/>
              <w:rPr>
                <w:rFonts w:ascii="Times New Roman" w:hAnsi="Times New Roman"/>
                <w:color w:val="000000"/>
                <w:sz w:val="18"/>
              </w:rPr>
            </w:pPr>
            <w:r w:rsidRPr="00D3416E">
              <w:rPr>
                <w:rFonts w:ascii="Times New Roman" w:hAnsi="Times New Roman"/>
                <w:color w:val="000000"/>
                <w:sz w:val="18"/>
              </w:rPr>
              <w:t>4  (3) or more Service/Leadership Experiences</w:t>
            </w:r>
          </w:p>
        </w:tc>
      </w:tr>
      <w:tr w:rsidRPr="00A92BA1" w:rsidR="00BC28DA" w:rsidTr="00C40332" w14:paraId="5FE2436D" w14:textId="77777777">
        <w:trPr>
          <w:trHeight w:val="291"/>
        </w:trPr>
        <w:tc>
          <w:tcPr>
            <w:tcW w:w="2273" w:type="dxa"/>
            <w:tcBorders>
              <w:bottom w:val="single" w:color="auto" w:sz="4" w:space="0"/>
            </w:tcBorders>
            <w:shd w:val="clear" w:color="000000" w:fill="D9D9D9" w:themeFill="background1" w:themeFillShade="D9"/>
            <w:noWrap/>
            <w:hideMark/>
          </w:tcPr>
          <w:p w:rsidRPr="00D3416E" w:rsidR="00BC28DA" w:rsidP="00B577CD" w:rsidRDefault="00BC28DA" w14:paraId="48A2E12A" w14:textId="77777777">
            <w:pPr>
              <w:spacing w:line="220" w:lineRule="exact"/>
              <w:rPr>
                <w:rFonts w:ascii="Times New Roman" w:hAnsi="Times New Roman"/>
                <w:b/>
                <w:color w:val="000000"/>
                <w:sz w:val="18"/>
              </w:rPr>
            </w:pPr>
            <w:r w:rsidRPr="00D3416E">
              <w:rPr>
                <w:rFonts w:ascii="Times New Roman" w:hAnsi="Times New Roman"/>
                <w:b/>
                <w:color w:val="000000"/>
                <w:sz w:val="18"/>
              </w:rPr>
              <w:t>Other Professional Experiences</w:t>
            </w:r>
          </w:p>
        </w:tc>
        <w:tc>
          <w:tcPr>
            <w:tcW w:w="12117" w:type="dxa"/>
            <w:gridSpan w:val="6"/>
            <w:tcBorders>
              <w:bottom w:val="single" w:color="auto" w:sz="4" w:space="0"/>
            </w:tcBorders>
            <w:shd w:val="clear" w:color="auto" w:fill="auto"/>
            <w:noWrap/>
            <w:hideMark/>
          </w:tcPr>
          <w:p w:rsidRPr="00D3416E" w:rsidR="00BC28DA" w:rsidP="00B577CD" w:rsidRDefault="00BC28DA" w14:paraId="17415986" w14:textId="77777777">
            <w:pPr>
              <w:spacing w:line="220" w:lineRule="exact"/>
              <w:rPr>
                <w:rFonts w:ascii="Times New Roman" w:hAnsi="Times New Roman"/>
                <w:color w:val="000000"/>
                <w:sz w:val="18"/>
              </w:rPr>
            </w:pPr>
            <w:r w:rsidRPr="00D3416E">
              <w:rPr>
                <w:rFonts w:ascii="Times New Roman" w:hAnsi="Times New Roman"/>
                <w:color w:val="000000"/>
                <w:sz w:val="18"/>
              </w:rPr>
              <w:t> Discuss professional priorities with MP and POSC to determine personal goals and progress.</w:t>
            </w:r>
          </w:p>
          <w:p w:rsidRPr="00D3416E" w:rsidR="00BC28DA" w:rsidP="00B577CD" w:rsidRDefault="00BC28DA" w14:paraId="365DB198" w14:textId="77777777">
            <w:pPr>
              <w:spacing w:line="220" w:lineRule="exact"/>
              <w:rPr>
                <w:rFonts w:ascii="Times New Roman" w:hAnsi="Times New Roman"/>
                <w:color w:val="000000"/>
                <w:sz w:val="18"/>
              </w:rPr>
            </w:pPr>
            <w:r w:rsidRPr="00D3416E">
              <w:rPr>
                <w:rFonts w:ascii="Times New Roman" w:hAnsi="Times New Roman"/>
                <w:color w:val="000000"/>
                <w:sz w:val="18"/>
              </w:rPr>
              <w:t> </w:t>
            </w:r>
          </w:p>
        </w:tc>
      </w:tr>
      <w:tr w:rsidRPr="00A92BA1" w:rsidR="00C62D98" w:rsidTr="00C40332" w14:paraId="05A56752" w14:textId="77777777">
        <w:trPr>
          <w:trHeight w:val="170"/>
        </w:trPr>
        <w:tc>
          <w:tcPr>
            <w:tcW w:w="14390" w:type="dxa"/>
            <w:gridSpan w:val="7"/>
            <w:tcBorders>
              <w:bottom w:val="single" w:color="auto" w:sz="4" w:space="0"/>
            </w:tcBorders>
            <w:shd w:val="clear" w:color="000000" w:fill="auto"/>
            <w:noWrap/>
          </w:tcPr>
          <w:p w:rsidRPr="00D3416E" w:rsidR="00C62D98" w:rsidP="00B577CD" w:rsidRDefault="00C62D98" w14:paraId="3B4742D7" w14:textId="77777777">
            <w:pPr>
              <w:spacing w:line="220" w:lineRule="exact"/>
              <w:rPr>
                <w:rFonts w:ascii="Times New Roman" w:hAnsi="Times New Roman"/>
                <w:color w:val="000000"/>
                <w:sz w:val="18"/>
              </w:rPr>
            </w:pPr>
            <w:r w:rsidRPr="00D3416E">
              <w:rPr>
                <w:rFonts w:ascii="Times New Roman" w:hAnsi="Times New Roman"/>
                <w:sz w:val="18"/>
              </w:rPr>
              <w:lastRenderedPageBreak/>
              <w:t>**Notes: (1) Documentation for all information contained in SPDP is required</w:t>
            </w:r>
            <w:r w:rsidRPr="00D3416E" w:rsidR="00447739">
              <w:rPr>
                <w:rFonts w:ascii="Times New Roman" w:hAnsi="Times New Roman"/>
                <w:sz w:val="18"/>
              </w:rPr>
              <w:t xml:space="preserve">. </w:t>
            </w:r>
            <w:r w:rsidRPr="00D3416E">
              <w:rPr>
                <w:rFonts w:ascii="Times New Roman" w:hAnsi="Times New Roman"/>
                <w:color w:val="000000"/>
                <w:sz w:val="18"/>
              </w:rPr>
              <w:t>(2) Tasks may be completed ahead of time</w:t>
            </w:r>
            <w:r w:rsidRPr="00D3416E" w:rsidR="00447739">
              <w:rPr>
                <w:rFonts w:ascii="Times New Roman" w:hAnsi="Times New Roman"/>
                <w:color w:val="000000"/>
                <w:sz w:val="18"/>
              </w:rPr>
              <w:t xml:space="preserve">. </w:t>
            </w:r>
            <w:r w:rsidRPr="00D3416E">
              <w:rPr>
                <w:rFonts w:ascii="Times New Roman" w:hAnsi="Times New Roman"/>
                <w:color w:val="000000"/>
                <w:sz w:val="18"/>
              </w:rPr>
              <w:t xml:space="preserve">(3) Three-Year </w:t>
            </w:r>
            <w:r w:rsidRPr="00D3416E" w:rsidR="00A25C84">
              <w:rPr>
                <w:rFonts w:ascii="Times New Roman" w:hAnsi="Times New Roman"/>
                <w:color w:val="000000"/>
                <w:sz w:val="18"/>
              </w:rPr>
              <w:t>PhD</w:t>
            </w:r>
            <w:r w:rsidRPr="00D3416E">
              <w:rPr>
                <w:rFonts w:ascii="Times New Roman" w:hAnsi="Times New Roman"/>
                <w:color w:val="000000"/>
                <w:sz w:val="18"/>
              </w:rPr>
              <w:t xml:space="preserve"> Requirements are contained in Parentheses</w:t>
            </w:r>
            <w:r w:rsidRPr="00D3416E" w:rsidR="00447739">
              <w:rPr>
                <w:rFonts w:ascii="Times New Roman" w:hAnsi="Times New Roman"/>
                <w:color w:val="000000"/>
                <w:sz w:val="18"/>
              </w:rPr>
              <w:t xml:space="preserve">. </w:t>
            </w:r>
            <w:r w:rsidRPr="00D3416E">
              <w:rPr>
                <w:rFonts w:ascii="Times New Roman" w:hAnsi="Times New Roman"/>
                <w:color w:val="000000"/>
                <w:sz w:val="18"/>
              </w:rPr>
              <w:t>(4) Two presentations must be first-authored</w:t>
            </w:r>
            <w:r w:rsidRPr="00D3416E" w:rsidR="00447739">
              <w:rPr>
                <w:rFonts w:ascii="Times New Roman" w:hAnsi="Times New Roman"/>
                <w:color w:val="000000"/>
                <w:sz w:val="18"/>
              </w:rPr>
              <w:t xml:space="preserve">. </w:t>
            </w:r>
            <w:r w:rsidRPr="00D3416E">
              <w:rPr>
                <w:rFonts w:ascii="Times New Roman" w:hAnsi="Times New Roman"/>
                <w:color w:val="000000"/>
                <w:sz w:val="18"/>
              </w:rPr>
              <w:t>(5) At least one manuscript must be first-authored.</w:t>
            </w:r>
          </w:p>
        </w:tc>
      </w:tr>
    </w:tbl>
    <w:p w:rsidRPr="00D3416E" w:rsidR="00C62D98" w:rsidP="00B577CD" w:rsidRDefault="00C62D98" w14:paraId="5F96A722" w14:textId="77777777">
      <w:pPr>
        <w:spacing w:after="120"/>
        <w:rPr>
          <w:rFonts w:ascii="Times New Roman" w:hAnsi="Times New Roman"/>
        </w:rPr>
        <w:sectPr w:rsidRPr="00D3416E" w:rsidR="00C62D98" w:rsidSect="00350749">
          <w:headerReference w:type="default" r:id="rId47"/>
          <w:headerReference w:type="first" r:id="rId48"/>
          <w:pgSz w:w="15840" w:h="12240" w:orient="landscape"/>
          <w:pgMar w:top="720" w:right="720" w:bottom="720" w:left="720" w:header="720" w:footer="720" w:gutter="0"/>
          <w:cols w:space="720"/>
          <w:docGrid w:linePitch="360"/>
        </w:sectPr>
      </w:pPr>
    </w:p>
    <w:p w:rsidRPr="00D3416E" w:rsidR="00C62D98" w:rsidP="00B577CD" w:rsidRDefault="00C62D98" w14:paraId="40C2E276" w14:textId="77777777">
      <w:pPr>
        <w:spacing w:after="120"/>
        <w:rPr>
          <w:rFonts w:ascii="Times New Roman" w:hAnsi="Times New Roman"/>
          <w:b/>
          <w:i/>
        </w:rPr>
      </w:pPr>
      <w:r w:rsidRPr="00D3416E">
        <w:rPr>
          <w:rFonts w:ascii="Times New Roman" w:hAnsi="Times New Roman"/>
          <w:b/>
          <w:i/>
        </w:rPr>
        <w:lastRenderedPageBreak/>
        <w:t>Teaching/Outreach Experience</w:t>
      </w:r>
      <w:r w:rsidRPr="00D3416E" w:rsidR="00324488">
        <w:rPr>
          <w:rFonts w:ascii="Times New Roman" w:hAnsi="Times New Roman"/>
          <w:b/>
          <w:i/>
        </w:rPr>
        <w:t xml:space="preserve"> May Include:</w:t>
      </w:r>
    </w:p>
    <w:p w:rsidRPr="00D3416E" w:rsidR="00C62D98" w:rsidP="00501FF1" w:rsidRDefault="00C62D98" w14:paraId="68336CBA" w14:textId="77777777">
      <w:pPr>
        <w:pStyle w:val="ListParagraph"/>
        <w:numPr>
          <w:ilvl w:val="0"/>
          <w:numId w:val="28"/>
        </w:numPr>
        <w:tabs>
          <w:tab w:val="left" w:pos="1440"/>
        </w:tabs>
        <w:spacing w:after="120"/>
        <w:ind w:left="720"/>
        <w:contextualSpacing/>
        <w:rPr>
          <w:rFonts w:ascii="Times New Roman" w:hAnsi="Times New Roman"/>
        </w:rPr>
      </w:pPr>
      <w:r w:rsidRPr="00D3416E">
        <w:rPr>
          <w:rFonts w:ascii="Times New Roman" w:hAnsi="Times New Roman"/>
        </w:rPr>
        <w:t>Full responsibility for a second class</w:t>
      </w:r>
    </w:p>
    <w:p w:rsidRPr="00D3416E" w:rsidR="00C62D98" w:rsidP="00501FF1" w:rsidRDefault="00C62D98" w14:paraId="3BA39004" w14:textId="77777777">
      <w:pPr>
        <w:pStyle w:val="ListParagraph"/>
        <w:numPr>
          <w:ilvl w:val="0"/>
          <w:numId w:val="28"/>
        </w:numPr>
        <w:tabs>
          <w:tab w:val="left" w:pos="1440"/>
        </w:tabs>
        <w:spacing w:after="120"/>
        <w:ind w:left="720"/>
        <w:contextualSpacing/>
        <w:rPr>
          <w:rFonts w:ascii="Times New Roman" w:hAnsi="Times New Roman"/>
        </w:rPr>
      </w:pPr>
      <w:r w:rsidRPr="00D3416E">
        <w:rPr>
          <w:rFonts w:ascii="Times New Roman" w:hAnsi="Times New Roman"/>
        </w:rPr>
        <w:t>Primary responsibility for a programmatic series of 4 to 6 presentations for local or state agency</w:t>
      </w:r>
    </w:p>
    <w:p w:rsidRPr="00D3416E" w:rsidR="00C62D98" w:rsidP="00501FF1" w:rsidRDefault="00C62D98" w14:paraId="6F7A1873" w14:textId="77777777">
      <w:pPr>
        <w:pStyle w:val="ListParagraph"/>
        <w:numPr>
          <w:ilvl w:val="0"/>
          <w:numId w:val="28"/>
        </w:numPr>
        <w:tabs>
          <w:tab w:val="left" w:pos="1440"/>
        </w:tabs>
        <w:spacing w:after="120"/>
        <w:ind w:left="720"/>
        <w:contextualSpacing/>
        <w:rPr>
          <w:rFonts w:ascii="Times New Roman" w:hAnsi="Times New Roman"/>
        </w:rPr>
      </w:pPr>
      <w:r w:rsidRPr="00D3416E">
        <w:rPr>
          <w:rFonts w:ascii="Times New Roman" w:hAnsi="Times New Roman"/>
        </w:rPr>
        <w:t>On-going clinical/work/outreach in an institutional setting</w:t>
      </w:r>
    </w:p>
    <w:p w:rsidRPr="00D3416E" w:rsidR="00C62D98" w:rsidP="00B577CD" w:rsidRDefault="00C62D98" w14:paraId="5DC34525" w14:textId="77777777">
      <w:pPr>
        <w:spacing w:after="120"/>
        <w:rPr>
          <w:rFonts w:ascii="Times New Roman" w:hAnsi="Times New Roman"/>
          <w:b/>
          <w:i/>
        </w:rPr>
      </w:pPr>
      <w:r w:rsidRPr="00D3416E">
        <w:rPr>
          <w:rFonts w:ascii="Times New Roman" w:hAnsi="Times New Roman"/>
          <w:b/>
          <w:i/>
        </w:rPr>
        <w:t>Service/Leadership Experiences May Include:</w:t>
      </w:r>
    </w:p>
    <w:p w:rsidRPr="00D3416E" w:rsidR="00C62D98" w:rsidP="00501FF1" w:rsidRDefault="00C62D98" w14:paraId="78F37983" w14:textId="77777777">
      <w:pPr>
        <w:pStyle w:val="ListParagraph"/>
        <w:numPr>
          <w:ilvl w:val="0"/>
          <w:numId w:val="27"/>
        </w:numPr>
        <w:spacing w:after="120"/>
        <w:contextualSpacing/>
        <w:rPr>
          <w:rFonts w:ascii="Times New Roman" w:hAnsi="Times New Roman"/>
        </w:rPr>
      </w:pPr>
      <w:r w:rsidRPr="00D3416E">
        <w:rPr>
          <w:rFonts w:ascii="Times New Roman" w:hAnsi="Times New Roman"/>
        </w:rPr>
        <w:t>Reviewing proposals for presentations or publications</w:t>
      </w:r>
    </w:p>
    <w:p w:rsidRPr="00D3416E" w:rsidR="00C62D98" w:rsidP="00501FF1" w:rsidRDefault="00C62D98" w14:paraId="1A73FE0C" w14:textId="77777777">
      <w:pPr>
        <w:pStyle w:val="ListParagraph"/>
        <w:numPr>
          <w:ilvl w:val="0"/>
          <w:numId w:val="27"/>
        </w:numPr>
        <w:spacing w:after="120"/>
        <w:contextualSpacing/>
        <w:rPr>
          <w:rFonts w:ascii="Times New Roman" w:hAnsi="Times New Roman"/>
        </w:rPr>
      </w:pPr>
      <w:r w:rsidRPr="00D3416E">
        <w:rPr>
          <w:rFonts w:ascii="Times New Roman" w:hAnsi="Times New Roman"/>
        </w:rPr>
        <w:t>Servi</w:t>
      </w:r>
      <w:r w:rsidRPr="00D3416E" w:rsidR="00E5057A">
        <w:rPr>
          <w:rFonts w:ascii="Times New Roman" w:hAnsi="Times New Roman"/>
        </w:rPr>
        <w:t>ng</w:t>
      </w:r>
      <w:r w:rsidRPr="00D3416E">
        <w:rPr>
          <w:rFonts w:ascii="Times New Roman" w:hAnsi="Times New Roman"/>
        </w:rPr>
        <w:t xml:space="preserve"> on departmental, university, community, state, professional organization committee</w:t>
      </w:r>
      <w:r w:rsidRPr="00D3416E" w:rsidR="002A7343">
        <w:rPr>
          <w:rFonts w:ascii="Times New Roman" w:hAnsi="Times New Roman"/>
        </w:rPr>
        <w:t xml:space="preserve">s, </w:t>
      </w:r>
      <w:r w:rsidRPr="00D3416E">
        <w:rPr>
          <w:rFonts w:ascii="Times New Roman" w:hAnsi="Times New Roman"/>
        </w:rPr>
        <w:t>Graduate Student Network</w:t>
      </w:r>
      <w:r w:rsidRPr="00D3416E" w:rsidR="002A7343">
        <w:rPr>
          <w:rFonts w:ascii="Times New Roman" w:hAnsi="Times New Roman"/>
        </w:rPr>
        <w:t>, or Graduate and Professional Student Senate</w:t>
      </w:r>
    </w:p>
    <w:p w:rsidRPr="00D3416E" w:rsidR="00C62D98" w:rsidP="00501FF1" w:rsidRDefault="00E5057A" w14:paraId="485BD14F" w14:textId="77777777">
      <w:pPr>
        <w:pStyle w:val="ListParagraph"/>
        <w:numPr>
          <w:ilvl w:val="0"/>
          <w:numId w:val="27"/>
        </w:numPr>
        <w:spacing w:after="120"/>
        <w:contextualSpacing/>
        <w:rPr>
          <w:rFonts w:ascii="Times New Roman" w:hAnsi="Times New Roman"/>
        </w:rPr>
      </w:pPr>
      <w:r w:rsidRPr="00D3416E">
        <w:rPr>
          <w:rFonts w:ascii="Times New Roman" w:hAnsi="Times New Roman"/>
        </w:rPr>
        <w:t xml:space="preserve">Belonging to or serving on </w:t>
      </w:r>
      <w:r w:rsidRPr="00D3416E" w:rsidR="00C62D98">
        <w:rPr>
          <w:rFonts w:ascii="Times New Roman" w:hAnsi="Times New Roman"/>
        </w:rPr>
        <w:t>professional or organization boards</w:t>
      </w:r>
    </w:p>
    <w:p w:rsidRPr="00D3416E" w:rsidR="00C62D98" w:rsidP="00501FF1" w:rsidRDefault="00C62D98" w14:paraId="4A34190C" w14:textId="77777777">
      <w:pPr>
        <w:pStyle w:val="ListParagraph"/>
        <w:numPr>
          <w:ilvl w:val="0"/>
          <w:numId w:val="27"/>
        </w:numPr>
        <w:spacing w:after="120"/>
        <w:contextualSpacing/>
        <w:rPr>
          <w:rFonts w:ascii="Times New Roman" w:hAnsi="Times New Roman"/>
        </w:rPr>
      </w:pPr>
      <w:r w:rsidRPr="00D3416E">
        <w:rPr>
          <w:rFonts w:ascii="Times New Roman" w:hAnsi="Times New Roman"/>
        </w:rPr>
        <w:t>Volunteer</w:t>
      </w:r>
      <w:r w:rsidRPr="00D3416E" w:rsidR="00E5057A">
        <w:rPr>
          <w:rFonts w:ascii="Times New Roman" w:hAnsi="Times New Roman"/>
        </w:rPr>
        <w:t>ing</w:t>
      </w:r>
      <w:r w:rsidRPr="00D3416E">
        <w:rPr>
          <w:rFonts w:ascii="Times New Roman" w:hAnsi="Times New Roman"/>
        </w:rPr>
        <w:t xml:space="preserve"> at state, multistate, or national conferences</w:t>
      </w:r>
    </w:p>
    <w:p w:rsidRPr="00D3416E" w:rsidR="00C62D98" w:rsidP="00501FF1" w:rsidRDefault="00E5057A" w14:paraId="08AAD42A" w14:textId="77777777">
      <w:pPr>
        <w:pStyle w:val="ListParagraph"/>
        <w:numPr>
          <w:ilvl w:val="0"/>
          <w:numId w:val="27"/>
        </w:numPr>
        <w:spacing w:after="120"/>
        <w:contextualSpacing/>
        <w:rPr>
          <w:rFonts w:ascii="Times New Roman" w:hAnsi="Times New Roman"/>
        </w:rPr>
      </w:pPr>
      <w:r w:rsidRPr="00D3416E">
        <w:rPr>
          <w:rFonts w:ascii="Times New Roman" w:hAnsi="Times New Roman"/>
        </w:rPr>
        <w:t>Being a</w:t>
      </w:r>
      <w:r w:rsidRPr="00D3416E" w:rsidR="00C62D98">
        <w:rPr>
          <w:rFonts w:ascii="Times New Roman" w:hAnsi="Times New Roman"/>
        </w:rPr>
        <w:t>ppoin</w:t>
      </w:r>
      <w:r w:rsidRPr="00D3416E">
        <w:rPr>
          <w:rFonts w:ascii="Times New Roman" w:hAnsi="Times New Roman"/>
        </w:rPr>
        <w:t>ted</w:t>
      </w:r>
      <w:r w:rsidRPr="00D3416E" w:rsidR="00C62D98">
        <w:rPr>
          <w:rFonts w:ascii="Times New Roman" w:hAnsi="Times New Roman"/>
        </w:rPr>
        <w:t xml:space="preserve"> or elect</w:t>
      </w:r>
      <w:r w:rsidRPr="00D3416E">
        <w:rPr>
          <w:rFonts w:ascii="Times New Roman" w:hAnsi="Times New Roman"/>
        </w:rPr>
        <w:t>ed</w:t>
      </w:r>
      <w:r w:rsidRPr="00D3416E" w:rsidR="00C62D98">
        <w:rPr>
          <w:rFonts w:ascii="Times New Roman" w:hAnsi="Times New Roman"/>
        </w:rPr>
        <w:t xml:space="preserve"> for committee involvement in state, multistate, or national organizations</w:t>
      </w:r>
    </w:p>
    <w:p w:rsidRPr="00D3416E" w:rsidR="00C62D98" w:rsidP="00501FF1" w:rsidRDefault="00C62D98" w14:paraId="65EB3211" w14:textId="77777777">
      <w:pPr>
        <w:pStyle w:val="ListParagraph"/>
        <w:numPr>
          <w:ilvl w:val="0"/>
          <w:numId w:val="27"/>
        </w:numPr>
        <w:spacing w:after="120"/>
        <w:ind w:left="360" w:firstLine="0"/>
        <w:contextualSpacing/>
        <w:rPr>
          <w:rFonts w:ascii="Times New Roman" w:hAnsi="Times New Roman"/>
        </w:rPr>
      </w:pPr>
      <w:r w:rsidRPr="00D3416E">
        <w:rPr>
          <w:rFonts w:ascii="Times New Roman" w:hAnsi="Times New Roman"/>
        </w:rPr>
        <w:t>Moderati</w:t>
      </w:r>
      <w:r w:rsidRPr="00D3416E" w:rsidR="00E5057A">
        <w:rPr>
          <w:rFonts w:ascii="Times New Roman" w:hAnsi="Times New Roman"/>
        </w:rPr>
        <w:t>ng</w:t>
      </w:r>
      <w:r w:rsidRPr="00D3416E">
        <w:rPr>
          <w:rFonts w:ascii="Times New Roman" w:hAnsi="Times New Roman"/>
        </w:rPr>
        <w:t xml:space="preserve"> a session at a state, multistate, or national meeting</w:t>
      </w:r>
      <w:bookmarkStart w:name="_Toc12350464" w:id="532"/>
      <w:bookmarkStart w:name="_Toc12350595" w:id="533"/>
      <w:bookmarkStart w:name="_Toc12761034" w:id="534"/>
      <w:bookmarkStart w:name="_Toc12767328" w:id="535"/>
      <w:bookmarkStart w:name="_Toc12781786" w:id="536"/>
      <w:bookmarkStart w:name="_Toc12782388" w:id="537"/>
      <w:bookmarkStart w:name="_Toc12784108" w:id="538"/>
      <w:bookmarkStart w:name="_Toc16051935" w:id="539"/>
      <w:bookmarkStart w:name="_Toc16054968" w:id="540"/>
      <w:bookmarkStart w:name="_Toc16055314" w:id="541"/>
      <w:bookmarkStart w:name="_Toc16055766" w:id="542"/>
      <w:bookmarkStart w:name="_Toc16058319" w:id="543"/>
      <w:bookmarkStart w:name="_Toc16058487" w:id="544"/>
      <w:bookmarkStart w:name="_Toc16065435" w:id="545"/>
      <w:bookmarkStart w:name="_Toc49053679" w:id="546"/>
      <w:bookmarkStart w:name="_Toc49056640" w:id="547"/>
      <w:bookmarkStart w:name="_Toc49057135" w:id="548"/>
      <w:bookmarkStart w:name="_Toc49145803" w:id="549"/>
      <w:bookmarkStart w:name="_Toc49154398" w:id="550"/>
      <w:bookmarkStart w:name="_Toc49155570" w:id="551"/>
      <w:bookmarkStart w:name="_Toc80085462" w:id="552"/>
      <w:bookmarkStart w:name="_Toc80086304" w:id="553"/>
      <w:bookmarkStart w:name="_Toc109448823" w:id="554"/>
      <w:bookmarkStart w:name="_Toc109542315" w:id="555"/>
      <w:bookmarkStart w:name="_Toc109549704" w:id="556"/>
      <w:bookmarkStart w:name="_Toc110307098" w:id="557"/>
      <w:bookmarkStart w:name="_Toc142988115" w:id="558"/>
      <w:bookmarkStart w:name="_Toc142988336" w:id="559"/>
      <w:bookmarkStart w:name="_Toc142988739" w:id="560"/>
      <w:bookmarkStart w:name="_Toc174941891" w:id="561"/>
      <w:bookmarkStart w:name="_Toc174943325" w:id="562"/>
      <w:bookmarkStart w:name="_Toc175038307" w:id="563"/>
      <w:bookmarkStart w:name="_Toc175038776" w:id="564"/>
      <w:bookmarkStart w:name="_Toc175042162" w:id="565"/>
      <w:bookmarkStart w:name="_Toc175042462" w:id="566"/>
      <w:bookmarkStart w:name="_Toc175042635" w:id="567"/>
      <w:bookmarkStart w:name="_Toc175366084" w:id="568"/>
      <w:bookmarkStart w:name="_Toc175389146" w:id="569"/>
      <w:bookmarkStart w:name="_Toc175531744" w:id="570"/>
      <w:bookmarkStart w:name="_Toc206298631" w:id="571"/>
      <w:bookmarkStart w:name="_Toc211920337" w:id="572"/>
      <w:bookmarkStart w:name="_Toc237418120" w:id="573"/>
      <w:bookmarkStart w:name="_Toc237418265" w:id="574"/>
      <w:bookmarkStart w:name="_Toc268252222" w:id="575"/>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r w:rsidRPr="00D3416E">
        <w:rPr>
          <w:rFonts w:ascii="Times New Roman" w:hAnsi="Times New Roman"/>
          <w:i/>
          <w:sz w:val="28"/>
        </w:rPr>
        <w:br w:type="page"/>
      </w:r>
    </w:p>
    <w:p w:rsidRPr="00D3416E" w:rsidR="00836199" w:rsidP="00292FC3" w:rsidRDefault="6E69538F" w14:paraId="42E4B8CC" w14:textId="77777777">
      <w:pPr>
        <w:pStyle w:val="Heading2"/>
      </w:pPr>
      <w:bookmarkStart w:name="_Toc519601560" w:id="576"/>
      <w:bookmarkStart w:name="_Toc519604863" w:id="577"/>
      <w:bookmarkStart w:name="_Toc520727066" w:id="578"/>
      <w:bookmarkStart w:name="_Toc2054048751" w:id="579"/>
      <w:r>
        <w:lastRenderedPageBreak/>
        <w:t>Dissertation</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p>
    <w:p w:rsidRPr="00D3416E" w:rsidR="00EF618D" w:rsidP="00B577CD" w:rsidRDefault="00683804" w14:paraId="00AB35E6" w14:textId="77777777">
      <w:pPr>
        <w:pStyle w:val="BodyText"/>
        <w:tabs>
          <w:tab w:val="left" w:pos="90"/>
        </w:tabs>
        <w:spacing w:before="0"/>
        <w:rPr>
          <w:sz w:val="16"/>
        </w:rPr>
      </w:pPr>
      <w:r>
        <w:tab/>
      </w:r>
      <w:r>
        <w:tab/>
      </w:r>
      <w:r w:rsidRPr="00D3416E" w:rsidR="00EF618D">
        <w:t xml:space="preserve">All graduate theses and dissertations submitted to </w:t>
      </w:r>
      <w:r w:rsidR="00D3416E">
        <w:t>ISU</w:t>
      </w:r>
      <w:r w:rsidRPr="00D3416E" w:rsidR="00EF618D">
        <w:t xml:space="preserve"> must comply with the requirements established by the Graduate College</w:t>
      </w:r>
      <w:r w:rsidRPr="00D3416E" w:rsidR="00E47A39">
        <w:t>, as stated in the current Thesi</w:t>
      </w:r>
      <w:r w:rsidRPr="00D3416E" w:rsidR="00EF618D">
        <w:t xml:space="preserve">s Manual found on the website link </w:t>
      </w:r>
      <w:hyperlink w:history="1" r:id="rId49">
        <w:r w:rsidRPr="00D3416E" w:rsidR="00324488">
          <w:rPr>
            <w:rStyle w:val="Hyperlink"/>
          </w:rPr>
          <w:t>Dissertation/Thesis Home</w:t>
        </w:r>
      </w:hyperlink>
      <w:r w:rsidRPr="00D3416E" w:rsidR="00447739">
        <w:t xml:space="preserve">. </w:t>
      </w:r>
      <w:r w:rsidRPr="00D3416E" w:rsidR="00EF618D">
        <w:t>The Graduate College reviews the electronically deposited final thesis or dissertation and approves the final format before signing the final Approval Slip</w:t>
      </w:r>
      <w:r w:rsidRPr="00D3416E" w:rsidR="00447739">
        <w:t xml:space="preserve">. </w:t>
      </w:r>
      <w:r w:rsidRPr="00D3416E" w:rsidR="00EF618D">
        <w:t>Staff</w:t>
      </w:r>
      <w:r w:rsidRPr="00D3416E" w:rsidR="00282C33">
        <w:t xml:space="preserve"> is</w:t>
      </w:r>
      <w:r w:rsidRPr="00D3416E" w:rsidR="00EF618D">
        <w:t xml:space="preserve"> available to advise students on formatting proble</w:t>
      </w:r>
      <w:r w:rsidRPr="00D3416E" w:rsidR="00A5758F">
        <w:t>ms</w:t>
      </w:r>
      <w:r w:rsidRPr="00D3416E" w:rsidR="00EF618D">
        <w:t xml:space="preserve"> they may encounter</w:t>
      </w:r>
      <w:r w:rsidR="00C7024C">
        <w:t>,</w:t>
      </w:r>
      <w:r w:rsidRPr="00D3416E" w:rsidR="00EF618D">
        <w:t xml:space="preserve"> but there is no formal format check prior to the electronic deposit</w:t>
      </w:r>
      <w:r w:rsidR="00C7024C">
        <w:t>,</w:t>
      </w:r>
      <w:r w:rsidRPr="00D3416E" w:rsidR="00EF618D">
        <w:t xml:space="preserve"> so be sure your final version is really in excellent shape</w:t>
      </w:r>
      <w:r w:rsidRPr="00D3416E" w:rsidR="00447739">
        <w:t xml:space="preserve">. </w:t>
      </w:r>
      <w:r w:rsidRPr="00D3416E" w:rsidR="00EF618D">
        <w:t xml:space="preserve">A word to the wise, finish your </w:t>
      </w:r>
      <w:r w:rsidRPr="00D3416E" w:rsidR="00B81C74">
        <w:t xml:space="preserve">dissertation </w:t>
      </w:r>
      <w:r w:rsidRPr="00D3416E" w:rsidR="00EF618D">
        <w:t>defense several weeks before the Graduate College deadline in order to allow time for revisions and for the electronic deposit</w:t>
      </w:r>
      <w:r w:rsidRPr="00D3416E" w:rsidR="00447739">
        <w:t xml:space="preserve">. </w:t>
      </w:r>
      <w:r w:rsidRPr="00D3416E" w:rsidR="00EF618D">
        <w:t>If you miss the deadline</w:t>
      </w:r>
      <w:r w:rsidR="00C7024C">
        <w:t>,</w:t>
      </w:r>
      <w:r w:rsidRPr="00D3416E" w:rsidR="00EF618D">
        <w:t xml:space="preserve"> you will not graduate.</w:t>
      </w:r>
      <w:r w:rsidRPr="00D3416E" w:rsidR="00612A37">
        <w:tab/>
      </w:r>
    </w:p>
    <w:p w:rsidRPr="00D3416E" w:rsidR="00EF618D" w:rsidP="00B577CD" w:rsidRDefault="00EF618D" w14:paraId="57EF2D8C" w14:textId="77777777">
      <w:pPr>
        <w:pStyle w:val="BodyText"/>
        <w:spacing w:before="0"/>
        <w:ind w:firstLine="720"/>
      </w:pPr>
      <w:r w:rsidRPr="00D3416E">
        <w:t xml:space="preserve">Because all </w:t>
      </w:r>
      <w:r w:rsidRPr="00D3416E" w:rsidR="00B81C74">
        <w:t>dissertations</w:t>
      </w:r>
      <w:r w:rsidRPr="00D3416E">
        <w:t xml:space="preserve"> are </w:t>
      </w:r>
      <w:r w:rsidRPr="00D3416E" w:rsidR="00487CCE">
        <w:t>cataloge</w:t>
      </w:r>
      <w:r w:rsidRPr="00D3416E">
        <w:t xml:space="preserve">d in the </w:t>
      </w:r>
      <w:r w:rsidR="00D3416E">
        <w:t>ISU</w:t>
      </w:r>
      <w:r w:rsidRPr="00D3416E">
        <w:t xml:space="preserve"> Library, formatting requirements are very exact</w:t>
      </w:r>
      <w:r w:rsidRPr="00D3416E" w:rsidR="00447739">
        <w:t xml:space="preserve">. </w:t>
      </w:r>
      <w:r w:rsidRPr="00D3416E">
        <w:t xml:space="preserve">For students who lack the word processing skills to meet these requirements, the Thesis Office will provide a list of individuals who can be hired to complete the final </w:t>
      </w:r>
      <w:r w:rsidRPr="00D3416E" w:rsidR="00B81C74">
        <w:t>dissertation</w:t>
      </w:r>
      <w:r w:rsidRPr="00D3416E">
        <w:t xml:space="preserve"> preparation</w:t>
      </w:r>
      <w:r w:rsidRPr="00D3416E" w:rsidR="00447739">
        <w:t xml:space="preserve">. </w:t>
      </w:r>
      <w:r w:rsidRPr="00D3416E" w:rsidR="00B07903">
        <w:t xml:space="preserve">In addition, </w:t>
      </w:r>
      <w:r w:rsidRPr="00D3416E">
        <w:t>several informational thesis</w:t>
      </w:r>
      <w:r w:rsidRPr="00D3416E" w:rsidR="00B81C74">
        <w:t>/dissertation</w:t>
      </w:r>
      <w:r w:rsidRPr="00D3416E">
        <w:t xml:space="preserve"> seminars </w:t>
      </w:r>
      <w:r w:rsidRPr="00D3416E" w:rsidR="00B07903">
        <w:t xml:space="preserve">are offered </w:t>
      </w:r>
      <w:r w:rsidRPr="00D3416E">
        <w:t>early each semester</w:t>
      </w:r>
      <w:r w:rsidRPr="00D3416E" w:rsidR="00B07903">
        <w:t>.</w:t>
      </w:r>
    </w:p>
    <w:p w:rsidRPr="00D3416E" w:rsidR="002231DA" w:rsidP="002231DA" w:rsidRDefault="002231DA" w14:paraId="5E0D0FEC" w14:textId="77777777">
      <w:pPr>
        <w:pStyle w:val="BodyText"/>
        <w:spacing w:before="0"/>
        <w:ind w:firstLine="720"/>
      </w:pPr>
      <w:bookmarkStart w:name="_Toc49053681" w:id="580"/>
      <w:bookmarkStart w:name="_Toc49056642" w:id="581"/>
      <w:bookmarkStart w:name="_Toc49057137" w:id="582"/>
      <w:bookmarkStart w:name="_Toc49145805" w:id="583"/>
      <w:bookmarkStart w:name="_Toc49154400" w:id="584"/>
      <w:bookmarkStart w:name="_Toc49155572" w:id="585"/>
      <w:bookmarkStart w:name="_Toc80085464" w:id="586"/>
      <w:bookmarkStart w:name="_Toc80086306" w:id="587"/>
      <w:r w:rsidRPr="00D3416E">
        <w:t xml:space="preserve"> Dissertation data based on human </w:t>
      </w:r>
      <w:proofErr w:type="gramStart"/>
      <w:r w:rsidRPr="00D3416E">
        <w:t>subjects</w:t>
      </w:r>
      <w:proofErr w:type="gramEnd"/>
      <w:r w:rsidRPr="00D3416E">
        <w:t xml:space="preserve"> research must come from participants who have voluntarily consented to participate in a research study. The data must come from projects that have been reviewed and approved by an Institutional Review Board (IRB) or deemed not human subjects research by federal regulations. To omit this approval jeopardizes all research funding to ISU from federal sources. IRB approval </w:t>
      </w:r>
      <w:r w:rsidRPr="00D3416E">
        <w:rPr>
          <w:b/>
        </w:rPr>
        <w:t xml:space="preserve">cannot </w:t>
      </w:r>
      <w:r w:rsidRPr="00D3416E">
        <w:t>be given retroactively. When using secondary data</w:t>
      </w:r>
      <w:r w:rsidRPr="00D3416E" w:rsidR="00952ED5">
        <w:t xml:space="preserve"> or if you are unsure that your project is human </w:t>
      </w:r>
      <w:proofErr w:type="gramStart"/>
      <w:r w:rsidRPr="00D3416E" w:rsidR="00952ED5">
        <w:t>subjects</w:t>
      </w:r>
      <w:proofErr w:type="gramEnd"/>
      <w:r w:rsidRPr="00D3416E" w:rsidR="00952ED5">
        <w:t xml:space="preserve"> research</w:t>
      </w:r>
      <w:r w:rsidRPr="00D3416E">
        <w:t xml:space="preserve">, consult the </w:t>
      </w:r>
      <w:hyperlink w:history="1" r:id="rId50">
        <w:r w:rsidRPr="00D3416E">
          <w:rPr>
            <w:rStyle w:val="Hyperlink"/>
          </w:rPr>
          <w:t>IRB Self-Test and Decision Trees</w:t>
        </w:r>
      </w:hyperlink>
      <w:r w:rsidRPr="00D3416E">
        <w:t xml:space="preserve"> to determine if you need approval. If your project is deemed “not human subjects research” </w:t>
      </w:r>
      <w:r w:rsidRPr="00D3416E" w:rsidR="00952ED5">
        <w:t xml:space="preserve">from the self-test, </w:t>
      </w:r>
      <w:r w:rsidRPr="00D3416E">
        <w:t>print a copy of the resulting determination and include it in your Appendix.</w:t>
      </w:r>
    </w:p>
    <w:p w:rsidRPr="00D3416E" w:rsidR="002231DA" w:rsidP="00D3416E" w:rsidRDefault="002231DA" w14:paraId="0617C751" w14:textId="77777777">
      <w:pPr>
        <w:pStyle w:val="BodyText"/>
        <w:spacing w:before="0" w:after="0"/>
        <w:ind w:firstLine="720"/>
      </w:pPr>
      <w:r w:rsidRPr="00D3416E">
        <w:t>All personnel listed on a human subjects form must have completed CITI training and be affiliated with ISU in the CITI system in order to be added to any research protocol with human subjects. Go to the Human Subjects Training website and follow the instructions for required training. Please Note:</w:t>
      </w:r>
    </w:p>
    <w:p w:rsidRPr="00D3416E" w:rsidR="002231DA" w:rsidP="002231DA" w:rsidRDefault="002231DA" w14:paraId="7E2F9427" w14:textId="77777777">
      <w:pPr>
        <w:shd w:val="clear" w:color="auto" w:fill="FFFFFF"/>
        <w:spacing w:before="100" w:beforeAutospacing="1" w:after="100" w:afterAutospacing="1"/>
        <w:ind w:left="810"/>
        <w:rPr>
          <w:rFonts w:ascii="Times New Roman" w:hAnsi="Times New Roman"/>
          <w:color w:val="000000"/>
        </w:rPr>
      </w:pPr>
      <w:r w:rsidRPr="00D3416E">
        <w:rPr>
          <w:rFonts w:ascii="Times New Roman" w:hAnsi="Times New Roman"/>
          <w:color w:val="000000"/>
        </w:rPr>
        <w:t>THE MAJORITY OF HDFS STUDENTS WILL COMPLETE THE SOCIAL AND BEHAVIORAL RESEARCH TRACK EVEN IF THEY ARE USING BIOMARKERS.</w:t>
      </w:r>
    </w:p>
    <w:p w:rsidRPr="00D3416E" w:rsidR="002231DA" w:rsidP="00D3416E" w:rsidRDefault="002231DA" w14:paraId="3886737D" w14:textId="77777777">
      <w:pPr>
        <w:pStyle w:val="BodyText"/>
        <w:spacing w:before="0"/>
        <w:ind w:firstLine="720"/>
        <w:rPr>
          <w:u w:val="single"/>
        </w:rPr>
      </w:pPr>
      <w:r w:rsidRPr="00D3416E">
        <w:t xml:space="preserve">For student submissions, the Major Professor or supervising faculty member's contact information must be included on the consent form. The </w:t>
      </w:r>
      <w:hyperlink w:history="1" r:id="rId51">
        <w:r w:rsidRPr="00D3416E">
          <w:rPr>
            <w:rStyle w:val="Hyperlink"/>
          </w:rPr>
          <w:t>IRB website</w:t>
        </w:r>
      </w:hyperlink>
      <w:r w:rsidRPr="00D3416E">
        <w:t xml:space="preserve"> contains all information about training and the approval process.</w:t>
      </w:r>
    </w:p>
    <w:p w:rsidRPr="00D3416E" w:rsidR="00836199" w:rsidP="00B577CD" w:rsidRDefault="00836199" w14:paraId="5B95CD12" w14:textId="77777777">
      <w:pPr>
        <w:pStyle w:val="BodyText"/>
        <w:spacing w:before="0"/>
        <w:ind w:firstLine="450"/>
        <w:rPr>
          <w:u w:val="single"/>
        </w:rPr>
      </w:pPr>
    </w:p>
    <w:p w:rsidRPr="00D3416E" w:rsidR="00FB5CF8" w:rsidP="00B577CD" w:rsidRDefault="001864FF" w14:paraId="5220BBB2" w14:textId="77777777">
      <w:pPr>
        <w:rPr>
          <w:rFonts w:ascii="Times New Roman" w:hAnsi="Times New Roman"/>
          <w:b/>
          <w:i/>
          <w:sz w:val="40"/>
        </w:rPr>
      </w:pPr>
      <w:bookmarkStart w:name="_Toc206298632" w:id="588"/>
      <w:bookmarkStart w:name="_Toc211920338" w:id="589"/>
      <w:bookmarkStart w:name="_Toc237418121" w:id="590"/>
      <w:bookmarkStart w:name="_Toc237418266" w:id="591"/>
      <w:bookmarkStart w:name="_Toc268252223" w:id="592"/>
      <w:bookmarkStart w:name="_Toc109448825" w:id="593"/>
      <w:bookmarkStart w:name="_Toc110307100" w:id="594"/>
      <w:bookmarkStart w:name="_Toc142988118" w:id="595"/>
      <w:bookmarkStart w:name="_Toc142988338" w:id="596"/>
      <w:bookmarkStart w:name="_Toc142988463" w:id="597"/>
      <w:bookmarkStart w:name="_Toc174941892" w:id="598"/>
      <w:bookmarkStart w:name="_Toc174943326" w:id="599"/>
      <w:bookmarkStart w:name="_Toc175038308" w:id="600"/>
      <w:bookmarkStart w:name="_Toc175038777" w:id="601"/>
      <w:bookmarkStart w:name="_Toc175042163" w:id="602"/>
      <w:bookmarkStart w:name="_Toc175042463" w:id="603"/>
      <w:bookmarkStart w:name="_Toc175042636" w:id="604"/>
      <w:bookmarkStart w:name="_Toc175366085" w:id="605"/>
      <w:bookmarkStart w:name="_Toc175389147" w:id="606"/>
      <w:bookmarkStart w:name="_Toc175531745" w:id="607"/>
      <w:r w:rsidRPr="00D3416E">
        <w:rPr>
          <w:rFonts w:ascii="Times New Roman" w:hAnsi="Times New Roman"/>
        </w:rPr>
        <w:br w:type="page"/>
      </w:r>
    </w:p>
    <w:p w:rsidRPr="00D3416E" w:rsidR="00982280" w:rsidP="00E35F09" w:rsidRDefault="6E69538F" w14:paraId="3674789C" w14:textId="77777777">
      <w:pPr>
        <w:pStyle w:val="Heading1"/>
      </w:pPr>
      <w:bookmarkStart w:name="_Toc519601561" w:id="608"/>
      <w:bookmarkStart w:name="_Toc519604864" w:id="609"/>
      <w:bookmarkStart w:name="_Toc520727067" w:id="610"/>
      <w:bookmarkStart w:name="_Toc1639487914" w:id="611"/>
      <w:r>
        <w:lastRenderedPageBreak/>
        <w:t>Interdepartmental Majors with HDFS as the Home Department</w:t>
      </w:r>
      <w:bookmarkEnd w:id="608"/>
      <w:bookmarkEnd w:id="609"/>
      <w:bookmarkEnd w:id="610"/>
      <w:r>
        <w:t xml:space="preserve"> </w:t>
      </w:r>
      <w:bookmarkEnd w:id="611"/>
    </w:p>
    <w:p w:rsidRPr="00D3416E" w:rsidR="00982280" w:rsidP="00D54D7E" w:rsidRDefault="00982280" w14:paraId="13CB595B" w14:textId="77777777">
      <w:pPr>
        <w:ind w:left="90"/>
        <w:rPr>
          <w:rFonts w:ascii="Times New Roman" w:hAnsi="Times New Roman"/>
          <w:b/>
          <w:sz w:val="16"/>
        </w:rPr>
      </w:pPr>
    </w:p>
    <w:p w:rsidRPr="00D3416E" w:rsidR="00E5057A" w:rsidP="00B577CD" w:rsidRDefault="00E5057A" w14:paraId="4D913A1B" w14:textId="77777777">
      <w:pPr>
        <w:ind w:left="360"/>
        <w:rPr>
          <w:rFonts w:ascii="Times New Roman" w:hAnsi="Times New Roman"/>
          <w:i/>
        </w:rPr>
      </w:pPr>
      <w:r w:rsidRPr="00D3416E">
        <w:rPr>
          <w:rFonts w:ascii="Times New Roman" w:hAnsi="Times New Roman"/>
          <w:i/>
        </w:rPr>
        <w:t>(Excerpt in italics from the ISU Grad College Handbook, Ch.4)</w:t>
      </w:r>
    </w:p>
    <w:p w:rsidRPr="00D3416E" w:rsidR="00FB5CF8" w:rsidP="00B577CD" w:rsidRDefault="00FB5CF8" w14:paraId="0F606C25" w14:textId="77777777">
      <w:pPr>
        <w:spacing w:line="260" w:lineRule="exact"/>
        <w:ind w:firstLine="360"/>
        <w:rPr>
          <w:rFonts w:ascii="Times New Roman" w:hAnsi="Times New Roman"/>
          <w:i/>
        </w:rPr>
      </w:pPr>
      <w:r w:rsidRPr="00D3416E">
        <w:rPr>
          <w:rFonts w:ascii="Times New Roman" w:hAnsi="Times New Roman"/>
          <w:i/>
        </w:rPr>
        <w:t xml:space="preserve">Interdepartmental graduate majors and academic departments are in synergistic relationships. The majors gain from these relationships by placing their students in physical settings in which scholarship can thrive. Departments gain talented students who enrich the academic unit in various ways. </w:t>
      </w:r>
    </w:p>
    <w:p w:rsidRPr="00D3416E" w:rsidR="00FB5CF8" w:rsidP="00501FF1" w:rsidRDefault="00FB5CF8" w14:paraId="55FC0F8E" w14:textId="77777777">
      <w:pPr>
        <w:pStyle w:val="ListParagraph"/>
        <w:numPr>
          <w:ilvl w:val="0"/>
          <w:numId w:val="37"/>
        </w:numPr>
        <w:spacing w:line="260" w:lineRule="exact"/>
        <w:rPr>
          <w:rFonts w:ascii="Times New Roman" w:hAnsi="Times New Roman"/>
          <w:i/>
        </w:rPr>
      </w:pPr>
      <w:r w:rsidRPr="00D3416E">
        <w:rPr>
          <w:rFonts w:ascii="Times New Roman" w:hAnsi="Times New Roman"/>
          <w:i/>
        </w:rPr>
        <w:t>Interdepartmental students contribute to the academic culture of their home departments by being highly qualified, prepared, and motivated to focus on a research subject through a broad lens.</w:t>
      </w:r>
    </w:p>
    <w:p w:rsidRPr="00D3416E" w:rsidR="00FB5CF8" w:rsidP="00501FF1" w:rsidRDefault="00FB5CF8" w14:paraId="0D8A0B1C" w14:textId="77777777">
      <w:pPr>
        <w:pStyle w:val="ListParagraph"/>
        <w:numPr>
          <w:ilvl w:val="0"/>
          <w:numId w:val="37"/>
        </w:numPr>
        <w:spacing w:line="260" w:lineRule="exact"/>
        <w:rPr>
          <w:rFonts w:ascii="Times New Roman" w:hAnsi="Times New Roman"/>
          <w:i/>
        </w:rPr>
      </w:pPr>
      <w:bookmarkStart w:name="32" w:id="612"/>
      <w:bookmarkEnd w:id="612"/>
      <w:r w:rsidRPr="00D3416E">
        <w:rPr>
          <w:rFonts w:ascii="Times New Roman" w:hAnsi="Times New Roman"/>
          <w:i/>
        </w:rPr>
        <w:t>Interdepartmental students who enroll in courses in their home department bolster the student credit hours of the department.</w:t>
      </w:r>
    </w:p>
    <w:p w:rsidRPr="00D3416E" w:rsidR="00FB5CF8" w:rsidP="00501FF1" w:rsidRDefault="00FB5CF8" w14:paraId="0AD5EAD3" w14:textId="77777777">
      <w:pPr>
        <w:pStyle w:val="ListParagraph"/>
        <w:numPr>
          <w:ilvl w:val="0"/>
          <w:numId w:val="37"/>
        </w:numPr>
        <w:spacing w:line="260" w:lineRule="exact"/>
        <w:rPr>
          <w:rFonts w:ascii="Times New Roman" w:hAnsi="Times New Roman"/>
          <w:i/>
        </w:rPr>
      </w:pPr>
      <w:r w:rsidRPr="00D3416E">
        <w:rPr>
          <w:rFonts w:ascii="Times New Roman" w:hAnsi="Times New Roman"/>
          <w:i/>
        </w:rPr>
        <w:t>Many interdepartmental students co-major in departmental progra</w:t>
      </w:r>
      <w:r w:rsidRPr="00D3416E" w:rsidR="00803225">
        <w:rPr>
          <w:rFonts w:ascii="Times New Roman" w:hAnsi="Times New Roman"/>
          <w:i/>
        </w:rPr>
        <w:t>ms</w:t>
      </w:r>
      <w:r w:rsidRPr="00D3416E">
        <w:rPr>
          <w:rFonts w:ascii="Times New Roman" w:hAnsi="Times New Roman"/>
          <w:i/>
        </w:rPr>
        <w:t xml:space="preserve"> to enhance their credential base. In this manner, interdepartmental progra</w:t>
      </w:r>
      <w:r w:rsidRPr="00D3416E" w:rsidR="00803225">
        <w:rPr>
          <w:rFonts w:ascii="Times New Roman" w:hAnsi="Times New Roman"/>
          <w:i/>
        </w:rPr>
        <w:t>ms</w:t>
      </w:r>
      <w:r w:rsidRPr="00D3416E">
        <w:rPr>
          <w:rFonts w:ascii="Times New Roman" w:hAnsi="Times New Roman"/>
          <w:i/>
        </w:rPr>
        <w:t xml:space="preserve"> act as a recruiting channel for departmental majors.</w:t>
      </w:r>
    </w:p>
    <w:p w:rsidRPr="00D3416E" w:rsidR="00FB5CF8" w:rsidP="00501FF1" w:rsidRDefault="00FB5CF8" w14:paraId="2D5903C8" w14:textId="77777777">
      <w:pPr>
        <w:pStyle w:val="ListParagraph"/>
        <w:numPr>
          <w:ilvl w:val="0"/>
          <w:numId w:val="37"/>
        </w:numPr>
        <w:spacing w:line="260" w:lineRule="exact"/>
        <w:rPr>
          <w:rFonts w:ascii="Times New Roman" w:hAnsi="Times New Roman"/>
          <w:i/>
        </w:rPr>
      </w:pPr>
      <w:r w:rsidRPr="00D3416E">
        <w:rPr>
          <w:rFonts w:ascii="Times New Roman" w:hAnsi="Times New Roman"/>
          <w:i/>
        </w:rPr>
        <w:t>Interdepartmental students frequently have unique experience and training that enhance their effectiveness as teaching assistants for a home department’s courses.</w:t>
      </w:r>
    </w:p>
    <w:p w:rsidRPr="00D3416E" w:rsidR="00E77E51" w:rsidP="00501FF1" w:rsidRDefault="00FB5CF8" w14:paraId="0DDE7522" w14:textId="77777777">
      <w:pPr>
        <w:pStyle w:val="ListParagraph"/>
        <w:numPr>
          <w:ilvl w:val="0"/>
          <w:numId w:val="37"/>
        </w:numPr>
        <w:spacing w:line="260" w:lineRule="exact"/>
        <w:rPr>
          <w:rFonts w:ascii="Times New Roman" w:hAnsi="Times New Roman"/>
          <w:i/>
        </w:rPr>
      </w:pPr>
      <w:r w:rsidRPr="00D3416E">
        <w:rPr>
          <w:rFonts w:ascii="Times New Roman" w:hAnsi="Times New Roman"/>
          <w:i/>
        </w:rPr>
        <w:t xml:space="preserve">Tuition revenue from interdepartmental students flows to the home department of the student. </w:t>
      </w:r>
    </w:p>
    <w:p w:rsidRPr="00D3416E" w:rsidR="00E77E51" w:rsidP="00B577CD" w:rsidRDefault="00E77E51" w14:paraId="6D9C8D39" w14:textId="77777777">
      <w:pPr>
        <w:pStyle w:val="ListParagraph"/>
        <w:spacing w:line="260" w:lineRule="exact"/>
        <w:rPr>
          <w:rFonts w:ascii="Times New Roman" w:hAnsi="Times New Roman"/>
          <w:i/>
        </w:rPr>
      </w:pPr>
    </w:p>
    <w:p w:rsidRPr="00D3416E" w:rsidR="00FB5CF8" w:rsidP="00B577CD" w:rsidRDefault="00FB5CF8" w14:paraId="32B0CEDB" w14:textId="77777777">
      <w:pPr>
        <w:spacing w:line="260" w:lineRule="exact"/>
        <w:rPr>
          <w:rFonts w:ascii="Times New Roman" w:hAnsi="Times New Roman"/>
          <w:i/>
        </w:rPr>
      </w:pPr>
      <w:r w:rsidRPr="00D3416E">
        <w:rPr>
          <w:rFonts w:ascii="Times New Roman" w:hAnsi="Times New Roman"/>
          <w:i/>
        </w:rPr>
        <w:t>Clear ter</w:t>
      </w:r>
      <w:r w:rsidRPr="00D3416E" w:rsidR="00A5758F">
        <w:rPr>
          <w:rFonts w:ascii="Times New Roman" w:hAnsi="Times New Roman"/>
          <w:i/>
        </w:rPr>
        <w:t>ms</w:t>
      </w:r>
      <w:r w:rsidRPr="00D3416E">
        <w:rPr>
          <w:rFonts w:ascii="Times New Roman" w:hAnsi="Times New Roman"/>
          <w:i/>
        </w:rPr>
        <w:t xml:space="preserve"> of relationships between interdepartmental majors and home departments will prevent misunderstandings that might harm students and ultimately restrict the university’s research mission. </w:t>
      </w:r>
    </w:p>
    <w:p w:rsidRPr="00D3416E" w:rsidR="00FB5CF8" w:rsidP="00B577CD" w:rsidRDefault="00FB5CF8" w14:paraId="675E05EE" w14:textId="77777777">
      <w:pPr>
        <w:spacing w:line="260" w:lineRule="exact"/>
        <w:rPr>
          <w:rFonts w:ascii="Times New Roman" w:hAnsi="Times New Roman"/>
          <w:i/>
        </w:rPr>
      </w:pPr>
    </w:p>
    <w:p w:rsidRPr="00D3416E" w:rsidR="00FB5CF8" w:rsidP="00B577CD" w:rsidRDefault="6E69538F" w14:paraId="162F7188" w14:textId="77777777">
      <w:pPr>
        <w:pStyle w:val="Heading2"/>
      </w:pPr>
      <w:bookmarkStart w:name="_Toc520727068" w:id="613"/>
      <w:bookmarkStart w:name="_Toc510851568" w:id="614"/>
      <w:r>
        <w:t>Admission</w:t>
      </w:r>
      <w:bookmarkEnd w:id="613"/>
      <w:bookmarkEnd w:id="614"/>
    </w:p>
    <w:p w:rsidRPr="00D3416E" w:rsidR="00FB5CF8" w:rsidP="00B577CD" w:rsidRDefault="00FB5CF8" w14:paraId="7D091ECD" w14:textId="77777777">
      <w:pPr>
        <w:spacing w:line="260" w:lineRule="exact"/>
        <w:ind w:firstLine="720"/>
        <w:rPr>
          <w:rFonts w:ascii="Times New Roman" w:hAnsi="Times New Roman"/>
          <w:i/>
        </w:rPr>
      </w:pPr>
      <w:r w:rsidRPr="00D3416E">
        <w:rPr>
          <w:rFonts w:ascii="Times New Roman" w:hAnsi="Times New Roman"/>
          <w:i/>
        </w:rPr>
        <w:t xml:space="preserve">Interdepartmental majors review applicants for admission to those majors based on university-wide and program standards. Cooperating departments do not influence the decision of whether to admit applicants to interdepartmental majors, but the departments do have the choice of whether to serve as the academic home for admissible applicants to interdepartmental majors. A department may elect not to serve as the academic home for reasons such as resource limitations, but declining home department status should not be based on prioritizing students based on major or admission standards. By affiliating with an interdepartmental major, the department agrees to defer to the major for decisions on admissibility. Interdepartmental majors may need to decline admission to a well-qualified applicant who seeks to work with a specific faculty member if that professor’s department will not serve as the student’s home. The choice of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by students who rotate among labs immediately after admission may be based, at least in part, on which potential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s are able to offer the student a home department. </w:t>
      </w:r>
    </w:p>
    <w:p w:rsidRPr="00D3416E" w:rsidR="00FB5CF8" w:rsidP="00B577CD" w:rsidRDefault="00FB5CF8" w14:paraId="2FC17F8B" w14:textId="77777777">
      <w:pPr>
        <w:spacing w:line="260" w:lineRule="exact"/>
        <w:rPr>
          <w:rFonts w:ascii="Times New Roman" w:hAnsi="Times New Roman"/>
          <w:i/>
        </w:rPr>
      </w:pPr>
    </w:p>
    <w:p w:rsidRPr="00D3416E" w:rsidR="00FB5CF8" w:rsidP="00B577CD" w:rsidRDefault="6E69538F" w14:paraId="7E8583CA" w14:textId="77777777">
      <w:pPr>
        <w:pStyle w:val="Heading2"/>
      </w:pPr>
      <w:bookmarkStart w:name="_Toc520727069" w:id="615"/>
      <w:bookmarkStart w:name="_Toc1833814269" w:id="616"/>
      <w:r>
        <w:t>Home Department Status</w:t>
      </w:r>
      <w:bookmarkEnd w:id="615"/>
      <w:bookmarkEnd w:id="616"/>
    </w:p>
    <w:p w:rsidRPr="00D3416E" w:rsidR="00FB5CF8" w:rsidP="00B577CD" w:rsidRDefault="00FB5CF8" w14:paraId="06FB3468" w14:textId="77777777">
      <w:pPr>
        <w:spacing w:line="260" w:lineRule="exact"/>
        <w:ind w:firstLine="720"/>
        <w:rPr>
          <w:rFonts w:ascii="Times New Roman" w:hAnsi="Times New Roman"/>
          <w:i/>
        </w:rPr>
      </w:pPr>
      <w:r w:rsidRPr="00D3416E">
        <w:rPr>
          <w:rFonts w:ascii="Times New Roman" w:hAnsi="Times New Roman"/>
          <w:i/>
        </w:rPr>
        <w:t>Students admitted to an interdepartmental major may begin their progra</w:t>
      </w:r>
      <w:r w:rsidRPr="00D3416E" w:rsidR="00803225">
        <w:rPr>
          <w:rFonts w:ascii="Times New Roman" w:hAnsi="Times New Roman"/>
          <w:i/>
        </w:rPr>
        <w:t>ms</w:t>
      </w:r>
      <w:r w:rsidRPr="00D3416E">
        <w:rPr>
          <w:rFonts w:ascii="Times New Roman" w:hAnsi="Times New Roman"/>
          <w:i/>
        </w:rPr>
        <w:t xml:space="preserve"> with confirmed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s. In such cases, the department of the professor has agreed to be the home department for the new student. For faculty members with joint appointments among departments whose students pay different tuition rates, the faculty member’s primary department </w:t>
      </w:r>
      <w:r w:rsidRPr="00D3416E">
        <w:rPr>
          <w:rFonts w:ascii="Times New Roman" w:hAnsi="Times New Roman"/>
          <w:i/>
        </w:rPr>
        <w:lastRenderedPageBreak/>
        <w:t xml:space="preserve">must be that faculty members students’ home department. Some students begin a graduate program in an interdepartmental major without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For example, it is common for new students to have rotation experiences with multiple faculty members before settling on a </w:t>
      </w:r>
      <w:r w:rsidR="00BC162A">
        <w:rPr>
          <w:rFonts w:ascii="Times New Roman" w:hAnsi="Times New Roman"/>
          <w:i/>
          <w:szCs w:val="22"/>
        </w:rPr>
        <w:t>M</w:t>
      </w:r>
      <w:r w:rsidRPr="00D3416E" w:rsidR="0042739C">
        <w:rPr>
          <w:rFonts w:ascii="Times New Roman" w:hAnsi="Times New Roman"/>
          <w:i/>
          <w:szCs w:val="22"/>
        </w:rPr>
        <w:t xml:space="preserve">ajor </w:t>
      </w:r>
      <w:r w:rsidR="00BC162A">
        <w:rPr>
          <w:rFonts w:ascii="Times New Roman" w:hAnsi="Times New Roman"/>
          <w:i/>
          <w:szCs w:val="22"/>
        </w:rPr>
        <w:t>P</w:t>
      </w:r>
      <w:r w:rsidRPr="00D3416E" w:rsidR="0042739C">
        <w:rPr>
          <w:rFonts w:ascii="Times New Roman" w:hAnsi="Times New Roman"/>
          <w:i/>
        </w:rPr>
        <w:t xml:space="preserve">rofessor </w:t>
      </w:r>
      <w:r w:rsidRPr="00D3416E">
        <w:rPr>
          <w:rFonts w:ascii="Times New Roman" w:hAnsi="Times New Roman"/>
          <w:i/>
        </w:rPr>
        <w:t xml:space="preserve">and permanent home department. In this case, the DOGE of the interdepartmental major may provide a home as the student completes rotations or each faculty member hosting a rotation may provide a temporary home for the student. During this interim period, tuition is assessed based on the sole or primary department of the interdepartmental DOGE, and the college of the interdepartmental DOGE awards tuition scholarships to qualified students. The eventual choice of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for students who begin a graduate program without one may be based in part on which professors can provide a home department. If a student selects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who holds joint appointments among departments, and if different rates of tuition are charged to students in those departments, the home department must be the primary department of the professor. Students who enter an interdepartmental program without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must seek approval to designate a home department by initiating the form titled “Request to Establish a Home Department for Students Admitted to Interdepartmental Majors,” which is available on the Graduate College Website at  </w:t>
      </w:r>
      <w:hyperlink w:history="1" r:id="rId52">
        <w:r w:rsidRPr="00D3416E" w:rsidR="00F64B46">
          <w:rPr>
            <w:rStyle w:val="Hyperlink"/>
            <w:rFonts w:ascii="Times New Roman" w:hAnsi="Times New Roman"/>
            <w:i/>
          </w:rPr>
          <w:t>Home Department for Students Admitted to Interdepartmental Majors</w:t>
        </w:r>
      </w:hyperlink>
      <w:r w:rsidRPr="00D3416E" w:rsidR="00F64B46">
        <w:rPr>
          <w:rStyle w:val="Hyperlink"/>
          <w:rFonts w:ascii="Times New Roman" w:hAnsi="Times New Roman"/>
          <w:i/>
        </w:rPr>
        <w:t>.</w:t>
      </w:r>
    </w:p>
    <w:p w:rsidRPr="00D3416E" w:rsidR="00FB5CF8" w:rsidP="00B577CD" w:rsidRDefault="00FB5CF8" w14:paraId="0A4F7224" w14:textId="77777777">
      <w:pPr>
        <w:spacing w:line="260" w:lineRule="exact"/>
        <w:rPr>
          <w:rFonts w:ascii="Times New Roman" w:hAnsi="Times New Roman"/>
          <w:i/>
        </w:rPr>
      </w:pPr>
    </w:p>
    <w:p w:rsidRPr="00D3416E" w:rsidR="00FB5CF8" w:rsidP="00B577CD" w:rsidRDefault="00FB5CF8" w14:paraId="02D285E5" w14:textId="77777777">
      <w:pPr>
        <w:spacing w:line="260" w:lineRule="exact"/>
        <w:ind w:firstLine="720"/>
        <w:rPr>
          <w:rFonts w:ascii="Times New Roman" w:hAnsi="Times New Roman"/>
          <w:i/>
        </w:rPr>
      </w:pPr>
      <w:r w:rsidRPr="00D3416E">
        <w:rPr>
          <w:rFonts w:ascii="Times New Roman" w:hAnsi="Times New Roman"/>
          <w:i/>
        </w:rPr>
        <w:t xml:space="preserve">If a student changes their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or a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 xml:space="preserve">rofessor notifies a student that </w:t>
      </w:r>
    </w:p>
    <w:p w:rsidRPr="00D3416E" w:rsidR="00FB5CF8" w:rsidP="00B577CD" w:rsidRDefault="00FB5CF8" w14:paraId="7623EA24" w14:textId="77777777">
      <w:pPr>
        <w:spacing w:line="260" w:lineRule="exact"/>
        <w:rPr>
          <w:rFonts w:ascii="Times New Roman" w:hAnsi="Times New Roman"/>
          <w:i/>
        </w:rPr>
      </w:pPr>
      <w:proofErr w:type="gramStart"/>
      <w:r w:rsidRPr="00D3416E">
        <w:rPr>
          <w:rFonts w:ascii="Times New Roman" w:hAnsi="Times New Roman"/>
          <w:i/>
        </w:rPr>
        <w:t>he/</w:t>
      </w:r>
      <w:r w:rsidRPr="00D3416E" w:rsidR="0042739C">
        <w:rPr>
          <w:rFonts w:ascii="Times New Roman" w:hAnsi="Times New Roman"/>
          <w:i/>
        </w:rPr>
        <w:t>she</w:t>
      </w:r>
      <w:proofErr w:type="gramEnd"/>
      <w:r w:rsidRPr="00D3416E" w:rsidR="0042739C">
        <w:rPr>
          <w:rFonts w:ascii="Times New Roman" w:hAnsi="Times New Roman"/>
          <w:i/>
        </w:rPr>
        <w:t xml:space="preserve"> will</w:t>
      </w:r>
      <w:r w:rsidRPr="00D3416E">
        <w:rPr>
          <w:rFonts w:ascii="Times New Roman" w:hAnsi="Times New Roman"/>
          <w:i/>
        </w:rPr>
        <w:t xml:space="preserve"> no longer serve</w:t>
      </w:r>
      <w:r w:rsidR="00C7024C">
        <w:rPr>
          <w:rFonts w:ascii="Times New Roman" w:hAnsi="Times New Roman"/>
          <w:i/>
        </w:rPr>
        <w:t>;</w:t>
      </w:r>
      <w:r w:rsidRPr="00D3416E">
        <w:rPr>
          <w:rFonts w:ascii="Times New Roman" w:hAnsi="Times New Roman"/>
          <w:i/>
        </w:rPr>
        <w:t xml:space="preserve"> the interdepartmental major should notify the home department so that the department may determine whether to terminate home department status</w:t>
      </w:r>
      <w:r w:rsidRPr="00D3416E" w:rsidR="004D1858">
        <w:rPr>
          <w:rFonts w:ascii="Times New Roman" w:hAnsi="Times New Roman"/>
          <w:i/>
          <w:szCs w:val="22"/>
        </w:rPr>
        <w:t xml:space="preserve">. </w:t>
      </w:r>
      <w:r w:rsidRPr="00D3416E">
        <w:rPr>
          <w:rFonts w:ascii="Times New Roman" w:hAnsi="Times New Roman"/>
          <w:i/>
        </w:rPr>
        <w:t xml:space="preserve">The Graduate </w:t>
      </w:r>
      <w:r w:rsidRPr="00D3416E" w:rsidR="0042739C">
        <w:rPr>
          <w:rFonts w:ascii="Times New Roman" w:hAnsi="Times New Roman"/>
          <w:i/>
        </w:rPr>
        <w:t>College must</w:t>
      </w:r>
      <w:r w:rsidRPr="00D3416E">
        <w:rPr>
          <w:rFonts w:ascii="Times New Roman" w:hAnsi="Times New Roman"/>
          <w:i/>
        </w:rPr>
        <w:t xml:space="preserve"> be informed of such actions</w:t>
      </w:r>
      <w:r w:rsidRPr="00D3416E" w:rsidR="004D1858">
        <w:rPr>
          <w:rFonts w:ascii="Times New Roman" w:hAnsi="Times New Roman"/>
          <w:i/>
          <w:szCs w:val="22"/>
        </w:rPr>
        <w:t>.</w:t>
      </w:r>
      <w:r w:rsidRPr="00D3416E" w:rsidR="004D1858">
        <w:rPr>
          <w:rFonts w:ascii="Times New Roman" w:hAnsi="Times New Roman"/>
          <w:i/>
        </w:rPr>
        <w:t xml:space="preserve"> </w:t>
      </w:r>
      <w:r w:rsidRPr="00D3416E">
        <w:rPr>
          <w:rFonts w:ascii="Times New Roman" w:hAnsi="Times New Roman"/>
          <w:i/>
        </w:rPr>
        <w:t xml:space="preserve">Provisions for Students Home departments agree to provide space, facilities, and equipment to students </w:t>
      </w:r>
      <w:r w:rsidRPr="00D3416E" w:rsidR="0042739C">
        <w:rPr>
          <w:rFonts w:ascii="Times New Roman" w:hAnsi="Times New Roman"/>
          <w:i/>
        </w:rPr>
        <w:t>in interdepartmental</w:t>
      </w:r>
      <w:r w:rsidRPr="00D3416E">
        <w:rPr>
          <w:rFonts w:ascii="Times New Roman" w:hAnsi="Times New Roman"/>
          <w:i/>
        </w:rPr>
        <w:t xml:space="preserve"> majors in a manner consistent with what is provided to other graduate </w:t>
      </w:r>
      <w:r w:rsidRPr="00D3416E" w:rsidR="0042739C">
        <w:rPr>
          <w:rFonts w:ascii="Times New Roman" w:hAnsi="Times New Roman"/>
          <w:i/>
        </w:rPr>
        <w:t>students in</w:t>
      </w:r>
      <w:r w:rsidRPr="00D3416E">
        <w:rPr>
          <w:rFonts w:ascii="Times New Roman" w:hAnsi="Times New Roman"/>
          <w:i/>
        </w:rPr>
        <w:t xml:space="preserve"> the department. Typically, desk space is provided, and access to copy machines, </w:t>
      </w:r>
      <w:r w:rsidRPr="00D3416E" w:rsidR="0042739C">
        <w:rPr>
          <w:rFonts w:ascii="Times New Roman" w:hAnsi="Times New Roman"/>
          <w:i/>
        </w:rPr>
        <w:t>common office</w:t>
      </w:r>
      <w:r w:rsidRPr="00D3416E">
        <w:rPr>
          <w:rFonts w:ascii="Times New Roman" w:hAnsi="Times New Roman"/>
          <w:i/>
        </w:rPr>
        <w:t xml:space="preserve"> supplies,</w:t>
      </w:r>
      <w:r w:rsidRPr="00D3416E" w:rsidR="00FB5B6C">
        <w:rPr>
          <w:rFonts w:ascii="Times New Roman" w:hAnsi="Times New Roman"/>
          <w:i/>
        </w:rPr>
        <w:t xml:space="preserve"> </w:t>
      </w:r>
      <w:r w:rsidRPr="00D3416E">
        <w:rPr>
          <w:rFonts w:ascii="Times New Roman" w:hAnsi="Times New Roman"/>
          <w:i/>
        </w:rPr>
        <w:t xml:space="preserve">and shared departmental equipment is offered. Depending </w:t>
      </w:r>
      <w:r w:rsidRPr="00D3416E" w:rsidR="0042739C">
        <w:rPr>
          <w:rFonts w:ascii="Times New Roman" w:hAnsi="Times New Roman"/>
          <w:i/>
        </w:rPr>
        <w:t>on departmental</w:t>
      </w:r>
      <w:r w:rsidRPr="00D3416E">
        <w:rPr>
          <w:rFonts w:ascii="Times New Roman" w:hAnsi="Times New Roman"/>
          <w:i/>
        </w:rPr>
        <w:t xml:space="preserve"> policy, computers, printers, and other personal equipment may also be provided. Although what is provided to interdepartmental students may vary among departments, provisions within departments should not differ based on the major a student is pursuing unless specific funds have been donated for students in certain majors. It can be acceptable for a home department not to provide space and other support to all or some (e.g., those not on an assistantship or fellowship</w:t>
      </w:r>
      <w:r w:rsidRPr="00D3416E" w:rsidR="0042739C">
        <w:rPr>
          <w:rFonts w:ascii="Times New Roman" w:hAnsi="Times New Roman"/>
          <w:i/>
        </w:rPr>
        <w:t>) students</w:t>
      </w:r>
      <w:r w:rsidRPr="00D3416E">
        <w:rPr>
          <w:rFonts w:ascii="Times New Roman" w:hAnsi="Times New Roman"/>
          <w:i/>
        </w:rPr>
        <w:t xml:space="preserve"> if that is the department’s policy regardless of a student’s major. Academic colleges of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rofessors award tuition scholarships for graduate students in interdepartmental majors.</w:t>
      </w:r>
    </w:p>
    <w:p w:rsidRPr="00D3416E" w:rsidR="00FB5CF8" w:rsidP="00B577CD" w:rsidRDefault="00FB5CF8" w14:paraId="5AE48A43" w14:textId="77777777">
      <w:pPr>
        <w:spacing w:line="260" w:lineRule="exact"/>
        <w:rPr>
          <w:rFonts w:ascii="Times New Roman" w:hAnsi="Times New Roman"/>
          <w:b/>
          <w:i/>
        </w:rPr>
      </w:pPr>
    </w:p>
    <w:p w:rsidRPr="00D3416E" w:rsidR="00FB5CF8" w:rsidP="00B577CD" w:rsidRDefault="6E69538F" w14:paraId="49617045" w14:textId="77777777">
      <w:pPr>
        <w:pStyle w:val="Heading2"/>
      </w:pPr>
      <w:bookmarkStart w:name="_Toc520727070" w:id="617"/>
      <w:bookmarkStart w:name="_Toc352170170" w:id="618"/>
      <w:r>
        <w:t>Requirements of Students</w:t>
      </w:r>
      <w:bookmarkEnd w:id="617"/>
      <w:bookmarkEnd w:id="618"/>
    </w:p>
    <w:p w:rsidRPr="00D3416E" w:rsidR="00DC2212" w:rsidP="00B577CD" w:rsidRDefault="00FB5CF8" w14:paraId="12CEF9F0" w14:textId="77777777">
      <w:pPr>
        <w:spacing w:line="260" w:lineRule="exact"/>
        <w:ind w:firstLine="720"/>
        <w:rPr>
          <w:rFonts w:ascii="Times New Roman" w:hAnsi="Times New Roman"/>
          <w:i/>
        </w:rPr>
      </w:pPr>
      <w:r w:rsidRPr="00D3416E">
        <w:rPr>
          <w:rFonts w:ascii="Times New Roman" w:hAnsi="Times New Roman"/>
          <w:i/>
        </w:rPr>
        <w:t>After admission and establishment in a home department, an interdepartmental student is required to meet the academic requirements of his or her major, not those of his or her home department</w:t>
      </w:r>
      <w:r w:rsidR="00C7024C">
        <w:rPr>
          <w:rFonts w:ascii="Times New Roman" w:hAnsi="Times New Roman"/>
          <w:i/>
        </w:rPr>
        <w:t>,</w:t>
      </w:r>
      <w:r w:rsidRPr="00D3416E">
        <w:rPr>
          <w:rFonts w:ascii="Times New Roman" w:hAnsi="Times New Roman"/>
          <w:i/>
        </w:rPr>
        <w:t xml:space="preserve"> unless those additional requirements are associated with a co-major program of study. Home departments may not impose requirements for coursework, seminars, teaching, internships, etc.</w:t>
      </w:r>
      <w:r w:rsidR="00C7024C">
        <w:rPr>
          <w:rFonts w:ascii="Times New Roman" w:hAnsi="Times New Roman"/>
          <w:i/>
        </w:rPr>
        <w:t>,</w:t>
      </w:r>
      <w:r w:rsidRPr="00D3416E">
        <w:rPr>
          <w:rFonts w:ascii="Times New Roman" w:hAnsi="Times New Roman"/>
          <w:i/>
        </w:rPr>
        <w:t xml:space="preserve"> beyond those of the major. Any department not wishing to abide by this policy may withdraw its affiliation with an interdepartmental major or may deny requests to serve as the home department for a student in an interdepartmental major. With encouragement from </w:t>
      </w:r>
      <w:r w:rsidR="00BC162A">
        <w:rPr>
          <w:rFonts w:ascii="Times New Roman" w:hAnsi="Times New Roman"/>
          <w:i/>
          <w:szCs w:val="22"/>
        </w:rPr>
        <w:t>M</w:t>
      </w:r>
      <w:r w:rsidRPr="00D3416E">
        <w:rPr>
          <w:rFonts w:ascii="Times New Roman" w:hAnsi="Times New Roman"/>
          <w:i/>
          <w:szCs w:val="22"/>
        </w:rPr>
        <w:t xml:space="preserve">ajor </w:t>
      </w:r>
      <w:r w:rsidR="00BC162A">
        <w:rPr>
          <w:rFonts w:ascii="Times New Roman" w:hAnsi="Times New Roman"/>
          <w:i/>
          <w:szCs w:val="22"/>
        </w:rPr>
        <w:t>P</w:t>
      </w:r>
      <w:r w:rsidRPr="00D3416E">
        <w:rPr>
          <w:rFonts w:ascii="Times New Roman" w:hAnsi="Times New Roman"/>
          <w:i/>
        </w:rPr>
        <w:t>rofessors, interdepartmental students should strive to become int</w:t>
      </w:r>
      <w:r w:rsidRPr="00D3416E" w:rsidR="0042739C">
        <w:rPr>
          <w:rFonts w:ascii="Times New Roman" w:hAnsi="Times New Roman"/>
          <w:i/>
        </w:rPr>
        <w:t xml:space="preserve">egrated in the culture of their </w:t>
      </w:r>
      <w:r w:rsidRPr="00D3416E">
        <w:rPr>
          <w:rFonts w:ascii="Times New Roman" w:hAnsi="Times New Roman"/>
          <w:i/>
        </w:rPr>
        <w:t xml:space="preserve">home department and to build collegial relationships with others from within and outside of their major. </w:t>
      </w:r>
    </w:p>
    <w:p w:rsidRPr="00D3416E" w:rsidR="00C92FD2" w:rsidP="00B577CD" w:rsidRDefault="00C92FD2" w14:paraId="50F40DEB" w14:textId="77777777">
      <w:pPr>
        <w:rPr>
          <w:rFonts w:ascii="Times New Roman" w:hAnsi="Times New Roman"/>
        </w:rPr>
      </w:pPr>
      <w:r w:rsidRPr="00D3416E">
        <w:rPr>
          <w:rFonts w:ascii="Times New Roman" w:hAnsi="Times New Roman"/>
        </w:rPr>
        <w:br w:type="page"/>
      </w:r>
    </w:p>
    <w:p w:rsidRPr="00D3416E" w:rsidR="00350749" w:rsidP="00350749" w:rsidRDefault="6E69538F" w14:paraId="4306D8DD" w14:textId="77777777">
      <w:pPr>
        <w:pStyle w:val="Heading2"/>
      </w:pPr>
      <w:bookmarkStart w:name="_Toc353999653" w:id="619"/>
      <w:r>
        <w:lastRenderedPageBreak/>
        <w:t>Home Department Curriculum and Course Requirements</w:t>
      </w:r>
      <w:bookmarkEnd w:id="619"/>
    </w:p>
    <w:p w:rsidRPr="00D3416E" w:rsidR="00DC2212" w:rsidP="00350749" w:rsidRDefault="00DC2212" w14:paraId="4E2DFCB5" w14:textId="77777777">
      <w:r w:rsidRPr="00D3416E">
        <w:t xml:space="preserve">Core Requirements for graduate students whose home department is </w:t>
      </w:r>
      <w:r w:rsidR="00D3416E">
        <w:rPr>
          <w:bCs/>
          <w:iCs/>
          <w:szCs w:val="22"/>
        </w:rPr>
        <w:t>HDFS</w:t>
      </w:r>
    </w:p>
    <w:p w:rsidRPr="00D3416E" w:rsidR="00DC2212" w:rsidP="00B577CD" w:rsidRDefault="00DC2212" w14:paraId="77A52294" w14:textId="77777777">
      <w:pPr>
        <w:spacing w:line="240" w:lineRule="exact"/>
        <w:rPr>
          <w:rFonts w:ascii="Times New Roman" w:hAnsi="Times New Roman"/>
          <w:b/>
          <w:i/>
          <w:smallCaps/>
          <w:sz w:val="22"/>
        </w:rPr>
      </w:pPr>
    </w:p>
    <w:tbl>
      <w:tblPr>
        <w:tblW w:w="0" w:type="auto"/>
        <w:jc w:val="center"/>
        <w:tblCellSpacing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000" w:firstRow="0" w:lastRow="0" w:firstColumn="0" w:lastColumn="0" w:noHBand="0" w:noVBand="0"/>
      </w:tblPr>
      <w:tblGrid>
        <w:gridCol w:w="1684"/>
        <w:gridCol w:w="440"/>
        <w:gridCol w:w="4801"/>
        <w:gridCol w:w="1252"/>
        <w:gridCol w:w="1173"/>
      </w:tblGrid>
      <w:tr w:rsidRPr="00A92BA1" w:rsidR="00DC2212" w:rsidTr="00311E1D" w14:paraId="44FB1091" w14:textId="77777777">
        <w:trPr>
          <w:trHeight w:val="435"/>
          <w:tblCellSpacing w:w="15" w:type="dxa"/>
          <w:jc w:val="center"/>
        </w:trPr>
        <w:tc>
          <w:tcPr>
            <w:tcW w:w="6880" w:type="dxa"/>
            <w:gridSpan w:val="3"/>
            <w:shd w:val="pct12" w:color="auto" w:fill="auto"/>
            <w:vAlign w:val="center"/>
          </w:tcPr>
          <w:p w:rsidRPr="00D3416E" w:rsidR="00DC2212" w:rsidP="00350749" w:rsidRDefault="00A25C84" w14:paraId="4D9EB429" w14:textId="77777777">
            <w:pPr>
              <w:pStyle w:val="Heading5"/>
              <w:rPr>
                <w:color w:val="000000"/>
              </w:rPr>
            </w:pPr>
            <w:r w:rsidRPr="00D3416E">
              <w:t>MS</w:t>
            </w:r>
            <w:r w:rsidRPr="00D3416E" w:rsidR="00DC2212">
              <w:t xml:space="preserve"> </w:t>
            </w:r>
            <w:r w:rsidRPr="00D3416E" w:rsidR="00282D8C">
              <w:t xml:space="preserve">CORE                                                                                                       </w:t>
            </w:r>
          </w:p>
        </w:tc>
        <w:tc>
          <w:tcPr>
            <w:tcW w:w="1222" w:type="dxa"/>
            <w:shd w:val="pct12" w:color="auto" w:fill="auto"/>
            <w:vAlign w:val="bottom"/>
          </w:tcPr>
          <w:p w:rsidRPr="00D3416E" w:rsidR="00DC2212" w:rsidP="00B577CD" w:rsidRDefault="00DC2212" w14:paraId="5AA96AB0" w14:textId="77777777">
            <w:pPr>
              <w:rPr>
                <w:rFonts w:ascii="Times New Roman" w:hAnsi="Times New Roman"/>
                <w:b/>
                <w:color w:val="000000"/>
              </w:rPr>
            </w:pPr>
            <w:r w:rsidRPr="00D3416E">
              <w:rPr>
                <w:rFonts w:ascii="Times New Roman" w:hAnsi="Times New Roman"/>
                <w:b/>
              </w:rPr>
              <w:t>Thesis Credits</w:t>
            </w:r>
          </w:p>
        </w:tc>
        <w:tc>
          <w:tcPr>
            <w:tcW w:w="0" w:type="auto"/>
            <w:shd w:val="pct12" w:color="auto" w:fill="auto"/>
          </w:tcPr>
          <w:p w:rsidRPr="00D3416E" w:rsidR="00DC2212" w:rsidP="00B577CD" w:rsidRDefault="00DC2212" w14:paraId="0374A981" w14:textId="77777777">
            <w:pPr>
              <w:rPr>
                <w:rFonts w:ascii="Times New Roman" w:hAnsi="Times New Roman"/>
                <w:b/>
              </w:rPr>
            </w:pPr>
            <w:r w:rsidRPr="00D3416E">
              <w:rPr>
                <w:rFonts w:ascii="Times New Roman" w:hAnsi="Times New Roman"/>
                <w:b/>
              </w:rPr>
              <w:t xml:space="preserve">Non-Thesis </w:t>
            </w:r>
          </w:p>
          <w:p w:rsidRPr="00D3416E" w:rsidR="00DC2212" w:rsidP="00B577CD" w:rsidRDefault="00DC2212" w14:paraId="24735EFE" w14:textId="77777777">
            <w:pPr>
              <w:rPr>
                <w:rFonts w:ascii="Times New Roman" w:hAnsi="Times New Roman"/>
                <w:b/>
              </w:rPr>
            </w:pPr>
            <w:r w:rsidRPr="00D3416E">
              <w:rPr>
                <w:rFonts w:ascii="Times New Roman" w:hAnsi="Times New Roman"/>
                <w:b/>
              </w:rPr>
              <w:t>Credits</w:t>
            </w:r>
          </w:p>
        </w:tc>
      </w:tr>
      <w:tr w:rsidRPr="00A92BA1" w:rsidR="00DC2212" w:rsidTr="00311E1D" w14:paraId="02675FAD" w14:textId="77777777">
        <w:trPr>
          <w:trHeight w:val="239"/>
          <w:tblCellSpacing w:w="15" w:type="dxa"/>
          <w:jc w:val="center"/>
        </w:trPr>
        <w:tc>
          <w:tcPr>
            <w:tcW w:w="1637" w:type="dxa"/>
            <w:shd w:val="clear" w:color="auto" w:fill="auto"/>
          </w:tcPr>
          <w:p w:rsidRPr="00D3416E" w:rsidR="00DC2212" w:rsidP="00B577CD" w:rsidRDefault="00A70B71" w14:paraId="3E387ED3" w14:textId="77777777">
            <w:pPr>
              <w:rPr>
                <w:rFonts w:ascii="Times New Roman" w:hAnsi="Times New Roman"/>
              </w:rPr>
            </w:pPr>
            <w:r w:rsidRPr="00D3416E">
              <w:rPr>
                <w:rFonts w:ascii="Times New Roman" w:hAnsi="Times New Roman"/>
                <w:b/>
              </w:rPr>
              <w:t>HD FS</w:t>
            </w:r>
          </w:p>
        </w:tc>
        <w:tc>
          <w:tcPr>
            <w:tcW w:w="0" w:type="auto"/>
            <w:shd w:val="clear" w:color="auto" w:fill="auto"/>
          </w:tcPr>
          <w:p w:rsidRPr="00D3416E" w:rsidR="00DC2212" w:rsidP="00B577CD" w:rsidRDefault="00DC2212" w14:paraId="3716A978" w14:textId="77777777">
            <w:pPr>
              <w:rPr>
                <w:rFonts w:ascii="Times New Roman" w:hAnsi="Times New Roman"/>
              </w:rPr>
            </w:pPr>
            <w:r w:rsidRPr="00D3416E">
              <w:rPr>
                <w:rFonts w:ascii="Times New Roman" w:hAnsi="Times New Roman"/>
                <w:b/>
              </w:rPr>
              <w:t>501</w:t>
            </w:r>
          </w:p>
        </w:tc>
        <w:tc>
          <w:tcPr>
            <w:tcW w:w="4768" w:type="dxa"/>
            <w:shd w:val="clear" w:color="auto" w:fill="auto"/>
          </w:tcPr>
          <w:p w:rsidRPr="00D3416E" w:rsidR="00DC2212" w:rsidP="00B577CD" w:rsidRDefault="00311E1D" w14:paraId="67892267" w14:textId="77777777">
            <w:pPr>
              <w:rPr>
                <w:rFonts w:ascii="Times New Roman" w:hAnsi="Times New Roman"/>
              </w:rPr>
            </w:pPr>
            <w:r w:rsidRPr="00D3416E">
              <w:rPr>
                <w:rFonts w:ascii="Times New Roman" w:hAnsi="Times New Roman"/>
              </w:rPr>
              <w:t xml:space="preserve">Graduate Studies, Research &amp; Ethics in </w:t>
            </w:r>
            <w:r w:rsidR="00D3416E">
              <w:rPr>
                <w:rFonts w:ascii="Times New Roman" w:hAnsi="Times New Roman"/>
                <w:bCs/>
              </w:rPr>
              <w:t>HDFS</w:t>
            </w:r>
            <w:r w:rsidRPr="00D3416E">
              <w:rPr>
                <w:rFonts w:ascii="Times New Roman" w:hAnsi="Times New Roman"/>
              </w:rPr>
              <w:t xml:space="preserve"> (2)</w:t>
            </w:r>
          </w:p>
        </w:tc>
        <w:tc>
          <w:tcPr>
            <w:tcW w:w="1222" w:type="dxa"/>
          </w:tcPr>
          <w:p w:rsidRPr="00D3416E" w:rsidR="00DC2212" w:rsidP="00B577CD" w:rsidRDefault="00DC2212" w14:paraId="78E884CA" w14:textId="77777777">
            <w:pPr>
              <w:rPr>
                <w:rFonts w:ascii="Times New Roman" w:hAnsi="Times New Roman"/>
                <w:b/>
              </w:rPr>
            </w:pPr>
            <w:r w:rsidRPr="00D3416E">
              <w:rPr>
                <w:rFonts w:ascii="Times New Roman" w:hAnsi="Times New Roman"/>
                <w:b/>
              </w:rPr>
              <w:t>2</w:t>
            </w:r>
          </w:p>
        </w:tc>
        <w:tc>
          <w:tcPr>
            <w:tcW w:w="0" w:type="auto"/>
          </w:tcPr>
          <w:p w:rsidRPr="00D3416E" w:rsidR="00DC2212" w:rsidP="00B577CD" w:rsidRDefault="00DC2212" w14:paraId="7842F596" w14:textId="77777777">
            <w:pPr>
              <w:rPr>
                <w:rFonts w:ascii="Times New Roman" w:hAnsi="Times New Roman"/>
                <w:b/>
              </w:rPr>
            </w:pPr>
            <w:r w:rsidRPr="00D3416E">
              <w:rPr>
                <w:rFonts w:ascii="Times New Roman" w:hAnsi="Times New Roman"/>
                <w:b/>
              </w:rPr>
              <w:t>2</w:t>
            </w:r>
          </w:p>
        </w:tc>
      </w:tr>
      <w:tr w:rsidRPr="00A92BA1" w:rsidR="00DC2212" w:rsidTr="00311E1D" w14:paraId="59869145" w14:textId="77777777">
        <w:trPr>
          <w:trHeight w:val="293"/>
          <w:tblCellSpacing w:w="15" w:type="dxa"/>
          <w:jc w:val="center"/>
        </w:trPr>
        <w:tc>
          <w:tcPr>
            <w:tcW w:w="1637" w:type="dxa"/>
            <w:shd w:val="clear" w:color="auto" w:fill="auto"/>
          </w:tcPr>
          <w:p w:rsidRPr="00D3416E" w:rsidR="00DC2212" w:rsidP="00B577CD" w:rsidRDefault="00DC2212" w14:paraId="007DCDA8" w14:textId="77777777">
            <w:pPr>
              <w:rPr>
                <w:rFonts w:ascii="Times New Roman" w:hAnsi="Times New Roman"/>
                <w:color w:val="000000"/>
              </w:rPr>
            </w:pPr>
          </w:p>
        </w:tc>
        <w:tc>
          <w:tcPr>
            <w:tcW w:w="0" w:type="auto"/>
            <w:shd w:val="clear" w:color="auto" w:fill="auto"/>
          </w:tcPr>
          <w:p w:rsidRPr="00D3416E" w:rsidR="00DC2212" w:rsidP="00B577CD" w:rsidRDefault="00DC2212" w14:paraId="450EA2D7" w14:textId="77777777">
            <w:pPr>
              <w:rPr>
                <w:rFonts w:ascii="Times New Roman" w:hAnsi="Times New Roman"/>
                <w:color w:val="000000"/>
              </w:rPr>
            </w:pPr>
          </w:p>
        </w:tc>
        <w:tc>
          <w:tcPr>
            <w:tcW w:w="4768" w:type="dxa"/>
            <w:shd w:val="clear" w:color="auto" w:fill="auto"/>
          </w:tcPr>
          <w:p w:rsidRPr="00D3416E" w:rsidR="00DC2212" w:rsidP="00B577CD" w:rsidRDefault="00DC2212" w14:paraId="4306F873" w14:textId="77777777">
            <w:pPr>
              <w:rPr>
                <w:rFonts w:ascii="Times New Roman" w:hAnsi="Times New Roman"/>
                <w:b/>
                <w:i/>
                <w:color w:val="000000"/>
                <w:u w:val="single"/>
              </w:rPr>
            </w:pPr>
            <w:r w:rsidRPr="00D3416E">
              <w:rPr>
                <w:rFonts w:ascii="Times New Roman" w:hAnsi="Times New Roman"/>
                <w:b/>
                <w:i/>
                <w:color w:val="000000"/>
                <w:u w:val="single"/>
              </w:rPr>
              <w:t>Theory:</w:t>
            </w:r>
          </w:p>
        </w:tc>
        <w:tc>
          <w:tcPr>
            <w:tcW w:w="1222" w:type="dxa"/>
            <w:vAlign w:val="center"/>
          </w:tcPr>
          <w:p w:rsidRPr="00D3416E" w:rsidR="00DC2212" w:rsidP="00B577CD" w:rsidRDefault="00DC2212" w14:paraId="6DDB914C" w14:textId="77777777">
            <w:pPr>
              <w:rPr>
                <w:rFonts w:ascii="Times New Roman" w:hAnsi="Times New Roman"/>
                <w:color w:val="000000"/>
              </w:rPr>
            </w:pPr>
            <w:r w:rsidRPr="00D3416E">
              <w:rPr>
                <w:rFonts w:ascii="Times New Roman" w:hAnsi="Times New Roman"/>
                <w:b/>
              </w:rPr>
              <w:t>6</w:t>
            </w:r>
          </w:p>
        </w:tc>
        <w:tc>
          <w:tcPr>
            <w:tcW w:w="0" w:type="auto"/>
            <w:vAlign w:val="center"/>
          </w:tcPr>
          <w:p w:rsidRPr="00D3416E" w:rsidR="00DC2212" w:rsidP="00B577CD" w:rsidRDefault="00DC2212" w14:paraId="5D9A48CF" w14:textId="77777777">
            <w:pPr>
              <w:rPr>
                <w:rFonts w:ascii="Times New Roman" w:hAnsi="Times New Roman"/>
                <w:b/>
                <w:color w:val="000000"/>
              </w:rPr>
            </w:pPr>
            <w:r w:rsidRPr="00D3416E">
              <w:rPr>
                <w:rFonts w:ascii="Times New Roman" w:hAnsi="Times New Roman"/>
                <w:b/>
              </w:rPr>
              <w:t>6</w:t>
            </w:r>
          </w:p>
        </w:tc>
      </w:tr>
      <w:tr w:rsidRPr="00A92BA1" w:rsidR="00DC2212" w:rsidTr="00311E1D" w14:paraId="751A141C" w14:textId="77777777">
        <w:trPr>
          <w:trHeight w:val="165"/>
          <w:tblCellSpacing w:w="15" w:type="dxa"/>
          <w:jc w:val="center"/>
        </w:trPr>
        <w:tc>
          <w:tcPr>
            <w:tcW w:w="1637" w:type="dxa"/>
            <w:shd w:val="clear" w:color="auto" w:fill="auto"/>
          </w:tcPr>
          <w:p w:rsidRPr="00D3416E" w:rsidR="00DC2212" w:rsidP="00B577CD" w:rsidRDefault="00A70B71" w14:paraId="475AC3AE" w14:textId="77777777">
            <w:pPr>
              <w:rPr>
                <w:rFonts w:ascii="Times New Roman" w:hAnsi="Times New Roman"/>
              </w:rPr>
            </w:pPr>
            <w:r w:rsidRPr="00D3416E">
              <w:rPr>
                <w:rFonts w:ascii="Times New Roman" w:hAnsi="Times New Roman"/>
                <w:b/>
              </w:rPr>
              <w:t>HD FS</w:t>
            </w:r>
          </w:p>
        </w:tc>
        <w:tc>
          <w:tcPr>
            <w:tcW w:w="0" w:type="auto"/>
            <w:shd w:val="clear" w:color="auto" w:fill="auto"/>
          </w:tcPr>
          <w:p w:rsidRPr="00D3416E" w:rsidR="00DC2212" w:rsidP="00B577CD" w:rsidRDefault="00DC2212" w14:paraId="31FA632F" w14:textId="77777777">
            <w:pPr>
              <w:rPr>
                <w:rFonts w:ascii="Times New Roman" w:hAnsi="Times New Roman"/>
              </w:rPr>
            </w:pPr>
            <w:r w:rsidRPr="00D3416E">
              <w:rPr>
                <w:rFonts w:ascii="Times New Roman" w:hAnsi="Times New Roman"/>
                <w:b/>
              </w:rPr>
              <w:t>510</w:t>
            </w:r>
          </w:p>
        </w:tc>
        <w:tc>
          <w:tcPr>
            <w:tcW w:w="4768" w:type="dxa"/>
            <w:shd w:val="clear" w:color="auto" w:fill="auto"/>
          </w:tcPr>
          <w:p w:rsidRPr="00D3416E" w:rsidR="00DC2212" w:rsidP="00B577CD" w:rsidRDefault="00DC2212" w14:paraId="7D345593" w14:textId="77777777">
            <w:pPr>
              <w:rPr>
                <w:rFonts w:ascii="Times New Roman" w:hAnsi="Times New Roman"/>
              </w:rPr>
            </w:pPr>
            <w:r w:rsidRPr="00D3416E">
              <w:rPr>
                <w:rFonts w:ascii="Times New Roman" w:hAnsi="Times New Roman"/>
              </w:rPr>
              <w:t xml:space="preserve">Theories of Human Development (3)  </w:t>
            </w:r>
          </w:p>
        </w:tc>
        <w:tc>
          <w:tcPr>
            <w:tcW w:w="1222" w:type="dxa"/>
          </w:tcPr>
          <w:p w:rsidRPr="00D3416E" w:rsidR="00DC2212" w:rsidP="00B577CD" w:rsidRDefault="00DC2212" w14:paraId="3DD355C9" w14:textId="77777777">
            <w:pPr>
              <w:rPr>
                <w:rFonts w:ascii="Times New Roman" w:hAnsi="Times New Roman"/>
                <w:b/>
              </w:rPr>
            </w:pPr>
          </w:p>
        </w:tc>
        <w:tc>
          <w:tcPr>
            <w:tcW w:w="0" w:type="auto"/>
          </w:tcPr>
          <w:p w:rsidRPr="00D3416E" w:rsidR="00DC2212" w:rsidP="00B577CD" w:rsidRDefault="00DC2212" w14:paraId="1A81F0B1" w14:textId="77777777">
            <w:pPr>
              <w:rPr>
                <w:rFonts w:ascii="Times New Roman" w:hAnsi="Times New Roman"/>
                <w:b/>
              </w:rPr>
            </w:pPr>
          </w:p>
        </w:tc>
      </w:tr>
      <w:tr w:rsidRPr="00A92BA1" w:rsidR="00DC2212" w:rsidTr="00311E1D" w14:paraId="785C7347" w14:textId="77777777">
        <w:trPr>
          <w:trHeight w:val="315"/>
          <w:tblCellSpacing w:w="15" w:type="dxa"/>
          <w:jc w:val="center"/>
        </w:trPr>
        <w:tc>
          <w:tcPr>
            <w:tcW w:w="1637" w:type="dxa"/>
            <w:shd w:val="clear" w:color="auto" w:fill="auto"/>
          </w:tcPr>
          <w:p w:rsidRPr="00D3416E" w:rsidR="00DC2212" w:rsidP="00B577CD" w:rsidRDefault="00A70B71" w14:paraId="0ADEBC08" w14:textId="77777777">
            <w:pPr>
              <w:rPr>
                <w:rFonts w:ascii="Times New Roman" w:hAnsi="Times New Roman"/>
              </w:rPr>
            </w:pPr>
            <w:r w:rsidRPr="00D3416E">
              <w:rPr>
                <w:rFonts w:ascii="Times New Roman" w:hAnsi="Times New Roman"/>
                <w:b/>
              </w:rPr>
              <w:t>HD FS</w:t>
            </w:r>
          </w:p>
        </w:tc>
        <w:tc>
          <w:tcPr>
            <w:tcW w:w="0" w:type="auto"/>
            <w:shd w:val="clear" w:color="auto" w:fill="auto"/>
          </w:tcPr>
          <w:p w:rsidRPr="00D3416E" w:rsidR="00DC2212" w:rsidP="00B577CD" w:rsidRDefault="00DC2212" w14:paraId="66CA56F2" w14:textId="77777777">
            <w:pPr>
              <w:rPr>
                <w:rFonts w:ascii="Times New Roman" w:hAnsi="Times New Roman"/>
              </w:rPr>
            </w:pPr>
            <w:r w:rsidRPr="00D3416E">
              <w:rPr>
                <w:rFonts w:ascii="Times New Roman" w:hAnsi="Times New Roman"/>
                <w:b/>
              </w:rPr>
              <w:t>511</w:t>
            </w:r>
          </w:p>
        </w:tc>
        <w:tc>
          <w:tcPr>
            <w:tcW w:w="4768" w:type="dxa"/>
            <w:shd w:val="clear" w:color="auto" w:fill="auto"/>
          </w:tcPr>
          <w:p w:rsidRPr="00D3416E" w:rsidR="00DC2212" w:rsidP="00B577CD" w:rsidRDefault="00DC2212" w14:paraId="3B129518" w14:textId="77777777">
            <w:pPr>
              <w:rPr>
                <w:rFonts w:ascii="Times New Roman" w:hAnsi="Times New Roman"/>
              </w:rPr>
            </w:pPr>
            <w:r w:rsidRPr="00D3416E">
              <w:rPr>
                <w:rFonts w:ascii="Times New Roman" w:hAnsi="Times New Roman"/>
              </w:rPr>
              <w:t>Family Theory (3)</w:t>
            </w:r>
          </w:p>
        </w:tc>
        <w:tc>
          <w:tcPr>
            <w:tcW w:w="1222" w:type="dxa"/>
          </w:tcPr>
          <w:p w:rsidRPr="00D3416E" w:rsidR="00DC2212" w:rsidP="00B577CD" w:rsidRDefault="00DC2212" w14:paraId="717AAFBA" w14:textId="77777777">
            <w:pPr>
              <w:rPr>
                <w:rFonts w:ascii="Times New Roman" w:hAnsi="Times New Roman"/>
                <w:b/>
              </w:rPr>
            </w:pPr>
          </w:p>
        </w:tc>
        <w:tc>
          <w:tcPr>
            <w:tcW w:w="0" w:type="auto"/>
          </w:tcPr>
          <w:p w:rsidRPr="00D3416E" w:rsidR="00DC2212" w:rsidP="00B577CD" w:rsidRDefault="00DC2212" w14:paraId="56EE48EE" w14:textId="77777777">
            <w:pPr>
              <w:rPr>
                <w:rFonts w:ascii="Times New Roman" w:hAnsi="Times New Roman"/>
                <w:b/>
              </w:rPr>
            </w:pPr>
          </w:p>
        </w:tc>
      </w:tr>
      <w:tr w:rsidRPr="00A92BA1" w:rsidR="00DC2212" w:rsidTr="00311E1D" w14:paraId="0ED7297C" w14:textId="77777777">
        <w:trPr>
          <w:trHeight w:val="239"/>
          <w:tblCellSpacing w:w="15" w:type="dxa"/>
          <w:jc w:val="center"/>
        </w:trPr>
        <w:tc>
          <w:tcPr>
            <w:tcW w:w="1637" w:type="dxa"/>
            <w:shd w:val="clear" w:color="auto" w:fill="auto"/>
          </w:tcPr>
          <w:p w:rsidRPr="00D3416E" w:rsidR="00DC2212" w:rsidP="00B577CD" w:rsidRDefault="00DC2212" w14:paraId="2908EB2C" w14:textId="77777777">
            <w:pPr>
              <w:rPr>
                <w:rFonts w:ascii="Times New Roman" w:hAnsi="Times New Roman"/>
                <w:b/>
              </w:rPr>
            </w:pPr>
          </w:p>
        </w:tc>
        <w:tc>
          <w:tcPr>
            <w:tcW w:w="0" w:type="auto"/>
            <w:shd w:val="clear" w:color="auto" w:fill="auto"/>
          </w:tcPr>
          <w:p w:rsidRPr="00D3416E" w:rsidR="00DC2212" w:rsidP="00B577CD" w:rsidRDefault="00DC2212" w14:paraId="121FD38A" w14:textId="77777777">
            <w:pPr>
              <w:rPr>
                <w:rFonts w:ascii="Times New Roman" w:hAnsi="Times New Roman"/>
                <w:b/>
              </w:rPr>
            </w:pPr>
          </w:p>
        </w:tc>
        <w:tc>
          <w:tcPr>
            <w:tcW w:w="4768" w:type="dxa"/>
            <w:shd w:val="clear" w:color="auto" w:fill="auto"/>
          </w:tcPr>
          <w:p w:rsidRPr="00D3416E" w:rsidR="00DC2212" w:rsidP="00B577CD" w:rsidRDefault="00DC2212" w14:paraId="0EB240E9" w14:textId="77777777">
            <w:pPr>
              <w:rPr>
                <w:rFonts w:ascii="Times New Roman" w:hAnsi="Times New Roman"/>
                <w:b/>
                <w:i/>
                <w:u w:val="single"/>
              </w:rPr>
            </w:pPr>
            <w:r w:rsidRPr="00D3416E">
              <w:rPr>
                <w:rFonts w:ascii="Times New Roman" w:hAnsi="Times New Roman"/>
                <w:b/>
                <w:i/>
                <w:u w:val="single"/>
              </w:rPr>
              <w:t>Research/Statistics:</w:t>
            </w:r>
          </w:p>
        </w:tc>
        <w:tc>
          <w:tcPr>
            <w:tcW w:w="1222" w:type="dxa"/>
          </w:tcPr>
          <w:p w:rsidRPr="00D3416E" w:rsidR="00DC2212" w:rsidP="00B577CD" w:rsidRDefault="00DC2212" w14:paraId="5D369756" w14:textId="77777777">
            <w:pPr>
              <w:rPr>
                <w:rFonts w:ascii="Times New Roman" w:hAnsi="Times New Roman"/>
                <w:b/>
                <w:strike/>
              </w:rPr>
            </w:pPr>
            <w:r w:rsidRPr="00D3416E">
              <w:rPr>
                <w:rFonts w:ascii="Times New Roman" w:hAnsi="Times New Roman"/>
                <w:b/>
              </w:rPr>
              <w:t>10</w:t>
            </w:r>
          </w:p>
        </w:tc>
        <w:tc>
          <w:tcPr>
            <w:tcW w:w="0" w:type="auto"/>
          </w:tcPr>
          <w:p w:rsidRPr="00D3416E" w:rsidR="00DC2212" w:rsidP="00B577CD" w:rsidRDefault="00DC2212" w14:paraId="446DE71A" w14:textId="77777777">
            <w:pPr>
              <w:rPr>
                <w:rFonts w:ascii="Times New Roman" w:hAnsi="Times New Roman"/>
                <w:b/>
              </w:rPr>
            </w:pPr>
            <w:r w:rsidRPr="00D3416E">
              <w:rPr>
                <w:rFonts w:ascii="Times New Roman" w:hAnsi="Times New Roman"/>
                <w:b/>
              </w:rPr>
              <w:t>10</w:t>
            </w:r>
          </w:p>
        </w:tc>
      </w:tr>
      <w:tr w:rsidRPr="00A92BA1" w:rsidR="00DC2212" w:rsidTr="00311E1D" w14:paraId="71DADB11" w14:textId="77777777">
        <w:trPr>
          <w:trHeight w:val="315"/>
          <w:tblCellSpacing w:w="15" w:type="dxa"/>
          <w:jc w:val="center"/>
        </w:trPr>
        <w:tc>
          <w:tcPr>
            <w:tcW w:w="1637" w:type="dxa"/>
            <w:shd w:val="clear" w:color="auto" w:fill="auto"/>
          </w:tcPr>
          <w:p w:rsidRPr="00D3416E" w:rsidR="00DC2212" w:rsidP="00B577CD" w:rsidRDefault="00A70B71" w14:paraId="4499B207" w14:textId="77777777">
            <w:pPr>
              <w:rPr>
                <w:rFonts w:ascii="Times New Roman" w:hAnsi="Times New Roman"/>
              </w:rPr>
            </w:pPr>
            <w:r w:rsidRPr="00D3416E">
              <w:rPr>
                <w:rFonts w:ascii="Times New Roman" w:hAnsi="Times New Roman"/>
                <w:b/>
              </w:rPr>
              <w:t>HD FS</w:t>
            </w:r>
          </w:p>
        </w:tc>
        <w:tc>
          <w:tcPr>
            <w:tcW w:w="0" w:type="auto"/>
            <w:shd w:val="clear" w:color="auto" w:fill="auto"/>
          </w:tcPr>
          <w:p w:rsidRPr="00D3416E" w:rsidR="00DC2212" w:rsidP="00B577CD" w:rsidRDefault="00DC2212" w14:paraId="562475C1" w14:textId="77777777">
            <w:pPr>
              <w:rPr>
                <w:rFonts w:ascii="Times New Roman" w:hAnsi="Times New Roman"/>
              </w:rPr>
            </w:pPr>
            <w:r w:rsidRPr="00D3416E">
              <w:rPr>
                <w:rFonts w:ascii="Times New Roman" w:hAnsi="Times New Roman"/>
                <w:b/>
              </w:rPr>
              <w:t>503</w:t>
            </w:r>
          </w:p>
        </w:tc>
        <w:tc>
          <w:tcPr>
            <w:tcW w:w="4768" w:type="dxa"/>
            <w:shd w:val="clear" w:color="auto" w:fill="auto"/>
          </w:tcPr>
          <w:p w:rsidRPr="00D3416E" w:rsidR="00DC2212" w:rsidP="00722C2D" w:rsidRDefault="00C018C2" w14:paraId="5249B1E5" w14:textId="77777777">
            <w:pPr>
              <w:rPr>
                <w:rFonts w:ascii="Times New Roman" w:hAnsi="Times New Roman"/>
              </w:rPr>
            </w:pPr>
            <w:r w:rsidRPr="00D3416E">
              <w:rPr>
                <w:rFonts w:ascii="Times New Roman" w:hAnsi="Times New Roman"/>
                <w:bCs/>
              </w:rPr>
              <w:t>Introduction</w:t>
            </w:r>
            <w:r w:rsidRPr="00D3416E">
              <w:rPr>
                <w:rFonts w:ascii="Times New Roman" w:hAnsi="Times New Roman"/>
              </w:rPr>
              <w:t xml:space="preserve"> to Research Design</w:t>
            </w:r>
            <w:r w:rsidRPr="00D3416E" w:rsidR="00DC2212">
              <w:rPr>
                <w:rFonts w:ascii="Times New Roman" w:hAnsi="Times New Roman"/>
              </w:rPr>
              <w:t xml:space="preserve"> (4)</w:t>
            </w:r>
          </w:p>
        </w:tc>
        <w:tc>
          <w:tcPr>
            <w:tcW w:w="1222" w:type="dxa"/>
          </w:tcPr>
          <w:p w:rsidRPr="00D3416E" w:rsidR="00DC2212" w:rsidP="00B577CD" w:rsidRDefault="00DC2212" w14:paraId="1FE2DD96" w14:textId="77777777">
            <w:pPr>
              <w:rPr>
                <w:rFonts w:ascii="Times New Roman" w:hAnsi="Times New Roman"/>
                <w:b/>
              </w:rPr>
            </w:pPr>
          </w:p>
        </w:tc>
        <w:tc>
          <w:tcPr>
            <w:tcW w:w="0" w:type="auto"/>
          </w:tcPr>
          <w:p w:rsidRPr="00D3416E" w:rsidR="00DC2212" w:rsidP="00B577CD" w:rsidRDefault="00DC2212" w14:paraId="27357532" w14:textId="77777777">
            <w:pPr>
              <w:rPr>
                <w:rFonts w:ascii="Times New Roman" w:hAnsi="Times New Roman"/>
                <w:b/>
              </w:rPr>
            </w:pPr>
          </w:p>
        </w:tc>
      </w:tr>
      <w:tr w:rsidRPr="00A92BA1" w:rsidR="00DC2212" w:rsidTr="00311E1D" w14:paraId="0ACEA7E8" w14:textId="77777777">
        <w:trPr>
          <w:trHeight w:val="315"/>
          <w:tblCellSpacing w:w="15" w:type="dxa"/>
          <w:jc w:val="center"/>
        </w:trPr>
        <w:tc>
          <w:tcPr>
            <w:tcW w:w="1637" w:type="dxa"/>
            <w:shd w:val="clear" w:color="auto" w:fill="auto"/>
          </w:tcPr>
          <w:p w:rsidRPr="00D3416E" w:rsidR="00DC2212" w:rsidP="00B577CD" w:rsidRDefault="00A70B71" w14:paraId="0D6718D1" w14:textId="77777777">
            <w:pPr>
              <w:rPr>
                <w:rFonts w:ascii="Times New Roman" w:hAnsi="Times New Roman"/>
                <w:b/>
              </w:rPr>
            </w:pPr>
            <w:r w:rsidRPr="00D3416E">
              <w:rPr>
                <w:rFonts w:ascii="Times New Roman" w:hAnsi="Times New Roman"/>
                <w:b/>
              </w:rPr>
              <w:t>HD FS</w:t>
            </w:r>
          </w:p>
        </w:tc>
        <w:tc>
          <w:tcPr>
            <w:tcW w:w="0" w:type="auto"/>
            <w:shd w:val="clear" w:color="auto" w:fill="auto"/>
          </w:tcPr>
          <w:p w:rsidRPr="00D3416E" w:rsidR="00DC2212" w:rsidP="00B577CD" w:rsidRDefault="00DC2212" w14:paraId="118E7D50" w14:textId="77777777">
            <w:pPr>
              <w:rPr>
                <w:rFonts w:ascii="Times New Roman" w:hAnsi="Times New Roman"/>
                <w:b/>
              </w:rPr>
            </w:pPr>
            <w:r w:rsidRPr="00D3416E">
              <w:rPr>
                <w:rFonts w:ascii="Times New Roman" w:hAnsi="Times New Roman"/>
                <w:b/>
              </w:rPr>
              <w:t>505</w:t>
            </w:r>
          </w:p>
        </w:tc>
        <w:tc>
          <w:tcPr>
            <w:tcW w:w="4768" w:type="dxa"/>
            <w:shd w:val="clear" w:color="auto" w:fill="auto"/>
          </w:tcPr>
          <w:p w:rsidRPr="00D3416E" w:rsidR="00DC2212" w:rsidP="00B577CD" w:rsidRDefault="00DC2212" w14:paraId="7199768F" w14:textId="77777777">
            <w:pPr>
              <w:rPr>
                <w:rFonts w:ascii="Times New Roman" w:hAnsi="Times New Roman"/>
              </w:rPr>
            </w:pPr>
            <w:r w:rsidRPr="00D3416E">
              <w:rPr>
                <w:rFonts w:ascii="Times New Roman" w:hAnsi="Times New Roman"/>
              </w:rPr>
              <w:t xml:space="preserve">Application of </w:t>
            </w:r>
            <w:r w:rsidRPr="00D3416E" w:rsidR="0003668D">
              <w:rPr>
                <w:rFonts w:ascii="Times New Roman" w:hAnsi="Times New Roman"/>
              </w:rPr>
              <w:t xml:space="preserve">Quantitative Research </w:t>
            </w:r>
            <w:r w:rsidRPr="00D3416E" w:rsidR="0003668D">
              <w:rPr>
                <w:rFonts w:ascii="Times New Roman" w:hAnsi="Times New Roman"/>
                <w:bCs/>
              </w:rPr>
              <w:t>Methods</w:t>
            </w:r>
            <w:r w:rsidRPr="00D3416E">
              <w:rPr>
                <w:rFonts w:ascii="Times New Roman" w:hAnsi="Times New Roman"/>
              </w:rPr>
              <w:t>(3)</w:t>
            </w:r>
          </w:p>
        </w:tc>
        <w:tc>
          <w:tcPr>
            <w:tcW w:w="1222" w:type="dxa"/>
          </w:tcPr>
          <w:p w:rsidRPr="00D3416E" w:rsidR="00DC2212" w:rsidP="00B577CD" w:rsidRDefault="00DC2212" w14:paraId="07F023C8" w14:textId="77777777">
            <w:pPr>
              <w:rPr>
                <w:rFonts w:ascii="Times New Roman" w:hAnsi="Times New Roman"/>
                <w:b/>
              </w:rPr>
            </w:pPr>
          </w:p>
        </w:tc>
        <w:tc>
          <w:tcPr>
            <w:tcW w:w="0" w:type="auto"/>
          </w:tcPr>
          <w:p w:rsidRPr="00D3416E" w:rsidR="00DC2212" w:rsidP="00B577CD" w:rsidRDefault="00DC2212" w14:paraId="4BDB5498" w14:textId="77777777">
            <w:pPr>
              <w:rPr>
                <w:rFonts w:ascii="Times New Roman" w:hAnsi="Times New Roman"/>
                <w:b/>
              </w:rPr>
            </w:pPr>
          </w:p>
        </w:tc>
      </w:tr>
      <w:tr w:rsidRPr="00A92BA1" w:rsidR="00DC2212" w:rsidTr="00311E1D" w14:paraId="055DF7D0" w14:textId="77777777">
        <w:trPr>
          <w:trHeight w:val="315"/>
          <w:tblCellSpacing w:w="15" w:type="dxa"/>
          <w:jc w:val="center"/>
        </w:trPr>
        <w:tc>
          <w:tcPr>
            <w:tcW w:w="1637" w:type="dxa"/>
            <w:shd w:val="clear" w:color="auto" w:fill="auto"/>
          </w:tcPr>
          <w:p w:rsidRPr="00D3416E" w:rsidR="00DC2212" w:rsidP="00B577CD" w:rsidRDefault="00A70B71" w14:paraId="0DD41425" w14:textId="77777777">
            <w:pPr>
              <w:rPr>
                <w:rFonts w:ascii="Times New Roman" w:hAnsi="Times New Roman"/>
                <w:b/>
              </w:rPr>
            </w:pPr>
            <w:r w:rsidRPr="00D3416E">
              <w:rPr>
                <w:rFonts w:ascii="Times New Roman" w:hAnsi="Times New Roman"/>
                <w:b/>
              </w:rPr>
              <w:t>HD FS</w:t>
            </w:r>
          </w:p>
        </w:tc>
        <w:tc>
          <w:tcPr>
            <w:tcW w:w="0" w:type="auto"/>
            <w:shd w:val="clear" w:color="auto" w:fill="auto"/>
          </w:tcPr>
          <w:p w:rsidRPr="00D3416E" w:rsidR="00DC2212" w:rsidP="00B577CD" w:rsidRDefault="00DC2212" w14:paraId="1DF38EC6" w14:textId="77777777">
            <w:pPr>
              <w:rPr>
                <w:rFonts w:ascii="Times New Roman" w:hAnsi="Times New Roman"/>
                <w:b/>
              </w:rPr>
            </w:pPr>
            <w:r w:rsidRPr="00D3416E">
              <w:rPr>
                <w:rFonts w:ascii="Times New Roman" w:hAnsi="Times New Roman"/>
                <w:b/>
              </w:rPr>
              <w:t>504</w:t>
            </w:r>
          </w:p>
        </w:tc>
        <w:tc>
          <w:tcPr>
            <w:tcW w:w="4768" w:type="dxa"/>
            <w:shd w:val="clear" w:color="auto" w:fill="auto"/>
          </w:tcPr>
          <w:p w:rsidRPr="00D3416E" w:rsidR="00DC2212" w:rsidP="00B577CD" w:rsidRDefault="00DC2212" w14:paraId="2E6F65AF" w14:textId="77777777">
            <w:pPr>
              <w:rPr>
                <w:rFonts w:ascii="Times New Roman" w:hAnsi="Times New Roman"/>
              </w:rPr>
            </w:pPr>
            <w:r w:rsidRPr="00D3416E">
              <w:rPr>
                <w:rFonts w:ascii="Times New Roman" w:hAnsi="Times New Roman"/>
              </w:rPr>
              <w:t>Qualitative Research Methods (3)</w:t>
            </w:r>
          </w:p>
        </w:tc>
        <w:tc>
          <w:tcPr>
            <w:tcW w:w="1222" w:type="dxa"/>
          </w:tcPr>
          <w:p w:rsidRPr="00D3416E" w:rsidR="00DC2212" w:rsidP="00B577CD" w:rsidRDefault="00DC2212" w14:paraId="2916C19D" w14:textId="77777777">
            <w:pPr>
              <w:rPr>
                <w:rFonts w:ascii="Times New Roman" w:hAnsi="Times New Roman"/>
                <w:b/>
              </w:rPr>
            </w:pPr>
          </w:p>
        </w:tc>
        <w:tc>
          <w:tcPr>
            <w:tcW w:w="0" w:type="auto"/>
          </w:tcPr>
          <w:p w:rsidRPr="00D3416E" w:rsidR="00DC2212" w:rsidP="00B577CD" w:rsidRDefault="00DC2212" w14:paraId="74869460" w14:textId="77777777">
            <w:pPr>
              <w:rPr>
                <w:rFonts w:ascii="Times New Roman" w:hAnsi="Times New Roman"/>
                <w:b/>
              </w:rPr>
            </w:pPr>
          </w:p>
        </w:tc>
      </w:tr>
      <w:tr w:rsidRPr="00A92BA1" w:rsidR="00DC2212" w:rsidTr="00311E1D" w14:paraId="3DF75232" w14:textId="77777777">
        <w:trPr>
          <w:trHeight w:val="315"/>
          <w:tblCellSpacing w:w="15" w:type="dxa"/>
          <w:jc w:val="center"/>
        </w:trPr>
        <w:tc>
          <w:tcPr>
            <w:tcW w:w="1637" w:type="dxa"/>
            <w:shd w:val="clear" w:color="auto" w:fill="auto"/>
          </w:tcPr>
          <w:p w:rsidRPr="00D3416E" w:rsidR="00DC2212" w:rsidP="00B577CD" w:rsidRDefault="00DC2212" w14:paraId="187F57B8" w14:textId="77777777">
            <w:pPr>
              <w:rPr>
                <w:rFonts w:ascii="Times New Roman" w:hAnsi="Times New Roman"/>
                <w:b/>
                <w:color w:val="AB040B"/>
              </w:rPr>
            </w:pPr>
          </w:p>
        </w:tc>
        <w:tc>
          <w:tcPr>
            <w:tcW w:w="0" w:type="auto"/>
            <w:shd w:val="clear" w:color="auto" w:fill="auto"/>
          </w:tcPr>
          <w:p w:rsidRPr="00D3416E" w:rsidR="00DC2212" w:rsidP="00B577CD" w:rsidRDefault="00DC2212" w14:paraId="54738AF4" w14:textId="77777777">
            <w:pPr>
              <w:rPr>
                <w:rFonts w:ascii="Times New Roman" w:hAnsi="Times New Roman"/>
                <w:b/>
                <w:color w:val="AB040B"/>
              </w:rPr>
            </w:pPr>
          </w:p>
        </w:tc>
        <w:tc>
          <w:tcPr>
            <w:tcW w:w="4768" w:type="dxa"/>
            <w:shd w:val="clear" w:color="auto" w:fill="auto"/>
          </w:tcPr>
          <w:p w:rsidRPr="00D3416E" w:rsidR="00DC2212" w:rsidP="00B577CD" w:rsidRDefault="00A25C84" w14:paraId="01C9ECA6" w14:textId="77777777">
            <w:pPr>
              <w:rPr>
                <w:rFonts w:ascii="Times New Roman" w:hAnsi="Times New Roman"/>
                <w:b/>
              </w:rPr>
            </w:pPr>
            <w:r w:rsidRPr="00D3416E">
              <w:rPr>
                <w:rFonts w:ascii="Times New Roman" w:hAnsi="Times New Roman"/>
                <w:b/>
              </w:rPr>
              <w:t>MS</w:t>
            </w:r>
            <w:r w:rsidRPr="00D3416E" w:rsidR="00DC2212">
              <w:rPr>
                <w:rFonts w:ascii="Times New Roman" w:hAnsi="Times New Roman"/>
                <w:b/>
              </w:rPr>
              <w:t xml:space="preserve"> Core Total*</w:t>
            </w:r>
          </w:p>
        </w:tc>
        <w:tc>
          <w:tcPr>
            <w:tcW w:w="1222" w:type="dxa"/>
          </w:tcPr>
          <w:p w:rsidRPr="00D3416E" w:rsidR="00DC2212" w:rsidP="00B577CD" w:rsidRDefault="00DC2212" w14:paraId="5D9857E1" w14:textId="77777777">
            <w:pPr>
              <w:rPr>
                <w:rFonts w:ascii="Times New Roman" w:hAnsi="Times New Roman"/>
                <w:b/>
              </w:rPr>
            </w:pPr>
            <w:r w:rsidRPr="00D3416E">
              <w:rPr>
                <w:rFonts w:ascii="Times New Roman" w:hAnsi="Times New Roman"/>
                <w:b/>
              </w:rPr>
              <w:t>18</w:t>
            </w:r>
          </w:p>
        </w:tc>
        <w:tc>
          <w:tcPr>
            <w:tcW w:w="0" w:type="auto"/>
          </w:tcPr>
          <w:p w:rsidRPr="00D3416E" w:rsidR="00DC2212" w:rsidP="00B577CD" w:rsidRDefault="00DC2212" w14:paraId="4818E51F" w14:textId="77777777">
            <w:pPr>
              <w:rPr>
                <w:rFonts w:ascii="Times New Roman" w:hAnsi="Times New Roman"/>
                <w:b/>
              </w:rPr>
            </w:pPr>
            <w:r w:rsidRPr="00D3416E">
              <w:rPr>
                <w:rFonts w:ascii="Times New Roman" w:hAnsi="Times New Roman"/>
                <w:b/>
              </w:rPr>
              <w:t>18</w:t>
            </w:r>
          </w:p>
        </w:tc>
      </w:tr>
    </w:tbl>
    <w:p w:rsidRPr="00D3416E" w:rsidR="00DC2212" w:rsidP="00B577CD" w:rsidRDefault="00DC2212" w14:paraId="46ABBD8F" w14:textId="77777777">
      <w:pPr>
        <w:spacing w:line="200" w:lineRule="exact"/>
        <w:rPr>
          <w:rFonts w:ascii="Times New Roman" w:hAnsi="Times New Roman"/>
          <w:sz w:val="22"/>
        </w:rPr>
      </w:pPr>
    </w:p>
    <w:p w:rsidRPr="00D3416E" w:rsidR="00DC2212" w:rsidP="00B577CD" w:rsidRDefault="00DC2212" w14:paraId="06BBA33E" w14:textId="77777777">
      <w:pPr>
        <w:spacing w:line="200" w:lineRule="exact"/>
        <w:rPr>
          <w:rFonts w:ascii="Times New Roman" w:hAnsi="Times New Roman"/>
          <w:sz w:val="22"/>
        </w:rPr>
      </w:pPr>
    </w:p>
    <w:tbl>
      <w:tblPr>
        <w:tblW w:w="5000" w:type="pct"/>
        <w:jc w:val="center"/>
        <w:tblCellSpacing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Look w:val="0000" w:firstRow="0" w:lastRow="0" w:firstColumn="0" w:lastColumn="0" w:noHBand="0" w:noVBand="0"/>
      </w:tblPr>
      <w:tblGrid>
        <w:gridCol w:w="922"/>
        <w:gridCol w:w="640"/>
        <w:gridCol w:w="5631"/>
        <w:gridCol w:w="2157"/>
      </w:tblGrid>
      <w:tr w:rsidRPr="00A92BA1" w:rsidR="00DC2212" w:rsidTr="002317E5" w14:paraId="3769ACA5" w14:textId="77777777">
        <w:trPr>
          <w:tblCellSpacing w:w="15" w:type="dxa"/>
          <w:jc w:val="center"/>
        </w:trPr>
        <w:tc>
          <w:tcPr>
            <w:tcW w:w="3827" w:type="pct"/>
            <w:gridSpan w:val="3"/>
            <w:shd w:val="pct15" w:color="auto" w:fill="auto"/>
            <w:vAlign w:val="center"/>
          </w:tcPr>
          <w:p w:rsidRPr="00D3416E" w:rsidR="00DC2212" w:rsidP="00B577CD" w:rsidRDefault="00DC2212" w14:paraId="0AFD9B10" w14:textId="77777777">
            <w:pPr>
              <w:rPr>
                <w:rFonts w:ascii="Times New Roman" w:hAnsi="Times New Roman"/>
                <w:b/>
                <w:u w:val="single"/>
              </w:rPr>
            </w:pPr>
            <w:r w:rsidRPr="00D3416E">
              <w:rPr>
                <w:rFonts w:ascii="Times New Roman" w:hAnsi="Times New Roman"/>
                <w:b/>
              </w:rPr>
              <w:t xml:space="preserve">PhD </w:t>
            </w:r>
            <w:r w:rsidRPr="00D3416E" w:rsidR="00282D8C">
              <w:rPr>
                <w:rFonts w:ascii="Times New Roman" w:hAnsi="Times New Roman"/>
                <w:b/>
              </w:rPr>
              <w:t xml:space="preserve">CORE                                                                                                   </w:t>
            </w:r>
          </w:p>
        </w:tc>
        <w:tc>
          <w:tcPr>
            <w:tcW w:w="1125" w:type="pct"/>
            <w:shd w:val="pct15" w:color="auto" w:fill="auto"/>
            <w:vAlign w:val="bottom"/>
          </w:tcPr>
          <w:p w:rsidRPr="00D3416E" w:rsidR="00DC2212" w:rsidP="00B577CD" w:rsidRDefault="00DC2212" w14:paraId="674F9DC0" w14:textId="77777777">
            <w:pPr>
              <w:rPr>
                <w:rFonts w:ascii="Times New Roman" w:hAnsi="Times New Roman"/>
                <w:b/>
              </w:rPr>
            </w:pPr>
            <w:r w:rsidRPr="00D3416E">
              <w:rPr>
                <w:rFonts w:ascii="Times New Roman" w:hAnsi="Times New Roman"/>
                <w:b/>
              </w:rPr>
              <w:t>Credits</w:t>
            </w:r>
          </w:p>
        </w:tc>
      </w:tr>
      <w:tr w:rsidRPr="00A92BA1" w:rsidR="00DC2212" w:rsidTr="002317E5" w14:paraId="48BD94FB" w14:textId="77777777">
        <w:trPr>
          <w:tblCellSpacing w:w="15" w:type="dxa"/>
          <w:jc w:val="center"/>
        </w:trPr>
        <w:tc>
          <w:tcPr>
            <w:tcW w:w="473" w:type="pct"/>
            <w:shd w:val="clear" w:color="auto" w:fill="auto"/>
          </w:tcPr>
          <w:p w:rsidRPr="00D3416E" w:rsidR="00DC2212" w:rsidP="00B577CD" w:rsidRDefault="00A70B71" w14:paraId="3540B665" w14:textId="77777777">
            <w:pPr>
              <w:rPr>
                <w:rFonts w:ascii="Times New Roman" w:hAnsi="Times New Roman"/>
                <w:b/>
              </w:rPr>
            </w:pPr>
            <w:r w:rsidRPr="00D3416E">
              <w:rPr>
                <w:rFonts w:ascii="Times New Roman" w:hAnsi="Times New Roman"/>
                <w:b/>
              </w:rPr>
              <w:t>HD FS</w:t>
            </w:r>
          </w:p>
        </w:tc>
        <w:tc>
          <w:tcPr>
            <w:tcW w:w="329" w:type="pct"/>
            <w:shd w:val="clear" w:color="auto" w:fill="auto"/>
          </w:tcPr>
          <w:p w:rsidRPr="00D3416E" w:rsidR="00DC2212" w:rsidP="00B577CD" w:rsidRDefault="00DC2212" w14:paraId="091AAD03" w14:textId="77777777">
            <w:pPr>
              <w:rPr>
                <w:rFonts w:ascii="Times New Roman" w:hAnsi="Times New Roman"/>
                <w:b/>
              </w:rPr>
            </w:pPr>
            <w:r w:rsidRPr="00D3416E">
              <w:rPr>
                <w:rFonts w:ascii="Times New Roman" w:hAnsi="Times New Roman"/>
                <w:b/>
              </w:rPr>
              <w:t>501</w:t>
            </w:r>
          </w:p>
        </w:tc>
        <w:tc>
          <w:tcPr>
            <w:tcW w:w="2993" w:type="pct"/>
            <w:shd w:val="clear" w:color="auto" w:fill="auto"/>
          </w:tcPr>
          <w:p w:rsidRPr="00D3416E" w:rsidR="00DC2212" w:rsidP="00B577CD" w:rsidRDefault="00311E1D" w14:paraId="484C9852" w14:textId="77777777">
            <w:pPr>
              <w:rPr>
                <w:rFonts w:ascii="Times New Roman" w:hAnsi="Times New Roman"/>
              </w:rPr>
            </w:pPr>
            <w:r w:rsidRPr="00D3416E">
              <w:rPr>
                <w:rFonts w:ascii="Times New Roman" w:hAnsi="Times New Roman"/>
              </w:rPr>
              <w:t xml:space="preserve">Graduate Studies, Research &amp; Ethics in </w:t>
            </w:r>
            <w:r w:rsidRPr="00616D8B">
              <w:rPr>
                <w:rFonts w:ascii="Times New Roman" w:hAnsi="Times New Roman"/>
                <w:bCs/>
              </w:rPr>
              <w:t>HDFS</w:t>
            </w:r>
            <w:r w:rsidRPr="00D3416E">
              <w:rPr>
                <w:rFonts w:ascii="Times New Roman" w:hAnsi="Times New Roman"/>
              </w:rPr>
              <w:t xml:space="preserve"> (2)</w:t>
            </w:r>
          </w:p>
        </w:tc>
        <w:tc>
          <w:tcPr>
            <w:tcW w:w="1125" w:type="pct"/>
          </w:tcPr>
          <w:p w:rsidRPr="00D3416E" w:rsidR="00DC2212" w:rsidP="00B577CD" w:rsidRDefault="00DC2212" w14:paraId="2CC21B90" w14:textId="77777777">
            <w:pPr>
              <w:rPr>
                <w:rFonts w:ascii="Times New Roman" w:hAnsi="Times New Roman"/>
                <w:b/>
              </w:rPr>
            </w:pPr>
            <w:r w:rsidRPr="00D3416E">
              <w:rPr>
                <w:rFonts w:ascii="Times New Roman" w:hAnsi="Times New Roman"/>
                <w:b/>
              </w:rPr>
              <w:t>2</w:t>
            </w:r>
          </w:p>
        </w:tc>
      </w:tr>
      <w:tr w:rsidRPr="00A92BA1" w:rsidR="00DC2212" w:rsidTr="002317E5" w14:paraId="4DF33C54" w14:textId="77777777">
        <w:trPr>
          <w:tblCellSpacing w:w="15" w:type="dxa"/>
          <w:jc w:val="center"/>
        </w:trPr>
        <w:tc>
          <w:tcPr>
            <w:tcW w:w="473" w:type="pct"/>
            <w:shd w:val="clear" w:color="auto" w:fill="auto"/>
          </w:tcPr>
          <w:p w:rsidRPr="00D3416E" w:rsidR="00DC2212" w:rsidP="00B577CD" w:rsidRDefault="00DC2212" w14:paraId="464FCBC1" w14:textId="77777777">
            <w:pPr>
              <w:rPr>
                <w:rFonts w:ascii="Times New Roman" w:hAnsi="Times New Roman"/>
                <w:b/>
                <w:color w:val="AB040B"/>
              </w:rPr>
            </w:pPr>
          </w:p>
        </w:tc>
        <w:tc>
          <w:tcPr>
            <w:tcW w:w="329" w:type="pct"/>
            <w:shd w:val="clear" w:color="auto" w:fill="auto"/>
          </w:tcPr>
          <w:p w:rsidRPr="00D3416E" w:rsidR="00DC2212" w:rsidP="00B577CD" w:rsidRDefault="00DC2212" w14:paraId="5C8C6B09" w14:textId="77777777">
            <w:pPr>
              <w:rPr>
                <w:rFonts w:ascii="Times New Roman" w:hAnsi="Times New Roman"/>
                <w:b/>
                <w:color w:val="AB040B"/>
              </w:rPr>
            </w:pPr>
          </w:p>
        </w:tc>
        <w:tc>
          <w:tcPr>
            <w:tcW w:w="2993" w:type="pct"/>
            <w:shd w:val="clear" w:color="auto" w:fill="auto"/>
          </w:tcPr>
          <w:p w:rsidRPr="00D3416E" w:rsidR="00DC2212" w:rsidP="00B577CD" w:rsidRDefault="00DC2212" w14:paraId="14C72098" w14:textId="77777777">
            <w:pPr>
              <w:rPr>
                <w:rFonts w:ascii="Times New Roman" w:hAnsi="Times New Roman"/>
                <w:b/>
                <w:i/>
                <w:u w:val="single"/>
              </w:rPr>
            </w:pPr>
            <w:r w:rsidRPr="00D3416E">
              <w:rPr>
                <w:rFonts w:ascii="Times New Roman" w:hAnsi="Times New Roman"/>
                <w:b/>
                <w:i/>
                <w:color w:val="000000"/>
                <w:u w:val="single"/>
              </w:rPr>
              <w:t>Theory</w:t>
            </w:r>
            <w:r w:rsidRPr="00D3416E">
              <w:rPr>
                <w:rFonts w:ascii="Times New Roman" w:hAnsi="Times New Roman"/>
                <w:b/>
                <w:i/>
                <w:u w:val="single"/>
              </w:rPr>
              <w:t>:</w:t>
            </w:r>
          </w:p>
        </w:tc>
        <w:tc>
          <w:tcPr>
            <w:tcW w:w="1125" w:type="pct"/>
          </w:tcPr>
          <w:p w:rsidRPr="00D3416E" w:rsidR="00DC2212" w:rsidP="00B577CD" w:rsidRDefault="00DC2212" w14:paraId="1AA1B773" w14:textId="77777777">
            <w:pPr>
              <w:rPr>
                <w:rFonts w:ascii="Times New Roman" w:hAnsi="Times New Roman"/>
                <w:b/>
              </w:rPr>
            </w:pPr>
            <w:r w:rsidRPr="00D3416E">
              <w:rPr>
                <w:rFonts w:ascii="Times New Roman" w:hAnsi="Times New Roman"/>
                <w:b/>
              </w:rPr>
              <w:t>6</w:t>
            </w:r>
          </w:p>
        </w:tc>
      </w:tr>
      <w:tr w:rsidRPr="00A92BA1" w:rsidR="00DC2212" w:rsidTr="002317E5" w14:paraId="6A9774EE" w14:textId="77777777">
        <w:trPr>
          <w:tblCellSpacing w:w="15" w:type="dxa"/>
          <w:jc w:val="center"/>
        </w:trPr>
        <w:tc>
          <w:tcPr>
            <w:tcW w:w="473" w:type="pct"/>
            <w:shd w:val="clear" w:color="auto" w:fill="auto"/>
          </w:tcPr>
          <w:p w:rsidRPr="00D3416E" w:rsidR="00DC2212" w:rsidP="00B577CD" w:rsidRDefault="00A70B71" w14:paraId="2889A08A" w14:textId="77777777">
            <w:pPr>
              <w:rPr>
                <w:rFonts w:ascii="Times New Roman" w:hAnsi="Times New Roman"/>
              </w:rPr>
            </w:pPr>
            <w:r w:rsidRPr="00D3416E">
              <w:rPr>
                <w:rFonts w:ascii="Times New Roman" w:hAnsi="Times New Roman"/>
                <w:b/>
              </w:rPr>
              <w:t>HD FS</w:t>
            </w:r>
          </w:p>
        </w:tc>
        <w:tc>
          <w:tcPr>
            <w:tcW w:w="329" w:type="pct"/>
            <w:shd w:val="clear" w:color="auto" w:fill="auto"/>
          </w:tcPr>
          <w:p w:rsidRPr="00D3416E" w:rsidR="00DC2212" w:rsidP="00B577CD" w:rsidRDefault="00DC2212" w14:paraId="28BE8FE2" w14:textId="77777777">
            <w:pPr>
              <w:rPr>
                <w:rFonts w:ascii="Times New Roman" w:hAnsi="Times New Roman"/>
              </w:rPr>
            </w:pPr>
            <w:r w:rsidRPr="00D3416E">
              <w:rPr>
                <w:rFonts w:ascii="Times New Roman" w:hAnsi="Times New Roman"/>
                <w:b/>
              </w:rPr>
              <w:t>510</w:t>
            </w:r>
          </w:p>
        </w:tc>
        <w:tc>
          <w:tcPr>
            <w:tcW w:w="2993" w:type="pct"/>
            <w:shd w:val="clear" w:color="auto" w:fill="auto"/>
          </w:tcPr>
          <w:p w:rsidRPr="00D3416E" w:rsidR="00DC2212" w:rsidP="00B577CD" w:rsidRDefault="00DC2212" w14:paraId="76C5081C" w14:textId="77777777">
            <w:pPr>
              <w:rPr>
                <w:rFonts w:ascii="Times New Roman" w:hAnsi="Times New Roman"/>
              </w:rPr>
            </w:pPr>
            <w:r w:rsidRPr="00D3416E">
              <w:rPr>
                <w:rFonts w:ascii="Times New Roman" w:hAnsi="Times New Roman"/>
              </w:rPr>
              <w:t>Theories of Human Development (3)</w:t>
            </w:r>
          </w:p>
        </w:tc>
        <w:tc>
          <w:tcPr>
            <w:tcW w:w="1125" w:type="pct"/>
          </w:tcPr>
          <w:p w:rsidRPr="00D3416E" w:rsidR="00DC2212" w:rsidP="00B577CD" w:rsidRDefault="00DC2212" w14:paraId="3382A365" w14:textId="77777777">
            <w:pPr>
              <w:rPr>
                <w:rFonts w:ascii="Times New Roman" w:hAnsi="Times New Roman"/>
                <w:b/>
              </w:rPr>
            </w:pPr>
          </w:p>
        </w:tc>
      </w:tr>
      <w:tr w:rsidRPr="00A92BA1" w:rsidR="00DC2212" w:rsidTr="002317E5" w14:paraId="40877FAC" w14:textId="77777777">
        <w:trPr>
          <w:tblCellSpacing w:w="15" w:type="dxa"/>
          <w:jc w:val="center"/>
        </w:trPr>
        <w:tc>
          <w:tcPr>
            <w:tcW w:w="473" w:type="pct"/>
            <w:shd w:val="clear" w:color="auto" w:fill="auto"/>
          </w:tcPr>
          <w:p w:rsidRPr="00D3416E" w:rsidR="00DC2212" w:rsidP="00B577CD" w:rsidRDefault="00A70B71" w14:paraId="6AE334E0" w14:textId="77777777">
            <w:pPr>
              <w:rPr>
                <w:rFonts w:ascii="Times New Roman" w:hAnsi="Times New Roman"/>
              </w:rPr>
            </w:pPr>
            <w:r w:rsidRPr="00D3416E">
              <w:rPr>
                <w:rFonts w:ascii="Times New Roman" w:hAnsi="Times New Roman"/>
                <w:b/>
              </w:rPr>
              <w:t>HD FS</w:t>
            </w:r>
          </w:p>
        </w:tc>
        <w:tc>
          <w:tcPr>
            <w:tcW w:w="329" w:type="pct"/>
            <w:shd w:val="clear" w:color="auto" w:fill="auto"/>
          </w:tcPr>
          <w:p w:rsidRPr="00D3416E" w:rsidR="00DC2212" w:rsidP="00B577CD" w:rsidRDefault="00DC2212" w14:paraId="5F1D5B9A" w14:textId="77777777">
            <w:pPr>
              <w:rPr>
                <w:rFonts w:ascii="Times New Roman" w:hAnsi="Times New Roman"/>
              </w:rPr>
            </w:pPr>
            <w:r w:rsidRPr="00D3416E">
              <w:rPr>
                <w:rFonts w:ascii="Times New Roman" w:hAnsi="Times New Roman"/>
                <w:b/>
              </w:rPr>
              <w:t>511</w:t>
            </w:r>
          </w:p>
        </w:tc>
        <w:tc>
          <w:tcPr>
            <w:tcW w:w="2993" w:type="pct"/>
            <w:shd w:val="clear" w:color="auto" w:fill="auto"/>
          </w:tcPr>
          <w:p w:rsidRPr="00D3416E" w:rsidR="00DC2212" w:rsidP="00B577CD" w:rsidRDefault="00DC2212" w14:paraId="0B710357" w14:textId="77777777">
            <w:pPr>
              <w:rPr>
                <w:rFonts w:ascii="Times New Roman" w:hAnsi="Times New Roman"/>
              </w:rPr>
            </w:pPr>
            <w:r w:rsidRPr="00D3416E">
              <w:rPr>
                <w:rFonts w:ascii="Times New Roman" w:hAnsi="Times New Roman"/>
              </w:rPr>
              <w:t>Family Theory (3)</w:t>
            </w:r>
          </w:p>
        </w:tc>
        <w:tc>
          <w:tcPr>
            <w:tcW w:w="1125" w:type="pct"/>
          </w:tcPr>
          <w:p w:rsidRPr="00D3416E" w:rsidR="00DC2212" w:rsidP="00B577CD" w:rsidRDefault="00DC2212" w14:paraId="5C71F136" w14:textId="77777777">
            <w:pPr>
              <w:rPr>
                <w:rFonts w:ascii="Times New Roman" w:hAnsi="Times New Roman"/>
                <w:b/>
              </w:rPr>
            </w:pPr>
          </w:p>
        </w:tc>
      </w:tr>
      <w:tr w:rsidRPr="00A92BA1" w:rsidR="00DC2212" w:rsidTr="002317E5" w14:paraId="246C4A1B" w14:textId="77777777">
        <w:trPr>
          <w:tblCellSpacing w:w="15" w:type="dxa"/>
          <w:jc w:val="center"/>
        </w:trPr>
        <w:tc>
          <w:tcPr>
            <w:tcW w:w="473" w:type="pct"/>
            <w:shd w:val="clear" w:color="auto" w:fill="auto"/>
          </w:tcPr>
          <w:p w:rsidRPr="00D3416E" w:rsidR="00DC2212" w:rsidP="00B577CD" w:rsidRDefault="00DC2212" w14:paraId="62199465" w14:textId="77777777">
            <w:pPr>
              <w:rPr>
                <w:rFonts w:ascii="Times New Roman" w:hAnsi="Times New Roman"/>
                <w:b/>
              </w:rPr>
            </w:pPr>
          </w:p>
        </w:tc>
        <w:tc>
          <w:tcPr>
            <w:tcW w:w="329" w:type="pct"/>
            <w:shd w:val="clear" w:color="auto" w:fill="auto"/>
          </w:tcPr>
          <w:p w:rsidRPr="00D3416E" w:rsidR="00DC2212" w:rsidP="00B577CD" w:rsidRDefault="00DC2212" w14:paraId="0DA123B1" w14:textId="77777777">
            <w:pPr>
              <w:rPr>
                <w:rFonts w:ascii="Times New Roman" w:hAnsi="Times New Roman"/>
                <w:b/>
              </w:rPr>
            </w:pPr>
          </w:p>
        </w:tc>
        <w:tc>
          <w:tcPr>
            <w:tcW w:w="2993" w:type="pct"/>
            <w:shd w:val="clear" w:color="auto" w:fill="auto"/>
          </w:tcPr>
          <w:p w:rsidRPr="00D3416E" w:rsidR="00DC2212" w:rsidP="00B577CD" w:rsidRDefault="00DC2212" w14:paraId="6ED58F4C" w14:textId="77777777">
            <w:pPr>
              <w:rPr>
                <w:rFonts w:ascii="Times New Roman" w:hAnsi="Times New Roman"/>
                <w:b/>
                <w:i/>
                <w:u w:val="single"/>
              </w:rPr>
            </w:pPr>
            <w:r w:rsidRPr="00D3416E">
              <w:rPr>
                <w:rFonts w:ascii="Times New Roman" w:hAnsi="Times New Roman"/>
                <w:b/>
                <w:i/>
                <w:u w:val="single"/>
              </w:rPr>
              <w:t>Research/Statistics:</w:t>
            </w:r>
          </w:p>
        </w:tc>
        <w:tc>
          <w:tcPr>
            <w:tcW w:w="1125" w:type="pct"/>
          </w:tcPr>
          <w:p w:rsidRPr="00D3416E" w:rsidR="00DC2212" w:rsidP="00B577CD" w:rsidRDefault="00DC2212" w14:paraId="0EB5E791" w14:textId="77777777">
            <w:pPr>
              <w:rPr>
                <w:rFonts w:ascii="Times New Roman" w:hAnsi="Times New Roman"/>
                <w:b/>
                <w:strike/>
              </w:rPr>
            </w:pPr>
            <w:r w:rsidRPr="00D3416E">
              <w:rPr>
                <w:rFonts w:ascii="Times New Roman" w:hAnsi="Times New Roman"/>
                <w:b/>
              </w:rPr>
              <w:t>16</w:t>
            </w:r>
          </w:p>
        </w:tc>
      </w:tr>
      <w:tr w:rsidRPr="00A92BA1" w:rsidR="00DC2212" w:rsidTr="002317E5" w14:paraId="793576A2" w14:textId="77777777">
        <w:trPr>
          <w:tblCellSpacing w:w="15" w:type="dxa"/>
          <w:jc w:val="center"/>
        </w:trPr>
        <w:tc>
          <w:tcPr>
            <w:tcW w:w="473" w:type="pct"/>
            <w:shd w:val="clear" w:color="auto" w:fill="auto"/>
          </w:tcPr>
          <w:p w:rsidRPr="00D3416E" w:rsidR="00DC2212" w:rsidP="00B577CD" w:rsidRDefault="00A70B71" w14:paraId="27FE3FC0" w14:textId="77777777">
            <w:pPr>
              <w:rPr>
                <w:rFonts w:ascii="Times New Roman" w:hAnsi="Times New Roman"/>
                <w:b/>
              </w:rPr>
            </w:pPr>
            <w:r w:rsidRPr="00D3416E">
              <w:rPr>
                <w:rFonts w:ascii="Times New Roman" w:hAnsi="Times New Roman"/>
                <w:b/>
              </w:rPr>
              <w:t>HD FS</w:t>
            </w:r>
          </w:p>
        </w:tc>
        <w:tc>
          <w:tcPr>
            <w:tcW w:w="329" w:type="pct"/>
            <w:shd w:val="clear" w:color="auto" w:fill="auto"/>
          </w:tcPr>
          <w:p w:rsidRPr="00D3416E" w:rsidR="00DC2212" w:rsidP="00B577CD" w:rsidRDefault="00DC2212" w14:paraId="4ED6A4FB" w14:textId="77777777">
            <w:pPr>
              <w:rPr>
                <w:rFonts w:ascii="Times New Roman" w:hAnsi="Times New Roman"/>
                <w:b/>
              </w:rPr>
            </w:pPr>
            <w:r w:rsidRPr="00D3416E">
              <w:rPr>
                <w:rFonts w:ascii="Times New Roman" w:hAnsi="Times New Roman"/>
                <w:b/>
              </w:rPr>
              <w:t>503</w:t>
            </w:r>
          </w:p>
        </w:tc>
        <w:tc>
          <w:tcPr>
            <w:tcW w:w="2993" w:type="pct"/>
            <w:shd w:val="clear" w:color="auto" w:fill="auto"/>
          </w:tcPr>
          <w:p w:rsidRPr="00D3416E" w:rsidR="00DC2212" w:rsidP="00B577CD" w:rsidRDefault="00C018C2" w14:paraId="543B5614" w14:textId="77777777">
            <w:pPr>
              <w:rPr>
                <w:rFonts w:ascii="Times New Roman" w:hAnsi="Times New Roman"/>
              </w:rPr>
            </w:pPr>
            <w:r w:rsidRPr="00616D8B">
              <w:rPr>
                <w:rFonts w:ascii="Times New Roman" w:hAnsi="Times New Roman"/>
                <w:bCs/>
              </w:rPr>
              <w:t>Introduction</w:t>
            </w:r>
            <w:r w:rsidRPr="00D3416E">
              <w:rPr>
                <w:rFonts w:ascii="Times New Roman" w:hAnsi="Times New Roman"/>
              </w:rPr>
              <w:t xml:space="preserve"> to Research Design</w:t>
            </w:r>
            <w:r w:rsidRPr="00D3416E" w:rsidR="00DC2212">
              <w:rPr>
                <w:rFonts w:ascii="Times New Roman" w:hAnsi="Times New Roman"/>
              </w:rPr>
              <w:t xml:space="preserve"> (4)</w:t>
            </w:r>
          </w:p>
        </w:tc>
        <w:tc>
          <w:tcPr>
            <w:tcW w:w="1125" w:type="pct"/>
          </w:tcPr>
          <w:p w:rsidRPr="00D3416E" w:rsidR="00DC2212" w:rsidP="00B577CD" w:rsidRDefault="00DC2212" w14:paraId="4C4CEA3D" w14:textId="77777777">
            <w:pPr>
              <w:rPr>
                <w:rFonts w:ascii="Times New Roman" w:hAnsi="Times New Roman"/>
                <w:b/>
              </w:rPr>
            </w:pPr>
          </w:p>
        </w:tc>
      </w:tr>
      <w:tr w:rsidRPr="00A92BA1" w:rsidR="00DC2212" w:rsidTr="002317E5" w14:paraId="32C98B2A" w14:textId="77777777">
        <w:trPr>
          <w:tblCellSpacing w:w="15" w:type="dxa"/>
          <w:jc w:val="center"/>
        </w:trPr>
        <w:tc>
          <w:tcPr>
            <w:tcW w:w="473" w:type="pct"/>
            <w:shd w:val="clear" w:color="auto" w:fill="auto"/>
          </w:tcPr>
          <w:p w:rsidRPr="00D3416E" w:rsidR="00DC2212" w:rsidP="00B577CD" w:rsidRDefault="00A70B71" w14:paraId="7FA14ADF" w14:textId="77777777">
            <w:pPr>
              <w:rPr>
                <w:rFonts w:ascii="Times New Roman" w:hAnsi="Times New Roman"/>
                <w:b/>
              </w:rPr>
            </w:pPr>
            <w:r w:rsidRPr="00D3416E">
              <w:rPr>
                <w:rFonts w:ascii="Times New Roman" w:hAnsi="Times New Roman"/>
                <w:b/>
              </w:rPr>
              <w:t>HD FS</w:t>
            </w:r>
          </w:p>
        </w:tc>
        <w:tc>
          <w:tcPr>
            <w:tcW w:w="329" w:type="pct"/>
            <w:shd w:val="clear" w:color="auto" w:fill="auto"/>
          </w:tcPr>
          <w:p w:rsidRPr="00D3416E" w:rsidR="00DC2212" w:rsidP="00B577CD" w:rsidRDefault="00DC2212" w14:paraId="4AB4A288" w14:textId="77777777">
            <w:pPr>
              <w:rPr>
                <w:rFonts w:ascii="Times New Roman" w:hAnsi="Times New Roman"/>
                <w:b/>
              </w:rPr>
            </w:pPr>
            <w:r w:rsidRPr="00D3416E">
              <w:rPr>
                <w:rFonts w:ascii="Times New Roman" w:hAnsi="Times New Roman"/>
                <w:b/>
              </w:rPr>
              <w:t>505</w:t>
            </w:r>
          </w:p>
        </w:tc>
        <w:tc>
          <w:tcPr>
            <w:tcW w:w="2993" w:type="pct"/>
            <w:shd w:val="clear" w:color="auto" w:fill="auto"/>
          </w:tcPr>
          <w:p w:rsidRPr="00D3416E" w:rsidR="00DC2212" w:rsidP="00B577CD" w:rsidRDefault="00DC2212" w14:paraId="53D56819" w14:textId="77777777">
            <w:pPr>
              <w:rPr>
                <w:rFonts w:ascii="Times New Roman" w:hAnsi="Times New Roman"/>
              </w:rPr>
            </w:pPr>
            <w:r w:rsidRPr="00D3416E">
              <w:rPr>
                <w:rFonts w:ascii="Times New Roman" w:hAnsi="Times New Roman"/>
              </w:rPr>
              <w:t xml:space="preserve">Application of </w:t>
            </w:r>
            <w:r w:rsidRPr="00D3416E" w:rsidR="0003668D">
              <w:rPr>
                <w:rFonts w:ascii="Times New Roman" w:hAnsi="Times New Roman"/>
                <w:bCs/>
              </w:rPr>
              <w:t>Quantitative Research Methods</w:t>
            </w:r>
            <w:r w:rsidRPr="00D3416E">
              <w:rPr>
                <w:rFonts w:ascii="Times New Roman" w:hAnsi="Times New Roman"/>
              </w:rPr>
              <w:t xml:space="preserve"> (3)</w:t>
            </w:r>
          </w:p>
        </w:tc>
        <w:tc>
          <w:tcPr>
            <w:tcW w:w="1125" w:type="pct"/>
          </w:tcPr>
          <w:p w:rsidRPr="00D3416E" w:rsidR="00DC2212" w:rsidP="00B577CD" w:rsidRDefault="00DC2212" w14:paraId="50895670" w14:textId="77777777">
            <w:pPr>
              <w:rPr>
                <w:rFonts w:ascii="Times New Roman" w:hAnsi="Times New Roman"/>
                <w:b/>
              </w:rPr>
            </w:pPr>
          </w:p>
        </w:tc>
      </w:tr>
      <w:tr w:rsidRPr="00A92BA1" w:rsidR="00DC2212" w:rsidTr="002317E5" w14:paraId="24EE322C" w14:textId="77777777">
        <w:trPr>
          <w:tblCellSpacing w:w="15" w:type="dxa"/>
          <w:jc w:val="center"/>
        </w:trPr>
        <w:tc>
          <w:tcPr>
            <w:tcW w:w="473" w:type="pct"/>
            <w:shd w:val="clear" w:color="auto" w:fill="auto"/>
          </w:tcPr>
          <w:p w:rsidRPr="00D3416E" w:rsidR="00DC2212" w:rsidP="00B577CD" w:rsidRDefault="00A70B71" w14:paraId="21636912" w14:textId="77777777">
            <w:pPr>
              <w:rPr>
                <w:rFonts w:ascii="Times New Roman" w:hAnsi="Times New Roman"/>
                <w:b/>
              </w:rPr>
            </w:pPr>
            <w:r w:rsidRPr="00D3416E">
              <w:rPr>
                <w:rFonts w:ascii="Times New Roman" w:hAnsi="Times New Roman"/>
                <w:b/>
              </w:rPr>
              <w:t>HD FS</w:t>
            </w:r>
          </w:p>
        </w:tc>
        <w:tc>
          <w:tcPr>
            <w:tcW w:w="329" w:type="pct"/>
            <w:shd w:val="clear" w:color="auto" w:fill="auto"/>
          </w:tcPr>
          <w:p w:rsidRPr="00D3416E" w:rsidR="00DC2212" w:rsidP="00B577CD" w:rsidRDefault="00DC2212" w14:paraId="24EE6833" w14:textId="77777777">
            <w:pPr>
              <w:rPr>
                <w:rFonts w:ascii="Times New Roman" w:hAnsi="Times New Roman"/>
                <w:b/>
              </w:rPr>
            </w:pPr>
            <w:r w:rsidRPr="00D3416E">
              <w:rPr>
                <w:rFonts w:ascii="Times New Roman" w:hAnsi="Times New Roman"/>
                <w:b/>
              </w:rPr>
              <w:t>504</w:t>
            </w:r>
          </w:p>
        </w:tc>
        <w:tc>
          <w:tcPr>
            <w:tcW w:w="2993" w:type="pct"/>
            <w:shd w:val="clear" w:color="auto" w:fill="auto"/>
          </w:tcPr>
          <w:p w:rsidRPr="00D3416E" w:rsidR="00DC2212" w:rsidP="00B577CD" w:rsidRDefault="00DC2212" w14:paraId="7B637AA0" w14:textId="77777777">
            <w:pPr>
              <w:rPr>
                <w:rFonts w:ascii="Times New Roman" w:hAnsi="Times New Roman"/>
              </w:rPr>
            </w:pPr>
            <w:r w:rsidRPr="00D3416E">
              <w:rPr>
                <w:rFonts w:ascii="Times New Roman" w:hAnsi="Times New Roman"/>
              </w:rPr>
              <w:t>Qualitative Research Methods (3)</w:t>
            </w:r>
          </w:p>
        </w:tc>
        <w:tc>
          <w:tcPr>
            <w:tcW w:w="1125" w:type="pct"/>
          </w:tcPr>
          <w:p w:rsidRPr="00D3416E" w:rsidR="00DC2212" w:rsidP="00B577CD" w:rsidRDefault="00DC2212" w14:paraId="38C1F859" w14:textId="77777777">
            <w:pPr>
              <w:rPr>
                <w:rFonts w:ascii="Times New Roman" w:hAnsi="Times New Roman"/>
                <w:b/>
              </w:rPr>
            </w:pPr>
          </w:p>
        </w:tc>
      </w:tr>
      <w:tr w:rsidRPr="00A92BA1" w:rsidR="00DC2212" w:rsidTr="002317E5" w14:paraId="079BA1C2" w14:textId="77777777">
        <w:trPr>
          <w:tblCellSpacing w:w="15" w:type="dxa"/>
          <w:jc w:val="center"/>
        </w:trPr>
        <w:tc>
          <w:tcPr>
            <w:tcW w:w="473" w:type="pct"/>
            <w:shd w:val="clear" w:color="auto" w:fill="auto"/>
          </w:tcPr>
          <w:p w:rsidRPr="00D3416E" w:rsidR="00DC2212" w:rsidP="00B577CD" w:rsidRDefault="00A70B71" w14:paraId="54D6E00A" w14:textId="77777777">
            <w:pPr>
              <w:rPr>
                <w:rFonts w:ascii="Times New Roman" w:hAnsi="Times New Roman"/>
              </w:rPr>
            </w:pPr>
            <w:r w:rsidRPr="00D3416E">
              <w:rPr>
                <w:rFonts w:ascii="Times New Roman" w:hAnsi="Times New Roman"/>
                <w:b/>
              </w:rPr>
              <w:t>HD FS</w:t>
            </w:r>
          </w:p>
        </w:tc>
        <w:tc>
          <w:tcPr>
            <w:tcW w:w="329" w:type="pct"/>
            <w:shd w:val="clear" w:color="auto" w:fill="auto"/>
          </w:tcPr>
          <w:p w:rsidRPr="00D3416E" w:rsidR="00DC2212" w:rsidP="00B577CD" w:rsidRDefault="00DC2212" w14:paraId="6BA13200" w14:textId="77777777">
            <w:pPr>
              <w:rPr>
                <w:rFonts w:ascii="Times New Roman" w:hAnsi="Times New Roman"/>
              </w:rPr>
            </w:pPr>
            <w:r w:rsidRPr="00D3416E">
              <w:rPr>
                <w:rFonts w:ascii="Times New Roman" w:hAnsi="Times New Roman"/>
                <w:b/>
              </w:rPr>
              <w:t>603</w:t>
            </w:r>
          </w:p>
        </w:tc>
        <w:tc>
          <w:tcPr>
            <w:tcW w:w="2993" w:type="pct"/>
            <w:shd w:val="clear" w:color="auto" w:fill="auto"/>
          </w:tcPr>
          <w:p w:rsidRPr="00D3416E" w:rsidR="00DC2212" w:rsidP="00B577CD" w:rsidRDefault="00DC2212" w14:paraId="303E5FF4" w14:textId="77777777">
            <w:pPr>
              <w:rPr>
                <w:rFonts w:ascii="Times New Roman" w:hAnsi="Times New Roman"/>
              </w:rPr>
            </w:pPr>
            <w:r w:rsidRPr="00D3416E">
              <w:rPr>
                <w:rFonts w:ascii="Times New Roman" w:hAnsi="Times New Roman"/>
              </w:rPr>
              <w:t>Advanced Quantitative Methods (3)OR</w:t>
            </w:r>
          </w:p>
        </w:tc>
        <w:tc>
          <w:tcPr>
            <w:tcW w:w="1125" w:type="pct"/>
          </w:tcPr>
          <w:p w:rsidRPr="00D3416E" w:rsidR="00DC2212" w:rsidP="00B577CD" w:rsidRDefault="00DC2212" w14:paraId="0C8FE7CE" w14:textId="77777777">
            <w:pPr>
              <w:rPr>
                <w:rFonts w:ascii="Times New Roman" w:hAnsi="Times New Roman"/>
                <w:b/>
              </w:rPr>
            </w:pPr>
          </w:p>
        </w:tc>
      </w:tr>
      <w:tr w:rsidRPr="00A92BA1" w:rsidR="00DC2212" w:rsidTr="002317E5" w14:paraId="7F667E6F" w14:textId="77777777">
        <w:trPr>
          <w:tblCellSpacing w:w="15" w:type="dxa"/>
          <w:jc w:val="center"/>
        </w:trPr>
        <w:tc>
          <w:tcPr>
            <w:tcW w:w="473" w:type="pct"/>
            <w:shd w:val="clear" w:color="auto" w:fill="auto"/>
          </w:tcPr>
          <w:p w:rsidRPr="00D3416E" w:rsidR="00DC2212" w:rsidP="00B577CD" w:rsidRDefault="00A70B71" w14:paraId="0778AE45" w14:textId="77777777">
            <w:pPr>
              <w:rPr>
                <w:rFonts w:ascii="Times New Roman" w:hAnsi="Times New Roman"/>
              </w:rPr>
            </w:pPr>
            <w:r w:rsidRPr="00D3416E">
              <w:rPr>
                <w:rFonts w:ascii="Times New Roman" w:hAnsi="Times New Roman"/>
                <w:b/>
              </w:rPr>
              <w:t>HD FS</w:t>
            </w:r>
          </w:p>
        </w:tc>
        <w:tc>
          <w:tcPr>
            <w:tcW w:w="329" w:type="pct"/>
            <w:shd w:val="clear" w:color="auto" w:fill="auto"/>
          </w:tcPr>
          <w:p w:rsidRPr="00D3416E" w:rsidR="00DC2212" w:rsidP="00B577CD" w:rsidRDefault="00DC2212" w14:paraId="3CEF3404" w14:textId="77777777">
            <w:pPr>
              <w:rPr>
                <w:rFonts w:ascii="Times New Roman" w:hAnsi="Times New Roman"/>
              </w:rPr>
            </w:pPr>
            <w:r w:rsidRPr="00D3416E">
              <w:rPr>
                <w:rFonts w:ascii="Times New Roman" w:hAnsi="Times New Roman"/>
                <w:b/>
              </w:rPr>
              <w:t>604</w:t>
            </w:r>
          </w:p>
        </w:tc>
        <w:tc>
          <w:tcPr>
            <w:tcW w:w="2993" w:type="pct"/>
            <w:shd w:val="clear" w:color="auto" w:fill="auto"/>
          </w:tcPr>
          <w:p w:rsidRPr="00D3416E" w:rsidR="00DC2212" w:rsidP="00B577CD" w:rsidRDefault="00DC2212" w14:paraId="52CF2538" w14:textId="77777777">
            <w:pPr>
              <w:rPr>
                <w:rFonts w:ascii="Times New Roman" w:hAnsi="Times New Roman"/>
              </w:rPr>
            </w:pPr>
            <w:r w:rsidRPr="00D3416E">
              <w:rPr>
                <w:rFonts w:ascii="Times New Roman" w:hAnsi="Times New Roman"/>
              </w:rPr>
              <w:t>Advanced Qualitative Methods (3)</w:t>
            </w:r>
          </w:p>
        </w:tc>
        <w:tc>
          <w:tcPr>
            <w:tcW w:w="1125" w:type="pct"/>
          </w:tcPr>
          <w:p w:rsidRPr="00D3416E" w:rsidR="00DC2212" w:rsidP="00B577CD" w:rsidRDefault="00DC2212" w14:paraId="41004F19" w14:textId="77777777">
            <w:pPr>
              <w:rPr>
                <w:rFonts w:ascii="Times New Roman" w:hAnsi="Times New Roman"/>
                <w:b/>
              </w:rPr>
            </w:pPr>
          </w:p>
        </w:tc>
      </w:tr>
      <w:tr w:rsidRPr="00A92BA1" w:rsidR="00DC2212" w:rsidTr="002317E5" w14:paraId="1067061D" w14:textId="77777777">
        <w:trPr>
          <w:trHeight w:val="203"/>
          <w:tblCellSpacing w:w="15" w:type="dxa"/>
          <w:jc w:val="center"/>
        </w:trPr>
        <w:tc>
          <w:tcPr>
            <w:tcW w:w="473" w:type="pct"/>
            <w:shd w:val="clear" w:color="auto" w:fill="auto"/>
          </w:tcPr>
          <w:p w:rsidRPr="00D3416E" w:rsidR="00DC2212" w:rsidP="00B577CD" w:rsidRDefault="00A70B71" w14:paraId="32D52477" w14:textId="77777777">
            <w:pPr>
              <w:rPr>
                <w:rFonts w:ascii="Times New Roman" w:hAnsi="Times New Roman"/>
                <w:b/>
              </w:rPr>
            </w:pPr>
            <w:r w:rsidRPr="00D3416E">
              <w:rPr>
                <w:rFonts w:ascii="Times New Roman" w:hAnsi="Times New Roman"/>
                <w:b/>
              </w:rPr>
              <w:t>HD FS</w:t>
            </w:r>
            <w:r w:rsidRPr="00D3416E" w:rsidR="00DC2212">
              <w:rPr>
                <w:rFonts w:ascii="Times New Roman" w:hAnsi="Times New Roman"/>
                <w:b/>
              </w:rPr>
              <w:t xml:space="preserve"> </w:t>
            </w:r>
          </w:p>
        </w:tc>
        <w:tc>
          <w:tcPr>
            <w:tcW w:w="329" w:type="pct"/>
            <w:shd w:val="clear" w:color="auto" w:fill="auto"/>
          </w:tcPr>
          <w:p w:rsidRPr="00D3416E" w:rsidR="00DC2212" w:rsidP="00B577CD" w:rsidRDefault="00DC2212" w14:paraId="1697C767" w14:textId="77777777">
            <w:pPr>
              <w:rPr>
                <w:rFonts w:ascii="Times New Roman" w:hAnsi="Times New Roman"/>
                <w:b/>
              </w:rPr>
            </w:pPr>
            <w:r w:rsidRPr="00D3416E">
              <w:rPr>
                <w:rFonts w:ascii="Times New Roman" w:hAnsi="Times New Roman"/>
                <w:b/>
              </w:rPr>
              <w:t>608</w:t>
            </w:r>
          </w:p>
        </w:tc>
        <w:tc>
          <w:tcPr>
            <w:tcW w:w="2993" w:type="pct"/>
            <w:shd w:val="clear" w:color="auto" w:fill="auto"/>
          </w:tcPr>
          <w:p w:rsidRPr="00D3416E" w:rsidR="00DC2212" w:rsidP="00B577CD" w:rsidRDefault="00DC2212" w14:paraId="1A2FBD1D" w14:textId="77777777">
            <w:pPr>
              <w:rPr>
                <w:rFonts w:ascii="Times New Roman" w:hAnsi="Times New Roman"/>
              </w:rPr>
            </w:pPr>
            <w:r w:rsidRPr="00D3416E">
              <w:rPr>
                <w:rFonts w:ascii="Times New Roman" w:hAnsi="Times New Roman"/>
              </w:rPr>
              <w:t>Grant Writing for Research (3)</w:t>
            </w:r>
          </w:p>
        </w:tc>
        <w:tc>
          <w:tcPr>
            <w:tcW w:w="1125" w:type="pct"/>
          </w:tcPr>
          <w:p w:rsidRPr="00D3416E" w:rsidR="00DC2212" w:rsidP="00B577CD" w:rsidRDefault="00DC2212" w14:paraId="67C0C651" w14:textId="77777777">
            <w:pPr>
              <w:rPr>
                <w:rFonts w:ascii="Times New Roman" w:hAnsi="Times New Roman"/>
                <w:b/>
              </w:rPr>
            </w:pPr>
          </w:p>
        </w:tc>
      </w:tr>
      <w:tr w:rsidRPr="00A92BA1" w:rsidR="00DC2212" w:rsidTr="002317E5" w14:paraId="25A218CD" w14:textId="77777777">
        <w:trPr>
          <w:tblCellSpacing w:w="15" w:type="dxa"/>
          <w:jc w:val="center"/>
        </w:trPr>
        <w:tc>
          <w:tcPr>
            <w:tcW w:w="473" w:type="pct"/>
            <w:shd w:val="clear" w:color="auto" w:fill="auto"/>
            <w:vAlign w:val="center"/>
          </w:tcPr>
          <w:p w:rsidRPr="00D3416E" w:rsidR="00DC2212" w:rsidP="00B577CD" w:rsidRDefault="00DC2212" w14:paraId="308D56CC" w14:textId="77777777">
            <w:pPr>
              <w:rPr>
                <w:rFonts w:ascii="Times New Roman" w:hAnsi="Times New Roman"/>
              </w:rPr>
            </w:pPr>
          </w:p>
        </w:tc>
        <w:tc>
          <w:tcPr>
            <w:tcW w:w="329" w:type="pct"/>
            <w:shd w:val="clear" w:color="auto" w:fill="auto"/>
            <w:vAlign w:val="center"/>
          </w:tcPr>
          <w:p w:rsidRPr="00D3416E" w:rsidR="00DC2212" w:rsidP="00B577CD" w:rsidRDefault="00DC2212" w14:paraId="797E50C6" w14:textId="77777777">
            <w:pPr>
              <w:rPr>
                <w:rFonts w:ascii="Times New Roman" w:hAnsi="Times New Roman"/>
              </w:rPr>
            </w:pPr>
          </w:p>
        </w:tc>
        <w:tc>
          <w:tcPr>
            <w:tcW w:w="2993" w:type="pct"/>
            <w:shd w:val="clear" w:color="auto" w:fill="auto"/>
            <w:vAlign w:val="center"/>
          </w:tcPr>
          <w:p w:rsidRPr="00D3416E" w:rsidR="00DC2212" w:rsidP="00B577CD" w:rsidRDefault="00DC2212" w14:paraId="5C467E56" w14:textId="77777777">
            <w:pPr>
              <w:rPr>
                <w:rFonts w:ascii="Times New Roman" w:hAnsi="Times New Roman"/>
                <w:b/>
              </w:rPr>
            </w:pPr>
            <w:r w:rsidRPr="00D3416E">
              <w:rPr>
                <w:rFonts w:ascii="Times New Roman" w:hAnsi="Times New Roman"/>
                <w:b/>
              </w:rPr>
              <w:t xml:space="preserve">PhD Core Total* </w:t>
            </w:r>
          </w:p>
        </w:tc>
        <w:tc>
          <w:tcPr>
            <w:tcW w:w="1125" w:type="pct"/>
          </w:tcPr>
          <w:p w:rsidRPr="00D3416E" w:rsidR="00DC2212" w:rsidP="00B577CD" w:rsidRDefault="00DC2212" w14:paraId="1D8EB8EE" w14:textId="77777777">
            <w:pPr>
              <w:rPr>
                <w:rFonts w:ascii="Times New Roman" w:hAnsi="Times New Roman"/>
                <w:b/>
              </w:rPr>
            </w:pPr>
            <w:r w:rsidRPr="00D3416E">
              <w:rPr>
                <w:rFonts w:ascii="Times New Roman" w:hAnsi="Times New Roman"/>
                <w:b/>
              </w:rPr>
              <w:t>24</w:t>
            </w:r>
          </w:p>
        </w:tc>
      </w:tr>
      <w:tr w:rsidRPr="00A92BA1" w:rsidR="00DC2212" w:rsidTr="000A7C2D" w14:paraId="205D5CA0" w14:textId="77777777">
        <w:trPr>
          <w:trHeight w:val="329"/>
          <w:tblCellSpacing w:w="15" w:type="dxa"/>
          <w:jc w:val="center"/>
        </w:trPr>
        <w:tc>
          <w:tcPr>
            <w:tcW w:w="4968" w:type="pct"/>
            <w:gridSpan w:val="4"/>
            <w:shd w:val="clear" w:color="auto" w:fill="auto"/>
            <w:vAlign w:val="center"/>
          </w:tcPr>
          <w:p w:rsidRPr="00D3416E" w:rsidR="00DC2212" w:rsidP="00B577CD" w:rsidRDefault="00E5057A" w14:paraId="10E3101C" w14:textId="77777777">
            <w:pPr>
              <w:pStyle w:val="NormalWeb"/>
              <w:rPr>
                <w:rFonts w:ascii="Times New Roman" w:hAnsi="Times New Roman"/>
              </w:rPr>
            </w:pPr>
            <w:r w:rsidRPr="00D3416E">
              <w:rPr>
                <w:rFonts w:ascii="Times New Roman" w:hAnsi="Times New Roman"/>
                <w:sz w:val="20"/>
              </w:rPr>
              <w:t xml:space="preserve">Approved by Graduate Faculty </w:t>
            </w:r>
            <w:r w:rsidRPr="00D3416E" w:rsidR="009264E6">
              <w:rPr>
                <w:rFonts w:ascii="Times New Roman" w:hAnsi="Times New Roman"/>
                <w:sz w:val="20"/>
              </w:rPr>
              <w:t xml:space="preserve">Spring </w:t>
            </w:r>
            <w:r w:rsidRPr="00D3416E">
              <w:rPr>
                <w:rFonts w:ascii="Times New Roman" w:hAnsi="Times New Roman"/>
                <w:sz w:val="20"/>
              </w:rPr>
              <w:t>2015, Effective Fall 2015.</w:t>
            </w:r>
          </w:p>
        </w:tc>
      </w:tr>
    </w:tbl>
    <w:p w:rsidRPr="00D3416E" w:rsidR="0044606A" w:rsidP="00B577CD" w:rsidRDefault="002317E5" w14:paraId="21E21E33" w14:textId="77777777">
      <w:pPr>
        <w:pStyle w:val="NormalWeb"/>
        <w:shd w:val="clear" w:color="auto" w:fill="FFFFFF"/>
        <w:spacing w:before="0" w:beforeAutospacing="0" w:after="0" w:afterAutospacing="0"/>
        <w:rPr>
          <w:rStyle w:val="Strong"/>
          <w:rFonts w:ascii="Times New Roman" w:hAnsi="Times New Roman"/>
          <w:sz w:val="20"/>
        </w:rPr>
      </w:pPr>
      <w:r w:rsidRPr="00D3416E">
        <w:rPr>
          <w:rFonts w:ascii="Times New Roman" w:hAnsi="Times New Roman"/>
          <w:noProof/>
        </w:rPr>
        <mc:AlternateContent>
          <mc:Choice Requires="wps">
            <w:drawing>
              <wp:inline distT="0" distB="0" distL="0" distR="0" wp14:anchorId="017CA66C" wp14:editId="26093FD9">
                <wp:extent cx="292608" cy="248666"/>
                <wp:effectExtent l="0" t="0" r="12700" b="18415"/>
                <wp:docPr id="31" name="Hexagon 31"/>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9203D85">
              <v:shape id="Hexagon 31"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CbGkduUAgAAsAUAAA4AAAAAAAAAAAAAAAAALgIAAGRycy9lMm9Eb2MueG1s&#10;UEsBAi0AFAAGAAgAAAAhAERsh+LdAAAAAwEAAA8AAAAAAAAAAAAAAAAA7gQAAGRycy9kb3ducmV2&#10;LnhtbFBLBQYAAAAABAAEAPMAAAD4BQAAAAA=&#10;" w14:anchorId="6162E81E">
                <w10:anchorlock/>
              </v:shape>
            </w:pict>
          </mc:Fallback>
        </mc:AlternateContent>
      </w:r>
      <w:r w:rsidRPr="00D3416E">
        <w:rPr>
          <w:rFonts w:ascii="Times New Roman" w:hAnsi="Times New Roman"/>
          <w:b/>
        </w:rPr>
        <w:t>Please Note</w:t>
      </w:r>
      <w:r w:rsidR="00BC162A">
        <w:rPr>
          <w:rFonts w:ascii="Times New Roman" w:hAnsi="Times New Roman" w:cs="Times New Roman"/>
        </w:rPr>
        <w:t xml:space="preserve">: </w:t>
      </w:r>
      <w:r w:rsidRPr="00D3416E" w:rsidR="0044606A">
        <w:rPr>
          <w:rStyle w:val="Strong"/>
          <w:rFonts w:ascii="Times New Roman" w:hAnsi="Times New Roman"/>
          <w:sz w:val="20"/>
        </w:rPr>
        <w:t xml:space="preserve">Elective Credits Policy for </w:t>
      </w:r>
      <w:r w:rsidR="00D3416E">
        <w:rPr>
          <w:rStyle w:val="Strong"/>
          <w:rFonts w:ascii="Times New Roman" w:hAnsi="Times New Roman" w:cs="Times New Roman"/>
          <w:sz w:val="20"/>
          <w:szCs w:val="20"/>
        </w:rPr>
        <w:t>HDFS</w:t>
      </w:r>
      <w:r w:rsidRPr="00D3416E" w:rsidR="0044606A">
        <w:rPr>
          <w:rStyle w:val="Strong"/>
          <w:rFonts w:ascii="Times New Roman" w:hAnsi="Times New Roman"/>
          <w:sz w:val="20"/>
        </w:rPr>
        <w:t xml:space="preserve"> Graduate Students - Effective immediately for all newly submitted </w:t>
      </w:r>
      <w:r w:rsidRPr="00616D8B" w:rsidR="0044606A">
        <w:rPr>
          <w:rStyle w:val="Strong"/>
          <w:rFonts w:ascii="Times New Roman" w:hAnsi="Times New Roman" w:cs="Times New Roman"/>
          <w:sz w:val="20"/>
          <w:szCs w:val="20"/>
        </w:rPr>
        <w:t>POSC</w:t>
      </w:r>
      <w:r w:rsidRPr="00D3416E" w:rsidR="0044606A">
        <w:rPr>
          <w:rStyle w:val="Strong"/>
          <w:rFonts w:ascii="Times New Roman" w:hAnsi="Times New Roman"/>
          <w:sz w:val="20"/>
        </w:rPr>
        <w:t>. (Approved by Graduate Faculty on November 2, 2015.)</w:t>
      </w:r>
    </w:p>
    <w:p w:rsidRPr="00D3416E" w:rsidR="00DC2212" w:rsidP="00B577CD" w:rsidRDefault="0044606A" w14:paraId="6BF82D5D" w14:textId="77777777">
      <w:pPr>
        <w:pStyle w:val="NormalWeb"/>
        <w:shd w:val="clear" w:color="auto" w:fill="FFFFFF"/>
        <w:spacing w:before="0" w:beforeAutospacing="0" w:after="0" w:afterAutospacing="0"/>
        <w:rPr>
          <w:rFonts w:ascii="Times New Roman" w:hAnsi="Times New Roman"/>
          <w:i/>
          <w:sz w:val="20"/>
        </w:rPr>
      </w:pPr>
      <w:r w:rsidRPr="00D3416E">
        <w:rPr>
          <w:rFonts w:ascii="Times New Roman" w:hAnsi="Times New Roman"/>
          <w:i/>
          <w:sz w:val="20"/>
        </w:rPr>
        <w:t xml:space="preserve">Of the 15 elective credits in </w:t>
      </w:r>
      <w:r w:rsidRPr="00616D8B">
        <w:rPr>
          <w:rFonts w:ascii="Times New Roman" w:hAnsi="Times New Roman" w:cs="Times New Roman"/>
          <w:bCs/>
          <w:i/>
          <w:sz w:val="20"/>
          <w:szCs w:val="20"/>
        </w:rPr>
        <w:t>HDFS</w:t>
      </w:r>
      <w:r w:rsidRPr="00D3416E">
        <w:rPr>
          <w:rFonts w:ascii="Times New Roman" w:hAnsi="Times New Roman"/>
          <w:i/>
          <w:sz w:val="20"/>
        </w:rPr>
        <w:t xml:space="preserve">, up to 6 independent study credits in </w:t>
      </w:r>
      <w:r w:rsidRPr="00D3416E" w:rsidR="00A25C84">
        <w:rPr>
          <w:rFonts w:ascii="Times New Roman" w:hAnsi="Times New Roman"/>
          <w:i/>
          <w:sz w:val="20"/>
        </w:rPr>
        <w:t>HD FS</w:t>
      </w:r>
      <w:r w:rsidRPr="00D3416E">
        <w:rPr>
          <w:rFonts w:ascii="Times New Roman" w:hAnsi="Times New Roman"/>
          <w:i/>
          <w:sz w:val="20"/>
        </w:rPr>
        <w:t xml:space="preserve"> (590/591 and 690/691) may be counted towards your 72</w:t>
      </w:r>
      <w:r w:rsidRPr="00D3416E" w:rsidR="0003668D">
        <w:rPr>
          <w:rFonts w:ascii="Times New Roman" w:hAnsi="Times New Roman"/>
          <w:i/>
          <w:sz w:val="20"/>
        </w:rPr>
        <w:t>-</w:t>
      </w:r>
      <w:r w:rsidRPr="00D3416E">
        <w:rPr>
          <w:rFonts w:ascii="Times New Roman" w:hAnsi="Times New Roman"/>
          <w:i/>
          <w:sz w:val="20"/>
        </w:rPr>
        <w:t xml:space="preserve">credit minimum related to the </w:t>
      </w:r>
      <w:r w:rsidRPr="00D3416E" w:rsidR="00A25C84">
        <w:rPr>
          <w:rFonts w:ascii="Times New Roman" w:hAnsi="Times New Roman"/>
          <w:i/>
          <w:sz w:val="20"/>
        </w:rPr>
        <w:t>PhD</w:t>
      </w:r>
      <w:r w:rsidRPr="00D3416E">
        <w:rPr>
          <w:rFonts w:ascii="Times New Roman" w:hAnsi="Times New Roman"/>
          <w:i/>
          <w:sz w:val="20"/>
        </w:rPr>
        <w:t xml:space="preserve"> </w:t>
      </w:r>
      <w:r w:rsidRPr="00616D8B">
        <w:rPr>
          <w:rFonts w:ascii="Times New Roman" w:hAnsi="Times New Roman" w:cs="Times New Roman"/>
          <w:bCs/>
          <w:i/>
          <w:sz w:val="20"/>
          <w:szCs w:val="20"/>
        </w:rPr>
        <w:t>POSC</w:t>
      </w:r>
      <w:r w:rsidRPr="00D3416E">
        <w:rPr>
          <w:rFonts w:ascii="Times New Roman" w:hAnsi="Times New Roman"/>
          <w:i/>
          <w:sz w:val="20"/>
        </w:rPr>
        <w:t xml:space="preserve">. Of the 9 elective credits in </w:t>
      </w:r>
      <w:r w:rsidRPr="00616D8B">
        <w:rPr>
          <w:rFonts w:ascii="Times New Roman" w:hAnsi="Times New Roman" w:cs="Times New Roman"/>
          <w:bCs/>
          <w:i/>
          <w:sz w:val="20"/>
          <w:szCs w:val="20"/>
        </w:rPr>
        <w:t>HDFS</w:t>
      </w:r>
      <w:r w:rsidRPr="00D3416E">
        <w:rPr>
          <w:rFonts w:ascii="Times New Roman" w:hAnsi="Times New Roman"/>
          <w:i/>
          <w:sz w:val="20"/>
        </w:rPr>
        <w:t xml:space="preserve">, up to 3 </w:t>
      </w:r>
      <w:r w:rsidRPr="00D3416E">
        <w:rPr>
          <w:rFonts w:ascii="Times New Roman" w:hAnsi="Times New Roman"/>
          <w:i/>
          <w:sz w:val="20"/>
        </w:rPr>
        <w:lastRenderedPageBreak/>
        <w:t xml:space="preserve">independent study credits in </w:t>
      </w:r>
      <w:r w:rsidRPr="00D3416E" w:rsidR="00A25C84">
        <w:rPr>
          <w:rFonts w:ascii="Times New Roman" w:hAnsi="Times New Roman"/>
          <w:i/>
          <w:sz w:val="20"/>
        </w:rPr>
        <w:t>HD FS</w:t>
      </w:r>
      <w:r w:rsidRPr="00D3416E">
        <w:rPr>
          <w:rFonts w:ascii="Times New Roman" w:hAnsi="Times New Roman"/>
          <w:i/>
          <w:sz w:val="20"/>
        </w:rPr>
        <w:t xml:space="preserve"> (590/591 and 690/691) may be counted towards your 32</w:t>
      </w:r>
      <w:r w:rsidRPr="00D3416E" w:rsidR="0003668D">
        <w:rPr>
          <w:rFonts w:ascii="Times New Roman" w:hAnsi="Times New Roman"/>
          <w:i/>
          <w:sz w:val="20"/>
        </w:rPr>
        <w:t>=</w:t>
      </w:r>
      <w:r w:rsidRPr="00D3416E">
        <w:rPr>
          <w:rFonts w:ascii="Times New Roman" w:hAnsi="Times New Roman"/>
          <w:i/>
          <w:sz w:val="20"/>
        </w:rPr>
        <w:t xml:space="preserve">credit minimum related to your </w:t>
      </w:r>
      <w:r w:rsidRPr="00D3416E" w:rsidR="00A25C84">
        <w:rPr>
          <w:rFonts w:ascii="Times New Roman" w:hAnsi="Times New Roman"/>
          <w:i/>
          <w:sz w:val="20"/>
        </w:rPr>
        <w:t>MS</w:t>
      </w:r>
      <w:r w:rsidRPr="00D3416E" w:rsidR="0003668D">
        <w:rPr>
          <w:rFonts w:ascii="Times New Roman" w:hAnsi="Times New Roman"/>
          <w:i/>
          <w:sz w:val="20"/>
        </w:rPr>
        <w:t xml:space="preserve"> </w:t>
      </w:r>
      <w:r w:rsidRPr="00616D8B">
        <w:rPr>
          <w:rFonts w:ascii="Times New Roman" w:hAnsi="Times New Roman" w:cs="Times New Roman"/>
          <w:bCs/>
          <w:i/>
          <w:sz w:val="20"/>
          <w:szCs w:val="20"/>
        </w:rPr>
        <w:t>POSC</w:t>
      </w:r>
      <w:r w:rsidRPr="00D3416E">
        <w:rPr>
          <w:rFonts w:ascii="Times New Roman" w:hAnsi="Times New Roman"/>
          <w:i/>
          <w:sz w:val="20"/>
        </w:rPr>
        <w:t>.</w:t>
      </w:r>
      <w:r w:rsidRPr="00D3416E" w:rsidR="00DC2212">
        <w:rPr>
          <w:rFonts w:ascii="Times New Roman" w:hAnsi="Times New Roman"/>
          <w:i/>
        </w:rPr>
        <w:br w:type="page"/>
      </w:r>
    </w:p>
    <w:p w:rsidRPr="00D3416E" w:rsidR="001C5AA3" w:rsidP="00DB62FE" w:rsidRDefault="6E69538F" w14:paraId="376873C3" w14:textId="77777777">
      <w:pPr>
        <w:pStyle w:val="Heading1"/>
      </w:pPr>
      <w:bookmarkStart w:name="_Toc519601562" w:id="620"/>
      <w:bookmarkStart w:name="_Toc519604865" w:id="621"/>
      <w:bookmarkStart w:name="_Toc520727071" w:id="622"/>
      <w:bookmarkStart w:name="_Toc1240003190" w:id="623"/>
      <w:r>
        <w:lastRenderedPageBreak/>
        <w:t>Student’s Rights and Responsibilities</w:t>
      </w:r>
      <w:bookmarkEnd w:id="588"/>
      <w:bookmarkEnd w:id="589"/>
      <w:bookmarkEnd w:id="590"/>
      <w:bookmarkEnd w:id="591"/>
      <w:bookmarkEnd w:id="592"/>
      <w:bookmarkEnd w:id="620"/>
      <w:bookmarkEnd w:id="621"/>
      <w:bookmarkEnd w:id="622"/>
      <w:bookmarkEnd w:id="623"/>
    </w:p>
    <w:p w:rsidRPr="00D3416E" w:rsidR="00A81F42" w:rsidP="00DB62FE" w:rsidRDefault="00A81F42" w14:paraId="05C5B229" w14:textId="77777777">
      <w:pPr>
        <w:jc w:val="center"/>
        <w:rPr>
          <w:rFonts w:ascii="Times New Roman" w:hAnsi="Times New Roman"/>
        </w:rPr>
      </w:pPr>
      <w:bookmarkStart w:name="_Toc519604866" w:id="624"/>
      <w:bookmarkStart w:name="_Toc12781794" w:id="625"/>
      <w:bookmarkStart w:name="_Toc12782396" w:id="626"/>
      <w:bookmarkStart w:name="_Toc12784116" w:id="627"/>
      <w:bookmarkStart w:name="_Toc16051943" w:id="628"/>
      <w:bookmarkStart w:name="_Toc16054976" w:id="629"/>
      <w:bookmarkStart w:name="_Toc16055322" w:id="630"/>
      <w:bookmarkStart w:name="_Toc16055774" w:id="631"/>
      <w:bookmarkStart w:name="_Toc16058327" w:id="632"/>
      <w:bookmarkStart w:name="_Toc16058495" w:id="633"/>
      <w:bookmarkStart w:name="_Toc16065443" w:id="634"/>
      <w:bookmarkStart w:name="_Toc206298633" w:id="635"/>
      <w:bookmarkStart w:name="_Toc49053688" w:id="636"/>
      <w:bookmarkStart w:name="_Toc49056649" w:id="637"/>
      <w:bookmarkStart w:name="_Toc49057144" w:id="638"/>
      <w:bookmarkStart w:name="_Toc49145812" w:id="639"/>
      <w:bookmarkStart w:name="_Toc49154407" w:id="640"/>
      <w:bookmarkStart w:name="_Toc49155579" w:id="641"/>
      <w:bookmarkStart w:name="_Toc80085471" w:id="642"/>
      <w:bookmarkStart w:name="_Toc80086313" w:id="643"/>
      <w:bookmarkStart w:name="_Toc109448832" w:id="644"/>
      <w:bookmarkStart w:name="_Toc109549711" w:id="645"/>
      <w:bookmarkStart w:name="_Toc110307106" w:id="646"/>
      <w:bookmarkStart w:name="_Toc142988124" w:id="647"/>
      <w:bookmarkStart w:name="_Toc142988344" w:id="648"/>
      <w:bookmarkStart w:name="_Toc174941898" w:id="649"/>
      <w:bookmarkStart w:name="_Toc174943332" w:id="650"/>
      <w:bookmarkStart w:name="_Toc175038314" w:id="651"/>
      <w:bookmarkStart w:name="_Toc175038783" w:id="652"/>
      <w:bookmarkStart w:name="_Toc175042169" w:id="653"/>
      <w:bookmarkStart w:name="_Toc175042469" w:id="654"/>
      <w:bookmarkStart w:name="_Toc175042642" w:id="655"/>
      <w:bookmarkStart w:name="_Toc175366091" w:id="656"/>
      <w:bookmarkStart w:name="_Toc175389153" w:id="657"/>
      <w:bookmarkStart w:name="_Toc175531751" w:id="658"/>
      <w:r w:rsidRPr="00D3416E">
        <w:rPr>
          <w:rFonts w:ascii="Times New Roman" w:hAnsi="Times New Roman"/>
        </w:rPr>
        <w:t>(</w:t>
      </w:r>
      <w:r w:rsidRPr="00D3416E" w:rsidR="007E722D">
        <w:rPr>
          <w:rFonts w:ascii="Times New Roman" w:hAnsi="Times New Roman"/>
        </w:rPr>
        <w:t>Excerpt</w:t>
      </w:r>
      <w:r w:rsidRPr="00D3416E">
        <w:rPr>
          <w:rFonts w:ascii="Times New Roman" w:hAnsi="Times New Roman"/>
        </w:rPr>
        <w:t xml:space="preserve"> </w:t>
      </w:r>
      <w:r w:rsidRPr="00D3416E">
        <w:rPr>
          <w:rFonts w:ascii="Times New Roman" w:hAnsi="Times New Roman"/>
          <w:i/>
        </w:rPr>
        <w:t>in italics</w:t>
      </w:r>
      <w:r w:rsidRPr="00D3416E">
        <w:rPr>
          <w:rFonts w:ascii="Times New Roman" w:hAnsi="Times New Roman"/>
        </w:rPr>
        <w:t xml:space="preserve"> from the ISU Grad College Handbook, Ch.9)</w:t>
      </w:r>
      <w:bookmarkEnd w:id="624"/>
    </w:p>
    <w:p w:rsidRPr="00D3416E" w:rsidR="00437CEF" w:rsidP="6E69538F" w:rsidRDefault="6E69538F" w14:paraId="3E7A9F1C" w14:textId="77777777">
      <w:pPr>
        <w:pStyle w:val="Heading2"/>
        <w:rPr>
          <w:i/>
          <w:iCs/>
        </w:rPr>
      </w:pPr>
      <w:bookmarkStart w:name="_Toc520727072" w:id="659"/>
      <w:bookmarkStart w:name="_Toc1269103742" w:id="660"/>
      <w:bookmarkStart w:name="_Toc206298634" w:id="661"/>
      <w:bookmarkStart w:name="_Toc211920340" w:id="662"/>
      <w:bookmarkStart w:name="_Toc237418123" w:id="663"/>
      <w:bookmarkStart w:name="_Toc237418268" w:id="664"/>
      <w:bookmarkStart w:name="_Toc268252225" w:id="665"/>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r w:rsidRPr="6E69538F">
        <w:rPr>
          <w:i/>
          <w:iCs/>
        </w:rPr>
        <w:t>Introduction</w:t>
      </w:r>
      <w:bookmarkEnd w:id="659"/>
      <w:bookmarkEnd w:id="660"/>
    </w:p>
    <w:p w:rsidRPr="00D3416E" w:rsidR="00A92BA1" w:rsidP="00D3416E" w:rsidRDefault="00A92BA1" w14:paraId="28A34DDF"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Iowa State University is committed to the excellence of graduate education and seeks to provide and sustain an environment conducive to the sharing, extending, and critical examination of knowledge. Graduate students play an integral role in the capacity of the University to fulfill both its research and teaching mission. By their accomplishments and future promise, graduate students represent one of the University’s best investments in producing a distinguished history and rich legacy. A graduate student experience marked by fairness and equitable treatment is the first step in forging a lifelong commitment to the University.</w:t>
      </w:r>
    </w:p>
    <w:p w:rsidRPr="00D3416E" w:rsidR="00A92BA1" w:rsidP="00D3416E" w:rsidRDefault="00A92BA1" w14:paraId="29689C6A" w14:textId="77777777">
      <w:pPr>
        <w:pStyle w:val="NormalWeb"/>
        <w:shd w:val="clear" w:color="auto" w:fill="FFFFFF"/>
        <w:spacing w:before="0" w:beforeAutospacing="0" w:after="150" w:afterAutospacing="0"/>
        <w:ind w:firstLine="360"/>
        <w:rPr>
          <w:rFonts w:ascii="Times New Roman" w:hAnsi="Times New Roman"/>
          <w:i/>
          <w:color w:val="333333"/>
        </w:rPr>
      </w:pPr>
      <w:r w:rsidRPr="00D3416E">
        <w:rPr>
          <w:rFonts w:ascii="Times New Roman" w:hAnsi="Times New Roman"/>
          <w:i/>
          <w:color w:val="333333"/>
        </w:rPr>
        <w:t>In turn, graduate students are expected to demonstrate a commitment to their academic endeavors, to make steady progress toward academic milestones and goals, and to demonstrate ethical practices at all times. In addition to the provisions of this handbook, all graduate students are governed and protected by:</w:t>
      </w:r>
    </w:p>
    <w:p w:rsidRPr="00D3416E" w:rsidR="00A92BA1" w:rsidP="00501FF1" w:rsidRDefault="00A92BA1" w14:paraId="4BA13C39"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the Board of Regents' Uniform Rules of Personal Conduct,</w:t>
      </w:r>
    </w:p>
    <w:p w:rsidRPr="00D3416E" w:rsidR="00A92BA1" w:rsidP="00501FF1" w:rsidRDefault="00A92BA1" w14:paraId="17336282"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the </w:t>
      </w:r>
      <w:hyperlink w:history="1" r:id="rId53">
        <w:r w:rsidRPr="00D3416E">
          <w:rPr>
            <w:rStyle w:val="Hyperlink"/>
            <w:rFonts w:ascii="Times New Roman" w:hAnsi="Times New Roman"/>
            <w:i/>
            <w:color w:val="CC0000"/>
          </w:rPr>
          <w:t>Student Code of Conduct</w:t>
        </w:r>
      </w:hyperlink>
      <w:r w:rsidRPr="00D3416E">
        <w:rPr>
          <w:rFonts w:ascii="Times New Roman" w:hAnsi="Times New Roman"/>
          <w:i/>
          <w:color w:val="333333"/>
        </w:rPr>
        <w:t> that contain the Student Conduct Code and student judicial process,</w:t>
      </w:r>
    </w:p>
    <w:p w:rsidRPr="00D3416E" w:rsidR="00A92BA1" w:rsidP="00501FF1" w:rsidRDefault="00A92BA1" w14:paraId="23281ED6"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University regulations in the “</w:t>
      </w:r>
      <w:hyperlink w:history="1" r:id="rId54">
        <w:r w:rsidRPr="00D3416E">
          <w:rPr>
            <w:rStyle w:val="Hyperlink"/>
            <w:rFonts w:ascii="Times New Roman" w:hAnsi="Times New Roman"/>
            <w:i/>
            <w:color w:val="CC0000"/>
          </w:rPr>
          <w:t>Student Life</w:t>
        </w:r>
      </w:hyperlink>
      <w:r w:rsidRPr="00D3416E">
        <w:rPr>
          <w:rFonts w:ascii="Times New Roman" w:hAnsi="Times New Roman"/>
          <w:i/>
          <w:color w:val="333333"/>
        </w:rPr>
        <w:t>” section of the Policy Library</w:t>
      </w:r>
      <w:r w:rsidRPr="00D3416E">
        <w:rPr>
          <w:rFonts w:ascii="Times New Roman" w:hAnsi="Times New Roman"/>
          <w:i/>
          <w:color w:val="333333"/>
          <w:u w:val="single"/>
        </w:rPr>
        <w:t>,</w:t>
      </w:r>
    </w:p>
    <w:p w:rsidRPr="00D3416E" w:rsidR="00A92BA1" w:rsidP="00501FF1" w:rsidRDefault="00A92BA1" w14:paraId="3A50A4D5"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for students on appointment, the “</w:t>
      </w:r>
      <w:hyperlink w:history="1" r:id="rId55">
        <w:r w:rsidRPr="00D3416E">
          <w:rPr>
            <w:rStyle w:val="Hyperlink"/>
            <w:rFonts w:ascii="Times New Roman" w:hAnsi="Times New Roman"/>
            <w:i/>
            <w:color w:val="CC0000"/>
          </w:rPr>
          <w:t>Personnel, Conduct &amp; Human Relations</w:t>
        </w:r>
      </w:hyperlink>
      <w:r w:rsidRPr="00D3416E">
        <w:rPr>
          <w:rFonts w:ascii="Times New Roman" w:hAnsi="Times New Roman"/>
          <w:i/>
          <w:color w:val="333333"/>
        </w:rPr>
        <w:t>” section of the Policy Library, department procedures, and the terms of sponsored research agreements that fund their assistantships or other employment,</w:t>
      </w:r>
    </w:p>
    <w:p w:rsidRPr="00D3416E" w:rsidR="00A92BA1" w:rsidP="00501FF1" w:rsidRDefault="00A92BA1" w14:paraId="6975EA21"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academic policies in the University Catalog,</w:t>
      </w:r>
    </w:p>
    <w:p w:rsidRPr="00D3416E" w:rsidR="00A92BA1" w:rsidP="00501FF1" w:rsidRDefault="00A92BA1" w14:paraId="1D2B33B4"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departmental/program rules and policies, </w:t>
      </w:r>
    </w:p>
    <w:p w:rsidRPr="00D3416E" w:rsidR="00A92BA1" w:rsidP="00501FF1" w:rsidRDefault="00A92BA1" w14:paraId="510F5BF0"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grievance procedures described in this chapter,</w:t>
      </w:r>
    </w:p>
    <w:p w:rsidRPr="00D3416E" w:rsidR="00A92BA1" w:rsidP="00501FF1" w:rsidRDefault="00A92BA1" w14:paraId="12BE0C18" w14:textId="77777777">
      <w:pPr>
        <w:numPr>
          <w:ilvl w:val="0"/>
          <w:numId w:val="49"/>
        </w:numPr>
        <w:shd w:val="clear" w:color="auto" w:fill="FFFFFF"/>
        <w:spacing w:before="100" w:beforeAutospacing="1" w:after="100" w:afterAutospacing="1"/>
        <w:rPr>
          <w:rFonts w:ascii="Times New Roman" w:hAnsi="Times New Roman"/>
          <w:i/>
          <w:color w:val="333333"/>
        </w:rPr>
      </w:pPr>
      <w:r w:rsidRPr="00D3416E">
        <w:rPr>
          <w:rFonts w:ascii="Times New Roman" w:hAnsi="Times New Roman"/>
          <w:i/>
          <w:color w:val="333333"/>
        </w:rPr>
        <w:t>the University’s </w:t>
      </w:r>
      <w:hyperlink w:history="1" r:id="rId56">
        <w:r w:rsidRPr="00D3416E">
          <w:rPr>
            <w:rStyle w:val="Hyperlink"/>
            <w:rFonts w:ascii="Times New Roman" w:hAnsi="Times New Roman"/>
            <w:i/>
            <w:color w:val="CC0000"/>
          </w:rPr>
          <w:t>Sexual Misconduct, Sexual Assault, Sexual Harassment, Stalking, and Intimate Partner Violence Involving Students Policy</w:t>
        </w:r>
      </w:hyperlink>
      <w:r w:rsidRPr="00D3416E">
        <w:rPr>
          <w:rFonts w:ascii="Times New Roman" w:hAnsi="Times New Roman"/>
          <w:i/>
          <w:color w:val="333333"/>
        </w:rPr>
        <w:t>,  and </w:t>
      </w:r>
    </w:p>
    <w:p w:rsidRPr="00D3416E" w:rsidR="00A92BA1" w:rsidP="00501FF1" w:rsidRDefault="00A92BA1" w14:paraId="2CB9C8A3" w14:textId="77777777">
      <w:pPr>
        <w:numPr>
          <w:ilvl w:val="0"/>
          <w:numId w:val="49"/>
        </w:numPr>
        <w:shd w:val="clear" w:color="auto" w:fill="FFFFFF"/>
        <w:spacing w:before="100" w:beforeAutospacing="1" w:after="100" w:afterAutospacing="1"/>
        <w:rPr>
          <w:rFonts w:ascii="Times New Roman" w:hAnsi="Times New Roman"/>
          <w:i/>
          <w:color w:val="333333"/>
        </w:rPr>
      </w:pPr>
      <w:proofErr w:type="gramStart"/>
      <w:r w:rsidRPr="00D3416E">
        <w:rPr>
          <w:rFonts w:ascii="Times New Roman" w:hAnsi="Times New Roman"/>
          <w:i/>
          <w:color w:val="333333"/>
        </w:rPr>
        <w:t>the</w:t>
      </w:r>
      <w:proofErr w:type="gramEnd"/>
      <w:r w:rsidRPr="00D3416E">
        <w:rPr>
          <w:rFonts w:ascii="Times New Roman" w:hAnsi="Times New Roman"/>
          <w:i/>
          <w:color w:val="333333"/>
        </w:rPr>
        <w:t xml:space="preserve"> University’s </w:t>
      </w:r>
      <w:hyperlink w:history="1" r:id="rId57">
        <w:r w:rsidRPr="00D3416E">
          <w:rPr>
            <w:rStyle w:val="Hyperlink"/>
            <w:rFonts w:ascii="Times New Roman" w:hAnsi="Times New Roman"/>
            <w:i/>
            <w:color w:val="CC0000"/>
          </w:rPr>
          <w:t>Discrimination and Harassment Policy</w:t>
        </w:r>
      </w:hyperlink>
      <w:r w:rsidRPr="00D3416E">
        <w:rPr>
          <w:rFonts w:ascii="Times New Roman" w:hAnsi="Times New Roman"/>
          <w:i/>
          <w:color w:val="333333"/>
        </w:rPr>
        <w:t>.</w:t>
      </w:r>
      <w:r w:rsidRPr="00D3416E">
        <w:rPr>
          <w:rFonts w:ascii="Times New Roman" w:hAnsi="Times New Roman"/>
          <w:i/>
          <w:color w:val="333333"/>
        </w:rPr>
        <w:br/>
      </w:r>
      <w:r w:rsidRPr="00D3416E">
        <w:rPr>
          <w:rFonts w:ascii="Times New Roman" w:hAnsi="Times New Roman"/>
          <w:i/>
          <w:color w:val="333333"/>
        </w:rPr>
        <w:t> </w:t>
      </w:r>
    </w:p>
    <w:p w:rsidRPr="00D3416E" w:rsidR="00A92BA1" w:rsidP="00A92BA1" w:rsidRDefault="00A92BA1" w14:paraId="3C1C6D9C" w14:textId="77777777">
      <w:pPr>
        <w:pStyle w:val="NormalWeb"/>
        <w:shd w:val="clear" w:color="auto" w:fill="FFFFFF"/>
        <w:spacing w:before="0" w:beforeAutospacing="0" w:after="150" w:afterAutospacing="0"/>
        <w:rPr>
          <w:rFonts w:ascii="Times New Roman" w:hAnsi="Times New Roman"/>
          <w:i/>
          <w:color w:val="333333"/>
        </w:rPr>
      </w:pPr>
      <w:r w:rsidRPr="00D3416E">
        <w:rPr>
          <w:rFonts w:ascii="Times New Roman" w:hAnsi="Times New Roman"/>
          <w:i/>
          <w:color w:val="333333"/>
        </w:rPr>
        <w:t>Graduate students on assistantship appointment also are governed by the policies applicable to instruction, research, and the conduct of University business as found in the </w:t>
      </w:r>
      <w:hyperlink w:history="1" r:id="rId58">
        <w:r w:rsidRPr="00D3416E">
          <w:rPr>
            <w:rStyle w:val="Hyperlink"/>
            <w:rFonts w:ascii="Times New Roman" w:hAnsi="Times New Roman"/>
            <w:i/>
            <w:color w:val="CC0000"/>
          </w:rPr>
          <w:t>Policy Library</w:t>
        </w:r>
      </w:hyperlink>
      <w:r w:rsidRPr="00D3416E">
        <w:rPr>
          <w:rFonts w:ascii="Times New Roman" w:hAnsi="Times New Roman"/>
          <w:i/>
          <w:color w:val="333333"/>
        </w:rPr>
        <w:t>.</w:t>
      </w:r>
    </w:p>
    <w:p w:rsidRPr="00D3416E" w:rsidR="00437CEF" w:rsidP="00B577CD" w:rsidRDefault="00437CEF" w14:paraId="7B04FA47" w14:textId="77777777">
      <w:pPr>
        <w:ind w:firstLine="360"/>
        <w:rPr>
          <w:rFonts w:ascii="Times New Roman" w:hAnsi="Times New Roman"/>
          <w:i/>
        </w:rPr>
      </w:pPr>
    </w:p>
    <w:p w:rsidRPr="00D3416E" w:rsidR="000922A1" w:rsidP="6E69538F" w:rsidRDefault="6E69538F" w14:paraId="13C86CB2" w14:textId="77777777">
      <w:pPr>
        <w:pStyle w:val="Heading2"/>
        <w:rPr>
          <w:color w:val="333333"/>
          <w:sz w:val="45"/>
          <w:szCs w:val="45"/>
        </w:rPr>
      </w:pPr>
      <w:bookmarkStart w:name="_Toc249905341" w:id="666"/>
      <w:r w:rsidRPr="6E69538F">
        <w:rPr>
          <w:i/>
          <w:iCs/>
        </w:rPr>
        <w:t>Environment for Student Success</w:t>
      </w:r>
      <w:bookmarkEnd w:id="666"/>
    </w:p>
    <w:p w:rsidRPr="00D3416E" w:rsidR="000922A1" w:rsidP="00D3416E" w:rsidRDefault="000922A1" w14:paraId="35331174"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The Graduate College encourages students to take advantage of opportunities for professional development during their graduate studies, and the college expects all engaged in graduate education to adhere to the University’s </w:t>
      </w:r>
      <w:hyperlink w:history="1" r:id="rId59">
        <w:r w:rsidRPr="00D3416E">
          <w:rPr>
            <w:rStyle w:val="Hyperlink"/>
            <w:rFonts w:ascii="Times New Roman" w:hAnsi="Times New Roman"/>
            <w:i/>
            <w:color w:val="CC0000"/>
          </w:rPr>
          <w:t>Principles of Community</w:t>
        </w:r>
      </w:hyperlink>
      <w:r w:rsidRPr="00D3416E">
        <w:rPr>
          <w:rFonts w:ascii="Times New Roman" w:hAnsi="Times New Roman"/>
          <w:i/>
          <w:color w:val="333333"/>
        </w:rPr>
        <w:t>.</w:t>
      </w:r>
    </w:p>
    <w:p w:rsidRPr="00D3416E" w:rsidR="000922A1" w:rsidP="00D3416E" w:rsidRDefault="000922A1" w14:paraId="2267C20D"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As teaching, research, and administrative assistants, graduate students occupy an impressionable and susceptible position on campus. Graduate students rely on faculty and advisors to guide them to meet realistic expectations. Except for justifiable circumstances, funding and tuition scholarships should not be denied to an assistantship appointee mid-</w:t>
      </w:r>
      <w:r w:rsidRPr="00D3416E">
        <w:rPr>
          <w:rFonts w:ascii="Times New Roman" w:hAnsi="Times New Roman"/>
          <w:i/>
          <w:color w:val="333333"/>
        </w:rPr>
        <w:lastRenderedPageBreak/>
        <w:t>contract. Graduate assistants who have performed well but cannot be reappointed due to budget shortfalls should be informed in a timely manner to allow the student to seek alternative funding. </w:t>
      </w:r>
    </w:p>
    <w:p w:rsidRPr="00D3416E" w:rsidR="000922A1" w:rsidP="00D3416E" w:rsidRDefault="000922A1" w14:paraId="6FC9B1AC"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As developing professionals, graduate students expect fair treatment and constructive feedback from faculty and advisors with an understanding that graduate students may one day be peers. Graduate students should expect reasonable confidentiality in their communications with faculty and advisors. Graduate student performance and behavior should only be discussed for professional purposes in a collegial manner, in accordance with the Family Educational Rights &amp; Privacy Act (FERPA).</w:t>
      </w:r>
    </w:p>
    <w:p w:rsidRPr="00D3416E" w:rsidR="000922A1" w:rsidP="00D3416E" w:rsidRDefault="000922A1" w14:paraId="3DA9DF0E"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Graduate students should feel free to engage in an exchange of ideas, self-expression, and the challenging of beliefs and customs without concern that they may be treated or spoken to in an unprofessional manner. As members of the University community, graduate students have the right to express their own views but must also take responsibility for respecting the same rights of others and acting in accordance with the </w:t>
      </w:r>
      <w:hyperlink w:history="1" r:id="rId60">
        <w:r w:rsidRPr="00D3416E">
          <w:rPr>
            <w:rStyle w:val="Hyperlink"/>
            <w:rFonts w:ascii="Times New Roman" w:hAnsi="Times New Roman"/>
            <w:i/>
            <w:color w:val="CC0000"/>
          </w:rPr>
          <w:t>S</w:t>
        </w:r>
      </w:hyperlink>
      <w:hyperlink w:history="1" r:id="rId61">
        <w:r w:rsidRPr="00D3416E">
          <w:rPr>
            <w:rStyle w:val="Hyperlink"/>
            <w:rFonts w:ascii="Times New Roman" w:hAnsi="Times New Roman"/>
            <w:i/>
            <w:color w:val="CC0000"/>
          </w:rPr>
          <w:t>tudent Code of Conduct</w:t>
        </w:r>
      </w:hyperlink>
      <w:r w:rsidRPr="00D3416E">
        <w:rPr>
          <w:rFonts w:ascii="Times New Roman" w:hAnsi="Times New Roman"/>
          <w:i/>
          <w:color w:val="333333"/>
        </w:rPr>
        <w:t> and other applicable policies.</w:t>
      </w:r>
    </w:p>
    <w:p w:rsidRPr="00D3416E" w:rsidR="000922A1" w:rsidP="00D3416E" w:rsidRDefault="000922A1" w14:paraId="4ADBAB25"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 xml:space="preserve">Incoming graduate students shall be provided graduate program degree requirements. When requirements subsequently change, a student may choose between meeting the requirements in place when they matriculated </w:t>
      </w:r>
      <w:proofErr w:type="gramStart"/>
      <w:r w:rsidRPr="00D3416E">
        <w:rPr>
          <w:rFonts w:ascii="Times New Roman" w:hAnsi="Times New Roman"/>
          <w:i/>
          <w:color w:val="333333"/>
        </w:rPr>
        <w:t>or</w:t>
      </w:r>
      <w:proofErr w:type="gramEnd"/>
      <w:r w:rsidRPr="00D3416E">
        <w:rPr>
          <w:rFonts w:ascii="Times New Roman" w:hAnsi="Times New Roman"/>
          <w:i/>
          <w:color w:val="333333"/>
        </w:rPr>
        <w:t xml:space="preserve"> adhering to the updated requirements, as approved by the student’s Program of Study (POS) committee.</w:t>
      </w:r>
    </w:p>
    <w:p w:rsidRPr="00D3416E" w:rsidR="000922A1" w:rsidP="00D3416E" w:rsidRDefault="000922A1" w14:paraId="68B2B90B"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Graduate students on assistantships are expected to be provided a safe and clean space to conduct their duties.</w:t>
      </w:r>
    </w:p>
    <w:p w:rsidRPr="00D3416E" w:rsidR="000922A1" w:rsidP="00D3416E" w:rsidRDefault="000922A1" w14:paraId="4B069096"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Like all researchers, graduate students who sufficiently contribute to research activities have the right to be credited at an appropriate level (co-authorship, acknowledgment, etc.) on related publications and presentations, consistent with the ethical standards in their fields of study and University guidelines on authorship.</w:t>
      </w:r>
    </w:p>
    <w:p w:rsidRPr="00D3416E" w:rsidR="000922A1" w:rsidP="00D3416E" w:rsidRDefault="000922A1" w14:paraId="5605E849" w14:textId="77777777">
      <w:pPr>
        <w:pStyle w:val="NormalWeb"/>
        <w:shd w:val="clear" w:color="auto" w:fill="FFFFFF"/>
        <w:spacing w:before="0" w:beforeAutospacing="0" w:after="150" w:afterAutospacing="0"/>
        <w:ind w:firstLine="720"/>
        <w:rPr>
          <w:rFonts w:ascii="Times New Roman" w:hAnsi="Times New Roman"/>
          <w:i/>
          <w:color w:val="333333"/>
        </w:rPr>
      </w:pPr>
      <w:r w:rsidRPr="00D3416E">
        <w:rPr>
          <w:rFonts w:ascii="Times New Roman" w:hAnsi="Times New Roman"/>
          <w:i/>
          <w:color w:val="333333"/>
        </w:rPr>
        <w:t>Graduate assistants have the right to request a change in assistantship appointment supervisor. These requests should be reserved for extreme situations, and the student is expected to make every reasonable effort to resolve the issue(s) with the supervisor in a professional manner. If the student does not feel comfortable discussing the situation directly with the supervisor, the student should contact the program DOGE and/or department chair. If a request is made, the program DOGE and/or department chair is expected to make a reasonable effort to find an alternative assignment. If no solution is available at the department/program level, the next consideration should be made at the Graduate College. However, the graduate student should be aware that funding and alternative assignments are not guaranteed.  A change to the supervisor for an assistantship does not affect the composition of the POS committee.</w:t>
      </w:r>
    </w:p>
    <w:p w:rsidRPr="00D3416E" w:rsidR="00437CEF" w:rsidP="00B577CD" w:rsidRDefault="00437CEF" w14:paraId="568C698B" w14:textId="77777777">
      <w:pPr>
        <w:rPr>
          <w:rFonts w:ascii="Times New Roman" w:hAnsi="Times New Roman"/>
          <w:i/>
        </w:rPr>
      </w:pPr>
    </w:p>
    <w:p w:rsidRPr="00D3416E" w:rsidR="00437CEF" w:rsidP="00DB62FE" w:rsidRDefault="6E69538F" w14:paraId="77147AD7" w14:textId="77777777">
      <w:pPr>
        <w:pStyle w:val="Heading2"/>
      </w:pPr>
      <w:bookmarkStart w:name="_Toc519601564" w:id="667"/>
      <w:bookmarkStart w:name="_Toc519604868" w:id="668"/>
      <w:bookmarkStart w:name="_Toc520727074" w:id="669"/>
      <w:bookmarkStart w:name="_Toc526185646" w:id="670"/>
      <w:r>
        <w:t>Specific Policies and Laws of Interest to Graduate Students</w:t>
      </w:r>
      <w:bookmarkEnd w:id="667"/>
      <w:bookmarkEnd w:id="668"/>
      <w:bookmarkEnd w:id="669"/>
      <w:bookmarkEnd w:id="670"/>
    </w:p>
    <w:p w:rsidRPr="00D3416E" w:rsidR="00437CEF" w:rsidP="00B577CD" w:rsidRDefault="00437CEF" w14:paraId="4037A5B5" w14:textId="77777777">
      <w:pPr>
        <w:ind w:firstLine="720"/>
        <w:rPr>
          <w:rFonts w:ascii="Times New Roman" w:hAnsi="Times New Roman"/>
          <w:i/>
        </w:rPr>
      </w:pPr>
      <w:r w:rsidRPr="00D3416E">
        <w:rPr>
          <w:rFonts w:ascii="Times New Roman" w:hAnsi="Times New Roman"/>
          <w:i/>
        </w:rPr>
        <w:t xml:space="preserve">The following is a listing of policies and laws that apply to graduate students or assistants: </w:t>
      </w:r>
    </w:p>
    <w:p w:rsidRPr="00D3416E" w:rsidR="00B13797" w:rsidP="00B13797" w:rsidRDefault="00B13797" w14:paraId="1A939487" w14:textId="77777777">
      <w:pPr>
        <w:ind w:firstLine="360"/>
        <w:rPr>
          <w:rStyle w:val="Strong"/>
          <w:rFonts w:ascii="Times New Roman" w:hAnsi="Times New Roman"/>
          <w:color w:val="333333"/>
        </w:rPr>
      </w:pPr>
      <w:bookmarkStart w:name="80" w:id="671"/>
      <w:bookmarkEnd w:id="671"/>
    </w:p>
    <w:p w:rsidRPr="00D3416E" w:rsidR="00B13797" w:rsidP="00D3416E" w:rsidRDefault="00B13797" w14:paraId="41D2BEDB" w14:textId="77777777">
      <w:pPr>
        <w:ind w:firstLine="360"/>
        <w:rPr>
          <w:rFonts w:ascii="Times New Roman" w:hAnsi="Times New Roman"/>
          <w:i/>
          <w:color w:val="333333"/>
        </w:rPr>
      </w:pPr>
      <w:r w:rsidRPr="00D3416E">
        <w:rPr>
          <w:rStyle w:val="Strong"/>
          <w:rFonts w:ascii="Times New Roman" w:hAnsi="Times New Roman"/>
          <w:i/>
          <w:color w:val="333333"/>
        </w:rPr>
        <w:lastRenderedPageBreak/>
        <w:t>Student Code of Conduct</w:t>
      </w:r>
      <w:r w:rsidRPr="00D3416E">
        <w:rPr>
          <w:rFonts w:ascii="Times New Roman" w:hAnsi="Times New Roman"/>
          <w:i/>
          <w:color w:val="333333"/>
        </w:rPr>
        <w:t>. All students, including graduate students, are subject to the </w:t>
      </w:r>
      <w:hyperlink w:history="1" r:id="rId62">
        <w:r w:rsidRPr="00D3416E">
          <w:rPr>
            <w:rStyle w:val="Hyperlink"/>
            <w:rFonts w:ascii="Times New Roman" w:hAnsi="Times New Roman"/>
            <w:i/>
            <w:color w:val="CC0000"/>
          </w:rPr>
          <w:t>Student Code of Conduct</w:t>
        </w:r>
      </w:hyperlink>
      <w:r w:rsidRPr="00D3416E">
        <w:rPr>
          <w:rFonts w:ascii="Times New Roman" w:hAnsi="Times New Roman"/>
          <w:i/>
          <w:color w:val="333333"/>
        </w:rPr>
        <w:t xml:space="preserve"> that contain the Code of Conduct. Behaviors not permitted include: academic misconduct, abuse of controlled substances, assault or threat of assault, bribery, contempt, disruption of the rights of others, violation of fire or safety regulations, endangerment, gambling, harassment, hazing, misuse of computers, false identification, misuse of keys, sexual abuse, theft, threat of harm, unlawful entry, possession of weapons, and violation of </w:t>
      </w:r>
      <w:r w:rsidR="00C7024C">
        <w:rPr>
          <w:rFonts w:ascii="Times New Roman" w:hAnsi="Times New Roman"/>
          <w:i/>
          <w:color w:val="333333"/>
        </w:rPr>
        <w:t xml:space="preserve">the </w:t>
      </w:r>
      <w:r w:rsidRPr="00D3416E">
        <w:rPr>
          <w:rFonts w:ascii="Times New Roman" w:hAnsi="Times New Roman"/>
          <w:i/>
          <w:color w:val="333333"/>
        </w:rPr>
        <w:t>law.</w:t>
      </w:r>
    </w:p>
    <w:p w:rsidRPr="00D3416E" w:rsidR="00B13797" w:rsidP="00D3416E" w:rsidRDefault="00B13797" w14:paraId="4E54E038"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Academic Misconduct</w:t>
      </w:r>
      <w:r w:rsidRPr="00D3416E">
        <w:rPr>
          <w:rFonts w:ascii="Times New Roman" w:hAnsi="Times New Roman"/>
          <w:i/>
          <w:color w:val="333333"/>
        </w:rPr>
        <w:t>. Instances of suspected academic misconduct in research should be reported to the Office of the Vice President for Research.  Applicable rules and procedures appear in </w:t>
      </w:r>
      <w:hyperlink w:history="1" r:id="rId63">
        <w:r w:rsidRPr="00D3416E">
          <w:rPr>
            <w:rStyle w:val="Hyperlink"/>
            <w:rFonts w:ascii="Times New Roman" w:hAnsi="Times New Roman"/>
            <w:i/>
            <w:color w:val="CC0000"/>
          </w:rPr>
          <w:t>Section 7.2</w:t>
        </w:r>
      </w:hyperlink>
      <w:r w:rsidRPr="00D3416E">
        <w:rPr>
          <w:rFonts w:ascii="Times New Roman" w:hAnsi="Times New Roman"/>
          <w:i/>
          <w:color w:val="333333"/>
        </w:rPr>
        <w:t> of the </w:t>
      </w:r>
      <w:hyperlink w:history="1" r:id="rId64">
        <w:r w:rsidRPr="00D3416E">
          <w:rPr>
            <w:rStyle w:val="Hyperlink"/>
            <w:rFonts w:ascii="Times New Roman" w:hAnsi="Times New Roman"/>
            <w:i/>
            <w:color w:val="CC0000"/>
          </w:rPr>
          <w:t>Faculty Handbook</w:t>
        </w:r>
      </w:hyperlink>
      <w:hyperlink w:history="1" r:id="rId65">
        <w:r w:rsidRPr="00D3416E">
          <w:rPr>
            <w:rStyle w:val="Hyperlink"/>
            <w:rFonts w:ascii="Times New Roman" w:hAnsi="Times New Roman"/>
            <w:i/>
            <w:color w:val="CC0000"/>
          </w:rPr>
          <w:t>.</w:t>
        </w:r>
      </w:hyperlink>
      <w:r w:rsidRPr="00D3416E">
        <w:rPr>
          <w:rFonts w:ascii="Times New Roman" w:hAnsi="Times New Roman"/>
          <w:i/>
          <w:color w:val="333333"/>
        </w:rPr>
        <w:t>  For issues regarding conduct of research, graduate students are held to the same standards as faculty. Instances of graduate students suspected of academic misconduct not involving research should be reported to the Office of Judicial Affairs in the Dean of Students Office. See the </w:t>
      </w:r>
      <w:hyperlink w:history="1" r:id="rId66">
        <w:r w:rsidRPr="00D3416E">
          <w:rPr>
            <w:rStyle w:val="Hyperlink"/>
            <w:rFonts w:ascii="Times New Roman" w:hAnsi="Times New Roman"/>
            <w:i/>
            <w:color w:val="CC0000"/>
          </w:rPr>
          <w:t>S</w:t>
        </w:r>
      </w:hyperlink>
      <w:hyperlink w:history="1" r:id="rId67">
        <w:r w:rsidRPr="00D3416E">
          <w:rPr>
            <w:rStyle w:val="Hyperlink"/>
            <w:rFonts w:ascii="Times New Roman" w:hAnsi="Times New Roman"/>
            <w:i/>
            <w:color w:val="CC0000"/>
          </w:rPr>
          <w:t>tudent Code of Conduct</w:t>
        </w:r>
      </w:hyperlink>
      <w:r w:rsidRPr="00D3416E">
        <w:rPr>
          <w:rFonts w:ascii="Times New Roman" w:hAnsi="Times New Roman"/>
          <w:i/>
          <w:color w:val="333333"/>
        </w:rPr>
        <w:t> for applicable rules and procedures.</w:t>
      </w:r>
    </w:p>
    <w:p w:rsidRPr="00D3416E" w:rsidR="00B13797" w:rsidP="00D3416E" w:rsidRDefault="00B13797" w14:paraId="60467263"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Discrimination and Harassment Policy</w:t>
      </w:r>
      <w:r w:rsidRPr="00D3416E">
        <w:rPr>
          <w:rFonts w:ascii="Times New Roman" w:hAnsi="Times New Roman"/>
          <w:i/>
          <w:color w:val="333333"/>
        </w:rPr>
        <w:t>. The University’s policies on discrimination and harassment apply to graduate students. See the University’s </w:t>
      </w:r>
      <w:hyperlink w:history="1" r:id="rId68">
        <w:r w:rsidRPr="00D3416E">
          <w:rPr>
            <w:rStyle w:val="Hyperlink"/>
            <w:rFonts w:ascii="Times New Roman" w:hAnsi="Times New Roman"/>
            <w:i/>
            <w:color w:val="CC0000"/>
          </w:rPr>
          <w:t>Policy Library</w:t>
        </w:r>
      </w:hyperlink>
      <w:r w:rsidRPr="00D3416E">
        <w:rPr>
          <w:rFonts w:ascii="Times New Roman" w:hAnsi="Times New Roman"/>
          <w:i/>
          <w:color w:val="333333"/>
        </w:rPr>
        <w:t>. Issues and concerns of discrimination and harassment should be reported to the Office of Equal Opportunity. </w:t>
      </w:r>
    </w:p>
    <w:p w:rsidRPr="00D3416E" w:rsidR="00B13797" w:rsidP="00D3416E" w:rsidRDefault="00B13797" w14:paraId="097CF282"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Sexual Misconduct, Sexual Assault, Sexual Harassment, Stalking, and Intimate Partner Violence Involving Students</w:t>
      </w:r>
      <w:r w:rsidRPr="00D3416E">
        <w:rPr>
          <w:rFonts w:ascii="Times New Roman" w:hAnsi="Times New Roman"/>
          <w:i/>
          <w:color w:val="333333"/>
        </w:rPr>
        <w:t>. The University’s policies and procedures on sexual misconduct apply to graduate students. See the University’s </w:t>
      </w:r>
      <w:hyperlink w:history="1" r:id="rId69">
        <w:r w:rsidRPr="00D3416E">
          <w:rPr>
            <w:rStyle w:val="Hyperlink"/>
            <w:rFonts w:ascii="Times New Roman" w:hAnsi="Times New Roman"/>
            <w:i/>
            <w:color w:val="CC0000"/>
          </w:rPr>
          <w:t>Policy Library</w:t>
        </w:r>
      </w:hyperlink>
      <w:r w:rsidRPr="00D3416E">
        <w:rPr>
          <w:rFonts w:ascii="Times New Roman" w:hAnsi="Times New Roman"/>
          <w:i/>
          <w:color w:val="333333"/>
        </w:rPr>
        <w:t>. Issues and concerns relating to sexual misconduct should be reported to the Office of Equal Opportunity.</w:t>
      </w:r>
    </w:p>
    <w:p w:rsidRPr="00D3416E" w:rsidR="00B13797" w:rsidP="00D3416E" w:rsidRDefault="00B13797" w14:paraId="05D04225"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Conflicts of Interest</w:t>
      </w:r>
      <w:r w:rsidRPr="00D3416E">
        <w:rPr>
          <w:rFonts w:ascii="Times New Roman" w:hAnsi="Times New Roman"/>
          <w:i/>
          <w:color w:val="333333"/>
        </w:rPr>
        <w:t>. Several provisions of law and policy related to conflicts of interest apply to graduate students (see the </w:t>
      </w:r>
      <w:r w:rsidRPr="00D3416E">
        <w:rPr>
          <w:rFonts w:ascii="Times New Roman" w:hAnsi="Times New Roman"/>
          <w:i/>
          <w:color w:val="333333"/>
          <w:u w:val="single"/>
        </w:rPr>
        <w:t> Policy Library</w:t>
      </w:r>
      <w:hyperlink w:history="1" r:id="rId70">
        <w:r w:rsidRPr="00D3416E">
          <w:rPr>
            <w:rStyle w:val="Hyperlink"/>
            <w:rFonts w:ascii="Times New Roman" w:hAnsi="Times New Roman"/>
            <w:i/>
            <w:color w:val="CC0000"/>
          </w:rPr>
          <w:t>, Personnel, Conduct &amp; Human Relations Section</w:t>
        </w:r>
      </w:hyperlink>
      <w:r w:rsidRPr="00D3416E">
        <w:rPr>
          <w:rFonts w:ascii="Times New Roman" w:hAnsi="Times New Roman"/>
          <w:i/>
          <w:color w:val="333333"/>
        </w:rPr>
        <w:t>; </w:t>
      </w:r>
      <w:hyperlink w:history="1" r:id="rId71">
        <w:r w:rsidRPr="00D3416E">
          <w:rPr>
            <w:rStyle w:val="Hyperlink"/>
            <w:rFonts w:ascii="Times New Roman" w:hAnsi="Times New Roman"/>
            <w:i/>
            <w:color w:val="CC0000"/>
          </w:rPr>
          <w:t>Faculty Handbook</w:t>
        </w:r>
      </w:hyperlink>
      <w:hyperlink w:history="1" r:id="rId72">
        <w:r w:rsidRPr="00D3416E">
          <w:rPr>
            <w:rStyle w:val="Hyperlink"/>
            <w:rFonts w:ascii="Times New Roman" w:hAnsi="Times New Roman"/>
            <w:i/>
            <w:color w:val="CC0000"/>
          </w:rPr>
          <w:t>,</w:t>
        </w:r>
      </w:hyperlink>
      <w:r w:rsidRPr="00D3416E">
        <w:rPr>
          <w:rFonts w:ascii="Times New Roman" w:hAnsi="Times New Roman"/>
          <w:i/>
          <w:color w:val="333333"/>
        </w:rPr>
        <w:t> </w:t>
      </w:r>
      <w:hyperlink w:history="1" r:id="rId73">
        <w:r w:rsidRPr="00D3416E">
          <w:rPr>
            <w:rStyle w:val="Hyperlink"/>
            <w:rFonts w:ascii="Times New Roman" w:hAnsi="Times New Roman"/>
            <w:i/>
            <w:color w:val="CC0000"/>
          </w:rPr>
          <w:t>Section 7.2, 8.2</w:t>
        </w:r>
      </w:hyperlink>
      <w:r w:rsidRPr="00D3416E">
        <w:rPr>
          <w:rFonts w:ascii="Times New Roman" w:hAnsi="Times New Roman"/>
          <w:i/>
          <w:color w:val="333333"/>
        </w:rPr>
        <w:t>). As required by federal regulations, the University has adopted a conflict of interest policy affecting employees who have outside business commitments. Graduate assistants, especially those on research appointments with significant private business arrangements</w:t>
      </w:r>
      <w:r w:rsidR="00C7024C">
        <w:rPr>
          <w:rFonts w:ascii="Times New Roman" w:hAnsi="Times New Roman"/>
          <w:i/>
          <w:color w:val="333333"/>
        </w:rPr>
        <w:t>,</w:t>
      </w:r>
      <w:r w:rsidRPr="00D3416E">
        <w:rPr>
          <w:rFonts w:ascii="Times New Roman" w:hAnsi="Times New Roman"/>
          <w:i/>
          <w:color w:val="333333"/>
        </w:rPr>
        <w:t xml:space="preserve"> must comply with this policy. University facilities should not be used for private commercial purposes without approval.</w:t>
      </w:r>
    </w:p>
    <w:p w:rsidRPr="00D3416E" w:rsidR="00B13797" w:rsidP="00D3416E" w:rsidRDefault="00B13797" w14:paraId="5D911A58"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Statement on Professional Ethics</w:t>
      </w:r>
      <w:r w:rsidRPr="00D3416E">
        <w:rPr>
          <w:rFonts w:ascii="Times New Roman" w:hAnsi="Times New Roman"/>
          <w:i/>
          <w:color w:val="333333"/>
        </w:rPr>
        <w:t>. Graduate students are expected to comply with the Faculty Statement on Professional Ethics (see </w:t>
      </w:r>
      <w:hyperlink w:history="1" r:id="rId74">
        <w:r w:rsidRPr="00D3416E">
          <w:rPr>
            <w:rStyle w:val="Hyperlink"/>
            <w:rFonts w:ascii="Times New Roman" w:hAnsi="Times New Roman"/>
            <w:i/>
            <w:color w:val="CC0000"/>
          </w:rPr>
          <w:t>Faculty Handbook</w:t>
        </w:r>
      </w:hyperlink>
      <w:hyperlink w:history="1" r:id="rId75">
        <w:r w:rsidRPr="00D3416E">
          <w:rPr>
            <w:rStyle w:val="Hyperlink"/>
            <w:rFonts w:ascii="Times New Roman" w:hAnsi="Times New Roman"/>
            <w:i/>
            <w:color w:val="CC0000"/>
          </w:rPr>
          <w:t>,</w:t>
        </w:r>
      </w:hyperlink>
      <w:r w:rsidRPr="00D3416E">
        <w:rPr>
          <w:rFonts w:ascii="Times New Roman" w:hAnsi="Times New Roman"/>
          <w:i/>
          <w:color w:val="333333"/>
        </w:rPr>
        <w:t> </w:t>
      </w:r>
      <w:hyperlink w:history="1" r:id="rId76">
        <w:r w:rsidRPr="00D3416E">
          <w:rPr>
            <w:rStyle w:val="Hyperlink"/>
            <w:rFonts w:ascii="Times New Roman" w:hAnsi="Times New Roman"/>
            <w:i/>
            <w:color w:val="CC0000"/>
          </w:rPr>
          <w:t>Section 7.2</w:t>
        </w:r>
      </w:hyperlink>
      <w:r w:rsidRPr="00D3416E">
        <w:rPr>
          <w:rFonts w:ascii="Times New Roman" w:hAnsi="Times New Roman"/>
          <w:i/>
          <w:color w:val="333333"/>
        </w:rPr>
        <w:t>).</w:t>
      </w:r>
    </w:p>
    <w:p w:rsidRPr="00D3416E" w:rsidR="00B13797" w:rsidP="00D3416E" w:rsidRDefault="00B13797" w14:paraId="2422DBB7"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Compliance with Research Standards</w:t>
      </w:r>
      <w:r w:rsidRPr="00D3416E">
        <w:rPr>
          <w:rFonts w:ascii="Times New Roman" w:hAnsi="Times New Roman"/>
          <w:i/>
          <w:color w:val="333333"/>
        </w:rPr>
        <w:t>. Graduate students conducting research must comply with the University's procedures for human subjects review, animal care and use, use of radioactive materials, prior approval of certain recombinant DNA experiments, and various safety requirements (see </w:t>
      </w:r>
      <w:hyperlink w:history="1" r:id="rId77">
        <w:r w:rsidRPr="00D3416E">
          <w:rPr>
            <w:rStyle w:val="Hyperlink"/>
            <w:rFonts w:ascii="Times New Roman" w:hAnsi="Times New Roman"/>
            <w:i/>
            <w:color w:val="CC0000"/>
          </w:rPr>
          <w:t>Faculty Handbook</w:t>
        </w:r>
      </w:hyperlink>
      <w:hyperlink w:history="1" r:id="rId78">
        <w:r w:rsidRPr="00D3416E">
          <w:rPr>
            <w:rStyle w:val="Hyperlink"/>
            <w:rFonts w:ascii="Times New Roman" w:hAnsi="Times New Roman"/>
            <w:i/>
            <w:color w:val="CC0000"/>
          </w:rPr>
          <w:t>,</w:t>
        </w:r>
      </w:hyperlink>
      <w:r w:rsidRPr="00D3416E">
        <w:rPr>
          <w:rFonts w:ascii="Times New Roman" w:hAnsi="Times New Roman"/>
          <w:i/>
          <w:color w:val="333333"/>
        </w:rPr>
        <w:t> </w:t>
      </w:r>
      <w:hyperlink w:history="1" r:id="rId79">
        <w:r w:rsidRPr="00D3416E">
          <w:rPr>
            <w:rStyle w:val="Hyperlink"/>
            <w:rFonts w:ascii="Times New Roman" w:hAnsi="Times New Roman"/>
            <w:i/>
            <w:color w:val="CC0000"/>
          </w:rPr>
          <w:t>Section 8.3</w:t>
        </w:r>
      </w:hyperlink>
      <w:r w:rsidRPr="00D3416E">
        <w:rPr>
          <w:rFonts w:ascii="Times New Roman" w:hAnsi="Times New Roman"/>
          <w:i/>
          <w:color w:val="333333"/>
        </w:rPr>
        <w:t>).</w:t>
      </w:r>
    </w:p>
    <w:p w:rsidRPr="00D3416E" w:rsidR="00B13797" w:rsidP="00D3416E" w:rsidRDefault="00B13797" w14:paraId="6AE976A8"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Ownership of Intellectual Property and Data</w:t>
      </w:r>
      <w:r w:rsidRPr="00D3416E">
        <w:rPr>
          <w:rFonts w:ascii="Times New Roman" w:hAnsi="Times New Roman"/>
          <w:i/>
          <w:color w:val="333333"/>
        </w:rPr>
        <w:t xml:space="preserve">. Iowa State University subscribes to the general principle that the intellectual property created by a student is generally owned by that student. However, student work often owes much to faculty initiative. In addition, the provisions of sponsored research grants that fund research appointments may affect the ownership of intellectual property.  Students must be aware of these restrictions on ownership of intellectual </w:t>
      </w:r>
      <w:r w:rsidRPr="00D3416E">
        <w:rPr>
          <w:rFonts w:ascii="Times New Roman" w:hAnsi="Times New Roman"/>
          <w:i/>
          <w:color w:val="333333"/>
        </w:rPr>
        <w:lastRenderedPageBreak/>
        <w:t>property as provided by </w:t>
      </w:r>
      <w:hyperlink w:history="1" r:id="rId80">
        <w:r w:rsidRPr="00D3416E">
          <w:rPr>
            <w:rStyle w:val="Hyperlink"/>
            <w:rFonts w:ascii="Times New Roman" w:hAnsi="Times New Roman"/>
            <w:i/>
            <w:color w:val="CC0000"/>
          </w:rPr>
          <w:t>University policies on patents and copyrights</w:t>
        </w:r>
      </w:hyperlink>
      <w:r w:rsidRPr="00D3416E">
        <w:rPr>
          <w:rFonts w:ascii="Times New Roman" w:hAnsi="Times New Roman"/>
          <w:i/>
          <w:color w:val="333333"/>
        </w:rPr>
        <w:t>. Graduate students will be given an opportunity to use data resulting from sponsored research grants; however, that opportunity is subject to the University's obligations with respect to those grants. The University has a general obligation to publish the results of scientific investigation. Consequently, the student's right to control data collected under sponsorship is not exclusive. Unless prior approval for a temporary embargo is secured from the Graduate College, theses and dissertations are made publicly available upon their final approval by the Graduate College.</w:t>
      </w:r>
    </w:p>
    <w:p w:rsidRPr="00D3416E" w:rsidR="00B13797" w:rsidP="00D3416E" w:rsidRDefault="00B13797" w14:paraId="0F1FD721" w14:textId="77777777">
      <w:pPr>
        <w:shd w:val="clear" w:color="auto" w:fill="FFFFFF"/>
        <w:spacing w:before="100" w:beforeAutospacing="1" w:after="100" w:afterAutospacing="1"/>
        <w:ind w:firstLine="360"/>
        <w:rPr>
          <w:rFonts w:ascii="Times New Roman" w:hAnsi="Times New Roman"/>
          <w:i/>
          <w:color w:val="333333"/>
        </w:rPr>
      </w:pPr>
      <w:r w:rsidRPr="00D3416E">
        <w:rPr>
          <w:rStyle w:val="Strong"/>
          <w:rFonts w:ascii="Times New Roman" w:hAnsi="Times New Roman"/>
          <w:i/>
          <w:color w:val="333333"/>
        </w:rPr>
        <w:t>Tutoring</w:t>
      </w:r>
      <w:r w:rsidRPr="00D3416E">
        <w:rPr>
          <w:rFonts w:ascii="Times New Roman" w:hAnsi="Times New Roman"/>
          <w:i/>
          <w:color w:val="333333"/>
        </w:rPr>
        <w:t>. A graduate teaching assistant may not tutor a course that they are teaching. In addition, graduate students must check with their department or graduate major before entering into a tutoring agreement to learn whether additional regulations exist.</w:t>
      </w:r>
    </w:p>
    <w:p w:rsidRPr="00D3416E" w:rsidR="00B13797" w:rsidP="00D3416E" w:rsidRDefault="00B13797" w14:paraId="13B80556" w14:textId="77777777">
      <w:pPr>
        <w:shd w:val="clear" w:color="auto" w:fill="FFFFFF"/>
        <w:spacing w:before="100" w:beforeAutospacing="1" w:after="100" w:afterAutospacing="1"/>
        <w:ind w:firstLine="360"/>
        <w:rPr>
          <w:rFonts w:ascii="Helvetica" w:hAnsi="Helvetica"/>
          <w:i/>
          <w:color w:val="333333"/>
        </w:rPr>
      </w:pPr>
      <w:r w:rsidRPr="00D3416E">
        <w:rPr>
          <w:rStyle w:val="Strong"/>
          <w:rFonts w:ascii="Times New Roman" w:hAnsi="Times New Roman"/>
          <w:i/>
          <w:color w:val="333333"/>
        </w:rPr>
        <w:t>International Travel</w:t>
      </w:r>
      <w:r w:rsidRPr="00D3416E">
        <w:rPr>
          <w:rFonts w:ascii="Times New Roman" w:hAnsi="Times New Roman"/>
          <w:i/>
          <w:color w:val="333333"/>
        </w:rPr>
        <w:t>.  All graduate and professional students traveling internationally and using funds administered by Iowa State University to pay for any portion of the trip are required to register for the university-provided CISI (Cultural Insurance Services International) international travel insurance</w:t>
      </w:r>
      <w:r w:rsidRPr="00D3416E">
        <w:rPr>
          <w:rFonts w:ascii="Helvetica" w:hAnsi="Helvetica"/>
          <w:i/>
          <w:color w:val="333333"/>
        </w:rPr>
        <w:t>.</w:t>
      </w:r>
    </w:p>
    <w:p w:rsidRPr="00D3416E" w:rsidR="001C5AA3" w:rsidRDefault="6E69538F" w14:paraId="60E9993F" w14:textId="77777777">
      <w:pPr>
        <w:pStyle w:val="Heading2"/>
      </w:pPr>
      <w:bookmarkStart w:name="_Toc519601573" w:id="672"/>
      <w:bookmarkStart w:name="_Toc519604879" w:id="673"/>
      <w:bookmarkStart w:name="_Toc520727083" w:id="674"/>
      <w:bookmarkStart w:name="_Toc755788568" w:id="675"/>
      <w:r>
        <w:t>Grievances</w:t>
      </w:r>
      <w:bookmarkEnd w:id="661"/>
      <w:bookmarkEnd w:id="662"/>
      <w:bookmarkEnd w:id="663"/>
      <w:bookmarkEnd w:id="664"/>
      <w:bookmarkEnd w:id="665"/>
      <w:bookmarkEnd w:id="672"/>
      <w:bookmarkEnd w:id="673"/>
      <w:bookmarkEnd w:id="674"/>
      <w:bookmarkEnd w:id="675"/>
    </w:p>
    <w:p w:rsidRPr="00D3416E" w:rsidR="00BD4A8F" w:rsidP="00BD4A8F" w:rsidRDefault="00BD4A8F" w14:paraId="5634E7B4" w14:textId="77777777">
      <w:pPr>
        <w:pStyle w:val="BodyText"/>
        <w:rPr>
          <w:i/>
        </w:rPr>
      </w:pPr>
      <w:r>
        <w:rPr>
          <w:szCs w:val="24"/>
        </w:rPr>
        <w:tab/>
      </w:r>
      <w:bookmarkStart w:name="_Toc206298635" w:id="676"/>
      <w:bookmarkStart w:name="_Toc211920341" w:id="677"/>
      <w:bookmarkStart w:name="_Toc237418124" w:id="678"/>
      <w:bookmarkStart w:name="_Toc237418269" w:id="679"/>
      <w:bookmarkStart w:name="_Toc268252226" w:id="680"/>
      <w:r w:rsidRPr="00D3416E">
        <w:rPr>
          <w:i/>
        </w:rPr>
        <w:t>Several formal avenues of appeal are available to graduate students</w:t>
      </w:r>
      <w:r w:rsidR="00C7024C">
        <w:rPr>
          <w:i/>
        </w:rPr>
        <w:t>,</w:t>
      </w:r>
      <w:r w:rsidRPr="00D3416E">
        <w:rPr>
          <w:i/>
        </w:rPr>
        <w:t xml:space="preserve"> depending on the nature of the grievance. Outlined in this section are procedures designed to handle grievances concerning grades and instruction and for grievances related to scholarly and professional competence. Other appeal routes are available within the student disciplinary process and for inappropriate termination of assistantship appointments. All procedures start at the department or program level and lead through a series of steps to higher appeal channels. If a student’s complaint relates to a general policy, they may also bring the matter to the attention of the GPSS either by contacting a senator or the GPSS president. Students also have the right to contact the Dean of the Graduate College about the grievance.</w:t>
      </w:r>
    </w:p>
    <w:p w:rsidR="00AE0782" w:rsidP="00BD4A8F" w:rsidRDefault="00BD4A8F" w14:paraId="47D9EB52" w14:textId="77777777">
      <w:pPr>
        <w:pStyle w:val="BodyText"/>
        <w:spacing w:before="0" w:after="0"/>
        <w:ind w:firstLine="720"/>
        <w:rPr>
          <w:i/>
          <w:iCs/>
          <w:szCs w:val="24"/>
        </w:rPr>
      </w:pPr>
      <w:r w:rsidRPr="00D3416E">
        <w:rPr>
          <w:i/>
        </w:rPr>
        <w:t>The following grievance procedures may not be used when students are afforded due process hearings or appeals as provided by University policy. For example, these grievance processes are not available for failure to meet clearly stated academic requirements, for violations of the Student Code of Conduct handled by the Student Conduct Administrator, or where a research misconduct proceeding has been initiated by the Research Integrity Officer. A student may withdraw from any student-initiated grievance procedures outlined below by writing a signed and dated letter to the Dean of the Graduate College.</w:t>
      </w:r>
    </w:p>
    <w:p w:rsidRPr="00D3416E" w:rsidR="00B13797" w:rsidP="00D3416E" w:rsidRDefault="00B13797" w14:paraId="6AA258D8" w14:textId="77777777">
      <w:pPr>
        <w:pStyle w:val="BodyText"/>
        <w:spacing w:before="0" w:after="0"/>
        <w:ind w:firstLine="720"/>
        <w:rPr>
          <w:i/>
        </w:rPr>
      </w:pPr>
    </w:p>
    <w:p w:rsidRPr="00D3416E" w:rsidR="006D3A0A" w:rsidRDefault="6E69538F" w14:paraId="4902D008" w14:textId="77777777">
      <w:pPr>
        <w:pStyle w:val="Heading2"/>
      </w:pPr>
      <w:bookmarkStart w:name="_Toc109549709" w:id="681"/>
      <w:bookmarkStart w:name="_Toc110307104" w:id="682"/>
      <w:bookmarkStart w:name="_Toc142988122" w:id="683"/>
      <w:bookmarkStart w:name="_Toc142988342" w:id="684"/>
      <w:bookmarkStart w:name="_Toc174941896" w:id="685"/>
      <w:bookmarkStart w:name="_Toc174943330" w:id="686"/>
      <w:bookmarkStart w:name="_Toc175038312" w:id="687"/>
      <w:bookmarkStart w:name="_Toc175038781" w:id="688"/>
      <w:bookmarkStart w:name="_Toc175042167" w:id="689"/>
      <w:bookmarkStart w:name="_Toc175042467" w:id="690"/>
      <w:bookmarkStart w:name="_Toc175042640" w:id="691"/>
      <w:bookmarkStart w:name="_Toc175366089" w:id="692"/>
      <w:bookmarkStart w:name="_Toc175389151" w:id="693"/>
      <w:bookmarkStart w:name="_Toc175531749" w:id="694"/>
      <w:bookmarkStart w:name="_Toc206298637" w:id="695"/>
      <w:bookmarkStart w:name="_Toc211920343" w:id="696"/>
      <w:bookmarkStart w:name="_Toc237418126" w:id="697"/>
      <w:bookmarkStart w:name="_Toc237418271" w:id="698"/>
      <w:bookmarkStart w:name="_Toc268252228" w:id="699"/>
      <w:bookmarkStart w:name="_Toc519601574" w:id="700"/>
      <w:bookmarkStart w:name="_Toc519604880" w:id="701"/>
      <w:bookmarkStart w:name="_Toc520727084" w:id="702"/>
      <w:bookmarkStart w:name="_Toc2067547966" w:id="703"/>
      <w:bookmarkEnd w:id="676"/>
      <w:bookmarkEnd w:id="677"/>
      <w:bookmarkEnd w:id="678"/>
      <w:bookmarkEnd w:id="679"/>
      <w:bookmarkEnd w:id="680"/>
      <w:r>
        <w:t>Human Subjects</w:t>
      </w:r>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t xml:space="preserve"> Research</w:t>
      </w:r>
      <w:bookmarkEnd w:id="703"/>
    </w:p>
    <w:p w:rsidRPr="00D3416E" w:rsidR="006D3A0A" w:rsidP="00897009" w:rsidRDefault="000922A1" w14:paraId="149D5870" w14:textId="77777777">
      <w:pPr>
        <w:pStyle w:val="BodyText"/>
        <w:spacing w:before="0" w:after="0"/>
        <w:ind w:firstLine="720"/>
      </w:pPr>
      <w:r w:rsidRPr="00D3416E">
        <w:rPr>
          <w:b/>
          <w:i/>
        </w:rPr>
        <w:t xml:space="preserve">PRIOR TO CONDUCTING </w:t>
      </w:r>
      <w:r w:rsidRPr="00D3416E">
        <w:rPr>
          <w:b/>
          <w:bCs/>
          <w:i/>
          <w:iCs/>
        </w:rPr>
        <w:t>ANY</w:t>
      </w:r>
      <w:r w:rsidRPr="00D3416E" w:rsidR="006D3A0A">
        <w:t xml:space="preserve"> research at ISU</w:t>
      </w:r>
      <w:r w:rsidR="00C7024C">
        <w:t>,</w:t>
      </w:r>
      <w:r w:rsidRPr="00D3416E" w:rsidR="006D3A0A">
        <w:t xml:space="preserve"> whether it is a thesis, dissertation, independent project, or even some class projects, you need to follow two steps for certification: </w:t>
      </w:r>
    </w:p>
    <w:p w:rsidRPr="00D3416E" w:rsidR="006D3A0A" w:rsidP="00501FF1" w:rsidRDefault="006D3A0A" w14:paraId="3CE848AF" w14:textId="77777777">
      <w:pPr>
        <w:numPr>
          <w:ilvl w:val="0"/>
          <w:numId w:val="5"/>
        </w:numPr>
        <w:rPr>
          <w:rFonts w:ascii="Times New Roman" w:hAnsi="Times New Roman"/>
        </w:rPr>
      </w:pPr>
      <w:r w:rsidRPr="00D3416E">
        <w:rPr>
          <w:rFonts w:ascii="Times New Roman" w:hAnsi="Times New Roman"/>
        </w:rPr>
        <w:t>successfully complete the human subjects training</w:t>
      </w:r>
      <w:r w:rsidRPr="00D3416E" w:rsidR="00A644EB">
        <w:rPr>
          <w:rFonts w:ascii="Times New Roman" w:hAnsi="Times New Roman"/>
        </w:rPr>
        <w:t>,</w:t>
      </w:r>
      <w:r w:rsidRPr="00D3416E">
        <w:rPr>
          <w:rFonts w:ascii="Times New Roman" w:hAnsi="Times New Roman"/>
        </w:rPr>
        <w:t xml:space="preserve"> and</w:t>
      </w:r>
    </w:p>
    <w:p w:rsidR="006D3A0A" w:rsidP="00501FF1" w:rsidRDefault="000922A1" w14:paraId="130DC4BB" w14:textId="77777777">
      <w:pPr>
        <w:numPr>
          <w:ilvl w:val="0"/>
          <w:numId w:val="5"/>
        </w:numPr>
        <w:rPr>
          <w:rFonts w:ascii="Times New Roman" w:hAnsi="Times New Roman"/>
        </w:rPr>
      </w:pPr>
      <w:r>
        <w:rPr>
          <w:rFonts w:ascii="Times New Roman" w:hAnsi="Times New Roman"/>
        </w:rPr>
        <w:t>gain approval for Human Subjects Research</w:t>
      </w:r>
    </w:p>
    <w:p w:rsidR="000922A1" w:rsidP="000922A1" w:rsidRDefault="000922A1" w14:paraId="6FFBD3EC" w14:textId="77777777">
      <w:pPr>
        <w:rPr>
          <w:rFonts w:ascii="Times New Roman" w:hAnsi="Times New Roman"/>
        </w:rPr>
      </w:pPr>
    </w:p>
    <w:p w:rsidR="000922A1" w:rsidP="00494745" w:rsidRDefault="000922A1" w14:paraId="32A95993" w14:textId="77777777">
      <w:pPr>
        <w:ind w:firstLine="720"/>
        <w:rPr>
          <w:rFonts w:ascii="Times New Roman" w:hAnsi="Times New Roman"/>
        </w:rPr>
      </w:pPr>
      <w:r>
        <w:rPr>
          <w:rFonts w:ascii="Times New Roman" w:hAnsi="Times New Roman"/>
        </w:rPr>
        <w:t xml:space="preserve">Current human subjects training information can be found on the </w:t>
      </w:r>
      <w:hyperlink w:history="1" r:id="rId81">
        <w:r w:rsidRPr="000922A1">
          <w:rPr>
            <w:rStyle w:val="Hyperlink"/>
            <w:rFonts w:ascii="Times New Roman" w:hAnsi="Times New Roman"/>
          </w:rPr>
          <w:t>IRB training webpage</w:t>
        </w:r>
      </w:hyperlink>
      <w:r>
        <w:rPr>
          <w:rFonts w:ascii="Times New Roman" w:hAnsi="Times New Roman"/>
        </w:rPr>
        <w:t>.</w:t>
      </w:r>
      <w:r w:rsidR="00494745">
        <w:rPr>
          <w:rFonts w:ascii="Times New Roman" w:hAnsi="Times New Roman"/>
        </w:rPr>
        <w:t xml:space="preserve"> Applications for approval to conduct human </w:t>
      </w:r>
      <w:proofErr w:type="gramStart"/>
      <w:r w:rsidR="00494745">
        <w:rPr>
          <w:rFonts w:ascii="Times New Roman" w:hAnsi="Times New Roman"/>
        </w:rPr>
        <w:t>subjects</w:t>
      </w:r>
      <w:proofErr w:type="gramEnd"/>
      <w:r w:rsidR="00494745">
        <w:rPr>
          <w:rFonts w:ascii="Times New Roman" w:hAnsi="Times New Roman"/>
        </w:rPr>
        <w:t xml:space="preserve"> research are electronic through </w:t>
      </w:r>
      <w:hyperlink w:history="1" r:id="rId82">
        <w:proofErr w:type="spellStart"/>
        <w:r w:rsidRPr="00494745" w:rsidR="00494745">
          <w:rPr>
            <w:rStyle w:val="Hyperlink"/>
            <w:rFonts w:ascii="Times New Roman" w:hAnsi="Times New Roman"/>
          </w:rPr>
          <w:t>IRBManager</w:t>
        </w:r>
        <w:proofErr w:type="spellEnd"/>
        <w:r w:rsidRPr="00494745" w:rsidR="00494745">
          <w:rPr>
            <w:rStyle w:val="Hyperlink"/>
            <w:rFonts w:ascii="Times New Roman" w:hAnsi="Times New Roman"/>
          </w:rPr>
          <w:t>.</w:t>
        </w:r>
      </w:hyperlink>
      <w:r w:rsidR="00494745">
        <w:rPr>
          <w:rFonts w:ascii="Times New Roman" w:hAnsi="Times New Roman"/>
        </w:rPr>
        <w:t xml:space="preserve"> Once you have completed the application, it is routed to the supervising faculty member, department chair</w:t>
      </w:r>
      <w:r w:rsidR="00C7024C">
        <w:rPr>
          <w:rFonts w:ascii="Times New Roman" w:hAnsi="Times New Roman"/>
        </w:rPr>
        <w:t>,</w:t>
      </w:r>
      <w:r w:rsidR="00494745">
        <w:rPr>
          <w:rFonts w:ascii="Times New Roman" w:hAnsi="Times New Roman"/>
        </w:rPr>
        <w:t xml:space="preserve"> and then to the IRB office for review. Be sure you have given plenty of time for review, revisions</w:t>
      </w:r>
      <w:r w:rsidR="00C7024C">
        <w:rPr>
          <w:rFonts w:ascii="Times New Roman" w:hAnsi="Times New Roman"/>
        </w:rPr>
        <w:t>,</w:t>
      </w:r>
      <w:r w:rsidR="00494745">
        <w:rPr>
          <w:rFonts w:ascii="Times New Roman" w:hAnsi="Times New Roman"/>
        </w:rPr>
        <w:t xml:space="preserve"> and approval. You should begin this process as soon as possible. Full-board reviews can take a couple of months from start to finish. You MAY NOT engage in any research activities, including recruitment, prior to approval. Approval cannot be give</w:t>
      </w:r>
      <w:r w:rsidR="00C7024C">
        <w:rPr>
          <w:rFonts w:ascii="Times New Roman" w:hAnsi="Times New Roman"/>
        </w:rPr>
        <w:t>n</w:t>
      </w:r>
      <w:r w:rsidR="00494745">
        <w:rPr>
          <w:rFonts w:ascii="Times New Roman" w:hAnsi="Times New Roman"/>
        </w:rPr>
        <w:t xml:space="preserve"> retroactively. Please utilize the </w:t>
      </w:r>
      <w:hyperlink w:history="1" r:id="rId83">
        <w:r w:rsidRPr="00494745" w:rsidR="00494745">
          <w:rPr>
            <w:rStyle w:val="Hyperlink"/>
            <w:rFonts w:ascii="Times New Roman" w:hAnsi="Times New Roman"/>
          </w:rPr>
          <w:t>self-test and decisions trees</w:t>
        </w:r>
      </w:hyperlink>
      <w:r w:rsidR="00494745">
        <w:rPr>
          <w:rFonts w:ascii="Times New Roman" w:hAnsi="Times New Roman"/>
        </w:rPr>
        <w:t xml:space="preserve"> to determine if your project is considered </w:t>
      </w:r>
      <w:r w:rsidR="00494745">
        <w:rPr>
          <w:rFonts w:ascii="Times New Roman" w:hAnsi="Times New Roman"/>
          <w:i/>
          <w:iCs/>
        </w:rPr>
        <w:t>“not human subjects research</w:t>
      </w:r>
      <w:r w:rsidR="00C7024C">
        <w:rPr>
          <w:rFonts w:ascii="Times New Roman" w:hAnsi="Times New Roman"/>
          <w:i/>
          <w:iCs/>
        </w:rPr>
        <w:t>,”</w:t>
      </w:r>
      <w:r w:rsidR="00494745">
        <w:rPr>
          <w:rFonts w:ascii="Times New Roman" w:hAnsi="Times New Roman"/>
        </w:rPr>
        <w:t xml:space="preserve"> all other projects must be approved, even if they are considered exempt. Exempt research is still under the prevue of the IRB</w:t>
      </w:r>
      <w:r w:rsidR="00C7024C">
        <w:rPr>
          <w:rFonts w:ascii="Times New Roman" w:hAnsi="Times New Roman"/>
        </w:rPr>
        <w:t>;</w:t>
      </w:r>
      <w:r w:rsidR="002E3FBA">
        <w:rPr>
          <w:rFonts w:ascii="Times New Roman" w:hAnsi="Times New Roman"/>
        </w:rPr>
        <w:t xml:space="preserve"> however, it has fewer review requirements.</w:t>
      </w:r>
      <w:r w:rsidR="00494745">
        <w:rPr>
          <w:rFonts w:ascii="Times New Roman" w:hAnsi="Times New Roman"/>
        </w:rPr>
        <w:t xml:space="preserve"> </w:t>
      </w:r>
    </w:p>
    <w:p w:rsidRPr="00494745" w:rsidR="00494745" w:rsidP="00D3416E" w:rsidRDefault="00494745" w14:paraId="7BD88108" w14:textId="77777777">
      <w:pPr>
        <w:ind w:firstLine="720"/>
        <w:rPr>
          <w:rFonts w:ascii="Times New Roman" w:hAnsi="Times New Roman"/>
        </w:rPr>
      </w:pPr>
      <w:r>
        <w:rPr>
          <w:rFonts w:ascii="Times New Roman" w:hAnsi="Times New Roman"/>
        </w:rPr>
        <w:t xml:space="preserve">Any changes to an approved non-exempt research protocol (i.e., recruitment, consent, data collection procedures, measure, materials, inclusion/exclusion criteria, personnel, compensation, confidentiality) must be approved through a </w:t>
      </w:r>
      <w:hyperlink w:history="1" w:anchor="Modifications" r:id="rId84">
        <w:r w:rsidRPr="00494745">
          <w:rPr>
            <w:rStyle w:val="Hyperlink"/>
            <w:rFonts w:ascii="Times New Roman" w:hAnsi="Times New Roman"/>
          </w:rPr>
          <w:t>modification</w:t>
        </w:r>
      </w:hyperlink>
      <w:r>
        <w:rPr>
          <w:rFonts w:ascii="Times New Roman" w:hAnsi="Times New Roman"/>
        </w:rPr>
        <w:t xml:space="preserve"> prior to the change being made. Failure to do so will result in a non-compliance case.</w:t>
      </w:r>
    </w:p>
    <w:p w:rsidRPr="00D3416E" w:rsidR="00897009" w:rsidP="00897009" w:rsidRDefault="00897009" w14:paraId="30DCCCAD" w14:textId="77777777">
      <w:pPr>
        <w:ind w:left="1080"/>
        <w:rPr>
          <w:rFonts w:ascii="Times New Roman" w:hAnsi="Times New Roman"/>
        </w:rPr>
      </w:pPr>
    </w:p>
    <w:p w:rsidRPr="00D3416E" w:rsidR="00B7223B" w:rsidP="00B577CD" w:rsidRDefault="00B7223B" w14:paraId="36AF6883" w14:textId="77777777">
      <w:pPr>
        <w:rPr>
          <w:rFonts w:ascii="Times New Roman" w:hAnsi="Times New Roman"/>
          <w:b/>
          <w:u w:val="single"/>
        </w:rPr>
      </w:pPr>
      <w:bookmarkStart w:name="_Toc206298638" w:id="704"/>
      <w:bookmarkStart w:name="_Toc211920345" w:id="705"/>
      <w:bookmarkStart w:name="_Toc237418128" w:id="706"/>
      <w:bookmarkStart w:name="_Toc237418273" w:id="707"/>
      <w:bookmarkStart w:name="_Toc268252230" w:id="708"/>
      <w:bookmarkStart w:name="_Toc12781793" w:id="709"/>
      <w:bookmarkStart w:name="_Toc12782395" w:id="710"/>
      <w:bookmarkStart w:name="_Toc12784115" w:id="711"/>
      <w:bookmarkStart w:name="_Toc16051942" w:id="712"/>
      <w:bookmarkStart w:name="_Toc16054975" w:id="713"/>
      <w:bookmarkStart w:name="_Toc16055321" w:id="714"/>
      <w:bookmarkStart w:name="_Toc16055773" w:id="715"/>
      <w:bookmarkStart w:name="_Toc16058326" w:id="716"/>
      <w:bookmarkStart w:name="_Toc16058494" w:id="717"/>
      <w:bookmarkStart w:name="_Toc16065442" w:id="718"/>
      <w:bookmarkStart w:name="_Toc49053687" w:id="719"/>
      <w:bookmarkStart w:name="_Toc49056648" w:id="720"/>
      <w:bookmarkStart w:name="_Toc49057143" w:id="721"/>
      <w:bookmarkStart w:name="_Toc49145811" w:id="722"/>
      <w:bookmarkStart w:name="_Toc49154406" w:id="723"/>
      <w:bookmarkStart w:name="_Toc49155578" w:id="724"/>
      <w:bookmarkStart w:name="_Toc80085470" w:id="725"/>
      <w:bookmarkStart w:name="_Toc80086312" w:id="726"/>
      <w:bookmarkStart w:name="_Toc109448830" w:id="727"/>
      <w:bookmarkStart w:name="_Toc109549710" w:id="728"/>
      <w:bookmarkStart w:name="_Toc110307105" w:id="729"/>
      <w:bookmarkStart w:name="_Toc142988123" w:id="730"/>
      <w:bookmarkStart w:name="_Toc142988343" w:id="731"/>
      <w:bookmarkStart w:name="_Toc174941897" w:id="732"/>
      <w:bookmarkStart w:name="_Toc174943331" w:id="733"/>
      <w:bookmarkStart w:name="_Toc175038313" w:id="734"/>
      <w:bookmarkStart w:name="_Toc175038782" w:id="735"/>
      <w:bookmarkStart w:name="_Toc175042168" w:id="736"/>
      <w:bookmarkStart w:name="_Toc175042468" w:id="737"/>
      <w:bookmarkStart w:name="_Toc175042641" w:id="738"/>
      <w:bookmarkStart w:name="_Toc175366090" w:id="739"/>
      <w:bookmarkStart w:name="_Toc175389152" w:id="740"/>
      <w:bookmarkStart w:name="_Toc175531750" w:id="741"/>
    </w:p>
    <w:p w:rsidRPr="00D3416E" w:rsidR="00897009" w:rsidP="00897009" w:rsidRDefault="00B7223B" w14:paraId="0BED3233" w14:textId="77777777">
      <w:pPr>
        <w:rPr>
          <w:rFonts w:ascii="Times New Roman" w:hAnsi="Times New Roman"/>
          <w:i/>
          <w:sz w:val="28"/>
        </w:rPr>
      </w:pPr>
      <w:r w:rsidRPr="00D3416E">
        <w:rPr>
          <w:rFonts w:ascii="Times New Roman" w:hAnsi="Times New Roman"/>
          <w:noProof/>
        </w:rPr>
        <mc:AlternateContent>
          <mc:Choice Requires="wps">
            <w:drawing>
              <wp:inline distT="0" distB="0" distL="0" distR="0" wp14:anchorId="18F91D16" wp14:editId="27DD9C8D">
                <wp:extent cx="292608" cy="248666"/>
                <wp:effectExtent l="0" t="0" r="12700" b="18415"/>
                <wp:docPr id="29" name="Hexagon 29"/>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2436D393">
              <v:shape id="Hexagon 29"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Ipu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OqYim6UAgAAsAUAAA4AAAAAAAAAAAAAAAAALgIAAGRycy9lMm9Eb2MueG1s&#10;UEsBAi0AFAAGAAgAAAAhAERsh+LdAAAAAwEAAA8AAAAAAAAAAAAAAAAA7gQAAGRycy9kb3ducmV2&#10;LnhtbFBLBQYAAAAABAAEAPMAAAD4BQAAAAA=&#10;" w14:anchorId="3AFD30FF">
                <w10:anchorlock/>
              </v:shape>
            </w:pict>
          </mc:Fallback>
        </mc:AlternateContent>
      </w:r>
      <w:r w:rsidRPr="00D3416E">
        <w:rPr>
          <w:rFonts w:ascii="Times New Roman" w:hAnsi="Times New Roman"/>
          <w:b/>
          <w:u w:val="single"/>
        </w:rPr>
        <w:t xml:space="preserve">Please </w:t>
      </w:r>
      <w:r w:rsidR="00BC162A">
        <w:rPr>
          <w:rFonts w:ascii="Times New Roman" w:hAnsi="Times New Roman"/>
          <w:b/>
          <w:u w:val="single"/>
        </w:rPr>
        <w:t>N</w:t>
      </w:r>
      <w:r w:rsidRPr="00D3416E">
        <w:rPr>
          <w:rFonts w:ascii="Times New Roman" w:hAnsi="Times New Roman"/>
          <w:b/>
          <w:u w:val="single"/>
        </w:rPr>
        <w:t>ote</w:t>
      </w:r>
      <w:r w:rsidR="00BC162A">
        <w:rPr>
          <w:rFonts w:ascii="Times New Roman" w:hAnsi="Times New Roman"/>
          <w:b/>
          <w:u w:val="single"/>
        </w:rPr>
        <w:t>:</w:t>
      </w:r>
      <w:r w:rsidRPr="00D3416E">
        <w:rPr>
          <w:rFonts w:ascii="Times New Roman" w:hAnsi="Times New Roman"/>
          <w:b/>
          <w:u w:val="single"/>
        </w:rPr>
        <w:t xml:space="preserve"> </w:t>
      </w:r>
      <w:r w:rsidR="00BC162A">
        <w:rPr>
          <w:rFonts w:ascii="Times New Roman" w:hAnsi="Times New Roman"/>
          <w:b/>
          <w:u w:val="single"/>
        </w:rPr>
        <w:t>A</w:t>
      </w:r>
      <w:r w:rsidRPr="00D3416E" w:rsidR="00970F2D">
        <w:rPr>
          <w:rFonts w:ascii="Times New Roman" w:hAnsi="Times New Roman"/>
          <w:b/>
          <w:u w:val="single"/>
        </w:rPr>
        <w:t xml:space="preserve"> copy of your IRB approval</w:t>
      </w:r>
      <w:r w:rsidR="000922A1">
        <w:rPr>
          <w:rFonts w:ascii="Times New Roman" w:hAnsi="Times New Roman"/>
          <w:b/>
          <w:u w:val="single"/>
        </w:rPr>
        <w:t>, exemption letter or determination of “</w:t>
      </w:r>
      <w:r w:rsidR="000922A1">
        <w:rPr>
          <w:rFonts w:ascii="Times New Roman" w:hAnsi="Times New Roman"/>
          <w:b/>
          <w:i/>
          <w:iCs/>
          <w:u w:val="single"/>
        </w:rPr>
        <w:t xml:space="preserve">not human </w:t>
      </w:r>
      <w:proofErr w:type="gramStart"/>
      <w:r w:rsidR="000922A1">
        <w:rPr>
          <w:rFonts w:ascii="Times New Roman" w:hAnsi="Times New Roman"/>
          <w:b/>
          <w:i/>
          <w:iCs/>
          <w:u w:val="single"/>
        </w:rPr>
        <w:t>subjects</w:t>
      </w:r>
      <w:proofErr w:type="gramEnd"/>
      <w:r w:rsidR="000922A1">
        <w:rPr>
          <w:rFonts w:ascii="Times New Roman" w:hAnsi="Times New Roman"/>
          <w:b/>
          <w:i/>
          <w:iCs/>
          <w:u w:val="single"/>
        </w:rPr>
        <w:t xml:space="preserve"> research”</w:t>
      </w:r>
      <w:r w:rsidR="00D8584D">
        <w:rPr>
          <w:rFonts w:ascii="Times New Roman" w:hAnsi="Times New Roman"/>
          <w:b/>
          <w:i/>
          <w:iCs/>
          <w:u w:val="single"/>
        </w:rPr>
        <w:t xml:space="preserve"> </w:t>
      </w:r>
      <w:r w:rsidRPr="00D3416E" w:rsidR="00970F2D">
        <w:rPr>
          <w:rFonts w:ascii="Times New Roman" w:hAnsi="Times New Roman"/>
          <w:b/>
          <w:u w:val="single"/>
        </w:rPr>
        <w:t>MUST be included in the Appendix of your creative component, thesis, or dissertation.</w:t>
      </w:r>
      <w:bookmarkStart w:name="_Toc519601575" w:id="742"/>
      <w:bookmarkStart w:name="_Toc519604881" w:id="743"/>
      <w:bookmarkStart w:name="_Toc520727085" w:id="744"/>
    </w:p>
    <w:p w:rsidRPr="00D3416E" w:rsidR="00897009" w:rsidP="00897009" w:rsidRDefault="00897009" w14:paraId="54C529ED" w14:textId="77777777">
      <w:pPr>
        <w:rPr>
          <w:rFonts w:ascii="Times New Roman" w:hAnsi="Times New Roman"/>
          <w:i/>
          <w:sz w:val="28"/>
        </w:rPr>
      </w:pPr>
    </w:p>
    <w:p w:rsidRPr="00D3416E" w:rsidR="006D3A0A" w:rsidP="00897009" w:rsidRDefault="6E69538F" w14:paraId="6C96A915" w14:textId="77777777">
      <w:pPr>
        <w:pStyle w:val="Heading2"/>
      </w:pPr>
      <w:bookmarkStart w:name="_Toc67670949" w:id="745"/>
      <w:r>
        <w:t>Publishing Theses and Dissertations</w:t>
      </w:r>
      <w:bookmarkEnd w:id="704"/>
      <w:bookmarkEnd w:id="705"/>
      <w:bookmarkEnd w:id="706"/>
      <w:bookmarkEnd w:id="707"/>
      <w:bookmarkEnd w:id="708"/>
      <w:bookmarkEnd w:id="742"/>
      <w:bookmarkEnd w:id="743"/>
      <w:bookmarkEnd w:id="744"/>
      <w:r>
        <w:t xml:space="preserve"> </w:t>
      </w:r>
      <w:bookmarkEnd w:id="745"/>
    </w:p>
    <w:p w:rsidRPr="00D3416E" w:rsidR="006D3A0A" w:rsidP="00B577CD" w:rsidRDefault="006D3A0A" w14:paraId="3F8FA800" w14:textId="77777777">
      <w:pPr>
        <w:pStyle w:val="BodyText"/>
        <w:spacing w:before="0"/>
        <w:ind w:firstLine="720"/>
        <w:rPr>
          <w:b/>
        </w:rPr>
      </w:pPr>
      <w:r w:rsidRPr="00D3416E">
        <w:t>Graduate students and graduate faculty are expected to publish scholarly manuscripts that contribute to the discipline</w:t>
      </w:r>
      <w:r w:rsidRPr="00D3416E" w:rsidR="00447739">
        <w:t xml:space="preserve">. </w:t>
      </w:r>
      <w:r w:rsidRPr="00D3416E" w:rsidR="00EC2305">
        <w:rPr>
          <w:b/>
        </w:rPr>
        <w:t>I</w:t>
      </w:r>
      <w:r w:rsidRPr="00D3416E">
        <w:rPr>
          <w:b/>
        </w:rPr>
        <w:t>t is important for graduate students and faculty to discuss and agree on authorship and publication expectations as they work together on research, including theses and dissertations</w:t>
      </w:r>
      <w:r w:rsidRPr="00D3416E" w:rsidR="00447739">
        <w:rPr>
          <w:b/>
        </w:rPr>
        <w:t xml:space="preserve">. </w:t>
      </w:r>
      <w:r w:rsidRPr="00D3416E">
        <w:rPr>
          <w:b/>
        </w:rPr>
        <w:t>Authorship, and the order of authors, should represent substantive intellectual contributions to the study</w:t>
      </w:r>
      <w:r w:rsidRPr="00D3416E" w:rsidR="00447739">
        <w:t xml:space="preserve">. </w:t>
      </w:r>
      <w:r w:rsidRPr="00D3416E">
        <w:t>In order to reflect the collaboration in the study design and analysis, except under very unusual circu</w:t>
      </w:r>
      <w:r w:rsidRPr="00D3416E" w:rsidR="00A5758F">
        <w:t>ms</w:t>
      </w:r>
      <w:r w:rsidRPr="00D3416E">
        <w:t xml:space="preserve">tances, the </w:t>
      </w:r>
      <w:r w:rsidRPr="00D3416E" w:rsidR="00FD50D4">
        <w:t>Major Professor</w:t>
      </w:r>
      <w:r w:rsidRPr="00D3416E">
        <w:t xml:space="preserve"> should be a co-author on the manuscript</w:t>
      </w:r>
      <w:r w:rsidRPr="00D3416E" w:rsidR="00447739">
        <w:t xml:space="preserve">. </w:t>
      </w:r>
      <w:r w:rsidRPr="00D3416E" w:rsidR="00EC2305">
        <w:rPr>
          <w:b/>
        </w:rPr>
        <w:t>It is helpful if the discussions about authorship occur prior to the initial writing phase and that these discussions are revisited during the writing process if needed</w:t>
      </w:r>
      <w:r w:rsidRPr="00D3416E" w:rsidR="004D1858">
        <w:rPr>
          <w:b/>
        </w:rPr>
        <w:t xml:space="preserve">. </w:t>
      </w:r>
      <w:hyperlink w:history="1" r:id="rId85">
        <w:r w:rsidRPr="00D3416E" w:rsidR="00393735">
          <w:rPr>
            <w:rStyle w:val="Hyperlink"/>
            <w:b/>
          </w:rPr>
          <w:t>Authorship Guidelines</w:t>
        </w:r>
      </w:hyperlink>
      <w:r w:rsidRPr="00D3416E" w:rsidR="00393735">
        <w:rPr>
          <w:b/>
        </w:rPr>
        <w:t xml:space="preserve"> are available in the Policy Library.</w:t>
      </w:r>
    </w:p>
    <w:p w:rsidRPr="00D3416E" w:rsidR="006D3A0A" w:rsidP="00B577CD" w:rsidRDefault="006D3A0A" w14:paraId="2F91995B" w14:textId="77777777">
      <w:pPr>
        <w:pStyle w:val="BodyText"/>
        <w:spacing w:before="0"/>
        <w:ind w:firstLine="720"/>
      </w:pPr>
      <w:r w:rsidRPr="00D3416E">
        <w:t xml:space="preserve">In order to ensure timely dissemination of findings, graduate students are expected to submit </w:t>
      </w:r>
      <w:r w:rsidRPr="00D3416E">
        <w:rPr>
          <w:b/>
        </w:rPr>
        <w:t>a manuscript derived from the thesis or dissertation for publication within one year of their final defense</w:t>
      </w:r>
      <w:r w:rsidRPr="00D3416E" w:rsidR="00447739">
        <w:rPr>
          <w:b/>
        </w:rPr>
        <w:t xml:space="preserve">. </w:t>
      </w:r>
      <w:r w:rsidRPr="00D3416E">
        <w:rPr>
          <w:b/>
        </w:rPr>
        <w:t xml:space="preserve">Occasionally the student lacks time or interest to take a major role in leading this process; therefore, it is necessary for the </w:t>
      </w:r>
      <w:r w:rsidRPr="00D3416E" w:rsidR="00FD50D4">
        <w:rPr>
          <w:b/>
        </w:rPr>
        <w:t>Major Professor</w:t>
      </w:r>
      <w:r w:rsidRPr="00D3416E">
        <w:rPr>
          <w:b/>
        </w:rPr>
        <w:t xml:space="preserve"> to assume the primary responsibility for revising and submitting the manuscript</w:t>
      </w:r>
      <w:r w:rsidRPr="00D3416E" w:rsidR="00447739">
        <w:t xml:space="preserve">. </w:t>
      </w:r>
      <w:r w:rsidRPr="00D3416E">
        <w:t>Under these circu</w:t>
      </w:r>
      <w:r w:rsidRPr="00D3416E" w:rsidR="00A5758F">
        <w:t>ms</w:t>
      </w:r>
      <w:r w:rsidRPr="00D3416E">
        <w:t xml:space="preserve">tances, and depending on the extent of the revisions required for publication, it may be appropriate for the </w:t>
      </w:r>
      <w:r w:rsidRPr="00D3416E" w:rsidR="00FD50D4">
        <w:t>Major Professor</w:t>
      </w:r>
      <w:r w:rsidRPr="00D3416E">
        <w:t xml:space="preserve"> to become first author and the student second author</w:t>
      </w:r>
      <w:r w:rsidRPr="00D3416E" w:rsidR="00447739">
        <w:t xml:space="preserve">. </w:t>
      </w:r>
      <w:r w:rsidRPr="00D3416E">
        <w:t>Needless to say, it is most important for the authors to communicate regarding these decisions.</w:t>
      </w:r>
    </w:p>
    <w:p w:rsidRPr="00D3416E" w:rsidR="006D3A0A" w:rsidP="00C21F75" w:rsidRDefault="6E69538F" w14:paraId="50524793" w14:textId="77777777">
      <w:pPr>
        <w:pStyle w:val="Heading2"/>
      </w:pPr>
      <w:bookmarkStart w:name="_Toc12761037" w:id="746"/>
      <w:bookmarkStart w:name="_Toc12767331" w:id="747"/>
      <w:bookmarkStart w:name="_Toc12781789" w:id="748"/>
      <w:bookmarkStart w:name="_Toc12782391" w:id="749"/>
      <w:bookmarkStart w:name="_Toc12784111" w:id="750"/>
      <w:bookmarkStart w:name="_Toc16051938" w:id="751"/>
      <w:bookmarkStart w:name="_Toc16054971" w:id="752"/>
      <w:bookmarkStart w:name="_Toc16055317" w:id="753"/>
      <w:bookmarkStart w:name="_Toc16055769" w:id="754"/>
      <w:bookmarkStart w:name="_Toc16058322" w:id="755"/>
      <w:bookmarkStart w:name="_Toc16058490" w:id="756"/>
      <w:bookmarkStart w:name="_Toc16065438" w:id="757"/>
      <w:bookmarkStart w:name="_Toc49053683" w:id="758"/>
      <w:bookmarkStart w:name="_Toc49056644" w:id="759"/>
      <w:bookmarkStart w:name="_Toc49057139" w:id="760"/>
      <w:bookmarkStart w:name="_Toc49145807" w:id="761"/>
      <w:bookmarkStart w:name="_Toc49154402" w:id="762"/>
      <w:bookmarkStart w:name="_Toc49155574" w:id="763"/>
      <w:bookmarkStart w:name="_Toc80085466" w:id="764"/>
      <w:bookmarkStart w:name="_Toc80086308" w:id="765"/>
      <w:bookmarkStart w:name="_Toc109448827" w:id="766"/>
      <w:bookmarkStart w:name="_Toc109549707" w:id="767"/>
      <w:bookmarkStart w:name="_Toc110307102" w:id="768"/>
      <w:bookmarkStart w:name="_Toc142988120" w:id="769"/>
      <w:bookmarkStart w:name="_Toc142988340" w:id="770"/>
      <w:bookmarkStart w:name="_Toc174941894" w:id="771"/>
      <w:bookmarkStart w:name="_Toc174943328" w:id="772"/>
      <w:bookmarkStart w:name="_Toc175038310" w:id="773"/>
      <w:bookmarkStart w:name="_Toc175038779" w:id="774"/>
      <w:bookmarkStart w:name="_Toc175042165" w:id="775"/>
      <w:bookmarkStart w:name="_Toc175042465" w:id="776"/>
      <w:bookmarkStart w:name="_Toc175042638" w:id="777"/>
      <w:bookmarkStart w:name="_Toc175366087" w:id="778"/>
      <w:bookmarkStart w:name="_Toc175389149" w:id="779"/>
      <w:bookmarkStart w:name="_Toc175531747" w:id="780"/>
      <w:bookmarkStart w:name="_Toc206298639" w:id="781"/>
      <w:bookmarkStart w:name="_Toc211920346" w:id="782"/>
      <w:bookmarkStart w:name="_Toc237418129" w:id="783"/>
      <w:bookmarkStart w:name="_Toc237418274" w:id="784"/>
      <w:bookmarkStart w:name="_Toc268252231" w:id="785"/>
      <w:bookmarkStart w:name="_Toc519601576" w:id="786"/>
      <w:bookmarkStart w:name="_Toc519604882" w:id="787"/>
      <w:bookmarkStart w:name="_Toc520727086" w:id="788"/>
      <w:bookmarkStart w:name="_Toc570429694" w:id="789"/>
      <w:r>
        <w:t>Record Retention Policy</w:t>
      </w:r>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p>
    <w:p w:rsidRPr="00D3416E" w:rsidR="006D3A0A" w:rsidP="00B577CD" w:rsidRDefault="006D3A0A" w14:paraId="098B1483" w14:textId="77777777">
      <w:pPr>
        <w:pStyle w:val="BodyText"/>
        <w:spacing w:before="0"/>
        <w:ind w:firstLine="720"/>
      </w:pPr>
      <w:r w:rsidRPr="00D3416E">
        <w:t xml:space="preserve">To ensure the integrity of the research process and following Federal research guidelines, the </w:t>
      </w:r>
      <w:r w:rsidR="00D3416E">
        <w:t>HDFS</w:t>
      </w:r>
      <w:r w:rsidRPr="00D3416E">
        <w:t xml:space="preserve"> department has a policy on retention of research records, including graduate student research</w:t>
      </w:r>
      <w:r w:rsidRPr="00D3416E" w:rsidR="00447739">
        <w:t xml:space="preserve">. </w:t>
      </w:r>
      <w:r w:rsidRPr="00D3416E">
        <w:t>As you develop your research proposal, collect/analyze data, complete, and write your thesis/dissertation, a number of records accumulate that must be saved</w:t>
      </w:r>
      <w:r w:rsidRPr="00D3416E" w:rsidR="00447739">
        <w:t xml:space="preserve">. </w:t>
      </w:r>
      <w:r w:rsidRPr="00D3416E">
        <w:t xml:space="preserve">These records include </w:t>
      </w:r>
      <w:r w:rsidRPr="00D3416E">
        <w:lastRenderedPageBreak/>
        <w:t xml:space="preserve">your final research proposal, </w:t>
      </w:r>
      <w:r w:rsidR="00C40332">
        <w:t>POSC</w:t>
      </w:r>
      <w:r w:rsidRPr="00D3416E">
        <w:t xml:space="preserve"> meeting minutes documenting changes to the proposal, human subject’s approval and consent for</w:t>
      </w:r>
      <w:r w:rsidRPr="00D3416E" w:rsidR="00A5758F">
        <w:t>ms</w:t>
      </w:r>
      <w:r w:rsidRPr="00D3416E">
        <w:t>, and final dataset summaries/ analyses</w:t>
      </w:r>
      <w:r w:rsidRPr="00D3416E" w:rsidR="00447739">
        <w:t xml:space="preserve">. </w:t>
      </w:r>
      <w:r w:rsidRPr="00D3416E">
        <w:t xml:space="preserve">These records are to be retained and preserved by your </w:t>
      </w:r>
      <w:r w:rsidRPr="00D3416E" w:rsidR="00FD50D4">
        <w:t>Major Professor</w:t>
      </w:r>
      <w:r w:rsidRPr="00D3416E">
        <w:t xml:space="preserve"> for three years after completion of the thesis/dissertation</w:t>
      </w:r>
      <w:r w:rsidRPr="00D3416E" w:rsidR="00447739">
        <w:t xml:space="preserve">. </w:t>
      </w:r>
      <w:r w:rsidRPr="00D3416E">
        <w:t xml:space="preserve">Please see </w:t>
      </w:r>
      <w:r w:rsidRPr="00D3416E">
        <w:rPr>
          <w:b/>
        </w:rPr>
        <w:t xml:space="preserve">Appendix </w:t>
      </w:r>
      <w:r w:rsidR="00104648">
        <w:rPr>
          <w:b/>
        </w:rPr>
        <w:t>C</w:t>
      </w:r>
      <w:r w:rsidRPr="00D3416E">
        <w:t xml:space="preserve">, </w:t>
      </w:r>
      <w:r w:rsidR="00D3416E">
        <w:t>HDFS</w:t>
      </w:r>
      <w:r w:rsidRPr="00D3416E">
        <w:t xml:space="preserve"> Record Retention Policy</w:t>
      </w:r>
      <w:r w:rsidR="00C7024C">
        <w:t>,</w:t>
      </w:r>
      <w:r w:rsidRPr="00D3416E">
        <w:t xml:space="preserve"> for complete details.</w:t>
      </w:r>
    </w:p>
    <w:p w:rsidRPr="00D8584D" w:rsidR="00CC4C63" w:rsidP="00565447" w:rsidRDefault="00B62B12" w14:paraId="75B53EE7" w14:textId="77777777">
      <w:pPr>
        <w:pStyle w:val="Heading1"/>
      </w:pPr>
      <w:bookmarkStart w:name="_Toc448136676" w:id="790"/>
      <w:r>
        <w:br w:type="page"/>
      </w:r>
      <w:bookmarkStart w:name="_Toc206298643" w:id="791"/>
      <w:bookmarkStart w:name="_Toc211920349" w:id="792"/>
      <w:bookmarkStart w:name="_Toc237418132" w:id="793"/>
      <w:bookmarkStart w:name="_Toc237418277" w:id="794"/>
      <w:bookmarkStart w:name="_Toc268252234" w:id="795"/>
      <w:bookmarkStart w:name="_Toc519601577" w:id="796"/>
      <w:bookmarkStart w:name="_Toc519604883" w:id="797"/>
      <w:bookmarkStart w:name="_Toc520727087" w:id="79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r w:rsidR="6E69538F">
        <w:lastRenderedPageBreak/>
        <w:t>Awards for Research and Teaching Excellence</w:t>
      </w:r>
      <w:bookmarkEnd w:id="790"/>
      <w:bookmarkEnd w:id="791"/>
      <w:bookmarkEnd w:id="792"/>
      <w:bookmarkEnd w:id="793"/>
      <w:bookmarkEnd w:id="794"/>
      <w:bookmarkEnd w:id="795"/>
      <w:bookmarkEnd w:id="796"/>
      <w:bookmarkEnd w:id="797"/>
      <w:bookmarkEnd w:id="798"/>
    </w:p>
    <w:p w:rsidRPr="00D3416E" w:rsidR="00EC2305" w:rsidP="00C8293F" w:rsidRDefault="6E69538F" w14:paraId="0908E477" w14:textId="77777777">
      <w:pPr>
        <w:pStyle w:val="Heading2"/>
      </w:pPr>
      <w:bookmarkStart w:name="_Toc519601578" w:id="799"/>
      <w:bookmarkStart w:name="_Toc519604884" w:id="800"/>
      <w:bookmarkStart w:name="_Toc520727088" w:id="801"/>
      <w:bookmarkStart w:name="_Toc1472556893" w:id="802"/>
      <w:r>
        <w:t>HDFS Outstanding Emerging Professional Award</w:t>
      </w:r>
      <w:bookmarkEnd w:id="799"/>
      <w:bookmarkEnd w:id="800"/>
      <w:bookmarkEnd w:id="801"/>
      <w:bookmarkEnd w:id="802"/>
    </w:p>
    <w:p w:rsidRPr="00D3416E" w:rsidR="007244D6" w:rsidP="00B577CD" w:rsidRDefault="007244D6" w14:paraId="1C1B5602" w14:textId="77777777">
      <w:pPr>
        <w:pStyle w:val="NormalWeb"/>
        <w:spacing w:before="0" w:beforeAutospacing="0" w:after="120" w:afterAutospacing="0"/>
        <w:ind w:left="720"/>
        <w:rPr>
          <w:rFonts w:ascii="Times New Roman" w:hAnsi="Times New Roman"/>
        </w:rPr>
      </w:pPr>
      <w:r w:rsidRPr="00D3416E">
        <w:rPr>
          <w:rFonts w:ascii="Times New Roman" w:hAnsi="Times New Roman"/>
        </w:rPr>
        <w:t xml:space="preserve">The </w:t>
      </w:r>
      <w:r w:rsidR="00D3416E">
        <w:rPr>
          <w:rFonts w:ascii="Times New Roman" w:hAnsi="Times New Roman" w:cs="Times New Roman"/>
        </w:rPr>
        <w:t>HDFS</w:t>
      </w:r>
      <w:r w:rsidRPr="00D3416E">
        <w:rPr>
          <w:rFonts w:ascii="Times New Roman" w:hAnsi="Times New Roman"/>
        </w:rPr>
        <w:t xml:space="preserve"> Outstanding Emerging Professional Award (</w:t>
      </w:r>
      <w:r w:rsidRPr="00D3416E" w:rsidR="00A25C84">
        <w:rPr>
          <w:rFonts w:ascii="Times New Roman" w:hAnsi="Times New Roman"/>
        </w:rPr>
        <w:t>MS</w:t>
      </w:r>
      <w:r w:rsidRPr="00D3416E">
        <w:rPr>
          <w:rFonts w:ascii="Times New Roman" w:hAnsi="Times New Roman"/>
        </w:rPr>
        <w:t xml:space="preserve"> </w:t>
      </w:r>
      <w:r w:rsidRPr="00D3416E" w:rsidR="004848F2">
        <w:rPr>
          <w:rFonts w:ascii="Times New Roman" w:hAnsi="Times New Roman"/>
        </w:rPr>
        <w:t>and</w:t>
      </w:r>
      <w:r w:rsidRPr="00D3416E">
        <w:rPr>
          <w:rFonts w:ascii="Times New Roman" w:hAnsi="Times New Roman"/>
        </w:rPr>
        <w:t xml:space="preserve"> </w:t>
      </w:r>
      <w:r w:rsidRPr="00D3416E" w:rsidR="00A25C84">
        <w:rPr>
          <w:rFonts w:ascii="Times New Roman" w:hAnsi="Times New Roman"/>
        </w:rPr>
        <w:t>PhD</w:t>
      </w:r>
      <w:r w:rsidRPr="00D3416E">
        <w:rPr>
          <w:rFonts w:ascii="Times New Roman" w:hAnsi="Times New Roman"/>
        </w:rPr>
        <w:t>) is given annually to a graduate student who has demonstrated excellence in one or more of the following criteria:</w:t>
      </w:r>
    </w:p>
    <w:p w:rsidRPr="00D3416E" w:rsidR="007244D6" w:rsidP="00501FF1" w:rsidRDefault="007244D6" w14:paraId="292EEF55" w14:textId="77777777">
      <w:pPr>
        <w:pStyle w:val="NormalWeb"/>
        <w:numPr>
          <w:ilvl w:val="1"/>
          <w:numId w:val="22"/>
        </w:numPr>
        <w:spacing w:before="0" w:beforeAutospacing="0" w:after="120" w:afterAutospacing="0"/>
        <w:rPr>
          <w:rFonts w:ascii="Times New Roman" w:hAnsi="Times New Roman"/>
        </w:rPr>
      </w:pPr>
      <w:r w:rsidRPr="00D3416E">
        <w:rPr>
          <w:rFonts w:ascii="Times New Roman" w:hAnsi="Times New Roman"/>
        </w:rPr>
        <w:t>Outstanding research productivity;</w:t>
      </w:r>
    </w:p>
    <w:p w:rsidRPr="00D3416E" w:rsidR="007244D6" w:rsidP="00501FF1" w:rsidRDefault="007244D6" w14:paraId="1861656C" w14:textId="77777777">
      <w:pPr>
        <w:pStyle w:val="NormalWeb"/>
        <w:numPr>
          <w:ilvl w:val="1"/>
          <w:numId w:val="22"/>
        </w:numPr>
        <w:spacing w:before="0" w:beforeAutospacing="0" w:after="120" w:afterAutospacing="0"/>
        <w:rPr>
          <w:rFonts w:ascii="Times New Roman" w:hAnsi="Times New Roman"/>
        </w:rPr>
      </w:pPr>
      <w:r w:rsidRPr="00D3416E">
        <w:rPr>
          <w:rFonts w:ascii="Times New Roman" w:hAnsi="Times New Roman"/>
        </w:rPr>
        <w:t>Excellence in classroom teaching; and/or</w:t>
      </w:r>
    </w:p>
    <w:p w:rsidRPr="00D3416E" w:rsidR="007244D6" w:rsidP="00501FF1" w:rsidRDefault="007244D6" w14:paraId="5F05F2C0" w14:textId="77777777">
      <w:pPr>
        <w:pStyle w:val="NormalWeb"/>
        <w:numPr>
          <w:ilvl w:val="1"/>
          <w:numId w:val="22"/>
        </w:numPr>
        <w:spacing w:before="0" w:beforeAutospacing="0" w:after="120" w:afterAutospacing="0"/>
        <w:rPr>
          <w:rFonts w:ascii="Times New Roman" w:hAnsi="Times New Roman"/>
        </w:rPr>
      </w:pPr>
      <w:r w:rsidRPr="00D3416E">
        <w:rPr>
          <w:rFonts w:ascii="Times New Roman" w:hAnsi="Times New Roman"/>
        </w:rPr>
        <w:t xml:space="preserve">Exceptional service/outreach </w:t>
      </w:r>
      <w:r w:rsidRPr="00D3416E" w:rsidR="00EC2305">
        <w:rPr>
          <w:rFonts w:ascii="Times New Roman" w:hAnsi="Times New Roman"/>
        </w:rPr>
        <w:t>accomplishments.</w:t>
      </w:r>
    </w:p>
    <w:p w:rsidRPr="00D3416E" w:rsidR="007244D6" w:rsidP="00501FF1" w:rsidRDefault="007244D6" w14:paraId="3F67FF9C" w14:textId="77777777">
      <w:pPr>
        <w:pStyle w:val="NormalWeb"/>
        <w:numPr>
          <w:ilvl w:val="0"/>
          <w:numId w:val="22"/>
        </w:numPr>
        <w:spacing w:before="0" w:beforeAutospacing="0" w:after="120" w:afterAutospacing="0"/>
        <w:rPr>
          <w:rFonts w:ascii="Times New Roman" w:hAnsi="Times New Roman"/>
        </w:rPr>
      </w:pPr>
      <w:r w:rsidRPr="00D3416E">
        <w:rPr>
          <w:rFonts w:ascii="Times New Roman" w:hAnsi="Times New Roman"/>
        </w:rPr>
        <w:t xml:space="preserve">In combination with this distinction, </w:t>
      </w:r>
      <w:r w:rsidR="00D3416E">
        <w:rPr>
          <w:rFonts w:ascii="Times New Roman" w:hAnsi="Times New Roman" w:cs="Times New Roman"/>
        </w:rPr>
        <w:t>HDFS</w:t>
      </w:r>
      <w:r w:rsidRPr="00D3416E">
        <w:rPr>
          <w:rFonts w:ascii="Times New Roman" w:hAnsi="Times New Roman"/>
        </w:rPr>
        <w:t xml:space="preserve"> awards the Outstanding Emerging Professional with a $500 scholarship.</w:t>
      </w:r>
    </w:p>
    <w:p w:rsidRPr="00D3416E" w:rsidR="007244D6" w:rsidP="00501FF1" w:rsidRDefault="007244D6" w14:paraId="080C0B0D" w14:textId="77777777">
      <w:pPr>
        <w:pStyle w:val="NormalWeb"/>
        <w:numPr>
          <w:ilvl w:val="0"/>
          <w:numId w:val="22"/>
        </w:numPr>
        <w:spacing w:before="0" w:beforeAutospacing="0" w:after="120" w:afterAutospacing="0"/>
        <w:rPr>
          <w:rFonts w:ascii="Times New Roman" w:hAnsi="Times New Roman"/>
        </w:rPr>
      </w:pPr>
      <w:r w:rsidRPr="00D3416E">
        <w:rPr>
          <w:rFonts w:ascii="Times New Roman" w:hAnsi="Times New Roman"/>
        </w:rPr>
        <w:t>Deadline: December 1</w:t>
      </w:r>
      <w:r w:rsidRPr="00D3416E" w:rsidR="00C778C5">
        <w:rPr>
          <w:rFonts w:ascii="Times New Roman" w:hAnsi="Times New Roman"/>
        </w:rPr>
        <w:t>5</w:t>
      </w:r>
      <w:r w:rsidRPr="00D3416E">
        <w:rPr>
          <w:rFonts w:ascii="Times New Roman" w:hAnsi="Times New Roman"/>
        </w:rPr>
        <w:t>.</w:t>
      </w:r>
    </w:p>
    <w:p w:rsidRPr="00D3416E" w:rsidR="002A7343" w:rsidP="00501FF1" w:rsidRDefault="007244D6" w14:paraId="287FE2E7" w14:textId="77777777">
      <w:pPr>
        <w:pStyle w:val="NormalWeb"/>
        <w:numPr>
          <w:ilvl w:val="0"/>
          <w:numId w:val="22"/>
        </w:numPr>
        <w:spacing w:before="0" w:beforeAutospacing="0" w:after="120" w:afterAutospacing="0"/>
        <w:rPr>
          <w:rFonts w:ascii="Times New Roman" w:hAnsi="Times New Roman"/>
        </w:rPr>
      </w:pPr>
      <w:r w:rsidRPr="00D3416E">
        <w:rPr>
          <w:rFonts w:ascii="Times New Roman" w:hAnsi="Times New Roman"/>
        </w:rPr>
        <w:t xml:space="preserve">Application: To apply, the student who is nominated (self or by others) must submit a CV and a written explanation (no more than two pages) of accomplishments in one or more of the following criteria listed above that makes the individual worthy of becoming </w:t>
      </w:r>
      <w:r w:rsidR="00D3416E">
        <w:rPr>
          <w:rFonts w:ascii="Times New Roman" w:hAnsi="Times New Roman" w:eastAsia="Batang" w:cs="Times New Roman"/>
        </w:rPr>
        <w:t>HDFS</w:t>
      </w:r>
      <w:r w:rsidRPr="00616D8B">
        <w:rPr>
          <w:rFonts w:ascii="Times New Roman" w:hAnsi="Times New Roman" w:eastAsia="Batang" w:cs="Times New Roman"/>
        </w:rPr>
        <w:t>’s</w:t>
      </w:r>
      <w:r w:rsidRPr="00D3416E">
        <w:rPr>
          <w:rFonts w:ascii="Times New Roman" w:hAnsi="Times New Roman"/>
        </w:rPr>
        <w:t xml:space="preserve"> Outstanding Emerging Professional</w:t>
      </w:r>
      <w:r w:rsidRPr="00D3416E" w:rsidR="00447739">
        <w:rPr>
          <w:rFonts w:ascii="Times New Roman" w:hAnsi="Times New Roman"/>
        </w:rPr>
        <w:t xml:space="preserve">. </w:t>
      </w:r>
      <w:r w:rsidRPr="00D3416E">
        <w:rPr>
          <w:rFonts w:ascii="Times New Roman" w:hAnsi="Times New Roman"/>
        </w:rPr>
        <w:t>Additionally</w:t>
      </w:r>
      <w:r w:rsidRPr="00D3416E" w:rsidR="003F4FE8">
        <w:rPr>
          <w:rFonts w:ascii="Times New Roman" w:hAnsi="Times New Roman"/>
        </w:rPr>
        <w:t>,</w:t>
      </w:r>
      <w:r w:rsidRPr="00D3416E">
        <w:rPr>
          <w:rFonts w:ascii="Times New Roman" w:hAnsi="Times New Roman"/>
        </w:rPr>
        <w:t xml:space="preserve"> the student must obtain a letter of support from an </w:t>
      </w:r>
      <w:r w:rsidR="00D3416E">
        <w:rPr>
          <w:rFonts w:ascii="Times New Roman" w:hAnsi="Times New Roman" w:eastAsia="Batang" w:cs="Times New Roman"/>
        </w:rPr>
        <w:t>HDFS</w:t>
      </w:r>
      <w:r w:rsidRPr="00D3416E">
        <w:rPr>
          <w:rFonts w:ascii="Times New Roman" w:hAnsi="Times New Roman"/>
        </w:rPr>
        <w:t xml:space="preserve"> graduate faculty member</w:t>
      </w:r>
      <w:r w:rsidRPr="00D3416E" w:rsidR="00447739">
        <w:rPr>
          <w:rFonts w:ascii="Times New Roman" w:hAnsi="Times New Roman"/>
        </w:rPr>
        <w:t xml:space="preserve">. </w:t>
      </w:r>
    </w:p>
    <w:p w:rsidRPr="00D8584D" w:rsidR="007244D6" w:rsidP="00501FF1" w:rsidRDefault="007244D6" w14:paraId="7A3D451F" w14:textId="77777777">
      <w:pPr>
        <w:pStyle w:val="NormalWeb"/>
        <w:numPr>
          <w:ilvl w:val="0"/>
          <w:numId w:val="22"/>
        </w:numPr>
        <w:spacing w:before="0" w:beforeAutospacing="0" w:after="120" w:afterAutospacing="0"/>
        <w:rPr>
          <w:rFonts w:ascii="Times New Roman" w:hAnsi="Times New Roman"/>
        </w:rPr>
      </w:pPr>
      <w:r w:rsidRPr="00D8584D">
        <w:rPr>
          <w:rFonts w:ascii="Times New Roman" w:hAnsi="Times New Roman"/>
          <w:b/>
        </w:rPr>
        <w:t>Please send an electronic copy of</w:t>
      </w:r>
      <w:r w:rsidRPr="00D8584D" w:rsidR="00A70B71">
        <w:rPr>
          <w:rFonts w:ascii="Times New Roman" w:hAnsi="Times New Roman"/>
          <w:b/>
        </w:rPr>
        <w:t xml:space="preserve"> ALL</w:t>
      </w:r>
      <w:r w:rsidRPr="00D8584D">
        <w:rPr>
          <w:rFonts w:ascii="Times New Roman" w:hAnsi="Times New Roman"/>
          <w:b/>
        </w:rPr>
        <w:t xml:space="preserve"> the application materials (e.g., CV and personal statement of accomplishments) as well as an electronic copy of the nomination letter to </w:t>
      </w:r>
      <w:r w:rsidR="00365CF3">
        <w:rPr>
          <w:rStyle w:val="highlight"/>
          <w:rFonts w:ascii="Times New Roman" w:hAnsi="Times New Roman" w:cs="Times New Roman"/>
          <w:b/>
        </w:rPr>
        <w:t>DeAnn Barnes</w:t>
      </w:r>
      <w:r w:rsidRPr="00D8584D" w:rsidR="00E219F9">
        <w:rPr>
          <w:rStyle w:val="highlight"/>
          <w:rFonts w:ascii="Times New Roman" w:hAnsi="Times New Roman"/>
          <w:b/>
        </w:rPr>
        <w:t xml:space="preserve"> </w:t>
      </w:r>
      <w:r w:rsidRPr="00D8584D">
        <w:rPr>
          <w:rFonts w:ascii="Times New Roman" w:hAnsi="Times New Roman"/>
          <w:b/>
        </w:rPr>
        <w:t>(</w:t>
      </w:r>
      <w:hyperlink w:history="1" r:id="rId86">
        <w:r w:rsidRPr="00FF6361" w:rsidR="00365CF3">
          <w:rPr>
            <w:rStyle w:val="Hyperlink"/>
            <w:rFonts w:ascii="Times New Roman" w:hAnsi="Times New Roman" w:cs="Times New Roman"/>
            <w:b/>
          </w:rPr>
          <w:t>dhbarnes</w:t>
        </w:r>
        <w:r w:rsidRPr="00FF6361" w:rsidR="00365CF3">
          <w:rPr>
            <w:rStyle w:val="Hyperlink"/>
            <w:rFonts w:ascii="Times New Roman" w:hAnsi="Times New Roman"/>
            <w:b/>
          </w:rPr>
          <w:t>@iastate.edu</w:t>
        </w:r>
      </w:hyperlink>
      <w:r w:rsidRPr="00D8584D">
        <w:rPr>
          <w:rFonts w:ascii="Times New Roman" w:hAnsi="Times New Roman"/>
          <w:b/>
        </w:rPr>
        <w:t>) b</w:t>
      </w:r>
      <w:r w:rsidRPr="00D8584D" w:rsidR="00BD7CB6">
        <w:rPr>
          <w:rFonts w:ascii="Times New Roman" w:hAnsi="Times New Roman"/>
          <w:b/>
        </w:rPr>
        <w:t>y December 1</w:t>
      </w:r>
      <w:r w:rsidRPr="00D8584D" w:rsidR="00C778C5">
        <w:rPr>
          <w:rFonts w:ascii="Times New Roman" w:hAnsi="Times New Roman"/>
          <w:b/>
        </w:rPr>
        <w:t>5</w:t>
      </w:r>
      <w:r w:rsidRPr="00D8584D" w:rsidR="00BD7CB6">
        <w:rPr>
          <w:rFonts w:ascii="Times New Roman" w:hAnsi="Times New Roman"/>
          <w:b/>
        </w:rPr>
        <w:t>.</w:t>
      </w:r>
    </w:p>
    <w:p w:rsidRPr="00D3416E" w:rsidR="007244D6" w:rsidP="00C21F75" w:rsidRDefault="6E69538F" w14:paraId="78D92072" w14:textId="77777777">
      <w:pPr>
        <w:pStyle w:val="Heading2"/>
      </w:pPr>
      <w:bookmarkStart w:name="_Toc519601579" w:id="803"/>
      <w:bookmarkStart w:name="_Toc519604885" w:id="804"/>
      <w:bookmarkStart w:name="_Toc520727089" w:id="805"/>
      <w:bookmarkStart w:name="_Toc1560780663" w:id="806"/>
      <w:r>
        <w:t>ISU Graduate College Research and Teaching Excellence Awards</w:t>
      </w:r>
      <w:bookmarkEnd w:id="803"/>
      <w:bookmarkEnd w:id="804"/>
      <w:bookmarkEnd w:id="805"/>
      <w:r>
        <w:t xml:space="preserve"> </w:t>
      </w:r>
      <w:bookmarkEnd w:id="806"/>
    </w:p>
    <w:p w:rsidRPr="00D3416E" w:rsidR="00FA6449" w:rsidP="00B577CD" w:rsidRDefault="00C2372F" w14:paraId="704B0F6D" w14:textId="77777777">
      <w:pPr>
        <w:pStyle w:val="NormalWeb"/>
        <w:spacing w:before="0" w:beforeAutospacing="0" w:after="0" w:afterAutospacing="0"/>
        <w:ind w:left="720"/>
        <w:rPr>
          <w:rFonts w:ascii="Times New Roman" w:hAnsi="Times New Roman"/>
        </w:rPr>
      </w:pPr>
      <w:hyperlink w:history="1" r:id="rId87">
        <w:r w:rsidRPr="00D3416E" w:rsidR="00FA6449">
          <w:rPr>
            <w:rStyle w:val="Hyperlink"/>
            <w:rFonts w:ascii="Times New Roman" w:hAnsi="Times New Roman"/>
          </w:rPr>
          <w:t>http://www.grad-college.iastate.edu/academics/awards/</w:t>
        </w:r>
      </w:hyperlink>
      <w:r w:rsidRPr="00D3416E" w:rsidR="00FA6449">
        <w:rPr>
          <w:rFonts w:ascii="Times New Roman" w:hAnsi="Times New Roman"/>
        </w:rPr>
        <w:t xml:space="preserve"> </w:t>
      </w:r>
    </w:p>
    <w:p w:rsidRPr="00D3416E" w:rsidR="007244D6" w:rsidP="00B577CD" w:rsidRDefault="007244D6" w14:paraId="42AD2610" w14:textId="77777777">
      <w:pPr>
        <w:pStyle w:val="NormalWeb"/>
        <w:spacing w:before="0" w:beforeAutospacing="0" w:after="0" w:afterAutospacing="0"/>
        <w:ind w:left="720"/>
        <w:rPr>
          <w:rFonts w:ascii="Times New Roman" w:hAnsi="Times New Roman"/>
        </w:rPr>
      </w:pPr>
      <w:r w:rsidRPr="00D3416E">
        <w:rPr>
          <w:rFonts w:ascii="Times New Roman" w:hAnsi="Times New Roman"/>
        </w:rPr>
        <w:t>Each</w:t>
      </w:r>
      <w:r w:rsidRPr="00D3416E" w:rsidR="00F16628">
        <w:rPr>
          <w:rFonts w:ascii="Times New Roman" w:hAnsi="Times New Roman"/>
        </w:rPr>
        <w:t xml:space="preserve"> year</w:t>
      </w:r>
      <w:r w:rsidRPr="00D3416E">
        <w:rPr>
          <w:rFonts w:ascii="Times New Roman" w:hAnsi="Times New Roman"/>
        </w:rPr>
        <w:t xml:space="preserve"> </w:t>
      </w:r>
      <w:r w:rsidR="00D3416E">
        <w:rPr>
          <w:rFonts w:ascii="Times New Roman" w:hAnsi="Times New Roman" w:cs="Times New Roman"/>
        </w:rPr>
        <w:t>HDFS</w:t>
      </w:r>
      <w:r w:rsidRPr="00D3416E">
        <w:rPr>
          <w:rFonts w:ascii="Times New Roman" w:hAnsi="Times New Roman"/>
        </w:rPr>
        <w:t xml:space="preserve"> is entitled to submit applications for the </w:t>
      </w:r>
      <w:r w:rsidR="00D3416E">
        <w:rPr>
          <w:rFonts w:ascii="Times New Roman" w:hAnsi="Times New Roman" w:cs="Times New Roman"/>
        </w:rPr>
        <w:t>ISU</w:t>
      </w:r>
      <w:r w:rsidRPr="00D3416E">
        <w:rPr>
          <w:rFonts w:ascii="Times New Roman" w:hAnsi="Times New Roman"/>
        </w:rPr>
        <w:t xml:space="preserve"> Graduate College </w:t>
      </w:r>
      <w:r w:rsidRPr="00D3416E">
        <w:rPr>
          <w:rFonts w:ascii="Times New Roman" w:hAnsi="Times New Roman"/>
          <w:b/>
          <w:u w:val="single"/>
        </w:rPr>
        <w:t>Research and Teaching Excellence Awards</w:t>
      </w:r>
      <w:r w:rsidRPr="00D3416E" w:rsidR="00447739">
        <w:rPr>
          <w:rFonts w:ascii="Times New Roman" w:hAnsi="Times New Roman"/>
        </w:rPr>
        <w:t xml:space="preserve">. </w:t>
      </w:r>
      <w:r w:rsidRPr="00D3416E">
        <w:rPr>
          <w:rFonts w:ascii="Times New Roman" w:hAnsi="Times New Roman"/>
        </w:rPr>
        <w:t>Awards are made during both fall and spring semesters</w:t>
      </w:r>
      <w:r w:rsidRPr="00D3416E" w:rsidR="00447739">
        <w:rPr>
          <w:rFonts w:ascii="Times New Roman" w:hAnsi="Times New Roman"/>
        </w:rPr>
        <w:t xml:space="preserve">. </w:t>
      </w:r>
    </w:p>
    <w:p w:rsidRPr="00D3416E" w:rsidR="007244D6" w:rsidP="00501FF1" w:rsidRDefault="007244D6" w14:paraId="3E11DE14" w14:textId="77777777">
      <w:pPr>
        <w:pStyle w:val="NormalWeb"/>
        <w:numPr>
          <w:ilvl w:val="0"/>
          <w:numId w:val="23"/>
        </w:numPr>
        <w:spacing w:before="0" w:beforeAutospacing="0" w:after="120" w:afterAutospacing="0"/>
        <w:rPr>
          <w:rFonts w:ascii="Times New Roman" w:hAnsi="Times New Roman"/>
        </w:rPr>
      </w:pPr>
      <w:r w:rsidRPr="00D3416E">
        <w:rPr>
          <w:rFonts w:ascii="Times New Roman" w:hAnsi="Times New Roman"/>
        </w:rPr>
        <w:t xml:space="preserve">In combination with this distinction, </w:t>
      </w:r>
      <w:r w:rsidR="00D3416E">
        <w:rPr>
          <w:rFonts w:ascii="Times New Roman" w:hAnsi="Times New Roman" w:cs="Times New Roman"/>
        </w:rPr>
        <w:t>HDFS</w:t>
      </w:r>
      <w:r w:rsidRPr="00D3416E">
        <w:rPr>
          <w:rFonts w:ascii="Times New Roman" w:hAnsi="Times New Roman"/>
        </w:rPr>
        <w:t xml:space="preserve"> awards each of the winning recipients a $250 scholarship.</w:t>
      </w:r>
    </w:p>
    <w:p w:rsidRPr="00D3416E" w:rsidR="007244D6" w:rsidP="00501FF1" w:rsidRDefault="007244D6" w14:paraId="344EC039" w14:textId="77777777">
      <w:pPr>
        <w:pStyle w:val="NormalWeb"/>
        <w:numPr>
          <w:ilvl w:val="0"/>
          <w:numId w:val="23"/>
        </w:numPr>
        <w:spacing w:before="0" w:beforeAutospacing="0" w:after="120" w:afterAutospacing="0"/>
        <w:rPr>
          <w:rFonts w:ascii="Times New Roman" w:hAnsi="Times New Roman"/>
        </w:rPr>
      </w:pPr>
      <w:r w:rsidRPr="00D3416E">
        <w:rPr>
          <w:rFonts w:ascii="Times New Roman" w:hAnsi="Times New Roman"/>
        </w:rPr>
        <w:t>Deadline: Deadlines are announced each semester.</w:t>
      </w:r>
    </w:p>
    <w:p w:rsidRPr="00D3416E" w:rsidR="00EC2305" w:rsidP="00501FF1" w:rsidRDefault="007244D6" w14:paraId="7F865EFC" w14:textId="77777777">
      <w:pPr>
        <w:pStyle w:val="NormalWeb"/>
        <w:numPr>
          <w:ilvl w:val="0"/>
          <w:numId w:val="23"/>
        </w:numPr>
        <w:spacing w:before="0" w:beforeAutospacing="0" w:after="120" w:afterAutospacing="0"/>
        <w:rPr>
          <w:rFonts w:ascii="Times New Roman" w:hAnsi="Times New Roman"/>
          <w:b/>
          <w:u w:val="single"/>
        </w:rPr>
      </w:pPr>
      <w:r w:rsidRPr="00D3416E">
        <w:rPr>
          <w:rFonts w:ascii="Times New Roman" w:hAnsi="Times New Roman"/>
        </w:rPr>
        <w:t xml:space="preserve">Application: </w:t>
      </w:r>
      <w:r w:rsidRPr="00D3416E">
        <w:rPr>
          <w:rFonts w:ascii="Times New Roman" w:hAnsi="Times New Roman"/>
          <w:i/>
        </w:rPr>
        <w:t>Graduate Faculty must nominate the student for the award</w:t>
      </w:r>
      <w:r w:rsidRPr="00D3416E" w:rsidR="00447739">
        <w:rPr>
          <w:rFonts w:ascii="Times New Roman" w:hAnsi="Times New Roman"/>
          <w:i/>
        </w:rPr>
        <w:t xml:space="preserve">. </w:t>
      </w:r>
      <w:r w:rsidRPr="00D3416E">
        <w:rPr>
          <w:rFonts w:ascii="Times New Roman" w:hAnsi="Times New Roman"/>
          <w:i/>
        </w:rPr>
        <w:t>Graduate Students</w:t>
      </w:r>
      <w:r w:rsidR="00C7024C">
        <w:rPr>
          <w:rFonts w:ascii="Times New Roman" w:hAnsi="Times New Roman"/>
          <w:i/>
        </w:rPr>
        <w:t>,</w:t>
      </w:r>
      <w:r w:rsidRPr="00D3416E">
        <w:rPr>
          <w:rFonts w:ascii="Times New Roman" w:hAnsi="Times New Roman"/>
          <w:i/>
        </w:rPr>
        <w:t xml:space="preserve"> if you feel you may be eligible for either of these awards</w:t>
      </w:r>
      <w:r w:rsidR="00C7024C">
        <w:rPr>
          <w:rFonts w:ascii="Times New Roman" w:hAnsi="Times New Roman"/>
          <w:i/>
        </w:rPr>
        <w:t>,</w:t>
      </w:r>
      <w:r w:rsidRPr="00D3416E">
        <w:rPr>
          <w:rFonts w:ascii="Times New Roman" w:hAnsi="Times New Roman"/>
          <w:i/>
        </w:rPr>
        <w:t xml:space="preserve"> please speak with your </w:t>
      </w:r>
      <w:r w:rsidRPr="00D3416E" w:rsidR="00FD50D4">
        <w:rPr>
          <w:rFonts w:ascii="Times New Roman" w:hAnsi="Times New Roman"/>
          <w:i/>
        </w:rPr>
        <w:t>Major Professor</w:t>
      </w:r>
      <w:r w:rsidRPr="00D3416E" w:rsidR="00447739">
        <w:rPr>
          <w:rFonts w:ascii="Times New Roman" w:hAnsi="Times New Roman"/>
          <w:i/>
        </w:rPr>
        <w:t xml:space="preserve">. </w:t>
      </w:r>
    </w:p>
    <w:p w:rsidRPr="00D3416E" w:rsidR="00BD7CB6" w:rsidP="00B577CD" w:rsidRDefault="00BD7CB6" w14:paraId="1C0157D6" w14:textId="77777777">
      <w:pPr>
        <w:rPr>
          <w:rFonts w:ascii="Times New Roman" w:hAnsi="Times New Roman" w:eastAsia="Arial Unicode MS"/>
        </w:rPr>
      </w:pPr>
      <w:r w:rsidRPr="00D3416E">
        <w:rPr>
          <w:rFonts w:ascii="Times New Roman" w:hAnsi="Times New Roman"/>
        </w:rPr>
        <w:br w:type="page"/>
      </w:r>
    </w:p>
    <w:p w:rsidRPr="00F16628" w:rsidR="00F16628" w:rsidP="00F16628" w:rsidRDefault="007244D6" w14:paraId="176976D7" w14:textId="77777777">
      <w:pPr>
        <w:pStyle w:val="NormalWeb"/>
        <w:spacing w:before="0" w:beforeAutospacing="0" w:after="120" w:afterAutospacing="0"/>
        <w:ind w:left="720"/>
        <w:rPr>
          <w:rFonts w:ascii="Times New Roman" w:hAnsi="Times New Roman" w:cs="Times New Roman"/>
        </w:rPr>
      </w:pPr>
      <w:r w:rsidRPr="00D3416E">
        <w:rPr>
          <w:rFonts w:ascii="Times New Roman" w:hAnsi="Times New Roman"/>
        </w:rPr>
        <w:lastRenderedPageBreak/>
        <w:t>A)</w:t>
      </w:r>
      <w:r w:rsidRPr="00D3416E">
        <w:rPr>
          <w:rFonts w:ascii="Times New Roman" w:hAnsi="Times New Roman"/>
          <w:b/>
        </w:rPr>
        <w:t xml:space="preserve"> </w:t>
      </w:r>
      <w:r w:rsidRPr="00D3416E">
        <w:rPr>
          <w:rFonts w:ascii="Times New Roman" w:hAnsi="Times New Roman"/>
          <w:b/>
          <w:u w:val="single"/>
        </w:rPr>
        <w:t>Eligibility for the Research Award</w:t>
      </w:r>
      <w:r w:rsidRPr="00D3416E">
        <w:rPr>
          <w:rFonts w:ascii="Times New Roman" w:hAnsi="Times New Roman"/>
        </w:rPr>
        <w:t xml:space="preserve">:  </w:t>
      </w:r>
      <w:r w:rsidRPr="00F16628" w:rsidR="00F16628">
        <w:rPr>
          <w:rFonts w:ascii="Times New Roman" w:hAnsi="Times New Roman" w:cs="Times New Roman"/>
        </w:rPr>
        <w:t>The</w:t>
      </w:r>
      <w:r w:rsidRPr="00D3416E" w:rsidR="00F16628">
        <w:rPr>
          <w:rFonts w:ascii="Times New Roman" w:hAnsi="Times New Roman"/>
        </w:rPr>
        <w:t xml:space="preserve"> student </w:t>
      </w:r>
      <w:r w:rsidRPr="00F16628" w:rsidR="00F16628">
        <w:rPr>
          <w:rFonts w:ascii="Times New Roman" w:hAnsi="Times New Roman" w:cs="Times New Roman"/>
        </w:rPr>
        <w:t xml:space="preserve">does not need to </w:t>
      </w:r>
      <w:r w:rsidRPr="00D3416E" w:rsidR="00F16628">
        <w:rPr>
          <w:rFonts w:ascii="Times New Roman" w:hAnsi="Times New Roman"/>
        </w:rPr>
        <w:t xml:space="preserve">graduate in the </w:t>
      </w:r>
      <w:r w:rsidRPr="00F16628" w:rsidR="00F16628">
        <w:rPr>
          <w:rFonts w:ascii="Times New Roman" w:hAnsi="Times New Roman" w:cs="Times New Roman"/>
        </w:rPr>
        <w:t>semester they receive</w:t>
      </w:r>
      <w:r w:rsidRPr="00D3416E" w:rsidR="00F16628">
        <w:rPr>
          <w:rFonts w:ascii="Times New Roman" w:hAnsi="Times New Roman"/>
        </w:rPr>
        <w:t xml:space="preserve"> the </w:t>
      </w:r>
      <w:r w:rsidRPr="00F16628" w:rsidR="00F16628">
        <w:rPr>
          <w:rFonts w:ascii="Times New Roman" w:hAnsi="Times New Roman" w:cs="Times New Roman"/>
        </w:rPr>
        <w:t>award, but they should</w:t>
      </w:r>
      <w:r w:rsidRPr="00D3416E" w:rsidR="00F16628">
        <w:rPr>
          <w:rFonts w:ascii="Times New Roman" w:hAnsi="Times New Roman"/>
        </w:rPr>
        <w:t xml:space="preserve"> be </w:t>
      </w:r>
      <w:r w:rsidRPr="00F16628" w:rsidR="00F16628">
        <w:rPr>
          <w:rFonts w:ascii="Times New Roman" w:hAnsi="Times New Roman" w:cs="Times New Roman"/>
        </w:rPr>
        <w:t>very close to finishing. Students need</w:t>
      </w:r>
      <w:r w:rsidRPr="00D3416E" w:rsidR="00F16628">
        <w:rPr>
          <w:rFonts w:ascii="Times New Roman" w:hAnsi="Times New Roman"/>
        </w:rPr>
        <w:t xml:space="preserve"> to be </w:t>
      </w:r>
      <w:r w:rsidRPr="00F16628" w:rsidR="00F16628">
        <w:rPr>
          <w:rFonts w:ascii="Times New Roman" w:hAnsi="Times New Roman" w:cs="Times New Roman"/>
        </w:rPr>
        <w:t xml:space="preserve">far enough along in their </w:t>
      </w:r>
      <w:r w:rsidRPr="00D3416E" w:rsidR="00F16628">
        <w:rPr>
          <w:rFonts w:ascii="Times New Roman" w:hAnsi="Times New Roman"/>
        </w:rPr>
        <w:t>thesis</w:t>
      </w:r>
      <w:r w:rsidRPr="00F16628" w:rsidR="00F16628">
        <w:rPr>
          <w:rFonts w:ascii="Times New Roman" w:hAnsi="Times New Roman" w:cs="Times New Roman"/>
        </w:rPr>
        <w:t>/</w:t>
      </w:r>
      <w:r w:rsidRPr="00D3416E" w:rsidR="00F16628">
        <w:rPr>
          <w:rFonts w:ascii="Times New Roman" w:hAnsi="Times New Roman"/>
        </w:rPr>
        <w:t>dissertation</w:t>
      </w:r>
      <w:r w:rsidR="00F16628">
        <w:rPr>
          <w:rFonts w:ascii="Times New Roman" w:hAnsi="Times New Roman" w:cs="Times New Roman"/>
        </w:rPr>
        <w:t xml:space="preserve"> </w:t>
      </w:r>
      <w:r w:rsidRPr="00F16628" w:rsidR="00F16628">
        <w:rPr>
          <w:rFonts w:ascii="Times New Roman" w:hAnsi="Times New Roman" w:cs="Times New Roman"/>
        </w:rPr>
        <w:t xml:space="preserve">for you to recognize the excellence qualities of excellence established by your department. Recipients of these awards must be enrolled at ISU at the time the awards are given; students who have graduated are not eligible for these excellence awards. </w:t>
      </w:r>
    </w:p>
    <w:p w:rsidRPr="00D3416E" w:rsidR="007244D6" w:rsidP="00D3416E" w:rsidRDefault="00F16628" w14:paraId="3C1DA581" w14:textId="77777777">
      <w:pPr>
        <w:pStyle w:val="NormalWeb"/>
        <w:spacing w:after="120"/>
        <w:ind w:left="720"/>
        <w:rPr>
          <w:rFonts w:ascii="Times New Roman" w:hAnsi="Times New Roman"/>
        </w:rPr>
      </w:pPr>
      <w:r w:rsidRPr="00F16628">
        <w:rPr>
          <w:rFonts w:ascii="Times New Roman" w:hAnsi="Times New Roman"/>
        </w:rPr>
        <w:t>A student is eligible for only one Research Excellence Award per degree; however, it is possible to grant a student both a Teaching and a Research Excellence Award for the same degree during his/her academic career.</w:t>
      </w:r>
    </w:p>
    <w:p w:rsidRPr="00D3416E" w:rsidR="007244D6" w:rsidP="00B577CD" w:rsidRDefault="007244D6" w14:paraId="5A7548B2" w14:textId="77777777">
      <w:pPr>
        <w:pStyle w:val="NormalWeb"/>
        <w:spacing w:before="0" w:beforeAutospacing="0" w:after="120" w:afterAutospacing="0"/>
        <w:ind w:left="720"/>
        <w:rPr>
          <w:rFonts w:ascii="Times New Roman" w:hAnsi="Times New Roman"/>
        </w:rPr>
      </w:pPr>
      <w:r w:rsidRPr="00D3416E">
        <w:rPr>
          <w:rFonts w:ascii="Times New Roman" w:hAnsi="Times New Roman"/>
        </w:rPr>
        <w:t xml:space="preserve">Research nominations consist of a letter of recommendation (usually the </w:t>
      </w:r>
      <w:r w:rsidRPr="00D3416E" w:rsidR="00FD50D4">
        <w:rPr>
          <w:rFonts w:ascii="Times New Roman" w:hAnsi="Times New Roman"/>
        </w:rPr>
        <w:t>Major Professor</w:t>
      </w:r>
      <w:r w:rsidRPr="00D3416E">
        <w:rPr>
          <w:rFonts w:ascii="Times New Roman" w:hAnsi="Times New Roman"/>
        </w:rPr>
        <w:t>) to the Graduate College as well as a copy of the thesis/dissertation and Curriculum Vitae</w:t>
      </w:r>
      <w:r w:rsidRPr="00D3416E" w:rsidR="00447739">
        <w:rPr>
          <w:rFonts w:ascii="Times New Roman" w:hAnsi="Times New Roman"/>
        </w:rPr>
        <w:t xml:space="preserve">. </w:t>
      </w:r>
      <w:r w:rsidRPr="00D3416E">
        <w:rPr>
          <w:rFonts w:ascii="Times New Roman" w:hAnsi="Times New Roman"/>
        </w:rPr>
        <w:t xml:space="preserve">The nomination letter and thesis/dissertation should be </w:t>
      </w:r>
      <w:r w:rsidRPr="00D3416E" w:rsidR="00F16628">
        <w:rPr>
          <w:rFonts w:ascii="Times New Roman" w:hAnsi="Times New Roman"/>
        </w:rPr>
        <w:t xml:space="preserve">given to </w:t>
      </w:r>
      <w:r w:rsidRPr="00D3416E" w:rsidR="001E52F3">
        <w:rPr>
          <w:rFonts w:ascii="Times New Roman" w:hAnsi="Times New Roman" w:cs="Times New Roman"/>
        </w:rPr>
        <w:t>HDFS</w:t>
      </w:r>
      <w:r w:rsidR="00F461C4">
        <w:rPr>
          <w:rFonts w:ascii="Times New Roman" w:hAnsi="Times New Roman" w:cs="Times New Roman"/>
        </w:rPr>
        <w:t xml:space="preserve"> </w:t>
      </w:r>
      <w:r w:rsidR="00302BA3">
        <w:rPr>
          <w:rFonts w:ascii="Times New Roman" w:hAnsi="Times New Roman" w:cs="Times New Roman"/>
        </w:rPr>
        <w:t>DeAnn Barnes</w:t>
      </w:r>
      <w:r w:rsidR="00F16628">
        <w:rPr>
          <w:rFonts w:ascii="Times New Roman" w:hAnsi="Times New Roman" w:cs="Times New Roman"/>
        </w:rPr>
        <w:t xml:space="preserve"> (</w:t>
      </w:r>
      <w:r w:rsidR="00302BA3">
        <w:rPr>
          <w:rFonts w:ascii="Times New Roman" w:hAnsi="Times New Roman" w:cs="Times New Roman"/>
        </w:rPr>
        <w:t>dhbarnes</w:t>
      </w:r>
      <w:r w:rsidR="00F16628">
        <w:rPr>
          <w:rFonts w:ascii="Times New Roman" w:hAnsi="Times New Roman" w:cs="Times New Roman"/>
        </w:rPr>
        <w:t>@iastate.edu)</w:t>
      </w:r>
      <w:r w:rsidRPr="00D3416E">
        <w:rPr>
          <w:rFonts w:ascii="Times New Roman" w:hAnsi="Times New Roman"/>
        </w:rPr>
        <w:t xml:space="preserve"> </w:t>
      </w:r>
      <w:r w:rsidRPr="00D3416E" w:rsidR="00A70B71">
        <w:rPr>
          <w:rFonts w:ascii="Times New Roman" w:hAnsi="Times New Roman"/>
        </w:rPr>
        <w:t xml:space="preserve">for </w:t>
      </w:r>
      <w:r w:rsidRPr="00D3416E">
        <w:rPr>
          <w:rFonts w:ascii="Times New Roman" w:hAnsi="Times New Roman"/>
        </w:rPr>
        <w:t xml:space="preserve">review by the </w:t>
      </w:r>
      <w:r w:rsidR="00D3416E">
        <w:rPr>
          <w:rFonts w:ascii="Times New Roman" w:hAnsi="Times New Roman" w:cs="Times New Roman"/>
        </w:rPr>
        <w:t>HDFS</w:t>
      </w:r>
      <w:r w:rsidRPr="00D3416E">
        <w:rPr>
          <w:rFonts w:ascii="Times New Roman" w:hAnsi="Times New Roman"/>
        </w:rPr>
        <w:t xml:space="preserve"> Graduate Education Committee</w:t>
      </w:r>
      <w:r w:rsidRPr="00D3416E" w:rsidR="00447739">
        <w:rPr>
          <w:rFonts w:ascii="Times New Roman" w:hAnsi="Times New Roman"/>
        </w:rPr>
        <w:t xml:space="preserve">. </w:t>
      </w:r>
      <w:r w:rsidRPr="00D3416E">
        <w:rPr>
          <w:rFonts w:ascii="Times New Roman" w:hAnsi="Times New Roman"/>
        </w:rPr>
        <w:t>T</w:t>
      </w:r>
      <w:r w:rsidRPr="00D3416E">
        <w:rPr>
          <w:rFonts w:ascii="Times New Roman" w:hAnsi="Times New Roman"/>
          <w:u w:val="single"/>
        </w:rPr>
        <w:t>he Graduate Education Committee reviews all nominations</w:t>
      </w:r>
      <w:r w:rsidRPr="00D3416E">
        <w:rPr>
          <w:rFonts w:ascii="Times New Roman" w:hAnsi="Times New Roman"/>
        </w:rPr>
        <w:t xml:space="preserve"> and decides which nomination will be forwarded to the Graduate College for consideration</w:t>
      </w:r>
      <w:r w:rsidRPr="00D3416E" w:rsidR="00447739">
        <w:rPr>
          <w:rFonts w:ascii="Times New Roman" w:hAnsi="Times New Roman"/>
        </w:rPr>
        <w:t xml:space="preserve">. </w:t>
      </w:r>
    </w:p>
    <w:p w:rsidRPr="00D3416E" w:rsidR="00EC2305" w:rsidP="00B577CD" w:rsidRDefault="00EC2305" w14:paraId="3691E7B2" w14:textId="77777777">
      <w:pPr>
        <w:pStyle w:val="NormalWeb"/>
        <w:spacing w:before="0" w:beforeAutospacing="0" w:after="120" w:afterAutospacing="0"/>
        <w:ind w:left="720"/>
        <w:rPr>
          <w:rFonts w:ascii="Times New Roman" w:hAnsi="Times New Roman"/>
        </w:rPr>
      </w:pPr>
    </w:p>
    <w:p w:rsidRPr="00F16628" w:rsidR="00F16628" w:rsidP="00616D8B" w:rsidRDefault="007244D6" w14:paraId="279A653A" w14:textId="77777777">
      <w:pPr>
        <w:pStyle w:val="NormalWeb"/>
        <w:spacing w:before="0" w:beforeAutospacing="0" w:after="120" w:afterAutospacing="0"/>
        <w:ind w:left="720"/>
        <w:rPr>
          <w:rFonts w:ascii="Times New Roman" w:hAnsi="Times New Roman"/>
        </w:rPr>
      </w:pPr>
      <w:r w:rsidRPr="00D3416E">
        <w:rPr>
          <w:rFonts w:ascii="Times New Roman" w:hAnsi="Times New Roman"/>
        </w:rPr>
        <w:t>B)</w:t>
      </w:r>
      <w:r w:rsidRPr="00D3416E">
        <w:rPr>
          <w:rFonts w:ascii="Times New Roman" w:hAnsi="Times New Roman"/>
          <w:b/>
        </w:rPr>
        <w:t xml:space="preserve"> </w:t>
      </w:r>
      <w:r w:rsidRPr="00D3416E">
        <w:rPr>
          <w:rFonts w:ascii="Times New Roman" w:hAnsi="Times New Roman"/>
          <w:b/>
          <w:u w:val="single"/>
        </w:rPr>
        <w:t>Eligibility for the Teaching Award</w:t>
      </w:r>
      <w:r w:rsidRPr="00D3416E">
        <w:rPr>
          <w:rFonts w:ascii="Times New Roman" w:hAnsi="Times New Roman"/>
        </w:rPr>
        <w:t xml:space="preserve">: </w:t>
      </w:r>
      <w:r w:rsidRPr="00D3416E" w:rsidR="00F16628">
        <w:rPr>
          <w:rFonts w:ascii="Times New Roman" w:hAnsi="Times New Roman"/>
        </w:rPr>
        <w:t xml:space="preserve">Any graduate student with teaching responsibilities and who has been on a teaching appointment for at least two terms (including summer sessions) is eligible for an award. </w:t>
      </w:r>
      <w:r w:rsidRPr="00F16628" w:rsidR="00F16628">
        <w:rPr>
          <w:rFonts w:ascii="Times New Roman" w:hAnsi="Times New Roman" w:cs="Times New Roman"/>
        </w:rPr>
        <w:t xml:space="preserve">Students do not necessarily need to be on a C-base appointment but must be at Iowa State primarily to work on a graduate degree. Recipients of these awards must be enrolled at ISU at the time the awards are given; students who have already graduated are not eligible. A student is eligible for only one Teaching Excellence Award per degree; however, it is possible to grant a student both a Teaching and a Research Excellence Award for the same degree during his/her academic career. </w:t>
      </w:r>
    </w:p>
    <w:p w:rsidRPr="00D3416E" w:rsidR="007244D6" w:rsidP="00F16628" w:rsidRDefault="007244D6" w14:paraId="526770CE" w14:textId="77777777">
      <w:pPr>
        <w:pStyle w:val="NormalWeb"/>
        <w:spacing w:before="0" w:beforeAutospacing="0" w:after="120" w:afterAutospacing="0"/>
        <w:ind w:left="720"/>
        <w:rPr>
          <w:rFonts w:ascii="Times New Roman" w:hAnsi="Times New Roman"/>
        </w:rPr>
      </w:pPr>
    </w:p>
    <w:p w:rsidRPr="00D3416E" w:rsidR="007244D6" w:rsidP="00B577CD" w:rsidRDefault="007244D6" w14:paraId="579D18C1" w14:textId="77777777">
      <w:pPr>
        <w:pStyle w:val="NormalWeb"/>
        <w:spacing w:before="0" w:beforeAutospacing="0" w:after="120" w:afterAutospacing="0"/>
        <w:ind w:left="720"/>
        <w:rPr>
          <w:rFonts w:ascii="Times New Roman" w:hAnsi="Times New Roman"/>
        </w:rPr>
      </w:pPr>
      <w:r w:rsidRPr="00D3416E">
        <w:rPr>
          <w:rFonts w:ascii="Times New Roman" w:hAnsi="Times New Roman"/>
        </w:rPr>
        <w:t>Teaching nominations consist of a letter of recommendation to the Graduate College by the nominator as well as a copy of the course syllabi, teaching evaluations, and Curriculum Vitae</w:t>
      </w:r>
      <w:r w:rsidRPr="00D3416E" w:rsidR="00447739">
        <w:rPr>
          <w:rFonts w:ascii="Times New Roman" w:hAnsi="Times New Roman"/>
        </w:rPr>
        <w:t xml:space="preserve">. </w:t>
      </w:r>
      <w:r w:rsidRPr="00D3416E">
        <w:rPr>
          <w:rFonts w:ascii="Times New Roman" w:hAnsi="Times New Roman"/>
        </w:rPr>
        <w:t xml:space="preserve">The nomination letter is given to the </w:t>
      </w:r>
      <w:r w:rsidR="00D3416E">
        <w:rPr>
          <w:rFonts w:ascii="Times New Roman" w:hAnsi="Times New Roman" w:cs="Times New Roman"/>
        </w:rPr>
        <w:t>HDFS</w:t>
      </w:r>
      <w:r w:rsidRPr="00D3416E">
        <w:rPr>
          <w:rFonts w:ascii="Times New Roman" w:hAnsi="Times New Roman"/>
        </w:rPr>
        <w:t xml:space="preserve"> DOGE for review by the </w:t>
      </w:r>
      <w:r w:rsidR="00D3416E">
        <w:rPr>
          <w:rFonts w:ascii="Times New Roman" w:hAnsi="Times New Roman" w:cs="Times New Roman"/>
        </w:rPr>
        <w:t>HDFS</w:t>
      </w:r>
      <w:r w:rsidRPr="00D3416E">
        <w:rPr>
          <w:rFonts w:ascii="Times New Roman" w:hAnsi="Times New Roman"/>
        </w:rPr>
        <w:t xml:space="preserve"> Graduate Education Committee</w:t>
      </w:r>
      <w:r w:rsidRPr="00D3416E" w:rsidR="00447739">
        <w:rPr>
          <w:rFonts w:ascii="Times New Roman" w:hAnsi="Times New Roman"/>
        </w:rPr>
        <w:t xml:space="preserve">. </w:t>
      </w:r>
      <w:r w:rsidRPr="00D3416E">
        <w:rPr>
          <w:rFonts w:ascii="Times New Roman" w:hAnsi="Times New Roman"/>
          <w:u w:val="single"/>
        </w:rPr>
        <w:t>The Graduate Education Committee reviews all nominations</w:t>
      </w:r>
      <w:r w:rsidRPr="00D3416E">
        <w:rPr>
          <w:rFonts w:ascii="Times New Roman" w:hAnsi="Times New Roman"/>
        </w:rPr>
        <w:t xml:space="preserve"> and decides which nomination will be forwarded to the Graduate College for consideration.</w:t>
      </w:r>
    </w:p>
    <w:p w:rsidRPr="00D3416E" w:rsidR="00BD7CB6" w:rsidP="00B577CD" w:rsidRDefault="00BD7CB6" w14:paraId="7CBEED82" w14:textId="77777777">
      <w:pPr>
        <w:pStyle w:val="NormalWeb"/>
        <w:spacing w:before="0" w:beforeAutospacing="0" w:after="120" w:afterAutospacing="0"/>
        <w:ind w:left="720"/>
        <w:rPr>
          <w:rFonts w:ascii="Times New Roman" w:hAnsi="Times New Roman"/>
          <w:b/>
        </w:rPr>
      </w:pPr>
    </w:p>
    <w:p w:rsidRPr="00565447" w:rsidR="007244D6" w:rsidP="00B577CD" w:rsidRDefault="007244D6" w14:paraId="0D01AEB8" w14:textId="77777777">
      <w:pPr>
        <w:pStyle w:val="NormalWeb"/>
        <w:spacing w:before="0" w:beforeAutospacing="0" w:after="120" w:afterAutospacing="0"/>
        <w:ind w:left="990" w:hanging="270"/>
        <w:rPr>
          <w:rFonts w:ascii="Times New Roman" w:hAnsi="Times New Roman"/>
        </w:rPr>
      </w:pPr>
      <w:r w:rsidRPr="00D3416E">
        <w:rPr>
          <w:rFonts w:ascii="Times New Roman" w:hAnsi="Times New Roman"/>
          <w:b/>
        </w:rPr>
        <w:t xml:space="preserve"> C) </w:t>
      </w:r>
      <w:r w:rsidRPr="00565447">
        <w:rPr>
          <w:rFonts w:ascii="Times New Roman" w:hAnsi="Times New Roman"/>
          <w:b/>
          <w:sz w:val="28"/>
        </w:rPr>
        <w:t xml:space="preserve">Please send an electronic copy of the application materials (e.g., CV, thesis/dissertation or syllabi and evaluations) as well as an electronic copy of the nomination letter to </w:t>
      </w:r>
      <w:r w:rsidR="005712BC">
        <w:rPr>
          <w:rFonts w:ascii="Times New Roman" w:hAnsi="Times New Roman" w:cs="Times New Roman"/>
          <w:b/>
          <w:bCs/>
          <w:sz w:val="28"/>
          <w:szCs w:val="28"/>
        </w:rPr>
        <w:t>DeAnn Barnes</w:t>
      </w:r>
      <w:r w:rsidRPr="00565447" w:rsidR="00F16628">
        <w:rPr>
          <w:rFonts w:ascii="Times New Roman" w:hAnsi="Times New Roman"/>
          <w:b/>
          <w:sz w:val="28"/>
        </w:rPr>
        <w:t xml:space="preserve"> </w:t>
      </w:r>
      <w:r w:rsidRPr="00565447" w:rsidR="002A7E67">
        <w:rPr>
          <w:rFonts w:ascii="Times New Roman" w:hAnsi="Times New Roman"/>
          <w:b/>
          <w:sz w:val="28"/>
        </w:rPr>
        <w:t>(</w:t>
      </w:r>
      <w:hyperlink w:history="1" r:id="rId88">
        <w:r w:rsidRPr="00FF6361" w:rsidR="005712BC">
          <w:rPr>
            <w:rStyle w:val="Hyperlink"/>
            <w:rFonts w:ascii="Times New Roman" w:hAnsi="Times New Roman" w:cs="Times New Roman"/>
            <w:b/>
            <w:sz w:val="28"/>
            <w:szCs w:val="28"/>
          </w:rPr>
          <w:t>dhbarnes@iastate.edu</w:t>
        </w:r>
      </w:hyperlink>
      <w:r w:rsidRPr="00565447" w:rsidR="002A7E67">
        <w:rPr>
          <w:rFonts w:ascii="Times New Roman" w:hAnsi="Times New Roman"/>
          <w:b/>
          <w:sz w:val="28"/>
        </w:rPr>
        <w:t>)</w:t>
      </w:r>
      <w:r w:rsidRPr="00565447" w:rsidR="00565447">
        <w:rPr>
          <w:rFonts w:ascii="Times New Roman" w:hAnsi="Times New Roman"/>
          <w:b/>
          <w:sz w:val="28"/>
        </w:rPr>
        <w:t>.</w:t>
      </w:r>
    </w:p>
    <w:p w:rsidRPr="00D3416E" w:rsidR="00CC4C63" w:rsidP="00B577CD" w:rsidRDefault="00CC4C63" w14:paraId="6E36661F" w14:textId="77777777">
      <w:pPr>
        <w:pStyle w:val="BodyText"/>
        <w:spacing w:before="0"/>
        <w:ind w:left="990"/>
      </w:pPr>
    </w:p>
    <w:p w:rsidRPr="00D3416E" w:rsidR="001C5AA3" w:rsidP="00772222" w:rsidRDefault="003F4049" w14:paraId="1494E2EA" w14:textId="77777777">
      <w:pPr>
        <w:pStyle w:val="Heading1"/>
      </w:pPr>
      <w:bookmarkStart w:name="_Toc904444127" w:id="807"/>
      <w:r w:rsidRPr="6E69538F">
        <w:rPr>
          <w:sz w:val="24"/>
          <w:szCs w:val="24"/>
        </w:rPr>
        <w:br w:type="page"/>
      </w:r>
      <w:bookmarkStart w:name="_Toc206298644" w:id="808"/>
      <w:bookmarkStart w:name="_Toc211920350" w:id="809"/>
      <w:bookmarkStart w:name="_Toc237418133" w:id="810"/>
      <w:bookmarkStart w:name="_Toc237418278" w:id="811"/>
      <w:bookmarkStart w:name="_Toc268252235" w:id="812"/>
      <w:bookmarkStart w:name="_Toc519601580" w:id="813"/>
      <w:bookmarkStart w:name="_Toc519604886" w:id="814"/>
      <w:bookmarkStart w:name="_Toc520727090" w:id="815"/>
      <w:r w:rsidR="6E69538F">
        <w:lastRenderedPageBreak/>
        <w:t>Resources</w:t>
      </w:r>
      <w:bookmarkEnd w:id="807"/>
      <w:bookmarkEnd w:id="808"/>
      <w:bookmarkEnd w:id="809"/>
      <w:bookmarkEnd w:id="810"/>
      <w:bookmarkEnd w:id="811"/>
      <w:bookmarkEnd w:id="812"/>
      <w:bookmarkEnd w:id="813"/>
      <w:bookmarkEnd w:id="814"/>
      <w:bookmarkEnd w:id="815"/>
    </w:p>
    <w:p w:rsidRPr="00D3416E" w:rsidR="00772222" w:rsidP="00772222" w:rsidRDefault="6E69538F" w14:paraId="0392B475" w14:textId="77777777">
      <w:pPr>
        <w:pStyle w:val="Heading2"/>
      </w:pPr>
      <w:bookmarkStart w:name="_Toc110307131" w:id="816"/>
      <w:bookmarkStart w:name="_Toc142988148" w:id="817"/>
      <w:bookmarkStart w:name="_Toc142988368" w:id="818"/>
      <w:bookmarkStart w:name="_Toc174941923" w:id="819"/>
      <w:bookmarkStart w:name="_Toc174943357" w:id="820"/>
      <w:bookmarkStart w:name="_Toc175038339" w:id="821"/>
      <w:bookmarkStart w:name="_Toc175038808" w:id="822"/>
      <w:bookmarkStart w:name="_Toc175042194" w:id="823"/>
      <w:bookmarkStart w:name="_Toc175042494" w:id="824"/>
      <w:bookmarkStart w:name="_Toc175042667" w:id="825"/>
      <w:bookmarkStart w:name="_Toc175366116" w:id="826"/>
      <w:bookmarkStart w:name="_Toc175389178" w:id="827"/>
      <w:bookmarkStart w:name="_Toc175531776" w:id="828"/>
      <w:bookmarkStart w:name="_Toc206298645" w:id="829"/>
      <w:bookmarkStart w:name="_Toc211920351" w:id="830"/>
      <w:bookmarkStart w:name="_Toc237418134" w:id="831"/>
      <w:bookmarkStart w:name="_Toc237418279" w:id="832"/>
      <w:bookmarkStart w:name="_Toc268252236" w:id="833"/>
      <w:bookmarkStart w:name="_Toc519601581" w:id="834"/>
      <w:bookmarkStart w:name="_Toc519604887" w:id="835"/>
      <w:bookmarkStart w:name="_Toc520727091" w:id="836"/>
      <w:bookmarkStart w:name="_Toc22101089" w:id="837"/>
      <w:r>
        <w:t>Parks Library</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t xml:space="preserve"> </w:t>
      </w:r>
      <w:bookmarkEnd w:id="837"/>
    </w:p>
    <w:p w:rsidRPr="00D3416E" w:rsidR="00B53656" w:rsidP="00772222" w:rsidRDefault="00C90715" w14:paraId="6ADD8641" w14:textId="77777777">
      <w:pPr>
        <w:rPr>
          <w:rFonts w:ascii="Times New Roman" w:hAnsi="Times New Roman"/>
        </w:rPr>
      </w:pPr>
      <w:r w:rsidRPr="00D3416E">
        <w:rPr>
          <w:rFonts w:ascii="Times New Roman" w:hAnsi="Times New Roman"/>
        </w:rPr>
        <w:t>(</w:t>
      </w:r>
      <w:r w:rsidRPr="00D3416E" w:rsidR="004F127E">
        <w:rPr>
          <w:rFonts w:ascii="Times New Roman" w:hAnsi="Times New Roman"/>
        </w:rPr>
        <w:t>E</w:t>
      </w:r>
      <w:r w:rsidRPr="00D3416E">
        <w:rPr>
          <w:rFonts w:ascii="Times New Roman" w:hAnsi="Times New Roman"/>
        </w:rPr>
        <w:t xml:space="preserve">xcerpt in italics from the </w:t>
      </w:r>
      <w:r w:rsidRPr="00D3416E" w:rsidR="00F10893">
        <w:rPr>
          <w:rFonts w:ascii="Times New Roman" w:hAnsi="Times New Roman"/>
        </w:rPr>
        <w:t>e-Library</w:t>
      </w:r>
      <w:r w:rsidRPr="00D3416E">
        <w:rPr>
          <w:rFonts w:ascii="Times New Roman" w:hAnsi="Times New Roman"/>
        </w:rPr>
        <w:t xml:space="preserve"> </w:t>
      </w:r>
      <w:r w:rsidRPr="00D3416E" w:rsidR="00F10893">
        <w:rPr>
          <w:rFonts w:ascii="Times New Roman" w:hAnsi="Times New Roman"/>
        </w:rPr>
        <w:t>website</w:t>
      </w:r>
      <w:r w:rsidRPr="00D3416E">
        <w:rPr>
          <w:rFonts w:ascii="Times New Roman" w:hAnsi="Times New Roman"/>
        </w:rPr>
        <w:t>:</w:t>
      </w:r>
      <w:r w:rsidRPr="00D3416E" w:rsidR="00F10893">
        <w:rPr>
          <w:rFonts w:ascii="Times New Roman" w:hAnsi="Times New Roman"/>
        </w:rPr>
        <w:t xml:space="preserve"> </w:t>
      </w:r>
      <w:hyperlink w:history="1" r:id="rId89">
        <w:r w:rsidRPr="00D3416E" w:rsidR="00B53656">
          <w:rPr>
            <w:rStyle w:val="Hyperlink"/>
            <w:rFonts w:ascii="Times New Roman" w:hAnsi="Times New Roman"/>
          </w:rPr>
          <w:t>http://www.lib.iastate.edu/</w:t>
        </w:r>
      </w:hyperlink>
      <w:r w:rsidRPr="00D3416E">
        <w:rPr>
          <w:rFonts w:ascii="Times New Roman" w:hAnsi="Times New Roman"/>
        </w:rPr>
        <w:t>)</w:t>
      </w:r>
    </w:p>
    <w:p w:rsidRPr="00D3416E" w:rsidR="00CC3599" w:rsidP="00B577CD" w:rsidRDefault="004E0692" w14:paraId="097242E1" w14:textId="77777777">
      <w:pPr>
        <w:spacing w:after="120"/>
        <w:ind w:firstLine="720"/>
        <w:rPr>
          <w:rFonts w:ascii="Times New Roman" w:hAnsi="Times New Roman"/>
          <w:i/>
        </w:rPr>
      </w:pPr>
      <w:r w:rsidRPr="00D3416E">
        <w:rPr>
          <w:rFonts w:ascii="Times New Roman" w:hAnsi="Times New Roman"/>
          <w:i/>
        </w:rPr>
        <w:t xml:space="preserve">Books from the General Stacks may be checked out at the Circulation Desk by presenting a standard </w:t>
      </w:r>
      <w:proofErr w:type="spellStart"/>
      <w:r w:rsidRPr="00D3416E">
        <w:rPr>
          <w:rFonts w:ascii="Times New Roman" w:hAnsi="Times New Roman"/>
          <w:i/>
        </w:rPr>
        <w:t>ISUCard</w:t>
      </w:r>
      <w:proofErr w:type="spellEnd"/>
      <w:r w:rsidRPr="00D3416E">
        <w:rPr>
          <w:rFonts w:ascii="Times New Roman" w:hAnsi="Times New Roman"/>
          <w:i/>
        </w:rPr>
        <w:t xml:space="preserve"> or an ISU Library Visitor Card</w:t>
      </w:r>
      <w:r w:rsidRPr="00D3416E" w:rsidR="00447739">
        <w:rPr>
          <w:rFonts w:ascii="Times New Roman" w:hAnsi="Times New Roman"/>
          <w:i/>
        </w:rPr>
        <w:t xml:space="preserve">. </w:t>
      </w:r>
      <w:r w:rsidRPr="00D3416E">
        <w:rPr>
          <w:rFonts w:ascii="Times New Roman" w:hAnsi="Times New Roman"/>
          <w:i/>
        </w:rPr>
        <w:t>Books from the General Stacks are loaned for a period of four weeks</w:t>
      </w:r>
      <w:r w:rsidRPr="00D3416E" w:rsidR="00447739">
        <w:rPr>
          <w:rFonts w:ascii="Times New Roman" w:hAnsi="Times New Roman"/>
          <w:i/>
        </w:rPr>
        <w:t xml:space="preserve">. </w:t>
      </w:r>
      <w:r w:rsidRPr="00D3416E">
        <w:rPr>
          <w:rFonts w:ascii="Times New Roman" w:hAnsi="Times New Roman"/>
          <w:i/>
        </w:rPr>
        <w:t>In general, library materials should be returned to the service desk from which they were checked out</w:t>
      </w:r>
      <w:r w:rsidRPr="00D3416E" w:rsidR="00447739">
        <w:rPr>
          <w:rFonts w:ascii="Times New Roman" w:hAnsi="Times New Roman"/>
          <w:i/>
        </w:rPr>
        <w:t xml:space="preserve">. </w:t>
      </w:r>
      <w:r w:rsidRPr="00D3416E">
        <w:rPr>
          <w:rFonts w:ascii="Times New Roman" w:hAnsi="Times New Roman"/>
          <w:i/>
        </w:rPr>
        <w:t>During open hours, ite</w:t>
      </w:r>
      <w:r w:rsidRPr="00D3416E" w:rsidR="00A5758F">
        <w:rPr>
          <w:rFonts w:ascii="Times New Roman" w:hAnsi="Times New Roman"/>
          <w:i/>
        </w:rPr>
        <w:t>ms</w:t>
      </w:r>
      <w:r w:rsidRPr="00D3416E">
        <w:rPr>
          <w:rFonts w:ascii="Times New Roman" w:hAnsi="Times New Roman"/>
          <w:i/>
        </w:rPr>
        <w:t xml:space="preserve"> checked out at the Parks Library Circulation Desk should be returned to the indoor "Book Return" slot, located just west of the Desk itself</w:t>
      </w:r>
      <w:r w:rsidRPr="00D3416E" w:rsidR="00447739">
        <w:rPr>
          <w:rFonts w:ascii="Times New Roman" w:hAnsi="Times New Roman"/>
          <w:i/>
        </w:rPr>
        <w:t xml:space="preserve">. </w:t>
      </w:r>
      <w:r w:rsidRPr="00D3416E">
        <w:rPr>
          <w:rFonts w:ascii="Times New Roman" w:hAnsi="Times New Roman"/>
          <w:i/>
        </w:rPr>
        <w:t>When Parks Library is closed, ite</w:t>
      </w:r>
      <w:r w:rsidRPr="00D3416E" w:rsidR="00A5758F">
        <w:rPr>
          <w:rFonts w:ascii="Times New Roman" w:hAnsi="Times New Roman"/>
          <w:i/>
        </w:rPr>
        <w:t>ms</w:t>
      </w:r>
      <w:r w:rsidRPr="00D3416E">
        <w:rPr>
          <w:rFonts w:ascii="Times New Roman" w:hAnsi="Times New Roman"/>
          <w:i/>
        </w:rPr>
        <w:t xml:space="preserve"> can be returned to the outdoor book</w:t>
      </w:r>
      <w:r w:rsidRPr="00D3416E" w:rsidR="00EA3EF3">
        <w:rPr>
          <w:rFonts w:ascii="Times New Roman" w:hAnsi="Times New Roman"/>
          <w:i/>
        </w:rPr>
        <w:t xml:space="preserve"> </w:t>
      </w:r>
      <w:r w:rsidRPr="00D3416E">
        <w:rPr>
          <w:rFonts w:ascii="Times New Roman" w:hAnsi="Times New Roman"/>
          <w:i/>
        </w:rPr>
        <w:t xml:space="preserve">drop, located west of the main entrance to the </w:t>
      </w:r>
      <w:r w:rsidRPr="00D3416E" w:rsidR="00C90715">
        <w:rPr>
          <w:rFonts w:ascii="Times New Roman" w:hAnsi="Times New Roman"/>
          <w:i/>
        </w:rPr>
        <w:t>building.</w:t>
      </w:r>
      <w:r w:rsidRPr="00D3416E" w:rsidR="0065096E">
        <w:rPr>
          <w:rFonts w:ascii="Times New Roman" w:hAnsi="Times New Roman"/>
          <w:i/>
        </w:rPr>
        <w:t xml:space="preserve"> </w:t>
      </w:r>
      <w:r w:rsidRPr="00D3416E" w:rsidR="005B1029">
        <w:rPr>
          <w:rFonts w:ascii="Times New Roman" w:hAnsi="Times New Roman"/>
          <w:i/>
        </w:rPr>
        <w:t>Interlibrary Loan Service provides cardholders access to materials that are not available in the ISU Library collections</w:t>
      </w:r>
      <w:r w:rsidRPr="00D3416E" w:rsidR="004D1858">
        <w:rPr>
          <w:rFonts w:ascii="Times New Roman" w:hAnsi="Times New Roman"/>
          <w:i/>
        </w:rPr>
        <w:t xml:space="preserve">. </w:t>
      </w:r>
    </w:p>
    <w:p w:rsidRPr="00132B3F" w:rsidR="00772222" w:rsidP="00772222" w:rsidRDefault="6E69538F" w14:paraId="47E1D888" w14:textId="77777777">
      <w:pPr>
        <w:pStyle w:val="Heading2"/>
      </w:pPr>
      <w:bookmarkStart w:name="_Toc455220550" w:id="838"/>
      <w:bookmarkStart w:name="_Toc12350491" w:id="839"/>
      <w:bookmarkStart w:name="_Toc12350622" w:id="840"/>
      <w:bookmarkStart w:name="_Toc12761063" w:id="841"/>
      <w:bookmarkStart w:name="_Toc12767357" w:id="842"/>
      <w:bookmarkStart w:name="_Toc12781815" w:id="843"/>
      <w:bookmarkStart w:name="_Toc12782417" w:id="844"/>
      <w:bookmarkStart w:name="_Toc12784137" w:id="845"/>
      <w:bookmarkStart w:name="_Toc16051964" w:id="846"/>
      <w:bookmarkStart w:name="_Toc16054997" w:id="847"/>
      <w:bookmarkStart w:name="_Toc16055343" w:id="848"/>
      <w:bookmarkStart w:name="_Toc16055795" w:id="849"/>
      <w:bookmarkStart w:name="_Toc16058348" w:id="850"/>
      <w:bookmarkStart w:name="_Toc16058516" w:id="851"/>
      <w:bookmarkStart w:name="_Toc16065464" w:id="852"/>
      <w:bookmarkStart w:name="_Toc49053709" w:id="853"/>
      <w:bookmarkStart w:name="_Toc49056670" w:id="854"/>
      <w:bookmarkStart w:name="_Toc49057165" w:id="855"/>
      <w:bookmarkStart w:name="_Toc49145833" w:id="856"/>
      <w:bookmarkStart w:name="_Toc49154428" w:id="857"/>
      <w:bookmarkStart w:name="_Toc49155600" w:id="858"/>
      <w:bookmarkStart w:name="_Toc80085492" w:id="859"/>
      <w:bookmarkStart w:name="_Toc80086334" w:id="860"/>
      <w:bookmarkStart w:name="_Toc109448856" w:id="861"/>
      <w:bookmarkStart w:name="_Toc109549736" w:id="862"/>
      <w:bookmarkStart w:name="_Toc110307134" w:id="863"/>
      <w:bookmarkStart w:name="_Toc142988151" w:id="864"/>
      <w:bookmarkStart w:name="_Toc142988371" w:id="865"/>
      <w:bookmarkStart w:name="_Toc174941926" w:id="866"/>
      <w:bookmarkStart w:name="_Toc174943360" w:id="867"/>
      <w:bookmarkStart w:name="_Toc175038342" w:id="868"/>
      <w:bookmarkStart w:name="_Toc175038811" w:id="869"/>
      <w:bookmarkStart w:name="_Toc175042197" w:id="870"/>
      <w:bookmarkStart w:name="_Toc175042497" w:id="871"/>
      <w:bookmarkStart w:name="_Toc175042670" w:id="872"/>
      <w:bookmarkStart w:name="_Toc175366119" w:id="873"/>
      <w:bookmarkStart w:name="_Toc175389181" w:id="874"/>
      <w:bookmarkStart w:name="_Toc175531779" w:id="875"/>
      <w:bookmarkStart w:name="_Toc206298646" w:id="876"/>
      <w:bookmarkStart w:name="_Toc211920352" w:id="877"/>
      <w:bookmarkStart w:name="_Toc237418135" w:id="878"/>
      <w:bookmarkStart w:name="_Toc237418280" w:id="879"/>
      <w:bookmarkStart w:name="_Toc268252237" w:id="880"/>
      <w:bookmarkStart w:name="_Toc519601582" w:id="881"/>
      <w:bookmarkStart w:name="_Toc519604888" w:id="882"/>
      <w:bookmarkStart w:name="_Toc520727092" w:id="883"/>
      <w:bookmarkStart w:name="_Toc1493236423" w:id="884"/>
      <w:r>
        <w:t xml:space="preserve">Computer </w:t>
      </w:r>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r>
        <w:t>Labs</w:t>
      </w:r>
      <w:bookmarkStart w:name="_Toc519604889" w:id="885"/>
      <w:bookmarkEnd w:id="876"/>
      <w:bookmarkEnd w:id="877"/>
      <w:bookmarkEnd w:id="878"/>
      <w:bookmarkEnd w:id="879"/>
      <w:bookmarkEnd w:id="880"/>
      <w:bookmarkEnd w:id="881"/>
      <w:bookmarkEnd w:id="882"/>
      <w:bookmarkEnd w:id="883"/>
      <w:r>
        <w:t xml:space="preserve"> </w:t>
      </w:r>
      <w:bookmarkEnd w:id="884"/>
    </w:p>
    <w:bookmarkEnd w:id="885"/>
    <w:p w:rsidRPr="00132B3F" w:rsidR="00132B3F" w:rsidP="00B577CD" w:rsidRDefault="00132B3F" w14:paraId="29C321BB" w14:textId="77777777">
      <w:pPr>
        <w:pStyle w:val="BodyText"/>
        <w:spacing w:before="0"/>
        <w:ind w:firstLine="720"/>
        <w:rPr>
          <w:color w:val="524727"/>
          <w:shd w:val="clear" w:color="auto" w:fill="FFFFFF"/>
        </w:rPr>
      </w:pPr>
      <w:r w:rsidRPr="00132B3F">
        <w:rPr>
          <w:color w:val="524727"/>
          <w:shd w:val="clear" w:color="auto" w:fill="FFFFFF"/>
        </w:rPr>
        <w:t xml:space="preserve">Starting in </w:t>
      </w:r>
      <w:proofErr w:type="gramStart"/>
      <w:r w:rsidRPr="00132B3F">
        <w:rPr>
          <w:color w:val="524727"/>
          <w:shd w:val="clear" w:color="auto" w:fill="FFFFFF"/>
        </w:rPr>
        <w:t>Fall</w:t>
      </w:r>
      <w:proofErr w:type="gramEnd"/>
      <w:r w:rsidRPr="00132B3F">
        <w:rPr>
          <w:color w:val="524727"/>
          <w:shd w:val="clear" w:color="auto" w:fill="FFFFFF"/>
        </w:rPr>
        <w:t xml:space="preserve"> 2020, all students are required to provide their own laptop (either purchased or checked out through the Library or their department). Some software is available to install on personal computers. However, all required software will be available through </w:t>
      </w:r>
      <w:hyperlink w:history="1" r:id="rId90">
        <w:r w:rsidRPr="00132B3F">
          <w:rPr>
            <w:rStyle w:val="Hyperlink"/>
            <w:color w:val="C8102E"/>
            <w:shd w:val="clear" w:color="auto" w:fill="FFFFFF"/>
          </w:rPr>
          <w:t>VDI Computer Labs</w:t>
        </w:r>
      </w:hyperlink>
      <w:r w:rsidRPr="00132B3F">
        <w:rPr>
          <w:color w:val="524727"/>
          <w:shd w:val="clear" w:color="auto" w:fill="FFFFFF"/>
        </w:rPr>
        <w:t>.</w:t>
      </w:r>
    </w:p>
    <w:p w:rsidRPr="00132B3F" w:rsidR="00132B3F" w:rsidP="00132B3F" w:rsidRDefault="00132B3F" w14:paraId="52DA9429" w14:textId="77777777">
      <w:pPr>
        <w:pStyle w:val="NormalWeb"/>
        <w:shd w:val="clear" w:color="auto" w:fill="FFFFFF"/>
        <w:spacing w:before="0" w:beforeAutospacing="0" w:after="150" w:afterAutospacing="0"/>
        <w:rPr>
          <w:rFonts w:ascii="Times New Roman" w:hAnsi="Times New Roman" w:cs="Times New Roman"/>
          <w:color w:val="524727"/>
        </w:rPr>
      </w:pPr>
      <w:r w:rsidRPr="00132B3F">
        <w:rPr>
          <w:rStyle w:val="Strong"/>
          <w:rFonts w:ascii="Times New Roman" w:hAnsi="Times New Roman" w:cs="Times New Roman"/>
          <w:color w:val="524727"/>
        </w:rPr>
        <w:t>Please note:</w:t>
      </w:r>
      <w:r w:rsidRPr="00132B3F">
        <w:rPr>
          <w:rFonts w:ascii="Times New Roman" w:hAnsi="Times New Roman" w:cs="Times New Roman"/>
          <w:color w:val="524727"/>
        </w:rPr>
        <w:t> Access to </w:t>
      </w:r>
      <w:r w:rsidRPr="00132B3F">
        <w:rPr>
          <w:rStyle w:val="Emphasis"/>
          <w:rFonts w:ascii="Times New Roman" w:hAnsi="Times New Roman" w:cs="Times New Roman"/>
          <w:color w:val="524727"/>
        </w:rPr>
        <w:t>physical</w:t>
      </w:r>
      <w:r w:rsidRPr="00132B3F">
        <w:rPr>
          <w:rFonts w:ascii="Times New Roman" w:hAnsi="Times New Roman" w:cs="Times New Roman"/>
          <w:color w:val="524727"/>
        </w:rPr>
        <w:t xml:space="preserve"> College of Human Sciences computer labs will not be available in the </w:t>
      </w:r>
      <w:proofErr w:type="gramStart"/>
      <w:r w:rsidRPr="00132B3F">
        <w:rPr>
          <w:rFonts w:ascii="Times New Roman" w:hAnsi="Times New Roman" w:cs="Times New Roman"/>
          <w:color w:val="524727"/>
        </w:rPr>
        <w:t>Fall</w:t>
      </w:r>
      <w:proofErr w:type="gramEnd"/>
      <w:r w:rsidRPr="00132B3F">
        <w:rPr>
          <w:rFonts w:ascii="Times New Roman" w:hAnsi="Times New Roman" w:cs="Times New Roman"/>
          <w:color w:val="524727"/>
        </w:rPr>
        <w:t xml:space="preserve"> 2020 semester.  </w:t>
      </w:r>
    </w:p>
    <w:p w:rsidRPr="00132B3F" w:rsidR="00132B3F" w:rsidP="00501FF1" w:rsidRDefault="00132B3F" w14:paraId="52023DDF" w14:textId="77777777">
      <w:pPr>
        <w:numPr>
          <w:ilvl w:val="0"/>
          <w:numId w:val="51"/>
        </w:numPr>
        <w:shd w:val="clear" w:color="auto" w:fill="FFFFFF"/>
        <w:spacing w:before="100" w:beforeAutospacing="1" w:after="100" w:afterAutospacing="1"/>
        <w:ind w:left="480"/>
        <w:rPr>
          <w:rFonts w:ascii="Times New Roman" w:hAnsi="Times New Roman"/>
          <w:color w:val="524727"/>
        </w:rPr>
      </w:pPr>
      <w:r w:rsidRPr="00132B3F">
        <w:rPr>
          <w:rFonts w:ascii="Times New Roman" w:hAnsi="Times New Roman"/>
          <w:color w:val="524727"/>
        </w:rPr>
        <w:t>Additional information can be found on the </w:t>
      </w:r>
      <w:hyperlink w:history="1" r:id="rId91">
        <w:r w:rsidRPr="00132B3F">
          <w:rPr>
            <w:rStyle w:val="Hyperlink"/>
            <w:rFonts w:ascii="Times New Roman" w:hAnsi="Times New Roman"/>
            <w:color w:val="C8102E"/>
          </w:rPr>
          <w:t>ITS Computer Requirements Page.</w:t>
        </w:r>
      </w:hyperlink>
    </w:p>
    <w:p w:rsidRPr="00132B3F" w:rsidR="00132B3F" w:rsidP="00501FF1" w:rsidRDefault="00132B3F" w14:paraId="22A81A06" w14:textId="77777777">
      <w:pPr>
        <w:numPr>
          <w:ilvl w:val="0"/>
          <w:numId w:val="51"/>
        </w:numPr>
        <w:shd w:val="clear" w:color="auto" w:fill="FFFFFF"/>
        <w:spacing w:before="100" w:beforeAutospacing="1" w:after="100" w:afterAutospacing="1"/>
        <w:ind w:left="480"/>
        <w:rPr>
          <w:rFonts w:ascii="Times New Roman" w:hAnsi="Times New Roman"/>
          <w:color w:val="524727"/>
        </w:rPr>
      </w:pPr>
      <w:r w:rsidRPr="00132B3F">
        <w:rPr>
          <w:rFonts w:ascii="Times New Roman" w:hAnsi="Times New Roman"/>
          <w:color w:val="524727"/>
        </w:rPr>
        <w:t xml:space="preserve">Technology can be purchased through </w:t>
      </w:r>
      <w:proofErr w:type="spellStart"/>
      <w:r w:rsidRPr="00132B3F">
        <w:rPr>
          <w:rFonts w:ascii="Times New Roman" w:hAnsi="Times New Roman"/>
          <w:color w:val="524727"/>
        </w:rPr>
        <w:t>TechCyte</w:t>
      </w:r>
      <w:proofErr w:type="spellEnd"/>
      <w:r w:rsidRPr="00132B3F">
        <w:rPr>
          <w:rFonts w:ascii="Times New Roman" w:hAnsi="Times New Roman"/>
          <w:color w:val="524727"/>
        </w:rPr>
        <w:t xml:space="preserve"> via their </w:t>
      </w:r>
      <w:hyperlink w:history="1" r:id="rId92">
        <w:r w:rsidRPr="00132B3F">
          <w:rPr>
            <w:rStyle w:val="Hyperlink"/>
            <w:rFonts w:ascii="Times New Roman" w:hAnsi="Times New Roman"/>
            <w:color w:val="C8102E"/>
          </w:rPr>
          <w:t>Major Success page.</w:t>
        </w:r>
      </w:hyperlink>
    </w:p>
    <w:p w:rsidRPr="00D3416E" w:rsidR="00CE28E4" w:rsidP="00772222" w:rsidRDefault="6E69538F" w14:paraId="4FAD8959" w14:textId="77777777">
      <w:pPr>
        <w:pStyle w:val="Heading2"/>
      </w:pPr>
      <w:bookmarkStart w:name="_Toc519601583" w:id="886"/>
      <w:bookmarkStart w:name="_Toc519604890" w:id="887"/>
      <w:bookmarkStart w:name="_Toc520727093" w:id="888"/>
      <w:bookmarkStart w:name="_Toc1280310643" w:id="889"/>
      <w:r>
        <w:t>Data Analysis Room</w:t>
      </w:r>
      <w:bookmarkEnd w:id="886"/>
      <w:bookmarkEnd w:id="887"/>
      <w:bookmarkEnd w:id="888"/>
      <w:bookmarkEnd w:id="889"/>
    </w:p>
    <w:p w:rsidRPr="00D3416E" w:rsidR="00CE28E4" w:rsidP="00B577CD" w:rsidRDefault="00CE28E4" w14:paraId="3E853909" w14:textId="77777777">
      <w:pPr>
        <w:ind w:firstLine="720"/>
        <w:rPr>
          <w:rFonts w:ascii="Times New Roman" w:hAnsi="Times New Roman"/>
        </w:rPr>
      </w:pPr>
      <w:r w:rsidRPr="00D3416E">
        <w:rPr>
          <w:rFonts w:ascii="Times New Roman" w:hAnsi="Times New Roman"/>
        </w:rPr>
        <w:t xml:space="preserve">A Data Analysis Room </w:t>
      </w:r>
      <w:r w:rsidRPr="00D3416E" w:rsidR="00454232">
        <w:rPr>
          <w:rFonts w:ascii="Times New Roman" w:hAnsi="Times New Roman"/>
        </w:rPr>
        <w:t>is located</w:t>
      </w:r>
      <w:r w:rsidRPr="00D3416E">
        <w:rPr>
          <w:rFonts w:ascii="Times New Roman" w:hAnsi="Times New Roman"/>
        </w:rPr>
        <w:t xml:space="preserve"> in 0323 Palmer</w:t>
      </w:r>
      <w:r w:rsidRPr="00D3416E" w:rsidR="007A493E">
        <w:rPr>
          <w:rFonts w:ascii="Times New Roman" w:hAnsi="Times New Roman"/>
        </w:rPr>
        <w:t xml:space="preserve"> with four desktop computers</w:t>
      </w:r>
      <w:r w:rsidRPr="00D3416E">
        <w:rPr>
          <w:rFonts w:ascii="Times New Roman" w:hAnsi="Times New Roman"/>
        </w:rPr>
        <w:t xml:space="preserve">. This is to be used for specific data analysis projects and particularly data analysis collaboration in individualized stat training (not as another office). </w:t>
      </w:r>
      <w:r w:rsidRPr="00D3416E" w:rsidR="007A493E">
        <w:rPr>
          <w:rFonts w:ascii="Times New Roman" w:hAnsi="Times New Roman"/>
        </w:rPr>
        <w:t>Software included on these 4 syste</w:t>
      </w:r>
      <w:r w:rsidRPr="00D3416E" w:rsidR="00A5758F">
        <w:rPr>
          <w:rFonts w:ascii="Times New Roman" w:hAnsi="Times New Roman"/>
        </w:rPr>
        <w:t>ms</w:t>
      </w:r>
      <w:r w:rsidRPr="00D3416E" w:rsidR="007A493E">
        <w:rPr>
          <w:rFonts w:ascii="Times New Roman" w:hAnsi="Times New Roman"/>
        </w:rPr>
        <w:t xml:space="preserve"> include SPSS, SAS, </w:t>
      </w:r>
      <w:proofErr w:type="spellStart"/>
      <w:r w:rsidRPr="00D3416E" w:rsidR="007A493E">
        <w:rPr>
          <w:rFonts w:ascii="Times New Roman" w:hAnsi="Times New Roman"/>
        </w:rPr>
        <w:t>Mplus</w:t>
      </w:r>
      <w:proofErr w:type="spellEnd"/>
      <w:r w:rsidRPr="00D3416E" w:rsidR="007A493E">
        <w:rPr>
          <w:rFonts w:ascii="Times New Roman" w:hAnsi="Times New Roman"/>
        </w:rPr>
        <w:t xml:space="preserve">, Stata SE, </w:t>
      </w:r>
      <w:proofErr w:type="gramStart"/>
      <w:r w:rsidRPr="00D3416E" w:rsidR="007A493E">
        <w:rPr>
          <w:rFonts w:ascii="Times New Roman" w:hAnsi="Times New Roman"/>
        </w:rPr>
        <w:t>Stata</w:t>
      </w:r>
      <w:proofErr w:type="gramEnd"/>
      <w:r w:rsidRPr="00D3416E" w:rsidR="007A493E">
        <w:rPr>
          <w:rFonts w:ascii="Times New Roman" w:hAnsi="Times New Roman"/>
        </w:rPr>
        <w:t xml:space="preserve"> IC. One system includes </w:t>
      </w:r>
      <w:proofErr w:type="spellStart"/>
      <w:r w:rsidRPr="00D3416E" w:rsidR="007A493E">
        <w:rPr>
          <w:rFonts w:ascii="Times New Roman" w:hAnsi="Times New Roman"/>
        </w:rPr>
        <w:t>MaxQDA</w:t>
      </w:r>
      <w:proofErr w:type="spellEnd"/>
      <w:r w:rsidRPr="00D3416E" w:rsidR="007A493E">
        <w:rPr>
          <w:rFonts w:ascii="Times New Roman" w:hAnsi="Times New Roman"/>
        </w:rPr>
        <w:t xml:space="preserve">. </w:t>
      </w:r>
      <w:r w:rsidRPr="00D3416E">
        <w:rPr>
          <w:rFonts w:ascii="Times New Roman" w:hAnsi="Times New Roman"/>
        </w:rPr>
        <w:t xml:space="preserve">Key code access </w:t>
      </w:r>
      <w:r w:rsidRPr="00D3416E" w:rsidR="007A493E">
        <w:rPr>
          <w:rFonts w:ascii="Times New Roman" w:hAnsi="Times New Roman"/>
        </w:rPr>
        <w:t xml:space="preserve">is </w:t>
      </w:r>
      <w:r w:rsidRPr="00D3416E">
        <w:rPr>
          <w:rFonts w:ascii="Times New Roman" w:hAnsi="Times New Roman"/>
        </w:rPr>
        <w:t xml:space="preserve">required and can be obtained from </w:t>
      </w:r>
      <w:r w:rsidR="005712BC">
        <w:rPr>
          <w:rFonts w:ascii="Times New Roman" w:hAnsi="Times New Roman"/>
          <w:b/>
        </w:rPr>
        <w:t>DeAnn Barnes</w:t>
      </w:r>
      <w:r w:rsidR="00576FCD">
        <w:rPr>
          <w:rFonts w:ascii="Times New Roman" w:hAnsi="Times New Roman"/>
          <w:szCs w:val="24"/>
        </w:rPr>
        <w:t xml:space="preserve"> (</w:t>
      </w:r>
      <w:hyperlink w:history="1" r:id="rId93">
        <w:r w:rsidRPr="00FF6361" w:rsidR="005712BC">
          <w:rPr>
            <w:rStyle w:val="Hyperlink"/>
            <w:rFonts w:ascii="Times New Roman" w:hAnsi="Times New Roman"/>
            <w:szCs w:val="24"/>
          </w:rPr>
          <w:t>dhbarnes@iastate.edu</w:t>
        </w:r>
      </w:hyperlink>
      <w:r w:rsidR="00576FCD">
        <w:rPr>
          <w:rFonts w:ascii="Times New Roman" w:hAnsi="Times New Roman"/>
          <w:szCs w:val="24"/>
        </w:rPr>
        <w:t>) in</w:t>
      </w:r>
      <w:r w:rsidRPr="00D3416E">
        <w:rPr>
          <w:rFonts w:ascii="Times New Roman" w:hAnsi="Times New Roman"/>
        </w:rPr>
        <w:t xml:space="preserve"> </w:t>
      </w:r>
      <w:r w:rsidRPr="00D3416E" w:rsidR="00454232">
        <w:rPr>
          <w:rFonts w:ascii="Times New Roman" w:hAnsi="Times New Roman"/>
        </w:rPr>
        <w:t>2330E</w:t>
      </w:r>
      <w:r w:rsidRPr="00D3416E">
        <w:rPr>
          <w:rFonts w:ascii="Times New Roman" w:hAnsi="Times New Roman"/>
        </w:rPr>
        <w:t xml:space="preserve"> Palmer. </w:t>
      </w:r>
    </w:p>
    <w:p w:rsidRPr="00D3416E" w:rsidR="00CE28E4" w:rsidP="00B577CD" w:rsidRDefault="00CE28E4" w14:paraId="38645DC7" w14:textId="77777777">
      <w:pPr>
        <w:rPr>
          <w:rFonts w:ascii="Times New Roman" w:hAnsi="Times New Roman"/>
        </w:rPr>
      </w:pPr>
    </w:p>
    <w:p w:rsidRPr="00D3416E" w:rsidR="008B6F5D" w:rsidP="0081277C" w:rsidRDefault="6E69538F" w14:paraId="38AADA0C" w14:textId="77777777">
      <w:pPr>
        <w:pStyle w:val="Heading2"/>
      </w:pPr>
      <w:bookmarkStart w:name="_Toc206298649" w:id="890"/>
      <w:bookmarkStart w:name="_Toc211920354" w:id="891"/>
      <w:bookmarkStart w:name="_Toc237418138" w:id="892"/>
      <w:bookmarkStart w:name="_Toc237418283" w:id="893"/>
      <w:bookmarkStart w:name="_Toc268252240" w:id="894"/>
      <w:bookmarkStart w:name="_Toc519601585" w:id="895"/>
      <w:bookmarkStart w:name="_Toc519604892" w:id="896"/>
      <w:bookmarkStart w:name="_Toc520727095" w:id="897"/>
      <w:bookmarkStart w:name="_Toc2128632505" w:id="898"/>
      <w:bookmarkStart w:name="_Toc206298650" w:id="899"/>
      <w:bookmarkStart w:name="_Toc211920355" w:id="900"/>
      <w:bookmarkStart w:name="_Toc237418139" w:id="901"/>
      <w:bookmarkStart w:name="_Toc237418284" w:id="902"/>
      <w:bookmarkStart w:name="_Toc268252242" w:id="903"/>
      <w:r>
        <w:t>Laptop Computers for Check-out</w:t>
      </w:r>
      <w:bookmarkEnd w:id="890"/>
      <w:bookmarkEnd w:id="891"/>
      <w:bookmarkEnd w:id="892"/>
      <w:bookmarkEnd w:id="893"/>
      <w:bookmarkEnd w:id="894"/>
      <w:bookmarkEnd w:id="895"/>
      <w:bookmarkEnd w:id="896"/>
      <w:bookmarkEnd w:id="897"/>
      <w:bookmarkEnd w:id="898"/>
    </w:p>
    <w:p w:rsidRPr="00132B3F" w:rsidR="00132B3F" w:rsidP="00132B3F" w:rsidRDefault="00982280" w14:paraId="0E2F1432" w14:textId="77777777">
      <w:pPr>
        <w:pStyle w:val="NormalWeb"/>
        <w:spacing w:before="0" w:beforeAutospacing="0" w:after="150" w:afterAutospacing="0"/>
        <w:rPr>
          <w:rFonts w:ascii="Times New Roman" w:hAnsi="Times New Roman" w:cs="Times New Roman"/>
          <w:color w:val="524727"/>
        </w:rPr>
      </w:pPr>
      <w:r w:rsidRPr="00D3416E">
        <w:rPr>
          <w:rFonts w:ascii="Times New Roman" w:hAnsi="Times New Roman"/>
        </w:rPr>
        <w:tab/>
      </w:r>
      <w:bookmarkEnd w:id="899"/>
      <w:bookmarkEnd w:id="900"/>
      <w:bookmarkEnd w:id="901"/>
      <w:bookmarkEnd w:id="902"/>
      <w:bookmarkEnd w:id="903"/>
      <w:r w:rsidRPr="00132B3F" w:rsidR="00132B3F">
        <w:rPr>
          <w:rFonts w:ascii="Times New Roman" w:hAnsi="Times New Roman" w:cs="Times New Roman"/>
          <w:color w:val="524727"/>
        </w:rPr>
        <w:t>Iowa State University has developed a Laptop Loaner Program to support students who may not have access to required laptop technology. Loaner laptops will be provided to current Iowa State University students through the University Library </w:t>
      </w:r>
      <w:r w:rsidRPr="00132B3F" w:rsidR="00132B3F">
        <w:rPr>
          <w:rStyle w:val="Strong"/>
          <w:rFonts w:ascii="Times New Roman" w:hAnsi="Times New Roman" w:cs="Times New Roman"/>
          <w:color w:val="524727"/>
        </w:rPr>
        <w:t>while inventory lasts</w:t>
      </w:r>
      <w:r w:rsidRPr="00132B3F" w:rsidR="00132B3F">
        <w:rPr>
          <w:rFonts w:ascii="Times New Roman" w:hAnsi="Times New Roman" w:cs="Times New Roman"/>
          <w:color w:val="524727"/>
        </w:rPr>
        <w:t>. Students with the greatest financial need and those who have exhausted other options for financial aid will receive priority. Requests for participation in the Laptop Loaner Program will be accepted now through 11:59 p.m. CST on </w:t>
      </w:r>
      <w:r w:rsidRPr="00132B3F" w:rsidR="00132B3F">
        <w:rPr>
          <w:rStyle w:val="Strong"/>
          <w:rFonts w:ascii="Times New Roman" w:hAnsi="Times New Roman" w:cs="Times New Roman"/>
          <w:color w:val="524727"/>
        </w:rPr>
        <w:t>Friday, July 31</w:t>
      </w:r>
      <w:r w:rsidRPr="00132B3F" w:rsidR="00132B3F">
        <w:rPr>
          <w:rFonts w:ascii="Times New Roman" w:hAnsi="Times New Roman" w:cs="Times New Roman"/>
          <w:color w:val="524727"/>
        </w:rPr>
        <w:t>. </w:t>
      </w:r>
      <w:r w:rsidRPr="00132B3F" w:rsidR="00132B3F">
        <w:rPr>
          <w:rFonts w:ascii="Times New Roman" w:hAnsi="Times New Roman" w:cs="Times New Roman"/>
          <w:color w:val="524727"/>
        </w:rPr>
        <w:br/>
      </w:r>
      <w:r w:rsidRPr="00132B3F" w:rsidR="00132B3F">
        <w:rPr>
          <w:rFonts w:ascii="Times New Roman" w:hAnsi="Times New Roman" w:cs="Times New Roman"/>
          <w:color w:val="524727"/>
        </w:rPr>
        <w:br/>
      </w:r>
      <w:r w:rsidRPr="00132B3F" w:rsidR="00132B3F">
        <w:rPr>
          <w:rFonts w:ascii="Times New Roman" w:hAnsi="Times New Roman" w:cs="Times New Roman"/>
          <w:color w:val="524727"/>
        </w:rPr>
        <w:t>Please have the following information available to complete the </w:t>
      </w:r>
      <w:hyperlink w:tgtFrame="_blank" w:history="1" r:id="rId94">
        <w:r w:rsidRPr="00132B3F" w:rsidR="00132B3F">
          <w:rPr>
            <w:rStyle w:val="Hyperlink"/>
            <w:rFonts w:ascii="Times New Roman" w:hAnsi="Times New Roman" w:cs="Times New Roman"/>
            <w:color w:val="C8102E"/>
          </w:rPr>
          <w:t>Laptop Loaner Program request form</w:t>
        </w:r>
      </w:hyperlink>
      <w:r w:rsidRPr="00132B3F" w:rsidR="00132B3F">
        <w:rPr>
          <w:rFonts w:ascii="Times New Roman" w:hAnsi="Times New Roman" w:cs="Times New Roman"/>
          <w:color w:val="524727"/>
        </w:rPr>
        <w:t>:</w:t>
      </w:r>
    </w:p>
    <w:p w:rsidRPr="00132B3F" w:rsidR="00132B3F" w:rsidP="00501FF1" w:rsidRDefault="00132B3F" w14:paraId="47BBF3C2" w14:textId="77777777">
      <w:pPr>
        <w:numPr>
          <w:ilvl w:val="0"/>
          <w:numId w:val="52"/>
        </w:numPr>
        <w:spacing w:before="100" w:beforeAutospacing="1" w:after="100" w:afterAutospacing="1"/>
        <w:ind w:left="480"/>
        <w:rPr>
          <w:rFonts w:ascii="Times New Roman" w:hAnsi="Times New Roman"/>
          <w:color w:val="524727"/>
        </w:rPr>
      </w:pPr>
      <w:r w:rsidRPr="00132B3F">
        <w:rPr>
          <w:rFonts w:ascii="Times New Roman" w:hAnsi="Times New Roman"/>
          <w:color w:val="524727"/>
        </w:rPr>
        <w:lastRenderedPageBreak/>
        <w:t>University ID – nine-digit identification number provided to you upon acceptance to Iowa State University</w:t>
      </w:r>
    </w:p>
    <w:p w:rsidRPr="00132B3F" w:rsidR="00132B3F" w:rsidP="00501FF1" w:rsidRDefault="00132B3F" w14:paraId="326628BF" w14:textId="77777777">
      <w:pPr>
        <w:numPr>
          <w:ilvl w:val="0"/>
          <w:numId w:val="52"/>
        </w:numPr>
        <w:spacing w:before="100" w:beforeAutospacing="1" w:after="100" w:afterAutospacing="1"/>
        <w:ind w:left="480"/>
        <w:rPr>
          <w:rFonts w:ascii="Times New Roman" w:hAnsi="Times New Roman"/>
          <w:color w:val="524727"/>
        </w:rPr>
      </w:pPr>
      <w:r w:rsidRPr="00132B3F">
        <w:rPr>
          <w:rFonts w:ascii="Times New Roman" w:hAnsi="Times New Roman"/>
          <w:color w:val="524727"/>
        </w:rPr>
        <w:t>College – Example: Human Sciences</w:t>
      </w:r>
    </w:p>
    <w:p w:rsidRPr="00132B3F" w:rsidR="00132B3F" w:rsidP="00501FF1" w:rsidRDefault="00132B3F" w14:paraId="1C805351" w14:textId="77777777">
      <w:pPr>
        <w:numPr>
          <w:ilvl w:val="0"/>
          <w:numId w:val="52"/>
        </w:numPr>
        <w:spacing w:before="100" w:beforeAutospacing="1" w:after="100" w:afterAutospacing="1"/>
        <w:ind w:left="480"/>
        <w:rPr>
          <w:rFonts w:ascii="Times New Roman" w:hAnsi="Times New Roman"/>
          <w:color w:val="524727"/>
        </w:rPr>
      </w:pPr>
      <w:r w:rsidRPr="00132B3F">
        <w:rPr>
          <w:rFonts w:ascii="Times New Roman" w:hAnsi="Times New Roman"/>
          <w:color w:val="524727"/>
        </w:rPr>
        <w:t>System preference – Mac or PC</w:t>
      </w:r>
    </w:p>
    <w:p w:rsidRPr="00132B3F" w:rsidR="00132B3F" w:rsidP="00132B3F" w:rsidRDefault="00132B3F" w14:paraId="5E956CFD" w14:textId="77777777">
      <w:pPr>
        <w:pStyle w:val="NormalWeb"/>
        <w:spacing w:before="0" w:beforeAutospacing="0" w:after="150" w:afterAutospacing="0"/>
        <w:rPr>
          <w:rFonts w:ascii="Times New Roman" w:hAnsi="Times New Roman" w:cs="Times New Roman"/>
          <w:color w:val="524727"/>
        </w:rPr>
      </w:pPr>
      <w:r w:rsidRPr="00132B3F">
        <w:rPr>
          <w:rFonts w:ascii="Times New Roman" w:hAnsi="Times New Roman" w:cs="Times New Roman"/>
          <w:color w:val="524727"/>
        </w:rPr>
        <w:t>If you are unable to locate your University ID, contact the IT Solution Center at 515-294-4000.</w:t>
      </w:r>
    </w:p>
    <w:p w:rsidRPr="00132B3F" w:rsidR="00132B3F" w:rsidP="00132B3F" w:rsidRDefault="00132B3F" w14:paraId="31293305" w14:textId="77777777">
      <w:pPr>
        <w:pStyle w:val="NormalWeb"/>
        <w:spacing w:before="0" w:beforeAutospacing="0" w:after="150" w:afterAutospacing="0"/>
        <w:rPr>
          <w:rFonts w:ascii="Times New Roman" w:hAnsi="Times New Roman" w:cs="Times New Roman"/>
          <w:color w:val="524727"/>
        </w:rPr>
      </w:pPr>
      <w:r w:rsidRPr="00132B3F">
        <w:rPr>
          <w:rFonts w:ascii="Times New Roman" w:hAnsi="Times New Roman" w:cs="Times New Roman"/>
          <w:color w:val="524727"/>
        </w:rPr>
        <w:t>Questions about the Laptop Loaner Program can be directed to the College of Human Sciences Student Services Office. Email </w:t>
      </w:r>
      <w:hyperlink w:history="1" r:id="rId95">
        <w:r w:rsidRPr="00132B3F">
          <w:rPr>
            <w:rStyle w:val="Hyperlink"/>
            <w:rFonts w:ascii="Times New Roman" w:hAnsi="Times New Roman" w:cs="Times New Roman"/>
            <w:color w:val="C8102E"/>
          </w:rPr>
          <w:t>hsss@iastate.edu.</w:t>
        </w:r>
      </w:hyperlink>
    </w:p>
    <w:p w:rsidRPr="00D3416E" w:rsidR="00BF26BE" w:rsidP="00C06D8E" w:rsidRDefault="6E69538F" w14:paraId="2DE132D0" w14:textId="77777777">
      <w:pPr>
        <w:pStyle w:val="Heading2"/>
      </w:pPr>
      <w:bookmarkStart w:name="_Toc206298652" w:id="904"/>
      <w:bookmarkStart w:name="_Toc211920356" w:id="905"/>
      <w:bookmarkStart w:name="_Toc237418140" w:id="906"/>
      <w:bookmarkStart w:name="_Toc237418285" w:id="907"/>
      <w:bookmarkStart w:name="_Toc268252243" w:id="908"/>
      <w:bookmarkStart w:name="_Toc519601587" w:id="909"/>
      <w:bookmarkStart w:name="_Toc519604894" w:id="910"/>
      <w:bookmarkStart w:name="_Toc520727097" w:id="911"/>
      <w:bookmarkStart w:name="_Toc1543911664" w:id="912"/>
      <w:r>
        <w:t>Computer Related Problems in Graduate Assistant Offices</w:t>
      </w:r>
      <w:bookmarkEnd w:id="904"/>
      <w:bookmarkEnd w:id="905"/>
      <w:bookmarkEnd w:id="906"/>
      <w:bookmarkEnd w:id="907"/>
      <w:bookmarkEnd w:id="908"/>
      <w:bookmarkEnd w:id="909"/>
      <w:bookmarkEnd w:id="910"/>
      <w:bookmarkEnd w:id="911"/>
      <w:bookmarkEnd w:id="912"/>
    </w:p>
    <w:bookmarkStart w:name="_Toc268252524" w:id="913"/>
    <w:bookmarkStart w:name="_Toc268252244" w:id="914"/>
    <w:bookmarkStart w:name="_Toc237418286" w:id="915"/>
    <w:bookmarkStart w:name="_Toc237418141" w:id="916"/>
    <w:p w:rsidR="00AE299F" w:rsidP="005540CD" w:rsidRDefault="00647440" w14:paraId="41AE1475" w14:textId="77777777">
      <w:pPr>
        <w:pStyle w:val="BodyText"/>
        <w:spacing w:before="0" w:after="0" w:line="240" w:lineRule="exact"/>
      </w:pPr>
      <w:r w:rsidRPr="00D3416E">
        <w:rPr>
          <w:rStyle w:val="Heading2Char"/>
          <w:b w:val="0"/>
          <w:i/>
          <w:sz w:val="24"/>
        </w:rPr>
        <w:fldChar w:fldCharType="begin"/>
      </w:r>
      <w:r w:rsidRPr="00D3416E" w:rsidR="006C35B2">
        <w:rPr>
          <w:rStyle w:val="Heading2Char"/>
          <w:b w:val="0"/>
          <w:i/>
          <w:sz w:val="24"/>
        </w:rPr>
        <w:instrText>HYPERLINK "https://www.hs.iastate.edu/faculty-staff/technology/"</w:instrText>
      </w:r>
      <w:r w:rsidRPr="00D3416E">
        <w:rPr>
          <w:rStyle w:val="Heading2Char"/>
          <w:b w:val="0"/>
          <w:i/>
          <w:sz w:val="24"/>
        </w:rPr>
        <w:fldChar w:fldCharType="separate"/>
      </w:r>
      <w:bookmarkEnd w:id="913"/>
      <w:bookmarkEnd w:id="914"/>
      <w:bookmarkEnd w:id="915"/>
      <w:bookmarkEnd w:id="916"/>
      <w:r w:rsidRPr="00D3416E" w:rsidR="006C35B2">
        <w:rPr>
          <w:rStyle w:val="Hyperlink"/>
          <w:i/>
        </w:rPr>
        <w:t>CHS IT Services</w:t>
      </w:r>
      <w:r w:rsidRPr="00D3416E">
        <w:rPr>
          <w:rStyle w:val="Heading2Char"/>
          <w:b w:val="0"/>
          <w:i/>
          <w:sz w:val="24"/>
        </w:rPr>
        <w:fldChar w:fldCharType="end"/>
      </w:r>
      <w:r w:rsidRPr="00D3416E" w:rsidR="002C449A">
        <w:rPr>
          <w:rStyle w:val="Heading2Char"/>
          <w:b w:val="0"/>
          <w:i/>
          <w:sz w:val="24"/>
        </w:rPr>
        <w:t xml:space="preserve"> </w:t>
      </w:r>
      <w:r w:rsidRPr="00D3416E" w:rsidR="00585CEF">
        <w:rPr>
          <w:rStyle w:val="Heading2Char"/>
          <w:b w:val="0"/>
          <w:i/>
          <w:sz w:val="24"/>
        </w:rPr>
        <w:t xml:space="preserve">- </w:t>
      </w:r>
      <w:r w:rsidRPr="00D3416E" w:rsidR="00585CEF">
        <w:rPr>
          <w:rStyle w:val="Heading2Char"/>
          <w:b w:val="0"/>
          <w:color w:val="auto"/>
          <w:sz w:val="24"/>
        </w:rPr>
        <w:t>Graduate</w:t>
      </w:r>
      <w:r w:rsidRPr="00D3416E" w:rsidR="005F092E">
        <w:t xml:space="preserve"> </w:t>
      </w:r>
      <w:r w:rsidRPr="00D3416E" w:rsidR="000B435D">
        <w:t>Assistants</w:t>
      </w:r>
      <w:r w:rsidRPr="00D3416E" w:rsidR="00510632">
        <w:t xml:space="preserve"> may be</w:t>
      </w:r>
      <w:r w:rsidRPr="00D3416E" w:rsidR="005F092E">
        <w:t xml:space="preserve"> provided offices equipped with desktop computers</w:t>
      </w:r>
      <w:r w:rsidRPr="00D3416E" w:rsidR="00447739">
        <w:t xml:space="preserve">. </w:t>
      </w:r>
      <w:r w:rsidRPr="00D3416E" w:rsidR="000938CF">
        <w:t>The College of Human Sciences has IT staff that can help you with your computer proble</w:t>
      </w:r>
      <w:r w:rsidRPr="00D3416E" w:rsidR="00A5758F">
        <w:t>ms</w:t>
      </w:r>
      <w:r w:rsidRPr="00D3416E" w:rsidR="00447739">
        <w:t xml:space="preserve">. </w:t>
      </w:r>
      <w:r w:rsidRPr="00D3416E" w:rsidR="00AE299F">
        <w:t>In most cases, you will receive a response back within one business day</w:t>
      </w:r>
      <w:r w:rsidRPr="00D3416E" w:rsidR="00447739">
        <w:t xml:space="preserve">. </w:t>
      </w:r>
      <w:r w:rsidRPr="00D3416E" w:rsidR="00AE299F">
        <w:t xml:space="preserve">If your problem is a higher urgency level, contact the Solution Center at 515-294-4000 and identify yourself as an </w:t>
      </w:r>
      <w:r w:rsidR="00D3416E">
        <w:t>HDFS</w:t>
      </w:r>
      <w:r w:rsidRPr="00D3416E" w:rsidR="00AE299F">
        <w:t xml:space="preserve"> graduate assistant</w:t>
      </w:r>
      <w:r w:rsidRPr="00D3416E" w:rsidR="00447739">
        <w:t xml:space="preserve">. </w:t>
      </w:r>
      <w:r w:rsidRPr="00D3416E" w:rsidR="00AE299F">
        <w:t>The Solution Center's normal business hours are from 8:00 a.m</w:t>
      </w:r>
      <w:r w:rsidRPr="00D3416E" w:rsidR="007E722D">
        <w:t xml:space="preserve">. </w:t>
      </w:r>
      <w:r w:rsidRPr="00D3416E" w:rsidR="00AE299F">
        <w:t>to 5:00 p.m., Monday-Friday</w:t>
      </w:r>
      <w:r w:rsidRPr="00D3416E" w:rsidR="00447739">
        <w:t xml:space="preserve">. </w:t>
      </w:r>
    </w:p>
    <w:p w:rsidR="00E1322D" w:rsidP="005540CD" w:rsidRDefault="00E1322D" w14:paraId="135E58C4" w14:textId="77777777">
      <w:pPr>
        <w:pStyle w:val="BodyText"/>
        <w:spacing w:before="0" w:after="0" w:line="240" w:lineRule="exact"/>
      </w:pPr>
    </w:p>
    <w:p w:rsidR="00E1322D" w:rsidP="005540CD" w:rsidRDefault="00E1322D" w14:paraId="0C6C7BE3" w14:textId="77777777">
      <w:pPr>
        <w:pStyle w:val="BodyText"/>
        <w:spacing w:before="0" w:after="0" w:line="240" w:lineRule="exact"/>
      </w:pPr>
      <w:r>
        <w:t>Other Resources</w:t>
      </w:r>
    </w:p>
    <w:p w:rsidRPr="00D3416E" w:rsidR="00E1322D" w:rsidP="00D3416E" w:rsidRDefault="00E1322D" w14:paraId="368EDAE3" w14:textId="77777777">
      <w:pPr>
        <w:pStyle w:val="BodyText"/>
        <w:spacing w:before="0" w:after="0" w:line="240" w:lineRule="exact"/>
      </w:pPr>
      <w:r>
        <w:tab/>
      </w:r>
      <w:r>
        <w:t xml:space="preserve">For a full list of available resources, please visit the </w:t>
      </w:r>
      <w:hyperlink w:history="1" r:id="rId96">
        <w:r w:rsidRPr="00E1322D">
          <w:rPr>
            <w:rStyle w:val="Hyperlink"/>
          </w:rPr>
          <w:t>Graduate College University Resources</w:t>
        </w:r>
      </w:hyperlink>
      <w:r>
        <w:t xml:space="preserve"> webpage.</w:t>
      </w:r>
    </w:p>
    <w:p w:rsidRPr="00D3416E" w:rsidR="00CE28E4" w:rsidP="00B577CD" w:rsidRDefault="00CE28E4" w14:paraId="62EBF9A1" w14:textId="77777777">
      <w:pPr>
        <w:rPr>
          <w:rFonts w:ascii="Times New Roman" w:hAnsi="Times New Roman"/>
        </w:rPr>
      </w:pPr>
      <w:bookmarkStart w:name="_Toc206298653" w:id="917"/>
      <w:bookmarkStart w:name="_Toc211920357" w:id="918"/>
      <w:bookmarkStart w:name="_Toc237418142" w:id="919"/>
      <w:bookmarkStart w:name="_Toc237418287" w:id="920"/>
      <w:bookmarkStart w:name="_Toc268252245" w:id="921"/>
      <w:bookmarkStart w:name="_Toc268252525" w:id="922"/>
    </w:p>
    <w:bookmarkEnd w:id="917"/>
    <w:bookmarkEnd w:id="918"/>
    <w:bookmarkEnd w:id="919"/>
    <w:bookmarkEnd w:id="920"/>
    <w:bookmarkEnd w:id="921"/>
    <w:bookmarkEnd w:id="922"/>
    <w:p w:rsidRPr="00D3416E" w:rsidR="001F61A8" w:rsidP="00B577CD" w:rsidRDefault="003F4049" w14:paraId="0C6C2CD5" w14:textId="77777777">
      <w:pPr>
        <w:rPr>
          <w:rFonts w:ascii="Times New Roman" w:hAnsi="Times New Roman"/>
          <w:sz w:val="20"/>
        </w:rPr>
      </w:pPr>
      <w:r w:rsidRPr="00D3416E">
        <w:rPr>
          <w:rFonts w:ascii="Times New Roman" w:hAnsi="Times New Roman"/>
        </w:rPr>
        <w:br w:type="page"/>
      </w:r>
    </w:p>
    <w:p w:rsidRPr="00D3416E" w:rsidR="00836199" w:rsidP="0081277C" w:rsidRDefault="6E69538F" w14:paraId="62875DA8" w14:textId="77777777">
      <w:pPr>
        <w:pStyle w:val="Heading1"/>
      </w:pPr>
      <w:bookmarkStart w:name="_Toc206298655" w:id="923"/>
      <w:bookmarkStart w:name="_Toc211920358" w:id="924"/>
      <w:bookmarkStart w:name="_Toc237418143" w:id="925"/>
      <w:bookmarkStart w:name="_Toc237418288" w:id="926"/>
      <w:bookmarkStart w:name="_Toc268252246" w:id="927"/>
      <w:bookmarkStart w:name="_Toc519601589" w:id="928"/>
      <w:bookmarkStart w:name="_Toc519604897" w:id="929"/>
      <w:bookmarkStart w:name="_Toc520727099" w:id="930"/>
      <w:bookmarkStart w:name="_Toc706395217" w:id="931"/>
      <w:bookmarkEnd w:id="580"/>
      <w:bookmarkEnd w:id="581"/>
      <w:bookmarkEnd w:id="582"/>
      <w:bookmarkEnd w:id="583"/>
      <w:bookmarkEnd w:id="584"/>
      <w:bookmarkEnd w:id="585"/>
      <w:bookmarkEnd w:id="586"/>
      <w:bookmarkEnd w:id="587"/>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r>
        <w:lastRenderedPageBreak/>
        <w:t>Assistantships</w:t>
      </w:r>
      <w:bookmarkEnd w:id="923"/>
      <w:bookmarkEnd w:id="924"/>
      <w:bookmarkEnd w:id="925"/>
      <w:bookmarkEnd w:id="926"/>
      <w:bookmarkEnd w:id="927"/>
      <w:bookmarkEnd w:id="928"/>
      <w:bookmarkEnd w:id="929"/>
      <w:bookmarkEnd w:id="930"/>
      <w:bookmarkEnd w:id="931"/>
    </w:p>
    <w:p w:rsidRPr="00D3416E" w:rsidR="00982280" w:rsidP="00B577CD" w:rsidRDefault="00982280" w14:paraId="709E88E4" w14:textId="77777777">
      <w:pPr>
        <w:rPr>
          <w:rFonts w:ascii="Times New Roman" w:hAnsi="Times New Roman"/>
        </w:rPr>
      </w:pPr>
    </w:p>
    <w:p w:rsidRPr="00D3416E" w:rsidR="00836199" w:rsidP="00B577CD" w:rsidRDefault="000066EB" w14:paraId="27336D2B" w14:textId="77777777">
      <w:pPr>
        <w:pStyle w:val="BodyText"/>
        <w:spacing w:before="0"/>
        <w:ind w:firstLine="720"/>
      </w:pPr>
      <w:r w:rsidRPr="00D3416E">
        <w:t>A limited number of quarter</w:t>
      </w:r>
      <w:r w:rsidRPr="00D3416E" w:rsidR="00836199">
        <w:t xml:space="preserve"> or half-time research and teaching assistantships are available in </w:t>
      </w:r>
      <w:r w:rsidR="00D3416E">
        <w:t>HDFS</w:t>
      </w:r>
      <w:r w:rsidRPr="00D3416E" w:rsidR="00447739">
        <w:t xml:space="preserve">. </w:t>
      </w:r>
      <w:r w:rsidRPr="00D3416E" w:rsidR="00836199">
        <w:t xml:space="preserve">At the time of application for graduate study, applicants indicate their interest in an assistantship on the </w:t>
      </w:r>
      <w:r w:rsidR="00D3416E">
        <w:t>HDFS</w:t>
      </w:r>
      <w:r w:rsidRPr="00D3416E" w:rsidR="00287BA4">
        <w:t xml:space="preserve"> </w:t>
      </w:r>
      <w:r w:rsidRPr="00D3416E" w:rsidR="00836199">
        <w:t>S</w:t>
      </w:r>
      <w:r w:rsidRPr="00D3416E" w:rsidR="00287BA4">
        <w:t>upplemental In</w:t>
      </w:r>
      <w:r w:rsidRPr="00D3416E" w:rsidR="00836199">
        <w:t>formation Sheet</w:t>
      </w:r>
      <w:r w:rsidRPr="00D3416E" w:rsidR="00447739">
        <w:t xml:space="preserve">. </w:t>
      </w:r>
      <w:r w:rsidRPr="00D3416E" w:rsidR="00F61F7C">
        <w:t xml:space="preserve">For current </w:t>
      </w:r>
      <w:r w:rsidR="00D3416E">
        <w:t>HDFS</w:t>
      </w:r>
      <w:r w:rsidRPr="00D3416E" w:rsidR="00F61F7C">
        <w:t xml:space="preserve"> students, a</w:t>
      </w:r>
      <w:r w:rsidRPr="00D3416E" w:rsidR="00EC2305">
        <w:t xml:space="preserve">n electronic survey will be sent to collect </w:t>
      </w:r>
      <w:r w:rsidRPr="00D3416E" w:rsidR="00F61F7C">
        <w:t>students’</w:t>
      </w:r>
      <w:r w:rsidRPr="00D3416E" w:rsidR="00EC2305">
        <w:t xml:space="preserve"> requests and interests for the following summer and academic year </w:t>
      </w:r>
      <w:r w:rsidRPr="00D3416E" w:rsidR="00A70B71">
        <w:t xml:space="preserve">early </w:t>
      </w:r>
      <w:r w:rsidRPr="00D3416E" w:rsidR="00EC2305">
        <w:t>during</w:t>
      </w:r>
      <w:r w:rsidRPr="00D3416E" w:rsidR="00A70B71">
        <w:t xml:space="preserve"> the spring semester or late fall semester</w:t>
      </w:r>
      <w:r w:rsidRPr="00D3416E" w:rsidR="00447739">
        <w:t xml:space="preserve">. </w:t>
      </w:r>
      <w:r w:rsidRPr="00D3416E" w:rsidR="007244D6">
        <w:rPr>
          <w:b/>
          <w:i/>
        </w:rPr>
        <w:t>A specific due date will be sent with the email requesting the assistantship application form be completed</w:t>
      </w:r>
      <w:r w:rsidRPr="00D3416E" w:rsidR="00447739">
        <w:rPr>
          <w:b/>
          <w:i/>
        </w:rPr>
        <w:t xml:space="preserve">. </w:t>
      </w:r>
      <w:r w:rsidRPr="00D3416E" w:rsidR="00F61F7C">
        <w:t>It is possible to indicate a preference for one type of assistantship at the time of application.</w:t>
      </w:r>
    </w:p>
    <w:p w:rsidRPr="00D3416E" w:rsidR="00916DF3" w:rsidP="00B577CD" w:rsidRDefault="00836199" w14:paraId="69FBC3CB" w14:textId="77777777">
      <w:pPr>
        <w:pStyle w:val="BodyText"/>
        <w:spacing w:before="0"/>
        <w:ind w:firstLine="720"/>
      </w:pPr>
      <w:r w:rsidRPr="00D3416E">
        <w:t>Two types of assista</w:t>
      </w:r>
      <w:r w:rsidRPr="00D3416E" w:rsidR="00AB5F5C">
        <w:t>ntship support are available: r</w:t>
      </w:r>
      <w:r w:rsidRPr="00D3416E">
        <w:t>esearch and teaching</w:t>
      </w:r>
      <w:r w:rsidRPr="00D3416E" w:rsidR="00447739">
        <w:rPr>
          <w:b/>
        </w:rPr>
        <w:t xml:space="preserve">. </w:t>
      </w:r>
      <w:r w:rsidRPr="005540CD" w:rsidR="005540CD">
        <w:rPr>
          <w:b/>
          <w:i/>
        </w:rPr>
        <w:t xml:space="preserve">A graduate assistant (GA) performs duties that contribute significantly to their graduate education. Students holding assistantships are considered to be in training, and the graduate assistantship is a form of student aid that combines training with income. </w:t>
      </w:r>
      <w:r w:rsidRPr="00D3416E">
        <w:t>The letter of intent will state the specific funding dates</w:t>
      </w:r>
      <w:r w:rsidR="005540CD">
        <w:t>,</w:t>
      </w:r>
      <w:r w:rsidR="00231D4D">
        <w:t xml:space="preserve"> percentage of time (.25 or .50 FTE)</w:t>
      </w:r>
      <w:r w:rsidR="00C7024C">
        <w:t>,</w:t>
      </w:r>
      <w:r w:rsidR="00231D4D">
        <w:t xml:space="preserve"> </w:t>
      </w:r>
      <w:r w:rsidR="005540CD">
        <w:t>supervisor name</w:t>
      </w:r>
      <w:r w:rsidR="00C7024C">
        <w:t>,</w:t>
      </w:r>
      <w:r w:rsidR="005540CD">
        <w:t xml:space="preserve"> and the type of assistantship</w:t>
      </w:r>
      <w:r w:rsidR="00132B3F">
        <w:t xml:space="preserve"> (research or teaching</w:t>
      </w:r>
      <w:r w:rsidR="005540CD">
        <w:t>. The LOI may include other information specific to the appointment.</w:t>
      </w:r>
      <w:r w:rsidRPr="00D3416E" w:rsidR="00447739">
        <w:t xml:space="preserve"> </w:t>
      </w:r>
      <w:r w:rsidRPr="00D3416E">
        <w:t>Funding constraints and requirements</w:t>
      </w:r>
      <w:r w:rsidR="00C7024C">
        <w:t>,</w:t>
      </w:r>
      <w:r w:rsidRPr="00D3416E" w:rsidR="00F61F7C">
        <w:t xml:space="preserve"> </w:t>
      </w:r>
      <w:r w:rsidRPr="00D3416E">
        <w:t>however, typically determine assistantship assignments</w:t>
      </w:r>
      <w:r w:rsidRPr="00D3416E" w:rsidR="00447739">
        <w:t xml:space="preserve">. </w:t>
      </w:r>
      <w:r w:rsidRPr="00D3416E">
        <w:t xml:space="preserve">Students seeking specific assistantships should visit with the </w:t>
      </w:r>
      <w:r w:rsidR="00231D4D">
        <w:t>DOGE</w:t>
      </w:r>
      <w:r w:rsidR="00C7024C">
        <w:t>,</w:t>
      </w:r>
      <w:r w:rsidR="00231D4D">
        <w:t xml:space="preserve"> who can facilitate the assignment if appropriate. Final decisions are made by the DOGE, Associate Chair</w:t>
      </w:r>
      <w:r w:rsidR="00C7024C">
        <w:t>,</w:t>
      </w:r>
      <w:r w:rsidR="00231D4D">
        <w:t xml:space="preserve"> and Department Chair.</w:t>
      </w:r>
    </w:p>
    <w:p w:rsidRPr="00D3416E" w:rsidR="00836199" w:rsidP="00B577CD" w:rsidRDefault="00836199" w14:paraId="6EBECD78" w14:textId="77777777">
      <w:pPr>
        <w:pStyle w:val="BodyText"/>
        <w:spacing w:before="0"/>
        <w:ind w:firstLine="720"/>
      </w:pPr>
      <w:r w:rsidRPr="00D3416E">
        <w:rPr>
          <w:b/>
          <w:i/>
        </w:rPr>
        <w:t xml:space="preserve">On or before the first day of employment, all employees hired at </w:t>
      </w:r>
      <w:r w:rsidR="00D3416E">
        <w:rPr>
          <w:b/>
          <w:i/>
        </w:rPr>
        <w:t>ISU</w:t>
      </w:r>
      <w:r w:rsidRPr="00D3416E">
        <w:rPr>
          <w:b/>
          <w:i/>
        </w:rPr>
        <w:t xml:space="preserve"> must complete payroll for</w:t>
      </w:r>
      <w:r w:rsidRPr="00D3416E" w:rsidR="00912D02">
        <w:rPr>
          <w:b/>
          <w:i/>
        </w:rPr>
        <w:t>ms</w:t>
      </w:r>
      <w:r w:rsidRPr="00D3416E">
        <w:rPr>
          <w:b/>
          <w:i/>
        </w:rPr>
        <w:t xml:space="preserve"> in </w:t>
      </w:r>
      <w:r w:rsidR="00616D8B">
        <w:rPr>
          <w:b/>
          <w:i/>
        </w:rPr>
        <w:t xml:space="preserve">Workday and verify their identity </w:t>
      </w:r>
      <w:r w:rsidR="00132B3F">
        <w:rPr>
          <w:b/>
          <w:i/>
        </w:rPr>
        <w:t>at</w:t>
      </w:r>
      <w:r w:rsidR="00616D8B">
        <w:rPr>
          <w:b/>
          <w:i/>
        </w:rPr>
        <w:t xml:space="preserve"> </w:t>
      </w:r>
      <w:r w:rsidRPr="00D3416E">
        <w:rPr>
          <w:b/>
          <w:i/>
        </w:rPr>
        <w:t xml:space="preserve">the </w:t>
      </w:r>
      <w:r w:rsidRPr="00D3416E" w:rsidR="00AF6F45">
        <w:rPr>
          <w:b/>
          <w:i/>
        </w:rPr>
        <w:t>O</w:t>
      </w:r>
      <w:r w:rsidRPr="00D3416E">
        <w:rPr>
          <w:b/>
          <w:i/>
        </w:rPr>
        <w:t xml:space="preserve">ffice of Human Resource Services, 3810 </w:t>
      </w:r>
      <w:proofErr w:type="spellStart"/>
      <w:r w:rsidRPr="00D3416E">
        <w:rPr>
          <w:b/>
          <w:i/>
        </w:rPr>
        <w:t>Beardshear</w:t>
      </w:r>
      <w:proofErr w:type="spellEnd"/>
      <w:r w:rsidRPr="00D3416E" w:rsidR="00447739">
        <w:t xml:space="preserve">. </w:t>
      </w:r>
      <w:r w:rsidRPr="00D3416E">
        <w:t>At this time</w:t>
      </w:r>
      <w:r w:rsidR="00C7024C">
        <w:t>,</w:t>
      </w:r>
      <w:r w:rsidRPr="00D3416E">
        <w:t xml:space="preserve"> the employee will fill out an I-9 form, State and Federal W-4 for</w:t>
      </w:r>
      <w:r w:rsidRPr="00D3416E" w:rsidR="00912D02">
        <w:t>ms</w:t>
      </w:r>
      <w:r w:rsidRPr="00D3416E">
        <w:t>, Employment Information/Equal Opportunity form, and check mailing instructions form</w:t>
      </w:r>
      <w:r w:rsidRPr="00D3416E" w:rsidR="00447739">
        <w:t xml:space="preserve">. </w:t>
      </w:r>
      <w:r w:rsidRPr="00D3416E">
        <w:t>The employee will need to provide a federal or state photo ID/</w:t>
      </w:r>
      <w:r w:rsidRPr="00D3416E" w:rsidR="0089293F">
        <w:t>Driver’s</w:t>
      </w:r>
      <w:r w:rsidRPr="00D3416E">
        <w:t xml:space="preserve"> license and Social Security card or certified birth certificate or a passport to establish identity and employment eligibility</w:t>
      </w:r>
      <w:r w:rsidRPr="00D3416E" w:rsidR="00447739">
        <w:t xml:space="preserve">. </w:t>
      </w:r>
    </w:p>
    <w:p w:rsidRPr="00D3416E" w:rsidR="00836199" w:rsidP="00B577CD" w:rsidRDefault="00836199" w14:paraId="1CF5A8F1" w14:textId="77777777">
      <w:pPr>
        <w:pStyle w:val="BodyText"/>
        <w:spacing w:before="0"/>
        <w:ind w:firstLine="720"/>
      </w:pPr>
      <w:r w:rsidRPr="00D3416E">
        <w:t xml:space="preserve">Under the Immigration Reform and Control Act of 1986, if an employee is unable to provide the necessary documents to complete the I-9 (Employment Eligibility) Verification within three days of start </w:t>
      </w:r>
      <w:r w:rsidRPr="00D3416E" w:rsidR="001C2564">
        <w:t>of employment</w:t>
      </w:r>
      <w:r w:rsidR="00C7024C">
        <w:t>,</w:t>
      </w:r>
      <w:r w:rsidRPr="00D3416E">
        <w:t xml:space="preserve"> he or she must produce a receipt showing that he or she has applied for the document</w:t>
      </w:r>
      <w:r w:rsidRPr="00D3416E" w:rsidR="00447739">
        <w:t xml:space="preserve">. </w:t>
      </w:r>
      <w:r w:rsidRPr="00D3416E">
        <w:t xml:space="preserve">In order to </w:t>
      </w:r>
      <w:r w:rsidRPr="00D3416E">
        <w:rPr>
          <w:u w:val="single"/>
        </w:rPr>
        <w:t>continue employment</w:t>
      </w:r>
      <w:r w:rsidRPr="00D3416E" w:rsidR="0028448E">
        <w:rPr>
          <w:u w:val="single"/>
        </w:rPr>
        <w:t>,</w:t>
      </w:r>
      <w:r w:rsidRPr="00D3416E">
        <w:t xml:space="preserve"> the employee must produce the documents </w:t>
      </w:r>
      <w:r w:rsidR="00C7024C">
        <w:t>themselves</w:t>
      </w:r>
      <w:r w:rsidRPr="00D3416E">
        <w:t xml:space="preserve"> within </w:t>
      </w:r>
      <w:r w:rsidRPr="00D3416E">
        <w:rPr>
          <w:u w:val="single"/>
        </w:rPr>
        <w:t>90 days</w:t>
      </w:r>
      <w:r w:rsidRPr="00D3416E">
        <w:t xml:space="preserve"> of hire</w:t>
      </w:r>
      <w:r w:rsidRPr="00D3416E" w:rsidR="00447739">
        <w:t xml:space="preserve">. </w:t>
      </w:r>
    </w:p>
    <w:p w:rsidRPr="00D3416E" w:rsidR="00836199" w:rsidP="00B577CD" w:rsidRDefault="00836199" w14:paraId="268D8F46" w14:textId="77777777">
      <w:pPr>
        <w:pStyle w:val="BodyText"/>
        <w:spacing w:before="0"/>
        <w:ind w:firstLine="720"/>
      </w:pPr>
      <w:r w:rsidRPr="00D3416E">
        <w:t xml:space="preserve">Non-United States citizens must first go to the </w:t>
      </w:r>
      <w:hyperlink w:history="1" r:id="rId97">
        <w:r w:rsidRPr="00D3416E">
          <w:rPr>
            <w:rStyle w:val="Hyperlink"/>
          </w:rPr>
          <w:t xml:space="preserve">International </w:t>
        </w:r>
        <w:r w:rsidRPr="00D3416E" w:rsidR="00077770">
          <w:rPr>
            <w:rStyle w:val="Hyperlink"/>
          </w:rPr>
          <w:t>Student Services Office</w:t>
        </w:r>
        <w:r w:rsidRPr="00D3416E" w:rsidR="009559E4">
          <w:rPr>
            <w:rStyle w:val="Hyperlink"/>
          </w:rPr>
          <w:t xml:space="preserve"> (ISSO)</w:t>
        </w:r>
      </w:hyperlink>
      <w:r w:rsidRPr="00D3416E">
        <w:t xml:space="preserve">, </w:t>
      </w:r>
      <w:r w:rsidRPr="00D3416E" w:rsidR="00077770">
        <w:t>3241</w:t>
      </w:r>
      <w:r w:rsidRPr="00D3416E">
        <w:t xml:space="preserve"> Memorial Union</w:t>
      </w:r>
      <w:r w:rsidR="00C7024C">
        <w:t>,</w:t>
      </w:r>
      <w:r w:rsidRPr="00D3416E">
        <w:t xml:space="preserve"> on or before their date of hire to complete the Form I-9 (Employment Eligibility) Verification</w:t>
      </w:r>
      <w:r w:rsidRPr="00D3416E" w:rsidR="00447739">
        <w:t xml:space="preserve">. </w:t>
      </w:r>
      <w:r w:rsidRPr="00D3416E">
        <w:t xml:space="preserve">He or she must then submit the completed form to the Human Resource Services Office, 3810 </w:t>
      </w:r>
      <w:proofErr w:type="spellStart"/>
      <w:r w:rsidRPr="00D3416E">
        <w:t>Beardshear</w:t>
      </w:r>
      <w:proofErr w:type="spellEnd"/>
      <w:r w:rsidRPr="00D3416E">
        <w:t>, or to the employee's department to complete registration for payroll.</w:t>
      </w:r>
    </w:p>
    <w:p w:rsidRPr="00A41A6B" w:rsidR="00231D4D" w:rsidP="00231D4D" w:rsidRDefault="00231D4D" w14:paraId="55FB586C" w14:textId="77777777">
      <w:pPr>
        <w:ind w:firstLine="720"/>
        <w:rPr>
          <w:rFonts w:ascii="Times New Roman" w:hAnsi="Times New Roman"/>
          <w:b/>
          <w:szCs w:val="24"/>
        </w:rPr>
      </w:pPr>
      <w:r w:rsidRPr="00A41A6B">
        <w:rPr>
          <w:rFonts w:ascii="Times New Roman" w:hAnsi="Times New Roman"/>
          <w:b/>
          <w:szCs w:val="24"/>
        </w:rPr>
        <w:t xml:space="preserve">Although students on assistantship are assessed at the full in-state tuition rate, they may register for fewer credits. HDFS requires graduate assistants </w:t>
      </w:r>
      <w:r w:rsidR="00C7024C">
        <w:rPr>
          <w:rFonts w:ascii="Times New Roman" w:hAnsi="Times New Roman"/>
          <w:b/>
          <w:szCs w:val="24"/>
        </w:rPr>
        <w:t xml:space="preserve">to </w:t>
      </w:r>
      <w:r w:rsidRPr="00A41A6B">
        <w:rPr>
          <w:rFonts w:ascii="Times New Roman" w:hAnsi="Times New Roman"/>
          <w:b/>
          <w:szCs w:val="24"/>
        </w:rPr>
        <w:t>register for a minimum of 6 graduate credits during the fall and spring semester and a minimum of 1 credit (Graduate College Policy) during the summer.</w:t>
      </w:r>
    </w:p>
    <w:p w:rsidRPr="00D3416E" w:rsidR="00A70B71" w:rsidP="00D3416E" w:rsidRDefault="0063492C" w14:paraId="0D2F8A7C" w14:textId="77777777">
      <w:pPr>
        <w:pStyle w:val="BodyText"/>
        <w:spacing w:before="0"/>
        <w:ind w:firstLine="720"/>
      </w:pPr>
      <w:r w:rsidRPr="00D3416E">
        <w:t xml:space="preserve">Graduate Assistants </w:t>
      </w:r>
      <w:r w:rsidRPr="00D3416E" w:rsidR="0063252B">
        <w:t>on half-time (20</w:t>
      </w:r>
      <w:r w:rsidR="00231D4D">
        <w:rPr>
          <w:szCs w:val="24"/>
        </w:rPr>
        <w:t xml:space="preserve"> </w:t>
      </w:r>
      <w:proofErr w:type="spellStart"/>
      <w:r w:rsidRPr="00D3416E" w:rsidR="0063252B">
        <w:t>hrs</w:t>
      </w:r>
      <w:proofErr w:type="spellEnd"/>
      <w:r w:rsidRPr="00D3416E" w:rsidR="0063252B">
        <w:t>/</w:t>
      </w:r>
      <w:proofErr w:type="spellStart"/>
      <w:r w:rsidRPr="00D3416E" w:rsidR="0063252B">
        <w:t>wk</w:t>
      </w:r>
      <w:proofErr w:type="spellEnd"/>
      <w:r w:rsidRPr="00D3416E" w:rsidR="0063252B">
        <w:t xml:space="preserve">) appointments </w:t>
      </w:r>
      <w:r w:rsidRPr="00D3416E" w:rsidR="00623A04">
        <w:t xml:space="preserve">receive </w:t>
      </w:r>
      <w:r w:rsidRPr="00D3416E">
        <w:t xml:space="preserve">a </w:t>
      </w:r>
      <w:r w:rsidRPr="00D3416E" w:rsidR="00836199">
        <w:t>Graduate College Scholarship Credit</w:t>
      </w:r>
      <w:r w:rsidRPr="00D3416E">
        <w:t xml:space="preserve"> that </w:t>
      </w:r>
      <w:r w:rsidRPr="00D3416E" w:rsidR="008437E3">
        <w:t xml:space="preserve">reduces </w:t>
      </w:r>
      <w:r w:rsidRPr="00D3416E">
        <w:t xml:space="preserve">the </w:t>
      </w:r>
      <w:r w:rsidRPr="00D3416E" w:rsidR="008437E3">
        <w:t xml:space="preserve">in-state tuition </w:t>
      </w:r>
      <w:r w:rsidRPr="00D3416E">
        <w:t xml:space="preserve">rate, </w:t>
      </w:r>
      <w:r w:rsidRPr="00D3416E" w:rsidR="008437E3">
        <w:t xml:space="preserve">up to 50% for </w:t>
      </w:r>
      <w:r w:rsidRPr="00616D8B" w:rsidR="0089604A">
        <w:rPr>
          <w:szCs w:val="24"/>
        </w:rPr>
        <w:t>M</w:t>
      </w:r>
      <w:r w:rsidR="004114F9">
        <w:rPr>
          <w:szCs w:val="24"/>
        </w:rPr>
        <w:t>S</w:t>
      </w:r>
      <w:r w:rsidRPr="00D3416E" w:rsidR="00F61F7C">
        <w:t xml:space="preserve"> </w:t>
      </w:r>
      <w:r w:rsidRPr="00D3416E" w:rsidR="008437E3">
        <w:t xml:space="preserve">students or </w:t>
      </w:r>
      <w:r w:rsidRPr="00D3416E" w:rsidR="00377389">
        <w:t xml:space="preserve">100% for </w:t>
      </w:r>
      <w:r w:rsidR="004114F9">
        <w:rPr>
          <w:szCs w:val="24"/>
        </w:rPr>
        <w:lastRenderedPageBreak/>
        <w:t>PhD</w:t>
      </w:r>
      <w:r w:rsidRPr="00D3416E" w:rsidR="00377389">
        <w:t xml:space="preserve"> students for any semester they hold an assistantship for at least three months during fall and spring or 6 weeks during summer</w:t>
      </w:r>
      <w:r w:rsidRPr="00D3416E" w:rsidR="00447739">
        <w:t>.</w:t>
      </w:r>
      <w:r w:rsidR="004114F9">
        <w:rPr>
          <w:szCs w:val="24"/>
        </w:rPr>
        <w:t xml:space="preserve"> For students on quarter-time assistantships (10 </w:t>
      </w:r>
      <w:proofErr w:type="spellStart"/>
      <w:r w:rsidR="004114F9">
        <w:rPr>
          <w:szCs w:val="24"/>
        </w:rPr>
        <w:t>hrs</w:t>
      </w:r>
      <w:proofErr w:type="spellEnd"/>
      <w:r w:rsidR="004114F9">
        <w:rPr>
          <w:szCs w:val="24"/>
        </w:rPr>
        <w:t>/week), the scholarship amount is half the amount (25% for MS, 50% for PhD). For full scholarship details</w:t>
      </w:r>
      <w:r w:rsidR="00C7024C">
        <w:rPr>
          <w:szCs w:val="24"/>
        </w:rPr>
        <w:t>,</w:t>
      </w:r>
      <w:r w:rsidR="004114F9">
        <w:rPr>
          <w:szCs w:val="24"/>
        </w:rPr>
        <w:t xml:space="preserve"> see </w:t>
      </w:r>
      <w:hyperlink w:history="1" w:anchor="3.3" r:id="rId98">
        <w:r w:rsidRPr="004114F9" w:rsidR="004114F9">
          <w:rPr>
            <w:rStyle w:val="Hyperlink"/>
            <w:szCs w:val="24"/>
          </w:rPr>
          <w:t>Graduate College Handbook.</w:t>
        </w:r>
      </w:hyperlink>
    </w:p>
    <w:p w:rsidRPr="00D3416E" w:rsidR="00265148" w:rsidP="00B577CD" w:rsidRDefault="00916DF3" w14:paraId="508C98E9" w14:textId="77777777">
      <w:pPr>
        <w:ind w:firstLine="720"/>
        <w:rPr>
          <w:rFonts w:ascii="Times New Roman" w:hAnsi="Times New Roman"/>
          <w:b/>
        </w:rPr>
      </w:pPr>
      <w:r w:rsidRPr="00616D8B">
        <w:rPr>
          <w:rFonts w:ascii="Times New Roman" w:hAnsi="Times New Roman"/>
          <w:b/>
          <w:szCs w:val="24"/>
        </w:rPr>
        <w:br w:type="page"/>
      </w:r>
    </w:p>
    <w:p w:rsidRPr="00D3416E" w:rsidR="005B4B4A" w:rsidP="0081277C" w:rsidRDefault="6E69538F" w14:paraId="7C446CD6" w14:textId="77777777">
      <w:pPr>
        <w:pStyle w:val="Heading2"/>
      </w:pPr>
      <w:bookmarkStart w:name="_Toc174941912" w:id="932"/>
      <w:bookmarkStart w:name="_Toc174943346" w:id="933"/>
      <w:bookmarkStart w:name="_Toc175038328" w:id="934"/>
      <w:bookmarkStart w:name="_Toc175038797" w:id="935"/>
      <w:bookmarkStart w:name="_Toc175042183" w:id="936"/>
      <w:bookmarkStart w:name="_Toc175042483" w:id="937"/>
      <w:bookmarkStart w:name="_Toc175042656" w:id="938"/>
      <w:bookmarkStart w:name="_Toc175366105" w:id="939"/>
      <w:bookmarkStart w:name="_Toc175389167" w:id="940"/>
      <w:bookmarkStart w:name="_Toc175531765" w:id="941"/>
      <w:bookmarkStart w:name="_Toc206298656" w:id="942"/>
      <w:bookmarkStart w:name="_Toc211920359" w:id="943"/>
      <w:bookmarkStart w:name="_Toc237418144" w:id="944"/>
      <w:bookmarkStart w:name="_Toc237418289" w:id="945"/>
      <w:bookmarkStart w:name="_Toc268252247" w:id="946"/>
      <w:bookmarkStart w:name="_Toc519601590" w:id="947"/>
      <w:bookmarkStart w:name="_Toc519604898" w:id="948"/>
      <w:bookmarkStart w:name="_Toc520727100" w:id="949"/>
      <w:bookmarkStart w:name="_Toc1462676428" w:id="950"/>
      <w:r>
        <w:lastRenderedPageBreak/>
        <w:t>Benefits for Graduate Assistants</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rsidRPr="00D3416E" w:rsidR="002E5F5E" w:rsidP="00B577CD" w:rsidRDefault="0089604A" w14:paraId="53899C93" w14:textId="77777777">
      <w:pPr>
        <w:ind w:firstLine="720"/>
        <w:rPr>
          <w:rFonts w:ascii="Times New Roman" w:hAnsi="Times New Roman"/>
          <w:highlight w:val="yellow"/>
        </w:rPr>
      </w:pPr>
      <w:bookmarkStart w:name="_Toc206578656" w:id="951"/>
      <w:bookmarkStart w:name="_Toc211920360" w:id="952"/>
      <w:bookmarkStart w:name="_Toc237418145" w:id="953"/>
      <w:bookmarkStart w:name="_Toc237418290" w:id="954"/>
      <w:bookmarkStart w:name="_Toc268252248" w:id="955"/>
      <w:bookmarkStart w:name="_Toc268252528" w:id="956"/>
      <w:r w:rsidRPr="00D3416E">
        <w:rPr>
          <w:rFonts w:ascii="Times New Roman" w:hAnsi="Times New Roman"/>
        </w:rPr>
        <w:t>E</w:t>
      </w:r>
      <w:r w:rsidRPr="00D3416E" w:rsidR="0017632B">
        <w:rPr>
          <w:rFonts w:ascii="Times New Roman" w:hAnsi="Times New Roman"/>
        </w:rPr>
        <w:t xml:space="preserve">xcerpt in italics from the </w:t>
      </w:r>
      <w:r w:rsidRPr="00D3416E" w:rsidR="00FD52E3">
        <w:rPr>
          <w:rFonts w:ascii="Times New Roman" w:hAnsi="Times New Roman"/>
        </w:rPr>
        <w:t>Graduate College Handbook:</w:t>
      </w:r>
      <w:r w:rsidRPr="00D3416E" w:rsidR="00744DD1">
        <w:rPr>
          <w:rFonts w:ascii="Times New Roman" w:hAnsi="Times New Roman"/>
        </w:rPr>
        <w:t xml:space="preserve">  </w:t>
      </w:r>
      <w:hyperlink w:history="1" r:id="rId99">
        <w:r w:rsidRPr="00D3416E" w:rsidR="00393735">
          <w:rPr>
            <w:rStyle w:val="Hyperlink"/>
            <w:rFonts w:ascii="Times New Roman" w:hAnsi="Times New Roman"/>
          </w:rPr>
          <w:t>Graduate College Handbook</w:t>
        </w:r>
      </w:hyperlink>
      <w:bookmarkEnd w:id="951"/>
      <w:bookmarkEnd w:id="952"/>
      <w:bookmarkEnd w:id="953"/>
      <w:bookmarkEnd w:id="954"/>
      <w:bookmarkEnd w:id="955"/>
      <w:bookmarkEnd w:id="956"/>
    </w:p>
    <w:p w:rsidRPr="00D3416E" w:rsidR="006A2372" w:rsidP="00C06D8E" w:rsidRDefault="005B4B4A" w14:paraId="66074B63" w14:textId="77777777">
      <w:pPr>
        <w:rPr>
          <w:rFonts w:ascii="Times New Roman" w:hAnsi="Times New Roman"/>
        </w:rPr>
      </w:pPr>
      <w:r w:rsidRPr="00D3416E">
        <w:rPr>
          <w:rFonts w:ascii="Times New Roman" w:hAnsi="Times New Roman"/>
        </w:rPr>
        <w:t>Benefits in addition to stipend support accrue to the graduate assistant during the appointment period</w:t>
      </w:r>
      <w:r w:rsidRPr="00D3416E" w:rsidR="00447739">
        <w:rPr>
          <w:rFonts w:ascii="Times New Roman" w:hAnsi="Times New Roman"/>
        </w:rPr>
        <w:t xml:space="preserve">. </w:t>
      </w:r>
      <w:r w:rsidRPr="00D3416E">
        <w:rPr>
          <w:rFonts w:ascii="Times New Roman" w:hAnsi="Times New Roman"/>
        </w:rPr>
        <w:t xml:space="preserve">A full explanation of these benefits appears </w:t>
      </w:r>
      <w:r w:rsidR="00C7024C">
        <w:rPr>
          <w:rFonts w:ascii="Times New Roman" w:hAnsi="Times New Roman"/>
        </w:rPr>
        <w:t>o</w:t>
      </w:r>
      <w:r w:rsidRPr="00D3416E">
        <w:rPr>
          <w:rFonts w:ascii="Times New Roman" w:hAnsi="Times New Roman"/>
        </w:rPr>
        <w:t xml:space="preserve">n the </w:t>
      </w:r>
      <w:hyperlink w:history="1" r:id="rId100">
        <w:r w:rsidRPr="00D3416E">
          <w:rPr>
            <w:rStyle w:val="Hyperlink"/>
            <w:rFonts w:ascii="Times New Roman" w:hAnsi="Times New Roman"/>
          </w:rPr>
          <w:t>Policy Library</w:t>
        </w:r>
      </w:hyperlink>
      <w:r w:rsidRPr="00D3416E">
        <w:rPr>
          <w:rFonts w:ascii="Times New Roman" w:hAnsi="Times New Roman"/>
        </w:rPr>
        <w:t xml:space="preserve"> website </w:t>
      </w:r>
    </w:p>
    <w:p w:rsidRPr="00D3416E" w:rsidR="0089604A" w:rsidP="00C06D8E" w:rsidRDefault="0089604A" w14:paraId="779F8E76" w14:textId="77777777">
      <w:pPr>
        <w:rPr>
          <w:rFonts w:ascii="Times New Roman" w:hAnsi="Times New Roman"/>
        </w:rPr>
      </w:pPr>
      <w:bookmarkStart w:name="_Toc206298657" w:id="957"/>
      <w:bookmarkStart w:name="_Toc211920361" w:id="958"/>
      <w:bookmarkStart w:name="_Toc237418146" w:id="959"/>
      <w:bookmarkStart w:name="_Toc237418291" w:id="960"/>
      <w:bookmarkStart w:name="_Toc268252249" w:id="961"/>
    </w:p>
    <w:p w:rsidRPr="00D3416E" w:rsidR="002E5F5E" w:rsidP="0081277C" w:rsidRDefault="6E69538F" w14:paraId="45F52ED5" w14:textId="77777777">
      <w:pPr>
        <w:pStyle w:val="Heading2"/>
      </w:pPr>
      <w:bookmarkStart w:name="_Toc519601591" w:id="962"/>
      <w:bookmarkStart w:name="_Toc519604899" w:id="963"/>
      <w:bookmarkStart w:name="_Toc520727101" w:id="964"/>
      <w:bookmarkStart w:name="_Toc317290697" w:id="965"/>
      <w:r>
        <w:t>Health</w:t>
      </w:r>
      <w:bookmarkStart w:name="Health" w:id="966"/>
      <w:bookmarkEnd w:id="966"/>
      <w:r>
        <w:t xml:space="preserve"> Insurance</w:t>
      </w:r>
      <w:bookmarkEnd w:id="957"/>
      <w:bookmarkEnd w:id="958"/>
      <w:bookmarkEnd w:id="959"/>
      <w:bookmarkEnd w:id="960"/>
      <w:bookmarkEnd w:id="961"/>
      <w:bookmarkEnd w:id="962"/>
      <w:bookmarkEnd w:id="963"/>
      <w:bookmarkEnd w:id="964"/>
      <w:bookmarkEnd w:id="965"/>
    </w:p>
    <w:p w:rsidRPr="00D3416E" w:rsidR="00CA79E4" w:rsidP="00B577CD" w:rsidRDefault="00341CBE" w14:paraId="0B01378C" w14:textId="77777777">
      <w:pPr>
        <w:ind w:firstLine="720"/>
        <w:rPr>
          <w:rFonts w:ascii="Times New Roman" w:hAnsi="Times New Roman"/>
          <w:i/>
        </w:rPr>
      </w:pPr>
      <w:r w:rsidRPr="00D3416E">
        <w:rPr>
          <w:rFonts w:ascii="Times New Roman" w:hAnsi="Times New Roman"/>
          <w:i/>
        </w:rPr>
        <w:t>Graduate assistants with an appointment of one quarter</w:t>
      </w:r>
      <w:r w:rsidR="00C7024C">
        <w:rPr>
          <w:rFonts w:ascii="Times New Roman" w:hAnsi="Times New Roman"/>
          <w:i/>
        </w:rPr>
        <w:t>-</w:t>
      </w:r>
      <w:r w:rsidRPr="00D3416E">
        <w:rPr>
          <w:rFonts w:ascii="Times New Roman" w:hAnsi="Times New Roman"/>
          <w:i/>
        </w:rPr>
        <w:t xml:space="preserve">time or more receive </w:t>
      </w:r>
      <w:r w:rsidRPr="00D3416E">
        <w:rPr>
          <w:rFonts w:ascii="Times New Roman" w:hAnsi="Times New Roman"/>
          <w:i/>
          <w:u w:val="single"/>
        </w:rPr>
        <w:t>self</w:t>
      </w:r>
      <w:r w:rsidR="00C7024C">
        <w:rPr>
          <w:rFonts w:ascii="Times New Roman" w:hAnsi="Times New Roman"/>
          <w:i/>
          <w:u w:val="single"/>
        </w:rPr>
        <w:t>-</w:t>
      </w:r>
      <w:r w:rsidRPr="00D3416E">
        <w:rPr>
          <w:rFonts w:ascii="Times New Roman" w:hAnsi="Times New Roman"/>
          <w:i/>
          <w:u w:val="single"/>
        </w:rPr>
        <w:t>only health insurance coverage as a benefit of employment</w:t>
      </w:r>
      <w:r w:rsidRPr="00D3416E">
        <w:rPr>
          <w:rFonts w:ascii="Times New Roman" w:hAnsi="Times New Roman"/>
          <w:i/>
        </w:rPr>
        <w:t xml:space="preserve">, </w:t>
      </w:r>
      <w:r w:rsidRPr="00D3416E">
        <w:rPr>
          <w:rFonts w:ascii="Times New Roman" w:hAnsi="Times New Roman"/>
          <w:b/>
          <w:i/>
        </w:rPr>
        <w:t>enrollment in the self</w:t>
      </w:r>
      <w:r w:rsidR="00C7024C">
        <w:rPr>
          <w:rFonts w:ascii="Times New Roman" w:hAnsi="Times New Roman"/>
          <w:b/>
          <w:i/>
        </w:rPr>
        <w:t>-</w:t>
      </w:r>
      <w:r w:rsidRPr="00D3416E">
        <w:rPr>
          <w:rFonts w:ascii="Times New Roman" w:hAnsi="Times New Roman"/>
          <w:b/>
          <w:i/>
        </w:rPr>
        <w:t>only health insurance plan is automatic</w:t>
      </w:r>
      <w:r w:rsidR="00C7024C">
        <w:rPr>
          <w:rFonts w:ascii="Times New Roman" w:hAnsi="Times New Roman"/>
          <w:b/>
          <w:i/>
        </w:rPr>
        <w:t>,</w:t>
      </w:r>
      <w:r w:rsidRPr="00D3416E">
        <w:rPr>
          <w:rFonts w:ascii="Times New Roman" w:hAnsi="Times New Roman"/>
          <w:i/>
        </w:rPr>
        <w:t xml:space="preserve"> and the cost is paid for by your department.</w:t>
      </w:r>
      <w:r w:rsidRPr="00D3416E">
        <w:rPr>
          <w:rFonts w:ascii="Times New Roman" w:hAnsi="Times New Roman"/>
        </w:rPr>
        <w:t xml:space="preserve"> </w:t>
      </w:r>
      <w:r w:rsidRPr="00D3416E" w:rsidR="002E5F5E">
        <w:rPr>
          <w:rFonts w:ascii="Times New Roman" w:hAnsi="Times New Roman"/>
          <w:i/>
        </w:rPr>
        <w:t xml:space="preserve">A copy of plan information is available online at </w:t>
      </w:r>
      <w:hyperlink w:history="1" r:id="rId101">
        <w:r w:rsidRPr="00D3416E" w:rsidR="008514F4">
          <w:rPr>
            <w:rStyle w:val="Hyperlink"/>
            <w:rFonts w:ascii="Times New Roman" w:hAnsi="Times New Roman"/>
            <w:i/>
          </w:rPr>
          <w:t>Student and Scholar Health Insurance Program</w:t>
        </w:r>
      </w:hyperlink>
      <w:r w:rsidRPr="00D3416E" w:rsidR="008514F4">
        <w:rPr>
          <w:rStyle w:val="Hyperlink"/>
          <w:rFonts w:ascii="Times New Roman" w:hAnsi="Times New Roman"/>
          <w:i/>
        </w:rPr>
        <w:t xml:space="preserve"> (SSHIP)</w:t>
      </w:r>
      <w:r w:rsidRPr="00D3416E" w:rsidR="00447739">
        <w:rPr>
          <w:rFonts w:ascii="Times New Roman" w:hAnsi="Times New Roman"/>
          <w:i/>
        </w:rPr>
        <w:t xml:space="preserve">. </w:t>
      </w:r>
    </w:p>
    <w:p w:rsidRPr="00D3416E" w:rsidR="0081277C" w:rsidP="00B577CD" w:rsidRDefault="0081277C" w14:paraId="7818863E" w14:textId="77777777">
      <w:pPr>
        <w:ind w:firstLine="720"/>
        <w:rPr>
          <w:rFonts w:ascii="Times New Roman" w:hAnsi="Times New Roman"/>
        </w:rPr>
      </w:pPr>
    </w:p>
    <w:p w:rsidRPr="00D3416E" w:rsidR="002E5F5E" w:rsidP="0081277C" w:rsidRDefault="6E69538F" w14:paraId="39540432" w14:textId="77777777">
      <w:pPr>
        <w:pStyle w:val="Heading2"/>
      </w:pPr>
      <w:bookmarkStart w:name="_Toc206298658" w:id="967"/>
      <w:bookmarkStart w:name="_Toc211920362" w:id="968"/>
      <w:bookmarkStart w:name="_Toc237418147" w:id="969"/>
      <w:bookmarkStart w:name="_Toc237418292" w:id="970"/>
      <w:bookmarkStart w:name="_Toc268252250" w:id="971"/>
      <w:bookmarkStart w:name="_Toc519601592" w:id="972"/>
      <w:bookmarkStart w:name="_Toc519604900" w:id="973"/>
      <w:bookmarkStart w:name="_Toc520727102" w:id="974"/>
      <w:bookmarkStart w:name="_Toc116047618" w:id="975"/>
      <w:r>
        <w:t>Dental</w:t>
      </w:r>
      <w:bookmarkStart w:name="Dental" w:id="976"/>
      <w:bookmarkEnd w:id="976"/>
      <w:r>
        <w:t xml:space="preserve"> Insurance</w:t>
      </w:r>
      <w:bookmarkEnd w:id="967"/>
      <w:bookmarkEnd w:id="968"/>
      <w:bookmarkEnd w:id="969"/>
      <w:bookmarkEnd w:id="970"/>
      <w:bookmarkEnd w:id="971"/>
      <w:bookmarkEnd w:id="972"/>
      <w:bookmarkEnd w:id="973"/>
      <w:bookmarkEnd w:id="974"/>
      <w:bookmarkEnd w:id="975"/>
    </w:p>
    <w:p w:rsidRPr="00D3416E" w:rsidR="002E5F5E" w:rsidP="00B577CD" w:rsidRDefault="00341CBE" w14:paraId="1D31A240" w14:textId="77777777">
      <w:pPr>
        <w:widowControl w:val="0"/>
        <w:spacing w:line="240" w:lineRule="exact"/>
        <w:ind w:firstLine="720"/>
        <w:rPr>
          <w:rFonts w:ascii="Times New Roman" w:hAnsi="Times New Roman"/>
          <w:i/>
        </w:rPr>
      </w:pPr>
      <w:r w:rsidRPr="00D3416E">
        <w:rPr>
          <w:rFonts w:ascii="Times New Roman" w:hAnsi="Times New Roman"/>
          <w:i/>
        </w:rPr>
        <w:t>Graduate assistants with an appointment of one quarter</w:t>
      </w:r>
      <w:r w:rsidR="00C7024C">
        <w:rPr>
          <w:rFonts w:ascii="Times New Roman" w:hAnsi="Times New Roman"/>
          <w:i/>
        </w:rPr>
        <w:t>-</w:t>
      </w:r>
      <w:r w:rsidRPr="00D3416E">
        <w:rPr>
          <w:rFonts w:ascii="Times New Roman" w:hAnsi="Times New Roman"/>
          <w:i/>
        </w:rPr>
        <w:t>time or more are eligible for the dental insurance plan</w:t>
      </w:r>
      <w:r w:rsidR="00C7024C">
        <w:rPr>
          <w:rFonts w:ascii="Times New Roman" w:hAnsi="Times New Roman"/>
          <w:i/>
        </w:rPr>
        <w:t>,</w:t>
      </w:r>
      <w:r w:rsidRPr="00D3416E">
        <w:rPr>
          <w:rFonts w:ascii="Times New Roman" w:hAnsi="Times New Roman"/>
          <w:i/>
        </w:rPr>
        <w:t xml:space="preserve"> which is partially subsidized by the university</w:t>
      </w:r>
      <w:r w:rsidR="00C7024C">
        <w:rPr>
          <w:rFonts w:ascii="Times New Roman" w:hAnsi="Times New Roman"/>
          <w:i/>
        </w:rPr>
        <w:t>,</w:t>
      </w:r>
      <w:r w:rsidRPr="00D3416E">
        <w:rPr>
          <w:rFonts w:ascii="Times New Roman" w:hAnsi="Times New Roman"/>
          <w:i/>
        </w:rPr>
        <w:t xml:space="preserve"> and the employee premium will be deducted from the GA’s paycheck. Enrollment can be done on </w:t>
      </w:r>
      <w:proofErr w:type="spellStart"/>
      <w:r w:rsidRPr="00D3416E">
        <w:rPr>
          <w:rFonts w:ascii="Times New Roman" w:hAnsi="Times New Roman"/>
          <w:i/>
        </w:rPr>
        <w:t>AccessPlus</w:t>
      </w:r>
      <w:proofErr w:type="spellEnd"/>
      <w:r w:rsidRPr="00D3416E">
        <w:rPr>
          <w:rFonts w:ascii="Times New Roman" w:hAnsi="Times New Roman"/>
          <w:i/>
        </w:rPr>
        <w:t xml:space="preserve"> during open enrollment or by submitting a paper enrollment form at other times of the year.</w:t>
      </w:r>
      <w:r w:rsidRPr="00D3416E">
        <w:rPr>
          <w:rFonts w:ascii="Times New Roman" w:hAnsi="Times New Roman"/>
        </w:rPr>
        <w:t xml:space="preserve"> </w:t>
      </w:r>
      <w:r w:rsidRPr="00D3416E" w:rsidR="002E5F5E">
        <w:rPr>
          <w:rFonts w:ascii="Times New Roman" w:hAnsi="Times New Roman"/>
          <w:i/>
        </w:rPr>
        <w:t xml:space="preserve">Plan information is available on the Web site at </w:t>
      </w:r>
      <w:hyperlink w:history="1" r:id="rId102">
        <w:r w:rsidRPr="00D3416E" w:rsidR="008514F4">
          <w:rPr>
            <w:rStyle w:val="Hyperlink"/>
            <w:rFonts w:ascii="Times New Roman" w:hAnsi="Times New Roman"/>
            <w:i/>
          </w:rPr>
          <w:t>SSHIP</w:t>
        </w:r>
      </w:hyperlink>
      <w:r w:rsidRPr="00D3416E" w:rsidR="008514F4">
        <w:rPr>
          <w:rFonts w:ascii="Times New Roman" w:hAnsi="Times New Roman"/>
          <w:i/>
        </w:rPr>
        <w:t>.</w:t>
      </w:r>
    </w:p>
    <w:p w:rsidRPr="00D3416E" w:rsidR="00CA79E4" w:rsidP="00B577CD" w:rsidRDefault="00CA79E4" w14:paraId="44F69B9A" w14:textId="77777777">
      <w:pPr>
        <w:widowControl w:val="0"/>
        <w:spacing w:line="240" w:lineRule="exact"/>
        <w:ind w:firstLine="720"/>
        <w:rPr>
          <w:rFonts w:ascii="Times New Roman" w:hAnsi="Times New Roman"/>
        </w:rPr>
      </w:pPr>
    </w:p>
    <w:p w:rsidRPr="00D3416E" w:rsidR="002E5F5E" w:rsidP="0081277C" w:rsidRDefault="6E69538F" w14:paraId="0A0AC1CE" w14:textId="77777777">
      <w:pPr>
        <w:pStyle w:val="Heading2"/>
      </w:pPr>
      <w:bookmarkStart w:name="_Toc206298659" w:id="977"/>
      <w:bookmarkStart w:name="_Toc211920363" w:id="978"/>
      <w:bookmarkStart w:name="_Toc237418148" w:id="979"/>
      <w:bookmarkStart w:name="_Toc237418293" w:id="980"/>
      <w:bookmarkStart w:name="_Toc268252251" w:id="981"/>
      <w:bookmarkStart w:name="_Toc519601593" w:id="982"/>
      <w:bookmarkStart w:name="_Toc519604901" w:id="983"/>
      <w:bookmarkStart w:name="_Toc520727103" w:id="984"/>
      <w:bookmarkStart w:name="_Toc1265977764" w:id="985"/>
      <w:r>
        <w:t>Prescription</w:t>
      </w:r>
      <w:bookmarkStart w:name="Prescription" w:id="986"/>
      <w:bookmarkEnd w:id="986"/>
      <w:r>
        <w:t xml:space="preserve"> Drug Benefit Program</w:t>
      </w:r>
      <w:bookmarkEnd w:id="977"/>
      <w:bookmarkEnd w:id="978"/>
      <w:bookmarkEnd w:id="979"/>
      <w:bookmarkEnd w:id="980"/>
      <w:bookmarkEnd w:id="981"/>
      <w:bookmarkEnd w:id="982"/>
      <w:bookmarkEnd w:id="983"/>
      <w:bookmarkEnd w:id="984"/>
      <w:bookmarkEnd w:id="985"/>
    </w:p>
    <w:p w:rsidRPr="00D3416E" w:rsidR="0089604A" w:rsidP="00B577CD" w:rsidRDefault="002E5F5E" w14:paraId="51F5D8E2" w14:textId="77777777">
      <w:pPr>
        <w:widowControl w:val="0"/>
        <w:spacing w:line="240" w:lineRule="exact"/>
        <w:ind w:firstLine="720"/>
        <w:rPr>
          <w:rFonts w:ascii="Times New Roman" w:hAnsi="Times New Roman"/>
          <w:i/>
        </w:rPr>
      </w:pPr>
      <w:r w:rsidRPr="00D3416E">
        <w:rPr>
          <w:rFonts w:ascii="Times New Roman" w:hAnsi="Times New Roman"/>
          <w:i/>
        </w:rPr>
        <w:t>Graduate Students receive single coverage free of charge in a program that reduces the cost of prescription medication available at the Thielen Student Health Center Pharmacy</w:t>
      </w:r>
      <w:r w:rsidRPr="00D3416E" w:rsidR="00447739">
        <w:rPr>
          <w:rFonts w:ascii="Times New Roman" w:hAnsi="Times New Roman"/>
          <w:i/>
        </w:rPr>
        <w:t xml:space="preserve">. </w:t>
      </w:r>
      <w:r w:rsidRPr="00D3416E">
        <w:rPr>
          <w:rFonts w:ascii="Times New Roman" w:hAnsi="Times New Roman"/>
          <w:i/>
        </w:rPr>
        <w:t>Spouse and children can receive the prescription benefit if they are enrolled in the ISU Student and Scholar Health Insurance Plan</w:t>
      </w:r>
      <w:r w:rsidR="00C7024C">
        <w:rPr>
          <w:rFonts w:ascii="Times New Roman" w:hAnsi="Times New Roman"/>
          <w:i/>
        </w:rPr>
        <w:t>,</w:t>
      </w:r>
      <w:r w:rsidRPr="00D3416E">
        <w:rPr>
          <w:rFonts w:ascii="Times New Roman" w:hAnsi="Times New Roman"/>
          <w:i/>
        </w:rPr>
        <w:t xml:space="preserve"> and the payroll deduction option is chosen for payment of premium</w:t>
      </w:r>
      <w:r w:rsidRPr="00D3416E" w:rsidR="00447739">
        <w:rPr>
          <w:rFonts w:ascii="Times New Roman" w:hAnsi="Times New Roman"/>
          <w:i/>
        </w:rPr>
        <w:t xml:space="preserve">. </w:t>
      </w:r>
      <w:r w:rsidRPr="00D3416E">
        <w:rPr>
          <w:rFonts w:ascii="Times New Roman" w:hAnsi="Times New Roman"/>
          <w:i/>
        </w:rPr>
        <w:t xml:space="preserve">For further information, browse the Web site at </w:t>
      </w:r>
      <w:hyperlink w:history="1" r:id="rId103">
        <w:r w:rsidRPr="00D3416E" w:rsidR="008514F4">
          <w:rPr>
            <w:rStyle w:val="Hyperlink"/>
            <w:rFonts w:ascii="Times New Roman" w:hAnsi="Times New Roman"/>
            <w:i/>
          </w:rPr>
          <w:t>SSHIP</w:t>
        </w:r>
      </w:hyperlink>
      <w:r w:rsidRPr="00D3416E">
        <w:rPr>
          <w:rFonts w:ascii="Times New Roman" w:hAnsi="Times New Roman"/>
          <w:i/>
        </w:rPr>
        <w:t xml:space="preserve"> contact the </w:t>
      </w:r>
      <w:hyperlink w:history="1" r:id="rId104">
        <w:r w:rsidRPr="00D3416E">
          <w:rPr>
            <w:rStyle w:val="Hyperlink"/>
            <w:rFonts w:ascii="Times New Roman" w:hAnsi="Times New Roman"/>
            <w:i/>
          </w:rPr>
          <w:t>Thielen Student Health Center</w:t>
        </w:r>
      </w:hyperlink>
      <w:r w:rsidRPr="00D3416E">
        <w:rPr>
          <w:rFonts w:ascii="Times New Roman" w:hAnsi="Times New Roman"/>
          <w:i/>
        </w:rPr>
        <w:t xml:space="preserve"> Pharmacy at 515-294-7983</w:t>
      </w:r>
      <w:r w:rsidRPr="00D3416E" w:rsidR="00447739">
        <w:rPr>
          <w:rFonts w:ascii="Times New Roman" w:hAnsi="Times New Roman"/>
          <w:i/>
        </w:rPr>
        <w:t xml:space="preserve">. </w:t>
      </w:r>
      <w:bookmarkStart w:name="_Toc206298660" w:id="987"/>
      <w:bookmarkStart w:name="_Toc211920364" w:id="988"/>
      <w:bookmarkStart w:name="_Toc237418149" w:id="989"/>
      <w:bookmarkStart w:name="_Toc237418294" w:id="990"/>
      <w:bookmarkStart w:name="_Toc268252252" w:id="991"/>
    </w:p>
    <w:p w:rsidRPr="00D3416E" w:rsidR="00E673C7" w:rsidP="00B577CD" w:rsidRDefault="00E673C7" w14:paraId="5F07D11E" w14:textId="77777777">
      <w:pPr>
        <w:rPr>
          <w:rFonts w:ascii="Times New Roman" w:hAnsi="Times New Roman"/>
          <w:b/>
          <w:i/>
        </w:rPr>
      </w:pPr>
    </w:p>
    <w:p w:rsidRPr="00D3416E" w:rsidR="00CA79E4" w:rsidP="00B577CD" w:rsidRDefault="00CA79E4" w14:paraId="41508A3C" w14:textId="77777777">
      <w:pPr>
        <w:rPr>
          <w:rFonts w:ascii="Times New Roman" w:hAnsi="Times New Roman"/>
          <w:sz w:val="28"/>
        </w:rPr>
      </w:pPr>
      <w:bookmarkStart w:name="_Toc12350479" w:id="992"/>
      <w:bookmarkStart w:name="_Toc12350610" w:id="993"/>
      <w:bookmarkStart w:name="_Toc12761051" w:id="994"/>
      <w:bookmarkStart w:name="_Toc12767345" w:id="995"/>
      <w:bookmarkStart w:name="_Toc12781803" w:id="996"/>
      <w:bookmarkStart w:name="_Toc12782405" w:id="997"/>
      <w:bookmarkStart w:name="_Toc12784125" w:id="998"/>
      <w:bookmarkStart w:name="_Toc16051952" w:id="999"/>
      <w:bookmarkStart w:name="_Toc16054985" w:id="1000"/>
      <w:bookmarkStart w:name="_Toc16055331" w:id="1001"/>
      <w:bookmarkStart w:name="_Toc16055783" w:id="1002"/>
      <w:bookmarkStart w:name="_Toc16058336" w:id="1003"/>
      <w:bookmarkStart w:name="_Toc16058504" w:id="1004"/>
      <w:bookmarkStart w:name="_Toc16065452" w:id="1005"/>
      <w:bookmarkStart w:name="_Toc49053697" w:id="1006"/>
      <w:bookmarkStart w:name="_Toc49056658" w:id="1007"/>
      <w:bookmarkStart w:name="_Toc49057153" w:id="1008"/>
      <w:bookmarkStart w:name="_Toc49145821" w:id="1009"/>
      <w:bookmarkStart w:name="_Toc49154416" w:id="1010"/>
      <w:bookmarkStart w:name="_Toc49155588" w:id="1011"/>
      <w:bookmarkStart w:name="_Toc80085480" w:id="1012"/>
      <w:bookmarkStart w:name="_Toc80086322" w:id="1013"/>
      <w:bookmarkStart w:name="_Toc109549723" w:id="1014"/>
      <w:bookmarkStart w:name="_Toc110307120" w:id="1015"/>
      <w:bookmarkStart w:name="_Toc142988138" w:id="1016"/>
      <w:bookmarkStart w:name="_Toc142988358" w:id="1017"/>
      <w:bookmarkStart w:name="_Toc142988761" w:id="1018"/>
      <w:bookmarkStart w:name="_Toc174941913" w:id="1019"/>
      <w:bookmarkStart w:name="_Toc174943347" w:id="1020"/>
      <w:bookmarkStart w:name="_Toc175038329" w:id="1021"/>
      <w:bookmarkStart w:name="_Toc175038798" w:id="1022"/>
      <w:bookmarkStart w:name="_Toc175042184" w:id="1023"/>
      <w:bookmarkStart w:name="_Toc175042484" w:id="1024"/>
      <w:bookmarkStart w:name="_Toc175042657" w:id="1025"/>
      <w:bookmarkStart w:name="_Toc175366106" w:id="1026"/>
      <w:bookmarkStart w:name="_Toc175389168" w:id="1027"/>
      <w:bookmarkStart w:name="_Toc175531766" w:id="1028"/>
      <w:bookmarkStart w:name="_Toc206298663" w:id="1029"/>
      <w:bookmarkStart w:name="_Toc211920367" w:id="1030"/>
      <w:bookmarkStart w:name="_Toc237418152" w:id="1031"/>
      <w:bookmarkStart w:name="_Toc237418297" w:id="1032"/>
      <w:bookmarkStart w:name="_Toc268252255" w:id="1033"/>
      <w:bookmarkEnd w:id="987"/>
      <w:bookmarkEnd w:id="988"/>
      <w:bookmarkEnd w:id="989"/>
      <w:bookmarkEnd w:id="990"/>
      <w:bookmarkEnd w:id="991"/>
      <w:r w:rsidRPr="00D3416E">
        <w:rPr>
          <w:rFonts w:ascii="Times New Roman" w:hAnsi="Times New Roman"/>
          <w:sz w:val="28"/>
        </w:rPr>
        <w:br w:type="page"/>
      </w:r>
    </w:p>
    <w:p w:rsidRPr="00D3416E" w:rsidR="00836199" w:rsidP="00B577CD" w:rsidRDefault="6E69538F" w14:paraId="07B3DBBD" w14:textId="77777777">
      <w:pPr>
        <w:pStyle w:val="Heading1"/>
        <w:jc w:val="left"/>
      </w:pPr>
      <w:bookmarkStart w:name="_Toc519601594" w:id="1034"/>
      <w:bookmarkStart w:name="_Toc519604902" w:id="1035"/>
      <w:bookmarkStart w:name="_Toc520727104" w:id="1036"/>
      <w:bookmarkStart w:name="_Toc558896114" w:id="1037"/>
      <w:r>
        <w:lastRenderedPageBreak/>
        <w:t>Student Rights and Responsibilities Related to Assistantships</w:t>
      </w:r>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rsidRPr="00D3416E" w:rsidR="00836199" w:rsidP="00B577CD" w:rsidRDefault="00836199" w14:paraId="2F9D3D0E" w14:textId="77777777">
      <w:pPr>
        <w:pStyle w:val="BodyText"/>
        <w:spacing w:before="0" w:after="0" w:line="280" w:lineRule="exact"/>
        <w:ind w:firstLine="720"/>
      </w:pPr>
      <w:r w:rsidRPr="00D3416E">
        <w:rPr>
          <w:b/>
          <w:sz w:val="26"/>
        </w:rPr>
        <w:t xml:space="preserve">A student majoring in </w:t>
      </w:r>
      <w:r w:rsidR="00D3416E">
        <w:rPr>
          <w:b/>
          <w:sz w:val="26"/>
          <w:szCs w:val="26"/>
        </w:rPr>
        <w:t>HDFS</w:t>
      </w:r>
      <w:r w:rsidRPr="00D3416E">
        <w:rPr>
          <w:b/>
          <w:sz w:val="26"/>
        </w:rPr>
        <w:t xml:space="preserve"> on assistantship is required to be enrolled for</w:t>
      </w:r>
      <w:r w:rsidRPr="00D3416E" w:rsidR="0007322E">
        <w:rPr>
          <w:b/>
          <w:sz w:val="26"/>
        </w:rPr>
        <w:t xml:space="preserve"> </w:t>
      </w:r>
      <w:r w:rsidR="00C7024C">
        <w:rPr>
          <w:b/>
          <w:sz w:val="26"/>
        </w:rPr>
        <w:t xml:space="preserve">a </w:t>
      </w:r>
      <w:r w:rsidRPr="00D3416E" w:rsidR="0007322E">
        <w:rPr>
          <w:b/>
          <w:sz w:val="26"/>
        </w:rPr>
        <w:t>minimum number of graduate credits</w:t>
      </w:r>
      <w:r w:rsidRPr="00D3416E" w:rsidR="0007322E">
        <w:rPr>
          <w:sz w:val="26"/>
        </w:rPr>
        <w:t xml:space="preserve"> (</w:t>
      </w:r>
      <w:r w:rsidRPr="00D3416E" w:rsidR="005B0A63">
        <w:rPr>
          <w:b/>
          <w:sz w:val="26"/>
        </w:rPr>
        <w:t>6</w:t>
      </w:r>
      <w:r w:rsidRPr="00D3416E">
        <w:rPr>
          <w:b/>
          <w:sz w:val="26"/>
        </w:rPr>
        <w:t xml:space="preserve"> </w:t>
      </w:r>
      <w:r w:rsidRPr="00D3416E" w:rsidR="000044FA">
        <w:rPr>
          <w:b/>
          <w:sz w:val="26"/>
        </w:rPr>
        <w:t>for fall/spring, 1 credit</w:t>
      </w:r>
      <w:r w:rsidRPr="00D3416E" w:rsidR="0007322E">
        <w:rPr>
          <w:b/>
          <w:sz w:val="26"/>
        </w:rPr>
        <w:t xml:space="preserve"> for summer)</w:t>
      </w:r>
      <w:r w:rsidRPr="00D3416E">
        <w:rPr>
          <w:b/>
          <w:sz w:val="26"/>
        </w:rPr>
        <w:t xml:space="preserve"> that he/she holds an assistantship</w:t>
      </w:r>
      <w:r w:rsidRPr="00D3416E" w:rsidR="00447739">
        <w:rPr>
          <w:b/>
          <w:sz w:val="26"/>
        </w:rPr>
        <w:t xml:space="preserve">. </w:t>
      </w:r>
      <w:r w:rsidRPr="00D3416E">
        <w:rPr>
          <w:b/>
          <w:sz w:val="26"/>
        </w:rPr>
        <w:t xml:space="preserve">In order to continue holding an assistantship in </w:t>
      </w:r>
      <w:r w:rsidR="00D3416E">
        <w:rPr>
          <w:b/>
          <w:sz w:val="26"/>
          <w:szCs w:val="26"/>
        </w:rPr>
        <w:t>HDFS</w:t>
      </w:r>
      <w:r w:rsidRPr="00D3416E">
        <w:rPr>
          <w:b/>
          <w:sz w:val="26"/>
        </w:rPr>
        <w:t>, the student must make satisfactory progress towards completing the degree by, for example, completing coursework with grades of B</w:t>
      </w:r>
      <w:r w:rsidRPr="00D3416E" w:rsidR="00DE7A17">
        <w:rPr>
          <w:b/>
          <w:sz w:val="26"/>
        </w:rPr>
        <w:t>-</w:t>
      </w:r>
      <w:r w:rsidRPr="00D3416E">
        <w:rPr>
          <w:b/>
          <w:sz w:val="26"/>
        </w:rPr>
        <w:t xml:space="preserve"> or better and receiving satisfactory evaluations of performance in the assistantship by the supervisor</w:t>
      </w:r>
      <w:r w:rsidRPr="00D3416E" w:rsidR="004416FC">
        <w:rPr>
          <w:b/>
          <w:sz w:val="26"/>
        </w:rPr>
        <w:t xml:space="preserve"> as well as during the annual student evaluation</w:t>
      </w:r>
      <w:r w:rsidRPr="00D3416E" w:rsidR="00447739">
        <w:rPr>
          <w:b/>
        </w:rPr>
        <w:t xml:space="preserve">. </w:t>
      </w:r>
      <w:r w:rsidRPr="00D3416E">
        <w:t xml:space="preserve">Assistantship supervisors </w:t>
      </w:r>
      <w:r w:rsidRPr="00D3416E" w:rsidR="004416FC">
        <w:t>must</w:t>
      </w:r>
      <w:r w:rsidRPr="00D3416E">
        <w:t xml:space="preserve"> meet with graduate assistants at the end of each semester to give the assistant both written (</w:t>
      </w:r>
      <w:r w:rsidRPr="00D3416E">
        <w:rPr>
          <w:b/>
        </w:rPr>
        <w:t xml:space="preserve">Appendix </w:t>
      </w:r>
      <w:r w:rsidR="00104648">
        <w:rPr>
          <w:b/>
        </w:rPr>
        <w:t>F</w:t>
      </w:r>
      <w:r w:rsidRPr="00D3416E">
        <w:t>) and oral evaluation of performance; copies of the written evaluation, signed by both the supervisor and the student, a</w:t>
      </w:r>
      <w:r w:rsidRPr="00D3416E" w:rsidR="00C95F5E">
        <w:t>re</w:t>
      </w:r>
      <w:r w:rsidRPr="00D3416E">
        <w:t xml:space="preserve"> provided to </w:t>
      </w:r>
      <w:r w:rsidRPr="00D3416E" w:rsidR="00C95F5E">
        <w:t xml:space="preserve">and signed by </w:t>
      </w:r>
      <w:r w:rsidRPr="00D3416E">
        <w:t>the Department Chair.</w:t>
      </w:r>
    </w:p>
    <w:p w:rsidRPr="00D3416E" w:rsidR="004416FC" w:rsidP="00B577CD" w:rsidRDefault="004416FC" w14:paraId="43D6B1D6" w14:textId="77777777">
      <w:pPr>
        <w:pStyle w:val="BodyText"/>
        <w:spacing w:before="0" w:after="0" w:line="240" w:lineRule="exact"/>
      </w:pPr>
    </w:p>
    <w:p w:rsidRPr="00D3416E" w:rsidR="00BE1FB6" w:rsidP="00B577CD" w:rsidRDefault="00836199" w14:paraId="484EB428" w14:textId="77777777">
      <w:pPr>
        <w:pStyle w:val="BodyText"/>
        <w:spacing w:before="0" w:after="0" w:line="240" w:lineRule="exact"/>
        <w:ind w:firstLine="720"/>
      </w:pPr>
      <w:r w:rsidRPr="00616D8B">
        <w:rPr>
          <w:b/>
        </w:rPr>
        <w:t>M</w:t>
      </w:r>
      <w:r w:rsidR="00FC4B3A">
        <w:rPr>
          <w:b/>
        </w:rPr>
        <w:t>S</w:t>
      </w:r>
      <w:r w:rsidRPr="00D3416E">
        <w:rPr>
          <w:b/>
        </w:rPr>
        <w:t xml:space="preserve"> students majoring in </w:t>
      </w:r>
      <w:r w:rsidR="00D3416E">
        <w:rPr>
          <w:b/>
        </w:rPr>
        <w:t>HDFS</w:t>
      </w:r>
      <w:r w:rsidRPr="00D3416E">
        <w:rPr>
          <w:b/>
        </w:rPr>
        <w:t xml:space="preserve"> are eligible for department assistantships for two calendar years (4 semesters) following their enrollment in the </w:t>
      </w:r>
      <w:r w:rsidR="00D3416E">
        <w:rPr>
          <w:b/>
        </w:rPr>
        <w:t>HDFS</w:t>
      </w:r>
      <w:r w:rsidRPr="00D3416E">
        <w:rPr>
          <w:b/>
        </w:rPr>
        <w:t xml:space="preserve"> graduate program; </w:t>
      </w:r>
      <w:r w:rsidR="00132B3F">
        <w:rPr>
          <w:b/>
        </w:rPr>
        <w:t>PhD</w:t>
      </w:r>
      <w:r w:rsidRPr="00D3416E">
        <w:rPr>
          <w:b/>
        </w:rPr>
        <w:t xml:space="preserve"> students are eligible for department assistantships for three calendar years (6 semesters) following enrollment in the </w:t>
      </w:r>
      <w:r w:rsidR="00D3416E">
        <w:rPr>
          <w:b/>
        </w:rPr>
        <w:t>HDFS</w:t>
      </w:r>
      <w:r w:rsidRPr="00D3416E">
        <w:rPr>
          <w:b/>
        </w:rPr>
        <w:t xml:space="preserve"> graduate program</w:t>
      </w:r>
      <w:r w:rsidRPr="00D3416E" w:rsidR="00447739">
        <w:rPr>
          <w:b/>
        </w:rPr>
        <w:t xml:space="preserve">. </w:t>
      </w:r>
      <w:r w:rsidRPr="00D3416E">
        <w:t xml:space="preserve">However, a student who remains at </w:t>
      </w:r>
      <w:r w:rsidR="00D3416E">
        <w:t>ISU</w:t>
      </w:r>
      <w:r w:rsidRPr="00D3416E">
        <w:t xml:space="preserve"> for both the </w:t>
      </w:r>
      <w:r w:rsidR="00FC4B3A">
        <w:t xml:space="preserve">MS and </w:t>
      </w:r>
      <w:r w:rsidR="00132B3F">
        <w:t>PhD</w:t>
      </w:r>
      <w:r w:rsidRPr="00D3416E">
        <w:t xml:space="preserve"> program is eligible for departmental assistantship support for a total of five </w:t>
      </w:r>
      <w:r w:rsidR="00FC4B3A">
        <w:t xml:space="preserve">consecutive </w:t>
      </w:r>
      <w:r w:rsidRPr="00D3416E">
        <w:t xml:space="preserve">calendar years (10 </w:t>
      </w:r>
      <w:r w:rsidRPr="00D3416E" w:rsidR="000B435D">
        <w:t>semester’s</w:t>
      </w:r>
      <w:r w:rsidRPr="00D3416E">
        <w:t xml:space="preserve"> total) following enrollment in the </w:t>
      </w:r>
      <w:r w:rsidR="00FC4B3A">
        <w:t>MS</w:t>
      </w:r>
      <w:r w:rsidRPr="00D3416E">
        <w:t xml:space="preserve"> program</w:t>
      </w:r>
      <w:r w:rsidRPr="00D3416E" w:rsidR="00447739">
        <w:t xml:space="preserve">. </w:t>
      </w:r>
      <w:r w:rsidRPr="00D3416E">
        <w:t>This period of eligibility is the same for students holding quarter-time and half-time assistantships</w:t>
      </w:r>
      <w:r w:rsidRPr="00D3416E" w:rsidR="00447739">
        <w:t>.</w:t>
      </w:r>
    </w:p>
    <w:p w:rsidRPr="00D3416E" w:rsidR="00BE1FB6" w:rsidP="00B577CD" w:rsidRDefault="00BE1FB6" w14:paraId="17DBC151" w14:textId="77777777">
      <w:pPr>
        <w:pStyle w:val="BodyText"/>
        <w:spacing w:before="0" w:after="0" w:line="240" w:lineRule="exact"/>
      </w:pPr>
    </w:p>
    <w:p w:rsidRPr="00D3416E" w:rsidR="00C226BA" w:rsidP="00B577CD" w:rsidRDefault="00BE1FB6" w14:paraId="2248D8FC" w14:textId="77777777">
      <w:pPr>
        <w:pStyle w:val="BodyText"/>
        <w:spacing w:before="0" w:after="0" w:line="240" w:lineRule="exact"/>
        <w:rPr>
          <w:b/>
          <w:i/>
        </w:rPr>
      </w:pPr>
      <w:r w:rsidRPr="00D3416E">
        <w:rPr>
          <w:noProof/>
        </w:rPr>
        <mc:AlternateContent>
          <mc:Choice Requires="wps">
            <w:drawing>
              <wp:inline distT="0" distB="0" distL="0" distR="0" wp14:anchorId="4F539062" wp14:editId="53D6D372">
                <wp:extent cx="292608" cy="248666"/>
                <wp:effectExtent l="0" t="0" r="12700" b="18415"/>
                <wp:docPr id="8" name="Hexagon 8"/>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238D28D0">
              <v:shape id="Hexagon 8"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" w14:anchorId="4A8B6108">
                <w10:anchorlock/>
              </v:shape>
            </w:pict>
          </mc:Fallback>
        </mc:AlternateContent>
      </w:r>
      <w:r w:rsidRPr="00D3416E" w:rsidR="00447739">
        <w:t xml:space="preserve"> </w:t>
      </w:r>
      <w:r w:rsidRPr="00D3416E">
        <w:rPr>
          <w:b/>
          <w:i/>
        </w:rPr>
        <w:t>Please N</w:t>
      </w:r>
      <w:r w:rsidRPr="00D3416E" w:rsidR="00F61F7C">
        <w:rPr>
          <w:b/>
          <w:i/>
        </w:rPr>
        <w:t>ote</w:t>
      </w:r>
      <w:r w:rsidR="00BC162A">
        <w:rPr>
          <w:b/>
          <w:i/>
        </w:rPr>
        <w:t>:</w:t>
      </w:r>
      <w:r w:rsidRPr="00D3416E" w:rsidR="00F61F7C">
        <w:rPr>
          <w:b/>
          <w:i/>
        </w:rPr>
        <w:t xml:space="preserve"> </w:t>
      </w:r>
      <w:r w:rsidR="00C7024C">
        <w:rPr>
          <w:b/>
          <w:i/>
        </w:rPr>
        <w:t>S</w:t>
      </w:r>
      <w:r w:rsidRPr="00D3416E" w:rsidR="00F61F7C">
        <w:rPr>
          <w:b/>
          <w:i/>
        </w:rPr>
        <w:t>ummer appointment</w:t>
      </w:r>
      <w:r w:rsidR="00C7024C">
        <w:rPr>
          <w:b/>
          <w:i/>
        </w:rPr>
        <w:t>s</w:t>
      </w:r>
      <w:r w:rsidRPr="00D3416E" w:rsidR="00F61F7C">
        <w:rPr>
          <w:b/>
          <w:i/>
        </w:rPr>
        <w:t xml:space="preserve"> are not counted in semesters of eligibility</w:t>
      </w:r>
      <w:r w:rsidRPr="00D3416E" w:rsidR="00447739">
        <w:rPr>
          <w:b/>
          <w:i/>
        </w:rPr>
        <w:t xml:space="preserve">. </w:t>
      </w:r>
    </w:p>
    <w:p w:rsidRPr="00D3416E" w:rsidR="00C226BA" w:rsidP="00B577CD" w:rsidRDefault="00C226BA" w14:paraId="6F8BD81B" w14:textId="77777777">
      <w:pPr>
        <w:pStyle w:val="BodyText"/>
        <w:spacing w:before="0" w:after="0" w:line="240" w:lineRule="exact"/>
        <w:rPr>
          <w:b/>
          <w:i/>
        </w:rPr>
      </w:pPr>
    </w:p>
    <w:p w:rsidRPr="00D3416E" w:rsidR="00836199" w:rsidP="00B577CD" w:rsidRDefault="00836199" w14:paraId="67F6AD1D" w14:textId="77777777">
      <w:pPr>
        <w:pStyle w:val="BodyText"/>
        <w:spacing w:before="0" w:after="0" w:line="240" w:lineRule="exact"/>
        <w:ind w:firstLine="720"/>
      </w:pPr>
      <w:r w:rsidRPr="00D3416E">
        <w:t xml:space="preserve">Graduate students seeking assistantship support are expected to work with their </w:t>
      </w:r>
      <w:r w:rsidRPr="00D3416E" w:rsidR="00FD50D4">
        <w:t>Major Professor</w:t>
      </w:r>
      <w:r w:rsidRPr="00D3416E">
        <w:t>s to complete their graduate studies within this period of eligibility</w:t>
      </w:r>
      <w:r w:rsidRPr="00D3416E" w:rsidR="00447739">
        <w:t xml:space="preserve">. </w:t>
      </w:r>
      <w:r w:rsidRPr="00D3416E">
        <w:t>After the period of assistantship eligibility</w:t>
      </w:r>
      <w:r w:rsidR="00C7024C">
        <w:t>,</w:t>
      </w:r>
      <w:r w:rsidRPr="00D3416E">
        <w:t xml:space="preserve"> graduate students who have not completed their program are expected to find alternate sources of financial support</w:t>
      </w:r>
      <w:r w:rsidRPr="00D3416E" w:rsidR="00447739">
        <w:t xml:space="preserve">. </w:t>
      </w:r>
    </w:p>
    <w:p w:rsidRPr="00D3416E" w:rsidR="004416FC" w:rsidP="00B577CD" w:rsidRDefault="004416FC" w14:paraId="2613E9C1" w14:textId="77777777">
      <w:pPr>
        <w:pStyle w:val="BodyText"/>
        <w:spacing w:before="0" w:after="0" w:line="240" w:lineRule="exact"/>
      </w:pPr>
    </w:p>
    <w:p w:rsidRPr="00D3416E" w:rsidR="00836199" w:rsidP="00B577CD" w:rsidRDefault="00836199" w14:paraId="66858CC2" w14:textId="77777777">
      <w:pPr>
        <w:pStyle w:val="BodyText"/>
        <w:spacing w:before="0" w:after="0" w:line="240" w:lineRule="exact"/>
        <w:ind w:firstLine="720"/>
      </w:pPr>
      <w:r w:rsidRPr="00D3416E">
        <w:t>Students receiving an assistantship are under the supervision of a faculty member, who assigns work to the student</w:t>
      </w:r>
      <w:r w:rsidRPr="00D3416E" w:rsidR="00447739">
        <w:t xml:space="preserve">. </w:t>
      </w:r>
      <w:r w:rsidRPr="00D3416E">
        <w:t>Students in quarter</w:t>
      </w:r>
      <w:r w:rsidR="00C7024C">
        <w:t>-</w:t>
      </w:r>
      <w:r w:rsidRPr="00D3416E">
        <w:t>time assistantships are expected to work 10 hours each week; students in half-time assistantships are expected to work 20 hours each week</w:t>
      </w:r>
      <w:r w:rsidRPr="00D3416E" w:rsidR="00447739">
        <w:t xml:space="preserve">. </w:t>
      </w:r>
      <w:r w:rsidRPr="00D3416E">
        <w:t>If the supervisor has no work for the student during one week, the unused hours cannot be demanded in a later week unless that</w:t>
      </w:r>
      <w:r w:rsidRPr="00D3416E" w:rsidR="004416FC">
        <w:t xml:space="preserve"> previous arrangements have been made and these arrangements are </w:t>
      </w:r>
      <w:r w:rsidRPr="00D3416E">
        <w:t>consensual</w:t>
      </w:r>
      <w:r w:rsidRPr="00D3416E" w:rsidR="00447739">
        <w:t xml:space="preserve">. </w:t>
      </w:r>
      <w:r w:rsidRPr="00D3416E" w:rsidR="005B0A63">
        <w:t>If the weekly workload exceeds the assistantship hours on a consistent basis, the student should discuss the situation with his/her supervisor</w:t>
      </w:r>
      <w:r w:rsidRPr="00D3416E" w:rsidR="00447739">
        <w:t xml:space="preserve">. </w:t>
      </w:r>
      <w:r w:rsidRPr="00D3416E" w:rsidR="005B0A63">
        <w:t>If the overload continues</w:t>
      </w:r>
      <w:r w:rsidR="00C7024C">
        <w:t>,</w:t>
      </w:r>
      <w:r w:rsidRPr="00D3416E" w:rsidR="005B0A63">
        <w:t xml:space="preserve"> </w:t>
      </w:r>
      <w:r w:rsidRPr="00D3416E" w:rsidR="00B774A2">
        <w:t xml:space="preserve">the student </w:t>
      </w:r>
      <w:r w:rsidRPr="00D3416E" w:rsidR="005B0A63">
        <w:t xml:space="preserve">should consult with the </w:t>
      </w:r>
      <w:r w:rsidR="00FC4B3A">
        <w:t>DOGE</w:t>
      </w:r>
      <w:r w:rsidRPr="00D3416E" w:rsidR="00551762">
        <w:t xml:space="preserve"> and/or the D</w:t>
      </w:r>
      <w:r w:rsidRPr="00D3416E" w:rsidR="005B0A63">
        <w:t xml:space="preserve">epartment </w:t>
      </w:r>
      <w:r w:rsidRPr="00D3416E" w:rsidR="00F61F7C">
        <w:t>C</w:t>
      </w:r>
      <w:r w:rsidRPr="00D3416E" w:rsidR="005B0A63">
        <w:t>hair</w:t>
      </w:r>
      <w:r w:rsidRPr="00D3416E" w:rsidR="00447739">
        <w:t xml:space="preserve">. </w:t>
      </w:r>
      <w:r w:rsidRPr="00D3416E">
        <w:t>In order to define/clarify the expectations of both parties, it is often useful to discuss what must be done, by what deadline, and by whom</w:t>
      </w:r>
      <w:r w:rsidRPr="00D3416E" w:rsidR="00447739">
        <w:t xml:space="preserve">. </w:t>
      </w:r>
      <w:r w:rsidRPr="00D3416E">
        <w:t>It is generally a good practice to keep a record of hours worked on assistantship</w:t>
      </w:r>
      <w:r w:rsidRPr="00D3416E" w:rsidR="00447739">
        <w:t xml:space="preserve">. </w:t>
      </w:r>
    </w:p>
    <w:p w:rsidRPr="00D3416E" w:rsidR="004416FC" w:rsidP="00B577CD" w:rsidRDefault="004416FC" w14:paraId="1037B8A3" w14:textId="77777777">
      <w:pPr>
        <w:pStyle w:val="BodyText"/>
        <w:spacing w:before="0" w:after="0" w:line="240" w:lineRule="exact"/>
      </w:pPr>
    </w:p>
    <w:p w:rsidRPr="00D3416E" w:rsidR="0093145F" w:rsidP="00B577CD" w:rsidRDefault="00836199" w14:paraId="117178DD" w14:textId="77777777">
      <w:pPr>
        <w:pStyle w:val="BodyText"/>
        <w:spacing w:before="0" w:after="0" w:line="240" w:lineRule="exact"/>
        <w:ind w:firstLine="720"/>
        <w:rPr>
          <w:rStyle w:val="Heading1Char"/>
          <w:b w:val="0"/>
          <w:sz w:val="24"/>
        </w:rPr>
      </w:pPr>
      <w:r w:rsidRPr="00D3416E">
        <w:t xml:space="preserve">Students on assistantships are university employees and are expected to follow all university policies governing interactions with other students, including the </w:t>
      </w:r>
      <w:r w:rsidRPr="00D3416E" w:rsidR="005B0A63">
        <w:t xml:space="preserve">discrimination and </w:t>
      </w:r>
      <w:r w:rsidRPr="00D3416E">
        <w:t>harassment polic</w:t>
      </w:r>
      <w:r w:rsidRPr="00D3416E" w:rsidR="005B0A63">
        <w:t>y (</w:t>
      </w:r>
      <w:hyperlink w:history="1" r:id="rId105">
        <w:r w:rsidRPr="00D3416E" w:rsidR="0089604A">
          <w:rPr>
            <w:rStyle w:val="Hyperlink"/>
          </w:rPr>
          <w:t>http://policy.iastate.edu/policy/discrimination/</w:t>
        </w:r>
      </w:hyperlink>
      <w:r w:rsidRPr="00D3416E" w:rsidR="0089604A">
        <w:t xml:space="preserve"> </w:t>
      </w:r>
      <w:r w:rsidRPr="00D3416E" w:rsidR="005B0A63">
        <w:t>)</w:t>
      </w:r>
      <w:r w:rsidRPr="00D3416E" w:rsidR="00447739">
        <w:t xml:space="preserve">. </w:t>
      </w:r>
      <w:r w:rsidRPr="00D3416E">
        <w:t>By keeping your supervisor informed of major coursework due dates, you may be able to avoid overloading yourself by negotiating for major work deadlines to fall at times when course loads are at a minimum</w:t>
      </w:r>
      <w:r w:rsidRPr="00D3416E" w:rsidR="00447739">
        <w:t xml:space="preserve">. </w:t>
      </w:r>
      <w:r w:rsidRPr="00D3416E">
        <w:t>Arrangements for leave of absence are made between the graduate assistant and the assistant’s supervisor</w:t>
      </w:r>
      <w:r w:rsidRPr="00D3416E" w:rsidR="00447739">
        <w:t xml:space="preserve">. </w:t>
      </w:r>
      <w:r w:rsidRPr="00D3416E">
        <w:t xml:space="preserve">When a graduate student employee needs to be absent either for personal reasons or </w:t>
      </w:r>
      <w:r w:rsidRPr="00D3416E">
        <w:lastRenderedPageBreak/>
        <w:t>illness, the supervisor will accommodate that need</w:t>
      </w:r>
      <w:r w:rsidRPr="00D3416E" w:rsidR="00447739">
        <w:t xml:space="preserve">. </w:t>
      </w:r>
      <w:r w:rsidRPr="00D3416E">
        <w:t>At the same time, the graduate assistants should attempt to plan personal leave so that it does not interfere with or cause neglect of duties associated with his or her appointment</w:t>
      </w:r>
      <w:r w:rsidRPr="00D3416E" w:rsidR="00447739">
        <w:t xml:space="preserve">. </w:t>
      </w:r>
      <w:r w:rsidRPr="00D3416E">
        <w:t>Supervisors of graduate assistants are responsible for ensuring that their assistants do not exceed reasonable limits f</w:t>
      </w:r>
      <w:r w:rsidRPr="00D3416E" w:rsidR="00404B10">
        <w:t>or leave</w:t>
      </w:r>
      <w:r w:rsidRPr="00D3416E">
        <w:rPr>
          <w:i/>
        </w:rPr>
        <w:t>.</w:t>
      </w:r>
      <w:bookmarkStart w:name="_Toc206298664" w:id="1038"/>
      <w:bookmarkStart w:name="_Toc211920368" w:id="1039"/>
      <w:bookmarkStart w:name="_Toc237418153" w:id="1040"/>
      <w:bookmarkStart w:name="_Toc237418298" w:id="1041"/>
      <w:bookmarkStart w:name="_Toc268252256" w:id="1042"/>
      <w:bookmarkStart w:name="_Toc455220539" w:id="1043"/>
      <w:bookmarkStart w:name="_Toc12350480" w:id="1044"/>
      <w:bookmarkStart w:name="_Toc12350611" w:id="1045"/>
      <w:bookmarkStart w:name="_Toc12761052" w:id="1046"/>
      <w:bookmarkStart w:name="_Toc12767346" w:id="1047"/>
      <w:bookmarkStart w:name="_Toc12781804" w:id="1048"/>
      <w:bookmarkStart w:name="_Toc12782406" w:id="1049"/>
      <w:bookmarkStart w:name="_Toc12784126" w:id="1050"/>
      <w:bookmarkStart w:name="_Toc16051953" w:id="1051"/>
      <w:bookmarkStart w:name="_Toc16054986" w:id="1052"/>
      <w:bookmarkStart w:name="_Toc16055332" w:id="1053"/>
      <w:bookmarkStart w:name="_Toc16055784" w:id="1054"/>
      <w:bookmarkStart w:name="_Toc16058337" w:id="1055"/>
      <w:bookmarkStart w:name="_Toc16058505" w:id="1056"/>
      <w:bookmarkStart w:name="_Toc16065453" w:id="1057"/>
      <w:bookmarkStart w:name="_Toc49053698" w:id="1058"/>
      <w:bookmarkStart w:name="_Toc49056659" w:id="1059"/>
      <w:bookmarkStart w:name="_Toc49057154" w:id="1060"/>
      <w:bookmarkStart w:name="_Toc49145822" w:id="1061"/>
      <w:bookmarkStart w:name="_Toc49154417" w:id="1062"/>
      <w:bookmarkStart w:name="_Toc49155589" w:id="1063"/>
      <w:bookmarkStart w:name="_Toc80085481" w:id="1064"/>
      <w:bookmarkStart w:name="_Toc80086323" w:id="1065"/>
      <w:bookmarkStart w:name="_Toc109448843" w:id="1066"/>
      <w:r w:rsidRPr="00D3416E" w:rsidR="0093145F">
        <w:rPr>
          <w:rStyle w:val="Heading1Char"/>
          <w:i/>
        </w:rPr>
        <w:br w:type="page"/>
      </w:r>
    </w:p>
    <w:p w:rsidRPr="00D3416E" w:rsidR="0047160D" w:rsidP="008B7AE3" w:rsidRDefault="6E69538F" w14:paraId="4C48E38B" w14:textId="77777777">
      <w:pPr>
        <w:pStyle w:val="Heading1"/>
      </w:pPr>
      <w:bookmarkStart w:name="_Toc519601595" w:id="1067"/>
      <w:bookmarkStart w:name="_Toc519604903" w:id="1068"/>
      <w:bookmarkStart w:name="_Toc520727105" w:id="1069"/>
      <w:bookmarkStart w:name="_Toc364110684" w:id="1070"/>
      <w:r>
        <w:lastRenderedPageBreak/>
        <w:t>General Information</w:t>
      </w:r>
      <w:bookmarkEnd w:id="1038"/>
      <w:bookmarkEnd w:id="1039"/>
      <w:bookmarkEnd w:id="1040"/>
      <w:bookmarkEnd w:id="1041"/>
      <w:bookmarkEnd w:id="1042"/>
      <w:bookmarkEnd w:id="1067"/>
      <w:bookmarkEnd w:id="1068"/>
      <w:bookmarkEnd w:id="1069"/>
      <w:bookmarkEnd w:id="1070"/>
    </w:p>
    <w:p w:rsidRPr="00D3416E" w:rsidR="00EF3983" w:rsidP="008B7AE3" w:rsidRDefault="00EF3983" w14:paraId="0AF841C5" w14:textId="77777777">
      <w:pPr>
        <w:pStyle w:val="BodyText"/>
        <w:spacing w:before="0"/>
        <w:ind w:firstLine="720"/>
      </w:pPr>
      <w:bookmarkStart w:name="_Toc174941907" w:id="1071"/>
      <w:bookmarkStart w:name="_Toc174943341" w:id="1072"/>
      <w:bookmarkStart w:name="_Toc175038323" w:id="1073"/>
      <w:bookmarkStart w:name="_Toc175038792" w:id="1074"/>
      <w:bookmarkStart w:name="_Toc175042178" w:id="1075"/>
      <w:bookmarkStart w:name="_Toc175042478" w:id="1076"/>
      <w:bookmarkStart w:name="_Toc175042651" w:id="1077"/>
      <w:bookmarkStart w:name="_Toc175366100" w:id="1078"/>
      <w:bookmarkStart w:name="_Toc175389162" w:id="1079"/>
      <w:bookmarkStart w:name="_Toc175531760" w:id="1080"/>
      <w:bookmarkStart w:name="_Toc455220527" w:id="1081"/>
      <w:bookmarkStart w:name="_Toc12350466" w:id="1082"/>
      <w:bookmarkStart w:name="_Toc12350597" w:id="1083"/>
      <w:bookmarkStart w:name="_Toc12761036" w:id="1084"/>
      <w:bookmarkStart w:name="_Toc12767330" w:id="1085"/>
      <w:bookmarkStart w:name="_Toc12781788" w:id="1086"/>
      <w:bookmarkStart w:name="_Toc12782390" w:id="1087"/>
      <w:bookmarkStart w:name="_Toc12784110" w:id="1088"/>
      <w:bookmarkStart w:name="_Toc16051937" w:id="1089"/>
      <w:bookmarkStart w:name="_Toc16054970" w:id="1090"/>
      <w:bookmarkStart w:name="_Toc16055316" w:id="1091"/>
      <w:bookmarkStart w:name="_Toc16055768" w:id="1092"/>
      <w:bookmarkStart w:name="_Toc16058321" w:id="1093"/>
      <w:bookmarkStart w:name="_Toc16058489" w:id="1094"/>
      <w:bookmarkStart w:name="_Toc16065437" w:id="1095"/>
      <w:bookmarkStart w:name="_Toc49053682" w:id="1096"/>
      <w:bookmarkStart w:name="_Toc49056643" w:id="1097"/>
      <w:bookmarkStart w:name="_Toc49057138" w:id="1098"/>
      <w:bookmarkStart w:name="_Toc49145806" w:id="1099"/>
      <w:bookmarkStart w:name="_Toc49154401" w:id="1100"/>
      <w:bookmarkStart w:name="_Toc49155573" w:id="1101"/>
      <w:bookmarkStart w:name="_Toc80085465" w:id="1102"/>
      <w:bookmarkStart w:name="_Toc80086307" w:id="1103"/>
      <w:bookmarkStart w:name="_Toc109448826" w:id="1104"/>
      <w:bookmarkStart w:name="_Toc109549706" w:id="1105"/>
      <w:bookmarkStart w:name="_Toc110307101" w:id="1106"/>
      <w:bookmarkStart w:name="_Toc142988119" w:id="1107"/>
      <w:bookmarkStart w:name="_Toc142988339" w:id="1108"/>
      <w:bookmarkStart w:name="_Toc174941893" w:id="1109"/>
      <w:bookmarkStart w:name="_Toc174943327" w:id="1110"/>
      <w:bookmarkStart w:name="_Toc175038309" w:id="1111"/>
      <w:bookmarkStart w:name="_Toc175038778" w:id="1112"/>
      <w:bookmarkStart w:name="_Toc175042164" w:id="1113"/>
      <w:bookmarkStart w:name="_Toc175042464" w:id="1114"/>
      <w:bookmarkStart w:name="_Toc175042637" w:id="1115"/>
      <w:bookmarkStart w:name="_Toc175366086" w:id="1116"/>
      <w:bookmarkStart w:name="_Toc175389148" w:id="1117"/>
      <w:bookmarkStart w:name="_Toc175531746" w:id="1118"/>
      <w:r w:rsidRPr="00D3416E">
        <w:t xml:space="preserve">Nearly all </w:t>
      </w:r>
      <w:r w:rsidR="00C7024C">
        <w:t xml:space="preserve">the </w:t>
      </w:r>
      <w:r w:rsidRPr="00D3416E">
        <w:t xml:space="preserve">information you will need is available </w:t>
      </w:r>
      <w:r w:rsidRPr="00D3416E" w:rsidR="001C0A1A">
        <w:t>on the I</w:t>
      </w:r>
      <w:r w:rsidRPr="00D3416E">
        <w:t xml:space="preserve">SU </w:t>
      </w:r>
      <w:r w:rsidRPr="00D3416E" w:rsidR="001C0A1A">
        <w:t>website</w:t>
      </w:r>
      <w:r w:rsidRPr="00D3416E" w:rsidR="00447739">
        <w:t xml:space="preserve">. </w:t>
      </w:r>
      <w:r w:rsidRPr="00D3416E">
        <w:t>See Exhibits</w:t>
      </w:r>
      <w:r w:rsidRPr="00D3416E">
        <w:rPr>
          <w:color w:val="FF0000"/>
        </w:rPr>
        <w:t xml:space="preserve"> </w:t>
      </w:r>
      <w:r w:rsidRPr="00D3416E">
        <w:t>4</w:t>
      </w:r>
      <w:r w:rsidRPr="00D3416E" w:rsidR="004928F9">
        <w:t xml:space="preserve"> and</w:t>
      </w:r>
      <w:r w:rsidRPr="00D3416E">
        <w:t xml:space="preserve"> 5 for the basic references</w:t>
      </w:r>
      <w:r w:rsidRPr="00D3416E" w:rsidR="00447739">
        <w:t xml:space="preserve">. </w:t>
      </w:r>
      <w:r w:rsidRPr="00D3416E">
        <w:t>For finding information quickly, use the alphabet link at the top of the homepage</w:t>
      </w:r>
      <w:r w:rsidRPr="00D3416E" w:rsidR="00447739">
        <w:t xml:space="preserve">. </w:t>
      </w:r>
      <w:r w:rsidRPr="00D3416E">
        <w:t xml:space="preserve">For example, if you want to find the </w:t>
      </w:r>
      <w:r w:rsidR="00D3416E">
        <w:t>HDFS</w:t>
      </w:r>
      <w:r w:rsidRPr="00D3416E">
        <w:t xml:space="preserve"> homepage, click on “H” and scroll down the listing to find the link for </w:t>
      </w:r>
      <w:r w:rsidR="00D3416E">
        <w:t>HDFS</w:t>
      </w:r>
      <w:r w:rsidRPr="00D3416E">
        <w:t>.</w:t>
      </w:r>
    </w:p>
    <w:p w:rsidRPr="00D3416E" w:rsidR="008B7AE3" w:rsidP="008B7AE3" w:rsidRDefault="00EF3983" w14:paraId="08A74F66" w14:textId="77777777">
      <w:pPr>
        <w:pStyle w:val="BodyText"/>
        <w:spacing w:before="0"/>
        <w:ind w:firstLine="720"/>
      </w:pPr>
      <w:r w:rsidRPr="00D3416E">
        <w:t>The following information is provided for your convenience and ease around campus</w:t>
      </w:r>
      <w:r w:rsidRPr="00D3416E" w:rsidR="00447739">
        <w:t xml:space="preserve">. </w:t>
      </w:r>
      <w:r w:rsidRPr="00D3416E">
        <w:t>We update this hard copy once a year, so the information is subject to change</w:t>
      </w:r>
      <w:r w:rsidRPr="00D3416E" w:rsidR="00447739">
        <w:t xml:space="preserve">. </w:t>
      </w:r>
      <w:r w:rsidRPr="00D3416E">
        <w:t>For more detailed information, it is best to call the office of interest or check their website for</w:t>
      </w:r>
      <w:r w:rsidRPr="00D3416E" w:rsidR="007B5912">
        <w:t xml:space="preserve"> the most current information</w:t>
      </w:r>
      <w:r w:rsidRPr="00D3416E" w:rsidR="00447739">
        <w:t xml:space="preserve">. </w:t>
      </w:r>
    </w:p>
    <w:p w:rsidR="00132B3F" w:rsidP="00B577CD" w:rsidRDefault="6E69538F" w14:paraId="5B1BBB2C" w14:textId="77777777">
      <w:pPr>
        <w:pStyle w:val="Heading2"/>
      </w:pPr>
      <w:bookmarkStart w:name="_Toc206298665" w:id="1119"/>
      <w:bookmarkStart w:name="_Toc211920369" w:id="1120"/>
      <w:bookmarkStart w:name="_Toc237418154" w:id="1121"/>
      <w:bookmarkStart w:name="_Toc237418299" w:id="1122"/>
      <w:bookmarkStart w:name="_Toc268252257" w:id="1123"/>
      <w:bookmarkStart w:name="_Toc519601596" w:id="1124"/>
      <w:bookmarkStart w:name="_Toc519604904" w:id="1125"/>
      <w:bookmarkStart w:name="_Toc520727106" w:id="1126"/>
      <w:bookmarkStart w:name="_Toc342986144" w:id="1127"/>
      <w:proofErr w:type="spellStart"/>
      <w:r>
        <w:t>AccessPlus</w:t>
      </w:r>
      <w:bookmarkEnd w:id="1071"/>
      <w:bookmarkEnd w:id="1072"/>
      <w:bookmarkEnd w:id="1073"/>
      <w:bookmarkEnd w:id="1074"/>
      <w:bookmarkEnd w:id="1075"/>
      <w:bookmarkEnd w:id="1076"/>
      <w:bookmarkEnd w:id="1077"/>
      <w:bookmarkEnd w:id="1078"/>
      <w:bookmarkEnd w:id="1079"/>
      <w:bookmarkEnd w:id="1080"/>
      <w:bookmarkEnd w:id="1119"/>
      <w:bookmarkEnd w:id="1120"/>
      <w:bookmarkEnd w:id="1121"/>
      <w:bookmarkEnd w:id="1122"/>
      <w:bookmarkEnd w:id="1123"/>
      <w:bookmarkEnd w:id="1124"/>
      <w:bookmarkEnd w:id="1125"/>
      <w:bookmarkEnd w:id="1126"/>
      <w:proofErr w:type="spellEnd"/>
      <w:r>
        <w:t xml:space="preserve"> </w:t>
      </w:r>
      <w:bookmarkStart w:name="_Toc520727107" w:id="1128"/>
      <w:bookmarkEnd w:id="1127"/>
    </w:p>
    <w:p w:rsidRPr="00132B3F" w:rsidR="00D31D09" w:rsidP="00132B3F" w:rsidRDefault="00D31D09" w14:paraId="5E131544" w14:textId="77777777">
      <w:pPr>
        <w:rPr>
          <w:b/>
          <w:sz w:val="32"/>
        </w:rPr>
      </w:pPr>
      <w:r w:rsidRPr="00132B3F">
        <w:rPr>
          <w:b/>
          <w:i/>
          <w:color w:val="000000"/>
        </w:rPr>
        <w:t>(</w:t>
      </w:r>
      <w:r w:rsidRPr="00132B3F" w:rsidR="0032357D">
        <w:rPr>
          <w:b/>
          <w:i/>
          <w:color w:val="000000"/>
        </w:rPr>
        <w:t>E</w:t>
      </w:r>
      <w:r w:rsidRPr="00132B3F">
        <w:rPr>
          <w:b/>
          <w:i/>
          <w:color w:val="000000"/>
        </w:rPr>
        <w:t xml:space="preserve">xcerpt in italics from: </w:t>
      </w:r>
      <w:hyperlink w:history="1" r:id="rId106">
        <w:proofErr w:type="spellStart"/>
        <w:r w:rsidRPr="00132B3F" w:rsidR="007B4F06">
          <w:rPr>
            <w:rStyle w:val="Hyperlink"/>
            <w:b/>
            <w:i/>
          </w:rPr>
          <w:t>AccessPlus</w:t>
        </w:r>
        <w:proofErr w:type="spellEnd"/>
      </w:hyperlink>
      <w:r w:rsidRPr="00132B3F" w:rsidR="00374391">
        <w:rPr>
          <w:b/>
          <w:i/>
          <w:color w:val="000000"/>
        </w:rPr>
        <w:t xml:space="preserve"> </w:t>
      </w:r>
      <w:r w:rsidRPr="00132B3F">
        <w:rPr>
          <w:b/>
          <w:i/>
          <w:color w:val="000000"/>
        </w:rPr>
        <w:t>)</w:t>
      </w:r>
      <w:bookmarkEnd w:id="1128"/>
    </w:p>
    <w:p w:rsidRPr="00D3416E" w:rsidR="00EF3983" w:rsidP="00B577CD" w:rsidRDefault="00EF3983" w14:paraId="33FA7A7A" w14:textId="77777777">
      <w:pPr>
        <w:pStyle w:val="BodyText"/>
        <w:spacing w:before="0"/>
        <w:ind w:firstLine="720"/>
        <w:rPr>
          <w:i/>
          <w:color w:val="000000"/>
        </w:rPr>
      </w:pPr>
      <w:proofErr w:type="spellStart"/>
      <w:r w:rsidRPr="00D3416E">
        <w:rPr>
          <w:i/>
          <w:color w:val="000000"/>
        </w:rPr>
        <w:t>AccessPlus</w:t>
      </w:r>
      <w:proofErr w:type="spellEnd"/>
      <w:r w:rsidRPr="00D3416E">
        <w:rPr>
          <w:i/>
          <w:color w:val="000000"/>
        </w:rPr>
        <w:t xml:space="preserve"> offers a wide range of services</w:t>
      </w:r>
      <w:r w:rsidR="00C7024C">
        <w:rPr>
          <w:i/>
          <w:color w:val="000000"/>
        </w:rPr>
        <w:t>,</w:t>
      </w:r>
      <w:r w:rsidRPr="00D3416E">
        <w:rPr>
          <w:i/>
          <w:color w:val="000000"/>
        </w:rPr>
        <w:t xml:space="preserve"> from changing your address and managing your </w:t>
      </w:r>
      <w:proofErr w:type="spellStart"/>
      <w:r w:rsidRPr="00D3416E">
        <w:rPr>
          <w:i/>
          <w:color w:val="000000"/>
        </w:rPr>
        <w:t>CyCash</w:t>
      </w:r>
      <w:proofErr w:type="spellEnd"/>
      <w:r w:rsidRPr="00D3416E">
        <w:rPr>
          <w:i/>
          <w:color w:val="000000"/>
        </w:rPr>
        <w:t xml:space="preserve"> account to viewing or even paying your university bill online</w:t>
      </w:r>
      <w:r w:rsidRPr="00D3416E" w:rsidR="00447739">
        <w:rPr>
          <w:i/>
          <w:color w:val="000000"/>
        </w:rPr>
        <w:t xml:space="preserve">. </w:t>
      </w:r>
      <w:r w:rsidRPr="00D3416E">
        <w:rPr>
          <w:i/>
          <w:color w:val="000000"/>
        </w:rPr>
        <w:t xml:space="preserve">Some of the other services available for </w:t>
      </w:r>
      <w:r w:rsidRPr="00D3416E">
        <w:rPr>
          <w:b/>
          <w:i/>
          <w:color w:val="000000"/>
        </w:rPr>
        <w:t>students</w:t>
      </w:r>
      <w:r w:rsidRPr="00D3416E">
        <w:rPr>
          <w:i/>
          <w:color w:val="000000"/>
        </w:rPr>
        <w:t xml:space="preserve"> through </w:t>
      </w:r>
      <w:proofErr w:type="spellStart"/>
      <w:r w:rsidRPr="00D3416E">
        <w:rPr>
          <w:i/>
          <w:color w:val="000000"/>
        </w:rPr>
        <w:t>AccessPlus</w:t>
      </w:r>
      <w:proofErr w:type="spellEnd"/>
      <w:r w:rsidRPr="00D3416E">
        <w:rPr>
          <w:i/>
          <w:color w:val="000000"/>
        </w:rPr>
        <w:t xml:space="preserve"> include </w:t>
      </w:r>
      <w:r w:rsidRPr="00D3416E" w:rsidR="008113B5">
        <w:rPr>
          <w:i/>
          <w:color w:val="000000"/>
        </w:rPr>
        <w:t xml:space="preserve">class registration, class schedules, financial aid, </w:t>
      </w:r>
      <w:r w:rsidRPr="00D3416E">
        <w:rPr>
          <w:i/>
          <w:color w:val="000000"/>
        </w:rPr>
        <w:t>grade reports and transcripts</w:t>
      </w:r>
      <w:r w:rsidRPr="00D3416E" w:rsidR="008113B5">
        <w:rPr>
          <w:i/>
          <w:color w:val="000000"/>
        </w:rPr>
        <w:t xml:space="preserve">, </w:t>
      </w:r>
      <w:r w:rsidRPr="00D3416E">
        <w:rPr>
          <w:i/>
          <w:color w:val="000000"/>
        </w:rPr>
        <w:t>job board</w:t>
      </w:r>
      <w:r w:rsidRPr="00D3416E" w:rsidR="008113B5">
        <w:rPr>
          <w:i/>
          <w:color w:val="000000"/>
        </w:rPr>
        <w:t>, and</w:t>
      </w:r>
      <w:r w:rsidRPr="00D3416E">
        <w:rPr>
          <w:i/>
          <w:color w:val="000000"/>
        </w:rPr>
        <w:t xml:space="preserve"> </w:t>
      </w:r>
      <w:r w:rsidRPr="00D3416E" w:rsidR="00D31D09">
        <w:rPr>
          <w:i/>
          <w:color w:val="000000"/>
        </w:rPr>
        <w:t>residence halls and dining</w:t>
      </w:r>
      <w:r w:rsidRPr="00D3416E" w:rsidR="008113B5">
        <w:rPr>
          <w:i/>
          <w:color w:val="000000"/>
        </w:rPr>
        <w:t>.</w:t>
      </w:r>
    </w:p>
    <w:p w:rsidRPr="00D3416E" w:rsidR="00EF3983" w:rsidP="008B7AE3" w:rsidRDefault="6E69538F" w14:paraId="56061D1A" w14:textId="77777777">
      <w:pPr>
        <w:pStyle w:val="Heading2"/>
      </w:pPr>
      <w:bookmarkStart w:name="_Toc110307116" w:id="1129"/>
      <w:bookmarkStart w:name="_Toc142988134" w:id="1130"/>
      <w:bookmarkStart w:name="_Toc142988354" w:id="1131"/>
      <w:bookmarkStart w:name="_Toc174941908" w:id="1132"/>
      <w:bookmarkStart w:name="_Toc174943342" w:id="1133"/>
      <w:bookmarkStart w:name="_Toc175038324" w:id="1134"/>
      <w:bookmarkStart w:name="_Toc175038793" w:id="1135"/>
      <w:bookmarkStart w:name="_Toc175042179" w:id="1136"/>
      <w:bookmarkStart w:name="_Toc175042479" w:id="1137"/>
      <w:bookmarkStart w:name="_Toc175042652" w:id="1138"/>
      <w:bookmarkStart w:name="_Toc175366101" w:id="1139"/>
      <w:bookmarkStart w:name="_Toc175389163" w:id="1140"/>
      <w:bookmarkStart w:name="_Toc175531761" w:id="1141"/>
      <w:bookmarkStart w:name="_Toc206298666" w:id="1142"/>
      <w:bookmarkStart w:name="_Toc211920370" w:id="1143"/>
      <w:bookmarkStart w:name="_Toc237418155" w:id="1144"/>
      <w:bookmarkStart w:name="_Toc237418300" w:id="1145"/>
      <w:bookmarkStart w:name="_Toc268252258" w:id="1146"/>
      <w:bookmarkStart w:name="_Toc519601597" w:id="1147"/>
      <w:bookmarkStart w:name="_Toc519604905" w:id="1148"/>
      <w:bookmarkStart w:name="_Toc520727108" w:id="1149"/>
      <w:bookmarkStart w:name="_Toc711992518" w:id="1150"/>
      <w:r>
        <w:t>Registration</w:t>
      </w:r>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rsidRPr="00D3416E" w:rsidR="008113B5" w:rsidP="008B7AE3" w:rsidRDefault="008113B5" w14:paraId="47F1D8A9" w14:textId="77777777">
      <w:pPr>
        <w:rPr>
          <w:rFonts w:ascii="Times New Roman" w:hAnsi="Times New Roman"/>
          <w:b/>
        </w:rPr>
      </w:pPr>
      <w:bookmarkStart w:name="Registration" w:id="1151"/>
      <w:bookmarkStart w:name="_Toc519604906" w:id="1152"/>
      <w:bookmarkEnd w:id="1151"/>
      <w:r w:rsidRPr="00D3416E">
        <w:rPr>
          <w:rFonts w:ascii="Times New Roman" w:hAnsi="Times New Roman"/>
          <w:b/>
        </w:rPr>
        <w:t>(</w:t>
      </w:r>
      <w:r w:rsidRPr="00D3416E" w:rsidR="0032357D">
        <w:rPr>
          <w:rFonts w:ascii="Times New Roman" w:hAnsi="Times New Roman"/>
          <w:b/>
        </w:rPr>
        <w:t>E</w:t>
      </w:r>
      <w:r w:rsidRPr="00D3416E">
        <w:rPr>
          <w:rFonts w:ascii="Times New Roman" w:hAnsi="Times New Roman"/>
          <w:b/>
        </w:rPr>
        <w:t>xcerpt in italics from the Graduate College Handbook, Chapter 2)</w:t>
      </w:r>
      <w:bookmarkEnd w:id="1152"/>
    </w:p>
    <w:p w:rsidRPr="00D3416E" w:rsidR="008113B5" w:rsidP="00B577CD" w:rsidRDefault="008113B5" w14:paraId="4CA11DF1" w14:textId="77777777">
      <w:pPr>
        <w:pStyle w:val="NormalWeb"/>
        <w:spacing w:before="0" w:beforeAutospacing="0" w:after="120" w:afterAutospacing="0"/>
        <w:ind w:firstLine="360"/>
        <w:rPr>
          <w:rFonts w:ascii="Times New Roman" w:hAnsi="Times New Roman"/>
          <w:i/>
        </w:rPr>
      </w:pPr>
      <w:r w:rsidRPr="00D3416E">
        <w:rPr>
          <w:rFonts w:ascii="Times New Roman" w:hAnsi="Times New Roman"/>
          <w:i/>
        </w:rPr>
        <w:t>All students who attend classes at ISU must register and pay assessed tuition and fees</w:t>
      </w:r>
      <w:r w:rsidRPr="00D3416E" w:rsidR="00447739">
        <w:rPr>
          <w:rFonts w:ascii="Times New Roman" w:hAnsi="Times New Roman"/>
          <w:i/>
        </w:rPr>
        <w:t xml:space="preserve">. </w:t>
      </w:r>
      <w:r w:rsidRPr="00D3416E">
        <w:rPr>
          <w:rFonts w:ascii="Times New Roman" w:hAnsi="Times New Roman"/>
          <w:i/>
        </w:rPr>
        <w:t>The ISU Office of Registrar’s Web site is the official source of information about registration for all students at ISU</w:t>
      </w:r>
      <w:r w:rsidRPr="00D3416E" w:rsidR="00447739">
        <w:rPr>
          <w:rFonts w:ascii="Times New Roman" w:hAnsi="Times New Roman"/>
          <w:i/>
        </w:rPr>
        <w:t xml:space="preserve">. </w:t>
      </w:r>
      <w:r w:rsidRPr="00D3416E">
        <w:rPr>
          <w:rFonts w:ascii="Times New Roman" w:hAnsi="Times New Roman"/>
          <w:i/>
        </w:rPr>
        <w:t xml:space="preserve">Specific dates for registration are listed: </w:t>
      </w:r>
    </w:p>
    <w:p w:rsidRPr="00D3416E" w:rsidR="008113B5" w:rsidP="00501FF1" w:rsidRDefault="008113B5" w14:paraId="1F7797D9" w14:textId="77777777">
      <w:pPr>
        <w:numPr>
          <w:ilvl w:val="0"/>
          <w:numId w:val="20"/>
        </w:numPr>
        <w:spacing w:after="120"/>
        <w:rPr>
          <w:rFonts w:ascii="Times New Roman" w:hAnsi="Times New Roman"/>
          <w:i/>
        </w:rPr>
      </w:pPr>
      <w:r w:rsidRPr="00D3416E">
        <w:rPr>
          <w:rFonts w:ascii="Times New Roman" w:hAnsi="Times New Roman"/>
          <w:i/>
        </w:rPr>
        <w:t xml:space="preserve">on the Registrar’s Web page at </w:t>
      </w:r>
      <w:hyperlink w:history="1" r:id="rId107">
        <w:r w:rsidRPr="00D3416E" w:rsidR="0025424C">
          <w:rPr>
            <w:rStyle w:val="Hyperlink"/>
            <w:rFonts w:ascii="Times New Roman" w:hAnsi="Times New Roman"/>
            <w:i/>
          </w:rPr>
          <w:t>ISU Registrar</w:t>
        </w:r>
      </w:hyperlink>
      <w:r w:rsidRPr="00D3416E" w:rsidR="002D7F7A">
        <w:rPr>
          <w:rFonts w:ascii="Times New Roman" w:hAnsi="Times New Roman"/>
          <w:i/>
        </w:rPr>
        <w:t xml:space="preserve">, </w:t>
      </w:r>
    </w:p>
    <w:p w:rsidRPr="00D3416E" w:rsidR="008113B5" w:rsidP="00501FF1" w:rsidRDefault="008113B5" w14:paraId="35D7D6B3" w14:textId="77777777">
      <w:pPr>
        <w:numPr>
          <w:ilvl w:val="0"/>
          <w:numId w:val="20"/>
        </w:numPr>
        <w:spacing w:after="120"/>
        <w:rPr>
          <w:rFonts w:ascii="Times New Roman" w:hAnsi="Times New Roman"/>
          <w:i/>
        </w:rPr>
      </w:pPr>
      <w:r w:rsidRPr="00D3416E">
        <w:rPr>
          <w:rFonts w:ascii="Times New Roman" w:hAnsi="Times New Roman"/>
          <w:i/>
        </w:rPr>
        <w:t>on the University Calendar</w:t>
      </w:r>
      <w:r w:rsidRPr="00D3416E" w:rsidR="002D7F7A">
        <w:rPr>
          <w:rFonts w:ascii="Times New Roman" w:hAnsi="Times New Roman"/>
          <w:i/>
        </w:rPr>
        <w:t xml:space="preserve"> </w:t>
      </w:r>
      <w:hyperlink w:history="1" r:id="rId108">
        <w:r w:rsidRPr="00D3416E" w:rsidR="0025424C">
          <w:rPr>
            <w:rStyle w:val="Hyperlink"/>
            <w:rFonts w:ascii="Times New Roman" w:hAnsi="Times New Roman"/>
            <w:i/>
          </w:rPr>
          <w:t>ISU Academic Calendar</w:t>
        </w:r>
      </w:hyperlink>
      <w:r w:rsidRPr="00D3416E" w:rsidR="002D7F7A">
        <w:rPr>
          <w:rFonts w:ascii="Times New Roman" w:hAnsi="Times New Roman"/>
          <w:i/>
        </w:rPr>
        <w:t xml:space="preserve">, </w:t>
      </w:r>
    </w:p>
    <w:p w:rsidRPr="00D3416E" w:rsidR="008113B5" w:rsidP="00501FF1" w:rsidRDefault="008113B5" w14:paraId="0D297070" w14:textId="77777777">
      <w:pPr>
        <w:numPr>
          <w:ilvl w:val="0"/>
          <w:numId w:val="20"/>
        </w:numPr>
        <w:spacing w:after="120"/>
        <w:rPr>
          <w:rFonts w:ascii="Times New Roman" w:hAnsi="Times New Roman"/>
          <w:i/>
        </w:rPr>
      </w:pPr>
      <w:r w:rsidRPr="00D3416E">
        <w:rPr>
          <w:rFonts w:ascii="Times New Roman" w:hAnsi="Times New Roman"/>
          <w:i/>
        </w:rPr>
        <w:t xml:space="preserve">in the </w:t>
      </w:r>
      <w:r w:rsidRPr="00D3416E">
        <w:rPr>
          <w:rStyle w:val="Emphasis"/>
          <w:rFonts w:ascii="Times New Roman" w:hAnsi="Times New Roman"/>
          <w:i w:val="0"/>
        </w:rPr>
        <w:t>Iowa State Daily</w:t>
      </w:r>
      <w:r w:rsidRPr="00D3416E" w:rsidR="002D7F7A">
        <w:rPr>
          <w:rStyle w:val="Emphasis"/>
          <w:rFonts w:ascii="Times New Roman" w:hAnsi="Times New Roman"/>
          <w:i w:val="0"/>
        </w:rPr>
        <w:t xml:space="preserve"> </w:t>
      </w:r>
      <w:hyperlink w:history="1" r:id="rId109">
        <w:r w:rsidRPr="00D3416E" w:rsidR="0025424C">
          <w:rPr>
            <w:rStyle w:val="Hyperlink"/>
            <w:rFonts w:ascii="Times New Roman" w:hAnsi="Times New Roman"/>
          </w:rPr>
          <w:t>Iowa State Daily</w:t>
        </w:r>
      </w:hyperlink>
      <w:r w:rsidRPr="00D3416E" w:rsidR="002D7F7A">
        <w:rPr>
          <w:rStyle w:val="Emphasis"/>
          <w:rFonts w:ascii="Times New Roman" w:hAnsi="Times New Roman"/>
          <w:i w:val="0"/>
        </w:rPr>
        <w:t xml:space="preserve">, </w:t>
      </w:r>
      <w:r w:rsidRPr="00D3416E">
        <w:rPr>
          <w:rFonts w:ascii="Times New Roman" w:hAnsi="Times New Roman"/>
          <w:i/>
        </w:rPr>
        <w:t>and</w:t>
      </w:r>
    </w:p>
    <w:p w:rsidRPr="00D3416E" w:rsidR="008113B5" w:rsidP="00501FF1" w:rsidRDefault="008113B5" w14:paraId="52FCC047" w14:textId="77777777">
      <w:pPr>
        <w:numPr>
          <w:ilvl w:val="0"/>
          <w:numId w:val="20"/>
        </w:numPr>
        <w:spacing w:after="120"/>
        <w:rPr>
          <w:rFonts w:ascii="Times New Roman" w:hAnsi="Times New Roman"/>
          <w:i/>
        </w:rPr>
      </w:pPr>
      <w:proofErr w:type="gramStart"/>
      <w:r w:rsidRPr="00D3416E">
        <w:rPr>
          <w:rFonts w:ascii="Times New Roman" w:hAnsi="Times New Roman"/>
          <w:i/>
        </w:rPr>
        <w:t>on</w:t>
      </w:r>
      <w:proofErr w:type="gramEnd"/>
      <w:r w:rsidRPr="00D3416E">
        <w:rPr>
          <w:rFonts w:ascii="Times New Roman" w:hAnsi="Times New Roman"/>
          <w:i/>
        </w:rPr>
        <w:t xml:space="preserve"> many department bulletin boards</w:t>
      </w:r>
      <w:r w:rsidRPr="00D3416E" w:rsidR="00447739">
        <w:rPr>
          <w:rFonts w:ascii="Times New Roman" w:hAnsi="Times New Roman"/>
          <w:i/>
        </w:rPr>
        <w:t xml:space="preserve">. </w:t>
      </w:r>
    </w:p>
    <w:p w:rsidRPr="00D3416E" w:rsidR="008113B5" w:rsidP="00B577CD" w:rsidRDefault="008113B5" w14:paraId="49A5B679" w14:textId="77777777">
      <w:pPr>
        <w:pStyle w:val="NormalWeb"/>
        <w:spacing w:before="0" w:beforeAutospacing="0" w:after="120" w:afterAutospacing="0"/>
        <w:rPr>
          <w:rFonts w:ascii="Times New Roman" w:hAnsi="Times New Roman"/>
          <w:i/>
        </w:rPr>
      </w:pPr>
      <w:r w:rsidRPr="00D3416E">
        <w:rPr>
          <w:rFonts w:ascii="Times New Roman" w:hAnsi="Times New Roman"/>
          <w:i/>
        </w:rPr>
        <w:t>Registration for summer session should be completed during the spring, at the same time as registration for fall semester</w:t>
      </w:r>
      <w:r w:rsidRPr="00D3416E" w:rsidR="00447739">
        <w:rPr>
          <w:rFonts w:ascii="Times New Roman" w:hAnsi="Times New Roman"/>
          <w:i/>
        </w:rPr>
        <w:t xml:space="preserve">. </w:t>
      </w:r>
    </w:p>
    <w:p w:rsidRPr="00D3416E" w:rsidR="00EF3983" w:rsidP="008B7AE3" w:rsidRDefault="6E69538F" w14:paraId="0B62CA5F" w14:textId="77777777">
      <w:pPr>
        <w:pStyle w:val="Heading2"/>
      </w:pPr>
      <w:bookmarkStart w:name="_Toc49053689" w:id="1153"/>
      <w:bookmarkStart w:name="_Toc49056650" w:id="1154"/>
      <w:bookmarkStart w:name="_Toc49057145" w:id="1155"/>
      <w:bookmarkStart w:name="_Toc49145813" w:id="1156"/>
      <w:bookmarkStart w:name="_Toc49154408" w:id="1157"/>
      <w:bookmarkStart w:name="_Toc49155580" w:id="1158"/>
      <w:bookmarkStart w:name="_Toc80085472" w:id="1159"/>
      <w:bookmarkStart w:name="_Toc80086314" w:id="1160"/>
      <w:bookmarkStart w:name="_Toc109448834" w:id="1161"/>
      <w:bookmarkStart w:name="_Toc109549713" w:id="1162"/>
      <w:bookmarkStart w:name="_Toc110307109" w:id="1163"/>
      <w:bookmarkStart w:name="_Toc142988127" w:id="1164"/>
      <w:bookmarkStart w:name="_Toc142988347" w:id="1165"/>
      <w:bookmarkStart w:name="_Toc174941901" w:id="1166"/>
      <w:bookmarkStart w:name="_Toc174943335" w:id="1167"/>
      <w:bookmarkStart w:name="_Toc175038317" w:id="1168"/>
      <w:bookmarkStart w:name="_Toc175038786" w:id="1169"/>
      <w:bookmarkStart w:name="_Toc175042172" w:id="1170"/>
      <w:bookmarkStart w:name="_Toc175042472" w:id="1171"/>
      <w:bookmarkStart w:name="_Toc175042645" w:id="1172"/>
      <w:bookmarkStart w:name="_Toc175366094" w:id="1173"/>
      <w:bookmarkStart w:name="_Toc175389156" w:id="1174"/>
      <w:bookmarkStart w:name="_Toc175531754" w:id="1175"/>
      <w:bookmarkStart w:name="_Toc206298667" w:id="1176"/>
      <w:bookmarkStart w:name="_Toc211920371" w:id="1177"/>
      <w:bookmarkStart w:name="_Toc237418156" w:id="1178"/>
      <w:bookmarkStart w:name="_Toc237418301" w:id="1179"/>
      <w:bookmarkStart w:name="_Toc268252259" w:id="1180"/>
      <w:bookmarkStart w:name="_Toc519601598" w:id="1181"/>
      <w:bookmarkStart w:name="_Toc519604907" w:id="1182"/>
      <w:bookmarkStart w:name="_Toc520727109" w:id="1183"/>
      <w:bookmarkStart w:name="_Toc1804333191" w:id="1184"/>
      <w:r>
        <w:t>Transcripts</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p>
    <w:p w:rsidRPr="00132B3F" w:rsidR="00F16DD8" w:rsidP="00132B3F" w:rsidRDefault="00EF3983" w14:paraId="11D2728B" w14:textId="77777777">
      <w:pPr>
        <w:pStyle w:val="BodyText"/>
        <w:spacing w:before="0"/>
      </w:pPr>
      <w:r w:rsidRPr="00D3416E">
        <w:t>Transcripts are available from the Registrar’s Office in 214 Alumni Hall</w:t>
      </w:r>
      <w:r w:rsidRPr="00D3416E" w:rsidR="00447739">
        <w:t xml:space="preserve">. </w:t>
      </w:r>
      <w:r w:rsidRPr="00D3416E">
        <w:t xml:space="preserve">There is a small fee charged to </w:t>
      </w:r>
      <w:r w:rsidRPr="00D3416E" w:rsidR="00D6594F">
        <w:t>have an official copy sent directly to another institution.</w:t>
      </w:r>
      <w:r w:rsidRPr="00D3416E" w:rsidR="00447739">
        <w:t xml:space="preserve"> </w:t>
      </w:r>
      <w:r w:rsidRPr="00D3416E">
        <w:t xml:space="preserve">The request form is available on the Registrar’s homepage </w:t>
      </w:r>
      <w:hyperlink w:history="1" r:id="rId110">
        <w:r w:rsidRPr="00D3416E" w:rsidR="00D6594F">
          <w:rPr>
            <w:rStyle w:val="Hyperlink"/>
          </w:rPr>
          <w:t>Transcript Request</w:t>
        </w:r>
      </w:hyperlink>
      <w:r w:rsidRPr="00D3416E" w:rsidR="00447739">
        <w:t xml:space="preserve">. </w:t>
      </w:r>
      <w:r w:rsidRPr="00D3416E">
        <w:t xml:space="preserve">You can also print an unofficial copy of your transcript through </w:t>
      </w:r>
      <w:r w:rsidRPr="00D3416E" w:rsidR="00D66DDA">
        <w:t xml:space="preserve">your </w:t>
      </w:r>
      <w:proofErr w:type="spellStart"/>
      <w:r w:rsidRPr="00D3416E">
        <w:t>AccessPlus</w:t>
      </w:r>
      <w:proofErr w:type="spellEnd"/>
      <w:r w:rsidRPr="00D3416E">
        <w:t xml:space="preserve"> account</w:t>
      </w:r>
      <w:r w:rsidRPr="00D3416E" w:rsidR="00447739">
        <w:t xml:space="preserve">. </w:t>
      </w:r>
      <w:bookmarkStart w:name="_Toc206298668" w:id="1185"/>
      <w:bookmarkStart w:name="_Toc211920372" w:id="1186"/>
      <w:bookmarkStart w:name="_Toc237418157" w:id="1187"/>
      <w:bookmarkStart w:name="_Toc237418302" w:id="1188"/>
      <w:bookmarkStart w:name="_Toc268252260" w:id="1189"/>
    </w:p>
    <w:p w:rsidRPr="00D3416E" w:rsidR="00EF3983" w:rsidP="00B577CD" w:rsidRDefault="6E69538F" w14:paraId="6B97D00B" w14:textId="77777777">
      <w:pPr>
        <w:pStyle w:val="Heading2"/>
      </w:pPr>
      <w:bookmarkStart w:name="_Toc519601599" w:id="1190"/>
      <w:bookmarkStart w:name="_Toc519604908" w:id="1191"/>
      <w:bookmarkStart w:name="_Toc520727110" w:id="1192"/>
      <w:bookmarkStart w:name="_Toc706087178" w:id="1193"/>
      <w:r>
        <w:t>Grades and Records</w:t>
      </w:r>
      <w:bookmarkEnd w:id="1185"/>
      <w:bookmarkEnd w:id="1186"/>
      <w:bookmarkEnd w:id="1187"/>
      <w:bookmarkEnd w:id="1188"/>
      <w:bookmarkEnd w:id="1189"/>
      <w:bookmarkEnd w:id="1190"/>
      <w:bookmarkEnd w:id="1191"/>
      <w:bookmarkEnd w:id="1192"/>
      <w:bookmarkEnd w:id="1193"/>
    </w:p>
    <w:p w:rsidR="00EF3983" w:rsidP="00B577CD" w:rsidRDefault="00EF3983" w14:paraId="04D6BE56" w14:textId="77777777">
      <w:pPr>
        <w:pStyle w:val="BodyText"/>
        <w:spacing w:before="0"/>
        <w:ind w:firstLine="720"/>
      </w:pPr>
      <w:r w:rsidRPr="00D3416E">
        <w:rPr>
          <w:rStyle w:val="BodyTextChar"/>
        </w:rPr>
        <w:t xml:space="preserve">The grading system is described in </w:t>
      </w:r>
      <w:r w:rsidR="00132B3F">
        <w:rPr>
          <w:rStyle w:val="BodyTextChar"/>
        </w:rPr>
        <w:t>the</w:t>
      </w:r>
      <w:r w:rsidRPr="00D3416E">
        <w:rPr>
          <w:i/>
        </w:rPr>
        <w:t xml:space="preserve"> </w:t>
      </w:r>
      <w:hyperlink w:history="1" r:id="rId111">
        <w:r w:rsidRPr="00D3416E" w:rsidR="00047973">
          <w:rPr>
            <w:rStyle w:val="Hyperlink"/>
          </w:rPr>
          <w:t>Graduate College Handbook</w:t>
        </w:r>
      </w:hyperlink>
      <w:r w:rsidRPr="00D3416E" w:rsidR="00374391">
        <w:t xml:space="preserve"> </w:t>
      </w:r>
      <w:r w:rsidRPr="00D3416E" w:rsidR="00447739">
        <w:t xml:space="preserve">. </w:t>
      </w:r>
      <w:r w:rsidRPr="00D3416E">
        <w:t>Any incomplete grades given will automatically change to a grade of F if not resolved after one calendar year</w:t>
      </w:r>
      <w:r w:rsidR="00C7024C">
        <w:t>,</w:t>
      </w:r>
      <w:r w:rsidRPr="00D3416E">
        <w:t xml:space="preserve"> even if the student is not enrolled</w:t>
      </w:r>
      <w:r w:rsidRPr="00D3416E" w:rsidR="00447739">
        <w:t xml:space="preserve">. </w:t>
      </w:r>
      <w:r w:rsidRPr="00D3416E">
        <w:t>All incomplete grades must be resolved before graduation.</w:t>
      </w:r>
      <w:bookmarkStart w:name="_Toc455220531" w:id="1194"/>
      <w:bookmarkStart w:name="_Toc12350107" w:id="1195"/>
      <w:bookmarkStart w:name="_Toc12350470" w:id="1196"/>
      <w:bookmarkStart w:name="_Toc12350601" w:id="1197"/>
      <w:bookmarkStart w:name="_Toc12761042" w:id="1198"/>
      <w:bookmarkStart w:name="_Toc12767336" w:id="1199"/>
    </w:p>
    <w:p w:rsidRPr="00321A7A" w:rsidR="00321A7A" w:rsidP="00B577CD" w:rsidRDefault="00321A7A" w14:paraId="345FB10A" w14:textId="77777777">
      <w:pPr>
        <w:pStyle w:val="BodyText"/>
        <w:spacing w:before="0"/>
        <w:ind w:firstLine="720"/>
        <w:rPr>
          <w:i/>
        </w:rPr>
      </w:pPr>
      <w:r w:rsidRPr="00321A7A">
        <w:rPr>
          <w:i/>
          <w:color w:val="333333"/>
          <w:shd w:val="clear" w:color="auto" w:fill="FFFFFF"/>
        </w:rPr>
        <w:t xml:space="preserve">All courses (even if they are undergraduate courses) taken as a graduate student will be calculated into the graduate GPA. The GPA is determined by dividing the number of grade points earned by the total number of ISU cumulative hours. The grade given when an Incomplete </w:t>
      </w:r>
      <w:r w:rsidRPr="00321A7A">
        <w:rPr>
          <w:i/>
          <w:color w:val="333333"/>
          <w:shd w:val="clear" w:color="auto" w:fill="FFFFFF"/>
        </w:rPr>
        <w:lastRenderedPageBreak/>
        <w:t>(I) is resolved is figured into the cumulative grade point average but not into a particular semester’s average. Marks of I, S, P, NP, T, and X are not counted in the grade point average; a mark of F (even if taken S/F) is counted in the grade point average. Creative Component/Research (599 and 699) credits are not used in the calculation of the GPA. In the case of repeated courses, only the grade achieved the last time the course is taken is used in computing the grade point average.</w:t>
      </w:r>
    </w:p>
    <w:p w:rsidRPr="00D3416E" w:rsidR="00EF3983" w:rsidP="00B577CD" w:rsidRDefault="6E69538F" w14:paraId="7F4FEB79" w14:textId="77777777">
      <w:pPr>
        <w:pStyle w:val="Heading2"/>
      </w:pPr>
      <w:bookmarkStart w:name="_Toc519601600" w:id="1200"/>
      <w:bookmarkStart w:name="_Toc519604909" w:id="1201"/>
      <w:bookmarkStart w:name="_Toc520727111" w:id="1202"/>
      <w:bookmarkStart w:name="_Toc455220529" w:id="1203"/>
      <w:bookmarkStart w:name="_Toc12350106" w:id="1204"/>
      <w:bookmarkStart w:name="_Toc12350468" w:id="1205"/>
      <w:bookmarkStart w:name="_Toc12350599" w:id="1206"/>
      <w:bookmarkStart w:name="_Toc12761039" w:id="1207"/>
      <w:bookmarkStart w:name="_Toc12767333" w:id="1208"/>
      <w:bookmarkStart w:name="_Toc12781791" w:id="1209"/>
      <w:bookmarkStart w:name="_Toc12782393" w:id="1210"/>
      <w:bookmarkStart w:name="_Toc12784113" w:id="1211"/>
      <w:bookmarkStart w:name="_Toc16051940" w:id="1212"/>
      <w:bookmarkStart w:name="_Toc16054973" w:id="1213"/>
      <w:bookmarkStart w:name="_Toc16055319" w:id="1214"/>
      <w:bookmarkStart w:name="_Toc16055771" w:id="1215"/>
      <w:bookmarkStart w:name="_Toc16058324" w:id="1216"/>
      <w:bookmarkStart w:name="_Toc16058492" w:id="1217"/>
      <w:bookmarkStart w:name="_Toc16065440" w:id="1218"/>
      <w:bookmarkStart w:name="_Toc49053684" w:id="1219"/>
      <w:bookmarkStart w:name="_Toc49056645" w:id="1220"/>
      <w:bookmarkStart w:name="_Toc49057140" w:id="1221"/>
      <w:bookmarkStart w:name="_Toc49145808" w:id="1222"/>
      <w:bookmarkStart w:name="_Toc49154403" w:id="1223"/>
      <w:bookmarkStart w:name="_Toc49155575" w:id="1224"/>
      <w:bookmarkStart w:name="_Toc80085467" w:id="1225"/>
      <w:bookmarkStart w:name="_Toc80086309" w:id="1226"/>
      <w:bookmarkStart w:name="_Toc109448828" w:id="1227"/>
      <w:bookmarkStart w:name="_Toc109549708" w:id="1228"/>
      <w:bookmarkStart w:name="_Toc110307103" w:id="1229"/>
      <w:bookmarkStart w:name="_Toc142988121" w:id="1230"/>
      <w:bookmarkStart w:name="_Toc142988341" w:id="1231"/>
      <w:bookmarkStart w:name="_Toc174941895" w:id="1232"/>
      <w:bookmarkStart w:name="_Toc174943329" w:id="1233"/>
      <w:bookmarkStart w:name="_Toc175038311" w:id="1234"/>
      <w:bookmarkStart w:name="_Toc175038780" w:id="1235"/>
      <w:bookmarkStart w:name="_Toc175042166" w:id="1236"/>
      <w:bookmarkStart w:name="_Toc175042466" w:id="1237"/>
      <w:bookmarkStart w:name="_Toc175042639" w:id="1238"/>
      <w:bookmarkStart w:name="_Toc175366088" w:id="1239"/>
      <w:bookmarkStart w:name="_Toc175389150" w:id="1240"/>
      <w:bookmarkStart w:name="_Toc175531748" w:id="1241"/>
      <w:bookmarkStart w:name="_Toc206298669" w:id="1242"/>
      <w:bookmarkStart w:name="_Toc211920373" w:id="1243"/>
      <w:bookmarkStart w:name="_Toc237418158" w:id="1244"/>
      <w:bookmarkStart w:name="_Toc237418303" w:id="1245"/>
      <w:bookmarkStart w:name="_Toc268252261" w:id="1246"/>
      <w:bookmarkStart w:name="_Toc44163163" w:id="1247"/>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94"/>
      <w:bookmarkEnd w:id="1195"/>
      <w:bookmarkEnd w:id="1196"/>
      <w:bookmarkEnd w:id="1197"/>
      <w:bookmarkEnd w:id="1198"/>
      <w:bookmarkEnd w:id="1199"/>
      <w:r>
        <w:t>Forms</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rsidRPr="00D3416E" w:rsidR="000B52C4" w:rsidP="00B577CD" w:rsidRDefault="00EF3983" w14:paraId="1E7556EA" w14:textId="77777777">
      <w:pPr>
        <w:pStyle w:val="BodyText"/>
        <w:spacing w:before="0"/>
        <w:ind w:firstLine="720"/>
      </w:pPr>
      <w:r w:rsidRPr="00D3416E">
        <w:t>Throughout your graduate program, you will be filling out many for</w:t>
      </w:r>
      <w:r w:rsidRPr="00D3416E" w:rsidR="00912D02">
        <w:t>ms</w:t>
      </w:r>
      <w:r w:rsidRPr="00D3416E" w:rsidR="00447739">
        <w:t xml:space="preserve">. </w:t>
      </w:r>
      <w:r w:rsidRPr="00D3416E">
        <w:t>A listing and a description of these for</w:t>
      </w:r>
      <w:r w:rsidRPr="00D3416E" w:rsidR="00912D02">
        <w:t>ms</w:t>
      </w:r>
      <w:r w:rsidRPr="00D3416E">
        <w:t xml:space="preserve"> are included in Exhibit 3</w:t>
      </w:r>
      <w:r w:rsidRPr="00D3416E" w:rsidR="004D1858">
        <w:t xml:space="preserve">. </w:t>
      </w:r>
      <w:hyperlink w:history="1" r:id="rId112">
        <w:r w:rsidRPr="00D3416E" w:rsidR="00047973">
          <w:rPr>
            <w:rStyle w:val="Hyperlink"/>
          </w:rPr>
          <w:t>Graduate College For</w:t>
        </w:r>
        <w:r w:rsidRPr="00D3416E" w:rsidR="00912D02">
          <w:rPr>
            <w:rStyle w:val="Hyperlink"/>
          </w:rPr>
          <w:t>ms</w:t>
        </w:r>
      </w:hyperlink>
      <w:r w:rsidRPr="00D3416E" w:rsidR="00047973">
        <w:t xml:space="preserve"> </w:t>
      </w:r>
      <w:r w:rsidRPr="00D3416E">
        <w:t>should be downloaded</w:t>
      </w:r>
      <w:r w:rsidRPr="00D3416E" w:rsidR="00047973">
        <w:t>/completed</w:t>
      </w:r>
      <w:r w:rsidRPr="00D3416E">
        <w:t xml:space="preserve"> at the time that they are needed to ensure that the most recent version is used</w:t>
      </w:r>
      <w:r w:rsidRPr="00D3416E" w:rsidR="00447739">
        <w:t xml:space="preserve">. </w:t>
      </w:r>
      <w:r w:rsidRPr="00D3416E">
        <w:t>You are responsible for submitting the for</w:t>
      </w:r>
      <w:r w:rsidRPr="00D3416E" w:rsidR="00912D02">
        <w:t>ms</w:t>
      </w:r>
      <w:r w:rsidRPr="00D3416E">
        <w:t xml:space="preserve"> by the deadlines set by the Graduate College</w:t>
      </w:r>
      <w:r w:rsidRPr="00D3416E" w:rsidR="00447739">
        <w:t xml:space="preserve">. </w:t>
      </w:r>
      <w:r w:rsidRPr="00D3416E">
        <w:t xml:space="preserve">Deadlines for each upcoming semester are on the </w:t>
      </w:r>
      <w:hyperlink w:history="1" r:id="rId113">
        <w:r w:rsidRPr="00D3416E">
          <w:rPr>
            <w:rStyle w:val="Hyperlink"/>
          </w:rPr>
          <w:t xml:space="preserve">Graduate College </w:t>
        </w:r>
        <w:r w:rsidRPr="00D3416E" w:rsidR="00047973">
          <w:rPr>
            <w:rStyle w:val="Hyperlink"/>
          </w:rPr>
          <w:t>Calendar</w:t>
        </w:r>
      </w:hyperlink>
      <w:r w:rsidRPr="00D3416E" w:rsidR="00047973">
        <w:t xml:space="preserve"> </w:t>
      </w:r>
      <w:r w:rsidRPr="00D3416E">
        <w:t>website</w:t>
      </w:r>
      <w:r w:rsidRPr="00D3416E" w:rsidR="006D6F99">
        <w:t xml:space="preserve">. </w:t>
      </w:r>
      <w:r w:rsidRPr="00D3416E">
        <w:t>Examinations have had to be rescheduled and delayed for students who failed to file the POS form</w:t>
      </w:r>
      <w:r w:rsidR="00321A7A">
        <w:t xml:space="preserve"> </w:t>
      </w:r>
      <w:r w:rsidRPr="00D3416E">
        <w:t>or the Request for Examination form at the required times or in the required sequence</w:t>
      </w:r>
      <w:r w:rsidRPr="00D3416E" w:rsidR="00447739">
        <w:t xml:space="preserve">. </w:t>
      </w:r>
      <w:r w:rsidRPr="00D3416E">
        <w:t>Data collection has been postponed for students who failed to file for Human Subjects Committee Approval of their research proposal</w:t>
      </w:r>
      <w:r w:rsidRPr="00D3416E" w:rsidR="00447739">
        <w:t xml:space="preserve">. </w:t>
      </w:r>
      <w:r w:rsidRPr="00D3416E">
        <w:t xml:space="preserve">Therefore, it is very important that </w:t>
      </w:r>
      <w:r w:rsidRPr="00D3416E">
        <w:rPr>
          <w:b/>
          <w:i/>
          <w:u w:val="single"/>
        </w:rPr>
        <w:t>you</w:t>
      </w:r>
      <w:r w:rsidRPr="00D3416E">
        <w:rPr>
          <w:b/>
          <w:i/>
        </w:rPr>
        <w:t xml:space="preserve"> </w:t>
      </w:r>
      <w:r w:rsidRPr="00D3416E">
        <w:t>keep track of where you are in the graduate program and what for</w:t>
      </w:r>
      <w:r w:rsidRPr="00D3416E" w:rsidR="00912D02">
        <w:t>ms</w:t>
      </w:r>
      <w:r w:rsidRPr="00D3416E">
        <w:t xml:space="preserve"> you have yet to file</w:t>
      </w:r>
      <w:r w:rsidRPr="00D3416E" w:rsidR="00447739">
        <w:t xml:space="preserve">. </w:t>
      </w:r>
    </w:p>
    <w:p w:rsidRPr="00D3416E" w:rsidR="00EF3983" w:rsidP="00B577CD" w:rsidRDefault="000B52C4" w14:paraId="02E3238C" w14:textId="77777777">
      <w:pPr>
        <w:pStyle w:val="BodyText"/>
        <w:spacing w:before="0"/>
        <w:rPr>
          <w:i/>
        </w:rPr>
      </w:pPr>
      <w:r w:rsidRPr="00D3416E">
        <w:rPr>
          <w:noProof/>
        </w:rPr>
        <mc:AlternateContent>
          <mc:Choice Requires="wps">
            <w:drawing>
              <wp:inline distT="0" distB="0" distL="0" distR="0" wp14:anchorId="57A4FF7C" wp14:editId="6FEA0A9E">
                <wp:extent cx="292608" cy="248666"/>
                <wp:effectExtent l="0" t="0" r="12700" b="18415"/>
                <wp:docPr id="22" name="Hexagon 22"/>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3E5154E2">
              <v:shape id="Hexagon 22"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WMc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PWlYxyUAgAAsAUAAA4AAAAAAAAAAAAAAAAALgIAAGRycy9lMm9Eb2MueG1s&#10;UEsBAi0AFAAGAAgAAAAhAERsh+LdAAAAAwEAAA8AAAAAAAAAAAAAAAAA7gQAAGRycy9kb3ducmV2&#10;LnhtbFBLBQYAAAAABAAEAPMAAAD4BQAAAAA=&#10;" w14:anchorId="0DC645C8">
                <w10:anchorlock/>
              </v:shape>
            </w:pict>
          </mc:Fallback>
        </mc:AlternateContent>
      </w:r>
      <w:r w:rsidRPr="00D3416E">
        <w:rPr>
          <w:b/>
        </w:rPr>
        <w:t xml:space="preserve"> </w:t>
      </w:r>
      <w:bookmarkStart w:name="_Toc109448833" w:id="1248"/>
      <w:r w:rsidR="00E5691F">
        <w:rPr>
          <w:b/>
        </w:rPr>
        <w:t xml:space="preserve">Please </w:t>
      </w:r>
      <w:r w:rsidR="00BC162A">
        <w:rPr>
          <w:b/>
        </w:rPr>
        <w:t>N</w:t>
      </w:r>
      <w:r w:rsidR="00E5691F">
        <w:rPr>
          <w:b/>
        </w:rPr>
        <w:t xml:space="preserve">ote: </w:t>
      </w:r>
      <w:r w:rsidR="00BC162A">
        <w:rPr>
          <w:b/>
        </w:rPr>
        <w:t>W</w:t>
      </w:r>
      <w:r w:rsidR="00E5691F">
        <w:rPr>
          <w:b/>
        </w:rPr>
        <w:t xml:space="preserve">hen you receive approval to have a preliminary oral exam or final oral exam, required forms and links for electronic forms are sent to the student and the </w:t>
      </w:r>
      <w:r w:rsidR="00BC162A">
        <w:rPr>
          <w:b/>
        </w:rPr>
        <w:t>M</w:t>
      </w:r>
      <w:r w:rsidR="00E5691F">
        <w:rPr>
          <w:b/>
        </w:rPr>
        <w:t xml:space="preserve">ajor </w:t>
      </w:r>
      <w:r w:rsidR="00BC162A">
        <w:rPr>
          <w:b/>
        </w:rPr>
        <w:t>P</w:t>
      </w:r>
      <w:r w:rsidR="00E5691F">
        <w:rPr>
          <w:b/>
        </w:rPr>
        <w:t xml:space="preserve">rofessor. The electronic forms will route through the </w:t>
      </w:r>
      <w:r w:rsidR="00BC162A">
        <w:rPr>
          <w:b/>
        </w:rPr>
        <w:t>M</w:t>
      </w:r>
      <w:r w:rsidR="00E5691F">
        <w:rPr>
          <w:b/>
        </w:rPr>
        <w:t xml:space="preserve">ajor </w:t>
      </w:r>
      <w:r w:rsidR="00BC162A">
        <w:rPr>
          <w:b/>
        </w:rPr>
        <w:t>P</w:t>
      </w:r>
      <w:r w:rsidR="00E5691F">
        <w:rPr>
          <w:b/>
        </w:rPr>
        <w:t>rofessor, committee members, DOGE and graduate college as specified on the forms.</w:t>
      </w:r>
    </w:p>
    <w:p w:rsidRPr="00D3416E" w:rsidR="00EF3983" w:rsidP="00B577CD" w:rsidRDefault="6E69538F" w14:paraId="6F8FC66E" w14:textId="77777777">
      <w:pPr>
        <w:pStyle w:val="Heading2"/>
      </w:pPr>
      <w:bookmarkStart w:name="_Toc206298670" w:id="1249"/>
      <w:bookmarkStart w:name="_Toc211920374" w:id="1250"/>
      <w:bookmarkStart w:name="_Toc237418159" w:id="1251"/>
      <w:bookmarkStart w:name="_Toc237418304" w:id="1252"/>
      <w:bookmarkStart w:name="_Toc268252262" w:id="1253"/>
      <w:bookmarkStart w:name="_Toc519601601" w:id="1254"/>
      <w:bookmarkStart w:name="_Toc519604910" w:id="1255"/>
      <w:bookmarkStart w:name="_Toc520727112" w:id="1256"/>
      <w:bookmarkStart w:name="_Toc1762016239" w:id="1257"/>
      <w:bookmarkEnd w:id="1248"/>
      <w:r>
        <w:t>Mail</w:t>
      </w:r>
      <w:bookmarkEnd w:id="1249"/>
      <w:bookmarkEnd w:id="1250"/>
      <w:bookmarkEnd w:id="1251"/>
      <w:bookmarkEnd w:id="1252"/>
      <w:bookmarkEnd w:id="1253"/>
      <w:bookmarkEnd w:id="1254"/>
      <w:bookmarkEnd w:id="1255"/>
      <w:bookmarkEnd w:id="1256"/>
      <w:bookmarkEnd w:id="1257"/>
    </w:p>
    <w:p w:rsidRPr="00D3416E" w:rsidR="00780A3A" w:rsidP="00B577CD" w:rsidRDefault="00780A3A" w14:paraId="687C6DE0" w14:textId="77777777">
      <w:pPr>
        <w:rPr>
          <w:rFonts w:ascii="Times New Roman" w:hAnsi="Times New Roman"/>
          <w:b/>
          <w:i/>
          <w:sz w:val="28"/>
          <w:highlight w:val="green"/>
        </w:rPr>
      </w:pPr>
    </w:p>
    <w:p w:rsidRPr="00D3416E" w:rsidR="00EF3983" w:rsidP="00B577CD" w:rsidRDefault="00EF3983" w14:paraId="4BA5D9FE" w14:textId="77777777">
      <w:pPr>
        <w:pStyle w:val="BodyText"/>
        <w:spacing w:before="0"/>
      </w:pPr>
      <w:r w:rsidRPr="00D3416E">
        <w:t>Students who do not have an assistantship assignment are provided a mailbox located in 86 LeBaron</w:t>
      </w:r>
      <w:r w:rsidRPr="00D3416E" w:rsidR="00447739">
        <w:t xml:space="preserve">. </w:t>
      </w:r>
      <w:r w:rsidRPr="00D3416E">
        <w:t xml:space="preserve">Mail from the Department of </w:t>
      </w:r>
      <w:r w:rsidR="00D3416E">
        <w:t>HDFS</w:t>
      </w:r>
      <w:r w:rsidRPr="00D3416E">
        <w:t xml:space="preserve"> and other university offices is forwarded to your departmental mailbox</w:t>
      </w:r>
      <w:r w:rsidRPr="00D3416E" w:rsidR="00447739">
        <w:t xml:space="preserve">. </w:t>
      </w:r>
    </w:p>
    <w:p w:rsidRPr="00D3416E" w:rsidR="00426B43" w:rsidP="00501FF1" w:rsidRDefault="00426B43" w14:paraId="7A52A1BA" w14:textId="77777777">
      <w:pPr>
        <w:pStyle w:val="NormalWeb"/>
        <w:numPr>
          <w:ilvl w:val="0"/>
          <w:numId w:val="21"/>
        </w:numPr>
        <w:spacing w:before="0" w:beforeAutospacing="0" w:after="120" w:afterAutospacing="0"/>
        <w:rPr>
          <w:rFonts w:ascii="Times New Roman" w:hAnsi="Times New Roman"/>
        </w:rPr>
      </w:pPr>
      <w:r w:rsidRPr="00D3416E">
        <w:rPr>
          <w:rFonts w:ascii="Times New Roman" w:hAnsi="Times New Roman"/>
        </w:rPr>
        <w:t>To access the mailroom in</w:t>
      </w:r>
      <w:r w:rsidRPr="00D3416E">
        <w:rPr>
          <w:rFonts w:ascii="Times New Roman" w:hAnsi="Times New Roman"/>
          <w:b/>
        </w:rPr>
        <w:t xml:space="preserve"> </w:t>
      </w:r>
      <w:r w:rsidRPr="00D3416E">
        <w:rPr>
          <w:rFonts w:ascii="Times New Roman" w:hAnsi="Times New Roman"/>
          <w:b/>
          <w:u w:val="single"/>
        </w:rPr>
        <w:t>86 LeBaron</w:t>
      </w:r>
      <w:r w:rsidRPr="00D3416E">
        <w:rPr>
          <w:rFonts w:ascii="Times New Roman" w:hAnsi="Times New Roman"/>
        </w:rPr>
        <w:t>, first</w:t>
      </w:r>
      <w:r w:rsidR="00C7024C">
        <w:rPr>
          <w:rFonts w:ascii="Times New Roman" w:hAnsi="Times New Roman"/>
        </w:rPr>
        <w:t>,</w:t>
      </w:r>
      <w:r w:rsidRPr="00D3416E">
        <w:rPr>
          <w:rFonts w:ascii="Times New Roman" w:hAnsi="Times New Roman"/>
        </w:rPr>
        <w:t xml:space="preserve"> pull down on the door handle to clear the keypad, then enter </w:t>
      </w:r>
      <w:r w:rsidRPr="00D3416E" w:rsidR="00801CA9">
        <w:rPr>
          <w:rFonts w:ascii="Times New Roman" w:hAnsi="Times New Roman"/>
        </w:rPr>
        <w:t>the eight</w:t>
      </w:r>
      <w:r w:rsidR="00C7024C">
        <w:rPr>
          <w:rFonts w:ascii="Times New Roman" w:hAnsi="Times New Roman"/>
        </w:rPr>
        <w:t>-</w:t>
      </w:r>
      <w:r w:rsidRPr="00D3416E" w:rsidR="00EF51FD">
        <w:rPr>
          <w:rFonts w:ascii="Times New Roman" w:hAnsi="Times New Roman"/>
        </w:rPr>
        <w:t>digit code</w:t>
      </w:r>
      <w:r w:rsidRPr="00D3416E">
        <w:rPr>
          <w:rFonts w:ascii="Times New Roman" w:hAnsi="Times New Roman"/>
        </w:rPr>
        <w:t xml:space="preserve"> on the keypad</w:t>
      </w:r>
      <w:r w:rsidRPr="00D3416E" w:rsidR="00447739">
        <w:rPr>
          <w:rFonts w:ascii="Times New Roman" w:hAnsi="Times New Roman"/>
        </w:rPr>
        <w:t xml:space="preserve">. </w:t>
      </w:r>
      <w:r w:rsidRPr="00D3416E" w:rsidR="00801CA9">
        <w:rPr>
          <w:rFonts w:ascii="Times New Roman" w:hAnsi="Times New Roman"/>
        </w:rPr>
        <w:t>After you enter the code, it will light up green and beep</w:t>
      </w:r>
      <w:r w:rsidR="00C7024C">
        <w:rPr>
          <w:rFonts w:ascii="Times New Roman" w:hAnsi="Times New Roman"/>
        </w:rPr>
        <w:t>,</w:t>
      </w:r>
      <w:r w:rsidRPr="00D3416E" w:rsidR="00801CA9">
        <w:rPr>
          <w:rFonts w:ascii="Times New Roman" w:hAnsi="Times New Roman"/>
        </w:rPr>
        <w:t xml:space="preserve"> showing a cleared entry.</w:t>
      </w:r>
    </w:p>
    <w:p w:rsidRPr="00D3416E" w:rsidR="00426B43" w:rsidP="00501FF1" w:rsidRDefault="00426B43" w14:paraId="11ACD00E" w14:textId="77777777">
      <w:pPr>
        <w:pStyle w:val="NormalWeb"/>
        <w:numPr>
          <w:ilvl w:val="0"/>
          <w:numId w:val="21"/>
        </w:numPr>
        <w:spacing w:before="0" w:beforeAutospacing="0" w:after="120" w:afterAutospacing="0"/>
        <w:rPr>
          <w:rFonts w:ascii="Times New Roman" w:hAnsi="Times New Roman"/>
        </w:rPr>
      </w:pPr>
      <w:r w:rsidRPr="00D3416E">
        <w:rPr>
          <w:rFonts w:ascii="Times New Roman" w:hAnsi="Times New Roman"/>
        </w:rPr>
        <w:t>The mailroom located on the</w:t>
      </w:r>
      <w:r w:rsidRPr="00D3416E">
        <w:rPr>
          <w:rFonts w:ascii="Times New Roman" w:hAnsi="Times New Roman"/>
          <w:u w:val="single"/>
        </w:rPr>
        <w:t xml:space="preserve"> </w:t>
      </w:r>
      <w:r w:rsidRPr="00D3416E">
        <w:rPr>
          <w:rFonts w:ascii="Times New Roman" w:hAnsi="Times New Roman"/>
          <w:b/>
          <w:u w:val="single"/>
        </w:rPr>
        <w:t>first floor of Palmer (1353)</w:t>
      </w:r>
      <w:r w:rsidRPr="00D3416E">
        <w:rPr>
          <w:rFonts w:ascii="Times New Roman" w:hAnsi="Times New Roman"/>
        </w:rPr>
        <w:t xml:space="preserve"> is accessible at all times (no key required)</w:t>
      </w:r>
      <w:r w:rsidRPr="00D3416E" w:rsidR="00447739">
        <w:rPr>
          <w:rFonts w:ascii="Times New Roman" w:hAnsi="Times New Roman"/>
        </w:rPr>
        <w:t xml:space="preserve">. </w:t>
      </w:r>
    </w:p>
    <w:p w:rsidRPr="00D3416E" w:rsidR="00426B43" w:rsidP="00501FF1" w:rsidRDefault="00426B43" w14:paraId="6B4826BF" w14:textId="77777777">
      <w:pPr>
        <w:pStyle w:val="NormalWeb"/>
        <w:numPr>
          <w:ilvl w:val="0"/>
          <w:numId w:val="21"/>
        </w:numPr>
        <w:spacing w:before="0" w:beforeAutospacing="0" w:after="120" w:afterAutospacing="0"/>
        <w:rPr>
          <w:rFonts w:ascii="Times New Roman" w:hAnsi="Times New Roman"/>
        </w:rPr>
      </w:pPr>
      <w:r w:rsidRPr="00D3416E">
        <w:rPr>
          <w:rFonts w:ascii="Times New Roman" w:hAnsi="Times New Roman"/>
        </w:rPr>
        <w:t>The mailroom located on the</w:t>
      </w:r>
      <w:r w:rsidRPr="00D3416E">
        <w:rPr>
          <w:rFonts w:ascii="Times New Roman" w:hAnsi="Times New Roman"/>
          <w:u w:val="single"/>
        </w:rPr>
        <w:t xml:space="preserve"> </w:t>
      </w:r>
      <w:r w:rsidRPr="00D3416E">
        <w:rPr>
          <w:rFonts w:ascii="Times New Roman" w:hAnsi="Times New Roman"/>
          <w:b/>
          <w:u w:val="single"/>
        </w:rPr>
        <w:t>second floor of Palmer</w:t>
      </w:r>
      <w:r w:rsidRPr="00D3416E">
        <w:rPr>
          <w:rFonts w:ascii="Times New Roman" w:hAnsi="Times New Roman"/>
        </w:rPr>
        <w:t xml:space="preserve"> is open during office hours</w:t>
      </w:r>
      <w:r w:rsidRPr="00D3416E" w:rsidR="00447739">
        <w:rPr>
          <w:rFonts w:ascii="Times New Roman" w:hAnsi="Times New Roman"/>
        </w:rPr>
        <w:t xml:space="preserve">. </w:t>
      </w:r>
      <w:r w:rsidRPr="00D3416E">
        <w:rPr>
          <w:rFonts w:ascii="Times New Roman" w:hAnsi="Times New Roman"/>
        </w:rPr>
        <w:t>Most of these mailboxes are for faculty &amp; staff with offices on the same floor, but a few graduate assistants</w:t>
      </w:r>
      <w:r w:rsidRPr="00D3416E" w:rsidR="00C95F5E">
        <w:rPr>
          <w:rFonts w:ascii="Times New Roman" w:hAnsi="Times New Roman"/>
        </w:rPr>
        <w:t xml:space="preserve"> may be </w:t>
      </w:r>
      <w:r w:rsidRPr="00D3416E">
        <w:rPr>
          <w:rFonts w:ascii="Times New Roman" w:hAnsi="Times New Roman"/>
        </w:rPr>
        <w:t>assigned mailboxes here also</w:t>
      </w:r>
      <w:r w:rsidRPr="00D3416E" w:rsidR="00447739">
        <w:rPr>
          <w:rFonts w:ascii="Times New Roman" w:hAnsi="Times New Roman"/>
        </w:rPr>
        <w:t xml:space="preserve">. </w:t>
      </w:r>
    </w:p>
    <w:p w:rsidRPr="00D3416E" w:rsidR="00EF3983" w:rsidP="00B577CD" w:rsidRDefault="6E69538F" w14:paraId="7DE8386E" w14:textId="77777777">
      <w:pPr>
        <w:pStyle w:val="Heading2"/>
      </w:pPr>
      <w:bookmarkStart w:name="_Toc206298671" w:id="1258"/>
      <w:bookmarkStart w:name="_Toc211920375" w:id="1259"/>
      <w:bookmarkStart w:name="_Toc237418160" w:id="1260"/>
      <w:bookmarkStart w:name="_Toc237418305" w:id="1261"/>
      <w:bookmarkStart w:name="_Toc268252263" w:id="1262"/>
      <w:bookmarkStart w:name="_Toc519601602" w:id="1263"/>
      <w:bookmarkStart w:name="_Toc519604911" w:id="1264"/>
      <w:bookmarkStart w:name="_Toc520727113" w:id="1265"/>
      <w:bookmarkStart w:name="_Toc247120630" w:id="1266"/>
      <w:bookmarkStart w:name="_Toc12350474" w:id="1267"/>
      <w:bookmarkStart w:name="_Toc12350605" w:id="1268"/>
      <w:bookmarkStart w:name="_Toc12761046" w:id="1269"/>
      <w:bookmarkStart w:name="_Toc12767340" w:id="1270"/>
      <w:bookmarkStart w:name="_Toc12781798" w:id="1271"/>
      <w:bookmarkStart w:name="_Toc12782400" w:id="1272"/>
      <w:bookmarkStart w:name="_Toc12784120" w:id="1273"/>
      <w:bookmarkStart w:name="_Toc16051947" w:id="1274"/>
      <w:bookmarkStart w:name="_Toc16054980" w:id="1275"/>
      <w:bookmarkStart w:name="_Toc16055326" w:id="1276"/>
      <w:bookmarkStart w:name="_Toc16055778" w:id="1277"/>
      <w:bookmarkStart w:name="_Toc16058331" w:id="1278"/>
      <w:bookmarkStart w:name="_Toc16058499" w:id="1279"/>
      <w:bookmarkStart w:name="_Toc16065447" w:id="1280"/>
      <w:bookmarkStart w:name="_Toc49053692" w:id="1281"/>
      <w:bookmarkStart w:name="_Toc49056653" w:id="1282"/>
      <w:bookmarkStart w:name="_Toc49057148" w:id="1283"/>
      <w:bookmarkStart w:name="_Toc49145816" w:id="1284"/>
      <w:bookmarkStart w:name="_Toc49154411" w:id="1285"/>
      <w:bookmarkStart w:name="_Toc49155583" w:id="1286"/>
      <w:bookmarkStart w:name="_Toc80085475" w:id="1287"/>
      <w:bookmarkStart w:name="_Toc80086317" w:id="1288"/>
      <w:bookmarkStart w:name="_Toc109448837" w:id="1289"/>
      <w:bookmarkStart w:name="_Toc109549716" w:id="1290"/>
      <w:bookmarkStart w:name="_Toc110307112" w:id="1291"/>
      <w:bookmarkStart w:name="_Toc142988130" w:id="1292"/>
      <w:bookmarkStart w:name="_Toc142988350" w:id="1293"/>
      <w:bookmarkStart w:name="_Toc174941904" w:id="1294"/>
      <w:bookmarkStart w:name="_Toc174943338" w:id="1295"/>
      <w:bookmarkStart w:name="_Toc175038320" w:id="1296"/>
      <w:bookmarkStart w:name="_Toc175038789" w:id="1297"/>
      <w:bookmarkStart w:name="_Toc175042175" w:id="1298"/>
      <w:bookmarkStart w:name="_Toc175042475" w:id="1299"/>
      <w:bookmarkStart w:name="_Toc175042648" w:id="1300"/>
      <w:bookmarkStart w:name="_Toc175366097" w:id="1301"/>
      <w:bookmarkStart w:name="_Toc175389159" w:id="1302"/>
      <w:bookmarkStart w:name="_Toc175531757" w:id="1303"/>
      <w:r>
        <w:t>Building Access Services</w:t>
      </w:r>
      <w:bookmarkEnd w:id="1258"/>
      <w:bookmarkEnd w:id="1259"/>
      <w:bookmarkEnd w:id="1260"/>
      <w:bookmarkEnd w:id="1261"/>
      <w:bookmarkEnd w:id="1262"/>
      <w:bookmarkEnd w:id="1263"/>
      <w:bookmarkEnd w:id="1264"/>
      <w:bookmarkEnd w:id="1265"/>
      <w:r>
        <w:t xml:space="preserve"> </w:t>
      </w:r>
      <w:bookmarkEnd w:id="1266"/>
    </w:p>
    <w:p w:rsidRPr="00D3416E" w:rsidR="00EF3983" w:rsidP="00B577CD" w:rsidRDefault="00EF3983" w14:paraId="5B2F9378" w14:textId="77777777">
      <w:pPr>
        <w:shd w:val="clear" w:color="auto" w:fill="FFFFFF"/>
        <w:spacing w:after="120"/>
        <w:rPr>
          <w:rFonts w:ascii="Times New Roman" w:hAnsi="Times New Roman"/>
          <w:color w:val="000000"/>
          <w:sz w:val="18"/>
        </w:rPr>
      </w:pPr>
    </w:p>
    <w:p w:rsidRPr="00D3416E" w:rsidR="00EF3983" w:rsidP="00B577CD" w:rsidRDefault="00EF3983" w14:paraId="60CDC5F1" w14:textId="77777777">
      <w:pPr>
        <w:shd w:val="clear" w:color="auto" w:fill="FFFFFF"/>
        <w:spacing w:after="120"/>
        <w:rPr>
          <w:rFonts w:ascii="Times New Roman" w:hAnsi="Times New Roman"/>
          <w:color w:val="000000"/>
        </w:rPr>
      </w:pPr>
      <w:r w:rsidRPr="00D3416E">
        <w:rPr>
          <w:rFonts w:ascii="Times New Roman" w:hAnsi="Times New Roman"/>
          <w:color w:val="000000"/>
        </w:rPr>
        <w:t>The department will request keys and/or access cards for Graduate Assistants to their assigned office space, along with a building key</w:t>
      </w:r>
      <w:r w:rsidRPr="00D3416E" w:rsidR="00717872">
        <w:rPr>
          <w:rFonts w:ascii="Times New Roman" w:hAnsi="Times New Roman"/>
          <w:color w:val="000000"/>
        </w:rPr>
        <w:t xml:space="preserve"> or access card</w:t>
      </w:r>
      <w:r w:rsidRPr="00D3416E" w:rsidR="00447739">
        <w:rPr>
          <w:rFonts w:ascii="Times New Roman" w:hAnsi="Times New Roman"/>
          <w:color w:val="000000"/>
        </w:rPr>
        <w:t xml:space="preserve">. </w:t>
      </w:r>
      <w:r w:rsidRPr="00D3416E">
        <w:rPr>
          <w:rFonts w:ascii="Times New Roman" w:hAnsi="Times New Roman"/>
          <w:color w:val="000000"/>
        </w:rPr>
        <w:t>All keys</w:t>
      </w:r>
      <w:r w:rsidRPr="00D3416E" w:rsidR="00717872">
        <w:rPr>
          <w:rFonts w:ascii="Times New Roman" w:hAnsi="Times New Roman"/>
          <w:color w:val="000000"/>
        </w:rPr>
        <w:t>/cards</w:t>
      </w:r>
      <w:r w:rsidRPr="00D3416E">
        <w:rPr>
          <w:rFonts w:ascii="Times New Roman" w:hAnsi="Times New Roman"/>
          <w:color w:val="000000"/>
        </w:rPr>
        <w:t xml:space="preserve"> remain the property of the university and must be returned to Facilities Planning and Management</w:t>
      </w:r>
      <w:r w:rsidRPr="00D3416E" w:rsidR="00DA316F">
        <w:rPr>
          <w:rFonts w:ascii="Times New Roman" w:hAnsi="Times New Roman"/>
          <w:color w:val="000000"/>
        </w:rPr>
        <w:t xml:space="preserve"> when you move out of an office and/or graduate</w:t>
      </w:r>
      <w:r w:rsidRPr="00D3416E" w:rsidR="00447739">
        <w:rPr>
          <w:rFonts w:ascii="Times New Roman" w:hAnsi="Times New Roman"/>
          <w:color w:val="000000"/>
        </w:rPr>
        <w:t xml:space="preserve">. </w:t>
      </w:r>
    </w:p>
    <w:p w:rsidRPr="00321A7A" w:rsidR="00B577CD" w:rsidP="00321A7A" w:rsidRDefault="00EF3983" w14:paraId="10C0D9E1" w14:textId="77777777">
      <w:pPr>
        <w:shd w:val="clear" w:color="auto" w:fill="FFFFFF"/>
        <w:spacing w:after="120"/>
        <w:rPr>
          <w:rFonts w:ascii="Times New Roman" w:hAnsi="Times New Roman"/>
          <w:i/>
          <w:sz w:val="28"/>
        </w:rPr>
      </w:pPr>
      <w:r w:rsidRPr="00D3416E">
        <w:rPr>
          <w:rFonts w:ascii="Times New Roman" w:hAnsi="Times New Roman"/>
        </w:rPr>
        <w:lastRenderedPageBreak/>
        <w:t>Lost or Stolen keys</w:t>
      </w:r>
      <w:r w:rsidRPr="00D3416E" w:rsidR="00717872">
        <w:rPr>
          <w:rFonts w:ascii="Times New Roman" w:hAnsi="Times New Roman"/>
        </w:rPr>
        <w:t>/cards</w:t>
      </w:r>
      <w:r w:rsidRPr="00D3416E">
        <w:rPr>
          <w:rFonts w:ascii="Times New Roman" w:hAnsi="Times New Roman"/>
        </w:rPr>
        <w:t xml:space="preserve"> should be immediately reported to your department key/card coordinator and the Key Desk upon discovery</w:t>
      </w:r>
      <w:r w:rsidRPr="00D3416E" w:rsidR="00447739">
        <w:rPr>
          <w:rFonts w:ascii="Times New Roman" w:hAnsi="Times New Roman"/>
        </w:rPr>
        <w:t xml:space="preserve">. </w:t>
      </w:r>
      <w:r w:rsidRPr="00D3416E" w:rsidR="0057544C">
        <w:rPr>
          <w:rFonts w:ascii="Times New Roman" w:hAnsi="Times New Roman"/>
        </w:rPr>
        <w:t>A $25</w:t>
      </w:r>
      <w:r w:rsidRPr="00D3416E">
        <w:rPr>
          <w:rFonts w:ascii="Times New Roman" w:hAnsi="Times New Roman"/>
        </w:rPr>
        <w:t>.00 fee will be assessed for each lost or unreturned key</w:t>
      </w:r>
      <w:r w:rsidRPr="00D3416E" w:rsidR="00447739">
        <w:rPr>
          <w:rFonts w:ascii="Times New Roman" w:hAnsi="Times New Roman"/>
        </w:rPr>
        <w:t xml:space="preserve">. </w:t>
      </w:r>
      <w:r w:rsidRPr="00D3416E">
        <w:rPr>
          <w:rFonts w:ascii="Times New Roman" w:hAnsi="Times New Roman"/>
        </w:rPr>
        <w:t xml:space="preserve">The Department Key Coordinator </w:t>
      </w:r>
      <w:r w:rsidRPr="00D3416E" w:rsidR="00DA316F">
        <w:rPr>
          <w:rFonts w:ascii="Times New Roman" w:hAnsi="Times New Roman"/>
        </w:rPr>
        <w:t>(</w:t>
      </w:r>
      <w:r w:rsidR="005712BC">
        <w:rPr>
          <w:rFonts w:ascii="Times New Roman" w:hAnsi="Times New Roman"/>
          <w:szCs w:val="24"/>
        </w:rPr>
        <w:t>DeAnn Barnes</w:t>
      </w:r>
      <w:r w:rsidRPr="00D3416E" w:rsidR="006D6F99">
        <w:rPr>
          <w:rFonts w:ascii="Times New Roman" w:hAnsi="Times New Roman"/>
        </w:rPr>
        <w:t>)</w:t>
      </w:r>
      <w:r w:rsidRPr="00D3416E" w:rsidR="00DA316F">
        <w:rPr>
          <w:rFonts w:ascii="Times New Roman" w:hAnsi="Times New Roman"/>
        </w:rPr>
        <w:t xml:space="preserve"> </w:t>
      </w:r>
      <w:r w:rsidRPr="00D3416E">
        <w:rPr>
          <w:rFonts w:ascii="Times New Roman" w:hAnsi="Times New Roman"/>
        </w:rPr>
        <w:t>can run a report of the current keys assigned to you</w:t>
      </w:r>
      <w:r w:rsidRPr="00D3416E" w:rsidR="00447739">
        <w:rPr>
          <w:rFonts w:ascii="Times New Roman" w:hAnsi="Times New Roman"/>
        </w:rPr>
        <w:t xml:space="preserve">. </w:t>
      </w:r>
      <w:bookmarkStart w:name="_Toc109549712" w:id="1304"/>
      <w:bookmarkStart w:name="_Toc110307107" w:id="1305"/>
      <w:bookmarkStart w:name="_Toc142988125" w:id="1306"/>
      <w:bookmarkStart w:name="_Toc142988345" w:id="1307"/>
      <w:bookmarkStart w:name="_Toc174941899" w:id="1308"/>
      <w:bookmarkStart w:name="_Toc174943333" w:id="1309"/>
      <w:bookmarkStart w:name="_Toc175038315" w:id="1310"/>
      <w:bookmarkStart w:name="_Toc175038784" w:id="1311"/>
      <w:bookmarkStart w:name="_Toc175042170" w:id="1312"/>
      <w:bookmarkStart w:name="_Toc175042470" w:id="1313"/>
      <w:bookmarkStart w:name="_Toc175042643" w:id="1314"/>
      <w:bookmarkStart w:name="_Toc175366092" w:id="1315"/>
      <w:bookmarkStart w:name="_Toc175389154" w:id="1316"/>
      <w:bookmarkStart w:name="_Toc175531752" w:id="1317"/>
      <w:bookmarkStart w:name="_Toc206298672" w:id="1318"/>
      <w:bookmarkStart w:name="_Toc211920376" w:id="1319"/>
      <w:bookmarkStart w:name="_Toc237418161" w:id="1320"/>
      <w:bookmarkStart w:name="_Toc237418306" w:id="1321"/>
      <w:bookmarkStart w:name="_Toc268252264" w:id="1322"/>
      <w:bookmarkStart w:name="_Toc519601603" w:id="1323"/>
      <w:bookmarkStart w:name="_Toc519604912" w:id="1324"/>
      <w:bookmarkStart w:name="_Toc455220535" w:id="1325"/>
      <w:bookmarkStart w:name="_Toc12350475" w:id="1326"/>
      <w:bookmarkStart w:name="_Toc12350606" w:id="1327"/>
      <w:bookmarkStart w:name="_Toc12761047" w:id="1328"/>
      <w:bookmarkStart w:name="_Toc12767341" w:id="1329"/>
      <w:bookmarkStart w:name="_Toc12781799" w:id="1330"/>
      <w:bookmarkStart w:name="_Toc12782401" w:id="1331"/>
      <w:bookmarkStart w:name="_Toc12784121" w:id="1332"/>
      <w:bookmarkStart w:name="_Toc16051948" w:id="1333"/>
      <w:bookmarkStart w:name="_Toc16054981" w:id="1334"/>
      <w:bookmarkStart w:name="_Toc16055327" w:id="1335"/>
      <w:bookmarkStart w:name="_Toc16055779" w:id="1336"/>
      <w:bookmarkStart w:name="_Toc16058332" w:id="1337"/>
      <w:bookmarkStart w:name="_Toc16058500" w:id="1338"/>
      <w:bookmarkStart w:name="_Toc16065448" w:id="1339"/>
      <w:bookmarkStart w:name="_Toc49053693" w:id="1340"/>
      <w:bookmarkStart w:name="_Toc49056654" w:id="1341"/>
      <w:bookmarkStart w:name="_Toc49057149" w:id="1342"/>
      <w:bookmarkStart w:name="_Toc49145817" w:id="1343"/>
      <w:bookmarkStart w:name="_Toc49154412" w:id="1344"/>
      <w:bookmarkStart w:name="_Toc49155584" w:id="1345"/>
      <w:bookmarkStart w:name="_Toc80085476" w:id="1346"/>
      <w:bookmarkStart w:name="_Toc80086318" w:id="1347"/>
      <w:bookmarkStart w:name="_Toc109448839" w:id="1348"/>
      <w:bookmarkStart w:name="_Toc109549719" w:id="1349"/>
      <w:bookmarkStart w:name="_Toc110307115" w:id="1350"/>
      <w:bookmarkStart w:name="_Toc142988133" w:id="1351"/>
      <w:bookmarkStart w:name="_Toc142988353" w:id="1352"/>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p>
    <w:p w:rsidRPr="00D3416E" w:rsidR="00EF3983" w:rsidP="00B577CD" w:rsidRDefault="6E69538F" w14:paraId="56534291" w14:textId="77777777">
      <w:pPr>
        <w:pStyle w:val="Heading2"/>
      </w:pPr>
      <w:bookmarkStart w:name="_Toc520727114" w:id="1353"/>
      <w:bookmarkStart w:name="_Toc706382894" w:id="1354"/>
      <w:r>
        <w:t>Scheduling Conference Roo</w:t>
      </w:r>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r>
        <w:t>ms</w:t>
      </w:r>
      <w:bookmarkEnd w:id="1323"/>
      <w:bookmarkEnd w:id="1324"/>
      <w:bookmarkEnd w:id="1353"/>
      <w:bookmarkEnd w:id="1354"/>
    </w:p>
    <w:p w:rsidRPr="00D3416E" w:rsidR="000B52C4" w:rsidP="00321A7A" w:rsidRDefault="00EF3983" w14:paraId="6D4EE0E8" w14:textId="77777777">
      <w:pPr>
        <w:pStyle w:val="BodyText"/>
        <w:spacing w:before="0"/>
        <w:ind w:firstLine="720"/>
      </w:pPr>
      <w:r w:rsidRPr="00D3416E">
        <w:t xml:space="preserve">The </w:t>
      </w:r>
      <w:r w:rsidR="00D3416E">
        <w:rPr>
          <w:iCs/>
        </w:rPr>
        <w:t>HDFS</w:t>
      </w:r>
      <w:r w:rsidRPr="00D3416E">
        <w:t xml:space="preserve"> department has several conference roo</w:t>
      </w:r>
      <w:r w:rsidRPr="00D3416E" w:rsidR="00A5758F">
        <w:t>ms</w:t>
      </w:r>
      <w:r w:rsidRPr="00D3416E">
        <w:t xml:space="preserve"> in Palmer and LeBaron Hall that graduate students can reserve for committee meetings</w:t>
      </w:r>
      <w:r w:rsidRPr="00D3416E" w:rsidR="00447739">
        <w:t xml:space="preserve">. </w:t>
      </w:r>
    </w:p>
    <w:p w:rsidRPr="00D3416E" w:rsidR="00EF3983" w:rsidP="00B577CD" w:rsidRDefault="000B52C4" w14:paraId="3DF39324" w14:textId="77777777">
      <w:pPr>
        <w:pStyle w:val="BodyText"/>
        <w:spacing w:before="0"/>
      </w:pPr>
      <w:r w:rsidRPr="00D3416E">
        <w:rPr>
          <w:noProof/>
        </w:rPr>
        <mc:AlternateContent>
          <mc:Choice Requires="wps">
            <w:drawing>
              <wp:inline distT="0" distB="0" distL="0" distR="0" wp14:anchorId="2FF08177" wp14:editId="38A3719F">
                <wp:extent cx="292608" cy="248666"/>
                <wp:effectExtent l="0" t="0" r="12700" b="18415"/>
                <wp:docPr id="24" name="Hexagon 24"/>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27694E77">
              <v:shape id="Hexagon 24"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ih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L4ISKGUAgAAsAUAAA4AAAAAAAAAAAAAAAAALgIAAGRycy9lMm9Eb2MueG1s&#10;UEsBAi0AFAAGAAgAAAAhAERsh+LdAAAAAwEAAA8AAAAAAAAAAAAAAAAA7gQAAGRycy9kb3ducmV2&#10;LnhtbFBLBQYAAAAABAAEAPMAAAD4BQAAAAA=&#10;" w14:anchorId="55FE4A3A">
                <w10:anchorlock/>
              </v:shape>
            </w:pict>
          </mc:Fallback>
        </mc:AlternateContent>
      </w:r>
      <w:r w:rsidRPr="00D3416E">
        <w:rPr>
          <w:b/>
          <w:i/>
        </w:rPr>
        <w:t xml:space="preserve">Please </w:t>
      </w:r>
      <w:r w:rsidR="00BC162A">
        <w:rPr>
          <w:b/>
          <w:i/>
          <w:iCs/>
        </w:rPr>
        <w:t>N</w:t>
      </w:r>
      <w:r w:rsidRPr="00D3416E">
        <w:rPr>
          <w:b/>
          <w:i/>
          <w:iCs/>
        </w:rPr>
        <w:t>ote</w:t>
      </w:r>
      <w:r w:rsidR="00BC162A">
        <w:rPr>
          <w:i/>
          <w:iCs/>
        </w:rPr>
        <w:t>:</w:t>
      </w:r>
      <w:r w:rsidRPr="00D3416E">
        <w:rPr>
          <w:i/>
          <w:iCs/>
        </w:rPr>
        <w:t xml:space="preserve"> </w:t>
      </w:r>
      <w:r w:rsidR="00BC162A">
        <w:rPr>
          <w:i/>
          <w:iCs/>
        </w:rPr>
        <w:t>S</w:t>
      </w:r>
      <w:r w:rsidRPr="00D3416E" w:rsidR="00F46E92">
        <w:rPr>
          <w:i/>
        </w:rPr>
        <w:t xml:space="preserve">end an email request to </w:t>
      </w:r>
      <w:hyperlink w:history="1" r:id="rId114">
        <w:r w:rsidRPr="00D3416E" w:rsidR="00A5758F">
          <w:rPr>
            <w:rStyle w:val="Hyperlink"/>
            <w:i/>
          </w:rPr>
          <w:t>hdfsrooms@iastate.edu</w:t>
        </w:r>
      </w:hyperlink>
      <w:r w:rsidRPr="00D3416E" w:rsidR="00A5758F">
        <w:rPr>
          <w:i/>
        </w:rPr>
        <w:t xml:space="preserve"> </w:t>
      </w:r>
      <w:r w:rsidRPr="00D3416E" w:rsidR="00F46E92">
        <w:rPr>
          <w:i/>
        </w:rPr>
        <w:t>to schedule a meeting room</w:t>
      </w:r>
      <w:r w:rsidRPr="00D3416E" w:rsidR="004D1858">
        <w:rPr>
          <w:i/>
          <w:iCs/>
        </w:rPr>
        <w:t xml:space="preserve">. </w:t>
      </w:r>
      <w:r w:rsidRPr="00D3416E" w:rsidR="00F46E92">
        <w:rPr>
          <w:i/>
        </w:rPr>
        <w:t>Be sure to schedule early because room reservations fill up quickly</w:t>
      </w:r>
      <w:r w:rsidR="00C7024C">
        <w:rPr>
          <w:i/>
        </w:rPr>
        <w:t>,</w:t>
      </w:r>
      <w:r w:rsidRPr="00D3416E" w:rsidR="00F46E92">
        <w:rPr>
          <w:i/>
        </w:rPr>
        <w:t xml:space="preserve"> and space is limited.</w:t>
      </w:r>
      <w:r w:rsidRPr="00D3416E" w:rsidR="00447739">
        <w:rPr>
          <w:i/>
        </w:rPr>
        <w:t xml:space="preserve"> </w:t>
      </w:r>
    </w:p>
    <w:p w:rsidRPr="00D3416E" w:rsidR="00CA79E4" w:rsidP="00B577CD" w:rsidRDefault="00CA79E4" w14:paraId="58E6DD4E" w14:textId="77777777">
      <w:pPr>
        <w:pStyle w:val="BodyText"/>
        <w:spacing w:before="0"/>
      </w:pPr>
    </w:p>
    <w:p w:rsidRPr="00D3416E" w:rsidR="00EF3983" w:rsidP="00B577CD" w:rsidRDefault="6E69538F" w14:paraId="6FA8D760" w14:textId="77777777">
      <w:pPr>
        <w:pStyle w:val="Heading2"/>
      </w:pPr>
      <w:bookmarkStart w:name="_Toc69237127" w:id="1355"/>
      <w:r>
        <w:t>Virtual Meetings and Members at a Distance</w:t>
      </w:r>
      <w:bookmarkEnd w:id="1355"/>
    </w:p>
    <w:p w:rsidR="009163BA" w:rsidP="008C449A" w:rsidRDefault="008C449A" w14:paraId="14B17BBE" w14:textId="77777777">
      <w:pPr>
        <w:spacing w:after="120" w:line="240" w:lineRule="exact"/>
        <w:ind w:firstLine="720"/>
        <w:rPr>
          <w:rFonts w:ascii="Times New Roman" w:hAnsi="Times New Roman"/>
          <w:i/>
          <w:iCs/>
          <w:color w:val="000000"/>
          <w:szCs w:val="24"/>
        </w:rPr>
      </w:pPr>
      <w:bookmarkStart w:name="_Toc80085486" w:id="1356"/>
      <w:bookmarkStart w:name="_Toc80086328" w:id="1357"/>
      <w:bookmarkStart w:name="_Toc109448848" w:id="1358"/>
      <w:bookmarkStart w:name="_Toc109542341" w:id="1359"/>
      <w:bookmarkStart w:name="_Toc109549729" w:id="1360"/>
      <w:bookmarkStart w:name="_Toc110307126" w:id="1361"/>
      <w:bookmarkStart w:name="_Toc142988143" w:id="1362"/>
      <w:bookmarkStart w:name="_Toc142988363" w:id="1363"/>
      <w:bookmarkStart w:name="_Toc174941918" w:id="1364"/>
      <w:bookmarkStart w:name="_Toc174943352" w:id="1365"/>
      <w:bookmarkStart w:name="_Toc175038334" w:id="1366"/>
      <w:bookmarkStart w:name="_Toc175038803" w:id="1367"/>
      <w:bookmarkStart w:name="_Toc175042189" w:id="1368"/>
      <w:bookmarkStart w:name="_Toc175042489" w:id="1369"/>
      <w:bookmarkStart w:name="_Toc175042662" w:id="1370"/>
      <w:bookmarkStart w:name="_Toc175366111" w:id="1371"/>
      <w:bookmarkStart w:name="_Toc175389173" w:id="1372"/>
      <w:bookmarkStart w:name="_Toc175531771" w:id="1373"/>
      <w:bookmarkStart w:name="_Toc206298674" w:id="1374"/>
      <w:bookmarkStart w:name="_Toc211920378" w:id="1375"/>
      <w:bookmarkStart w:name="_Toc237418163" w:id="1376"/>
      <w:bookmarkStart w:name="_Toc237418308" w:id="1377"/>
      <w:bookmarkStart w:name="_Toc268252266" w:id="1378"/>
      <w:bookmarkStart w:name="_Toc455220544" w:id="1379"/>
      <w:bookmarkStart w:name="_Toc12350485" w:id="1380"/>
      <w:bookmarkStart w:name="_Toc12350616" w:id="1381"/>
      <w:bookmarkStart w:name="_Toc12761057" w:id="1382"/>
      <w:bookmarkStart w:name="_Toc12767351" w:id="1383"/>
      <w:bookmarkStart w:name="_Toc12781809" w:id="1384"/>
      <w:bookmarkStart w:name="_Toc12782411" w:id="1385"/>
      <w:bookmarkStart w:name="_Toc12784131" w:id="1386"/>
      <w:bookmarkStart w:name="_Toc16051958" w:id="1387"/>
      <w:bookmarkStart w:name="_Toc16054991" w:id="1388"/>
      <w:bookmarkStart w:name="_Toc16055337" w:id="1389"/>
      <w:bookmarkStart w:name="_Toc16055789" w:id="1390"/>
      <w:bookmarkStart w:name="_Toc16058342" w:id="1391"/>
      <w:bookmarkStart w:name="_Toc16058510" w:id="1392"/>
      <w:bookmarkStart w:name="_Toc16065458" w:id="1393"/>
      <w:bookmarkStart w:name="_Toc49053703" w:id="1394"/>
      <w:bookmarkStart w:name="_Toc49056664" w:id="1395"/>
      <w:bookmarkStart w:name="_Toc49057159" w:id="1396"/>
      <w:bookmarkStart w:name="_Toc49145827" w:id="1397"/>
      <w:bookmarkStart w:name="_Toc49154422" w:id="1398"/>
      <w:bookmarkStart w:name="_Toc49155594" w:id="1399"/>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r w:rsidRPr="008C449A">
        <w:t xml:space="preserve"> </w:t>
      </w:r>
      <w:r w:rsidRPr="00D3416E">
        <w:rPr>
          <w:rFonts w:ascii="Times New Roman" w:hAnsi="Times New Roman"/>
          <w:i/>
          <w:color w:val="000000"/>
        </w:rPr>
        <w:t xml:space="preserve">Oral examinations are the primary ways the university assesses learning by graduate students. These examinations also gauge whether students’ accomplishments meet expectations associated with earning advanced degrees. Oral examinations must involve the full engagement of all participants simultaneously, and unobstructed communication among participants is essential. Students and their committees should schedule oral examinations far in advance so that all participants are together on campus for the events whenever possible. </w:t>
      </w:r>
    </w:p>
    <w:p w:rsidR="008C449A" w:rsidP="008C449A" w:rsidRDefault="008C449A" w14:paraId="6E9AFF03" w14:textId="77777777">
      <w:pPr>
        <w:spacing w:after="120" w:line="240" w:lineRule="exact"/>
        <w:ind w:firstLine="720"/>
        <w:rPr>
          <w:rFonts w:ascii="Times New Roman" w:hAnsi="Times New Roman"/>
          <w:i/>
          <w:iCs/>
          <w:color w:val="000000"/>
          <w:szCs w:val="24"/>
        </w:rPr>
      </w:pPr>
      <w:r w:rsidRPr="008C449A">
        <w:rPr>
          <w:rFonts w:ascii="Times New Roman" w:hAnsi="Times New Roman"/>
          <w:i/>
          <w:iCs/>
          <w:color w:val="000000"/>
          <w:szCs w:val="24"/>
        </w:rPr>
        <w:t>Under rare circumstances (which must be defined by the graduate program’s handbook or governance document), a graduate student may participate in their final oral examination at a distance.</w:t>
      </w:r>
    </w:p>
    <w:p w:rsidRPr="00D3416E" w:rsidR="008C449A" w:rsidP="00D3416E" w:rsidRDefault="008C449A" w14:paraId="2DE8C9E8" w14:textId="77777777">
      <w:pPr>
        <w:spacing w:after="120" w:line="240" w:lineRule="exact"/>
        <w:ind w:firstLine="720"/>
        <w:rPr>
          <w:rFonts w:ascii="Times New Roman" w:hAnsi="Times New Roman"/>
          <w:color w:val="000000"/>
        </w:rPr>
      </w:pPr>
      <w:r>
        <w:rPr>
          <w:rFonts w:ascii="Times New Roman" w:hAnsi="Times New Roman"/>
          <w:color w:val="000000"/>
          <w:szCs w:val="24"/>
        </w:rPr>
        <w:t xml:space="preserve">For each of these instances, please refer to the requirements and procedures in the </w:t>
      </w:r>
      <w:hyperlink w:history="1" r:id="rId115">
        <w:r w:rsidRPr="008C449A">
          <w:rPr>
            <w:rStyle w:val="Hyperlink"/>
            <w:rFonts w:ascii="Times New Roman" w:hAnsi="Times New Roman"/>
            <w:szCs w:val="24"/>
          </w:rPr>
          <w:t>Graduate College Handbook section on Final Oral Exams.</w:t>
        </w:r>
      </w:hyperlink>
      <w:r>
        <w:rPr>
          <w:rFonts w:ascii="Times New Roman" w:hAnsi="Times New Roman"/>
          <w:color w:val="000000"/>
          <w:szCs w:val="24"/>
        </w:rPr>
        <w:t xml:space="preserve"> The HDFS Graduate Program Assistant can help you with technology needs for virtual meetings and members at a distance.</w:t>
      </w:r>
    </w:p>
    <w:p w:rsidRPr="00D3416E" w:rsidR="002C48F1" w:rsidP="00B577CD" w:rsidRDefault="002C48F1" w14:paraId="7D3BEE8F" w14:textId="77777777">
      <w:pPr>
        <w:spacing w:after="120" w:line="240" w:lineRule="exact"/>
        <w:rPr>
          <w:rFonts w:ascii="Times New Roman" w:hAnsi="Times New Roman"/>
          <w:sz w:val="28"/>
        </w:rPr>
      </w:pPr>
    </w:p>
    <w:p w:rsidRPr="00D3416E" w:rsidR="00836199" w:rsidP="00B577CD" w:rsidRDefault="6E69538F" w14:paraId="4A92C54D" w14:textId="77777777">
      <w:pPr>
        <w:pStyle w:val="Heading2"/>
      </w:pPr>
      <w:bookmarkStart w:name="_Toc519601605" w:id="1400"/>
      <w:bookmarkStart w:name="_Toc519604914" w:id="1401"/>
      <w:bookmarkStart w:name="_Toc520727116" w:id="1402"/>
      <w:bookmarkStart w:name="_Toc1880830788" w:id="1403"/>
      <w:r>
        <w:t>Address Changes</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400"/>
      <w:bookmarkEnd w:id="1401"/>
      <w:bookmarkEnd w:id="1402"/>
      <w:r>
        <w:t xml:space="preserve"> </w:t>
      </w:r>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3"/>
    </w:p>
    <w:p w:rsidRPr="00D3416E" w:rsidR="00836199" w:rsidP="00501FF1" w:rsidRDefault="00836199" w14:paraId="431A7E1D" w14:textId="77777777">
      <w:pPr>
        <w:pStyle w:val="BodyText"/>
        <w:numPr>
          <w:ilvl w:val="0"/>
          <w:numId w:val="19"/>
        </w:numPr>
        <w:spacing w:before="0"/>
      </w:pPr>
      <w:r w:rsidRPr="00D3416E">
        <w:t xml:space="preserve">You are responsible for updating your address &amp; telephone changes with </w:t>
      </w:r>
      <w:r w:rsidR="00D3416E">
        <w:t>ISU</w:t>
      </w:r>
      <w:r w:rsidRPr="00D3416E" w:rsidR="00447739">
        <w:t xml:space="preserve">. </w:t>
      </w:r>
    </w:p>
    <w:p w:rsidRPr="00D3416E" w:rsidR="00CE4E3A" w:rsidP="00501FF1" w:rsidRDefault="00836199" w14:paraId="5161349A" w14:textId="77777777">
      <w:pPr>
        <w:pStyle w:val="BodyText"/>
        <w:numPr>
          <w:ilvl w:val="0"/>
          <w:numId w:val="14"/>
        </w:numPr>
        <w:spacing w:before="0"/>
      </w:pPr>
      <w:r w:rsidRPr="00D3416E">
        <w:t xml:space="preserve">Login to </w:t>
      </w:r>
      <w:proofErr w:type="spellStart"/>
      <w:r w:rsidRPr="00D3416E">
        <w:t>Access</w:t>
      </w:r>
      <w:r w:rsidRPr="00D3416E" w:rsidR="00CE4E3A">
        <w:t>Plus</w:t>
      </w:r>
      <w:proofErr w:type="spellEnd"/>
      <w:r w:rsidRPr="00D3416E" w:rsidR="00CE4E3A">
        <w:t>, go to the Student tab</w:t>
      </w:r>
      <w:r w:rsidR="00C7024C">
        <w:t>,</w:t>
      </w:r>
      <w:r w:rsidRPr="00D3416E" w:rsidR="00CE4E3A">
        <w:t xml:space="preserve"> and choose address change; </w:t>
      </w:r>
    </w:p>
    <w:p w:rsidRPr="00D3416E" w:rsidR="00836199" w:rsidP="00501FF1" w:rsidRDefault="00CE4E3A" w14:paraId="67A7C3A7" w14:textId="77777777">
      <w:pPr>
        <w:pStyle w:val="BodyText"/>
        <w:numPr>
          <w:ilvl w:val="0"/>
          <w:numId w:val="14"/>
        </w:numPr>
        <w:spacing w:before="0"/>
      </w:pPr>
      <w:r w:rsidRPr="00D3416E">
        <w:t>If you are a Graduate Assistant</w:t>
      </w:r>
      <w:r w:rsidRPr="00D3416E" w:rsidR="006E33F7">
        <w:t>,</w:t>
      </w:r>
      <w:r w:rsidRPr="00D3416E">
        <w:t xml:space="preserve"> you are also an employee and must enter t</w:t>
      </w:r>
      <w:r w:rsidRPr="00D3416E" w:rsidR="006E33F7">
        <w:t>he changes on your employee tab, under address change</w:t>
      </w:r>
    </w:p>
    <w:p w:rsidRPr="00D3416E" w:rsidR="005B7C40" w:rsidP="00501FF1" w:rsidRDefault="00BF6B38" w14:paraId="67E7C6C0" w14:textId="77777777">
      <w:pPr>
        <w:pStyle w:val="BodyText"/>
        <w:numPr>
          <w:ilvl w:val="0"/>
          <w:numId w:val="19"/>
        </w:numPr>
        <w:spacing w:before="0"/>
      </w:pPr>
      <w:r w:rsidRPr="00D3416E">
        <w:t>Also</w:t>
      </w:r>
      <w:r w:rsidR="00C7024C">
        <w:t>,</w:t>
      </w:r>
      <w:r w:rsidRPr="00D3416E">
        <w:t xml:space="preserve"> </w:t>
      </w:r>
      <w:r w:rsidRPr="00D3416E" w:rsidR="00A04ED6">
        <w:t xml:space="preserve">notify the </w:t>
      </w:r>
      <w:r w:rsidR="00D3416E">
        <w:t>HDFS</w:t>
      </w:r>
      <w:r w:rsidRPr="00D3416E" w:rsidR="005B7C40">
        <w:t xml:space="preserve"> </w:t>
      </w:r>
      <w:r w:rsidRPr="00D3416E" w:rsidR="0047649E">
        <w:t>Graduate Program Assistant</w:t>
      </w:r>
      <w:r w:rsidRPr="00D3416E" w:rsidR="0056089E">
        <w:t xml:space="preserve"> </w:t>
      </w:r>
      <w:r w:rsidR="00C7024C">
        <w:t>of</w:t>
      </w:r>
      <w:r w:rsidRPr="00D3416E" w:rsidR="005B7C40">
        <w:t xml:space="preserve"> </w:t>
      </w:r>
      <w:r w:rsidRPr="00D3416E" w:rsidR="00A04ED6">
        <w:t xml:space="preserve">your </w:t>
      </w:r>
      <w:r w:rsidRPr="00D3416E" w:rsidR="005B7C40">
        <w:t>name, address</w:t>
      </w:r>
      <w:r w:rsidR="00C7024C">
        <w:t>,</w:t>
      </w:r>
      <w:r w:rsidRPr="00D3416E" w:rsidR="005B7C40">
        <w:t xml:space="preserve"> and telephone changes</w:t>
      </w:r>
      <w:r w:rsidRPr="00D3416E" w:rsidR="00447739">
        <w:t xml:space="preserve">. </w:t>
      </w:r>
    </w:p>
    <w:p w:rsidRPr="00D3416E" w:rsidR="00836199" w:rsidP="00B577CD" w:rsidRDefault="6E69538F" w14:paraId="4A34DB98" w14:textId="77777777">
      <w:pPr>
        <w:pStyle w:val="Heading2"/>
      </w:pPr>
      <w:bookmarkStart w:name="_Toc80085487" w:id="1404"/>
      <w:bookmarkStart w:name="_Toc80086329" w:id="1405"/>
      <w:bookmarkStart w:name="_Toc109448849" w:id="1406"/>
      <w:bookmarkStart w:name="_Toc109549730" w:id="1407"/>
      <w:bookmarkStart w:name="_Toc110307127" w:id="1408"/>
      <w:bookmarkStart w:name="_Toc142988144" w:id="1409"/>
      <w:bookmarkStart w:name="_Toc142988364" w:id="1410"/>
      <w:bookmarkStart w:name="_Toc174941919" w:id="1411"/>
      <w:bookmarkStart w:name="_Toc174943353" w:id="1412"/>
      <w:bookmarkStart w:name="_Toc175038335" w:id="1413"/>
      <w:bookmarkStart w:name="_Toc175038804" w:id="1414"/>
      <w:bookmarkStart w:name="_Toc175042190" w:id="1415"/>
      <w:bookmarkStart w:name="_Toc175042490" w:id="1416"/>
      <w:bookmarkStart w:name="_Toc175042663" w:id="1417"/>
      <w:bookmarkStart w:name="_Toc175366112" w:id="1418"/>
      <w:bookmarkStart w:name="_Toc175389174" w:id="1419"/>
      <w:bookmarkStart w:name="_Toc175531772" w:id="1420"/>
      <w:bookmarkStart w:name="_Toc206298675" w:id="1421"/>
      <w:bookmarkStart w:name="_Toc211920379" w:id="1422"/>
      <w:bookmarkStart w:name="_Toc237418164" w:id="1423"/>
      <w:bookmarkStart w:name="_Toc237418309" w:id="1424"/>
      <w:bookmarkStart w:name="_Toc268252267" w:id="1425"/>
      <w:bookmarkStart w:name="_Toc519601606" w:id="1426"/>
      <w:bookmarkStart w:name="_Toc519604915" w:id="1427"/>
      <w:bookmarkStart w:name="_Toc520727117" w:id="1428"/>
      <w:bookmarkStart w:name="_Toc562930043" w:id="1429"/>
      <w:r>
        <w:t>Automatic Direct Deposit Change</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rsidRPr="0022344A" w:rsidR="00836199" w:rsidP="00C06D8E" w:rsidRDefault="00836199" w14:paraId="1303FD16" w14:textId="77777777">
      <w:pPr>
        <w:spacing w:after="120"/>
        <w:rPr>
          <w:rFonts w:ascii="Times New Roman" w:hAnsi="Times New Roman"/>
        </w:rPr>
      </w:pPr>
      <w:r w:rsidRPr="0022344A">
        <w:rPr>
          <w:rFonts w:ascii="Times New Roman" w:hAnsi="Times New Roman"/>
        </w:rPr>
        <w:t xml:space="preserve">To change your direct deposit, do the following: </w:t>
      </w:r>
    </w:p>
    <w:p w:rsidRPr="0022344A" w:rsidR="0022344A" w:rsidP="0022344A" w:rsidRDefault="0022344A" w14:paraId="32648596" w14:textId="77777777">
      <w:pPr>
        <w:pStyle w:val="BodyText"/>
        <w:numPr>
          <w:ilvl w:val="0"/>
          <w:numId w:val="66"/>
        </w:numPr>
      </w:pPr>
      <w:r w:rsidRPr="0022344A">
        <w:t>If you want to change the direct deposit destination of your payroll check, enter Workday, click on Pay; Payment Elections, Direct Deposit, enter routing number, account number</w:t>
      </w:r>
      <w:r w:rsidR="00C7024C">
        <w:t>,</w:t>
      </w:r>
      <w:r w:rsidRPr="0022344A">
        <w:t xml:space="preserve"> and account type, and click submit. The change will be effective after the date stated. This account will be used for all payments from Iowa State University</w:t>
      </w:r>
      <w:r w:rsidR="00C7024C">
        <w:t>,</w:t>
      </w:r>
      <w:r w:rsidRPr="0022344A">
        <w:t xml:space="preserve"> including, but not limited to, Title IV financial aid and payroll.</w:t>
      </w:r>
    </w:p>
    <w:p w:rsidRPr="00D3416E" w:rsidR="006E33F7" w:rsidP="00191967" w:rsidRDefault="006E33F7" w14:paraId="3B88899E" w14:textId="77777777">
      <w:pPr>
        <w:pStyle w:val="BodyText"/>
        <w:spacing w:before="0"/>
      </w:pPr>
    </w:p>
    <w:p w:rsidR="00321A7A" w:rsidP="00321A7A" w:rsidRDefault="6E69538F" w14:paraId="60CA78C8" w14:textId="77777777">
      <w:pPr>
        <w:pStyle w:val="Heading2"/>
      </w:pPr>
      <w:bookmarkStart w:name="_Toc455220545" w:id="1430"/>
      <w:bookmarkStart w:name="_Toc12350486" w:id="1431"/>
      <w:bookmarkStart w:name="_Toc12350617" w:id="1432"/>
      <w:bookmarkStart w:name="_Toc12761058" w:id="1433"/>
      <w:bookmarkStart w:name="_Toc12767352" w:id="1434"/>
      <w:bookmarkStart w:name="_Toc12781810" w:id="1435"/>
      <w:bookmarkStart w:name="_Toc12782412" w:id="1436"/>
      <w:bookmarkStart w:name="_Toc12784132" w:id="1437"/>
      <w:bookmarkStart w:name="_Toc16051959" w:id="1438"/>
      <w:bookmarkStart w:name="_Toc16054992" w:id="1439"/>
      <w:bookmarkStart w:name="_Toc16055338" w:id="1440"/>
      <w:bookmarkStart w:name="_Toc16055790" w:id="1441"/>
      <w:bookmarkStart w:name="_Toc16058343" w:id="1442"/>
      <w:bookmarkStart w:name="_Toc16058511" w:id="1443"/>
      <w:bookmarkStart w:name="_Toc16065459" w:id="1444"/>
      <w:bookmarkStart w:name="_Toc49053704" w:id="1445"/>
      <w:bookmarkStart w:name="_Toc49056665" w:id="1446"/>
      <w:bookmarkStart w:name="_Toc49057160" w:id="1447"/>
      <w:bookmarkStart w:name="_Toc49145828" w:id="1448"/>
      <w:bookmarkStart w:name="_Toc49154423" w:id="1449"/>
      <w:bookmarkStart w:name="_Toc49155595" w:id="1450"/>
      <w:bookmarkStart w:name="_Toc80085488" w:id="1451"/>
      <w:bookmarkStart w:name="_Toc80086330" w:id="1452"/>
      <w:bookmarkStart w:name="_Toc109448850" w:id="1453"/>
      <w:bookmarkStart w:name="_Toc109549731" w:id="1454"/>
      <w:bookmarkStart w:name="_Toc110307128" w:id="1455"/>
      <w:bookmarkStart w:name="_Toc142988145" w:id="1456"/>
      <w:bookmarkStart w:name="_Toc142988365" w:id="1457"/>
      <w:bookmarkStart w:name="_Toc174941920" w:id="1458"/>
      <w:bookmarkStart w:name="_Toc174943354" w:id="1459"/>
      <w:bookmarkStart w:name="_Toc175038336" w:id="1460"/>
      <w:bookmarkStart w:name="_Toc175038805" w:id="1461"/>
      <w:bookmarkStart w:name="_Toc175042191" w:id="1462"/>
      <w:bookmarkStart w:name="_Toc175042491" w:id="1463"/>
      <w:bookmarkStart w:name="_Toc175042664" w:id="1464"/>
      <w:bookmarkStart w:name="_Toc175366113" w:id="1465"/>
      <w:bookmarkStart w:name="_Toc175389175" w:id="1466"/>
      <w:bookmarkStart w:name="_Toc175531773" w:id="1467"/>
      <w:bookmarkStart w:name="_Toc206298676" w:id="1468"/>
      <w:bookmarkStart w:name="_Toc211920380" w:id="1469"/>
      <w:bookmarkStart w:name="_Toc237418165" w:id="1470"/>
      <w:bookmarkStart w:name="_Toc237418310" w:id="1471"/>
      <w:bookmarkStart w:name="_Toc268252268" w:id="1472"/>
      <w:bookmarkStart w:name="_Toc519601607" w:id="1473"/>
      <w:bookmarkStart w:name="_Toc519604916" w:id="1474"/>
      <w:bookmarkStart w:name="_Toc520727118" w:id="1475"/>
      <w:bookmarkStart w:name="_Toc1173338082" w:id="1476"/>
      <w:r>
        <w:t>Graduate Student Housing</w:t>
      </w:r>
      <w:bookmarkStart w:name="_Toc211920381" w:id="1477"/>
      <w:bookmarkStart w:name="_Toc237418166" w:id="1478"/>
      <w:bookmarkStart w:name="_Toc237418311" w:id="1479"/>
      <w:bookmarkStart w:name="_Toc268252269" w:id="1480"/>
      <w:bookmarkStart w:name="_Toc519601608" w:id="1481"/>
      <w:bookmarkStart w:name="_Toc519604917" w:id="1482"/>
      <w:bookmarkStart w:name="_Toc455220546" w:id="1483"/>
      <w:bookmarkStart w:name="_Toc12350487" w:id="1484"/>
      <w:bookmarkStart w:name="_Toc12350618" w:id="1485"/>
      <w:bookmarkStart w:name="_Toc12761059" w:id="1486"/>
      <w:bookmarkStart w:name="_Toc12767353" w:id="1487"/>
      <w:bookmarkStart w:name="_Toc12781811" w:id="1488"/>
      <w:bookmarkStart w:name="_Toc12782413" w:id="1489"/>
      <w:bookmarkStart w:name="_Toc12784133" w:id="1490"/>
      <w:bookmarkStart w:name="_Toc16051960" w:id="1491"/>
      <w:bookmarkStart w:name="_Toc16054993" w:id="1492"/>
      <w:bookmarkStart w:name="_Toc16055339" w:id="1493"/>
      <w:bookmarkStart w:name="_Toc16055791" w:id="1494"/>
      <w:bookmarkStart w:name="_Toc16058344" w:id="1495"/>
      <w:bookmarkStart w:name="_Toc16058512" w:id="1496"/>
      <w:bookmarkStart w:name="_Toc16065460" w:id="1497"/>
      <w:bookmarkStart w:name="_Toc49053705" w:id="1498"/>
      <w:bookmarkStart w:name="_Toc49056666" w:id="1499"/>
      <w:bookmarkStart w:name="_Toc49057161" w:id="1500"/>
      <w:bookmarkStart w:name="_Toc49145829" w:id="1501"/>
      <w:bookmarkStart w:name="_Toc49154424" w:id="1502"/>
      <w:bookmarkStart w:name="_Toc49155596" w:id="1503"/>
      <w:bookmarkStart w:name="_Toc80085489" w:id="1504"/>
      <w:bookmarkStart w:name="_Toc80086331" w:id="1505"/>
      <w:bookmarkStart w:name="_Toc109448853" w:id="1506"/>
      <w:bookmarkStart w:name="_Toc109549733" w:id="1507"/>
      <w:bookmarkStart w:name="_Toc110307130" w:id="1508"/>
      <w:bookmarkStart w:name="_Toc142988147" w:id="1509"/>
      <w:bookmarkStart w:name="_Toc142988367" w:id="1510"/>
      <w:bookmarkStart w:name="_Toc174941922" w:id="1511"/>
      <w:bookmarkStart w:name="_Toc174943356" w:id="1512"/>
      <w:bookmarkStart w:name="_Toc175038338" w:id="1513"/>
      <w:bookmarkStart w:name="_Toc175038807" w:id="1514"/>
      <w:bookmarkStart w:name="_Toc175042193" w:id="1515"/>
      <w:bookmarkStart w:name="_Toc175042493" w:id="1516"/>
      <w:bookmarkStart w:name="_Toc175042666" w:id="1517"/>
      <w:bookmarkStart w:name="_Toc175366115" w:id="1518"/>
      <w:bookmarkStart w:name="_Toc175389177" w:id="1519"/>
      <w:bookmarkStart w:name="_Toc175531775" w:id="1520"/>
      <w:bookmarkStart w:name="_Toc206298677" w:id="1521"/>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p>
    <w:p w:rsidRPr="00321A7A" w:rsidR="00B577CD" w:rsidP="00321A7A" w:rsidRDefault="00BD46B6" w14:paraId="4BBE6F59" w14:textId="77777777">
      <w:pPr>
        <w:ind w:firstLine="720"/>
        <w:rPr>
          <w:b/>
          <w:color w:val="215868" w:themeColor="accent5" w:themeShade="80"/>
        </w:rPr>
      </w:pPr>
      <w:r w:rsidRPr="00D3416E">
        <w:t xml:space="preserve">The Department of Residence offers a variety of options for graduate students, including some dormitory spaces limited to students over 21 years old and several apartment buildings that are tailored for adult students and families. See the </w:t>
      </w:r>
      <w:hyperlink w:history="1" r:id="rId116">
        <w:r w:rsidRPr="00D3416E">
          <w:rPr>
            <w:rStyle w:val="Hyperlink"/>
          </w:rPr>
          <w:t>Department of Residence</w:t>
        </w:r>
      </w:hyperlink>
      <w:r w:rsidRPr="00D3416E">
        <w:t xml:space="preserve"> website for current information.</w:t>
      </w:r>
    </w:p>
    <w:p w:rsidRPr="00D3416E" w:rsidR="00BD46B6" w:rsidP="00D3416E" w:rsidRDefault="00BD46B6" w14:paraId="69E2BB2B" w14:textId="77777777"/>
    <w:p w:rsidRPr="00D3416E" w:rsidR="0020754E" w:rsidP="00B577CD" w:rsidRDefault="6E69538F" w14:paraId="5EC3B560" w14:textId="77777777">
      <w:pPr>
        <w:pStyle w:val="Heading2"/>
      </w:pPr>
      <w:bookmarkStart w:name="_Toc520727119" w:id="1522"/>
      <w:bookmarkStart w:name="_Toc1493036208" w:id="1523"/>
      <w:r>
        <w:t>International Students &amp; Scholars</w:t>
      </w:r>
      <w:bookmarkEnd w:id="1477"/>
      <w:bookmarkEnd w:id="1478"/>
      <w:bookmarkEnd w:id="1479"/>
      <w:bookmarkEnd w:id="1480"/>
      <w:bookmarkEnd w:id="1481"/>
      <w:bookmarkEnd w:id="1482"/>
      <w:bookmarkEnd w:id="1522"/>
      <w:r>
        <w:t xml:space="preserve"> </w:t>
      </w:r>
      <w:bookmarkEnd w:id="1523"/>
    </w:p>
    <w:p w:rsidRPr="00D3416E" w:rsidR="0089293F" w:rsidP="008B7AE3" w:rsidRDefault="0020754E" w14:paraId="1410259C" w14:textId="77777777">
      <w:pPr>
        <w:rPr>
          <w:rFonts w:ascii="Times New Roman" w:hAnsi="Times New Roman"/>
          <w:b/>
          <w:i/>
        </w:rPr>
      </w:pPr>
      <w:bookmarkStart w:name="_Toc519604918" w:id="1524"/>
      <w:r w:rsidRPr="00D3416E">
        <w:rPr>
          <w:rFonts w:ascii="Times New Roman" w:hAnsi="Times New Roman"/>
          <w:b/>
          <w:i/>
        </w:rPr>
        <w:t>(</w:t>
      </w:r>
      <w:r w:rsidRPr="00D3416E" w:rsidR="00B80F13">
        <w:rPr>
          <w:rFonts w:ascii="Times New Roman" w:hAnsi="Times New Roman"/>
          <w:b/>
          <w:i/>
        </w:rPr>
        <w:t>Excerpt</w:t>
      </w:r>
      <w:r w:rsidRPr="00D3416E" w:rsidR="00A92E19">
        <w:rPr>
          <w:rFonts w:ascii="Times New Roman" w:hAnsi="Times New Roman"/>
          <w:b/>
          <w:i/>
        </w:rPr>
        <w:t xml:space="preserve"> in italics</w:t>
      </w:r>
      <w:r w:rsidRPr="00D3416E">
        <w:rPr>
          <w:rFonts w:ascii="Times New Roman" w:hAnsi="Times New Roman"/>
          <w:b/>
          <w:i/>
        </w:rPr>
        <w:t xml:space="preserve"> from:</w:t>
      </w:r>
      <w:r w:rsidR="00BD46B6">
        <w:rPr>
          <w:rFonts w:ascii="Times New Roman" w:hAnsi="Times New Roman"/>
          <w:b/>
          <w:i/>
        </w:rPr>
        <w:t xml:space="preserve"> </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r w:rsidRPr="00D3416E" w:rsidR="00C87CB0">
        <w:rPr>
          <w:rStyle w:val="Hyperlink"/>
          <w:rFonts w:ascii="Times New Roman" w:hAnsi="Times New Roman"/>
          <w:b/>
          <w:i/>
        </w:rPr>
        <w:fldChar w:fldCharType="begin"/>
      </w:r>
      <w:r w:rsidRPr="00D3416E" w:rsidR="00C87CB0">
        <w:rPr>
          <w:rStyle w:val="Hyperlink"/>
          <w:rFonts w:ascii="Times New Roman" w:hAnsi="Times New Roman"/>
          <w:b/>
          <w:i/>
        </w:rPr>
        <w:instrText xml:space="preserve"> HYPERLINK "http://www.isso.iastate.edu/" </w:instrText>
      </w:r>
      <w:r w:rsidRPr="00D3416E" w:rsidR="00C87CB0">
        <w:rPr>
          <w:rStyle w:val="Hyperlink"/>
          <w:rFonts w:ascii="Times New Roman" w:hAnsi="Times New Roman"/>
          <w:b/>
          <w:i/>
        </w:rPr>
        <w:fldChar w:fldCharType="separate"/>
      </w:r>
      <w:r w:rsidRPr="00D3416E" w:rsidR="00182AFD">
        <w:rPr>
          <w:rStyle w:val="Hyperlink"/>
          <w:rFonts w:ascii="Times New Roman" w:hAnsi="Times New Roman"/>
          <w:b/>
          <w:i/>
        </w:rPr>
        <w:t>ISSO</w:t>
      </w:r>
      <w:r w:rsidRPr="00D3416E" w:rsidR="00C87CB0">
        <w:rPr>
          <w:rStyle w:val="Hyperlink"/>
          <w:rFonts w:ascii="Times New Roman" w:hAnsi="Times New Roman"/>
          <w:b/>
          <w:i/>
        </w:rPr>
        <w:fldChar w:fldCharType="end"/>
      </w:r>
      <w:r w:rsidRPr="00D3416E" w:rsidR="002100F9">
        <w:rPr>
          <w:rFonts w:ascii="Times New Roman" w:hAnsi="Times New Roman"/>
          <w:b/>
          <w:i/>
        </w:rPr>
        <w:t>)</w:t>
      </w:r>
      <w:bookmarkEnd w:id="1524"/>
    </w:p>
    <w:p w:rsidRPr="00D3416E" w:rsidR="0038058B" w:rsidP="6E69538F" w:rsidRDefault="6E69538F" w14:paraId="2D47B563" w14:textId="77777777">
      <w:pPr>
        <w:pStyle w:val="Heading3"/>
        <w:spacing w:after="0"/>
        <w:rPr>
          <w:b w:val="0"/>
          <w:i w:val="0"/>
        </w:rPr>
      </w:pPr>
      <w:bookmarkStart w:name="_Toc519604919" w:id="1525"/>
      <w:bookmarkStart w:name="_Toc520727120" w:id="1526"/>
      <w:bookmarkStart w:name="_Toc2044679769" w:id="1527"/>
      <w:r>
        <w:t>International Students &amp; Scholars Office Mission Statement</w:t>
      </w:r>
      <w:bookmarkEnd w:id="1525"/>
      <w:bookmarkEnd w:id="1526"/>
      <w:r>
        <w:t xml:space="preserve"> </w:t>
      </w:r>
      <w:bookmarkEnd w:id="1527"/>
    </w:p>
    <w:p w:rsidRPr="00D3416E" w:rsidR="0038058B" w:rsidP="00D3416E" w:rsidRDefault="006C7347" w14:paraId="33CB8F84" w14:textId="77777777">
      <w:pPr>
        <w:ind w:firstLine="720"/>
        <w:rPr>
          <w:rStyle w:val="Emphasis"/>
          <w:rFonts w:ascii="Times New Roman" w:hAnsi="Times New Roman"/>
          <w:color w:val="000000"/>
        </w:rPr>
      </w:pPr>
      <w:r w:rsidRPr="00D3416E">
        <w:rPr>
          <w:rFonts w:ascii="Times New Roman" w:hAnsi="Times New Roman"/>
          <w:i/>
          <w:color w:val="000000"/>
        </w:rPr>
        <w:t> </w:t>
      </w:r>
      <w:r w:rsidRPr="00BD46B6" w:rsidR="00BD46B6">
        <w:rPr>
          <w:rFonts w:ascii="Times New Roman" w:hAnsi="Times New Roman"/>
          <w:i/>
          <w:color w:val="000000"/>
          <w:szCs w:val="24"/>
        </w:rPr>
        <w:t>The mission of the International Students and Scholars Office is to provide immigration services, personal support, and cross-cultural expertise within a welcoming and supportive environment for international students and scholars throughout their university experience.</w:t>
      </w:r>
    </w:p>
    <w:p w:rsidRPr="00D3416E" w:rsidR="0038058B" w:rsidP="6E69538F" w:rsidRDefault="6E69538F" w14:paraId="3D18EE56" w14:textId="77777777">
      <w:pPr>
        <w:pStyle w:val="Heading3"/>
        <w:spacing w:after="0"/>
        <w:rPr>
          <w:b w:val="0"/>
          <w:i w:val="0"/>
        </w:rPr>
      </w:pPr>
      <w:bookmarkStart w:name="_Toc902781895" w:id="1528"/>
      <w:r>
        <w:t> </w:t>
      </w:r>
      <w:bookmarkStart w:name="_Toc520727121" w:id="1529"/>
      <w:r>
        <w:t>International Students &amp; Scholars Office Organization</w:t>
      </w:r>
      <w:bookmarkEnd w:id="1529"/>
      <w:r>
        <w:t xml:space="preserve"> </w:t>
      </w:r>
      <w:bookmarkEnd w:id="1528"/>
    </w:p>
    <w:p w:rsidR="00FA205C" w:rsidP="00321A7A" w:rsidRDefault="00BD46B6" w14:paraId="62703684" w14:textId="77777777">
      <w:r w:rsidRPr="00D3416E">
        <w:tab/>
      </w:r>
      <w:bookmarkStart w:name="_Toc455220548" w:id="1530"/>
      <w:bookmarkStart w:name="_Toc12350489" w:id="1531"/>
      <w:bookmarkStart w:name="_Toc12350620" w:id="1532"/>
      <w:bookmarkStart w:name="_Toc12761061" w:id="1533"/>
      <w:bookmarkStart w:name="_Toc12767355" w:id="1534"/>
      <w:bookmarkStart w:name="_Toc12781813" w:id="1535"/>
      <w:bookmarkStart w:name="_Toc12782415" w:id="1536"/>
      <w:bookmarkStart w:name="_Toc12784135" w:id="1537"/>
      <w:bookmarkStart w:name="_Toc16051962" w:id="1538"/>
      <w:bookmarkStart w:name="_Toc16054995" w:id="1539"/>
      <w:bookmarkStart w:name="_Toc16055341" w:id="1540"/>
      <w:bookmarkStart w:name="_Toc16055793" w:id="1541"/>
      <w:bookmarkStart w:name="_Toc16058346" w:id="1542"/>
      <w:bookmarkStart w:name="_Toc16058514" w:id="1543"/>
      <w:bookmarkStart w:name="_Toc16065462" w:id="1544"/>
      <w:bookmarkStart w:name="_Toc49053707" w:id="1545"/>
      <w:bookmarkStart w:name="_Toc49056668" w:id="1546"/>
      <w:bookmarkStart w:name="_Toc49057163" w:id="1547"/>
      <w:bookmarkStart w:name="_Toc49145831" w:id="1548"/>
      <w:bookmarkStart w:name="_Toc49154426" w:id="1549"/>
      <w:bookmarkStart w:name="_Toc49155598" w:id="1550"/>
      <w:bookmarkStart w:name="_Toc80085490" w:id="1551"/>
      <w:bookmarkStart w:name="_Toc80086332" w:id="1552"/>
      <w:bookmarkStart w:name="_Toc109448854" w:id="1553"/>
      <w:bookmarkStart w:name="_Toc109549734" w:id="1554"/>
      <w:bookmarkStart w:name="_Toc110307132" w:id="1555"/>
      <w:bookmarkStart w:name="_Toc142988149" w:id="1556"/>
      <w:bookmarkStart w:name="_Toc142988369" w:id="1557"/>
      <w:bookmarkStart w:name="_Toc174941924" w:id="1558"/>
      <w:bookmarkStart w:name="_Toc174943358" w:id="1559"/>
      <w:bookmarkStart w:name="_Toc175038340" w:id="1560"/>
      <w:bookmarkStart w:name="_Toc175038809" w:id="1561"/>
      <w:bookmarkStart w:name="_Toc175042195" w:id="1562"/>
      <w:bookmarkStart w:name="_Toc175042495" w:id="1563"/>
      <w:bookmarkStart w:name="_Toc175042668" w:id="1564"/>
      <w:bookmarkStart w:name="_Toc175366117" w:id="1565"/>
      <w:bookmarkStart w:name="_Toc175389179" w:id="1566"/>
      <w:bookmarkStart w:name="_Toc175531777" w:id="1567"/>
      <w:bookmarkStart w:name="_Toc211920382" w:id="1568"/>
      <w:bookmarkStart w:name="_Toc237418167" w:id="1569"/>
      <w:bookmarkStart w:name="_Toc237418312" w:id="1570"/>
      <w:bookmarkStart w:name="_Toc268252270" w:id="1571"/>
      <w:bookmarkStart w:name="_Toc206298678" w:id="1572"/>
      <w:r w:rsidRPr="00D3416E">
        <w:rPr>
          <w:szCs w:val="24"/>
        </w:rPr>
        <w:t xml:space="preserve">The area most frequently used by international students, scholars, and their families is the </w:t>
      </w:r>
      <w:r w:rsidRPr="00D3416E">
        <w:t>International Students &amp; Scholars Office (ISSO) located in Room 3241 Memorial Union. The International Student Advisers (ISA) working in ISSO assist international students with maintenance of their immigration status, U.S. employment regulations and provide support with social, cultural, financial, and personal concerns. Staff in the Scholar Unit of ISSO work with ISU departments to bring scholars to campus by preparing immigration documents or filing immigration petitions and by providing guidance on employment regulations.  These staff members also advise scholars on maintenance of their immigration status, U.S. employment regulations and provide support with social, cultural, financial, and personal concerns.</w:t>
      </w:r>
    </w:p>
    <w:p w:rsidR="0022344A" w:rsidP="00321A7A" w:rsidRDefault="0022344A" w14:paraId="57C0D796" w14:textId="77777777"/>
    <w:p w:rsidRPr="0022344A" w:rsidR="0022344A" w:rsidP="00C7024C" w:rsidRDefault="6E69538F" w14:paraId="681B833C" w14:textId="77777777">
      <w:pPr>
        <w:pStyle w:val="Heading3"/>
      </w:pPr>
      <w:bookmarkStart w:name="_Toc309335726" w:id="1573"/>
      <w:r>
        <w:t>International Graduate Students: English Language Proficiency</w:t>
      </w:r>
      <w:bookmarkEnd w:id="1573"/>
    </w:p>
    <w:p w:rsidR="0022344A" w:rsidP="0022344A" w:rsidRDefault="0022344A" w14:paraId="5E56EF0B" w14:textId="77777777">
      <w:pPr>
        <w:rPr>
          <w:szCs w:val="24"/>
        </w:rPr>
      </w:pPr>
      <w:r w:rsidRPr="0022344A">
        <w:rPr>
          <w:szCs w:val="24"/>
        </w:rPr>
        <w:t>HDFS recognizes that international students may experience additional stressors as they navigate a new environment, language, and culture. We are here to support you. Below we outline university requirements for language proficiency and some requirements that are specific to PhD students in our department due to teaching internship duties. In addition, you will find links to resources for English skill development. We recommend that you ask your major professor and other graduate students about opportunities that would support your individual professional development.</w:t>
      </w:r>
    </w:p>
    <w:p w:rsidRPr="0022344A" w:rsidR="0022344A" w:rsidP="0022344A" w:rsidRDefault="0022344A" w14:paraId="0D142F6F" w14:textId="77777777">
      <w:pPr>
        <w:rPr>
          <w:szCs w:val="24"/>
        </w:rPr>
      </w:pPr>
    </w:p>
    <w:p w:rsidRPr="0022344A" w:rsidR="0022344A" w:rsidP="0022344A" w:rsidRDefault="0022344A" w14:paraId="6148FFAE" w14:textId="77777777">
      <w:pPr>
        <w:numPr>
          <w:ilvl w:val="0"/>
          <w:numId w:val="67"/>
        </w:numPr>
        <w:rPr>
          <w:b/>
          <w:i/>
          <w:szCs w:val="24"/>
        </w:rPr>
      </w:pPr>
      <w:r w:rsidRPr="0022344A">
        <w:rPr>
          <w:b/>
          <w:i/>
          <w:szCs w:val="24"/>
        </w:rPr>
        <w:t>English Placement Test (EPT) for all international graduate students</w:t>
      </w:r>
    </w:p>
    <w:p w:rsidR="0022344A" w:rsidP="0022344A" w:rsidRDefault="0022344A" w14:paraId="5F7A7DF7" w14:textId="77777777">
      <w:pPr>
        <w:rPr>
          <w:szCs w:val="24"/>
        </w:rPr>
      </w:pPr>
      <w:r w:rsidRPr="0022344A">
        <w:rPr>
          <w:szCs w:val="24"/>
        </w:rPr>
        <w:t xml:space="preserve">All international graduate students whose first language is not English are required to take the EPT as soon as they arrive. The English department will guide you to the appropriate English courses needed. These English courses must be completed during the first year of study, and registration holds are placed if students don’t register for these courses during the first year of study. Go to </w:t>
      </w:r>
      <w:hyperlink w:history="1" r:id="rId117">
        <w:r w:rsidRPr="0022344A">
          <w:rPr>
            <w:rStyle w:val="Hyperlink"/>
            <w:szCs w:val="24"/>
          </w:rPr>
          <w:t>https://apling.engl.iastate.edu/english-placement-test/</w:t>
        </w:r>
      </w:hyperlink>
      <w:r w:rsidRPr="0022344A">
        <w:rPr>
          <w:szCs w:val="24"/>
        </w:rPr>
        <w:t xml:space="preserve"> for information about registration, exemption, and other information about the EPT.</w:t>
      </w:r>
    </w:p>
    <w:p w:rsidRPr="0022344A" w:rsidR="0022344A" w:rsidP="0022344A" w:rsidRDefault="0022344A" w14:paraId="4475AD14" w14:textId="77777777">
      <w:pPr>
        <w:rPr>
          <w:szCs w:val="24"/>
        </w:rPr>
      </w:pPr>
    </w:p>
    <w:p w:rsidRPr="0022344A" w:rsidR="0022344A" w:rsidP="0022344A" w:rsidRDefault="0022344A" w14:paraId="0D3044C0" w14:textId="77777777">
      <w:pPr>
        <w:numPr>
          <w:ilvl w:val="0"/>
          <w:numId w:val="67"/>
        </w:numPr>
        <w:rPr>
          <w:b/>
          <w:i/>
          <w:szCs w:val="24"/>
        </w:rPr>
      </w:pPr>
      <w:r w:rsidRPr="0022344A">
        <w:rPr>
          <w:b/>
          <w:i/>
          <w:szCs w:val="24"/>
        </w:rPr>
        <w:lastRenderedPageBreak/>
        <w:t>Oral English Certification Test (OECT) for international teaching assistants</w:t>
      </w:r>
    </w:p>
    <w:p w:rsidR="0022344A" w:rsidP="0022344A" w:rsidRDefault="0022344A" w14:paraId="02DCBD8A" w14:textId="77777777">
      <w:pPr>
        <w:rPr>
          <w:szCs w:val="24"/>
        </w:rPr>
      </w:pPr>
      <w:r w:rsidRPr="0022344A">
        <w:rPr>
          <w:szCs w:val="24"/>
        </w:rPr>
        <w:t xml:space="preserve">For international students on teaching assistantships, you are required to take the OECT before or at the start of the semester you begin your teaching duties. The Center for Communication Excellence (CCE) will guide you on the appropriate English courses needed. These English courses must be completed during the first two semesters from the time of appointment. Go to </w:t>
      </w:r>
      <w:hyperlink w:history="1" r:id="rId118">
        <w:r w:rsidRPr="0022344A">
          <w:rPr>
            <w:rStyle w:val="Hyperlink"/>
            <w:szCs w:val="24"/>
          </w:rPr>
          <w:t>https://cce.grad-college.iastate.edu/speaking/oect-for-itas</w:t>
        </w:r>
      </w:hyperlink>
      <w:r w:rsidRPr="0022344A">
        <w:rPr>
          <w:szCs w:val="24"/>
        </w:rPr>
        <w:t xml:space="preserve"> for more information about the registration, exemption, and other information about the OECT. </w:t>
      </w:r>
    </w:p>
    <w:p w:rsidRPr="0022344A" w:rsidR="0022344A" w:rsidP="0022344A" w:rsidRDefault="0022344A" w14:paraId="120C4E94" w14:textId="77777777">
      <w:pPr>
        <w:rPr>
          <w:szCs w:val="24"/>
        </w:rPr>
      </w:pPr>
    </w:p>
    <w:p w:rsidR="0022344A" w:rsidP="0022344A" w:rsidRDefault="0022344A" w14:paraId="4D70418F" w14:textId="77777777">
      <w:pPr>
        <w:rPr>
          <w:szCs w:val="24"/>
        </w:rPr>
      </w:pPr>
      <w:r w:rsidRPr="0022344A">
        <w:rPr>
          <w:szCs w:val="24"/>
        </w:rPr>
        <w:t xml:space="preserve">HDFS follows the recommended guidelines related to teaching duties and coursework set through the CCE in that international graduate students with teaching assistantships should work toward a Conditionally Certified status (Level 2) and enroll in English 180D at a minimum.  The CCE website provides information about how to interpret results from the OECT </w:t>
      </w:r>
      <w:hyperlink w:history="1" r:id="rId119">
        <w:r w:rsidRPr="0022344A">
          <w:rPr>
            <w:rStyle w:val="Hyperlink"/>
            <w:szCs w:val="24"/>
          </w:rPr>
          <w:t>https://cce.grad-college.iastate.edu/speaking/oect-for-itas/results</w:t>
        </w:r>
      </w:hyperlink>
      <w:r w:rsidRPr="0022344A">
        <w:rPr>
          <w:szCs w:val="24"/>
        </w:rPr>
        <w:t>.</w:t>
      </w:r>
    </w:p>
    <w:p w:rsidRPr="0022344A" w:rsidR="0022344A" w:rsidP="0022344A" w:rsidRDefault="0022344A" w14:paraId="42AFC42D" w14:textId="77777777">
      <w:pPr>
        <w:rPr>
          <w:szCs w:val="24"/>
        </w:rPr>
      </w:pPr>
    </w:p>
    <w:p w:rsidR="0022344A" w:rsidP="0022344A" w:rsidRDefault="0022344A" w14:paraId="7B9ACF2E" w14:textId="77777777">
      <w:pPr>
        <w:rPr>
          <w:szCs w:val="24"/>
        </w:rPr>
      </w:pPr>
      <w:r w:rsidRPr="0022344A">
        <w:rPr>
          <w:szCs w:val="24"/>
        </w:rPr>
        <w:t>In addition to these university requirements, HDFS requires all PhD students to engage in a teaching internship experience. Prior to enrolling in this course HDFS 691A, international PhD students need to be at a Conditionally Certified status (Level 2) and have completed at least one semester of English 180D. In the rare instance that a student does not receive a Level 2 status and has taken the series of English 180 courses (A-D) as recommended by the CCE, they can work with the DOGE and CCE for alternative options.</w:t>
      </w:r>
    </w:p>
    <w:p w:rsidRPr="0022344A" w:rsidR="0022344A" w:rsidP="0022344A" w:rsidRDefault="0022344A" w14:paraId="271CA723" w14:textId="77777777">
      <w:pPr>
        <w:rPr>
          <w:szCs w:val="24"/>
        </w:rPr>
      </w:pPr>
    </w:p>
    <w:p w:rsidR="0022344A" w:rsidP="0022344A" w:rsidRDefault="0022344A" w14:paraId="3A199870" w14:textId="77777777">
      <w:pPr>
        <w:rPr>
          <w:szCs w:val="24"/>
        </w:rPr>
      </w:pPr>
      <w:r w:rsidRPr="0022344A">
        <w:rPr>
          <w:szCs w:val="24"/>
        </w:rPr>
        <w:t>Students should receive advising from their major professor and/or the CCE to determine if they should become Fully Certified (Level 1). In HDFS, this is required to teach independently in-person.</w:t>
      </w:r>
    </w:p>
    <w:p w:rsidRPr="0022344A" w:rsidR="0022344A" w:rsidP="0022344A" w:rsidRDefault="0022344A" w14:paraId="75FBE423" w14:textId="77777777">
      <w:pPr>
        <w:rPr>
          <w:szCs w:val="24"/>
        </w:rPr>
      </w:pPr>
    </w:p>
    <w:p w:rsidRPr="0022344A" w:rsidR="0022344A" w:rsidP="0022344A" w:rsidRDefault="0022344A" w14:paraId="087A764C" w14:textId="77777777">
      <w:pPr>
        <w:rPr>
          <w:szCs w:val="24"/>
        </w:rPr>
      </w:pPr>
      <w:r w:rsidRPr="0022344A">
        <w:rPr>
          <w:szCs w:val="24"/>
        </w:rPr>
        <w:t>International students who do not have teaching</w:t>
      </w:r>
      <w:r w:rsidR="00C7024C">
        <w:rPr>
          <w:szCs w:val="24"/>
        </w:rPr>
        <w:t>-</w:t>
      </w:r>
      <w:r w:rsidRPr="0022344A">
        <w:rPr>
          <w:szCs w:val="24"/>
        </w:rPr>
        <w:t xml:space="preserve">related responsibilities are encouraged to check out the resources available through the CCE </w:t>
      </w:r>
      <w:hyperlink w:history="1" r:id="rId120">
        <w:r w:rsidRPr="0022344A">
          <w:rPr>
            <w:rStyle w:val="Hyperlink"/>
            <w:szCs w:val="24"/>
          </w:rPr>
          <w:t>https://cce.grad-college.iastate.edu</w:t>
        </w:r>
      </w:hyperlink>
      <w:r w:rsidRPr="0022344A">
        <w:rPr>
          <w:szCs w:val="24"/>
        </w:rPr>
        <w:t xml:space="preserve">. There are many different opportunities to support written and oral English skills for your professional growth. </w:t>
      </w:r>
    </w:p>
    <w:p w:rsidR="0022344A" w:rsidP="00321A7A" w:rsidRDefault="0022344A" w14:paraId="4ED11A65" w14:textId="77777777">
      <w:pPr>
        <w:rPr>
          <w:szCs w:val="24"/>
        </w:rPr>
      </w:pPr>
      <w:r w:rsidRPr="0022344A">
        <w:rPr>
          <w:szCs w:val="24"/>
        </w:rPr>
        <w:t>In addition, the Center for Excellence in Learning and Teaching (CELT) provides numerous opportunities for enhancing teaching</w:t>
      </w:r>
      <w:r w:rsidR="00C7024C">
        <w:rPr>
          <w:szCs w:val="24"/>
        </w:rPr>
        <w:t>-</w:t>
      </w:r>
      <w:r w:rsidRPr="0022344A">
        <w:rPr>
          <w:szCs w:val="24"/>
        </w:rPr>
        <w:t>related skills for all graduate students, faculty</w:t>
      </w:r>
      <w:r w:rsidR="00C7024C">
        <w:rPr>
          <w:szCs w:val="24"/>
        </w:rPr>
        <w:t>,</w:t>
      </w:r>
      <w:r w:rsidRPr="0022344A">
        <w:rPr>
          <w:szCs w:val="24"/>
        </w:rPr>
        <w:t xml:space="preserve"> and staff </w:t>
      </w:r>
      <w:hyperlink w:history="1" r:id="rId121">
        <w:r w:rsidRPr="0022344A">
          <w:rPr>
            <w:rStyle w:val="Hyperlink"/>
            <w:szCs w:val="24"/>
          </w:rPr>
          <w:t>https://celt.iastate.edu</w:t>
        </w:r>
      </w:hyperlink>
      <w:r w:rsidRPr="0022344A">
        <w:rPr>
          <w:szCs w:val="24"/>
        </w:rPr>
        <w:t>.</w:t>
      </w:r>
    </w:p>
    <w:p w:rsidRPr="00D3416E" w:rsidR="00BD46B6" w:rsidP="00D3416E" w:rsidRDefault="00BD46B6" w14:paraId="2D3F0BEC" w14:textId="77777777"/>
    <w:p w:rsidRPr="00D3416E" w:rsidR="001560F0" w:rsidP="00B577CD" w:rsidRDefault="6E69538F" w14:paraId="3C7E0244" w14:textId="77777777">
      <w:pPr>
        <w:pStyle w:val="Heading2"/>
      </w:pPr>
      <w:bookmarkStart w:name="_Toc519601609" w:id="1574"/>
      <w:bookmarkStart w:name="_Toc519604920" w:id="1575"/>
      <w:bookmarkStart w:name="_Toc520727122" w:id="1576"/>
      <w:bookmarkStart w:name="_Toc436874398" w:id="1577"/>
      <w:r>
        <w:t>Student Health Center</w:t>
      </w:r>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4"/>
      <w:bookmarkEnd w:id="1575"/>
      <w:bookmarkEnd w:id="1576"/>
      <w:r>
        <w:t xml:space="preserve"> </w:t>
      </w:r>
      <w:bookmarkEnd w:id="1577"/>
    </w:p>
    <w:p w:rsidRPr="00D3416E" w:rsidR="00836199" w:rsidP="00B577CD" w:rsidRDefault="00A92E19" w14:paraId="0DD43A14" w14:textId="77777777">
      <w:pPr>
        <w:rPr>
          <w:rFonts w:ascii="Times New Roman" w:hAnsi="Times New Roman"/>
        </w:rPr>
      </w:pPr>
      <w:bookmarkStart w:name="_Toc519604921" w:id="1578"/>
      <w:r w:rsidRPr="00D3416E">
        <w:rPr>
          <w:rFonts w:ascii="Times New Roman" w:hAnsi="Times New Roman"/>
        </w:rPr>
        <w:t>(</w:t>
      </w:r>
      <w:r w:rsidRPr="00D3416E" w:rsidR="00F61EB1">
        <w:rPr>
          <w:rFonts w:ascii="Times New Roman" w:hAnsi="Times New Roman"/>
        </w:rPr>
        <w:t>E</w:t>
      </w:r>
      <w:r w:rsidRPr="00D3416E">
        <w:rPr>
          <w:rFonts w:ascii="Times New Roman" w:hAnsi="Times New Roman"/>
        </w:rPr>
        <w:t xml:space="preserve">xcerpt in italics </w:t>
      </w:r>
      <w:r w:rsidRPr="00D3416E" w:rsidR="00FA6D9D">
        <w:rPr>
          <w:rFonts w:ascii="Times New Roman" w:hAnsi="Times New Roman"/>
        </w:rPr>
        <w:t xml:space="preserve">from: </w:t>
      </w:r>
      <w:hyperlink w:history="1" r:id="rId122">
        <w:r w:rsidRPr="00D3416E" w:rsidR="005D4D1E">
          <w:rPr>
            <w:rStyle w:val="Hyperlink"/>
            <w:rFonts w:ascii="Times New Roman" w:hAnsi="Times New Roman"/>
          </w:rPr>
          <w:t>http://www.health.iastate.edu/</w:t>
        </w:r>
        <w:bookmarkEnd w:id="1572"/>
      </w:hyperlink>
      <w:r w:rsidRPr="00D3416E" w:rsidR="00FA6D9D">
        <w:rPr>
          <w:rFonts w:ascii="Times New Roman" w:hAnsi="Times New Roman"/>
        </w:rPr>
        <w:t>)</w:t>
      </w:r>
      <w:bookmarkEnd w:id="1578"/>
      <w:r w:rsidRPr="00D3416E" w:rsidR="003F034C">
        <w:rPr>
          <w:rFonts w:ascii="Times New Roman" w:hAnsi="Times New Roman"/>
        </w:rPr>
        <w:tab/>
      </w:r>
    </w:p>
    <w:p w:rsidR="00FA205C" w:rsidP="00321A7A" w:rsidRDefault="00BD46B6" w14:paraId="0E66433D" w14:textId="77777777">
      <w:pPr>
        <w:ind w:firstLine="720"/>
        <w:rPr>
          <w:rFonts w:ascii="Times New Roman" w:hAnsi="Times New Roman"/>
          <w:i/>
        </w:rPr>
      </w:pPr>
      <w:r w:rsidRPr="00D3416E">
        <w:rPr>
          <w:rFonts w:ascii="Arial" w:hAnsi="Arial"/>
          <w:i/>
          <w:color w:val="494943"/>
          <w:sz w:val="20"/>
          <w:shd w:val="clear" w:color="auto" w:fill="FFFFFF"/>
        </w:rPr>
        <w:t>Thielen Student Health Center (TSHC) is a full-service health clinic staffed with physicians, advanced registered nurse practitioners, and trained healthcare professionals available to see you for your primary health care needs.</w:t>
      </w:r>
      <w:r>
        <w:rPr>
          <w:rFonts w:ascii="Arial" w:hAnsi="Arial" w:cs="Arial"/>
          <w:i/>
          <w:iCs/>
          <w:color w:val="494943"/>
          <w:sz w:val="20"/>
          <w:shd w:val="clear" w:color="auto" w:fill="FFFFFF"/>
        </w:rPr>
        <w:t xml:space="preserve"> </w:t>
      </w:r>
      <w:r w:rsidRPr="00D3416E" w:rsidR="00836199">
        <w:rPr>
          <w:rStyle w:val="maintext1"/>
          <w:rFonts w:ascii="Times New Roman" w:hAnsi="Times New Roman"/>
          <w:i/>
          <w:sz w:val="24"/>
        </w:rPr>
        <w:t xml:space="preserve">You </w:t>
      </w:r>
      <w:r w:rsidRPr="00D3416E" w:rsidR="00ED751D">
        <w:rPr>
          <w:rStyle w:val="maintext1"/>
          <w:rFonts w:ascii="Times New Roman" w:hAnsi="Times New Roman"/>
          <w:i/>
          <w:sz w:val="24"/>
        </w:rPr>
        <w:t>must call a</w:t>
      </w:r>
      <w:r w:rsidRPr="00D3416E" w:rsidR="00836199">
        <w:rPr>
          <w:rStyle w:val="maintext1"/>
          <w:rFonts w:ascii="Times New Roman" w:hAnsi="Times New Roman"/>
          <w:i/>
          <w:sz w:val="24"/>
        </w:rPr>
        <w:t>head to schedule an appointment</w:t>
      </w:r>
      <w:r w:rsidRPr="00D3416E" w:rsidR="005D4D1E">
        <w:rPr>
          <w:rStyle w:val="maintext1"/>
          <w:rFonts w:ascii="Times New Roman" w:hAnsi="Times New Roman"/>
          <w:i/>
          <w:sz w:val="24"/>
        </w:rPr>
        <w:t xml:space="preserve"> (</w:t>
      </w:r>
      <w:r w:rsidRPr="00D3416E" w:rsidR="005D4D1E">
        <w:rPr>
          <w:rFonts w:ascii="Times New Roman" w:hAnsi="Times New Roman"/>
          <w:i/>
        </w:rPr>
        <w:t>515-294-5801)</w:t>
      </w:r>
      <w:r w:rsidRPr="00D3416E" w:rsidR="00447739">
        <w:rPr>
          <w:rFonts w:ascii="Times New Roman" w:hAnsi="Times New Roman"/>
          <w:i/>
        </w:rPr>
        <w:t xml:space="preserve">. </w:t>
      </w:r>
      <w:bookmarkStart w:name="_Toc455220549" w:id="1579"/>
      <w:bookmarkStart w:name="_Toc12350490" w:id="1580"/>
      <w:bookmarkStart w:name="_Toc12350621" w:id="1581"/>
      <w:bookmarkStart w:name="_Toc12761062" w:id="1582"/>
      <w:bookmarkStart w:name="_Toc12767356" w:id="1583"/>
      <w:bookmarkStart w:name="_Toc12781814" w:id="1584"/>
      <w:bookmarkStart w:name="_Toc12782416" w:id="1585"/>
      <w:bookmarkStart w:name="_Toc12784136" w:id="1586"/>
      <w:bookmarkStart w:name="_Toc16051963" w:id="1587"/>
      <w:bookmarkStart w:name="_Toc16054996" w:id="1588"/>
      <w:bookmarkStart w:name="_Toc16055342" w:id="1589"/>
      <w:bookmarkStart w:name="_Toc16055794" w:id="1590"/>
      <w:bookmarkStart w:name="_Toc16058347" w:id="1591"/>
      <w:bookmarkStart w:name="_Toc16058515" w:id="1592"/>
      <w:bookmarkStart w:name="_Toc16065463" w:id="1593"/>
      <w:bookmarkStart w:name="_Toc49053708" w:id="1594"/>
      <w:bookmarkStart w:name="_Toc49056669" w:id="1595"/>
      <w:bookmarkStart w:name="_Toc49057164" w:id="1596"/>
      <w:bookmarkStart w:name="_Toc49145832" w:id="1597"/>
      <w:bookmarkStart w:name="_Toc49154427" w:id="1598"/>
      <w:bookmarkStart w:name="_Toc49155599" w:id="1599"/>
      <w:bookmarkStart w:name="_Toc80085491" w:id="1600"/>
      <w:bookmarkStart w:name="_Toc80086333" w:id="1601"/>
      <w:bookmarkStart w:name="_Toc109448855" w:id="1602"/>
      <w:bookmarkStart w:name="_Toc109549735" w:id="1603"/>
      <w:bookmarkStart w:name="_Toc110307133" w:id="1604"/>
      <w:bookmarkStart w:name="_Toc142988150" w:id="1605"/>
      <w:bookmarkStart w:name="_Toc142988370" w:id="1606"/>
      <w:bookmarkStart w:name="_Toc174941925" w:id="1607"/>
      <w:bookmarkStart w:name="_Toc174943359" w:id="1608"/>
      <w:bookmarkStart w:name="_Toc175038341" w:id="1609"/>
      <w:bookmarkStart w:name="_Toc175038810" w:id="1610"/>
      <w:bookmarkStart w:name="_Toc175042196" w:id="1611"/>
      <w:bookmarkStart w:name="_Toc175042496" w:id="1612"/>
      <w:bookmarkStart w:name="_Toc175042669" w:id="1613"/>
      <w:bookmarkStart w:name="_Toc175366118" w:id="1614"/>
      <w:bookmarkStart w:name="_Toc175389180" w:id="1615"/>
      <w:bookmarkStart w:name="_Toc175531778" w:id="1616"/>
      <w:bookmarkStart w:name="_Toc206298679" w:id="1617"/>
      <w:bookmarkStart w:name="_Toc211920383" w:id="1618"/>
      <w:bookmarkStart w:name="_Toc237418168" w:id="1619"/>
      <w:bookmarkStart w:name="_Toc237418313" w:id="1620"/>
      <w:bookmarkStart w:name="_Toc268252271" w:id="1621"/>
    </w:p>
    <w:p w:rsidRPr="00321A7A" w:rsidR="0022344A" w:rsidP="00321A7A" w:rsidRDefault="0022344A" w14:paraId="75CF4315" w14:textId="77777777">
      <w:pPr>
        <w:ind w:firstLine="720"/>
        <w:rPr>
          <w:rFonts w:ascii="Times New Roman" w:hAnsi="Times New Roman"/>
          <w:i/>
        </w:rPr>
      </w:pPr>
    </w:p>
    <w:p w:rsidRPr="00D3416E" w:rsidR="00E71393" w:rsidP="00B577CD" w:rsidRDefault="6E69538F" w14:paraId="37E7FD30" w14:textId="77777777">
      <w:pPr>
        <w:pStyle w:val="Heading2"/>
      </w:pPr>
      <w:bookmarkStart w:name="_Toc519601610" w:id="1622"/>
      <w:bookmarkStart w:name="_Toc519604922" w:id="1623"/>
      <w:bookmarkStart w:name="_Toc520727123" w:id="1624"/>
      <w:bookmarkStart w:name="_Toc779774025" w:id="1625"/>
      <w:r>
        <w:t>Student Legal Services</w:t>
      </w:r>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rsidRPr="00D3416E" w:rsidR="00836199" w:rsidP="00B577CD" w:rsidRDefault="00FA6D9D" w14:paraId="41ED33CD" w14:textId="77777777">
      <w:pPr>
        <w:rPr>
          <w:rFonts w:ascii="Times New Roman" w:hAnsi="Times New Roman"/>
        </w:rPr>
      </w:pPr>
      <w:bookmarkStart w:name="_Toc206298680" w:id="1626"/>
      <w:bookmarkStart w:name="_Toc206390742" w:id="1627"/>
      <w:bookmarkStart w:name="_Toc519604923" w:id="1628"/>
      <w:r w:rsidRPr="00D3416E">
        <w:rPr>
          <w:rFonts w:ascii="Times New Roman" w:hAnsi="Times New Roman"/>
        </w:rPr>
        <w:t>(</w:t>
      </w:r>
      <w:r w:rsidRPr="00D3416E" w:rsidR="00B80F13">
        <w:rPr>
          <w:rFonts w:ascii="Times New Roman" w:hAnsi="Times New Roman"/>
        </w:rPr>
        <w:t>Excerpt</w:t>
      </w:r>
      <w:r w:rsidRPr="00D3416E">
        <w:rPr>
          <w:rFonts w:ascii="Times New Roman" w:hAnsi="Times New Roman"/>
        </w:rPr>
        <w:t xml:space="preserve"> </w:t>
      </w:r>
      <w:r w:rsidRPr="00D3416E" w:rsidR="00A92E19">
        <w:rPr>
          <w:rFonts w:ascii="Times New Roman" w:hAnsi="Times New Roman"/>
        </w:rPr>
        <w:t xml:space="preserve">in italics </w:t>
      </w:r>
      <w:r w:rsidRPr="00D3416E">
        <w:rPr>
          <w:rFonts w:ascii="Times New Roman" w:hAnsi="Times New Roman"/>
        </w:rPr>
        <w:t xml:space="preserve">from </w:t>
      </w:r>
      <w:hyperlink w:history="1" r:id="rId123">
        <w:r w:rsidRPr="00D3416E" w:rsidR="006F23B4">
          <w:rPr>
            <w:rStyle w:val="Hyperlink"/>
            <w:rFonts w:ascii="Times New Roman" w:hAnsi="Times New Roman"/>
          </w:rPr>
          <w:t>Student Legal Services (SLS)</w:t>
        </w:r>
      </w:hyperlink>
      <w:bookmarkEnd w:id="1626"/>
      <w:bookmarkEnd w:id="1627"/>
      <w:r w:rsidRPr="00D3416E" w:rsidR="00B80F13">
        <w:rPr>
          <w:rFonts w:ascii="Times New Roman" w:hAnsi="Times New Roman"/>
        </w:rPr>
        <w:t xml:space="preserve"> </w:t>
      </w:r>
      <w:r w:rsidRPr="00D3416E">
        <w:rPr>
          <w:rFonts w:ascii="Times New Roman" w:hAnsi="Times New Roman"/>
        </w:rPr>
        <w:t>)</w:t>
      </w:r>
      <w:bookmarkEnd w:id="1628"/>
    </w:p>
    <w:p w:rsidRPr="00D3416E" w:rsidR="00C44698" w:rsidP="00D3416E" w:rsidRDefault="00BD46B6" w14:paraId="44CCF238" w14:textId="77777777">
      <w:pPr>
        <w:ind w:firstLine="720"/>
        <w:rPr>
          <w:rFonts w:ascii="Times New Roman" w:hAnsi="Times New Roman"/>
          <w:i/>
        </w:rPr>
      </w:pPr>
      <w:bookmarkStart w:name="_Toc206298681" w:id="1629"/>
      <w:bookmarkStart w:name="_Toc211920384" w:id="1630"/>
      <w:bookmarkStart w:name="_Toc237418169" w:id="1631"/>
      <w:bookmarkStart w:name="_Toc237418314" w:id="1632"/>
      <w:bookmarkStart w:name="_Toc268252272" w:id="1633"/>
      <w:bookmarkStart w:name="_Toc519601611" w:id="1634"/>
      <w:r w:rsidRPr="00D3416E">
        <w:rPr>
          <w:rFonts w:ascii="Times New Roman" w:hAnsi="Times New Roman"/>
          <w:i/>
          <w:color w:val="333333"/>
          <w:shd w:val="clear" w:color="auto" w:fill="FFFFFF"/>
        </w:rPr>
        <w:t>Funded by Iowa State University Student Government, Student Legal Services (SLS) is a legal aid office that provides free and confidential legal services for currently enrolled, activity fee</w:t>
      </w:r>
      <w:r w:rsidR="00C7024C">
        <w:rPr>
          <w:rFonts w:ascii="Times New Roman" w:hAnsi="Times New Roman"/>
          <w:i/>
          <w:color w:val="333333"/>
          <w:shd w:val="clear" w:color="auto" w:fill="FFFFFF"/>
        </w:rPr>
        <w:t>-</w:t>
      </w:r>
      <w:r w:rsidRPr="00D3416E">
        <w:rPr>
          <w:rFonts w:ascii="Times New Roman" w:hAnsi="Times New Roman"/>
          <w:i/>
          <w:color w:val="333333"/>
          <w:shd w:val="clear" w:color="auto" w:fill="FFFFFF"/>
        </w:rPr>
        <w:t xml:space="preserve">paying Iowa State University students, spouse cardholders, and recognized Iowa State </w:t>
      </w:r>
      <w:r w:rsidRPr="00D3416E">
        <w:rPr>
          <w:rFonts w:ascii="Times New Roman" w:hAnsi="Times New Roman"/>
          <w:i/>
          <w:color w:val="333333"/>
          <w:shd w:val="clear" w:color="auto" w:fill="FFFFFF"/>
        </w:rPr>
        <w:lastRenderedPageBreak/>
        <w:t>University student groups. SLS is also available to provide law</w:t>
      </w:r>
      <w:r w:rsidR="00C7024C">
        <w:rPr>
          <w:rFonts w:ascii="Times New Roman" w:hAnsi="Times New Roman"/>
          <w:i/>
          <w:color w:val="333333"/>
          <w:shd w:val="clear" w:color="auto" w:fill="FFFFFF"/>
        </w:rPr>
        <w:t>-</w:t>
      </w:r>
      <w:r w:rsidRPr="00D3416E">
        <w:rPr>
          <w:rFonts w:ascii="Times New Roman" w:hAnsi="Times New Roman"/>
          <w:i/>
          <w:color w:val="333333"/>
          <w:shd w:val="clear" w:color="auto" w:fill="FFFFFF"/>
        </w:rPr>
        <w:t>related educational programs on a variety of topics for students, student groups, and others within the university community.</w:t>
      </w:r>
    </w:p>
    <w:p w:rsidRPr="00D3416E" w:rsidR="00C44698" w:rsidRDefault="00C44698" w14:paraId="3CB648E9" w14:textId="77777777">
      <w:pPr>
        <w:rPr>
          <w:rFonts w:ascii="Times New Roman" w:hAnsi="Times New Roman"/>
        </w:rPr>
      </w:pPr>
      <w:r w:rsidRPr="00D3416E">
        <w:rPr>
          <w:rFonts w:ascii="Times New Roman" w:hAnsi="Times New Roman"/>
        </w:rPr>
        <w:br w:type="page"/>
      </w:r>
    </w:p>
    <w:p w:rsidRPr="00D3416E" w:rsidR="00E065BD" w:rsidP="00C44698" w:rsidRDefault="6E69538F" w14:paraId="38F16169" w14:textId="77777777">
      <w:pPr>
        <w:pStyle w:val="Heading1"/>
        <w:rPr>
          <w:rStyle w:val="Heading1Char"/>
        </w:rPr>
      </w:pPr>
      <w:bookmarkStart w:name="_Toc520727124" w:id="1635"/>
      <w:bookmarkStart w:name="_Toc358023884" w:id="1636"/>
      <w:r>
        <w:lastRenderedPageBreak/>
        <w:t>Financial Aid and Other Funding</w:t>
      </w:r>
      <w:bookmarkStart w:name="_Toc109549724" w:id="1637"/>
      <w:bookmarkStart w:name="_Toc110307121" w:id="1638"/>
      <w:bookmarkStart w:name="_Toc142988139" w:id="1639"/>
      <w:bookmarkStart w:name="_Toc142988359" w:id="1640"/>
      <w:bookmarkStart w:name="_Toc174941914" w:id="1641"/>
      <w:bookmarkStart w:name="_Toc174943348" w:id="1642"/>
      <w:bookmarkStart w:name="_Toc175038330" w:id="1643"/>
      <w:bookmarkStart w:name="_Toc175038799" w:id="1644"/>
      <w:bookmarkStart w:name="_Toc175042185" w:id="1645"/>
      <w:bookmarkStart w:name="_Toc175042485" w:id="1646"/>
      <w:bookmarkStart w:name="_Toc175042658" w:id="1647"/>
      <w:bookmarkStart w:name="_Toc175366107" w:id="1648"/>
      <w:bookmarkStart w:name="_Toc175389169" w:id="1649"/>
      <w:bookmarkStart w:name="_Toc175531767" w:id="1650"/>
      <w:bookmarkEnd w:id="1629"/>
      <w:bookmarkEnd w:id="1630"/>
      <w:bookmarkEnd w:id="1631"/>
      <w:bookmarkEnd w:id="1632"/>
      <w:bookmarkEnd w:id="1633"/>
      <w:bookmarkEnd w:id="1634"/>
      <w:bookmarkEnd w:id="1635"/>
      <w:bookmarkEnd w:id="1636"/>
    </w:p>
    <w:p w:rsidRPr="00D3416E" w:rsidR="0098505C" w:rsidP="00C44698" w:rsidRDefault="6E69538F" w14:paraId="69C544E1" w14:textId="77777777">
      <w:pPr>
        <w:pStyle w:val="Heading2"/>
      </w:pPr>
      <w:bookmarkStart w:name="_Toc519601612" w:id="1651"/>
      <w:bookmarkStart w:name="_Toc519604924" w:id="1652"/>
      <w:bookmarkStart w:name="_Toc520727125" w:id="1653"/>
      <w:bookmarkStart w:name="_Toc80498113" w:id="1654"/>
      <w:bookmarkStart w:name="_Toc206298682" w:id="1655"/>
      <w:bookmarkStart w:name="_Toc211920385" w:id="1656"/>
      <w:bookmarkStart w:name="_Toc237418170" w:id="1657"/>
      <w:bookmarkStart w:name="_Toc237418315" w:id="1658"/>
      <w:bookmarkStart w:name="_Toc268252273" w:id="1659"/>
      <w:r>
        <w:t>Graduate Student Research Grant Program</w:t>
      </w:r>
      <w:bookmarkEnd w:id="1651"/>
      <w:bookmarkEnd w:id="1652"/>
      <w:bookmarkEnd w:id="1653"/>
      <w:bookmarkEnd w:id="1654"/>
    </w:p>
    <w:p w:rsidRPr="00D3416E" w:rsidR="0098505C" w:rsidP="00C44698" w:rsidRDefault="00510996" w14:paraId="440C6F1D" w14:textId="77777777">
      <w:pPr>
        <w:spacing w:after="120"/>
        <w:ind w:firstLine="720"/>
        <w:rPr>
          <w:rFonts w:ascii="Times New Roman" w:hAnsi="Times New Roman"/>
        </w:rPr>
      </w:pPr>
      <w:r w:rsidRPr="00D3416E">
        <w:rPr>
          <w:rFonts w:ascii="Times New Roman" w:hAnsi="Times New Roman"/>
        </w:rPr>
        <w:t>The Department of Human Development and Family Studies, a</w:t>
      </w:r>
      <w:r w:rsidRPr="00D3416E" w:rsidR="002C6212">
        <w:rPr>
          <w:rFonts w:ascii="Times New Roman" w:hAnsi="Times New Roman"/>
        </w:rPr>
        <w:t>s part of its mission to educate and support the learning experience of its graduate students</w:t>
      </w:r>
      <w:r w:rsidRPr="00D3416E">
        <w:rPr>
          <w:rFonts w:ascii="Times New Roman" w:hAnsi="Times New Roman"/>
        </w:rPr>
        <w:t xml:space="preserve"> sponsors a Graduate Student Research Grant Program (GSTDRF). The fund is to support mini-thesis/thesis (up to </w:t>
      </w:r>
      <w:r w:rsidRPr="00D3416E" w:rsidR="002C6212">
        <w:rPr>
          <w:rFonts w:ascii="Times New Roman" w:hAnsi="Times New Roman"/>
        </w:rPr>
        <w:t>$</w:t>
      </w:r>
      <w:r w:rsidR="00812252">
        <w:rPr>
          <w:rFonts w:ascii="Times New Roman" w:hAnsi="Times New Roman"/>
        </w:rPr>
        <w:t>500</w:t>
      </w:r>
      <w:r w:rsidRPr="00D3416E">
        <w:rPr>
          <w:rFonts w:ascii="Times New Roman" w:hAnsi="Times New Roman"/>
        </w:rPr>
        <w:t>)</w:t>
      </w:r>
      <w:r w:rsidRPr="00D3416E" w:rsidR="002C6212">
        <w:rPr>
          <w:rFonts w:ascii="Times New Roman" w:hAnsi="Times New Roman"/>
        </w:rPr>
        <w:t xml:space="preserve"> or dissertation (</w:t>
      </w:r>
      <w:r w:rsidRPr="00D3416E" w:rsidR="002906A2">
        <w:rPr>
          <w:rFonts w:ascii="Times New Roman" w:hAnsi="Times New Roman"/>
        </w:rPr>
        <w:t xml:space="preserve">up to </w:t>
      </w:r>
      <w:r w:rsidRPr="00D3416E" w:rsidR="002C6212">
        <w:rPr>
          <w:rFonts w:ascii="Times New Roman" w:hAnsi="Times New Roman"/>
        </w:rPr>
        <w:t>$1000) research</w:t>
      </w:r>
      <w:r w:rsidRPr="00D3416E" w:rsidR="00447739">
        <w:rPr>
          <w:rFonts w:ascii="Times New Roman" w:hAnsi="Times New Roman"/>
        </w:rPr>
        <w:t xml:space="preserve">. </w:t>
      </w:r>
      <w:r w:rsidRPr="00D3416E" w:rsidR="00DF500C">
        <w:rPr>
          <w:rFonts w:ascii="Times New Roman" w:hAnsi="Times New Roman"/>
        </w:rPr>
        <w:t xml:space="preserve">For application requirements and </w:t>
      </w:r>
      <w:r w:rsidRPr="00D3416E">
        <w:rPr>
          <w:rFonts w:ascii="Times New Roman" w:hAnsi="Times New Roman"/>
        </w:rPr>
        <w:t>review process</w:t>
      </w:r>
      <w:r w:rsidR="00C7024C">
        <w:rPr>
          <w:rFonts w:ascii="Times New Roman" w:hAnsi="Times New Roman"/>
        </w:rPr>
        <w:t>,</w:t>
      </w:r>
      <w:r w:rsidRPr="00D3416E">
        <w:rPr>
          <w:rFonts w:ascii="Times New Roman" w:hAnsi="Times New Roman"/>
        </w:rPr>
        <w:t xml:space="preserve"> </w:t>
      </w:r>
      <w:r w:rsidRPr="00D3416E" w:rsidR="00DF500C">
        <w:rPr>
          <w:rFonts w:ascii="Times New Roman" w:hAnsi="Times New Roman"/>
        </w:rPr>
        <w:t xml:space="preserve">refer to </w:t>
      </w:r>
      <w:r w:rsidRPr="00D3416E" w:rsidR="00B11A34">
        <w:rPr>
          <w:rFonts w:ascii="Times New Roman" w:hAnsi="Times New Roman"/>
          <w:b/>
        </w:rPr>
        <w:t xml:space="preserve">Appendix </w:t>
      </w:r>
      <w:r w:rsidR="00E75D36">
        <w:rPr>
          <w:rFonts w:ascii="Times New Roman" w:hAnsi="Times New Roman"/>
          <w:b/>
        </w:rPr>
        <w:t xml:space="preserve">J </w:t>
      </w:r>
      <w:r w:rsidRPr="00D3416E" w:rsidR="00DF500C">
        <w:rPr>
          <w:rFonts w:ascii="Times New Roman" w:hAnsi="Times New Roman"/>
        </w:rPr>
        <w:t>of this handbook</w:t>
      </w:r>
      <w:r w:rsidRPr="00D3416E" w:rsidR="00447739">
        <w:rPr>
          <w:rFonts w:ascii="Times New Roman" w:hAnsi="Times New Roman"/>
        </w:rPr>
        <w:t xml:space="preserve">. </w:t>
      </w:r>
    </w:p>
    <w:p w:rsidRPr="00D3416E" w:rsidR="00E065BD" w:rsidP="00C44698" w:rsidRDefault="6E69538F" w14:paraId="6B3CC875" w14:textId="77777777">
      <w:pPr>
        <w:pStyle w:val="Heading2"/>
      </w:pPr>
      <w:bookmarkStart w:name="_Toc519601613" w:id="1660"/>
      <w:bookmarkStart w:name="_Toc519604925" w:id="1661"/>
      <w:bookmarkStart w:name="_Toc520727126" w:id="1662"/>
      <w:bookmarkStart w:name="_Toc1805874844" w:id="1663"/>
      <w:r>
        <w:t>Scholarships</w:t>
      </w:r>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5"/>
      <w:bookmarkEnd w:id="1656"/>
      <w:bookmarkEnd w:id="1657"/>
      <w:bookmarkEnd w:id="1658"/>
      <w:bookmarkEnd w:id="1659"/>
      <w:bookmarkEnd w:id="1660"/>
      <w:bookmarkEnd w:id="1661"/>
      <w:bookmarkEnd w:id="1662"/>
      <w:bookmarkEnd w:id="1663"/>
    </w:p>
    <w:p w:rsidRPr="00D3416E" w:rsidR="00E065BD" w:rsidP="00C44698" w:rsidRDefault="00E065BD" w14:paraId="1415F33E" w14:textId="31B0FB96">
      <w:pPr>
        <w:pStyle w:val="BodyText"/>
        <w:spacing w:before="0"/>
        <w:ind w:firstLine="720"/>
      </w:pPr>
      <w:r w:rsidRPr="00D3416E">
        <w:t>Newly admitted and continuing graduate students in the Department of Human Development and Family Studies are eligible to apply for scholarships made available by donations to the College of Human Sciences</w:t>
      </w:r>
      <w:r w:rsidRPr="00D3416E" w:rsidR="00447739">
        <w:t xml:space="preserve">. </w:t>
      </w:r>
      <w:r w:rsidRPr="00D3416E">
        <w:t xml:space="preserve">Scholarships for continuing students are awarded on the </w:t>
      </w:r>
      <w:r w:rsidRPr="00D3416E">
        <w:rPr>
          <w:b/>
        </w:rPr>
        <w:t>basis of academic excellence and research accomplishments</w:t>
      </w:r>
      <w:r w:rsidRPr="00D3416E" w:rsidR="00447739">
        <w:t xml:space="preserve">. </w:t>
      </w:r>
      <w:r w:rsidRPr="00D3416E">
        <w:t xml:space="preserve">Because of limited funds and stiff competition, the department and college graduate scholarship committees have only considered </w:t>
      </w:r>
      <w:r w:rsidRPr="00D3416E" w:rsidR="007C0500">
        <w:t xml:space="preserve">continuing </w:t>
      </w:r>
      <w:r w:rsidRPr="00D3416E" w:rsidR="007C0500">
        <w:rPr>
          <w:b/>
        </w:rPr>
        <w:t xml:space="preserve">student </w:t>
      </w:r>
      <w:r w:rsidRPr="00D3416E">
        <w:rPr>
          <w:b/>
          <w:color w:val="000000" w:themeColor="text1"/>
        </w:rPr>
        <w:t>applicants with a 3.7 GPA or better</w:t>
      </w:r>
      <w:r w:rsidRPr="00D3416E" w:rsidR="00447739">
        <w:rPr>
          <w:color w:val="000000" w:themeColor="text1"/>
        </w:rPr>
        <w:t xml:space="preserve">. </w:t>
      </w:r>
      <w:r w:rsidRPr="00D3416E">
        <w:rPr>
          <w:color w:val="000000" w:themeColor="text1"/>
        </w:rPr>
        <w:t>S</w:t>
      </w:r>
      <w:r w:rsidRPr="00D3416E">
        <w:t>tudents need to complete the application online:</w:t>
      </w:r>
      <w:r w:rsidRPr="00D3416E" w:rsidR="001511A0">
        <w:t xml:space="preserve"> </w:t>
      </w:r>
      <w:hyperlink w:history="1" r:id="rId124">
        <w:r w:rsidRPr="00D3416E" w:rsidR="00ED504C">
          <w:rPr>
            <w:rStyle w:val="Hyperlink"/>
          </w:rPr>
          <w:t>http://www.hs.iastate.edu/current-students/scholarships/chs-graduate-student-scholarships/</w:t>
        </w:r>
      </w:hyperlink>
      <w:r w:rsidRPr="00D3416E" w:rsidR="00447739">
        <w:t xml:space="preserve">. </w:t>
      </w:r>
      <w:r w:rsidRPr="00D3416E" w:rsidR="00AA0205">
        <w:t>Letters of recommendation and any additional supporting documents may be sent directly to the</w:t>
      </w:r>
      <w:r w:rsidRPr="00D3416E">
        <w:t xml:space="preserve"> </w:t>
      </w:r>
      <w:r w:rsidRPr="00D3416E" w:rsidR="00443FE7">
        <w:t>Graduate Program Support Staff</w:t>
      </w:r>
      <w:r w:rsidRPr="00D3416E" w:rsidR="00447739">
        <w:t xml:space="preserve">. </w:t>
      </w:r>
      <w:r w:rsidRPr="00D3416E">
        <w:t>The deadline for scholarship applications is March 1</w:t>
      </w:r>
      <w:r w:rsidRPr="00D3416E" w:rsidR="00447739">
        <w:t xml:space="preserve">. </w:t>
      </w:r>
      <w:r w:rsidRPr="00D3416E">
        <w:t xml:space="preserve">The </w:t>
      </w:r>
      <w:r w:rsidR="00D3416E">
        <w:t>HDFS</w:t>
      </w:r>
      <w:r w:rsidRPr="00D3416E">
        <w:t xml:space="preserve"> Graduate Education Committee will review and rank all applications</w:t>
      </w:r>
      <w:r w:rsidRPr="00D3416E" w:rsidR="00447739">
        <w:t xml:space="preserve">. </w:t>
      </w:r>
      <w:r w:rsidRPr="00D3416E">
        <w:t xml:space="preserve">Students receiving the full scholarship award are required to be enrolled each </w:t>
      </w:r>
      <w:r w:rsidRPr="00D3416E" w:rsidR="00A75FA1">
        <w:t>semester for 4</w:t>
      </w:r>
      <w:r w:rsidRPr="00D3416E">
        <w:t xml:space="preserve"> or more graduate credits, including research credits</w:t>
      </w:r>
      <w:r w:rsidRPr="00D3416E" w:rsidR="00447739">
        <w:t xml:space="preserve">. </w:t>
      </w:r>
    </w:p>
    <w:p w:rsidRPr="00D3416E" w:rsidR="00E065BD" w:rsidP="00C44698" w:rsidRDefault="6E69538F" w14:paraId="2410A967" w14:textId="77777777">
      <w:pPr>
        <w:pStyle w:val="Heading2"/>
      </w:pPr>
      <w:bookmarkStart w:name="_Toc455220540" w:id="1664"/>
      <w:bookmarkStart w:name="_Toc12350481" w:id="1665"/>
      <w:bookmarkStart w:name="_Toc12350612" w:id="1666"/>
      <w:bookmarkStart w:name="_Toc12761053" w:id="1667"/>
      <w:bookmarkStart w:name="_Toc12767347" w:id="1668"/>
      <w:bookmarkStart w:name="_Toc12781805" w:id="1669"/>
      <w:bookmarkStart w:name="_Toc12782407" w:id="1670"/>
      <w:bookmarkStart w:name="_Toc12784127" w:id="1671"/>
      <w:bookmarkStart w:name="_Toc16051954" w:id="1672"/>
      <w:bookmarkStart w:name="_Toc16054987" w:id="1673"/>
      <w:bookmarkStart w:name="_Toc16055333" w:id="1674"/>
      <w:bookmarkStart w:name="_Toc16055785" w:id="1675"/>
      <w:bookmarkStart w:name="_Toc16058338" w:id="1676"/>
      <w:bookmarkStart w:name="_Toc16058506" w:id="1677"/>
      <w:bookmarkStart w:name="_Toc16065454" w:id="1678"/>
      <w:bookmarkStart w:name="_Toc49053699" w:id="1679"/>
      <w:bookmarkStart w:name="_Toc49056660" w:id="1680"/>
      <w:bookmarkStart w:name="_Toc49057155" w:id="1681"/>
      <w:bookmarkStart w:name="_Toc49145823" w:id="1682"/>
      <w:bookmarkStart w:name="_Toc49154418" w:id="1683"/>
      <w:bookmarkStart w:name="_Toc49155590" w:id="1684"/>
      <w:bookmarkStart w:name="_Toc80085482" w:id="1685"/>
      <w:bookmarkStart w:name="_Toc80086324" w:id="1686"/>
      <w:bookmarkStart w:name="_Toc109448844" w:id="1687"/>
      <w:bookmarkStart w:name="_Toc109549725" w:id="1688"/>
      <w:bookmarkStart w:name="_Toc110307122" w:id="1689"/>
      <w:bookmarkStart w:name="_Toc142988140" w:id="1690"/>
      <w:bookmarkStart w:name="_Toc142988360" w:id="1691"/>
      <w:bookmarkStart w:name="_Toc142988763" w:id="1692"/>
      <w:bookmarkStart w:name="_Toc174941915" w:id="1693"/>
      <w:bookmarkStart w:name="_Toc174943349" w:id="1694"/>
      <w:bookmarkStart w:name="_Toc175038331" w:id="1695"/>
      <w:bookmarkStart w:name="_Toc175038800" w:id="1696"/>
      <w:bookmarkStart w:name="_Toc175042186" w:id="1697"/>
      <w:bookmarkStart w:name="_Toc175042486" w:id="1698"/>
      <w:bookmarkStart w:name="_Toc175042659" w:id="1699"/>
      <w:bookmarkStart w:name="_Toc175366108" w:id="1700"/>
      <w:bookmarkStart w:name="_Toc175389170" w:id="1701"/>
      <w:bookmarkStart w:name="_Toc175531768" w:id="1702"/>
      <w:bookmarkStart w:name="_Toc206298683" w:id="1703"/>
      <w:bookmarkStart w:name="_Toc211920386" w:id="1704"/>
      <w:bookmarkStart w:name="_Toc237418171" w:id="1705"/>
      <w:bookmarkStart w:name="_Toc237418316" w:id="1706"/>
      <w:bookmarkStart w:name="_Toc268252274" w:id="1707"/>
      <w:bookmarkStart w:name="_Toc519601614" w:id="1708"/>
      <w:bookmarkStart w:name="_Toc519604926" w:id="1709"/>
      <w:bookmarkStart w:name="_Toc520727127" w:id="1710"/>
      <w:bookmarkStart w:name="_Toc444893363" w:id="1711"/>
      <w:r>
        <w:t>Student Loans</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p>
    <w:p w:rsidRPr="00D3416E" w:rsidR="00E065BD" w:rsidP="00C44698" w:rsidRDefault="00E065BD" w14:paraId="12A598A3" w14:textId="77777777">
      <w:pPr>
        <w:pStyle w:val="BodyText"/>
        <w:spacing w:before="0"/>
        <w:ind w:firstLine="720"/>
      </w:pPr>
      <w:r w:rsidRPr="00D3416E">
        <w:t>A variety of loan progra</w:t>
      </w:r>
      <w:r w:rsidRPr="00D3416E" w:rsidR="00803225">
        <w:t>ms</w:t>
      </w:r>
      <w:r w:rsidRPr="00D3416E">
        <w:t xml:space="preserve"> are available to eligible students</w:t>
      </w:r>
      <w:r w:rsidRPr="00D3416E" w:rsidR="00447739">
        <w:t xml:space="preserve">. </w:t>
      </w:r>
      <w:r w:rsidRPr="00D3416E">
        <w:t>For details</w:t>
      </w:r>
      <w:r w:rsidR="00C7024C">
        <w:t>,</w:t>
      </w:r>
      <w:r w:rsidRPr="00D3416E">
        <w:t xml:space="preserve"> contact the Financial Aid Office, 0210 </w:t>
      </w:r>
      <w:proofErr w:type="spellStart"/>
      <w:r w:rsidRPr="00D3416E">
        <w:t>Beardshear</w:t>
      </w:r>
      <w:proofErr w:type="spellEnd"/>
      <w:r w:rsidRPr="00D3416E">
        <w:t xml:space="preserve">, (800)478-2998, or (515)294-2233, or </w:t>
      </w:r>
      <w:hyperlink w:history="1" r:id="rId125">
        <w:r w:rsidRPr="00D3416E" w:rsidR="00AA0205">
          <w:rPr>
            <w:rStyle w:val="Hyperlink"/>
          </w:rPr>
          <w:t>ISU Financial Aid</w:t>
        </w:r>
      </w:hyperlink>
      <w:r w:rsidRPr="00D3416E" w:rsidR="00F16DD8">
        <w:t xml:space="preserve">. </w:t>
      </w:r>
      <w:r w:rsidRPr="00D3416E">
        <w:t xml:space="preserve">Information on funding for graduate study and graduate research is also available on the </w:t>
      </w:r>
      <w:hyperlink w:history="1" r:id="rId126">
        <w:r w:rsidRPr="00D3416E">
          <w:rPr>
            <w:rStyle w:val="Hyperlink"/>
          </w:rPr>
          <w:t>Graduate College</w:t>
        </w:r>
      </w:hyperlink>
      <w:r w:rsidRPr="00D3416E">
        <w:t xml:space="preserve"> homepage website (Financing Graduate Study).</w:t>
      </w:r>
    </w:p>
    <w:p w:rsidRPr="00D3416E" w:rsidR="00E065BD" w:rsidP="00B577CD" w:rsidRDefault="6E69538F" w14:paraId="623802EC" w14:textId="77777777">
      <w:pPr>
        <w:pStyle w:val="Heading2"/>
      </w:pPr>
      <w:bookmarkStart w:name="_Toc455220541" w:id="1712"/>
      <w:bookmarkStart w:name="_Toc12350482" w:id="1713"/>
      <w:bookmarkStart w:name="_Toc12350613" w:id="1714"/>
      <w:bookmarkStart w:name="_Toc12761054" w:id="1715"/>
      <w:bookmarkStart w:name="_Toc12767348" w:id="1716"/>
      <w:bookmarkStart w:name="_Toc12781806" w:id="1717"/>
      <w:bookmarkStart w:name="_Toc12782408" w:id="1718"/>
      <w:bookmarkStart w:name="_Toc12784128" w:id="1719"/>
      <w:bookmarkStart w:name="_Toc16051955" w:id="1720"/>
      <w:bookmarkStart w:name="_Toc16054988" w:id="1721"/>
      <w:bookmarkStart w:name="_Toc16055334" w:id="1722"/>
      <w:bookmarkStart w:name="_Toc16055786" w:id="1723"/>
      <w:bookmarkStart w:name="_Toc16058339" w:id="1724"/>
      <w:bookmarkStart w:name="_Toc16058507" w:id="1725"/>
      <w:bookmarkStart w:name="_Toc16065455" w:id="1726"/>
      <w:bookmarkStart w:name="_Toc49053700" w:id="1727"/>
      <w:bookmarkStart w:name="_Toc49056661" w:id="1728"/>
      <w:bookmarkStart w:name="_Toc49057156" w:id="1729"/>
      <w:bookmarkStart w:name="_Toc49145824" w:id="1730"/>
      <w:bookmarkStart w:name="_Toc49154419" w:id="1731"/>
      <w:bookmarkStart w:name="_Toc49155591" w:id="1732"/>
      <w:bookmarkStart w:name="_Toc80085483" w:id="1733"/>
      <w:bookmarkStart w:name="_Toc80086325" w:id="1734"/>
      <w:bookmarkStart w:name="_Toc109448845" w:id="1735"/>
      <w:bookmarkStart w:name="_Toc109549726" w:id="1736"/>
      <w:bookmarkStart w:name="_Toc110307123" w:id="1737"/>
      <w:bookmarkStart w:name="_Toc211920387" w:id="1738"/>
      <w:bookmarkStart w:name="_Toc237418172" w:id="1739"/>
      <w:bookmarkStart w:name="_Toc237418317" w:id="1740"/>
      <w:bookmarkStart w:name="_Toc268252275" w:id="1741"/>
      <w:bookmarkStart w:name="_Toc519601615" w:id="1742"/>
      <w:bookmarkStart w:name="_Toc519604927" w:id="1743"/>
      <w:bookmarkStart w:name="_Toc520727128" w:id="1744"/>
      <w:bookmarkStart w:name="_Toc142988141" w:id="1745"/>
      <w:bookmarkStart w:name="_Toc142988361" w:id="1746"/>
      <w:bookmarkStart w:name="_Toc174941916" w:id="1747"/>
      <w:bookmarkStart w:name="_Toc174943350" w:id="1748"/>
      <w:bookmarkStart w:name="_Toc175038332" w:id="1749"/>
      <w:bookmarkStart w:name="_Toc175038801" w:id="1750"/>
      <w:bookmarkStart w:name="_Toc175042187" w:id="1751"/>
      <w:bookmarkStart w:name="_Toc175042487" w:id="1752"/>
      <w:bookmarkStart w:name="_Toc175042660" w:id="1753"/>
      <w:bookmarkStart w:name="_Toc175366109" w:id="1754"/>
      <w:bookmarkStart w:name="_Toc175389171" w:id="1755"/>
      <w:bookmarkStart w:name="_Toc175531769" w:id="1756"/>
      <w:bookmarkStart w:name="_Toc206298684" w:id="1757"/>
      <w:bookmarkStart w:name="_Toc125060910" w:id="1758"/>
      <w:r>
        <w:t>Professional Advancement Grants (</w:t>
      </w:r>
      <w:hyperlink r:id="rId127">
        <w:r w:rsidRPr="6E69538F">
          <w:rPr>
            <w:rStyle w:val="Hyperlink"/>
          </w:rPr>
          <w:t>PAGs</w:t>
        </w:r>
      </w:hyperlink>
      <w:r>
        <w:t>)</w:t>
      </w:r>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r>
        <w:t xml:space="preserve"> </w:t>
      </w:r>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p>
    <w:p w:rsidRPr="00D3416E" w:rsidR="00D9008E" w:rsidP="00B577CD" w:rsidRDefault="00D9008E" w14:paraId="7ACA977A" w14:textId="77777777">
      <w:pPr>
        <w:rPr>
          <w:rFonts w:ascii="Times New Roman" w:hAnsi="Times New Roman"/>
        </w:rPr>
      </w:pPr>
      <w:bookmarkStart w:name="_Toc206578684" w:id="1759"/>
      <w:bookmarkStart w:name="_Toc211920388" w:id="1760"/>
      <w:bookmarkStart w:name="_Toc237418173" w:id="1761"/>
      <w:bookmarkStart w:name="_Toc237418318" w:id="1762"/>
      <w:bookmarkStart w:name="_Toc268252276" w:id="1763"/>
      <w:bookmarkStart w:name="_Toc268252556" w:id="1764"/>
      <w:r w:rsidRPr="00D3416E">
        <w:rPr>
          <w:rFonts w:ascii="Times New Roman" w:hAnsi="Times New Roman"/>
        </w:rPr>
        <w:t>(</w:t>
      </w:r>
      <w:r w:rsidRPr="00D3416E" w:rsidR="00B80F13">
        <w:rPr>
          <w:rFonts w:ascii="Times New Roman" w:hAnsi="Times New Roman"/>
        </w:rPr>
        <w:t>Excerpt</w:t>
      </w:r>
      <w:r w:rsidRPr="00D3416E">
        <w:rPr>
          <w:rFonts w:ascii="Times New Roman" w:hAnsi="Times New Roman"/>
        </w:rPr>
        <w:t xml:space="preserve"> in italics from: </w:t>
      </w:r>
      <w:hyperlink w:history="1" r:id="rId128">
        <w:r w:rsidRPr="00D3416E" w:rsidR="009128A4">
          <w:rPr>
            <w:rStyle w:val="Hyperlink"/>
            <w:rFonts w:ascii="Times New Roman" w:hAnsi="Times New Roman"/>
          </w:rPr>
          <w:t>http://www.gpss.iastate.edu/</w:t>
        </w:r>
      </w:hyperlink>
      <w:r w:rsidRPr="00D3416E" w:rsidR="009128A4">
        <w:rPr>
          <w:rFonts w:ascii="Times New Roman" w:hAnsi="Times New Roman"/>
        </w:rPr>
        <w:t xml:space="preserve"> </w:t>
      </w:r>
      <w:r w:rsidRPr="00D3416E">
        <w:rPr>
          <w:rFonts w:ascii="Times New Roman" w:hAnsi="Times New Roman"/>
        </w:rPr>
        <w:t>)</w:t>
      </w:r>
      <w:bookmarkEnd w:id="1759"/>
      <w:bookmarkEnd w:id="1760"/>
      <w:bookmarkEnd w:id="1761"/>
      <w:bookmarkEnd w:id="1762"/>
      <w:bookmarkEnd w:id="1763"/>
      <w:bookmarkEnd w:id="1764"/>
    </w:p>
    <w:p w:rsidRPr="00321A7A" w:rsidR="00321A7A" w:rsidP="00321A7A" w:rsidRDefault="00321A7A" w14:paraId="72A15428" w14:textId="77777777">
      <w:pPr>
        <w:pStyle w:val="NormalWeb"/>
        <w:shd w:val="clear" w:color="auto" w:fill="FFFFFF"/>
        <w:spacing w:before="0" w:beforeAutospacing="0" w:after="150" w:afterAutospacing="0"/>
        <w:ind w:firstLine="720"/>
        <w:rPr>
          <w:rFonts w:ascii="Times New Roman" w:hAnsi="Times New Roman" w:cs="Times New Roman"/>
          <w:i/>
          <w:color w:val="333333"/>
        </w:rPr>
      </w:pPr>
      <w:r w:rsidRPr="00321A7A">
        <w:rPr>
          <w:rFonts w:ascii="Times New Roman" w:hAnsi="Times New Roman" w:cs="Times New Roman"/>
          <w:i/>
          <w:color w:val="333333"/>
        </w:rPr>
        <w:t>Professional Advancement Grants (PAG) are provided to graduate and professional students by the Graduate and Professional Student Senate (GPSS) to help defray expenses related to professional meeting</w:t>
      </w:r>
      <w:r w:rsidR="00C7024C">
        <w:rPr>
          <w:rFonts w:ascii="Times New Roman" w:hAnsi="Times New Roman" w:cs="Times New Roman"/>
          <w:i/>
          <w:color w:val="333333"/>
        </w:rPr>
        <w:t>s</w:t>
      </w:r>
      <w:r w:rsidRPr="00321A7A">
        <w:rPr>
          <w:rFonts w:ascii="Times New Roman" w:hAnsi="Times New Roman" w:cs="Times New Roman"/>
          <w:i/>
          <w:color w:val="333333"/>
        </w:rPr>
        <w:t xml:space="preserve"> and conference travel.</w:t>
      </w:r>
    </w:p>
    <w:p w:rsidRPr="00551F34" w:rsidR="00551F34" w:rsidP="00551F34" w:rsidRDefault="00551F34" w14:paraId="6795A2DF" w14:textId="77777777">
      <w:pPr>
        <w:rPr>
          <w:rFonts w:ascii="Times New Roman" w:hAnsi="Times New Roman"/>
          <w:b/>
          <w:i/>
        </w:rPr>
      </w:pPr>
      <w:bookmarkStart w:name="amount-of-support" w:id="1765"/>
      <w:bookmarkEnd w:id="1765"/>
      <w:r w:rsidRPr="00551F34">
        <w:rPr>
          <w:rFonts w:ascii="Times New Roman" w:hAnsi="Times New Roman"/>
          <w:b/>
          <w:i/>
        </w:rPr>
        <w:t>Amount of Support</w:t>
      </w:r>
    </w:p>
    <w:p w:rsidRPr="00551F34" w:rsidR="00551F34" w:rsidP="0022344A" w:rsidRDefault="0022344A" w14:paraId="7A90C874" w14:textId="77777777">
      <w:pPr>
        <w:numPr>
          <w:ilvl w:val="0"/>
          <w:numId w:val="53"/>
        </w:numPr>
        <w:shd w:val="clear" w:color="auto" w:fill="FFFFFF"/>
        <w:spacing w:before="100" w:beforeAutospacing="1" w:after="100" w:afterAutospacing="1"/>
        <w:rPr>
          <w:rFonts w:ascii="Times New Roman" w:hAnsi="Times New Roman"/>
          <w:i/>
          <w:color w:val="333333"/>
          <w:szCs w:val="24"/>
        </w:rPr>
      </w:pPr>
      <w:r>
        <w:rPr>
          <w:rFonts w:ascii="Times New Roman" w:hAnsi="Times New Roman"/>
          <w:i/>
          <w:color w:val="333333"/>
          <w:szCs w:val="24"/>
        </w:rPr>
        <w:t xml:space="preserve">Please go to the following website for the amount information- </w:t>
      </w:r>
      <w:hyperlink w:history="1" r:id="rId129">
        <w:r w:rsidRPr="00040032">
          <w:rPr>
            <w:rStyle w:val="Hyperlink"/>
            <w:rFonts w:ascii="Times New Roman" w:hAnsi="Times New Roman"/>
            <w:i/>
            <w:szCs w:val="24"/>
          </w:rPr>
          <w:t>https://www.gpss.iastate.edu/pag/policies-and-procedures</w:t>
        </w:r>
      </w:hyperlink>
      <w:r w:rsidRPr="00551F34" w:rsidR="00551F34">
        <w:rPr>
          <w:rFonts w:ascii="Times New Roman" w:hAnsi="Times New Roman"/>
          <w:i/>
          <w:color w:val="333333"/>
          <w:szCs w:val="24"/>
        </w:rPr>
        <w:t>.</w:t>
      </w:r>
      <w:bookmarkStart w:name="applicaiton" w:id="1766"/>
      <w:bookmarkEnd w:id="1766"/>
      <w:r>
        <w:rPr>
          <w:rFonts w:ascii="Times New Roman" w:hAnsi="Times New Roman"/>
          <w:i/>
          <w:color w:val="333333"/>
          <w:szCs w:val="24"/>
        </w:rPr>
        <w:t xml:space="preserve"> </w:t>
      </w:r>
    </w:p>
    <w:p w:rsidRPr="00551F34" w:rsidR="00551F34" w:rsidP="00551F34" w:rsidRDefault="00551F34" w14:paraId="2BCC458A" w14:textId="77777777">
      <w:pPr>
        <w:rPr>
          <w:rFonts w:ascii="Times New Roman" w:hAnsi="Times New Roman"/>
          <w:b/>
          <w:i/>
        </w:rPr>
      </w:pPr>
      <w:r w:rsidRPr="00551F34">
        <w:rPr>
          <w:rFonts w:ascii="Times New Roman" w:hAnsi="Times New Roman"/>
          <w:b/>
          <w:i/>
        </w:rPr>
        <w:t>Application</w:t>
      </w:r>
    </w:p>
    <w:p w:rsidRPr="00551F34" w:rsidR="00551F34" w:rsidP="00501FF1" w:rsidRDefault="00551F34" w14:paraId="78593A8D" w14:textId="77777777">
      <w:pPr>
        <w:numPr>
          <w:ilvl w:val="0"/>
          <w:numId w:val="54"/>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Application forms and instructions are the responsibility of the PAG chair and are posted on the GPSS website (</w:t>
      </w:r>
      <w:hyperlink w:history="1" r:id="rId130">
        <w:r w:rsidRPr="00551F34">
          <w:rPr>
            <w:rStyle w:val="Hyperlink"/>
            <w:rFonts w:ascii="Times New Roman" w:hAnsi="Times New Roman"/>
            <w:i/>
            <w:color w:val="CC0000"/>
            <w:szCs w:val="24"/>
          </w:rPr>
          <w:t>PAG Home</w:t>
        </w:r>
      </w:hyperlink>
      <w:r w:rsidRPr="00551F34">
        <w:rPr>
          <w:rFonts w:ascii="Times New Roman" w:hAnsi="Times New Roman"/>
          <w:i/>
          <w:color w:val="333333"/>
          <w:szCs w:val="24"/>
        </w:rPr>
        <w:t>). </w:t>
      </w:r>
    </w:p>
    <w:p w:rsidRPr="00551F34" w:rsidR="00551F34" w:rsidP="00501FF1" w:rsidRDefault="00551F34" w14:paraId="717CA993" w14:textId="77777777">
      <w:pPr>
        <w:numPr>
          <w:ilvl w:val="0"/>
          <w:numId w:val="54"/>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lastRenderedPageBreak/>
        <w:t>Documentation of registration is required at the time of application (Section </w:t>
      </w:r>
      <w:hyperlink w:history="1" w:anchor="Student%20Eligibility" r:id="rId131">
        <w:r w:rsidRPr="00551F34">
          <w:rPr>
            <w:rStyle w:val="Hyperlink"/>
            <w:rFonts w:ascii="Times New Roman" w:hAnsi="Times New Roman"/>
            <w:i/>
            <w:color w:val="CC0000"/>
            <w:szCs w:val="24"/>
          </w:rPr>
          <w:t>Student Eligibility</w:t>
        </w:r>
      </w:hyperlink>
      <w:r w:rsidRPr="00551F34">
        <w:rPr>
          <w:rFonts w:ascii="Times New Roman" w:hAnsi="Times New Roman"/>
          <w:i/>
          <w:color w:val="333333"/>
          <w:szCs w:val="24"/>
        </w:rPr>
        <w:t>).</w:t>
      </w:r>
    </w:p>
    <w:p w:rsidRPr="00551F34" w:rsidR="00551F34" w:rsidP="00501FF1" w:rsidRDefault="00551F34" w14:paraId="40B2C235" w14:textId="77777777">
      <w:pPr>
        <w:numPr>
          <w:ilvl w:val="0"/>
          <w:numId w:val="54"/>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Incomplete, late, or duplicate applications will not be considered for funding. The PAG Committee is not responsible for user submission errors.</w:t>
      </w:r>
    </w:p>
    <w:p w:rsidRPr="00551F34" w:rsidR="00551F34" w:rsidP="00501FF1" w:rsidRDefault="00551F34" w14:paraId="526931D0" w14:textId="77777777">
      <w:pPr>
        <w:numPr>
          <w:ilvl w:val="0"/>
          <w:numId w:val="54"/>
        </w:numPr>
        <w:shd w:val="clear" w:color="auto" w:fill="FFFFFF"/>
        <w:spacing w:before="100" w:beforeAutospacing="1" w:after="100" w:afterAutospacing="1"/>
        <w:rPr>
          <w:rFonts w:ascii="Times New Roman" w:hAnsi="Times New Roman"/>
          <w:i/>
          <w:color w:val="333333"/>
          <w:szCs w:val="24"/>
        </w:rPr>
      </w:pPr>
      <w:r w:rsidRPr="00551F34">
        <w:rPr>
          <w:rStyle w:val="Emphasis"/>
          <w:rFonts w:ascii="Times New Roman" w:hAnsi="Times New Roman"/>
          <w:b/>
          <w:bCs/>
          <w:color w:val="333333"/>
          <w:szCs w:val="24"/>
        </w:rPr>
        <w:t>The deadline for an application is 5:00 pm on the 15th of the month prior to the month of the conference.</w:t>
      </w:r>
    </w:p>
    <w:p w:rsidRPr="00551F34" w:rsidR="00551F34" w:rsidP="00501FF1" w:rsidRDefault="00551F34" w14:paraId="316B20A0" w14:textId="77777777">
      <w:pPr>
        <w:numPr>
          <w:ilvl w:val="0"/>
          <w:numId w:val="54"/>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It is in an individual's best interest to apply as soon as possible and at any time prior to the deadline in d).</w:t>
      </w:r>
    </w:p>
    <w:p w:rsidRPr="00551F34" w:rsidR="00551F34" w:rsidP="00501FF1" w:rsidRDefault="00551F34" w14:paraId="019EA14B" w14:textId="77777777">
      <w:pPr>
        <w:numPr>
          <w:ilvl w:val="0"/>
          <w:numId w:val="54"/>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A confirmation email is sent automatically when the system successfully receives a PAG application to: 1) the applicant's provided email 2) the department contact listed in the application 3) the PAG chair's email. If the applicant does NOT receive a confirmation email within the hour of submitting, it is strongly encouraged that you contact the PAG chair immediately to see if the applicant needs to resubmit. </w:t>
      </w:r>
      <w:bookmarkStart w:name="travel-reimbursement" w:id="1767"/>
      <w:bookmarkEnd w:id="1767"/>
      <w:r w:rsidRPr="00551F34">
        <w:rPr>
          <w:rFonts w:ascii="Times New Roman" w:hAnsi="Times New Roman"/>
          <w:i/>
          <w:color w:val="333333"/>
          <w:szCs w:val="24"/>
        </w:rPr>
        <w:t> </w:t>
      </w:r>
    </w:p>
    <w:p w:rsidRPr="00551F34" w:rsidR="00551F34" w:rsidP="00551F34" w:rsidRDefault="00551F34" w14:paraId="05B09A23" w14:textId="77777777">
      <w:pPr>
        <w:rPr>
          <w:rFonts w:ascii="Times New Roman" w:hAnsi="Times New Roman"/>
          <w:b/>
          <w:i/>
        </w:rPr>
      </w:pPr>
      <w:r w:rsidRPr="00551F34">
        <w:rPr>
          <w:rFonts w:ascii="Times New Roman" w:hAnsi="Times New Roman"/>
          <w:b/>
          <w:i/>
        </w:rPr>
        <w:t>Travel Reimbursement </w:t>
      </w:r>
    </w:p>
    <w:p w:rsidRPr="00551F34" w:rsidR="00551F34" w:rsidP="00501FF1" w:rsidRDefault="00551F34" w14:paraId="2AB05C88" w14:textId="77777777">
      <w:pPr>
        <w:numPr>
          <w:ilvl w:val="0"/>
          <w:numId w:val="55"/>
        </w:numPr>
        <w:shd w:val="clear" w:color="auto" w:fill="FFFFFF"/>
        <w:spacing w:before="100" w:beforeAutospacing="1" w:after="100" w:afterAutospacing="1"/>
        <w:rPr>
          <w:rFonts w:ascii="Times New Roman" w:hAnsi="Times New Roman"/>
          <w:i/>
          <w:color w:val="333333"/>
          <w:szCs w:val="24"/>
        </w:rPr>
      </w:pPr>
      <w:bookmarkStart w:name="_GoBack" w:id="1768"/>
      <w:bookmarkEnd w:id="1768"/>
      <w:r w:rsidRPr="00551F34">
        <w:rPr>
          <w:rFonts w:ascii="Times New Roman" w:hAnsi="Times New Roman"/>
          <w:i/>
          <w:color w:val="333333"/>
          <w:szCs w:val="24"/>
        </w:rPr>
        <w:t>The applicant should contact his or her department for information on the reimbursement process. The department contact listed in the PAG application is notified when the PAG is created and when a decision is made. Please make sure you enter the correct contact; be sure to follow</w:t>
      </w:r>
      <w:r w:rsidR="00C7024C">
        <w:rPr>
          <w:rFonts w:ascii="Times New Roman" w:hAnsi="Times New Roman"/>
          <w:i/>
          <w:color w:val="333333"/>
          <w:szCs w:val="24"/>
        </w:rPr>
        <w:t xml:space="preserve"> </w:t>
      </w:r>
      <w:r w:rsidRPr="00551F34">
        <w:rPr>
          <w:rFonts w:ascii="Times New Roman" w:hAnsi="Times New Roman"/>
          <w:i/>
          <w:color w:val="333333"/>
          <w:szCs w:val="24"/>
        </w:rPr>
        <w:t>up with this person when filing for reimbursement.</w:t>
      </w:r>
    </w:p>
    <w:p w:rsidRPr="00551F34" w:rsidR="00551F34" w:rsidP="00501FF1" w:rsidRDefault="00551F34" w14:paraId="76F505E0" w14:textId="77777777">
      <w:pPr>
        <w:numPr>
          <w:ilvl w:val="0"/>
          <w:numId w:val="55"/>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Documentation of registration is required for reimbursement (Section </w:t>
      </w:r>
      <w:hyperlink w:history="1" w:anchor="eligibility" r:id="rId132">
        <w:r w:rsidRPr="00551F34">
          <w:rPr>
            <w:rStyle w:val="Hyperlink"/>
            <w:rFonts w:ascii="Times New Roman" w:hAnsi="Times New Roman"/>
            <w:i/>
            <w:color w:val="CC0000"/>
            <w:szCs w:val="24"/>
          </w:rPr>
          <w:t>Student Eligibility</w:t>
        </w:r>
      </w:hyperlink>
      <w:r w:rsidRPr="00551F34">
        <w:rPr>
          <w:rFonts w:ascii="Times New Roman" w:hAnsi="Times New Roman"/>
          <w:i/>
          <w:color w:val="333333"/>
          <w:szCs w:val="24"/>
        </w:rPr>
        <w:t>).</w:t>
      </w:r>
    </w:p>
    <w:p w:rsidRPr="00551F34" w:rsidR="00551F34" w:rsidP="00501FF1" w:rsidRDefault="00551F34" w14:paraId="053D68D0" w14:textId="77777777">
      <w:pPr>
        <w:numPr>
          <w:ilvl w:val="0"/>
          <w:numId w:val="55"/>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Dispersal of funds will conform to ISU policies.</w:t>
      </w:r>
    </w:p>
    <w:p w:rsidRPr="00551F34" w:rsidR="00551F34" w:rsidP="00501FF1" w:rsidRDefault="00551F34" w14:paraId="4697A874" w14:textId="77777777">
      <w:pPr>
        <w:numPr>
          <w:ilvl w:val="0"/>
          <w:numId w:val="55"/>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Reimbursements must be completed within 1 month from the last date of travel.</w:t>
      </w:r>
    </w:p>
    <w:p w:rsidRPr="00551F34" w:rsidR="00551F34" w:rsidP="00501FF1" w:rsidRDefault="00551F34" w14:paraId="757AA495" w14:textId="77777777">
      <w:pPr>
        <w:numPr>
          <w:ilvl w:val="0"/>
          <w:numId w:val="55"/>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Reimbursements will only be approved for actual expenses incurred.</w:t>
      </w:r>
    </w:p>
    <w:p w:rsidRPr="00551F34" w:rsidR="00551F34" w:rsidP="00501FF1" w:rsidRDefault="00551F34" w14:paraId="508BA61E" w14:textId="77777777">
      <w:pPr>
        <w:numPr>
          <w:ilvl w:val="0"/>
          <w:numId w:val="55"/>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All lodging receipts and all receipts for items $75 or greater must be retained in the traveler's academic department. The Graduate College will not be responsible for the retention of traveler's receipts.</w:t>
      </w:r>
    </w:p>
    <w:p w:rsidR="00551F34" w:rsidP="00501FF1" w:rsidRDefault="00551F34" w14:paraId="28C507BC" w14:textId="77777777">
      <w:pPr>
        <w:numPr>
          <w:ilvl w:val="0"/>
          <w:numId w:val="55"/>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 xml:space="preserve">It is the applicant's responsibility to approve travel reimbursement through </w:t>
      </w:r>
      <w:proofErr w:type="spellStart"/>
      <w:r w:rsidRPr="00551F34">
        <w:rPr>
          <w:rFonts w:ascii="Times New Roman" w:hAnsi="Times New Roman"/>
          <w:i/>
          <w:color w:val="333333"/>
          <w:szCs w:val="24"/>
        </w:rPr>
        <w:t>AccessPlus</w:t>
      </w:r>
      <w:proofErr w:type="spellEnd"/>
      <w:r w:rsidRPr="00551F34">
        <w:rPr>
          <w:rFonts w:ascii="Times New Roman" w:hAnsi="Times New Roman"/>
          <w:i/>
          <w:color w:val="333333"/>
          <w:szCs w:val="24"/>
        </w:rPr>
        <w:t xml:space="preserve"> prior to the 1-month deadline.</w:t>
      </w:r>
      <w:bookmarkStart w:name="travel-cancellation" w:id="1769"/>
      <w:bookmarkEnd w:id="1769"/>
      <w:r w:rsidRPr="00551F34">
        <w:rPr>
          <w:rFonts w:ascii="Times New Roman" w:hAnsi="Times New Roman"/>
          <w:i/>
          <w:color w:val="333333"/>
          <w:szCs w:val="24"/>
        </w:rPr>
        <w:t> </w:t>
      </w:r>
    </w:p>
    <w:p w:rsidRPr="00551F34" w:rsidR="00121368" w:rsidP="00722C2D" w:rsidRDefault="00121368" w14:paraId="0C178E9E" w14:textId="77777777">
      <w:pPr>
        <w:shd w:val="clear" w:color="auto" w:fill="FFFFFF"/>
        <w:spacing w:before="300" w:beforeAutospacing="1" w:after="150" w:afterAutospacing="1"/>
        <w:ind w:left="360"/>
        <w:rPr>
          <w:rFonts w:ascii="Times New Roman" w:hAnsi="Times New Roman"/>
          <w:i/>
          <w:color w:val="333333"/>
          <w:szCs w:val="24"/>
        </w:rPr>
      </w:pPr>
    </w:p>
    <w:p w:rsidRPr="00551F34" w:rsidR="00551F34" w:rsidP="00551F34" w:rsidRDefault="00551F34" w14:paraId="2973902D" w14:textId="77777777">
      <w:pPr>
        <w:rPr>
          <w:rFonts w:ascii="Times New Roman" w:hAnsi="Times New Roman"/>
          <w:b/>
          <w:i/>
        </w:rPr>
      </w:pPr>
      <w:r w:rsidRPr="00551F34">
        <w:rPr>
          <w:rFonts w:ascii="Times New Roman" w:hAnsi="Times New Roman"/>
          <w:b/>
          <w:i/>
        </w:rPr>
        <w:t>Travel Cancellation</w:t>
      </w:r>
    </w:p>
    <w:p w:rsidRPr="00551F34" w:rsidR="00551F34" w:rsidP="00501FF1" w:rsidRDefault="00551F34" w14:paraId="6F58201A" w14:textId="77777777">
      <w:pPr>
        <w:numPr>
          <w:ilvl w:val="0"/>
          <w:numId w:val="56"/>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If a student is funded to attend a conference and does not attend, the student must notify the GPSS PAG Chair in writing (email </w:t>
      </w:r>
      <w:hyperlink w:tgtFrame="_blank" w:history="1" r:id="rId133">
        <w:r w:rsidRPr="00551F34">
          <w:rPr>
            <w:rStyle w:val="Hyperlink"/>
            <w:rFonts w:ascii="Times New Roman" w:hAnsi="Times New Roman"/>
            <w:i/>
            <w:color w:val="CC0000"/>
            <w:szCs w:val="24"/>
          </w:rPr>
          <w:t>gpsspag@iastate.edu</w:t>
        </w:r>
      </w:hyperlink>
      <w:r w:rsidRPr="00551F34">
        <w:rPr>
          <w:rFonts w:ascii="Times New Roman" w:hAnsi="Times New Roman"/>
          <w:i/>
          <w:color w:val="333333"/>
          <w:szCs w:val="24"/>
        </w:rPr>
        <w:t> is preferred) to cancel their PAG for that conference no later than 2 weeks after the conference.</w:t>
      </w:r>
    </w:p>
    <w:p w:rsidRPr="00551F34" w:rsidR="00551F34" w:rsidP="00501FF1" w:rsidRDefault="00551F34" w14:paraId="401A894C" w14:textId="77777777">
      <w:pPr>
        <w:numPr>
          <w:ilvl w:val="0"/>
          <w:numId w:val="56"/>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Students who do not follow the procedure to cancel will not qualify for an additional PAG within the same fiscal year.</w:t>
      </w:r>
    </w:p>
    <w:p w:rsidRPr="00551F34" w:rsidR="00551F34" w:rsidP="00501FF1" w:rsidRDefault="00551F34" w14:paraId="11982B80" w14:textId="77777777">
      <w:pPr>
        <w:numPr>
          <w:ilvl w:val="0"/>
          <w:numId w:val="56"/>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Funds awarded for travel to one conference cannot be transferred to a different conference.</w:t>
      </w:r>
      <w:bookmarkStart w:name="eligibility" w:id="1770"/>
      <w:bookmarkEnd w:id="1770"/>
      <w:r w:rsidRPr="00551F34">
        <w:rPr>
          <w:rFonts w:ascii="Times New Roman" w:hAnsi="Times New Roman"/>
          <w:i/>
          <w:color w:val="333333"/>
          <w:szCs w:val="24"/>
        </w:rPr>
        <w:t> </w:t>
      </w:r>
    </w:p>
    <w:p w:rsidRPr="00551F34" w:rsidR="00551F34" w:rsidP="00551F34" w:rsidRDefault="00551F34" w14:paraId="47C5AA41" w14:textId="77777777">
      <w:pPr>
        <w:rPr>
          <w:rFonts w:ascii="Times New Roman" w:hAnsi="Times New Roman"/>
          <w:b/>
          <w:i/>
        </w:rPr>
      </w:pPr>
      <w:r w:rsidRPr="00551F34">
        <w:rPr>
          <w:rFonts w:ascii="Times New Roman" w:hAnsi="Times New Roman"/>
          <w:b/>
          <w:i/>
        </w:rPr>
        <w:t>Student Eligibility</w:t>
      </w:r>
    </w:p>
    <w:p w:rsidRPr="00551F34" w:rsidR="00551F34" w:rsidP="00501FF1" w:rsidRDefault="00551F34" w14:paraId="73B036B1" w14:textId="77777777">
      <w:pPr>
        <w:numPr>
          <w:ilvl w:val="0"/>
          <w:numId w:val="57"/>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lastRenderedPageBreak/>
        <w:t>In order to receive PAG award, the applicant must be a graduate or professional student at Iowa State University (ISU).</w:t>
      </w:r>
    </w:p>
    <w:p w:rsidRPr="00551F34" w:rsidR="00551F34" w:rsidP="00501FF1" w:rsidRDefault="00551F34" w14:paraId="71ADE38E" w14:textId="77777777">
      <w:pPr>
        <w:numPr>
          <w:ilvl w:val="1"/>
          <w:numId w:val="61"/>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The applicant must be registered for the Fall Semester to receive funding for a trip which occurs in August through December.</w:t>
      </w:r>
    </w:p>
    <w:p w:rsidRPr="00551F34" w:rsidR="00551F34" w:rsidP="00501FF1" w:rsidRDefault="00551F34" w14:paraId="166070B1" w14:textId="77777777">
      <w:pPr>
        <w:numPr>
          <w:ilvl w:val="1"/>
          <w:numId w:val="61"/>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The applicant must be registered for the Spring Semester to receive funding for a trip which occurs in January through May.</w:t>
      </w:r>
    </w:p>
    <w:p w:rsidRPr="00551F34" w:rsidR="00551F34" w:rsidP="00501FF1" w:rsidRDefault="00551F34" w14:paraId="202B3B29" w14:textId="77777777">
      <w:pPr>
        <w:numPr>
          <w:ilvl w:val="1"/>
          <w:numId w:val="61"/>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 xml:space="preserve">The applicant must be registered for either of the 2 Summer Sessions or the previous </w:t>
      </w:r>
      <w:proofErr w:type="gramStart"/>
      <w:r w:rsidRPr="00551F34">
        <w:rPr>
          <w:rFonts w:ascii="Times New Roman" w:hAnsi="Times New Roman"/>
          <w:i/>
          <w:color w:val="333333"/>
          <w:szCs w:val="24"/>
        </w:rPr>
        <w:t>Spring</w:t>
      </w:r>
      <w:proofErr w:type="gramEnd"/>
      <w:r w:rsidRPr="00551F34">
        <w:rPr>
          <w:rFonts w:ascii="Times New Roman" w:hAnsi="Times New Roman"/>
          <w:i/>
          <w:color w:val="333333"/>
          <w:szCs w:val="24"/>
        </w:rPr>
        <w:t xml:space="preserve"> semester to receive funding for a trip which occurs during June or July.</w:t>
      </w:r>
    </w:p>
    <w:p w:rsidRPr="00551F34" w:rsidR="00551F34" w:rsidP="00501FF1" w:rsidRDefault="00551F34" w14:paraId="01B94F13" w14:textId="77777777">
      <w:pPr>
        <w:numPr>
          <w:ilvl w:val="1"/>
          <w:numId w:val="61"/>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The applicant must not graduate prior to travel occurring</w:t>
      </w:r>
    </w:p>
    <w:p w:rsidRPr="00551F34" w:rsidR="00551F34" w:rsidP="00501FF1" w:rsidRDefault="00551F34" w14:paraId="2C95C294" w14:textId="77777777">
      <w:pPr>
        <w:numPr>
          <w:ilvl w:val="0"/>
          <w:numId w:val="57"/>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Students are only eligible for one PAG award per fiscal year (July 1 - June 30)</w:t>
      </w:r>
    </w:p>
    <w:p w:rsidRPr="00551F34" w:rsidR="00551F34" w:rsidP="00501FF1" w:rsidRDefault="00551F34" w14:paraId="37EDF524" w14:textId="77777777">
      <w:pPr>
        <w:numPr>
          <w:ilvl w:val="0"/>
          <w:numId w:val="57"/>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Students may apply more than once, but the applications must be for different conferences.</w:t>
      </w:r>
    </w:p>
    <w:p w:rsidRPr="00551F34" w:rsidR="00551F34" w:rsidP="00501FF1" w:rsidRDefault="00551F34" w14:paraId="33C53C03" w14:textId="77777777">
      <w:pPr>
        <w:numPr>
          <w:ilvl w:val="1"/>
          <w:numId w:val="62"/>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A student cannot submit multiple applications for multiple applications occurring within the same month. He/she must select and apply for only ONE.</w:t>
      </w:r>
    </w:p>
    <w:p w:rsidRPr="00551F34" w:rsidR="00551F34" w:rsidP="00501FF1" w:rsidRDefault="00551F34" w14:paraId="06A8984F" w14:textId="77777777">
      <w:pPr>
        <w:numPr>
          <w:ilvl w:val="1"/>
          <w:numId w:val="62"/>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If a student is denied a PAG award for a conference due to missing the application deadline, they remain eligible to apply for a different conference that same fiscal year (but NOT the conference for which he/she has missed the deadline. i.e. missing the deadline doesn't affect future eligibility).</w:t>
      </w:r>
      <w:bookmarkStart w:name="travel-eligibility" w:id="1771"/>
      <w:bookmarkEnd w:id="1771"/>
      <w:r w:rsidRPr="00551F34">
        <w:rPr>
          <w:rFonts w:ascii="Times New Roman" w:hAnsi="Times New Roman"/>
          <w:i/>
          <w:color w:val="333333"/>
          <w:szCs w:val="24"/>
        </w:rPr>
        <w:t> </w:t>
      </w:r>
    </w:p>
    <w:p w:rsidRPr="00551F34" w:rsidR="00551F34" w:rsidP="00551F34" w:rsidRDefault="00551F34" w14:paraId="0B63950F" w14:textId="77777777">
      <w:pPr>
        <w:rPr>
          <w:rFonts w:ascii="Times New Roman" w:hAnsi="Times New Roman"/>
          <w:b/>
          <w:i/>
        </w:rPr>
      </w:pPr>
      <w:r w:rsidRPr="00551F34">
        <w:rPr>
          <w:rFonts w:ascii="Times New Roman" w:hAnsi="Times New Roman"/>
          <w:b/>
          <w:i/>
        </w:rPr>
        <w:t>Travel Eligibility</w:t>
      </w:r>
    </w:p>
    <w:p w:rsidRPr="00551F34" w:rsidR="00551F34" w:rsidP="00501FF1" w:rsidRDefault="00551F34" w14:paraId="37C51A8F"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The applicant should contact his or her department for information on the reimbursement process. The department contact listed in the PAG application is notified when the PAG is created and when a decision is made. Please make sure you enter the correct contact; be sure to follow</w:t>
      </w:r>
      <w:r w:rsidR="00C7024C">
        <w:rPr>
          <w:rFonts w:ascii="Times New Roman" w:hAnsi="Times New Roman"/>
          <w:i/>
          <w:color w:val="333333"/>
          <w:szCs w:val="24"/>
        </w:rPr>
        <w:t xml:space="preserve"> </w:t>
      </w:r>
      <w:r w:rsidRPr="00551F34">
        <w:rPr>
          <w:rFonts w:ascii="Times New Roman" w:hAnsi="Times New Roman"/>
          <w:i/>
          <w:color w:val="333333"/>
          <w:szCs w:val="24"/>
        </w:rPr>
        <w:t>up with this person when filing for reimbursement.</w:t>
      </w:r>
    </w:p>
    <w:p w:rsidRPr="00551F34" w:rsidR="00551F34" w:rsidP="00501FF1" w:rsidRDefault="00551F34" w14:paraId="739DE97A"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Documentation of registration is required for reimbursement (Section </w:t>
      </w:r>
      <w:r w:rsidRPr="00121368">
        <w:rPr>
          <w:rFonts w:ascii="Times New Roman" w:hAnsi="Times New Roman"/>
          <w:i/>
          <w:color w:val="333333"/>
          <w:szCs w:val="24"/>
        </w:rPr>
        <w:t>Student Eligibility</w:t>
      </w:r>
      <w:r w:rsidRPr="00551F34">
        <w:rPr>
          <w:rFonts w:ascii="Times New Roman" w:hAnsi="Times New Roman"/>
          <w:i/>
          <w:color w:val="333333"/>
          <w:szCs w:val="24"/>
        </w:rPr>
        <w:t>).</w:t>
      </w:r>
    </w:p>
    <w:p w:rsidRPr="00551F34" w:rsidR="00551F34" w:rsidP="00501FF1" w:rsidRDefault="00551F34" w14:paraId="01DDB516"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Dispersal of funds will conform to ISU policies.</w:t>
      </w:r>
    </w:p>
    <w:p w:rsidRPr="00551F34" w:rsidR="00551F34" w:rsidP="00501FF1" w:rsidRDefault="00551F34" w14:paraId="2C3EE06F"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Reimbursements must be completed within 1 month from the last date of travel.</w:t>
      </w:r>
    </w:p>
    <w:p w:rsidRPr="00551F34" w:rsidR="00551F34" w:rsidP="00501FF1" w:rsidRDefault="00551F34" w14:paraId="537E57BA"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Reimbursements will only be approved for actual expenses incurred.</w:t>
      </w:r>
    </w:p>
    <w:p w:rsidRPr="00551F34" w:rsidR="00551F34" w:rsidP="00501FF1" w:rsidRDefault="00551F34" w14:paraId="23B8D071" w14:textId="77777777">
      <w:pPr>
        <w:numPr>
          <w:ilvl w:val="0"/>
          <w:numId w:val="58"/>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All lodging receipts and all receipts for items $75 or greater must be retained in the traveler's academic department. The Graduate College will not be responsible for the retention of traveler's receipts.</w:t>
      </w:r>
    </w:p>
    <w:p w:rsidRPr="00551F34" w:rsidR="00551F34" w:rsidP="00501FF1" w:rsidRDefault="00551F34" w14:paraId="75715E46" w14:textId="77777777">
      <w:pPr>
        <w:numPr>
          <w:ilvl w:val="0"/>
          <w:numId w:val="58"/>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It is the applicant's responsibility to approve travel reimbursement through </w:t>
      </w:r>
      <w:r w:rsidRPr="00551F34">
        <w:rPr>
          <w:rFonts w:ascii="Times New Roman" w:hAnsi="Times New Roman"/>
          <w:bCs/>
          <w:i/>
          <w:color w:val="333333"/>
          <w:szCs w:val="24"/>
        </w:rPr>
        <w:t>Workday</w:t>
      </w:r>
      <w:r w:rsidRPr="00551F34">
        <w:rPr>
          <w:rFonts w:ascii="Times New Roman" w:hAnsi="Times New Roman"/>
          <w:i/>
          <w:color w:val="333333"/>
          <w:szCs w:val="24"/>
        </w:rPr>
        <w:t> prior to the 1-month deadline.</w:t>
      </w:r>
      <w:bookmarkStart w:name="travel-month-award-divisions" w:id="1772"/>
      <w:bookmarkEnd w:id="1772"/>
      <w:r w:rsidRPr="00551F34">
        <w:rPr>
          <w:rFonts w:ascii="Times New Roman" w:hAnsi="Times New Roman"/>
          <w:i/>
          <w:color w:val="333333"/>
          <w:szCs w:val="24"/>
        </w:rPr>
        <w:t> </w:t>
      </w:r>
    </w:p>
    <w:p w:rsidRPr="00551F34" w:rsidR="00551F34" w:rsidP="00551F34" w:rsidRDefault="00551F34" w14:paraId="0F4E5AD7" w14:textId="77777777">
      <w:pPr>
        <w:rPr>
          <w:rFonts w:ascii="Times New Roman" w:hAnsi="Times New Roman"/>
          <w:b/>
          <w:i/>
        </w:rPr>
      </w:pPr>
      <w:r w:rsidRPr="00551F34">
        <w:rPr>
          <w:rFonts w:ascii="Times New Roman" w:hAnsi="Times New Roman"/>
          <w:b/>
          <w:i/>
        </w:rPr>
        <w:t>Travel Month Award Divisions</w:t>
      </w:r>
    </w:p>
    <w:p w:rsidRPr="00551F34" w:rsidR="00551F34" w:rsidP="00501FF1" w:rsidRDefault="00551F34" w14:paraId="7BBB8EDA" w14:textId="77777777">
      <w:pPr>
        <w:numPr>
          <w:ilvl w:val="0"/>
          <w:numId w:val="59"/>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PAGs shall be awarded based on "Travel Month".</w:t>
      </w:r>
    </w:p>
    <w:p w:rsidRPr="00551F34" w:rsidR="00551F34" w:rsidP="00501FF1" w:rsidRDefault="00551F34" w14:paraId="03BEEF7E" w14:textId="77777777">
      <w:pPr>
        <w:numPr>
          <w:ilvl w:val="0"/>
          <w:numId w:val="59"/>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lastRenderedPageBreak/>
        <w:t>The month in which a conference occurs shall be determined by the last day on which the conference occurs regardless of when travel begins or ends</w:t>
      </w:r>
      <w:r w:rsidR="00C7024C">
        <w:rPr>
          <w:rFonts w:ascii="Times New Roman" w:hAnsi="Times New Roman"/>
          <w:i/>
          <w:color w:val="333333"/>
          <w:szCs w:val="24"/>
        </w:rPr>
        <w:t>;</w:t>
      </w:r>
      <w:r w:rsidRPr="00551F34">
        <w:rPr>
          <w:rFonts w:ascii="Times New Roman" w:hAnsi="Times New Roman"/>
          <w:i/>
          <w:color w:val="333333"/>
          <w:szCs w:val="24"/>
        </w:rPr>
        <w:t xml:space="preserve"> this is referred to as an applicant's "Travel Month".</w:t>
      </w:r>
    </w:p>
    <w:p w:rsidRPr="00551F34" w:rsidR="00551F34" w:rsidP="00501FF1" w:rsidRDefault="00551F34" w14:paraId="3BDA3F2D" w14:textId="77777777">
      <w:pPr>
        <w:numPr>
          <w:ilvl w:val="0"/>
          <w:numId w:val="59"/>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The total amount of funds budgeted for PAG awards for the fiscal year shall be divided equally among the twelve months.</w:t>
      </w:r>
    </w:p>
    <w:p w:rsidRPr="00551F34" w:rsidR="00551F34" w:rsidP="00501FF1" w:rsidRDefault="00551F34" w14:paraId="2CB9CD62" w14:textId="77777777">
      <w:pPr>
        <w:numPr>
          <w:ilvl w:val="0"/>
          <w:numId w:val="59"/>
        </w:numPr>
        <w:shd w:val="clear" w:color="auto" w:fill="FFFFFF"/>
        <w:spacing w:before="300" w:beforeAutospacing="1" w:after="150" w:afterAutospacing="1"/>
        <w:rPr>
          <w:rFonts w:ascii="Times New Roman" w:hAnsi="Times New Roman"/>
          <w:i/>
          <w:color w:val="333333"/>
          <w:szCs w:val="24"/>
        </w:rPr>
      </w:pPr>
      <w:r w:rsidRPr="00551F34">
        <w:rPr>
          <w:rFonts w:ascii="Times New Roman" w:hAnsi="Times New Roman"/>
          <w:i/>
          <w:color w:val="333333"/>
          <w:szCs w:val="24"/>
        </w:rPr>
        <w:t xml:space="preserve">If in a given month there is unspent money, the extra money will be distributed to the immediately </w:t>
      </w:r>
      <w:proofErr w:type="spellStart"/>
      <w:r w:rsidRPr="00551F34">
        <w:rPr>
          <w:rFonts w:ascii="Times New Roman" w:hAnsi="Times New Roman"/>
          <w:i/>
          <w:color w:val="333333"/>
          <w:szCs w:val="24"/>
        </w:rPr>
        <w:t>proceeding</w:t>
      </w:r>
      <w:proofErr w:type="spellEnd"/>
      <w:r w:rsidRPr="00551F34">
        <w:rPr>
          <w:rFonts w:ascii="Times New Roman" w:hAnsi="Times New Roman"/>
          <w:i/>
          <w:color w:val="333333"/>
          <w:szCs w:val="24"/>
        </w:rPr>
        <w:t xml:space="preserve"> month.</w:t>
      </w:r>
      <w:bookmarkStart w:name="Awarding" w:id="1773"/>
      <w:bookmarkEnd w:id="1773"/>
      <w:r w:rsidRPr="00551F34">
        <w:rPr>
          <w:rFonts w:ascii="Times New Roman" w:hAnsi="Times New Roman"/>
          <w:i/>
          <w:color w:val="333333"/>
          <w:szCs w:val="24"/>
        </w:rPr>
        <w:t> </w:t>
      </w:r>
    </w:p>
    <w:p w:rsidRPr="00551F34" w:rsidR="00551F34" w:rsidP="00551F34" w:rsidRDefault="00551F34" w14:paraId="66FFE967" w14:textId="77777777">
      <w:pPr>
        <w:rPr>
          <w:rFonts w:ascii="Times New Roman" w:hAnsi="Times New Roman"/>
          <w:b/>
          <w:i/>
        </w:rPr>
      </w:pPr>
      <w:r w:rsidRPr="00551F34">
        <w:rPr>
          <w:rStyle w:val="Strong"/>
          <w:rFonts w:ascii="Times New Roman" w:hAnsi="Times New Roman"/>
          <w:bCs w:val="0"/>
          <w:i/>
          <w:color w:val="333333"/>
          <w:szCs w:val="24"/>
        </w:rPr>
        <w:t>Receiving </w:t>
      </w:r>
      <w:r w:rsidRPr="00551F34">
        <w:rPr>
          <w:rFonts w:ascii="Times New Roman" w:hAnsi="Times New Roman"/>
          <w:b/>
          <w:i/>
        </w:rPr>
        <w:t>PAG Funds</w:t>
      </w:r>
    </w:p>
    <w:p w:rsidRPr="00551F34" w:rsidR="00551F34" w:rsidP="00501FF1" w:rsidRDefault="00551F34" w14:paraId="42CEA344" w14:textId="77777777">
      <w:pPr>
        <w:numPr>
          <w:ilvl w:val="0"/>
          <w:numId w:val="60"/>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Each PAG application shall receive a priority number. Anyone who has not previously received a PAG will have priority. Anyone who has previously received at least one PAG will be added to a queue. </w:t>
      </w:r>
    </w:p>
    <w:p w:rsidRPr="00551F34" w:rsidR="00551F34" w:rsidP="00501FF1" w:rsidRDefault="00551F34" w14:paraId="3261B90C" w14:textId="77777777">
      <w:pPr>
        <w:numPr>
          <w:ilvl w:val="0"/>
          <w:numId w:val="60"/>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Eligible priority applicants will be granted a PAG immediately following processing of the application and while sufficient funds remain.</w:t>
      </w:r>
    </w:p>
    <w:p w:rsidRPr="00551F34" w:rsidR="00551F34" w:rsidP="00501FF1" w:rsidRDefault="00551F34" w14:paraId="62F9B6FF" w14:textId="77777777">
      <w:pPr>
        <w:numPr>
          <w:ilvl w:val="0"/>
          <w:numId w:val="60"/>
        </w:numPr>
        <w:shd w:val="clear" w:color="auto" w:fill="FFFFFF"/>
        <w:spacing w:before="100" w:beforeAutospacing="1" w:after="100" w:afterAutospacing="1"/>
        <w:rPr>
          <w:rFonts w:ascii="Times New Roman" w:hAnsi="Times New Roman"/>
          <w:i/>
          <w:color w:val="333333"/>
          <w:szCs w:val="24"/>
        </w:rPr>
      </w:pPr>
      <w:r w:rsidRPr="00551F34">
        <w:rPr>
          <w:rFonts w:ascii="Times New Roman" w:hAnsi="Times New Roman"/>
          <w:i/>
          <w:color w:val="333333"/>
          <w:szCs w:val="24"/>
        </w:rPr>
        <w:t>If the available funds are sufficient to fund all of the priority applicants but not all of the queued applicants, after the 15th and before the 22nd of each month, the PAG committee shall conduct a lottery to determine which queued applicants to fund. This lottery shall be conducted using RANDOM.ORG. The PAG chair and at least 1 additional member of the PAG committee or executive board must be present.</w:t>
      </w:r>
    </w:p>
    <w:p w:rsidRPr="00D3416E" w:rsidR="003462A1" w:rsidP="00B577CD" w:rsidRDefault="003462A1" w14:paraId="3C0395D3" w14:textId="77777777">
      <w:pPr>
        <w:pStyle w:val="BodyText"/>
        <w:spacing w:before="0"/>
      </w:pPr>
    </w:p>
    <w:p w:rsidRPr="00D3416E" w:rsidR="00F61EB1" w:rsidP="00693EE8" w:rsidRDefault="6E69538F" w14:paraId="74D4B68B" w14:textId="77777777">
      <w:pPr>
        <w:pStyle w:val="Heading2"/>
      </w:pPr>
      <w:bookmarkStart w:name="_Toc519601616" w:id="1774"/>
      <w:bookmarkStart w:name="_Toc519604928" w:id="1775"/>
      <w:bookmarkStart w:name="_Toc520727129" w:id="1776"/>
      <w:bookmarkStart w:name="_Toc2000127605" w:id="1777"/>
      <w:r>
        <w:t>HDFS Travel Money</w:t>
      </w:r>
      <w:bookmarkEnd w:id="1774"/>
      <w:bookmarkEnd w:id="1775"/>
      <w:bookmarkEnd w:id="1776"/>
      <w:bookmarkEnd w:id="1777"/>
    </w:p>
    <w:p w:rsidRPr="00D3416E" w:rsidR="00C06B1A" w:rsidP="00D3416E" w:rsidRDefault="004E794D" w14:paraId="74C5DF5B" w14:textId="77777777">
      <w:pPr>
        <w:spacing w:line="312" w:lineRule="atLeast"/>
        <w:ind w:firstLine="720"/>
        <w:rPr>
          <w:rFonts w:ascii="Times New Roman" w:hAnsi="Times New Roman"/>
          <w:color w:val="000000"/>
        </w:rPr>
      </w:pPr>
      <w:r w:rsidRPr="00D3416E">
        <w:rPr>
          <w:rFonts w:ascii="Times New Roman" w:hAnsi="Times New Roman"/>
        </w:rPr>
        <w:t>Contingent</w:t>
      </w:r>
      <w:r w:rsidRPr="00D3416E" w:rsidR="00F61EB1">
        <w:rPr>
          <w:rFonts w:ascii="Times New Roman" w:hAnsi="Times New Roman"/>
        </w:rPr>
        <w:t xml:space="preserve"> upon fiscal funding, </w:t>
      </w:r>
      <w:r w:rsidR="00D3416E">
        <w:rPr>
          <w:rFonts w:ascii="Times New Roman" w:hAnsi="Times New Roman"/>
          <w:szCs w:val="24"/>
        </w:rPr>
        <w:t>HDFS</w:t>
      </w:r>
      <w:r w:rsidRPr="00D3416E" w:rsidR="00F61EB1">
        <w:rPr>
          <w:rFonts w:ascii="Times New Roman" w:hAnsi="Times New Roman"/>
        </w:rPr>
        <w:t xml:space="preserve"> awards travel money beyond the </w:t>
      </w:r>
      <w:r w:rsidR="003B1662">
        <w:rPr>
          <w:rFonts w:ascii="Times New Roman" w:hAnsi="Times New Roman"/>
          <w:szCs w:val="24"/>
        </w:rPr>
        <w:t xml:space="preserve">Travel </w:t>
      </w:r>
      <w:r w:rsidRPr="00D3416E" w:rsidR="00F61EB1">
        <w:rPr>
          <w:rFonts w:ascii="Times New Roman" w:hAnsi="Times New Roman"/>
        </w:rPr>
        <w:t>PAG</w:t>
      </w:r>
      <w:r w:rsidRPr="00D3416E" w:rsidR="00C06B1A">
        <w:rPr>
          <w:rFonts w:ascii="Times New Roman" w:hAnsi="Times New Roman"/>
        </w:rPr>
        <w:t xml:space="preserve">. </w:t>
      </w:r>
      <w:r w:rsidR="00D3416E">
        <w:rPr>
          <w:rStyle w:val="Strong"/>
          <w:rFonts w:ascii="Times New Roman" w:hAnsi="Times New Roman"/>
          <w:color w:val="000000"/>
          <w:szCs w:val="24"/>
        </w:rPr>
        <w:t>HDFS</w:t>
      </w:r>
      <w:r w:rsidRPr="00D3416E" w:rsidR="00BC1453">
        <w:rPr>
          <w:rStyle w:val="Strong"/>
          <w:rFonts w:ascii="Times New Roman" w:hAnsi="Times New Roman"/>
          <w:color w:val="000000"/>
        </w:rPr>
        <w:t xml:space="preserve"> </w:t>
      </w:r>
      <w:r w:rsidRPr="00D3416E" w:rsidR="001B7273">
        <w:rPr>
          <w:rStyle w:val="Strong"/>
          <w:rFonts w:ascii="Times New Roman" w:hAnsi="Times New Roman"/>
          <w:color w:val="000000"/>
        </w:rPr>
        <w:t xml:space="preserve">offers </w:t>
      </w:r>
      <w:r w:rsidRPr="00D3416E" w:rsidR="00BC1453">
        <w:rPr>
          <w:rStyle w:val="Strong"/>
          <w:rFonts w:ascii="Times New Roman" w:hAnsi="Times New Roman"/>
          <w:color w:val="000000"/>
        </w:rPr>
        <w:t>up to $500</w:t>
      </w:r>
      <w:r w:rsidRPr="00D3416E" w:rsidR="00C06B1A">
        <w:rPr>
          <w:rStyle w:val="Strong"/>
          <w:rFonts w:ascii="Times New Roman" w:hAnsi="Times New Roman"/>
          <w:color w:val="000000"/>
        </w:rPr>
        <w:t xml:space="preserve"> for </w:t>
      </w:r>
      <w:r w:rsidR="00D3416E">
        <w:rPr>
          <w:rStyle w:val="Strong"/>
          <w:rFonts w:ascii="Times New Roman" w:hAnsi="Times New Roman"/>
          <w:color w:val="000000"/>
          <w:szCs w:val="24"/>
        </w:rPr>
        <w:t>HDFS</w:t>
      </w:r>
      <w:r w:rsidRPr="00D3416E" w:rsidR="00C06B1A">
        <w:rPr>
          <w:rStyle w:val="Strong"/>
          <w:rFonts w:ascii="Times New Roman" w:hAnsi="Times New Roman"/>
          <w:color w:val="000000"/>
        </w:rPr>
        <w:t xml:space="preserve"> graduate students traveling to present a refereed paper or poster</w:t>
      </w:r>
      <w:r w:rsidRPr="00D3416E" w:rsidR="001B7273">
        <w:rPr>
          <w:rStyle w:val="Strong"/>
          <w:rFonts w:ascii="Times New Roman" w:hAnsi="Times New Roman"/>
          <w:color w:val="000000"/>
        </w:rPr>
        <w:t>, preferably at a national or international conference</w:t>
      </w:r>
      <w:r w:rsidRPr="00D3416E" w:rsidR="00C06B1A">
        <w:rPr>
          <w:rStyle w:val="Strong"/>
          <w:rFonts w:ascii="Times New Roman" w:hAnsi="Times New Roman"/>
          <w:color w:val="000000"/>
        </w:rPr>
        <w:t>.</w:t>
      </w:r>
      <w:r w:rsidRPr="00D3416E" w:rsidR="00C06B1A">
        <w:rPr>
          <w:rFonts w:ascii="Times New Roman" w:hAnsi="Times New Roman"/>
          <w:color w:val="000000"/>
        </w:rPr>
        <w:t xml:space="preserve"> </w:t>
      </w:r>
      <w:r w:rsidR="00D3416E">
        <w:rPr>
          <w:rFonts w:ascii="Times New Roman" w:hAnsi="Times New Roman"/>
          <w:color w:val="000000"/>
          <w:szCs w:val="24"/>
        </w:rPr>
        <w:t>HDFS</w:t>
      </w:r>
      <w:r w:rsidRPr="00D3416E" w:rsidR="00C06B1A">
        <w:rPr>
          <w:rFonts w:ascii="Times New Roman" w:hAnsi="Times New Roman"/>
          <w:color w:val="000000"/>
        </w:rPr>
        <w:t xml:space="preserve"> does not have the funds to support students who are only traveling and not presenting. </w:t>
      </w:r>
    </w:p>
    <w:p w:rsidRPr="00D3416E" w:rsidR="00C06B1A" w:rsidP="00B577CD" w:rsidRDefault="00C06B1A" w14:paraId="3254BC2F" w14:textId="77777777">
      <w:pPr>
        <w:spacing w:line="312" w:lineRule="atLeast"/>
        <w:rPr>
          <w:rFonts w:ascii="Times New Roman" w:hAnsi="Times New Roman"/>
          <w:color w:val="000000"/>
        </w:rPr>
      </w:pPr>
    </w:p>
    <w:p w:rsidRPr="00D3416E" w:rsidR="001041A3" w:rsidP="74550650" w:rsidRDefault="74550650" w14:paraId="07B9A416" w14:textId="034CE77F">
      <w:pPr>
        <w:spacing w:line="312" w:lineRule="atLeast"/>
        <w:ind w:firstLine="720"/>
        <w:rPr>
          <w:rFonts w:ascii="Times New Roman" w:hAnsi="Times New Roman"/>
          <w:color w:val="000000"/>
        </w:rPr>
      </w:pPr>
      <w:r w:rsidRPr="74550650">
        <w:rPr>
          <w:rFonts w:ascii="Times New Roman" w:hAnsi="Times New Roman"/>
          <w:color w:val="000000" w:themeColor="text1"/>
        </w:rPr>
        <w:t>HDFS students must first apply for GPSS Travel using the PAG form.  After the GPSS Travel PAG has been approved, it will be routed to HDFS Graduate Program Staff for approval. At this time, HDFS will approve or deny the addition of up to $500.  If the student is not awarded PAG funds, HDFS will review the application and determine on a case-by-case basis if HDFS travel funds will be awarded.</w:t>
      </w:r>
    </w:p>
    <w:p w:rsidRPr="00D3416E" w:rsidR="001041A3" w:rsidP="00B577CD" w:rsidRDefault="001041A3" w14:paraId="651E9592" w14:textId="77777777">
      <w:pPr>
        <w:spacing w:line="312" w:lineRule="atLeast"/>
        <w:rPr>
          <w:rFonts w:ascii="Times New Roman" w:hAnsi="Times New Roman"/>
          <w:color w:val="000000"/>
        </w:rPr>
      </w:pPr>
    </w:p>
    <w:p w:rsidRPr="00D3416E" w:rsidR="00C06B1A" w:rsidP="00B577CD" w:rsidRDefault="001E2D7A" w14:paraId="7D2745D3" w14:textId="77777777">
      <w:pPr>
        <w:spacing w:line="312" w:lineRule="atLeast"/>
        <w:rPr>
          <w:rFonts w:ascii="Times New Roman" w:hAnsi="Times New Roman"/>
          <w:color w:val="000000"/>
        </w:rPr>
      </w:pPr>
      <w:r w:rsidRPr="00D3416E">
        <w:rPr>
          <w:rFonts w:ascii="Times New Roman" w:hAnsi="Times New Roman"/>
          <w:noProof/>
        </w:rPr>
        <mc:AlternateContent>
          <mc:Choice Requires="wps">
            <w:drawing>
              <wp:inline distT="0" distB="0" distL="0" distR="0" wp14:anchorId="6A6BA576" wp14:editId="3EB79714">
                <wp:extent cx="292608" cy="248666"/>
                <wp:effectExtent l="0" t="0" r="12700" b="18415"/>
                <wp:docPr id="28" name="Hexagon 28"/>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0CECE4F4">
              <v:shape id="Hexagon 28"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G4A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GlUbgCUAgAAsAUAAA4AAAAAAAAAAAAAAAAALgIAAGRycy9lMm9Eb2MueG1s&#10;UEsBAi0AFAAGAAgAAAAhAERsh+LdAAAAAwEAAA8AAAAAAAAAAAAAAAAA7gQAAGRycy9kb3ducmV2&#10;LnhtbFBLBQYAAAAABAAEAPMAAAD4BQAAAAA=&#10;" w14:anchorId="154058DA">
                <w10:anchorlock/>
              </v:shape>
            </w:pict>
          </mc:Fallback>
        </mc:AlternateContent>
      </w:r>
      <w:r w:rsidRPr="00D3416E">
        <w:rPr>
          <w:rFonts w:ascii="Times New Roman" w:hAnsi="Times New Roman"/>
          <w:b/>
          <w:color w:val="000000"/>
        </w:rPr>
        <w:t xml:space="preserve">Please </w:t>
      </w:r>
      <w:r w:rsidR="00BC162A">
        <w:rPr>
          <w:rFonts w:ascii="Times New Roman" w:hAnsi="Times New Roman"/>
          <w:b/>
          <w:color w:val="000000"/>
          <w:szCs w:val="24"/>
        </w:rPr>
        <w:t>N</w:t>
      </w:r>
      <w:r w:rsidRPr="00D3416E">
        <w:rPr>
          <w:rFonts w:ascii="Times New Roman" w:hAnsi="Times New Roman"/>
          <w:b/>
          <w:color w:val="000000"/>
          <w:szCs w:val="24"/>
        </w:rPr>
        <w:t>ote</w:t>
      </w:r>
      <w:r w:rsidR="00BC162A">
        <w:rPr>
          <w:rFonts w:ascii="Times New Roman" w:hAnsi="Times New Roman"/>
          <w:b/>
          <w:color w:val="000000"/>
          <w:szCs w:val="24"/>
        </w:rPr>
        <w:t>:</w:t>
      </w:r>
      <w:r w:rsidRPr="00D3416E">
        <w:rPr>
          <w:rFonts w:ascii="Times New Roman" w:hAnsi="Times New Roman"/>
          <w:b/>
          <w:color w:val="000000"/>
          <w:szCs w:val="24"/>
        </w:rPr>
        <w:t xml:space="preserve"> </w:t>
      </w:r>
      <w:r w:rsidR="00BC162A">
        <w:rPr>
          <w:rFonts w:ascii="Times New Roman" w:hAnsi="Times New Roman"/>
          <w:b/>
          <w:color w:val="000000"/>
          <w:szCs w:val="24"/>
        </w:rPr>
        <w:t>A</w:t>
      </w:r>
      <w:r w:rsidRPr="00D3416E" w:rsidR="00C06B1A">
        <w:rPr>
          <w:rFonts w:ascii="Times New Roman" w:hAnsi="Times New Roman"/>
          <w:b/>
          <w:color w:val="000000"/>
        </w:rPr>
        <w:t>ll PAG for</w:t>
      </w:r>
      <w:r w:rsidRPr="00D3416E" w:rsidR="00A5758F">
        <w:rPr>
          <w:rFonts w:ascii="Times New Roman" w:hAnsi="Times New Roman"/>
          <w:b/>
          <w:color w:val="000000"/>
        </w:rPr>
        <w:t>ms</w:t>
      </w:r>
      <w:r w:rsidRPr="00D3416E" w:rsidR="00C06B1A">
        <w:rPr>
          <w:rFonts w:ascii="Times New Roman" w:hAnsi="Times New Roman"/>
          <w:b/>
          <w:color w:val="000000"/>
        </w:rPr>
        <w:t xml:space="preserve"> must be </w:t>
      </w:r>
      <w:r w:rsidRPr="00D3416E" w:rsidR="002F749A">
        <w:rPr>
          <w:rFonts w:ascii="Times New Roman" w:hAnsi="Times New Roman"/>
          <w:b/>
          <w:color w:val="000000"/>
        </w:rPr>
        <w:t>submitted a</w:t>
      </w:r>
      <w:r w:rsidRPr="00D3416E" w:rsidR="00C06B1A">
        <w:rPr>
          <w:rFonts w:ascii="Times New Roman" w:hAnsi="Times New Roman"/>
          <w:b/>
          <w:color w:val="000000"/>
        </w:rPr>
        <w:t>s soon</w:t>
      </w:r>
      <w:r w:rsidRPr="00D3416E" w:rsidR="00780A3A">
        <w:rPr>
          <w:rFonts w:ascii="Times New Roman" w:hAnsi="Times New Roman"/>
          <w:b/>
          <w:color w:val="000000"/>
        </w:rPr>
        <w:t xml:space="preserve"> </w:t>
      </w:r>
      <w:r w:rsidRPr="00D3416E" w:rsidR="00C06B1A">
        <w:rPr>
          <w:rFonts w:ascii="Times New Roman" w:hAnsi="Times New Roman"/>
          <w:b/>
          <w:color w:val="000000"/>
        </w:rPr>
        <w:t xml:space="preserve">as possible after receiving confirmation </w:t>
      </w:r>
      <w:r w:rsidRPr="00D3416E" w:rsidR="0089147A">
        <w:rPr>
          <w:rFonts w:ascii="Times New Roman" w:hAnsi="Times New Roman"/>
          <w:b/>
          <w:color w:val="000000"/>
        </w:rPr>
        <w:t>of presentation</w:t>
      </w:r>
      <w:r w:rsidRPr="00D3416E" w:rsidR="00C06B1A">
        <w:rPr>
          <w:rFonts w:ascii="Times New Roman" w:hAnsi="Times New Roman"/>
          <w:b/>
          <w:color w:val="000000"/>
        </w:rPr>
        <w:t xml:space="preserve"> </w:t>
      </w:r>
      <w:r w:rsidRPr="00D3416E" w:rsidR="001547BA">
        <w:rPr>
          <w:rFonts w:ascii="Times New Roman" w:hAnsi="Times New Roman"/>
          <w:b/>
          <w:color w:val="000000"/>
        </w:rPr>
        <w:t>and</w:t>
      </w:r>
      <w:r w:rsidRPr="00D3416E" w:rsidR="00C06B1A">
        <w:rPr>
          <w:rFonts w:ascii="Times New Roman" w:hAnsi="Times New Roman"/>
          <w:b/>
          <w:color w:val="000000"/>
        </w:rPr>
        <w:t xml:space="preserve"> at a minimum of 3 weeks prior to the travel date. </w:t>
      </w:r>
      <w:r w:rsidRPr="00D3416E" w:rsidR="003B1662">
        <w:rPr>
          <w:rFonts w:ascii="Times New Roman" w:hAnsi="Times New Roman"/>
          <w:b/>
          <w:color w:val="000000"/>
        </w:rPr>
        <w:t>In addition, all reimbursements must be completed within 30 days of travel.</w:t>
      </w:r>
    </w:p>
    <w:p w:rsidRPr="00D3416E" w:rsidR="00374391" w:rsidP="00B577CD" w:rsidRDefault="00374391" w14:paraId="269E314A" w14:textId="77777777">
      <w:pPr>
        <w:spacing w:after="120"/>
        <w:rPr>
          <w:rFonts w:ascii="Times New Roman" w:hAnsi="Times New Roman"/>
          <w:b/>
          <w:sz w:val="40"/>
        </w:rPr>
      </w:pPr>
      <w:bookmarkStart w:name="_Toc455220552" w:id="1778"/>
      <w:bookmarkStart w:name="_Toc12350110" w:id="1779"/>
      <w:bookmarkStart w:name="_Toc12350492" w:id="1780"/>
      <w:bookmarkStart w:name="_Toc12350623" w:id="1781"/>
      <w:bookmarkStart w:name="_Toc12761064" w:id="1782"/>
      <w:bookmarkStart w:name="_Toc12767358" w:id="1783"/>
      <w:bookmarkStart w:name="_Toc12781816" w:id="1784"/>
      <w:bookmarkStart w:name="_Toc12782418" w:id="1785"/>
      <w:bookmarkStart w:name="_Toc12784138" w:id="1786"/>
      <w:bookmarkStart w:name="_Toc16051965" w:id="1787"/>
      <w:bookmarkStart w:name="_Toc16054998" w:id="1788"/>
      <w:bookmarkStart w:name="_Toc16055344" w:id="1789"/>
      <w:bookmarkStart w:name="_Toc16055796" w:id="1790"/>
      <w:bookmarkStart w:name="_Toc16058349" w:id="1791"/>
      <w:bookmarkStart w:name="_Toc16058517" w:id="1792"/>
      <w:bookmarkStart w:name="_Toc16065465" w:id="1793"/>
      <w:bookmarkStart w:name="_Toc49053710" w:id="1794"/>
      <w:bookmarkStart w:name="_Toc49056671" w:id="1795"/>
      <w:bookmarkStart w:name="_Toc49057166" w:id="1796"/>
      <w:bookmarkStart w:name="_Toc49145834" w:id="1797"/>
      <w:bookmarkStart w:name="_Toc49154429" w:id="1798"/>
      <w:bookmarkStart w:name="_Toc49155601" w:id="1799"/>
      <w:bookmarkStart w:name="_Toc80085493" w:id="1800"/>
      <w:bookmarkStart w:name="_Toc80086335" w:id="1801"/>
      <w:bookmarkStart w:name="_Toc109448858" w:id="1802"/>
      <w:bookmarkStart w:name="_Toc109549737" w:id="1803"/>
      <w:bookmarkStart w:name="_Toc110307135" w:id="1804"/>
      <w:bookmarkStart w:name="_Toc142988152" w:id="1805"/>
      <w:bookmarkStart w:name="_Toc142988372" w:id="1806"/>
      <w:bookmarkStart w:name="_Toc142988466" w:id="1807"/>
      <w:bookmarkStart w:name="_Toc174941927" w:id="1808"/>
      <w:bookmarkStart w:name="_Toc174943361" w:id="1809"/>
      <w:bookmarkStart w:name="_Toc175038343" w:id="1810"/>
      <w:bookmarkStart w:name="_Toc175038812" w:id="1811"/>
      <w:bookmarkStart w:name="_Toc175042198" w:id="1812"/>
      <w:bookmarkStart w:name="_Toc175042498" w:id="1813"/>
      <w:bookmarkStart w:name="_Toc175042671" w:id="1814"/>
      <w:bookmarkStart w:name="_Toc175366120" w:id="1815"/>
      <w:bookmarkStart w:name="_Toc175389182" w:id="1816"/>
      <w:bookmarkStart w:name="_Toc175531780" w:id="1817"/>
      <w:bookmarkStart w:name="_Toc206298685" w:id="1818"/>
      <w:bookmarkStart w:name="_Toc211920389" w:id="1819"/>
      <w:bookmarkStart w:name="_Toc237418174" w:id="1820"/>
      <w:bookmarkStart w:name="_Toc237418319" w:id="1821"/>
      <w:bookmarkStart w:name="_Toc268252277" w:id="1822"/>
      <w:r w:rsidRPr="00D3416E">
        <w:rPr>
          <w:rFonts w:ascii="Times New Roman" w:hAnsi="Times New Roman"/>
          <w:i/>
        </w:rPr>
        <w:br w:type="page"/>
      </w:r>
    </w:p>
    <w:p w:rsidRPr="00D3416E" w:rsidR="00836199" w:rsidP="000708F8" w:rsidRDefault="6E69538F" w14:paraId="4BA883F5" w14:textId="77777777">
      <w:pPr>
        <w:pStyle w:val="Heading1"/>
      </w:pPr>
      <w:bookmarkStart w:name="_Toc519601617" w:id="1823"/>
      <w:bookmarkStart w:name="_Toc519604929" w:id="1824"/>
      <w:bookmarkStart w:name="_Toc520727130" w:id="1825"/>
      <w:bookmarkStart w:name="_Toc2022040446" w:id="1826"/>
      <w:r>
        <w:lastRenderedPageBreak/>
        <w:t>Transportation</w:t>
      </w:r>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p>
    <w:p w:rsidRPr="00D3416E" w:rsidR="00735824" w:rsidP="000708F8" w:rsidRDefault="6E69538F" w14:paraId="642535C8" w14:textId="77777777">
      <w:pPr>
        <w:pStyle w:val="Heading2"/>
      </w:pPr>
      <w:bookmarkStart w:name="_Toc455220553" w:id="1827"/>
      <w:bookmarkStart w:name="_Toc12350493" w:id="1828"/>
      <w:bookmarkStart w:name="_Toc12350624" w:id="1829"/>
      <w:bookmarkStart w:name="_Toc12761065" w:id="1830"/>
      <w:bookmarkStart w:name="_Toc12767359" w:id="1831"/>
      <w:bookmarkStart w:name="_Toc12781817" w:id="1832"/>
      <w:bookmarkStart w:name="_Toc12782419" w:id="1833"/>
      <w:bookmarkStart w:name="_Toc12784139" w:id="1834"/>
      <w:bookmarkStart w:name="_Toc16051966" w:id="1835"/>
      <w:bookmarkStart w:name="_Toc16054999" w:id="1836"/>
      <w:bookmarkStart w:name="_Toc16055345" w:id="1837"/>
      <w:bookmarkStart w:name="_Toc16055797" w:id="1838"/>
      <w:bookmarkStart w:name="_Toc16058350" w:id="1839"/>
      <w:bookmarkStart w:name="_Toc16058518" w:id="1840"/>
      <w:bookmarkStart w:name="_Toc16065466" w:id="1841"/>
      <w:bookmarkStart w:name="_Toc49053711" w:id="1842"/>
      <w:bookmarkStart w:name="_Toc49056672" w:id="1843"/>
      <w:bookmarkStart w:name="_Toc49057167" w:id="1844"/>
      <w:bookmarkStart w:name="_Toc49145835" w:id="1845"/>
      <w:bookmarkStart w:name="_Toc49154430" w:id="1846"/>
      <w:bookmarkStart w:name="_Toc49155602" w:id="1847"/>
      <w:bookmarkStart w:name="_Toc80085494" w:id="1848"/>
      <w:bookmarkStart w:name="_Toc80086336" w:id="1849"/>
      <w:bookmarkStart w:name="_Toc109448859" w:id="1850"/>
      <w:bookmarkStart w:name="_Toc109542350" w:id="1851"/>
      <w:bookmarkStart w:name="_Toc109549738" w:id="1852"/>
      <w:bookmarkStart w:name="_Toc110307136" w:id="1853"/>
      <w:bookmarkStart w:name="_Toc142988153" w:id="1854"/>
      <w:bookmarkStart w:name="_Toc142988373" w:id="1855"/>
      <w:bookmarkStart w:name="_Toc174941928" w:id="1856"/>
      <w:bookmarkStart w:name="_Toc174943362" w:id="1857"/>
      <w:bookmarkStart w:name="_Toc175038344" w:id="1858"/>
      <w:bookmarkStart w:name="_Toc175038813" w:id="1859"/>
      <w:bookmarkStart w:name="_Toc175042199" w:id="1860"/>
      <w:bookmarkStart w:name="_Toc175042499" w:id="1861"/>
      <w:bookmarkStart w:name="_Toc175042672" w:id="1862"/>
      <w:bookmarkStart w:name="_Toc175366121" w:id="1863"/>
      <w:bookmarkStart w:name="_Toc175389183" w:id="1864"/>
      <w:bookmarkStart w:name="_Toc175531781" w:id="1865"/>
      <w:bookmarkStart w:name="_Toc206298686" w:id="1866"/>
      <w:bookmarkStart w:name="_Toc211920390" w:id="1867"/>
      <w:bookmarkStart w:name="_Toc237418175" w:id="1868"/>
      <w:bookmarkStart w:name="_Toc237418320" w:id="1869"/>
      <w:bookmarkStart w:name="_Toc268252278" w:id="1870"/>
      <w:bookmarkStart w:name="_Toc519601618" w:id="1871"/>
      <w:bookmarkStart w:name="_Toc519604930" w:id="1872"/>
      <w:bookmarkStart w:name="_Toc520727131" w:id="1873"/>
      <w:bookmarkStart w:name="_Toc252691912" w:id="1874"/>
      <w:r>
        <w:t xml:space="preserve">Ames Public </w:t>
      </w:r>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r>
        <w:t>Transportation</w:t>
      </w:r>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r>
        <w:t xml:space="preserve"> </w:t>
      </w:r>
      <w:bookmarkEnd w:id="1874"/>
    </w:p>
    <w:p w:rsidRPr="00D3416E" w:rsidR="00677F88" w:rsidP="00B577CD" w:rsidRDefault="00046025" w14:paraId="2E094970" w14:textId="77777777">
      <w:pPr>
        <w:pStyle w:val="BodyText"/>
        <w:spacing w:before="0"/>
        <w:rPr>
          <w:i/>
        </w:rPr>
      </w:pPr>
      <w:r>
        <w:tab/>
      </w:r>
      <w:r w:rsidRPr="00D3416E" w:rsidR="00836199">
        <w:t>The Ames Transit Agency (Cy-Ride) provides bus service for the City of Ames</w:t>
      </w:r>
      <w:r w:rsidRPr="00D3416E" w:rsidR="00447739">
        <w:t xml:space="preserve">. </w:t>
      </w:r>
      <w:r w:rsidRPr="00D3416E" w:rsidR="00D37071">
        <w:t xml:space="preserve">All Cy-Ride routes are free for Iowa State students </w:t>
      </w:r>
      <w:r w:rsidRPr="00D3416E" w:rsidR="00B245C6">
        <w:t>carrying a current ISU ID CARD</w:t>
      </w:r>
      <w:r w:rsidRPr="00D3416E" w:rsidR="00447739">
        <w:t xml:space="preserve">. </w:t>
      </w:r>
      <w:r w:rsidRPr="00D3416E" w:rsidR="00836199">
        <w:t xml:space="preserve">Maps and timetables are available </w:t>
      </w:r>
      <w:r w:rsidRPr="00D3416E" w:rsidR="00B245C6">
        <w:t xml:space="preserve">at the </w:t>
      </w:r>
      <w:r w:rsidRPr="00D3416E" w:rsidR="00836199">
        <w:t xml:space="preserve">Cy-Ride </w:t>
      </w:r>
      <w:r w:rsidRPr="00D3416E" w:rsidR="00B245C6">
        <w:t>Office (</w:t>
      </w:r>
      <w:r w:rsidRPr="00D3416E" w:rsidR="00836199">
        <w:t xml:space="preserve">1700 </w:t>
      </w:r>
      <w:r w:rsidRPr="00D3416E" w:rsidR="00D37071">
        <w:t>University Blvd</w:t>
      </w:r>
      <w:r w:rsidRPr="00D3416E" w:rsidR="00B245C6">
        <w:t>)</w:t>
      </w:r>
      <w:r w:rsidRPr="00D3416E" w:rsidR="00D37071">
        <w:t xml:space="preserve"> and </w:t>
      </w:r>
      <w:r w:rsidRPr="00D3416E" w:rsidR="00B245C6">
        <w:t xml:space="preserve">the </w:t>
      </w:r>
      <w:proofErr w:type="spellStart"/>
      <w:r w:rsidRPr="00D3416E" w:rsidR="00B245C6">
        <w:t>CyRide</w:t>
      </w:r>
      <w:proofErr w:type="spellEnd"/>
      <w:r w:rsidRPr="00D3416E" w:rsidR="00B245C6">
        <w:t xml:space="preserve"> website</w:t>
      </w:r>
      <w:r w:rsidRPr="00D3416E" w:rsidR="00775373">
        <w:t xml:space="preserve"> </w:t>
      </w:r>
      <w:hyperlink w:history="1" r:id="rId134">
        <w:proofErr w:type="spellStart"/>
        <w:r w:rsidRPr="00D3416E" w:rsidR="00312F30">
          <w:rPr>
            <w:rStyle w:val="Hyperlink"/>
          </w:rPr>
          <w:t>CyRide</w:t>
        </w:r>
        <w:proofErr w:type="spellEnd"/>
      </w:hyperlink>
      <w:r w:rsidRPr="00D3416E" w:rsidR="00D8426D">
        <w:t xml:space="preserve">. </w:t>
      </w:r>
      <w:r w:rsidRPr="00D3416E" w:rsidR="00647440">
        <w:fldChar w:fldCharType="begin"/>
      </w:r>
      <w:r w:rsidRPr="00D3416E" w:rsidR="00775373">
        <w:instrText xml:space="preserve">  "http://www.cyride.com/" </w:instrText>
      </w:r>
      <w:r w:rsidRPr="00D3416E" w:rsidR="00647440">
        <w:fldChar w:fldCharType="separate"/>
      </w:r>
      <w:r w:rsidRPr="00D3416E" w:rsidR="00775373">
        <w:rPr>
          <w:rStyle w:val="Hyperlink"/>
        </w:rPr>
        <w:t>http://www.cyride.com/</w:t>
      </w:r>
      <w:r w:rsidRPr="00D3416E" w:rsidR="00647440">
        <w:fldChar w:fldCharType="end"/>
      </w:r>
    </w:p>
    <w:p w:rsidRPr="00D3416E" w:rsidR="0089293F" w:rsidP="00B577CD" w:rsidRDefault="0089293F" w14:paraId="47341341" w14:textId="77777777">
      <w:pPr>
        <w:pStyle w:val="BodyText"/>
        <w:spacing w:before="0"/>
      </w:pPr>
    </w:p>
    <w:p w:rsidRPr="00D3416E" w:rsidR="00ED5642" w:rsidP="000708F8" w:rsidRDefault="6E69538F" w14:paraId="14AB67ED" w14:textId="77777777">
      <w:pPr>
        <w:pStyle w:val="Heading2"/>
      </w:pPr>
      <w:bookmarkStart w:name="_Toc174941929" w:id="1875"/>
      <w:bookmarkStart w:name="_Toc174943363" w:id="1876"/>
      <w:bookmarkStart w:name="_Toc175038345" w:id="1877"/>
      <w:bookmarkStart w:name="_Toc175038814" w:id="1878"/>
      <w:bookmarkStart w:name="_Toc175042200" w:id="1879"/>
      <w:bookmarkStart w:name="_Toc175042500" w:id="1880"/>
      <w:bookmarkStart w:name="_Toc175042673" w:id="1881"/>
      <w:bookmarkStart w:name="_Toc175366122" w:id="1882"/>
      <w:bookmarkStart w:name="_Toc175389184" w:id="1883"/>
      <w:bookmarkStart w:name="_Toc175531782" w:id="1884"/>
      <w:bookmarkStart w:name="_Toc211920391" w:id="1885"/>
      <w:bookmarkStart w:name="_Toc237418176" w:id="1886"/>
      <w:bookmarkStart w:name="_Toc237418321" w:id="1887"/>
      <w:bookmarkStart w:name="_Toc268252279" w:id="1888"/>
      <w:bookmarkStart w:name="_Toc519601619" w:id="1889"/>
      <w:bookmarkStart w:name="_Toc519604931" w:id="1890"/>
      <w:bookmarkStart w:name="_Toc520727132" w:id="1891"/>
      <w:bookmarkStart w:name="_Toc206298687" w:id="1892"/>
      <w:bookmarkStart w:name="_Toc1609381822" w:id="1893"/>
      <w:r>
        <w:t>Outside Ames Transportation</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r>
        <w:t xml:space="preserve">   </w:t>
      </w:r>
      <w:bookmarkEnd w:id="1892"/>
      <w:bookmarkEnd w:id="1893"/>
    </w:p>
    <w:p w:rsidRPr="00D3416E" w:rsidR="00ED5642" w:rsidP="00D3416E" w:rsidRDefault="00ED5642" w14:paraId="363810D3" w14:textId="77777777">
      <w:pPr>
        <w:pStyle w:val="BodyText"/>
        <w:spacing w:before="0"/>
        <w:ind w:firstLine="720"/>
      </w:pPr>
      <w:r w:rsidRPr="00D3416E">
        <w:t xml:space="preserve">Intercity bus transportation in Iowa is provided by Greyhound Lines, Jefferson Lines, and Burlington </w:t>
      </w:r>
      <w:proofErr w:type="spellStart"/>
      <w:r w:rsidRPr="00D3416E">
        <w:t>Trailways</w:t>
      </w:r>
      <w:proofErr w:type="spellEnd"/>
      <w:r w:rsidRPr="00D3416E" w:rsidR="00447739">
        <w:t xml:space="preserve">. </w:t>
      </w:r>
      <w:r w:rsidRPr="00D3416E">
        <w:t>A map of their routes can be accessed from the Cy-Ride website</w:t>
      </w:r>
      <w:r w:rsidRPr="00D3416E" w:rsidR="004C5C5F">
        <w:t xml:space="preserve"> </w:t>
      </w:r>
      <w:hyperlink w:history="1" r:id="rId135">
        <w:r w:rsidRPr="00D3416E" w:rsidR="00312F30">
          <w:rPr>
            <w:rStyle w:val="Hyperlink"/>
          </w:rPr>
          <w:t>Regional Transportation-</w:t>
        </w:r>
        <w:proofErr w:type="spellStart"/>
        <w:r w:rsidRPr="00D3416E" w:rsidR="00312F30">
          <w:rPr>
            <w:rStyle w:val="Hyperlink"/>
          </w:rPr>
          <w:t>CyRide</w:t>
        </w:r>
        <w:proofErr w:type="spellEnd"/>
        <w:r w:rsidRPr="00D3416E" w:rsidR="00312F30">
          <w:rPr>
            <w:rStyle w:val="Hyperlink"/>
          </w:rPr>
          <w:t xml:space="preserve"> Website</w:t>
        </w:r>
      </w:hyperlink>
      <w:r w:rsidRPr="00D3416E" w:rsidR="00D8426D">
        <w:t xml:space="preserve">. </w:t>
      </w:r>
      <w:proofErr w:type="spellStart"/>
      <w:r w:rsidRPr="00D3416E">
        <w:t>CyRide</w:t>
      </w:r>
      <w:proofErr w:type="spellEnd"/>
      <w:r w:rsidRPr="00D3416E">
        <w:t xml:space="preserve"> operates a shuttle service to and from the Des Moines Airport for certain university breaks</w:t>
      </w:r>
      <w:r w:rsidRPr="00D3416E" w:rsidR="00447739">
        <w:t xml:space="preserve">. </w:t>
      </w:r>
      <w:r w:rsidRPr="00D3416E">
        <w:t>Check the D</w:t>
      </w:r>
      <w:r w:rsidRPr="00D3416E" w:rsidR="003E5501">
        <w:t xml:space="preserve">es </w:t>
      </w:r>
      <w:r w:rsidRPr="00D3416E">
        <w:t>M</w:t>
      </w:r>
      <w:r w:rsidRPr="00D3416E" w:rsidR="003E5501">
        <w:t>oines</w:t>
      </w:r>
      <w:r w:rsidRPr="00D3416E">
        <w:t xml:space="preserve"> Airport Shuttle schedule from the Cy-Ride website</w:t>
      </w:r>
      <w:r w:rsidRPr="00D3416E" w:rsidR="00447739">
        <w:t xml:space="preserve">. </w:t>
      </w:r>
    </w:p>
    <w:p w:rsidRPr="00D3416E" w:rsidR="00ED37AD" w:rsidP="000708F8" w:rsidRDefault="6E69538F" w14:paraId="2A9369B0" w14:textId="77777777">
      <w:pPr>
        <w:pStyle w:val="Heading2"/>
      </w:pPr>
      <w:bookmarkStart w:name="_Toc455220554" w:id="1894"/>
      <w:bookmarkStart w:name="_Toc12350494" w:id="1895"/>
      <w:bookmarkStart w:name="_Toc12350625" w:id="1896"/>
      <w:bookmarkStart w:name="_Toc12761066" w:id="1897"/>
      <w:bookmarkStart w:name="_Toc12767360" w:id="1898"/>
      <w:bookmarkStart w:name="_Toc12781818" w:id="1899"/>
      <w:bookmarkStart w:name="_Toc12782420" w:id="1900"/>
      <w:bookmarkStart w:name="_Toc12784140" w:id="1901"/>
      <w:bookmarkStart w:name="_Toc16051967" w:id="1902"/>
      <w:bookmarkStart w:name="_Toc16055000" w:id="1903"/>
      <w:bookmarkStart w:name="_Toc16055346" w:id="1904"/>
      <w:bookmarkStart w:name="_Toc16055798" w:id="1905"/>
      <w:bookmarkStart w:name="_Toc16058351" w:id="1906"/>
      <w:bookmarkStart w:name="_Toc16058519" w:id="1907"/>
      <w:bookmarkStart w:name="_Toc16065467" w:id="1908"/>
      <w:bookmarkStart w:name="_Toc49053712" w:id="1909"/>
      <w:bookmarkStart w:name="_Toc49056673" w:id="1910"/>
      <w:bookmarkStart w:name="_Toc49057168" w:id="1911"/>
      <w:bookmarkStart w:name="_Toc49145836" w:id="1912"/>
      <w:bookmarkStart w:name="_Toc49154431" w:id="1913"/>
      <w:bookmarkStart w:name="_Toc49155603" w:id="1914"/>
      <w:bookmarkStart w:name="_Toc80085495" w:id="1915"/>
      <w:bookmarkStart w:name="_Toc80086337" w:id="1916"/>
      <w:bookmarkStart w:name="_Toc109448860" w:id="1917"/>
      <w:bookmarkStart w:name="_Toc109542351" w:id="1918"/>
      <w:bookmarkStart w:name="_Toc109549739" w:id="1919"/>
      <w:bookmarkStart w:name="_Toc110307137" w:id="1920"/>
      <w:bookmarkStart w:name="_Toc142988154" w:id="1921"/>
      <w:bookmarkStart w:name="_Toc142988374" w:id="1922"/>
      <w:bookmarkStart w:name="_Toc174941930" w:id="1923"/>
      <w:bookmarkStart w:name="_Toc174943364" w:id="1924"/>
      <w:bookmarkStart w:name="_Toc175038346" w:id="1925"/>
      <w:bookmarkStart w:name="_Toc175038815" w:id="1926"/>
      <w:bookmarkStart w:name="_Toc175042201" w:id="1927"/>
      <w:bookmarkStart w:name="_Toc175042501" w:id="1928"/>
      <w:bookmarkStart w:name="_Toc175042674" w:id="1929"/>
      <w:bookmarkStart w:name="_Toc175366123" w:id="1930"/>
      <w:bookmarkStart w:name="_Toc175389185" w:id="1931"/>
      <w:bookmarkStart w:name="_Toc175531783" w:id="1932"/>
      <w:bookmarkStart w:name="_Toc211920392" w:id="1933"/>
      <w:bookmarkStart w:name="_Toc237418177" w:id="1934"/>
      <w:bookmarkStart w:name="_Toc237418322" w:id="1935"/>
      <w:bookmarkStart w:name="_Toc268252280" w:id="1936"/>
      <w:bookmarkStart w:name="_Toc519601620" w:id="1937"/>
      <w:bookmarkStart w:name="_Toc519604932" w:id="1938"/>
      <w:bookmarkStart w:name="_Toc520727133" w:id="1939"/>
      <w:bookmarkStart w:name="_Toc1704036747" w:id="1940"/>
      <w:bookmarkStart w:name="_Toc206298688" w:id="1941"/>
      <w:bookmarkStart w:name="_Toc206390750" w:id="1942"/>
      <w:r>
        <w:t>Parki</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r>
        <w:t>ng</w:t>
      </w:r>
      <w:bookmarkEnd w:id="1933"/>
      <w:bookmarkEnd w:id="1934"/>
      <w:bookmarkEnd w:id="1935"/>
      <w:bookmarkEnd w:id="1936"/>
      <w:bookmarkEnd w:id="1937"/>
      <w:bookmarkEnd w:id="1938"/>
      <w:bookmarkEnd w:id="1939"/>
      <w:bookmarkEnd w:id="1940"/>
    </w:p>
    <w:p w:rsidRPr="00D3416E" w:rsidR="002F4E8E" w:rsidP="000708F8" w:rsidRDefault="00867C00" w14:paraId="69ACC7CA" w14:textId="77777777">
      <w:pPr>
        <w:ind w:firstLine="720"/>
        <w:rPr>
          <w:rFonts w:ascii="Times New Roman" w:hAnsi="Times New Roman"/>
        </w:rPr>
      </w:pPr>
      <w:bookmarkStart w:name="_Toc519604933" w:id="1943"/>
      <w:bookmarkEnd w:id="1941"/>
      <w:bookmarkEnd w:id="1942"/>
      <w:r w:rsidRPr="00D3416E">
        <w:rPr>
          <w:rFonts w:ascii="Times New Roman" w:hAnsi="Times New Roman"/>
        </w:rPr>
        <w:t xml:space="preserve">Parking </w:t>
      </w:r>
      <w:r w:rsidRPr="00D3416E" w:rsidR="004408EF">
        <w:rPr>
          <w:rFonts w:ascii="Times New Roman" w:hAnsi="Times New Roman"/>
        </w:rPr>
        <w:t xml:space="preserve">on campus </w:t>
      </w:r>
      <w:r w:rsidRPr="00D3416E">
        <w:rPr>
          <w:rFonts w:ascii="Times New Roman" w:hAnsi="Times New Roman"/>
        </w:rPr>
        <w:t>is limited but is available to commuter students living outside of the Ames city limits</w:t>
      </w:r>
      <w:r w:rsidRPr="00D3416E" w:rsidR="00447739">
        <w:rPr>
          <w:rFonts w:ascii="Times New Roman" w:hAnsi="Times New Roman"/>
        </w:rPr>
        <w:t xml:space="preserve">. </w:t>
      </w:r>
      <w:r w:rsidRPr="00D3416E">
        <w:rPr>
          <w:rFonts w:ascii="Times New Roman" w:hAnsi="Times New Roman"/>
        </w:rPr>
        <w:t>Graduate students whose research necessitates the use of a car may submit a letter requesting a commuter permit to the manager of the parking system</w:t>
      </w:r>
      <w:r w:rsidRPr="00D3416E" w:rsidR="00447739">
        <w:rPr>
          <w:rFonts w:ascii="Times New Roman" w:hAnsi="Times New Roman"/>
        </w:rPr>
        <w:t xml:space="preserve">. </w:t>
      </w:r>
      <w:r w:rsidRPr="00D3416E">
        <w:rPr>
          <w:rFonts w:ascii="Times New Roman" w:hAnsi="Times New Roman"/>
        </w:rPr>
        <w:t xml:space="preserve">Call </w:t>
      </w:r>
      <w:r w:rsidRPr="00D3416E" w:rsidR="004408EF">
        <w:rPr>
          <w:rFonts w:ascii="Times New Roman" w:hAnsi="Times New Roman"/>
        </w:rPr>
        <w:t>the Department of Public Safety (</w:t>
      </w:r>
      <w:r w:rsidRPr="00D3416E">
        <w:rPr>
          <w:rFonts w:ascii="Times New Roman" w:hAnsi="Times New Roman"/>
        </w:rPr>
        <w:t>294-3388</w:t>
      </w:r>
      <w:r w:rsidRPr="00D3416E" w:rsidR="004408EF">
        <w:rPr>
          <w:rFonts w:ascii="Times New Roman" w:hAnsi="Times New Roman"/>
        </w:rPr>
        <w:t>)</w:t>
      </w:r>
      <w:r w:rsidRPr="00D3416E">
        <w:rPr>
          <w:rFonts w:ascii="Times New Roman" w:hAnsi="Times New Roman"/>
        </w:rPr>
        <w:t xml:space="preserve"> for more information</w:t>
      </w:r>
      <w:r w:rsidRPr="00D3416E" w:rsidR="00AD37E7">
        <w:rPr>
          <w:rFonts w:ascii="Times New Roman" w:hAnsi="Times New Roman"/>
        </w:rPr>
        <w:t xml:space="preserve"> or check their website </w:t>
      </w:r>
      <w:hyperlink w:history="1" r:id="rId136">
        <w:r w:rsidRPr="00D3416E" w:rsidR="00312F30">
          <w:rPr>
            <w:rStyle w:val="Hyperlink"/>
            <w:rFonts w:ascii="Times New Roman" w:hAnsi="Times New Roman"/>
          </w:rPr>
          <w:t>ISU DPS</w:t>
        </w:r>
      </w:hyperlink>
      <w:r w:rsidRPr="00D3416E" w:rsidR="005F5E3E">
        <w:rPr>
          <w:rFonts w:ascii="Times New Roman" w:hAnsi="Times New Roman"/>
        </w:rPr>
        <w:t>.</w:t>
      </w:r>
      <w:bookmarkEnd w:id="1943"/>
    </w:p>
    <w:p w:rsidRPr="00CF4745" w:rsidR="0089293F" w:rsidP="00CF4745" w:rsidRDefault="00867C00" w14:paraId="154B0FE3" w14:textId="77777777">
      <w:pPr>
        <w:spacing w:after="120"/>
        <w:ind w:firstLine="720"/>
        <w:rPr>
          <w:rFonts w:ascii="Times New Roman" w:hAnsi="Times New Roman"/>
        </w:rPr>
      </w:pPr>
      <w:r w:rsidRPr="00D3416E">
        <w:rPr>
          <w:rFonts w:ascii="Times New Roman" w:hAnsi="Times New Roman"/>
        </w:rPr>
        <w:t>Paid parking is available in the ramp adjacent to the Memorial Union for cars and motorcycles</w:t>
      </w:r>
      <w:r w:rsidRPr="00D3416E" w:rsidR="00447739">
        <w:rPr>
          <w:rFonts w:ascii="Times New Roman" w:hAnsi="Times New Roman"/>
        </w:rPr>
        <w:t xml:space="preserve">. </w:t>
      </w:r>
      <w:r w:rsidRPr="00D3416E">
        <w:rPr>
          <w:rFonts w:ascii="Times New Roman" w:hAnsi="Times New Roman"/>
        </w:rPr>
        <w:t>Approximately 100 pre-pay parking stalls are available in the lot next to the Armory and in several other locations throughout campus.</w:t>
      </w:r>
      <w:bookmarkStart w:name="_Toc12350495" w:id="1944"/>
      <w:bookmarkStart w:name="_Toc12350626" w:id="1945"/>
      <w:bookmarkStart w:name="_Toc12761067" w:id="1946"/>
      <w:bookmarkStart w:name="_Toc12767361" w:id="1947"/>
      <w:bookmarkStart w:name="_Toc12781819" w:id="1948"/>
      <w:bookmarkStart w:name="_Toc12782421" w:id="1949"/>
      <w:bookmarkStart w:name="_Toc12784141" w:id="1950"/>
      <w:bookmarkStart w:name="_Toc16051968" w:id="1951"/>
      <w:bookmarkStart w:name="_Toc16055001" w:id="1952"/>
      <w:bookmarkStart w:name="_Toc16055347" w:id="1953"/>
      <w:bookmarkStart w:name="_Toc16055799" w:id="1954"/>
      <w:bookmarkStart w:name="_Toc16058352" w:id="1955"/>
      <w:bookmarkStart w:name="_Toc16058520" w:id="1956"/>
      <w:bookmarkStart w:name="_Toc16065468" w:id="1957"/>
      <w:bookmarkStart w:name="_Toc49053713" w:id="1958"/>
      <w:bookmarkStart w:name="_Toc49056674" w:id="1959"/>
      <w:bookmarkStart w:name="_Toc49057169" w:id="1960"/>
      <w:bookmarkStart w:name="_Toc49145837" w:id="1961"/>
      <w:bookmarkStart w:name="_Toc49154432" w:id="1962"/>
      <w:bookmarkStart w:name="_Toc49155604" w:id="1963"/>
      <w:bookmarkStart w:name="_Toc80085496" w:id="1964"/>
      <w:bookmarkStart w:name="_Toc80086338" w:id="1965"/>
      <w:bookmarkStart w:name="_Toc109448861" w:id="1966"/>
      <w:bookmarkStart w:name="_Toc109542352" w:id="1967"/>
      <w:bookmarkStart w:name="_Toc109549740" w:id="1968"/>
      <w:bookmarkStart w:name="_Toc110307138" w:id="1969"/>
      <w:bookmarkStart w:name="_Toc142988155" w:id="1970"/>
      <w:bookmarkStart w:name="_Toc142988375" w:id="1971"/>
      <w:bookmarkStart w:name="_Toc174941931" w:id="1972"/>
      <w:bookmarkStart w:name="_Toc174943365" w:id="1973"/>
      <w:bookmarkStart w:name="_Toc175038347" w:id="1974"/>
      <w:bookmarkStart w:name="_Toc175038816" w:id="1975"/>
      <w:bookmarkStart w:name="_Toc175042202" w:id="1976"/>
      <w:bookmarkStart w:name="_Toc175042502" w:id="1977"/>
      <w:bookmarkStart w:name="_Toc175042675" w:id="1978"/>
      <w:bookmarkStart w:name="_Toc175366124" w:id="1979"/>
      <w:bookmarkStart w:name="_Toc175389186" w:id="1980"/>
      <w:bookmarkStart w:name="_Toc175531784" w:id="1981"/>
      <w:bookmarkStart w:name="_Toc206298689" w:id="1982"/>
      <w:bookmarkStart w:name="_Toc211920393" w:id="1983"/>
      <w:bookmarkStart w:name="_Toc237418178" w:id="1984"/>
      <w:bookmarkStart w:name="_Toc237418323" w:id="1985"/>
      <w:bookmarkStart w:name="_Toc268252281" w:id="1986"/>
    </w:p>
    <w:p w:rsidRPr="00D3416E" w:rsidR="00836199" w:rsidP="000708F8" w:rsidRDefault="6E69538F" w14:paraId="7E0EF6DD" w14:textId="77777777">
      <w:pPr>
        <w:pStyle w:val="Heading2"/>
      </w:pPr>
      <w:bookmarkStart w:name="_Toc519601621" w:id="1987"/>
      <w:bookmarkStart w:name="_Toc519604934" w:id="1988"/>
      <w:bookmarkStart w:name="_Toc520727134" w:id="1989"/>
      <w:bookmarkStart w:name="_Toc1420874969" w:id="1990"/>
      <w:r>
        <w:t>Bicycles</w:t>
      </w:r>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rsidRPr="00D3416E" w:rsidR="002F4E8E" w:rsidP="00D3416E" w:rsidRDefault="002F4E8E" w14:paraId="2223AA85" w14:textId="77777777">
      <w:pPr>
        <w:pStyle w:val="BodyText"/>
        <w:spacing w:before="0"/>
        <w:ind w:firstLine="720"/>
      </w:pPr>
      <w:r w:rsidRPr="00D3416E">
        <w:t>Any bike ridden on campus must be registered with DPS</w:t>
      </w:r>
      <w:r w:rsidRPr="00D3416E" w:rsidR="00447739">
        <w:t xml:space="preserve">. </w:t>
      </w:r>
      <w:r w:rsidRPr="00D3416E">
        <w:t>Registration is free, and if a bike is lost or stolen, it will be a way to identify the proper owner</w:t>
      </w:r>
      <w:r w:rsidRPr="00D3416E" w:rsidR="00447739">
        <w:t xml:space="preserve">. </w:t>
      </w:r>
      <w:r w:rsidRPr="00D3416E">
        <w:t xml:space="preserve">Register your bike online: </w:t>
      </w:r>
      <w:hyperlink w:history="1" r:id="rId137">
        <w:r w:rsidRPr="00616D8B" w:rsidR="00312F30">
          <w:rPr>
            <w:rStyle w:val="Hyperlink"/>
          </w:rPr>
          <w:t>ISU DPS</w:t>
        </w:r>
      </w:hyperlink>
    </w:p>
    <w:p w:rsidRPr="00D3416E" w:rsidR="00836199" w:rsidP="00CF4745" w:rsidRDefault="00836199" w14:paraId="440F9B2A" w14:textId="77777777">
      <w:pPr>
        <w:pStyle w:val="BodyText"/>
        <w:spacing w:before="0"/>
        <w:ind w:firstLine="720"/>
      </w:pPr>
      <w:r w:rsidRPr="00D3416E">
        <w:t>The City of Ames requires that you have a registration sticker for your bicycle</w:t>
      </w:r>
      <w:r w:rsidRPr="00D3416E" w:rsidR="00447739">
        <w:t xml:space="preserve">. </w:t>
      </w:r>
      <w:r w:rsidRPr="00D3416E">
        <w:t>These are available from City Hall located at 6th and Burnett</w:t>
      </w:r>
      <w:r w:rsidRPr="00D3416E" w:rsidR="00447739">
        <w:t xml:space="preserve">. </w:t>
      </w:r>
      <w:r w:rsidRPr="00D3416E">
        <w:t>Riding bicycles on campus sidewalks is prohibited</w:t>
      </w:r>
      <w:r w:rsidRPr="00D3416E" w:rsidR="00447739">
        <w:t xml:space="preserve">. </w:t>
      </w:r>
      <w:r w:rsidRPr="00D3416E">
        <w:t>Bike trails and bike racks are available throughout campus.</w:t>
      </w:r>
      <w:bookmarkStart w:name="_Toc455220557" w:id="1991"/>
      <w:bookmarkStart w:name="_Toc12350111" w:id="1992"/>
      <w:bookmarkStart w:name="_Toc12350497" w:id="1993"/>
      <w:bookmarkStart w:name="_Toc12350628" w:id="1994"/>
      <w:bookmarkStart w:name="_Toc12761070" w:id="1995"/>
      <w:bookmarkStart w:name="_Toc12767364" w:id="1996"/>
      <w:bookmarkStart w:name="_Toc12781822" w:id="1997"/>
      <w:bookmarkStart w:name="_Toc12782424" w:id="1998"/>
      <w:bookmarkStart w:name="_Toc12784144" w:id="1999"/>
      <w:bookmarkStart w:name="_Toc16051971" w:id="2000"/>
      <w:bookmarkStart w:name="_Toc16055004" w:id="2001"/>
      <w:bookmarkStart w:name="_Toc16055350" w:id="2002"/>
      <w:bookmarkStart w:name="_Toc16055802" w:id="2003"/>
      <w:bookmarkStart w:name="_Toc16058355" w:id="2004"/>
      <w:bookmarkStart w:name="_Toc16058523" w:id="2005"/>
      <w:bookmarkStart w:name="_Toc16065471" w:id="2006"/>
      <w:bookmarkStart w:name="_Toc49053716" w:id="2007"/>
      <w:bookmarkStart w:name="_Toc49056677" w:id="2008"/>
      <w:bookmarkStart w:name="_Toc49057172" w:id="2009"/>
      <w:bookmarkStart w:name="_Toc49145840" w:id="2010"/>
      <w:bookmarkStart w:name="_Toc49154435" w:id="2011"/>
      <w:bookmarkStart w:name="_Toc49155607" w:id="2012"/>
      <w:bookmarkStart w:name="_Toc80085499" w:id="2013"/>
      <w:bookmarkStart w:name="_Toc80086341" w:id="2014"/>
      <w:bookmarkStart w:name="_Toc109448863" w:id="2015"/>
      <w:bookmarkStart w:name="_Toc109549742" w:id="2016"/>
      <w:bookmarkStart w:name="_Toc110307140" w:id="2017"/>
      <w:bookmarkStart w:name="_Toc142988157" w:id="2018"/>
      <w:bookmarkStart w:name="_Toc142988377" w:id="2019"/>
      <w:bookmarkStart w:name="_Toc142988468" w:id="2020"/>
      <w:bookmarkStart w:name="_Toc174941933" w:id="2021"/>
      <w:bookmarkStart w:name="_Toc174943367" w:id="2022"/>
      <w:bookmarkStart w:name="_Toc175038349" w:id="2023"/>
      <w:bookmarkStart w:name="_Toc175038818" w:id="2024"/>
      <w:bookmarkStart w:name="_Toc175042204" w:id="2025"/>
      <w:bookmarkStart w:name="_Toc175042504" w:id="2026"/>
      <w:bookmarkStart w:name="_Toc175042677" w:id="2027"/>
      <w:bookmarkStart w:name="_Toc175366126" w:id="2028"/>
      <w:bookmarkStart w:name="_Toc175389187" w:id="2029"/>
      <w:bookmarkStart w:name="_Toc175531785" w:id="2030"/>
      <w:bookmarkStart w:name="_Toc206298690" w:id="2031"/>
      <w:bookmarkStart w:name="_Toc211920394" w:id="2032"/>
      <w:bookmarkStart w:name="_Toc237418179" w:id="2033"/>
      <w:bookmarkStart w:name="_Toc237418324" w:id="2034"/>
      <w:bookmarkStart w:name="_Toc268252282" w:id="2035"/>
      <w:r w:rsidRPr="00D3416E" w:rsidR="00182E05">
        <w:br w:type="page"/>
      </w:r>
      <w:bookmarkStart w:name="_Toc519601622" w:id="2036"/>
      <w:bookmarkStart w:name="_Toc519604935" w:id="2037"/>
      <w:bookmarkStart w:name="_Toc520727135" w:id="2038"/>
      <w:r w:rsidRPr="00CF4745">
        <w:rPr>
          <w:rStyle w:val="Heading1Char"/>
        </w:rPr>
        <w:lastRenderedPageBreak/>
        <w:t>Associations and Organizations</w:t>
      </w:r>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p>
    <w:p w:rsidRPr="00D3416E" w:rsidR="00836199" w:rsidP="00B577CD" w:rsidRDefault="00836199" w14:paraId="42EF2083" w14:textId="77777777">
      <w:pPr>
        <w:spacing w:after="120"/>
        <w:rPr>
          <w:rFonts w:ascii="Times New Roman" w:hAnsi="Times New Roman"/>
        </w:rPr>
      </w:pPr>
    </w:p>
    <w:p w:rsidRPr="00D3416E" w:rsidR="00836199" w:rsidP="00B87299" w:rsidRDefault="6E69538F" w14:paraId="0A335CC8" w14:textId="77777777">
      <w:pPr>
        <w:pStyle w:val="Heading2"/>
      </w:pPr>
      <w:bookmarkStart w:name="_Toc174941934" w:id="2039"/>
      <w:bookmarkStart w:name="_Toc174943368" w:id="2040"/>
      <w:bookmarkStart w:name="_Toc175038350" w:id="2041"/>
      <w:bookmarkStart w:name="_Toc175038819" w:id="2042"/>
      <w:bookmarkStart w:name="_Toc175042205" w:id="2043"/>
      <w:bookmarkStart w:name="_Toc175042505" w:id="2044"/>
      <w:bookmarkStart w:name="_Toc175042678" w:id="2045"/>
      <w:bookmarkStart w:name="_Toc175366127" w:id="2046"/>
      <w:bookmarkStart w:name="_Toc175389188" w:id="2047"/>
      <w:bookmarkStart w:name="_Toc175531786" w:id="2048"/>
      <w:bookmarkStart w:name="_Toc206298691" w:id="2049"/>
      <w:bookmarkStart w:name="_Toc211920395" w:id="2050"/>
      <w:bookmarkStart w:name="_Toc237418180" w:id="2051"/>
      <w:bookmarkStart w:name="_Toc237418325" w:id="2052"/>
      <w:bookmarkStart w:name="_Toc268252283" w:id="2053"/>
      <w:bookmarkStart w:name="_Toc519601623" w:id="2054"/>
      <w:bookmarkStart w:name="_Toc519604936" w:id="2055"/>
      <w:bookmarkStart w:name="_Toc520727136" w:id="2056"/>
      <w:bookmarkStart w:name="_Toc1958155981" w:id="2057"/>
      <w:r>
        <w:t>Graduate Student Network (GSN)</w:t>
      </w:r>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p>
    <w:p w:rsidRPr="00D3416E" w:rsidR="00836199" w:rsidP="00B87299" w:rsidRDefault="00836199" w14:paraId="4621D5A1" w14:textId="77777777">
      <w:pPr>
        <w:pStyle w:val="BodyText"/>
        <w:spacing w:before="0"/>
        <w:ind w:firstLine="720"/>
      </w:pPr>
      <w:r w:rsidRPr="00D3416E">
        <w:t>The Human Development and Family Studies Graduate Student</w:t>
      </w:r>
      <w:r w:rsidRPr="00D3416E" w:rsidR="009323EF">
        <w:t xml:space="preserve"> Network (</w:t>
      </w:r>
      <w:r w:rsidRPr="00616D8B" w:rsidR="00233062">
        <w:t>GSN</w:t>
      </w:r>
      <w:r w:rsidRPr="00D3416E">
        <w:t xml:space="preserve">) is a departmental organization open to all graduate students with a major or minor in </w:t>
      </w:r>
      <w:r w:rsidR="00046025">
        <w:t>DFS</w:t>
      </w:r>
      <w:r w:rsidRPr="00616D8B">
        <w:t>H</w:t>
      </w:r>
      <w:r w:rsidR="00046025">
        <w:t>DFS</w:t>
      </w:r>
      <w:r w:rsidRPr="00616D8B" w:rsidR="00447739">
        <w:t>.</w:t>
      </w:r>
      <w:r w:rsidRPr="00D3416E" w:rsidR="00447739">
        <w:t xml:space="preserve"> </w:t>
      </w:r>
      <w:r w:rsidRPr="00D3416E">
        <w:t xml:space="preserve">Although the main purpose of this organization is to foster student interaction, it makes many contributions to </w:t>
      </w:r>
      <w:r w:rsidR="00D3416E">
        <w:t>HDFS</w:t>
      </w:r>
      <w:r w:rsidRPr="00D3416E">
        <w:t xml:space="preserve"> through the combined efforts of the members</w:t>
      </w:r>
      <w:r w:rsidRPr="00D3416E" w:rsidR="00447739">
        <w:t xml:space="preserve">. </w:t>
      </w:r>
      <w:r w:rsidRPr="00616D8B" w:rsidR="00233062">
        <w:t>GSN</w:t>
      </w:r>
      <w:r w:rsidRPr="00D3416E" w:rsidDel="00233062" w:rsidR="00233062">
        <w:t xml:space="preserve"> </w:t>
      </w:r>
      <w:r w:rsidRPr="00D3416E">
        <w:t>is actively involved in projects and progra</w:t>
      </w:r>
      <w:r w:rsidRPr="00D3416E" w:rsidR="00803225">
        <w:t>ms</w:t>
      </w:r>
      <w:r w:rsidRPr="00D3416E">
        <w:t xml:space="preserve"> to promote the importance of human development and family studies to all parts of the academic community</w:t>
      </w:r>
      <w:r w:rsidRPr="00D3416E" w:rsidR="00447739">
        <w:t xml:space="preserve">. </w:t>
      </w:r>
      <w:r w:rsidRPr="00D3416E">
        <w:t xml:space="preserve">This group is one of the best sources of information important to graduate students in the </w:t>
      </w:r>
      <w:r w:rsidR="00D3416E">
        <w:t>HDFS</w:t>
      </w:r>
      <w:r w:rsidRPr="00D3416E">
        <w:t xml:space="preserve"> Department.</w:t>
      </w:r>
    </w:p>
    <w:p w:rsidRPr="00CF4745" w:rsidR="00836199" w:rsidP="00B87299" w:rsidRDefault="00836199" w14:paraId="00C7FBDC" w14:textId="77777777">
      <w:pPr>
        <w:spacing w:after="120"/>
        <w:ind w:firstLine="720"/>
        <w:rPr>
          <w:rFonts w:ascii="Times New Roman" w:hAnsi="Times New Roman"/>
        </w:rPr>
      </w:pPr>
      <w:r w:rsidRPr="00D3416E">
        <w:rPr>
          <w:rFonts w:ascii="Times New Roman" w:hAnsi="Times New Roman"/>
        </w:rPr>
        <w:t xml:space="preserve">Funding for </w:t>
      </w:r>
      <w:r w:rsidR="00D3416E">
        <w:rPr>
          <w:rFonts w:ascii="Times New Roman" w:hAnsi="Times New Roman"/>
        </w:rPr>
        <w:t>HDFS</w:t>
      </w:r>
      <w:r w:rsidRPr="00D3416E">
        <w:rPr>
          <w:rFonts w:ascii="Times New Roman" w:hAnsi="Times New Roman"/>
        </w:rPr>
        <w:t>-GSN projects come</w:t>
      </w:r>
      <w:r w:rsidR="00C7024C">
        <w:rPr>
          <w:rFonts w:ascii="Times New Roman" w:hAnsi="Times New Roman"/>
        </w:rPr>
        <w:t>s</w:t>
      </w:r>
      <w:r w:rsidRPr="00D3416E">
        <w:rPr>
          <w:rFonts w:ascii="Times New Roman" w:hAnsi="Times New Roman"/>
        </w:rPr>
        <w:t xml:space="preserve"> from grants from the Graduate Student Senate, financial assistance from</w:t>
      </w:r>
      <w:r w:rsidR="0089011A">
        <w:rPr>
          <w:rFonts w:ascii="Times New Roman" w:hAnsi="Times New Roman"/>
        </w:rPr>
        <w:t xml:space="preserve"> HDFS</w:t>
      </w:r>
      <w:r w:rsidRPr="00D3416E">
        <w:rPr>
          <w:rFonts w:ascii="Times New Roman" w:hAnsi="Times New Roman"/>
        </w:rPr>
        <w:t xml:space="preserve">, </w:t>
      </w:r>
      <w:r w:rsidRPr="00D3416E" w:rsidR="00C576AD">
        <w:rPr>
          <w:rFonts w:ascii="Times New Roman" w:hAnsi="Times New Roman"/>
        </w:rPr>
        <w:t xml:space="preserve">university grants, </w:t>
      </w:r>
      <w:r w:rsidRPr="00D3416E">
        <w:rPr>
          <w:rFonts w:ascii="Times New Roman" w:hAnsi="Times New Roman"/>
        </w:rPr>
        <w:t>and volunteer efforts of the staff</w:t>
      </w:r>
      <w:r w:rsidRPr="00D3416E" w:rsidR="00447739">
        <w:rPr>
          <w:rFonts w:ascii="Times New Roman" w:hAnsi="Times New Roman"/>
        </w:rPr>
        <w:t xml:space="preserve">. </w:t>
      </w:r>
      <w:r w:rsidRPr="00D3416E">
        <w:rPr>
          <w:rFonts w:ascii="Times New Roman" w:hAnsi="Times New Roman"/>
        </w:rPr>
        <w:t xml:space="preserve">Some past projects have included </w:t>
      </w:r>
      <w:r w:rsidR="00C7024C">
        <w:rPr>
          <w:rFonts w:ascii="Times New Roman" w:hAnsi="Times New Roman"/>
        </w:rPr>
        <w:t xml:space="preserve">the </w:t>
      </w:r>
      <w:r w:rsidRPr="00D3416E">
        <w:rPr>
          <w:rFonts w:ascii="Times New Roman" w:hAnsi="Times New Roman"/>
        </w:rPr>
        <w:t xml:space="preserve">support of </w:t>
      </w:r>
      <w:r w:rsidR="00CF4745">
        <w:rPr>
          <w:rFonts w:ascii="Times New Roman" w:hAnsi="Times New Roman"/>
        </w:rPr>
        <w:t xml:space="preserve">the Departmental Seminar Series, </w:t>
      </w:r>
      <w:r w:rsidRPr="00D3416E">
        <w:rPr>
          <w:rFonts w:ascii="Times New Roman" w:hAnsi="Times New Roman"/>
        </w:rPr>
        <w:t>which br</w:t>
      </w:r>
      <w:r w:rsidR="00CF4745">
        <w:rPr>
          <w:rFonts w:ascii="Times New Roman" w:hAnsi="Times New Roman"/>
        </w:rPr>
        <w:t>ought</w:t>
      </w:r>
      <w:r w:rsidRPr="00D3416E">
        <w:rPr>
          <w:rFonts w:ascii="Times New Roman" w:hAnsi="Times New Roman"/>
        </w:rPr>
        <w:t xml:space="preserve"> many distinguished speakers to campus, community service projects, and sponsorship of graduate student</w:t>
      </w:r>
      <w:r w:rsidRPr="00D3416E" w:rsidR="007F70E4">
        <w:rPr>
          <w:rFonts w:ascii="Times New Roman" w:hAnsi="Times New Roman"/>
        </w:rPr>
        <w:t>/</w:t>
      </w:r>
      <w:r w:rsidRPr="00D3416E">
        <w:rPr>
          <w:rFonts w:ascii="Times New Roman" w:hAnsi="Times New Roman"/>
        </w:rPr>
        <w:t>faculty social events</w:t>
      </w:r>
      <w:r w:rsidRPr="00D3416E" w:rsidR="00447739">
        <w:rPr>
          <w:rFonts w:ascii="Times New Roman" w:hAnsi="Times New Roman"/>
        </w:rPr>
        <w:t xml:space="preserve">. </w:t>
      </w:r>
      <w:r w:rsidRPr="00616D8B" w:rsidR="00233062">
        <w:rPr>
          <w:rFonts w:ascii="Times New Roman" w:hAnsi="Times New Roman"/>
        </w:rPr>
        <w:t>GSN</w:t>
      </w:r>
      <w:r w:rsidRPr="00D3416E" w:rsidDel="00233062" w:rsidR="00233062">
        <w:rPr>
          <w:rFonts w:ascii="Times New Roman" w:hAnsi="Times New Roman"/>
        </w:rPr>
        <w:t xml:space="preserve"> </w:t>
      </w:r>
      <w:r w:rsidRPr="00D3416E">
        <w:rPr>
          <w:rFonts w:ascii="Times New Roman" w:hAnsi="Times New Roman"/>
        </w:rPr>
        <w:t>elects officers during the latter part of the Spring Semester</w:t>
      </w:r>
      <w:r w:rsidRPr="00D3416E" w:rsidR="00447739">
        <w:rPr>
          <w:rFonts w:ascii="Times New Roman" w:hAnsi="Times New Roman"/>
        </w:rPr>
        <w:t xml:space="preserve">. </w:t>
      </w:r>
      <w:r w:rsidRPr="00D3416E" w:rsidR="00C576AD">
        <w:rPr>
          <w:rFonts w:ascii="Times New Roman" w:hAnsi="Times New Roman"/>
        </w:rPr>
        <w:t>M</w:t>
      </w:r>
      <w:r w:rsidRPr="00D3416E">
        <w:rPr>
          <w:rFonts w:ascii="Times New Roman" w:hAnsi="Times New Roman"/>
        </w:rPr>
        <w:t>eetings are held</w:t>
      </w:r>
      <w:r w:rsidRPr="00D3416E" w:rsidR="0056316F">
        <w:rPr>
          <w:rFonts w:ascii="Times New Roman" w:hAnsi="Times New Roman"/>
        </w:rPr>
        <w:t xml:space="preserve"> approximately</w:t>
      </w:r>
      <w:r w:rsidRPr="00D3416E">
        <w:rPr>
          <w:rFonts w:ascii="Times New Roman" w:hAnsi="Times New Roman"/>
        </w:rPr>
        <w:t xml:space="preserve"> once a month</w:t>
      </w:r>
      <w:r w:rsidR="00C7024C">
        <w:rPr>
          <w:rFonts w:ascii="Times New Roman" w:hAnsi="Times New Roman"/>
        </w:rPr>
        <w:t>,</w:t>
      </w:r>
      <w:r w:rsidRPr="00D3416E">
        <w:rPr>
          <w:rFonts w:ascii="Times New Roman" w:hAnsi="Times New Roman"/>
        </w:rPr>
        <w:t xml:space="preserve"> with the day and time set at the beginning of each new semester</w:t>
      </w:r>
      <w:r w:rsidRPr="00D3416E" w:rsidR="00447739">
        <w:rPr>
          <w:rFonts w:ascii="Times New Roman" w:hAnsi="Times New Roman"/>
        </w:rPr>
        <w:t xml:space="preserve">. </w:t>
      </w:r>
      <w:r w:rsidRPr="00CF4745">
        <w:rPr>
          <w:rFonts w:ascii="Times New Roman" w:hAnsi="Times New Roman"/>
          <w:b/>
        </w:rPr>
        <w:t>All H</w:t>
      </w:r>
      <w:r w:rsidRPr="00CF4745" w:rsidR="0089011A">
        <w:rPr>
          <w:rFonts w:ascii="Times New Roman" w:hAnsi="Times New Roman"/>
          <w:b/>
        </w:rPr>
        <w:t>DFS</w:t>
      </w:r>
      <w:r w:rsidRPr="00CF4745">
        <w:rPr>
          <w:rFonts w:ascii="Times New Roman" w:hAnsi="Times New Roman"/>
          <w:b/>
        </w:rPr>
        <w:t xml:space="preserve"> graduate students are urged to participate in this organization.</w:t>
      </w:r>
    </w:p>
    <w:p w:rsidRPr="00D3416E" w:rsidR="00836199" w:rsidP="00B577CD" w:rsidRDefault="00836199" w14:paraId="7B40C951" w14:textId="77777777">
      <w:pPr>
        <w:spacing w:after="120"/>
        <w:rPr>
          <w:rFonts w:ascii="Times New Roman" w:hAnsi="Times New Roman"/>
        </w:rPr>
      </w:pPr>
    </w:p>
    <w:p w:rsidRPr="00D3416E" w:rsidR="007B6980" w:rsidP="00B87299" w:rsidRDefault="6E69538F" w14:paraId="4FB75DE2" w14:textId="77777777">
      <w:pPr>
        <w:pStyle w:val="Heading2"/>
      </w:pPr>
      <w:bookmarkStart w:name="_Toc455220559" w:id="2058"/>
      <w:bookmarkStart w:name="_Toc12350499" w:id="2059"/>
      <w:bookmarkStart w:name="_Toc12350630" w:id="2060"/>
      <w:bookmarkStart w:name="_Toc12761072" w:id="2061"/>
      <w:bookmarkStart w:name="_Toc12767366" w:id="2062"/>
      <w:bookmarkStart w:name="_Toc12781824" w:id="2063"/>
      <w:bookmarkStart w:name="_Toc12782426" w:id="2064"/>
      <w:bookmarkStart w:name="_Toc12784146" w:id="2065"/>
      <w:bookmarkStart w:name="_Toc16051973" w:id="2066"/>
      <w:bookmarkStart w:name="_Toc16055006" w:id="2067"/>
      <w:bookmarkStart w:name="_Toc16055352" w:id="2068"/>
      <w:bookmarkStart w:name="_Toc16055804" w:id="2069"/>
      <w:bookmarkStart w:name="_Toc16058357" w:id="2070"/>
      <w:bookmarkStart w:name="_Toc16058525" w:id="2071"/>
      <w:bookmarkStart w:name="_Toc16065473" w:id="2072"/>
      <w:bookmarkStart w:name="_Toc49053717" w:id="2073"/>
      <w:bookmarkStart w:name="_Toc49056678" w:id="2074"/>
      <w:bookmarkStart w:name="_Toc49057173" w:id="2075"/>
      <w:bookmarkStart w:name="_Toc49145841" w:id="2076"/>
      <w:bookmarkStart w:name="_Toc49154436" w:id="2077"/>
      <w:bookmarkStart w:name="_Toc49155608" w:id="2078"/>
      <w:bookmarkStart w:name="_Toc80085500" w:id="2079"/>
      <w:bookmarkStart w:name="_Toc80086342" w:id="2080"/>
      <w:bookmarkStart w:name="_Toc80777946" w:id="2081"/>
      <w:bookmarkStart w:name="_Toc109448864" w:id="2082"/>
      <w:bookmarkStart w:name="_Toc109542355" w:id="2083"/>
      <w:bookmarkStart w:name="_Toc109549743" w:id="2084"/>
      <w:bookmarkStart w:name="_Toc110307141" w:id="2085"/>
      <w:bookmarkStart w:name="_Toc142988158" w:id="2086"/>
      <w:bookmarkStart w:name="_Toc142988378" w:id="2087"/>
      <w:bookmarkStart w:name="_Toc174941936" w:id="2088"/>
      <w:bookmarkStart w:name="_Toc174943370" w:id="2089"/>
      <w:bookmarkStart w:name="_Toc175038352" w:id="2090"/>
      <w:bookmarkStart w:name="_Toc175038821" w:id="2091"/>
      <w:bookmarkStart w:name="_Toc175042207" w:id="2092"/>
      <w:bookmarkStart w:name="_Toc175042507" w:id="2093"/>
      <w:bookmarkStart w:name="_Toc175042680" w:id="2094"/>
      <w:bookmarkStart w:name="_Toc175366129" w:id="2095"/>
      <w:bookmarkStart w:name="_Toc175389190" w:id="2096"/>
      <w:bookmarkStart w:name="_Toc175531788" w:id="2097"/>
      <w:bookmarkStart w:name="_Toc206298694" w:id="2098"/>
      <w:bookmarkStart w:name="_Toc211920396" w:id="2099"/>
      <w:bookmarkStart w:name="_Toc237418181" w:id="2100"/>
      <w:bookmarkStart w:name="_Toc237418326" w:id="2101"/>
      <w:bookmarkStart w:name="_Toc268252284" w:id="2102"/>
      <w:bookmarkStart w:name="_Toc519601624" w:id="2103"/>
      <w:bookmarkStart w:name="_Toc519604937" w:id="2104"/>
      <w:bookmarkStart w:name="_Toc520727137" w:id="2105"/>
      <w:bookmarkStart w:name="_Toc239091301" w:id="2106"/>
      <w:r>
        <w:t>Graduate and Professional Student Senate</w:t>
      </w:r>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p>
    <w:p w:rsidRPr="00CF4745" w:rsidR="007B6980" w:rsidP="00B87299" w:rsidRDefault="00C430FA" w14:paraId="4CF408E1" w14:textId="77777777">
      <w:pPr>
        <w:rPr>
          <w:rFonts w:ascii="Times New Roman" w:hAnsi="Times New Roman"/>
        </w:rPr>
      </w:pPr>
      <w:bookmarkStart w:name="_Toc206298695" w:id="2107"/>
      <w:bookmarkStart w:name="_Toc206390757" w:id="2108"/>
      <w:bookmarkStart w:name="_Toc519604938" w:id="2109"/>
      <w:r w:rsidRPr="00D3416E">
        <w:rPr>
          <w:rFonts w:ascii="Times New Roman" w:hAnsi="Times New Roman"/>
        </w:rPr>
        <w:t>(</w:t>
      </w:r>
      <w:r w:rsidRPr="00D3416E" w:rsidR="00585CEF">
        <w:rPr>
          <w:rFonts w:ascii="Times New Roman" w:hAnsi="Times New Roman"/>
        </w:rPr>
        <w:t>E</w:t>
      </w:r>
      <w:r w:rsidRPr="00D3416E" w:rsidR="00B25D09">
        <w:rPr>
          <w:rFonts w:ascii="Times New Roman" w:hAnsi="Times New Roman"/>
        </w:rPr>
        <w:t>xcerpt</w:t>
      </w:r>
      <w:r w:rsidRPr="00D3416E">
        <w:rPr>
          <w:rFonts w:ascii="Times New Roman" w:hAnsi="Times New Roman"/>
        </w:rPr>
        <w:t xml:space="preserve"> in italic</w:t>
      </w:r>
      <w:r w:rsidRPr="00D3416E" w:rsidR="00B25D09">
        <w:rPr>
          <w:rFonts w:ascii="Times New Roman" w:hAnsi="Times New Roman"/>
        </w:rPr>
        <w:t xml:space="preserve">s </w:t>
      </w:r>
      <w:r w:rsidRPr="00D3416E">
        <w:rPr>
          <w:rFonts w:ascii="Times New Roman" w:hAnsi="Times New Roman"/>
        </w:rPr>
        <w:t xml:space="preserve">from: </w:t>
      </w:r>
      <w:bookmarkEnd w:id="2107"/>
      <w:bookmarkEnd w:id="2108"/>
      <w:r w:rsidRPr="00CF4745" w:rsidR="004C6805">
        <w:rPr>
          <w:rFonts w:ascii="Times New Roman" w:hAnsi="Times New Roman"/>
        </w:rPr>
        <w:fldChar w:fldCharType="begin"/>
      </w:r>
      <w:r w:rsidRPr="00CF4745" w:rsidR="00CF4745">
        <w:rPr>
          <w:rFonts w:ascii="Times New Roman" w:hAnsi="Times New Roman"/>
        </w:rPr>
        <w:instrText>HYPERLINK "https://www.gpss.iastate.edu"</w:instrText>
      </w:r>
      <w:r w:rsidRPr="00CF4745" w:rsidR="004C6805">
        <w:rPr>
          <w:rFonts w:ascii="Times New Roman" w:hAnsi="Times New Roman"/>
        </w:rPr>
        <w:fldChar w:fldCharType="separate"/>
      </w:r>
      <w:r w:rsidRPr="00CF4745" w:rsidR="00FA1A83">
        <w:rPr>
          <w:rStyle w:val="Hyperlink"/>
          <w:rFonts w:ascii="Times New Roman" w:hAnsi="Times New Roman"/>
          <w:u w:val="none"/>
        </w:rPr>
        <w:t>GPSS</w:t>
      </w:r>
      <w:r w:rsidRPr="00CF4745" w:rsidR="004C6805">
        <w:rPr>
          <w:rFonts w:ascii="Times New Roman" w:hAnsi="Times New Roman"/>
        </w:rPr>
        <w:fldChar w:fldCharType="end"/>
      </w:r>
      <w:r w:rsidRPr="00CF4745" w:rsidR="004C6805">
        <w:rPr>
          <w:rFonts w:ascii="Times New Roman" w:hAnsi="Times New Roman"/>
        </w:rPr>
        <w:t xml:space="preserve"> </w:t>
      </w:r>
      <w:r w:rsidRPr="00CF4745">
        <w:rPr>
          <w:rFonts w:ascii="Times New Roman" w:hAnsi="Times New Roman"/>
        </w:rPr>
        <w:t>)</w:t>
      </w:r>
      <w:bookmarkEnd w:id="2109"/>
    </w:p>
    <w:p w:rsidRPr="00D3416E" w:rsidR="00836199" w:rsidP="00D3416E" w:rsidRDefault="0089011A" w14:paraId="1906AE12" w14:textId="77777777">
      <w:pPr>
        <w:pStyle w:val="Heading5"/>
        <w:spacing w:before="0" w:after="120"/>
        <w:ind w:firstLine="720"/>
        <w:rPr>
          <w:rFonts w:ascii="Times New Roman" w:hAnsi="Times New Roman"/>
          <w:b w:val="0"/>
          <w:sz w:val="24"/>
        </w:rPr>
      </w:pPr>
      <w:bookmarkStart w:name="_Toc206298696" w:id="2110"/>
      <w:bookmarkStart w:name="_Toc206390758" w:id="2111"/>
      <w:bookmarkStart w:name="_Toc519604939" w:id="2112"/>
      <w:r w:rsidRPr="0089011A">
        <w:rPr>
          <w:rFonts w:ascii="Times New Roman" w:hAnsi="Times New Roman"/>
          <w:b w:val="0"/>
          <w:sz w:val="24"/>
          <w:szCs w:val="24"/>
        </w:rPr>
        <w:t>The Graduate and Professional Student Senate (GPSS) is an elected governing body through which graduate and professional students express their concern for the welfare of graduate and professional students at Iowa State University, develop and disseminate ideas for the improvement of graduate and professional education, and contribute to the formation of relevant University policies. Founded in 1970, it is the recognized independent representative body of graduate students at ISU; it is charged with representing the graduate and professional students' perspective on campus issues and serving as a liaison between graduate/professional students, the university administration, and the Board of Regents.</w:t>
      </w:r>
      <w:bookmarkEnd w:id="2110"/>
      <w:bookmarkEnd w:id="2111"/>
      <w:bookmarkEnd w:id="2112"/>
      <w:r w:rsidRPr="00D3416E" w:rsidR="00836199">
        <w:rPr>
          <w:rFonts w:ascii="Times New Roman" w:hAnsi="Times New Roman"/>
          <w:b w:val="0"/>
          <w:sz w:val="24"/>
        </w:rPr>
        <w:t xml:space="preserve"> </w:t>
      </w:r>
    </w:p>
    <w:p w:rsidRPr="00D3416E" w:rsidR="00D0169D" w:rsidP="00C04F89" w:rsidRDefault="00182E05" w14:paraId="09A682C6" w14:textId="77777777">
      <w:pPr>
        <w:pStyle w:val="Heading1"/>
      </w:pPr>
      <w:bookmarkStart w:name="_Toc174941938" w:id="2113"/>
      <w:bookmarkStart w:name="_Toc174943372" w:id="2114"/>
      <w:bookmarkStart w:name="_Toc175038354" w:id="2115"/>
      <w:bookmarkStart w:name="_Toc175038823" w:id="2116"/>
      <w:bookmarkStart w:name="_Toc175042209" w:id="2117"/>
      <w:bookmarkStart w:name="_Toc175042509" w:id="2118"/>
      <w:bookmarkStart w:name="_Toc175042682" w:id="2119"/>
      <w:bookmarkStart w:name="_Toc175366131" w:id="2120"/>
      <w:bookmarkStart w:name="_Toc175389192" w:id="2121"/>
      <w:bookmarkStart w:name="_Toc175531790" w:id="2122"/>
      <w:bookmarkStart w:name="_Toc206298698" w:id="2123"/>
      <w:bookmarkStart w:name="_Toc211920397" w:id="2124"/>
      <w:bookmarkStart w:name="_Toc237418182" w:id="2125"/>
      <w:bookmarkStart w:name="_Toc237418327" w:id="2126"/>
      <w:bookmarkStart w:name="_Toc268252285" w:id="2127"/>
      <w:bookmarkStart w:name="_Toc1676083840" w:id="2128"/>
      <w:bookmarkStart w:name="_Toc12350112" w:id="2129"/>
      <w:bookmarkStart w:name="_Toc12350500" w:id="2130"/>
      <w:bookmarkStart w:name="_Toc12350631" w:id="2131"/>
      <w:bookmarkStart w:name="_Toc12761073" w:id="2132"/>
      <w:bookmarkStart w:name="_Toc12767367" w:id="2133"/>
      <w:bookmarkStart w:name="_Toc12781825" w:id="2134"/>
      <w:bookmarkStart w:name="_Toc12782427" w:id="2135"/>
      <w:bookmarkStart w:name="_Toc12784147" w:id="2136"/>
      <w:bookmarkStart w:name="_Toc16051974" w:id="2137"/>
      <w:bookmarkStart w:name="_Toc16055007" w:id="2138"/>
      <w:bookmarkStart w:name="_Toc16055353" w:id="2139"/>
      <w:bookmarkStart w:name="_Toc16055805" w:id="2140"/>
      <w:bookmarkStart w:name="_Toc16058358" w:id="2141"/>
      <w:bookmarkStart w:name="_Toc16058526" w:id="2142"/>
      <w:bookmarkStart w:name="_Toc16065474" w:id="2143"/>
      <w:bookmarkStart w:name="_Toc49053718" w:id="2144"/>
      <w:bookmarkStart w:name="_Toc49056679" w:id="2145"/>
      <w:bookmarkStart w:name="_Toc49057174" w:id="2146"/>
      <w:bookmarkStart w:name="_Toc49145842" w:id="2147"/>
      <w:bookmarkStart w:name="_Toc49154437" w:id="2148"/>
      <w:bookmarkStart w:name="_Toc49155609" w:id="2149"/>
      <w:bookmarkStart w:name="_Toc80085501" w:id="2150"/>
      <w:bookmarkStart w:name="_Toc80086343" w:id="2151"/>
      <w:bookmarkStart w:name="_Toc455220563" w:id="2152"/>
      <w:bookmarkStart w:name="_Toc455220560" w:id="2153"/>
      <w:r>
        <w:br w:type="page"/>
      </w:r>
      <w:bookmarkStart w:name="_Toc519601625" w:id="2154"/>
      <w:bookmarkStart w:name="_Toc519604944" w:id="2155"/>
      <w:bookmarkStart w:name="_Toc520727138" w:id="2156"/>
      <w:r w:rsidR="6E69538F">
        <w:lastRenderedPageBreak/>
        <w:t>E-mail, University Communications</w:t>
      </w:r>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54"/>
      <w:bookmarkEnd w:id="2155"/>
      <w:bookmarkEnd w:id="2156"/>
    </w:p>
    <w:p w:rsidRPr="00D3416E" w:rsidR="00745E64" w:rsidP="00B577CD" w:rsidRDefault="001B7A76" w14:paraId="034AF8F2" w14:textId="77777777">
      <w:pPr>
        <w:pStyle w:val="NormalWeb"/>
        <w:shd w:val="clear" w:color="auto" w:fill="FFFFFF"/>
        <w:spacing w:before="0" w:beforeAutospacing="0" w:after="120" w:afterAutospacing="0"/>
        <w:rPr>
          <w:rFonts w:ascii="Times New Roman" w:hAnsi="Times New Roman"/>
        </w:rPr>
      </w:pPr>
      <w:r w:rsidRPr="00D3416E">
        <w:rPr>
          <w:rFonts w:ascii="Times New Roman" w:hAnsi="Times New Roman"/>
          <w:i/>
          <w:color w:val="000000"/>
        </w:rPr>
        <w:t>(</w:t>
      </w:r>
      <w:r w:rsidRPr="00D3416E" w:rsidR="00585CEF">
        <w:rPr>
          <w:rFonts w:ascii="Times New Roman" w:hAnsi="Times New Roman"/>
          <w:i/>
          <w:color w:val="000000"/>
        </w:rPr>
        <w:t>E</w:t>
      </w:r>
      <w:r w:rsidRPr="00D3416E" w:rsidR="00BB1681">
        <w:rPr>
          <w:rFonts w:ascii="Times New Roman" w:hAnsi="Times New Roman"/>
          <w:i/>
          <w:color w:val="000000"/>
        </w:rPr>
        <w:t>xcerpt in italic</w:t>
      </w:r>
      <w:r w:rsidRPr="00D3416E" w:rsidR="003F034C">
        <w:rPr>
          <w:rFonts w:ascii="Times New Roman" w:hAnsi="Times New Roman"/>
          <w:i/>
          <w:color w:val="000000"/>
        </w:rPr>
        <w:t>s f</w:t>
      </w:r>
      <w:r w:rsidRPr="00D3416E" w:rsidR="00BB1681">
        <w:rPr>
          <w:rFonts w:ascii="Times New Roman" w:hAnsi="Times New Roman"/>
          <w:i/>
          <w:color w:val="000000"/>
        </w:rPr>
        <w:t>rom the Policy Library website:</w:t>
      </w:r>
      <w:r w:rsidRPr="00D3416E" w:rsidR="00741875">
        <w:rPr>
          <w:rFonts w:ascii="Times New Roman" w:hAnsi="Times New Roman"/>
          <w:i/>
          <w:color w:val="000000"/>
        </w:rPr>
        <w:t xml:space="preserve"> </w:t>
      </w:r>
      <w:hyperlink w:history="1" r:id="rId138">
        <w:r w:rsidRPr="00D3416E" w:rsidR="00741875">
          <w:rPr>
            <w:rStyle w:val="Hyperlink"/>
            <w:rFonts w:ascii="Times New Roman" w:hAnsi="Times New Roman"/>
            <w:i/>
          </w:rPr>
          <w:t>http://policy.iastate.edu/policy/email/</w:t>
        </w:r>
      </w:hyperlink>
      <w:r w:rsidRPr="00D3416E" w:rsidR="00741875">
        <w:rPr>
          <w:rFonts w:ascii="Times New Roman" w:hAnsi="Times New Roman"/>
          <w:i/>
          <w:color w:val="000000"/>
        </w:rPr>
        <w:t xml:space="preserve"> </w:t>
      </w:r>
      <w:r w:rsidRPr="00D3416E" w:rsidR="003F034C">
        <w:rPr>
          <w:rFonts w:ascii="Times New Roman" w:hAnsi="Times New Roman"/>
          <w:i/>
          <w:color w:val="000000"/>
        </w:rPr>
        <w:t>)</w:t>
      </w:r>
      <w:r w:rsidRPr="00D3416E" w:rsidR="00741875">
        <w:rPr>
          <w:rFonts w:ascii="Times New Roman" w:hAnsi="Times New Roman"/>
          <w:i/>
          <w:color w:val="000000"/>
        </w:rPr>
        <w:t xml:space="preserve"> </w:t>
      </w:r>
      <w:r w:rsidRPr="00D3416E" w:rsidR="008F4790">
        <w:rPr>
          <w:rFonts w:ascii="Times New Roman" w:hAnsi="Times New Roman"/>
          <w:i/>
          <w:color w:val="000000"/>
        </w:rPr>
        <w:t>Effective:</w:t>
      </w:r>
      <w:r w:rsidRPr="00D3416E" w:rsidR="006D1528">
        <w:rPr>
          <w:rFonts w:ascii="Times New Roman" w:hAnsi="Times New Roman"/>
          <w:i/>
          <w:color w:val="000000"/>
        </w:rPr>
        <w:t xml:space="preserve"> </w:t>
      </w:r>
      <w:r w:rsidRPr="00D3416E" w:rsidR="00182E05">
        <w:rPr>
          <w:rFonts w:ascii="Times New Roman" w:hAnsi="Times New Roman"/>
          <w:i/>
          <w:color w:val="000000"/>
        </w:rPr>
        <w:t>10/01/</w:t>
      </w:r>
      <w:r w:rsidRPr="00D3416E" w:rsidR="008F4790">
        <w:rPr>
          <w:rFonts w:ascii="Times New Roman" w:hAnsi="Times New Roman"/>
          <w:i/>
          <w:color w:val="000000"/>
        </w:rPr>
        <w:t>06</w:t>
      </w:r>
      <w:r w:rsidRPr="00D3416E" w:rsidR="00741875">
        <w:rPr>
          <w:rFonts w:ascii="Times New Roman" w:hAnsi="Times New Roman"/>
        </w:rPr>
        <w:t xml:space="preserve"> Updated/Revised: </w:t>
      </w:r>
      <w:r w:rsidRPr="00D3416E" w:rsidR="00741875">
        <w:rPr>
          <w:rFonts w:ascii="Times New Roman" w:hAnsi="Times New Roman"/>
          <w:i/>
        </w:rPr>
        <w:t>November 29, 2012</w:t>
      </w:r>
      <w:r w:rsidRPr="00D3416E" w:rsidR="00741875">
        <w:rPr>
          <w:rFonts w:ascii="Times New Roman" w:hAnsi="Times New Roman"/>
        </w:rPr>
        <w:t>).</w:t>
      </w:r>
    </w:p>
    <w:p w:rsidRPr="00D3416E" w:rsidR="00745E64" w:rsidP="00C04F89" w:rsidRDefault="6E69538F" w14:paraId="1AFD851D" w14:textId="77777777">
      <w:pPr>
        <w:pStyle w:val="Heading2"/>
      </w:pPr>
      <w:bookmarkStart w:name="_Toc519601626" w:id="2157"/>
      <w:bookmarkStart w:name="_Toc519604945" w:id="2158"/>
      <w:bookmarkStart w:name="_Toc520727139" w:id="2159"/>
      <w:bookmarkStart w:name="_Toc1779716193" w:id="2160"/>
      <w:r>
        <w:t>Introduction</w:t>
      </w:r>
      <w:bookmarkEnd w:id="2157"/>
      <w:bookmarkEnd w:id="2158"/>
      <w:bookmarkEnd w:id="2159"/>
      <w:bookmarkEnd w:id="2160"/>
    </w:p>
    <w:p w:rsidRPr="00D3416E" w:rsidR="00745E64" w:rsidP="00C04F89" w:rsidRDefault="00CF4745" w14:paraId="2E575D51" w14:textId="77777777">
      <w:pPr>
        <w:pStyle w:val="NormalWeb"/>
        <w:spacing w:before="0" w:beforeAutospacing="0" w:after="120" w:afterAutospacing="0"/>
        <w:ind w:firstLine="720"/>
        <w:rPr>
          <w:rFonts w:ascii="Times New Roman" w:hAnsi="Times New Roman"/>
          <w:i/>
        </w:rPr>
      </w:pPr>
      <w:r>
        <w:rPr>
          <w:rFonts w:ascii="Times New Roman" w:hAnsi="Times New Roman" w:cs="Times New Roman"/>
          <w:i/>
        </w:rPr>
        <w:t>Iowa State University</w:t>
      </w:r>
      <w:r w:rsidRPr="00D3416E" w:rsidR="00745E64">
        <w:rPr>
          <w:rFonts w:ascii="Times New Roman" w:hAnsi="Times New Roman"/>
          <w:i/>
        </w:rPr>
        <w:t xml:space="preserve"> must be able to communicate quickly and efficiently with faculty, staff, and students in order to conduct university business. Email is an acceptable and appropriate medium for such communications.</w:t>
      </w:r>
    </w:p>
    <w:p w:rsidRPr="00D3416E" w:rsidR="00745E64" w:rsidP="00C04F89" w:rsidRDefault="6E69538F" w14:paraId="69977487" w14:textId="77777777">
      <w:pPr>
        <w:pStyle w:val="Heading2"/>
      </w:pPr>
      <w:bookmarkStart w:name="_Toc519601627" w:id="2161"/>
      <w:bookmarkStart w:name="_Toc519604946" w:id="2162"/>
      <w:bookmarkStart w:name="_Toc520727140" w:id="2163"/>
      <w:bookmarkStart w:name="_Toc163113223" w:id="2164"/>
      <w:r>
        <w:t>Policy Statement</w:t>
      </w:r>
      <w:bookmarkEnd w:id="2161"/>
      <w:bookmarkEnd w:id="2162"/>
      <w:bookmarkEnd w:id="2163"/>
      <w:bookmarkEnd w:id="2164"/>
    </w:p>
    <w:p w:rsidRPr="00D3416E" w:rsidR="00745E64" w:rsidP="00C04F89" w:rsidRDefault="00745E64" w14:paraId="67C1905B" w14:textId="77777777">
      <w:pPr>
        <w:pStyle w:val="NormalWeb"/>
        <w:spacing w:before="0" w:beforeAutospacing="0" w:after="120" w:afterAutospacing="0"/>
        <w:ind w:firstLine="720"/>
        <w:rPr>
          <w:rFonts w:ascii="Times New Roman" w:hAnsi="Times New Roman"/>
          <w:i/>
        </w:rPr>
      </w:pPr>
      <w:r w:rsidRPr="00D3416E">
        <w:rPr>
          <w:rFonts w:ascii="Times New Roman" w:hAnsi="Times New Roman"/>
          <w:i/>
        </w:rPr>
        <w:t xml:space="preserve">Unless law, contract, or other university policy prohibits email or requires another form of communication, </w:t>
      </w:r>
      <w:r w:rsidR="00D3416E">
        <w:rPr>
          <w:rFonts w:ascii="Times New Roman" w:hAnsi="Times New Roman" w:cs="Times New Roman"/>
          <w:i/>
        </w:rPr>
        <w:t>I</w:t>
      </w:r>
      <w:r w:rsidR="00CF4745">
        <w:rPr>
          <w:rFonts w:ascii="Times New Roman" w:hAnsi="Times New Roman" w:cs="Times New Roman"/>
          <w:i/>
        </w:rPr>
        <w:t xml:space="preserve">owa State University </w:t>
      </w:r>
      <w:r w:rsidRPr="00D3416E">
        <w:rPr>
          <w:rFonts w:ascii="Times New Roman" w:hAnsi="Times New Roman"/>
          <w:i/>
        </w:rPr>
        <w:t xml:space="preserve">may send communications to faculty, staff, and students by email to their </w:t>
      </w:r>
      <w:r w:rsidR="00D3416E">
        <w:rPr>
          <w:rFonts w:ascii="Times New Roman" w:hAnsi="Times New Roman" w:cs="Times New Roman"/>
          <w:i/>
        </w:rPr>
        <w:t>I</w:t>
      </w:r>
      <w:r w:rsidR="00CF4745">
        <w:rPr>
          <w:rFonts w:ascii="Times New Roman" w:hAnsi="Times New Roman" w:cs="Times New Roman"/>
          <w:i/>
        </w:rPr>
        <w:t>owa State University em</w:t>
      </w:r>
      <w:r w:rsidRPr="00D3416E">
        <w:rPr>
          <w:rFonts w:ascii="Times New Roman" w:hAnsi="Times New Roman"/>
          <w:i/>
        </w:rPr>
        <w:t xml:space="preserve">ail address. It is expected that the email will be received and read by the recipient within a reasonable amount of time, as email communications may be time-sensitive. This includes communications intended to meet the academic and administrative needs of the university, including business that is critical to the operation and function of </w:t>
      </w:r>
      <w:r w:rsidR="00D3416E">
        <w:rPr>
          <w:rFonts w:ascii="Times New Roman" w:hAnsi="Times New Roman" w:cs="Times New Roman"/>
          <w:i/>
        </w:rPr>
        <w:t>I</w:t>
      </w:r>
      <w:r w:rsidR="00CF4745">
        <w:rPr>
          <w:rFonts w:ascii="Times New Roman" w:hAnsi="Times New Roman" w:cs="Times New Roman"/>
          <w:i/>
        </w:rPr>
        <w:t>owa State University</w:t>
      </w:r>
      <w:r w:rsidRPr="00D3416E">
        <w:rPr>
          <w:rFonts w:ascii="Times New Roman" w:hAnsi="Times New Roman"/>
          <w:i/>
        </w:rPr>
        <w:t>.</w:t>
      </w:r>
    </w:p>
    <w:p w:rsidRPr="00D3416E" w:rsidR="00745E64" w:rsidP="6E69538F" w:rsidRDefault="6E69538F" w14:paraId="00A2BEE7" w14:textId="77777777">
      <w:pPr>
        <w:pStyle w:val="Heading3"/>
        <w:spacing w:after="0"/>
        <w:rPr>
          <w:i w:val="0"/>
        </w:rPr>
      </w:pPr>
      <w:bookmarkStart w:name="_Toc519601628" w:id="2165"/>
      <w:bookmarkStart w:name="_Toc519604947" w:id="2166"/>
      <w:bookmarkStart w:name="_Toc520727141" w:id="2167"/>
      <w:bookmarkStart w:name="_Toc1104771497" w:id="2168"/>
      <w:r w:rsidRPr="6E69538F">
        <w:rPr>
          <w:i w:val="0"/>
        </w:rPr>
        <w:t>Security &amp; Privacy</w:t>
      </w:r>
      <w:bookmarkEnd w:id="2165"/>
      <w:bookmarkEnd w:id="2166"/>
      <w:bookmarkEnd w:id="2167"/>
      <w:bookmarkEnd w:id="2168"/>
    </w:p>
    <w:p w:rsidRPr="00D3416E" w:rsidR="00745E64" w:rsidP="00C04F89" w:rsidRDefault="00745E64" w14:paraId="109544C5" w14:textId="77777777">
      <w:pPr>
        <w:pStyle w:val="NormalWeb"/>
        <w:spacing w:before="0" w:beforeAutospacing="0" w:after="120" w:afterAutospacing="0"/>
        <w:ind w:firstLine="720"/>
        <w:rPr>
          <w:rFonts w:ascii="Times New Roman" w:hAnsi="Times New Roman"/>
          <w:i/>
        </w:rPr>
      </w:pPr>
      <w:r w:rsidRPr="00D3416E">
        <w:rPr>
          <w:rFonts w:ascii="Times New Roman" w:hAnsi="Times New Roman"/>
          <w:i/>
        </w:rPr>
        <w:t>Email communications must comply with federal and/or state regulations and university policies</w:t>
      </w:r>
      <w:r w:rsidR="00C7024C">
        <w:rPr>
          <w:rFonts w:ascii="Times New Roman" w:hAnsi="Times New Roman"/>
          <w:i/>
        </w:rPr>
        <w:t>,</w:t>
      </w:r>
      <w:r w:rsidRPr="00D3416E">
        <w:rPr>
          <w:rFonts w:ascii="Times New Roman" w:hAnsi="Times New Roman"/>
          <w:i/>
        </w:rPr>
        <w:t xml:space="preserve"> including the Acceptable Use of Information Technology Resources and Electronic Privacy. </w:t>
      </w:r>
      <w:r w:rsidR="00D3416E">
        <w:rPr>
          <w:rFonts w:ascii="Times New Roman" w:hAnsi="Times New Roman" w:cs="Times New Roman"/>
          <w:i/>
        </w:rPr>
        <w:t>ISU</w:t>
      </w:r>
      <w:r w:rsidRPr="00D3416E">
        <w:rPr>
          <w:rFonts w:ascii="Times New Roman" w:hAnsi="Times New Roman"/>
          <w:i/>
        </w:rPr>
        <w:t xml:space="preserve"> will not request personal confidential information such as social security, credit/debit card, or bank account numbers be returned by email. Faculty, staff, and students are responsible for keeping their email passwords confidential and must not share their password with others or leave it exposed.</w:t>
      </w:r>
    </w:p>
    <w:p w:rsidRPr="00D3416E" w:rsidR="00C04F89" w:rsidP="6E69538F" w:rsidRDefault="6E69538F" w14:paraId="57CE56C6" w14:textId="77777777">
      <w:pPr>
        <w:pStyle w:val="Heading3"/>
        <w:spacing w:after="0"/>
        <w:rPr>
          <w:i w:val="0"/>
        </w:rPr>
      </w:pPr>
      <w:bookmarkStart w:name="_Toc519601629" w:id="2169"/>
      <w:bookmarkStart w:name="_Toc519604948" w:id="2170"/>
      <w:bookmarkStart w:name="_Toc520727142" w:id="2171"/>
      <w:bookmarkStart w:name="_Toc689500417" w:id="2172"/>
      <w:r w:rsidRPr="6E69538F">
        <w:rPr>
          <w:i w:val="0"/>
        </w:rPr>
        <w:t>University Email Address</w:t>
      </w:r>
      <w:bookmarkEnd w:id="2169"/>
      <w:bookmarkEnd w:id="2170"/>
      <w:bookmarkEnd w:id="2171"/>
      <w:bookmarkEnd w:id="2172"/>
    </w:p>
    <w:p w:rsidRPr="00D3416E" w:rsidR="00745E64" w:rsidP="00C04F89" w:rsidRDefault="00745E64" w14:paraId="2A49476F" w14:textId="77777777">
      <w:pPr>
        <w:ind w:firstLine="720"/>
        <w:rPr>
          <w:rFonts w:ascii="Times New Roman" w:hAnsi="Times New Roman"/>
          <w:i/>
        </w:rPr>
      </w:pPr>
      <w:r w:rsidRPr="00D3416E">
        <w:rPr>
          <w:rFonts w:ascii="Times New Roman" w:hAnsi="Times New Roman"/>
          <w:i/>
        </w:rPr>
        <w:t xml:space="preserve">University email addresses are of the form [Net- ID]@iastate.edu and are included in university directory information. Current </w:t>
      </w:r>
      <w:r w:rsidR="00D3416E">
        <w:rPr>
          <w:rFonts w:ascii="Times New Roman" w:hAnsi="Times New Roman"/>
          <w:i/>
        </w:rPr>
        <w:t>I</w:t>
      </w:r>
      <w:r w:rsidR="00024E88">
        <w:rPr>
          <w:rFonts w:ascii="Times New Roman" w:hAnsi="Times New Roman"/>
          <w:i/>
        </w:rPr>
        <w:t>owa State University</w:t>
      </w:r>
      <w:r w:rsidRPr="00D3416E">
        <w:rPr>
          <w:rFonts w:ascii="Times New Roman" w:hAnsi="Times New Roman"/>
          <w:i/>
        </w:rPr>
        <w:t xml:space="preserve"> students are expected to have a University Net-ID and email address. Students may request that their university email address not be made public by completing a no information release request in the Office of the Registrar.</w:t>
      </w:r>
    </w:p>
    <w:p w:rsidRPr="00D3416E" w:rsidR="00745E64" w:rsidP="00C04F89" w:rsidRDefault="00745E64" w14:paraId="476581E3" w14:textId="77777777">
      <w:pPr>
        <w:pStyle w:val="NormalWeb"/>
        <w:spacing w:before="0" w:beforeAutospacing="0" w:after="120" w:afterAutospacing="0"/>
        <w:ind w:firstLine="720"/>
        <w:rPr>
          <w:rFonts w:ascii="Times New Roman" w:hAnsi="Times New Roman"/>
          <w:i/>
        </w:rPr>
      </w:pPr>
      <w:r w:rsidRPr="00D3416E">
        <w:rPr>
          <w:rFonts w:ascii="Times New Roman" w:hAnsi="Times New Roman"/>
          <w:i/>
        </w:rPr>
        <w:t>University faculty and staff are expected to have a University Net-ID and email address unless other provisions for university communications are made by their unit. Unit heads that have employees without email access, such as some merit and temporary employees, must make reasonable accommodations for an alternative means of communication. Faculty and staff will choose a University Net-ID (email address) as part of the hiring process. The University Net-ID address will be suspended after the effective date of termination or separation from the university. A Net-ID may be sponsored by a university administrative officer or delegate for the purpose of carrying out university business.</w:t>
      </w:r>
    </w:p>
    <w:p w:rsidRPr="00D3416E" w:rsidR="00745E64" w:rsidP="6E69538F" w:rsidRDefault="6E69538F" w14:paraId="1E1BBB3B" w14:textId="77777777">
      <w:pPr>
        <w:pStyle w:val="Heading3"/>
        <w:spacing w:after="0"/>
        <w:rPr>
          <w:i w:val="0"/>
        </w:rPr>
      </w:pPr>
      <w:bookmarkStart w:name="_Toc519601630" w:id="2173"/>
      <w:bookmarkStart w:name="_Toc519604949" w:id="2174"/>
      <w:bookmarkStart w:name="_Toc520727143" w:id="2175"/>
      <w:bookmarkStart w:name="_Toc1127461877" w:id="2176"/>
      <w:r w:rsidRPr="6E69538F">
        <w:rPr>
          <w:i w:val="0"/>
        </w:rPr>
        <w:t>Forwarding</w:t>
      </w:r>
      <w:bookmarkEnd w:id="2173"/>
      <w:bookmarkEnd w:id="2174"/>
      <w:bookmarkEnd w:id="2175"/>
      <w:bookmarkEnd w:id="2176"/>
    </w:p>
    <w:p w:rsidRPr="00D3416E" w:rsidR="00745E64" w:rsidP="00C04F89" w:rsidRDefault="00745E64" w14:paraId="71B30B59" w14:textId="77777777">
      <w:pPr>
        <w:pStyle w:val="NormalWeb"/>
        <w:spacing w:before="0" w:beforeAutospacing="0" w:after="120" w:afterAutospacing="0"/>
        <w:ind w:firstLine="720"/>
        <w:rPr>
          <w:rFonts w:ascii="Times New Roman" w:hAnsi="Times New Roman"/>
          <w:i/>
        </w:rPr>
      </w:pPr>
      <w:r w:rsidRPr="00D3416E">
        <w:rPr>
          <w:rFonts w:ascii="Times New Roman" w:hAnsi="Times New Roman"/>
          <w:i/>
        </w:rPr>
        <w:t>Although students or employees may choose to forward their university email address to another email address, forwarding is not recommended. There is a risk forwarded email may be lost or blocked. Proble</w:t>
      </w:r>
      <w:r w:rsidRPr="00D3416E" w:rsidR="00A5758F">
        <w:rPr>
          <w:rFonts w:ascii="Times New Roman" w:hAnsi="Times New Roman"/>
          <w:i/>
        </w:rPr>
        <w:t>ms</w:t>
      </w:r>
      <w:r w:rsidRPr="00D3416E">
        <w:rPr>
          <w:rFonts w:ascii="Times New Roman" w:hAnsi="Times New Roman"/>
          <w:i/>
        </w:rPr>
        <w:t xml:space="preserve"> with forwarded email will not absolve the individual of responsibilities associated with university communications sent to their university email address.</w:t>
      </w:r>
    </w:p>
    <w:p w:rsidRPr="00D3416E" w:rsidR="00745E64" w:rsidP="6E69538F" w:rsidRDefault="6E69538F" w14:paraId="1E438A28" w14:textId="77777777">
      <w:pPr>
        <w:pStyle w:val="Heading3"/>
        <w:spacing w:after="0"/>
        <w:rPr>
          <w:i w:val="0"/>
        </w:rPr>
      </w:pPr>
      <w:bookmarkStart w:name="_Toc519601631" w:id="2177"/>
      <w:bookmarkStart w:name="_Toc519604950" w:id="2178"/>
      <w:bookmarkStart w:name="_Toc520727144" w:id="2179"/>
      <w:bookmarkStart w:name="_Toc812646849" w:id="2180"/>
      <w:r w:rsidRPr="6E69538F">
        <w:rPr>
          <w:i w:val="0"/>
        </w:rPr>
        <w:lastRenderedPageBreak/>
        <w:t>Instructional Use</w:t>
      </w:r>
      <w:bookmarkEnd w:id="2177"/>
      <w:bookmarkEnd w:id="2178"/>
      <w:bookmarkEnd w:id="2179"/>
      <w:bookmarkEnd w:id="2180"/>
    </w:p>
    <w:p w:rsidRPr="00D3416E" w:rsidR="00745E64" w:rsidP="004C2099" w:rsidRDefault="00745E64" w14:paraId="410DE715" w14:textId="77777777">
      <w:pPr>
        <w:pStyle w:val="NormalWeb"/>
        <w:spacing w:before="0" w:beforeAutospacing="0" w:after="120" w:afterAutospacing="0"/>
        <w:ind w:firstLine="720"/>
        <w:rPr>
          <w:rFonts w:ascii="Times New Roman" w:hAnsi="Times New Roman"/>
          <w:i/>
        </w:rPr>
      </w:pPr>
      <w:r w:rsidRPr="00D3416E">
        <w:rPr>
          <w:rFonts w:ascii="Times New Roman" w:hAnsi="Times New Roman"/>
          <w:i/>
        </w:rPr>
        <w:t>Faculty will determine how electronic communication, including email, will be used in their classes, and must specify those requirements in the course syllabus.</w:t>
      </w:r>
    </w:p>
    <w:p w:rsidRPr="008047F7" w:rsidR="00745E64" w:rsidP="008047F7" w:rsidRDefault="00745E64" w14:paraId="26DD9C94" w14:textId="77777777">
      <w:pPr>
        <w:rPr>
          <w:b/>
        </w:rPr>
      </w:pPr>
      <w:bookmarkStart w:name="_Toc519601632" w:id="2181"/>
      <w:bookmarkStart w:name="_Toc519604951" w:id="2182"/>
      <w:bookmarkStart w:name="_Toc520727145" w:id="2183"/>
      <w:r w:rsidRPr="008047F7">
        <w:rPr>
          <w:b/>
        </w:rPr>
        <w:t>Resources</w:t>
      </w:r>
      <w:bookmarkEnd w:id="2181"/>
      <w:bookmarkEnd w:id="2182"/>
      <w:bookmarkEnd w:id="2183"/>
    </w:p>
    <w:p w:rsidRPr="008047F7" w:rsidR="008047F7" w:rsidP="008047F7" w:rsidRDefault="008047F7" w14:paraId="7D40C647" w14:textId="77777777">
      <w:pPr>
        <w:rPr>
          <w:b/>
          <w:sz w:val="27"/>
        </w:rPr>
      </w:pPr>
      <w:r w:rsidRPr="008047F7">
        <w:rPr>
          <w:b/>
        </w:rPr>
        <w:t>Links</w:t>
      </w:r>
    </w:p>
    <w:p w:rsidR="008047F7" w:rsidP="00501FF1" w:rsidRDefault="00C2372F" w14:paraId="1390193B" w14:textId="77777777">
      <w:pPr>
        <w:numPr>
          <w:ilvl w:val="0"/>
          <w:numId w:val="63"/>
        </w:numPr>
        <w:shd w:val="clear" w:color="auto" w:fill="FFFFFF"/>
        <w:spacing w:after="60"/>
        <w:ind w:left="360"/>
        <w:rPr>
          <w:rFonts w:ascii="Arial" w:hAnsi="Arial" w:cs="Arial"/>
          <w:color w:val="000000"/>
          <w:sz w:val="21"/>
          <w:szCs w:val="21"/>
        </w:rPr>
      </w:pPr>
      <w:hyperlink w:tgtFrame="_blank" w:history="1" r:id="rId139">
        <w:r w:rsidR="008047F7">
          <w:rPr>
            <w:rStyle w:val="Hyperlink"/>
            <w:rFonts w:ascii="Arial" w:hAnsi="Arial" w:cs="Arial"/>
            <w:color w:val="990000"/>
            <w:sz w:val="21"/>
            <w:szCs w:val="21"/>
          </w:rPr>
          <w:t>Acceptable Use of Information Technology Resources</w:t>
        </w:r>
      </w:hyperlink>
    </w:p>
    <w:p w:rsidR="008047F7" w:rsidP="00501FF1" w:rsidRDefault="00C2372F" w14:paraId="0A68C2D6" w14:textId="77777777">
      <w:pPr>
        <w:numPr>
          <w:ilvl w:val="0"/>
          <w:numId w:val="63"/>
        </w:numPr>
        <w:shd w:val="clear" w:color="auto" w:fill="FFFFFF"/>
        <w:spacing w:after="60"/>
        <w:ind w:left="360"/>
        <w:rPr>
          <w:rFonts w:ascii="Arial" w:hAnsi="Arial" w:cs="Arial"/>
          <w:color w:val="000000"/>
          <w:sz w:val="21"/>
          <w:szCs w:val="21"/>
        </w:rPr>
      </w:pPr>
      <w:hyperlink w:tgtFrame="_blank" w:history="1" r:id="rId140">
        <w:r w:rsidR="008047F7">
          <w:rPr>
            <w:rStyle w:val="Hyperlink"/>
            <w:rFonts w:ascii="Arial" w:hAnsi="Arial" w:cs="Arial"/>
            <w:color w:val="990000"/>
            <w:sz w:val="21"/>
            <w:szCs w:val="21"/>
          </w:rPr>
          <w:t>Electronic Privacy</w:t>
        </w:r>
      </w:hyperlink>
    </w:p>
    <w:p w:rsidR="008047F7" w:rsidP="00501FF1" w:rsidRDefault="00C2372F" w14:paraId="781DE568" w14:textId="77777777">
      <w:pPr>
        <w:numPr>
          <w:ilvl w:val="0"/>
          <w:numId w:val="63"/>
        </w:numPr>
        <w:shd w:val="clear" w:color="auto" w:fill="FFFFFF"/>
        <w:spacing w:after="60"/>
        <w:ind w:left="360"/>
        <w:rPr>
          <w:rFonts w:ascii="Arial" w:hAnsi="Arial" w:cs="Arial"/>
          <w:color w:val="000000"/>
          <w:sz w:val="21"/>
          <w:szCs w:val="21"/>
        </w:rPr>
      </w:pPr>
      <w:hyperlink w:tgtFrame="_blank" w:history="1" r:id="rId141">
        <w:r w:rsidR="008047F7">
          <w:rPr>
            <w:rStyle w:val="Hyperlink"/>
            <w:rFonts w:ascii="Arial" w:hAnsi="Arial" w:cs="Arial"/>
            <w:color w:val="990000"/>
            <w:sz w:val="21"/>
            <w:szCs w:val="21"/>
          </w:rPr>
          <w:t>Mass Email and Effective Electronic Communication</w:t>
        </w:r>
      </w:hyperlink>
    </w:p>
    <w:p w:rsidR="008047F7" w:rsidP="00501FF1" w:rsidRDefault="00C2372F" w14:paraId="7D2EE9F8" w14:textId="77777777">
      <w:pPr>
        <w:numPr>
          <w:ilvl w:val="0"/>
          <w:numId w:val="63"/>
        </w:numPr>
        <w:shd w:val="clear" w:color="auto" w:fill="FFFFFF"/>
        <w:spacing w:after="60"/>
        <w:ind w:left="360"/>
        <w:rPr>
          <w:rFonts w:ascii="Arial" w:hAnsi="Arial" w:cs="Arial"/>
          <w:color w:val="000000"/>
          <w:sz w:val="21"/>
          <w:szCs w:val="21"/>
        </w:rPr>
      </w:pPr>
      <w:hyperlink w:tgtFrame="_blank" w:history="1" r:id="rId142">
        <w:r w:rsidR="008047F7">
          <w:rPr>
            <w:rStyle w:val="Hyperlink"/>
            <w:rFonts w:ascii="Arial" w:hAnsi="Arial" w:cs="Arial"/>
            <w:color w:val="4169E1"/>
            <w:sz w:val="21"/>
            <w:szCs w:val="21"/>
          </w:rPr>
          <w:t>Net-ID Services - Accounts and Passwords</w:t>
        </w:r>
      </w:hyperlink>
    </w:p>
    <w:p w:rsidR="008047F7" w:rsidP="00501FF1" w:rsidRDefault="00C2372F" w14:paraId="0C00A858" w14:textId="77777777">
      <w:pPr>
        <w:numPr>
          <w:ilvl w:val="0"/>
          <w:numId w:val="63"/>
        </w:numPr>
        <w:shd w:val="clear" w:color="auto" w:fill="FFFFFF"/>
        <w:spacing w:after="60"/>
        <w:ind w:left="360"/>
        <w:rPr>
          <w:rFonts w:ascii="Arial" w:hAnsi="Arial" w:cs="Arial"/>
          <w:color w:val="000000"/>
          <w:sz w:val="21"/>
          <w:szCs w:val="21"/>
        </w:rPr>
      </w:pPr>
      <w:hyperlink w:tgtFrame="_blank" w:history="1" r:id="rId143">
        <w:r w:rsidR="008047F7">
          <w:rPr>
            <w:rStyle w:val="Hyperlink"/>
            <w:rFonts w:ascii="Arial" w:hAnsi="Arial" w:cs="Arial"/>
            <w:color w:val="990000"/>
            <w:sz w:val="21"/>
            <w:szCs w:val="21"/>
          </w:rPr>
          <w:t>Net-ID Suspension</w:t>
        </w:r>
      </w:hyperlink>
    </w:p>
    <w:p w:rsidR="008047F7" w:rsidP="00501FF1" w:rsidRDefault="00C2372F" w14:paraId="7407174F" w14:textId="77777777">
      <w:pPr>
        <w:numPr>
          <w:ilvl w:val="0"/>
          <w:numId w:val="63"/>
        </w:numPr>
        <w:shd w:val="clear" w:color="auto" w:fill="FFFFFF"/>
        <w:spacing w:after="60"/>
        <w:ind w:left="360"/>
        <w:rPr>
          <w:rFonts w:ascii="Arial" w:hAnsi="Arial" w:cs="Arial"/>
          <w:color w:val="000000"/>
          <w:sz w:val="21"/>
          <w:szCs w:val="21"/>
        </w:rPr>
      </w:pPr>
      <w:hyperlink w:tgtFrame="_blank" w:history="1" r:id="rId144">
        <w:r w:rsidR="008047F7">
          <w:rPr>
            <w:rStyle w:val="Hyperlink"/>
            <w:rFonts w:ascii="Arial" w:hAnsi="Arial" w:cs="Arial"/>
            <w:color w:val="990000"/>
            <w:sz w:val="21"/>
            <w:szCs w:val="21"/>
          </w:rPr>
          <w:t>E-mail for Faculty and Staff (Exchange)</w:t>
        </w:r>
      </w:hyperlink>
    </w:p>
    <w:p w:rsidR="008047F7" w:rsidP="00501FF1" w:rsidRDefault="00C2372F" w14:paraId="1495CF26" w14:textId="77777777">
      <w:pPr>
        <w:numPr>
          <w:ilvl w:val="0"/>
          <w:numId w:val="63"/>
        </w:numPr>
        <w:shd w:val="clear" w:color="auto" w:fill="FFFFFF"/>
        <w:spacing w:after="60"/>
        <w:ind w:left="360"/>
        <w:rPr>
          <w:rFonts w:ascii="Arial" w:hAnsi="Arial" w:cs="Arial"/>
          <w:color w:val="000000"/>
          <w:sz w:val="21"/>
          <w:szCs w:val="21"/>
        </w:rPr>
      </w:pPr>
      <w:hyperlink w:tgtFrame="_blank" w:history="1" r:id="rId145">
        <w:r w:rsidR="008047F7">
          <w:rPr>
            <w:rStyle w:val="Hyperlink"/>
            <w:rFonts w:ascii="Arial" w:hAnsi="Arial" w:cs="Arial"/>
            <w:color w:val="990000"/>
            <w:sz w:val="21"/>
            <w:szCs w:val="21"/>
          </w:rPr>
          <w:t>ITS Exchange Email Best Practices</w:t>
        </w:r>
      </w:hyperlink>
    </w:p>
    <w:p w:rsidRPr="008047F7" w:rsidR="008047F7" w:rsidP="008047F7" w:rsidRDefault="008047F7" w14:paraId="4B4D7232" w14:textId="77777777"/>
    <w:p w:rsidRPr="00D3416E" w:rsidR="00836199" w:rsidP="00B577CD" w:rsidRDefault="003C55DE" w14:paraId="2093CA67" w14:textId="77777777">
      <w:pPr>
        <w:pStyle w:val="NormalWeb"/>
        <w:shd w:val="clear" w:color="auto" w:fill="FFFFFF"/>
        <w:spacing w:before="0" w:beforeAutospacing="0" w:after="120" w:afterAutospacing="0" w:line="240" w:lineRule="exact"/>
        <w:rPr>
          <w:rFonts w:ascii="Times New Roman" w:hAnsi="Times New Roman"/>
          <w:i/>
          <w:sz w:val="16"/>
        </w:rPr>
      </w:pPr>
      <w:r w:rsidRPr="00D3416E">
        <w:rPr>
          <w:rFonts w:ascii="Times New Roman" w:hAnsi="Times New Roman"/>
          <w:i/>
        </w:rPr>
        <w:br w:type="page"/>
      </w:r>
    </w:p>
    <w:p w:rsidRPr="00D3416E" w:rsidR="00836199" w:rsidP="000E5779" w:rsidRDefault="6E69538F" w14:paraId="6245B966" w14:textId="77777777">
      <w:pPr>
        <w:pStyle w:val="Heading1"/>
      </w:pPr>
      <w:bookmarkStart w:name="_Toc109448866" w:id="2184"/>
      <w:bookmarkStart w:name="_Toc109549745" w:id="2185"/>
      <w:bookmarkStart w:name="_Toc110307143" w:id="2186"/>
      <w:bookmarkStart w:name="_Toc142988160" w:id="2187"/>
      <w:bookmarkStart w:name="_Toc142988380" w:id="2188"/>
      <w:bookmarkStart w:name="_Toc142988469" w:id="2189"/>
      <w:bookmarkStart w:name="_Toc142988783" w:id="2190"/>
      <w:bookmarkStart w:name="_Toc174941940" w:id="2191"/>
      <w:bookmarkStart w:name="_Toc174943374" w:id="2192"/>
      <w:bookmarkStart w:name="_Toc175038360" w:id="2193"/>
      <w:bookmarkStart w:name="_Toc175038829" w:id="2194"/>
      <w:bookmarkStart w:name="_Toc175042211" w:id="2195"/>
      <w:bookmarkStart w:name="_Toc175042515" w:id="2196"/>
      <w:bookmarkStart w:name="_Toc175042684" w:id="2197"/>
      <w:bookmarkStart w:name="_Toc175366133" w:id="2198"/>
      <w:bookmarkStart w:name="_Toc175389198" w:id="2199"/>
      <w:bookmarkStart w:name="_Toc175531796" w:id="2200"/>
      <w:bookmarkStart w:name="_Toc206298704" w:id="2201"/>
      <w:bookmarkStart w:name="_Toc211920403" w:id="2202"/>
      <w:bookmarkStart w:name="_Toc237418188" w:id="2203"/>
      <w:bookmarkStart w:name="_Toc237418333" w:id="2204"/>
      <w:bookmarkStart w:name="_Toc268252291" w:id="2205"/>
      <w:bookmarkStart w:name="_Toc519601634" w:id="2206"/>
      <w:bookmarkStart w:name="_Toc519604953" w:id="2207"/>
      <w:bookmarkStart w:name="_Toc520727147" w:id="2208"/>
      <w:bookmarkStart w:name="_Toc2008198582" w:id="2209"/>
      <w:r>
        <w:lastRenderedPageBreak/>
        <w:t>Exhibits</w:t>
      </w:r>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p>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p w:rsidRPr="00D3416E" w:rsidR="00836199" w:rsidP="00B577CD" w:rsidRDefault="00836199" w14:paraId="2503B197" w14:textId="77777777">
      <w:pPr>
        <w:spacing w:after="120"/>
        <w:rPr>
          <w:rFonts w:ascii="Times New Roman" w:hAnsi="Times New Roman"/>
          <w:i/>
        </w:rPr>
      </w:pPr>
    </w:p>
    <w:p w:rsidRPr="00D3416E" w:rsidR="00836199" w:rsidP="6E69538F" w:rsidRDefault="6E69538F" w14:paraId="5BBDD31A" w14:textId="77777777">
      <w:pPr>
        <w:pStyle w:val="Heading2"/>
        <w:rPr>
          <w:i/>
          <w:iCs/>
          <w:sz w:val="28"/>
          <w:szCs w:val="28"/>
        </w:rPr>
      </w:pPr>
      <w:bookmarkStart w:name="_Toc12350113" w:id="2210"/>
      <w:bookmarkStart w:name="_Toc12350501" w:id="2211"/>
      <w:bookmarkStart w:name="_Toc12350632" w:id="2212"/>
      <w:bookmarkStart w:name="_Toc12761074" w:id="2213"/>
      <w:bookmarkStart w:name="_Toc12767368" w:id="2214"/>
      <w:bookmarkStart w:name="_Toc12781826" w:id="2215"/>
      <w:bookmarkStart w:name="_Toc12782428" w:id="2216"/>
      <w:bookmarkStart w:name="_Toc12784148" w:id="2217"/>
      <w:bookmarkStart w:name="_Toc16051975" w:id="2218"/>
      <w:bookmarkStart w:name="_Toc16055008" w:id="2219"/>
      <w:bookmarkStart w:name="_Toc16055354" w:id="2220"/>
      <w:bookmarkStart w:name="_Toc16055806" w:id="2221"/>
      <w:bookmarkStart w:name="_Toc16058359" w:id="2222"/>
      <w:bookmarkStart w:name="_Toc16058527" w:id="2223"/>
      <w:bookmarkStart w:name="_Toc16065475" w:id="2224"/>
      <w:bookmarkStart w:name="_Toc49053719" w:id="2225"/>
      <w:bookmarkStart w:name="_Toc49056680" w:id="2226"/>
      <w:bookmarkStart w:name="_Toc49057175" w:id="2227"/>
      <w:bookmarkStart w:name="_Toc49145843" w:id="2228"/>
      <w:bookmarkStart w:name="_Toc49154438" w:id="2229"/>
      <w:bookmarkStart w:name="_Toc49155610" w:id="2230"/>
      <w:bookmarkStart w:name="_Toc80085502" w:id="2231"/>
      <w:bookmarkStart w:name="_Toc80086344" w:id="2232"/>
      <w:bookmarkStart w:name="_Toc109448867" w:id="2233"/>
      <w:bookmarkStart w:name="_Toc109549746" w:id="2234"/>
      <w:bookmarkStart w:name="_Toc110307144" w:id="2235"/>
      <w:bookmarkStart w:name="_Toc142988161" w:id="2236"/>
      <w:bookmarkStart w:name="_Toc142988381" w:id="2237"/>
      <w:bookmarkStart w:name="_Toc174941941" w:id="2238"/>
      <w:bookmarkStart w:name="_Toc174943375" w:id="2239"/>
      <w:bookmarkStart w:name="_Toc175038361" w:id="2240"/>
      <w:bookmarkStart w:name="_Toc175038830" w:id="2241"/>
      <w:bookmarkStart w:name="_Toc175042212" w:id="2242"/>
      <w:bookmarkStart w:name="_Toc175042516" w:id="2243"/>
      <w:bookmarkStart w:name="_Toc175042685" w:id="2244"/>
      <w:bookmarkStart w:name="_Toc175366134" w:id="2245"/>
      <w:bookmarkStart w:name="_Toc175389199" w:id="2246"/>
      <w:bookmarkStart w:name="_Toc175531797" w:id="2247"/>
      <w:bookmarkStart w:name="_Toc206298705" w:id="2248"/>
      <w:bookmarkStart w:name="_Toc211920404" w:id="2249"/>
      <w:bookmarkStart w:name="_Toc237418189" w:id="2250"/>
      <w:bookmarkStart w:name="_Toc237418334" w:id="2251"/>
      <w:bookmarkStart w:name="_Toc268252292" w:id="2252"/>
      <w:bookmarkStart w:name="_Toc519601635" w:id="2253"/>
      <w:bookmarkStart w:name="_Toc519604954" w:id="2254"/>
      <w:bookmarkStart w:name="_Toc520727148" w:id="2255"/>
      <w:bookmarkStart w:name="_Toc1250388917" w:id="2256"/>
      <w:r w:rsidRPr="6E69538F">
        <w:rPr>
          <w:i/>
          <w:iCs/>
          <w:sz w:val="28"/>
          <w:szCs w:val="28"/>
        </w:rPr>
        <w:t xml:space="preserve">Exhibit 1: Typical Timeline for MS Students – </w:t>
      </w:r>
      <w:bookmarkEnd w:id="2152"/>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r w:rsidRPr="6E69538F">
        <w:rPr>
          <w:i/>
          <w:iCs/>
          <w:sz w:val="28"/>
          <w:szCs w:val="28"/>
        </w:rPr>
        <w:t>HDFS</w:t>
      </w:r>
      <w:bookmarkEnd w:id="2256"/>
    </w:p>
    <w:tbl>
      <w:tblPr>
        <w:tblW w:w="0" w:type="auto"/>
        <w:tblLayout w:type="fixed"/>
        <w:tblLook w:val="0000" w:firstRow="0" w:lastRow="0" w:firstColumn="0" w:lastColumn="0" w:noHBand="0" w:noVBand="0"/>
      </w:tblPr>
      <w:tblGrid>
        <w:gridCol w:w="2178"/>
        <w:gridCol w:w="7170"/>
      </w:tblGrid>
      <w:tr w:rsidRPr="00A92BA1" w:rsidR="00836199" w:rsidTr="7EA259D7" w14:paraId="57C8DFE0" w14:textId="77777777">
        <w:tc>
          <w:tcPr>
            <w:tcW w:w="2178" w:type="dxa"/>
            <w:tcMar/>
          </w:tcPr>
          <w:p w:rsidRPr="00D3416E" w:rsidR="00836199" w:rsidP="00B577CD" w:rsidRDefault="00836199" w14:paraId="7BABD768" w14:textId="77777777">
            <w:pPr>
              <w:tabs>
                <w:tab w:val="left" w:pos="720"/>
              </w:tabs>
              <w:rPr>
                <w:rFonts w:ascii="Times New Roman" w:hAnsi="Times New Roman"/>
              </w:rPr>
            </w:pPr>
            <w:r w:rsidRPr="00D3416E">
              <w:rPr>
                <w:rFonts w:ascii="Times New Roman" w:hAnsi="Times New Roman"/>
                <w:u w:val="single"/>
              </w:rPr>
              <w:t>1</w:t>
            </w:r>
            <w:r w:rsidRPr="00D3416E" w:rsidR="0089293F">
              <w:rPr>
                <w:rFonts w:ascii="Times New Roman" w:hAnsi="Times New Roman"/>
                <w:u w:val="single"/>
                <w:vertAlign w:val="superscript"/>
              </w:rPr>
              <w:t>st</w:t>
            </w:r>
            <w:r w:rsidRPr="00D3416E" w:rsidR="0089293F">
              <w:rPr>
                <w:rFonts w:ascii="Times New Roman" w:hAnsi="Times New Roman"/>
                <w:u w:val="single"/>
              </w:rPr>
              <w:t xml:space="preserve"> </w:t>
            </w:r>
            <w:r w:rsidRPr="00D3416E">
              <w:rPr>
                <w:rFonts w:ascii="Times New Roman" w:hAnsi="Times New Roman"/>
                <w:u w:val="single"/>
              </w:rPr>
              <w:t>Semester</w:t>
            </w:r>
          </w:p>
        </w:tc>
        <w:tc>
          <w:tcPr>
            <w:tcW w:w="7170" w:type="dxa"/>
            <w:tcMar/>
          </w:tcPr>
          <w:p w:rsidRPr="00D3416E" w:rsidR="00836199" w:rsidP="00B577CD" w:rsidRDefault="00836199" w14:paraId="3E50E0D9" w14:textId="77777777">
            <w:pPr>
              <w:tabs>
                <w:tab w:val="left" w:pos="720"/>
              </w:tabs>
              <w:rPr>
                <w:rFonts w:ascii="Times New Roman" w:hAnsi="Times New Roman"/>
              </w:rPr>
            </w:pPr>
            <w:r w:rsidRPr="00D3416E">
              <w:rPr>
                <w:rFonts w:ascii="Times New Roman" w:hAnsi="Times New Roman"/>
              </w:rPr>
              <w:t>Become acquainted with faculty and staff</w:t>
            </w:r>
          </w:p>
        </w:tc>
      </w:tr>
      <w:tr w:rsidRPr="00A92BA1" w:rsidR="00836199" w:rsidTr="7EA259D7" w14:paraId="0DDC78D4" w14:textId="77777777">
        <w:tc>
          <w:tcPr>
            <w:tcW w:w="2178" w:type="dxa"/>
            <w:tcMar/>
          </w:tcPr>
          <w:p w:rsidRPr="00D3416E" w:rsidR="00836199" w:rsidP="00B577CD" w:rsidRDefault="00836199" w14:paraId="2D0628A1" w14:textId="77777777">
            <w:pPr>
              <w:tabs>
                <w:tab w:val="left" w:pos="720"/>
              </w:tabs>
              <w:rPr>
                <w:rFonts w:ascii="Times New Roman" w:hAnsi="Times New Roman"/>
              </w:rPr>
            </w:pPr>
            <w:r w:rsidRPr="00D3416E">
              <w:rPr>
                <w:rFonts w:ascii="Times New Roman" w:hAnsi="Times New Roman"/>
                <w:u w:val="single"/>
              </w:rPr>
              <w:t>2</w:t>
            </w:r>
            <w:r w:rsidRPr="00D3416E" w:rsidR="0089293F">
              <w:rPr>
                <w:rFonts w:ascii="Times New Roman" w:hAnsi="Times New Roman"/>
                <w:u w:val="single"/>
                <w:vertAlign w:val="superscript"/>
              </w:rPr>
              <w:t>nd</w:t>
            </w:r>
            <w:r w:rsidRPr="00D3416E" w:rsidR="0089293F">
              <w:rPr>
                <w:rFonts w:ascii="Times New Roman" w:hAnsi="Times New Roman"/>
                <w:u w:val="single"/>
              </w:rPr>
              <w:t xml:space="preserve"> </w:t>
            </w:r>
            <w:r w:rsidRPr="00D3416E">
              <w:rPr>
                <w:rFonts w:ascii="Times New Roman" w:hAnsi="Times New Roman"/>
                <w:u w:val="single"/>
              </w:rPr>
              <w:t xml:space="preserve"> Semester</w:t>
            </w:r>
          </w:p>
        </w:tc>
        <w:tc>
          <w:tcPr>
            <w:tcW w:w="7170" w:type="dxa"/>
            <w:tcMar/>
          </w:tcPr>
          <w:p w:rsidRPr="00D3416E" w:rsidR="00051C3D" w:rsidP="00C06D8E" w:rsidRDefault="00051C3D" w14:paraId="1DAF2116" w14:textId="77777777">
            <w:pPr>
              <w:pStyle w:val="ListParagraph"/>
              <w:numPr>
                <w:ilvl w:val="0"/>
                <w:numId w:val="1"/>
              </w:numPr>
              <w:tabs>
                <w:tab w:val="left" w:pos="720"/>
              </w:tabs>
              <w:rPr>
                <w:rFonts w:ascii="Times New Roman" w:hAnsi="Times New Roman"/>
              </w:rPr>
            </w:pPr>
            <w:r w:rsidRPr="7EA259D7" w:rsidR="7EA259D7">
              <w:rPr>
                <w:rFonts w:ascii="Times New Roman" w:hAnsi="Times New Roman"/>
              </w:rPr>
              <w:t>Complete Major Professor Form*</w:t>
            </w:r>
          </w:p>
          <w:p w:rsidRPr="00D3416E" w:rsidR="00051C3D" w:rsidP="00B577CD" w:rsidRDefault="00051C3D" w14:paraId="7A1EE243" w14:textId="77777777">
            <w:pPr>
              <w:numPr>
                <w:ilvl w:val="0"/>
                <w:numId w:val="1"/>
              </w:numPr>
              <w:tabs>
                <w:tab w:val="left" w:pos="720"/>
              </w:tabs>
              <w:ind w:left="-40" w:firstLine="0"/>
              <w:rPr>
                <w:rFonts w:ascii="Times New Roman" w:hAnsi="Times New Roman"/>
                <w:b/>
                <w:i/>
              </w:rPr>
            </w:pPr>
            <w:r w:rsidRPr="7EA259D7" w:rsidR="7EA259D7">
              <w:rPr>
                <w:rFonts w:ascii="Times New Roman" w:hAnsi="Times New Roman"/>
              </w:rPr>
              <w:t xml:space="preserve">Select and meet with your committee to complete </w:t>
            </w:r>
            <w:hyperlink r:id="R9e51f079c0904d34">
              <w:r w:rsidRPr="7EA259D7" w:rsidR="7EA259D7">
                <w:rPr>
                  <w:rStyle w:val="Hyperlink"/>
                  <w:rFonts w:ascii="Times New Roman" w:hAnsi="Times New Roman"/>
                  <w:b w:val="1"/>
                  <w:bCs w:val="1"/>
                  <w:i w:val="1"/>
                  <w:iCs w:val="1"/>
                </w:rPr>
                <w:t>POSC worksheet</w:t>
              </w:r>
            </w:hyperlink>
          </w:p>
          <w:p w:rsidRPr="00D3416E" w:rsidR="00051C3D" w:rsidP="00501FF1" w:rsidRDefault="00051C3D" w14:paraId="34540A96" w14:textId="77777777">
            <w:pPr>
              <w:pStyle w:val="ListParagraph"/>
              <w:numPr>
                <w:ilvl w:val="0"/>
                <w:numId w:val="45"/>
              </w:numPr>
              <w:tabs>
                <w:tab w:val="left" w:pos="720"/>
              </w:tabs>
              <w:rPr>
                <w:rFonts w:ascii="Times New Roman" w:hAnsi="Times New Roman"/>
                <w:b/>
                <w:i/>
              </w:rPr>
            </w:pPr>
            <w:r w:rsidRPr="00D3416E">
              <w:rPr>
                <w:rFonts w:ascii="Times New Roman" w:hAnsi="Times New Roman"/>
                <w:b/>
              </w:rPr>
              <w:t xml:space="preserve">Submit electronic POSC through </w:t>
            </w:r>
            <w:proofErr w:type="spellStart"/>
            <w:r w:rsidRPr="00D3416E">
              <w:rPr>
                <w:rFonts w:ascii="Times New Roman" w:hAnsi="Times New Roman"/>
                <w:b/>
              </w:rPr>
              <w:t>AccessPlus</w:t>
            </w:r>
            <w:proofErr w:type="spellEnd"/>
          </w:p>
          <w:p w:rsidRPr="00D3416E" w:rsidR="00051C3D" w:rsidP="00501FF1" w:rsidRDefault="00051C3D" w14:paraId="65FD06EB" w14:textId="77777777">
            <w:pPr>
              <w:pStyle w:val="Header"/>
              <w:numPr>
                <w:ilvl w:val="0"/>
                <w:numId w:val="9"/>
              </w:numPr>
              <w:tabs>
                <w:tab w:val="clear" w:pos="4320"/>
                <w:tab w:val="clear" w:pos="8640"/>
                <w:tab w:val="left" w:pos="720"/>
              </w:tabs>
              <w:rPr>
                <w:rFonts w:ascii="Times New Roman" w:hAnsi="Times New Roman"/>
              </w:rPr>
            </w:pPr>
            <w:r w:rsidRPr="00D3416E">
              <w:rPr>
                <w:rFonts w:ascii="Times New Roman" w:hAnsi="Times New Roman"/>
              </w:rPr>
              <w:t xml:space="preserve">Annual Review of Student Progress (Appendix </w:t>
            </w:r>
            <w:r w:rsidR="00104648">
              <w:rPr>
                <w:rFonts w:ascii="Times New Roman" w:hAnsi="Times New Roman"/>
              </w:rPr>
              <w:t>G</w:t>
            </w:r>
            <w:r w:rsidRPr="00D3416E">
              <w:rPr>
                <w:rFonts w:ascii="Times New Roman" w:hAnsi="Times New Roman"/>
              </w:rPr>
              <w:t>)</w:t>
            </w:r>
          </w:p>
          <w:p w:rsidRPr="00D3416E" w:rsidR="000C38EB" w:rsidP="00501FF1" w:rsidRDefault="000C38EB" w14:paraId="73FA3852" w14:textId="77777777">
            <w:pPr>
              <w:pStyle w:val="Header"/>
              <w:numPr>
                <w:ilvl w:val="0"/>
                <w:numId w:val="9"/>
              </w:numPr>
              <w:tabs>
                <w:tab w:val="clear" w:pos="4320"/>
                <w:tab w:val="clear" w:pos="8640"/>
                <w:tab w:val="left" w:pos="720"/>
              </w:tabs>
              <w:rPr>
                <w:rFonts w:ascii="Times New Roman" w:hAnsi="Times New Roman"/>
              </w:rPr>
            </w:pPr>
            <w:r w:rsidRPr="00D3416E">
              <w:rPr>
                <w:rFonts w:ascii="Times New Roman" w:hAnsi="Times New Roman"/>
              </w:rPr>
              <w:t>Begin work on creative component or thesis proposal</w:t>
            </w:r>
            <w:r w:rsidRPr="00D3416E" w:rsidR="00166750">
              <w:rPr>
                <w:rFonts w:ascii="Times New Roman" w:hAnsi="Times New Roman"/>
              </w:rPr>
              <w:t xml:space="preserve"> with Major Professor and POSC</w:t>
            </w:r>
          </w:p>
        </w:tc>
      </w:tr>
      <w:tr w:rsidRPr="00A92BA1" w:rsidR="00836199" w:rsidTr="7EA259D7" w14:paraId="18C1620F" w14:textId="77777777">
        <w:tc>
          <w:tcPr>
            <w:tcW w:w="2178" w:type="dxa"/>
            <w:tcMar/>
          </w:tcPr>
          <w:p w:rsidRPr="00D3416E" w:rsidR="00836199" w:rsidP="00B577CD" w:rsidRDefault="00836199" w14:paraId="38288749" w14:textId="77777777">
            <w:pPr>
              <w:tabs>
                <w:tab w:val="left" w:pos="720"/>
              </w:tabs>
              <w:rPr>
                <w:rFonts w:ascii="Times New Roman" w:hAnsi="Times New Roman"/>
                <w:u w:val="single"/>
              </w:rPr>
            </w:pPr>
          </w:p>
          <w:p w:rsidRPr="00D3416E" w:rsidR="00836199" w:rsidP="00B577CD" w:rsidRDefault="00836199" w14:paraId="60EF5144" w14:textId="77777777">
            <w:pPr>
              <w:tabs>
                <w:tab w:val="left" w:pos="720"/>
              </w:tabs>
              <w:rPr>
                <w:rFonts w:ascii="Times New Roman" w:hAnsi="Times New Roman"/>
              </w:rPr>
            </w:pPr>
            <w:r w:rsidRPr="00D3416E">
              <w:rPr>
                <w:rFonts w:ascii="Times New Roman" w:hAnsi="Times New Roman"/>
                <w:u w:val="single"/>
              </w:rPr>
              <w:t>3</w:t>
            </w:r>
            <w:r w:rsidRPr="00D3416E" w:rsidR="0089293F">
              <w:rPr>
                <w:rFonts w:ascii="Times New Roman" w:hAnsi="Times New Roman"/>
                <w:u w:val="single"/>
                <w:vertAlign w:val="superscript"/>
              </w:rPr>
              <w:t>rd</w:t>
            </w:r>
            <w:r w:rsidRPr="00D3416E" w:rsidR="0089293F">
              <w:rPr>
                <w:rFonts w:ascii="Times New Roman" w:hAnsi="Times New Roman"/>
                <w:u w:val="single"/>
              </w:rPr>
              <w:t xml:space="preserve"> </w:t>
            </w:r>
            <w:r w:rsidRPr="00D3416E">
              <w:rPr>
                <w:rFonts w:ascii="Times New Roman" w:hAnsi="Times New Roman"/>
                <w:u w:val="single"/>
              </w:rPr>
              <w:t>Semester</w:t>
            </w:r>
          </w:p>
        </w:tc>
        <w:tc>
          <w:tcPr>
            <w:tcW w:w="7170" w:type="dxa"/>
            <w:tcMar/>
          </w:tcPr>
          <w:p w:rsidRPr="00D3416E" w:rsidR="00836199" w:rsidP="00B577CD" w:rsidRDefault="00836199" w14:paraId="20BD9A1A" w14:textId="77777777">
            <w:pPr>
              <w:pStyle w:val="Header"/>
              <w:tabs>
                <w:tab w:val="clear" w:pos="4320"/>
                <w:tab w:val="clear" w:pos="8640"/>
                <w:tab w:val="left" w:pos="720"/>
              </w:tabs>
              <w:rPr>
                <w:rFonts w:ascii="Times New Roman" w:hAnsi="Times New Roman"/>
              </w:rPr>
            </w:pPr>
          </w:p>
          <w:p w:rsidRPr="00D3416E" w:rsidR="00836199" w:rsidP="00501FF1" w:rsidRDefault="00836199" w14:paraId="4A36901F" w14:textId="77777777">
            <w:pPr>
              <w:pStyle w:val="Header"/>
              <w:numPr>
                <w:ilvl w:val="0"/>
                <w:numId w:val="43"/>
              </w:numPr>
              <w:tabs>
                <w:tab w:val="clear" w:pos="4320"/>
                <w:tab w:val="clear" w:pos="8640"/>
                <w:tab w:val="left" w:pos="720"/>
              </w:tabs>
              <w:rPr>
                <w:rFonts w:ascii="Times New Roman" w:hAnsi="Times New Roman"/>
              </w:rPr>
            </w:pPr>
            <w:r w:rsidRPr="00D3416E">
              <w:rPr>
                <w:rFonts w:ascii="Times New Roman" w:hAnsi="Times New Roman"/>
              </w:rPr>
              <w:t xml:space="preserve">Proposal of your </w:t>
            </w:r>
            <w:r w:rsidRPr="00D3416E" w:rsidR="00051C3D">
              <w:rPr>
                <w:rFonts w:ascii="Times New Roman" w:hAnsi="Times New Roman"/>
              </w:rPr>
              <w:t>these/creative component</w:t>
            </w:r>
            <w:r w:rsidRPr="00D3416E">
              <w:rPr>
                <w:rFonts w:ascii="Times New Roman" w:hAnsi="Times New Roman"/>
              </w:rPr>
              <w:t xml:space="preserve">; work on final draft </w:t>
            </w:r>
            <w:r w:rsidRPr="00D3416E" w:rsidR="00051C3D">
              <w:rPr>
                <w:rFonts w:ascii="Times New Roman" w:hAnsi="Times New Roman"/>
              </w:rPr>
              <w:t xml:space="preserve">of proposal </w:t>
            </w:r>
            <w:r w:rsidRPr="00D3416E">
              <w:rPr>
                <w:rFonts w:ascii="Times New Roman" w:hAnsi="Times New Roman"/>
              </w:rPr>
              <w:t xml:space="preserve">with </w:t>
            </w:r>
            <w:r w:rsidR="00BC162A">
              <w:rPr>
                <w:rFonts w:ascii="Times New Roman" w:hAnsi="Times New Roman"/>
              </w:rPr>
              <w:t>M</w:t>
            </w:r>
            <w:r w:rsidRPr="00D3416E">
              <w:rPr>
                <w:rFonts w:ascii="Times New Roman" w:hAnsi="Times New Roman"/>
              </w:rPr>
              <w:t xml:space="preserve">ajor </w:t>
            </w:r>
            <w:r w:rsidR="00BC162A">
              <w:rPr>
                <w:rFonts w:ascii="Times New Roman" w:hAnsi="Times New Roman"/>
              </w:rPr>
              <w:t>P</w:t>
            </w:r>
            <w:r w:rsidRPr="00D3416E">
              <w:rPr>
                <w:rFonts w:ascii="Times New Roman" w:hAnsi="Times New Roman"/>
              </w:rPr>
              <w:t>rofessor</w:t>
            </w:r>
          </w:p>
          <w:p w:rsidRPr="00D3416E" w:rsidR="00836199" w:rsidP="00501FF1" w:rsidRDefault="00166750" w14:paraId="06D2229E" w14:textId="77777777">
            <w:pPr>
              <w:pStyle w:val="Header"/>
              <w:numPr>
                <w:ilvl w:val="0"/>
                <w:numId w:val="44"/>
              </w:numPr>
              <w:tabs>
                <w:tab w:val="clear" w:pos="4320"/>
                <w:tab w:val="clear" w:pos="8640"/>
                <w:tab w:val="left" w:pos="720"/>
              </w:tabs>
              <w:rPr>
                <w:rFonts w:ascii="Times New Roman" w:hAnsi="Times New Roman"/>
              </w:rPr>
            </w:pPr>
            <w:r w:rsidRPr="00D3416E">
              <w:rPr>
                <w:rFonts w:ascii="Times New Roman" w:hAnsi="Times New Roman"/>
              </w:rPr>
              <w:t>Thesis/Creative Component Proposal Meeting</w:t>
            </w:r>
          </w:p>
          <w:p w:rsidRPr="00D3416E" w:rsidR="00166750" w:rsidP="00B577CD" w:rsidRDefault="00912D02" w14:paraId="49B56963" w14:textId="77777777">
            <w:pPr>
              <w:tabs>
                <w:tab w:val="left" w:pos="720"/>
              </w:tabs>
              <w:ind w:left="360"/>
              <w:rPr>
                <w:rFonts w:ascii="Times New Roman" w:hAnsi="Times New Roman"/>
                <w:b/>
                <w:i/>
              </w:rPr>
            </w:pPr>
            <w:r w:rsidRPr="00D3416E">
              <w:rPr>
                <w:rFonts w:ascii="Times New Roman" w:hAnsi="Times New Roman"/>
                <w:b/>
                <w:i/>
              </w:rPr>
              <w:t>Forms</w:t>
            </w:r>
            <w:r w:rsidRPr="00D3416E" w:rsidR="00166750">
              <w:rPr>
                <w:rFonts w:ascii="Times New Roman" w:hAnsi="Times New Roman"/>
                <w:b/>
                <w:i/>
              </w:rPr>
              <w:t xml:space="preserve"> required</w:t>
            </w:r>
            <w:r w:rsidR="00D64BD0">
              <w:rPr>
                <w:rFonts w:ascii="Times New Roman" w:hAnsi="Times New Roman"/>
                <w:b/>
                <w:i/>
              </w:rPr>
              <w:t xml:space="preserve"> (2 weeks prior to meeting date)</w:t>
            </w:r>
          </w:p>
          <w:p w:rsidRPr="00D3416E" w:rsidR="00166750" w:rsidP="00D3416E" w:rsidRDefault="00D64BD0" w14:paraId="4B635D80" w14:textId="77777777">
            <w:pPr>
              <w:pStyle w:val="Header"/>
              <w:tabs>
                <w:tab w:val="clear" w:pos="4320"/>
                <w:tab w:val="clear" w:pos="8640"/>
                <w:tab w:val="left" w:pos="720"/>
              </w:tabs>
              <w:ind w:left="867"/>
              <w:rPr>
                <w:rFonts w:ascii="Times New Roman" w:hAnsi="Times New Roman"/>
              </w:rPr>
            </w:pPr>
            <w:r w:rsidRPr="00D3416E">
              <w:rPr>
                <w:rFonts w:ascii="Times New Roman" w:hAnsi="Times New Roman"/>
                <w:i/>
              </w:rPr>
              <w:t xml:space="preserve">1. </w:t>
            </w:r>
            <w:r w:rsidRPr="00D3416E" w:rsidR="00166750">
              <w:rPr>
                <w:rFonts w:ascii="Times New Roman" w:hAnsi="Times New Roman"/>
                <w:i/>
              </w:rPr>
              <w:t xml:space="preserve">Thesis/Creative Component Proposal </w:t>
            </w:r>
            <w:proofErr w:type="gramStart"/>
            <w:r w:rsidRPr="00D3416E" w:rsidR="00166750">
              <w:rPr>
                <w:rFonts w:ascii="Times New Roman" w:hAnsi="Times New Roman"/>
                <w:i/>
              </w:rPr>
              <w:t>Form  e</w:t>
            </w:r>
            <w:proofErr w:type="gramEnd"/>
            <w:r w:rsidRPr="00D3416E" w:rsidR="00166750">
              <w:rPr>
                <w:rFonts w:ascii="Times New Roman" w:hAnsi="Times New Roman"/>
                <w:i/>
              </w:rPr>
              <w:t xml:space="preserve">-mailed to </w:t>
            </w:r>
            <w:r w:rsidR="00D3416E">
              <w:rPr>
                <w:rFonts w:ascii="Times New Roman" w:hAnsi="Times New Roman"/>
                <w:bCs/>
                <w:i/>
              </w:rPr>
              <w:t>HDFS</w:t>
            </w:r>
            <w:r w:rsidRPr="00D3416E" w:rsidR="00166750">
              <w:rPr>
                <w:rFonts w:ascii="Times New Roman" w:hAnsi="Times New Roman"/>
                <w:i/>
              </w:rPr>
              <w:t xml:space="preserve"> Graduate Program </w:t>
            </w:r>
            <w:r w:rsidRPr="00D3416E" w:rsidR="0089011A">
              <w:rPr>
                <w:rFonts w:ascii="Times New Roman" w:hAnsi="Times New Roman"/>
                <w:i/>
              </w:rPr>
              <w:t>Assistant.</w:t>
            </w:r>
            <w:r w:rsidRPr="00D3416E" w:rsidR="00B000F2">
              <w:rPr>
                <w:rFonts w:ascii="Times New Roman" w:hAnsi="Times New Roman"/>
                <w:i/>
              </w:rPr>
              <w:t xml:space="preserve"> Please contact </w:t>
            </w:r>
            <w:r w:rsidRPr="00D3416E" w:rsidR="0089011A">
              <w:rPr>
                <w:rFonts w:ascii="Times New Roman" w:hAnsi="Times New Roman"/>
                <w:i/>
              </w:rPr>
              <w:t>arogers@iastate.edu t</w:t>
            </w:r>
            <w:r w:rsidRPr="00D3416E" w:rsidR="00B000F2">
              <w:rPr>
                <w:rFonts w:ascii="Times New Roman" w:hAnsi="Times New Roman"/>
                <w:i/>
              </w:rPr>
              <w:t>o obtain the fo</w:t>
            </w:r>
            <w:r w:rsidRPr="00D3416E" w:rsidR="0044420E">
              <w:rPr>
                <w:rFonts w:ascii="Times New Roman" w:hAnsi="Times New Roman"/>
                <w:i/>
              </w:rPr>
              <w:t>r</w:t>
            </w:r>
            <w:r w:rsidRPr="00D3416E" w:rsidR="00B000F2">
              <w:rPr>
                <w:rFonts w:ascii="Times New Roman" w:hAnsi="Times New Roman"/>
                <w:i/>
              </w:rPr>
              <w:t>m</w:t>
            </w:r>
            <w:r w:rsidRPr="00D3416E" w:rsidR="00B000F2">
              <w:rPr>
                <w:rFonts w:ascii="Times New Roman" w:hAnsi="Times New Roman"/>
              </w:rPr>
              <w:t>.</w:t>
            </w:r>
          </w:p>
          <w:p w:rsidRPr="00D3416E" w:rsidR="00836199" w:rsidP="00B577CD" w:rsidRDefault="00836199" w14:paraId="5C414FC0" w14:textId="77777777">
            <w:pPr>
              <w:numPr>
                <w:ilvl w:val="0"/>
                <w:numId w:val="1"/>
              </w:numPr>
              <w:tabs>
                <w:tab w:val="left" w:pos="720"/>
              </w:tabs>
              <w:ind w:left="-40" w:firstLine="0"/>
              <w:rPr>
                <w:rFonts w:ascii="Times New Roman" w:hAnsi="Times New Roman"/>
              </w:rPr>
            </w:pPr>
            <w:r w:rsidRPr="7EA259D7" w:rsidR="7EA259D7">
              <w:rPr>
                <w:rFonts w:ascii="Times New Roman" w:hAnsi="Times New Roman"/>
              </w:rPr>
              <w:t xml:space="preserve">Human </w:t>
            </w:r>
            <w:r w:rsidRPr="7EA259D7" w:rsidR="7EA259D7">
              <w:rPr>
                <w:rFonts w:ascii="Times New Roman" w:hAnsi="Times New Roman"/>
              </w:rPr>
              <w:t>Subjects Research Approval Form</w:t>
            </w:r>
            <w:r w:rsidRPr="7EA259D7" w:rsidR="7EA259D7">
              <w:rPr>
                <w:rFonts w:ascii="Times New Roman" w:hAnsi="Times New Roman"/>
              </w:rPr>
              <w:t xml:space="preserve"> (apply through </w:t>
            </w:r>
            <w:hyperlink r:id="R9f14c68bd6c94120">
              <w:r w:rsidRPr="7EA259D7" w:rsidR="7EA259D7">
                <w:rPr>
                  <w:rFonts w:ascii="Times New Roman" w:hAnsi="Times New Roman"/>
                </w:rPr>
                <w:t>IRB Manager</w:t>
              </w:r>
            </w:hyperlink>
            <w:r w:rsidRPr="7EA259D7" w:rsidR="7EA259D7">
              <w:rPr>
                <w:rFonts w:ascii="Times New Roman" w:hAnsi="Times New Roman"/>
              </w:rPr>
              <w:t xml:space="preserve"> </w:t>
            </w:r>
            <w:r w:rsidRPr="7EA259D7" w:rsidR="7EA259D7">
              <w:rPr>
                <w:rFonts w:ascii="Times New Roman" w:hAnsi="Times New Roman"/>
              </w:rPr>
              <w:t xml:space="preserve">and receive approval letter </w:t>
            </w:r>
            <w:r w:rsidRPr="7EA259D7" w:rsidR="7EA259D7">
              <w:rPr>
                <w:rFonts w:ascii="Times New Roman" w:hAnsi="Times New Roman"/>
              </w:rPr>
              <w:t>prior to ANY recruitment or data collection).</w:t>
            </w:r>
          </w:p>
          <w:p w:rsidRPr="00D3416E" w:rsidR="00836199" w:rsidP="00B577CD" w:rsidRDefault="00836199" w14:paraId="719536AF"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Collect data</w:t>
            </w:r>
          </w:p>
          <w:p w:rsidRPr="00D3416E" w:rsidR="00BA1F77" w:rsidP="00B577CD" w:rsidRDefault="2F1C1D9E" w14:paraId="06A78BA0" w14:textId="77777777">
            <w:pPr>
              <w:numPr>
                <w:ilvl w:val="0"/>
                <w:numId w:val="1"/>
              </w:numPr>
              <w:tabs>
                <w:tab w:val="left" w:pos="720"/>
              </w:tabs>
              <w:ind w:left="342" w:hanging="342"/>
              <w:rPr>
                <w:rFonts w:ascii="Times New Roman" w:hAnsi="Times New Roman"/>
              </w:rPr>
            </w:pPr>
            <w:r w:rsidRPr="7EA259D7" w:rsidR="7EA259D7">
              <w:rPr>
                <w:rFonts w:ascii="Times New Roman" w:hAnsi="Times New Roman"/>
              </w:rPr>
              <w:t>Attend a Thesis</w:t>
            </w:r>
            <w:r w:rsidRPr="7EA259D7" w:rsidR="7EA259D7">
              <w:rPr>
                <w:rFonts w:ascii="Times New Roman" w:hAnsi="Times New Roman"/>
              </w:rPr>
              <w:t>/Dissertation</w:t>
            </w:r>
            <w:r w:rsidRPr="7EA259D7" w:rsidR="7EA259D7">
              <w:rPr>
                <w:rFonts w:ascii="Times New Roman" w:hAnsi="Times New Roman"/>
              </w:rPr>
              <w:t xml:space="preserve"> Seminar offered by the Grad</w:t>
            </w:r>
            <w:r w:rsidRPr="7EA259D7" w:rsidR="7EA259D7">
              <w:rPr>
                <w:rFonts w:ascii="Times New Roman" w:hAnsi="Times New Roman"/>
              </w:rPr>
              <w:t>uate</w:t>
            </w:r>
            <w:r w:rsidRPr="7EA259D7" w:rsidR="7EA259D7">
              <w:rPr>
                <w:rFonts w:ascii="Times New Roman" w:hAnsi="Times New Roman"/>
              </w:rPr>
              <w:t xml:space="preserve"> College</w:t>
            </w:r>
          </w:p>
          <w:p w:rsidRPr="00D3416E" w:rsidR="00836199" w:rsidP="00501FF1" w:rsidRDefault="00836199" w14:paraId="4BF7A0B5" w14:textId="77777777">
            <w:pPr>
              <w:pStyle w:val="Header"/>
              <w:numPr>
                <w:ilvl w:val="0"/>
                <w:numId w:val="17"/>
              </w:numPr>
              <w:tabs>
                <w:tab w:val="clear" w:pos="4320"/>
                <w:tab w:val="clear" w:pos="8640"/>
                <w:tab w:val="left" w:pos="720"/>
              </w:tabs>
              <w:rPr>
                <w:rFonts w:ascii="Times New Roman" w:hAnsi="Times New Roman"/>
              </w:rPr>
            </w:pPr>
            <w:r w:rsidRPr="00D3416E">
              <w:rPr>
                <w:rFonts w:ascii="Times New Roman" w:hAnsi="Times New Roman"/>
              </w:rPr>
              <w:t xml:space="preserve">Potential </w:t>
            </w:r>
            <w:r w:rsidR="007B7393">
              <w:rPr>
                <w:rFonts w:ascii="Times New Roman" w:hAnsi="Times New Roman"/>
              </w:rPr>
              <w:t xml:space="preserve">PhD </w:t>
            </w:r>
            <w:r w:rsidRPr="00D3416E">
              <w:rPr>
                <w:rFonts w:ascii="Times New Roman" w:hAnsi="Times New Roman"/>
              </w:rPr>
              <w:t xml:space="preserve">program applicants must submit new </w:t>
            </w:r>
            <w:r w:rsidR="00D3416E">
              <w:rPr>
                <w:rFonts w:ascii="Times New Roman" w:hAnsi="Times New Roman"/>
              </w:rPr>
              <w:t>HDFS</w:t>
            </w:r>
            <w:r w:rsidRPr="00D3416E">
              <w:rPr>
                <w:rFonts w:ascii="Times New Roman" w:hAnsi="Times New Roman"/>
              </w:rPr>
              <w:t xml:space="preserve"> application materials </w:t>
            </w:r>
          </w:p>
          <w:p w:rsidRPr="00D3416E" w:rsidR="00057A19" w:rsidP="00B577CD" w:rsidRDefault="00057A19" w14:paraId="0C136CF1" w14:textId="77777777">
            <w:pPr>
              <w:pStyle w:val="Header"/>
              <w:tabs>
                <w:tab w:val="clear" w:pos="4320"/>
                <w:tab w:val="clear" w:pos="8640"/>
                <w:tab w:val="left" w:pos="720"/>
              </w:tabs>
              <w:rPr>
                <w:rFonts w:ascii="Times New Roman" w:hAnsi="Times New Roman"/>
              </w:rPr>
            </w:pPr>
          </w:p>
        </w:tc>
      </w:tr>
      <w:tr w:rsidRPr="00A92BA1" w:rsidR="00836199" w:rsidTr="7EA259D7" w14:paraId="653F2B2E" w14:textId="77777777">
        <w:tc>
          <w:tcPr>
            <w:tcW w:w="2178" w:type="dxa"/>
            <w:tcMar/>
          </w:tcPr>
          <w:p w:rsidRPr="00D3416E" w:rsidR="00836199" w:rsidP="00B577CD" w:rsidRDefault="00836199" w14:paraId="44D7A903" w14:textId="77777777">
            <w:pPr>
              <w:tabs>
                <w:tab w:val="left" w:pos="720"/>
              </w:tabs>
              <w:rPr>
                <w:rFonts w:ascii="Times New Roman" w:hAnsi="Times New Roman"/>
              </w:rPr>
            </w:pPr>
            <w:r w:rsidRPr="00D3416E">
              <w:rPr>
                <w:rFonts w:ascii="Times New Roman" w:hAnsi="Times New Roman"/>
                <w:u w:val="single"/>
              </w:rPr>
              <w:t>4</w:t>
            </w:r>
            <w:r w:rsidRPr="00D3416E">
              <w:rPr>
                <w:rFonts w:ascii="Times New Roman" w:hAnsi="Times New Roman"/>
                <w:u w:val="single"/>
                <w:vertAlign w:val="superscript"/>
              </w:rPr>
              <w:t>th</w:t>
            </w:r>
            <w:r w:rsidRPr="00D3416E" w:rsidR="0089293F">
              <w:rPr>
                <w:rFonts w:ascii="Times New Roman" w:hAnsi="Times New Roman"/>
                <w:u w:val="single"/>
              </w:rPr>
              <w:t xml:space="preserve"> S</w:t>
            </w:r>
            <w:r w:rsidRPr="00D3416E">
              <w:rPr>
                <w:rFonts w:ascii="Times New Roman" w:hAnsi="Times New Roman"/>
                <w:u w:val="single"/>
              </w:rPr>
              <w:t>emester</w:t>
            </w:r>
          </w:p>
        </w:tc>
        <w:tc>
          <w:tcPr>
            <w:tcW w:w="7170" w:type="dxa"/>
            <w:tcMar/>
          </w:tcPr>
          <w:p w:rsidRPr="00D3416E" w:rsidR="00836199" w:rsidP="00B577CD" w:rsidRDefault="00836199" w14:paraId="658B6108"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Write your thesis and defend</w:t>
            </w:r>
          </w:p>
          <w:p w:rsidRPr="00D3416E" w:rsidR="00D65B23" w:rsidP="00B577CD" w:rsidRDefault="28A064E9" w14:paraId="47993167" w14:textId="77777777">
            <w:pPr>
              <w:numPr>
                <w:ilvl w:val="0"/>
                <w:numId w:val="1"/>
              </w:numPr>
              <w:tabs>
                <w:tab w:val="left" w:pos="720"/>
              </w:tabs>
              <w:ind w:left="342" w:hanging="342"/>
              <w:rPr>
                <w:rFonts w:ascii="Times New Roman" w:hAnsi="Times New Roman"/>
              </w:rPr>
            </w:pPr>
            <w:r w:rsidRPr="7EA259D7" w:rsidR="7EA259D7">
              <w:rPr>
                <w:rFonts w:ascii="Times New Roman" w:hAnsi="Times New Roman"/>
              </w:rPr>
              <w:t>International students-</w:t>
            </w:r>
            <w:r w:rsidRPr="7EA259D7" w:rsidR="7EA259D7">
              <w:rPr>
                <w:rFonts w:ascii="Times New Roman" w:hAnsi="Times New Roman"/>
              </w:rPr>
              <w:t>check with the International Office before scheduling a final oral</w:t>
            </w:r>
          </w:p>
          <w:p w:rsidRPr="00D3416E" w:rsidR="00836199" w:rsidP="00B577CD" w:rsidRDefault="2F1C1D9E" w14:paraId="4BAE260F" w14:textId="77777777">
            <w:pPr>
              <w:pStyle w:val="Header"/>
              <w:numPr>
                <w:ilvl w:val="0"/>
                <w:numId w:val="1"/>
              </w:numPr>
              <w:tabs>
                <w:tab w:val="clear" w:pos="4320"/>
                <w:tab w:val="clear" w:pos="8640"/>
                <w:tab w:val="left" w:pos="720"/>
              </w:tabs>
              <w:ind w:left="342" w:hanging="342"/>
              <w:rPr>
                <w:rFonts w:ascii="Times New Roman" w:hAnsi="Times New Roman"/>
              </w:rPr>
            </w:pPr>
            <w:r w:rsidRPr="7EA259D7" w:rsidR="7EA259D7">
              <w:rPr>
                <w:rFonts w:ascii="Times New Roman" w:hAnsi="Times New Roman"/>
              </w:rPr>
              <w:t xml:space="preserve">Complete all required </w:t>
            </w:r>
            <w:r w:rsidRPr="7EA259D7" w:rsidR="7EA259D7">
              <w:rPr>
                <w:rFonts w:ascii="Times New Roman" w:hAnsi="Times New Roman"/>
              </w:rPr>
              <w:t xml:space="preserve">forms </w:t>
            </w:r>
            <w:r w:rsidRPr="7EA259D7" w:rsidR="7EA259D7">
              <w:rPr>
                <w:rFonts w:ascii="Times New Roman" w:hAnsi="Times New Roman"/>
              </w:rPr>
              <w:t>for</w:t>
            </w:r>
            <w:r w:rsidRPr="7EA259D7" w:rsidR="7EA259D7">
              <w:rPr>
                <w:rFonts w:ascii="Times New Roman" w:hAnsi="Times New Roman"/>
              </w:rPr>
              <w:t xml:space="preserve"> MS</w:t>
            </w:r>
            <w:r w:rsidRPr="7EA259D7" w:rsidR="7EA259D7">
              <w:rPr>
                <w:rFonts w:ascii="Times New Roman" w:hAnsi="Times New Roman"/>
              </w:rPr>
              <w:t xml:space="preserve"> and electronically submit your thesis</w:t>
            </w:r>
            <w:r w:rsidRPr="7EA259D7" w:rsidR="7EA259D7">
              <w:rPr>
                <w:rFonts w:ascii="Times New Roman" w:hAnsi="Times New Roman"/>
              </w:rPr>
              <w:t xml:space="preserve">. Most forms are online </w:t>
            </w:r>
            <w:hyperlink r:id="Re348317cc4e34ec5">
              <w:r w:rsidRPr="7EA259D7" w:rsidR="7EA259D7">
                <w:rPr>
                  <w:rStyle w:val="Hyperlink"/>
                  <w:rFonts w:ascii="Times New Roman" w:hAnsi="Times New Roman"/>
                </w:rPr>
                <w:t>here</w:t>
              </w:r>
            </w:hyperlink>
            <w:r w:rsidRPr="7EA259D7" w:rsidR="7EA259D7">
              <w:rPr>
                <w:rFonts w:ascii="Times New Roman" w:hAnsi="Times New Roman"/>
              </w:rPr>
              <w:t>.</w:t>
            </w:r>
          </w:p>
          <w:p w:rsidRPr="00D3416E" w:rsidR="00836199" w:rsidP="00B577CD" w:rsidRDefault="00836199" w14:paraId="44981A3F" w14:textId="77777777">
            <w:pPr>
              <w:tabs>
                <w:tab w:val="left" w:pos="720"/>
              </w:tabs>
              <w:ind w:left="360"/>
              <w:rPr>
                <w:rFonts w:ascii="Times New Roman" w:hAnsi="Times New Roman"/>
                <w:b/>
                <w:i/>
              </w:rPr>
            </w:pPr>
            <w:r w:rsidRPr="00D3416E">
              <w:rPr>
                <w:rFonts w:ascii="Times New Roman" w:hAnsi="Times New Roman"/>
                <w:b/>
                <w:i/>
              </w:rPr>
              <w:t>For</w:t>
            </w:r>
            <w:r w:rsidRPr="00D3416E" w:rsidR="00A5758F">
              <w:rPr>
                <w:rFonts w:ascii="Times New Roman" w:hAnsi="Times New Roman"/>
                <w:b/>
                <w:i/>
              </w:rPr>
              <w:t>ms</w:t>
            </w:r>
            <w:r w:rsidRPr="00D3416E">
              <w:rPr>
                <w:rFonts w:ascii="Times New Roman" w:hAnsi="Times New Roman"/>
                <w:b/>
                <w:i/>
              </w:rPr>
              <w:t xml:space="preserve"> required</w:t>
            </w:r>
          </w:p>
          <w:p w:rsidRPr="008047F7" w:rsidR="00836199" w:rsidP="00501FF1" w:rsidRDefault="00836199" w14:paraId="2C79CC2C" w14:textId="77777777">
            <w:pPr>
              <w:numPr>
                <w:ilvl w:val="0"/>
                <w:numId w:val="6"/>
              </w:numPr>
              <w:tabs>
                <w:tab w:val="left" w:pos="720"/>
              </w:tabs>
              <w:rPr>
                <w:rFonts w:ascii="Times New Roman" w:hAnsi="Times New Roman"/>
                <w:i/>
                <w:szCs w:val="24"/>
              </w:rPr>
            </w:pPr>
            <w:r w:rsidRPr="008047F7">
              <w:rPr>
                <w:rFonts w:ascii="Times New Roman" w:hAnsi="Times New Roman"/>
                <w:i/>
                <w:szCs w:val="24"/>
              </w:rPr>
              <w:t xml:space="preserve">Application for </w:t>
            </w:r>
            <w:r w:rsidRPr="008047F7" w:rsidR="0029409A">
              <w:rPr>
                <w:rFonts w:ascii="Times New Roman" w:hAnsi="Times New Roman"/>
                <w:i/>
                <w:szCs w:val="24"/>
              </w:rPr>
              <w:t>Graduation</w:t>
            </w:r>
          </w:p>
          <w:p w:rsidRPr="008047F7" w:rsidR="00836199" w:rsidP="00501FF1" w:rsidRDefault="00836199" w14:paraId="60D5D9D0" w14:textId="77777777">
            <w:pPr>
              <w:numPr>
                <w:ilvl w:val="0"/>
                <w:numId w:val="6"/>
              </w:numPr>
              <w:tabs>
                <w:tab w:val="left" w:pos="720"/>
              </w:tabs>
              <w:rPr>
                <w:rFonts w:ascii="Times New Roman" w:hAnsi="Times New Roman"/>
                <w:i/>
                <w:szCs w:val="24"/>
              </w:rPr>
            </w:pPr>
            <w:r w:rsidRPr="008047F7">
              <w:rPr>
                <w:rFonts w:ascii="Times New Roman" w:hAnsi="Times New Roman"/>
                <w:i/>
                <w:szCs w:val="24"/>
              </w:rPr>
              <w:t>Request for Final Examination* (3 weeks before mtg.)</w:t>
            </w:r>
          </w:p>
          <w:p w:rsidRPr="008047F7" w:rsidR="00836199" w:rsidP="00501FF1" w:rsidRDefault="00836199" w14:paraId="7D774503" w14:textId="77777777">
            <w:pPr>
              <w:numPr>
                <w:ilvl w:val="0"/>
                <w:numId w:val="6"/>
              </w:numPr>
              <w:tabs>
                <w:tab w:val="left" w:pos="720"/>
              </w:tabs>
              <w:rPr>
                <w:rFonts w:ascii="Times New Roman" w:hAnsi="Times New Roman"/>
                <w:i/>
                <w:szCs w:val="24"/>
              </w:rPr>
            </w:pPr>
            <w:r w:rsidRPr="008047F7">
              <w:rPr>
                <w:rFonts w:ascii="Times New Roman" w:hAnsi="Times New Roman"/>
                <w:i/>
                <w:szCs w:val="24"/>
              </w:rPr>
              <w:t xml:space="preserve">Report of Final Exam </w:t>
            </w:r>
            <w:r w:rsidRPr="008047F7" w:rsidR="0029409A">
              <w:rPr>
                <w:rFonts w:ascii="Times New Roman" w:hAnsi="Times New Roman"/>
                <w:i/>
                <w:szCs w:val="24"/>
              </w:rPr>
              <w:t>F</w:t>
            </w:r>
            <w:r w:rsidRPr="008047F7">
              <w:rPr>
                <w:rFonts w:ascii="Times New Roman" w:hAnsi="Times New Roman"/>
                <w:i/>
                <w:szCs w:val="24"/>
              </w:rPr>
              <w:t>orm (</w:t>
            </w:r>
            <w:proofErr w:type="spellStart"/>
            <w:r w:rsidRPr="008047F7" w:rsidR="0089011A">
              <w:rPr>
                <w:rFonts w:ascii="Times New Roman" w:hAnsi="Times New Roman"/>
                <w:i/>
                <w:iCs/>
                <w:szCs w:val="24"/>
              </w:rPr>
              <w:t>linklink</w:t>
            </w:r>
            <w:proofErr w:type="spellEnd"/>
            <w:r w:rsidRPr="008047F7" w:rsidR="0089011A">
              <w:rPr>
                <w:rFonts w:ascii="Times New Roman" w:hAnsi="Times New Roman"/>
                <w:i/>
                <w:iCs/>
                <w:szCs w:val="24"/>
              </w:rPr>
              <w:t xml:space="preserve"> emailed to MP when officially scheduled with graduate college)</w:t>
            </w:r>
          </w:p>
          <w:p w:rsidRPr="008047F7" w:rsidR="00836199" w:rsidP="00501FF1" w:rsidRDefault="00836199" w14:paraId="7C5FD66E" w14:textId="77777777">
            <w:pPr>
              <w:numPr>
                <w:ilvl w:val="0"/>
                <w:numId w:val="6"/>
              </w:numPr>
              <w:tabs>
                <w:tab w:val="clear" w:pos="1152"/>
                <w:tab w:val="left" w:pos="720"/>
              </w:tabs>
              <w:rPr>
                <w:rFonts w:ascii="Times New Roman" w:hAnsi="Times New Roman"/>
                <w:i/>
                <w:szCs w:val="24"/>
              </w:rPr>
            </w:pPr>
            <w:r w:rsidRPr="008047F7">
              <w:rPr>
                <w:rFonts w:ascii="Times New Roman" w:hAnsi="Times New Roman"/>
                <w:i/>
                <w:szCs w:val="24"/>
              </w:rPr>
              <w:t>Graduate Student Approval Slip for Graduation (</w:t>
            </w:r>
            <w:proofErr w:type="spellStart"/>
            <w:r w:rsidRPr="008047F7" w:rsidR="0089011A">
              <w:rPr>
                <w:rFonts w:ascii="Times New Roman" w:hAnsi="Times New Roman"/>
                <w:i/>
                <w:iCs/>
                <w:szCs w:val="24"/>
              </w:rPr>
              <w:t>linklink</w:t>
            </w:r>
            <w:proofErr w:type="spellEnd"/>
            <w:r w:rsidRPr="008047F7" w:rsidR="0089011A">
              <w:rPr>
                <w:rFonts w:ascii="Times New Roman" w:hAnsi="Times New Roman"/>
                <w:i/>
                <w:szCs w:val="24"/>
              </w:rPr>
              <w:t xml:space="preserve"> emailed to MP when officially scheduled with graduate college</w:t>
            </w:r>
            <w:r w:rsidRPr="008047F7">
              <w:rPr>
                <w:rFonts w:ascii="Times New Roman" w:hAnsi="Times New Roman"/>
                <w:szCs w:val="24"/>
              </w:rPr>
              <w:t>)</w:t>
            </w:r>
          </w:p>
          <w:p w:rsidRPr="008047F7" w:rsidR="00BA1F77" w:rsidP="00501FF1" w:rsidRDefault="00BA1F77" w14:paraId="35F6A687" w14:textId="77777777">
            <w:pPr>
              <w:numPr>
                <w:ilvl w:val="0"/>
                <w:numId w:val="6"/>
              </w:numPr>
              <w:tabs>
                <w:tab w:val="clear" w:pos="1152"/>
                <w:tab w:val="left" w:pos="720"/>
              </w:tabs>
              <w:rPr>
                <w:rFonts w:ascii="Times New Roman" w:hAnsi="Times New Roman"/>
                <w:i/>
                <w:szCs w:val="24"/>
              </w:rPr>
            </w:pPr>
            <w:r w:rsidRPr="008047F7">
              <w:rPr>
                <w:rFonts w:ascii="Times New Roman" w:hAnsi="Times New Roman"/>
                <w:i/>
                <w:szCs w:val="24"/>
              </w:rPr>
              <w:t>Thesis/Dissertation Submission Request Form</w:t>
            </w:r>
            <w:r w:rsidRPr="008047F7" w:rsidR="00F11774">
              <w:rPr>
                <w:rFonts w:ascii="Times New Roman" w:hAnsi="Times New Roman"/>
                <w:i/>
                <w:szCs w:val="24"/>
              </w:rPr>
              <w:t>**</w:t>
            </w:r>
          </w:p>
          <w:p w:rsidRPr="00D3416E" w:rsidR="00836199" w:rsidP="00501FF1" w:rsidRDefault="00836199" w14:paraId="492A138E" w14:textId="77777777">
            <w:pPr>
              <w:numPr>
                <w:ilvl w:val="0"/>
                <w:numId w:val="6"/>
              </w:numPr>
              <w:tabs>
                <w:tab w:val="clear" w:pos="1152"/>
                <w:tab w:val="left" w:pos="720"/>
              </w:tabs>
              <w:rPr>
                <w:rFonts w:ascii="Times New Roman" w:hAnsi="Times New Roman"/>
                <w:i/>
              </w:rPr>
            </w:pPr>
            <w:r w:rsidRPr="008047F7">
              <w:rPr>
                <w:rFonts w:ascii="Times New Roman" w:hAnsi="Times New Roman"/>
                <w:i/>
                <w:szCs w:val="24"/>
              </w:rPr>
              <w:t xml:space="preserve">Human Subjects Project Closure Form </w:t>
            </w:r>
            <w:r w:rsidRPr="008047F7" w:rsidR="00E64295">
              <w:rPr>
                <w:rFonts w:ascii="Times New Roman" w:hAnsi="Times New Roman"/>
                <w:i/>
                <w:szCs w:val="24"/>
              </w:rPr>
              <w:t>(</w:t>
            </w:r>
            <w:hyperlink w:history="1" r:id="rId149">
              <w:r w:rsidRPr="008047F7" w:rsidR="00E64295">
                <w:rPr>
                  <w:rStyle w:val="Hyperlink"/>
                  <w:rFonts w:ascii="Times New Roman" w:hAnsi="Times New Roman"/>
                  <w:i/>
                  <w:szCs w:val="24"/>
                </w:rPr>
                <w:t>IRB Manager</w:t>
              </w:r>
            </w:hyperlink>
            <w:r w:rsidRPr="008047F7" w:rsidR="00E64295">
              <w:rPr>
                <w:rFonts w:ascii="Times New Roman" w:hAnsi="Times New Roman"/>
                <w:i/>
                <w:szCs w:val="24"/>
              </w:rPr>
              <w:t>)</w:t>
            </w:r>
          </w:p>
          <w:p w:rsidRPr="00D3416E" w:rsidR="00836199" w:rsidP="00501FF1" w:rsidRDefault="00836199" w14:paraId="23CAA7BB" w14:textId="77777777">
            <w:pPr>
              <w:numPr>
                <w:ilvl w:val="0"/>
                <w:numId w:val="10"/>
              </w:numPr>
              <w:tabs>
                <w:tab w:val="left" w:pos="720"/>
              </w:tabs>
              <w:rPr>
                <w:rFonts w:ascii="Times New Roman" w:hAnsi="Times New Roman"/>
                <w:b/>
                <w:u w:val="single"/>
              </w:rPr>
            </w:pPr>
            <w:r w:rsidRPr="00D3416E">
              <w:rPr>
                <w:rFonts w:ascii="Times New Roman" w:hAnsi="Times New Roman"/>
              </w:rPr>
              <w:t>Annual Review of Student Progress (Appendix</w:t>
            </w:r>
            <w:r w:rsidRPr="00D3416E" w:rsidR="00095A5F">
              <w:rPr>
                <w:rFonts w:ascii="Times New Roman" w:hAnsi="Times New Roman"/>
              </w:rPr>
              <w:t xml:space="preserve"> </w:t>
            </w:r>
            <w:r w:rsidR="00104648">
              <w:rPr>
                <w:rFonts w:ascii="Times New Roman" w:hAnsi="Times New Roman"/>
              </w:rPr>
              <w:t>G</w:t>
            </w:r>
            <w:r w:rsidRPr="00D3416E">
              <w:rPr>
                <w:rFonts w:ascii="Times New Roman" w:hAnsi="Times New Roman"/>
              </w:rPr>
              <w:t>)</w:t>
            </w:r>
          </w:p>
          <w:p w:rsidRPr="00D3416E" w:rsidR="00836199" w:rsidP="00D3416E" w:rsidRDefault="00836199" w14:paraId="0A392C6A" w14:textId="77777777">
            <w:pPr>
              <w:tabs>
                <w:tab w:val="left" w:pos="720"/>
              </w:tabs>
              <w:rPr>
                <w:rFonts w:ascii="Times New Roman" w:hAnsi="Times New Roman"/>
              </w:rPr>
            </w:pPr>
          </w:p>
        </w:tc>
      </w:tr>
      <w:tr w:rsidRPr="00A92BA1" w:rsidR="000C38EB" w:rsidTr="7EA259D7" w14:paraId="290583F9" w14:textId="77777777">
        <w:tc>
          <w:tcPr>
            <w:tcW w:w="2178" w:type="dxa"/>
            <w:tcMar/>
          </w:tcPr>
          <w:p w:rsidRPr="00D3416E" w:rsidR="000C38EB" w:rsidP="00B577CD" w:rsidRDefault="000C38EB" w14:paraId="68F21D90" w14:textId="77777777">
            <w:pPr>
              <w:tabs>
                <w:tab w:val="left" w:pos="720"/>
              </w:tabs>
              <w:rPr>
                <w:rFonts w:ascii="Times New Roman" w:hAnsi="Times New Roman"/>
                <w:u w:val="single"/>
              </w:rPr>
            </w:pPr>
          </w:p>
        </w:tc>
        <w:tc>
          <w:tcPr>
            <w:tcW w:w="7170" w:type="dxa"/>
            <w:tcMar/>
          </w:tcPr>
          <w:p w:rsidRPr="00D3416E" w:rsidR="000C38EB" w:rsidP="00B577CD" w:rsidRDefault="000C38EB" w14:paraId="13C326F3" w14:textId="77777777">
            <w:pPr>
              <w:tabs>
                <w:tab w:val="left" w:pos="720"/>
              </w:tabs>
              <w:rPr>
                <w:rFonts w:ascii="Times New Roman" w:hAnsi="Times New Roman"/>
              </w:rPr>
            </w:pPr>
          </w:p>
        </w:tc>
      </w:tr>
    </w:tbl>
    <w:p w:rsidRPr="00D3416E" w:rsidR="00836199" w:rsidP="6E69538F" w:rsidRDefault="6E69538F" w14:paraId="346C99DF" w14:textId="77777777">
      <w:pPr>
        <w:pStyle w:val="Heading2"/>
        <w:spacing w:after="120"/>
        <w:rPr>
          <w:i/>
          <w:iCs/>
          <w:sz w:val="28"/>
          <w:szCs w:val="28"/>
        </w:rPr>
      </w:pPr>
      <w:bookmarkStart w:name="_Toc16055009" w:id="2257"/>
      <w:bookmarkStart w:name="_Toc455220564" w:id="2258"/>
      <w:bookmarkStart w:name="_Toc12350114" w:id="2259"/>
      <w:bookmarkStart w:name="_Toc12350502" w:id="2260"/>
      <w:bookmarkStart w:name="_Toc12350633" w:id="2261"/>
      <w:bookmarkStart w:name="_Toc12761075" w:id="2262"/>
      <w:bookmarkStart w:name="_Toc12767369" w:id="2263"/>
      <w:bookmarkStart w:name="_Toc12781827" w:id="2264"/>
      <w:bookmarkStart w:name="_Toc12782429" w:id="2265"/>
      <w:bookmarkStart w:name="_Toc12784149" w:id="2266"/>
      <w:bookmarkStart w:name="_Toc16051976" w:id="2267"/>
      <w:bookmarkStart w:name="_Toc16055010" w:id="2268"/>
      <w:bookmarkStart w:name="_Toc16055355" w:id="2269"/>
      <w:bookmarkStart w:name="_Toc16055807" w:id="2270"/>
      <w:bookmarkStart w:name="_Toc16058360" w:id="2271"/>
      <w:bookmarkStart w:name="_Toc16058528" w:id="2272"/>
      <w:bookmarkStart w:name="_Toc16065476" w:id="2273"/>
      <w:bookmarkStart w:name="_Toc49053720" w:id="2274"/>
      <w:bookmarkStart w:name="_Toc49056681" w:id="2275"/>
      <w:bookmarkStart w:name="_Toc49057176" w:id="2276"/>
      <w:bookmarkStart w:name="_Toc49145844" w:id="2277"/>
      <w:bookmarkStart w:name="_Toc49154439" w:id="2278"/>
      <w:bookmarkStart w:name="_Toc49155611" w:id="2279"/>
      <w:bookmarkStart w:name="_Toc80085503" w:id="2280"/>
      <w:bookmarkStart w:name="_Toc80086345" w:id="2281"/>
      <w:bookmarkStart w:name="_Toc109448868" w:id="2282"/>
      <w:bookmarkStart w:name="_Toc109549747" w:id="2283"/>
      <w:bookmarkStart w:name="_Toc110307145" w:id="2284"/>
      <w:bookmarkStart w:name="_Toc142988162" w:id="2285"/>
      <w:bookmarkStart w:name="_Toc142988382" w:id="2286"/>
      <w:bookmarkStart w:name="_Toc174941942" w:id="2287"/>
      <w:bookmarkStart w:name="_Toc174943376" w:id="2288"/>
      <w:bookmarkStart w:name="_Toc175038362" w:id="2289"/>
      <w:bookmarkStart w:name="_Toc175038831" w:id="2290"/>
      <w:bookmarkStart w:name="_Toc175042213" w:id="2291"/>
      <w:bookmarkStart w:name="_Toc175042517" w:id="2292"/>
      <w:bookmarkStart w:name="_Toc175042686" w:id="2293"/>
      <w:bookmarkStart w:name="_Toc175366135" w:id="2294"/>
      <w:bookmarkStart w:name="_Toc175389200" w:id="2295"/>
      <w:bookmarkStart w:name="_Toc175531798" w:id="2296"/>
      <w:bookmarkStart w:name="_Toc206298706" w:id="2297"/>
      <w:bookmarkStart w:name="_Toc211920405" w:id="2298"/>
      <w:bookmarkStart w:name="_Toc237418190" w:id="2299"/>
      <w:bookmarkStart w:name="_Toc237418335" w:id="2300"/>
      <w:bookmarkStart w:name="_Toc268252293" w:id="2301"/>
      <w:bookmarkStart w:name="_Toc519601636" w:id="2302"/>
      <w:bookmarkStart w:name="_Toc519604955" w:id="2303"/>
      <w:bookmarkStart w:name="_Toc520727149" w:id="2304"/>
      <w:bookmarkStart w:name="_Toc1626790375" w:id="2305"/>
      <w:r w:rsidRPr="6E69538F">
        <w:rPr>
          <w:i/>
          <w:iCs/>
          <w:sz w:val="28"/>
          <w:szCs w:val="28"/>
        </w:rPr>
        <w:t xml:space="preserve">Exhibit 2: Typical Timeline for PhD Students – </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r w:rsidRPr="6E69538F">
        <w:rPr>
          <w:i/>
          <w:iCs/>
          <w:sz w:val="28"/>
          <w:szCs w:val="28"/>
        </w:rPr>
        <w:t>HDFS</w:t>
      </w:r>
      <w:bookmarkEnd w:id="2305"/>
    </w:p>
    <w:tbl>
      <w:tblPr>
        <w:tblW w:w="0" w:type="auto"/>
        <w:tblLayout w:type="fixed"/>
        <w:tblLook w:val="0000" w:firstRow="0" w:lastRow="0" w:firstColumn="0" w:lastColumn="0" w:noHBand="0" w:noVBand="0"/>
      </w:tblPr>
      <w:tblGrid>
        <w:gridCol w:w="2178"/>
        <w:gridCol w:w="7110"/>
      </w:tblGrid>
      <w:tr w:rsidRPr="00A92BA1" w:rsidR="00836199" w:rsidTr="7EA259D7" w14:paraId="653E85D0" w14:textId="77777777">
        <w:tc>
          <w:tcPr>
            <w:tcW w:w="2178" w:type="dxa"/>
            <w:tcMar/>
          </w:tcPr>
          <w:p w:rsidRPr="00D3416E" w:rsidR="00836199" w:rsidP="00B577CD" w:rsidRDefault="00836199" w14:paraId="3E387EF1" w14:textId="77777777">
            <w:pPr>
              <w:tabs>
                <w:tab w:val="left" w:pos="720"/>
              </w:tabs>
              <w:rPr>
                <w:rFonts w:ascii="Times New Roman" w:hAnsi="Times New Roman"/>
              </w:rPr>
            </w:pPr>
            <w:r w:rsidRPr="00D3416E">
              <w:rPr>
                <w:rFonts w:ascii="Times New Roman" w:hAnsi="Times New Roman"/>
                <w:u w:val="single"/>
              </w:rPr>
              <w:t>1st Semester</w:t>
            </w:r>
          </w:p>
        </w:tc>
        <w:tc>
          <w:tcPr>
            <w:tcW w:w="7110" w:type="dxa"/>
            <w:tcMar/>
          </w:tcPr>
          <w:p w:rsidRPr="00D3416E" w:rsidR="00836199" w:rsidP="00B577CD" w:rsidRDefault="00836199" w14:paraId="5031445C" w14:textId="77777777">
            <w:pPr>
              <w:numPr>
                <w:ilvl w:val="0"/>
                <w:numId w:val="1"/>
              </w:numPr>
              <w:tabs>
                <w:tab w:val="left" w:pos="720"/>
              </w:tabs>
              <w:ind w:left="342" w:hanging="342"/>
              <w:rPr>
                <w:rFonts w:ascii="Times New Roman" w:hAnsi="Times New Roman"/>
              </w:rPr>
            </w:pPr>
            <w:r w:rsidRPr="7EA259D7" w:rsidR="7EA259D7">
              <w:rPr>
                <w:rFonts w:ascii="Times New Roman" w:hAnsi="Times New Roman"/>
              </w:rPr>
              <w:t xml:space="preserve">Become acquainted with faculty and staff </w:t>
            </w:r>
          </w:p>
          <w:p w:rsidRPr="00D3416E" w:rsidR="006E0754" w:rsidP="00B577CD" w:rsidRDefault="6FD723A4" w14:paraId="77254F60" w14:textId="77777777">
            <w:pPr>
              <w:numPr>
                <w:ilvl w:val="0"/>
                <w:numId w:val="1"/>
              </w:numPr>
              <w:tabs>
                <w:tab w:val="left" w:pos="720"/>
              </w:tabs>
              <w:ind w:left="342" w:hanging="342"/>
              <w:rPr>
                <w:rFonts w:ascii="Times New Roman" w:hAnsi="Times New Roman"/>
              </w:rPr>
            </w:pPr>
            <w:r w:rsidRPr="7EA259D7" w:rsidR="7EA259D7">
              <w:rPr>
                <w:rFonts w:ascii="Times New Roman" w:hAnsi="Times New Roman"/>
              </w:rPr>
              <w:t>Begin SPDP table</w:t>
            </w:r>
          </w:p>
          <w:p w:rsidRPr="00D3416E" w:rsidR="00836199" w:rsidP="00B577CD" w:rsidRDefault="00836199" w14:paraId="4853B841" w14:textId="77777777">
            <w:pPr>
              <w:pStyle w:val="Header"/>
              <w:tabs>
                <w:tab w:val="clear" w:pos="4320"/>
                <w:tab w:val="clear" w:pos="8640"/>
                <w:tab w:val="left" w:pos="720"/>
              </w:tabs>
              <w:rPr>
                <w:rFonts w:ascii="Times New Roman" w:hAnsi="Times New Roman"/>
              </w:rPr>
            </w:pPr>
          </w:p>
        </w:tc>
      </w:tr>
      <w:tr w:rsidRPr="00A92BA1" w:rsidR="00836199" w:rsidTr="7EA259D7" w14:paraId="3B2D07BC" w14:textId="77777777">
        <w:tc>
          <w:tcPr>
            <w:tcW w:w="2178" w:type="dxa"/>
            <w:tcMar/>
          </w:tcPr>
          <w:p w:rsidRPr="00D3416E" w:rsidR="00836199" w:rsidP="00B577CD" w:rsidRDefault="00836199" w14:paraId="5BDEE692" w14:textId="77777777">
            <w:pPr>
              <w:tabs>
                <w:tab w:val="left" w:pos="720"/>
              </w:tabs>
              <w:rPr>
                <w:rFonts w:ascii="Times New Roman" w:hAnsi="Times New Roman"/>
              </w:rPr>
            </w:pPr>
            <w:r w:rsidRPr="00D3416E">
              <w:rPr>
                <w:rFonts w:ascii="Times New Roman" w:hAnsi="Times New Roman"/>
                <w:u w:val="single"/>
              </w:rPr>
              <w:t>2nd Semester</w:t>
            </w:r>
          </w:p>
        </w:tc>
        <w:tc>
          <w:tcPr>
            <w:tcW w:w="7110" w:type="dxa"/>
            <w:tcMar/>
          </w:tcPr>
          <w:p w:rsidRPr="00D3416E" w:rsidR="008C11E6" w:rsidP="00C06D8E" w:rsidRDefault="00836199" w14:paraId="40AFD22A" w14:textId="77777777">
            <w:pPr>
              <w:numPr>
                <w:ilvl w:val="0"/>
                <w:numId w:val="1"/>
              </w:numPr>
              <w:tabs>
                <w:tab w:val="left" w:pos="720"/>
              </w:tabs>
              <w:ind w:left="-40" w:firstLine="0"/>
              <w:rPr>
                <w:rFonts w:ascii="Times New Roman" w:hAnsi="Times New Roman"/>
                <w:b/>
                <w:i/>
              </w:rPr>
            </w:pPr>
            <w:r w:rsidRPr="7EA259D7" w:rsidR="7EA259D7">
              <w:rPr>
                <w:rFonts w:ascii="Times New Roman" w:hAnsi="Times New Roman"/>
              </w:rPr>
              <w:t xml:space="preserve">Select and meet with your </w:t>
            </w:r>
            <w:r w:rsidRPr="7EA259D7" w:rsidR="7EA259D7">
              <w:rPr>
                <w:rFonts w:ascii="Times New Roman" w:hAnsi="Times New Roman"/>
              </w:rPr>
              <w:t xml:space="preserve">committee to complete </w:t>
            </w:r>
            <w:hyperlink r:id="R9b8cae14ecc54e83">
              <w:r w:rsidRPr="7EA259D7" w:rsidR="7EA259D7">
                <w:rPr>
                  <w:rStyle w:val="Hyperlink"/>
                  <w:rFonts w:ascii="Times New Roman" w:hAnsi="Times New Roman"/>
                  <w:b w:val="1"/>
                  <w:bCs w:val="1"/>
                  <w:i w:val="1"/>
                  <w:iCs w:val="1"/>
                </w:rPr>
                <w:t>POSC worksheet</w:t>
              </w:r>
            </w:hyperlink>
          </w:p>
          <w:p w:rsidRPr="00D3416E" w:rsidR="00051C3D" w:rsidP="00501FF1" w:rsidRDefault="00051C3D" w14:paraId="4BC1E10D" w14:textId="77777777">
            <w:pPr>
              <w:pStyle w:val="ListParagraph"/>
              <w:numPr>
                <w:ilvl w:val="0"/>
                <w:numId w:val="45"/>
              </w:numPr>
              <w:tabs>
                <w:tab w:val="left" w:pos="720"/>
              </w:tabs>
              <w:rPr>
                <w:rFonts w:ascii="Times New Roman" w:hAnsi="Times New Roman"/>
                <w:b/>
                <w:i/>
              </w:rPr>
            </w:pPr>
            <w:r w:rsidRPr="00D3416E">
              <w:rPr>
                <w:rFonts w:ascii="Times New Roman" w:hAnsi="Times New Roman"/>
                <w:b/>
              </w:rPr>
              <w:t xml:space="preserve">Submit electronic POSC through </w:t>
            </w:r>
            <w:proofErr w:type="spellStart"/>
            <w:r w:rsidRPr="00D3416E">
              <w:rPr>
                <w:rFonts w:ascii="Times New Roman" w:hAnsi="Times New Roman"/>
                <w:b/>
              </w:rPr>
              <w:t>AccessPlus</w:t>
            </w:r>
            <w:proofErr w:type="spellEnd"/>
          </w:p>
          <w:p w:rsidRPr="00D3416E" w:rsidR="00836199" w:rsidP="00501FF1" w:rsidRDefault="00836199" w14:paraId="760CE2F0" w14:textId="77777777">
            <w:pPr>
              <w:pStyle w:val="ListParagraph"/>
              <w:numPr>
                <w:ilvl w:val="0"/>
                <w:numId w:val="10"/>
              </w:numPr>
              <w:tabs>
                <w:tab w:val="left" w:pos="720"/>
              </w:tabs>
              <w:rPr>
                <w:rFonts w:ascii="Times New Roman" w:hAnsi="Times New Roman"/>
              </w:rPr>
            </w:pPr>
            <w:r w:rsidRPr="00D3416E">
              <w:rPr>
                <w:rFonts w:ascii="Times New Roman" w:hAnsi="Times New Roman"/>
              </w:rPr>
              <w:t>Annual Review</w:t>
            </w:r>
            <w:r w:rsidRPr="00D3416E" w:rsidR="00095A5F">
              <w:rPr>
                <w:rFonts w:ascii="Times New Roman" w:hAnsi="Times New Roman"/>
              </w:rPr>
              <w:t xml:space="preserve"> of Student Progress (Appendix </w:t>
            </w:r>
            <w:r w:rsidR="00104648">
              <w:rPr>
                <w:rFonts w:ascii="Times New Roman" w:hAnsi="Times New Roman"/>
              </w:rPr>
              <w:t>G</w:t>
            </w:r>
            <w:r w:rsidRPr="00D3416E">
              <w:rPr>
                <w:rFonts w:ascii="Times New Roman" w:hAnsi="Times New Roman"/>
              </w:rPr>
              <w:t>)</w:t>
            </w:r>
          </w:p>
        </w:tc>
      </w:tr>
      <w:tr w:rsidRPr="00A92BA1" w:rsidR="00836199" w:rsidTr="7EA259D7" w14:paraId="32F9535F" w14:textId="77777777">
        <w:tc>
          <w:tcPr>
            <w:tcW w:w="2178" w:type="dxa"/>
            <w:tcMar/>
          </w:tcPr>
          <w:p w:rsidRPr="00D3416E" w:rsidR="00836199" w:rsidP="00B577CD" w:rsidRDefault="00836199" w14:paraId="50125231" w14:textId="77777777">
            <w:pPr>
              <w:tabs>
                <w:tab w:val="left" w:pos="720"/>
              </w:tabs>
              <w:rPr>
                <w:rFonts w:ascii="Times New Roman" w:hAnsi="Times New Roman"/>
                <w:u w:val="single"/>
              </w:rPr>
            </w:pPr>
          </w:p>
          <w:p w:rsidRPr="00D3416E" w:rsidR="00836199" w:rsidP="00B577CD" w:rsidRDefault="00836199" w14:paraId="6D6EC65F" w14:textId="77777777">
            <w:pPr>
              <w:tabs>
                <w:tab w:val="left" w:pos="720"/>
              </w:tabs>
              <w:rPr>
                <w:rFonts w:ascii="Times New Roman" w:hAnsi="Times New Roman"/>
              </w:rPr>
            </w:pPr>
            <w:r w:rsidRPr="00D3416E">
              <w:rPr>
                <w:rFonts w:ascii="Times New Roman" w:hAnsi="Times New Roman"/>
                <w:u w:val="single"/>
              </w:rPr>
              <w:t>3rd Semester</w:t>
            </w:r>
          </w:p>
        </w:tc>
        <w:tc>
          <w:tcPr>
            <w:tcW w:w="7110" w:type="dxa"/>
            <w:tcMar/>
          </w:tcPr>
          <w:p w:rsidRPr="00D3416E" w:rsidR="00836199" w:rsidP="00B577CD" w:rsidRDefault="00836199" w14:paraId="06A58C63"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Start making plans for your dissertation in consultation with</w:t>
            </w:r>
          </w:p>
          <w:p w:rsidRPr="00D3416E" w:rsidR="006E0754" w:rsidP="00B577CD" w:rsidRDefault="00836199" w14:paraId="52A76B0D" w14:textId="77777777">
            <w:pPr>
              <w:pStyle w:val="Header"/>
              <w:tabs>
                <w:tab w:val="clear" w:pos="4320"/>
                <w:tab w:val="clear" w:pos="8640"/>
                <w:tab w:val="left" w:pos="720"/>
              </w:tabs>
              <w:rPr>
                <w:rFonts w:ascii="Times New Roman" w:hAnsi="Times New Roman"/>
              </w:rPr>
            </w:pPr>
            <w:r w:rsidRPr="00D3416E">
              <w:rPr>
                <w:rFonts w:ascii="Times New Roman" w:hAnsi="Times New Roman"/>
              </w:rPr>
              <w:t xml:space="preserve">      </w:t>
            </w:r>
            <w:r w:rsidRPr="00D3416E" w:rsidR="00FD50D4">
              <w:rPr>
                <w:rFonts w:ascii="Times New Roman" w:hAnsi="Times New Roman"/>
              </w:rPr>
              <w:t>Major Professor</w:t>
            </w:r>
            <w:r w:rsidRPr="00D3416E" w:rsidR="006E0754">
              <w:rPr>
                <w:rFonts w:ascii="Times New Roman" w:hAnsi="Times New Roman"/>
              </w:rPr>
              <w:t xml:space="preserve"> and POSC</w:t>
            </w:r>
          </w:p>
          <w:p w:rsidRPr="00D3416E" w:rsidR="006E0754" w:rsidP="00501FF1" w:rsidRDefault="006E0754" w14:paraId="13058AD4" w14:textId="77777777">
            <w:pPr>
              <w:pStyle w:val="Header"/>
              <w:numPr>
                <w:ilvl w:val="0"/>
                <w:numId w:val="10"/>
              </w:numPr>
              <w:tabs>
                <w:tab w:val="clear" w:pos="4320"/>
                <w:tab w:val="clear" w:pos="8640"/>
                <w:tab w:val="left" w:pos="720"/>
              </w:tabs>
              <w:rPr>
                <w:rFonts w:ascii="Times New Roman" w:hAnsi="Times New Roman"/>
              </w:rPr>
            </w:pPr>
            <w:r w:rsidRPr="00D3416E">
              <w:rPr>
                <w:rFonts w:ascii="Times New Roman" w:hAnsi="Times New Roman"/>
              </w:rPr>
              <w:t>Continue to update SPDP</w:t>
            </w:r>
          </w:p>
          <w:p w:rsidRPr="00D3416E" w:rsidR="00836199" w:rsidP="00C06D8E" w:rsidRDefault="00836199" w14:paraId="5A25747A" w14:textId="77777777">
            <w:pPr>
              <w:pStyle w:val="Header"/>
              <w:tabs>
                <w:tab w:val="clear" w:pos="4320"/>
                <w:tab w:val="clear" w:pos="8640"/>
                <w:tab w:val="left" w:pos="720"/>
              </w:tabs>
              <w:ind w:left="360"/>
              <w:rPr>
                <w:rFonts w:ascii="Times New Roman" w:hAnsi="Times New Roman"/>
              </w:rPr>
            </w:pPr>
          </w:p>
        </w:tc>
      </w:tr>
      <w:tr w:rsidRPr="00A92BA1" w:rsidR="00836199" w:rsidTr="7EA259D7" w14:paraId="480F775A" w14:textId="77777777">
        <w:tc>
          <w:tcPr>
            <w:tcW w:w="2178" w:type="dxa"/>
            <w:tcMar/>
          </w:tcPr>
          <w:p w:rsidRPr="00D3416E" w:rsidR="00836199" w:rsidP="00B577CD" w:rsidRDefault="00836199" w14:paraId="18F4F121" w14:textId="77777777">
            <w:pPr>
              <w:tabs>
                <w:tab w:val="left" w:pos="720"/>
              </w:tabs>
              <w:rPr>
                <w:rFonts w:ascii="Times New Roman" w:hAnsi="Times New Roman"/>
                <w:u w:val="single"/>
              </w:rPr>
            </w:pPr>
            <w:r w:rsidRPr="00D3416E">
              <w:rPr>
                <w:rFonts w:ascii="Times New Roman" w:hAnsi="Times New Roman"/>
                <w:u w:val="single"/>
              </w:rPr>
              <w:t>4th/5th Semester</w:t>
            </w:r>
          </w:p>
        </w:tc>
        <w:tc>
          <w:tcPr>
            <w:tcW w:w="7110" w:type="dxa"/>
            <w:tcMar/>
          </w:tcPr>
          <w:p w:rsidRPr="00D3416E" w:rsidR="006E0754" w:rsidP="00B577CD" w:rsidRDefault="6FD723A4" w14:paraId="709348FB"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Complete dissertation proposal</w:t>
            </w:r>
          </w:p>
          <w:p w:rsidRPr="00D3416E" w:rsidR="006E0754" w:rsidP="00B577CD" w:rsidRDefault="6FD723A4" w14:paraId="52C55F2F"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Continue to update SPDP</w:t>
            </w:r>
          </w:p>
          <w:p w:rsidRPr="00D3416E" w:rsidR="00836199" w:rsidP="00B577CD" w:rsidRDefault="00836199" w14:paraId="276D4B2A" w14:textId="77777777">
            <w:pPr>
              <w:numPr>
                <w:ilvl w:val="0"/>
                <w:numId w:val="1"/>
              </w:numPr>
              <w:tabs>
                <w:tab w:val="left" w:pos="720"/>
              </w:tabs>
              <w:ind w:left="0" w:firstLine="0"/>
              <w:rPr>
                <w:rFonts w:ascii="Times New Roman" w:hAnsi="Times New Roman"/>
              </w:rPr>
            </w:pPr>
            <w:r w:rsidRPr="7EA259D7" w:rsidR="7EA259D7">
              <w:rPr>
                <w:rFonts w:ascii="Times New Roman" w:hAnsi="Times New Roman"/>
              </w:rPr>
              <w:t>Preliminary Oral Examination</w:t>
            </w:r>
            <w:r w:rsidRPr="7EA259D7" w:rsidR="7EA259D7">
              <w:rPr>
                <w:rFonts w:ascii="Times New Roman" w:hAnsi="Times New Roman"/>
              </w:rPr>
              <w:t xml:space="preserve"> (SPDP and Dissertation Proposal)</w:t>
            </w:r>
          </w:p>
          <w:p w:rsidRPr="00D3416E" w:rsidR="00836199" w:rsidP="00D3416E" w:rsidRDefault="00836199" w14:paraId="3E6678F4" w14:textId="77777777">
            <w:pPr>
              <w:tabs>
                <w:tab w:val="left" w:pos="417"/>
              </w:tabs>
              <w:ind w:left="327"/>
              <w:rPr>
                <w:rFonts w:ascii="Times New Roman" w:hAnsi="Times New Roman"/>
              </w:rPr>
            </w:pPr>
            <w:r w:rsidRPr="00D3416E">
              <w:rPr>
                <w:rFonts w:ascii="Times New Roman" w:hAnsi="Times New Roman"/>
                <w:b/>
                <w:i/>
              </w:rPr>
              <w:t>For</w:t>
            </w:r>
            <w:r w:rsidRPr="00D3416E" w:rsidR="00A5758F">
              <w:rPr>
                <w:rFonts w:ascii="Times New Roman" w:hAnsi="Times New Roman"/>
                <w:b/>
                <w:i/>
              </w:rPr>
              <w:t>ms</w:t>
            </w:r>
            <w:r w:rsidRPr="00D3416E">
              <w:rPr>
                <w:rFonts w:ascii="Times New Roman" w:hAnsi="Times New Roman"/>
                <w:b/>
                <w:i/>
              </w:rPr>
              <w:t xml:space="preserve"> required</w:t>
            </w:r>
            <w:r w:rsidRPr="00D3416E" w:rsidR="006E0754">
              <w:rPr>
                <w:rFonts w:ascii="Times New Roman" w:hAnsi="Times New Roman"/>
                <w:b/>
                <w:i/>
              </w:rPr>
              <w:t xml:space="preserve"> (3 weeks prior to exam date)</w:t>
            </w:r>
            <w:r w:rsidRPr="00D3416E">
              <w:rPr>
                <w:rFonts w:ascii="Times New Roman" w:hAnsi="Times New Roman"/>
                <w:b/>
                <w:i/>
              </w:rPr>
              <w:t>:</w:t>
            </w:r>
            <w:r w:rsidRPr="00D3416E">
              <w:rPr>
                <w:rFonts w:ascii="Times New Roman" w:hAnsi="Times New Roman"/>
              </w:rPr>
              <w:t xml:space="preserve"> </w:t>
            </w:r>
          </w:p>
          <w:p w:rsidRPr="00D3416E" w:rsidR="00836199" w:rsidP="00D3416E" w:rsidRDefault="00D64BD0" w14:paraId="0CA3C1BD" w14:textId="77777777">
            <w:pPr>
              <w:tabs>
                <w:tab w:val="left" w:pos="720"/>
              </w:tabs>
              <w:ind w:left="680" w:firstLine="187"/>
              <w:rPr>
                <w:rFonts w:ascii="Times New Roman" w:hAnsi="Times New Roman"/>
                <w:u w:val="single"/>
              </w:rPr>
            </w:pPr>
            <w:r w:rsidRPr="00445383">
              <w:rPr>
                <w:rFonts w:ascii="Times New Roman" w:hAnsi="Times New Roman"/>
                <w:szCs w:val="24"/>
              </w:rPr>
              <w:t>1.</w:t>
            </w:r>
            <w:r w:rsidRPr="00616D8B">
              <w:rPr>
                <w:rFonts w:ascii="Times New Roman" w:hAnsi="Times New Roman"/>
                <w:szCs w:val="24"/>
              </w:rPr>
              <w:t xml:space="preserve"> </w:t>
            </w:r>
            <w:hyperlink w:history="1" r:id="rId151">
              <w:r w:rsidRPr="00D3416E" w:rsidR="00836199">
                <w:rPr>
                  <w:rStyle w:val="Hyperlink"/>
                  <w:rFonts w:ascii="Times New Roman" w:hAnsi="Times New Roman"/>
                  <w:i/>
                </w:rPr>
                <w:t>Request for Preliminary Oral Examination</w:t>
              </w:r>
            </w:hyperlink>
          </w:p>
          <w:p w:rsidRPr="00D3416E" w:rsidR="00836199" w:rsidP="00501FF1" w:rsidRDefault="006E0754" w14:paraId="57C17F76" w14:textId="77777777">
            <w:pPr>
              <w:numPr>
                <w:ilvl w:val="0"/>
                <w:numId w:val="13"/>
              </w:numPr>
              <w:tabs>
                <w:tab w:val="left" w:pos="720"/>
              </w:tabs>
              <w:rPr>
                <w:rFonts w:ascii="Times New Roman" w:hAnsi="Times New Roman"/>
              </w:rPr>
            </w:pPr>
            <w:r w:rsidRPr="00D3416E">
              <w:rPr>
                <w:rFonts w:ascii="Times New Roman" w:hAnsi="Times New Roman"/>
              </w:rPr>
              <w:t>Human S</w:t>
            </w:r>
            <w:r w:rsidRPr="00D3416E" w:rsidR="00B8448F">
              <w:rPr>
                <w:rFonts w:ascii="Times New Roman" w:hAnsi="Times New Roman"/>
              </w:rPr>
              <w:t xml:space="preserve">ubjects Research Approval Form </w:t>
            </w:r>
            <w:r w:rsidRPr="00D3416E">
              <w:rPr>
                <w:rFonts w:ascii="Times New Roman" w:hAnsi="Times New Roman"/>
              </w:rPr>
              <w:t xml:space="preserve">(apply through </w:t>
            </w:r>
            <w:hyperlink w:history="1" r:id="rId152">
              <w:r w:rsidRPr="00D3416E">
                <w:rPr>
                  <w:rStyle w:val="Hyperlink"/>
                  <w:rFonts w:ascii="Times New Roman" w:hAnsi="Times New Roman"/>
                </w:rPr>
                <w:t>IRB Manager</w:t>
              </w:r>
            </w:hyperlink>
            <w:r w:rsidRPr="00D3416E">
              <w:rPr>
                <w:rFonts w:ascii="Times New Roman" w:hAnsi="Times New Roman"/>
              </w:rPr>
              <w:t xml:space="preserve"> and receive approval letter prior to ANY recruitment or data collection).</w:t>
            </w:r>
          </w:p>
          <w:p w:rsidRPr="00D3416E" w:rsidR="00836199" w:rsidP="00B577CD" w:rsidRDefault="00836199" w14:paraId="380E6B6D" w14:textId="77777777">
            <w:pPr>
              <w:numPr>
                <w:ilvl w:val="0"/>
                <w:numId w:val="1"/>
              </w:numPr>
              <w:tabs>
                <w:tab w:val="left" w:pos="720"/>
              </w:tabs>
              <w:ind w:left="0" w:firstLine="0"/>
              <w:rPr>
                <w:rFonts w:ascii="Times New Roman" w:hAnsi="Times New Roman"/>
                <w:i/>
              </w:rPr>
            </w:pPr>
            <w:r w:rsidRPr="7EA259D7" w:rsidR="7EA259D7">
              <w:rPr>
                <w:rFonts w:ascii="Times New Roman" w:hAnsi="Times New Roman"/>
              </w:rPr>
              <w:t>Collect data</w:t>
            </w:r>
            <w:r w:rsidRPr="7EA259D7" w:rsidR="7EA259D7">
              <w:rPr>
                <w:rFonts w:ascii="Times New Roman" w:hAnsi="Times New Roman"/>
                <w:b w:val="1"/>
                <w:bCs w:val="1"/>
                <w:i w:val="1"/>
                <w:iCs w:val="1"/>
              </w:rPr>
              <w:t xml:space="preserve"> </w:t>
            </w:r>
          </w:p>
          <w:p w:rsidRPr="00D3416E" w:rsidR="008C1F46" w:rsidP="00B577CD" w:rsidRDefault="21EC17B4" w14:paraId="708C7E51" w14:textId="77777777">
            <w:pPr>
              <w:numPr>
                <w:ilvl w:val="0"/>
                <w:numId w:val="1"/>
              </w:numPr>
              <w:tabs>
                <w:tab w:val="left" w:pos="720"/>
              </w:tabs>
              <w:ind w:left="342" w:hanging="342"/>
              <w:rPr>
                <w:rFonts w:ascii="Times New Roman" w:hAnsi="Times New Roman"/>
              </w:rPr>
            </w:pPr>
            <w:r w:rsidRPr="7EA259D7" w:rsidR="7EA259D7">
              <w:rPr>
                <w:rFonts w:ascii="Times New Roman" w:hAnsi="Times New Roman"/>
              </w:rPr>
              <w:t>Attend a Thesis/Dissertation Seminar offered by the Grad</w:t>
            </w:r>
            <w:r w:rsidRPr="7EA259D7" w:rsidR="7EA259D7">
              <w:rPr>
                <w:rFonts w:ascii="Times New Roman" w:hAnsi="Times New Roman"/>
              </w:rPr>
              <w:t>uate</w:t>
            </w:r>
            <w:r w:rsidRPr="7EA259D7" w:rsidR="7EA259D7">
              <w:rPr>
                <w:rFonts w:ascii="Times New Roman" w:hAnsi="Times New Roman"/>
              </w:rPr>
              <w:t xml:space="preserve"> College</w:t>
            </w:r>
          </w:p>
          <w:p w:rsidRPr="00D3416E" w:rsidR="00836199" w:rsidP="00501FF1" w:rsidRDefault="00836199" w14:paraId="479AE606" w14:textId="77777777">
            <w:pPr>
              <w:numPr>
                <w:ilvl w:val="0"/>
                <w:numId w:val="11"/>
              </w:numPr>
              <w:tabs>
                <w:tab w:val="left" w:pos="720"/>
              </w:tabs>
              <w:rPr>
                <w:rFonts w:ascii="Times New Roman" w:hAnsi="Times New Roman"/>
              </w:rPr>
            </w:pPr>
            <w:r w:rsidRPr="00D3416E">
              <w:rPr>
                <w:rFonts w:ascii="Times New Roman" w:hAnsi="Times New Roman"/>
              </w:rPr>
              <w:t>Annual Review</w:t>
            </w:r>
            <w:r w:rsidRPr="00D3416E" w:rsidR="00095A5F">
              <w:rPr>
                <w:rFonts w:ascii="Times New Roman" w:hAnsi="Times New Roman"/>
              </w:rPr>
              <w:t xml:space="preserve"> of Student Progress (Appendix </w:t>
            </w:r>
            <w:r w:rsidR="00104648">
              <w:rPr>
                <w:rFonts w:ascii="Times New Roman" w:hAnsi="Times New Roman"/>
              </w:rPr>
              <w:t>G</w:t>
            </w:r>
            <w:r w:rsidRPr="00D3416E">
              <w:rPr>
                <w:rFonts w:ascii="Times New Roman" w:hAnsi="Times New Roman"/>
              </w:rPr>
              <w:t>)</w:t>
            </w:r>
          </w:p>
        </w:tc>
      </w:tr>
      <w:tr w:rsidRPr="00A92BA1" w:rsidR="00836199" w:rsidTr="7EA259D7" w14:paraId="3F335D64" w14:textId="77777777">
        <w:tc>
          <w:tcPr>
            <w:tcW w:w="2178" w:type="dxa"/>
            <w:tcMar/>
          </w:tcPr>
          <w:p w:rsidRPr="00D3416E" w:rsidR="00836199" w:rsidP="00B577CD" w:rsidRDefault="00836199" w14:paraId="00AF21F8" w14:textId="77777777">
            <w:pPr>
              <w:tabs>
                <w:tab w:val="left" w:pos="720"/>
              </w:tabs>
              <w:rPr>
                <w:rFonts w:ascii="Times New Roman" w:hAnsi="Times New Roman"/>
              </w:rPr>
            </w:pPr>
            <w:r w:rsidRPr="00D3416E">
              <w:rPr>
                <w:rFonts w:ascii="Times New Roman" w:hAnsi="Times New Roman"/>
                <w:u w:val="single"/>
              </w:rPr>
              <w:t>6th/7th semester</w:t>
            </w:r>
          </w:p>
        </w:tc>
        <w:tc>
          <w:tcPr>
            <w:tcW w:w="7110" w:type="dxa"/>
            <w:tcMar/>
          </w:tcPr>
          <w:p w:rsidRPr="00D3416E" w:rsidR="00836199" w:rsidP="00501FF1" w:rsidRDefault="00836199" w14:paraId="3A3217D2" w14:textId="77777777">
            <w:pPr>
              <w:numPr>
                <w:ilvl w:val="0"/>
                <w:numId w:val="12"/>
              </w:numPr>
              <w:tabs>
                <w:tab w:val="left" w:pos="720"/>
              </w:tabs>
              <w:rPr>
                <w:rFonts w:ascii="Times New Roman" w:hAnsi="Times New Roman"/>
              </w:rPr>
            </w:pPr>
            <w:r w:rsidRPr="00D3416E">
              <w:rPr>
                <w:rFonts w:ascii="Times New Roman" w:hAnsi="Times New Roman"/>
              </w:rPr>
              <w:t>Finalize data analysis</w:t>
            </w:r>
          </w:p>
          <w:p w:rsidRPr="00D3416E" w:rsidR="00836199" w:rsidP="00501FF1" w:rsidRDefault="00836199" w14:paraId="61396059" w14:textId="77777777">
            <w:pPr>
              <w:numPr>
                <w:ilvl w:val="0"/>
                <w:numId w:val="12"/>
              </w:numPr>
              <w:tabs>
                <w:tab w:val="left" w:pos="720"/>
              </w:tabs>
              <w:rPr>
                <w:rFonts w:ascii="Times New Roman" w:hAnsi="Times New Roman"/>
              </w:rPr>
            </w:pPr>
            <w:r w:rsidRPr="00D3416E">
              <w:rPr>
                <w:rFonts w:ascii="Times New Roman" w:hAnsi="Times New Roman"/>
              </w:rPr>
              <w:t>Write your dissertation and schedule final oral exam</w:t>
            </w:r>
          </w:p>
          <w:p w:rsidRPr="00D3416E" w:rsidR="00BE3D0D" w:rsidP="00501FF1" w:rsidRDefault="00BE3D0D" w14:paraId="3EB161C2" w14:textId="77777777">
            <w:pPr>
              <w:numPr>
                <w:ilvl w:val="0"/>
                <w:numId w:val="12"/>
              </w:numPr>
              <w:tabs>
                <w:tab w:val="left" w:pos="720"/>
              </w:tabs>
              <w:rPr>
                <w:rFonts w:ascii="Times New Roman" w:hAnsi="Times New Roman"/>
              </w:rPr>
            </w:pPr>
            <w:r w:rsidRPr="00D3416E">
              <w:rPr>
                <w:rFonts w:ascii="Times New Roman" w:hAnsi="Times New Roman"/>
              </w:rPr>
              <w:t>International students-check with the International Office before scheduling a final oral</w:t>
            </w:r>
          </w:p>
          <w:p w:rsidRPr="00D3416E" w:rsidR="008C1F46" w:rsidP="00501FF1" w:rsidRDefault="008C1F46" w14:paraId="2B025841" w14:textId="77777777">
            <w:pPr>
              <w:pStyle w:val="Header"/>
              <w:numPr>
                <w:ilvl w:val="0"/>
                <w:numId w:val="12"/>
              </w:numPr>
              <w:tabs>
                <w:tab w:val="clear" w:pos="4320"/>
                <w:tab w:val="clear" w:pos="8640"/>
                <w:tab w:val="left" w:pos="720"/>
              </w:tabs>
              <w:rPr>
                <w:rFonts w:ascii="Times New Roman" w:hAnsi="Times New Roman"/>
              </w:rPr>
            </w:pPr>
            <w:r w:rsidRPr="00D3416E">
              <w:rPr>
                <w:rFonts w:ascii="Times New Roman" w:hAnsi="Times New Roman"/>
              </w:rPr>
              <w:t>Complete all required for</w:t>
            </w:r>
            <w:r w:rsidRPr="00D3416E" w:rsidR="00A5758F">
              <w:rPr>
                <w:rFonts w:ascii="Times New Roman" w:hAnsi="Times New Roman"/>
              </w:rPr>
              <w:t xml:space="preserve"> </w:t>
            </w:r>
            <w:r w:rsidRPr="00D3416E" w:rsidR="00A25C84">
              <w:rPr>
                <w:rFonts w:ascii="Times New Roman" w:hAnsi="Times New Roman"/>
              </w:rPr>
              <w:t>MS</w:t>
            </w:r>
            <w:r w:rsidRPr="00D3416E">
              <w:rPr>
                <w:rFonts w:ascii="Times New Roman" w:hAnsi="Times New Roman"/>
              </w:rPr>
              <w:t xml:space="preserve"> and electronically submit your </w:t>
            </w:r>
            <w:r w:rsidRPr="00D3416E" w:rsidR="0029409A">
              <w:rPr>
                <w:rFonts w:ascii="Times New Roman" w:hAnsi="Times New Roman"/>
              </w:rPr>
              <w:t>dissertation</w:t>
            </w:r>
            <w:r w:rsidR="00D64BD0">
              <w:rPr>
                <w:rFonts w:ascii="Times New Roman" w:hAnsi="Times New Roman"/>
              </w:rPr>
              <w:t xml:space="preserve">. Most forms are online </w:t>
            </w:r>
            <w:hyperlink w:history="1" r:id="rId153">
              <w:r w:rsidRPr="00D64BD0" w:rsidR="00D64BD0">
                <w:rPr>
                  <w:rStyle w:val="Hyperlink"/>
                  <w:rFonts w:ascii="Times New Roman" w:hAnsi="Times New Roman"/>
                </w:rPr>
                <w:t>here</w:t>
              </w:r>
            </w:hyperlink>
            <w:r w:rsidR="00D64BD0">
              <w:rPr>
                <w:rFonts w:ascii="Times New Roman" w:hAnsi="Times New Roman"/>
              </w:rPr>
              <w:t>.</w:t>
            </w:r>
          </w:p>
          <w:p w:rsidRPr="00A41A6B" w:rsidR="00D64BD0" w:rsidP="00D64BD0" w:rsidRDefault="00D64BD0" w14:paraId="57F19595" w14:textId="77777777">
            <w:pPr>
              <w:tabs>
                <w:tab w:val="left" w:pos="720"/>
              </w:tabs>
              <w:ind w:left="360"/>
              <w:rPr>
                <w:rFonts w:ascii="Times New Roman" w:hAnsi="Times New Roman"/>
                <w:b/>
                <w:i/>
              </w:rPr>
            </w:pPr>
            <w:r w:rsidRPr="00A41A6B">
              <w:rPr>
                <w:rFonts w:ascii="Times New Roman" w:hAnsi="Times New Roman"/>
                <w:b/>
                <w:i/>
              </w:rPr>
              <w:t>Forms required</w:t>
            </w:r>
          </w:p>
          <w:p w:rsidRPr="008047F7" w:rsidR="00D64BD0" w:rsidP="00501FF1" w:rsidRDefault="00D64BD0" w14:paraId="09BCA10A"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Application for Graduation</w:t>
            </w:r>
          </w:p>
          <w:p w:rsidRPr="008047F7" w:rsidR="00D64BD0" w:rsidP="00501FF1" w:rsidRDefault="00D64BD0" w14:paraId="501D6060"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Request for Final Examination* (3 weeks before mtg.)</w:t>
            </w:r>
          </w:p>
          <w:p w:rsidRPr="008047F7" w:rsidR="00D64BD0" w:rsidP="00501FF1" w:rsidRDefault="00D64BD0" w14:paraId="6A7F95BB"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Report of Final Exam Form (link emailed to MP when officially scheduled with graduate college)</w:t>
            </w:r>
          </w:p>
          <w:p w:rsidRPr="008047F7" w:rsidR="00D64BD0" w:rsidP="00501FF1" w:rsidRDefault="00D64BD0" w14:paraId="3EC8159E"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Graduate Student Approval Slip for Graduation (link emailed to MP when officially scheduled with graduate college</w:t>
            </w:r>
            <w:r w:rsidRPr="008047F7">
              <w:rPr>
                <w:rFonts w:ascii="Times New Roman" w:hAnsi="Times New Roman"/>
                <w:szCs w:val="24"/>
              </w:rPr>
              <w:t>)</w:t>
            </w:r>
          </w:p>
          <w:p w:rsidRPr="008047F7" w:rsidR="00D64BD0" w:rsidP="00501FF1" w:rsidRDefault="00D64BD0" w14:paraId="221D7AF0"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Thesis/Dissertation Submission Request Form**</w:t>
            </w:r>
          </w:p>
          <w:p w:rsidRPr="008047F7" w:rsidR="00D64BD0" w:rsidP="00501FF1" w:rsidRDefault="00D64BD0" w14:paraId="280FE2B0" w14:textId="77777777">
            <w:pPr>
              <w:numPr>
                <w:ilvl w:val="0"/>
                <w:numId w:val="50"/>
              </w:numPr>
              <w:tabs>
                <w:tab w:val="left" w:pos="720"/>
              </w:tabs>
              <w:rPr>
                <w:rFonts w:ascii="Times New Roman" w:hAnsi="Times New Roman"/>
                <w:i/>
                <w:iCs/>
                <w:szCs w:val="24"/>
              </w:rPr>
            </w:pPr>
            <w:r w:rsidRPr="008047F7">
              <w:rPr>
                <w:rFonts w:ascii="Times New Roman" w:hAnsi="Times New Roman"/>
                <w:i/>
                <w:iCs/>
                <w:szCs w:val="24"/>
              </w:rPr>
              <w:t>Human Subjects Project Closure Form (</w:t>
            </w:r>
            <w:hyperlink w:history="1" r:id="rId154">
              <w:r w:rsidRPr="008047F7">
                <w:rPr>
                  <w:rStyle w:val="Hyperlink"/>
                  <w:rFonts w:ascii="Times New Roman" w:hAnsi="Times New Roman"/>
                  <w:i/>
                  <w:iCs/>
                  <w:szCs w:val="24"/>
                </w:rPr>
                <w:t>IRB Manager</w:t>
              </w:r>
            </w:hyperlink>
            <w:r w:rsidRPr="008047F7">
              <w:rPr>
                <w:rFonts w:ascii="Times New Roman" w:hAnsi="Times New Roman"/>
                <w:i/>
                <w:iCs/>
                <w:szCs w:val="24"/>
              </w:rPr>
              <w:t>)</w:t>
            </w:r>
          </w:p>
          <w:p w:rsidRPr="00A41A6B" w:rsidR="00D64BD0" w:rsidP="00501FF1" w:rsidRDefault="00D64BD0" w14:paraId="1DE9CEC9" w14:textId="77777777">
            <w:pPr>
              <w:numPr>
                <w:ilvl w:val="0"/>
                <w:numId w:val="10"/>
              </w:numPr>
              <w:tabs>
                <w:tab w:val="left" w:pos="720"/>
              </w:tabs>
              <w:rPr>
                <w:rFonts w:ascii="Times New Roman" w:hAnsi="Times New Roman"/>
                <w:b/>
                <w:u w:val="single"/>
              </w:rPr>
            </w:pPr>
            <w:r w:rsidRPr="00A41A6B">
              <w:rPr>
                <w:rFonts w:ascii="Times New Roman" w:hAnsi="Times New Roman"/>
              </w:rPr>
              <w:t xml:space="preserve">Annual Review of Student Progress (Appendix </w:t>
            </w:r>
            <w:r w:rsidR="00104648">
              <w:rPr>
                <w:rFonts w:ascii="Times New Roman" w:hAnsi="Times New Roman"/>
              </w:rPr>
              <w:t>G</w:t>
            </w:r>
            <w:r w:rsidRPr="00A41A6B">
              <w:rPr>
                <w:rFonts w:ascii="Times New Roman" w:hAnsi="Times New Roman"/>
              </w:rPr>
              <w:t>)</w:t>
            </w:r>
          </w:p>
          <w:p w:rsidRPr="00D3416E" w:rsidR="00243179" w:rsidP="00B577CD" w:rsidRDefault="00243179" w14:paraId="09B8D95D" w14:textId="77777777">
            <w:pPr>
              <w:tabs>
                <w:tab w:val="left" w:pos="720"/>
              </w:tabs>
              <w:rPr>
                <w:rFonts w:ascii="Times New Roman" w:hAnsi="Times New Roman"/>
                <w:i/>
              </w:rPr>
            </w:pPr>
          </w:p>
        </w:tc>
      </w:tr>
    </w:tbl>
    <w:p w:rsidR="357D80FD" w:rsidRDefault="357D80FD" w14:paraId="2E975458" w14:textId="72151B57"/>
    <w:p w:rsidRPr="00D3416E" w:rsidR="00836199" w:rsidP="6E69538F" w:rsidRDefault="6E69538F" w14:paraId="08B298D7" w14:textId="77777777">
      <w:pPr>
        <w:pStyle w:val="Heading2"/>
        <w:spacing w:after="120"/>
        <w:rPr>
          <w:i/>
          <w:iCs/>
          <w:sz w:val="28"/>
          <w:szCs w:val="28"/>
        </w:rPr>
      </w:pPr>
      <w:bookmarkStart w:name="_Toc455220567" w:id="2306"/>
      <w:bookmarkStart w:name="_Toc12350115" w:id="2307"/>
      <w:bookmarkStart w:name="_Toc12350503" w:id="2308"/>
      <w:bookmarkStart w:name="_Toc12350634" w:id="2309"/>
      <w:bookmarkStart w:name="_Toc12761076" w:id="2310"/>
      <w:bookmarkStart w:name="_Toc16055011" w:id="2311"/>
      <w:bookmarkStart w:name="_Toc12767370" w:id="2312"/>
      <w:bookmarkStart w:name="_Toc12781828" w:id="2313"/>
      <w:bookmarkStart w:name="_Toc12782430" w:id="2314"/>
      <w:bookmarkStart w:name="_Toc12784150" w:id="2315"/>
      <w:bookmarkStart w:name="_Toc16051977" w:id="2316"/>
      <w:bookmarkStart w:name="_Toc16055012" w:id="2317"/>
      <w:bookmarkStart w:name="_Toc16055356" w:id="2318"/>
      <w:bookmarkStart w:name="_Toc16055808" w:id="2319"/>
      <w:bookmarkStart w:name="_Toc16058361" w:id="2320"/>
      <w:bookmarkStart w:name="_Toc16058529" w:id="2321"/>
      <w:bookmarkStart w:name="_Toc16065477" w:id="2322"/>
      <w:bookmarkStart w:name="_Toc49053721" w:id="2323"/>
      <w:bookmarkStart w:name="_Toc49056682" w:id="2324"/>
      <w:bookmarkStart w:name="_Toc49057177" w:id="2325"/>
      <w:bookmarkStart w:name="_Toc49145845" w:id="2326"/>
      <w:bookmarkStart w:name="_Toc49154440" w:id="2327"/>
      <w:bookmarkStart w:name="_Toc49155612" w:id="2328"/>
      <w:bookmarkStart w:name="_Toc80085504" w:id="2329"/>
      <w:bookmarkStart w:name="_Toc80086346" w:id="2330"/>
      <w:bookmarkStart w:name="_Toc109448869" w:id="2331"/>
      <w:bookmarkStart w:name="_Toc109549748" w:id="2332"/>
      <w:bookmarkStart w:name="_Toc110307146" w:id="2333"/>
      <w:bookmarkStart w:name="_Toc142988163" w:id="2334"/>
      <w:bookmarkStart w:name="_Toc142988383" w:id="2335"/>
      <w:bookmarkStart w:name="_Toc174941943" w:id="2336"/>
      <w:bookmarkStart w:name="_Toc174943377" w:id="2337"/>
      <w:bookmarkStart w:name="_Toc175038363" w:id="2338"/>
      <w:bookmarkStart w:name="_Toc175038832" w:id="2339"/>
      <w:bookmarkStart w:name="_Toc175042214" w:id="2340"/>
      <w:bookmarkStart w:name="_Toc175042518" w:id="2341"/>
      <w:bookmarkStart w:name="_Toc175042687" w:id="2342"/>
      <w:bookmarkStart w:name="_Toc175366136" w:id="2343"/>
      <w:bookmarkStart w:name="_Toc175389201" w:id="2344"/>
      <w:bookmarkStart w:name="_Toc175531799" w:id="2345"/>
      <w:bookmarkStart w:name="_Toc206298707" w:id="2346"/>
      <w:bookmarkStart w:name="_Toc211920406" w:id="2347"/>
      <w:bookmarkStart w:name="_Toc237418191" w:id="2348"/>
      <w:bookmarkStart w:name="_Toc237418336" w:id="2349"/>
      <w:bookmarkStart w:name="_Toc268252294" w:id="2350"/>
      <w:bookmarkStart w:name="_Toc519601637" w:id="2351"/>
      <w:bookmarkStart w:name="_Toc519604956" w:id="2352"/>
      <w:bookmarkStart w:name="_Toc520727150" w:id="2353"/>
      <w:bookmarkStart w:name="_Toc230339002" w:id="2354"/>
      <w:r w:rsidRPr="6E69538F">
        <w:rPr>
          <w:i/>
          <w:iCs/>
          <w:sz w:val="28"/>
          <w:szCs w:val="28"/>
        </w:rPr>
        <w:lastRenderedPageBreak/>
        <w:t>Exhibit 3: For</w:t>
      </w:r>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r w:rsidRPr="6E69538F">
        <w:rPr>
          <w:i/>
          <w:iCs/>
          <w:sz w:val="28"/>
          <w:szCs w:val="28"/>
        </w:rPr>
        <w:t>ms</w:t>
      </w:r>
      <w:bookmarkEnd w:id="2353"/>
      <w:bookmarkEnd w:id="2354"/>
    </w:p>
    <w:p w:rsidRPr="00D3416E" w:rsidR="00836199" w:rsidP="00B577CD" w:rsidRDefault="6E69538F" w14:paraId="3998194D" w14:textId="77777777">
      <w:pPr>
        <w:pStyle w:val="Heading3"/>
        <w:spacing w:before="0"/>
      </w:pPr>
      <w:bookmarkStart w:name="_Toc12350504" w:id="2355"/>
      <w:bookmarkStart w:name="_Toc12350635" w:id="2356"/>
      <w:bookmarkStart w:name="_Toc12761077" w:id="2357"/>
      <w:bookmarkStart w:name="_Toc12767371" w:id="2358"/>
      <w:bookmarkStart w:name="_Toc12781829" w:id="2359"/>
      <w:bookmarkStart w:name="_Toc12782431" w:id="2360"/>
      <w:bookmarkStart w:name="_Toc12784151" w:id="2361"/>
      <w:bookmarkStart w:name="_Toc80085505" w:id="2362"/>
      <w:bookmarkStart w:name="_Toc80086347" w:id="2363"/>
      <w:bookmarkStart w:name="_Toc80777951" w:id="2364"/>
      <w:bookmarkStart w:name="_Toc109448870" w:id="2365"/>
      <w:bookmarkStart w:name="_Toc142988164" w:id="2366"/>
      <w:bookmarkStart w:name="_Toc175038364" w:id="2367"/>
      <w:bookmarkStart w:name="_Toc175038833" w:id="2368"/>
      <w:bookmarkStart w:name="_Toc175042519" w:id="2369"/>
      <w:bookmarkStart w:name="_Toc206298708" w:id="2370"/>
      <w:bookmarkStart w:name="_Toc211920407" w:id="2371"/>
      <w:bookmarkStart w:name="_Toc237418192" w:id="2372"/>
      <w:bookmarkStart w:name="_Toc237418337" w:id="2373"/>
      <w:bookmarkStart w:name="_Toc268252295" w:id="2374"/>
      <w:bookmarkStart w:name="_Toc519601638" w:id="2375"/>
      <w:bookmarkStart w:name="_Toc519604957" w:id="2376"/>
      <w:bookmarkStart w:name="_Toc520727151" w:id="2377"/>
      <w:bookmarkStart w:name="_Toc173345326" w:id="2378"/>
      <w:r>
        <w:t>I. HDFS Departmental/College of Human Sciences Forms</w:t>
      </w:r>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rsidRPr="00D3416E" w:rsidR="00836199" w:rsidP="00B577CD" w:rsidRDefault="00836199" w14:paraId="7FD2F12F" w14:textId="77777777">
      <w:pPr>
        <w:pStyle w:val="Heading4"/>
        <w:widowControl/>
        <w:tabs>
          <w:tab w:val="left" w:pos="720"/>
        </w:tabs>
        <w:spacing w:after="120" w:line="240" w:lineRule="auto"/>
        <w:rPr>
          <w:b w:val="0"/>
        </w:rPr>
      </w:pPr>
      <w:bookmarkStart w:name="_Toc12781832" w:id="2379"/>
      <w:bookmarkStart w:name="_Toc519604958" w:id="2380"/>
      <w:r w:rsidRPr="00D3416E">
        <w:rPr>
          <w:b w:val="0"/>
        </w:rPr>
        <w:t>Graduate Assistantship Performance Evaluation</w:t>
      </w:r>
      <w:bookmarkEnd w:id="2379"/>
      <w:bookmarkEnd w:id="2380"/>
    </w:p>
    <w:p w:rsidRPr="00D3416E" w:rsidR="00836199" w:rsidP="00B577CD" w:rsidRDefault="0096450C" w14:paraId="05A1ECFD" w14:textId="77777777">
      <w:pPr>
        <w:tabs>
          <w:tab w:val="left" w:pos="720"/>
        </w:tabs>
        <w:spacing w:after="120"/>
        <w:rPr>
          <w:rFonts w:ascii="Times New Roman" w:hAnsi="Times New Roman"/>
        </w:rPr>
      </w:pPr>
      <w:r>
        <w:rPr>
          <w:rFonts w:ascii="Times New Roman" w:hAnsi="Times New Roman"/>
        </w:rPr>
        <w:tab/>
      </w:r>
      <w:r w:rsidRPr="00D3416E" w:rsidR="00836199">
        <w:rPr>
          <w:rFonts w:ascii="Times New Roman" w:hAnsi="Times New Roman"/>
        </w:rPr>
        <w:t>This evaluation is completed each semester you are a graduate assistant</w:t>
      </w:r>
      <w:r w:rsidRPr="00D3416E" w:rsidR="00447739">
        <w:rPr>
          <w:rFonts w:ascii="Times New Roman" w:hAnsi="Times New Roman"/>
        </w:rPr>
        <w:t xml:space="preserve">. </w:t>
      </w:r>
      <w:r w:rsidRPr="00D3416E" w:rsidR="00836199">
        <w:rPr>
          <w:rFonts w:ascii="Times New Roman" w:hAnsi="Times New Roman"/>
        </w:rPr>
        <w:t>The assistantship supervisor completes the form and he/she discusses it with you</w:t>
      </w:r>
      <w:r w:rsidRPr="00D3416E" w:rsidR="00447739">
        <w:rPr>
          <w:rFonts w:ascii="Times New Roman" w:hAnsi="Times New Roman"/>
        </w:rPr>
        <w:t xml:space="preserve">. </w:t>
      </w:r>
      <w:r w:rsidRPr="00D3416E" w:rsidR="00836199">
        <w:rPr>
          <w:rFonts w:ascii="Times New Roman" w:hAnsi="Times New Roman"/>
        </w:rPr>
        <w:t>You may or may not agree with the evaluation, but it is imperative that your supervisor reviews the evaluation with you</w:t>
      </w:r>
      <w:r w:rsidRPr="00D3416E" w:rsidR="00447739">
        <w:rPr>
          <w:rFonts w:ascii="Times New Roman" w:hAnsi="Times New Roman"/>
        </w:rPr>
        <w:t xml:space="preserve">. </w:t>
      </w:r>
      <w:r w:rsidRPr="00D3416E" w:rsidR="00836199">
        <w:rPr>
          <w:rFonts w:ascii="Times New Roman" w:hAnsi="Times New Roman"/>
        </w:rPr>
        <w:t>This evaluation is not part of your personnel file</w:t>
      </w:r>
      <w:r w:rsidRPr="00D3416E" w:rsidR="00447739">
        <w:rPr>
          <w:rFonts w:ascii="Times New Roman" w:hAnsi="Times New Roman"/>
        </w:rPr>
        <w:t xml:space="preserve">. </w:t>
      </w:r>
      <w:r w:rsidRPr="00D3416E" w:rsidR="00836199">
        <w:rPr>
          <w:rFonts w:ascii="Times New Roman" w:hAnsi="Times New Roman"/>
        </w:rPr>
        <w:t>The purpose of the form is to evaluate the work you have done on the current assistantship and to offer guidance for assigning future assistantships</w:t>
      </w:r>
      <w:r w:rsidRPr="00D3416E" w:rsidR="00447739">
        <w:rPr>
          <w:rFonts w:ascii="Times New Roman" w:hAnsi="Times New Roman"/>
        </w:rPr>
        <w:t xml:space="preserve">. </w:t>
      </w:r>
    </w:p>
    <w:p w:rsidRPr="00D3416E" w:rsidR="00B05CDC" w:rsidP="00B577CD" w:rsidRDefault="00B05CDC" w14:paraId="78BEFD2A" w14:textId="77777777">
      <w:pPr>
        <w:tabs>
          <w:tab w:val="left" w:pos="720"/>
        </w:tabs>
        <w:spacing w:after="120"/>
        <w:rPr>
          <w:rFonts w:ascii="Times New Roman" w:hAnsi="Times New Roman"/>
        </w:rPr>
      </w:pPr>
    </w:p>
    <w:p w:rsidRPr="00D3416E" w:rsidR="00836199" w:rsidP="00B577CD" w:rsidRDefault="00836199" w14:paraId="38AB4E64" w14:textId="77777777">
      <w:pPr>
        <w:pStyle w:val="Heading4"/>
        <w:widowControl/>
        <w:tabs>
          <w:tab w:val="left" w:pos="720"/>
        </w:tabs>
        <w:spacing w:after="120" w:line="240" w:lineRule="auto"/>
        <w:rPr>
          <w:b w:val="0"/>
        </w:rPr>
      </w:pPr>
      <w:bookmarkStart w:name="_Toc12781834" w:id="2381"/>
      <w:bookmarkStart w:name="_Toc519604959" w:id="2382"/>
      <w:r w:rsidRPr="00D3416E">
        <w:rPr>
          <w:b w:val="0"/>
        </w:rPr>
        <w:t xml:space="preserve">Request </w:t>
      </w:r>
      <w:r w:rsidR="005A0776">
        <w:rPr>
          <w:b w:val="0"/>
        </w:rPr>
        <w:t>Unpublished Registration Number</w:t>
      </w:r>
      <w:r w:rsidRPr="00D3416E" w:rsidR="005A0776">
        <w:rPr>
          <w:b w:val="0"/>
        </w:rPr>
        <w:t xml:space="preserve"> </w:t>
      </w:r>
      <w:bookmarkEnd w:id="2381"/>
      <w:bookmarkEnd w:id="2382"/>
    </w:p>
    <w:p w:rsidRPr="00D3416E" w:rsidR="00B05CDC" w:rsidP="00B577CD" w:rsidRDefault="0096450C" w14:paraId="32DD8B74" w14:textId="77777777">
      <w:pPr>
        <w:tabs>
          <w:tab w:val="left" w:pos="720"/>
        </w:tabs>
        <w:spacing w:after="120"/>
        <w:rPr>
          <w:rFonts w:ascii="Times New Roman" w:hAnsi="Times New Roman"/>
        </w:rPr>
      </w:pPr>
      <w:r>
        <w:rPr>
          <w:rFonts w:ascii="Times New Roman" w:hAnsi="Times New Roman"/>
        </w:rPr>
        <w:tab/>
      </w:r>
      <w:r w:rsidRPr="00D3416E" w:rsidR="00836199">
        <w:rPr>
          <w:rFonts w:ascii="Times New Roman" w:hAnsi="Times New Roman"/>
        </w:rPr>
        <w:t>This form is generally used for “special topics,” or “advanced topics” courses that may be necessary to take during your POS</w:t>
      </w:r>
      <w:r w:rsidRPr="00D3416E" w:rsidR="00447739">
        <w:rPr>
          <w:rFonts w:ascii="Times New Roman" w:hAnsi="Times New Roman"/>
        </w:rPr>
        <w:t xml:space="preserve">. </w:t>
      </w:r>
      <w:r w:rsidRPr="00D3416E" w:rsidR="00836199">
        <w:rPr>
          <w:rFonts w:ascii="Times New Roman" w:hAnsi="Times New Roman"/>
        </w:rPr>
        <w:t xml:space="preserve">The description of the “problem” or topic </w:t>
      </w:r>
      <w:r w:rsidRPr="00D3416E" w:rsidR="003B470F">
        <w:rPr>
          <w:rFonts w:ascii="Times New Roman" w:hAnsi="Times New Roman"/>
        </w:rPr>
        <w:t xml:space="preserve">should be </w:t>
      </w:r>
      <w:r w:rsidRPr="00D3416E" w:rsidR="00836199">
        <w:rPr>
          <w:rFonts w:ascii="Times New Roman" w:hAnsi="Times New Roman"/>
        </w:rPr>
        <w:t>stated on the form</w:t>
      </w:r>
      <w:r w:rsidRPr="00D3416E" w:rsidR="00447739">
        <w:rPr>
          <w:rFonts w:ascii="Times New Roman" w:hAnsi="Times New Roman"/>
        </w:rPr>
        <w:t xml:space="preserve">. </w:t>
      </w:r>
      <w:r w:rsidRPr="00D3416E" w:rsidR="00836199">
        <w:rPr>
          <w:rFonts w:ascii="Times New Roman" w:hAnsi="Times New Roman"/>
        </w:rPr>
        <w:t xml:space="preserve">Signatures of the student, </w:t>
      </w:r>
      <w:r w:rsidRPr="00D3416E" w:rsidR="001E032E">
        <w:rPr>
          <w:rFonts w:ascii="Times New Roman" w:hAnsi="Times New Roman"/>
        </w:rPr>
        <w:t>adviser</w:t>
      </w:r>
      <w:r w:rsidRPr="00D3416E" w:rsidR="00836199">
        <w:rPr>
          <w:rFonts w:ascii="Times New Roman" w:hAnsi="Times New Roman"/>
        </w:rPr>
        <w:t xml:space="preserve">/major, internship supervisor, and the </w:t>
      </w:r>
      <w:r w:rsidRPr="00D3416E" w:rsidR="00F51D41">
        <w:rPr>
          <w:rFonts w:ascii="Times New Roman" w:hAnsi="Times New Roman"/>
        </w:rPr>
        <w:t>Department Chair</w:t>
      </w:r>
      <w:r w:rsidRPr="00D3416E" w:rsidR="00E20835">
        <w:rPr>
          <w:rFonts w:ascii="Times New Roman" w:hAnsi="Times New Roman"/>
        </w:rPr>
        <w:t xml:space="preserve"> </w:t>
      </w:r>
      <w:r w:rsidRPr="00D3416E" w:rsidR="00836199">
        <w:rPr>
          <w:rFonts w:ascii="Times New Roman" w:hAnsi="Times New Roman"/>
        </w:rPr>
        <w:t>are required</w:t>
      </w:r>
      <w:r w:rsidR="005A0776">
        <w:rPr>
          <w:rFonts w:ascii="Times New Roman" w:hAnsi="Times New Roman"/>
        </w:rPr>
        <w:t xml:space="preserve"> in addition to a syllabus</w:t>
      </w:r>
      <w:r w:rsidRPr="00D3416E" w:rsidR="00447739">
        <w:rPr>
          <w:rFonts w:ascii="Times New Roman" w:hAnsi="Times New Roman"/>
        </w:rPr>
        <w:t xml:space="preserve">. </w:t>
      </w:r>
      <w:r w:rsidR="005A0776">
        <w:rPr>
          <w:rFonts w:ascii="Times New Roman" w:hAnsi="Times New Roman"/>
        </w:rPr>
        <w:t>T</w:t>
      </w:r>
      <w:r w:rsidRPr="00616D8B" w:rsidR="00836199">
        <w:rPr>
          <w:rFonts w:ascii="Times New Roman" w:hAnsi="Times New Roman"/>
        </w:rPr>
        <w:t>his</w:t>
      </w:r>
      <w:r w:rsidRPr="00D3416E" w:rsidR="00836199">
        <w:rPr>
          <w:rFonts w:ascii="Times New Roman" w:hAnsi="Times New Roman"/>
        </w:rPr>
        <w:t xml:space="preserve"> form should be completed before you register for the courses</w:t>
      </w:r>
      <w:r w:rsidRPr="00D3416E" w:rsidR="00447739">
        <w:rPr>
          <w:rFonts w:ascii="Times New Roman" w:hAnsi="Times New Roman"/>
        </w:rPr>
        <w:t xml:space="preserve">. </w:t>
      </w:r>
      <w:r w:rsidRPr="00D3416E" w:rsidR="00836199">
        <w:rPr>
          <w:rFonts w:ascii="Times New Roman" w:hAnsi="Times New Roman"/>
        </w:rPr>
        <w:t>You will need the registration reference number to identify the faculty member who will be working with you and this reference number can be obtained in the departmental office after turning in the Special Topics form</w:t>
      </w:r>
      <w:r w:rsidRPr="00D3416E" w:rsidR="00447739">
        <w:rPr>
          <w:rFonts w:ascii="Times New Roman" w:hAnsi="Times New Roman"/>
        </w:rPr>
        <w:t xml:space="preserve">. </w:t>
      </w:r>
      <w:r w:rsidRPr="00D3416E" w:rsidR="00B000F2">
        <w:rPr>
          <w:rFonts w:ascii="Times New Roman" w:hAnsi="Times New Roman"/>
        </w:rPr>
        <w:t xml:space="preserve">Please email </w:t>
      </w:r>
      <w:hyperlink w:history="1" r:id="rId155">
        <w:r w:rsidR="00D64BD0">
          <w:rPr>
            <w:rStyle w:val="Hyperlink"/>
            <w:rFonts w:ascii="Times New Roman" w:hAnsi="Times New Roman"/>
          </w:rPr>
          <w:t>arogers@iastate.edu</w:t>
        </w:r>
      </w:hyperlink>
      <w:r w:rsidRPr="00D3416E" w:rsidR="00B000F2">
        <w:rPr>
          <w:rFonts w:ascii="Times New Roman" w:hAnsi="Times New Roman"/>
        </w:rPr>
        <w:t xml:space="preserve"> to obtain the form.</w:t>
      </w:r>
      <w:r w:rsidRPr="00D3416E" w:rsidR="00CB36BE">
        <w:rPr>
          <w:rFonts w:ascii="Times New Roman" w:hAnsi="Times New Roman"/>
        </w:rPr>
        <w:t xml:space="preserve"> </w:t>
      </w:r>
    </w:p>
    <w:p w:rsidRPr="00D3416E" w:rsidR="00836199" w:rsidP="00B577CD" w:rsidRDefault="00836199" w14:paraId="14458466" w14:textId="77777777">
      <w:pPr>
        <w:pStyle w:val="Heading4"/>
        <w:widowControl/>
        <w:tabs>
          <w:tab w:val="left" w:pos="720"/>
        </w:tabs>
        <w:spacing w:after="120" w:line="240" w:lineRule="auto"/>
        <w:rPr>
          <w:b w:val="0"/>
        </w:rPr>
      </w:pPr>
      <w:bookmarkStart w:name="_Toc12781835" w:id="2383"/>
      <w:bookmarkStart w:name="_Toc519604960" w:id="2384"/>
      <w:r w:rsidRPr="00D3416E">
        <w:rPr>
          <w:b w:val="0"/>
        </w:rPr>
        <w:t xml:space="preserve">Selection </w:t>
      </w:r>
      <w:r w:rsidRPr="00D3416E" w:rsidR="0089293F">
        <w:rPr>
          <w:b w:val="0"/>
        </w:rPr>
        <w:t>of</w:t>
      </w:r>
      <w:r w:rsidRPr="00D3416E" w:rsidR="009719A7">
        <w:rPr>
          <w:b w:val="0"/>
        </w:rPr>
        <w:t xml:space="preserve"> a</w:t>
      </w:r>
      <w:r w:rsidRPr="00D3416E">
        <w:rPr>
          <w:b w:val="0"/>
        </w:rPr>
        <w:t xml:space="preserve"> </w:t>
      </w:r>
      <w:bookmarkEnd w:id="2383"/>
      <w:r w:rsidRPr="00D3416E" w:rsidR="00FD50D4">
        <w:rPr>
          <w:b w:val="0"/>
        </w:rPr>
        <w:t>Major Professor</w:t>
      </w:r>
      <w:bookmarkEnd w:id="2384"/>
    </w:p>
    <w:p w:rsidRPr="00D3416E" w:rsidR="00CB36BE" w:rsidP="00B577CD" w:rsidRDefault="0096450C" w14:paraId="3E713ABA" w14:textId="77777777">
      <w:pPr>
        <w:tabs>
          <w:tab w:val="left" w:pos="720"/>
        </w:tabs>
        <w:spacing w:after="120"/>
        <w:rPr>
          <w:rFonts w:ascii="Times New Roman" w:hAnsi="Times New Roman"/>
        </w:rPr>
      </w:pPr>
      <w:r>
        <w:rPr>
          <w:rFonts w:ascii="Times New Roman" w:hAnsi="Times New Roman"/>
        </w:rPr>
        <w:tab/>
      </w:r>
      <w:r w:rsidRPr="00D3416E" w:rsidR="00836199">
        <w:rPr>
          <w:rFonts w:ascii="Times New Roman" w:hAnsi="Times New Roman"/>
        </w:rPr>
        <w:t xml:space="preserve">This form is used </w:t>
      </w:r>
      <w:r w:rsidRPr="00D3416E" w:rsidR="00751458">
        <w:rPr>
          <w:rFonts w:ascii="Times New Roman" w:hAnsi="Times New Roman"/>
        </w:rPr>
        <w:t xml:space="preserve">to </w:t>
      </w:r>
      <w:r w:rsidRPr="00D3416E" w:rsidR="00CB36BE">
        <w:rPr>
          <w:rFonts w:ascii="Times New Roman" w:hAnsi="Times New Roman"/>
        </w:rPr>
        <w:t xml:space="preserve">confirm or to change </w:t>
      </w:r>
      <w:r w:rsidR="00BC162A">
        <w:rPr>
          <w:rFonts w:ascii="Times New Roman" w:hAnsi="Times New Roman"/>
        </w:rPr>
        <w:t>M</w:t>
      </w:r>
      <w:r w:rsidRPr="00D3416E" w:rsidR="00CB36BE">
        <w:rPr>
          <w:rFonts w:ascii="Times New Roman" w:hAnsi="Times New Roman"/>
        </w:rPr>
        <w:t xml:space="preserve">ajor </w:t>
      </w:r>
      <w:r w:rsidR="00BC162A">
        <w:rPr>
          <w:rFonts w:ascii="Times New Roman" w:hAnsi="Times New Roman"/>
        </w:rPr>
        <w:t>P</w:t>
      </w:r>
      <w:r w:rsidRPr="00D3416E" w:rsidR="00CB36BE">
        <w:rPr>
          <w:rFonts w:ascii="Times New Roman" w:hAnsi="Times New Roman"/>
        </w:rPr>
        <w:t>rofessors</w:t>
      </w:r>
      <w:r w:rsidRPr="00D3416E" w:rsidR="004D1858">
        <w:rPr>
          <w:rFonts w:ascii="Times New Roman" w:hAnsi="Times New Roman"/>
        </w:rPr>
        <w:t xml:space="preserve">. </w:t>
      </w:r>
      <w:r w:rsidRPr="00D3416E" w:rsidR="00051C3D">
        <w:rPr>
          <w:rFonts w:ascii="Times New Roman" w:hAnsi="Times New Roman"/>
        </w:rPr>
        <w:t>After completion of this form, t</w:t>
      </w:r>
      <w:r w:rsidRPr="00D3416E" w:rsidR="00CB36BE">
        <w:rPr>
          <w:rFonts w:ascii="Times New Roman" w:hAnsi="Times New Roman"/>
        </w:rPr>
        <w:t xml:space="preserve">he student must complete the </w:t>
      </w:r>
      <w:r w:rsidRPr="00D3416E" w:rsidR="00CB36BE">
        <w:rPr>
          <w:rFonts w:ascii="Times New Roman" w:hAnsi="Times New Roman"/>
          <w:i/>
        </w:rPr>
        <w:t>“Program of Study Committee” (POSC)</w:t>
      </w:r>
      <w:r w:rsidRPr="00D3416E" w:rsidR="00CB36BE">
        <w:rPr>
          <w:rFonts w:ascii="Times New Roman" w:hAnsi="Times New Roman"/>
        </w:rPr>
        <w:t xml:space="preserve"> form electronically via Access Plus. Once your POSC is electronically routed and approved, your </w:t>
      </w:r>
      <w:r w:rsidR="00BC162A">
        <w:rPr>
          <w:rFonts w:ascii="Times New Roman" w:hAnsi="Times New Roman"/>
        </w:rPr>
        <w:t>M</w:t>
      </w:r>
      <w:r w:rsidRPr="00D3416E" w:rsidR="00CB36BE">
        <w:rPr>
          <w:rFonts w:ascii="Times New Roman" w:hAnsi="Times New Roman"/>
        </w:rPr>
        <w:t xml:space="preserve">ajor </w:t>
      </w:r>
      <w:r w:rsidR="00BC162A">
        <w:rPr>
          <w:rFonts w:ascii="Times New Roman" w:hAnsi="Times New Roman"/>
        </w:rPr>
        <w:t>P</w:t>
      </w:r>
      <w:r w:rsidRPr="00D3416E" w:rsidR="00CB36BE">
        <w:rPr>
          <w:rFonts w:ascii="Times New Roman" w:hAnsi="Times New Roman"/>
        </w:rPr>
        <w:t xml:space="preserve">rofessor and committee members will show in </w:t>
      </w:r>
      <w:proofErr w:type="spellStart"/>
      <w:r w:rsidRPr="00D3416E" w:rsidR="00CB36BE">
        <w:rPr>
          <w:rFonts w:ascii="Times New Roman" w:hAnsi="Times New Roman"/>
        </w:rPr>
        <w:t>AccessPlus</w:t>
      </w:r>
      <w:proofErr w:type="spellEnd"/>
      <w:r w:rsidRPr="00D3416E" w:rsidR="00051C3D">
        <w:rPr>
          <w:rFonts w:ascii="Times New Roman" w:hAnsi="Times New Roman"/>
        </w:rPr>
        <w:t>.</w:t>
      </w:r>
    </w:p>
    <w:p w:rsidRPr="00D3416E" w:rsidR="00C12CF7" w:rsidP="0087089E" w:rsidRDefault="0096450C" w14:paraId="0E1DFEF8" w14:textId="77777777">
      <w:pPr>
        <w:tabs>
          <w:tab w:val="left" w:pos="720"/>
        </w:tabs>
        <w:spacing w:after="120"/>
        <w:rPr>
          <w:rFonts w:ascii="Times New Roman" w:hAnsi="Times New Roman"/>
        </w:rPr>
      </w:pPr>
      <w:r>
        <w:rPr>
          <w:rFonts w:ascii="Times New Roman" w:hAnsi="Times New Roman"/>
        </w:rPr>
        <w:tab/>
      </w:r>
      <w:r w:rsidRPr="00D3416E" w:rsidR="00836199">
        <w:rPr>
          <w:rFonts w:ascii="Times New Roman" w:hAnsi="Times New Roman"/>
        </w:rPr>
        <w:t xml:space="preserve">This is an </w:t>
      </w:r>
      <w:r w:rsidR="00D3416E">
        <w:rPr>
          <w:rFonts w:ascii="Times New Roman" w:hAnsi="Times New Roman"/>
        </w:rPr>
        <w:t>HDFS</w:t>
      </w:r>
      <w:r w:rsidRPr="00D3416E" w:rsidR="00836199">
        <w:rPr>
          <w:rFonts w:ascii="Times New Roman" w:hAnsi="Times New Roman"/>
        </w:rPr>
        <w:t xml:space="preserve"> graduate form (NOT graduate college form)</w:t>
      </w:r>
      <w:r w:rsidRPr="00D3416E" w:rsidR="00447739">
        <w:rPr>
          <w:rFonts w:ascii="Times New Roman" w:hAnsi="Times New Roman"/>
        </w:rPr>
        <w:t xml:space="preserve">. </w:t>
      </w:r>
      <w:r w:rsidRPr="00D3416E" w:rsidR="00B000F2">
        <w:rPr>
          <w:rFonts w:ascii="Times New Roman" w:hAnsi="Times New Roman"/>
        </w:rPr>
        <w:t>This form will be included in your HD</w:t>
      </w:r>
      <w:r w:rsidR="005A0776">
        <w:rPr>
          <w:rFonts w:ascii="Times New Roman" w:hAnsi="Times New Roman"/>
        </w:rPr>
        <w:t xml:space="preserve"> </w:t>
      </w:r>
      <w:r w:rsidRPr="00D3416E" w:rsidR="00B000F2">
        <w:rPr>
          <w:rFonts w:ascii="Times New Roman" w:hAnsi="Times New Roman"/>
        </w:rPr>
        <w:t>FS 501 folder.</w:t>
      </w:r>
      <w:bookmarkStart w:name="_Toc211920408" w:id="2385"/>
      <w:bookmarkStart w:name="_Toc237418193" w:id="2386"/>
      <w:bookmarkStart w:name="_Toc237418338" w:id="2387"/>
      <w:bookmarkStart w:name="_Toc268252296" w:id="2388"/>
      <w:bookmarkStart w:name="_Toc12350505" w:id="2389"/>
      <w:bookmarkStart w:name="_Toc12350636" w:id="2390"/>
      <w:bookmarkStart w:name="_Toc12761078" w:id="2391"/>
      <w:bookmarkStart w:name="_Toc12767372" w:id="2392"/>
      <w:bookmarkStart w:name="_Toc12781836" w:id="2393"/>
      <w:bookmarkStart w:name="_Toc12782432" w:id="2394"/>
      <w:bookmarkStart w:name="_Toc12784152" w:id="2395"/>
      <w:bookmarkStart w:name="_Toc80085506" w:id="2396"/>
      <w:bookmarkStart w:name="_Toc80086348" w:id="2397"/>
      <w:bookmarkStart w:name="_Toc80777952" w:id="2398"/>
      <w:bookmarkStart w:name="_Toc109448871" w:id="2399"/>
      <w:bookmarkStart w:name="_Toc142988165" w:id="2400"/>
      <w:bookmarkStart w:name="_Toc175038365" w:id="2401"/>
      <w:bookmarkStart w:name="_Toc175038834" w:id="2402"/>
      <w:bookmarkStart w:name="_Toc175042520" w:id="2403"/>
      <w:bookmarkStart w:name="_Toc206298709" w:id="2404"/>
    </w:p>
    <w:p w:rsidRPr="00D3416E" w:rsidR="00915DF0" w:rsidP="00B577CD" w:rsidRDefault="6E69538F" w14:paraId="4538E62B" w14:textId="77777777">
      <w:pPr>
        <w:pStyle w:val="Heading3"/>
      </w:pPr>
      <w:bookmarkStart w:name="_Toc519601639" w:id="2405"/>
      <w:bookmarkStart w:name="_Toc519604961" w:id="2406"/>
      <w:bookmarkStart w:name="_Toc520727152" w:id="2407"/>
      <w:bookmarkStart w:name="_Toc1968634674" w:id="2408"/>
      <w:r>
        <w:t>II. Graduate College For</w:t>
      </w:r>
      <w:bookmarkEnd w:id="2385"/>
      <w:bookmarkEnd w:id="2386"/>
      <w:bookmarkEnd w:id="2387"/>
      <w:bookmarkEnd w:id="2388"/>
      <w:bookmarkEnd w:id="2405"/>
      <w:bookmarkEnd w:id="2406"/>
      <w:r>
        <w:t>ms</w:t>
      </w:r>
      <w:bookmarkEnd w:id="2407"/>
      <w:bookmarkEnd w:id="2408"/>
    </w:p>
    <w:p w:rsidR="00836199" w:rsidP="008047F7" w:rsidRDefault="00836199" w14:paraId="76CEFA0A" w14:textId="77777777">
      <w:bookmarkStart w:name="_Toc519604962" w:id="2409"/>
      <w:r w:rsidRPr="00D3416E">
        <w:t xml:space="preserve">Most </w:t>
      </w:r>
      <w:r w:rsidRPr="00D3416E" w:rsidR="00F11774">
        <w:t>for</w:t>
      </w:r>
      <w:r w:rsidRPr="00D3416E" w:rsidR="00803405">
        <w:t>ms</w:t>
      </w:r>
      <w:r w:rsidRPr="00D3416E" w:rsidR="00F11774">
        <w:t xml:space="preserve"> </w:t>
      </w:r>
      <w:r w:rsidRPr="00D3416E" w:rsidR="001321FA">
        <w:t>are</w:t>
      </w:r>
      <w:r w:rsidRPr="00D3416E" w:rsidR="000B69F3">
        <w:t xml:space="preserve"> either now electronic or </w:t>
      </w:r>
      <w:r w:rsidRPr="00D3416E">
        <w:t>can be printed from the Graduate College web page</w:t>
      </w:r>
      <w:r w:rsidRPr="00D3416E" w:rsidR="00FD3AA4">
        <w:t xml:space="preserve"> </w:t>
      </w:r>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9"/>
    </w:p>
    <w:p w:rsidRPr="00D3416E" w:rsidR="0096450C" w:rsidP="008047F7" w:rsidRDefault="00C2372F" w14:paraId="69566B13" w14:textId="77777777">
      <w:hyperlink w:history="1" r:id="rId156">
        <w:r w:rsidR="0096450C">
          <w:rPr>
            <w:rStyle w:val="Hyperlink"/>
          </w:rPr>
          <w:t>https://www.grad-college.iastate.edu/student/forms/</w:t>
        </w:r>
      </w:hyperlink>
    </w:p>
    <w:p w:rsidRPr="00D3416E" w:rsidR="00D44060" w:rsidP="008047F7" w:rsidRDefault="00D44060" w14:paraId="27A76422" w14:textId="77777777">
      <w:bookmarkStart w:name="_Toc12781837" w:id="2410"/>
    </w:p>
    <w:p w:rsidRPr="008047F7" w:rsidR="00836199" w:rsidP="008047F7" w:rsidRDefault="00836199" w14:paraId="49FB551D" w14:textId="77777777">
      <w:pPr>
        <w:pStyle w:val="Heading4"/>
        <w:rPr>
          <w:b w:val="0"/>
        </w:rPr>
      </w:pPr>
      <w:bookmarkStart w:name="_Toc519604963" w:id="2411"/>
      <w:r w:rsidRPr="008047F7">
        <w:rPr>
          <w:b w:val="0"/>
        </w:rPr>
        <w:t xml:space="preserve">Request </w:t>
      </w:r>
      <w:r w:rsidRPr="008047F7" w:rsidR="0037354A">
        <w:rPr>
          <w:b w:val="0"/>
        </w:rPr>
        <w:t>for</w:t>
      </w:r>
      <w:r w:rsidRPr="008047F7" w:rsidR="00803405">
        <w:rPr>
          <w:b w:val="0"/>
        </w:rPr>
        <w:t xml:space="preserve"> Schedule Change o</w:t>
      </w:r>
      <w:r w:rsidRPr="008047F7">
        <w:rPr>
          <w:b w:val="0"/>
        </w:rPr>
        <w:t xml:space="preserve">r Restriction Waiver – (yellow 3-part </w:t>
      </w:r>
      <w:r w:rsidRPr="008047F7" w:rsidR="00F11774">
        <w:rPr>
          <w:b w:val="0"/>
        </w:rPr>
        <w:t xml:space="preserve">carbon </w:t>
      </w:r>
      <w:r w:rsidRPr="008047F7">
        <w:rPr>
          <w:b w:val="0"/>
        </w:rPr>
        <w:t>form)</w:t>
      </w:r>
      <w:bookmarkEnd w:id="2410"/>
      <w:bookmarkEnd w:id="2411"/>
    </w:p>
    <w:p w:rsidRPr="00D3416E" w:rsidR="00836199" w:rsidP="00B577CD" w:rsidRDefault="00AE237B" w14:paraId="5273FA37" w14:textId="77777777">
      <w:pPr>
        <w:tabs>
          <w:tab w:val="left" w:pos="720"/>
        </w:tabs>
        <w:rPr>
          <w:rFonts w:ascii="Times New Roman" w:hAnsi="Times New Roman"/>
          <w:b/>
        </w:rPr>
      </w:pPr>
      <w:r>
        <w:rPr>
          <w:rFonts w:ascii="Times New Roman" w:hAnsi="Times New Roman"/>
        </w:rPr>
        <w:tab/>
      </w:r>
      <w:r w:rsidRPr="00D3416E" w:rsidR="00836199">
        <w:rPr>
          <w:rFonts w:ascii="Times New Roman" w:hAnsi="Times New Roman"/>
        </w:rPr>
        <w:t>This form is used to drop or add courses, change courses from credit to audit, change to pass/not pass from credit, credit from pass/not pass, or to change class sections</w:t>
      </w:r>
      <w:r w:rsidRPr="00D3416E" w:rsidR="00447739">
        <w:rPr>
          <w:rFonts w:ascii="Times New Roman" w:hAnsi="Times New Roman"/>
        </w:rPr>
        <w:t xml:space="preserve">. </w:t>
      </w:r>
      <w:r w:rsidRPr="00D3416E" w:rsidR="00836199">
        <w:rPr>
          <w:rFonts w:ascii="Times New Roman" w:hAnsi="Times New Roman"/>
        </w:rPr>
        <w:t>Instructor’s signatures are not needed during the first week of classes</w:t>
      </w:r>
      <w:r w:rsidRPr="00D3416E" w:rsidR="00447739">
        <w:rPr>
          <w:rFonts w:ascii="Times New Roman" w:hAnsi="Times New Roman"/>
        </w:rPr>
        <w:t xml:space="preserve">. </w:t>
      </w:r>
      <w:r w:rsidRPr="00D3416E" w:rsidR="00836199">
        <w:rPr>
          <w:rFonts w:ascii="Times New Roman" w:hAnsi="Times New Roman"/>
          <w:b/>
        </w:rPr>
        <w:t>Consult your schedule of classes to determine when instructor signatures are necessary and when they are not.</w:t>
      </w:r>
      <w:r w:rsidRPr="00D3416E" w:rsidR="00051C3D">
        <w:rPr>
          <w:rFonts w:ascii="Times New Roman" w:hAnsi="Times New Roman"/>
          <w:b/>
        </w:rPr>
        <w:t xml:space="preserve"> Request </w:t>
      </w:r>
      <w:r w:rsidRPr="00D3416E" w:rsidR="00912D02">
        <w:rPr>
          <w:rFonts w:ascii="Times New Roman" w:hAnsi="Times New Roman"/>
          <w:b/>
        </w:rPr>
        <w:t>forms</w:t>
      </w:r>
      <w:r w:rsidRPr="00D3416E" w:rsidR="00051C3D">
        <w:rPr>
          <w:rFonts w:ascii="Times New Roman" w:hAnsi="Times New Roman"/>
          <w:b/>
        </w:rPr>
        <w:t xml:space="preserve"> may be obtained from </w:t>
      </w:r>
      <w:r w:rsidR="00D3416E">
        <w:rPr>
          <w:rFonts w:ascii="Times New Roman" w:hAnsi="Times New Roman"/>
          <w:b/>
        </w:rPr>
        <w:t>HDFS</w:t>
      </w:r>
      <w:r w:rsidRPr="00D3416E" w:rsidR="00051C3D">
        <w:rPr>
          <w:rFonts w:ascii="Times New Roman" w:hAnsi="Times New Roman"/>
          <w:b/>
        </w:rPr>
        <w:t xml:space="preserve"> Graduate Program Staff.</w:t>
      </w:r>
    </w:p>
    <w:p w:rsidRPr="00D3416E" w:rsidR="00836199" w:rsidP="00B577CD" w:rsidRDefault="00836199" w14:paraId="49206A88" w14:textId="77777777">
      <w:pPr>
        <w:pStyle w:val="Header"/>
        <w:tabs>
          <w:tab w:val="clear" w:pos="4320"/>
          <w:tab w:val="clear" w:pos="8640"/>
          <w:tab w:val="left" w:pos="720"/>
        </w:tabs>
        <w:rPr>
          <w:rFonts w:ascii="Times New Roman" w:hAnsi="Times New Roman"/>
          <w:b/>
          <w:highlight w:val="yellow"/>
        </w:rPr>
      </w:pPr>
    </w:p>
    <w:p w:rsidRPr="00D3416E" w:rsidR="00836199" w:rsidP="00B577CD" w:rsidRDefault="00836199" w14:paraId="225B8497" w14:textId="77777777">
      <w:pPr>
        <w:pStyle w:val="Heading4"/>
        <w:widowControl/>
        <w:tabs>
          <w:tab w:val="left" w:pos="720"/>
        </w:tabs>
        <w:spacing w:line="240" w:lineRule="auto"/>
        <w:rPr>
          <w:b w:val="0"/>
        </w:rPr>
      </w:pPr>
      <w:bookmarkStart w:name="_Toc12781838" w:id="2412"/>
      <w:bookmarkStart w:name="_Toc519604964" w:id="2413"/>
      <w:r w:rsidRPr="00D3416E">
        <w:rPr>
          <w:b w:val="0"/>
        </w:rPr>
        <w:lastRenderedPageBreak/>
        <w:t xml:space="preserve">Recommendation </w:t>
      </w:r>
      <w:r w:rsidRPr="00D3416E" w:rsidR="0037354A">
        <w:rPr>
          <w:b w:val="0"/>
        </w:rPr>
        <w:t>for</w:t>
      </w:r>
      <w:r w:rsidRPr="00D3416E">
        <w:rPr>
          <w:b w:val="0"/>
        </w:rPr>
        <w:t xml:space="preserve"> Committee Appointment</w:t>
      </w:r>
      <w:r w:rsidRPr="00D3416E" w:rsidR="006D70C3">
        <w:rPr>
          <w:b w:val="0"/>
        </w:rPr>
        <w:t>/Program of Study (</w:t>
      </w:r>
      <w:bookmarkEnd w:id="2412"/>
      <w:r w:rsidRPr="00D3416E" w:rsidR="006D70C3">
        <w:rPr>
          <w:b w:val="0"/>
        </w:rPr>
        <w:t>POSC Form)</w:t>
      </w:r>
      <w:r w:rsidRPr="00D3416E" w:rsidR="00FD3AA4">
        <w:rPr>
          <w:b w:val="0"/>
        </w:rPr>
        <w:t xml:space="preserve"> </w:t>
      </w:r>
      <w:r w:rsidRPr="00D3416E" w:rsidR="00C55C36">
        <w:rPr>
          <w:b w:val="0"/>
        </w:rPr>
        <w:t>–</w:t>
      </w:r>
      <w:r w:rsidRPr="00D3416E" w:rsidR="00FD3AA4">
        <w:rPr>
          <w:b w:val="0"/>
        </w:rPr>
        <w:t xml:space="preserve"> </w:t>
      </w:r>
      <w:r w:rsidRPr="00D3416E" w:rsidR="00CB36BE">
        <w:rPr>
          <w:b w:val="0"/>
          <w:i/>
        </w:rPr>
        <w:t>online electronic</w:t>
      </w:r>
      <w:r w:rsidRPr="00D3416E" w:rsidR="001321FA">
        <w:rPr>
          <w:b w:val="0"/>
          <w:i/>
        </w:rPr>
        <w:t xml:space="preserve"> </w:t>
      </w:r>
      <w:r w:rsidRPr="00D3416E" w:rsidR="00C55C36">
        <w:rPr>
          <w:b w:val="0"/>
          <w:i/>
        </w:rPr>
        <w:t>form</w:t>
      </w:r>
      <w:r w:rsidRPr="00D3416E" w:rsidR="00CB36BE">
        <w:rPr>
          <w:b w:val="0"/>
          <w:i/>
        </w:rPr>
        <w:t xml:space="preserve"> via Access Plus</w:t>
      </w:r>
      <w:bookmarkEnd w:id="2413"/>
    </w:p>
    <w:p w:rsidRPr="00D3416E" w:rsidR="006D70C3" w:rsidP="00B577CD" w:rsidRDefault="00AE237B" w14:paraId="23B10F93" w14:textId="77777777">
      <w:pPr>
        <w:tabs>
          <w:tab w:val="left" w:pos="720"/>
        </w:tabs>
        <w:rPr>
          <w:rFonts w:ascii="Times New Roman" w:hAnsi="Times New Roman"/>
        </w:rPr>
      </w:pPr>
      <w:r>
        <w:rPr>
          <w:rFonts w:ascii="Times New Roman" w:hAnsi="Times New Roman"/>
        </w:rPr>
        <w:tab/>
      </w:r>
      <w:r w:rsidRPr="00D3416E" w:rsidR="006D70C3">
        <w:rPr>
          <w:rFonts w:ascii="Times New Roman" w:hAnsi="Times New Roman"/>
        </w:rPr>
        <w:t xml:space="preserve">The POSC </w:t>
      </w:r>
      <w:r w:rsidRPr="00D3416E" w:rsidR="00836199">
        <w:rPr>
          <w:rFonts w:ascii="Times New Roman" w:hAnsi="Times New Roman"/>
        </w:rPr>
        <w:t xml:space="preserve">is used to “formalize” your </w:t>
      </w:r>
      <w:r w:rsidR="00C40332">
        <w:rPr>
          <w:rFonts w:ascii="Times New Roman" w:hAnsi="Times New Roman"/>
        </w:rPr>
        <w:t>POSC</w:t>
      </w:r>
      <w:r w:rsidRPr="00D3416E" w:rsidR="006D70C3">
        <w:rPr>
          <w:rFonts w:ascii="Times New Roman" w:hAnsi="Times New Roman"/>
        </w:rPr>
        <w:t xml:space="preserve"> and indicates to the Graduate College what your intentions are regarding your coursework, graduation, etc. </w:t>
      </w:r>
      <w:r w:rsidRPr="00D3416E" w:rsidR="00066485">
        <w:rPr>
          <w:rFonts w:ascii="Times New Roman" w:hAnsi="Times New Roman"/>
        </w:rPr>
        <w:t xml:space="preserve">You can also make changes to your POSC at any time via Access Plus. </w:t>
      </w:r>
      <w:r w:rsidRPr="00D3416E" w:rsidR="006D70C3">
        <w:rPr>
          <w:rFonts w:ascii="Times New Roman" w:hAnsi="Times New Roman"/>
        </w:rPr>
        <w:t>The POSC form should be</w:t>
      </w:r>
      <w:r w:rsidRPr="00D3416E" w:rsidR="00CB36BE">
        <w:rPr>
          <w:rFonts w:ascii="Times New Roman" w:hAnsi="Times New Roman"/>
        </w:rPr>
        <w:t xml:space="preserve"> electronically routed </w:t>
      </w:r>
      <w:r w:rsidRPr="00D3416E" w:rsidR="006D70C3">
        <w:rPr>
          <w:rFonts w:ascii="Times New Roman" w:hAnsi="Times New Roman"/>
        </w:rPr>
        <w:t>to the Graduate College by the end of the second semester of enrollment</w:t>
      </w:r>
      <w:r w:rsidRPr="00D3416E" w:rsidR="00CB36BE">
        <w:rPr>
          <w:rFonts w:ascii="Times New Roman" w:hAnsi="Times New Roman"/>
        </w:rPr>
        <w:t>.</w:t>
      </w:r>
    </w:p>
    <w:p w:rsidRPr="00D3416E" w:rsidR="00674E03" w:rsidP="00B577CD" w:rsidRDefault="00674E03" w14:paraId="67B7A70C" w14:textId="77777777">
      <w:pPr>
        <w:tabs>
          <w:tab w:val="left" w:pos="720"/>
        </w:tabs>
        <w:rPr>
          <w:rFonts w:ascii="Times New Roman" w:hAnsi="Times New Roman"/>
        </w:rPr>
      </w:pPr>
    </w:p>
    <w:p w:rsidRPr="00D3416E" w:rsidR="00674E03" w:rsidP="00B577CD" w:rsidRDefault="00674E03" w14:paraId="1AE84126" w14:textId="77777777">
      <w:pPr>
        <w:tabs>
          <w:tab w:val="left" w:pos="720"/>
        </w:tabs>
        <w:rPr>
          <w:rFonts w:ascii="Times New Roman" w:hAnsi="Times New Roman"/>
          <w:i/>
        </w:rPr>
      </w:pPr>
      <w:r w:rsidRPr="00D3416E">
        <w:rPr>
          <w:rFonts w:ascii="Times New Roman" w:hAnsi="Times New Roman"/>
          <w:i/>
        </w:rPr>
        <w:t xml:space="preserve">NOTE: Students admitted to </w:t>
      </w:r>
      <w:r w:rsidRPr="00D3416E" w:rsidR="00A25C84">
        <w:rPr>
          <w:rFonts w:ascii="Times New Roman" w:hAnsi="Times New Roman"/>
          <w:i/>
        </w:rPr>
        <w:t>MS</w:t>
      </w:r>
      <w:r w:rsidRPr="00D3416E">
        <w:rPr>
          <w:rFonts w:ascii="Times New Roman" w:hAnsi="Times New Roman"/>
          <w:i/>
        </w:rPr>
        <w:t>/</w:t>
      </w:r>
      <w:r w:rsidRPr="00D3416E" w:rsidR="00A25C84">
        <w:rPr>
          <w:rFonts w:ascii="Times New Roman" w:hAnsi="Times New Roman"/>
          <w:i/>
        </w:rPr>
        <w:t>PhD</w:t>
      </w:r>
      <w:r w:rsidRPr="00D3416E">
        <w:rPr>
          <w:rFonts w:ascii="Times New Roman" w:hAnsi="Times New Roman"/>
          <w:i/>
        </w:rPr>
        <w:t xml:space="preserve"> will need to complete a new POSC for the </w:t>
      </w:r>
      <w:r w:rsidRPr="00D3416E" w:rsidR="00A25C84">
        <w:rPr>
          <w:rFonts w:ascii="Times New Roman" w:hAnsi="Times New Roman"/>
          <w:i/>
        </w:rPr>
        <w:t>PhD</w:t>
      </w:r>
      <w:r w:rsidRPr="00D3416E">
        <w:rPr>
          <w:rFonts w:ascii="Times New Roman" w:hAnsi="Times New Roman"/>
          <w:i/>
        </w:rPr>
        <w:t xml:space="preserve"> after completing the </w:t>
      </w:r>
      <w:r w:rsidRPr="00D3416E" w:rsidR="00A25C84">
        <w:rPr>
          <w:rFonts w:ascii="Times New Roman" w:hAnsi="Times New Roman"/>
          <w:i/>
        </w:rPr>
        <w:t>MS</w:t>
      </w:r>
      <w:r w:rsidRPr="00D3416E">
        <w:rPr>
          <w:rFonts w:ascii="Times New Roman" w:hAnsi="Times New Roman"/>
          <w:i/>
        </w:rPr>
        <w:t xml:space="preserve"> degree.</w:t>
      </w:r>
    </w:p>
    <w:p w:rsidRPr="00D3416E" w:rsidR="006D70C3" w:rsidP="00B577CD" w:rsidRDefault="006D70C3" w14:paraId="71887C79" w14:textId="77777777">
      <w:pPr>
        <w:tabs>
          <w:tab w:val="left" w:pos="720"/>
        </w:tabs>
        <w:rPr>
          <w:rFonts w:ascii="Times New Roman" w:hAnsi="Times New Roman"/>
          <w:highlight w:val="yellow"/>
        </w:rPr>
      </w:pPr>
    </w:p>
    <w:p w:rsidRPr="00D3416E" w:rsidR="00836199" w:rsidP="00B577CD" w:rsidRDefault="00836199" w14:paraId="303D7C2E" w14:textId="77777777">
      <w:pPr>
        <w:pStyle w:val="Heading4"/>
        <w:spacing w:line="240" w:lineRule="auto"/>
      </w:pPr>
      <w:bookmarkStart w:name="_Toc519604965" w:id="2414"/>
      <w:r w:rsidRPr="00D3416E">
        <w:rPr>
          <w:b w:val="0"/>
        </w:rPr>
        <w:t>Master</w:t>
      </w:r>
      <w:r w:rsidRPr="00D3416E" w:rsidR="002651BA">
        <w:rPr>
          <w:b w:val="0"/>
        </w:rPr>
        <w:t>’</w:t>
      </w:r>
      <w:r w:rsidRPr="00D3416E">
        <w:rPr>
          <w:b w:val="0"/>
        </w:rPr>
        <w:t xml:space="preserve">s </w:t>
      </w:r>
      <w:r w:rsidRPr="00D3416E" w:rsidR="00674E03">
        <w:rPr>
          <w:b w:val="0"/>
        </w:rPr>
        <w:t>s</w:t>
      </w:r>
      <w:r w:rsidRPr="00D3416E">
        <w:rPr>
          <w:b w:val="0"/>
        </w:rPr>
        <w:t xml:space="preserve">tudents </w:t>
      </w:r>
      <w:r w:rsidRPr="00D3416E" w:rsidR="00674E03">
        <w:rPr>
          <w:b w:val="0"/>
        </w:rPr>
        <w:t>wishing to apply to the</w:t>
      </w:r>
      <w:r w:rsidRPr="00D3416E">
        <w:rPr>
          <w:b w:val="0"/>
        </w:rPr>
        <w:t xml:space="preserve"> PhD</w:t>
      </w:r>
      <w:r w:rsidRPr="00D3416E" w:rsidR="00447739">
        <w:rPr>
          <w:b w:val="0"/>
        </w:rPr>
        <w:t xml:space="preserve"> </w:t>
      </w:r>
      <w:r w:rsidRPr="00D3416E" w:rsidR="00674E03">
        <w:rPr>
          <w:b w:val="0"/>
        </w:rPr>
        <w:t xml:space="preserve">program in </w:t>
      </w:r>
      <w:r w:rsidR="00D3416E">
        <w:rPr>
          <w:b w:val="0"/>
        </w:rPr>
        <w:t>HDFS</w:t>
      </w:r>
      <w:r w:rsidRPr="00D3416E">
        <w:rPr>
          <w:b w:val="0"/>
        </w:rPr>
        <w:t xml:space="preserve"> </w:t>
      </w:r>
      <w:r w:rsidRPr="00D3416E" w:rsidR="00C55C36">
        <w:rPr>
          <w:b w:val="0"/>
          <w:i/>
        </w:rPr>
        <w:t>–</w:t>
      </w:r>
      <w:r w:rsidRPr="00D3416E" w:rsidR="00FD3AA4">
        <w:rPr>
          <w:b w:val="0"/>
          <w:i/>
        </w:rPr>
        <w:t xml:space="preserve"> </w:t>
      </w:r>
      <w:r w:rsidRPr="00D3416E" w:rsidR="001321FA">
        <w:rPr>
          <w:b w:val="0"/>
          <w:i/>
        </w:rPr>
        <w:t xml:space="preserve">online </w:t>
      </w:r>
      <w:r w:rsidRPr="00D3416E" w:rsidR="00C55C36">
        <w:rPr>
          <w:b w:val="0"/>
          <w:i/>
        </w:rPr>
        <w:t>form</w:t>
      </w:r>
      <w:bookmarkEnd w:id="2414"/>
    </w:p>
    <w:p w:rsidR="00C12CF7" w:rsidP="008047F7" w:rsidRDefault="00AE237B" w14:paraId="5F06C511" w14:textId="77777777">
      <w:pPr>
        <w:tabs>
          <w:tab w:val="left" w:pos="720"/>
        </w:tabs>
        <w:rPr>
          <w:rFonts w:ascii="Times New Roman" w:hAnsi="Times New Roman"/>
        </w:rPr>
      </w:pPr>
      <w:r>
        <w:rPr>
          <w:rFonts w:ascii="Times New Roman" w:hAnsi="Times New Roman"/>
        </w:rPr>
        <w:tab/>
      </w:r>
      <w:r w:rsidRPr="00D3416E" w:rsidR="00AD73C3">
        <w:rPr>
          <w:rFonts w:ascii="Times New Roman" w:hAnsi="Times New Roman"/>
        </w:rPr>
        <w:t>This form is</w:t>
      </w:r>
      <w:r w:rsidRPr="00D3416E" w:rsidR="00EA17A3">
        <w:rPr>
          <w:rFonts w:ascii="Times New Roman" w:hAnsi="Times New Roman"/>
        </w:rPr>
        <w:t xml:space="preserve"> filed with the Graduate College when a s</w:t>
      </w:r>
      <w:r w:rsidRPr="00D3416E" w:rsidR="00AB3D37">
        <w:rPr>
          <w:rFonts w:ascii="Times New Roman" w:hAnsi="Times New Roman"/>
        </w:rPr>
        <w:t>tudent who ha</w:t>
      </w:r>
      <w:r w:rsidRPr="00D3416E" w:rsidR="00EA17A3">
        <w:rPr>
          <w:rFonts w:ascii="Times New Roman" w:hAnsi="Times New Roman"/>
        </w:rPr>
        <w:t>s c</w:t>
      </w:r>
      <w:r w:rsidRPr="00D3416E" w:rsidR="00AB3D37">
        <w:rPr>
          <w:rFonts w:ascii="Times New Roman" w:hAnsi="Times New Roman"/>
        </w:rPr>
        <w:t>ompleted the master’s degree</w:t>
      </w:r>
      <w:r w:rsidRPr="00D3416E" w:rsidR="00674E03">
        <w:rPr>
          <w:rFonts w:ascii="Times New Roman" w:hAnsi="Times New Roman"/>
        </w:rPr>
        <w:t xml:space="preserve"> wishes to apply to the </w:t>
      </w:r>
      <w:r w:rsidRPr="00D3416E" w:rsidR="00A25C84">
        <w:rPr>
          <w:rFonts w:ascii="Times New Roman" w:hAnsi="Times New Roman"/>
        </w:rPr>
        <w:t>PhD</w:t>
      </w:r>
      <w:r w:rsidRPr="00D3416E" w:rsidR="00674E03">
        <w:rPr>
          <w:rFonts w:ascii="Times New Roman" w:hAnsi="Times New Roman"/>
        </w:rPr>
        <w:t xml:space="preserve"> program</w:t>
      </w:r>
      <w:r w:rsidRPr="00D3416E" w:rsidR="00447739">
        <w:rPr>
          <w:rFonts w:ascii="Times New Roman" w:hAnsi="Times New Roman"/>
        </w:rPr>
        <w:t xml:space="preserve"> </w:t>
      </w:r>
      <w:r w:rsidRPr="00D3416E" w:rsidR="00EA17A3">
        <w:rPr>
          <w:rFonts w:ascii="Times New Roman" w:hAnsi="Times New Roman"/>
        </w:rPr>
        <w:t>(International students should check with I</w:t>
      </w:r>
      <w:r w:rsidRPr="00D3416E" w:rsidR="00674E03">
        <w:rPr>
          <w:rFonts w:ascii="Times New Roman" w:hAnsi="Times New Roman"/>
        </w:rPr>
        <w:t>SSO</w:t>
      </w:r>
      <w:r w:rsidRPr="00D3416E" w:rsidR="00EA17A3">
        <w:rPr>
          <w:rFonts w:ascii="Times New Roman" w:hAnsi="Times New Roman"/>
        </w:rPr>
        <w:t xml:space="preserve"> regarding their degree status on their current visa before filing this form.)</w:t>
      </w:r>
      <w:r w:rsidRPr="00D3416E" w:rsidR="00FD3AA4">
        <w:rPr>
          <w:rFonts w:ascii="Times New Roman" w:hAnsi="Times New Roman"/>
        </w:rPr>
        <w:t xml:space="preserve"> </w:t>
      </w:r>
      <w:hyperlink w:history="1" r:id="rId157">
        <w:r w:rsidRPr="00D3416E" w:rsidR="00674E03">
          <w:rPr>
            <w:rStyle w:val="Hyperlink"/>
            <w:rFonts w:ascii="Times New Roman" w:hAnsi="Times New Roman"/>
          </w:rPr>
          <w:t>Transfer from one program/department/certificate to another</w:t>
        </w:r>
      </w:hyperlink>
      <w:r w:rsidRPr="00D3416E" w:rsidR="00674E03">
        <w:rPr>
          <w:rStyle w:val="Hyperlink"/>
          <w:rFonts w:ascii="Times New Roman" w:hAnsi="Times New Roman"/>
        </w:rPr>
        <w:t>.</w:t>
      </w:r>
      <w:r w:rsidRPr="00D3416E" w:rsidR="00CB36BE">
        <w:rPr>
          <w:rFonts w:ascii="Times New Roman" w:hAnsi="Times New Roman"/>
        </w:rPr>
        <w:t xml:space="preserve"> </w:t>
      </w:r>
      <w:bookmarkStart w:name="_Toc12781839" w:id="2415"/>
    </w:p>
    <w:p w:rsidRPr="00D3416E" w:rsidR="008047F7" w:rsidP="008047F7" w:rsidRDefault="008047F7" w14:paraId="3B7FD67C" w14:textId="77777777">
      <w:pPr>
        <w:tabs>
          <w:tab w:val="left" w:pos="720"/>
        </w:tabs>
        <w:rPr>
          <w:b/>
          <w:highlight w:val="yellow"/>
        </w:rPr>
      </w:pPr>
    </w:p>
    <w:p w:rsidRPr="00D3416E" w:rsidR="00836199" w:rsidP="00B577CD" w:rsidRDefault="00836199" w14:paraId="7F6E86D8" w14:textId="77777777">
      <w:pPr>
        <w:pStyle w:val="Heading4"/>
        <w:widowControl/>
        <w:tabs>
          <w:tab w:val="left" w:pos="720"/>
        </w:tabs>
        <w:spacing w:line="240" w:lineRule="auto"/>
        <w:rPr>
          <w:b w:val="0"/>
        </w:rPr>
      </w:pPr>
      <w:bookmarkStart w:name="_Toc12781841" w:id="2416"/>
      <w:bookmarkStart w:name="_Toc519604966" w:id="2417"/>
      <w:bookmarkEnd w:id="2415"/>
      <w:r w:rsidRPr="00D3416E">
        <w:rPr>
          <w:b w:val="0"/>
        </w:rPr>
        <w:t xml:space="preserve">Application for Graduation </w:t>
      </w:r>
      <w:proofErr w:type="spellStart"/>
      <w:r w:rsidRPr="00D3416E" w:rsidR="0096450C">
        <w:rPr>
          <w:b w:val="0"/>
          <w:i/>
          <w:iCs/>
        </w:rPr>
        <w:t>Ac</w:t>
      </w:r>
      <w:r w:rsidRPr="00616D8B" w:rsidR="0096450C">
        <w:rPr>
          <w:b w:val="0"/>
          <w:i/>
          <w:iCs/>
        </w:rPr>
        <w:t>c</w:t>
      </w:r>
      <w:bookmarkEnd w:id="2416"/>
      <w:r w:rsidRPr="00616D8B" w:rsidR="00FD3AA4">
        <w:rPr>
          <w:b w:val="0"/>
          <w:i/>
        </w:rPr>
        <w:t>essPlus</w:t>
      </w:r>
      <w:bookmarkEnd w:id="2417"/>
      <w:proofErr w:type="spellEnd"/>
    </w:p>
    <w:p w:rsidRPr="00D3416E" w:rsidR="00C12CF7" w:rsidP="00803405" w:rsidRDefault="00AE237B" w14:paraId="1018C122" w14:textId="77777777">
      <w:pPr>
        <w:tabs>
          <w:tab w:val="left" w:pos="720"/>
        </w:tabs>
        <w:rPr>
          <w:rFonts w:ascii="Times New Roman" w:hAnsi="Times New Roman"/>
        </w:rPr>
      </w:pPr>
      <w:r>
        <w:rPr>
          <w:rFonts w:ascii="Times New Roman" w:hAnsi="Times New Roman"/>
        </w:rPr>
        <w:tab/>
      </w:r>
      <w:r w:rsidRPr="00D3416E" w:rsidR="00836199">
        <w:rPr>
          <w:rFonts w:ascii="Times New Roman" w:hAnsi="Times New Roman"/>
        </w:rPr>
        <w:t>The Application for Graduation is used to declare your intention to graduate in the term in which the form is submitted</w:t>
      </w:r>
      <w:r w:rsidRPr="00D3416E" w:rsidR="00FD3AA4">
        <w:rPr>
          <w:rFonts w:ascii="Times New Roman" w:hAnsi="Times New Roman"/>
        </w:rPr>
        <w:t xml:space="preserve"> and initiates </w:t>
      </w:r>
      <w:r w:rsidRPr="00D3416E" w:rsidR="00836199">
        <w:rPr>
          <w:rFonts w:ascii="Times New Roman" w:hAnsi="Times New Roman"/>
        </w:rPr>
        <w:t>a review of records to assure all requirements are being met</w:t>
      </w:r>
      <w:r w:rsidRPr="00D3416E" w:rsidR="00447739">
        <w:rPr>
          <w:rFonts w:ascii="Times New Roman" w:hAnsi="Times New Roman"/>
        </w:rPr>
        <w:t xml:space="preserve">. </w:t>
      </w:r>
      <w:r w:rsidRPr="00D3416E" w:rsidR="00836199">
        <w:rPr>
          <w:rFonts w:ascii="Times New Roman" w:hAnsi="Times New Roman"/>
        </w:rPr>
        <w:t xml:space="preserve">The Application for Graduation should be submitted </w:t>
      </w:r>
      <w:r w:rsidRPr="00D3416E" w:rsidR="00066485">
        <w:rPr>
          <w:rFonts w:ascii="Times New Roman" w:hAnsi="Times New Roman"/>
        </w:rPr>
        <w:t xml:space="preserve">via </w:t>
      </w:r>
      <w:proofErr w:type="spellStart"/>
      <w:r w:rsidRPr="00D3416E" w:rsidR="00066485">
        <w:rPr>
          <w:rFonts w:ascii="Times New Roman" w:hAnsi="Times New Roman"/>
        </w:rPr>
        <w:t>AccessPlus</w:t>
      </w:r>
      <w:proofErr w:type="spellEnd"/>
      <w:r w:rsidRPr="00D3416E" w:rsidR="00066485">
        <w:rPr>
          <w:rFonts w:ascii="Times New Roman" w:hAnsi="Times New Roman"/>
        </w:rPr>
        <w:t xml:space="preserve"> </w:t>
      </w:r>
      <w:r w:rsidRPr="00D3416E" w:rsidR="00836199">
        <w:rPr>
          <w:rFonts w:ascii="Times New Roman" w:hAnsi="Times New Roman"/>
        </w:rPr>
        <w:t>by the end of the first week of the semester in which the degree is expected, or by mid-May for a student wishing to graduate during the summer session</w:t>
      </w:r>
      <w:r w:rsidRPr="00D3416E" w:rsidR="00447739">
        <w:rPr>
          <w:rFonts w:ascii="Times New Roman" w:hAnsi="Times New Roman"/>
        </w:rPr>
        <w:t xml:space="preserve">. </w:t>
      </w:r>
      <w:r w:rsidRPr="00D3416E" w:rsidR="00FD3AA4">
        <w:rPr>
          <w:rFonts w:ascii="Times New Roman" w:hAnsi="Times New Roman"/>
        </w:rPr>
        <w:t xml:space="preserve">The Application for Graduation is now submitted via </w:t>
      </w:r>
      <w:proofErr w:type="spellStart"/>
      <w:r w:rsidRPr="00D3416E" w:rsidR="00FD3AA4">
        <w:rPr>
          <w:rFonts w:ascii="Times New Roman" w:hAnsi="Times New Roman"/>
        </w:rPr>
        <w:t>AccessPlus</w:t>
      </w:r>
      <w:proofErr w:type="spellEnd"/>
      <w:r w:rsidRPr="00D3416E" w:rsidR="00FD3AA4">
        <w:rPr>
          <w:rFonts w:ascii="Times New Roman" w:hAnsi="Times New Roman"/>
        </w:rPr>
        <w:t xml:space="preserve"> with directions found </w:t>
      </w:r>
      <w:bookmarkStart w:name="_Toc12781843" w:id="2418"/>
      <w:r w:rsidR="0096450C">
        <w:rPr>
          <w:rFonts w:ascii="Times New Roman" w:hAnsi="Times New Roman"/>
        </w:rPr>
        <w:fldChar w:fldCharType="begin"/>
      </w:r>
      <w:r w:rsidR="0096450C">
        <w:rPr>
          <w:rFonts w:ascii="Times New Roman" w:hAnsi="Times New Roman"/>
        </w:rPr>
        <w:instrText xml:space="preserve"> HYPERLINK "https://www.grad-college.iastate.edu/student/forms/graduation-application/" </w:instrText>
      </w:r>
      <w:r w:rsidR="0096450C">
        <w:rPr>
          <w:rFonts w:ascii="Times New Roman" w:hAnsi="Times New Roman"/>
        </w:rPr>
        <w:fldChar w:fldCharType="separate"/>
      </w:r>
      <w:r w:rsidRPr="0096450C" w:rsidR="0096450C">
        <w:rPr>
          <w:rStyle w:val="Hyperlink"/>
          <w:rFonts w:ascii="Times New Roman" w:hAnsi="Times New Roman"/>
        </w:rPr>
        <w:t>here.</w:t>
      </w:r>
      <w:r w:rsidR="0096450C">
        <w:rPr>
          <w:rFonts w:ascii="Times New Roman" w:hAnsi="Times New Roman"/>
        </w:rPr>
        <w:fldChar w:fldCharType="end"/>
      </w:r>
    </w:p>
    <w:p w:rsidRPr="00D3416E" w:rsidR="00AC1788" w:rsidP="00B577CD" w:rsidRDefault="00AC1788" w14:paraId="38D6B9B6" w14:textId="77777777">
      <w:pPr>
        <w:tabs>
          <w:tab w:val="left" w:pos="720"/>
        </w:tabs>
        <w:rPr>
          <w:rFonts w:ascii="Times New Roman" w:hAnsi="Times New Roman"/>
        </w:rPr>
      </w:pPr>
    </w:p>
    <w:p w:rsidRPr="00D3416E" w:rsidR="00836199" w:rsidP="00B577CD" w:rsidRDefault="00836199" w14:paraId="24BA38BA" w14:textId="77777777">
      <w:pPr>
        <w:pStyle w:val="Heading4"/>
        <w:widowControl/>
        <w:tabs>
          <w:tab w:val="left" w:pos="720"/>
        </w:tabs>
        <w:spacing w:line="260" w:lineRule="exact"/>
      </w:pPr>
      <w:bookmarkStart w:name="_Toc519604967" w:id="2419"/>
      <w:r w:rsidRPr="00D3416E">
        <w:rPr>
          <w:b w:val="0"/>
        </w:rPr>
        <w:t xml:space="preserve">Request </w:t>
      </w:r>
      <w:r w:rsidRPr="00D3416E" w:rsidR="0037354A">
        <w:rPr>
          <w:b w:val="0"/>
        </w:rPr>
        <w:t>for</w:t>
      </w:r>
      <w:r w:rsidRPr="00D3416E">
        <w:rPr>
          <w:b w:val="0"/>
        </w:rPr>
        <w:t xml:space="preserve"> Preliminary Oral Examination – </w:t>
      </w:r>
      <w:r w:rsidRPr="00D3416E" w:rsidR="00D4408A">
        <w:rPr>
          <w:b w:val="0"/>
          <w:i/>
        </w:rPr>
        <w:t>online form</w:t>
      </w:r>
      <w:bookmarkEnd w:id="2418"/>
      <w:bookmarkEnd w:id="2419"/>
    </w:p>
    <w:p w:rsidRPr="00D3416E" w:rsidR="00C12CF7" w:rsidP="00B577CD" w:rsidRDefault="00683804" w14:paraId="262C823E" w14:textId="77777777">
      <w:pPr>
        <w:tabs>
          <w:tab w:val="left" w:pos="720"/>
        </w:tabs>
        <w:spacing w:line="260" w:lineRule="exact"/>
        <w:rPr>
          <w:rFonts w:ascii="Times New Roman" w:hAnsi="Times New Roman"/>
        </w:rPr>
      </w:pPr>
      <w:r>
        <w:rPr>
          <w:rFonts w:ascii="Times New Roman" w:hAnsi="Times New Roman"/>
        </w:rPr>
        <w:tab/>
      </w:r>
      <w:r w:rsidRPr="00D3416E" w:rsidR="00836199">
        <w:rPr>
          <w:rFonts w:ascii="Times New Roman" w:hAnsi="Times New Roman"/>
        </w:rPr>
        <w:t>A "Request for Preliminary Examination" form must be submitted to the Graduate College</w:t>
      </w:r>
      <w:r w:rsidRPr="00D3416E" w:rsidR="00836199">
        <w:rPr>
          <w:rFonts w:ascii="Times New Roman" w:hAnsi="Times New Roman"/>
          <w:b/>
        </w:rPr>
        <w:t xml:space="preserve"> </w:t>
      </w:r>
      <w:r w:rsidRPr="00D3416E" w:rsidR="00997AC4">
        <w:rPr>
          <w:rFonts w:ascii="Times New Roman" w:hAnsi="Times New Roman"/>
          <w:b/>
        </w:rPr>
        <w:t>two</w:t>
      </w:r>
      <w:bookmarkStart w:name="_Toc12781844" w:id="2420"/>
      <w:r w:rsidRPr="00D3416E" w:rsidR="00D4408A">
        <w:rPr>
          <w:rFonts w:ascii="Times New Roman" w:hAnsi="Times New Roman"/>
          <w:b/>
        </w:rPr>
        <w:t xml:space="preserve"> </w:t>
      </w:r>
      <w:r w:rsidRPr="00D3416E" w:rsidR="00D4408A">
        <w:rPr>
          <w:rFonts w:ascii="Times New Roman" w:hAnsi="Times New Roman"/>
        </w:rPr>
        <w:t xml:space="preserve">weeks prior to the meeting. </w:t>
      </w:r>
      <w:hyperlink w:history="1" r:id="rId158">
        <w:r w:rsidRPr="00D3416E" w:rsidR="00D4408A">
          <w:rPr>
            <w:rStyle w:val="Hyperlink"/>
            <w:rFonts w:ascii="Times New Roman" w:hAnsi="Times New Roman"/>
          </w:rPr>
          <w:t>Request for Preliminary Oral Exam</w:t>
        </w:r>
      </w:hyperlink>
    </w:p>
    <w:p w:rsidRPr="00D3416E" w:rsidR="00AC1788" w:rsidP="00B577CD" w:rsidRDefault="00AC1788" w14:paraId="22F860BB" w14:textId="77777777">
      <w:pPr>
        <w:tabs>
          <w:tab w:val="left" w:pos="720"/>
        </w:tabs>
        <w:spacing w:line="260" w:lineRule="exact"/>
        <w:rPr>
          <w:rFonts w:ascii="Times New Roman" w:hAnsi="Times New Roman"/>
        </w:rPr>
      </w:pPr>
    </w:p>
    <w:p w:rsidRPr="00D3416E" w:rsidR="00836199" w:rsidP="00B577CD" w:rsidRDefault="00836199" w14:paraId="02CCF4E9" w14:textId="77777777">
      <w:pPr>
        <w:pStyle w:val="Heading4"/>
        <w:widowControl/>
        <w:tabs>
          <w:tab w:val="left" w:pos="720"/>
        </w:tabs>
        <w:spacing w:line="260" w:lineRule="exact"/>
        <w:rPr>
          <w:b w:val="0"/>
        </w:rPr>
      </w:pPr>
      <w:bookmarkStart w:name="_Toc519604968" w:id="2421"/>
      <w:r w:rsidRPr="00D3416E">
        <w:rPr>
          <w:b w:val="0"/>
        </w:rPr>
        <w:t xml:space="preserve">Request </w:t>
      </w:r>
      <w:r w:rsidRPr="00D3416E" w:rsidR="0037354A">
        <w:rPr>
          <w:b w:val="0"/>
        </w:rPr>
        <w:t>for</w:t>
      </w:r>
      <w:r w:rsidRPr="00D3416E">
        <w:rPr>
          <w:b w:val="0"/>
        </w:rPr>
        <w:t xml:space="preserve"> Final Oral Examination </w:t>
      </w:r>
      <w:r w:rsidRPr="00D3416E" w:rsidR="00C55C36">
        <w:rPr>
          <w:b w:val="0"/>
        </w:rPr>
        <w:t>–</w:t>
      </w:r>
      <w:r w:rsidRPr="00D3416E">
        <w:rPr>
          <w:b w:val="0"/>
        </w:rPr>
        <w:t xml:space="preserve"> </w:t>
      </w:r>
      <w:bookmarkEnd w:id="2420"/>
      <w:r w:rsidRPr="00D3416E" w:rsidR="00FD3AA4">
        <w:rPr>
          <w:b w:val="0"/>
          <w:i/>
        </w:rPr>
        <w:t>online</w:t>
      </w:r>
      <w:r w:rsidRPr="00D3416E" w:rsidR="00C55C36">
        <w:rPr>
          <w:b w:val="0"/>
          <w:i/>
        </w:rPr>
        <w:t xml:space="preserve"> form</w:t>
      </w:r>
      <w:bookmarkEnd w:id="2421"/>
    </w:p>
    <w:p w:rsidRPr="00D3416E" w:rsidR="005A0F88" w:rsidP="00803405" w:rsidRDefault="00AE237B" w14:paraId="5547D124" w14:textId="77777777">
      <w:pPr>
        <w:tabs>
          <w:tab w:val="left" w:pos="720"/>
        </w:tabs>
        <w:spacing w:line="260" w:lineRule="exact"/>
        <w:rPr>
          <w:rFonts w:ascii="Times New Roman" w:hAnsi="Times New Roman"/>
        </w:rPr>
      </w:pPr>
      <w:r>
        <w:rPr>
          <w:rFonts w:ascii="Times New Roman" w:hAnsi="Times New Roman"/>
        </w:rPr>
        <w:tab/>
      </w:r>
      <w:r w:rsidRPr="00D3416E" w:rsidR="00836199">
        <w:rPr>
          <w:rFonts w:ascii="Times New Roman" w:hAnsi="Times New Roman"/>
        </w:rPr>
        <w:t xml:space="preserve">The candidate is responsible for initiating the "Request for Final Oral Examination" form, which must be submitted to the Graduate College </w:t>
      </w:r>
      <w:r w:rsidRPr="00D3416E" w:rsidR="00836199">
        <w:rPr>
          <w:rFonts w:ascii="Times New Roman" w:hAnsi="Times New Roman"/>
          <w:i/>
        </w:rPr>
        <w:t xml:space="preserve">at least </w:t>
      </w:r>
      <w:r w:rsidRPr="00D3416E" w:rsidR="00836199">
        <w:rPr>
          <w:rStyle w:val="Strong"/>
          <w:rFonts w:ascii="Times New Roman" w:hAnsi="Times New Roman"/>
          <w:i/>
        </w:rPr>
        <w:t>three</w:t>
      </w:r>
      <w:r w:rsidRPr="00D3416E" w:rsidR="00836199">
        <w:rPr>
          <w:rFonts w:ascii="Times New Roman" w:hAnsi="Times New Roman"/>
          <w:i/>
        </w:rPr>
        <w:t xml:space="preserve"> weeks before</w:t>
      </w:r>
      <w:r w:rsidRPr="00D3416E" w:rsidR="00836199">
        <w:rPr>
          <w:rFonts w:ascii="Times New Roman" w:hAnsi="Times New Roman"/>
        </w:rPr>
        <w:t xml:space="preserve"> the examination of a thesis or dissertation or non-thesis MFCS exam</w:t>
      </w:r>
      <w:r w:rsidRPr="00D3416E" w:rsidR="00447739">
        <w:rPr>
          <w:rFonts w:ascii="Times New Roman" w:hAnsi="Times New Roman"/>
        </w:rPr>
        <w:t xml:space="preserve">. </w:t>
      </w:r>
      <w:r w:rsidRPr="00D3416E" w:rsidR="00836199">
        <w:rPr>
          <w:rFonts w:ascii="Times New Roman" w:hAnsi="Times New Roman"/>
        </w:rPr>
        <w:t xml:space="preserve">When a final oral examination includes a defense of the thesis or dissertation, the </w:t>
      </w:r>
      <w:r w:rsidRPr="00D3416E" w:rsidR="000E1452">
        <w:rPr>
          <w:rFonts w:ascii="Times New Roman" w:hAnsi="Times New Roman"/>
        </w:rPr>
        <w:t>candidate</w:t>
      </w:r>
      <w:r w:rsidRPr="00D3416E" w:rsidR="00836199">
        <w:rPr>
          <w:rFonts w:ascii="Times New Roman" w:hAnsi="Times New Roman"/>
        </w:rPr>
        <w:t xml:space="preserve"> must submit copies of the manuscript to members of the </w:t>
      </w:r>
      <w:r w:rsidR="00C40332">
        <w:rPr>
          <w:rFonts w:ascii="Times New Roman" w:hAnsi="Times New Roman"/>
        </w:rPr>
        <w:t>POSC</w:t>
      </w:r>
      <w:r w:rsidRPr="00D3416E" w:rsidR="00836199">
        <w:rPr>
          <w:rFonts w:ascii="Times New Roman" w:hAnsi="Times New Roman"/>
        </w:rPr>
        <w:t xml:space="preserve"> </w:t>
      </w:r>
      <w:r w:rsidRPr="00D3416E" w:rsidR="00836199">
        <w:rPr>
          <w:rFonts w:ascii="Times New Roman" w:hAnsi="Times New Roman"/>
          <w:i/>
        </w:rPr>
        <w:t>at least two weeks before</w:t>
      </w:r>
      <w:r w:rsidRPr="00D3416E" w:rsidR="00836199">
        <w:rPr>
          <w:rFonts w:ascii="Times New Roman" w:hAnsi="Times New Roman"/>
        </w:rPr>
        <w:t xml:space="preserve"> the examination</w:t>
      </w:r>
      <w:bookmarkStart w:name="_Toc80085507" w:id="2422"/>
      <w:bookmarkStart w:name="_Toc80086349" w:id="2423"/>
      <w:bookmarkStart w:name="_Toc80777953" w:id="2424"/>
      <w:r w:rsidRPr="00D3416E" w:rsidR="00447739">
        <w:rPr>
          <w:rFonts w:ascii="Times New Roman" w:hAnsi="Times New Roman"/>
        </w:rPr>
        <w:t>.</w:t>
      </w:r>
      <w:r w:rsidRPr="00D3416E" w:rsidR="00447739">
        <w:rPr>
          <w:rFonts w:ascii="Times New Roman" w:hAnsi="Times New Roman"/>
          <w:i/>
        </w:rPr>
        <w:t xml:space="preserve"> </w:t>
      </w:r>
      <w:r w:rsidRPr="00D3416E" w:rsidR="001B7CE3">
        <w:rPr>
          <w:rFonts w:ascii="Times New Roman" w:hAnsi="Times New Roman"/>
        </w:rPr>
        <w:t>The International Office</w:t>
      </w:r>
      <w:r w:rsidRPr="00D3416E" w:rsidR="000E1452">
        <w:rPr>
          <w:rFonts w:ascii="Times New Roman" w:hAnsi="Times New Roman"/>
        </w:rPr>
        <w:t xml:space="preserve"> recommends International students check with their office </w:t>
      </w:r>
      <w:r w:rsidRPr="00D3416E" w:rsidR="001B7CE3">
        <w:rPr>
          <w:rFonts w:ascii="Times New Roman" w:hAnsi="Times New Roman"/>
        </w:rPr>
        <w:t>before scheduling a final oral</w:t>
      </w:r>
      <w:r w:rsidRPr="00D3416E" w:rsidR="000E1452">
        <w:rPr>
          <w:rFonts w:ascii="Times New Roman" w:hAnsi="Times New Roman"/>
        </w:rPr>
        <w:t xml:space="preserve"> to avoid visa proble</w:t>
      </w:r>
      <w:r w:rsidRPr="00D3416E" w:rsidR="00803405">
        <w:rPr>
          <w:rFonts w:ascii="Times New Roman" w:hAnsi="Times New Roman"/>
        </w:rPr>
        <w:t>ms</w:t>
      </w:r>
      <w:r w:rsidRPr="00D3416E" w:rsidR="00447739">
        <w:rPr>
          <w:rFonts w:ascii="Times New Roman" w:hAnsi="Times New Roman"/>
        </w:rPr>
        <w:t xml:space="preserve"> </w:t>
      </w:r>
      <w:bookmarkStart w:name="_Toc109448872" w:id="2425"/>
      <w:bookmarkStart w:name="_Toc109542361" w:id="2426"/>
      <w:bookmarkStart w:name="_Toc109549749" w:id="2427"/>
      <w:bookmarkStart w:name="_Toc110307147" w:id="2428"/>
      <w:bookmarkStart w:name="_Toc142988166" w:id="2429"/>
      <w:bookmarkStart w:name="_Toc142988384" w:id="2430"/>
      <w:bookmarkStart w:name="_Toc142988470" w:id="2431"/>
      <w:bookmarkStart w:name="_Toc142988787" w:id="2432"/>
      <w:bookmarkStart w:name="_Toc174941944" w:id="2433"/>
      <w:bookmarkStart w:name="_Toc174943378" w:id="2434"/>
      <w:bookmarkStart w:name="_Toc175038366" w:id="2435"/>
      <w:bookmarkStart w:name="_Toc175038835" w:id="2436"/>
      <w:bookmarkStart w:name="_Toc175042215" w:id="2437"/>
      <w:bookmarkStart w:name="_Toc175042521" w:id="2438"/>
      <w:bookmarkStart w:name="_Toc175042688" w:id="2439"/>
      <w:bookmarkStart w:name="_Toc175366137" w:id="2440"/>
      <w:r w:rsidRPr="00D3416E" w:rsidR="005A0F88">
        <w:rPr>
          <w:rFonts w:ascii="Times New Roman" w:hAnsi="Times New Roman"/>
        </w:rPr>
        <w:fldChar w:fldCharType="begin"/>
      </w:r>
      <w:r w:rsidRPr="00D3416E" w:rsidR="00D4408A">
        <w:rPr>
          <w:rFonts w:ascii="Times New Roman" w:hAnsi="Times New Roman"/>
        </w:rPr>
        <w:instrText>HYPERLINK "https://www.grad-college.iastate.edu/common/forms/student_forms.php"</w:instrText>
      </w:r>
      <w:r w:rsidRPr="00D3416E" w:rsidR="005A0F88">
        <w:rPr>
          <w:rFonts w:ascii="Times New Roman" w:hAnsi="Times New Roman"/>
        </w:rPr>
        <w:fldChar w:fldCharType="separate"/>
      </w:r>
      <w:r w:rsidRPr="00D3416E" w:rsidR="00D4408A">
        <w:rPr>
          <w:rStyle w:val="Hyperlink"/>
          <w:rFonts w:ascii="Times New Roman" w:hAnsi="Times New Roman"/>
        </w:rPr>
        <w:t>Request for Final Oral Exam</w:t>
      </w:r>
      <w:r w:rsidRPr="00D3416E" w:rsidR="005A0F88">
        <w:rPr>
          <w:rFonts w:ascii="Times New Roman" w:hAnsi="Times New Roman"/>
        </w:rPr>
        <w:fldChar w:fldCharType="end"/>
      </w:r>
      <w:r w:rsidRPr="00D3416E" w:rsidR="005A0F88">
        <w:rPr>
          <w:rFonts w:ascii="Times New Roman" w:hAnsi="Times New Roman"/>
        </w:rPr>
        <w:t xml:space="preserve"> </w:t>
      </w:r>
    </w:p>
    <w:p w:rsidRPr="00D3416E" w:rsidR="00AC1788" w:rsidP="00B577CD" w:rsidRDefault="00AC1788" w14:paraId="698536F5" w14:textId="77777777">
      <w:pPr>
        <w:tabs>
          <w:tab w:val="left" w:pos="720"/>
        </w:tabs>
        <w:spacing w:line="260" w:lineRule="exact"/>
        <w:rPr>
          <w:rFonts w:ascii="Times New Roman" w:hAnsi="Times New Roman"/>
        </w:rPr>
      </w:pPr>
    </w:p>
    <w:p w:rsidR="00C12CF7" w:rsidP="00B577CD" w:rsidRDefault="00AE237B" w14:paraId="54560089" w14:textId="77777777">
      <w:pPr>
        <w:pStyle w:val="Heading4"/>
        <w:spacing w:line="260" w:lineRule="exact"/>
        <w:rPr>
          <w:b w:val="0"/>
          <w:i/>
          <w:iCs/>
        </w:rPr>
      </w:pPr>
      <w:bookmarkStart w:name="_Toc174941945" w:id="2441"/>
      <w:bookmarkStart w:name="_Toc174943379" w:id="2442"/>
      <w:bookmarkStart w:name="_Toc175038367" w:id="2443"/>
      <w:bookmarkStart w:name="_Toc175038836" w:id="2444"/>
      <w:bookmarkStart w:name="_Toc175042216" w:id="2445"/>
      <w:bookmarkStart w:name="_Toc175042522" w:id="2446"/>
      <w:bookmarkStart w:name="_Toc175042689" w:id="2447"/>
      <w:bookmarkStart w:name="_Toc175366138" w:id="2448"/>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r w:rsidRPr="00D3416E">
        <w:rPr>
          <w:b w:val="0"/>
        </w:rPr>
        <w:t>Report of Final Oral Examination -</w:t>
      </w:r>
      <w:r w:rsidRPr="00D3416E">
        <w:rPr>
          <w:b w:val="0"/>
          <w:i/>
        </w:rPr>
        <w:t>online form</w:t>
      </w:r>
    </w:p>
    <w:p w:rsidR="00AE237B" w:rsidP="00AE237B" w:rsidRDefault="00AE237B" w14:paraId="4C5AAEA3" w14:textId="77777777">
      <w:r>
        <w:tab/>
      </w:r>
      <w:r>
        <w:t xml:space="preserve">This form is electronically routed to the student and </w:t>
      </w:r>
      <w:r w:rsidR="00BC162A">
        <w:t>M</w:t>
      </w:r>
      <w:r>
        <w:t xml:space="preserve">ajor </w:t>
      </w:r>
      <w:r w:rsidR="00BC162A">
        <w:t>P</w:t>
      </w:r>
      <w:r>
        <w:t xml:space="preserve">rofessor once the final oral exam is approved (officially scheduled) by the Graduate College. This form is routed through the </w:t>
      </w:r>
      <w:r w:rsidR="008606DD">
        <w:t xml:space="preserve">student, </w:t>
      </w:r>
      <w:r w:rsidR="00BC162A">
        <w:t>M</w:t>
      </w:r>
      <w:r w:rsidR="008606DD">
        <w:t xml:space="preserve">ajor </w:t>
      </w:r>
      <w:r w:rsidR="00BC162A">
        <w:t>P</w:t>
      </w:r>
      <w:r w:rsidR="008606DD">
        <w:t>rofessor and POSC members before routing to the Graduate College.</w:t>
      </w:r>
    </w:p>
    <w:p w:rsidRPr="00D3416E" w:rsidR="008606DD" w:rsidP="00D3416E" w:rsidRDefault="008606DD" w14:paraId="7BC1BAF2" w14:textId="77777777">
      <w:pPr>
        <w:rPr>
          <w:b/>
        </w:rPr>
      </w:pPr>
    </w:p>
    <w:p w:rsidRPr="00D3416E" w:rsidR="00836199" w:rsidP="00B577CD" w:rsidRDefault="00AC1788" w14:paraId="77A66009" w14:textId="77777777">
      <w:pPr>
        <w:pStyle w:val="Heading4"/>
        <w:spacing w:line="260" w:lineRule="exact"/>
        <w:rPr>
          <w:b w:val="0"/>
        </w:rPr>
      </w:pPr>
      <w:bookmarkStart w:name="_Toc519604969" w:id="2449"/>
      <w:r w:rsidRPr="00D3416E">
        <w:rPr>
          <w:b w:val="0"/>
        </w:rPr>
        <w:t xml:space="preserve">Graduate Student Approval Form </w:t>
      </w:r>
      <w:r w:rsidR="008606DD">
        <w:rPr>
          <w:b w:val="0"/>
        </w:rPr>
        <w:t>-</w:t>
      </w:r>
      <w:r w:rsidR="008606DD">
        <w:rPr>
          <w:b w:val="0"/>
          <w:i/>
          <w:iCs/>
        </w:rPr>
        <w:t>online form</w:t>
      </w:r>
      <w:bookmarkEnd w:id="2441"/>
      <w:bookmarkEnd w:id="2442"/>
      <w:bookmarkEnd w:id="2443"/>
      <w:bookmarkEnd w:id="2444"/>
      <w:bookmarkEnd w:id="2445"/>
      <w:bookmarkEnd w:id="2446"/>
      <w:bookmarkEnd w:id="2447"/>
      <w:bookmarkEnd w:id="2448"/>
      <w:bookmarkEnd w:id="2449"/>
    </w:p>
    <w:p w:rsidRPr="00D3416E" w:rsidR="004E759E" w:rsidP="00D3416E" w:rsidRDefault="00AC1788" w14:paraId="6458768E" w14:textId="77777777">
      <w:pPr>
        <w:spacing w:line="260" w:lineRule="exact"/>
        <w:ind w:firstLine="720"/>
        <w:rPr>
          <w:rFonts w:ascii="Times New Roman" w:hAnsi="Times New Roman"/>
        </w:rPr>
      </w:pPr>
      <w:bookmarkStart w:name="_Toc174941946" w:id="2450"/>
      <w:bookmarkStart w:name="_Toc174943380" w:id="2451"/>
      <w:bookmarkStart w:name="_Toc175038368" w:id="2452"/>
      <w:bookmarkStart w:name="_Toc175038837" w:id="2453"/>
      <w:bookmarkStart w:name="_Toc175042217" w:id="2454"/>
      <w:bookmarkStart w:name="_Toc175042523" w:id="2455"/>
      <w:bookmarkStart w:name="_Toc175042690" w:id="2456"/>
      <w:bookmarkStart w:name="_Toc175366139" w:id="2457"/>
      <w:bookmarkStart w:name="_Toc175389202" w:id="2458"/>
      <w:bookmarkStart w:name="_Toc175531800" w:id="2459"/>
      <w:bookmarkStart w:name="_Toc206298710" w:id="2460"/>
      <w:bookmarkStart w:name="_Toc206390772" w:id="2461"/>
      <w:r w:rsidRPr="00D3416E">
        <w:rPr>
          <w:rFonts w:ascii="Times New Roman" w:hAnsi="Times New Roman"/>
        </w:rPr>
        <w:t xml:space="preserve">This form is </w:t>
      </w:r>
      <w:r w:rsidR="00AE237B">
        <w:rPr>
          <w:rFonts w:ascii="Times New Roman" w:hAnsi="Times New Roman"/>
        </w:rPr>
        <w:t xml:space="preserve">electronically routed to the student and </w:t>
      </w:r>
      <w:r w:rsidR="00BC162A">
        <w:rPr>
          <w:rFonts w:ascii="Times New Roman" w:hAnsi="Times New Roman"/>
        </w:rPr>
        <w:t>M</w:t>
      </w:r>
      <w:r w:rsidR="00AE237B">
        <w:rPr>
          <w:rFonts w:ascii="Times New Roman" w:hAnsi="Times New Roman"/>
        </w:rPr>
        <w:t xml:space="preserve">ajor </w:t>
      </w:r>
      <w:r w:rsidR="00BC162A">
        <w:rPr>
          <w:rFonts w:ascii="Times New Roman" w:hAnsi="Times New Roman"/>
        </w:rPr>
        <w:t>P</w:t>
      </w:r>
      <w:r w:rsidR="00AE237B">
        <w:rPr>
          <w:rFonts w:ascii="Times New Roman" w:hAnsi="Times New Roman"/>
        </w:rPr>
        <w:t xml:space="preserve">rofessor once the final oral exam is approved (officially scheduled) by the Graduate College. This form is routed through the </w:t>
      </w:r>
      <w:r w:rsidR="00BC162A">
        <w:rPr>
          <w:rFonts w:ascii="Times New Roman" w:hAnsi="Times New Roman"/>
        </w:rPr>
        <w:t>M</w:t>
      </w:r>
      <w:r w:rsidR="00AE237B">
        <w:rPr>
          <w:rFonts w:ascii="Times New Roman" w:hAnsi="Times New Roman"/>
        </w:rPr>
        <w:t xml:space="preserve">ajor </w:t>
      </w:r>
      <w:r w:rsidR="00BC162A">
        <w:rPr>
          <w:rFonts w:ascii="Times New Roman" w:hAnsi="Times New Roman"/>
        </w:rPr>
        <w:t>P</w:t>
      </w:r>
      <w:r w:rsidR="00AE237B">
        <w:rPr>
          <w:rFonts w:ascii="Times New Roman" w:hAnsi="Times New Roman"/>
        </w:rPr>
        <w:t>rofessor</w:t>
      </w:r>
      <w:r w:rsidR="008606DD">
        <w:rPr>
          <w:rFonts w:ascii="Times New Roman" w:hAnsi="Times New Roman"/>
        </w:rPr>
        <w:t>(s)</w:t>
      </w:r>
      <w:proofErr w:type="gramStart"/>
      <w:r w:rsidR="00AE237B">
        <w:rPr>
          <w:rFonts w:ascii="Times New Roman" w:hAnsi="Times New Roman"/>
        </w:rPr>
        <w:t>,  DOGE</w:t>
      </w:r>
      <w:proofErr w:type="gramEnd"/>
      <w:r w:rsidR="00AE237B">
        <w:rPr>
          <w:rFonts w:ascii="Times New Roman" w:hAnsi="Times New Roman"/>
        </w:rPr>
        <w:t xml:space="preserve"> and then to the Graduate College.</w:t>
      </w:r>
      <w:r w:rsidRPr="00D3416E" w:rsidR="00447739">
        <w:rPr>
          <w:rFonts w:ascii="Times New Roman" w:hAnsi="Times New Roman"/>
        </w:rPr>
        <w:t xml:space="preserve"> </w:t>
      </w:r>
      <w:r w:rsidRPr="00D3416E" w:rsidR="00FD44A2">
        <w:rPr>
          <w:rFonts w:ascii="Times New Roman" w:hAnsi="Times New Roman"/>
        </w:rPr>
        <w:t xml:space="preserve">After approval from the Graduate </w:t>
      </w:r>
      <w:r w:rsidRPr="00D3416E" w:rsidR="00FD44A2">
        <w:rPr>
          <w:rFonts w:ascii="Times New Roman" w:hAnsi="Times New Roman"/>
        </w:rPr>
        <w:lastRenderedPageBreak/>
        <w:t xml:space="preserve">College you may sign into the </w:t>
      </w:r>
      <w:proofErr w:type="gramStart"/>
      <w:r w:rsidR="008606DD">
        <w:rPr>
          <w:rFonts w:ascii="Times New Roman" w:hAnsi="Times New Roman"/>
        </w:rPr>
        <w:t>ProQuest</w:t>
      </w:r>
      <w:proofErr w:type="gramEnd"/>
      <w:r w:rsidRPr="00D3416E" w:rsidR="008606DD">
        <w:rPr>
          <w:rFonts w:ascii="Times New Roman" w:hAnsi="Times New Roman"/>
        </w:rPr>
        <w:t xml:space="preserve"> </w:t>
      </w:r>
      <w:r w:rsidRPr="00D3416E" w:rsidR="00FD44A2">
        <w:rPr>
          <w:rFonts w:ascii="Times New Roman" w:hAnsi="Times New Roman"/>
        </w:rPr>
        <w:t>website, fill out the data, and submit your thesis/dissertation on-line to be reviewed by the ISU Thesis Office staff.</w:t>
      </w:r>
      <w:bookmarkEnd w:id="2450"/>
      <w:bookmarkEnd w:id="2451"/>
      <w:bookmarkEnd w:id="2452"/>
      <w:bookmarkEnd w:id="2453"/>
      <w:bookmarkEnd w:id="2454"/>
      <w:bookmarkEnd w:id="2455"/>
      <w:bookmarkEnd w:id="2456"/>
      <w:bookmarkEnd w:id="2457"/>
      <w:bookmarkEnd w:id="2458"/>
      <w:bookmarkEnd w:id="2459"/>
      <w:bookmarkEnd w:id="2460"/>
      <w:bookmarkEnd w:id="2461"/>
      <w:r w:rsidRPr="00D3416E">
        <w:rPr>
          <w:rFonts w:ascii="Times New Roman" w:hAnsi="Times New Roman"/>
        </w:rPr>
        <w:t xml:space="preserve"> </w:t>
      </w:r>
    </w:p>
    <w:p w:rsidRPr="00D3416E" w:rsidR="00C12CF7" w:rsidP="00B577CD" w:rsidRDefault="00C12CF7" w14:paraId="61C988F9" w14:textId="77777777">
      <w:pPr>
        <w:spacing w:line="260" w:lineRule="exact"/>
        <w:ind w:right="-720"/>
        <w:rPr>
          <w:rFonts w:ascii="Times New Roman" w:hAnsi="Times New Roman"/>
          <w:b/>
          <w:highlight w:val="yellow"/>
          <w:u w:val="single"/>
        </w:rPr>
      </w:pPr>
      <w:bookmarkStart w:name="_Toc12350506" w:id="2462"/>
      <w:bookmarkStart w:name="_Toc12350637" w:id="2463"/>
      <w:bookmarkStart w:name="_Toc12761079" w:id="2464"/>
      <w:bookmarkStart w:name="_Toc12767373" w:id="2465"/>
      <w:bookmarkStart w:name="_Toc12781845" w:id="2466"/>
      <w:bookmarkStart w:name="_Toc12782433" w:id="2467"/>
      <w:bookmarkStart w:name="_Toc12784153" w:id="2468"/>
      <w:bookmarkStart w:name="_Toc80085508" w:id="2469"/>
      <w:bookmarkStart w:name="_Toc80086350" w:id="2470"/>
      <w:bookmarkStart w:name="_Toc80777954" w:id="2471"/>
      <w:bookmarkStart w:name="_Toc109448873" w:id="2472"/>
      <w:bookmarkStart w:name="_Toc142988167" w:id="2473"/>
      <w:bookmarkStart w:name="_Toc175038369" w:id="2474"/>
      <w:bookmarkStart w:name="_Toc175038838" w:id="2475"/>
      <w:bookmarkStart w:name="_Toc175042524" w:id="2476"/>
      <w:bookmarkStart w:name="_Toc206298711" w:id="2477"/>
      <w:bookmarkStart w:name="_Toc211920409" w:id="2478"/>
      <w:bookmarkStart w:name="_Toc237418194" w:id="2479"/>
      <w:bookmarkStart w:name="_Toc237418339" w:id="2480"/>
      <w:bookmarkStart w:name="_Toc268252297" w:id="2481"/>
      <w:bookmarkEnd w:id="2422"/>
      <w:bookmarkEnd w:id="2423"/>
      <w:bookmarkEnd w:id="2424"/>
    </w:p>
    <w:p w:rsidRPr="00D3416E" w:rsidR="00A030EA" w:rsidP="00D3416E" w:rsidRDefault="00D96315" w14:paraId="63550E8A" w14:textId="77777777">
      <w:pPr>
        <w:pStyle w:val="Heading4"/>
        <w:spacing w:line="260" w:lineRule="exact"/>
        <w:rPr>
          <w:b w:val="0"/>
          <w:i/>
        </w:rPr>
      </w:pPr>
      <w:r w:rsidRPr="00D3416E">
        <w:rPr>
          <w:b w:val="0"/>
        </w:rPr>
        <w:t>Defense at a Distance</w:t>
      </w:r>
      <w:r w:rsidR="00DB0891">
        <w:rPr>
          <w:b w:val="0"/>
        </w:rPr>
        <w:t xml:space="preserve"> and Member Substitutions</w:t>
      </w:r>
      <w:r w:rsidRPr="00D3416E" w:rsidR="00C55C36">
        <w:rPr>
          <w:b w:val="0"/>
        </w:rPr>
        <w:t xml:space="preserve"> – </w:t>
      </w:r>
      <w:r w:rsidRPr="00D3416E" w:rsidR="00C55C36">
        <w:rPr>
          <w:b w:val="0"/>
          <w:i/>
        </w:rPr>
        <w:t>online form</w:t>
      </w:r>
      <w:r w:rsidRPr="00D3416E" w:rsidR="00DB0891">
        <w:rPr>
          <w:b w:val="0"/>
          <w:i/>
        </w:rPr>
        <w:t>s</w:t>
      </w:r>
    </w:p>
    <w:p w:rsidR="00D96315" w:rsidP="00D3416E" w:rsidRDefault="00AC1788" w14:paraId="68F6CC71" w14:textId="77777777">
      <w:pPr>
        <w:spacing w:line="260" w:lineRule="exact"/>
        <w:ind w:firstLine="720"/>
        <w:rPr>
          <w:rFonts w:ascii="Times New Roman" w:hAnsi="Times New Roman"/>
          <w:szCs w:val="24"/>
        </w:rPr>
      </w:pPr>
      <w:r w:rsidRPr="00D3416E">
        <w:rPr>
          <w:rFonts w:ascii="Times New Roman" w:hAnsi="Times New Roman"/>
        </w:rPr>
        <w:t>The</w:t>
      </w:r>
      <w:r w:rsidRPr="00D3416E" w:rsidR="008237A8">
        <w:rPr>
          <w:rFonts w:ascii="Times New Roman" w:hAnsi="Times New Roman"/>
        </w:rPr>
        <w:t xml:space="preserve"> Graduate College created </w:t>
      </w:r>
      <w:r w:rsidRPr="00D3416E" w:rsidR="008606DD">
        <w:rPr>
          <w:rFonts w:ascii="Times New Roman" w:hAnsi="Times New Roman"/>
        </w:rPr>
        <w:t>for</w:t>
      </w:r>
      <w:r w:rsidR="008606DD">
        <w:rPr>
          <w:rFonts w:ascii="Times New Roman" w:hAnsi="Times New Roman"/>
          <w:szCs w:val="24"/>
        </w:rPr>
        <w:t>ms</w:t>
      </w:r>
      <w:r w:rsidRPr="00D3416E" w:rsidR="008606DD">
        <w:rPr>
          <w:rFonts w:ascii="Times New Roman" w:hAnsi="Times New Roman"/>
        </w:rPr>
        <w:t xml:space="preserve"> </w:t>
      </w:r>
      <w:r w:rsidRPr="00D3416E" w:rsidR="008237A8">
        <w:rPr>
          <w:rFonts w:ascii="Times New Roman" w:hAnsi="Times New Roman"/>
        </w:rPr>
        <w:t xml:space="preserve">for requesting approval to hold a final exam with the student </w:t>
      </w:r>
      <w:r w:rsidR="00DB0891">
        <w:rPr>
          <w:rFonts w:ascii="Times New Roman" w:hAnsi="Times New Roman"/>
          <w:szCs w:val="24"/>
        </w:rPr>
        <w:t xml:space="preserve">or a committee member </w:t>
      </w:r>
      <w:r w:rsidRPr="00D3416E" w:rsidR="008237A8">
        <w:rPr>
          <w:rFonts w:ascii="Times New Roman" w:hAnsi="Times New Roman"/>
        </w:rPr>
        <w:t>at a distan</w:t>
      </w:r>
      <w:r w:rsidRPr="00D3416E" w:rsidR="00C367DC">
        <w:rPr>
          <w:rFonts w:ascii="Times New Roman" w:hAnsi="Times New Roman"/>
        </w:rPr>
        <w:t>ce</w:t>
      </w:r>
      <w:r w:rsidRPr="00D3416E" w:rsidR="00C55C36">
        <w:rPr>
          <w:rFonts w:ascii="Times New Roman" w:hAnsi="Times New Roman"/>
        </w:rPr>
        <w:t xml:space="preserve"> and is approved in rare </w:t>
      </w:r>
      <w:proofErr w:type="spellStart"/>
      <w:r w:rsidR="008606DD">
        <w:rPr>
          <w:rFonts w:ascii="Times New Roman" w:hAnsi="Times New Roman"/>
          <w:szCs w:val="24"/>
        </w:rPr>
        <w:t>ms</w:t>
      </w:r>
      <w:r w:rsidRPr="00616D8B" w:rsidR="00C55C36">
        <w:rPr>
          <w:rFonts w:ascii="Times New Roman" w:hAnsi="Times New Roman"/>
          <w:szCs w:val="24"/>
        </w:rPr>
        <w:t>circu</w:t>
      </w:r>
      <w:r w:rsidR="008606DD">
        <w:rPr>
          <w:rFonts w:ascii="Times New Roman" w:hAnsi="Times New Roman"/>
          <w:szCs w:val="24"/>
        </w:rPr>
        <w:t>ms</w:t>
      </w:r>
      <w:r w:rsidRPr="00616D8B" w:rsidR="00C55C36">
        <w:rPr>
          <w:rFonts w:ascii="Times New Roman" w:hAnsi="Times New Roman"/>
          <w:szCs w:val="24"/>
        </w:rPr>
        <w:t>tances</w:t>
      </w:r>
      <w:r w:rsidRPr="00616D8B" w:rsidR="00C367DC">
        <w:rPr>
          <w:rFonts w:ascii="Times New Roman" w:hAnsi="Times New Roman"/>
          <w:szCs w:val="24"/>
        </w:rPr>
        <w:t>.</w:t>
      </w:r>
      <w:r w:rsidR="00DB0891">
        <w:rPr>
          <w:rFonts w:ascii="Times New Roman" w:hAnsi="Times New Roman"/>
          <w:szCs w:val="24"/>
        </w:rPr>
        <w:t>Typically</w:t>
      </w:r>
      <w:proofErr w:type="spellEnd"/>
      <w:r w:rsidR="00DB0891">
        <w:rPr>
          <w:rFonts w:ascii="Times New Roman" w:hAnsi="Times New Roman"/>
          <w:szCs w:val="24"/>
        </w:rPr>
        <w:t xml:space="preserve">, </w:t>
      </w:r>
      <w:proofErr w:type="spellStart"/>
      <w:r w:rsidR="00DB0891">
        <w:rPr>
          <w:rFonts w:ascii="Times New Roman" w:hAnsi="Times New Roman"/>
          <w:szCs w:val="24"/>
        </w:rPr>
        <w:t>oo</w:t>
      </w:r>
      <w:r w:rsidRPr="00616D8B" w:rsidR="005A0F88">
        <w:rPr>
          <w:rFonts w:ascii="Times New Roman" w:hAnsi="Times New Roman"/>
          <w:szCs w:val="24"/>
        </w:rPr>
        <w:t>nly</w:t>
      </w:r>
      <w:proofErr w:type="spellEnd"/>
      <w:r w:rsidRPr="00D3416E" w:rsidR="005A0F88">
        <w:rPr>
          <w:rFonts w:ascii="Times New Roman" w:hAnsi="Times New Roman"/>
        </w:rPr>
        <w:t xml:space="preserve"> one member can be at a distance during the examination</w:t>
      </w:r>
      <w:r w:rsidRPr="00D3416E" w:rsidR="00997AC4">
        <w:rPr>
          <w:rFonts w:ascii="Times New Roman" w:hAnsi="Times New Roman"/>
        </w:rPr>
        <w:t xml:space="preserve">. </w:t>
      </w:r>
      <w:r w:rsidR="00DB0891">
        <w:rPr>
          <w:rFonts w:ascii="Times New Roman" w:hAnsi="Times New Roman"/>
        </w:rPr>
        <w:t>In addition, there are instances where a committee member cannot attend and can be substituted. All relevant forms can be found at</w:t>
      </w:r>
      <w:r w:rsidRPr="00D3416E" w:rsidR="00C55C36">
        <w:rPr>
          <w:rFonts w:ascii="Times New Roman" w:hAnsi="Times New Roman"/>
        </w:rPr>
        <w:t xml:space="preserve"> </w:t>
      </w:r>
      <w:hyperlink w:history="1" r:id="rId159">
        <w:r w:rsidRPr="00D3416E" w:rsidR="00997AC4">
          <w:rPr>
            <w:rStyle w:val="Hyperlink"/>
            <w:rFonts w:ascii="Times New Roman" w:hAnsi="Times New Roman"/>
          </w:rPr>
          <w:t xml:space="preserve">Graduate Student </w:t>
        </w:r>
        <w:r w:rsidRPr="00D3416E" w:rsidR="00912D02">
          <w:rPr>
            <w:rStyle w:val="Hyperlink"/>
            <w:rFonts w:ascii="Times New Roman" w:hAnsi="Times New Roman"/>
          </w:rPr>
          <w:t>Forms</w:t>
        </w:r>
      </w:hyperlink>
      <w:r w:rsidRPr="00D3416E" w:rsidR="00066485">
        <w:rPr>
          <w:rFonts w:ascii="Times New Roman" w:hAnsi="Times New Roman"/>
        </w:rPr>
        <w:t xml:space="preserve">. </w:t>
      </w:r>
    </w:p>
    <w:p w:rsidRPr="00D3416E" w:rsidR="008606DD" w:rsidP="00803405" w:rsidRDefault="008606DD" w14:paraId="3B22BB7D" w14:textId="77777777">
      <w:pPr>
        <w:spacing w:line="260" w:lineRule="exact"/>
        <w:rPr>
          <w:rFonts w:ascii="Times New Roman" w:hAnsi="Times New Roman"/>
          <w:b/>
          <w:sz w:val="20"/>
        </w:rPr>
      </w:pPr>
    </w:p>
    <w:p w:rsidRPr="00D3416E" w:rsidR="00282869" w:rsidP="00B577CD" w:rsidRDefault="6E69538F" w14:paraId="05DE0FB3" w14:textId="77777777">
      <w:pPr>
        <w:pStyle w:val="Heading3"/>
        <w:spacing w:before="0"/>
      </w:pPr>
      <w:bookmarkStart w:name="_Toc268252298" w:id="2482"/>
      <w:bookmarkStart w:name="_Toc519601640" w:id="2483"/>
      <w:bookmarkStart w:name="_Toc519604970" w:id="2484"/>
      <w:bookmarkStart w:name="_Toc520727153" w:id="2485"/>
      <w:bookmarkStart w:name="_Toc1919160966" w:id="2486"/>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r>
        <w:t>III. Registrar For</w:t>
      </w:r>
      <w:bookmarkEnd w:id="2482"/>
      <w:bookmarkEnd w:id="2483"/>
      <w:bookmarkEnd w:id="2484"/>
      <w:r>
        <w:t>ms</w:t>
      </w:r>
      <w:bookmarkEnd w:id="2485"/>
      <w:bookmarkEnd w:id="2486"/>
    </w:p>
    <w:bookmarkStart w:name="_Toc12781847" w:id="2487"/>
    <w:bookmarkStart w:name="_Toc519604971" w:id="2488"/>
    <w:p w:rsidR="00DB0891" w:rsidP="00D3416E" w:rsidRDefault="00DB0891" w14:paraId="43B80D32" w14:textId="77777777">
      <w:pPr>
        <w:pStyle w:val="Heading4"/>
        <w:spacing w:line="260" w:lineRule="exact"/>
      </w:pPr>
      <w:r w:rsidRPr="008047F7">
        <w:rPr>
          <w:b w:val="0"/>
        </w:rPr>
        <w:fldChar w:fldCharType="begin"/>
      </w:r>
      <w:r w:rsidRPr="008047F7">
        <w:rPr>
          <w:b w:val="0"/>
        </w:rPr>
        <w:instrText xml:space="preserve"> HYPERLINK "https://www.registrar.iastate.edu/resources/forms/faculty---staff-forms" </w:instrText>
      </w:r>
      <w:r w:rsidRPr="008047F7">
        <w:rPr>
          <w:b w:val="0"/>
        </w:rPr>
        <w:fldChar w:fldCharType="separate"/>
      </w:r>
      <w:r w:rsidRPr="008047F7">
        <w:rPr>
          <w:b w:val="0"/>
        </w:rPr>
        <w:t>Incomplete Contract-Registrar</w:t>
      </w:r>
      <w:bookmarkEnd w:id="2487"/>
      <w:bookmarkEnd w:id="2488"/>
      <w:r w:rsidRPr="008047F7">
        <w:rPr>
          <w:b w:val="0"/>
        </w:rPr>
        <w:fldChar w:fldCharType="end"/>
      </w:r>
      <w:r w:rsidRPr="008047F7">
        <w:rPr>
          <w:b w:val="0"/>
        </w:rPr>
        <w:t xml:space="preserve">- </w:t>
      </w:r>
      <w:r w:rsidRPr="00D3416E">
        <w:rPr>
          <w:b w:val="0"/>
          <w:i/>
        </w:rPr>
        <w:t>downloadable paper form</w:t>
      </w:r>
    </w:p>
    <w:p w:rsidRPr="00D3416E" w:rsidR="003E3007" w:rsidP="00B577CD" w:rsidRDefault="008606DD" w14:paraId="4A4FB071" w14:textId="77777777">
      <w:pPr>
        <w:tabs>
          <w:tab w:val="left" w:pos="720"/>
        </w:tabs>
        <w:spacing w:after="120"/>
        <w:rPr>
          <w:rFonts w:ascii="Times New Roman" w:hAnsi="Times New Roman"/>
        </w:rPr>
      </w:pPr>
      <w:r>
        <w:rPr>
          <w:rFonts w:ascii="Times New Roman" w:hAnsi="Times New Roman"/>
        </w:rPr>
        <w:tab/>
      </w:r>
      <w:r w:rsidRPr="00D3416E" w:rsidR="003E3007">
        <w:rPr>
          <w:rFonts w:ascii="Times New Roman" w:hAnsi="Times New Roman"/>
        </w:rPr>
        <w:t>At times, unforeseen circu</w:t>
      </w:r>
      <w:r w:rsidRPr="00D3416E" w:rsidR="0087089E">
        <w:rPr>
          <w:rFonts w:ascii="Times New Roman" w:hAnsi="Times New Roman"/>
        </w:rPr>
        <w:t>ms</w:t>
      </w:r>
      <w:r w:rsidRPr="00D3416E" w:rsidR="003E3007">
        <w:rPr>
          <w:rFonts w:ascii="Times New Roman" w:hAnsi="Times New Roman"/>
        </w:rPr>
        <w:t>tances may come up during the semester and you may not be able to complete the required work for a course before the end of the semester or other designated time</w:t>
      </w:r>
      <w:r w:rsidRPr="00D3416E" w:rsidR="00447739">
        <w:rPr>
          <w:rFonts w:ascii="Times New Roman" w:hAnsi="Times New Roman"/>
        </w:rPr>
        <w:t xml:space="preserve">. </w:t>
      </w:r>
      <w:r w:rsidRPr="00D3416E" w:rsidR="00F34AA6">
        <w:rPr>
          <w:rFonts w:ascii="Times New Roman" w:hAnsi="Times New Roman"/>
        </w:rPr>
        <w:t>T</w:t>
      </w:r>
      <w:r w:rsidRPr="00D3416E" w:rsidR="003E3007">
        <w:rPr>
          <w:rFonts w:ascii="Times New Roman" w:hAnsi="Times New Roman"/>
        </w:rPr>
        <w:t>he instructor of the course</w:t>
      </w:r>
      <w:r w:rsidRPr="00D3416E" w:rsidR="00466D23">
        <w:rPr>
          <w:rFonts w:ascii="Times New Roman" w:hAnsi="Times New Roman"/>
        </w:rPr>
        <w:t xml:space="preserve"> </w:t>
      </w:r>
      <w:r w:rsidRPr="00D3416E" w:rsidR="00F34AA6">
        <w:rPr>
          <w:rFonts w:ascii="Times New Roman" w:hAnsi="Times New Roman"/>
        </w:rPr>
        <w:t>completes this form that also requires the signature of the</w:t>
      </w:r>
      <w:r w:rsidRPr="00D3416E" w:rsidR="003E3007">
        <w:rPr>
          <w:rFonts w:ascii="Times New Roman" w:hAnsi="Times New Roman"/>
        </w:rPr>
        <w:t xml:space="preserve"> student</w:t>
      </w:r>
      <w:r w:rsidRPr="00D3416E" w:rsidR="00447739">
        <w:rPr>
          <w:rFonts w:ascii="Times New Roman" w:hAnsi="Times New Roman"/>
        </w:rPr>
        <w:t xml:space="preserve">. </w:t>
      </w:r>
      <w:r w:rsidRPr="00D3416E" w:rsidR="00F34AA6">
        <w:rPr>
          <w:rFonts w:ascii="Times New Roman" w:hAnsi="Times New Roman"/>
        </w:rPr>
        <w:t>Incomplete grades automatically change to a grade of F if not resolved after one calendar year or before graduation.</w:t>
      </w:r>
    </w:p>
    <w:p w:rsidRPr="00D3416E" w:rsidR="00C12CF7" w:rsidP="00B577CD" w:rsidRDefault="00C12CF7" w14:paraId="17B246DD" w14:textId="77777777">
      <w:pPr>
        <w:tabs>
          <w:tab w:val="left" w:pos="720"/>
        </w:tabs>
        <w:spacing w:after="120"/>
        <w:rPr>
          <w:rFonts w:ascii="Times New Roman" w:hAnsi="Times New Roman"/>
          <w:b/>
          <w:u w:val="single"/>
        </w:rPr>
      </w:pPr>
    </w:p>
    <w:p w:rsidRPr="00D3416E" w:rsidR="00133FCA" w:rsidP="00D3416E" w:rsidRDefault="00133FCA" w14:paraId="16B6A45C" w14:textId="77777777">
      <w:pPr>
        <w:pStyle w:val="Heading4"/>
        <w:spacing w:line="260" w:lineRule="exact"/>
        <w:rPr>
          <w:b w:val="0"/>
        </w:rPr>
      </w:pPr>
      <w:r w:rsidRPr="00D3416E">
        <w:rPr>
          <w:b w:val="0"/>
        </w:rPr>
        <w:t xml:space="preserve">Grade Report to the Registrar </w:t>
      </w:r>
    </w:p>
    <w:p w:rsidR="0078728B" w:rsidP="008047F7" w:rsidRDefault="00DB0891" w14:paraId="2DEDA9C6" w14:textId="77777777">
      <w:pPr>
        <w:tabs>
          <w:tab w:val="left" w:pos="720"/>
        </w:tabs>
        <w:spacing w:after="120"/>
      </w:pPr>
      <w:r>
        <w:rPr>
          <w:rFonts w:ascii="Times New Roman" w:hAnsi="Times New Roman"/>
        </w:rPr>
        <w:tab/>
      </w:r>
      <w:r w:rsidRPr="00D3416E" w:rsidR="00133FCA">
        <w:rPr>
          <w:rFonts w:ascii="Times New Roman" w:hAnsi="Times New Roman"/>
        </w:rPr>
        <w:t>Grades are entered electronically by instructors</w:t>
      </w:r>
      <w:r w:rsidRPr="00D3416E" w:rsidR="00282869">
        <w:rPr>
          <w:rFonts w:ascii="Times New Roman" w:hAnsi="Times New Roman"/>
        </w:rPr>
        <w:t xml:space="preserve"> via </w:t>
      </w:r>
      <w:r w:rsidRPr="00D3416E" w:rsidR="00997AC4">
        <w:rPr>
          <w:rFonts w:ascii="Times New Roman" w:hAnsi="Times New Roman"/>
        </w:rPr>
        <w:t>Canvas</w:t>
      </w:r>
      <w:r w:rsidRPr="00D3416E" w:rsidR="00447739">
        <w:rPr>
          <w:rFonts w:ascii="Times New Roman" w:hAnsi="Times New Roman"/>
        </w:rPr>
        <w:t xml:space="preserve">. </w:t>
      </w:r>
      <w:r w:rsidRPr="00D3416E" w:rsidR="00133FCA">
        <w:rPr>
          <w:rFonts w:ascii="Times New Roman" w:hAnsi="Times New Roman"/>
        </w:rPr>
        <w:t>The Grade report to the Registrar form is used to resolve an incomplete mark, correct a grad</w:t>
      </w:r>
      <w:r w:rsidRPr="00D3416E" w:rsidR="00DE6E53">
        <w:rPr>
          <w:rFonts w:ascii="Times New Roman" w:hAnsi="Times New Roman"/>
        </w:rPr>
        <w:t>e, non-report or late grade</w:t>
      </w:r>
      <w:r w:rsidRPr="00D3416E" w:rsidR="00282869">
        <w:rPr>
          <w:rFonts w:ascii="Times New Roman" w:hAnsi="Times New Roman"/>
        </w:rPr>
        <w:t xml:space="preserve"> after the deadline</w:t>
      </w:r>
      <w:r w:rsidRPr="00D3416E" w:rsidR="00447739">
        <w:rPr>
          <w:rFonts w:ascii="Times New Roman" w:hAnsi="Times New Roman"/>
        </w:rPr>
        <w:t xml:space="preserve">. </w:t>
      </w:r>
      <w:r w:rsidRPr="00D3416E" w:rsidR="00836199">
        <w:rPr>
          <w:rFonts w:ascii="Times New Roman" w:hAnsi="Times New Roman"/>
        </w:rPr>
        <w:t xml:space="preserve">Any incomplete grades </w:t>
      </w:r>
      <w:r w:rsidRPr="00D3416E" w:rsidR="00DE6E53">
        <w:rPr>
          <w:rFonts w:ascii="Times New Roman" w:hAnsi="Times New Roman"/>
        </w:rPr>
        <w:t>will a</w:t>
      </w:r>
      <w:r w:rsidRPr="00D3416E" w:rsidR="00836199">
        <w:rPr>
          <w:rFonts w:ascii="Times New Roman" w:hAnsi="Times New Roman"/>
        </w:rPr>
        <w:t>utomatically change to a grade of F</w:t>
      </w:r>
      <w:r w:rsidRPr="00D3416E" w:rsidR="00DE6E53">
        <w:rPr>
          <w:rFonts w:ascii="Times New Roman" w:hAnsi="Times New Roman"/>
        </w:rPr>
        <w:t xml:space="preserve"> </w:t>
      </w:r>
      <w:r w:rsidRPr="00D3416E" w:rsidR="00836199">
        <w:rPr>
          <w:rFonts w:ascii="Times New Roman" w:hAnsi="Times New Roman"/>
        </w:rPr>
        <w:t xml:space="preserve">if </w:t>
      </w:r>
      <w:r w:rsidRPr="00D3416E" w:rsidR="00DE6E53">
        <w:rPr>
          <w:rFonts w:ascii="Times New Roman" w:hAnsi="Times New Roman"/>
        </w:rPr>
        <w:t xml:space="preserve">it has </w:t>
      </w:r>
      <w:r w:rsidRPr="00D3416E" w:rsidR="00836199">
        <w:rPr>
          <w:rFonts w:ascii="Times New Roman" w:hAnsi="Times New Roman"/>
        </w:rPr>
        <w:t>not resolved after one calendar year</w:t>
      </w:r>
      <w:r w:rsidRPr="00D3416E" w:rsidR="00447739">
        <w:rPr>
          <w:rFonts w:ascii="Times New Roman" w:hAnsi="Times New Roman"/>
        </w:rPr>
        <w:t xml:space="preserve">. </w:t>
      </w:r>
      <w:r w:rsidRPr="00D3416E" w:rsidR="00C12CF7">
        <w:rPr>
          <w:rFonts w:ascii="Times New Roman" w:hAnsi="Times New Roman"/>
        </w:rPr>
        <w:t>Graduate Faculty will complete this form if needed.</w:t>
      </w:r>
      <w:r w:rsidRPr="00D3416E" w:rsidR="00836199">
        <w:br w:type="page"/>
      </w:r>
      <w:bookmarkStart w:name="_Toc455220569" w:id="2489"/>
      <w:bookmarkStart w:name="_Toc12350117" w:id="2490"/>
      <w:bookmarkStart w:name="_Toc12350512" w:id="2491"/>
      <w:bookmarkStart w:name="_Toc12350643" w:id="2492"/>
      <w:bookmarkStart w:name="_Toc12761085" w:id="2493"/>
      <w:bookmarkStart w:name="_Toc12767379" w:id="2494"/>
      <w:bookmarkStart w:name="_Toc12781855" w:id="2495"/>
      <w:bookmarkStart w:name="_Toc12782439" w:id="2496"/>
      <w:bookmarkStart w:name="_Toc12784159" w:id="2497"/>
      <w:bookmarkStart w:name="_Toc16051979" w:id="2498"/>
      <w:bookmarkStart w:name="_Toc16055014" w:id="2499"/>
      <w:bookmarkStart w:name="_Toc16055358" w:id="2500"/>
      <w:bookmarkStart w:name="_Toc16055810" w:id="2501"/>
      <w:bookmarkStart w:name="_Toc16058363" w:id="2502"/>
      <w:bookmarkStart w:name="_Toc16058531" w:id="2503"/>
      <w:bookmarkStart w:name="_Toc16065479" w:id="2504"/>
      <w:bookmarkStart w:name="_Toc49053723" w:id="2505"/>
      <w:bookmarkStart w:name="_Toc49056684" w:id="2506"/>
      <w:bookmarkStart w:name="_Toc49057179" w:id="2507"/>
      <w:bookmarkStart w:name="_Toc49145847" w:id="2508"/>
      <w:bookmarkStart w:name="_Toc49154442" w:id="2509"/>
      <w:bookmarkStart w:name="_Toc49155614" w:id="2510"/>
      <w:bookmarkStart w:name="_Toc80085514" w:id="2511"/>
      <w:bookmarkStart w:name="_Toc80086356" w:id="2512"/>
      <w:bookmarkStart w:name="_Toc109448879" w:id="2513"/>
      <w:bookmarkStart w:name="_Toc109549751" w:id="2514"/>
      <w:bookmarkStart w:name="_Toc110307149" w:id="2515"/>
      <w:bookmarkStart w:name="_Toc142988173" w:id="2516"/>
      <w:bookmarkStart w:name="_Toc142988386" w:id="2517"/>
      <w:bookmarkStart w:name="_Toc174941948" w:id="2518"/>
      <w:bookmarkStart w:name="_Toc174943382" w:id="2519"/>
      <w:bookmarkStart w:name="_Toc175038373" w:id="2520"/>
      <w:bookmarkStart w:name="_Toc175038842" w:id="2521"/>
      <w:bookmarkStart w:name="_Toc175042219" w:id="2522"/>
      <w:bookmarkStart w:name="_Toc175042528" w:id="2523"/>
      <w:bookmarkStart w:name="_Toc175042692" w:id="2524"/>
      <w:bookmarkStart w:name="_Toc175366141" w:id="2525"/>
      <w:bookmarkStart w:name="_Toc175389204" w:id="2526"/>
      <w:bookmarkStart w:name="_Toc175531802" w:id="2527"/>
      <w:bookmarkStart w:name="_Toc206298715" w:id="2528"/>
      <w:bookmarkStart w:name="_Toc211920413" w:id="2529"/>
      <w:bookmarkStart w:name="_Toc237418198" w:id="2530"/>
      <w:bookmarkStart w:name="_Toc237418343" w:id="2531"/>
      <w:bookmarkStart w:name="_Toc268252302" w:id="2532"/>
      <w:bookmarkStart w:name="_Toc519601644" w:id="2533"/>
      <w:bookmarkStart w:name="_Toc519604975" w:id="2534"/>
      <w:bookmarkStart w:name="_Toc520727157" w:id="2535"/>
    </w:p>
    <w:p w:rsidRPr="0078728B" w:rsidR="00836199" w:rsidP="6E69538F" w:rsidRDefault="6E69538F" w14:paraId="75D1215C" w14:textId="77777777">
      <w:pPr>
        <w:pStyle w:val="Heading2"/>
        <w:spacing w:after="120"/>
        <w:rPr>
          <w:b w:val="0"/>
          <w:i/>
          <w:iCs/>
          <w:sz w:val="28"/>
          <w:szCs w:val="28"/>
        </w:rPr>
      </w:pPr>
      <w:bookmarkStart w:name="_Toc176123150" w:id="2536"/>
      <w:r w:rsidRPr="6E69538F">
        <w:rPr>
          <w:b w:val="0"/>
          <w:i/>
          <w:iCs/>
          <w:sz w:val="28"/>
          <w:szCs w:val="28"/>
        </w:rPr>
        <w:lastRenderedPageBreak/>
        <w:t>Exhibit 4: HDFS &amp; College of Human Sciences Contacts</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p>
    <w:p w:rsidRPr="00D3416E" w:rsidR="00836199" w:rsidP="00B577CD" w:rsidRDefault="00836199" w14:paraId="6BF89DA3" w14:textId="77777777">
      <w:pPr>
        <w:spacing w:after="120"/>
        <w:rPr>
          <w:rFonts w:ascii="Times New Roman" w:hAnsi="Times New Roman"/>
        </w:rPr>
      </w:pPr>
    </w:p>
    <w:tbl>
      <w:tblPr>
        <w:tblW w:w="5000" w:type="pct"/>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ook w:val="0000" w:firstRow="0" w:lastRow="0" w:firstColumn="0" w:lastColumn="0" w:noHBand="0" w:noVBand="0"/>
      </w:tblPr>
      <w:tblGrid>
        <w:gridCol w:w="3044"/>
        <w:gridCol w:w="1395"/>
        <w:gridCol w:w="1732"/>
        <w:gridCol w:w="1163"/>
        <w:gridCol w:w="2016"/>
      </w:tblGrid>
      <w:tr w:rsidRPr="00A92BA1" w:rsidR="00350749" w:rsidTr="357D80FD" w14:paraId="5C3E0E74" w14:textId="77777777">
        <w:tc>
          <w:tcPr>
            <w:tcW w:w="1628" w:type="pct"/>
          </w:tcPr>
          <w:p w:rsidRPr="00D3416E" w:rsidR="00B76E70" w:rsidP="00B577CD" w:rsidRDefault="00B76E70" w14:paraId="66A1FAB9" w14:textId="77777777">
            <w:pPr>
              <w:spacing w:after="120"/>
              <w:rPr>
                <w:rFonts w:ascii="Times New Roman" w:hAnsi="Times New Roman"/>
              </w:rPr>
            </w:pPr>
          </w:p>
        </w:tc>
        <w:tc>
          <w:tcPr>
            <w:tcW w:w="746" w:type="pct"/>
          </w:tcPr>
          <w:p w:rsidRPr="00D3416E" w:rsidR="00836199" w:rsidP="00B577CD" w:rsidRDefault="00836199" w14:paraId="76BB753C" w14:textId="77777777">
            <w:pPr>
              <w:spacing w:after="120"/>
              <w:rPr>
                <w:rFonts w:ascii="Times New Roman" w:hAnsi="Times New Roman"/>
              </w:rPr>
            </w:pPr>
          </w:p>
        </w:tc>
        <w:tc>
          <w:tcPr>
            <w:tcW w:w="926" w:type="pct"/>
          </w:tcPr>
          <w:p w:rsidRPr="00D3416E" w:rsidR="00836199" w:rsidP="00B577CD" w:rsidRDefault="00836199" w14:paraId="513DA1E0" w14:textId="77777777">
            <w:pPr>
              <w:spacing w:after="120"/>
              <w:rPr>
                <w:rFonts w:ascii="Times New Roman" w:hAnsi="Times New Roman"/>
              </w:rPr>
            </w:pPr>
          </w:p>
        </w:tc>
        <w:tc>
          <w:tcPr>
            <w:tcW w:w="622" w:type="pct"/>
          </w:tcPr>
          <w:p w:rsidRPr="00D3416E" w:rsidR="00836199" w:rsidP="00B577CD" w:rsidRDefault="00836199" w14:paraId="75CAC6F5" w14:textId="77777777">
            <w:pPr>
              <w:spacing w:after="120"/>
              <w:rPr>
                <w:rFonts w:ascii="Times New Roman" w:hAnsi="Times New Roman"/>
              </w:rPr>
            </w:pPr>
          </w:p>
        </w:tc>
        <w:tc>
          <w:tcPr>
            <w:tcW w:w="1078" w:type="pct"/>
          </w:tcPr>
          <w:p w:rsidRPr="00D3416E" w:rsidR="00836199" w:rsidP="00B577CD" w:rsidRDefault="00836199" w14:paraId="66060428" w14:textId="77777777">
            <w:pPr>
              <w:spacing w:after="120"/>
              <w:rPr>
                <w:rFonts w:ascii="Times New Roman" w:hAnsi="Times New Roman"/>
              </w:rPr>
            </w:pPr>
          </w:p>
        </w:tc>
      </w:tr>
      <w:tr w:rsidRPr="00A92BA1" w:rsidR="00350749" w:rsidTr="357D80FD" w14:paraId="2A588F0C" w14:textId="77777777">
        <w:tc>
          <w:tcPr>
            <w:tcW w:w="1628" w:type="pct"/>
          </w:tcPr>
          <w:p w:rsidRPr="00D3416E" w:rsidR="00662B77" w:rsidP="00B577CD" w:rsidRDefault="00E135D4" w14:paraId="7D6EA8FF" w14:textId="77777777">
            <w:pPr>
              <w:spacing w:after="120"/>
              <w:rPr>
                <w:rFonts w:ascii="Times New Roman" w:hAnsi="Times New Roman"/>
              </w:rPr>
            </w:pPr>
            <w:r w:rsidRPr="00D3416E">
              <w:rPr>
                <w:rFonts w:ascii="Times New Roman" w:hAnsi="Times New Roman"/>
              </w:rPr>
              <w:t xml:space="preserve">Director of Graduate Education </w:t>
            </w:r>
            <w:r w:rsidRPr="00D3416E" w:rsidR="00662B77">
              <w:rPr>
                <w:rFonts w:ascii="Times New Roman" w:hAnsi="Times New Roman"/>
              </w:rPr>
              <w:t xml:space="preserve"> </w:t>
            </w:r>
            <w:r w:rsidRPr="00D3416E" w:rsidR="00B76E70">
              <w:rPr>
                <w:rFonts w:ascii="Times New Roman" w:hAnsi="Times New Roman"/>
              </w:rPr>
              <w:t>(DO</w:t>
            </w:r>
            <w:r w:rsidRPr="00D3416E" w:rsidR="00662B77">
              <w:rPr>
                <w:rFonts w:ascii="Times New Roman" w:hAnsi="Times New Roman"/>
              </w:rPr>
              <w:t>GE)</w:t>
            </w:r>
          </w:p>
        </w:tc>
        <w:tc>
          <w:tcPr>
            <w:tcW w:w="746" w:type="pct"/>
          </w:tcPr>
          <w:p w:rsidRPr="00D3416E" w:rsidR="00836199" w:rsidP="00B577CD" w:rsidRDefault="00DF4928" w14:paraId="3AB65C0D" w14:textId="77777777">
            <w:pPr>
              <w:spacing w:after="120"/>
              <w:rPr>
                <w:rFonts w:ascii="Times New Roman" w:hAnsi="Times New Roman"/>
              </w:rPr>
            </w:pPr>
            <w:r>
              <w:rPr>
                <w:rFonts w:ascii="Times New Roman" w:hAnsi="Times New Roman"/>
              </w:rPr>
              <w:t>Dr. Tricia Neppl</w:t>
            </w:r>
          </w:p>
        </w:tc>
        <w:tc>
          <w:tcPr>
            <w:tcW w:w="926" w:type="pct"/>
          </w:tcPr>
          <w:p w:rsidRPr="00D3416E" w:rsidR="00836199" w:rsidP="00B577CD" w:rsidRDefault="0003530E" w14:paraId="1057F9B7" w14:textId="77777777">
            <w:pPr>
              <w:spacing w:after="120"/>
              <w:rPr>
                <w:rFonts w:ascii="Times New Roman" w:hAnsi="Times New Roman"/>
              </w:rPr>
            </w:pPr>
            <w:r w:rsidRPr="00D3416E">
              <w:rPr>
                <w:rFonts w:ascii="Times New Roman" w:hAnsi="Times New Roman"/>
              </w:rPr>
              <w:t>23</w:t>
            </w:r>
            <w:r w:rsidR="00DF4928">
              <w:rPr>
                <w:rFonts w:ascii="Times New Roman" w:hAnsi="Times New Roman"/>
              </w:rPr>
              <w:t>58</w:t>
            </w:r>
            <w:r w:rsidRPr="00D3416E">
              <w:rPr>
                <w:rFonts w:ascii="Times New Roman" w:hAnsi="Times New Roman"/>
              </w:rPr>
              <w:t xml:space="preserve"> </w:t>
            </w:r>
            <w:r w:rsidRPr="00D3416E" w:rsidR="00836199">
              <w:rPr>
                <w:rFonts w:ascii="Times New Roman" w:hAnsi="Times New Roman"/>
              </w:rPr>
              <w:t>Palmer</w:t>
            </w:r>
          </w:p>
        </w:tc>
        <w:tc>
          <w:tcPr>
            <w:tcW w:w="622" w:type="pct"/>
          </w:tcPr>
          <w:p w:rsidRPr="00D3416E" w:rsidR="00836199" w:rsidP="00B577CD" w:rsidRDefault="005B2A36" w14:paraId="2D262279" w14:textId="77777777">
            <w:pPr>
              <w:spacing w:after="120"/>
              <w:rPr>
                <w:rFonts w:ascii="Times New Roman" w:hAnsi="Times New Roman"/>
              </w:rPr>
            </w:pPr>
            <w:r w:rsidRPr="00D3416E">
              <w:rPr>
                <w:rFonts w:ascii="Times New Roman" w:hAnsi="Times New Roman"/>
              </w:rPr>
              <w:t>294-</w:t>
            </w:r>
            <w:r w:rsidR="00DF4928">
              <w:rPr>
                <w:rFonts w:ascii="Times New Roman" w:hAnsi="Times New Roman"/>
              </w:rPr>
              <w:t>8502</w:t>
            </w:r>
          </w:p>
        </w:tc>
        <w:tc>
          <w:tcPr>
            <w:tcW w:w="1078" w:type="pct"/>
          </w:tcPr>
          <w:p w:rsidRPr="00D3416E" w:rsidR="00836199" w:rsidP="00B577CD" w:rsidRDefault="00DF4928" w14:paraId="0B495543" w14:textId="77777777">
            <w:pPr>
              <w:spacing w:after="120"/>
              <w:rPr>
                <w:rFonts w:ascii="Times New Roman" w:hAnsi="Times New Roman"/>
              </w:rPr>
            </w:pPr>
            <w:proofErr w:type="spellStart"/>
            <w:r>
              <w:rPr>
                <w:rFonts w:ascii="Times New Roman" w:hAnsi="Times New Roman"/>
              </w:rPr>
              <w:t>tneppl</w:t>
            </w:r>
            <w:proofErr w:type="spellEnd"/>
          </w:p>
        </w:tc>
      </w:tr>
      <w:tr w:rsidRPr="00A92BA1" w:rsidR="00D3416E" w:rsidTr="357D80FD" w14:paraId="6A7FCDC3" w14:textId="77777777">
        <w:tc>
          <w:tcPr>
            <w:tcW w:w="1628" w:type="pct"/>
          </w:tcPr>
          <w:p w:rsidRPr="00D3416E" w:rsidR="001321FA" w:rsidP="00B577CD" w:rsidRDefault="001321FA" w14:paraId="178CEE47" w14:textId="77777777">
            <w:pPr>
              <w:spacing w:after="120"/>
              <w:rPr>
                <w:rFonts w:ascii="Times New Roman" w:hAnsi="Times New Roman"/>
              </w:rPr>
            </w:pPr>
            <w:r w:rsidRPr="00D3416E">
              <w:rPr>
                <w:rFonts w:ascii="Times New Roman" w:hAnsi="Times New Roman"/>
              </w:rPr>
              <w:t>Human Development and Family Studies, Department Chair</w:t>
            </w:r>
          </w:p>
        </w:tc>
        <w:tc>
          <w:tcPr>
            <w:tcW w:w="746" w:type="pct"/>
          </w:tcPr>
          <w:p w:rsidRPr="00D3416E" w:rsidR="001321FA" w:rsidP="00B577CD" w:rsidRDefault="001321FA" w14:paraId="7F9C8F92" w14:textId="77777777">
            <w:pPr>
              <w:spacing w:after="120"/>
              <w:rPr>
                <w:rFonts w:ascii="Times New Roman" w:hAnsi="Times New Roman"/>
              </w:rPr>
            </w:pPr>
            <w:r w:rsidRPr="00D3416E">
              <w:rPr>
                <w:rFonts w:ascii="Times New Roman" w:hAnsi="Times New Roman"/>
              </w:rPr>
              <w:t>Dr. Carl Wee</w:t>
            </w:r>
            <w:r w:rsidRPr="00D3416E" w:rsidR="00B8448F">
              <w:rPr>
                <w:rFonts w:ascii="Times New Roman" w:hAnsi="Times New Roman"/>
              </w:rPr>
              <w:t>ms</w:t>
            </w:r>
          </w:p>
        </w:tc>
        <w:tc>
          <w:tcPr>
            <w:tcW w:w="926" w:type="pct"/>
            <w:shd w:val="clear" w:color="auto" w:fill="FFFFFF" w:themeFill="background1"/>
          </w:tcPr>
          <w:p w:rsidRPr="00D3416E" w:rsidR="001321FA" w:rsidP="00B577CD" w:rsidRDefault="00B27ABE" w14:paraId="5DDA018F" w14:textId="77777777">
            <w:pPr>
              <w:spacing w:after="120"/>
              <w:rPr>
                <w:rFonts w:ascii="Times New Roman" w:hAnsi="Times New Roman"/>
              </w:rPr>
            </w:pPr>
            <w:r w:rsidRPr="00D3416E">
              <w:rPr>
                <w:rFonts w:ascii="Times New Roman" w:hAnsi="Times New Roman"/>
              </w:rPr>
              <w:t xml:space="preserve">2330B </w:t>
            </w:r>
            <w:r w:rsidRPr="00D3416E" w:rsidR="001321FA">
              <w:rPr>
                <w:rFonts w:ascii="Times New Roman" w:hAnsi="Times New Roman"/>
              </w:rPr>
              <w:t>Palmer</w:t>
            </w:r>
          </w:p>
        </w:tc>
        <w:tc>
          <w:tcPr>
            <w:tcW w:w="622" w:type="pct"/>
            <w:shd w:val="clear" w:color="auto" w:fill="FFFFFF" w:themeFill="background1"/>
          </w:tcPr>
          <w:p w:rsidRPr="00D3416E" w:rsidR="001321FA" w:rsidP="00B577CD" w:rsidRDefault="001321FA" w14:paraId="28391F87" w14:textId="77777777">
            <w:pPr>
              <w:spacing w:after="120"/>
              <w:rPr>
                <w:rFonts w:ascii="Times New Roman" w:hAnsi="Times New Roman"/>
              </w:rPr>
            </w:pPr>
            <w:r w:rsidRPr="00D3416E">
              <w:rPr>
                <w:rFonts w:ascii="Times New Roman" w:hAnsi="Times New Roman"/>
              </w:rPr>
              <w:t>294-</w:t>
            </w:r>
            <w:r w:rsidR="00E219F9">
              <w:rPr>
                <w:rFonts w:ascii="Times New Roman" w:hAnsi="Times New Roman"/>
                <w:szCs w:val="24"/>
              </w:rPr>
              <w:t>9659</w:t>
            </w:r>
          </w:p>
        </w:tc>
        <w:tc>
          <w:tcPr>
            <w:tcW w:w="1078" w:type="pct"/>
            <w:shd w:val="clear" w:color="auto" w:fill="FFFFFF" w:themeFill="background1"/>
          </w:tcPr>
          <w:p w:rsidRPr="00D3416E" w:rsidR="001321FA" w:rsidP="00B577CD" w:rsidRDefault="001321FA" w14:paraId="4AEF8CE2" w14:textId="77777777">
            <w:pPr>
              <w:spacing w:after="120"/>
              <w:rPr>
                <w:rFonts w:ascii="Times New Roman" w:hAnsi="Times New Roman"/>
              </w:rPr>
            </w:pPr>
            <w:proofErr w:type="spellStart"/>
            <w:r w:rsidRPr="00D3416E">
              <w:rPr>
                <w:rFonts w:ascii="Times New Roman" w:hAnsi="Times New Roman"/>
              </w:rPr>
              <w:t>cwee</w:t>
            </w:r>
            <w:r w:rsidRPr="00D3416E" w:rsidR="00B8448F">
              <w:rPr>
                <w:rFonts w:ascii="Times New Roman" w:hAnsi="Times New Roman"/>
              </w:rPr>
              <w:t>ms</w:t>
            </w:r>
            <w:proofErr w:type="spellEnd"/>
          </w:p>
        </w:tc>
      </w:tr>
      <w:tr w:rsidRPr="00A92BA1" w:rsidR="00D3416E" w:rsidTr="357D80FD" w14:paraId="3780599B" w14:textId="77777777">
        <w:tc>
          <w:tcPr>
            <w:tcW w:w="1628" w:type="pct"/>
          </w:tcPr>
          <w:p w:rsidRPr="00D3416E" w:rsidR="0089293F" w:rsidP="00B577CD" w:rsidRDefault="0089293F" w14:paraId="15AF47BF" w14:textId="77777777">
            <w:pPr>
              <w:spacing w:after="120"/>
              <w:rPr>
                <w:rFonts w:ascii="Times New Roman" w:hAnsi="Times New Roman"/>
              </w:rPr>
            </w:pPr>
            <w:r w:rsidRPr="00D3416E">
              <w:rPr>
                <w:rFonts w:ascii="Times New Roman" w:hAnsi="Times New Roman"/>
              </w:rPr>
              <w:t>Director of Undergraduate Education (DUGE)</w:t>
            </w:r>
          </w:p>
        </w:tc>
        <w:tc>
          <w:tcPr>
            <w:tcW w:w="746" w:type="pct"/>
          </w:tcPr>
          <w:p w:rsidRPr="00D3416E" w:rsidR="0089293F" w:rsidP="00E62EDF" w:rsidRDefault="0089293F" w14:paraId="7E095FB5" w14:textId="77777777">
            <w:pPr>
              <w:spacing w:after="120"/>
              <w:rPr>
                <w:rFonts w:ascii="Times New Roman" w:hAnsi="Times New Roman"/>
              </w:rPr>
            </w:pPr>
            <w:r w:rsidRPr="00D3416E">
              <w:rPr>
                <w:rFonts w:ascii="Times New Roman" w:hAnsi="Times New Roman"/>
              </w:rPr>
              <w:t xml:space="preserve">Dr. </w:t>
            </w:r>
            <w:r w:rsidR="00E62EDF">
              <w:rPr>
                <w:rFonts w:ascii="Times New Roman" w:hAnsi="Times New Roman"/>
              </w:rPr>
              <w:t>Christine Lippard</w:t>
            </w:r>
          </w:p>
        </w:tc>
        <w:tc>
          <w:tcPr>
            <w:tcW w:w="926" w:type="pct"/>
            <w:shd w:val="clear" w:color="auto" w:fill="FFFFFF" w:themeFill="background1"/>
          </w:tcPr>
          <w:p w:rsidRPr="00D3416E" w:rsidR="0089293F" w:rsidP="00E62EDF" w:rsidRDefault="00E62EDF" w14:paraId="4738B9B9" w14:textId="77777777">
            <w:pPr>
              <w:spacing w:after="120"/>
              <w:rPr>
                <w:rFonts w:ascii="Times New Roman" w:hAnsi="Times New Roman"/>
              </w:rPr>
            </w:pPr>
            <w:r>
              <w:rPr>
                <w:rFonts w:ascii="Times New Roman" w:hAnsi="Times New Roman"/>
              </w:rPr>
              <w:t xml:space="preserve">1354 </w:t>
            </w:r>
            <w:r w:rsidRPr="00D3416E" w:rsidR="0089293F">
              <w:rPr>
                <w:rFonts w:ascii="Times New Roman" w:hAnsi="Times New Roman"/>
              </w:rPr>
              <w:t>Palmer</w:t>
            </w:r>
          </w:p>
        </w:tc>
        <w:tc>
          <w:tcPr>
            <w:tcW w:w="622" w:type="pct"/>
            <w:shd w:val="clear" w:color="auto" w:fill="FFFFFF" w:themeFill="background1"/>
          </w:tcPr>
          <w:p w:rsidRPr="00D3416E" w:rsidR="0089293F" w:rsidP="00E62EDF" w:rsidRDefault="0089293F" w14:paraId="799FB2A9" w14:textId="77777777">
            <w:pPr>
              <w:spacing w:after="120"/>
              <w:rPr>
                <w:rFonts w:ascii="Times New Roman" w:hAnsi="Times New Roman"/>
              </w:rPr>
            </w:pPr>
            <w:r w:rsidRPr="00D3416E">
              <w:rPr>
                <w:rFonts w:ascii="Times New Roman" w:hAnsi="Times New Roman"/>
              </w:rPr>
              <w:t>294-</w:t>
            </w:r>
            <w:r w:rsidR="00E62EDF">
              <w:rPr>
                <w:rFonts w:ascii="Times New Roman" w:hAnsi="Times New Roman"/>
              </w:rPr>
              <w:t>5061</w:t>
            </w:r>
          </w:p>
        </w:tc>
        <w:tc>
          <w:tcPr>
            <w:tcW w:w="1078" w:type="pct"/>
            <w:shd w:val="clear" w:color="auto" w:fill="FFFFFF" w:themeFill="background1"/>
          </w:tcPr>
          <w:p w:rsidRPr="00D3416E" w:rsidR="0089293F" w:rsidP="00E62EDF" w:rsidRDefault="00E62EDF" w14:paraId="7A1ED2DF" w14:textId="77777777">
            <w:pPr>
              <w:spacing w:after="120"/>
              <w:rPr>
                <w:rFonts w:ascii="Times New Roman" w:hAnsi="Times New Roman"/>
              </w:rPr>
            </w:pPr>
            <w:r>
              <w:rPr>
                <w:rFonts w:ascii="Times New Roman" w:hAnsi="Times New Roman"/>
              </w:rPr>
              <w:t>maynard1</w:t>
            </w:r>
          </w:p>
        </w:tc>
      </w:tr>
      <w:tr w:rsidRPr="00A92BA1" w:rsidR="00350749" w:rsidTr="357D80FD" w14:paraId="3060A435" w14:textId="77777777">
        <w:tc>
          <w:tcPr>
            <w:tcW w:w="1628" w:type="pct"/>
          </w:tcPr>
          <w:p w:rsidRPr="00D3416E" w:rsidR="00B531E6" w:rsidP="00B577CD" w:rsidRDefault="00FD50D4" w14:paraId="50E26BBB" w14:textId="77777777">
            <w:pPr>
              <w:spacing w:after="120"/>
              <w:rPr>
                <w:rFonts w:ascii="Times New Roman" w:hAnsi="Times New Roman"/>
              </w:rPr>
            </w:pPr>
            <w:r w:rsidRPr="00D3416E">
              <w:rPr>
                <w:rFonts w:ascii="Times New Roman" w:hAnsi="Times New Roman"/>
              </w:rPr>
              <w:t xml:space="preserve">Graduate Program </w:t>
            </w:r>
            <w:r w:rsidRPr="00D3416E" w:rsidR="00B1232D">
              <w:rPr>
                <w:rFonts w:ascii="Times New Roman" w:hAnsi="Times New Roman"/>
              </w:rPr>
              <w:t>Assistant</w:t>
            </w:r>
          </w:p>
          <w:p w:rsidRPr="00D3416E" w:rsidR="002E59F4" w:rsidP="00501FF1" w:rsidRDefault="00D3416E" w14:paraId="27ABD21E" w14:textId="77777777">
            <w:pPr>
              <w:pStyle w:val="ListParagraph"/>
              <w:numPr>
                <w:ilvl w:val="0"/>
                <w:numId w:val="29"/>
              </w:numPr>
              <w:spacing w:line="240" w:lineRule="exact"/>
              <w:rPr>
                <w:rFonts w:ascii="Times New Roman" w:hAnsi="Times New Roman"/>
              </w:rPr>
            </w:pPr>
            <w:r>
              <w:rPr>
                <w:rFonts w:ascii="Times New Roman" w:hAnsi="Times New Roman"/>
                <w:szCs w:val="24"/>
              </w:rPr>
              <w:t>HDFS</w:t>
            </w:r>
            <w:r w:rsidRPr="00D3416E" w:rsidR="00B531E6">
              <w:rPr>
                <w:rFonts w:ascii="Times New Roman" w:hAnsi="Times New Roman"/>
              </w:rPr>
              <w:t xml:space="preserve"> Website</w:t>
            </w:r>
            <w:r w:rsidRPr="00D3416E" w:rsidR="004350DF">
              <w:rPr>
                <w:rFonts w:ascii="Times New Roman" w:hAnsi="Times New Roman"/>
              </w:rPr>
              <w:t>-Graduate Updates</w:t>
            </w:r>
          </w:p>
          <w:p w:rsidRPr="00616D8B" w:rsidR="00E219F9" w:rsidP="00501FF1" w:rsidRDefault="00E219F9" w14:paraId="02D17073" w14:textId="77777777">
            <w:pPr>
              <w:pStyle w:val="ListParagraph"/>
              <w:numPr>
                <w:ilvl w:val="0"/>
                <w:numId w:val="29"/>
              </w:numPr>
              <w:spacing w:line="240" w:lineRule="exact"/>
              <w:rPr>
                <w:rFonts w:ascii="Times New Roman" w:hAnsi="Times New Roman"/>
                <w:szCs w:val="24"/>
              </w:rPr>
            </w:pPr>
            <w:r>
              <w:rPr>
                <w:rFonts w:ascii="Times New Roman" w:hAnsi="Times New Roman"/>
                <w:szCs w:val="24"/>
              </w:rPr>
              <w:t>Workday Oversight</w:t>
            </w:r>
          </w:p>
          <w:p w:rsidRPr="00D3416E" w:rsidR="004350DF" w:rsidP="00501FF1" w:rsidRDefault="004350DF" w14:paraId="186F3F99" w14:textId="77777777">
            <w:pPr>
              <w:pStyle w:val="ListParagraph"/>
              <w:numPr>
                <w:ilvl w:val="0"/>
                <w:numId w:val="29"/>
              </w:numPr>
              <w:spacing w:line="240" w:lineRule="exact"/>
              <w:rPr>
                <w:rFonts w:ascii="Times New Roman" w:hAnsi="Times New Roman"/>
              </w:rPr>
            </w:pPr>
            <w:r w:rsidRPr="00D3416E">
              <w:rPr>
                <w:rFonts w:ascii="Times New Roman" w:hAnsi="Times New Roman"/>
              </w:rPr>
              <w:t>Thesis/Dissertation Grants</w:t>
            </w:r>
          </w:p>
          <w:p w:rsidRPr="00D3416E" w:rsidR="005A0F88" w:rsidP="00501FF1" w:rsidRDefault="00E219F9" w14:paraId="13628EA9" w14:textId="77777777">
            <w:pPr>
              <w:pStyle w:val="ListParagraph"/>
              <w:numPr>
                <w:ilvl w:val="0"/>
                <w:numId w:val="29"/>
              </w:numPr>
              <w:spacing w:line="240" w:lineRule="exact"/>
              <w:rPr>
                <w:rFonts w:ascii="Times New Roman" w:hAnsi="Times New Roman"/>
              </w:rPr>
            </w:pPr>
            <w:r w:rsidRPr="00D3416E">
              <w:rPr>
                <w:rFonts w:ascii="Times New Roman" w:hAnsi="Times New Roman"/>
              </w:rPr>
              <w:t xml:space="preserve">Room Scheduling for Proposals, Defenses, and Meetings (email </w:t>
            </w:r>
            <w:hyperlink w:history="1" r:id="rId160">
              <w:r w:rsidRPr="00D3416E">
                <w:rPr>
                  <w:rStyle w:val="Hyperlink"/>
                  <w:rFonts w:ascii="Times New Roman" w:hAnsi="Times New Roman"/>
                </w:rPr>
                <w:t>HD FSrooms@iastate.edu</w:t>
              </w:r>
            </w:hyperlink>
            <w:r w:rsidRPr="00D3416E">
              <w:rPr>
                <w:rFonts w:ascii="Times New Roman" w:hAnsi="Times New Roman"/>
              </w:rPr>
              <w:t xml:space="preserve"> to request a room)</w:t>
            </w:r>
          </w:p>
        </w:tc>
        <w:tc>
          <w:tcPr>
            <w:tcW w:w="746" w:type="pct"/>
          </w:tcPr>
          <w:p w:rsidRPr="00D3416E" w:rsidR="00836199" w:rsidP="00B577CD" w:rsidRDefault="005712BC" w14:paraId="7A8BC9EB" w14:textId="77777777">
            <w:pPr>
              <w:spacing w:after="120"/>
              <w:rPr>
                <w:rFonts w:ascii="Times New Roman" w:hAnsi="Times New Roman"/>
              </w:rPr>
            </w:pPr>
            <w:r>
              <w:rPr>
                <w:rStyle w:val="highlight"/>
              </w:rPr>
              <w:t>DeAnn Barnes</w:t>
            </w:r>
          </w:p>
        </w:tc>
        <w:tc>
          <w:tcPr>
            <w:tcW w:w="926" w:type="pct"/>
          </w:tcPr>
          <w:p w:rsidRPr="00D3416E" w:rsidR="00836199" w:rsidP="00B577CD" w:rsidRDefault="00B8448F" w14:paraId="41B4FEB6" w14:textId="77777777">
            <w:pPr>
              <w:spacing w:after="120"/>
              <w:rPr>
                <w:rFonts w:ascii="Times New Roman" w:hAnsi="Times New Roman"/>
              </w:rPr>
            </w:pPr>
            <w:r w:rsidRPr="00D3416E">
              <w:rPr>
                <w:rFonts w:ascii="Times New Roman" w:hAnsi="Times New Roman"/>
              </w:rPr>
              <w:t xml:space="preserve">2330 E </w:t>
            </w:r>
            <w:r w:rsidRPr="00D3416E" w:rsidR="00836199">
              <w:rPr>
                <w:rFonts w:ascii="Times New Roman" w:hAnsi="Times New Roman"/>
              </w:rPr>
              <w:t>Palmer</w:t>
            </w:r>
          </w:p>
        </w:tc>
        <w:tc>
          <w:tcPr>
            <w:tcW w:w="622" w:type="pct"/>
          </w:tcPr>
          <w:p w:rsidRPr="00D3416E" w:rsidR="00836199" w:rsidP="00B577CD" w:rsidRDefault="00B8448F" w14:paraId="3CB15C27" w14:textId="77777777">
            <w:pPr>
              <w:spacing w:after="120"/>
              <w:rPr>
                <w:rFonts w:ascii="Times New Roman" w:hAnsi="Times New Roman"/>
              </w:rPr>
            </w:pPr>
            <w:r w:rsidRPr="00D3416E">
              <w:rPr>
                <w:rFonts w:ascii="Times New Roman" w:hAnsi="Times New Roman"/>
              </w:rPr>
              <w:t>294-</w:t>
            </w:r>
            <w:r w:rsidR="00E219F9">
              <w:rPr>
                <w:rFonts w:ascii="Times New Roman" w:hAnsi="Times New Roman"/>
                <w:szCs w:val="24"/>
              </w:rPr>
              <w:t>9438</w:t>
            </w:r>
          </w:p>
        </w:tc>
        <w:tc>
          <w:tcPr>
            <w:tcW w:w="1078" w:type="pct"/>
          </w:tcPr>
          <w:p w:rsidRPr="00D3416E" w:rsidR="007552C5" w:rsidP="00B577CD" w:rsidRDefault="005712BC" w14:paraId="1EC78317" w14:textId="77777777">
            <w:pPr>
              <w:spacing w:after="120"/>
              <w:rPr>
                <w:rFonts w:ascii="Times New Roman" w:hAnsi="Times New Roman"/>
              </w:rPr>
            </w:pPr>
            <w:proofErr w:type="spellStart"/>
            <w:r>
              <w:rPr>
                <w:rFonts w:ascii="Times New Roman" w:hAnsi="Times New Roman"/>
              </w:rPr>
              <w:t>dhbarnes</w:t>
            </w:r>
            <w:proofErr w:type="spellEnd"/>
          </w:p>
        </w:tc>
      </w:tr>
      <w:tr w:rsidRPr="00A92BA1" w:rsidR="00350749" w:rsidTr="357D80FD" w14:paraId="3C7C4553" w14:textId="77777777">
        <w:tc>
          <w:tcPr>
            <w:tcW w:w="1628" w:type="pct"/>
          </w:tcPr>
          <w:p w:rsidRPr="00D3416E" w:rsidR="00E1642E" w:rsidP="00B577CD" w:rsidRDefault="00E1642E" w14:paraId="477C77A2" w14:textId="77777777">
            <w:pPr>
              <w:pStyle w:val="Header"/>
              <w:tabs>
                <w:tab w:val="clear" w:pos="4320"/>
                <w:tab w:val="clear" w:pos="8640"/>
              </w:tabs>
              <w:spacing w:after="120"/>
              <w:rPr>
                <w:rFonts w:ascii="Times New Roman" w:hAnsi="Times New Roman"/>
              </w:rPr>
            </w:pPr>
            <w:r w:rsidRPr="00D3416E">
              <w:rPr>
                <w:rFonts w:ascii="Times New Roman" w:hAnsi="Times New Roman"/>
              </w:rPr>
              <w:t xml:space="preserve">Administrative Specialist, </w:t>
            </w:r>
            <w:r w:rsidR="00D3416E">
              <w:rPr>
                <w:rFonts w:ascii="Times New Roman" w:hAnsi="Times New Roman"/>
                <w:szCs w:val="24"/>
              </w:rPr>
              <w:t>HDFS</w:t>
            </w:r>
          </w:p>
          <w:p w:rsidR="004350DF" w:rsidP="00501FF1" w:rsidRDefault="004350DF" w14:paraId="205785BE" w14:textId="77777777">
            <w:pPr>
              <w:pStyle w:val="Header"/>
              <w:numPr>
                <w:ilvl w:val="0"/>
                <w:numId w:val="46"/>
              </w:numPr>
              <w:tabs>
                <w:tab w:val="clear" w:pos="4320"/>
                <w:tab w:val="clear" w:pos="8640"/>
              </w:tabs>
              <w:spacing w:after="120"/>
              <w:ind w:left="700"/>
              <w:rPr>
                <w:rFonts w:ascii="Times New Roman" w:hAnsi="Times New Roman"/>
                <w:szCs w:val="24"/>
              </w:rPr>
            </w:pPr>
            <w:r w:rsidRPr="00D3416E">
              <w:rPr>
                <w:rFonts w:ascii="Times New Roman" w:hAnsi="Times New Roman"/>
              </w:rPr>
              <w:t>Hourly Payroll for Graduate Students</w:t>
            </w:r>
          </w:p>
          <w:p w:rsidRPr="00D3416E" w:rsidR="00E219F9" w:rsidP="00501FF1" w:rsidRDefault="00E219F9" w14:paraId="397F6013" w14:textId="77777777">
            <w:pPr>
              <w:pStyle w:val="Header"/>
              <w:numPr>
                <w:ilvl w:val="0"/>
                <w:numId w:val="46"/>
              </w:numPr>
              <w:tabs>
                <w:tab w:val="clear" w:pos="4320"/>
                <w:tab w:val="clear" w:pos="8640"/>
              </w:tabs>
              <w:spacing w:after="120"/>
              <w:ind w:left="700"/>
              <w:rPr>
                <w:rFonts w:ascii="Times New Roman" w:hAnsi="Times New Roman"/>
              </w:rPr>
            </w:pPr>
            <w:r>
              <w:rPr>
                <w:rFonts w:ascii="Times New Roman" w:hAnsi="Times New Roman"/>
                <w:szCs w:val="24"/>
              </w:rPr>
              <w:t xml:space="preserve">CHS IT </w:t>
            </w:r>
            <w:proofErr w:type="spellStart"/>
            <w:r>
              <w:rPr>
                <w:rFonts w:ascii="Times New Roman" w:hAnsi="Times New Roman"/>
                <w:szCs w:val="24"/>
              </w:rPr>
              <w:t>Liason</w:t>
            </w:r>
            <w:proofErr w:type="spellEnd"/>
          </w:p>
        </w:tc>
        <w:tc>
          <w:tcPr>
            <w:tcW w:w="746" w:type="pct"/>
          </w:tcPr>
          <w:p w:rsidRPr="00D3416E" w:rsidR="00E1642E" w:rsidP="00B577CD" w:rsidRDefault="00E219F9" w14:paraId="464F4754" w14:textId="77777777">
            <w:pPr>
              <w:spacing w:after="120"/>
              <w:rPr>
                <w:rFonts w:ascii="Times New Roman" w:hAnsi="Times New Roman"/>
              </w:rPr>
            </w:pPr>
            <w:r>
              <w:rPr>
                <w:rFonts w:ascii="Times New Roman" w:hAnsi="Times New Roman"/>
                <w:szCs w:val="24"/>
              </w:rPr>
              <w:t>Mary Jane McCunn</w:t>
            </w:r>
          </w:p>
        </w:tc>
        <w:tc>
          <w:tcPr>
            <w:tcW w:w="926" w:type="pct"/>
          </w:tcPr>
          <w:p w:rsidRPr="00D3416E" w:rsidR="00E1642E" w:rsidP="00B577CD" w:rsidRDefault="00E1642E" w14:paraId="5B3837C6" w14:textId="77777777">
            <w:pPr>
              <w:spacing w:after="120"/>
              <w:rPr>
                <w:rFonts w:ascii="Times New Roman" w:hAnsi="Times New Roman"/>
              </w:rPr>
            </w:pPr>
            <w:r w:rsidRPr="00D3416E">
              <w:rPr>
                <w:rFonts w:ascii="Times New Roman" w:hAnsi="Times New Roman"/>
              </w:rPr>
              <w:t>2330</w:t>
            </w:r>
            <w:r w:rsidRPr="00D3416E" w:rsidR="00B27ABE">
              <w:rPr>
                <w:rFonts w:ascii="Times New Roman" w:hAnsi="Times New Roman"/>
              </w:rPr>
              <w:t>A</w:t>
            </w:r>
            <w:r w:rsidRPr="00D3416E">
              <w:rPr>
                <w:rFonts w:ascii="Times New Roman" w:hAnsi="Times New Roman"/>
              </w:rPr>
              <w:t xml:space="preserve"> Palmer</w:t>
            </w:r>
          </w:p>
        </w:tc>
        <w:tc>
          <w:tcPr>
            <w:tcW w:w="622" w:type="pct"/>
          </w:tcPr>
          <w:p w:rsidRPr="00D3416E" w:rsidR="00E1642E" w:rsidP="00B577CD" w:rsidRDefault="00E1642E" w14:paraId="15A76E31" w14:textId="77777777">
            <w:pPr>
              <w:spacing w:after="120"/>
              <w:rPr>
                <w:rFonts w:ascii="Times New Roman" w:hAnsi="Times New Roman"/>
              </w:rPr>
            </w:pPr>
            <w:r w:rsidRPr="00D3416E">
              <w:rPr>
                <w:rFonts w:ascii="Times New Roman" w:hAnsi="Times New Roman"/>
              </w:rPr>
              <w:t>294-</w:t>
            </w:r>
            <w:r w:rsidR="00E219F9">
              <w:rPr>
                <w:rFonts w:ascii="Times New Roman" w:hAnsi="Times New Roman"/>
                <w:szCs w:val="24"/>
              </w:rPr>
              <w:t>6052</w:t>
            </w:r>
          </w:p>
        </w:tc>
        <w:tc>
          <w:tcPr>
            <w:tcW w:w="1078" w:type="pct"/>
          </w:tcPr>
          <w:p w:rsidRPr="00D3416E" w:rsidR="00E1642E" w:rsidP="00B577CD" w:rsidRDefault="00E219F9" w14:paraId="1E9FA205" w14:textId="77777777">
            <w:pPr>
              <w:spacing w:after="120"/>
              <w:rPr>
                <w:rFonts w:ascii="Times New Roman" w:hAnsi="Times New Roman"/>
              </w:rPr>
            </w:pPr>
            <w:proofErr w:type="spellStart"/>
            <w:r>
              <w:rPr>
                <w:rFonts w:ascii="Times New Roman" w:hAnsi="Times New Roman"/>
                <w:szCs w:val="24"/>
              </w:rPr>
              <w:t>mjmccunn</w:t>
            </w:r>
            <w:proofErr w:type="spellEnd"/>
          </w:p>
        </w:tc>
      </w:tr>
      <w:tr w:rsidRPr="00A92BA1" w:rsidR="00350749" w:rsidTr="357D80FD" w14:paraId="25AAD433" w14:textId="77777777">
        <w:tc>
          <w:tcPr>
            <w:tcW w:w="1628" w:type="pct"/>
          </w:tcPr>
          <w:p w:rsidRPr="00D3416E" w:rsidR="00E219F9" w:rsidP="00D3416E" w:rsidRDefault="00E219F9" w14:paraId="3A9A6C7A" w14:textId="77777777">
            <w:r w:rsidRPr="00616D8B">
              <w:rPr>
                <w:rFonts w:ascii="Times New Roman" w:hAnsi="Times New Roman"/>
                <w:szCs w:val="24"/>
              </w:rPr>
              <w:t xml:space="preserve">Associate Dean for  Research &amp; </w:t>
            </w:r>
            <w:r w:rsidRPr="00616D8B">
              <w:rPr>
                <w:rFonts w:ascii="Times New Roman" w:hAnsi="Times New Roman"/>
                <w:szCs w:val="24"/>
              </w:rPr>
              <w:br/>
            </w:r>
            <w:r w:rsidRPr="00616D8B">
              <w:rPr>
                <w:rFonts w:ascii="Times New Roman" w:hAnsi="Times New Roman"/>
                <w:szCs w:val="24"/>
              </w:rPr>
              <w:t>Graduate Education</w:t>
            </w:r>
          </w:p>
        </w:tc>
        <w:tc>
          <w:tcPr>
            <w:tcW w:w="746" w:type="pct"/>
          </w:tcPr>
          <w:p w:rsidRPr="00D3416E" w:rsidR="00E219F9" w:rsidP="00D634AE" w:rsidRDefault="00E219F9" w14:paraId="6AE1A765" w14:textId="77777777">
            <w:pPr>
              <w:spacing w:after="120"/>
              <w:rPr>
                <w:rFonts w:ascii="Times New Roman" w:hAnsi="Times New Roman"/>
              </w:rPr>
            </w:pPr>
            <w:r w:rsidRPr="00616D8B">
              <w:rPr>
                <w:rFonts w:ascii="Times New Roman" w:hAnsi="Times New Roman"/>
                <w:szCs w:val="24"/>
              </w:rPr>
              <w:t xml:space="preserve">Dr. </w:t>
            </w:r>
            <w:r w:rsidR="00D634AE">
              <w:rPr>
                <w:rFonts w:ascii="Times New Roman" w:hAnsi="Times New Roman"/>
                <w:szCs w:val="24"/>
              </w:rPr>
              <w:t>Jennifer Margrett</w:t>
            </w:r>
          </w:p>
        </w:tc>
        <w:tc>
          <w:tcPr>
            <w:tcW w:w="926" w:type="pct"/>
          </w:tcPr>
          <w:p w:rsidRPr="00D3416E" w:rsidR="00E219F9" w:rsidP="00B577CD" w:rsidRDefault="00A43590" w14:paraId="79831C26" w14:textId="7C0AD1B3">
            <w:pPr>
              <w:spacing w:after="120"/>
              <w:rPr>
                <w:rFonts w:ascii="Times New Roman" w:hAnsi="Times New Roman"/>
              </w:rPr>
            </w:pPr>
            <w:r>
              <w:rPr>
                <w:rFonts w:ascii="Times New Roman" w:hAnsi="Times New Roman"/>
                <w:szCs w:val="24"/>
              </w:rPr>
              <w:t xml:space="preserve">2155 </w:t>
            </w:r>
            <w:r w:rsidRPr="00616D8B" w:rsidR="00E219F9">
              <w:rPr>
                <w:rFonts w:ascii="Times New Roman" w:hAnsi="Times New Roman"/>
                <w:szCs w:val="24"/>
              </w:rPr>
              <w:t>Lagomarcino</w:t>
            </w:r>
          </w:p>
        </w:tc>
        <w:tc>
          <w:tcPr>
            <w:tcW w:w="622" w:type="pct"/>
          </w:tcPr>
          <w:p w:rsidRPr="00D3416E" w:rsidR="00E219F9" w:rsidP="00B577CD" w:rsidRDefault="00E219F9" w14:paraId="60AE291F" w14:textId="77777777">
            <w:pPr>
              <w:spacing w:after="120"/>
              <w:rPr>
                <w:rFonts w:ascii="Times New Roman" w:hAnsi="Times New Roman"/>
              </w:rPr>
            </w:pPr>
            <w:r w:rsidRPr="00D3416E">
              <w:rPr>
                <w:rFonts w:ascii="Times New Roman" w:hAnsi="Times New Roman"/>
              </w:rPr>
              <w:t>294-</w:t>
            </w:r>
            <w:r w:rsidRPr="00616D8B">
              <w:rPr>
                <w:rFonts w:ascii="Times New Roman" w:hAnsi="Times New Roman"/>
                <w:szCs w:val="24"/>
              </w:rPr>
              <w:t>7804</w:t>
            </w:r>
          </w:p>
        </w:tc>
        <w:tc>
          <w:tcPr>
            <w:tcW w:w="1078" w:type="pct"/>
          </w:tcPr>
          <w:p w:rsidRPr="00D3416E" w:rsidR="00E219F9" w:rsidP="00D634AE" w:rsidRDefault="00D634AE" w14:paraId="15F443EC" w14:textId="77777777">
            <w:pPr>
              <w:spacing w:after="120"/>
              <w:rPr>
                <w:rFonts w:ascii="Times New Roman" w:hAnsi="Times New Roman"/>
              </w:rPr>
            </w:pPr>
            <w:proofErr w:type="spellStart"/>
            <w:r>
              <w:rPr>
                <w:rFonts w:ascii="Times New Roman" w:hAnsi="Times New Roman"/>
                <w:szCs w:val="24"/>
              </w:rPr>
              <w:t>margrett</w:t>
            </w:r>
            <w:proofErr w:type="spellEnd"/>
          </w:p>
        </w:tc>
      </w:tr>
      <w:tr w:rsidRPr="00A92BA1" w:rsidR="00350749" w:rsidTr="357D80FD" w14:paraId="1F30EB22" w14:textId="77777777">
        <w:tc>
          <w:tcPr>
            <w:tcW w:w="1628" w:type="pct"/>
          </w:tcPr>
          <w:p w:rsidRPr="00D3416E" w:rsidR="00E219F9" w:rsidP="00B577CD" w:rsidRDefault="00E219F9" w14:paraId="1BD3A1D9" w14:textId="77777777">
            <w:pPr>
              <w:spacing w:after="120"/>
              <w:rPr>
                <w:rFonts w:ascii="Times New Roman" w:hAnsi="Times New Roman"/>
              </w:rPr>
            </w:pPr>
            <w:r w:rsidRPr="00D3416E">
              <w:rPr>
                <w:rFonts w:ascii="Times New Roman" w:hAnsi="Times New Roman"/>
              </w:rPr>
              <w:t xml:space="preserve">Graduate </w:t>
            </w:r>
            <w:r w:rsidRPr="00616D8B">
              <w:rPr>
                <w:rFonts w:ascii="Times New Roman" w:hAnsi="Times New Roman"/>
                <w:szCs w:val="24"/>
              </w:rPr>
              <w:t>College Dean</w:t>
            </w:r>
          </w:p>
        </w:tc>
        <w:tc>
          <w:tcPr>
            <w:tcW w:w="746" w:type="pct"/>
          </w:tcPr>
          <w:p w:rsidRPr="00D3416E" w:rsidR="00E219F9" w:rsidP="00B577CD" w:rsidRDefault="00E219F9" w14:paraId="7E6F75D4" w14:textId="77777777">
            <w:pPr>
              <w:spacing w:after="120"/>
              <w:rPr>
                <w:rFonts w:ascii="Times New Roman" w:hAnsi="Times New Roman"/>
              </w:rPr>
            </w:pPr>
            <w:r w:rsidRPr="00D3416E">
              <w:rPr>
                <w:rFonts w:ascii="Times New Roman" w:hAnsi="Times New Roman"/>
              </w:rPr>
              <w:t xml:space="preserve">Dr. </w:t>
            </w:r>
            <w:r w:rsidRPr="00616D8B">
              <w:rPr>
                <w:rFonts w:ascii="Times New Roman" w:hAnsi="Times New Roman"/>
                <w:szCs w:val="24"/>
              </w:rPr>
              <w:t>William Graves</w:t>
            </w:r>
          </w:p>
        </w:tc>
        <w:tc>
          <w:tcPr>
            <w:tcW w:w="926" w:type="pct"/>
          </w:tcPr>
          <w:p w:rsidRPr="00D3416E" w:rsidR="00E219F9" w:rsidP="00B577CD" w:rsidRDefault="00E219F9" w14:paraId="4CB91891" w14:textId="77777777">
            <w:pPr>
              <w:spacing w:after="120"/>
              <w:rPr>
                <w:rFonts w:ascii="Times New Roman" w:hAnsi="Times New Roman"/>
              </w:rPr>
            </w:pPr>
            <w:r w:rsidRPr="00616D8B">
              <w:rPr>
                <w:rFonts w:ascii="Times New Roman" w:hAnsi="Times New Roman"/>
                <w:szCs w:val="24"/>
              </w:rPr>
              <w:t>1137 Pearson</w:t>
            </w:r>
          </w:p>
        </w:tc>
        <w:tc>
          <w:tcPr>
            <w:tcW w:w="622" w:type="pct"/>
          </w:tcPr>
          <w:p w:rsidRPr="00D3416E" w:rsidR="00E219F9" w:rsidP="00B577CD" w:rsidRDefault="00E219F9" w14:paraId="1CC1BA33" w14:textId="77777777">
            <w:pPr>
              <w:spacing w:after="120"/>
              <w:rPr>
                <w:rFonts w:ascii="Times New Roman" w:hAnsi="Times New Roman"/>
              </w:rPr>
            </w:pPr>
            <w:r w:rsidRPr="00D3416E">
              <w:rPr>
                <w:rFonts w:ascii="Times New Roman" w:hAnsi="Times New Roman"/>
              </w:rPr>
              <w:t>294-</w:t>
            </w:r>
            <w:r w:rsidRPr="00616D8B">
              <w:rPr>
                <w:rFonts w:ascii="Times New Roman" w:hAnsi="Times New Roman"/>
                <w:szCs w:val="24"/>
              </w:rPr>
              <w:t>4531</w:t>
            </w:r>
          </w:p>
        </w:tc>
        <w:tc>
          <w:tcPr>
            <w:tcW w:w="1078" w:type="pct"/>
          </w:tcPr>
          <w:p w:rsidRPr="00D3416E" w:rsidR="00E219F9" w:rsidP="00B577CD" w:rsidRDefault="00E219F9" w14:paraId="164E7B38" w14:textId="77777777">
            <w:pPr>
              <w:spacing w:after="120"/>
              <w:rPr>
                <w:rFonts w:ascii="Times New Roman" w:hAnsi="Times New Roman"/>
              </w:rPr>
            </w:pPr>
            <w:proofErr w:type="spellStart"/>
            <w:r w:rsidRPr="00616D8B">
              <w:rPr>
                <w:rFonts w:ascii="Times New Roman" w:hAnsi="Times New Roman"/>
                <w:szCs w:val="24"/>
              </w:rPr>
              <w:t>grad_college</w:t>
            </w:r>
            <w:proofErr w:type="spellEnd"/>
          </w:p>
        </w:tc>
      </w:tr>
      <w:tr w:rsidRPr="00A92BA1" w:rsidR="00350749" w:rsidTr="357D80FD" w14:paraId="1D0656FE" w14:textId="77777777">
        <w:tc>
          <w:tcPr>
            <w:tcW w:w="1628" w:type="pct"/>
          </w:tcPr>
          <w:p w:rsidRPr="00D3416E" w:rsidR="00E219F9" w:rsidP="00B577CD" w:rsidRDefault="00E219F9" w14:paraId="7B37605A" w14:textId="77777777">
            <w:pPr>
              <w:spacing w:after="120"/>
              <w:rPr>
                <w:rFonts w:ascii="Times New Roman" w:hAnsi="Times New Roman"/>
              </w:rPr>
            </w:pPr>
          </w:p>
        </w:tc>
        <w:tc>
          <w:tcPr>
            <w:tcW w:w="746" w:type="pct"/>
          </w:tcPr>
          <w:p w:rsidRPr="00D3416E" w:rsidR="00E219F9" w:rsidP="00B577CD" w:rsidRDefault="00E219F9" w14:paraId="394798F2" w14:textId="77777777">
            <w:pPr>
              <w:spacing w:after="120"/>
              <w:rPr>
                <w:rFonts w:ascii="Times New Roman" w:hAnsi="Times New Roman"/>
              </w:rPr>
            </w:pPr>
          </w:p>
        </w:tc>
        <w:tc>
          <w:tcPr>
            <w:tcW w:w="926" w:type="pct"/>
          </w:tcPr>
          <w:p w:rsidRPr="00D3416E" w:rsidR="00E219F9" w:rsidP="00B577CD" w:rsidRDefault="00E219F9" w14:paraId="3889A505" w14:textId="77777777">
            <w:pPr>
              <w:spacing w:after="120"/>
              <w:rPr>
                <w:rFonts w:ascii="Times New Roman" w:hAnsi="Times New Roman"/>
              </w:rPr>
            </w:pPr>
          </w:p>
        </w:tc>
        <w:tc>
          <w:tcPr>
            <w:tcW w:w="622" w:type="pct"/>
          </w:tcPr>
          <w:p w:rsidRPr="00D3416E" w:rsidR="00E219F9" w:rsidP="00B577CD" w:rsidRDefault="00E219F9" w14:paraId="29079D35" w14:textId="77777777">
            <w:pPr>
              <w:spacing w:after="120"/>
              <w:rPr>
                <w:rFonts w:ascii="Times New Roman" w:hAnsi="Times New Roman"/>
              </w:rPr>
            </w:pPr>
          </w:p>
        </w:tc>
        <w:tc>
          <w:tcPr>
            <w:tcW w:w="1078" w:type="pct"/>
          </w:tcPr>
          <w:p w:rsidRPr="00D3416E" w:rsidR="00E219F9" w:rsidP="00B577CD" w:rsidRDefault="00E219F9" w14:paraId="17686DC7" w14:textId="77777777">
            <w:pPr>
              <w:spacing w:after="120"/>
              <w:rPr>
                <w:rFonts w:ascii="Times New Roman" w:hAnsi="Times New Roman"/>
              </w:rPr>
            </w:pPr>
          </w:p>
        </w:tc>
      </w:tr>
    </w:tbl>
    <w:p w:rsidR="357D80FD" w:rsidRDefault="357D80FD" w14:paraId="5513B1A0" w14:textId="6DCF8CC7"/>
    <w:p w:rsidRPr="00D3416E" w:rsidR="00836199" w:rsidP="00B577CD" w:rsidRDefault="00836199" w14:paraId="53BD644D" w14:textId="77777777">
      <w:pPr>
        <w:pStyle w:val="Header"/>
        <w:tabs>
          <w:tab w:val="clear" w:pos="4320"/>
          <w:tab w:val="clear" w:pos="8640"/>
        </w:tabs>
        <w:spacing w:after="120"/>
        <w:rPr>
          <w:rFonts w:ascii="Times New Roman" w:hAnsi="Times New Roman"/>
        </w:rPr>
      </w:pPr>
    </w:p>
    <w:p w:rsidRPr="00D3416E" w:rsidR="00161F84" w:rsidP="00B577CD" w:rsidRDefault="00836199" w14:paraId="1A3FAC43" w14:textId="77777777">
      <w:pPr>
        <w:pStyle w:val="Heading2"/>
        <w:tabs>
          <w:tab w:val="clear" w:pos="720"/>
        </w:tabs>
        <w:spacing w:after="120"/>
        <w:rPr>
          <w:sz w:val="28"/>
        </w:rPr>
      </w:pPr>
      <w:bookmarkStart w:name="_Toc455220571" w:id="2537"/>
      <w:r w:rsidRPr="00D3416E">
        <w:br w:type="page"/>
      </w:r>
      <w:bookmarkEnd w:id="2153"/>
      <w:bookmarkEnd w:id="2537"/>
    </w:p>
    <w:p w:rsidRPr="00C24BC3" w:rsidR="00E75933" w:rsidP="6E69538F" w:rsidRDefault="6E69538F" w14:paraId="2909C6DB" w14:textId="77777777">
      <w:pPr>
        <w:pStyle w:val="Heading2"/>
        <w:tabs>
          <w:tab w:val="clear" w:pos="720"/>
        </w:tabs>
        <w:spacing w:after="120"/>
        <w:rPr>
          <w:sz w:val="20"/>
        </w:rPr>
      </w:pPr>
      <w:bookmarkStart w:name="_Toc364241136" w:id="2538"/>
      <w:bookmarkStart w:name="_Toc519601645" w:id="2539"/>
      <w:bookmarkStart w:name="_Toc519604976" w:id="2540"/>
      <w:bookmarkStart w:name="_Toc520727158" w:id="2541"/>
      <w:bookmarkStart w:name="_Toc2042075499" w:id="2542"/>
      <w:bookmarkStart w:name="_Toc12350120" w:id="2543"/>
      <w:bookmarkStart w:name="_Toc12350516" w:id="2544"/>
      <w:bookmarkStart w:name="_Toc12350647" w:id="2545"/>
      <w:bookmarkStart w:name="_Toc12761089" w:id="2546"/>
      <w:bookmarkStart w:name="_Toc12767383" w:id="2547"/>
      <w:bookmarkStart w:name="_Toc12781859" w:id="2548"/>
      <w:bookmarkStart w:name="_Toc12782443" w:id="2549"/>
      <w:bookmarkStart w:name="_Toc12784163" w:id="2550"/>
      <w:bookmarkStart w:name="_Toc16051982" w:id="2551"/>
      <w:bookmarkStart w:name="_Toc16055017" w:id="2552"/>
      <w:bookmarkStart w:name="_Toc16055361" w:id="2553"/>
      <w:bookmarkStart w:name="_Toc16055813" w:id="2554"/>
      <w:bookmarkStart w:name="_Toc16058366" w:id="2555"/>
      <w:bookmarkStart w:name="_Toc16058534" w:id="2556"/>
      <w:bookmarkStart w:name="_Toc16065482" w:id="2557"/>
      <w:bookmarkStart w:name="_Toc49053726" w:id="2558"/>
      <w:bookmarkStart w:name="_Toc49056687" w:id="2559"/>
      <w:bookmarkStart w:name="_Toc49057182" w:id="2560"/>
      <w:bookmarkStart w:name="_Toc49145850" w:id="2561"/>
      <w:bookmarkStart w:name="_Toc49154445" w:id="2562"/>
      <w:bookmarkStart w:name="_Toc49155617" w:id="2563"/>
      <w:bookmarkStart w:name="_Toc80085517" w:id="2564"/>
      <w:bookmarkStart w:name="_Toc80086359" w:id="2565"/>
      <w:bookmarkStart w:name="_Toc109448882" w:id="2566"/>
      <w:bookmarkStart w:name="_Toc109549754" w:id="2567"/>
      <w:bookmarkStart w:name="_Toc110307152" w:id="2568"/>
      <w:bookmarkStart w:name="_Toc142988176" w:id="2569"/>
      <w:bookmarkStart w:name="_Toc142988389" w:id="2570"/>
      <w:bookmarkStart w:name="_Toc142988471" w:id="2571"/>
      <w:bookmarkStart w:name="_Toc174941951" w:id="2572"/>
      <w:bookmarkStart w:name="_Toc174943385" w:id="2573"/>
      <w:bookmarkStart w:name="_Toc175038376" w:id="2574"/>
      <w:bookmarkStart w:name="_Toc175038845" w:id="2575"/>
      <w:bookmarkStart w:name="_Toc175042222" w:id="2576"/>
      <w:bookmarkStart w:name="_Toc175042531" w:id="2577"/>
      <w:bookmarkStart w:name="_Toc175042695" w:id="2578"/>
      <w:bookmarkStart w:name="_Toc175366144" w:id="2579"/>
      <w:bookmarkStart w:name="_Toc175389207" w:id="2580"/>
      <w:bookmarkStart w:name="_Toc175531805" w:id="2581"/>
      <w:bookmarkStart w:name="_Toc206298718" w:id="2582"/>
      <w:bookmarkStart w:name="_Toc211920416" w:id="2583"/>
      <w:bookmarkStart w:name="_Toc237418201" w:id="2584"/>
      <w:bookmarkStart w:name="_Toc237418346" w:id="2585"/>
      <w:bookmarkStart w:name="_Toc268252304" w:id="2586"/>
      <w:bookmarkStart w:name="_Toc455220561" w:id="2587"/>
      <w:bookmarkStart w:name="_Toc455220572" w:id="2588"/>
      <w:r w:rsidRPr="6E69538F">
        <w:rPr>
          <w:sz w:val="28"/>
          <w:szCs w:val="28"/>
        </w:rPr>
        <w:lastRenderedPageBreak/>
        <w:t>Exhibit 5: HDFS Graduate Faculty</w:t>
      </w:r>
      <w:bookmarkEnd w:id="2538"/>
      <w:bookmarkEnd w:id="2539"/>
      <w:bookmarkEnd w:id="2540"/>
      <w:bookmarkEnd w:id="2541"/>
      <w:r w:rsidRPr="6E69538F">
        <w:rPr>
          <w:sz w:val="28"/>
          <w:szCs w:val="28"/>
        </w:rPr>
        <w:t xml:space="preserve"> </w:t>
      </w:r>
      <w:r w:rsidRPr="6E69538F">
        <w:rPr>
          <w:sz w:val="20"/>
        </w:rPr>
        <w:t>(*denotes adjunct graduate faculty member)</w:t>
      </w:r>
      <w:bookmarkEnd w:id="2542"/>
    </w:p>
    <w:p w:rsidR="00E75933" w:rsidP="009F4C36" w:rsidRDefault="00A26273" w14:paraId="12E2A96D" w14:textId="77777777">
      <w:pPr>
        <w:autoSpaceDE w:val="0"/>
        <w:autoSpaceDN w:val="0"/>
        <w:adjustRightInd w:val="0"/>
        <w:ind w:right="390"/>
        <w:rPr>
          <w:rFonts w:ascii="Times New Roman" w:hAnsi="Times New Roman"/>
          <w:b/>
          <w:sz w:val="22"/>
        </w:rPr>
      </w:pPr>
      <w:r>
        <w:rPr>
          <w:rFonts w:ascii="Times New Roman" w:hAnsi="Times New Roman"/>
          <w:b/>
          <w:sz w:val="22"/>
        </w:rPr>
        <w:t xml:space="preserve">To see faculty profiles with research interests, please go to the </w:t>
      </w:r>
      <w:hyperlink w:history="1" r:id="rId161">
        <w:r w:rsidRPr="00A26273">
          <w:rPr>
            <w:rStyle w:val="Hyperlink"/>
            <w:rFonts w:ascii="Times New Roman" w:hAnsi="Times New Roman"/>
            <w:b/>
            <w:sz w:val="22"/>
          </w:rPr>
          <w:t>HDFS Faculty and Staff Directory</w:t>
        </w:r>
      </w:hyperlink>
    </w:p>
    <w:p w:rsidRPr="00D3416E" w:rsidR="00A26273" w:rsidP="009F4C36" w:rsidRDefault="00A26273" w14:paraId="2BBD94B2" w14:textId="77777777">
      <w:pPr>
        <w:autoSpaceDE w:val="0"/>
        <w:autoSpaceDN w:val="0"/>
        <w:adjustRightInd w:val="0"/>
        <w:ind w:right="390"/>
        <w:rPr>
          <w:rFonts w:ascii="Times New Roman" w:hAnsi="Times New Roman"/>
          <w:b/>
          <w:sz w:val="22"/>
        </w:rPr>
      </w:pPr>
    </w:p>
    <w:p w:rsidRPr="00AB1E2D" w:rsidR="00E75933" w:rsidP="009F4C36" w:rsidRDefault="00E75933" w14:paraId="35BD4662" w14:textId="77777777">
      <w:pPr>
        <w:pStyle w:val="ListParagraph"/>
        <w:numPr>
          <w:ilvl w:val="0"/>
          <w:numId w:val="30"/>
        </w:numPr>
        <w:ind w:right="390"/>
        <w:rPr>
          <w:rFonts w:ascii="Times New Roman" w:hAnsi="Times New Roman"/>
          <w:sz w:val="22"/>
        </w:rPr>
      </w:pPr>
      <w:r w:rsidRPr="00D3416E">
        <w:rPr>
          <w:rFonts w:ascii="Times New Roman" w:hAnsi="Times New Roman"/>
          <w:b/>
          <w:sz w:val="22"/>
        </w:rPr>
        <w:t>Suzanne Bartholomae</w:t>
      </w:r>
      <w:r w:rsidRPr="00AB1E2D">
        <w:rPr>
          <w:rFonts w:ascii="Times New Roman" w:hAnsi="Times New Roman"/>
          <w:sz w:val="22"/>
        </w:rPr>
        <w:t xml:space="preserve">, Assistant Professor and Extension State Specialist, Family Finance, B.B.A. 1987 Emory University, </w:t>
      </w:r>
      <w:r w:rsidRPr="00AB1E2D" w:rsidR="00A25C84">
        <w:rPr>
          <w:rFonts w:ascii="Times New Roman" w:hAnsi="Times New Roman"/>
          <w:sz w:val="22"/>
        </w:rPr>
        <w:t>MS</w:t>
      </w:r>
      <w:r w:rsidRPr="00AB1E2D">
        <w:rPr>
          <w:rFonts w:ascii="Times New Roman" w:hAnsi="Times New Roman"/>
          <w:sz w:val="22"/>
        </w:rPr>
        <w:t xml:space="preserve"> 1992 Florida State University, PhD 2001, The Ohio State University. 58 LeBaron, 626 Morrill Rd (515-294-9528); </w:t>
      </w:r>
      <w:hyperlink w:history="1" r:id="rId162">
        <w:r w:rsidRPr="00AB1E2D" w:rsidR="00676C3F">
          <w:rPr>
            <w:rStyle w:val="Hyperlink"/>
            <w:rFonts w:ascii="Times New Roman" w:hAnsi="Times New Roman"/>
            <w:sz w:val="22"/>
          </w:rPr>
          <w:t>suzanneb@iastate.edu</w:t>
        </w:r>
      </w:hyperlink>
      <w:r w:rsidRPr="00AB1E2D" w:rsidR="00676C3F">
        <w:rPr>
          <w:rFonts w:ascii="Times New Roman" w:hAnsi="Times New Roman"/>
          <w:sz w:val="22"/>
        </w:rPr>
        <w:t xml:space="preserve"> .</w:t>
      </w:r>
    </w:p>
    <w:p w:rsidRPr="00D3416E" w:rsidR="00E75933" w:rsidP="0676C13A" w:rsidRDefault="00E75933" w14:paraId="2CA7ADD4" w14:textId="450C2869">
      <w:pPr>
        <w:pStyle w:val="ListParagraph"/>
        <w:ind w:left="360" w:right="390"/>
        <w:rPr>
          <w:rFonts w:ascii="Times New Roman" w:hAnsi="Times New Roman"/>
          <w:sz w:val="22"/>
          <w:szCs w:val="22"/>
        </w:rPr>
      </w:pPr>
    </w:p>
    <w:p w:rsidRPr="00D3416E" w:rsidR="00E75933" w:rsidP="009F4C36" w:rsidRDefault="00E75933" w14:paraId="3CEE891D"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Cassandra Dorius</w:t>
      </w:r>
      <w:r w:rsidRPr="0676C13A">
        <w:rPr>
          <w:rFonts w:ascii="Times New Roman" w:hAnsi="Times New Roman"/>
          <w:sz w:val="22"/>
          <w:szCs w:val="22"/>
        </w:rPr>
        <w:t xml:space="preserve">, </w:t>
      </w:r>
      <w:r w:rsidRPr="0676C13A" w:rsidR="009D3550">
        <w:rPr>
          <w:rFonts w:ascii="Times New Roman" w:hAnsi="Times New Roman"/>
          <w:sz w:val="22"/>
          <w:szCs w:val="22"/>
        </w:rPr>
        <w:t>Associate Professor</w:t>
      </w:r>
      <w:r w:rsidRPr="0676C13A">
        <w:rPr>
          <w:rFonts w:ascii="Times New Roman" w:hAnsi="Times New Roman"/>
          <w:sz w:val="22"/>
          <w:szCs w:val="22"/>
        </w:rPr>
        <w:t>. B.S. 1998, Sociology, Brigham Young University; PhD 2010, Sociology</w:t>
      </w:r>
      <w:r w:rsidRPr="0676C13A" w:rsidR="00676C3F">
        <w:rPr>
          <w:rFonts w:ascii="Times New Roman" w:hAnsi="Times New Roman"/>
          <w:sz w:val="22"/>
          <w:szCs w:val="22"/>
        </w:rPr>
        <w:t xml:space="preserve"> and Demography;</w:t>
      </w:r>
      <w:r w:rsidRPr="0676C13A">
        <w:rPr>
          <w:rFonts w:ascii="Times New Roman" w:hAnsi="Times New Roman"/>
          <w:sz w:val="22"/>
          <w:szCs w:val="22"/>
        </w:rPr>
        <w:t xml:space="preserve"> The Pennsylvania State University.1321 Palmer (</w:t>
      </w:r>
      <w:r w:rsidRPr="0676C13A" w:rsidR="0045465C">
        <w:rPr>
          <w:rFonts w:ascii="Times New Roman" w:hAnsi="Times New Roman"/>
          <w:sz w:val="22"/>
          <w:szCs w:val="22"/>
        </w:rPr>
        <w:t>515-</w:t>
      </w:r>
      <w:r w:rsidRPr="0676C13A">
        <w:rPr>
          <w:rFonts w:ascii="Times New Roman" w:hAnsi="Times New Roman"/>
          <w:sz w:val="22"/>
          <w:szCs w:val="22"/>
        </w:rPr>
        <w:t xml:space="preserve">294-1640); </w:t>
      </w:r>
      <w:hyperlink r:id="rId163">
        <w:r w:rsidRPr="0676C13A" w:rsidR="00676C3F">
          <w:rPr>
            <w:rStyle w:val="Hyperlink"/>
            <w:rFonts w:ascii="Times New Roman" w:hAnsi="Times New Roman"/>
            <w:sz w:val="22"/>
            <w:szCs w:val="22"/>
          </w:rPr>
          <w:t>cdorius@iastate.edu</w:t>
        </w:r>
      </w:hyperlink>
      <w:r w:rsidRPr="0676C13A" w:rsidR="00676C3F">
        <w:rPr>
          <w:rFonts w:ascii="Times New Roman" w:hAnsi="Times New Roman"/>
          <w:sz w:val="22"/>
          <w:szCs w:val="22"/>
        </w:rPr>
        <w:t xml:space="preserve"> .</w:t>
      </w:r>
    </w:p>
    <w:p w:rsidRPr="00D3416E" w:rsidR="00E75933" w:rsidP="009F4C36" w:rsidRDefault="00E75933" w14:paraId="314EE24A" w14:textId="77777777">
      <w:pPr>
        <w:rPr>
          <w:rFonts w:ascii="Times New Roman" w:hAnsi="Times New Roman"/>
          <w:sz w:val="22"/>
        </w:rPr>
      </w:pPr>
    </w:p>
    <w:p w:rsidRPr="00AB1E2D" w:rsidR="00E75933" w:rsidP="009F4C36" w:rsidRDefault="00E75933" w14:paraId="768F9A38" w14:textId="77777777">
      <w:pPr>
        <w:pStyle w:val="ListParagraph"/>
        <w:numPr>
          <w:ilvl w:val="0"/>
          <w:numId w:val="30"/>
        </w:numPr>
        <w:ind w:right="390"/>
        <w:rPr>
          <w:rFonts w:ascii="Times New Roman" w:hAnsi="Times New Roman"/>
          <w:sz w:val="22"/>
        </w:rPr>
      </w:pPr>
      <w:r w:rsidRPr="0676C13A">
        <w:rPr>
          <w:rFonts w:ascii="Times New Roman" w:hAnsi="Times New Roman"/>
          <w:b/>
          <w:bCs/>
          <w:sz w:val="22"/>
          <w:szCs w:val="22"/>
        </w:rPr>
        <w:t xml:space="preserve">Jonathan Fox, </w:t>
      </w:r>
      <w:r w:rsidRPr="0676C13A">
        <w:rPr>
          <w:rFonts w:ascii="Times New Roman" w:hAnsi="Times New Roman" w:eastAsia="Arial Unicode MS"/>
          <w:sz w:val="22"/>
          <w:szCs w:val="22"/>
        </w:rPr>
        <w:t>Professor</w:t>
      </w:r>
      <w:r w:rsidRPr="0676C13A" w:rsidR="009D3550">
        <w:rPr>
          <w:rFonts w:ascii="Times New Roman" w:hAnsi="Times New Roman" w:eastAsia="Arial Unicode MS"/>
          <w:sz w:val="22"/>
          <w:szCs w:val="22"/>
        </w:rPr>
        <w:t xml:space="preserve"> and Associate Chair</w:t>
      </w:r>
      <w:r w:rsidRPr="0676C13A">
        <w:rPr>
          <w:rFonts w:ascii="Times New Roman" w:hAnsi="Times New Roman" w:eastAsia="Arial Unicode MS"/>
          <w:sz w:val="22"/>
          <w:szCs w:val="22"/>
        </w:rPr>
        <w:t>. B.A. Economics 1988, Union College, NY; M.A. Economics 1991, University of Maryland PhD Consumer Economics 1994, University of Maryland</w:t>
      </w:r>
      <w:r w:rsidRPr="0676C13A" w:rsidR="004D1858">
        <w:rPr>
          <w:rFonts w:ascii="Times New Roman" w:hAnsi="Times New Roman" w:eastAsia="Arial Unicode MS"/>
          <w:sz w:val="22"/>
          <w:szCs w:val="22"/>
        </w:rPr>
        <w:t xml:space="preserve">. </w:t>
      </w:r>
      <w:r w:rsidRPr="0676C13A">
        <w:rPr>
          <w:rFonts w:ascii="Times New Roman" w:hAnsi="Times New Roman" w:eastAsia="Arial Unicode MS"/>
          <w:sz w:val="22"/>
          <w:szCs w:val="22"/>
        </w:rPr>
        <w:t>1317 Palmer (</w:t>
      </w:r>
      <w:r w:rsidRPr="0676C13A" w:rsidR="0045465C">
        <w:rPr>
          <w:rFonts w:ascii="Times New Roman" w:hAnsi="Times New Roman" w:eastAsia="Arial Unicode MS"/>
          <w:sz w:val="22"/>
          <w:szCs w:val="22"/>
        </w:rPr>
        <w:t>515-</w:t>
      </w:r>
      <w:r w:rsidRPr="0676C13A">
        <w:rPr>
          <w:rFonts w:ascii="Times New Roman" w:hAnsi="Times New Roman" w:eastAsia="Arial Unicode MS"/>
          <w:sz w:val="22"/>
          <w:szCs w:val="22"/>
        </w:rPr>
        <w:t xml:space="preserve">294-6993); </w:t>
      </w:r>
      <w:hyperlink r:id="rId164">
        <w:r w:rsidRPr="0676C13A" w:rsidR="00676C3F">
          <w:rPr>
            <w:rStyle w:val="Hyperlink"/>
            <w:rFonts w:ascii="Times New Roman" w:hAnsi="Times New Roman" w:eastAsia="Arial Unicode MS"/>
            <w:sz w:val="22"/>
            <w:szCs w:val="22"/>
          </w:rPr>
          <w:t>jjfox@iastate.edu</w:t>
        </w:r>
      </w:hyperlink>
      <w:r w:rsidRPr="0676C13A" w:rsidR="00676C3F">
        <w:rPr>
          <w:rFonts w:ascii="Times New Roman" w:hAnsi="Times New Roman" w:eastAsia="Arial Unicode MS"/>
          <w:sz w:val="22"/>
          <w:szCs w:val="22"/>
        </w:rPr>
        <w:t xml:space="preserve"> </w:t>
      </w:r>
      <w:r w:rsidRPr="0676C13A">
        <w:rPr>
          <w:rFonts w:ascii="Times New Roman" w:hAnsi="Times New Roman" w:eastAsia="Arial Unicode MS"/>
          <w:sz w:val="22"/>
          <w:szCs w:val="22"/>
        </w:rPr>
        <w:t>.</w:t>
      </w:r>
    </w:p>
    <w:p w:rsidRPr="00AB1E2D" w:rsidR="00AB1E2D" w:rsidP="009F4C36" w:rsidRDefault="00AB1E2D" w14:paraId="76614669" w14:textId="77777777">
      <w:pPr>
        <w:pStyle w:val="ListParagraph"/>
        <w:rPr>
          <w:rFonts w:ascii="Times New Roman" w:hAnsi="Times New Roman"/>
          <w:sz w:val="22"/>
        </w:rPr>
      </w:pPr>
    </w:p>
    <w:p w:rsidRPr="00AB1E2D" w:rsidR="00AB1E2D" w:rsidP="009F4C36" w:rsidRDefault="00C24BC3" w14:paraId="5CD3E959" w14:textId="77777777">
      <w:pPr>
        <w:pStyle w:val="ListParagraph"/>
        <w:numPr>
          <w:ilvl w:val="0"/>
          <w:numId w:val="30"/>
        </w:numPr>
        <w:ind w:right="390"/>
        <w:rPr>
          <w:rFonts w:ascii="Times New Roman" w:hAnsi="Times New Roman"/>
          <w:b/>
          <w:sz w:val="22"/>
        </w:rPr>
      </w:pPr>
      <w:r w:rsidRPr="0676C13A">
        <w:rPr>
          <w:rFonts w:ascii="Times New Roman" w:hAnsi="Times New Roman"/>
          <w:b/>
          <w:bCs/>
          <w:sz w:val="22"/>
          <w:szCs w:val="22"/>
        </w:rPr>
        <w:t>*</w:t>
      </w:r>
      <w:r w:rsidRPr="0676C13A" w:rsidR="00AB1E2D">
        <w:rPr>
          <w:rFonts w:ascii="Times New Roman" w:hAnsi="Times New Roman"/>
          <w:b/>
          <w:bCs/>
          <w:sz w:val="22"/>
          <w:szCs w:val="22"/>
        </w:rPr>
        <w:t>Meghan Gillette</w:t>
      </w:r>
      <w:r w:rsidRPr="0676C13A" w:rsidR="00AB1E2D">
        <w:rPr>
          <w:rFonts w:ascii="Times New Roman" w:hAnsi="Times New Roman"/>
          <w:sz w:val="22"/>
          <w:szCs w:val="22"/>
        </w:rPr>
        <w:t xml:space="preserve">, </w:t>
      </w:r>
      <w:r w:rsidRPr="0676C13A" w:rsidR="00BE1260">
        <w:rPr>
          <w:rFonts w:ascii="Times New Roman" w:hAnsi="Times New Roman"/>
          <w:sz w:val="22"/>
          <w:szCs w:val="22"/>
        </w:rPr>
        <w:t>Associate Teaching Professor</w:t>
      </w:r>
      <w:r w:rsidRPr="0676C13A" w:rsidR="00AB1E2D">
        <w:rPr>
          <w:rFonts w:ascii="Times New Roman" w:hAnsi="Times New Roman"/>
          <w:sz w:val="22"/>
          <w:szCs w:val="22"/>
        </w:rPr>
        <w:t xml:space="preserve">. B.A. in Anthropology from University of Northern Iowa; M.A. in Anthropology from Iowa State University; PhD in Human Development and Family Studies from Iowa State. 1335 Palmer (515-294-7050); </w:t>
      </w:r>
      <w:hyperlink r:id="rId165">
        <w:r w:rsidRPr="0676C13A" w:rsidR="00BE1260">
          <w:rPr>
            <w:rStyle w:val="Hyperlink"/>
          </w:rPr>
          <w:t>meghang@iastate.edu</w:t>
        </w:r>
      </w:hyperlink>
      <w:r w:rsidR="00AB1E2D">
        <w:t xml:space="preserve"> .</w:t>
      </w:r>
    </w:p>
    <w:p w:rsidRPr="00F17234" w:rsidR="00F17234" w:rsidP="009F4C36" w:rsidRDefault="00F17234" w14:paraId="57590049" w14:textId="77777777">
      <w:pPr>
        <w:pStyle w:val="ListParagraph"/>
        <w:rPr>
          <w:rFonts w:ascii="Times New Roman" w:hAnsi="Times New Roman"/>
          <w:sz w:val="22"/>
        </w:rPr>
      </w:pPr>
    </w:p>
    <w:p w:rsidR="00E75933" w:rsidP="009F4C36" w:rsidRDefault="00E75933" w14:paraId="3499EAE6" w14:textId="77777777">
      <w:pPr>
        <w:pStyle w:val="ListParagraph"/>
        <w:numPr>
          <w:ilvl w:val="0"/>
          <w:numId w:val="30"/>
        </w:numPr>
        <w:tabs>
          <w:tab w:val="left" w:pos="360"/>
        </w:tabs>
        <w:rPr>
          <w:rFonts w:ascii="Times New Roman" w:hAnsi="Times New Roman"/>
          <w:sz w:val="22"/>
        </w:rPr>
      </w:pPr>
      <w:r w:rsidRPr="0676C13A">
        <w:rPr>
          <w:rFonts w:ascii="Times New Roman" w:hAnsi="Times New Roman"/>
          <w:b/>
          <w:bCs/>
          <w:sz w:val="22"/>
          <w:szCs w:val="22"/>
        </w:rPr>
        <w:t>Megan Gilligan,</w:t>
      </w:r>
      <w:r w:rsidRPr="0676C13A">
        <w:rPr>
          <w:rFonts w:ascii="Times New Roman" w:hAnsi="Times New Roman"/>
          <w:sz w:val="22"/>
          <w:szCs w:val="22"/>
        </w:rPr>
        <w:t xml:space="preserve"> Ass</w:t>
      </w:r>
      <w:r w:rsidRPr="0676C13A" w:rsidR="009D3550">
        <w:rPr>
          <w:rFonts w:ascii="Times New Roman" w:hAnsi="Times New Roman"/>
          <w:sz w:val="22"/>
          <w:szCs w:val="22"/>
        </w:rPr>
        <w:t>ociate</w:t>
      </w:r>
      <w:r w:rsidRPr="0676C13A">
        <w:rPr>
          <w:rFonts w:ascii="Times New Roman" w:hAnsi="Times New Roman"/>
          <w:sz w:val="22"/>
          <w:szCs w:val="22"/>
        </w:rPr>
        <w:t xml:space="preserve"> Professor</w:t>
      </w:r>
      <w:r w:rsidRPr="0676C13A" w:rsidR="004D1858">
        <w:rPr>
          <w:rFonts w:ascii="Times New Roman" w:hAnsi="Times New Roman"/>
          <w:sz w:val="22"/>
          <w:szCs w:val="22"/>
        </w:rPr>
        <w:t xml:space="preserve">. </w:t>
      </w:r>
      <w:r w:rsidRPr="0676C13A">
        <w:rPr>
          <w:rFonts w:ascii="Times New Roman" w:hAnsi="Times New Roman"/>
          <w:sz w:val="22"/>
          <w:szCs w:val="22"/>
        </w:rPr>
        <w:t xml:space="preserve">B.A. 2005, Sociology and English, Coe College; </w:t>
      </w:r>
      <w:r w:rsidRPr="0676C13A" w:rsidR="00A25C84">
        <w:rPr>
          <w:rFonts w:ascii="Times New Roman" w:hAnsi="Times New Roman"/>
          <w:sz w:val="22"/>
          <w:szCs w:val="22"/>
        </w:rPr>
        <w:t>MS</w:t>
      </w:r>
      <w:r w:rsidRPr="0676C13A">
        <w:rPr>
          <w:rFonts w:ascii="Times New Roman" w:hAnsi="Times New Roman"/>
          <w:sz w:val="22"/>
          <w:szCs w:val="22"/>
        </w:rPr>
        <w:t xml:space="preserve"> 2008, Sociology, Purdue University; PhD, 2013, Sociology and Gerontology; 1356 Palmer</w:t>
      </w:r>
      <w:r w:rsidRPr="0676C13A" w:rsidR="00676C3F">
        <w:rPr>
          <w:rFonts w:ascii="Times New Roman" w:hAnsi="Times New Roman"/>
          <w:sz w:val="22"/>
          <w:szCs w:val="22"/>
        </w:rPr>
        <w:t xml:space="preserve"> (</w:t>
      </w:r>
      <w:r w:rsidRPr="0676C13A" w:rsidR="0045465C">
        <w:rPr>
          <w:rFonts w:ascii="Times New Roman" w:hAnsi="Times New Roman"/>
          <w:sz w:val="22"/>
          <w:szCs w:val="22"/>
        </w:rPr>
        <w:t>515-</w:t>
      </w:r>
      <w:r w:rsidRPr="0676C13A" w:rsidR="00676C3F">
        <w:rPr>
          <w:rFonts w:ascii="Times New Roman" w:hAnsi="Times New Roman"/>
          <w:sz w:val="22"/>
          <w:szCs w:val="22"/>
        </w:rPr>
        <w:t>294-5074)</w:t>
      </w:r>
      <w:r w:rsidRPr="0676C13A">
        <w:rPr>
          <w:rFonts w:ascii="Times New Roman" w:hAnsi="Times New Roman"/>
          <w:sz w:val="22"/>
          <w:szCs w:val="22"/>
        </w:rPr>
        <w:t xml:space="preserve">; </w:t>
      </w:r>
      <w:hyperlink r:id="rId166">
        <w:r w:rsidRPr="0676C13A" w:rsidR="00676C3F">
          <w:rPr>
            <w:rStyle w:val="Hyperlink"/>
            <w:rFonts w:ascii="Times New Roman" w:hAnsi="Times New Roman"/>
            <w:sz w:val="22"/>
            <w:szCs w:val="22"/>
          </w:rPr>
          <w:t>mgilliga@iastate.edu</w:t>
        </w:r>
      </w:hyperlink>
      <w:r w:rsidRPr="0676C13A" w:rsidR="00676C3F">
        <w:rPr>
          <w:rFonts w:ascii="Times New Roman" w:hAnsi="Times New Roman"/>
          <w:sz w:val="22"/>
          <w:szCs w:val="22"/>
        </w:rPr>
        <w:t xml:space="preserve"> </w:t>
      </w:r>
      <w:r w:rsidRPr="0676C13A" w:rsidR="00F17234">
        <w:rPr>
          <w:rFonts w:ascii="Times New Roman" w:hAnsi="Times New Roman"/>
          <w:sz w:val="22"/>
          <w:szCs w:val="22"/>
        </w:rPr>
        <w:t>.</w:t>
      </w:r>
    </w:p>
    <w:p w:rsidRPr="00F17234" w:rsidR="00F17234" w:rsidP="009F4C36" w:rsidRDefault="00F17234" w14:paraId="0C5B615A" w14:textId="77777777">
      <w:pPr>
        <w:pStyle w:val="ListParagraph"/>
        <w:rPr>
          <w:rFonts w:ascii="Times New Roman" w:hAnsi="Times New Roman"/>
          <w:sz w:val="22"/>
        </w:rPr>
      </w:pPr>
    </w:p>
    <w:p w:rsidRPr="00D3416E" w:rsidR="00E75933" w:rsidP="009F4C36" w:rsidRDefault="00E75933" w14:paraId="03835245" w14:textId="77777777">
      <w:pPr>
        <w:pStyle w:val="ListParagraph"/>
        <w:numPr>
          <w:ilvl w:val="0"/>
          <w:numId w:val="30"/>
        </w:numPr>
        <w:autoSpaceDE w:val="0"/>
        <w:autoSpaceDN w:val="0"/>
        <w:adjustRightInd w:val="0"/>
        <w:ind w:right="390"/>
        <w:rPr>
          <w:rFonts w:ascii="Times New Roman" w:hAnsi="Times New Roman"/>
          <w:sz w:val="22"/>
        </w:rPr>
      </w:pPr>
      <w:r w:rsidRPr="0676C13A">
        <w:rPr>
          <w:rFonts w:ascii="Times New Roman" w:hAnsi="Times New Roman"/>
          <w:b/>
          <w:bCs/>
          <w:sz w:val="22"/>
          <w:szCs w:val="22"/>
        </w:rPr>
        <w:t>Kimberly Greder</w:t>
      </w:r>
      <w:r w:rsidRPr="0676C13A" w:rsidR="009D3550">
        <w:rPr>
          <w:rFonts w:ascii="Times New Roman" w:hAnsi="Times New Roman"/>
          <w:sz w:val="22"/>
          <w:szCs w:val="22"/>
        </w:rPr>
        <w:t xml:space="preserve">, </w:t>
      </w:r>
      <w:r w:rsidRPr="0676C13A">
        <w:rPr>
          <w:rFonts w:ascii="Times New Roman" w:hAnsi="Times New Roman"/>
          <w:sz w:val="22"/>
          <w:szCs w:val="22"/>
        </w:rPr>
        <w:t xml:space="preserve">Professor and Human Sciences Extension and Outreach State Specialist in Family Life. B.S. 1986, </w:t>
      </w:r>
      <w:r w:rsidRPr="0676C13A" w:rsidR="00A25C84">
        <w:rPr>
          <w:rFonts w:ascii="Times New Roman" w:hAnsi="Times New Roman"/>
          <w:sz w:val="22"/>
          <w:szCs w:val="22"/>
        </w:rPr>
        <w:t>MS</w:t>
      </w:r>
      <w:r w:rsidRPr="0676C13A">
        <w:rPr>
          <w:rFonts w:ascii="Times New Roman" w:hAnsi="Times New Roman"/>
          <w:sz w:val="22"/>
          <w:szCs w:val="22"/>
        </w:rPr>
        <w:t xml:space="preserve"> 1991, PhD 2000, Iow</w:t>
      </w:r>
      <w:r w:rsidRPr="0676C13A" w:rsidR="00676C3F">
        <w:rPr>
          <w:rFonts w:ascii="Times New Roman" w:hAnsi="Times New Roman"/>
          <w:sz w:val="22"/>
          <w:szCs w:val="22"/>
        </w:rPr>
        <w:t xml:space="preserve">a State University. 56 LeBaron </w:t>
      </w:r>
      <w:r w:rsidRPr="0676C13A">
        <w:rPr>
          <w:rFonts w:ascii="Times New Roman" w:hAnsi="Times New Roman"/>
          <w:sz w:val="22"/>
          <w:szCs w:val="22"/>
        </w:rPr>
        <w:t>(</w:t>
      </w:r>
      <w:r w:rsidRPr="0676C13A" w:rsidR="0045465C">
        <w:rPr>
          <w:rFonts w:ascii="Times New Roman" w:hAnsi="Times New Roman"/>
          <w:sz w:val="22"/>
          <w:szCs w:val="22"/>
        </w:rPr>
        <w:t>515-</w:t>
      </w:r>
      <w:r w:rsidRPr="0676C13A">
        <w:rPr>
          <w:rFonts w:ascii="Times New Roman" w:hAnsi="Times New Roman"/>
          <w:sz w:val="22"/>
          <w:szCs w:val="22"/>
        </w:rPr>
        <w:t>294-5906); </w:t>
      </w:r>
      <w:hyperlink r:id="rId167">
        <w:r w:rsidRPr="0676C13A" w:rsidR="00676C3F">
          <w:rPr>
            <w:rStyle w:val="Hyperlink"/>
            <w:rFonts w:ascii="Times New Roman" w:hAnsi="Times New Roman"/>
            <w:sz w:val="22"/>
            <w:szCs w:val="22"/>
          </w:rPr>
          <w:t>kgreder@iastate.edu</w:t>
        </w:r>
      </w:hyperlink>
      <w:r w:rsidRPr="0676C13A" w:rsidR="00676C3F">
        <w:rPr>
          <w:rFonts w:ascii="Times New Roman" w:hAnsi="Times New Roman"/>
          <w:sz w:val="22"/>
          <w:szCs w:val="22"/>
        </w:rPr>
        <w:t xml:space="preserve"> </w:t>
      </w:r>
      <w:r w:rsidRPr="0676C13A">
        <w:rPr>
          <w:rFonts w:ascii="Times New Roman" w:hAnsi="Times New Roman"/>
          <w:sz w:val="22"/>
          <w:szCs w:val="22"/>
        </w:rPr>
        <w:t>.</w:t>
      </w:r>
    </w:p>
    <w:p w:rsidRPr="00D3416E" w:rsidR="00E75933" w:rsidP="009F4C36" w:rsidRDefault="00E75933" w14:paraId="792F1AA2" w14:textId="77777777">
      <w:pPr>
        <w:autoSpaceDE w:val="0"/>
        <w:autoSpaceDN w:val="0"/>
        <w:ind w:left="720" w:right="390"/>
        <w:rPr>
          <w:rFonts w:ascii="Times New Roman" w:hAnsi="Times New Roman"/>
          <w:sz w:val="22"/>
        </w:rPr>
      </w:pPr>
    </w:p>
    <w:p w:rsidR="00E75933" w:rsidP="009F4C36" w:rsidRDefault="00E75933" w14:paraId="22FBC8AA"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Clinton G. Gudmunson</w:t>
      </w:r>
      <w:r w:rsidRPr="0676C13A">
        <w:rPr>
          <w:rFonts w:ascii="Times New Roman" w:hAnsi="Times New Roman"/>
          <w:sz w:val="22"/>
          <w:szCs w:val="22"/>
        </w:rPr>
        <w:t xml:space="preserve">, </w:t>
      </w:r>
      <w:proofErr w:type="spellStart"/>
      <w:r w:rsidRPr="0676C13A">
        <w:rPr>
          <w:rFonts w:ascii="Times New Roman" w:hAnsi="Times New Roman"/>
          <w:sz w:val="22"/>
          <w:szCs w:val="22"/>
        </w:rPr>
        <w:t>Ass</w:t>
      </w:r>
      <w:r w:rsidRPr="0676C13A" w:rsidR="009D3550">
        <w:rPr>
          <w:rFonts w:ascii="Times New Roman" w:hAnsi="Times New Roman"/>
          <w:sz w:val="22"/>
          <w:szCs w:val="22"/>
        </w:rPr>
        <w:t>ocaite</w:t>
      </w:r>
      <w:proofErr w:type="spellEnd"/>
      <w:r w:rsidRPr="0676C13A">
        <w:rPr>
          <w:rFonts w:ascii="Times New Roman" w:hAnsi="Times New Roman"/>
          <w:sz w:val="22"/>
          <w:szCs w:val="22"/>
        </w:rPr>
        <w:t xml:space="preserve"> Professor, B.S. 2000 Brigham Young University, </w:t>
      </w:r>
      <w:r w:rsidRPr="0676C13A" w:rsidR="00A25C84">
        <w:rPr>
          <w:rFonts w:ascii="Times New Roman" w:hAnsi="Times New Roman"/>
          <w:sz w:val="22"/>
          <w:szCs w:val="22"/>
        </w:rPr>
        <w:t>MS</w:t>
      </w:r>
      <w:r w:rsidRPr="0676C13A">
        <w:rPr>
          <w:rFonts w:ascii="Times New Roman" w:hAnsi="Times New Roman"/>
          <w:sz w:val="22"/>
          <w:szCs w:val="22"/>
        </w:rPr>
        <w:t xml:space="preserve"> 2004 Brigham Young University, PhD 2010 Unive</w:t>
      </w:r>
      <w:r w:rsidRPr="0676C13A" w:rsidR="00676C3F">
        <w:rPr>
          <w:rFonts w:ascii="Times New Roman" w:hAnsi="Times New Roman"/>
          <w:sz w:val="22"/>
          <w:szCs w:val="22"/>
        </w:rPr>
        <w:t>rsity of Minnesota. 1323 Palmer (</w:t>
      </w:r>
      <w:r w:rsidRPr="0676C13A" w:rsidR="0045465C">
        <w:rPr>
          <w:rFonts w:ascii="Times New Roman" w:hAnsi="Times New Roman"/>
          <w:sz w:val="22"/>
          <w:szCs w:val="22"/>
        </w:rPr>
        <w:t>515-</w:t>
      </w:r>
      <w:r w:rsidRPr="0676C13A" w:rsidR="00676C3F">
        <w:rPr>
          <w:rFonts w:ascii="Times New Roman" w:hAnsi="Times New Roman"/>
          <w:sz w:val="22"/>
          <w:szCs w:val="22"/>
        </w:rPr>
        <w:t xml:space="preserve">294-8439); </w:t>
      </w:r>
      <w:hyperlink r:id="rId168">
        <w:r w:rsidRPr="0676C13A" w:rsidR="00676C3F">
          <w:rPr>
            <w:rStyle w:val="Hyperlink"/>
            <w:rFonts w:ascii="Times New Roman" w:hAnsi="Times New Roman"/>
            <w:sz w:val="22"/>
            <w:szCs w:val="22"/>
          </w:rPr>
          <w:t>cgudmuns@iastate.edu</w:t>
        </w:r>
      </w:hyperlink>
      <w:r w:rsidRPr="0676C13A" w:rsidR="00676C3F">
        <w:rPr>
          <w:rFonts w:ascii="Times New Roman" w:hAnsi="Times New Roman"/>
          <w:sz w:val="22"/>
          <w:szCs w:val="22"/>
        </w:rPr>
        <w:t xml:space="preserve"> .</w:t>
      </w:r>
    </w:p>
    <w:p w:rsidRPr="0036568B" w:rsidR="0036568B" w:rsidP="0676C13A" w:rsidRDefault="0036568B" w14:paraId="5E7E3C41" w14:textId="03B7C771">
      <w:pPr>
        <w:pStyle w:val="ListParagraph"/>
        <w:rPr>
          <w:rFonts w:ascii="Times New Roman" w:hAnsi="Times New Roman"/>
          <w:sz w:val="22"/>
          <w:szCs w:val="22"/>
        </w:rPr>
      </w:pPr>
    </w:p>
    <w:p w:rsidRPr="00D3416E" w:rsidR="00E75933" w:rsidP="009F4C36" w:rsidRDefault="00E75933" w14:paraId="1BA1FF93"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Kere Hughes-Belding</w:t>
      </w:r>
      <w:r w:rsidRPr="0676C13A">
        <w:rPr>
          <w:rFonts w:ascii="Times New Roman" w:hAnsi="Times New Roman"/>
          <w:sz w:val="22"/>
          <w:szCs w:val="22"/>
        </w:rPr>
        <w:t>, Professor</w:t>
      </w:r>
      <w:r w:rsidRPr="0676C13A" w:rsidR="009D3550">
        <w:rPr>
          <w:rFonts w:ascii="Times New Roman" w:hAnsi="Times New Roman"/>
          <w:sz w:val="22"/>
          <w:szCs w:val="22"/>
        </w:rPr>
        <w:t xml:space="preserve"> and</w:t>
      </w:r>
      <w:r w:rsidRPr="0676C13A" w:rsidR="000D0487">
        <w:rPr>
          <w:rFonts w:ascii="Times New Roman" w:hAnsi="Times New Roman"/>
          <w:sz w:val="22"/>
          <w:szCs w:val="22"/>
        </w:rPr>
        <w:t xml:space="preserve"> Director of Graduate Education</w:t>
      </w:r>
      <w:r w:rsidRPr="0676C13A" w:rsidR="009F4C36">
        <w:rPr>
          <w:rFonts w:ascii="Times New Roman" w:hAnsi="Times New Roman"/>
          <w:sz w:val="22"/>
          <w:szCs w:val="22"/>
        </w:rPr>
        <w:t>,</w:t>
      </w:r>
      <w:r w:rsidRPr="0676C13A">
        <w:rPr>
          <w:rFonts w:ascii="Times New Roman" w:hAnsi="Times New Roman"/>
          <w:sz w:val="22"/>
          <w:szCs w:val="22"/>
        </w:rPr>
        <w:t xml:space="preserve"> B.A. 1992 Washburn University, M.A. 1995 University of Kansas, PhD</w:t>
      </w:r>
      <w:r w:rsidRPr="0676C13A" w:rsidR="000D0487">
        <w:rPr>
          <w:rFonts w:ascii="Times New Roman" w:hAnsi="Times New Roman"/>
          <w:sz w:val="22"/>
          <w:szCs w:val="22"/>
        </w:rPr>
        <w:t xml:space="preserve"> 1999 University of Kansas. 2361D</w:t>
      </w:r>
      <w:r w:rsidRPr="0676C13A">
        <w:rPr>
          <w:rFonts w:ascii="Times New Roman" w:hAnsi="Times New Roman"/>
          <w:sz w:val="22"/>
          <w:szCs w:val="22"/>
        </w:rPr>
        <w:t xml:space="preserve"> Palmer (</w:t>
      </w:r>
      <w:r w:rsidRPr="0676C13A" w:rsidR="0045465C">
        <w:rPr>
          <w:rFonts w:ascii="Times New Roman" w:hAnsi="Times New Roman"/>
          <w:sz w:val="22"/>
          <w:szCs w:val="22"/>
        </w:rPr>
        <w:t>515-</w:t>
      </w:r>
      <w:r w:rsidRPr="0676C13A">
        <w:rPr>
          <w:rFonts w:ascii="Times New Roman" w:hAnsi="Times New Roman"/>
          <w:sz w:val="22"/>
          <w:szCs w:val="22"/>
        </w:rPr>
        <w:t xml:space="preserve">294-8441); </w:t>
      </w:r>
      <w:hyperlink r:id="rId169">
        <w:r w:rsidRPr="0676C13A" w:rsidR="00676C3F">
          <w:rPr>
            <w:rStyle w:val="Hyperlink"/>
            <w:rFonts w:ascii="Times New Roman" w:hAnsi="Times New Roman"/>
            <w:sz w:val="22"/>
            <w:szCs w:val="22"/>
          </w:rPr>
          <w:t>kereh@iastate.edu</w:t>
        </w:r>
      </w:hyperlink>
      <w:r w:rsidRPr="0676C13A" w:rsidR="00676C3F">
        <w:rPr>
          <w:rFonts w:ascii="Times New Roman" w:hAnsi="Times New Roman"/>
          <w:sz w:val="22"/>
          <w:szCs w:val="22"/>
        </w:rPr>
        <w:t xml:space="preserve"> </w:t>
      </w:r>
    </w:p>
    <w:p w:rsidRPr="00D3416E" w:rsidR="00E75933" w:rsidP="009F4C36" w:rsidRDefault="00E75933" w14:paraId="03F828E4" w14:textId="77777777">
      <w:pPr>
        <w:ind w:left="720"/>
        <w:rPr>
          <w:rFonts w:ascii="Times New Roman" w:hAnsi="Times New Roman"/>
          <w:b/>
          <w:sz w:val="22"/>
        </w:rPr>
      </w:pPr>
    </w:p>
    <w:p w:rsidRPr="00AB1E2D" w:rsidR="00AB1E2D" w:rsidP="0676C13A" w:rsidRDefault="00E75933" w14:paraId="04D8AC06" w14:textId="3649F9F1">
      <w:pPr>
        <w:pStyle w:val="ListParagraph"/>
        <w:numPr>
          <w:ilvl w:val="0"/>
          <w:numId w:val="30"/>
        </w:numPr>
        <w:rPr>
          <w:rFonts w:ascii="Times New Roman" w:hAnsi="Times New Roman" w:eastAsia="Arial Unicode MS"/>
          <w:sz w:val="22"/>
          <w:szCs w:val="22"/>
        </w:rPr>
      </w:pPr>
      <w:r w:rsidRPr="0676C13A">
        <w:rPr>
          <w:rFonts w:ascii="Times New Roman" w:hAnsi="Times New Roman"/>
          <w:b/>
          <w:bCs/>
          <w:sz w:val="22"/>
          <w:szCs w:val="22"/>
        </w:rPr>
        <w:t>Tera R. Jordan</w:t>
      </w:r>
      <w:r w:rsidRPr="0676C13A">
        <w:rPr>
          <w:rFonts w:ascii="Times New Roman" w:hAnsi="Times New Roman"/>
          <w:sz w:val="22"/>
          <w:szCs w:val="22"/>
        </w:rPr>
        <w:t xml:space="preserve">, </w:t>
      </w:r>
      <w:r w:rsidRPr="0676C13A">
        <w:rPr>
          <w:rFonts w:ascii="Times New Roman" w:hAnsi="Times New Roman" w:eastAsia="Arial Unicode MS"/>
          <w:sz w:val="22"/>
          <w:szCs w:val="22"/>
        </w:rPr>
        <w:t>Ass</w:t>
      </w:r>
      <w:r w:rsidRPr="0676C13A" w:rsidR="0036568B">
        <w:rPr>
          <w:rFonts w:ascii="Times New Roman" w:hAnsi="Times New Roman" w:eastAsia="Arial Unicode MS"/>
          <w:sz w:val="22"/>
          <w:szCs w:val="22"/>
        </w:rPr>
        <w:t>ociate</w:t>
      </w:r>
      <w:r w:rsidRPr="0676C13A">
        <w:rPr>
          <w:rFonts w:ascii="Times New Roman" w:hAnsi="Times New Roman" w:eastAsia="Arial Unicode MS"/>
          <w:sz w:val="22"/>
          <w:szCs w:val="22"/>
        </w:rPr>
        <w:t xml:space="preserve"> Professor, B.S. 1998 Indiana University-Bloomington; </w:t>
      </w:r>
      <w:r w:rsidRPr="0676C13A" w:rsidR="00A25C84">
        <w:rPr>
          <w:rFonts w:ascii="Times New Roman" w:hAnsi="Times New Roman" w:eastAsia="Arial Unicode MS"/>
          <w:sz w:val="22"/>
          <w:szCs w:val="22"/>
        </w:rPr>
        <w:t>MS</w:t>
      </w:r>
      <w:r w:rsidRPr="0676C13A">
        <w:rPr>
          <w:rFonts w:ascii="Times New Roman" w:hAnsi="Times New Roman" w:eastAsia="Arial Unicode MS"/>
          <w:sz w:val="22"/>
          <w:szCs w:val="22"/>
        </w:rPr>
        <w:t xml:space="preserve"> 2001 </w:t>
      </w:r>
      <w:proofErr w:type="gramStart"/>
      <w:r w:rsidRPr="0676C13A">
        <w:rPr>
          <w:rFonts w:ascii="Times New Roman" w:hAnsi="Times New Roman" w:eastAsia="Arial Unicode MS"/>
          <w:sz w:val="22"/>
          <w:szCs w:val="22"/>
        </w:rPr>
        <w:t>The</w:t>
      </w:r>
      <w:proofErr w:type="gramEnd"/>
      <w:r w:rsidRPr="0676C13A">
        <w:rPr>
          <w:rFonts w:ascii="Times New Roman" w:hAnsi="Times New Roman" w:eastAsia="Arial Unicode MS"/>
          <w:sz w:val="22"/>
          <w:szCs w:val="22"/>
        </w:rPr>
        <w:t xml:space="preserve"> Pennsylvania State University; PhD 2005 The Pennsylvania State University. 1364 Palmer (</w:t>
      </w:r>
      <w:r w:rsidRPr="0676C13A" w:rsidR="0045465C">
        <w:rPr>
          <w:rFonts w:ascii="Times New Roman" w:hAnsi="Times New Roman" w:eastAsia="Arial Unicode MS"/>
          <w:sz w:val="22"/>
          <w:szCs w:val="22"/>
        </w:rPr>
        <w:t>515-</w:t>
      </w:r>
      <w:r w:rsidRPr="0676C13A">
        <w:rPr>
          <w:rFonts w:ascii="Times New Roman" w:hAnsi="Times New Roman" w:eastAsia="Arial Unicode MS"/>
          <w:sz w:val="22"/>
          <w:szCs w:val="22"/>
        </w:rPr>
        <w:t xml:space="preserve">294-9804); </w:t>
      </w:r>
      <w:hyperlink r:id="rId170">
        <w:r w:rsidRPr="0676C13A" w:rsidR="00676C3F">
          <w:rPr>
            <w:rStyle w:val="Hyperlink"/>
            <w:rFonts w:ascii="Times New Roman" w:hAnsi="Times New Roman" w:eastAsia="Arial Unicode MS"/>
            <w:sz w:val="22"/>
            <w:szCs w:val="22"/>
          </w:rPr>
          <w:t>trh@iastate.edu</w:t>
        </w:r>
      </w:hyperlink>
      <w:r w:rsidRPr="0676C13A" w:rsidR="00676C3F">
        <w:rPr>
          <w:rFonts w:ascii="Times New Roman" w:hAnsi="Times New Roman" w:eastAsia="Arial Unicode MS"/>
          <w:sz w:val="22"/>
          <w:szCs w:val="22"/>
        </w:rPr>
        <w:t xml:space="preserve"> </w:t>
      </w:r>
      <w:r w:rsidRPr="0676C13A">
        <w:rPr>
          <w:rFonts w:ascii="Times New Roman" w:hAnsi="Times New Roman" w:eastAsia="Arial Unicode MS"/>
          <w:sz w:val="22"/>
          <w:szCs w:val="22"/>
        </w:rPr>
        <w:t>.</w:t>
      </w:r>
    </w:p>
    <w:p w:rsidR="00AB1E2D" w:rsidP="009F4C36" w:rsidRDefault="00AB1E2D" w14:paraId="5186B13D" w14:textId="77777777">
      <w:pPr>
        <w:pStyle w:val="ListParagraph"/>
        <w:ind w:left="360" w:right="390"/>
        <w:rPr>
          <w:rFonts w:ascii="Times New Roman" w:hAnsi="Times New Roman"/>
          <w:b/>
          <w:sz w:val="22"/>
        </w:rPr>
      </w:pPr>
    </w:p>
    <w:p w:rsidRPr="00D3416E" w:rsidR="00E75933" w:rsidP="009F4C36" w:rsidRDefault="00E75933" w14:paraId="615188E5"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Daeyong Lee</w:t>
      </w:r>
      <w:r w:rsidRPr="0676C13A">
        <w:rPr>
          <w:rFonts w:ascii="Times New Roman" w:hAnsi="Times New Roman"/>
          <w:sz w:val="22"/>
          <w:szCs w:val="22"/>
        </w:rPr>
        <w:t>,</w:t>
      </w:r>
      <w:r w:rsidRPr="0676C13A">
        <w:rPr>
          <w:rFonts w:ascii="Times New Roman" w:hAnsi="Times New Roman"/>
          <w:sz w:val="22"/>
          <w:szCs w:val="22"/>
          <w:u w:val="single"/>
        </w:rPr>
        <w:t xml:space="preserve"> </w:t>
      </w:r>
      <w:r w:rsidRPr="0676C13A">
        <w:rPr>
          <w:rFonts w:ascii="Times New Roman" w:hAnsi="Times New Roman"/>
          <w:sz w:val="22"/>
          <w:szCs w:val="22"/>
        </w:rPr>
        <w:t xml:space="preserve">Assistant Professor, B.A. 2003 Economics, Seoul National University with Honors; </w:t>
      </w:r>
      <w:r w:rsidRPr="0676C13A" w:rsidR="00A25C84">
        <w:rPr>
          <w:rFonts w:ascii="Times New Roman" w:hAnsi="Times New Roman"/>
          <w:sz w:val="22"/>
          <w:szCs w:val="22"/>
        </w:rPr>
        <w:t>MS</w:t>
      </w:r>
      <w:r w:rsidRPr="0676C13A">
        <w:rPr>
          <w:rFonts w:ascii="Times New Roman" w:hAnsi="Times New Roman"/>
          <w:sz w:val="22"/>
          <w:szCs w:val="22"/>
        </w:rPr>
        <w:t xml:space="preserve"> 2006, Economics, University of Wisconsin-Madison; PhD 2013, Economics, University of Washington-Seattle</w:t>
      </w:r>
      <w:r w:rsidRPr="0676C13A" w:rsidR="009D3550">
        <w:rPr>
          <w:rFonts w:ascii="Times New Roman" w:hAnsi="Times New Roman"/>
          <w:sz w:val="22"/>
          <w:szCs w:val="22"/>
        </w:rPr>
        <w:t>.1325 Palmer (515-294-6120);</w:t>
      </w:r>
      <w:r w:rsidRPr="0676C13A">
        <w:rPr>
          <w:rFonts w:ascii="Times New Roman" w:hAnsi="Times New Roman"/>
          <w:sz w:val="22"/>
          <w:szCs w:val="22"/>
        </w:rPr>
        <w:t xml:space="preserve"> </w:t>
      </w:r>
      <w:hyperlink r:id="rId171">
        <w:r w:rsidRPr="0676C13A" w:rsidR="009D3550">
          <w:rPr>
            <w:rStyle w:val="Hyperlink"/>
            <w:rFonts w:ascii="Times New Roman" w:hAnsi="Times New Roman"/>
            <w:sz w:val="22"/>
            <w:szCs w:val="22"/>
          </w:rPr>
          <w:t>daelee@iastate.edu</w:t>
        </w:r>
      </w:hyperlink>
      <w:r w:rsidRPr="0676C13A" w:rsidR="00E4318B">
        <w:rPr>
          <w:rFonts w:ascii="Times New Roman" w:hAnsi="Times New Roman"/>
          <w:sz w:val="22"/>
          <w:szCs w:val="22"/>
        </w:rPr>
        <w:t>.</w:t>
      </w:r>
    </w:p>
    <w:p w:rsidRPr="00D3416E" w:rsidR="00E75933" w:rsidP="009F4C36" w:rsidRDefault="00E75933" w14:paraId="6C57C439" w14:textId="77777777">
      <w:pPr>
        <w:rPr>
          <w:rFonts w:ascii="Times New Roman" w:hAnsi="Times New Roman"/>
          <w:sz w:val="22"/>
        </w:rPr>
      </w:pPr>
    </w:p>
    <w:p w:rsidRPr="00D3416E" w:rsidR="00E75933" w:rsidP="009F4C36" w:rsidRDefault="00E75933" w14:paraId="614C9A51"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 xml:space="preserve">Jeong </w:t>
      </w:r>
      <w:proofErr w:type="spellStart"/>
      <w:r w:rsidRPr="0676C13A">
        <w:rPr>
          <w:rFonts w:ascii="Times New Roman" w:hAnsi="Times New Roman"/>
          <w:b/>
          <w:bCs/>
          <w:sz w:val="22"/>
          <w:szCs w:val="22"/>
        </w:rPr>
        <w:t>Eun</w:t>
      </w:r>
      <w:proofErr w:type="spellEnd"/>
      <w:r w:rsidRPr="0676C13A">
        <w:rPr>
          <w:rFonts w:ascii="Times New Roman" w:hAnsi="Times New Roman"/>
          <w:b/>
          <w:bCs/>
          <w:sz w:val="22"/>
          <w:szCs w:val="22"/>
        </w:rPr>
        <w:t xml:space="preserve"> Lee</w:t>
      </w:r>
      <w:r w:rsidRPr="0676C13A">
        <w:rPr>
          <w:rFonts w:ascii="Times New Roman" w:hAnsi="Times New Roman"/>
          <w:sz w:val="22"/>
          <w:szCs w:val="22"/>
        </w:rPr>
        <w:t>,</w:t>
      </w:r>
      <w:r w:rsidRPr="0676C13A">
        <w:rPr>
          <w:rFonts w:ascii="Times New Roman" w:hAnsi="Times New Roman"/>
          <w:sz w:val="22"/>
          <w:szCs w:val="22"/>
          <w:u w:val="single"/>
        </w:rPr>
        <w:t xml:space="preserve"> </w:t>
      </w:r>
      <w:r w:rsidRPr="0676C13A">
        <w:rPr>
          <w:rFonts w:ascii="Times New Roman" w:hAnsi="Times New Roman"/>
          <w:sz w:val="22"/>
          <w:szCs w:val="22"/>
        </w:rPr>
        <w:t xml:space="preserve">Assistant Professor. B.A. 2002, French Literature/ Psychology, </w:t>
      </w:r>
      <w:proofErr w:type="spellStart"/>
      <w:r w:rsidRPr="0676C13A">
        <w:rPr>
          <w:rFonts w:ascii="Times New Roman" w:hAnsi="Times New Roman"/>
          <w:sz w:val="22"/>
          <w:szCs w:val="22"/>
        </w:rPr>
        <w:t>Yonsei</w:t>
      </w:r>
      <w:proofErr w:type="spellEnd"/>
      <w:r w:rsidRPr="0676C13A">
        <w:rPr>
          <w:rFonts w:ascii="Times New Roman" w:hAnsi="Times New Roman"/>
          <w:sz w:val="22"/>
          <w:szCs w:val="22"/>
        </w:rPr>
        <w:t xml:space="preserve"> University; </w:t>
      </w:r>
      <w:r w:rsidRPr="0676C13A" w:rsidR="00A25C84">
        <w:rPr>
          <w:rFonts w:ascii="Times New Roman" w:hAnsi="Times New Roman"/>
          <w:sz w:val="22"/>
          <w:szCs w:val="22"/>
        </w:rPr>
        <w:t>MS</w:t>
      </w:r>
      <w:r w:rsidRPr="0676C13A">
        <w:rPr>
          <w:rFonts w:ascii="Times New Roman" w:hAnsi="Times New Roman"/>
          <w:sz w:val="22"/>
          <w:szCs w:val="22"/>
        </w:rPr>
        <w:t xml:space="preserve"> 2005, Clinical Psychology, Northwestern University; PhD 2012, Human Development and Family Studies, Penn State University</w:t>
      </w:r>
      <w:r w:rsidRPr="0676C13A" w:rsidR="001F33A5">
        <w:rPr>
          <w:rFonts w:ascii="Times New Roman" w:hAnsi="Times New Roman"/>
          <w:sz w:val="22"/>
          <w:szCs w:val="22"/>
        </w:rPr>
        <w:t>. 1311 Palmer</w:t>
      </w:r>
      <w:r w:rsidRPr="0676C13A" w:rsidR="00E94D36">
        <w:rPr>
          <w:rFonts w:ascii="Times New Roman" w:hAnsi="Times New Roman"/>
          <w:sz w:val="22"/>
          <w:szCs w:val="22"/>
        </w:rPr>
        <w:t xml:space="preserve"> (</w:t>
      </w:r>
      <w:r w:rsidRPr="0676C13A" w:rsidR="0045465C">
        <w:rPr>
          <w:rFonts w:ascii="Times New Roman" w:hAnsi="Times New Roman"/>
          <w:sz w:val="22"/>
          <w:szCs w:val="22"/>
        </w:rPr>
        <w:t>515-</w:t>
      </w:r>
      <w:r w:rsidRPr="0676C13A" w:rsidR="00E94D36">
        <w:rPr>
          <w:rFonts w:ascii="Times New Roman" w:hAnsi="Times New Roman"/>
          <w:sz w:val="22"/>
          <w:szCs w:val="22"/>
        </w:rPr>
        <w:t>294-1884)</w:t>
      </w:r>
      <w:r w:rsidRPr="0676C13A" w:rsidR="00676C3F">
        <w:rPr>
          <w:rFonts w:ascii="Times New Roman" w:hAnsi="Times New Roman"/>
          <w:sz w:val="22"/>
          <w:szCs w:val="22"/>
        </w:rPr>
        <w:t xml:space="preserve">; </w:t>
      </w:r>
      <w:hyperlink r:id="rId172">
        <w:r w:rsidRPr="0676C13A" w:rsidR="00676C3F">
          <w:rPr>
            <w:rStyle w:val="Hyperlink"/>
            <w:rFonts w:ascii="Times New Roman" w:hAnsi="Times New Roman"/>
            <w:sz w:val="22"/>
            <w:szCs w:val="22"/>
          </w:rPr>
          <w:t>jel@iastate.edu</w:t>
        </w:r>
      </w:hyperlink>
      <w:r w:rsidRPr="0676C13A" w:rsidR="00676C3F">
        <w:rPr>
          <w:rFonts w:ascii="Times New Roman" w:hAnsi="Times New Roman"/>
          <w:sz w:val="22"/>
          <w:szCs w:val="22"/>
        </w:rPr>
        <w:t xml:space="preserve"> </w:t>
      </w:r>
      <w:r w:rsidRPr="0676C13A">
        <w:rPr>
          <w:rFonts w:ascii="Times New Roman" w:hAnsi="Times New Roman"/>
          <w:sz w:val="22"/>
          <w:szCs w:val="22"/>
        </w:rPr>
        <w:t>.</w:t>
      </w:r>
    </w:p>
    <w:p w:rsidRPr="00D3416E" w:rsidR="00E75933" w:rsidP="009F4C36" w:rsidRDefault="00E75933" w14:paraId="3D404BC9" w14:textId="77777777">
      <w:pPr>
        <w:rPr>
          <w:rFonts w:ascii="Times New Roman" w:hAnsi="Times New Roman"/>
          <w:sz w:val="22"/>
        </w:rPr>
      </w:pPr>
    </w:p>
    <w:p w:rsidRPr="00D3416E" w:rsidR="00E75933" w:rsidP="009F4C36" w:rsidRDefault="00E75933" w14:paraId="50C907E5" w14:textId="77777777">
      <w:pPr>
        <w:pStyle w:val="ListParagraph"/>
        <w:numPr>
          <w:ilvl w:val="0"/>
          <w:numId w:val="30"/>
        </w:numPr>
        <w:autoSpaceDE w:val="0"/>
        <w:autoSpaceDN w:val="0"/>
        <w:adjustRightInd w:val="0"/>
        <w:rPr>
          <w:rFonts w:ascii="Times New Roman" w:hAnsi="Times New Roman"/>
          <w:sz w:val="22"/>
        </w:rPr>
      </w:pPr>
      <w:r w:rsidRPr="0676C13A">
        <w:rPr>
          <w:rFonts w:ascii="Times New Roman" w:hAnsi="Times New Roman"/>
          <w:b/>
          <w:bCs/>
          <w:sz w:val="22"/>
          <w:szCs w:val="22"/>
        </w:rPr>
        <w:lastRenderedPageBreak/>
        <w:t>Jennifer Margrett</w:t>
      </w:r>
      <w:r w:rsidRPr="0676C13A">
        <w:rPr>
          <w:rFonts w:ascii="Times New Roman" w:hAnsi="Times New Roman"/>
          <w:sz w:val="22"/>
          <w:szCs w:val="22"/>
        </w:rPr>
        <w:t>, Professor</w:t>
      </w:r>
      <w:r w:rsidRPr="0676C13A" w:rsidR="0036568B">
        <w:rPr>
          <w:rFonts w:ascii="Times New Roman" w:hAnsi="Times New Roman"/>
          <w:sz w:val="22"/>
          <w:szCs w:val="22"/>
        </w:rPr>
        <w:t xml:space="preserve"> and Associate Dean for Research and Graduate </w:t>
      </w:r>
      <w:proofErr w:type="spellStart"/>
      <w:r w:rsidRPr="0676C13A" w:rsidR="0036568B">
        <w:rPr>
          <w:rFonts w:ascii="Times New Roman" w:hAnsi="Times New Roman"/>
          <w:sz w:val="22"/>
          <w:szCs w:val="22"/>
        </w:rPr>
        <w:t>Eduction</w:t>
      </w:r>
      <w:proofErr w:type="spellEnd"/>
      <w:r w:rsidRPr="0676C13A">
        <w:rPr>
          <w:rFonts w:ascii="Times New Roman" w:hAnsi="Times New Roman"/>
          <w:sz w:val="22"/>
          <w:szCs w:val="22"/>
        </w:rPr>
        <w:t>, B.A. 1992 University of Minnesota, M. A. 1995 University of Dayton, PhD 1999 Wayne State University, 2001 Post-</w:t>
      </w:r>
      <w:r w:rsidRPr="0676C13A" w:rsidR="007B7393">
        <w:rPr>
          <w:rFonts w:ascii="Times New Roman" w:hAnsi="Times New Roman"/>
          <w:sz w:val="22"/>
          <w:szCs w:val="22"/>
        </w:rPr>
        <w:t xml:space="preserve">PhD </w:t>
      </w:r>
      <w:r w:rsidRPr="0676C13A">
        <w:rPr>
          <w:rFonts w:ascii="Times New Roman" w:hAnsi="Times New Roman"/>
          <w:sz w:val="22"/>
          <w:szCs w:val="22"/>
        </w:rPr>
        <w:t xml:space="preserve">fellowship Pennsylvania </w:t>
      </w:r>
      <w:r w:rsidRPr="0676C13A" w:rsidR="00676C3F">
        <w:rPr>
          <w:rFonts w:ascii="Times New Roman" w:hAnsi="Times New Roman"/>
          <w:sz w:val="22"/>
          <w:szCs w:val="22"/>
        </w:rPr>
        <w:t>State University</w:t>
      </w:r>
      <w:r w:rsidRPr="0676C13A" w:rsidR="004D1858">
        <w:rPr>
          <w:rFonts w:ascii="Times New Roman" w:hAnsi="Times New Roman"/>
          <w:sz w:val="22"/>
          <w:szCs w:val="22"/>
        </w:rPr>
        <w:t xml:space="preserve">. </w:t>
      </w:r>
      <w:r w:rsidRPr="0676C13A" w:rsidR="00676C3F">
        <w:rPr>
          <w:rFonts w:ascii="Times New Roman" w:hAnsi="Times New Roman"/>
          <w:sz w:val="22"/>
          <w:szCs w:val="22"/>
        </w:rPr>
        <w:t xml:space="preserve">2354 Palmer </w:t>
      </w:r>
      <w:r w:rsidRPr="0676C13A" w:rsidR="0045465C">
        <w:rPr>
          <w:rFonts w:ascii="Times New Roman" w:hAnsi="Times New Roman"/>
          <w:sz w:val="22"/>
          <w:szCs w:val="22"/>
        </w:rPr>
        <w:t>(515-294</w:t>
      </w:r>
      <w:r w:rsidRPr="0676C13A">
        <w:rPr>
          <w:rFonts w:ascii="Times New Roman" w:hAnsi="Times New Roman"/>
          <w:sz w:val="22"/>
          <w:szCs w:val="22"/>
        </w:rPr>
        <w:t>-3028)</w:t>
      </w:r>
      <w:r w:rsidRPr="0676C13A" w:rsidR="00676C3F">
        <w:rPr>
          <w:rFonts w:ascii="Times New Roman" w:hAnsi="Times New Roman"/>
          <w:sz w:val="22"/>
          <w:szCs w:val="22"/>
        </w:rPr>
        <w:t>;</w:t>
      </w:r>
      <w:r w:rsidRPr="0676C13A">
        <w:rPr>
          <w:rFonts w:ascii="Times New Roman" w:hAnsi="Times New Roman"/>
          <w:sz w:val="22"/>
          <w:szCs w:val="22"/>
        </w:rPr>
        <w:t xml:space="preserve"> </w:t>
      </w:r>
      <w:hyperlink r:id="rId173">
        <w:r w:rsidRPr="0676C13A" w:rsidR="00676C3F">
          <w:rPr>
            <w:rStyle w:val="Hyperlink"/>
            <w:rFonts w:ascii="Times New Roman" w:hAnsi="Times New Roman"/>
            <w:sz w:val="22"/>
            <w:szCs w:val="22"/>
          </w:rPr>
          <w:t>margrett@iastate.edu</w:t>
        </w:r>
      </w:hyperlink>
      <w:r w:rsidRPr="0676C13A" w:rsidR="00676C3F">
        <w:rPr>
          <w:rFonts w:ascii="Times New Roman" w:hAnsi="Times New Roman"/>
          <w:sz w:val="22"/>
          <w:szCs w:val="22"/>
        </w:rPr>
        <w:t xml:space="preserve"> </w:t>
      </w:r>
      <w:r w:rsidRPr="0676C13A">
        <w:rPr>
          <w:rFonts w:ascii="Times New Roman" w:hAnsi="Times New Roman"/>
          <w:sz w:val="22"/>
          <w:szCs w:val="22"/>
        </w:rPr>
        <w:t>.</w:t>
      </w:r>
    </w:p>
    <w:p w:rsidRPr="00D3416E" w:rsidR="00E75933" w:rsidP="009F4C36" w:rsidRDefault="00E75933" w14:paraId="70DF735C" w14:textId="77777777">
      <w:pPr>
        <w:autoSpaceDE w:val="0"/>
        <w:autoSpaceDN w:val="0"/>
        <w:adjustRightInd w:val="0"/>
        <w:ind w:left="720"/>
        <w:rPr>
          <w:rFonts w:ascii="Times New Roman" w:hAnsi="Times New Roman"/>
          <w:b/>
          <w:sz w:val="22"/>
        </w:rPr>
      </w:pPr>
    </w:p>
    <w:p w:rsidR="00E75933" w:rsidP="009F4C36" w:rsidRDefault="00E75933" w14:paraId="65DE2B0C" w14:textId="77777777">
      <w:pPr>
        <w:pStyle w:val="ListParagraph"/>
        <w:numPr>
          <w:ilvl w:val="0"/>
          <w:numId w:val="30"/>
        </w:numPr>
        <w:autoSpaceDE w:val="0"/>
        <w:autoSpaceDN w:val="0"/>
        <w:adjustRightInd w:val="0"/>
        <w:rPr>
          <w:rFonts w:ascii="Times New Roman" w:hAnsi="Times New Roman"/>
          <w:sz w:val="22"/>
        </w:rPr>
      </w:pPr>
      <w:r w:rsidRPr="0676C13A">
        <w:rPr>
          <w:rFonts w:ascii="Times New Roman" w:hAnsi="Times New Roman"/>
          <w:b/>
          <w:bCs/>
          <w:sz w:val="22"/>
          <w:szCs w:val="22"/>
        </w:rPr>
        <w:t>Peter Martin</w:t>
      </w:r>
      <w:r w:rsidRPr="0676C13A">
        <w:rPr>
          <w:rFonts w:ascii="Times New Roman" w:hAnsi="Times New Roman"/>
          <w:sz w:val="22"/>
          <w:szCs w:val="22"/>
        </w:rPr>
        <w:t xml:space="preserve">, </w:t>
      </w:r>
      <w:r w:rsidRPr="0676C13A" w:rsidR="0036568B">
        <w:rPr>
          <w:rFonts w:ascii="Times New Roman" w:hAnsi="Times New Roman"/>
          <w:sz w:val="22"/>
          <w:szCs w:val="22"/>
        </w:rPr>
        <w:t xml:space="preserve">University </w:t>
      </w:r>
      <w:r w:rsidRPr="0676C13A">
        <w:rPr>
          <w:rFonts w:ascii="Times New Roman" w:hAnsi="Times New Roman"/>
          <w:sz w:val="22"/>
          <w:szCs w:val="22"/>
        </w:rPr>
        <w:t>Professor. B.A. 1979, Wartburg College, M.A., 1982, PhD, 1985, University of Bonn, PhD, 1985, Pennsylvania State University. 1096 LeBaron Hall (</w:t>
      </w:r>
      <w:r w:rsidRPr="0676C13A" w:rsidR="0045465C">
        <w:rPr>
          <w:rFonts w:ascii="Times New Roman" w:hAnsi="Times New Roman"/>
          <w:sz w:val="22"/>
          <w:szCs w:val="22"/>
        </w:rPr>
        <w:t>515-</w:t>
      </w:r>
      <w:r w:rsidRPr="0676C13A">
        <w:rPr>
          <w:rFonts w:ascii="Times New Roman" w:hAnsi="Times New Roman"/>
          <w:sz w:val="22"/>
          <w:szCs w:val="22"/>
        </w:rPr>
        <w:t xml:space="preserve">294-5186); </w:t>
      </w:r>
      <w:hyperlink r:id="rId174">
        <w:r w:rsidRPr="0676C13A" w:rsidR="00676C3F">
          <w:rPr>
            <w:rStyle w:val="Hyperlink"/>
            <w:rFonts w:ascii="Times New Roman" w:hAnsi="Times New Roman"/>
            <w:sz w:val="22"/>
            <w:szCs w:val="22"/>
          </w:rPr>
          <w:t>pxmartin@iastate.edu</w:t>
        </w:r>
      </w:hyperlink>
      <w:r w:rsidRPr="0676C13A" w:rsidR="00676C3F">
        <w:rPr>
          <w:rFonts w:ascii="Times New Roman" w:hAnsi="Times New Roman"/>
          <w:sz w:val="22"/>
          <w:szCs w:val="22"/>
        </w:rPr>
        <w:t xml:space="preserve"> </w:t>
      </w:r>
      <w:r w:rsidRPr="0676C13A">
        <w:rPr>
          <w:rFonts w:ascii="Times New Roman" w:hAnsi="Times New Roman"/>
          <w:sz w:val="22"/>
          <w:szCs w:val="22"/>
        </w:rPr>
        <w:t>.</w:t>
      </w:r>
    </w:p>
    <w:p w:rsidRPr="00376B1B" w:rsidR="00376B1B" w:rsidP="009F4C36" w:rsidRDefault="00376B1B" w14:paraId="3A413BF6" w14:textId="77777777">
      <w:pPr>
        <w:pStyle w:val="ListParagraph"/>
        <w:rPr>
          <w:rFonts w:ascii="Times New Roman" w:hAnsi="Times New Roman"/>
          <w:sz w:val="22"/>
        </w:rPr>
      </w:pPr>
    </w:p>
    <w:p w:rsidRPr="00376B1B" w:rsidR="00376B1B" w:rsidP="009F4C36" w:rsidRDefault="00C24BC3" w14:paraId="15D895E9" w14:textId="77777777">
      <w:pPr>
        <w:pStyle w:val="ListParagraph"/>
        <w:numPr>
          <w:ilvl w:val="0"/>
          <w:numId w:val="30"/>
        </w:numPr>
        <w:tabs>
          <w:tab w:val="left" w:pos="450"/>
        </w:tabs>
        <w:ind w:right="390"/>
        <w:rPr>
          <w:rFonts w:ascii="Times New Roman" w:hAnsi="Times New Roman"/>
          <w:sz w:val="22"/>
        </w:rPr>
      </w:pPr>
      <w:r w:rsidRPr="0676C13A">
        <w:rPr>
          <w:rFonts w:ascii="Times New Roman" w:hAnsi="Times New Roman"/>
          <w:b/>
          <w:bCs/>
          <w:sz w:val="22"/>
          <w:szCs w:val="22"/>
        </w:rPr>
        <w:t>*</w:t>
      </w:r>
      <w:r w:rsidRPr="0676C13A" w:rsidR="00376B1B">
        <w:rPr>
          <w:rFonts w:ascii="Times New Roman" w:hAnsi="Times New Roman"/>
          <w:b/>
          <w:bCs/>
          <w:sz w:val="22"/>
          <w:szCs w:val="22"/>
        </w:rPr>
        <w:t>Janet </w:t>
      </w:r>
      <w:proofErr w:type="spellStart"/>
      <w:r w:rsidRPr="0676C13A" w:rsidR="00376B1B">
        <w:rPr>
          <w:rFonts w:ascii="Times New Roman" w:hAnsi="Times New Roman"/>
          <w:b/>
          <w:bCs/>
          <w:sz w:val="22"/>
          <w:szCs w:val="22"/>
        </w:rPr>
        <w:t>Nieuwsma</w:t>
      </w:r>
      <w:proofErr w:type="spellEnd"/>
      <w:r w:rsidRPr="0676C13A" w:rsidR="00376B1B">
        <w:rPr>
          <w:rFonts w:ascii="Times New Roman" w:hAnsi="Times New Roman"/>
          <w:b/>
          <w:bCs/>
          <w:sz w:val="22"/>
          <w:szCs w:val="22"/>
        </w:rPr>
        <w:t xml:space="preserve"> Melby</w:t>
      </w:r>
      <w:r w:rsidRPr="0676C13A" w:rsidR="00376B1B">
        <w:rPr>
          <w:rFonts w:ascii="Times New Roman" w:hAnsi="Times New Roman"/>
          <w:sz w:val="22"/>
          <w:szCs w:val="22"/>
        </w:rPr>
        <w:t xml:space="preserve">, Adjunct Professor; Director, Child Welfare Research and Training Project; B.S./B.A.1972, MS 1974, North Dakota State University; PhD 1988, Iowa State University. Child Welfare Research and Training Project, #1100 Elm Hall (515-294-6392); </w:t>
      </w:r>
      <w:hyperlink r:id="rId175">
        <w:r w:rsidR="00376B1B">
          <w:t>jmelby@iastate.edu</w:t>
        </w:r>
      </w:hyperlink>
      <w:r w:rsidRPr="0676C13A" w:rsidR="00376B1B">
        <w:rPr>
          <w:rFonts w:ascii="Times New Roman" w:hAnsi="Times New Roman"/>
          <w:sz w:val="22"/>
          <w:szCs w:val="22"/>
        </w:rPr>
        <w:t xml:space="preserve"> .</w:t>
      </w:r>
    </w:p>
    <w:p w:rsidRPr="00376B1B" w:rsidR="00376B1B" w:rsidP="009F4C36" w:rsidRDefault="00376B1B" w14:paraId="33D28B4B" w14:textId="77777777">
      <w:pPr>
        <w:pStyle w:val="ListParagraph"/>
        <w:rPr>
          <w:rFonts w:ascii="Times New Roman" w:hAnsi="Times New Roman"/>
          <w:sz w:val="22"/>
        </w:rPr>
      </w:pPr>
    </w:p>
    <w:p w:rsidRPr="00D3416E" w:rsidR="00E75933" w:rsidP="009F4C36" w:rsidRDefault="00E75933" w14:paraId="7899FD07" w14:textId="77777777">
      <w:pPr>
        <w:pStyle w:val="ListParagraph"/>
        <w:numPr>
          <w:ilvl w:val="0"/>
          <w:numId w:val="30"/>
        </w:numPr>
        <w:rPr>
          <w:rFonts w:ascii="Times New Roman" w:hAnsi="Times New Roman"/>
          <w:sz w:val="22"/>
        </w:rPr>
      </w:pPr>
      <w:r w:rsidRPr="0676C13A">
        <w:rPr>
          <w:rFonts w:ascii="Times New Roman" w:hAnsi="Times New Roman"/>
          <w:b/>
          <w:bCs/>
          <w:sz w:val="22"/>
          <w:szCs w:val="22"/>
        </w:rPr>
        <w:t>Tricia K. Neppl,</w:t>
      </w:r>
      <w:r w:rsidRPr="0676C13A">
        <w:rPr>
          <w:rFonts w:ascii="Times New Roman" w:hAnsi="Times New Roman"/>
          <w:sz w:val="22"/>
          <w:szCs w:val="22"/>
        </w:rPr>
        <w:t xml:space="preserve"> Associate Professor</w:t>
      </w:r>
      <w:r w:rsidRPr="0676C13A" w:rsidR="004D1858">
        <w:rPr>
          <w:rFonts w:ascii="Times New Roman" w:hAnsi="Times New Roman"/>
          <w:sz w:val="22"/>
          <w:szCs w:val="22"/>
        </w:rPr>
        <w:t xml:space="preserve">. </w:t>
      </w:r>
      <w:r w:rsidRPr="0676C13A">
        <w:rPr>
          <w:rFonts w:ascii="Times New Roman" w:hAnsi="Times New Roman"/>
          <w:sz w:val="22"/>
          <w:szCs w:val="22"/>
        </w:rPr>
        <w:t xml:space="preserve">B.S. 1992, Psychology, Iowa State University; </w:t>
      </w:r>
      <w:r w:rsidRPr="0676C13A" w:rsidR="00A25C84">
        <w:rPr>
          <w:rFonts w:ascii="Times New Roman" w:hAnsi="Times New Roman"/>
          <w:sz w:val="22"/>
          <w:szCs w:val="22"/>
        </w:rPr>
        <w:t>MS</w:t>
      </w:r>
      <w:r w:rsidRPr="0676C13A">
        <w:rPr>
          <w:rFonts w:ascii="Times New Roman" w:hAnsi="Times New Roman"/>
          <w:sz w:val="22"/>
          <w:szCs w:val="22"/>
        </w:rPr>
        <w:t xml:space="preserve"> 1994, Life Span Human Development, Kansas State University; PhD, 1997, Life Span Human Development, Kansas</w:t>
      </w:r>
      <w:r w:rsidRPr="0676C13A" w:rsidR="00676C3F">
        <w:rPr>
          <w:rFonts w:ascii="Times New Roman" w:hAnsi="Times New Roman"/>
          <w:sz w:val="22"/>
          <w:szCs w:val="22"/>
        </w:rPr>
        <w:t xml:space="preserve"> State University. 2358 Palmer </w:t>
      </w:r>
      <w:r w:rsidRPr="0676C13A">
        <w:rPr>
          <w:rFonts w:ascii="Times New Roman" w:hAnsi="Times New Roman"/>
          <w:sz w:val="22"/>
          <w:szCs w:val="22"/>
        </w:rPr>
        <w:t>(</w:t>
      </w:r>
      <w:r w:rsidRPr="0676C13A" w:rsidR="0045465C">
        <w:rPr>
          <w:rFonts w:ascii="Times New Roman" w:hAnsi="Times New Roman"/>
          <w:sz w:val="22"/>
          <w:szCs w:val="22"/>
        </w:rPr>
        <w:t>515-</w:t>
      </w:r>
      <w:r w:rsidRPr="0676C13A">
        <w:rPr>
          <w:rFonts w:ascii="Times New Roman" w:hAnsi="Times New Roman"/>
          <w:sz w:val="22"/>
          <w:szCs w:val="22"/>
        </w:rPr>
        <w:t xml:space="preserve">294-8502); </w:t>
      </w:r>
      <w:hyperlink r:id="rId176">
        <w:r w:rsidRPr="0676C13A" w:rsidR="00676C3F">
          <w:rPr>
            <w:rStyle w:val="Hyperlink"/>
            <w:rFonts w:ascii="Times New Roman" w:hAnsi="Times New Roman"/>
            <w:sz w:val="22"/>
            <w:szCs w:val="22"/>
          </w:rPr>
          <w:t>tneppl@iastate.edu</w:t>
        </w:r>
      </w:hyperlink>
      <w:r w:rsidRPr="0676C13A" w:rsidR="00676C3F">
        <w:rPr>
          <w:rFonts w:ascii="Times New Roman" w:hAnsi="Times New Roman"/>
          <w:sz w:val="22"/>
          <w:szCs w:val="22"/>
        </w:rPr>
        <w:t xml:space="preserve"> .</w:t>
      </w:r>
    </w:p>
    <w:p w:rsidRPr="00D3416E" w:rsidR="00E75933" w:rsidP="009F4C36" w:rsidRDefault="00E75933" w14:paraId="1D5BCD6B" w14:textId="77777777">
      <w:pPr>
        <w:pStyle w:val="ListParagraph"/>
        <w:ind w:left="360"/>
        <w:rPr>
          <w:rFonts w:ascii="Times New Roman" w:hAnsi="Times New Roman"/>
          <w:sz w:val="22"/>
        </w:rPr>
      </w:pPr>
      <w:r w:rsidRPr="00D3416E">
        <w:rPr>
          <w:rFonts w:ascii="Times New Roman" w:hAnsi="Times New Roman"/>
          <w:sz w:val="22"/>
        </w:rPr>
        <w:t> </w:t>
      </w:r>
    </w:p>
    <w:p w:rsidR="00E75933" w:rsidP="009F4C36" w:rsidRDefault="00E75933" w14:paraId="6965F58F" w14:textId="77777777">
      <w:pPr>
        <w:pStyle w:val="ListParagraph"/>
        <w:numPr>
          <w:ilvl w:val="0"/>
          <w:numId w:val="30"/>
        </w:numPr>
        <w:ind w:right="390"/>
        <w:rPr>
          <w:rFonts w:ascii="Times New Roman" w:hAnsi="Times New Roman"/>
          <w:sz w:val="22"/>
        </w:rPr>
      </w:pPr>
      <w:r w:rsidRPr="0676C13A">
        <w:rPr>
          <w:rFonts w:ascii="Times New Roman" w:hAnsi="Times New Roman"/>
          <w:b/>
          <w:bCs/>
          <w:sz w:val="22"/>
          <w:szCs w:val="22"/>
        </w:rPr>
        <w:t xml:space="preserve">Carla Peterson, </w:t>
      </w:r>
      <w:r w:rsidRPr="0676C13A">
        <w:rPr>
          <w:rFonts w:ascii="Times New Roman" w:hAnsi="Times New Roman"/>
          <w:sz w:val="22"/>
          <w:szCs w:val="22"/>
        </w:rPr>
        <w:t>Professor, B.A., 1975, Iowa State University; M.A., 1981, University of South Dakota; PhD, 1991, University of Minne</w:t>
      </w:r>
      <w:r w:rsidRPr="0676C13A" w:rsidR="00676C3F">
        <w:rPr>
          <w:rFonts w:ascii="Times New Roman" w:hAnsi="Times New Roman"/>
          <w:sz w:val="22"/>
          <w:szCs w:val="22"/>
        </w:rPr>
        <w:t>sota</w:t>
      </w:r>
      <w:r w:rsidRPr="0676C13A" w:rsidR="004D1858">
        <w:rPr>
          <w:rFonts w:ascii="Times New Roman" w:hAnsi="Times New Roman"/>
          <w:sz w:val="22"/>
          <w:szCs w:val="22"/>
        </w:rPr>
        <w:t xml:space="preserve">. </w:t>
      </w:r>
      <w:r w:rsidRPr="0676C13A" w:rsidR="00676C3F">
        <w:rPr>
          <w:rFonts w:ascii="Times New Roman" w:hAnsi="Times New Roman"/>
          <w:sz w:val="22"/>
          <w:szCs w:val="22"/>
        </w:rPr>
        <w:t xml:space="preserve">1331 Palmer </w:t>
      </w:r>
      <w:r w:rsidRPr="0676C13A">
        <w:rPr>
          <w:rFonts w:ascii="Times New Roman" w:hAnsi="Times New Roman"/>
          <w:sz w:val="22"/>
          <w:szCs w:val="22"/>
        </w:rPr>
        <w:t>(</w:t>
      </w:r>
      <w:r w:rsidRPr="0676C13A" w:rsidR="0045465C">
        <w:rPr>
          <w:rFonts w:ascii="Times New Roman" w:hAnsi="Times New Roman"/>
          <w:sz w:val="22"/>
          <w:szCs w:val="22"/>
        </w:rPr>
        <w:t>515-</w:t>
      </w:r>
      <w:r w:rsidRPr="0676C13A">
        <w:rPr>
          <w:rFonts w:ascii="Times New Roman" w:hAnsi="Times New Roman"/>
          <w:sz w:val="22"/>
          <w:szCs w:val="22"/>
        </w:rPr>
        <w:t xml:space="preserve">2947804); </w:t>
      </w:r>
      <w:hyperlink r:id="rId177">
        <w:r w:rsidRPr="0676C13A" w:rsidR="00676C3F">
          <w:rPr>
            <w:rStyle w:val="Hyperlink"/>
            <w:rFonts w:ascii="Times New Roman" w:hAnsi="Times New Roman"/>
            <w:sz w:val="22"/>
            <w:szCs w:val="22"/>
          </w:rPr>
          <w:t>carlapet@iastate.edu</w:t>
        </w:r>
      </w:hyperlink>
      <w:r w:rsidRPr="0676C13A">
        <w:rPr>
          <w:rFonts w:ascii="Times New Roman" w:hAnsi="Times New Roman"/>
          <w:sz w:val="22"/>
          <w:szCs w:val="22"/>
        </w:rPr>
        <w:t>.</w:t>
      </w:r>
    </w:p>
    <w:p w:rsidRPr="00796122" w:rsidR="00796122" w:rsidP="009F4C36" w:rsidRDefault="00796122" w14:paraId="37EFA3E3" w14:textId="77777777">
      <w:pPr>
        <w:pStyle w:val="ListParagraph"/>
        <w:rPr>
          <w:rFonts w:ascii="Times New Roman" w:hAnsi="Times New Roman"/>
          <w:sz w:val="22"/>
        </w:rPr>
      </w:pPr>
    </w:p>
    <w:p w:rsidRPr="00D3416E" w:rsidR="00796122" w:rsidP="009F4C36" w:rsidRDefault="00C24BC3" w14:paraId="28ADC6D4" w14:textId="77777777">
      <w:pPr>
        <w:pStyle w:val="ListParagraph"/>
        <w:numPr>
          <w:ilvl w:val="0"/>
          <w:numId w:val="30"/>
        </w:numPr>
        <w:ind w:left="270"/>
        <w:rPr>
          <w:rFonts w:ascii="Times New Roman" w:hAnsi="Times New Roman"/>
          <w:sz w:val="22"/>
        </w:rPr>
      </w:pPr>
      <w:r w:rsidRPr="0676C13A">
        <w:rPr>
          <w:rFonts w:ascii="Times New Roman" w:hAnsi="Times New Roman"/>
          <w:b/>
          <w:bCs/>
          <w:sz w:val="22"/>
          <w:szCs w:val="22"/>
        </w:rPr>
        <w:t>*</w:t>
      </w:r>
      <w:r w:rsidRPr="0676C13A" w:rsidR="00796122">
        <w:rPr>
          <w:rFonts w:ascii="Times New Roman" w:hAnsi="Times New Roman"/>
          <w:b/>
          <w:bCs/>
          <w:sz w:val="22"/>
          <w:szCs w:val="22"/>
        </w:rPr>
        <w:t>Amy Popillion</w:t>
      </w:r>
      <w:r w:rsidRPr="0676C13A" w:rsidR="00796122">
        <w:rPr>
          <w:rFonts w:ascii="Times New Roman" w:hAnsi="Times New Roman"/>
          <w:sz w:val="22"/>
          <w:szCs w:val="22"/>
        </w:rPr>
        <w:t xml:space="preserve">, Teaching Professor. B.S. 1994, Sociology/Criminal Justice, Iowa State University; MS 1997, Human Development &amp; Family Studies, Iowa State University; PhD, 2000, Human Development &amp; Family Studies, Iowa State University. 1091 LeBaron; (515-708-1569); </w:t>
      </w:r>
      <w:hyperlink r:id="rId178">
        <w:r w:rsidRPr="0676C13A" w:rsidR="00796122">
          <w:rPr>
            <w:rStyle w:val="Hyperlink"/>
            <w:rFonts w:ascii="Times New Roman" w:hAnsi="Times New Roman"/>
            <w:sz w:val="22"/>
            <w:szCs w:val="22"/>
          </w:rPr>
          <w:t>hiamy@iastate.edu</w:t>
        </w:r>
      </w:hyperlink>
      <w:r w:rsidRPr="0676C13A" w:rsidR="00796122">
        <w:rPr>
          <w:rFonts w:ascii="Times New Roman" w:hAnsi="Times New Roman"/>
          <w:sz w:val="22"/>
          <w:szCs w:val="22"/>
        </w:rPr>
        <w:t xml:space="preserve"> .</w:t>
      </w:r>
    </w:p>
    <w:p w:rsidRPr="00D3416E" w:rsidR="00A14857" w:rsidP="009F4C36" w:rsidRDefault="00A14857" w14:paraId="41C6AC2A" w14:textId="77777777">
      <w:pPr>
        <w:rPr>
          <w:rFonts w:ascii="Times New Roman" w:hAnsi="Times New Roman"/>
          <w:sz w:val="22"/>
          <w:u w:val="single"/>
        </w:rPr>
      </w:pPr>
    </w:p>
    <w:p w:rsidR="00E75933" w:rsidP="009F4C36" w:rsidRDefault="00E75933" w14:paraId="51E43296" w14:textId="77777777">
      <w:pPr>
        <w:pStyle w:val="ListParagraph"/>
        <w:numPr>
          <w:ilvl w:val="0"/>
          <w:numId w:val="30"/>
        </w:numPr>
        <w:ind w:right="390"/>
        <w:rPr>
          <w:rFonts w:ascii="Times New Roman" w:hAnsi="Times New Roman"/>
          <w:sz w:val="22"/>
        </w:rPr>
      </w:pPr>
      <w:r w:rsidRPr="0676C13A">
        <w:rPr>
          <w:rFonts w:ascii="Times New Roman" w:hAnsi="Times New Roman"/>
          <w:b/>
          <w:bCs/>
          <w:sz w:val="22"/>
          <w:szCs w:val="22"/>
        </w:rPr>
        <w:t>Heather Rouse</w:t>
      </w:r>
      <w:r w:rsidRPr="0676C13A">
        <w:rPr>
          <w:rFonts w:ascii="Times New Roman" w:hAnsi="Times New Roman"/>
          <w:sz w:val="22"/>
          <w:szCs w:val="22"/>
        </w:rPr>
        <w:t>, Ass</w:t>
      </w:r>
      <w:r w:rsidRPr="0676C13A" w:rsidR="0036568B">
        <w:rPr>
          <w:rFonts w:ascii="Times New Roman" w:hAnsi="Times New Roman"/>
          <w:sz w:val="22"/>
          <w:szCs w:val="22"/>
        </w:rPr>
        <w:t>istant</w:t>
      </w:r>
      <w:r w:rsidRPr="0676C13A">
        <w:rPr>
          <w:rFonts w:ascii="Times New Roman" w:hAnsi="Times New Roman"/>
          <w:sz w:val="22"/>
          <w:szCs w:val="22"/>
        </w:rPr>
        <w:t xml:space="preserve"> Professor</w:t>
      </w:r>
      <w:r w:rsidRPr="0676C13A" w:rsidR="004D1858">
        <w:rPr>
          <w:rFonts w:ascii="Times New Roman" w:hAnsi="Times New Roman"/>
          <w:sz w:val="22"/>
          <w:szCs w:val="22"/>
        </w:rPr>
        <w:t xml:space="preserve">. </w:t>
      </w:r>
      <w:r w:rsidRPr="0676C13A">
        <w:rPr>
          <w:rFonts w:ascii="Times New Roman" w:hAnsi="Times New Roman"/>
          <w:sz w:val="22"/>
          <w:szCs w:val="22"/>
        </w:rPr>
        <w:t xml:space="preserve">B.S. 1999, University of Pennsylvania; </w:t>
      </w:r>
      <w:r w:rsidRPr="0676C13A" w:rsidR="00A25C84">
        <w:rPr>
          <w:rFonts w:ascii="Times New Roman" w:hAnsi="Times New Roman"/>
          <w:sz w:val="22"/>
          <w:szCs w:val="22"/>
        </w:rPr>
        <w:t>MS</w:t>
      </w:r>
      <w:r w:rsidRPr="0676C13A">
        <w:rPr>
          <w:rFonts w:ascii="Times New Roman" w:hAnsi="Times New Roman"/>
          <w:sz w:val="22"/>
          <w:szCs w:val="22"/>
        </w:rPr>
        <w:t xml:space="preserve"> Ed. 2000, University of Pennsylvania; PhD 2007, University of Pennsylvania. 2360 Palmer (</w:t>
      </w:r>
      <w:r w:rsidRPr="0676C13A" w:rsidR="0045465C">
        <w:rPr>
          <w:rFonts w:ascii="Times New Roman" w:hAnsi="Times New Roman"/>
          <w:sz w:val="22"/>
          <w:szCs w:val="22"/>
        </w:rPr>
        <w:t>515-</w:t>
      </w:r>
      <w:r w:rsidRPr="0676C13A">
        <w:rPr>
          <w:rFonts w:ascii="Times New Roman" w:hAnsi="Times New Roman"/>
          <w:sz w:val="22"/>
          <w:szCs w:val="22"/>
        </w:rPr>
        <w:t>294-2370);</w:t>
      </w:r>
      <w:r w:rsidRPr="0676C13A" w:rsidR="00676C3F">
        <w:rPr>
          <w:rFonts w:ascii="Times New Roman" w:hAnsi="Times New Roman"/>
          <w:sz w:val="22"/>
          <w:szCs w:val="22"/>
        </w:rPr>
        <w:t xml:space="preserve"> </w:t>
      </w:r>
      <w:hyperlink r:id="rId179">
        <w:r w:rsidRPr="0676C13A" w:rsidR="00676C3F">
          <w:rPr>
            <w:rStyle w:val="Hyperlink"/>
            <w:rFonts w:ascii="Times New Roman" w:hAnsi="Times New Roman"/>
            <w:sz w:val="22"/>
            <w:szCs w:val="22"/>
          </w:rPr>
          <w:t>hlrouse@iastate.edu</w:t>
        </w:r>
      </w:hyperlink>
      <w:r w:rsidRPr="0676C13A" w:rsidR="00676C3F">
        <w:rPr>
          <w:rFonts w:ascii="Times New Roman" w:hAnsi="Times New Roman"/>
          <w:sz w:val="22"/>
          <w:szCs w:val="22"/>
        </w:rPr>
        <w:t xml:space="preserve"> .</w:t>
      </w:r>
    </w:p>
    <w:p w:rsidRPr="0036568B" w:rsidR="0036568B" w:rsidP="009F4C36" w:rsidRDefault="0036568B" w14:paraId="2DC44586" w14:textId="77777777">
      <w:pPr>
        <w:pStyle w:val="ListParagraph"/>
        <w:rPr>
          <w:rFonts w:ascii="Times New Roman" w:hAnsi="Times New Roman"/>
          <w:sz w:val="22"/>
        </w:rPr>
      </w:pPr>
    </w:p>
    <w:p w:rsidRPr="00D3416E" w:rsidR="00E75933" w:rsidP="009F4C36" w:rsidRDefault="00E75933" w14:paraId="0770A3FA" w14:textId="77777777">
      <w:pPr>
        <w:pStyle w:val="ListParagraph"/>
        <w:numPr>
          <w:ilvl w:val="0"/>
          <w:numId w:val="30"/>
        </w:numPr>
        <w:ind w:right="390"/>
        <w:rPr>
          <w:rFonts w:ascii="Times New Roman" w:hAnsi="Times New Roman"/>
          <w:sz w:val="22"/>
        </w:rPr>
      </w:pPr>
      <w:r w:rsidRPr="7EA259D7" w:rsidR="7EA259D7">
        <w:rPr>
          <w:rFonts w:ascii="Times New Roman" w:hAnsi="Times New Roman"/>
          <w:b w:val="1"/>
          <w:bCs w:val="1"/>
          <w:sz w:val="22"/>
          <w:szCs w:val="22"/>
        </w:rPr>
        <w:t>Dan Russell</w:t>
      </w:r>
      <w:r w:rsidRPr="7EA259D7" w:rsidR="7EA259D7">
        <w:rPr>
          <w:rFonts w:ascii="Times New Roman" w:hAnsi="Times New Roman"/>
          <w:sz w:val="22"/>
          <w:szCs w:val="22"/>
        </w:rPr>
        <w:t>, Professor</w:t>
      </w:r>
      <w:r w:rsidRPr="7EA259D7" w:rsidR="7EA259D7">
        <w:rPr>
          <w:rFonts w:ascii="Times New Roman" w:hAnsi="Times New Roman"/>
          <w:sz w:val="22"/>
          <w:szCs w:val="22"/>
        </w:rPr>
        <w:t xml:space="preserve">. </w:t>
      </w:r>
      <w:r w:rsidRPr="7EA259D7" w:rsidR="7EA259D7">
        <w:rPr>
          <w:rFonts w:ascii="Times New Roman" w:hAnsi="Times New Roman"/>
          <w:sz w:val="22"/>
          <w:szCs w:val="22"/>
        </w:rPr>
        <w:t>B.S. 1975; University of Tulsa; PhD, 1980, University of California, Los Angeles, 2352 Palmer (</w:t>
      </w:r>
      <w:r w:rsidRPr="7EA259D7" w:rsidR="7EA259D7">
        <w:rPr>
          <w:rFonts w:ascii="Times New Roman" w:hAnsi="Times New Roman"/>
          <w:sz w:val="22"/>
          <w:szCs w:val="22"/>
        </w:rPr>
        <w:t>515-</w:t>
      </w:r>
      <w:r w:rsidRPr="7EA259D7" w:rsidR="7EA259D7">
        <w:rPr>
          <w:rFonts w:ascii="Times New Roman" w:hAnsi="Times New Roman"/>
          <w:sz w:val="22"/>
          <w:szCs w:val="22"/>
        </w:rPr>
        <w:t xml:space="preserve">294-4187); </w:t>
      </w:r>
      <w:hyperlink r:id="Rc4000dc8691f4d0d">
        <w:r w:rsidRPr="7EA259D7" w:rsidR="7EA259D7">
          <w:rPr>
            <w:rStyle w:val="Hyperlink"/>
            <w:rFonts w:ascii="Times New Roman" w:hAnsi="Times New Roman"/>
            <w:sz w:val="22"/>
            <w:szCs w:val="22"/>
          </w:rPr>
          <w:t>drussell@iastate.edu</w:t>
        </w:r>
      </w:hyperlink>
      <w:r w:rsidRPr="7EA259D7" w:rsidR="7EA259D7">
        <w:rPr>
          <w:rFonts w:ascii="Times New Roman" w:hAnsi="Times New Roman"/>
          <w:sz w:val="22"/>
          <w:szCs w:val="22"/>
        </w:rPr>
        <w:t xml:space="preserve"> </w:t>
      </w:r>
      <w:r w:rsidRPr="7EA259D7" w:rsidR="7EA259D7">
        <w:rPr>
          <w:rFonts w:ascii="Times New Roman" w:hAnsi="Times New Roman"/>
          <w:sz w:val="22"/>
          <w:szCs w:val="22"/>
        </w:rPr>
        <w:t>.</w:t>
      </w:r>
    </w:p>
    <w:p w:rsidR="7EA259D7" w:rsidP="7EA259D7" w:rsidRDefault="7EA259D7" w14:paraId="025CED6E" w14:textId="2D2BF97C">
      <w:pPr>
        <w:pStyle w:val="Normal"/>
        <w:ind w:left="0" w:right="390"/>
        <w:rPr>
          <w:rFonts w:ascii="Times New Roman" w:hAnsi="Times New Roman"/>
          <w:sz w:val="22"/>
          <w:szCs w:val="22"/>
        </w:rPr>
      </w:pPr>
    </w:p>
    <w:p w:rsidR="7EA259D7" w:rsidP="7EA259D7" w:rsidRDefault="7EA259D7" w14:paraId="67E3A289" w14:textId="44A33DAA">
      <w:pPr>
        <w:pStyle w:val="ListParagraph"/>
        <w:numPr>
          <w:ilvl w:val="0"/>
          <w:numId w:val="30"/>
        </w:numPr>
        <w:ind w:right="390"/>
        <w:rPr>
          <w:rFonts w:ascii="Times New Roman" w:hAnsi="Times New Roman"/>
          <w:sz w:val="22"/>
          <w:szCs w:val="22"/>
        </w:rPr>
      </w:pPr>
      <w:r w:rsidRPr="7EA259D7" w:rsidR="7EA259D7">
        <w:rPr>
          <w:rFonts w:ascii="Times New Roman" w:hAnsi="Times New Roman"/>
          <w:b w:val="1"/>
          <w:bCs w:val="1"/>
          <w:sz w:val="22"/>
          <w:szCs w:val="22"/>
        </w:rPr>
        <w:t>Joe Sample</w:t>
      </w:r>
      <w:r w:rsidRPr="7EA259D7" w:rsidR="7EA259D7">
        <w:rPr>
          <w:rFonts w:ascii="Times New Roman" w:hAnsi="Times New Roman"/>
          <w:sz w:val="22"/>
          <w:szCs w:val="22"/>
        </w:rPr>
        <w:t xml:space="preserve">, Lecturer. B.A. 1992, Psychology, Central College (Pella, IA); M.P.A. 2007, Public Administration, Drake University; M.A. 2009, Biomedical Ethics and Health Policy, Loyola University-Chicago; Ph.D. 2022, Human Development and Family Studies, Iowa State University. 1369 Palmer (515-294-8499); </w:t>
      </w:r>
      <w:hyperlink r:id="Rf7ae96ccc2c24dbc">
        <w:r w:rsidRPr="7EA259D7" w:rsidR="7EA259D7">
          <w:rPr>
            <w:rStyle w:val="Hyperlink"/>
            <w:rFonts w:ascii="Times New Roman" w:hAnsi="Times New Roman"/>
            <w:sz w:val="22"/>
            <w:szCs w:val="22"/>
          </w:rPr>
          <w:t>gjsample@iastate.edu</w:t>
        </w:r>
      </w:hyperlink>
    </w:p>
    <w:p w:rsidRPr="0036568B" w:rsidR="0036568B" w:rsidP="009F4C36" w:rsidRDefault="0036568B" w14:paraId="4FFCBC07" w14:textId="77777777">
      <w:pPr>
        <w:pStyle w:val="ListParagraph"/>
        <w:ind w:left="360" w:right="390"/>
        <w:rPr>
          <w:rFonts w:ascii="Times New Roman" w:hAnsi="Times New Roman"/>
          <w:sz w:val="22"/>
        </w:rPr>
      </w:pPr>
    </w:p>
    <w:p w:rsidRPr="00D3416E" w:rsidR="00E75933" w:rsidP="0676C13A" w:rsidRDefault="00E75933" w14:paraId="28119BFB" w14:textId="3262D9DA">
      <w:pPr>
        <w:pStyle w:val="ListParagraph"/>
        <w:numPr>
          <w:ilvl w:val="0"/>
          <w:numId w:val="30"/>
        </w:numPr>
        <w:ind w:right="390"/>
        <w:rPr>
          <w:rFonts w:ascii="Times New Roman" w:hAnsi="Times New Roman"/>
          <w:sz w:val="22"/>
          <w:szCs w:val="22"/>
        </w:rPr>
      </w:pPr>
      <w:r w:rsidRPr="7EA259D7" w:rsidR="7EA259D7">
        <w:rPr>
          <w:rFonts w:ascii="Times New Roman" w:hAnsi="Times New Roman"/>
          <w:b w:val="1"/>
          <w:bCs w:val="1"/>
          <w:sz w:val="22"/>
          <w:szCs w:val="22"/>
        </w:rPr>
        <w:t>Debra Sellers</w:t>
      </w:r>
      <w:r w:rsidRPr="7EA259D7" w:rsidR="7EA259D7">
        <w:rPr>
          <w:rFonts w:ascii="Times New Roman" w:hAnsi="Times New Roman"/>
          <w:sz w:val="22"/>
          <w:szCs w:val="22"/>
        </w:rPr>
        <w:t xml:space="preserve">, Associate Dean and Director, </w:t>
      </w:r>
      <w:r w:rsidRPr="7EA259D7" w:rsidR="7EA259D7">
        <w:rPr>
          <w:rFonts w:ascii="Times New Roman" w:hAnsi="Times New Roman"/>
          <w:sz w:val="22"/>
          <w:szCs w:val="22"/>
        </w:rPr>
        <w:t>Administration</w:t>
      </w:r>
      <w:r w:rsidRPr="7EA259D7" w:rsidR="7EA259D7">
        <w:rPr>
          <w:rFonts w:ascii="Times New Roman" w:hAnsi="Times New Roman"/>
          <w:sz w:val="22"/>
          <w:szCs w:val="22"/>
        </w:rPr>
        <w:t xml:space="preserve">. B.A 1988, </w:t>
      </w:r>
      <w:r w:rsidRPr="7EA259D7" w:rsidR="7EA259D7">
        <w:rPr>
          <w:rFonts w:ascii="Times New Roman" w:hAnsi="Times New Roman"/>
          <w:sz w:val="22"/>
          <w:szCs w:val="22"/>
        </w:rPr>
        <w:t>MS</w:t>
      </w:r>
      <w:r w:rsidRPr="7EA259D7" w:rsidR="7EA259D7">
        <w:rPr>
          <w:rFonts w:ascii="Times New Roman" w:hAnsi="Times New Roman"/>
          <w:sz w:val="22"/>
          <w:szCs w:val="22"/>
        </w:rPr>
        <w:t>R.S. 1993, University of Florida; PhD 2004, Kansas State University. 105 MacKay (</w:t>
      </w:r>
      <w:r w:rsidRPr="7EA259D7" w:rsidR="7EA259D7">
        <w:rPr>
          <w:rFonts w:ascii="Times New Roman" w:hAnsi="Times New Roman"/>
          <w:sz w:val="22"/>
          <w:szCs w:val="22"/>
        </w:rPr>
        <w:t>515-</w:t>
      </w:r>
      <w:r w:rsidRPr="7EA259D7" w:rsidR="7EA259D7">
        <w:rPr>
          <w:rFonts w:ascii="Times New Roman" w:hAnsi="Times New Roman"/>
          <w:sz w:val="22"/>
          <w:szCs w:val="22"/>
        </w:rPr>
        <w:t xml:space="preserve">294-2312); </w:t>
      </w:r>
      <w:hyperlink r:id="R88e240d3c24f43c2">
        <w:r w:rsidRPr="7EA259D7" w:rsidR="7EA259D7">
          <w:rPr>
            <w:rStyle w:val="Hyperlink"/>
            <w:rFonts w:ascii="Times New Roman" w:hAnsi="Times New Roman"/>
            <w:sz w:val="22"/>
            <w:szCs w:val="22"/>
          </w:rPr>
          <w:t>dsellers@iastate.edu</w:t>
        </w:r>
      </w:hyperlink>
      <w:r w:rsidRPr="7EA259D7" w:rsidR="7EA259D7">
        <w:rPr>
          <w:rFonts w:ascii="Times New Roman" w:hAnsi="Times New Roman"/>
          <w:sz w:val="22"/>
          <w:szCs w:val="22"/>
        </w:rPr>
        <w:t xml:space="preserve"> </w:t>
      </w:r>
      <w:r w:rsidRPr="7EA259D7" w:rsidR="7EA259D7">
        <w:rPr>
          <w:rFonts w:ascii="Times New Roman" w:hAnsi="Times New Roman"/>
          <w:sz w:val="22"/>
          <w:szCs w:val="22"/>
        </w:rPr>
        <w:t>.</w:t>
      </w:r>
    </w:p>
    <w:p w:rsidRPr="00D3416E" w:rsidR="00E75933" w:rsidP="009F4C36" w:rsidRDefault="00E75933" w14:paraId="1728B4D0" w14:textId="77777777">
      <w:pPr>
        <w:pStyle w:val="ListParagraph"/>
        <w:ind w:left="360" w:right="390"/>
        <w:rPr>
          <w:rFonts w:ascii="Times New Roman" w:hAnsi="Times New Roman"/>
          <w:sz w:val="22"/>
          <w:u w:val="single"/>
        </w:rPr>
      </w:pPr>
    </w:p>
    <w:p w:rsidR="00E75933" w:rsidP="009F4C36" w:rsidRDefault="00E75933" w14:paraId="096E7C06" w14:textId="77777777">
      <w:pPr>
        <w:pStyle w:val="ListParagraph"/>
        <w:numPr>
          <w:ilvl w:val="0"/>
          <w:numId w:val="30"/>
        </w:numPr>
        <w:ind w:right="390"/>
        <w:rPr>
          <w:rFonts w:ascii="Times New Roman" w:hAnsi="Times New Roman"/>
          <w:sz w:val="22"/>
        </w:rPr>
      </w:pPr>
      <w:r w:rsidRPr="7EA259D7" w:rsidR="7EA259D7">
        <w:rPr>
          <w:rFonts w:ascii="Times New Roman" w:hAnsi="Times New Roman"/>
          <w:b w:val="1"/>
          <w:bCs w:val="1"/>
          <w:sz w:val="22"/>
          <w:szCs w:val="22"/>
        </w:rPr>
        <w:t>Carl Wee</w:t>
      </w:r>
      <w:r w:rsidRPr="7EA259D7" w:rsidR="7EA259D7">
        <w:rPr>
          <w:rFonts w:ascii="Times New Roman" w:hAnsi="Times New Roman"/>
          <w:b w:val="1"/>
          <w:bCs w:val="1"/>
          <w:sz w:val="22"/>
          <w:szCs w:val="22"/>
        </w:rPr>
        <w:t>ms</w:t>
      </w:r>
      <w:r w:rsidRPr="7EA259D7" w:rsidR="7EA259D7">
        <w:rPr>
          <w:rFonts w:ascii="Times New Roman" w:hAnsi="Times New Roman"/>
          <w:sz w:val="22"/>
          <w:szCs w:val="22"/>
        </w:rPr>
        <w:t xml:space="preserve">, Professor and Chair. B.A. 1993 Psychology Florida State University, </w:t>
      </w:r>
      <w:r w:rsidRPr="7EA259D7" w:rsidR="7EA259D7">
        <w:rPr>
          <w:rFonts w:ascii="Times New Roman" w:hAnsi="Times New Roman"/>
          <w:sz w:val="22"/>
          <w:szCs w:val="22"/>
        </w:rPr>
        <w:t>PhD</w:t>
      </w:r>
      <w:r w:rsidRPr="7EA259D7" w:rsidR="7EA259D7">
        <w:rPr>
          <w:rFonts w:ascii="Times New Roman" w:hAnsi="Times New Roman"/>
          <w:sz w:val="22"/>
          <w:szCs w:val="22"/>
        </w:rPr>
        <w:t xml:space="preserve"> 1999 Life Span Development Florida International University, Post Doc 2001 Stanford University. 2330C Palmer (</w:t>
      </w:r>
      <w:r w:rsidRPr="7EA259D7" w:rsidR="7EA259D7">
        <w:rPr>
          <w:rFonts w:ascii="Times New Roman" w:hAnsi="Times New Roman"/>
          <w:sz w:val="22"/>
          <w:szCs w:val="22"/>
        </w:rPr>
        <w:t>515-</w:t>
      </w:r>
      <w:r w:rsidRPr="7EA259D7" w:rsidR="7EA259D7">
        <w:rPr>
          <w:rFonts w:ascii="Times New Roman" w:hAnsi="Times New Roman"/>
          <w:sz w:val="22"/>
          <w:szCs w:val="22"/>
        </w:rPr>
        <w:t>294-9659);</w:t>
      </w:r>
      <w:r w:rsidRPr="7EA259D7" w:rsidR="7EA259D7">
        <w:rPr>
          <w:rFonts w:ascii="Times New Roman" w:hAnsi="Times New Roman"/>
        </w:rPr>
        <w:t xml:space="preserve"> </w:t>
      </w:r>
      <w:hyperlink r:id="Rf61f838c3f464e1d">
        <w:r w:rsidRPr="7EA259D7" w:rsidR="7EA259D7">
          <w:rPr>
            <w:rStyle w:val="Hyperlink"/>
            <w:rFonts w:ascii="Times New Roman" w:hAnsi="Times New Roman"/>
            <w:sz w:val="22"/>
            <w:szCs w:val="22"/>
          </w:rPr>
          <w:t>cweems@iastate.edu</w:t>
        </w:r>
      </w:hyperlink>
      <w:r w:rsidRPr="7EA259D7" w:rsidR="7EA259D7">
        <w:rPr>
          <w:rFonts w:ascii="Times New Roman" w:hAnsi="Times New Roman"/>
          <w:sz w:val="22"/>
          <w:szCs w:val="22"/>
        </w:rPr>
        <w:t xml:space="preserve"> .</w:t>
      </w:r>
    </w:p>
    <w:p w:rsidRPr="009F4C36" w:rsidR="009F4C36" w:rsidP="009F4C36" w:rsidRDefault="009F4C36" w14:paraId="7BD58BA2" w14:textId="77777777">
      <w:pPr>
        <w:pStyle w:val="ListParagraph"/>
        <w:rPr>
          <w:rFonts w:ascii="Times New Roman" w:hAnsi="Times New Roman"/>
          <w:b/>
          <w:sz w:val="22"/>
        </w:rPr>
      </w:pPr>
    </w:p>
    <w:p w:rsidRPr="009A3EF2" w:rsidR="00E75933" w:rsidP="009A3EF2" w:rsidRDefault="00C24BC3" w14:paraId="4858D2FE" w14:textId="77777777">
      <w:pPr>
        <w:pStyle w:val="ListParagraph"/>
        <w:numPr>
          <w:ilvl w:val="0"/>
          <w:numId w:val="30"/>
        </w:numPr>
        <w:ind w:right="390"/>
        <w:rPr>
          <w:rFonts w:ascii="Times New Roman" w:hAnsi="Times New Roman"/>
          <w:b/>
          <w:sz w:val="22"/>
        </w:rPr>
      </w:pPr>
      <w:r w:rsidRPr="7EA259D7" w:rsidR="7EA259D7">
        <w:rPr>
          <w:rFonts w:ascii="Times New Roman" w:hAnsi="Times New Roman"/>
          <w:b w:val="1"/>
          <w:bCs w:val="1"/>
          <w:sz w:val="22"/>
          <w:szCs w:val="22"/>
        </w:rPr>
        <w:t>*</w:t>
      </w:r>
      <w:r w:rsidRPr="7EA259D7" w:rsidR="7EA259D7">
        <w:rPr>
          <w:rFonts w:ascii="Times New Roman" w:hAnsi="Times New Roman"/>
          <w:b w:val="1"/>
          <w:bCs w:val="1"/>
          <w:sz w:val="22"/>
          <w:szCs w:val="22"/>
        </w:rPr>
        <w:t>Barbara A. Woods</w:t>
      </w:r>
      <w:r w:rsidRPr="7EA259D7" w:rsidR="7EA259D7">
        <w:rPr>
          <w:rFonts w:ascii="Times New Roman" w:hAnsi="Times New Roman"/>
          <w:sz w:val="22"/>
          <w:szCs w:val="22"/>
        </w:rPr>
        <w:t xml:space="preserve">, Adjunct Assistant Professor, Special Projects Manager (Human Sciences Extension and Outreach) B.S 1975, Home Economics Education, Alabama A&amp;M University; 1976, M.Ed., Home Economics Education, Alabama A&amp;M; 1981, PhD, Home Economics Education, Iowa State University. 109 MacKay Hall (515-294-9610); </w:t>
      </w:r>
      <w:hyperlink r:id="R5919c75cec03434c">
        <w:r w:rsidRPr="7EA259D7" w:rsidR="7EA259D7">
          <w:rPr>
            <w:rStyle w:val="Hyperlink"/>
            <w:rFonts w:ascii="Times New Roman" w:hAnsi="Times New Roman"/>
            <w:sz w:val="22"/>
            <w:szCs w:val="22"/>
          </w:rPr>
          <w:t>bawoods@iastate.edu</w:t>
        </w:r>
        <w:r w:rsidRPr="7EA259D7" w:rsidR="7EA259D7">
          <w:rPr>
            <w:rStyle w:val="Hyperlink"/>
            <w:rFonts w:ascii="Times New Roman" w:hAnsi="Times New Roman"/>
            <w:sz w:val="22"/>
            <w:szCs w:val="22"/>
          </w:rPr>
          <w:t xml:space="preserve"> </w:t>
        </w:r>
        <w:r w:rsidRPr="7EA259D7" w:rsidR="7EA259D7">
          <w:rPr>
            <w:rStyle w:val="Hyperlink"/>
            <w:rFonts w:ascii="Times New Roman" w:hAnsi="Times New Roman"/>
            <w:sz w:val="22"/>
            <w:szCs w:val="22"/>
          </w:rPr>
          <w:t>.</w:t>
        </w:r>
      </w:hyperlink>
    </w:p>
    <w:p w:rsidRPr="009A3EF2" w:rsidR="009A3EF2" w:rsidP="009A3EF2" w:rsidRDefault="009A3EF2" w14:paraId="4357A966" w14:textId="77777777">
      <w:pPr>
        <w:pStyle w:val="ListParagraph"/>
        <w:ind w:left="360" w:right="390"/>
        <w:rPr>
          <w:rFonts w:ascii="Times New Roman" w:hAnsi="Times New Roman"/>
          <w:b/>
          <w:sz w:val="22"/>
        </w:rPr>
      </w:pPr>
    </w:p>
    <w:p w:rsidRPr="00E109FB" w:rsidR="00836199" w:rsidP="0676C13A" w:rsidRDefault="009A3EF2" w14:paraId="138DF99F" w14:textId="487BDFBB">
      <w:pPr>
        <w:pStyle w:val="ListParagraph"/>
        <w:numPr>
          <w:ilvl w:val="0"/>
          <w:numId w:val="30"/>
        </w:numPr>
        <w:ind w:right="390"/>
        <w:rPr>
          <w:rFonts w:ascii="Times New Roman" w:hAnsi="Times New Roman"/>
          <w:b/>
          <w:bCs/>
          <w:sz w:val="22"/>
          <w:szCs w:val="22"/>
        </w:rPr>
      </w:pPr>
      <w:r w:rsidRPr="7EA259D7" w:rsidR="7EA259D7">
        <w:rPr>
          <w:rFonts w:ascii="Times New Roman" w:hAnsi="Times New Roman"/>
          <w:b w:val="1"/>
          <w:bCs w:val="1"/>
          <w:sz w:val="22"/>
          <w:szCs w:val="22"/>
        </w:rPr>
        <w:t>Amie Zarling</w:t>
      </w:r>
      <w:r w:rsidRPr="7EA259D7" w:rsidR="7EA259D7">
        <w:rPr>
          <w:rFonts w:ascii="Times New Roman" w:hAnsi="Times New Roman"/>
          <w:sz w:val="22"/>
          <w:szCs w:val="22"/>
        </w:rPr>
        <w:t>, Associate Professor. B.S. 2005, Psychology, Iowa State University; MS 2008, Clinical Psychology, University of Iowa; PhD, 2013, Clinical Psychology, University of Iowa.</w:t>
      </w:r>
      <w:r w:rsidRPr="7EA259D7" w:rsidR="7EA259D7">
        <w:rPr>
          <w:rFonts w:ascii="Times New Roman" w:hAnsi="Times New Roman"/>
          <w:sz w:val="22"/>
          <w:szCs w:val="22"/>
        </w:rPr>
        <w:t xml:space="preserve"> </w:t>
      </w:r>
      <w:r w:rsidRPr="7EA259D7" w:rsidR="7EA259D7">
        <w:rPr>
          <w:rFonts w:ascii="Times New Roman" w:hAnsi="Times New Roman"/>
          <w:sz w:val="22"/>
          <w:szCs w:val="22"/>
        </w:rPr>
        <w:t xml:space="preserve"> 1358 Palmer (515-294-8291); </w:t>
      </w:r>
      <w:hyperlink r:id="Re1789d4ae8bd4681">
        <w:r w:rsidRPr="7EA259D7" w:rsidR="7EA259D7">
          <w:rPr>
            <w:rStyle w:val="Hyperlink"/>
            <w:rFonts w:ascii="Times New Roman" w:hAnsi="Times New Roman"/>
            <w:sz w:val="22"/>
            <w:szCs w:val="22"/>
          </w:rPr>
          <w:t>azarling@iastate.edu .</w:t>
        </w:r>
      </w:hyperlink>
    </w:p>
    <w:p w:rsidRPr="00E109FB" w:rsidR="00836199" w:rsidP="0676C13A" w:rsidRDefault="00836199" w14:paraId="7819BB2D" w14:textId="004B9F61">
      <w:pPr>
        <w:ind w:right="390"/>
        <w:rPr>
          <w:rFonts w:ascii="Times New Roman" w:hAnsi="Times New Roman"/>
          <w:b/>
          <w:bCs/>
          <w:sz w:val="22"/>
          <w:szCs w:val="22"/>
        </w:rPr>
      </w:pPr>
    </w:p>
    <w:p w:rsidRPr="00E109FB" w:rsidR="00836199" w:rsidP="0676C13A" w:rsidRDefault="00836199" w14:paraId="0F5E5943" w14:textId="4B94786B">
      <w:pPr>
        <w:ind w:right="390"/>
        <w:rPr>
          <w:rFonts w:ascii="Times New Roman" w:hAnsi="Times New Roman"/>
          <w:sz w:val="22"/>
          <w:szCs w:val="22"/>
        </w:rPr>
      </w:pPr>
    </w:p>
    <w:p w:rsidRPr="00E109FB" w:rsidR="00836199" w:rsidP="0676C13A" w:rsidRDefault="1C9507CD" w14:paraId="56847B3F" w14:textId="0FDAE217">
      <w:pPr>
        <w:ind w:right="390"/>
      </w:pPr>
      <w:bookmarkStart w:name="_Toc519601648" w:id="2589"/>
      <w:bookmarkStart w:name="_Toc519604979" w:id="2590"/>
      <w:bookmarkStart w:name="_Toc520727161" w:id="2591"/>
      <w:r>
        <w:t xml:space="preserve">   </w:t>
      </w:r>
      <w:r w:rsidR="00836199">
        <w:t>Appendices</w:t>
      </w:r>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9"/>
      <w:bookmarkEnd w:id="2590"/>
      <w:bookmarkEnd w:id="2591"/>
    </w:p>
    <w:p w:rsidRPr="00D3416E" w:rsidR="00D5371C" w:rsidP="6E69538F" w:rsidRDefault="6E69538F" w14:paraId="555D96EC" w14:textId="77777777">
      <w:pPr>
        <w:pStyle w:val="Heading2"/>
        <w:rPr>
          <w:sz w:val="28"/>
          <w:szCs w:val="28"/>
        </w:rPr>
      </w:pPr>
      <w:bookmarkStart w:name="_Toc455220562" w:id="2592"/>
      <w:bookmarkStart w:name="_Toc12350122" w:id="2593"/>
      <w:bookmarkStart w:name="_Toc12350518" w:id="2594"/>
      <w:bookmarkStart w:name="_Toc12350649" w:id="2595"/>
      <w:bookmarkStart w:name="_Toc12761091" w:id="2596"/>
      <w:bookmarkStart w:name="_Toc12767385" w:id="2597"/>
      <w:bookmarkStart w:name="_Toc12781861" w:id="2598"/>
      <w:bookmarkStart w:name="_Toc12782445" w:id="2599"/>
      <w:bookmarkStart w:name="_Toc12784165" w:id="2600"/>
      <w:bookmarkStart w:name="_Toc16051984" w:id="2601"/>
      <w:bookmarkStart w:name="_Toc16055019" w:id="2602"/>
      <w:bookmarkStart w:name="_Toc16055363" w:id="2603"/>
      <w:bookmarkStart w:name="_Toc16055815" w:id="2604"/>
      <w:bookmarkStart w:name="_Toc16058368" w:id="2605"/>
      <w:bookmarkStart w:name="_Toc16058536" w:id="2606"/>
      <w:bookmarkStart w:name="_Toc16065484" w:id="2607"/>
      <w:bookmarkStart w:name="_Toc49053728" w:id="2608"/>
      <w:bookmarkStart w:name="_Toc49056689" w:id="2609"/>
      <w:bookmarkStart w:name="_Toc49057184" w:id="2610"/>
      <w:bookmarkStart w:name="_Toc49145852" w:id="2611"/>
      <w:bookmarkStart w:name="_Toc49154447" w:id="2612"/>
      <w:bookmarkStart w:name="_Toc49155619" w:id="2613"/>
      <w:bookmarkStart w:name="_Toc80085519" w:id="2614"/>
      <w:bookmarkStart w:name="_Toc80086361" w:id="2615"/>
      <w:bookmarkStart w:name="_Toc109448890" w:id="2616"/>
      <w:bookmarkStart w:name="_Toc109549762" w:id="2617"/>
      <w:bookmarkStart w:name="_Toc110307160" w:id="2618"/>
      <w:bookmarkStart w:name="_Toc142988181" w:id="2619"/>
      <w:bookmarkStart w:name="_Toc142988394" w:id="2620"/>
      <w:bookmarkStart w:name="_Toc174941962" w:id="2621"/>
      <w:bookmarkStart w:name="_Toc174943396" w:id="2622"/>
      <w:bookmarkStart w:name="_Toc175038387" w:id="2623"/>
      <w:bookmarkStart w:name="_Toc175038856" w:id="2624"/>
      <w:bookmarkStart w:name="_Toc175042233" w:id="2625"/>
      <w:bookmarkStart w:name="_Toc175042542" w:id="2626"/>
      <w:bookmarkStart w:name="_Toc175042706" w:id="2627"/>
      <w:bookmarkStart w:name="_Toc175366155" w:id="2628"/>
      <w:bookmarkStart w:name="_Toc175389218" w:id="2629"/>
      <w:bookmarkStart w:name="_Toc175531816" w:id="2630"/>
      <w:bookmarkStart w:name="_Toc206298729" w:id="2631"/>
      <w:bookmarkStart w:name="_Toc211920418" w:id="2632"/>
      <w:bookmarkStart w:name="_Toc237418203" w:id="2633"/>
      <w:bookmarkStart w:name="_Toc237418348" w:id="2634"/>
      <w:bookmarkStart w:name="_Toc268252306" w:id="2635"/>
      <w:bookmarkStart w:name="_Toc519601649" w:id="2636"/>
      <w:bookmarkStart w:name="_Toc519604980" w:id="2637"/>
      <w:bookmarkStart w:name="_Toc520727162" w:id="2638"/>
      <w:bookmarkStart w:name="_Toc396342903" w:id="2639"/>
      <w:bookmarkStart w:name="_Toc109448885" w:id="2640"/>
      <w:bookmarkStart w:name="_Toc109549757" w:id="2641"/>
      <w:bookmarkStart w:name="_Toc110307155" w:id="2642"/>
      <w:bookmarkStart w:name="_Toc142988177" w:id="2643"/>
      <w:bookmarkStart w:name="_Toc142988390" w:id="2644"/>
      <w:bookmarkStart w:name="_Toc174941952" w:id="2645"/>
      <w:bookmarkStart w:name="_Toc174943386" w:id="2646"/>
      <w:bookmarkStart w:name="_Toc175038377" w:id="2647"/>
      <w:bookmarkStart w:name="_Toc175038846" w:id="2648"/>
      <w:bookmarkStart w:name="_Toc175042223" w:id="2649"/>
      <w:bookmarkStart w:name="_Toc175042532" w:id="2650"/>
      <w:bookmarkStart w:name="_Toc175042696" w:id="2651"/>
      <w:bookmarkStart w:name="_Toc175366145" w:id="2652"/>
      <w:bookmarkStart w:name="_Toc175389208" w:id="2653"/>
      <w:bookmarkStart w:name="_Toc175531806" w:id="2654"/>
      <w:bookmarkStart w:name="_Toc206298719" w:id="2655"/>
      <w:bookmarkStart w:name="_Toc211920417" w:id="2656"/>
      <w:bookmarkStart w:name="_Toc237418202" w:id="2657"/>
      <w:bookmarkStart w:name="_Toc237418347" w:id="2658"/>
      <w:bookmarkStart w:name="_Toc268252305" w:id="2659"/>
      <w:bookmarkEnd w:id="2587"/>
      <w:r w:rsidRPr="6E69538F">
        <w:rPr>
          <w:sz w:val="28"/>
          <w:szCs w:val="28"/>
        </w:rPr>
        <w:t>Appendix A: Teaching Internship Policy</w:t>
      </w:r>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r w:rsidRPr="6E69538F">
        <w:rPr>
          <w:sz w:val="28"/>
          <w:szCs w:val="28"/>
        </w:rPr>
        <w:t xml:space="preserve"> &amp; Internships</w:t>
      </w:r>
      <w:bookmarkEnd w:id="2635"/>
      <w:bookmarkEnd w:id="2636"/>
      <w:bookmarkEnd w:id="2637"/>
      <w:bookmarkEnd w:id="2638"/>
      <w:r w:rsidRPr="6E69538F">
        <w:rPr>
          <w:sz w:val="28"/>
          <w:szCs w:val="28"/>
        </w:rPr>
        <w:t xml:space="preserve"> </w:t>
      </w:r>
      <w:bookmarkEnd w:id="2639"/>
    </w:p>
    <w:p w:rsidRPr="00D3416E" w:rsidR="000E1AFF" w:rsidP="008047F7" w:rsidRDefault="6E69538F" w14:paraId="5253F1E2" w14:textId="77777777">
      <w:pPr>
        <w:pStyle w:val="Heading3"/>
        <w:ind w:left="0"/>
      </w:pPr>
      <w:bookmarkStart w:name="_Toc1664889062" w:id="2660"/>
      <w:bookmarkStart w:name="_Toc268252308" w:id="2661"/>
      <w:r>
        <w:t xml:space="preserve">HDFS Teaching Internship Policy - HD FS 691A </w:t>
      </w:r>
      <w:bookmarkEnd w:id="2660"/>
    </w:p>
    <w:p w:rsidRPr="00D3416E" w:rsidR="000E1AFF" w:rsidP="00B577CD" w:rsidRDefault="000E1AFF" w14:paraId="44690661" w14:textId="77777777">
      <w:pPr>
        <w:pStyle w:val="Default0"/>
        <w:rPr>
          <w:b/>
          <w:sz w:val="23"/>
        </w:rPr>
      </w:pPr>
    </w:p>
    <w:p w:rsidRPr="00D3416E" w:rsidR="000E1AFF" w:rsidP="00B577CD" w:rsidRDefault="000E1AFF" w14:paraId="569C58CE" w14:textId="77777777">
      <w:pPr>
        <w:pStyle w:val="Default0"/>
        <w:rPr>
          <w:sz w:val="23"/>
        </w:rPr>
      </w:pPr>
      <w:r w:rsidRPr="00D3416E">
        <w:rPr>
          <w:b/>
          <w:sz w:val="23"/>
        </w:rPr>
        <w:t xml:space="preserve">All PhD graduate students </w:t>
      </w:r>
      <w:r w:rsidRPr="00D3416E" w:rsidR="00644FBA">
        <w:rPr>
          <w:b/>
          <w:sz w:val="23"/>
        </w:rPr>
        <w:t>are</w:t>
      </w:r>
      <w:r w:rsidRPr="00D3416E">
        <w:rPr>
          <w:b/>
          <w:sz w:val="23"/>
        </w:rPr>
        <w:t xml:space="preserve"> required a take a 3-credit Teaching Internship (</w:t>
      </w:r>
      <w:r w:rsidRPr="00D3416E" w:rsidR="00A70B71">
        <w:rPr>
          <w:b/>
          <w:sz w:val="23"/>
        </w:rPr>
        <w:t>HD FS</w:t>
      </w:r>
      <w:r w:rsidRPr="00D3416E">
        <w:rPr>
          <w:b/>
          <w:sz w:val="23"/>
        </w:rPr>
        <w:t xml:space="preserve"> 691A) as well as the equivalent of a 1-credit teaching seminar (e.g., </w:t>
      </w:r>
      <w:r w:rsidRPr="00D3416E" w:rsidR="00A70B71">
        <w:rPr>
          <w:b/>
          <w:sz w:val="23"/>
        </w:rPr>
        <w:t>HD FS</w:t>
      </w:r>
      <w:r w:rsidRPr="00D3416E">
        <w:rPr>
          <w:b/>
          <w:sz w:val="23"/>
        </w:rPr>
        <w:t xml:space="preserve"> 616 or CELT teaching seminars) on the basics of teaching tasks and teaching strategies. </w:t>
      </w:r>
    </w:p>
    <w:p w:rsidRPr="00D3416E" w:rsidR="000E1AFF" w:rsidP="00B577CD" w:rsidRDefault="000E1AFF" w14:paraId="74539910" w14:textId="77777777">
      <w:pPr>
        <w:pStyle w:val="Default0"/>
        <w:rPr>
          <w:sz w:val="23"/>
        </w:rPr>
      </w:pPr>
    </w:p>
    <w:p w:rsidRPr="00D3416E" w:rsidR="000E1AFF" w:rsidP="00B577CD" w:rsidRDefault="000E1AFF" w14:paraId="3799DB83" w14:textId="77777777">
      <w:pPr>
        <w:pStyle w:val="Default0"/>
        <w:rPr>
          <w:sz w:val="23"/>
        </w:rPr>
      </w:pPr>
      <w:r w:rsidRPr="00D3416E">
        <w:rPr>
          <w:sz w:val="23"/>
        </w:rPr>
        <w:t xml:space="preserve">The purpose of this internship requirement is to provide the students with a quality experience in a variety of instruction-related tasks. The goal is to prepare students to independently teach at the </w:t>
      </w:r>
      <w:r w:rsidR="007B7393">
        <w:rPr>
          <w:sz w:val="23"/>
          <w:szCs w:val="23"/>
        </w:rPr>
        <w:t>PhD</w:t>
      </w:r>
      <w:r w:rsidRPr="00D3416E" w:rsidR="007B7393">
        <w:rPr>
          <w:sz w:val="23"/>
          <w:szCs w:val="23"/>
        </w:rPr>
        <w:t xml:space="preserve"> </w:t>
      </w:r>
      <w:r w:rsidRPr="00D3416E">
        <w:rPr>
          <w:sz w:val="23"/>
        </w:rPr>
        <w:t xml:space="preserve">level and ultimately to make them more competitive in their job applications. As with any other academic requirement, substitutions for this requirement are up to the student’s Program of Study committee and should be accompanied with a written justification. </w:t>
      </w:r>
    </w:p>
    <w:p w:rsidRPr="00D3416E" w:rsidR="000E1AFF" w:rsidP="00B577CD" w:rsidRDefault="000E1AFF" w14:paraId="5A7E0CF2" w14:textId="77777777">
      <w:pPr>
        <w:pStyle w:val="Default0"/>
        <w:rPr>
          <w:sz w:val="23"/>
        </w:rPr>
      </w:pPr>
    </w:p>
    <w:p w:rsidRPr="00D3416E" w:rsidR="000E1AFF" w:rsidP="00B577CD" w:rsidRDefault="000E1AFF" w14:paraId="64D6CB9B" w14:textId="77777777">
      <w:pPr>
        <w:pStyle w:val="Default0"/>
        <w:rPr>
          <w:sz w:val="23"/>
        </w:rPr>
      </w:pPr>
      <w:r w:rsidRPr="00D3416E">
        <w:rPr>
          <w:b/>
          <w:sz w:val="23"/>
        </w:rPr>
        <w:t>Background and Preparation</w:t>
      </w:r>
      <w:r w:rsidRPr="00D3416E">
        <w:rPr>
          <w:sz w:val="23"/>
        </w:rPr>
        <w:t xml:space="preserve">: The </w:t>
      </w:r>
      <w:r w:rsidRPr="00D3416E" w:rsidR="00A546DA">
        <w:rPr>
          <w:sz w:val="23"/>
        </w:rPr>
        <w:t xml:space="preserve">equivalent of a </w:t>
      </w:r>
      <w:r w:rsidRPr="00D3416E">
        <w:rPr>
          <w:sz w:val="23"/>
        </w:rPr>
        <w:t>1-credit</w:t>
      </w:r>
      <w:r w:rsidRPr="00D3416E" w:rsidR="00A546DA">
        <w:rPr>
          <w:sz w:val="23"/>
        </w:rPr>
        <w:t xml:space="preserve"> course</w:t>
      </w:r>
      <w:r w:rsidRPr="00D3416E">
        <w:rPr>
          <w:sz w:val="23"/>
        </w:rPr>
        <w:t xml:space="preserve"> (i.e., 15 hours) should be taken prior to or concurrent with the Teaching Internship. The 1-credit equivalent may include workshops and discussions offered by departments and groups such as the Center for Excellence in Learning and Teaching. If not taken for credit, students should submit a summary of the activities undertaken to achieve knowledge in the areas of course construction, course management, assessment, delivery techniques, and student resources and issues.</w:t>
      </w:r>
    </w:p>
    <w:p w:rsidRPr="00D3416E" w:rsidR="000E1AFF" w:rsidP="00B577CD" w:rsidRDefault="000E1AFF" w14:paraId="60FA6563" w14:textId="77777777">
      <w:pPr>
        <w:pStyle w:val="Default0"/>
        <w:rPr>
          <w:sz w:val="23"/>
        </w:rPr>
      </w:pPr>
    </w:p>
    <w:p w:rsidRPr="00D3416E" w:rsidR="000E1AFF" w:rsidP="00B577CD" w:rsidRDefault="000E1AFF" w14:paraId="5010CA4C" w14:textId="77777777">
      <w:pPr>
        <w:pStyle w:val="Default0"/>
        <w:rPr>
          <w:sz w:val="23"/>
        </w:rPr>
      </w:pPr>
      <w:r w:rsidRPr="00D3416E">
        <w:rPr>
          <w:b/>
          <w:sz w:val="23"/>
        </w:rPr>
        <w:t>Internship Experience</w:t>
      </w:r>
      <w:r w:rsidRPr="00D3416E">
        <w:rPr>
          <w:sz w:val="23"/>
        </w:rPr>
        <w:t>: The internship grading will be on a Pass/Fail basis. Duties of the teaching intern (TI) are decided upon by the course’s instructor and the student, however, the tasks should encompass activities in the five substantive areas mentioned above. Examples of TI tasks include actual teaching of one or several lectures, preparing and/or administering exa</w:t>
      </w:r>
      <w:r w:rsidRPr="00D3416E" w:rsidR="00A5758F">
        <w:rPr>
          <w:sz w:val="23"/>
        </w:rPr>
        <w:t>ms</w:t>
      </w:r>
      <w:r w:rsidRPr="00D3416E">
        <w:rPr>
          <w:sz w:val="23"/>
        </w:rPr>
        <w:t xml:space="preserve"> and/or assignments, grading of exa</w:t>
      </w:r>
      <w:r w:rsidRPr="00D3416E" w:rsidR="00A5758F">
        <w:rPr>
          <w:sz w:val="23"/>
        </w:rPr>
        <w:t>ms</w:t>
      </w:r>
      <w:r w:rsidRPr="00D3416E">
        <w:rPr>
          <w:sz w:val="23"/>
        </w:rPr>
        <w:t xml:space="preserve"> and/or assignments, preparing students for exa</w:t>
      </w:r>
      <w:r w:rsidRPr="00D3416E" w:rsidR="00A5758F">
        <w:rPr>
          <w:sz w:val="23"/>
        </w:rPr>
        <w:t>ms</w:t>
      </w:r>
      <w:r w:rsidRPr="00D3416E">
        <w:rPr>
          <w:sz w:val="23"/>
        </w:rPr>
        <w:t xml:space="preserve">, and assisting with online and technology-related course components. </w:t>
      </w:r>
    </w:p>
    <w:p w:rsidRPr="00D3416E" w:rsidR="000E1AFF" w:rsidP="00B577CD" w:rsidRDefault="000E1AFF" w14:paraId="1AC5CDBE" w14:textId="77777777">
      <w:pPr>
        <w:pStyle w:val="Default0"/>
        <w:rPr>
          <w:sz w:val="23"/>
        </w:rPr>
      </w:pPr>
    </w:p>
    <w:p w:rsidRPr="00D3416E" w:rsidR="000E1AFF" w:rsidP="00B577CD" w:rsidRDefault="000E1AFF" w14:paraId="2F8AAAB8" w14:textId="77777777">
      <w:pPr>
        <w:pStyle w:val="Default0"/>
        <w:rPr>
          <w:sz w:val="23"/>
        </w:rPr>
      </w:pPr>
      <w:r w:rsidRPr="00D3416E">
        <w:rPr>
          <w:b/>
          <w:sz w:val="23"/>
        </w:rPr>
        <w:t>Applying for an Internship</w:t>
      </w:r>
      <w:r w:rsidRPr="00D3416E">
        <w:rPr>
          <w:sz w:val="23"/>
        </w:rPr>
        <w:t xml:space="preserve">: Students will inform the </w:t>
      </w:r>
      <w:r w:rsidR="00D3416E">
        <w:rPr>
          <w:sz w:val="23"/>
          <w:szCs w:val="23"/>
        </w:rPr>
        <w:t>HDFS</w:t>
      </w:r>
      <w:r w:rsidRPr="00D3416E">
        <w:rPr>
          <w:sz w:val="23"/>
        </w:rPr>
        <w:t xml:space="preserve"> Departmental Chair and the Director of Graduate Education about the undergraduate courses they prefer for their internship </w:t>
      </w:r>
      <w:r w:rsidRPr="00D3416E" w:rsidR="005B5FB9">
        <w:rPr>
          <w:sz w:val="23"/>
        </w:rPr>
        <w:t xml:space="preserve">in the </w:t>
      </w:r>
      <w:proofErr w:type="gramStart"/>
      <w:r w:rsidRPr="00D3416E" w:rsidR="005B5FB9">
        <w:rPr>
          <w:sz w:val="23"/>
        </w:rPr>
        <w:t>Spring</w:t>
      </w:r>
      <w:proofErr w:type="gramEnd"/>
      <w:r w:rsidRPr="00D3416E" w:rsidR="005B5FB9">
        <w:rPr>
          <w:sz w:val="23"/>
        </w:rPr>
        <w:t xml:space="preserve"> of the previous year</w:t>
      </w:r>
      <w:r w:rsidRPr="00D3416E">
        <w:rPr>
          <w:sz w:val="23"/>
        </w:rPr>
        <w:t xml:space="preserve">. Students may consider courses related to their content interest areas as well as courses which provide reflect the variety of instructional settings available and offer unique opportunities (e.g., large lecture-based courses, upper-level courses and seminars, online offerings). The </w:t>
      </w:r>
      <w:r w:rsidRPr="00D3416E" w:rsidR="00644FBA">
        <w:rPr>
          <w:sz w:val="23"/>
        </w:rPr>
        <w:t>C</w:t>
      </w:r>
      <w:r w:rsidRPr="00D3416E">
        <w:rPr>
          <w:sz w:val="23"/>
        </w:rPr>
        <w:t>hair and the DOGE will consult with the instructors of the courses about their willingness and readiness to have interns in their courses. Policy approved by the Graduate Faculty, March 22, 2010. This policy will be effective for PhD student Program of Study for</w:t>
      </w:r>
      <w:r w:rsidRPr="00D3416E" w:rsidR="00A5758F">
        <w:rPr>
          <w:sz w:val="23"/>
        </w:rPr>
        <w:t>ms</w:t>
      </w:r>
      <w:r w:rsidRPr="00D3416E">
        <w:rPr>
          <w:sz w:val="23"/>
        </w:rPr>
        <w:t xml:space="preserve"> with Graduate College approval dates after August 23, 2010. </w:t>
      </w:r>
    </w:p>
    <w:p w:rsidRPr="00D3416E" w:rsidR="000E1AFF" w:rsidP="00B577CD" w:rsidRDefault="000E1AFF" w14:paraId="342D4C27" w14:textId="77777777">
      <w:pPr>
        <w:rPr>
          <w:rFonts w:ascii="Times New Roman" w:hAnsi="Times New Roman"/>
          <w:b/>
          <w:i/>
          <w:sz w:val="23"/>
        </w:rPr>
      </w:pPr>
    </w:p>
    <w:p w:rsidRPr="00D3416E" w:rsidR="000E1AFF" w:rsidP="00B577CD" w:rsidRDefault="000E1AFF" w14:paraId="6BE8C2C8" w14:textId="77777777">
      <w:pPr>
        <w:rPr>
          <w:rFonts w:ascii="Times New Roman" w:hAnsi="Times New Roman"/>
          <w:b/>
          <w:i/>
          <w:sz w:val="23"/>
        </w:rPr>
      </w:pPr>
      <w:r w:rsidRPr="00D3416E">
        <w:rPr>
          <w:rFonts w:ascii="Times New Roman" w:hAnsi="Times New Roman"/>
          <w:b/>
          <w:i/>
          <w:sz w:val="23"/>
        </w:rPr>
        <w:lastRenderedPageBreak/>
        <w:t xml:space="preserve">In addition to </w:t>
      </w:r>
      <w:r w:rsidRPr="00D3416E" w:rsidR="00A70B71">
        <w:rPr>
          <w:rFonts w:ascii="Times New Roman" w:hAnsi="Times New Roman"/>
          <w:b/>
          <w:i/>
          <w:sz w:val="23"/>
        </w:rPr>
        <w:t>HD FS</w:t>
      </w:r>
      <w:r w:rsidRPr="00D3416E">
        <w:rPr>
          <w:rFonts w:ascii="Times New Roman" w:hAnsi="Times New Roman"/>
          <w:b/>
          <w:i/>
          <w:sz w:val="23"/>
        </w:rPr>
        <w:t xml:space="preserve"> 691A, PhD students are required to take an additional three credits in either 691B, Research or 691D, Professional Experience.</w:t>
      </w:r>
    </w:p>
    <w:p w:rsidRPr="00D3416E" w:rsidR="000E1AFF" w:rsidP="00B577CD" w:rsidRDefault="000E1AFF" w14:paraId="3572E399" w14:textId="77777777">
      <w:pPr>
        <w:rPr>
          <w:rFonts w:ascii="Times New Roman" w:hAnsi="Times New Roman"/>
          <w:b/>
          <w:sz w:val="23"/>
        </w:rPr>
      </w:pPr>
      <w:r w:rsidRPr="00D3416E">
        <w:rPr>
          <w:rFonts w:ascii="Times New Roman" w:hAnsi="Times New Roman"/>
          <w:b/>
          <w:sz w:val="23"/>
        </w:rPr>
        <w:br w:type="page"/>
      </w:r>
    </w:p>
    <w:p w:rsidRPr="00D3416E" w:rsidR="000E1AFF" w:rsidP="00B577CD" w:rsidRDefault="000E1AFF" w14:paraId="360B4DE7" w14:textId="77777777">
      <w:pPr>
        <w:rPr>
          <w:rFonts w:ascii="Times New Roman" w:hAnsi="Times New Roman"/>
          <w:b/>
          <w:sz w:val="23"/>
        </w:rPr>
      </w:pPr>
      <w:r w:rsidRPr="00D3416E">
        <w:rPr>
          <w:rFonts w:ascii="Times New Roman" w:hAnsi="Times New Roman"/>
          <w:sz w:val="23"/>
        </w:rPr>
        <w:lastRenderedPageBreak/>
        <w:t>Potential</w:t>
      </w:r>
      <w:r w:rsidRPr="00D3416E">
        <w:rPr>
          <w:rFonts w:ascii="Times New Roman" w:hAnsi="Times New Roman"/>
          <w:b/>
          <w:sz w:val="23"/>
        </w:rPr>
        <w:t xml:space="preserve"> Topics and Activities</w:t>
      </w:r>
    </w:p>
    <w:tbl>
      <w:tblPr>
        <w:tblStyle w:val="TableGrid"/>
        <w:tblW w:w="0" w:type="auto"/>
        <w:tblLook w:val="04A0" w:firstRow="1" w:lastRow="0" w:firstColumn="1" w:lastColumn="0" w:noHBand="0" w:noVBand="1"/>
      </w:tblPr>
      <w:tblGrid>
        <w:gridCol w:w="2053"/>
        <w:gridCol w:w="3597"/>
        <w:gridCol w:w="3700"/>
      </w:tblGrid>
      <w:tr w:rsidRPr="00A92BA1" w:rsidR="000E1AFF" w:rsidTr="008B6F5D" w14:paraId="5B769062" w14:textId="77777777">
        <w:tc>
          <w:tcPr>
            <w:tcW w:w="2088" w:type="dxa"/>
          </w:tcPr>
          <w:p w:rsidRPr="00D3416E" w:rsidR="000E1AFF" w:rsidP="00B577CD" w:rsidRDefault="000E1AFF" w14:paraId="23CF1955" w14:textId="77777777">
            <w:pPr>
              <w:spacing w:line="240" w:lineRule="exact"/>
              <w:rPr>
                <w:rFonts w:ascii="Times New Roman" w:hAnsi="Times New Roman"/>
                <w:sz w:val="22"/>
              </w:rPr>
            </w:pPr>
            <w:r w:rsidRPr="00D3416E">
              <w:rPr>
                <w:rFonts w:ascii="Times New Roman" w:hAnsi="Times New Roman"/>
                <w:sz w:val="22"/>
              </w:rPr>
              <w:t>Content Area</w:t>
            </w:r>
          </w:p>
        </w:tc>
        <w:tc>
          <w:tcPr>
            <w:tcW w:w="3690" w:type="dxa"/>
          </w:tcPr>
          <w:p w:rsidRPr="00D3416E" w:rsidR="000E1AFF" w:rsidP="00B577CD" w:rsidRDefault="000E1AFF" w14:paraId="62C7B629" w14:textId="77777777">
            <w:pPr>
              <w:spacing w:line="240" w:lineRule="exact"/>
              <w:rPr>
                <w:rFonts w:ascii="Times New Roman" w:hAnsi="Times New Roman"/>
                <w:sz w:val="22"/>
              </w:rPr>
            </w:pPr>
            <w:r w:rsidRPr="00D3416E">
              <w:rPr>
                <w:rFonts w:ascii="Times New Roman" w:hAnsi="Times New Roman"/>
                <w:sz w:val="22"/>
              </w:rPr>
              <w:t xml:space="preserve">Topics </w:t>
            </w:r>
          </w:p>
        </w:tc>
        <w:tc>
          <w:tcPr>
            <w:tcW w:w="3798" w:type="dxa"/>
          </w:tcPr>
          <w:p w:rsidRPr="00D3416E" w:rsidR="000E1AFF" w:rsidP="00B577CD" w:rsidRDefault="000E1AFF" w14:paraId="1BFD96D1" w14:textId="77777777">
            <w:pPr>
              <w:spacing w:line="240" w:lineRule="exact"/>
              <w:rPr>
                <w:rFonts w:ascii="Times New Roman" w:hAnsi="Times New Roman"/>
                <w:sz w:val="22"/>
              </w:rPr>
            </w:pPr>
            <w:r w:rsidRPr="00D3416E">
              <w:rPr>
                <w:rFonts w:ascii="Times New Roman" w:hAnsi="Times New Roman"/>
                <w:sz w:val="22"/>
              </w:rPr>
              <w:t>Activities</w:t>
            </w:r>
          </w:p>
        </w:tc>
      </w:tr>
      <w:tr w:rsidRPr="00A92BA1" w:rsidR="000E1AFF" w:rsidTr="008B6F5D" w14:paraId="62E1C5D9" w14:textId="77777777">
        <w:tc>
          <w:tcPr>
            <w:tcW w:w="2088" w:type="dxa"/>
          </w:tcPr>
          <w:p w:rsidRPr="00D3416E" w:rsidR="000E1AFF" w:rsidP="00B577CD" w:rsidRDefault="000E1AFF" w14:paraId="52B411DE" w14:textId="77777777">
            <w:pPr>
              <w:spacing w:line="240" w:lineRule="exact"/>
              <w:rPr>
                <w:rFonts w:ascii="Times New Roman" w:hAnsi="Times New Roman"/>
                <w:sz w:val="22"/>
              </w:rPr>
            </w:pPr>
            <w:r w:rsidRPr="00D3416E">
              <w:rPr>
                <w:rFonts w:ascii="Times New Roman" w:hAnsi="Times New Roman"/>
                <w:sz w:val="22"/>
              </w:rPr>
              <w:t>Construction and class type/needs</w:t>
            </w:r>
          </w:p>
        </w:tc>
        <w:tc>
          <w:tcPr>
            <w:tcW w:w="3690" w:type="dxa"/>
          </w:tcPr>
          <w:p w:rsidRPr="00D3416E" w:rsidR="000E1AFF" w:rsidP="00B577CD" w:rsidRDefault="000E1AFF" w14:paraId="01A36F49" w14:textId="77777777">
            <w:pPr>
              <w:spacing w:line="240" w:lineRule="exact"/>
              <w:rPr>
                <w:rFonts w:ascii="Times New Roman" w:hAnsi="Times New Roman"/>
                <w:sz w:val="22"/>
              </w:rPr>
            </w:pPr>
            <w:r w:rsidRPr="00D3416E">
              <w:rPr>
                <w:rFonts w:ascii="Times New Roman" w:hAnsi="Times New Roman"/>
                <w:sz w:val="22"/>
              </w:rPr>
              <w:t>Syllabi components</w:t>
            </w:r>
          </w:p>
          <w:p w:rsidRPr="00D3416E" w:rsidR="000E1AFF" w:rsidP="00B577CD" w:rsidRDefault="000E1AFF" w14:paraId="483EBE9A" w14:textId="77777777">
            <w:pPr>
              <w:spacing w:line="240" w:lineRule="exact"/>
              <w:rPr>
                <w:rFonts w:ascii="Times New Roman" w:hAnsi="Times New Roman"/>
                <w:sz w:val="22"/>
              </w:rPr>
            </w:pPr>
            <w:r w:rsidRPr="00D3416E">
              <w:rPr>
                <w:rFonts w:ascii="Times New Roman" w:hAnsi="Times New Roman"/>
                <w:sz w:val="22"/>
              </w:rPr>
              <w:t>Learning objectives</w:t>
            </w:r>
          </w:p>
          <w:p w:rsidRPr="00D3416E" w:rsidR="000E1AFF" w:rsidP="00B577CD" w:rsidRDefault="000E1AFF" w14:paraId="7250EDB2" w14:textId="77777777">
            <w:pPr>
              <w:spacing w:line="240" w:lineRule="exact"/>
              <w:rPr>
                <w:rFonts w:ascii="Times New Roman" w:hAnsi="Times New Roman"/>
                <w:sz w:val="22"/>
              </w:rPr>
            </w:pPr>
            <w:r w:rsidRPr="00D3416E">
              <w:rPr>
                <w:rFonts w:ascii="Times New Roman" w:hAnsi="Times New Roman"/>
                <w:sz w:val="22"/>
              </w:rPr>
              <w:t xml:space="preserve">Competencies </w:t>
            </w:r>
          </w:p>
          <w:p w:rsidRPr="00D3416E" w:rsidR="000E1AFF" w:rsidP="00B577CD" w:rsidRDefault="000E1AFF" w14:paraId="2EC67F56" w14:textId="77777777">
            <w:pPr>
              <w:spacing w:line="240" w:lineRule="exact"/>
              <w:rPr>
                <w:rFonts w:ascii="Times New Roman" w:hAnsi="Times New Roman"/>
                <w:sz w:val="22"/>
              </w:rPr>
            </w:pPr>
            <w:r w:rsidRPr="00D3416E">
              <w:rPr>
                <w:rFonts w:ascii="Times New Roman" w:hAnsi="Times New Roman"/>
                <w:sz w:val="22"/>
              </w:rPr>
              <w:t>Outcomes assessment</w:t>
            </w:r>
          </w:p>
          <w:p w:rsidRPr="00D3416E" w:rsidR="000E1AFF" w:rsidP="00B577CD" w:rsidRDefault="000E1AFF" w14:paraId="7FCC6CD1" w14:textId="77777777">
            <w:pPr>
              <w:spacing w:line="240" w:lineRule="exact"/>
              <w:rPr>
                <w:rFonts w:ascii="Times New Roman" w:hAnsi="Times New Roman"/>
                <w:sz w:val="22"/>
              </w:rPr>
            </w:pPr>
            <w:r w:rsidRPr="00D3416E">
              <w:rPr>
                <w:rFonts w:ascii="Times New Roman" w:hAnsi="Times New Roman"/>
                <w:sz w:val="22"/>
              </w:rPr>
              <w:t>Flexibility and timing</w:t>
            </w:r>
          </w:p>
          <w:p w:rsidRPr="00D3416E" w:rsidR="000E1AFF" w:rsidP="00B577CD" w:rsidRDefault="000E1AFF" w14:paraId="4D7FA958" w14:textId="77777777">
            <w:pPr>
              <w:spacing w:line="240" w:lineRule="exact"/>
              <w:rPr>
                <w:rFonts w:ascii="Times New Roman" w:hAnsi="Times New Roman"/>
                <w:sz w:val="22"/>
              </w:rPr>
            </w:pPr>
            <w:r w:rsidRPr="00D3416E">
              <w:rPr>
                <w:rFonts w:ascii="Times New Roman" w:hAnsi="Times New Roman"/>
                <w:sz w:val="22"/>
              </w:rPr>
              <w:t>Team teaching</w:t>
            </w:r>
          </w:p>
          <w:p w:rsidRPr="00D3416E" w:rsidR="000E1AFF" w:rsidP="00B577CD" w:rsidRDefault="000E1AFF" w14:paraId="611A3851" w14:textId="77777777">
            <w:pPr>
              <w:spacing w:line="240" w:lineRule="exact"/>
              <w:rPr>
                <w:rFonts w:ascii="Times New Roman" w:hAnsi="Times New Roman"/>
                <w:sz w:val="22"/>
              </w:rPr>
            </w:pPr>
            <w:r w:rsidRPr="00D3416E">
              <w:rPr>
                <w:rFonts w:ascii="Times New Roman" w:hAnsi="Times New Roman"/>
                <w:sz w:val="22"/>
              </w:rPr>
              <w:t>Large lecture</w:t>
            </w:r>
          </w:p>
          <w:p w:rsidRPr="00D3416E" w:rsidR="000E1AFF" w:rsidP="00B577CD" w:rsidRDefault="000E1AFF" w14:paraId="02E1930E" w14:textId="77777777">
            <w:pPr>
              <w:spacing w:line="240" w:lineRule="exact"/>
              <w:rPr>
                <w:rFonts w:ascii="Times New Roman" w:hAnsi="Times New Roman"/>
                <w:sz w:val="22"/>
              </w:rPr>
            </w:pPr>
            <w:r w:rsidRPr="00D3416E">
              <w:rPr>
                <w:rFonts w:ascii="Times New Roman" w:hAnsi="Times New Roman"/>
                <w:sz w:val="22"/>
              </w:rPr>
              <w:t>Seminar and upper level</w:t>
            </w:r>
          </w:p>
          <w:p w:rsidRPr="00D3416E" w:rsidR="000E1AFF" w:rsidP="00B577CD" w:rsidRDefault="000E1AFF" w14:paraId="7B3DD012" w14:textId="77777777">
            <w:pPr>
              <w:spacing w:line="240" w:lineRule="exact"/>
              <w:rPr>
                <w:rFonts w:ascii="Times New Roman" w:hAnsi="Times New Roman"/>
                <w:sz w:val="22"/>
              </w:rPr>
            </w:pPr>
            <w:r w:rsidRPr="00D3416E">
              <w:rPr>
                <w:rFonts w:ascii="Times New Roman" w:hAnsi="Times New Roman"/>
                <w:sz w:val="22"/>
              </w:rPr>
              <w:t>Required vs. elective</w:t>
            </w:r>
          </w:p>
        </w:tc>
        <w:tc>
          <w:tcPr>
            <w:tcW w:w="3798" w:type="dxa"/>
          </w:tcPr>
          <w:p w:rsidRPr="00D3416E" w:rsidR="000E1AFF" w:rsidP="00501FF1" w:rsidRDefault="000E1AFF" w14:paraId="2E2FC503" w14:textId="77777777">
            <w:pPr>
              <w:pStyle w:val="ListParagraph"/>
              <w:numPr>
                <w:ilvl w:val="0"/>
                <w:numId w:val="36"/>
              </w:numPr>
              <w:spacing w:line="240" w:lineRule="exact"/>
              <w:ind w:left="342" w:hanging="270"/>
              <w:contextualSpacing/>
              <w:rPr>
                <w:rFonts w:ascii="Times New Roman" w:hAnsi="Times New Roman"/>
                <w:sz w:val="22"/>
              </w:rPr>
            </w:pPr>
            <w:r w:rsidRPr="00D3416E">
              <w:rPr>
                <w:rFonts w:ascii="Times New Roman" w:hAnsi="Times New Roman"/>
                <w:sz w:val="22"/>
              </w:rPr>
              <w:t>Understand class in context of larger curriculum and audience (e.g., service course, licensure requirement)</w:t>
            </w:r>
          </w:p>
          <w:p w:rsidRPr="00D3416E" w:rsidR="000E1AFF" w:rsidP="00501FF1" w:rsidRDefault="000E1AFF" w14:paraId="334E09B5" w14:textId="77777777">
            <w:pPr>
              <w:pStyle w:val="ListParagraph"/>
              <w:numPr>
                <w:ilvl w:val="0"/>
                <w:numId w:val="36"/>
              </w:numPr>
              <w:spacing w:line="240" w:lineRule="exact"/>
              <w:ind w:left="342" w:hanging="270"/>
              <w:contextualSpacing/>
              <w:rPr>
                <w:rFonts w:ascii="Times New Roman" w:hAnsi="Times New Roman"/>
                <w:sz w:val="22"/>
              </w:rPr>
            </w:pPr>
            <w:r w:rsidRPr="00D3416E">
              <w:rPr>
                <w:rFonts w:ascii="Times New Roman" w:hAnsi="Times New Roman"/>
                <w:sz w:val="22"/>
              </w:rPr>
              <w:t xml:space="preserve">Identify key learning objectives and competencies </w:t>
            </w:r>
          </w:p>
          <w:p w:rsidRPr="00D3416E" w:rsidR="000E1AFF" w:rsidP="00501FF1" w:rsidRDefault="000E1AFF" w14:paraId="72C56627" w14:textId="77777777">
            <w:pPr>
              <w:pStyle w:val="ListParagraph"/>
              <w:numPr>
                <w:ilvl w:val="0"/>
                <w:numId w:val="36"/>
              </w:numPr>
              <w:spacing w:line="240" w:lineRule="exact"/>
              <w:ind w:left="342" w:hanging="270"/>
              <w:contextualSpacing/>
              <w:rPr>
                <w:rFonts w:ascii="Times New Roman" w:hAnsi="Times New Roman"/>
                <w:sz w:val="22"/>
              </w:rPr>
            </w:pPr>
            <w:r w:rsidRPr="00D3416E">
              <w:rPr>
                <w:rFonts w:ascii="Times New Roman" w:hAnsi="Times New Roman"/>
                <w:sz w:val="22"/>
              </w:rPr>
              <w:t>Discuss practical aspects of delivery (e.g., midterm calculation, other demands for instructor)</w:t>
            </w:r>
          </w:p>
        </w:tc>
      </w:tr>
      <w:tr w:rsidRPr="00A92BA1" w:rsidR="000E1AFF" w:rsidTr="008B6F5D" w14:paraId="6AD0907D" w14:textId="77777777">
        <w:tc>
          <w:tcPr>
            <w:tcW w:w="2088" w:type="dxa"/>
          </w:tcPr>
          <w:p w:rsidRPr="00D3416E" w:rsidR="000E1AFF" w:rsidP="00B577CD" w:rsidRDefault="000E1AFF" w14:paraId="51E31C8B" w14:textId="77777777">
            <w:pPr>
              <w:spacing w:line="240" w:lineRule="exact"/>
              <w:rPr>
                <w:rFonts w:ascii="Times New Roman" w:hAnsi="Times New Roman"/>
                <w:sz w:val="22"/>
              </w:rPr>
            </w:pPr>
            <w:r w:rsidRPr="00D3416E">
              <w:rPr>
                <w:rFonts w:ascii="Times New Roman" w:hAnsi="Times New Roman"/>
                <w:sz w:val="22"/>
              </w:rPr>
              <w:t>Course management</w:t>
            </w:r>
          </w:p>
        </w:tc>
        <w:tc>
          <w:tcPr>
            <w:tcW w:w="3690" w:type="dxa"/>
          </w:tcPr>
          <w:p w:rsidRPr="00D3416E" w:rsidR="000E1AFF" w:rsidP="00B577CD" w:rsidRDefault="000E1AFF" w14:paraId="0703BFF4" w14:textId="77777777">
            <w:pPr>
              <w:spacing w:line="240" w:lineRule="exact"/>
              <w:rPr>
                <w:rFonts w:ascii="Times New Roman" w:hAnsi="Times New Roman"/>
                <w:sz w:val="22"/>
              </w:rPr>
            </w:pPr>
            <w:r w:rsidRPr="00D3416E">
              <w:rPr>
                <w:rFonts w:ascii="Times New Roman" w:hAnsi="Times New Roman"/>
                <w:sz w:val="22"/>
              </w:rPr>
              <w:t>Communication with students</w:t>
            </w:r>
          </w:p>
          <w:p w:rsidRPr="00D3416E" w:rsidR="000E1AFF" w:rsidP="00B577CD" w:rsidRDefault="000E1AFF" w14:paraId="69D3809B" w14:textId="77777777">
            <w:pPr>
              <w:spacing w:line="240" w:lineRule="exact"/>
              <w:rPr>
                <w:rFonts w:ascii="Times New Roman" w:hAnsi="Times New Roman"/>
                <w:sz w:val="22"/>
              </w:rPr>
            </w:pPr>
            <w:r w:rsidRPr="00D3416E">
              <w:rPr>
                <w:rFonts w:ascii="Times New Roman" w:hAnsi="Times New Roman"/>
                <w:sz w:val="22"/>
              </w:rPr>
              <w:t>Classroom interactions</w:t>
            </w:r>
          </w:p>
          <w:p w:rsidRPr="00D3416E" w:rsidR="000E1AFF" w:rsidP="00B577CD" w:rsidRDefault="000E1AFF" w14:paraId="07C634D1" w14:textId="77777777">
            <w:pPr>
              <w:spacing w:line="240" w:lineRule="exact"/>
              <w:rPr>
                <w:rFonts w:ascii="Times New Roman" w:hAnsi="Times New Roman"/>
                <w:sz w:val="22"/>
              </w:rPr>
            </w:pPr>
            <w:r w:rsidRPr="00D3416E">
              <w:rPr>
                <w:rFonts w:ascii="Times New Roman" w:hAnsi="Times New Roman"/>
                <w:sz w:val="22"/>
              </w:rPr>
              <w:t>Fostering engagement</w:t>
            </w:r>
          </w:p>
          <w:p w:rsidRPr="00D3416E" w:rsidR="000E1AFF" w:rsidP="00B577CD" w:rsidRDefault="000E1AFF" w14:paraId="4DD64343" w14:textId="77777777">
            <w:pPr>
              <w:spacing w:line="240" w:lineRule="exact"/>
              <w:rPr>
                <w:rFonts w:ascii="Times New Roman" w:hAnsi="Times New Roman"/>
                <w:sz w:val="22"/>
              </w:rPr>
            </w:pPr>
            <w:r w:rsidRPr="00D3416E">
              <w:rPr>
                <w:rFonts w:ascii="Times New Roman" w:hAnsi="Times New Roman"/>
                <w:sz w:val="22"/>
              </w:rPr>
              <w:t>Disruptive behavior</w:t>
            </w:r>
          </w:p>
          <w:p w:rsidRPr="00D3416E" w:rsidR="000E1AFF" w:rsidP="00B577CD" w:rsidRDefault="000E1AFF" w14:paraId="5E780CF4" w14:textId="77777777">
            <w:pPr>
              <w:spacing w:line="240" w:lineRule="exact"/>
              <w:rPr>
                <w:rFonts w:ascii="Times New Roman" w:hAnsi="Times New Roman"/>
                <w:sz w:val="22"/>
              </w:rPr>
            </w:pPr>
            <w:r w:rsidRPr="00D3416E">
              <w:rPr>
                <w:rFonts w:ascii="Times New Roman" w:hAnsi="Times New Roman"/>
                <w:sz w:val="22"/>
              </w:rPr>
              <w:t>Discussing difficult/sensitive  topics</w:t>
            </w:r>
          </w:p>
        </w:tc>
        <w:tc>
          <w:tcPr>
            <w:tcW w:w="3798" w:type="dxa"/>
          </w:tcPr>
          <w:p w:rsidRPr="00D3416E" w:rsidR="000E1AFF" w:rsidP="00501FF1" w:rsidRDefault="000E1AFF" w14:paraId="041D607B" w14:textId="77777777">
            <w:pPr>
              <w:pStyle w:val="ListParagraph"/>
              <w:numPr>
                <w:ilvl w:val="0"/>
                <w:numId w:val="35"/>
              </w:numPr>
              <w:spacing w:line="240" w:lineRule="exact"/>
              <w:ind w:left="342" w:hanging="270"/>
              <w:contextualSpacing/>
              <w:rPr>
                <w:rFonts w:ascii="Times New Roman" w:hAnsi="Times New Roman"/>
                <w:sz w:val="22"/>
              </w:rPr>
            </w:pPr>
            <w:r w:rsidRPr="00D3416E">
              <w:rPr>
                <w:rFonts w:ascii="Times New Roman" w:hAnsi="Times New Roman"/>
                <w:sz w:val="22"/>
              </w:rPr>
              <w:t>Creation of student information sheet</w:t>
            </w:r>
          </w:p>
          <w:p w:rsidRPr="00D3416E" w:rsidR="000E1AFF" w:rsidP="00501FF1" w:rsidRDefault="000E1AFF" w14:paraId="1EBEE601" w14:textId="77777777">
            <w:pPr>
              <w:pStyle w:val="ListParagraph"/>
              <w:numPr>
                <w:ilvl w:val="0"/>
                <w:numId w:val="35"/>
              </w:numPr>
              <w:spacing w:line="240" w:lineRule="exact"/>
              <w:ind w:left="342" w:hanging="270"/>
              <w:contextualSpacing/>
              <w:rPr>
                <w:rFonts w:ascii="Times New Roman" w:hAnsi="Times New Roman"/>
                <w:sz w:val="22"/>
              </w:rPr>
            </w:pPr>
            <w:r w:rsidRPr="00D3416E">
              <w:rPr>
                <w:rFonts w:ascii="Times New Roman" w:hAnsi="Times New Roman"/>
                <w:sz w:val="22"/>
              </w:rPr>
              <w:t>Research best practices</w:t>
            </w:r>
          </w:p>
          <w:p w:rsidRPr="00D3416E" w:rsidR="000E1AFF" w:rsidP="00501FF1" w:rsidRDefault="000E1AFF" w14:paraId="5E848240" w14:textId="77777777">
            <w:pPr>
              <w:pStyle w:val="ListParagraph"/>
              <w:numPr>
                <w:ilvl w:val="0"/>
                <w:numId w:val="35"/>
              </w:numPr>
              <w:spacing w:line="240" w:lineRule="exact"/>
              <w:ind w:left="342" w:hanging="270"/>
              <w:contextualSpacing/>
              <w:rPr>
                <w:rFonts w:ascii="Times New Roman" w:hAnsi="Times New Roman"/>
                <w:sz w:val="22"/>
              </w:rPr>
            </w:pPr>
            <w:r w:rsidRPr="00D3416E">
              <w:rPr>
                <w:rFonts w:ascii="Times New Roman" w:hAnsi="Times New Roman"/>
                <w:sz w:val="22"/>
              </w:rPr>
              <w:t>Test out varying techniques in the classroom</w:t>
            </w:r>
          </w:p>
        </w:tc>
      </w:tr>
      <w:tr w:rsidRPr="00A92BA1" w:rsidR="000E1AFF" w:rsidTr="008B6F5D" w14:paraId="005CF8C8" w14:textId="77777777">
        <w:tc>
          <w:tcPr>
            <w:tcW w:w="2088" w:type="dxa"/>
          </w:tcPr>
          <w:p w:rsidRPr="00D3416E" w:rsidR="000E1AFF" w:rsidP="00B577CD" w:rsidRDefault="000E1AFF" w14:paraId="5AEEA579" w14:textId="77777777">
            <w:pPr>
              <w:spacing w:line="240" w:lineRule="exact"/>
              <w:rPr>
                <w:rFonts w:ascii="Times New Roman" w:hAnsi="Times New Roman"/>
                <w:sz w:val="22"/>
              </w:rPr>
            </w:pPr>
            <w:r w:rsidRPr="00D3416E">
              <w:rPr>
                <w:rFonts w:ascii="Times New Roman" w:hAnsi="Times New Roman"/>
                <w:sz w:val="22"/>
              </w:rPr>
              <w:t>Assessment</w:t>
            </w:r>
          </w:p>
        </w:tc>
        <w:tc>
          <w:tcPr>
            <w:tcW w:w="3690" w:type="dxa"/>
          </w:tcPr>
          <w:p w:rsidRPr="00D3416E" w:rsidR="000E1AFF" w:rsidP="00B577CD" w:rsidRDefault="000E1AFF" w14:paraId="40826D25" w14:textId="77777777">
            <w:pPr>
              <w:spacing w:line="240" w:lineRule="exact"/>
              <w:rPr>
                <w:rFonts w:ascii="Times New Roman" w:hAnsi="Times New Roman"/>
                <w:sz w:val="22"/>
              </w:rPr>
            </w:pPr>
            <w:r w:rsidRPr="00D3416E">
              <w:rPr>
                <w:rFonts w:ascii="Times New Roman" w:hAnsi="Times New Roman"/>
                <w:sz w:val="22"/>
              </w:rPr>
              <w:t>Test and assignment construction</w:t>
            </w:r>
          </w:p>
          <w:p w:rsidRPr="00D3416E" w:rsidR="000E1AFF" w:rsidP="00B577CD" w:rsidRDefault="000E1AFF" w14:paraId="05E48EC5" w14:textId="77777777">
            <w:pPr>
              <w:spacing w:line="240" w:lineRule="exact"/>
              <w:rPr>
                <w:rFonts w:ascii="Times New Roman" w:hAnsi="Times New Roman"/>
                <w:sz w:val="22"/>
              </w:rPr>
            </w:pPr>
            <w:r w:rsidRPr="00D3416E">
              <w:rPr>
                <w:rFonts w:ascii="Times New Roman" w:hAnsi="Times New Roman"/>
                <w:sz w:val="22"/>
              </w:rPr>
              <w:t>Assessment of multiple learning styles</w:t>
            </w:r>
          </w:p>
        </w:tc>
        <w:tc>
          <w:tcPr>
            <w:tcW w:w="3798" w:type="dxa"/>
          </w:tcPr>
          <w:p w:rsidRPr="00D3416E" w:rsidR="000E1AFF" w:rsidP="00501FF1" w:rsidRDefault="000E1AFF" w14:paraId="7F14A545" w14:textId="77777777">
            <w:pPr>
              <w:pStyle w:val="ListParagraph"/>
              <w:numPr>
                <w:ilvl w:val="0"/>
                <w:numId w:val="32"/>
              </w:numPr>
              <w:spacing w:line="240" w:lineRule="exact"/>
              <w:ind w:left="342" w:hanging="270"/>
              <w:contextualSpacing/>
              <w:rPr>
                <w:rFonts w:ascii="Times New Roman" w:hAnsi="Times New Roman"/>
                <w:sz w:val="22"/>
              </w:rPr>
            </w:pPr>
            <w:r w:rsidRPr="00D3416E">
              <w:rPr>
                <w:rFonts w:ascii="Times New Roman" w:hAnsi="Times New Roman"/>
                <w:sz w:val="22"/>
              </w:rPr>
              <w:t>Write a variety of exam questions (e.g., multiple choice, essay)</w:t>
            </w:r>
          </w:p>
          <w:p w:rsidRPr="00D3416E" w:rsidR="000E1AFF" w:rsidP="00501FF1" w:rsidRDefault="000E1AFF" w14:paraId="0F42E5FD" w14:textId="77777777">
            <w:pPr>
              <w:pStyle w:val="ListParagraph"/>
              <w:numPr>
                <w:ilvl w:val="0"/>
                <w:numId w:val="32"/>
              </w:numPr>
              <w:spacing w:line="240" w:lineRule="exact"/>
              <w:ind w:left="342" w:hanging="270"/>
              <w:contextualSpacing/>
              <w:rPr>
                <w:rFonts w:ascii="Times New Roman" w:hAnsi="Times New Roman"/>
                <w:sz w:val="22"/>
              </w:rPr>
            </w:pPr>
            <w:r w:rsidRPr="00D3416E">
              <w:rPr>
                <w:rFonts w:ascii="Times New Roman" w:hAnsi="Times New Roman"/>
                <w:sz w:val="22"/>
              </w:rPr>
              <w:t>Grading</w:t>
            </w:r>
          </w:p>
          <w:p w:rsidRPr="00D3416E" w:rsidR="000E1AFF" w:rsidP="00501FF1" w:rsidRDefault="000E1AFF" w14:paraId="1177D624" w14:textId="77777777">
            <w:pPr>
              <w:pStyle w:val="ListParagraph"/>
              <w:numPr>
                <w:ilvl w:val="0"/>
                <w:numId w:val="32"/>
              </w:numPr>
              <w:spacing w:line="240" w:lineRule="exact"/>
              <w:ind w:left="342" w:hanging="270"/>
              <w:contextualSpacing/>
              <w:rPr>
                <w:rFonts w:ascii="Times New Roman" w:hAnsi="Times New Roman"/>
                <w:sz w:val="22"/>
              </w:rPr>
            </w:pPr>
            <w:r w:rsidRPr="00D3416E">
              <w:rPr>
                <w:rFonts w:ascii="Times New Roman" w:hAnsi="Times New Roman"/>
                <w:sz w:val="22"/>
              </w:rPr>
              <w:t>Item analysis</w:t>
            </w:r>
          </w:p>
          <w:p w:rsidRPr="00D3416E" w:rsidR="000E1AFF" w:rsidP="00501FF1" w:rsidRDefault="000E1AFF" w14:paraId="3D0CCC25" w14:textId="77777777">
            <w:pPr>
              <w:pStyle w:val="ListParagraph"/>
              <w:numPr>
                <w:ilvl w:val="0"/>
                <w:numId w:val="32"/>
              </w:numPr>
              <w:spacing w:line="240" w:lineRule="exact"/>
              <w:ind w:left="342" w:hanging="270"/>
              <w:contextualSpacing/>
              <w:rPr>
                <w:rFonts w:ascii="Times New Roman" w:hAnsi="Times New Roman"/>
                <w:sz w:val="22"/>
              </w:rPr>
            </w:pPr>
            <w:r w:rsidRPr="00D3416E">
              <w:rPr>
                <w:rFonts w:ascii="Times New Roman" w:hAnsi="Times New Roman"/>
                <w:sz w:val="22"/>
              </w:rPr>
              <w:t>Course pre-posttest</w:t>
            </w:r>
          </w:p>
          <w:p w:rsidRPr="00D3416E" w:rsidR="000E1AFF" w:rsidP="00501FF1" w:rsidRDefault="000E1AFF" w14:paraId="3022E4CF" w14:textId="77777777">
            <w:pPr>
              <w:pStyle w:val="ListParagraph"/>
              <w:numPr>
                <w:ilvl w:val="0"/>
                <w:numId w:val="32"/>
              </w:numPr>
              <w:spacing w:line="240" w:lineRule="exact"/>
              <w:ind w:left="342" w:hanging="270"/>
              <w:contextualSpacing/>
              <w:rPr>
                <w:rFonts w:ascii="Times New Roman" w:hAnsi="Times New Roman"/>
                <w:sz w:val="22"/>
              </w:rPr>
            </w:pPr>
            <w:r w:rsidRPr="00D3416E">
              <w:rPr>
                <w:rFonts w:ascii="Times New Roman" w:hAnsi="Times New Roman"/>
                <w:sz w:val="22"/>
              </w:rPr>
              <w:t>Scholarship of learning and teaching project for manuscript or poster presentation</w:t>
            </w:r>
          </w:p>
        </w:tc>
      </w:tr>
      <w:tr w:rsidRPr="00A92BA1" w:rsidR="000E1AFF" w:rsidTr="008B6F5D" w14:paraId="5F9C4A41" w14:textId="77777777">
        <w:tc>
          <w:tcPr>
            <w:tcW w:w="2088" w:type="dxa"/>
          </w:tcPr>
          <w:p w:rsidRPr="00D3416E" w:rsidR="000E1AFF" w:rsidP="00B577CD" w:rsidRDefault="000E1AFF" w14:paraId="261BE602" w14:textId="77777777">
            <w:pPr>
              <w:spacing w:line="240" w:lineRule="exact"/>
              <w:rPr>
                <w:rFonts w:ascii="Times New Roman" w:hAnsi="Times New Roman"/>
                <w:sz w:val="22"/>
              </w:rPr>
            </w:pPr>
            <w:r w:rsidRPr="00D3416E">
              <w:rPr>
                <w:rFonts w:ascii="Times New Roman" w:hAnsi="Times New Roman"/>
                <w:sz w:val="22"/>
              </w:rPr>
              <w:t>Delivery techniques</w:t>
            </w:r>
          </w:p>
        </w:tc>
        <w:tc>
          <w:tcPr>
            <w:tcW w:w="3690" w:type="dxa"/>
          </w:tcPr>
          <w:p w:rsidRPr="00D3416E" w:rsidR="000E1AFF" w:rsidP="00B577CD" w:rsidRDefault="000E1AFF" w14:paraId="376B4BE5" w14:textId="77777777">
            <w:pPr>
              <w:spacing w:line="240" w:lineRule="exact"/>
              <w:rPr>
                <w:rFonts w:ascii="Times New Roman" w:hAnsi="Times New Roman"/>
                <w:sz w:val="22"/>
              </w:rPr>
            </w:pPr>
            <w:r w:rsidRPr="00D3416E">
              <w:rPr>
                <w:rFonts w:ascii="Times New Roman" w:hAnsi="Times New Roman"/>
                <w:sz w:val="22"/>
              </w:rPr>
              <w:t>In-person, online, &amp; hybrid</w:t>
            </w:r>
          </w:p>
          <w:p w:rsidRPr="00D3416E" w:rsidR="000E1AFF" w:rsidP="00B577CD" w:rsidRDefault="000E1AFF" w14:paraId="7989EC55" w14:textId="77777777">
            <w:pPr>
              <w:spacing w:line="240" w:lineRule="exact"/>
              <w:rPr>
                <w:rFonts w:ascii="Times New Roman" w:hAnsi="Times New Roman"/>
                <w:sz w:val="22"/>
              </w:rPr>
            </w:pPr>
            <w:r w:rsidRPr="00D3416E">
              <w:rPr>
                <w:rFonts w:ascii="Times New Roman" w:hAnsi="Times New Roman"/>
                <w:sz w:val="22"/>
              </w:rPr>
              <w:t>Collaborative learning</w:t>
            </w:r>
          </w:p>
          <w:p w:rsidRPr="00D3416E" w:rsidR="000E1AFF" w:rsidP="00B577CD" w:rsidRDefault="000E1AFF" w14:paraId="3C83772D" w14:textId="77777777">
            <w:pPr>
              <w:spacing w:line="240" w:lineRule="exact"/>
              <w:rPr>
                <w:rFonts w:ascii="Times New Roman" w:hAnsi="Times New Roman"/>
                <w:sz w:val="22"/>
              </w:rPr>
            </w:pPr>
            <w:r w:rsidRPr="00D3416E">
              <w:rPr>
                <w:rFonts w:ascii="Times New Roman" w:hAnsi="Times New Roman"/>
                <w:sz w:val="22"/>
              </w:rPr>
              <w:t>Service learning</w:t>
            </w:r>
          </w:p>
          <w:p w:rsidRPr="00D3416E" w:rsidR="000E1AFF" w:rsidP="00B577CD" w:rsidRDefault="000E1AFF" w14:paraId="38DE959D" w14:textId="77777777">
            <w:pPr>
              <w:spacing w:line="240" w:lineRule="exact"/>
              <w:rPr>
                <w:rFonts w:ascii="Times New Roman" w:hAnsi="Times New Roman"/>
                <w:sz w:val="22"/>
              </w:rPr>
            </w:pPr>
            <w:r w:rsidRPr="00D3416E">
              <w:rPr>
                <w:rFonts w:ascii="Times New Roman" w:hAnsi="Times New Roman"/>
                <w:sz w:val="22"/>
              </w:rPr>
              <w:t>Field trips</w:t>
            </w:r>
          </w:p>
          <w:p w:rsidRPr="00D3416E" w:rsidR="000E1AFF" w:rsidP="00B577CD" w:rsidRDefault="000E1AFF" w14:paraId="0F537AAA" w14:textId="77777777">
            <w:pPr>
              <w:spacing w:line="240" w:lineRule="exact"/>
              <w:rPr>
                <w:rFonts w:ascii="Times New Roman" w:hAnsi="Times New Roman"/>
                <w:sz w:val="22"/>
              </w:rPr>
            </w:pPr>
            <w:r w:rsidRPr="00D3416E">
              <w:rPr>
                <w:rFonts w:ascii="Times New Roman" w:hAnsi="Times New Roman"/>
                <w:sz w:val="22"/>
              </w:rPr>
              <w:t xml:space="preserve">Guests </w:t>
            </w:r>
          </w:p>
          <w:p w:rsidRPr="00D3416E" w:rsidR="000E1AFF" w:rsidP="00B577CD" w:rsidRDefault="000E1AFF" w14:paraId="61188F84" w14:textId="77777777">
            <w:pPr>
              <w:spacing w:line="240" w:lineRule="exact"/>
              <w:rPr>
                <w:rFonts w:ascii="Times New Roman" w:hAnsi="Times New Roman"/>
                <w:sz w:val="22"/>
              </w:rPr>
            </w:pPr>
            <w:r w:rsidRPr="00D3416E">
              <w:rPr>
                <w:rFonts w:ascii="Times New Roman" w:hAnsi="Times New Roman"/>
                <w:sz w:val="22"/>
              </w:rPr>
              <w:t>Real-world examples and application</w:t>
            </w:r>
          </w:p>
        </w:tc>
        <w:tc>
          <w:tcPr>
            <w:tcW w:w="3798" w:type="dxa"/>
          </w:tcPr>
          <w:p w:rsidRPr="00D3416E" w:rsidR="000E1AFF" w:rsidP="00501FF1" w:rsidRDefault="000E1AFF" w14:paraId="6957AFDC" w14:textId="77777777">
            <w:pPr>
              <w:pStyle w:val="ListParagraph"/>
              <w:numPr>
                <w:ilvl w:val="0"/>
                <w:numId w:val="33"/>
              </w:numPr>
              <w:spacing w:line="240" w:lineRule="exact"/>
              <w:ind w:left="342" w:hanging="270"/>
              <w:contextualSpacing/>
              <w:rPr>
                <w:rFonts w:ascii="Times New Roman" w:hAnsi="Times New Roman"/>
                <w:sz w:val="22"/>
              </w:rPr>
            </w:pPr>
            <w:r w:rsidRPr="00D3416E">
              <w:rPr>
                <w:rFonts w:ascii="Times New Roman" w:hAnsi="Times New Roman"/>
                <w:sz w:val="22"/>
              </w:rPr>
              <w:t>Content development</w:t>
            </w:r>
          </w:p>
          <w:p w:rsidRPr="00D3416E" w:rsidR="000E1AFF" w:rsidP="00501FF1" w:rsidRDefault="000E1AFF" w14:paraId="1A9A47D1" w14:textId="77777777">
            <w:pPr>
              <w:pStyle w:val="ListParagraph"/>
              <w:numPr>
                <w:ilvl w:val="0"/>
                <w:numId w:val="33"/>
              </w:numPr>
              <w:spacing w:line="240" w:lineRule="exact"/>
              <w:ind w:left="342" w:hanging="270"/>
              <w:contextualSpacing/>
              <w:rPr>
                <w:rFonts w:ascii="Times New Roman" w:hAnsi="Times New Roman"/>
                <w:sz w:val="22"/>
              </w:rPr>
            </w:pPr>
            <w:r w:rsidRPr="00D3416E">
              <w:rPr>
                <w:rFonts w:ascii="Times New Roman" w:hAnsi="Times New Roman"/>
                <w:sz w:val="22"/>
              </w:rPr>
              <w:t>Content presentation in person and online</w:t>
            </w:r>
          </w:p>
          <w:p w:rsidRPr="00D3416E" w:rsidR="000E1AFF" w:rsidP="00501FF1" w:rsidRDefault="000E1AFF" w14:paraId="21162F42" w14:textId="77777777">
            <w:pPr>
              <w:pStyle w:val="ListParagraph"/>
              <w:numPr>
                <w:ilvl w:val="0"/>
                <w:numId w:val="33"/>
              </w:numPr>
              <w:spacing w:line="240" w:lineRule="exact"/>
              <w:ind w:left="342" w:hanging="270"/>
              <w:contextualSpacing/>
              <w:rPr>
                <w:rFonts w:ascii="Times New Roman" w:hAnsi="Times New Roman"/>
                <w:sz w:val="22"/>
              </w:rPr>
            </w:pPr>
            <w:r w:rsidRPr="00D3416E">
              <w:rPr>
                <w:rFonts w:ascii="Times New Roman" w:hAnsi="Times New Roman"/>
                <w:sz w:val="22"/>
              </w:rPr>
              <w:t xml:space="preserve">Incorporation of technology, clickers, </w:t>
            </w:r>
            <w:proofErr w:type="spellStart"/>
            <w:r w:rsidRPr="00D3416E">
              <w:rPr>
                <w:rFonts w:ascii="Times New Roman" w:hAnsi="Times New Roman"/>
                <w:sz w:val="22"/>
              </w:rPr>
              <w:t>etc</w:t>
            </w:r>
            <w:proofErr w:type="spellEnd"/>
          </w:p>
        </w:tc>
      </w:tr>
      <w:tr w:rsidRPr="00A92BA1" w:rsidR="000E1AFF" w:rsidTr="008B6F5D" w14:paraId="2A15ABF3" w14:textId="77777777">
        <w:tc>
          <w:tcPr>
            <w:tcW w:w="2088" w:type="dxa"/>
          </w:tcPr>
          <w:p w:rsidRPr="00D3416E" w:rsidR="000E1AFF" w:rsidP="00B577CD" w:rsidRDefault="000E1AFF" w14:paraId="5EF311FF" w14:textId="77777777">
            <w:pPr>
              <w:spacing w:line="240" w:lineRule="exact"/>
              <w:rPr>
                <w:rFonts w:ascii="Times New Roman" w:hAnsi="Times New Roman"/>
                <w:sz w:val="22"/>
              </w:rPr>
            </w:pPr>
            <w:r w:rsidRPr="00D3416E">
              <w:rPr>
                <w:rFonts w:ascii="Times New Roman" w:hAnsi="Times New Roman"/>
                <w:sz w:val="22"/>
              </w:rPr>
              <w:t>Student resources and issues</w:t>
            </w:r>
          </w:p>
        </w:tc>
        <w:tc>
          <w:tcPr>
            <w:tcW w:w="3690" w:type="dxa"/>
          </w:tcPr>
          <w:p w:rsidRPr="00D3416E" w:rsidR="000E1AFF" w:rsidP="00B577CD" w:rsidRDefault="000E1AFF" w14:paraId="0928E0A4" w14:textId="77777777">
            <w:pPr>
              <w:spacing w:line="240" w:lineRule="exact"/>
              <w:rPr>
                <w:rFonts w:ascii="Times New Roman" w:hAnsi="Times New Roman"/>
                <w:sz w:val="22"/>
              </w:rPr>
            </w:pPr>
            <w:r w:rsidRPr="00D3416E">
              <w:rPr>
                <w:rFonts w:ascii="Times New Roman" w:hAnsi="Times New Roman"/>
                <w:sz w:val="22"/>
              </w:rPr>
              <w:t>Confidentiality</w:t>
            </w:r>
          </w:p>
          <w:p w:rsidRPr="00D3416E" w:rsidR="000E1AFF" w:rsidP="00B577CD" w:rsidRDefault="000E1AFF" w14:paraId="4DF6D04B" w14:textId="77777777">
            <w:pPr>
              <w:spacing w:line="240" w:lineRule="exact"/>
              <w:rPr>
                <w:rFonts w:ascii="Times New Roman" w:hAnsi="Times New Roman"/>
                <w:sz w:val="22"/>
              </w:rPr>
            </w:pPr>
            <w:r w:rsidRPr="00D3416E">
              <w:rPr>
                <w:rFonts w:ascii="Times New Roman" w:hAnsi="Times New Roman"/>
                <w:sz w:val="22"/>
              </w:rPr>
              <w:t>Diversity</w:t>
            </w:r>
          </w:p>
          <w:p w:rsidRPr="00D3416E" w:rsidR="000E1AFF" w:rsidP="00B577CD" w:rsidRDefault="000E1AFF" w14:paraId="78510798" w14:textId="77777777">
            <w:pPr>
              <w:spacing w:line="240" w:lineRule="exact"/>
              <w:rPr>
                <w:rFonts w:ascii="Times New Roman" w:hAnsi="Times New Roman"/>
                <w:sz w:val="22"/>
              </w:rPr>
            </w:pPr>
            <w:r w:rsidRPr="00D3416E">
              <w:rPr>
                <w:rFonts w:ascii="Times New Roman" w:hAnsi="Times New Roman"/>
                <w:sz w:val="22"/>
              </w:rPr>
              <w:t>Learning challenges</w:t>
            </w:r>
          </w:p>
          <w:p w:rsidRPr="00D3416E" w:rsidR="000E1AFF" w:rsidP="00B577CD" w:rsidRDefault="000E1AFF" w14:paraId="794FF8A3" w14:textId="77777777">
            <w:pPr>
              <w:spacing w:line="240" w:lineRule="exact"/>
              <w:rPr>
                <w:rFonts w:ascii="Times New Roman" w:hAnsi="Times New Roman"/>
                <w:sz w:val="22"/>
              </w:rPr>
            </w:pPr>
            <w:r w:rsidRPr="00D3416E">
              <w:rPr>
                <w:rFonts w:ascii="Times New Roman" w:hAnsi="Times New Roman"/>
                <w:sz w:val="22"/>
              </w:rPr>
              <w:t>Working with athletes</w:t>
            </w:r>
          </w:p>
          <w:p w:rsidRPr="00D3416E" w:rsidR="000E1AFF" w:rsidP="00B577CD" w:rsidRDefault="000E1AFF" w14:paraId="0BAECF4D" w14:textId="77777777">
            <w:pPr>
              <w:spacing w:line="240" w:lineRule="exact"/>
              <w:rPr>
                <w:rFonts w:ascii="Times New Roman" w:hAnsi="Times New Roman"/>
                <w:sz w:val="22"/>
              </w:rPr>
            </w:pPr>
            <w:r w:rsidRPr="00D3416E">
              <w:rPr>
                <w:rFonts w:ascii="Times New Roman" w:hAnsi="Times New Roman"/>
                <w:sz w:val="22"/>
              </w:rPr>
              <w:t xml:space="preserve">Incompletes </w:t>
            </w:r>
          </w:p>
          <w:p w:rsidRPr="00D3416E" w:rsidR="000E1AFF" w:rsidP="00B577CD" w:rsidRDefault="000E1AFF" w14:paraId="04511D82" w14:textId="77777777">
            <w:pPr>
              <w:spacing w:line="240" w:lineRule="exact"/>
              <w:rPr>
                <w:rFonts w:ascii="Times New Roman" w:hAnsi="Times New Roman"/>
                <w:sz w:val="22"/>
              </w:rPr>
            </w:pPr>
            <w:r w:rsidRPr="00D3416E">
              <w:rPr>
                <w:rFonts w:ascii="Times New Roman" w:hAnsi="Times New Roman"/>
                <w:sz w:val="22"/>
              </w:rPr>
              <w:t>Academic integrity and the process</w:t>
            </w:r>
          </w:p>
          <w:p w:rsidRPr="00D3416E" w:rsidR="000E1AFF" w:rsidP="00B577CD" w:rsidRDefault="000E1AFF" w14:paraId="3B766C51" w14:textId="77777777">
            <w:pPr>
              <w:spacing w:line="240" w:lineRule="exact"/>
              <w:rPr>
                <w:rFonts w:ascii="Times New Roman" w:hAnsi="Times New Roman"/>
                <w:sz w:val="22"/>
              </w:rPr>
            </w:pPr>
            <w:r w:rsidRPr="00D3416E">
              <w:rPr>
                <w:rFonts w:ascii="Times New Roman" w:hAnsi="Times New Roman"/>
                <w:sz w:val="22"/>
              </w:rPr>
              <w:t>Seeking outside help for instructor and student</w:t>
            </w:r>
          </w:p>
        </w:tc>
        <w:tc>
          <w:tcPr>
            <w:tcW w:w="3798" w:type="dxa"/>
          </w:tcPr>
          <w:p w:rsidRPr="00D3416E" w:rsidR="000E1AFF" w:rsidP="00501FF1" w:rsidRDefault="000E1AFF" w14:paraId="28D2D002" w14:textId="77777777">
            <w:pPr>
              <w:pStyle w:val="ListParagraph"/>
              <w:numPr>
                <w:ilvl w:val="0"/>
                <w:numId w:val="34"/>
              </w:numPr>
              <w:spacing w:line="240" w:lineRule="exact"/>
              <w:ind w:left="342" w:hanging="270"/>
              <w:contextualSpacing/>
              <w:rPr>
                <w:rFonts w:ascii="Times New Roman" w:hAnsi="Times New Roman"/>
                <w:sz w:val="22"/>
              </w:rPr>
            </w:pPr>
            <w:r w:rsidRPr="00D3416E">
              <w:rPr>
                <w:rFonts w:ascii="Times New Roman" w:hAnsi="Times New Roman"/>
                <w:sz w:val="22"/>
              </w:rPr>
              <w:t>Research resources</w:t>
            </w:r>
          </w:p>
          <w:p w:rsidRPr="00D3416E" w:rsidR="000E1AFF" w:rsidP="00501FF1" w:rsidRDefault="000E1AFF" w14:paraId="721CC4B9" w14:textId="77777777">
            <w:pPr>
              <w:pStyle w:val="ListParagraph"/>
              <w:numPr>
                <w:ilvl w:val="0"/>
                <w:numId w:val="34"/>
              </w:numPr>
              <w:spacing w:line="240" w:lineRule="exact"/>
              <w:ind w:left="342" w:hanging="270"/>
              <w:contextualSpacing/>
              <w:rPr>
                <w:rFonts w:ascii="Times New Roman" w:hAnsi="Times New Roman"/>
                <w:sz w:val="22"/>
              </w:rPr>
            </w:pPr>
            <w:r w:rsidRPr="00D3416E">
              <w:rPr>
                <w:rFonts w:ascii="Times New Roman" w:hAnsi="Times New Roman"/>
                <w:sz w:val="22"/>
              </w:rPr>
              <w:t>Disseminate to the class</w:t>
            </w:r>
          </w:p>
          <w:p w:rsidRPr="00D3416E" w:rsidR="000E1AFF" w:rsidP="00501FF1" w:rsidRDefault="000E1AFF" w14:paraId="5F8557FC" w14:textId="77777777">
            <w:pPr>
              <w:pStyle w:val="ListParagraph"/>
              <w:numPr>
                <w:ilvl w:val="0"/>
                <w:numId w:val="34"/>
              </w:numPr>
              <w:spacing w:line="240" w:lineRule="exact"/>
              <w:ind w:left="342" w:hanging="270"/>
              <w:contextualSpacing/>
              <w:rPr>
                <w:rFonts w:ascii="Times New Roman" w:hAnsi="Times New Roman"/>
                <w:sz w:val="22"/>
              </w:rPr>
            </w:pPr>
            <w:r w:rsidRPr="00D3416E">
              <w:rPr>
                <w:rFonts w:ascii="Times New Roman" w:hAnsi="Times New Roman"/>
                <w:sz w:val="22"/>
              </w:rPr>
              <w:t>Discuss experiences with instructor and others</w:t>
            </w:r>
          </w:p>
        </w:tc>
      </w:tr>
      <w:tr w:rsidRPr="00A92BA1" w:rsidR="000E1AFF" w:rsidTr="008B6F5D" w14:paraId="65771037" w14:textId="77777777">
        <w:tc>
          <w:tcPr>
            <w:tcW w:w="2088" w:type="dxa"/>
          </w:tcPr>
          <w:p w:rsidRPr="00D3416E" w:rsidR="000E1AFF" w:rsidP="00B577CD" w:rsidRDefault="000E1AFF" w14:paraId="3A149D50" w14:textId="77777777">
            <w:pPr>
              <w:spacing w:line="240" w:lineRule="exact"/>
              <w:rPr>
                <w:rFonts w:ascii="Times New Roman" w:hAnsi="Times New Roman"/>
                <w:sz w:val="22"/>
              </w:rPr>
            </w:pPr>
            <w:r w:rsidRPr="00D3416E">
              <w:rPr>
                <w:rFonts w:ascii="Times New Roman" w:hAnsi="Times New Roman"/>
                <w:sz w:val="22"/>
              </w:rPr>
              <w:t>Professional development</w:t>
            </w:r>
          </w:p>
        </w:tc>
        <w:tc>
          <w:tcPr>
            <w:tcW w:w="3690" w:type="dxa"/>
          </w:tcPr>
          <w:p w:rsidRPr="00D3416E" w:rsidR="000E1AFF" w:rsidP="00B577CD" w:rsidRDefault="000E1AFF" w14:paraId="2C21F110" w14:textId="77777777">
            <w:pPr>
              <w:spacing w:line="240" w:lineRule="exact"/>
              <w:rPr>
                <w:rFonts w:ascii="Times New Roman" w:hAnsi="Times New Roman"/>
                <w:sz w:val="22"/>
              </w:rPr>
            </w:pPr>
            <w:r w:rsidRPr="00D3416E">
              <w:rPr>
                <w:rFonts w:ascii="Times New Roman" w:hAnsi="Times New Roman"/>
                <w:sz w:val="22"/>
              </w:rPr>
              <w:t>Principles of learning</w:t>
            </w:r>
          </w:p>
          <w:p w:rsidRPr="00D3416E" w:rsidR="000E1AFF" w:rsidP="00B577CD" w:rsidRDefault="000E1AFF" w14:paraId="70544436" w14:textId="77777777">
            <w:pPr>
              <w:spacing w:line="240" w:lineRule="exact"/>
              <w:rPr>
                <w:rFonts w:ascii="Times New Roman" w:hAnsi="Times New Roman"/>
                <w:sz w:val="22"/>
              </w:rPr>
            </w:pPr>
            <w:r w:rsidRPr="00D3416E">
              <w:rPr>
                <w:rFonts w:ascii="Times New Roman" w:hAnsi="Times New Roman"/>
                <w:sz w:val="22"/>
              </w:rPr>
              <w:t>Student evaluations and feedback</w:t>
            </w:r>
          </w:p>
          <w:p w:rsidRPr="00D3416E" w:rsidR="000E1AFF" w:rsidP="00B577CD" w:rsidRDefault="000E1AFF" w14:paraId="73CA411A" w14:textId="77777777">
            <w:pPr>
              <w:spacing w:line="240" w:lineRule="exact"/>
              <w:rPr>
                <w:rFonts w:ascii="Times New Roman" w:hAnsi="Times New Roman"/>
                <w:sz w:val="22"/>
              </w:rPr>
            </w:pPr>
            <w:r w:rsidRPr="00D3416E">
              <w:rPr>
                <w:rFonts w:ascii="Times New Roman" w:hAnsi="Times New Roman"/>
                <w:sz w:val="22"/>
              </w:rPr>
              <w:t>Peer feedback (e.g., teaching observations)</w:t>
            </w:r>
          </w:p>
          <w:p w:rsidRPr="00D3416E" w:rsidR="000E1AFF" w:rsidP="00B577CD" w:rsidRDefault="000E1AFF" w14:paraId="1A6F52B5" w14:textId="77777777">
            <w:pPr>
              <w:spacing w:line="240" w:lineRule="exact"/>
              <w:rPr>
                <w:rFonts w:ascii="Times New Roman" w:hAnsi="Times New Roman"/>
                <w:sz w:val="22"/>
              </w:rPr>
            </w:pPr>
            <w:r w:rsidRPr="00D3416E">
              <w:rPr>
                <w:rFonts w:ascii="Times New Roman" w:hAnsi="Times New Roman"/>
                <w:sz w:val="22"/>
              </w:rPr>
              <w:t>Department, college, &amp; university protocols for course development</w:t>
            </w:r>
          </w:p>
        </w:tc>
        <w:tc>
          <w:tcPr>
            <w:tcW w:w="3798" w:type="dxa"/>
          </w:tcPr>
          <w:p w:rsidRPr="00D3416E" w:rsidR="000E1AFF" w:rsidP="00501FF1" w:rsidRDefault="000E1AFF" w14:paraId="78EAF332" w14:textId="77777777">
            <w:pPr>
              <w:pStyle w:val="ListParagraph"/>
              <w:numPr>
                <w:ilvl w:val="0"/>
                <w:numId w:val="34"/>
              </w:numPr>
              <w:spacing w:line="240" w:lineRule="exact"/>
              <w:ind w:left="342" w:hanging="270"/>
              <w:contextualSpacing/>
              <w:rPr>
                <w:rFonts w:ascii="Times New Roman" w:hAnsi="Times New Roman"/>
                <w:sz w:val="22"/>
              </w:rPr>
            </w:pPr>
            <w:r w:rsidRPr="00D3416E">
              <w:rPr>
                <w:rFonts w:ascii="Times New Roman" w:hAnsi="Times New Roman"/>
                <w:sz w:val="22"/>
              </w:rPr>
              <w:t>Develop elements of a teaching portfolio</w:t>
            </w:r>
          </w:p>
          <w:p w:rsidRPr="00D3416E" w:rsidR="000E1AFF" w:rsidP="00501FF1" w:rsidRDefault="000E1AFF" w14:paraId="6FEE22C8" w14:textId="77777777">
            <w:pPr>
              <w:pStyle w:val="ListParagraph"/>
              <w:numPr>
                <w:ilvl w:val="0"/>
                <w:numId w:val="34"/>
              </w:numPr>
              <w:spacing w:line="240" w:lineRule="exact"/>
              <w:ind w:left="342" w:hanging="270"/>
              <w:contextualSpacing/>
              <w:rPr>
                <w:rFonts w:ascii="Times New Roman" w:hAnsi="Times New Roman"/>
                <w:sz w:val="22"/>
              </w:rPr>
            </w:pPr>
            <w:r w:rsidRPr="00D3416E">
              <w:rPr>
                <w:rFonts w:ascii="Times New Roman" w:hAnsi="Times New Roman"/>
                <w:sz w:val="22"/>
              </w:rPr>
              <w:t>Document teaching efforts and results (e.g., reflection, instructor and student feedback, examples of students’ work, assignment, web-based activity)</w:t>
            </w:r>
          </w:p>
        </w:tc>
      </w:tr>
    </w:tbl>
    <w:p w:rsidRPr="00D3416E" w:rsidR="000E1AFF" w:rsidP="00B577CD" w:rsidRDefault="000E1AFF" w14:paraId="6CEB15CE" w14:textId="77777777">
      <w:pPr>
        <w:rPr>
          <w:rFonts w:ascii="Times New Roman" w:hAnsi="Times New Roman"/>
          <w:b/>
          <w:sz w:val="23"/>
        </w:rPr>
      </w:pPr>
    </w:p>
    <w:p w:rsidRPr="00D3416E" w:rsidR="000E1AFF" w:rsidP="00B577CD" w:rsidRDefault="000E1AFF" w14:paraId="66518E39" w14:textId="77777777">
      <w:pPr>
        <w:rPr>
          <w:rFonts w:ascii="Times New Roman" w:hAnsi="Times New Roman"/>
          <w:b/>
          <w:sz w:val="23"/>
        </w:rPr>
      </w:pPr>
    </w:p>
    <w:p w:rsidRPr="00D3416E" w:rsidR="000E1AFF" w:rsidP="00B577CD" w:rsidRDefault="000E1AFF" w14:paraId="68B4E90B" w14:textId="77777777">
      <w:pPr>
        <w:rPr>
          <w:rFonts w:ascii="Times New Roman" w:hAnsi="Times New Roman"/>
          <w:b/>
          <w:sz w:val="23"/>
        </w:rPr>
      </w:pPr>
      <w:r w:rsidRPr="00D3416E">
        <w:rPr>
          <w:rFonts w:ascii="Times New Roman" w:hAnsi="Times New Roman"/>
          <w:b/>
          <w:sz w:val="23"/>
        </w:rPr>
        <w:t>Readings and Resources</w:t>
      </w:r>
    </w:p>
    <w:p w:rsidRPr="00D3416E" w:rsidR="000E1AFF" w:rsidP="00B577CD" w:rsidRDefault="00C2372F" w14:paraId="7F476FD3" w14:textId="77777777">
      <w:pPr>
        <w:rPr>
          <w:rFonts w:ascii="Times New Roman" w:hAnsi="Times New Roman"/>
          <w:sz w:val="23"/>
        </w:rPr>
      </w:pPr>
      <w:hyperlink w:history="1" r:id="rId186">
        <w:r w:rsidRPr="00D3416E" w:rsidR="000E1AFF">
          <w:rPr>
            <w:rStyle w:val="Hyperlink"/>
            <w:rFonts w:ascii="Times New Roman" w:hAnsi="Times New Roman"/>
            <w:sz w:val="23"/>
          </w:rPr>
          <w:t>http://www.celt.iastate.edu/</w:t>
        </w:r>
      </w:hyperlink>
      <w:r w:rsidRPr="00D3416E" w:rsidR="000E1AFF">
        <w:rPr>
          <w:rFonts w:ascii="Times New Roman" w:hAnsi="Times New Roman"/>
          <w:sz w:val="23"/>
        </w:rPr>
        <w:t xml:space="preserve"> </w:t>
      </w:r>
    </w:p>
    <w:p w:rsidRPr="00D3416E" w:rsidR="000E1AFF" w:rsidP="00B577CD" w:rsidRDefault="00C2372F" w14:paraId="54E47287" w14:textId="77777777">
      <w:pPr>
        <w:rPr>
          <w:rFonts w:ascii="Times New Roman" w:hAnsi="Times New Roman"/>
          <w:sz w:val="23"/>
        </w:rPr>
      </w:pPr>
      <w:hyperlink w:history="1" r:id="rId187">
        <w:r w:rsidRPr="00D3416E" w:rsidR="000E1AFF">
          <w:rPr>
            <w:rStyle w:val="Hyperlink"/>
            <w:rFonts w:ascii="Times New Roman" w:hAnsi="Times New Roman"/>
            <w:sz w:val="23"/>
          </w:rPr>
          <w:t>http://www.preparing-faculty.org/</w:t>
        </w:r>
      </w:hyperlink>
    </w:p>
    <w:p w:rsidRPr="00D3416E" w:rsidR="000E1AFF" w:rsidP="00B577CD" w:rsidRDefault="000E1AFF" w14:paraId="7E75FCD0" w14:textId="77777777">
      <w:pPr>
        <w:rPr>
          <w:rFonts w:ascii="Times New Roman" w:hAnsi="Times New Roman"/>
          <w:sz w:val="23"/>
        </w:rPr>
      </w:pPr>
    </w:p>
    <w:p w:rsidRPr="00D3416E" w:rsidR="000E1AFF" w:rsidP="00B577CD" w:rsidRDefault="000E1AFF" w14:paraId="66645F09" w14:textId="77777777">
      <w:pPr>
        <w:rPr>
          <w:rFonts w:ascii="Times New Roman" w:hAnsi="Times New Roman"/>
          <w:b/>
        </w:rPr>
      </w:pPr>
      <w:r w:rsidRPr="00D3416E">
        <w:rPr>
          <w:rFonts w:ascii="Times New Roman" w:hAnsi="Times New Roman"/>
          <w:b/>
        </w:rPr>
        <w:lastRenderedPageBreak/>
        <w:t>Suggested Best Practices</w:t>
      </w:r>
    </w:p>
    <w:p w:rsidRPr="00D3416E" w:rsidR="000E1AFF" w:rsidP="00501FF1" w:rsidRDefault="000E1AFF" w14:paraId="4677773E"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Add a note to the course syllabus explaining the role of a TI</w:t>
      </w:r>
    </w:p>
    <w:p w:rsidRPr="00D3416E" w:rsidR="000E1AFF" w:rsidP="00501FF1" w:rsidRDefault="000E1AFF" w14:paraId="32D1E49A"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Arrange a regular weekly or biweekly meeting time for the TI and instructor</w:t>
      </w:r>
    </w:p>
    <w:p w:rsidRPr="00D3416E" w:rsidR="000E1AFF" w:rsidP="00501FF1" w:rsidRDefault="000E1AFF" w14:paraId="6CB3C428"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TI should attend departmental teaching “</w:t>
      </w:r>
      <w:proofErr w:type="spellStart"/>
      <w:r w:rsidRPr="00D3416E" w:rsidR="00644FBA">
        <w:rPr>
          <w:rFonts w:ascii="Times New Roman" w:hAnsi="Times New Roman"/>
        </w:rPr>
        <w:t>eaching</w:t>
      </w:r>
      <w:proofErr w:type="spellEnd"/>
      <w:r w:rsidRPr="00D3416E" w:rsidR="00644FBA">
        <w:rPr>
          <w:rFonts w:ascii="Times New Roman" w:hAnsi="Times New Roman"/>
        </w:rPr>
        <w:t xml:space="preserve"> Circle</w:t>
      </w:r>
      <w:r w:rsidRPr="00D3416E">
        <w:rPr>
          <w:rFonts w:ascii="Times New Roman" w:hAnsi="Times New Roman"/>
        </w:rPr>
        <w:t>s” as well as CELT events</w:t>
      </w:r>
    </w:p>
    <w:p w:rsidRPr="00D3416E" w:rsidR="000E1AFF" w:rsidP="00501FF1" w:rsidRDefault="000E1AFF" w14:paraId="21614A9A"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TI creation of a journal to document activities and reflect</w:t>
      </w:r>
    </w:p>
    <w:p w:rsidRPr="00D3416E" w:rsidR="000E1AFF" w:rsidP="00501FF1" w:rsidRDefault="000E1AFF" w14:paraId="7210CE29"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Discuss expectations of the TI</w:t>
      </w:r>
    </w:p>
    <w:p w:rsidRPr="00D3416E" w:rsidR="000E1AFF" w:rsidP="00501FF1" w:rsidRDefault="000E1AFF" w14:paraId="79FA65FB" w14:textId="77777777">
      <w:pPr>
        <w:pStyle w:val="ListParagraph"/>
        <w:numPr>
          <w:ilvl w:val="1"/>
          <w:numId w:val="31"/>
        </w:numPr>
        <w:spacing w:after="200" w:line="276" w:lineRule="auto"/>
        <w:contextualSpacing/>
        <w:rPr>
          <w:rFonts w:ascii="Times New Roman" w:hAnsi="Times New Roman"/>
        </w:rPr>
      </w:pPr>
      <w:r w:rsidRPr="00D3416E">
        <w:rPr>
          <w:rFonts w:ascii="Times New Roman" w:hAnsi="Times New Roman"/>
        </w:rPr>
        <w:t>TI should attend the course on a regular basis</w:t>
      </w:r>
    </w:p>
    <w:p w:rsidRPr="00D3416E" w:rsidR="000E1AFF" w:rsidP="00501FF1" w:rsidRDefault="000E1AFF" w14:paraId="124764ED" w14:textId="77777777">
      <w:pPr>
        <w:pStyle w:val="ListParagraph"/>
        <w:numPr>
          <w:ilvl w:val="1"/>
          <w:numId w:val="31"/>
        </w:numPr>
        <w:spacing w:after="200" w:line="276" w:lineRule="auto"/>
        <w:contextualSpacing/>
        <w:rPr>
          <w:rFonts w:ascii="Times New Roman" w:hAnsi="Times New Roman"/>
        </w:rPr>
      </w:pPr>
      <w:r w:rsidRPr="00D3416E">
        <w:rPr>
          <w:rFonts w:ascii="Times New Roman" w:hAnsi="Times New Roman"/>
        </w:rPr>
        <w:t>TI should receive feedback on his or her performance to be used for formative feedback and documentation of professional development</w:t>
      </w:r>
    </w:p>
    <w:p w:rsidRPr="00D3416E" w:rsidR="000E1AFF" w:rsidP="00501FF1" w:rsidRDefault="000E1AFF" w14:paraId="07B551EF" w14:textId="77777777">
      <w:pPr>
        <w:pStyle w:val="ListParagraph"/>
        <w:numPr>
          <w:ilvl w:val="0"/>
          <w:numId w:val="31"/>
        </w:numPr>
        <w:spacing w:after="200" w:line="276" w:lineRule="auto"/>
        <w:contextualSpacing/>
        <w:rPr>
          <w:rFonts w:ascii="Times New Roman" w:hAnsi="Times New Roman"/>
        </w:rPr>
      </w:pPr>
      <w:r w:rsidRPr="00D3416E">
        <w:rPr>
          <w:rFonts w:ascii="Times New Roman" w:hAnsi="Times New Roman"/>
        </w:rPr>
        <w:t>Conduct mid and end-semester evaluations separately for the instructor and the TI</w:t>
      </w:r>
      <w:r w:rsidRPr="00D3416E" w:rsidR="004D1858">
        <w:rPr>
          <w:rFonts w:ascii="Times New Roman" w:hAnsi="Times New Roman"/>
        </w:rPr>
        <w:t xml:space="preserve">. </w:t>
      </w:r>
      <w:r w:rsidRPr="00D3416E" w:rsidR="00416307">
        <w:rPr>
          <w:rFonts w:ascii="Times New Roman" w:hAnsi="Times New Roman"/>
        </w:rPr>
        <w:t>Example evaluations are available from the DOGE.</w:t>
      </w:r>
    </w:p>
    <w:p w:rsidRPr="00D3416E" w:rsidR="00D5371C" w:rsidP="00B577CD" w:rsidRDefault="00D5371C" w14:paraId="10FDAA0E" w14:textId="77777777">
      <w:pPr>
        <w:rPr>
          <w:rFonts w:ascii="Times New Roman" w:hAnsi="Times New Roman"/>
        </w:rPr>
      </w:pPr>
    </w:p>
    <w:p w:rsidRPr="00D3416E" w:rsidR="00D5371C" w:rsidP="00B577CD" w:rsidRDefault="6E69538F" w14:paraId="44B31DB3" w14:textId="77777777">
      <w:pPr>
        <w:pStyle w:val="Heading3"/>
        <w:spacing w:before="0"/>
        <w:ind w:left="180"/>
      </w:pPr>
      <w:bookmarkStart w:name="_Toc268252309" w:id="2662"/>
      <w:bookmarkStart w:name="_Toc519601650" w:id="2663"/>
      <w:bookmarkStart w:name="_Toc519604981" w:id="2664"/>
      <w:bookmarkStart w:name="_Toc520727163" w:id="2665"/>
      <w:bookmarkStart w:name="_Toc1218096194" w:id="2666"/>
      <w:bookmarkEnd w:id="2661"/>
      <w:r>
        <w:t>HD FS 691B:  Research</w:t>
      </w:r>
      <w:bookmarkEnd w:id="2662"/>
      <w:bookmarkEnd w:id="2663"/>
      <w:bookmarkEnd w:id="2664"/>
      <w:bookmarkEnd w:id="2665"/>
      <w:r>
        <w:t xml:space="preserve"> </w:t>
      </w:r>
      <w:bookmarkEnd w:id="2666"/>
    </w:p>
    <w:p w:rsidRPr="00D3416E" w:rsidR="00D5371C" w:rsidP="008047F7" w:rsidRDefault="00D5371C" w14:paraId="0DF5F402" w14:textId="77777777">
      <w:pPr>
        <w:pStyle w:val="BodyText"/>
        <w:spacing w:before="0"/>
        <w:ind w:left="180"/>
      </w:pPr>
      <w:r w:rsidRPr="00D3416E">
        <w:t>The HD FS 691B Research Internship is a supervised experience in which the student will participate in various aspects of the research process, e.g., writing a proposal, collecting and analyzing data, writing research papers</w:t>
      </w:r>
      <w:r w:rsidRPr="00D3416E" w:rsidR="00447739">
        <w:t xml:space="preserve">. </w:t>
      </w:r>
      <w:r w:rsidRPr="00D3416E">
        <w:t xml:space="preserve">This internship may be waived by the </w:t>
      </w:r>
      <w:r w:rsidR="00C40332">
        <w:t>POSC</w:t>
      </w:r>
      <w:r w:rsidRPr="00D3416E">
        <w:t xml:space="preserve"> only if the student has had extensive research experience.</w:t>
      </w:r>
      <w:bookmarkStart w:name="_Toc268252310" w:id="2667"/>
    </w:p>
    <w:p w:rsidRPr="00D3416E" w:rsidR="00D5371C" w:rsidP="00B577CD" w:rsidRDefault="6E69538F" w14:paraId="1E0E7D94" w14:textId="77777777">
      <w:pPr>
        <w:pStyle w:val="Heading3"/>
        <w:spacing w:before="0"/>
        <w:ind w:left="180"/>
      </w:pPr>
      <w:bookmarkStart w:name="_Toc519601651" w:id="2668"/>
      <w:bookmarkStart w:name="_Toc519604982" w:id="2669"/>
      <w:bookmarkStart w:name="_Toc520727164" w:id="2670"/>
      <w:bookmarkStart w:name="_Toc564634942" w:id="2671"/>
      <w:r>
        <w:t>HD FS 691D:  Professional Experience</w:t>
      </w:r>
      <w:bookmarkEnd w:id="2667"/>
      <w:bookmarkEnd w:id="2668"/>
      <w:bookmarkEnd w:id="2669"/>
      <w:bookmarkEnd w:id="2670"/>
      <w:bookmarkEnd w:id="2671"/>
    </w:p>
    <w:p w:rsidR="008047F7" w:rsidP="008047F7" w:rsidRDefault="00D5371C" w14:paraId="5496FEEA" w14:textId="77777777">
      <w:pPr>
        <w:pStyle w:val="BodyText"/>
        <w:spacing w:before="0"/>
        <w:ind w:left="180"/>
      </w:pPr>
      <w:r w:rsidRPr="00D3416E">
        <w:t>The HD FS 691D Professional Experience Internship is a supervised experience in which the student gains practical competence working in some applied setting such as with a human service’s agency or ISU Extension</w:t>
      </w:r>
      <w:r w:rsidRPr="00D3416E" w:rsidR="00447739">
        <w:t xml:space="preserve">. </w:t>
      </w:r>
      <w:r w:rsidRPr="00D3416E">
        <w:t xml:space="preserve">This internship may be waived by the </w:t>
      </w:r>
      <w:r w:rsidR="00C40332">
        <w:t>POSC</w:t>
      </w:r>
      <w:r w:rsidRPr="00D3416E">
        <w:t xml:space="preserve"> only if the student has had extensive experience in professional settings.</w:t>
      </w:r>
      <w:bookmarkStart w:name="_Toc12350123" w:id="2672"/>
      <w:bookmarkStart w:name="_Toc12350520" w:id="2673"/>
      <w:bookmarkStart w:name="_Toc12350651" w:id="2674"/>
      <w:bookmarkStart w:name="_Toc12761093" w:id="2675"/>
      <w:bookmarkStart w:name="_Toc12767387" w:id="2676"/>
      <w:bookmarkStart w:name="_Toc12781863" w:id="2677"/>
      <w:bookmarkStart w:name="_Toc12782447" w:id="2678"/>
      <w:bookmarkStart w:name="_Toc12784167" w:id="2679"/>
      <w:bookmarkStart w:name="_Toc16051985" w:id="2680"/>
      <w:bookmarkStart w:name="_Toc16055020" w:id="2681"/>
      <w:bookmarkStart w:name="_Toc16055364" w:id="2682"/>
      <w:bookmarkStart w:name="_Toc16055816" w:id="2683"/>
      <w:bookmarkStart w:name="_Toc16058369" w:id="2684"/>
      <w:bookmarkStart w:name="_Toc16058537" w:id="2685"/>
      <w:bookmarkStart w:name="_Toc16065485" w:id="2686"/>
      <w:bookmarkStart w:name="_Toc49053729" w:id="2687"/>
      <w:bookmarkStart w:name="_Toc49056690" w:id="2688"/>
      <w:bookmarkStart w:name="_Toc49057185" w:id="2689"/>
      <w:bookmarkStart w:name="_Toc49145853" w:id="2690"/>
      <w:bookmarkStart w:name="_Toc49154448" w:id="2691"/>
      <w:bookmarkStart w:name="_Toc49155620" w:id="2692"/>
      <w:bookmarkStart w:name="_Toc80085523" w:id="2693"/>
      <w:bookmarkStart w:name="_Toc80086365" w:id="2694"/>
      <w:bookmarkStart w:name="_Toc109448894" w:id="2695"/>
      <w:bookmarkStart w:name="_Toc109549763" w:id="2696"/>
      <w:bookmarkStart w:name="_Toc110307161" w:id="2697"/>
      <w:bookmarkStart w:name="_Toc142988185" w:id="2698"/>
      <w:bookmarkStart w:name="_Toc142988395" w:id="2699"/>
      <w:bookmarkStart w:name="_Toc174941963" w:id="2700"/>
      <w:bookmarkStart w:name="_Toc174943397" w:id="2701"/>
      <w:bookmarkStart w:name="_Toc175038391" w:id="2702"/>
      <w:bookmarkStart w:name="_Toc175038860" w:id="2703"/>
      <w:bookmarkStart w:name="_Toc175042234" w:id="2704"/>
      <w:bookmarkStart w:name="_Toc175042546" w:id="2705"/>
      <w:bookmarkStart w:name="_Toc175042707" w:id="2706"/>
      <w:bookmarkStart w:name="_Toc175366156" w:id="2707"/>
      <w:bookmarkStart w:name="_Toc175389219" w:id="2708"/>
      <w:bookmarkStart w:name="_Toc175531817" w:id="2709"/>
      <w:bookmarkStart w:name="_Toc206298733" w:id="2710"/>
      <w:bookmarkStart w:name="_Toc211920422" w:id="2711"/>
      <w:bookmarkStart w:name="_Toc237418207" w:id="2712"/>
      <w:bookmarkStart w:name="_Toc237418352" w:id="2713"/>
      <w:bookmarkStart w:name="_Toc268252311" w:id="2714"/>
      <w:bookmarkStart w:name="_Toc519601653" w:id="2715"/>
      <w:bookmarkStart w:name="_Toc519604984" w:id="2716"/>
      <w:bookmarkStart w:name="_Toc520727166" w:id="2717"/>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r w:rsidR="008047F7">
        <w:br w:type="page"/>
      </w:r>
    </w:p>
    <w:p w:rsidRPr="00104648" w:rsidR="00836199" w:rsidP="008047F7" w:rsidRDefault="6E69538F" w14:paraId="03AB91EE" w14:textId="77777777">
      <w:pPr>
        <w:pStyle w:val="Heading2"/>
        <w:rPr>
          <w:sz w:val="28"/>
          <w:szCs w:val="28"/>
        </w:rPr>
      </w:pPr>
      <w:bookmarkStart w:name="_Toc456737303" w:id="2718"/>
      <w:r w:rsidRPr="6E69538F">
        <w:rPr>
          <w:sz w:val="28"/>
          <w:szCs w:val="28"/>
        </w:rPr>
        <w:lastRenderedPageBreak/>
        <w:t xml:space="preserve">Appendix B: </w:t>
      </w:r>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r w:rsidRPr="6E69538F">
        <w:rPr>
          <w:sz w:val="28"/>
          <w:szCs w:val="28"/>
        </w:rPr>
        <w:t xml:space="preserve">Confirming your Major Professor and Selecting a </w:t>
      </w:r>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r w:rsidRPr="6E69538F">
        <w:rPr>
          <w:sz w:val="28"/>
          <w:szCs w:val="28"/>
        </w:rPr>
        <w:t>POSC</w:t>
      </w:r>
      <w:bookmarkEnd w:id="2718"/>
    </w:p>
    <w:p w:rsidRPr="00D3416E" w:rsidR="00842CD6" w:rsidP="00501FF1" w:rsidRDefault="00836199" w14:paraId="2DFE4048" w14:textId="77777777">
      <w:pPr>
        <w:numPr>
          <w:ilvl w:val="0"/>
          <w:numId w:val="7"/>
        </w:numPr>
        <w:spacing w:after="120"/>
        <w:rPr>
          <w:rFonts w:ascii="Times New Roman" w:hAnsi="Times New Roman"/>
        </w:rPr>
      </w:pPr>
      <w:r w:rsidRPr="00D3416E">
        <w:rPr>
          <w:rFonts w:ascii="Times New Roman" w:hAnsi="Times New Roman"/>
        </w:rPr>
        <w:t>As you begin graduate study, it is essential to realize that you are the primary individual responsible for your progress in and your satisfaction with graduate school</w:t>
      </w:r>
      <w:r w:rsidRPr="00D3416E" w:rsidR="00447739">
        <w:rPr>
          <w:rFonts w:ascii="Times New Roman" w:hAnsi="Times New Roman"/>
        </w:rPr>
        <w:t xml:space="preserve">. </w:t>
      </w:r>
      <w:r w:rsidRPr="00D3416E">
        <w:rPr>
          <w:rFonts w:ascii="Times New Roman" w:hAnsi="Times New Roman"/>
        </w:rPr>
        <w:t>However, you are not expected to bear this responsibility alone</w:t>
      </w:r>
      <w:r w:rsidRPr="00D3416E" w:rsidR="00447739">
        <w:rPr>
          <w:rFonts w:ascii="Times New Roman" w:hAnsi="Times New Roman"/>
        </w:rPr>
        <w:t xml:space="preserve">. </w:t>
      </w:r>
      <w:r w:rsidRPr="00D3416E">
        <w:rPr>
          <w:rFonts w:ascii="Times New Roman" w:hAnsi="Times New Roman"/>
        </w:rPr>
        <w:t xml:space="preserve">The working relationship that you develop with your </w:t>
      </w:r>
      <w:r w:rsidRPr="00D3416E" w:rsidR="00FD50D4">
        <w:rPr>
          <w:rFonts w:ascii="Times New Roman" w:hAnsi="Times New Roman"/>
        </w:rPr>
        <w:t>Major Professor</w:t>
      </w:r>
      <w:r w:rsidRPr="00D3416E">
        <w:rPr>
          <w:rFonts w:ascii="Times New Roman" w:hAnsi="Times New Roman"/>
        </w:rPr>
        <w:t xml:space="preserve"> and other committee members can be a valuable resource, not only in providing guidance and suggestions as you work to complete your degree, but also in ter</w:t>
      </w:r>
      <w:r w:rsidRPr="00D3416E" w:rsidR="00A5758F">
        <w:rPr>
          <w:rFonts w:ascii="Times New Roman" w:hAnsi="Times New Roman"/>
        </w:rPr>
        <w:t>ms</w:t>
      </w:r>
      <w:r w:rsidRPr="00D3416E">
        <w:rPr>
          <w:rFonts w:ascii="Times New Roman" w:hAnsi="Times New Roman"/>
        </w:rPr>
        <w:t xml:space="preserve"> of aid with conference presentations, publication of articles, and future job placement</w:t>
      </w:r>
      <w:r w:rsidRPr="00D3416E" w:rsidR="00447739">
        <w:rPr>
          <w:rFonts w:ascii="Times New Roman" w:hAnsi="Times New Roman"/>
        </w:rPr>
        <w:t xml:space="preserve">. </w:t>
      </w:r>
      <w:r w:rsidRPr="00D3416E">
        <w:rPr>
          <w:rFonts w:ascii="Times New Roman" w:hAnsi="Times New Roman"/>
        </w:rPr>
        <w:t>Thus</w:t>
      </w:r>
      <w:r w:rsidRPr="00D3416E" w:rsidR="00A5758F">
        <w:rPr>
          <w:rFonts w:ascii="Times New Roman" w:hAnsi="Times New Roman"/>
        </w:rPr>
        <w:t>,</w:t>
      </w:r>
      <w:r w:rsidRPr="00D3416E">
        <w:rPr>
          <w:rFonts w:ascii="Times New Roman" w:hAnsi="Times New Roman"/>
        </w:rPr>
        <w:t xml:space="preserve"> it is most important that you consider the </w:t>
      </w:r>
      <w:r w:rsidRPr="00D3416E" w:rsidR="00842CD6">
        <w:rPr>
          <w:rFonts w:ascii="Times New Roman" w:hAnsi="Times New Roman"/>
        </w:rPr>
        <w:t xml:space="preserve">confirmation </w:t>
      </w:r>
      <w:r w:rsidRPr="00D3416E">
        <w:rPr>
          <w:rFonts w:ascii="Times New Roman" w:hAnsi="Times New Roman"/>
        </w:rPr>
        <w:t xml:space="preserve">of your </w:t>
      </w:r>
      <w:r w:rsidRPr="00D3416E" w:rsidR="00FD50D4">
        <w:rPr>
          <w:rFonts w:ascii="Times New Roman" w:hAnsi="Times New Roman"/>
        </w:rPr>
        <w:t>Major Professor</w:t>
      </w:r>
      <w:r w:rsidRPr="00D3416E">
        <w:rPr>
          <w:rFonts w:ascii="Times New Roman" w:hAnsi="Times New Roman"/>
        </w:rPr>
        <w:t xml:space="preserve"> and other committee members with thought and care</w:t>
      </w:r>
      <w:r w:rsidRPr="00D3416E" w:rsidR="00447739">
        <w:rPr>
          <w:rFonts w:ascii="Times New Roman" w:hAnsi="Times New Roman"/>
        </w:rPr>
        <w:t xml:space="preserve">. </w:t>
      </w:r>
      <w:r w:rsidRPr="00D3416E">
        <w:rPr>
          <w:rFonts w:ascii="Times New Roman" w:hAnsi="Times New Roman"/>
        </w:rPr>
        <w:t>The decision process is not easy and, to a large degree, is dependent on the amount of information you have at the time that you make your decision</w:t>
      </w:r>
      <w:r w:rsidRPr="00D3416E" w:rsidR="00447739">
        <w:rPr>
          <w:rFonts w:ascii="Times New Roman" w:hAnsi="Times New Roman"/>
        </w:rPr>
        <w:t xml:space="preserve">. </w:t>
      </w:r>
    </w:p>
    <w:p w:rsidRPr="00D3416E" w:rsidR="00842CD6" w:rsidP="00B577CD" w:rsidRDefault="00842CD6" w14:paraId="1C286EC8" w14:textId="77777777">
      <w:pPr>
        <w:spacing w:after="120"/>
        <w:ind w:left="360"/>
        <w:rPr>
          <w:rFonts w:ascii="Times New Roman" w:hAnsi="Times New Roman"/>
          <w:b/>
          <w:i/>
        </w:rPr>
      </w:pPr>
      <w:r w:rsidRPr="00D3416E">
        <w:rPr>
          <w:rFonts w:ascii="Times New Roman" w:hAnsi="Times New Roman"/>
          <w:noProof/>
        </w:rPr>
        <mc:AlternateContent>
          <mc:Choice Requires="wps">
            <w:drawing>
              <wp:inline distT="0" distB="0" distL="0" distR="0" wp14:anchorId="48B6AE46" wp14:editId="23487C69">
                <wp:extent cx="292608" cy="248666"/>
                <wp:effectExtent l="0" t="0" r="12700" b="18415"/>
                <wp:docPr id="30" name="Hexagon 30"/>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71E58D29">
              <v:shape id="Hexagon 30"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KUKdbWUAgAAsAUAAA4AAAAAAAAAAAAAAAAALgIAAGRycy9lMm9Eb2MueG1s&#10;UEsBAi0AFAAGAAgAAAAhAERsh+LdAAAAAwEAAA8AAAAAAAAAAAAAAAAA7gQAAGRycy9kb3ducmV2&#10;LnhtbFBLBQYAAAAABAAEAPMAAAD4BQAAAAA=&#10;" w14:anchorId="65E1A399">
                <w10:anchorlock/>
              </v:shape>
            </w:pict>
          </mc:Fallback>
        </mc:AlternateContent>
      </w:r>
      <w:r w:rsidRPr="00D3416E">
        <w:rPr>
          <w:rFonts w:ascii="Times New Roman" w:hAnsi="Times New Roman"/>
          <w:b/>
          <w:i/>
        </w:rPr>
        <w:t xml:space="preserve">Please </w:t>
      </w:r>
      <w:r w:rsidR="00BC162A">
        <w:rPr>
          <w:rFonts w:ascii="Times New Roman" w:hAnsi="Times New Roman"/>
          <w:b/>
          <w:i/>
        </w:rPr>
        <w:t>N</w:t>
      </w:r>
      <w:r w:rsidRPr="00D3416E">
        <w:rPr>
          <w:rFonts w:ascii="Times New Roman" w:hAnsi="Times New Roman"/>
          <w:b/>
          <w:i/>
        </w:rPr>
        <w:t>ote</w:t>
      </w:r>
      <w:r w:rsidR="00BC162A">
        <w:rPr>
          <w:rFonts w:ascii="Times New Roman" w:hAnsi="Times New Roman"/>
          <w:b/>
          <w:i/>
        </w:rPr>
        <w:t>:</w:t>
      </w:r>
      <w:r w:rsidRPr="00D3416E">
        <w:rPr>
          <w:rFonts w:ascii="Times New Roman" w:hAnsi="Times New Roman"/>
          <w:b/>
          <w:i/>
        </w:rPr>
        <w:t xml:space="preserve"> </w:t>
      </w:r>
      <w:r w:rsidR="00BC162A">
        <w:rPr>
          <w:rFonts w:ascii="Times New Roman" w:hAnsi="Times New Roman"/>
          <w:b/>
          <w:i/>
        </w:rPr>
        <w:t>T</w:t>
      </w:r>
      <w:r w:rsidRPr="00D3416E" w:rsidR="00A6589D">
        <w:rPr>
          <w:rFonts w:ascii="Times New Roman" w:hAnsi="Times New Roman"/>
          <w:b/>
          <w:i/>
        </w:rPr>
        <w:t xml:space="preserve">hat you may also have Co-Major Professors; however </w:t>
      </w:r>
      <w:r w:rsidR="00D3416E">
        <w:rPr>
          <w:rFonts w:ascii="Times New Roman" w:hAnsi="Times New Roman"/>
          <w:b/>
          <w:i/>
        </w:rPr>
        <w:t>HDFS</w:t>
      </w:r>
      <w:r w:rsidRPr="00D3416E" w:rsidR="00A6589D">
        <w:rPr>
          <w:rFonts w:ascii="Times New Roman" w:hAnsi="Times New Roman"/>
          <w:b/>
          <w:i/>
        </w:rPr>
        <w:t xml:space="preserve"> Adjunct/Term Graduate Faculty must Co-Chair with a tenured or tenure-track </w:t>
      </w:r>
      <w:r w:rsidR="00D3416E">
        <w:rPr>
          <w:rFonts w:ascii="Times New Roman" w:hAnsi="Times New Roman"/>
          <w:b/>
          <w:i/>
        </w:rPr>
        <w:t>HDFS</w:t>
      </w:r>
      <w:r w:rsidRPr="00D3416E" w:rsidR="00A6589D">
        <w:rPr>
          <w:rFonts w:ascii="Times New Roman" w:hAnsi="Times New Roman"/>
          <w:b/>
          <w:i/>
        </w:rPr>
        <w:t xml:space="preserve"> Graduate Faculty member (Approved by Graduate Faculty, April 2011).</w:t>
      </w:r>
    </w:p>
    <w:p w:rsidRPr="00D3416E" w:rsidR="00836199" w:rsidP="00B577CD" w:rsidRDefault="00836199" w14:paraId="751B7AE8" w14:textId="77777777">
      <w:pPr>
        <w:spacing w:after="120"/>
        <w:ind w:left="360"/>
        <w:rPr>
          <w:rFonts w:ascii="Times New Roman" w:hAnsi="Times New Roman"/>
        </w:rPr>
      </w:pPr>
      <w:r w:rsidRPr="00D3416E">
        <w:rPr>
          <w:rFonts w:ascii="Times New Roman" w:hAnsi="Times New Roman"/>
        </w:rPr>
        <w:t>The</w:t>
      </w:r>
      <w:r w:rsidRPr="00D3416E" w:rsidR="00842CD6">
        <w:rPr>
          <w:rFonts w:ascii="Times New Roman" w:hAnsi="Times New Roman"/>
        </w:rPr>
        <w:t xml:space="preserve"> confirmation</w:t>
      </w:r>
      <w:r w:rsidRPr="00D3416E">
        <w:rPr>
          <w:rFonts w:ascii="Times New Roman" w:hAnsi="Times New Roman"/>
        </w:rPr>
        <w:t xml:space="preserve"> of the </w:t>
      </w:r>
      <w:r w:rsidRPr="00D3416E" w:rsidR="00FD50D4">
        <w:rPr>
          <w:rFonts w:ascii="Times New Roman" w:hAnsi="Times New Roman"/>
        </w:rPr>
        <w:t>Major Professor</w:t>
      </w:r>
      <w:r w:rsidRPr="00D3416E">
        <w:rPr>
          <w:rFonts w:ascii="Times New Roman" w:hAnsi="Times New Roman"/>
        </w:rPr>
        <w:t xml:space="preserve">, establishment of a </w:t>
      </w:r>
      <w:r w:rsidR="00C40332">
        <w:rPr>
          <w:rFonts w:ascii="Times New Roman" w:hAnsi="Times New Roman"/>
        </w:rPr>
        <w:t>POSC</w:t>
      </w:r>
      <w:r w:rsidRPr="00D3416E">
        <w:rPr>
          <w:rFonts w:ascii="Times New Roman" w:hAnsi="Times New Roman"/>
        </w:rPr>
        <w:t>, and filing of the POS must be completed by the end of the second semester of study or after 9 graduate credits for part time students</w:t>
      </w:r>
      <w:r w:rsidRPr="00D3416E" w:rsidR="00447739">
        <w:rPr>
          <w:rFonts w:ascii="Times New Roman" w:hAnsi="Times New Roman"/>
        </w:rPr>
        <w:t xml:space="preserve">. </w:t>
      </w:r>
      <w:r w:rsidRPr="00D3416E">
        <w:rPr>
          <w:rFonts w:ascii="Times New Roman" w:hAnsi="Times New Roman"/>
        </w:rPr>
        <w:t>It is the responsibility of the student to make this request</w:t>
      </w:r>
      <w:r w:rsidRPr="00D3416E" w:rsidR="00447739">
        <w:rPr>
          <w:rFonts w:ascii="Times New Roman" w:hAnsi="Times New Roman"/>
        </w:rPr>
        <w:t xml:space="preserve">. </w:t>
      </w:r>
      <w:r w:rsidRPr="00D3416E">
        <w:rPr>
          <w:rFonts w:ascii="Times New Roman" w:hAnsi="Times New Roman"/>
        </w:rPr>
        <w:t>Exceptions to this requirement (e.g., part time students) must be requested in writing to the DOGE</w:t>
      </w:r>
      <w:r w:rsidRPr="00D3416E" w:rsidR="00447739">
        <w:rPr>
          <w:rFonts w:ascii="Times New Roman" w:hAnsi="Times New Roman"/>
        </w:rPr>
        <w:t xml:space="preserve">. </w:t>
      </w:r>
    </w:p>
    <w:p w:rsidRPr="00D3416E" w:rsidR="00836199" w:rsidP="00501FF1" w:rsidRDefault="00836199" w14:paraId="20B7CD46" w14:textId="77777777">
      <w:pPr>
        <w:numPr>
          <w:ilvl w:val="0"/>
          <w:numId w:val="7"/>
        </w:numPr>
        <w:spacing w:after="120"/>
        <w:rPr>
          <w:rFonts w:ascii="Times New Roman" w:hAnsi="Times New Roman"/>
        </w:rPr>
      </w:pPr>
      <w:r w:rsidRPr="00D3416E">
        <w:rPr>
          <w:rFonts w:ascii="Times New Roman" w:hAnsi="Times New Roman"/>
        </w:rPr>
        <w:t>Students should learn the areas of interest and expertise of the graduate faculty (e.g., HD FS 501, HDFS web pages, interviewing faculty)</w:t>
      </w:r>
      <w:r w:rsidRPr="00D3416E" w:rsidR="00447739">
        <w:rPr>
          <w:rFonts w:ascii="Times New Roman" w:hAnsi="Times New Roman"/>
        </w:rPr>
        <w:t xml:space="preserve">. </w:t>
      </w:r>
      <w:r w:rsidRPr="00D3416E">
        <w:rPr>
          <w:rFonts w:ascii="Times New Roman" w:hAnsi="Times New Roman"/>
        </w:rPr>
        <w:t>The research of the students who work with them reflects some aspect of that interest</w:t>
      </w:r>
      <w:r w:rsidRPr="00D3416E" w:rsidR="00447739">
        <w:rPr>
          <w:rFonts w:ascii="Times New Roman" w:hAnsi="Times New Roman"/>
        </w:rPr>
        <w:t xml:space="preserve">. </w:t>
      </w:r>
    </w:p>
    <w:p w:rsidRPr="00D3416E" w:rsidR="00836199" w:rsidP="00501FF1" w:rsidRDefault="00836199" w14:paraId="5C0D2A6A" w14:textId="77777777">
      <w:pPr>
        <w:numPr>
          <w:ilvl w:val="0"/>
          <w:numId w:val="7"/>
        </w:numPr>
        <w:spacing w:after="120"/>
        <w:rPr>
          <w:rFonts w:ascii="Times New Roman" w:hAnsi="Times New Roman"/>
        </w:rPr>
      </w:pPr>
      <w:r w:rsidRPr="00D3416E">
        <w:rPr>
          <w:rFonts w:ascii="Times New Roman" w:hAnsi="Times New Roman"/>
        </w:rPr>
        <w:t xml:space="preserve">Students should visit with other graduate students regarding a </w:t>
      </w:r>
      <w:r w:rsidRPr="00D3416E" w:rsidR="00FD50D4">
        <w:rPr>
          <w:rFonts w:ascii="Times New Roman" w:hAnsi="Times New Roman"/>
        </w:rPr>
        <w:t>Major Professor</w:t>
      </w:r>
      <w:r w:rsidRPr="00D3416E">
        <w:rPr>
          <w:rFonts w:ascii="Times New Roman" w:hAnsi="Times New Roman"/>
        </w:rPr>
        <w:t>’s work and relationship style</w:t>
      </w:r>
      <w:r w:rsidRPr="00D3416E" w:rsidR="00447739">
        <w:rPr>
          <w:rFonts w:ascii="Times New Roman" w:hAnsi="Times New Roman"/>
        </w:rPr>
        <w:t xml:space="preserve">. </w:t>
      </w:r>
      <w:r w:rsidRPr="00D3416E">
        <w:rPr>
          <w:rFonts w:ascii="Times New Roman" w:hAnsi="Times New Roman"/>
        </w:rPr>
        <w:t xml:space="preserve">Ask the students questions such as: (a) How does the professor relate to students as a group and as individuals? (b) What is the degree of attention the professor gives to deadlines, appointments, and turnaround time? (c) How difficult is it to schedule regular appointments with him/her in order to complete the thesis? </w:t>
      </w:r>
    </w:p>
    <w:p w:rsidRPr="00D3416E" w:rsidR="000E50FF" w:rsidP="00501FF1" w:rsidRDefault="00836199" w14:paraId="21E07EE1" w14:textId="77777777">
      <w:pPr>
        <w:numPr>
          <w:ilvl w:val="0"/>
          <w:numId w:val="7"/>
        </w:numPr>
        <w:spacing w:after="120"/>
        <w:rPr>
          <w:rFonts w:ascii="Times New Roman" w:hAnsi="Times New Roman"/>
        </w:rPr>
      </w:pPr>
      <w:r w:rsidRPr="00D3416E">
        <w:rPr>
          <w:rFonts w:ascii="Times New Roman" w:hAnsi="Times New Roman"/>
        </w:rPr>
        <w:t xml:space="preserve">A student should think about what he/she needs and expects from a </w:t>
      </w:r>
      <w:r w:rsidRPr="00D3416E" w:rsidR="00FD50D4">
        <w:rPr>
          <w:rFonts w:ascii="Times New Roman" w:hAnsi="Times New Roman"/>
        </w:rPr>
        <w:t>Major Professor</w:t>
      </w:r>
      <w:r w:rsidRPr="00D3416E">
        <w:rPr>
          <w:rFonts w:ascii="Times New Roman" w:hAnsi="Times New Roman"/>
        </w:rPr>
        <w:t xml:space="preserve"> and committee members</w:t>
      </w:r>
      <w:r w:rsidRPr="00D3416E" w:rsidR="00447739">
        <w:rPr>
          <w:rFonts w:ascii="Times New Roman" w:hAnsi="Times New Roman"/>
        </w:rPr>
        <w:t xml:space="preserve">. </w:t>
      </w:r>
      <w:r w:rsidRPr="00D3416E">
        <w:rPr>
          <w:rFonts w:ascii="Times New Roman" w:hAnsi="Times New Roman"/>
        </w:rPr>
        <w:t xml:space="preserve">Consider (a) </w:t>
      </w:r>
      <w:proofErr w:type="gramStart"/>
      <w:r w:rsidRPr="00D3416E">
        <w:rPr>
          <w:rFonts w:ascii="Times New Roman" w:hAnsi="Times New Roman"/>
        </w:rPr>
        <w:t>Your</w:t>
      </w:r>
      <w:proofErr w:type="gramEnd"/>
      <w:r w:rsidRPr="00D3416E">
        <w:rPr>
          <w:rFonts w:ascii="Times New Roman" w:hAnsi="Times New Roman"/>
        </w:rPr>
        <w:t xml:space="preserve"> working style: Do you work best independently or with supervision? (b) Your academic strengths and weaknesses</w:t>
      </w:r>
      <w:r w:rsidRPr="00D3416E" w:rsidR="00447739">
        <w:rPr>
          <w:rFonts w:ascii="Times New Roman" w:hAnsi="Times New Roman"/>
        </w:rPr>
        <w:t xml:space="preserve">. </w:t>
      </w:r>
      <w:r w:rsidRPr="00D3416E">
        <w:rPr>
          <w:rFonts w:ascii="Times New Roman" w:hAnsi="Times New Roman"/>
        </w:rPr>
        <w:t>How much assistance will you need in written communication or statistical analyses?  (c) Will the professors be available in the summer?</w:t>
      </w:r>
    </w:p>
    <w:p w:rsidRPr="00D3416E" w:rsidR="000E50FF" w:rsidP="00B577CD" w:rsidRDefault="000E50FF" w14:paraId="774AF2BF" w14:textId="77777777">
      <w:pPr>
        <w:rPr>
          <w:rFonts w:ascii="Times New Roman" w:hAnsi="Times New Roman"/>
        </w:rPr>
      </w:pPr>
      <w:r w:rsidRPr="00D3416E">
        <w:rPr>
          <w:rFonts w:ascii="Times New Roman" w:hAnsi="Times New Roman"/>
        </w:rPr>
        <w:br w:type="page"/>
      </w:r>
    </w:p>
    <w:p w:rsidRPr="00D3416E" w:rsidR="00836199" w:rsidP="00501FF1" w:rsidRDefault="00836199" w14:paraId="559E196A" w14:textId="77777777">
      <w:pPr>
        <w:numPr>
          <w:ilvl w:val="0"/>
          <w:numId w:val="7"/>
        </w:numPr>
        <w:spacing w:after="120"/>
        <w:rPr>
          <w:rFonts w:ascii="Times New Roman" w:hAnsi="Times New Roman"/>
        </w:rPr>
      </w:pPr>
      <w:r w:rsidRPr="00D3416E">
        <w:rPr>
          <w:rFonts w:ascii="Times New Roman" w:hAnsi="Times New Roman"/>
        </w:rPr>
        <w:lastRenderedPageBreak/>
        <w:t>Students should visit with several professors to discuss research topics of mutual interest</w:t>
      </w:r>
      <w:r w:rsidRPr="00D3416E" w:rsidR="00447739">
        <w:rPr>
          <w:rFonts w:ascii="Times New Roman" w:hAnsi="Times New Roman"/>
        </w:rPr>
        <w:t xml:space="preserve">. </w:t>
      </w:r>
      <w:r w:rsidRPr="00D3416E">
        <w:rPr>
          <w:rFonts w:ascii="Times New Roman" w:hAnsi="Times New Roman"/>
        </w:rPr>
        <w:t>Do not be afraid to ask questions about work style, expectations, and requirements</w:t>
      </w:r>
      <w:r w:rsidRPr="00D3416E" w:rsidR="00447739">
        <w:rPr>
          <w:rFonts w:ascii="Times New Roman" w:hAnsi="Times New Roman"/>
        </w:rPr>
        <w:t xml:space="preserve">. </w:t>
      </w:r>
      <w:r w:rsidRPr="00D3416E">
        <w:rPr>
          <w:rFonts w:ascii="Times New Roman" w:hAnsi="Times New Roman"/>
        </w:rPr>
        <w:t>This is very important</w:t>
      </w:r>
      <w:r w:rsidRPr="00D3416E" w:rsidR="00447739">
        <w:rPr>
          <w:rFonts w:ascii="Times New Roman" w:hAnsi="Times New Roman"/>
        </w:rPr>
        <w:t xml:space="preserve">. </w:t>
      </w:r>
      <w:r w:rsidRPr="00D3416E">
        <w:rPr>
          <w:rFonts w:ascii="Times New Roman" w:hAnsi="Times New Roman"/>
        </w:rPr>
        <w:t>This is your research and your education!  Be prepared to answer questions regarding research interests as well as who are potential committee members</w:t>
      </w:r>
      <w:r w:rsidRPr="00D3416E" w:rsidR="00447739">
        <w:rPr>
          <w:rFonts w:ascii="Times New Roman" w:hAnsi="Times New Roman"/>
        </w:rPr>
        <w:t xml:space="preserve">. </w:t>
      </w:r>
      <w:r w:rsidRPr="00D3416E">
        <w:rPr>
          <w:rFonts w:ascii="Times New Roman" w:hAnsi="Times New Roman"/>
        </w:rPr>
        <w:t>Explain what type of working style meets your needs.</w:t>
      </w:r>
    </w:p>
    <w:p w:rsidRPr="00D3416E" w:rsidR="00836199" w:rsidP="00501FF1" w:rsidRDefault="00836199" w14:paraId="3BF0A6AF" w14:textId="77777777">
      <w:pPr>
        <w:numPr>
          <w:ilvl w:val="0"/>
          <w:numId w:val="7"/>
        </w:numPr>
        <w:spacing w:after="120"/>
        <w:rPr>
          <w:rFonts w:ascii="Times New Roman" w:hAnsi="Times New Roman"/>
        </w:rPr>
      </w:pPr>
      <w:r w:rsidRPr="00D3416E">
        <w:rPr>
          <w:rFonts w:ascii="Times New Roman" w:hAnsi="Times New Roman"/>
        </w:rPr>
        <w:t>Students should include committee members with certain strengths specifically for statistical, theoretical, or methodological support</w:t>
      </w:r>
      <w:r w:rsidRPr="00D3416E" w:rsidR="00447739">
        <w:rPr>
          <w:rFonts w:ascii="Times New Roman" w:hAnsi="Times New Roman"/>
        </w:rPr>
        <w:t xml:space="preserve">. </w:t>
      </w:r>
      <w:r w:rsidRPr="00D3416E">
        <w:rPr>
          <w:rFonts w:ascii="Times New Roman" w:hAnsi="Times New Roman"/>
        </w:rPr>
        <w:t xml:space="preserve">However, committee members cannot substitute for coursework you need to take to gain statistical, theoretical, and methodological skills and knowledge!  Ask your </w:t>
      </w:r>
      <w:r w:rsidRPr="00D3416E" w:rsidR="00FD50D4">
        <w:rPr>
          <w:rFonts w:ascii="Times New Roman" w:hAnsi="Times New Roman"/>
        </w:rPr>
        <w:t>Major Professor</w:t>
      </w:r>
      <w:r w:rsidRPr="00D3416E">
        <w:rPr>
          <w:rFonts w:ascii="Times New Roman" w:hAnsi="Times New Roman"/>
        </w:rPr>
        <w:t xml:space="preserve"> for suggestions.</w:t>
      </w:r>
    </w:p>
    <w:p w:rsidRPr="00D3416E" w:rsidR="00836199" w:rsidP="00501FF1" w:rsidRDefault="00836199" w14:paraId="2B891943" w14:textId="77777777">
      <w:pPr>
        <w:numPr>
          <w:ilvl w:val="0"/>
          <w:numId w:val="7"/>
        </w:numPr>
        <w:spacing w:after="120"/>
        <w:rPr>
          <w:rFonts w:ascii="Times New Roman" w:hAnsi="Times New Roman"/>
        </w:rPr>
      </w:pPr>
      <w:r w:rsidRPr="00D3416E">
        <w:rPr>
          <w:rFonts w:ascii="Times New Roman" w:hAnsi="Times New Roman"/>
        </w:rPr>
        <w:t xml:space="preserve">Should the student have difficulty selecting </w:t>
      </w:r>
      <w:r w:rsidRPr="00D3416E" w:rsidR="00842CD6">
        <w:rPr>
          <w:rFonts w:ascii="Times New Roman" w:hAnsi="Times New Roman"/>
        </w:rPr>
        <w:t>committee members</w:t>
      </w:r>
      <w:r w:rsidRPr="00D3416E">
        <w:rPr>
          <w:rFonts w:ascii="Times New Roman" w:hAnsi="Times New Roman"/>
        </w:rPr>
        <w:t xml:space="preserve">, he/she may consult with the </w:t>
      </w:r>
      <w:r w:rsidRPr="00D3416E" w:rsidR="00DF39E4">
        <w:rPr>
          <w:rFonts w:ascii="Times New Roman" w:hAnsi="Times New Roman"/>
        </w:rPr>
        <w:t xml:space="preserve">DOGE </w:t>
      </w:r>
      <w:r w:rsidRPr="00D3416E">
        <w:rPr>
          <w:rFonts w:ascii="Times New Roman" w:hAnsi="Times New Roman"/>
        </w:rPr>
        <w:t xml:space="preserve">for </w:t>
      </w:r>
      <w:r w:rsidR="00D3416E">
        <w:rPr>
          <w:rFonts w:ascii="Times New Roman" w:hAnsi="Times New Roman"/>
        </w:rPr>
        <w:t>HDFS</w:t>
      </w:r>
      <w:r w:rsidRPr="00D3416E">
        <w:rPr>
          <w:rFonts w:ascii="Times New Roman" w:hAnsi="Times New Roman"/>
        </w:rPr>
        <w:t xml:space="preserve"> or the </w:t>
      </w:r>
      <w:r w:rsidR="00D3416E">
        <w:rPr>
          <w:rFonts w:ascii="Times New Roman" w:hAnsi="Times New Roman"/>
        </w:rPr>
        <w:t>HDFS</w:t>
      </w:r>
      <w:r w:rsidRPr="00D3416E">
        <w:rPr>
          <w:rFonts w:ascii="Times New Roman" w:hAnsi="Times New Roman"/>
        </w:rPr>
        <w:t xml:space="preserve"> Department Chair</w:t>
      </w:r>
      <w:r w:rsidRPr="00D3416E" w:rsidR="00447739">
        <w:rPr>
          <w:rFonts w:ascii="Times New Roman" w:hAnsi="Times New Roman"/>
        </w:rPr>
        <w:t xml:space="preserve">. </w:t>
      </w:r>
      <w:r w:rsidRPr="00D3416E">
        <w:rPr>
          <w:rFonts w:ascii="Times New Roman" w:hAnsi="Times New Roman"/>
        </w:rPr>
        <w:t>It is, however, the responsibility of t</w:t>
      </w:r>
      <w:r w:rsidRPr="00D3416E" w:rsidR="00842CD6">
        <w:rPr>
          <w:rFonts w:ascii="Times New Roman" w:hAnsi="Times New Roman"/>
        </w:rPr>
        <w:t>he student to confirm a Major Professor and select committee members</w:t>
      </w:r>
      <w:r w:rsidRPr="00D3416E" w:rsidR="00447739">
        <w:rPr>
          <w:rFonts w:ascii="Times New Roman" w:hAnsi="Times New Roman"/>
        </w:rPr>
        <w:t xml:space="preserve">. </w:t>
      </w:r>
    </w:p>
    <w:p w:rsidRPr="00D3416E" w:rsidR="00836199" w:rsidP="00501FF1" w:rsidRDefault="00836199" w14:paraId="6A6BCE4C" w14:textId="77777777">
      <w:pPr>
        <w:numPr>
          <w:ilvl w:val="0"/>
          <w:numId w:val="7"/>
        </w:numPr>
        <w:spacing w:after="120"/>
        <w:rPr>
          <w:rFonts w:ascii="Times New Roman" w:hAnsi="Times New Roman"/>
        </w:rPr>
      </w:pPr>
      <w:r w:rsidRPr="00D3416E">
        <w:rPr>
          <w:rFonts w:ascii="Times New Roman" w:hAnsi="Times New Roman"/>
        </w:rPr>
        <w:t xml:space="preserve">Should the student decide to change his/her </w:t>
      </w:r>
      <w:r w:rsidRPr="00D3416E" w:rsidR="00FD50D4">
        <w:rPr>
          <w:rFonts w:ascii="Times New Roman" w:hAnsi="Times New Roman"/>
        </w:rPr>
        <w:t>Major Professor</w:t>
      </w:r>
      <w:r w:rsidRPr="00D3416E">
        <w:rPr>
          <w:rFonts w:ascii="Times New Roman" w:hAnsi="Times New Roman"/>
        </w:rPr>
        <w:t xml:space="preserve">, </w:t>
      </w:r>
      <w:r w:rsidRPr="00D3416E" w:rsidR="008C13FE">
        <w:rPr>
          <w:rFonts w:ascii="Times New Roman" w:hAnsi="Times New Roman"/>
        </w:rPr>
        <w:t xml:space="preserve">a new POSC should be completed through </w:t>
      </w:r>
      <w:proofErr w:type="spellStart"/>
      <w:r w:rsidRPr="00D3416E" w:rsidR="008C13FE">
        <w:rPr>
          <w:rFonts w:ascii="Times New Roman" w:hAnsi="Times New Roman"/>
        </w:rPr>
        <w:t>AccessPlus</w:t>
      </w:r>
      <w:proofErr w:type="spellEnd"/>
      <w:r w:rsidRPr="00D3416E" w:rsidR="008C13FE">
        <w:rPr>
          <w:rFonts w:ascii="Times New Roman" w:hAnsi="Times New Roman"/>
        </w:rPr>
        <w:t>.</w:t>
      </w:r>
    </w:p>
    <w:p w:rsidRPr="00D3416E" w:rsidR="00836199" w:rsidP="00501FF1" w:rsidRDefault="00836199" w14:paraId="62F060DA" w14:textId="77777777">
      <w:pPr>
        <w:numPr>
          <w:ilvl w:val="0"/>
          <w:numId w:val="7"/>
        </w:numPr>
        <w:spacing w:after="120"/>
        <w:rPr>
          <w:rFonts w:ascii="Times New Roman" w:hAnsi="Times New Roman"/>
        </w:rPr>
      </w:pPr>
      <w:r w:rsidRPr="00D3416E">
        <w:rPr>
          <w:rFonts w:ascii="Times New Roman" w:hAnsi="Times New Roman"/>
        </w:rPr>
        <w:t xml:space="preserve">Should a faculty member, who had previously agreed to serve as </w:t>
      </w:r>
      <w:r w:rsidRPr="00D3416E" w:rsidR="00FD50D4">
        <w:rPr>
          <w:rFonts w:ascii="Times New Roman" w:hAnsi="Times New Roman"/>
        </w:rPr>
        <w:t>Major Professor</w:t>
      </w:r>
      <w:r w:rsidRPr="00D3416E">
        <w:rPr>
          <w:rFonts w:ascii="Times New Roman" w:hAnsi="Times New Roman"/>
        </w:rPr>
        <w:t xml:space="preserve">, wish to remove him/herself from that responsibility, the faculty member must notify the student and the </w:t>
      </w:r>
      <w:r w:rsidR="00D3416E">
        <w:rPr>
          <w:rFonts w:ascii="Times New Roman" w:hAnsi="Times New Roman"/>
        </w:rPr>
        <w:t>HDFS</w:t>
      </w:r>
      <w:r w:rsidRPr="00D3416E">
        <w:rPr>
          <w:rFonts w:ascii="Times New Roman" w:hAnsi="Times New Roman"/>
        </w:rPr>
        <w:t xml:space="preserve"> Chair and DOGE in writing</w:t>
      </w:r>
      <w:r w:rsidRPr="00D3416E" w:rsidR="00447739">
        <w:rPr>
          <w:rFonts w:ascii="Times New Roman" w:hAnsi="Times New Roman"/>
        </w:rPr>
        <w:t xml:space="preserve">. </w:t>
      </w:r>
      <w:r w:rsidRPr="00D3416E">
        <w:rPr>
          <w:rFonts w:ascii="Times New Roman" w:hAnsi="Times New Roman"/>
        </w:rPr>
        <w:t xml:space="preserve">In this instance the student has the responsibility and up to 3 months (based on the 9 month academic calendar) after the </w:t>
      </w:r>
      <w:r w:rsidRPr="00D3416E" w:rsidR="00F51D41">
        <w:rPr>
          <w:rFonts w:ascii="Times New Roman" w:hAnsi="Times New Roman"/>
        </w:rPr>
        <w:t>Department Chair</w:t>
      </w:r>
      <w:r w:rsidRPr="00D3416E" w:rsidR="00A6589D">
        <w:rPr>
          <w:rFonts w:ascii="Times New Roman" w:hAnsi="Times New Roman"/>
        </w:rPr>
        <w:t xml:space="preserve"> </w:t>
      </w:r>
      <w:r w:rsidRPr="00D3416E">
        <w:rPr>
          <w:rFonts w:ascii="Times New Roman" w:hAnsi="Times New Roman"/>
        </w:rPr>
        <w:t xml:space="preserve">was notified to find another </w:t>
      </w:r>
      <w:r w:rsidRPr="00D3416E" w:rsidR="00FD50D4">
        <w:rPr>
          <w:rFonts w:ascii="Times New Roman" w:hAnsi="Times New Roman"/>
        </w:rPr>
        <w:t>Major Professor</w:t>
      </w:r>
      <w:r w:rsidRPr="00D3416E" w:rsidR="008C13FE">
        <w:rPr>
          <w:rFonts w:ascii="Times New Roman" w:hAnsi="Times New Roman"/>
        </w:rPr>
        <w:t xml:space="preserve"> and complete a new POSC through </w:t>
      </w:r>
      <w:proofErr w:type="spellStart"/>
      <w:r w:rsidRPr="00D3416E" w:rsidR="008C13FE">
        <w:rPr>
          <w:rFonts w:ascii="Times New Roman" w:hAnsi="Times New Roman"/>
        </w:rPr>
        <w:t>AccessPlus</w:t>
      </w:r>
      <w:proofErr w:type="spellEnd"/>
      <w:r w:rsidRPr="00D3416E" w:rsidR="00447739">
        <w:rPr>
          <w:rFonts w:ascii="Times New Roman" w:hAnsi="Times New Roman"/>
        </w:rPr>
        <w:t xml:space="preserve">. </w:t>
      </w:r>
    </w:p>
    <w:p w:rsidRPr="00D3416E" w:rsidR="00836199" w:rsidP="00501FF1" w:rsidRDefault="00047DFE" w14:paraId="07BFC1FE" w14:textId="77777777">
      <w:pPr>
        <w:numPr>
          <w:ilvl w:val="0"/>
          <w:numId w:val="7"/>
        </w:numPr>
        <w:spacing w:after="120"/>
        <w:rPr>
          <w:rFonts w:ascii="Times New Roman" w:hAnsi="Times New Roman"/>
        </w:rPr>
      </w:pPr>
      <w:r w:rsidRPr="00D3416E">
        <w:rPr>
          <w:rFonts w:ascii="Times New Roman" w:hAnsi="Times New Roman"/>
        </w:rPr>
        <w:t xml:space="preserve"> </w:t>
      </w:r>
      <w:r w:rsidRPr="00D3416E" w:rsidR="00836199">
        <w:rPr>
          <w:rFonts w:ascii="Times New Roman" w:hAnsi="Times New Roman"/>
        </w:rPr>
        <w:t xml:space="preserve">Given these deadlines, whichever apply to a particular student’s situation, if the student is unable to select a </w:t>
      </w:r>
      <w:r w:rsidRPr="00D3416E" w:rsidR="00FD50D4">
        <w:rPr>
          <w:rFonts w:ascii="Times New Roman" w:hAnsi="Times New Roman"/>
        </w:rPr>
        <w:t>Major Professor</w:t>
      </w:r>
      <w:r w:rsidRPr="00D3416E" w:rsidR="00836199">
        <w:rPr>
          <w:rFonts w:ascii="Times New Roman" w:hAnsi="Times New Roman"/>
        </w:rPr>
        <w:t xml:space="preserve"> despite every reasonable effort on the part of the student and the department, the student will be placed on probation by the </w:t>
      </w:r>
      <w:r w:rsidR="00D3416E">
        <w:rPr>
          <w:rFonts w:ascii="Times New Roman" w:hAnsi="Times New Roman"/>
        </w:rPr>
        <w:t>HDFS</w:t>
      </w:r>
      <w:r w:rsidRPr="00D3416E" w:rsidR="00836199">
        <w:rPr>
          <w:rFonts w:ascii="Times New Roman" w:hAnsi="Times New Roman"/>
        </w:rPr>
        <w:t xml:space="preserve"> Graduate Faculty</w:t>
      </w:r>
      <w:r w:rsidRPr="00D3416E" w:rsidR="00447739">
        <w:rPr>
          <w:rFonts w:ascii="Times New Roman" w:hAnsi="Times New Roman"/>
        </w:rPr>
        <w:t xml:space="preserve">. </w:t>
      </w:r>
      <w:r w:rsidRPr="00D3416E" w:rsidR="00836199">
        <w:rPr>
          <w:rFonts w:ascii="Times New Roman" w:hAnsi="Times New Roman"/>
        </w:rPr>
        <w:t>The probationary process is outlined in Appendi</w:t>
      </w:r>
      <w:r w:rsidR="0080158F">
        <w:rPr>
          <w:rFonts w:ascii="Times New Roman" w:hAnsi="Times New Roman"/>
        </w:rPr>
        <w:t>x G</w:t>
      </w:r>
      <w:r w:rsidRPr="00D3416E" w:rsidR="00836199">
        <w:rPr>
          <w:rFonts w:ascii="Times New Roman" w:hAnsi="Times New Roman"/>
        </w:rPr>
        <w:t>, Review and Evaluation Student Progress</w:t>
      </w:r>
      <w:r w:rsidRPr="00D3416E" w:rsidR="00447739">
        <w:rPr>
          <w:rFonts w:ascii="Times New Roman" w:hAnsi="Times New Roman"/>
        </w:rPr>
        <w:t xml:space="preserve">. </w:t>
      </w:r>
    </w:p>
    <w:p w:rsidRPr="00D3416E" w:rsidR="00836199" w:rsidP="00B577CD" w:rsidRDefault="00836199" w14:paraId="7A292896" w14:textId="77777777">
      <w:pPr>
        <w:pStyle w:val="Header"/>
        <w:tabs>
          <w:tab w:val="clear" w:pos="4320"/>
          <w:tab w:val="clear" w:pos="8640"/>
        </w:tabs>
        <w:spacing w:after="120"/>
        <w:rPr>
          <w:rFonts w:ascii="Times New Roman" w:hAnsi="Times New Roman"/>
        </w:rPr>
      </w:pPr>
    </w:p>
    <w:p w:rsidRPr="00D3416E" w:rsidR="00836199" w:rsidP="00B577CD" w:rsidRDefault="00836199" w14:paraId="5F6E76F0" w14:textId="77777777">
      <w:pPr>
        <w:pStyle w:val="BodyText"/>
        <w:spacing w:before="0"/>
      </w:pPr>
      <w:r w:rsidRPr="00D3416E">
        <w:t>Policy approved by the Graduate Faculty, April 22, 2002; amended, August 30, 2002</w:t>
      </w:r>
      <w:r w:rsidRPr="00D3416E" w:rsidR="00032596">
        <w:t>.</w:t>
      </w:r>
    </w:p>
    <w:p w:rsidRPr="00D3416E" w:rsidR="00836199" w:rsidP="00B577CD" w:rsidRDefault="00836199" w14:paraId="2191599E" w14:textId="77777777">
      <w:pPr>
        <w:pStyle w:val="BodyText"/>
        <w:spacing w:before="0"/>
      </w:pPr>
      <w:r w:rsidRPr="00D3416E">
        <w:br w:type="page"/>
      </w:r>
    </w:p>
    <w:p w:rsidRPr="00D3416E" w:rsidR="00836199" w:rsidP="6E69538F" w:rsidRDefault="6E69538F" w14:paraId="1AAD0FFD" w14:textId="77777777">
      <w:pPr>
        <w:pStyle w:val="Heading2"/>
        <w:spacing w:after="120"/>
        <w:rPr>
          <w:i/>
          <w:iCs/>
          <w:sz w:val="28"/>
          <w:szCs w:val="28"/>
        </w:rPr>
      </w:pPr>
      <w:bookmarkStart w:name="_Toc12350124" w:id="2719"/>
      <w:bookmarkStart w:name="_Toc12350521" w:id="2720"/>
      <w:bookmarkStart w:name="_Toc12350652" w:id="2721"/>
      <w:bookmarkStart w:name="_Toc12761094" w:id="2722"/>
      <w:bookmarkStart w:name="_Toc12767388" w:id="2723"/>
      <w:bookmarkStart w:name="_Toc12781864" w:id="2724"/>
      <w:bookmarkStart w:name="_Toc12782448" w:id="2725"/>
      <w:bookmarkStart w:name="_Toc12784168" w:id="2726"/>
      <w:bookmarkStart w:name="_Toc16051986" w:id="2727"/>
      <w:bookmarkStart w:name="_Toc16055021" w:id="2728"/>
      <w:bookmarkStart w:name="_Toc16055365" w:id="2729"/>
      <w:bookmarkStart w:name="_Toc16055817" w:id="2730"/>
      <w:bookmarkStart w:name="_Toc16058370" w:id="2731"/>
      <w:bookmarkStart w:name="_Toc16058538" w:id="2732"/>
      <w:bookmarkStart w:name="_Toc16065486" w:id="2733"/>
      <w:bookmarkStart w:name="_Toc49053730" w:id="2734"/>
      <w:bookmarkStart w:name="_Toc49056691" w:id="2735"/>
      <w:bookmarkStart w:name="_Toc49057186" w:id="2736"/>
      <w:bookmarkStart w:name="_Toc49145854" w:id="2737"/>
      <w:bookmarkStart w:name="_Toc49154449" w:id="2738"/>
      <w:bookmarkStart w:name="_Toc49155621" w:id="2739"/>
      <w:bookmarkStart w:name="_Toc80085524" w:id="2740"/>
      <w:bookmarkStart w:name="_Toc80086366" w:id="2741"/>
      <w:bookmarkStart w:name="_Toc109448895" w:id="2742"/>
      <w:bookmarkStart w:name="_Toc109549764" w:id="2743"/>
      <w:bookmarkStart w:name="_Toc110307162" w:id="2744"/>
      <w:bookmarkStart w:name="_Toc142988186" w:id="2745"/>
      <w:bookmarkStart w:name="_Toc142988396" w:id="2746"/>
      <w:bookmarkStart w:name="_Toc174941964" w:id="2747"/>
      <w:bookmarkStart w:name="_Toc174943398" w:id="2748"/>
      <w:bookmarkStart w:name="_Toc175038392" w:id="2749"/>
      <w:bookmarkStart w:name="_Toc175038861" w:id="2750"/>
      <w:bookmarkStart w:name="_Toc175042235" w:id="2751"/>
      <w:bookmarkStart w:name="_Toc175042547" w:id="2752"/>
      <w:bookmarkStart w:name="_Toc175042708" w:id="2753"/>
      <w:bookmarkStart w:name="_Toc175366157" w:id="2754"/>
      <w:bookmarkStart w:name="_Toc175389220" w:id="2755"/>
      <w:bookmarkStart w:name="_Toc175531818" w:id="2756"/>
      <w:bookmarkStart w:name="_Toc206298734" w:id="2757"/>
      <w:bookmarkStart w:name="_Toc211920423" w:id="2758"/>
      <w:bookmarkStart w:name="_Toc237418208" w:id="2759"/>
      <w:bookmarkStart w:name="_Toc237418353" w:id="2760"/>
      <w:bookmarkStart w:name="_Toc268252312" w:id="2761"/>
      <w:bookmarkStart w:name="_Toc519601654" w:id="2762"/>
      <w:bookmarkStart w:name="_Toc519604985" w:id="2763"/>
      <w:bookmarkStart w:name="_Toc520727167" w:id="2764"/>
      <w:bookmarkStart w:name="_Toc575483737" w:id="2765"/>
      <w:r w:rsidRPr="6E69538F">
        <w:rPr>
          <w:sz w:val="28"/>
          <w:szCs w:val="28"/>
        </w:rPr>
        <w:lastRenderedPageBreak/>
        <w:t>Appendix C: HDFS Record Retention Policy (Effective November, 2001)</w:t>
      </w:r>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p>
    <w:p w:rsidRPr="00D3416E" w:rsidR="00836199" w:rsidP="00B577CD" w:rsidRDefault="00836199" w14:paraId="2016C8A0" w14:textId="77777777">
      <w:pPr>
        <w:pStyle w:val="BodyText"/>
        <w:spacing w:before="0"/>
      </w:pPr>
      <w:r w:rsidRPr="00D3416E">
        <w:t>It is the responsibility of the Principal Investigator/</w:t>
      </w:r>
      <w:r w:rsidRPr="00D3416E" w:rsidR="00FD50D4">
        <w:t>Major Professor</w:t>
      </w:r>
      <w:r w:rsidRPr="00D3416E">
        <w:t xml:space="preserve"> to see that the records listed below are retained in a location supervised by the principal investigator/</w:t>
      </w:r>
      <w:r w:rsidRPr="00D3416E" w:rsidR="00FD50D4">
        <w:t>Major Professor</w:t>
      </w:r>
      <w:r w:rsidRPr="00D3416E" w:rsidR="00447739">
        <w:t xml:space="preserve">. </w:t>
      </w:r>
      <w:r w:rsidRPr="00D3416E">
        <w:t xml:space="preserve">These records are to be kept for </w:t>
      </w:r>
      <w:r w:rsidR="001D04BA">
        <w:t xml:space="preserve">a minimum of </w:t>
      </w:r>
      <w:r w:rsidRPr="00D3416E">
        <w:t>3 years after completion of the research (i.e</w:t>
      </w:r>
      <w:r w:rsidRPr="00D3416E" w:rsidR="00447739">
        <w:t xml:space="preserve">. </w:t>
      </w:r>
      <w:r w:rsidRPr="00D3416E">
        <w:t>completion of the thesis/ dissertation)</w:t>
      </w:r>
      <w:r w:rsidRPr="00D3416E" w:rsidR="002D5D6C">
        <w:t>.</w:t>
      </w:r>
      <w:r w:rsidRPr="00616D8B">
        <w:t>)</w:t>
      </w:r>
      <w:r w:rsidRPr="00616D8B" w:rsidR="002D5D6C">
        <w:t>.</w:t>
      </w:r>
      <w:r w:rsidRPr="00D3416E">
        <w:t xml:space="preserve">  After 3 years, the retained records </w:t>
      </w:r>
      <w:r w:rsidR="001D04BA">
        <w:t>cancan</w:t>
      </w:r>
      <w:r w:rsidRPr="00D3416E">
        <w:t xml:space="preserve"> be destroyed under the supervision of the principal investigator/</w:t>
      </w:r>
      <w:r w:rsidRPr="00D3416E" w:rsidR="00FD50D4">
        <w:t>Major Professor</w:t>
      </w:r>
      <w:r w:rsidRPr="00D3416E">
        <w:t>.</w:t>
      </w:r>
      <w:r w:rsidR="001D04BA">
        <w:t xml:space="preserve"> Records regarding IRB approved research must also comply with the approved protocol.</w:t>
      </w:r>
    </w:p>
    <w:p w:rsidRPr="008047F7" w:rsidR="00836199" w:rsidP="008047F7" w:rsidRDefault="00836199" w14:paraId="7F655891" w14:textId="77777777">
      <w:pPr>
        <w:rPr>
          <w:rFonts w:ascii="Times New Roman" w:hAnsi="Times New Roman"/>
          <w:b/>
        </w:rPr>
      </w:pPr>
      <w:bookmarkStart w:name="_Toc80085525" w:id="2766"/>
      <w:bookmarkStart w:name="_Toc80086367" w:id="2767"/>
      <w:bookmarkStart w:name="_Toc80777971" w:id="2768"/>
      <w:bookmarkStart w:name="_Toc109448896" w:id="2769"/>
      <w:bookmarkStart w:name="_Toc142988187" w:id="2770"/>
      <w:bookmarkStart w:name="_Toc175038393" w:id="2771"/>
      <w:bookmarkStart w:name="_Toc175038862" w:id="2772"/>
      <w:bookmarkStart w:name="_Toc175042548" w:id="2773"/>
      <w:bookmarkStart w:name="_Toc206298735" w:id="2774"/>
      <w:bookmarkStart w:name="_Toc206578720" w:id="2775"/>
      <w:bookmarkStart w:name="_Toc211920424" w:id="2776"/>
      <w:bookmarkStart w:name="_Toc237418209" w:id="2777"/>
      <w:bookmarkStart w:name="_Toc237418354" w:id="2778"/>
      <w:bookmarkStart w:name="_Toc268252313" w:id="2779"/>
      <w:bookmarkStart w:name="_Toc519601655" w:id="2780"/>
      <w:bookmarkStart w:name="_Toc519604986" w:id="2781"/>
      <w:bookmarkStart w:name="_Toc520727168" w:id="2782"/>
      <w:r w:rsidRPr="008047F7">
        <w:rPr>
          <w:rFonts w:ascii="Times New Roman" w:hAnsi="Times New Roman"/>
          <w:b/>
        </w:rPr>
        <w:t>Records to be retained:</w:t>
      </w:r>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p>
    <w:p w:rsidRPr="00D3416E" w:rsidR="00836199" w:rsidP="00501FF1" w:rsidRDefault="00836199" w14:paraId="3E21CD98" w14:textId="77777777">
      <w:pPr>
        <w:pStyle w:val="BodyText"/>
        <w:numPr>
          <w:ilvl w:val="0"/>
          <w:numId w:val="18"/>
        </w:numPr>
        <w:spacing w:before="0"/>
      </w:pPr>
      <w:r w:rsidRPr="00D3416E">
        <w:t>Final thesis or dissertation proposals</w:t>
      </w:r>
      <w:r w:rsidRPr="00D3416E" w:rsidR="00447739">
        <w:t xml:space="preserve">. </w:t>
      </w:r>
      <w:r w:rsidRPr="00D3416E" w:rsidR="007D021B">
        <w:t>(date)</w:t>
      </w:r>
      <w:r w:rsidRPr="00D3416E" w:rsidR="005C1055">
        <w:t xml:space="preserve"> _______________</w:t>
      </w:r>
    </w:p>
    <w:p w:rsidRPr="00D3416E" w:rsidR="00836199" w:rsidP="00501FF1" w:rsidRDefault="00836199" w14:paraId="22A18191" w14:textId="77777777">
      <w:pPr>
        <w:pStyle w:val="BodyText"/>
        <w:numPr>
          <w:ilvl w:val="0"/>
          <w:numId w:val="18"/>
        </w:numPr>
        <w:spacing w:before="0"/>
        <w:ind w:left="600" w:hanging="600"/>
      </w:pPr>
      <w:r w:rsidRPr="00D3416E">
        <w:t xml:space="preserve">Graduate student formal proposal meeting notes related to revisions of the proposal made by the </w:t>
      </w:r>
      <w:r w:rsidR="00C40332">
        <w:t>POSC</w:t>
      </w:r>
      <w:r w:rsidRPr="00D3416E">
        <w:t xml:space="preserve">; emails and correspondence with </w:t>
      </w:r>
      <w:r w:rsidR="00C40332">
        <w:t>POSC</w:t>
      </w:r>
      <w:r w:rsidRPr="00D3416E">
        <w:t xml:space="preserve"> as follow up to major proposal changes after the formal proposal meeting</w:t>
      </w:r>
      <w:r w:rsidRPr="00D3416E" w:rsidR="00447739">
        <w:t xml:space="preserve">. </w:t>
      </w:r>
      <w:r w:rsidRPr="00D3416E" w:rsidR="005C1055">
        <w:t>(date) ____________</w:t>
      </w:r>
    </w:p>
    <w:p w:rsidRPr="00D3416E" w:rsidR="00836199" w:rsidP="00501FF1" w:rsidRDefault="00836199" w14:paraId="27983BBD" w14:textId="77777777">
      <w:pPr>
        <w:pStyle w:val="BodyText"/>
        <w:numPr>
          <w:ilvl w:val="0"/>
          <w:numId w:val="18"/>
        </w:numPr>
        <w:spacing w:before="0"/>
        <w:ind w:left="600" w:hanging="600"/>
      </w:pPr>
      <w:r w:rsidRPr="00D3416E">
        <w:t>Proposals and data that require IRB (Human Subjects) submission; proposals and data that may lead to or are intended for any kind of publication, may it be written, electronic, or verbal form</w:t>
      </w:r>
      <w:r w:rsidRPr="00D3416E" w:rsidR="00447739">
        <w:t xml:space="preserve">. </w:t>
      </w:r>
      <w:r w:rsidRPr="00D3416E">
        <w:t>Exempt are projects that serve exclusively the education of students, e.g., student papers, and internal presentations</w:t>
      </w:r>
      <w:r w:rsidRPr="00D3416E" w:rsidR="00447739">
        <w:t xml:space="preserve">. </w:t>
      </w:r>
      <w:r w:rsidRPr="00D3416E" w:rsidR="005C1055">
        <w:t>(date) _____________</w:t>
      </w:r>
    </w:p>
    <w:p w:rsidRPr="00D3416E" w:rsidR="00836199" w:rsidP="00501FF1" w:rsidRDefault="00836199" w14:paraId="045A2F60" w14:textId="77777777">
      <w:pPr>
        <w:pStyle w:val="BodyText"/>
        <w:numPr>
          <w:ilvl w:val="0"/>
          <w:numId w:val="18"/>
        </w:numPr>
        <w:spacing w:before="0"/>
      </w:pPr>
      <w:r w:rsidRPr="00D3416E">
        <w:t>Approved IRB form (Human Subjects)</w:t>
      </w:r>
      <w:r w:rsidRPr="00D3416E" w:rsidR="005C1055">
        <w:t xml:space="preserve"> (date) _____________</w:t>
      </w:r>
    </w:p>
    <w:p w:rsidRPr="00D3416E" w:rsidR="00836199" w:rsidP="00501FF1" w:rsidRDefault="00836199" w14:paraId="60C2C97D" w14:textId="77777777">
      <w:pPr>
        <w:pStyle w:val="BodyText"/>
        <w:numPr>
          <w:ilvl w:val="0"/>
          <w:numId w:val="18"/>
        </w:numPr>
        <w:spacing w:before="0"/>
        <w:ind w:left="600" w:hanging="600"/>
      </w:pPr>
      <w:r w:rsidRPr="00D3416E">
        <w:t>Data in any form necessary for replication and documenting major results of the research should be retained electronically insofar as possible (e.g</w:t>
      </w:r>
      <w:r w:rsidRPr="00D3416E" w:rsidR="00447739">
        <w:t xml:space="preserve">. </w:t>
      </w:r>
      <w:r w:rsidRPr="00D3416E">
        <w:t>kept on FCS server, CD, zip disk)</w:t>
      </w:r>
      <w:r w:rsidRPr="00D3416E" w:rsidR="00447739">
        <w:t xml:space="preserve">. </w:t>
      </w:r>
      <w:r w:rsidRPr="00D3416E">
        <w:t>Examples of data to be retained electronically: input data files used for analyses; scanned transcripts; summaries of analyses</w:t>
      </w:r>
      <w:r w:rsidRPr="00D3416E" w:rsidR="00447739">
        <w:t xml:space="preserve">. </w:t>
      </w:r>
      <w:r w:rsidRPr="00D3416E">
        <w:t>Confidentiality agreements will be maintained</w:t>
      </w:r>
      <w:r w:rsidRPr="00D3416E" w:rsidR="00447739">
        <w:t xml:space="preserve">. </w:t>
      </w:r>
      <w:r w:rsidRPr="00D3416E">
        <w:t>If it is unclear what needs to be saved or any issues related to data retention arise, the principal investigator/</w:t>
      </w:r>
      <w:r w:rsidRPr="00D3416E" w:rsidR="00FD50D4">
        <w:t>Major Professor</w:t>
      </w:r>
      <w:r w:rsidRPr="00D3416E">
        <w:t xml:space="preserve"> should consult with the Department Chairperson</w:t>
      </w:r>
      <w:r w:rsidRPr="00D3416E" w:rsidR="00447739">
        <w:t xml:space="preserve">. </w:t>
      </w:r>
      <w:r w:rsidRPr="00D3416E" w:rsidR="005C1055">
        <w:t>(date) _____________</w:t>
      </w:r>
    </w:p>
    <w:p w:rsidRPr="00D3416E" w:rsidR="00836199" w:rsidP="00501FF1" w:rsidRDefault="00836199" w14:paraId="42D2159A" w14:textId="77777777">
      <w:pPr>
        <w:pStyle w:val="BodyText"/>
        <w:numPr>
          <w:ilvl w:val="0"/>
          <w:numId w:val="18"/>
        </w:numPr>
        <w:spacing w:before="0"/>
        <w:ind w:left="600" w:hanging="600"/>
      </w:pPr>
      <w:r w:rsidRPr="00D3416E">
        <w:t>Signed human subjects participant consent for</w:t>
      </w:r>
      <w:r w:rsidRPr="00D3416E" w:rsidR="00A5758F">
        <w:t>ms</w:t>
      </w:r>
      <w:r w:rsidRPr="00D3416E">
        <w:t xml:space="preserve"> (if applicable to the proposal; should be scanned for storage)</w:t>
      </w:r>
      <w:r w:rsidRPr="00D3416E" w:rsidR="00447739">
        <w:t xml:space="preserve">. </w:t>
      </w:r>
      <w:r w:rsidRPr="00D3416E" w:rsidR="005C1055">
        <w:t>(date) ___________</w:t>
      </w:r>
    </w:p>
    <w:p w:rsidRPr="00D3416E" w:rsidR="00836199" w:rsidP="00B577CD" w:rsidRDefault="00836199" w14:paraId="7673E5AE" w14:textId="77777777">
      <w:pPr>
        <w:pStyle w:val="BodyText"/>
        <w:spacing w:before="0"/>
      </w:pPr>
    </w:p>
    <w:p w:rsidRPr="00D3416E" w:rsidR="00836199" w:rsidP="00B577CD" w:rsidRDefault="00836199" w14:paraId="461A7ACA" w14:textId="77777777">
      <w:pPr>
        <w:pStyle w:val="BodyText"/>
        <w:spacing w:before="0"/>
      </w:pPr>
      <w:r w:rsidRPr="00D3416E">
        <w:t xml:space="preserve">Approved by the </w:t>
      </w:r>
      <w:r w:rsidR="00D3416E">
        <w:t>HDFS</w:t>
      </w:r>
      <w:r w:rsidRPr="00D3416E">
        <w:t xml:space="preserve"> Graduate Faculty, November, 2001</w:t>
      </w:r>
    </w:p>
    <w:p w:rsidRPr="00D3416E" w:rsidR="00836199" w:rsidP="00B577CD" w:rsidRDefault="00836199" w14:paraId="041D98D7" w14:textId="77777777">
      <w:pPr>
        <w:pStyle w:val="BodyText"/>
        <w:spacing w:before="0"/>
      </w:pPr>
    </w:p>
    <w:p w:rsidRPr="00D3416E" w:rsidR="00836199" w:rsidP="00B577CD" w:rsidRDefault="00836199" w14:paraId="5AB7C0C5" w14:textId="77777777">
      <w:pPr>
        <w:spacing w:after="120"/>
        <w:rPr>
          <w:rFonts w:ascii="Times New Roman" w:hAnsi="Times New Roman"/>
        </w:rPr>
      </w:pPr>
    </w:p>
    <w:p w:rsidRPr="00D3416E" w:rsidR="00836199" w:rsidP="00B577CD" w:rsidRDefault="00836199" w14:paraId="55B33694" w14:textId="77777777">
      <w:pPr>
        <w:spacing w:after="120"/>
        <w:rPr>
          <w:rFonts w:ascii="Times New Roman" w:hAnsi="Times New Roman"/>
        </w:rPr>
      </w:pPr>
    </w:p>
    <w:p w:rsidRPr="00D3416E" w:rsidR="00836199" w:rsidP="00B577CD" w:rsidRDefault="00836199" w14:paraId="4455F193" w14:textId="77777777">
      <w:pPr>
        <w:tabs>
          <w:tab w:val="left" w:pos="720"/>
        </w:tabs>
        <w:spacing w:after="120"/>
        <w:rPr>
          <w:rFonts w:ascii="Times New Roman" w:hAnsi="Times New Roman"/>
        </w:rPr>
      </w:pPr>
    </w:p>
    <w:p w:rsidRPr="00D3416E" w:rsidR="002B64AD" w:rsidP="008047F7" w:rsidRDefault="00836199" w14:paraId="1C2776EB" w14:textId="77777777">
      <w:pPr>
        <w:pStyle w:val="Heading2"/>
        <w:spacing w:after="120"/>
        <w:rPr>
          <w:b w:val="0"/>
          <w:i/>
          <w:sz w:val="28"/>
        </w:rPr>
      </w:pPr>
      <w:r w:rsidRPr="00D3416E">
        <w:br w:type="page"/>
      </w:r>
      <w:bookmarkStart w:name="_Toc455220566" w:id="2783"/>
      <w:bookmarkStart w:name="_Toc12350126" w:id="2784"/>
      <w:bookmarkStart w:name="_Toc12350523" w:id="2785"/>
      <w:bookmarkStart w:name="_Toc12350654" w:id="2786"/>
      <w:bookmarkStart w:name="_Toc12761096" w:id="2787"/>
      <w:bookmarkStart w:name="_Toc12767390" w:id="2788"/>
      <w:bookmarkStart w:name="_Toc12781866" w:id="2789"/>
      <w:bookmarkStart w:name="_Toc12782450" w:id="2790"/>
      <w:bookmarkStart w:name="_Toc12784170" w:id="2791"/>
      <w:bookmarkStart w:name="_Toc16051988" w:id="2792"/>
      <w:bookmarkStart w:name="_Toc16055023" w:id="2793"/>
      <w:bookmarkStart w:name="_Toc16055367" w:id="2794"/>
      <w:bookmarkStart w:name="_Toc16055819" w:id="2795"/>
      <w:bookmarkStart w:name="_Toc16058372" w:id="2796"/>
      <w:bookmarkStart w:name="_Toc16058540" w:id="2797"/>
      <w:bookmarkStart w:name="_Toc16065488" w:id="2798"/>
      <w:bookmarkStart w:name="_Toc49053732" w:id="2799"/>
      <w:bookmarkStart w:name="_Toc49056693" w:id="2800"/>
      <w:bookmarkStart w:name="_Toc49057188" w:id="2801"/>
      <w:bookmarkStart w:name="_Toc49145856" w:id="2802"/>
      <w:bookmarkStart w:name="_Toc49154451" w:id="2803"/>
      <w:bookmarkStart w:name="_Toc49155623" w:id="2804"/>
      <w:bookmarkStart w:name="_Toc80085527" w:id="2805"/>
      <w:bookmarkStart w:name="_Toc80086369" w:id="2806"/>
      <w:bookmarkStart w:name="_Toc109448898" w:id="2807"/>
      <w:bookmarkStart w:name="_Toc109549766" w:id="2808"/>
      <w:bookmarkStart w:name="_Toc110307164" w:id="2809"/>
      <w:bookmarkStart w:name="_Toc142988189" w:id="2810"/>
      <w:bookmarkStart w:name="_Toc142988398" w:id="2811"/>
      <w:bookmarkStart w:name="_Toc174941966" w:id="2812"/>
      <w:bookmarkStart w:name="_Toc174943400" w:id="2813"/>
      <w:bookmarkStart w:name="_Toc175038395" w:id="2814"/>
      <w:bookmarkStart w:name="_Toc175038864" w:id="2815"/>
      <w:bookmarkStart w:name="_Toc175042237" w:id="2816"/>
      <w:bookmarkStart w:name="_Toc175042550" w:id="2817"/>
      <w:bookmarkStart w:name="_Toc175042710" w:id="2818"/>
      <w:bookmarkStart w:name="_Toc175366159" w:id="2819"/>
      <w:bookmarkStart w:name="_Toc175389222" w:id="2820"/>
      <w:bookmarkStart w:name="_Toc175531820" w:id="2821"/>
      <w:bookmarkStart w:name="_Toc206298737" w:id="2822"/>
      <w:bookmarkStart w:name="_Toc211920426" w:id="2823"/>
      <w:bookmarkStart w:name="_Toc237418211" w:id="2824"/>
      <w:bookmarkStart w:name="_Toc237418356" w:id="2825"/>
      <w:bookmarkStart w:name="_Toc268252315" w:id="2826"/>
    </w:p>
    <w:p w:rsidRPr="008047F7" w:rsidR="00836199" w:rsidP="6E69538F" w:rsidRDefault="6E69538F" w14:paraId="5A1EBFE6" w14:textId="77777777">
      <w:pPr>
        <w:pStyle w:val="Heading2"/>
        <w:spacing w:after="80"/>
        <w:rPr>
          <w:sz w:val="28"/>
          <w:szCs w:val="28"/>
        </w:rPr>
      </w:pPr>
      <w:bookmarkStart w:name="_Toc519601659" w:id="2827"/>
      <w:bookmarkStart w:name="_Toc519604990" w:id="2828"/>
      <w:bookmarkStart w:name="_Toc520727172" w:id="2829"/>
      <w:bookmarkStart w:name="_Toc1344952369" w:id="2830"/>
      <w:r w:rsidRPr="6E69538F">
        <w:rPr>
          <w:sz w:val="28"/>
          <w:szCs w:val="28"/>
        </w:rPr>
        <w:lastRenderedPageBreak/>
        <w:t>Appendix D: Mini-Thesis Policy</w:t>
      </w:r>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p>
    <w:p w:rsidRPr="00D3416E" w:rsidR="00836199" w:rsidP="00B577CD" w:rsidRDefault="00836199" w14:paraId="14AC70B8" w14:textId="77777777">
      <w:pPr>
        <w:pStyle w:val="BodyText"/>
        <w:spacing w:before="0" w:after="80" w:line="240" w:lineRule="exact"/>
      </w:pPr>
      <w:r w:rsidRPr="00D3416E">
        <w:t xml:space="preserve">Students who are admitted to the </w:t>
      </w:r>
      <w:r w:rsidR="007B7393">
        <w:t xml:space="preserve">PhD </w:t>
      </w:r>
      <w:r w:rsidRPr="00D3416E">
        <w:t xml:space="preserve">program from a non-thesis program must successfully complete work comparable to a research thesis in </w:t>
      </w:r>
      <w:r w:rsidRPr="00616D8B">
        <w:t>H</w:t>
      </w:r>
      <w:r w:rsidR="001D04BA">
        <w:t>DFS</w:t>
      </w:r>
      <w:r w:rsidRPr="00D3416E">
        <w:t xml:space="preserve"> (e.g., published research study)</w:t>
      </w:r>
      <w:r w:rsidRPr="00D3416E" w:rsidR="00447739">
        <w:t xml:space="preserve">. </w:t>
      </w:r>
      <w:r w:rsidRPr="00D3416E">
        <w:t>The admission letter to the student identifies this as a requirement in the program</w:t>
      </w:r>
      <w:r w:rsidRPr="00D3416E" w:rsidR="00447739">
        <w:t xml:space="preserve">. </w:t>
      </w:r>
    </w:p>
    <w:p w:rsidRPr="00D3416E" w:rsidR="00836199" w:rsidP="00B577CD" w:rsidRDefault="00836199" w14:paraId="37E01D2F" w14:textId="77777777">
      <w:pPr>
        <w:pStyle w:val="BodyText"/>
        <w:spacing w:before="0" w:after="80" w:line="240" w:lineRule="exact"/>
      </w:pPr>
      <w:r w:rsidRPr="00D3416E">
        <w:t xml:space="preserve">The admissions letter also states that a </w:t>
      </w:r>
      <w:r w:rsidRPr="00D3416E">
        <w:rPr>
          <w:b/>
          <w:i/>
        </w:rPr>
        <w:t>student may request a review of a document that they believe is the equivalent of a research project</w:t>
      </w:r>
      <w:r w:rsidRPr="00D3416E" w:rsidR="00447739">
        <w:rPr>
          <w:b/>
          <w:i/>
        </w:rPr>
        <w:t>.</w:t>
      </w:r>
      <w:r w:rsidRPr="00D3416E" w:rsidR="00447739">
        <w:t xml:space="preserve"> </w:t>
      </w:r>
      <w:r w:rsidRPr="00D3416E">
        <w:t xml:space="preserve">In that case a two-member committee of the </w:t>
      </w:r>
      <w:r w:rsidR="00D3416E">
        <w:t>HDFS</w:t>
      </w:r>
      <w:r w:rsidRPr="00D3416E">
        <w:t xml:space="preserve"> Graduate Faculty would review this document and arrive at a decision whether to waive the mini-thesis requirement</w:t>
      </w:r>
      <w:r w:rsidRPr="00D3416E" w:rsidR="00447739">
        <w:t xml:space="preserve">. </w:t>
      </w:r>
      <w:r w:rsidRPr="00D3416E">
        <w:t>To select the committee, see “Guidelines” (listed below).</w:t>
      </w:r>
    </w:p>
    <w:p w:rsidR="00E10B80" w:rsidP="008047F7" w:rsidRDefault="00836199" w14:paraId="3DA304EA" w14:textId="77777777">
      <w:pPr>
        <w:pStyle w:val="BodyText"/>
        <w:spacing w:before="0" w:after="80" w:line="240" w:lineRule="exact"/>
      </w:pPr>
      <w:r w:rsidRPr="00D3416E">
        <w:t xml:space="preserve">To meet the requirement of comparable work for a thesis, the student must provide written evidence of a successfully completed research project that is directed and approved by a two-member graduate faculty review committee within </w:t>
      </w:r>
      <w:r w:rsidR="00D3416E">
        <w:t>HDFS</w:t>
      </w:r>
      <w:r w:rsidRPr="00616D8B" w:rsidR="00447739">
        <w:t>.</w:t>
      </w:r>
      <w:r w:rsidRPr="00D3416E" w:rsidR="00447739">
        <w:t xml:space="preserve"> </w:t>
      </w:r>
      <w:r w:rsidRPr="00D3416E">
        <w:t xml:space="preserve">It is highly desirable to complete this project by the end of the first year of graduate study and must be completed before taking the </w:t>
      </w:r>
      <w:proofErr w:type="spellStart"/>
      <w:r w:rsidR="00E10B80">
        <w:t>PreliminaryPreliminary</w:t>
      </w:r>
      <w:proofErr w:type="spellEnd"/>
      <w:r w:rsidR="00E10B80">
        <w:t xml:space="preserve"> Oral Examination</w:t>
      </w:r>
      <w:r w:rsidRPr="00D3416E">
        <w:t>.</w:t>
      </w:r>
      <w:bookmarkStart w:name="_Toc12350524" w:id="2831"/>
      <w:bookmarkStart w:name="_Toc12350655" w:id="2832"/>
      <w:bookmarkStart w:name="_Toc12761097" w:id="2833"/>
      <w:bookmarkStart w:name="_Toc12767391" w:id="2834"/>
      <w:bookmarkStart w:name="_Toc12781867" w:id="2835"/>
      <w:bookmarkStart w:name="_Toc12782451" w:id="2836"/>
      <w:bookmarkStart w:name="_Toc12784171" w:id="2837"/>
      <w:bookmarkStart w:name="_Toc80085528" w:id="2838"/>
      <w:bookmarkStart w:name="_Toc80086370" w:id="2839"/>
      <w:bookmarkStart w:name="_Toc80777974" w:id="2840"/>
      <w:bookmarkStart w:name="_Toc109448133" w:id="2841"/>
      <w:bookmarkStart w:name="_Toc109448899" w:id="2842"/>
      <w:bookmarkStart w:name="_Toc142988190" w:id="2843"/>
      <w:bookmarkStart w:name="_Toc175038396" w:id="2844"/>
      <w:bookmarkStart w:name="_Toc175038865" w:id="2845"/>
      <w:bookmarkStart w:name="_Toc175042551" w:id="2846"/>
      <w:bookmarkStart w:name="_Toc206298738" w:id="2847"/>
      <w:bookmarkStart w:name="_Toc206390800" w:id="2848"/>
      <w:bookmarkStart w:name="_Toc211920427" w:id="2849"/>
      <w:bookmarkStart w:name="_Toc237418212" w:id="2850"/>
      <w:bookmarkStart w:name="_Toc237418357" w:id="2851"/>
      <w:bookmarkStart w:name="_Toc268252316" w:id="2852"/>
      <w:bookmarkStart w:name="_Toc519601660" w:id="2853"/>
      <w:bookmarkStart w:name="_Toc519604991" w:id="2854"/>
      <w:bookmarkStart w:name="_Toc520727173" w:id="2855"/>
    </w:p>
    <w:p w:rsidRPr="00D3416E" w:rsidR="00836199" w:rsidP="00B577CD" w:rsidRDefault="6E69538F" w14:paraId="1FD3373B" w14:textId="77777777">
      <w:pPr>
        <w:pStyle w:val="Heading3"/>
        <w:spacing w:before="0" w:after="80" w:line="240" w:lineRule="exact"/>
      </w:pPr>
      <w:bookmarkStart w:name="_Toc1436589420" w:id="2856"/>
      <w:r>
        <w:t>Guidelines for Completing the Mini-Thesis Requirement:</w:t>
      </w:r>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p>
    <w:p w:rsidRPr="00D3416E" w:rsidR="00836199" w:rsidP="00B577CD" w:rsidRDefault="00836199" w14:paraId="37733A0D" w14:textId="77777777">
      <w:pPr>
        <w:pStyle w:val="BodyText"/>
        <w:spacing w:before="0" w:after="80" w:line="240" w:lineRule="exact"/>
      </w:pPr>
      <w:r w:rsidRPr="00D3416E">
        <w:t xml:space="preserve">A two-member committee is selected by the </w:t>
      </w:r>
      <w:r w:rsidRPr="00D3416E" w:rsidR="00FD50D4">
        <w:t>Major Professor</w:t>
      </w:r>
      <w:r w:rsidRPr="00D3416E">
        <w:t xml:space="preserve"> and student</w:t>
      </w:r>
      <w:r w:rsidRPr="00D3416E" w:rsidR="00447739">
        <w:t xml:space="preserve">. </w:t>
      </w:r>
      <w:r w:rsidRPr="00D3416E">
        <w:t>This committee may consist of any two graduate faculty members in the department</w:t>
      </w:r>
      <w:r w:rsidR="00E10B80">
        <w:t xml:space="preserve"> (including the Major Professor if desired)</w:t>
      </w:r>
      <w:r w:rsidRPr="00D3416E" w:rsidR="00447739">
        <w:t xml:space="preserve">. </w:t>
      </w:r>
      <w:r w:rsidRPr="00D3416E">
        <w:t>Once the committee is selected, a letter will be placed in the student’s file indicating the names of the faculty members who will serve on the student’s mini-thesis committee.</w:t>
      </w:r>
    </w:p>
    <w:p w:rsidRPr="00D3416E" w:rsidR="00836199" w:rsidP="00B577CD" w:rsidRDefault="00836199" w14:paraId="270C5F25" w14:textId="77777777">
      <w:pPr>
        <w:pStyle w:val="BodyText"/>
        <w:spacing w:before="0" w:after="80" w:line="240" w:lineRule="exact"/>
      </w:pPr>
      <w:r w:rsidRPr="00D3416E">
        <w:t xml:space="preserve">If the research project is completed at </w:t>
      </w:r>
      <w:r w:rsidR="00E10B80">
        <w:t>SU</w:t>
      </w:r>
      <w:r w:rsidRPr="00616D8B">
        <w:t>I</w:t>
      </w:r>
      <w:r w:rsidR="00E10B80">
        <w:t>SU</w:t>
      </w:r>
      <w:r w:rsidRPr="00D3416E">
        <w:t xml:space="preserve">, the student may receive 5 </w:t>
      </w:r>
      <w:r w:rsidRPr="00D3416E" w:rsidR="006B3DEF">
        <w:t xml:space="preserve">graduate </w:t>
      </w:r>
      <w:r w:rsidRPr="00D3416E">
        <w:t xml:space="preserve">credits of research credit (HD FS 699) on the POS in addition to the 10 </w:t>
      </w:r>
      <w:r w:rsidRPr="00D3416E" w:rsidR="006B3DEF">
        <w:t xml:space="preserve">graduate </w:t>
      </w:r>
      <w:r w:rsidRPr="00D3416E">
        <w:t xml:space="preserve">credits required for the </w:t>
      </w:r>
      <w:r w:rsidR="007B7393">
        <w:t>PhD</w:t>
      </w:r>
      <w:r w:rsidRPr="00D3416E" w:rsidR="007B7393">
        <w:t xml:space="preserve"> </w:t>
      </w:r>
      <w:r w:rsidRPr="00D3416E">
        <w:t>program.</w:t>
      </w:r>
    </w:p>
    <w:p w:rsidRPr="00D3416E" w:rsidR="00836199" w:rsidP="00501FF1" w:rsidRDefault="00836199" w14:paraId="0E397B48" w14:textId="77777777">
      <w:pPr>
        <w:pStyle w:val="BodyText"/>
        <w:numPr>
          <w:ilvl w:val="0"/>
          <w:numId w:val="2"/>
        </w:numPr>
        <w:tabs>
          <w:tab w:val="clear" w:pos="360"/>
          <w:tab w:val="num" w:pos="648"/>
        </w:tabs>
        <w:spacing w:before="0" w:after="80" w:line="240" w:lineRule="exact"/>
        <w:ind w:left="648"/>
      </w:pPr>
      <w:r w:rsidRPr="00D3416E">
        <w:t>The two-member committee should approve the research project proposal prior to its initiation</w:t>
      </w:r>
      <w:r w:rsidRPr="00D3416E" w:rsidR="00447739">
        <w:t xml:space="preserve">. </w:t>
      </w:r>
      <w:r w:rsidRPr="00D3416E">
        <w:t>Additionally</w:t>
      </w:r>
      <w:r w:rsidR="00E10B80">
        <w:t>,</w:t>
      </w:r>
      <w:r w:rsidRPr="00D3416E">
        <w:t xml:space="preserve"> there must be </w:t>
      </w:r>
      <w:r w:rsidR="00E10B80">
        <w:t xml:space="preserve">IRB approval as appropriate. </w:t>
      </w:r>
      <w:hyperlink w:history="1" r:id="rId188">
        <w:r w:rsidR="00E10B80">
          <w:rPr>
            <w:rStyle w:val="Hyperlink"/>
          </w:rPr>
          <w:t>https://www.compliance.iastate.edu/committees/irb/is-irb-approval-required-</w:t>
        </w:r>
      </w:hyperlink>
    </w:p>
    <w:p w:rsidRPr="00D3416E" w:rsidR="00836199" w:rsidP="00501FF1" w:rsidRDefault="00836199" w14:paraId="203DAD2A" w14:textId="77777777">
      <w:pPr>
        <w:pStyle w:val="BodyText"/>
        <w:numPr>
          <w:ilvl w:val="0"/>
          <w:numId w:val="2"/>
        </w:numPr>
        <w:tabs>
          <w:tab w:val="clear" w:pos="360"/>
          <w:tab w:val="num" w:pos="648"/>
        </w:tabs>
        <w:spacing w:before="0" w:after="80" w:line="240" w:lineRule="exact"/>
        <w:ind w:left="648"/>
      </w:pPr>
      <w:r w:rsidRPr="00D3416E">
        <w:t>The research project should result in a written document, preferably a manuscript prepared for publication</w:t>
      </w:r>
      <w:r w:rsidRPr="00D3416E" w:rsidR="00447739">
        <w:t xml:space="preserve">. </w:t>
      </w:r>
    </w:p>
    <w:p w:rsidRPr="00D3416E" w:rsidR="00836199" w:rsidP="00501FF1" w:rsidRDefault="00836199" w14:paraId="112B1A7C" w14:textId="77777777">
      <w:pPr>
        <w:pStyle w:val="BodyText"/>
        <w:numPr>
          <w:ilvl w:val="0"/>
          <w:numId w:val="2"/>
        </w:numPr>
        <w:tabs>
          <w:tab w:val="clear" w:pos="360"/>
          <w:tab w:val="num" w:pos="648"/>
        </w:tabs>
        <w:spacing w:before="0" w:after="80" w:line="240" w:lineRule="exact"/>
        <w:ind w:left="648"/>
      </w:pPr>
      <w:r w:rsidRPr="00D3416E">
        <w:t>The two-member committee should approve the final product as an indication that the student understands the research process.</w:t>
      </w:r>
    </w:p>
    <w:p w:rsidRPr="00D3416E" w:rsidR="00032596" w:rsidP="00501FF1" w:rsidRDefault="00032596" w14:paraId="154F84DA" w14:textId="77777777">
      <w:pPr>
        <w:pStyle w:val="BodyText"/>
        <w:numPr>
          <w:ilvl w:val="0"/>
          <w:numId w:val="2"/>
        </w:numPr>
        <w:tabs>
          <w:tab w:val="clear" w:pos="360"/>
          <w:tab w:val="num" w:pos="648"/>
        </w:tabs>
        <w:spacing w:before="0" w:after="80" w:line="240" w:lineRule="exact"/>
        <w:ind w:left="648"/>
      </w:pPr>
      <w:r w:rsidRPr="00D3416E">
        <w:t>A letter signed by the two-member committee should be placed in the student’s file indicating successful completion of the mini-thesis requirement.</w:t>
      </w:r>
    </w:p>
    <w:p w:rsidRPr="00D3416E" w:rsidR="00836199" w:rsidP="00501FF1" w:rsidRDefault="00836199" w14:paraId="20AEDEDF" w14:textId="77777777">
      <w:pPr>
        <w:pStyle w:val="BodyText"/>
        <w:numPr>
          <w:ilvl w:val="0"/>
          <w:numId w:val="2"/>
        </w:numPr>
        <w:tabs>
          <w:tab w:val="clear" w:pos="360"/>
          <w:tab w:val="num" w:pos="648"/>
        </w:tabs>
        <w:spacing w:before="0" w:after="80" w:line="240" w:lineRule="exact"/>
        <w:ind w:left="648"/>
      </w:pPr>
      <w:r w:rsidRPr="00D3416E">
        <w:t>The</w:t>
      </w:r>
      <w:r w:rsidRPr="00D3416E" w:rsidR="00032596">
        <w:t xml:space="preserve"> approved committee letter as well as the</w:t>
      </w:r>
      <w:r w:rsidRPr="00D3416E">
        <w:t xml:space="preserve"> final written document should be placed on file with the </w:t>
      </w:r>
      <w:r w:rsidR="00E10B80">
        <w:t>OGE</w:t>
      </w:r>
      <w:r w:rsidRPr="00616D8B">
        <w:t>.</w:t>
      </w:r>
    </w:p>
    <w:p w:rsidRPr="00D3416E" w:rsidR="00836199" w:rsidP="008047F7" w:rsidRDefault="00DB0021" w14:paraId="5A51FD2A" w14:textId="77777777">
      <w:bookmarkStart w:name="_Toc80085529" w:id="2857"/>
      <w:bookmarkStart w:name="_Toc80086371" w:id="2858"/>
      <w:bookmarkStart w:name="_Toc80777975" w:id="2859"/>
      <w:bookmarkStart w:name="_Toc109448134" w:id="2860"/>
      <w:bookmarkStart w:name="_Toc109448900" w:id="2861"/>
      <w:bookmarkStart w:name="_Toc109542379" w:id="2862"/>
      <w:bookmarkStart w:name="_Toc109549767" w:id="2863"/>
      <w:bookmarkStart w:name="_Toc110307165" w:id="2864"/>
      <w:bookmarkStart w:name="_Toc142988191" w:id="2865"/>
      <w:bookmarkStart w:name="_Toc142988399" w:id="2866"/>
      <w:bookmarkStart w:name="_Toc142988475" w:id="2867"/>
      <w:bookmarkStart w:name="_Toc142988802" w:id="2868"/>
      <w:bookmarkStart w:name="_Toc174941967" w:id="2869"/>
      <w:bookmarkStart w:name="_Toc174943401" w:id="2870"/>
      <w:bookmarkStart w:name="_Toc175038397" w:id="2871"/>
      <w:bookmarkStart w:name="_Toc175038866" w:id="2872"/>
      <w:bookmarkStart w:name="_Toc175042238" w:id="2873"/>
      <w:bookmarkStart w:name="_Toc175042552" w:id="2874"/>
      <w:bookmarkStart w:name="_Toc175042711" w:id="2875"/>
      <w:bookmarkStart w:name="_Toc175366160" w:id="2876"/>
      <w:bookmarkStart w:name="_Toc175389223" w:id="2877"/>
      <w:bookmarkStart w:name="_Toc175531821" w:id="2878"/>
      <w:bookmarkStart w:name="_Toc206298739" w:id="2879"/>
      <w:bookmarkStart w:name="_Toc206390801" w:id="2880"/>
      <w:bookmarkStart w:name="_Toc519604992" w:id="2881"/>
      <w:r w:rsidRPr="00D3416E">
        <w:t>A</w:t>
      </w:r>
      <w:r w:rsidRPr="00D3416E" w:rsidR="00836199">
        <w:t>pproved:  May, 1996; revised August, 2000</w:t>
      </w:r>
      <w:r w:rsidR="00E10B80">
        <w:t>, August 2020</w:t>
      </w:r>
      <w:r w:rsidRPr="00D3416E" w:rsidR="00836199">
        <w:t>.</w:t>
      </w:r>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p>
    <w:p w:rsidRPr="00D3416E" w:rsidR="00836199" w:rsidP="00B577CD" w:rsidRDefault="00836199" w14:paraId="15342E60" w14:textId="77777777">
      <w:pPr>
        <w:tabs>
          <w:tab w:val="left" w:pos="720"/>
        </w:tabs>
        <w:spacing w:after="120"/>
        <w:rPr>
          <w:rFonts w:ascii="Times New Roman" w:hAnsi="Times New Roman"/>
        </w:rPr>
      </w:pPr>
    </w:p>
    <w:p w:rsidRPr="00D3416E" w:rsidR="00251B73" w:rsidP="00B577CD" w:rsidRDefault="00251B73" w14:paraId="5EB89DE8" w14:textId="77777777">
      <w:pPr>
        <w:rPr>
          <w:rFonts w:ascii="Times New Roman" w:hAnsi="Times New Roman"/>
          <w:b/>
          <w:i/>
          <w:sz w:val="28"/>
        </w:rPr>
      </w:pPr>
      <w:bookmarkStart w:name="_Toc12350127" w:id="2882"/>
      <w:bookmarkStart w:name="_Toc12350525" w:id="2883"/>
      <w:bookmarkStart w:name="_Toc12350656" w:id="2884"/>
      <w:bookmarkStart w:name="_Toc12761098" w:id="2885"/>
      <w:bookmarkStart w:name="_Toc12767392" w:id="2886"/>
      <w:bookmarkStart w:name="_Toc12781868" w:id="2887"/>
      <w:bookmarkStart w:name="_Toc12782452" w:id="2888"/>
      <w:bookmarkStart w:name="_Toc12784172" w:id="2889"/>
      <w:bookmarkStart w:name="_Toc16051989" w:id="2890"/>
      <w:bookmarkStart w:name="_Toc16055024" w:id="2891"/>
      <w:bookmarkStart w:name="_Toc16055368" w:id="2892"/>
      <w:bookmarkStart w:name="_Toc16055820" w:id="2893"/>
      <w:bookmarkStart w:name="_Toc16058373" w:id="2894"/>
      <w:bookmarkStart w:name="_Toc16058541" w:id="2895"/>
      <w:bookmarkStart w:name="_Toc16065489" w:id="2896"/>
      <w:bookmarkStart w:name="_Toc49053733" w:id="2897"/>
      <w:bookmarkStart w:name="_Toc49056694" w:id="2898"/>
      <w:bookmarkStart w:name="_Toc49057189" w:id="2899"/>
      <w:bookmarkStart w:name="_Toc49145857" w:id="2900"/>
      <w:bookmarkStart w:name="_Toc49154452" w:id="2901"/>
      <w:bookmarkStart w:name="_Toc49155624" w:id="2902"/>
      <w:bookmarkStart w:name="_Toc80085530" w:id="2903"/>
      <w:bookmarkStart w:name="_Toc80086372" w:id="2904"/>
      <w:bookmarkStart w:name="_Toc109448901" w:id="2905"/>
      <w:bookmarkStart w:name="_Toc109549768" w:id="2906"/>
      <w:bookmarkStart w:name="_Toc110307166" w:id="2907"/>
      <w:bookmarkStart w:name="_Toc142988192" w:id="2908"/>
      <w:bookmarkStart w:name="_Toc142988400" w:id="2909"/>
      <w:bookmarkStart w:name="_Toc174941968" w:id="2910"/>
      <w:bookmarkStart w:name="_Toc174943402" w:id="2911"/>
      <w:bookmarkStart w:name="_Toc175038398" w:id="2912"/>
      <w:bookmarkStart w:name="_Toc175038867" w:id="2913"/>
      <w:bookmarkStart w:name="_Toc175042239" w:id="2914"/>
      <w:bookmarkStart w:name="_Toc175042553" w:id="2915"/>
      <w:bookmarkStart w:name="_Toc175042712" w:id="2916"/>
      <w:bookmarkStart w:name="_Toc175366161" w:id="2917"/>
      <w:bookmarkStart w:name="_Toc175389224" w:id="2918"/>
      <w:bookmarkStart w:name="_Toc175531822" w:id="2919"/>
      <w:bookmarkStart w:name="_Toc206298740" w:id="2920"/>
      <w:bookmarkStart w:name="_Toc211920428" w:id="2921"/>
      <w:bookmarkStart w:name="_Toc237418213" w:id="2922"/>
      <w:bookmarkStart w:name="_Toc237418358" w:id="2923"/>
      <w:bookmarkStart w:name="_Toc268252317" w:id="2924"/>
      <w:r w:rsidRPr="00D3416E">
        <w:rPr>
          <w:rFonts w:ascii="Times New Roman" w:hAnsi="Times New Roman"/>
          <w:i/>
          <w:sz w:val="28"/>
        </w:rPr>
        <w:br w:type="page"/>
      </w:r>
    </w:p>
    <w:p w:rsidRPr="00104648" w:rsidR="00836199" w:rsidP="6E69538F" w:rsidRDefault="6E69538F" w14:paraId="5337A76E" w14:textId="77777777">
      <w:pPr>
        <w:pStyle w:val="Heading2"/>
        <w:spacing w:after="120"/>
        <w:rPr>
          <w:sz w:val="28"/>
          <w:szCs w:val="28"/>
        </w:rPr>
      </w:pPr>
      <w:bookmarkStart w:name="_Toc519601661" w:id="2925"/>
      <w:bookmarkStart w:name="_Toc519604993" w:id="2926"/>
      <w:bookmarkStart w:name="_Toc520727174" w:id="2927"/>
      <w:bookmarkStart w:name="_Toc622906430" w:id="2928"/>
      <w:r w:rsidRPr="6E69538F">
        <w:rPr>
          <w:sz w:val="28"/>
          <w:szCs w:val="28"/>
        </w:rPr>
        <w:lastRenderedPageBreak/>
        <w:t>Appendix E: Funding Policies and Procedures</w:t>
      </w:r>
      <w:bookmarkEnd w:id="2588"/>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r w:rsidRPr="6E69538F">
        <w:rPr>
          <w:sz w:val="28"/>
          <w:szCs w:val="28"/>
        </w:rPr>
        <w:t xml:space="preserve"> </w:t>
      </w:r>
      <w:bookmarkEnd w:id="2928"/>
    </w:p>
    <w:p w:rsidRPr="00D3416E" w:rsidR="00836199" w:rsidP="00B577CD" w:rsidRDefault="6E69538F" w14:paraId="72B3B82C" w14:textId="77777777">
      <w:pPr>
        <w:pStyle w:val="Heading3"/>
        <w:spacing w:before="0"/>
      </w:pPr>
      <w:bookmarkStart w:name="_Toc80085531" w:id="2929"/>
      <w:bookmarkStart w:name="_Toc80086373" w:id="2930"/>
      <w:bookmarkStart w:name="_Toc80777977" w:id="2931"/>
      <w:bookmarkStart w:name="_Toc109448136" w:id="2932"/>
      <w:bookmarkStart w:name="_Toc109448902" w:id="2933"/>
      <w:bookmarkStart w:name="_Toc142988193" w:id="2934"/>
      <w:bookmarkStart w:name="_Toc175038399" w:id="2935"/>
      <w:bookmarkStart w:name="_Toc175038868" w:id="2936"/>
      <w:bookmarkStart w:name="_Toc175042554" w:id="2937"/>
      <w:bookmarkStart w:name="_Toc206298741" w:id="2938"/>
      <w:bookmarkStart w:name="_Toc211920429" w:id="2939"/>
      <w:bookmarkStart w:name="_Toc237418214" w:id="2940"/>
      <w:bookmarkStart w:name="_Toc237418359" w:id="2941"/>
      <w:bookmarkStart w:name="_Toc268252318" w:id="2942"/>
      <w:bookmarkStart w:name="_Toc519601662" w:id="2943"/>
      <w:bookmarkStart w:name="_Toc519604994" w:id="2944"/>
      <w:bookmarkStart w:name="_Toc520727175" w:id="2945"/>
      <w:bookmarkStart w:name="_Toc931956310" w:id="2946"/>
      <w:bookmarkStart w:name="_Toc12350526" w:id="2947"/>
      <w:bookmarkStart w:name="_Toc12350657" w:id="2948"/>
      <w:bookmarkStart w:name="_Toc12761099" w:id="2949"/>
      <w:bookmarkStart w:name="_Toc12767393" w:id="2950"/>
      <w:bookmarkStart w:name="_Toc12781869" w:id="2951"/>
      <w:bookmarkStart w:name="_Toc12782453" w:id="2952"/>
      <w:bookmarkStart w:name="_Toc12784173" w:id="2953"/>
      <w:r>
        <w:t>Eligibility:</w:t>
      </w:r>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p>
    <w:p w:rsidRPr="00D3416E" w:rsidR="00836199" w:rsidP="00B577CD" w:rsidRDefault="00836199" w14:paraId="0C34C836" w14:textId="77777777">
      <w:pPr>
        <w:spacing w:after="120"/>
        <w:rPr>
          <w:rFonts w:ascii="Times New Roman" w:hAnsi="Times New Roman"/>
        </w:rPr>
      </w:pPr>
      <w:r w:rsidRPr="00D3416E">
        <w:rPr>
          <w:rFonts w:ascii="Times New Roman" w:hAnsi="Times New Roman"/>
        </w:rPr>
        <w:t xml:space="preserve">These policies and procedures apply to graduate students in the </w:t>
      </w:r>
      <w:r w:rsidR="00D3416E">
        <w:rPr>
          <w:rFonts w:ascii="Times New Roman" w:hAnsi="Times New Roman"/>
        </w:rPr>
        <w:t>HDFS</w:t>
      </w:r>
      <w:r w:rsidRPr="00D3416E">
        <w:rPr>
          <w:rFonts w:ascii="Times New Roman" w:hAnsi="Times New Roman"/>
        </w:rPr>
        <w:t xml:space="preserve"> major</w:t>
      </w:r>
      <w:r w:rsidRPr="00D3416E" w:rsidR="008131B6">
        <w:rPr>
          <w:rFonts w:ascii="Times New Roman" w:hAnsi="Times New Roman"/>
        </w:rPr>
        <w:t xml:space="preserve"> as well as those graduate students whose home department is </w:t>
      </w:r>
      <w:r w:rsidR="00D3416E">
        <w:rPr>
          <w:rFonts w:ascii="Times New Roman" w:hAnsi="Times New Roman"/>
        </w:rPr>
        <w:t>HDFS</w:t>
      </w:r>
      <w:r w:rsidRPr="00D3416E">
        <w:rPr>
          <w:rFonts w:ascii="Times New Roman" w:hAnsi="Times New Roman"/>
        </w:rPr>
        <w:t xml:space="preserve"> and funds controlled by the </w:t>
      </w:r>
      <w:r w:rsidR="00D3416E">
        <w:rPr>
          <w:rFonts w:ascii="Times New Roman" w:hAnsi="Times New Roman"/>
        </w:rPr>
        <w:t>HDFS</w:t>
      </w:r>
      <w:r w:rsidRPr="00D3416E">
        <w:rPr>
          <w:rFonts w:ascii="Times New Roman" w:hAnsi="Times New Roman"/>
        </w:rPr>
        <w:t xml:space="preserve"> Department</w:t>
      </w:r>
      <w:r w:rsidRPr="00D3416E" w:rsidR="00447739">
        <w:rPr>
          <w:rFonts w:ascii="Times New Roman" w:hAnsi="Times New Roman"/>
        </w:rPr>
        <w:t xml:space="preserve">. </w:t>
      </w:r>
      <w:r w:rsidRPr="00D3416E">
        <w:rPr>
          <w:rFonts w:ascii="Times New Roman" w:hAnsi="Times New Roman"/>
        </w:rPr>
        <w:t xml:space="preserve">This policy does not apply to students majoring in </w:t>
      </w:r>
      <w:r w:rsidR="00D3416E">
        <w:rPr>
          <w:rFonts w:ascii="Times New Roman" w:hAnsi="Times New Roman"/>
        </w:rPr>
        <w:t>HDFS</w:t>
      </w:r>
      <w:r w:rsidRPr="00D3416E">
        <w:rPr>
          <w:rFonts w:ascii="Times New Roman" w:hAnsi="Times New Roman"/>
        </w:rPr>
        <w:t xml:space="preserve"> who have financial support from </w:t>
      </w:r>
      <w:r w:rsidR="00E10B80">
        <w:rPr>
          <w:rFonts w:ascii="Times New Roman" w:hAnsi="Times New Roman"/>
        </w:rPr>
        <w:t xml:space="preserve">their own </w:t>
      </w:r>
      <w:r w:rsidRPr="00D3416E">
        <w:rPr>
          <w:rFonts w:ascii="Times New Roman" w:hAnsi="Times New Roman"/>
        </w:rPr>
        <w:t>grants, contracts, or funding by other departments/units.</w:t>
      </w:r>
    </w:p>
    <w:p w:rsidRPr="00D3416E" w:rsidR="00836199" w:rsidP="00B577CD" w:rsidRDefault="6E69538F" w14:paraId="78BE3E6D" w14:textId="77777777">
      <w:pPr>
        <w:pStyle w:val="Heading3"/>
        <w:spacing w:before="0"/>
      </w:pPr>
      <w:bookmarkStart w:name="_Toc80085532" w:id="2954"/>
      <w:bookmarkStart w:name="_Toc80086374" w:id="2955"/>
      <w:bookmarkStart w:name="_Toc80777978" w:id="2956"/>
      <w:bookmarkStart w:name="_Toc109448137" w:id="2957"/>
      <w:bookmarkStart w:name="_Toc109448903" w:id="2958"/>
      <w:bookmarkStart w:name="_Toc142988194" w:id="2959"/>
      <w:bookmarkStart w:name="_Toc175038400" w:id="2960"/>
      <w:bookmarkStart w:name="_Toc175038869" w:id="2961"/>
      <w:bookmarkStart w:name="_Toc175042555" w:id="2962"/>
      <w:bookmarkStart w:name="_Toc206298742" w:id="2963"/>
      <w:bookmarkStart w:name="_Toc211920430" w:id="2964"/>
      <w:bookmarkStart w:name="_Toc237418215" w:id="2965"/>
      <w:bookmarkStart w:name="_Toc237418360" w:id="2966"/>
      <w:bookmarkStart w:name="_Toc268252319" w:id="2967"/>
      <w:bookmarkStart w:name="_Toc519601663" w:id="2968"/>
      <w:bookmarkStart w:name="_Toc519604995" w:id="2969"/>
      <w:bookmarkStart w:name="_Toc520727176" w:id="2970"/>
      <w:bookmarkStart w:name="_Toc807304212" w:id="2971"/>
      <w:r>
        <w:t>Student Needs:</w:t>
      </w:r>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p>
    <w:p w:rsidRPr="00D3416E" w:rsidR="00836199" w:rsidP="00B577CD" w:rsidRDefault="00631DE2" w14:paraId="386BEE7F" w14:textId="77777777">
      <w:pPr>
        <w:pStyle w:val="BodyText"/>
        <w:spacing w:before="0"/>
      </w:pPr>
      <w:r w:rsidRPr="00D3416E">
        <w:t xml:space="preserve">Graduate </w:t>
      </w:r>
      <w:r w:rsidRPr="00D3416E" w:rsidR="00ED2175">
        <w:t>support</w:t>
      </w:r>
      <w:r w:rsidRPr="00D3416E">
        <w:t xml:space="preserve"> staff </w:t>
      </w:r>
      <w:r w:rsidRPr="00D3416E" w:rsidR="00836199">
        <w:t xml:space="preserve">to the </w:t>
      </w:r>
      <w:r w:rsidR="00D3416E">
        <w:t>HDFS</w:t>
      </w:r>
      <w:r w:rsidRPr="00D3416E" w:rsidR="00836199">
        <w:t xml:space="preserve"> Graduate Program sends out letters to continuing students asking them to submit their assistantship requests for the coming academic year</w:t>
      </w:r>
      <w:r w:rsidRPr="00D3416E" w:rsidR="00447739">
        <w:t xml:space="preserve">. </w:t>
      </w:r>
      <w:r w:rsidRPr="00D3416E" w:rsidR="00836199">
        <w:t>Incoming students have a similar letter in their application packet</w:t>
      </w:r>
      <w:r w:rsidRPr="00D3416E" w:rsidR="00447739">
        <w:t xml:space="preserve">. </w:t>
      </w:r>
      <w:r w:rsidRPr="00D3416E" w:rsidR="00836199">
        <w:t>All requests and a summary will be available for faculty review.</w:t>
      </w:r>
    </w:p>
    <w:p w:rsidRPr="00D3416E" w:rsidR="00836199" w:rsidP="00B577CD" w:rsidRDefault="6E69538F" w14:paraId="776BA213" w14:textId="77777777">
      <w:pPr>
        <w:pStyle w:val="Heading3"/>
        <w:spacing w:before="0"/>
      </w:pPr>
      <w:bookmarkStart w:name="_Toc12781870" w:id="2972"/>
      <w:bookmarkStart w:name="_Toc12782454" w:id="2973"/>
      <w:bookmarkStart w:name="_Toc12784174" w:id="2974"/>
      <w:bookmarkStart w:name="_Toc80085533" w:id="2975"/>
      <w:bookmarkStart w:name="_Toc80086375" w:id="2976"/>
      <w:bookmarkStart w:name="_Toc80777979" w:id="2977"/>
      <w:bookmarkStart w:name="_Toc109448138" w:id="2978"/>
      <w:bookmarkStart w:name="_Toc109448904" w:id="2979"/>
      <w:bookmarkStart w:name="_Toc142988195" w:id="2980"/>
      <w:bookmarkStart w:name="_Toc175038401" w:id="2981"/>
      <w:bookmarkStart w:name="_Toc175038870" w:id="2982"/>
      <w:bookmarkStart w:name="_Toc175042556" w:id="2983"/>
      <w:bookmarkStart w:name="_Toc206298743" w:id="2984"/>
      <w:bookmarkStart w:name="_Toc211920431" w:id="2985"/>
      <w:bookmarkStart w:name="_Toc237418216" w:id="2986"/>
      <w:bookmarkStart w:name="_Toc237418361" w:id="2987"/>
      <w:bookmarkStart w:name="_Toc268252320" w:id="2988"/>
      <w:bookmarkStart w:name="_Toc519601664" w:id="2989"/>
      <w:bookmarkStart w:name="_Toc519604996" w:id="2990"/>
      <w:bookmarkStart w:name="_Toc520727177" w:id="2991"/>
      <w:bookmarkStart w:name="_Toc478708391" w:id="2992"/>
      <w:r>
        <w:t>Faculty Needs:</w:t>
      </w:r>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p>
    <w:p w:rsidRPr="00D3416E" w:rsidR="00836199" w:rsidP="00B577CD" w:rsidRDefault="00836199" w14:paraId="3FEDFA26" w14:textId="77777777">
      <w:pPr>
        <w:spacing w:after="120"/>
        <w:rPr>
          <w:rFonts w:ascii="Times New Roman" w:hAnsi="Times New Roman"/>
        </w:rPr>
      </w:pPr>
      <w:r w:rsidRPr="00D3416E">
        <w:rPr>
          <w:rFonts w:ascii="Times New Roman" w:hAnsi="Times New Roman"/>
        </w:rPr>
        <w:t xml:space="preserve">Under the direction of the DOGE, the </w:t>
      </w:r>
      <w:r w:rsidRPr="00D3416E" w:rsidR="00631DE2">
        <w:rPr>
          <w:rFonts w:ascii="Times New Roman" w:hAnsi="Times New Roman"/>
        </w:rPr>
        <w:t>graduate support staff</w:t>
      </w:r>
      <w:r w:rsidRPr="00D3416E">
        <w:rPr>
          <w:rFonts w:ascii="Times New Roman" w:hAnsi="Times New Roman"/>
        </w:rPr>
        <w:t xml:space="preserve"> to the </w:t>
      </w:r>
      <w:r w:rsidR="00D3416E">
        <w:rPr>
          <w:rFonts w:ascii="Times New Roman" w:hAnsi="Times New Roman"/>
        </w:rPr>
        <w:t>HDFS</w:t>
      </w:r>
      <w:r w:rsidRPr="00D3416E">
        <w:rPr>
          <w:rFonts w:ascii="Times New Roman" w:hAnsi="Times New Roman"/>
        </w:rPr>
        <w:t xml:space="preserve"> Graduate Program contacts faculty asking them of their assistantship need</w:t>
      </w:r>
      <w:r w:rsidRPr="00D3416E" w:rsidR="00ED2175">
        <w:rPr>
          <w:rFonts w:ascii="Times New Roman" w:hAnsi="Times New Roman"/>
        </w:rPr>
        <w:t>s for the next academic year during fall semester.</w:t>
      </w:r>
    </w:p>
    <w:p w:rsidRPr="00D3416E" w:rsidR="00836199" w:rsidP="00B577CD" w:rsidRDefault="6E69538F" w14:paraId="7A4A3BBD" w14:textId="77777777">
      <w:pPr>
        <w:pStyle w:val="Heading3"/>
        <w:spacing w:before="0"/>
      </w:pPr>
      <w:bookmarkStart w:name="_Toc12350527" w:id="2993"/>
      <w:bookmarkStart w:name="_Toc12350658" w:id="2994"/>
      <w:bookmarkStart w:name="_Toc12761100" w:id="2995"/>
      <w:bookmarkStart w:name="_Toc12767394" w:id="2996"/>
      <w:bookmarkStart w:name="_Toc12781871" w:id="2997"/>
      <w:bookmarkStart w:name="_Toc12782455" w:id="2998"/>
      <w:bookmarkStart w:name="_Toc12784175" w:id="2999"/>
      <w:bookmarkStart w:name="_Toc80085534" w:id="3000"/>
      <w:bookmarkStart w:name="_Toc80086376" w:id="3001"/>
      <w:bookmarkStart w:name="_Toc80777980" w:id="3002"/>
      <w:bookmarkStart w:name="_Toc109448139" w:id="3003"/>
      <w:bookmarkStart w:name="_Toc109448905" w:id="3004"/>
      <w:bookmarkStart w:name="_Toc142988196" w:id="3005"/>
      <w:bookmarkStart w:name="_Toc175038402" w:id="3006"/>
      <w:bookmarkStart w:name="_Toc175038871" w:id="3007"/>
      <w:bookmarkStart w:name="_Toc175042557" w:id="3008"/>
      <w:bookmarkStart w:name="_Toc206298744" w:id="3009"/>
      <w:bookmarkStart w:name="_Toc211920432" w:id="3010"/>
      <w:bookmarkStart w:name="_Toc237418217" w:id="3011"/>
      <w:bookmarkStart w:name="_Toc237418362" w:id="3012"/>
      <w:bookmarkStart w:name="_Toc268252321" w:id="3013"/>
      <w:bookmarkStart w:name="_Toc519601665" w:id="3014"/>
      <w:bookmarkStart w:name="_Toc519604997" w:id="3015"/>
      <w:bookmarkStart w:name="_Toc520727178" w:id="3016"/>
      <w:bookmarkStart w:name="_Toc1099960244" w:id="3017"/>
      <w:r>
        <w:t>Allocation Process:</w:t>
      </w:r>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p>
    <w:p w:rsidRPr="00D3416E" w:rsidR="00836199" w:rsidP="00B577CD" w:rsidRDefault="00836199" w14:paraId="5EC29EC7" w14:textId="77777777">
      <w:pPr>
        <w:pStyle w:val="BodyText"/>
        <w:spacing w:before="0"/>
      </w:pPr>
      <w:r w:rsidRPr="00D3416E">
        <w:t xml:space="preserve">Requests will be considered by the DOGE, </w:t>
      </w:r>
      <w:r w:rsidRPr="00D3416E" w:rsidR="00291D5F">
        <w:t xml:space="preserve">Associate Chair, </w:t>
      </w:r>
      <w:r w:rsidRPr="00D3416E">
        <w:t>Department Chair, and Administrative Specialist according to the guidelines below</w:t>
      </w:r>
      <w:r w:rsidRPr="00D3416E" w:rsidR="00447739">
        <w:t xml:space="preserve">. </w:t>
      </w:r>
      <w:r w:rsidRPr="00D3416E">
        <w:t xml:space="preserve">Their assignment plan will be discussed with the Graduate </w:t>
      </w:r>
      <w:r w:rsidRPr="00D3416E" w:rsidR="00802E77">
        <w:t xml:space="preserve">Education </w:t>
      </w:r>
      <w:r w:rsidRPr="00D3416E">
        <w:t>Committee</w:t>
      </w:r>
      <w:r w:rsidRPr="00D3416E" w:rsidR="00447739">
        <w:t xml:space="preserve">. </w:t>
      </w:r>
      <w:r w:rsidRPr="00D3416E">
        <w:t>(January-March)</w:t>
      </w:r>
    </w:p>
    <w:p w:rsidRPr="00D3416E" w:rsidR="00836199" w:rsidP="00B577CD" w:rsidRDefault="6E69538F" w14:paraId="32A05AC5" w14:textId="77777777">
      <w:pPr>
        <w:pStyle w:val="Heading3"/>
        <w:spacing w:before="0"/>
      </w:pPr>
      <w:bookmarkStart w:name="_Toc12350528" w:id="3018"/>
      <w:bookmarkStart w:name="_Toc12350659" w:id="3019"/>
      <w:bookmarkStart w:name="_Toc12761101" w:id="3020"/>
      <w:bookmarkStart w:name="_Toc12767395" w:id="3021"/>
      <w:bookmarkStart w:name="_Toc12781872" w:id="3022"/>
      <w:bookmarkStart w:name="_Toc12782456" w:id="3023"/>
      <w:bookmarkStart w:name="_Toc12784176" w:id="3024"/>
      <w:bookmarkStart w:name="_Toc80085535" w:id="3025"/>
      <w:bookmarkStart w:name="_Toc80086377" w:id="3026"/>
      <w:bookmarkStart w:name="_Toc80777981" w:id="3027"/>
      <w:bookmarkStart w:name="_Toc109448140" w:id="3028"/>
      <w:bookmarkStart w:name="_Toc109448906" w:id="3029"/>
      <w:bookmarkStart w:name="_Toc142988197" w:id="3030"/>
      <w:bookmarkStart w:name="_Toc175038403" w:id="3031"/>
      <w:bookmarkStart w:name="_Toc175038872" w:id="3032"/>
      <w:bookmarkStart w:name="_Toc175042558" w:id="3033"/>
      <w:bookmarkStart w:name="_Toc206298745" w:id="3034"/>
      <w:bookmarkStart w:name="_Toc211920433" w:id="3035"/>
      <w:bookmarkStart w:name="_Toc237418218" w:id="3036"/>
      <w:bookmarkStart w:name="_Toc237418363" w:id="3037"/>
      <w:bookmarkStart w:name="_Toc268252322" w:id="3038"/>
      <w:bookmarkStart w:name="_Toc519601666" w:id="3039"/>
      <w:bookmarkStart w:name="_Toc519604998" w:id="3040"/>
      <w:bookmarkStart w:name="_Toc520727179" w:id="3041"/>
      <w:bookmarkStart w:name="_Toc1845856544" w:id="3042"/>
      <w:r>
        <w:t>Allocation Priorities:</w:t>
      </w:r>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p>
    <w:p w:rsidRPr="00D3416E" w:rsidR="00836199" w:rsidP="00B577CD" w:rsidRDefault="00836199" w14:paraId="13E6BD89" w14:textId="77777777">
      <w:pPr>
        <w:pStyle w:val="BodyText"/>
        <w:spacing w:before="0"/>
      </w:pPr>
      <w:r w:rsidRPr="00D3416E">
        <w:t>Assistantships will be allocated according to the following priorities:</w:t>
      </w:r>
    </w:p>
    <w:p w:rsidRPr="00D3416E" w:rsidR="00836199" w:rsidP="00501FF1" w:rsidRDefault="00836199" w14:paraId="16DC2030" w14:textId="77777777">
      <w:pPr>
        <w:pStyle w:val="BodyText"/>
        <w:numPr>
          <w:ilvl w:val="0"/>
          <w:numId w:val="4"/>
        </w:numPr>
        <w:tabs>
          <w:tab w:val="clear" w:pos="360"/>
          <w:tab w:val="num" w:pos="648"/>
        </w:tabs>
        <w:spacing w:before="0" w:after="0"/>
        <w:ind w:left="648"/>
      </w:pPr>
      <w:r w:rsidRPr="00D3416E">
        <w:t>GROUP 1 (1st Priority): Continuing</w:t>
      </w:r>
      <w:r w:rsidRPr="00D3416E" w:rsidR="00882CBE">
        <w:t xml:space="preserve"> </w:t>
      </w:r>
      <w:r w:rsidR="00D3416E">
        <w:t>HDFS</w:t>
      </w:r>
      <w:r w:rsidRPr="00D3416E">
        <w:t xml:space="preserve"> students on assistantship support, with eligibility remaining.</w:t>
      </w:r>
    </w:p>
    <w:p w:rsidRPr="00D3416E" w:rsidR="00836199" w:rsidP="00501FF1" w:rsidRDefault="00836199" w14:paraId="1266901D" w14:textId="77777777">
      <w:pPr>
        <w:pStyle w:val="BodyText"/>
        <w:numPr>
          <w:ilvl w:val="0"/>
          <w:numId w:val="4"/>
        </w:numPr>
        <w:tabs>
          <w:tab w:val="clear" w:pos="360"/>
          <w:tab w:val="num" w:pos="648"/>
        </w:tabs>
        <w:spacing w:before="0" w:after="0"/>
        <w:ind w:left="648"/>
      </w:pPr>
      <w:r w:rsidRPr="00D3416E">
        <w:t xml:space="preserve">GROUP 2 (2nd Priority): New </w:t>
      </w:r>
      <w:r w:rsidR="00D3416E">
        <w:t>HDFS</w:t>
      </w:r>
      <w:r w:rsidRPr="00D3416E" w:rsidR="00882CBE">
        <w:t xml:space="preserve"> </w:t>
      </w:r>
      <w:r w:rsidRPr="00D3416E">
        <w:t>student applicants</w:t>
      </w:r>
      <w:r w:rsidRPr="00D3416E" w:rsidR="009C1638">
        <w:t xml:space="preserve"> and new or continuing graduate students whose home department is </w:t>
      </w:r>
      <w:r w:rsidR="00D3416E">
        <w:t>HDFS</w:t>
      </w:r>
      <w:r w:rsidRPr="00D3416E" w:rsidR="005B5FB9">
        <w:t xml:space="preserve"> and who are on assistantship support,</w:t>
      </w:r>
      <w:r w:rsidRPr="00D3416E" w:rsidR="00447739">
        <w:t xml:space="preserve"> </w:t>
      </w:r>
    </w:p>
    <w:p w:rsidRPr="00D3416E" w:rsidR="00836199" w:rsidP="00501FF1" w:rsidRDefault="00836199" w14:paraId="4A94A886" w14:textId="77777777">
      <w:pPr>
        <w:pStyle w:val="BodyText"/>
        <w:numPr>
          <w:ilvl w:val="0"/>
          <w:numId w:val="4"/>
        </w:numPr>
        <w:tabs>
          <w:tab w:val="clear" w:pos="360"/>
          <w:tab w:val="num" w:pos="648"/>
        </w:tabs>
        <w:spacing w:before="0" w:after="0"/>
        <w:ind w:left="648"/>
      </w:pPr>
      <w:r w:rsidRPr="00D3416E">
        <w:t xml:space="preserve">GROUP 3 (3rd Priority): Continuing </w:t>
      </w:r>
      <w:r w:rsidR="00D3416E">
        <w:t>HDFS</w:t>
      </w:r>
      <w:r w:rsidRPr="00D3416E" w:rsidR="00882CBE">
        <w:t xml:space="preserve"> </w:t>
      </w:r>
      <w:r w:rsidRPr="00D3416E">
        <w:t>students with eligibility remaining but who are not presently on assistantship</w:t>
      </w:r>
      <w:r w:rsidRPr="00D3416E" w:rsidR="009C1638">
        <w:t>.</w:t>
      </w:r>
      <w:r w:rsidRPr="00D3416E" w:rsidR="008131B6">
        <w:t xml:space="preserve"> </w:t>
      </w:r>
    </w:p>
    <w:p w:rsidR="00836199" w:rsidP="00501FF1" w:rsidRDefault="00836199" w14:paraId="372DF4B1" w14:textId="77777777">
      <w:pPr>
        <w:pStyle w:val="BodyText"/>
        <w:numPr>
          <w:ilvl w:val="0"/>
          <w:numId w:val="4"/>
        </w:numPr>
        <w:tabs>
          <w:tab w:val="clear" w:pos="360"/>
          <w:tab w:val="num" w:pos="648"/>
        </w:tabs>
        <w:spacing w:before="0"/>
        <w:ind w:left="648"/>
      </w:pPr>
      <w:r w:rsidRPr="00D3416E">
        <w:t xml:space="preserve">GROUP 4 (4th Priority): Continuing </w:t>
      </w:r>
      <w:r w:rsidR="00D3416E">
        <w:t>HDFS</w:t>
      </w:r>
      <w:r w:rsidRPr="00D3416E" w:rsidR="00882CBE">
        <w:t xml:space="preserve"> </w:t>
      </w:r>
      <w:r w:rsidRPr="00D3416E">
        <w:t>student</w:t>
      </w:r>
      <w:r w:rsidRPr="00D3416E" w:rsidR="00CB16F6">
        <w:t>s whose eligibility has expired</w:t>
      </w:r>
      <w:r w:rsidRPr="00D3416E" w:rsidR="00882CBE">
        <w:t>.</w:t>
      </w:r>
    </w:p>
    <w:p w:rsidRPr="00D3416E" w:rsidR="00E10B80" w:rsidP="00D3416E" w:rsidRDefault="00E10B80" w14:paraId="085AA160" w14:textId="77777777">
      <w:pPr>
        <w:pStyle w:val="BodyText"/>
        <w:spacing w:before="0"/>
      </w:pPr>
      <w:r>
        <w:t xml:space="preserve">Please Note: Students who live at a distance may not be eligible for assistantship due to the limited number of distance opportunities available. </w:t>
      </w:r>
    </w:p>
    <w:p w:rsidRPr="00D3416E" w:rsidR="00836199" w:rsidP="00B577CD" w:rsidRDefault="6E69538F" w14:paraId="3DE38E3B" w14:textId="77777777">
      <w:pPr>
        <w:pStyle w:val="Heading3"/>
        <w:spacing w:before="0"/>
      </w:pPr>
      <w:bookmarkStart w:name="_Toc12350529" w:id="3043"/>
      <w:bookmarkStart w:name="_Toc12350660" w:id="3044"/>
      <w:bookmarkStart w:name="_Toc12761102" w:id="3045"/>
      <w:bookmarkStart w:name="_Toc12767396" w:id="3046"/>
      <w:bookmarkStart w:name="_Toc12781873" w:id="3047"/>
      <w:bookmarkStart w:name="_Toc12782457" w:id="3048"/>
      <w:bookmarkStart w:name="_Toc12784177" w:id="3049"/>
      <w:bookmarkStart w:name="_Toc80085536" w:id="3050"/>
      <w:bookmarkStart w:name="_Toc80086378" w:id="3051"/>
      <w:bookmarkStart w:name="_Toc80777982" w:id="3052"/>
      <w:bookmarkStart w:name="_Toc109448141" w:id="3053"/>
      <w:bookmarkStart w:name="_Toc109448907" w:id="3054"/>
      <w:bookmarkStart w:name="_Toc142988198" w:id="3055"/>
      <w:bookmarkStart w:name="_Toc175038404" w:id="3056"/>
      <w:bookmarkStart w:name="_Toc175038873" w:id="3057"/>
      <w:bookmarkStart w:name="_Toc175042559" w:id="3058"/>
      <w:bookmarkStart w:name="_Toc206298746" w:id="3059"/>
      <w:bookmarkStart w:name="_Toc211920434" w:id="3060"/>
      <w:bookmarkStart w:name="_Toc237418219" w:id="3061"/>
      <w:bookmarkStart w:name="_Toc237418364" w:id="3062"/>
      <w:bookmarkStart w:name="_Toc268252323" w:id="3063"/>
      <w:bookmarkStart w:name="_Toc519601667" w:id="3064"/>
      <w:bookmarkStart w:name="_Toc519604999" w:id="3065"/>
      <w:bookmarkStart w:name="_Toc520727180" w:id="3066"/>
      <w:bookmarkStart w:name="_Toc1589553579" w:id="3067"/>
      <w:r>
        <w:t>Matching Faculty and Student Assistantship Needs:</w:t>
      </w:r>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p>
    <w:p w:rsidRPr="00D3416E" w:rsidR="00836199" w:rsidP="00B577CD" w:rsidRDefault="00836199" w14:paraId="797344B1" w14:textId="77777777">
      <w:pPr>
        <w:pStyle w:val="BodyText"/>
        <w:spacing w:before="0"/>
        <w:rPr>
          <w:i/>
        </w:rPr>
      </w:pPr>
      <w:r w:rsidRPr="00D3416E">
        <w:t>In so far as possible, assistantships will match student and faculty needs</w:t>
      </w:r>
      <w:r w:rsidRPr="00D3416E" w:rsidR="00447739">
        <w:t xml:space="preserve">. </w:t>
      </w:r>
      <w:r w:rsidRPr="00D3416E">
        <w:t>However, if qualified applicants are not available in one priority group, then applicants will be considered from other groups in order of group priority</w:t>
      </w:r>
      <w:r w:rsidRPr="00D3416E" w:rsidR="00447739">
        <w:t xml:space="preserve">. </w:t>
      </w:r>
      <w:r w:rsidRPr="00D3416E">
        <w:rPr>
          <w:i/>
        </w:rPr>
        <w:t xml:space="preserve">Faculty who cannot find a qualified </w:t>
      </w:r>
      <w:r w:rsidR="00D3416E">
        <w:rPr>
          <w:i/>
        </w:rPr>
        <w:t>HDFS</w:t>
      </w:r>
      <w:r w:rsidRPr="00D3416E">
        <w:rPr>
          <w:i/>
        </w:rPr>
        <w:t xml:space="preserve"> student may request approval from the </w:t>
      </w:r>
      <w:r w:rsidRPr="00D3416E" w:rsidR="00F51D41">
        <w:rPr>
          <w:i/>
          <w:sz w:val="22"/>
        </w:rPr>
        <w:t xml:space="preserve">Department Chair </w:t>
      </w:r>
      <w:r w:rsidRPr="00D3416E">
        <w:rPr>
          <w:i/>
        </w:rPr>
        <w:t>to appoint a student from another department.</w:t>
      </w:r>
    </w:p>
    <w:p w:rsidRPr="00D3416E" w:rsidR="00836199" w:rsidP="00B577CD" w:rsidRDefault="6E69538F" w14:paraId="3170FFD9" w14:textId="77777777">
      <w:pPr>
        <w:pStyle w:val="Heading3"/>
        <w:spacing w:before="0"/>
      </w:pPr>
      <w:bookmarkStart w:name="_Toc12350530" w:id="3068"/>
      <w:bookmarkStart w:name="_Toc12350661" w:id="3069"/>
      <w:bookmarkStart w:name="_Toc12761103" w:id="3070"/>
      <w:bookmarkStart w:name="_Toc12767397" w:id="3071"/>
      <w:bookmarkStart w:name="_Toc12781874" w:id="3072"/>
      <w:bookmarkStart w:name="_Toc12782458" w:id="3073"/>
      <w:bookmarkStart w:name="_Toc12784178" w:id="3074"/>
      <w:bookmarkStart w:name="_Toc80085537" w:id="3075"/>
      <w:bookmarkStart w:name="_Toc80086379" w:id="3076"/>
      <w:bookmarkStart w:name="_Toc80777983" w:id="3077"/>
      <w:bookmarkStart w:name="_Toc109448142" w:id="3078"/>
      <w:bookmarkStart w:name="_Toc109448908" w:id="3079"/>
      <w:bookmarkStart w:name="_Toc142988199" w:id="3080"/>
      <w:bookmarkStart w:name="_Toc175038405" w:id="3081"/>
      <w:bookmarkStart w:name="_Toc175038874" w:id="3082"/>
      <w:bookmarkStart w:name="_Toc175042560" w:id="3083"/>
      <w:bookmarkStart w:name="_Toc206298747" w:id="3084"/>
      <w:bookmarkStart w:name="_Toc211920435" w:id="3085"/>
      <w:bookmarkStart w:name="_Toc237418220" w:id="3086"/>
      <w:bookmarkStart w:name="_Toc237418365" w:id="3087"/>
      <w:bookmarkStart w:name="_Toc268252324" w:id="3088"/>
      <w:bookmarkStart w:name="_Toc519601668" w:id="3089"/>
      <w:bookmarkStart w:name="_Toc519605000" w:id="3090"/>
      <w:bookmarkStart w:name="_Toc520727181" w:id="3091"/>
      <w:bookmarkStart w:name="_Toc1148491575" w:id="3092"/>
      <w:r>
        <w:lastRenderedPageBreak/>
        <w:t>Criterion for Eligibility:</w:t>
      </w:r>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p>
    <w:p w:rsidRPr="00D3416E" w:rsidR="00836199" w:rsidP="00B577CD" w:rsidRDefault="00836199" w14:paraId="13457145" w14:textId="77777777">
      <w:pPr>
        <w:pStyle w:val="BodyText"/>
        <w:spacing w:before="0"/>
      </w:pPr>
      <w:r w:rsidRPr="00D3416E">
        <w:t xml:space="preserve">Eligibility is based on the number of semesters of full-time coursework a student has completed in the </w:t>
      </w:r>
      <w:r w:rsidR="00D3416E">
        <w:t>HDFS</w:t>
      </w:r>
      <w:r w:rsidRPr="00D3416E">
        <w:t xml:space="preserve"> graduate program</w:t>
      </w:r>
      <w:r w:rsidRPr="00D3416E" w:rsidR="00447739">
        <w:t xml:space="preserve">. </w:t>
      </w:r>
      <w:r w:rsidRPr="00D3416E">
        <w:t>Thus, eligibility is related to the number of semesters a student has been enrolled regardless of whether or not the student has received assistantship support.</w:t>
      </w:r>
    </w:p>
    <w:p w:rsidRPr="00D3416E" w:rsidR="00836199" w:rsidP="00501FF1" w:rsidRDefault="00BB1F05" w14:paraId="6013C101" w14:textId="77777777">
      <w:pPr>
        <w:pStyle w:val="BodyText"/>
        <w:numPr>
          <w:ilvl w:val="0"/>
          <w:numId w:val="3"/>
        </w:numPr>
        <w:tabs>
          <w:tab w:val="num" w:pos="648"/>
        </w:tabs>
        <w:spacing w:before="0"/>
        <w:ind w:left="648"/>
      </w:pPr>
      <w:r w:rsidRPr="00D3416E">
        <w:t>A full-time semester,</w:t>
      </w:r>
      <w:r w:rsidRPr="00D3416E" w:rsidR="00836199">
        <w:t xml:space="preserve"> counted toward eligibility is defined by </w:t>
      </w:r>
      <w:r w:rsidR="00D3416E">
        <w:t>HDFS</w:t>
      </w:r>
      <w:r w:rsidRPr="00D3416E" w:rsidR="00836199">
        <w:t xml:space="preserve"> as any semester in which a student registers for 6 or more graduate credit hours.</w:t>
      </w:r>
    </w:p>
    <w:p w:rsidRPr="00D3416E" w:rsidR="00836199" w:rsidP="00B577CD" w:rsidRDefault="6E69538F" w14:paraId="2067FC63" w14:textId="77777777">
      <w:pPr>
        <w:pStyle w:val="Heading3"/>
        <w:spacing w:before="0"/>
      </w:pPr>
      <w:bookmarkStart w:name="_Toc12350531" w:id="3093"/>
      <w:bookmarkStart w:name="_Toc12350662" w:id="3094"/>
      <w:bookmarkStart w:name="_Toc12761104" w:id="3095"/>
      <w:bookmarkStart w:name="_Toc12767398" w:id="3096"/>
      <w:bookmarkStart w:name="_Toc12781875" w:id="3097"/>
      <w:bookmarkStart w:name="_Toc12782459" w:id="3098"/>
      <w:bookmarkStart w:name="_Toc12784179" w:id="3099"/>
      <w:bookmarkStart w:name="_Toc80085538" w:id="3100"/>
      <w:bookmarkStart w:name="_Toc80086380" w:id="3101"/>
      <w:bookmarkStart w:name="_Toc80777984" w:id="3102"/>
      <w:bookmarkStart w:name="_Toc109448143" w:id="3103"/>
      <w:bookmarkStart w:name="_Toc109448909" w:id="3104"/>
      <w:bookmarkStart w:name="_Toc142988200" w:id="3105"/>
      <w:bookmarkStart w:name="_Toc175038406" w:id="3106"/>
      <w:bookmarkStart w:name="_Toc175038875" w:id="3107"/>
      <w:bookmarkStart w:name="_Toc175042561" w:id="3108"/>
      <w:bookmarkStart w:name="_Toc206298748" w:id="3109"/>
      <w:bookmarkStart w:name="_Toc211920436" w:id="3110"/>
      <w:bookmarkStart w:name="_Toc237418221" w:id="3111"/>
      <w:bookmarkStart w:name="_Toc237418366" w:id="3112"/>
      <w:bookmarkStart w:name="_Toc268252325" w:id="3113"/>
      <w:bookmarkStart w:name="_Toc519601669" w:id="3114"/>
      <w:bookmarkStart w:name="_Toc519605001" w:id="3115"/>
      <w:bookmarkStart w:name="_Toc520727182" w:id="3116"/>
      <w:bookmarkStart w:name="_Toc1081542456" w:id="3117"/>
      <w:r>
        <w:t>HDFS MS Student Eligibility</w:t>
      </w:r>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p>
    <w:p w:rsidRPr="00D3416E" w:rsidR="00836199" w:rsidP="00B577CD" w:rsidRDefault="00836199" w14:paraId="577441FB" w14:textId="77777777">
      <w:pPr>
        <w:pStyle w:val="BodyText"/>
        <w:spacing w:before="0"/>
      </w:pPr>
      <w:r w:rsidRPr="00D3416E">
        <w:t>Master</w:t>
      </w:r>
      <w:r w:rsidRPr="00D3416E" w:rsidR="00073BB6">
        <w:t>’s</w:t>
      </w:r>
      <w:r w:rsidRPr="00D3416E">
        <w:t xml:space="preserve"> students are eligible for assistantship support through the first two years (4 semesters) of full-time coursework after they enter the graduate program</w:t>
      </w:r>
      <w:r w:rsidRPr="00D3416E" w:rsidR="00447739">
        <w:t xml:space="preserve">. </w:t>
      </w:r>
      <w:r w:rsidRPr="00D3416E">
        <w:t>Part-time coursework taken prior to the first application for an assistantship will be prorated for those applying for assistantship.</w:t>
      </w:r>
    </w:p>
    <w:p w:rsidRPr="00D3416E" w:rsidR="00836199" w:rsidP="00B577CD" w:rsidRDefault="6E69538F" w14:paraId="25C482FF" w14:textId="77777777">
      <w:pPr>
        <w:pStyle w:val="Heading3"/>
        <w:spacing w:before="0"/>
      </w:pPr>
      <w:bookmarkStart w:name="_Toc12350532" w:id="3118"/>
      <w:bookmarkStart w:name="_Toc12350663" w:id="3119"/>
      <w:bookmarkStart w:name="_Toc12761105" w:id="3120"/>
      <w:bookmarkStart w:name="_Toc12767399" w:id="3121"/>
      <w:bookmarkStart w:name="_Toc12781876" w:id="3122"/>
      <w:bookmarkStart w:name="_Toc12782460" w:id="3123"/>
      <w:bookmarkStart w:name="_Toc12784180" w:id="3124"/>
      <w:bookmarkStart w:name="_Toc80085539" w:id="3125"/>
      <w:bookmarkStart w:name="_Toc80086381" w:id="3126"/>
      <w:bookmarkStart w:name="_Toc80777985" w:id="3127"/>
      <w:bookmarkStart w:name="_Toc109448144" w:id="3128"/>
      <w:bookmarkStart w:name="_Toc109448910" w:id="3129"/>
      <w:bookmarkStart w:name="_Toc142988201" w:id="3130"/>
      <w:bookmarkStart w:name="_Toc175038407" w:id="3131"/>
      <w:bookmarkStart w:name="_Toc175038876" w:id="3132"/>
      <w:bookmarkStart w:name="_Toc175042562" w:id="3133"/>
      <w:bookmarkStart w:name="_Toc206298749" w:id="3134"/>
      <w:bookmarkStart w:name="_Toc211920437" w:id="3135"/>
      <w:bookmarkStart w:name="_Toc237418222" w:id="3136"/>
      <w:bookmarkStart w:name="_Toc237418367" w:id="3137"/>
      <w:bookmarkStart w:name="_Toc268252326" w:id="3138"/>
      <w:bookmarkStart w:name="_Toc519601670" w:id="3139"/>
      <w:bookmarkStart w:name="_Toc519605002" w:id="3140"/>
      <w:bookmarkStart w:name="_Toc520727183" w:id="3141"/>
      <w:bookmarkStart w:name="_Toc2021163164" w:id="3142"/>
      <w:r>
        <w:t>HDFS PhD Student Eligibility</w:t>
      </w:r>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p>
    <w:p w:rsidRPr="00D3416E" w:rsidR="00836199" w:rsidP="00B577CD" w:rsidRDefault="007B7393" w14:paraId="69666948" w14:textId="77777777">
      <w:pPr>
        <w:pStyle w:val="BodyText"/>
        <w:spacing w:before="0"/>
      </w:pPr>
      <w:r>
        <w:t>PhD</w:t>
      </w:r>
      <w:r w:rsidRPr="00D3416E" w:rsidR="00836199">
        <w:t xml:space="preserve"> students are eligible for assistantship support through the first three years (6 semesters) of full-time coursework after they enter the graduate program</w:t>
      </w:r>
      <w:r w:rsidRPr="00D3416E" w:rsidR="00447739">
        <w:t xml:space="preserve">. </w:t>
      </w:r>
      <w:r w:rsidRPr="00D3416E" w:rsidR="00836199">
        <w:t>Part-time coursework taken prior to the first application for an assistantship will be prorated for those applying for assistantship.</w:t>
      </w:r>
    </w:p>
    <w:p w:rsidRPr="00D3416E" w:rsidR="00836199" w:rsidP="00B577CD" w:rsidRDefault="6E69538F" w14:paraId="0EAF9509" w14:textId="77777777">
      <w:pPr>
        <w:pStyle w:val="Heading3"/>
        <w:spacing w:before="0"/>
      </w:pPr>
      <w:bookmarkStart w:name="_Toc12350533" w:id="3143"/>
      <w:bookmarkStart w:name="_Toc12350664" w:id="3144"/>
      <w:bookmarkStart w:name="_Toc12761106" w:id="3145"/>
      <w:bookmarkStart w:name="_Toc12767400" w:id="3146"/>
      <w:bookmarkStart w:name="_Toc12781877" w:id="3147"/>
      <w:bookmarkStart w:name="_Toc12782461" w:id="3148"/>
      <w:bookmarkStart w:name="_Toc12784181" w:id="3149"/>
      <w:bookmarkStart w:name="_Toc80085540" w:id="3150"/>
      <w:bookmarkStart w:name="_Toc80086382" w:id="3151"/>
      <w:bookmarkStart w:name="_Toc80777986" w:id="3152"/>
      <w:bookmarkStart w:name="_Toc109448145" w:id="3153"/>
      <w:bookmarkStart w:name="_Toc109448911" w:id="3154"/>
      <w:bookmarkStart w:name="_Toc142988202" w:id="3155"/>
      <w:bookmarkStart w:name="_Toc175038408" w:id="3156"/>
      <w:bookmarkStart w:name="_Toc175038877" w:id="3157"/>
      <w:bookmarkStart w:name="_Toc175042563" w:id="3158"/>
      <w:bookmarkStart w:name="_Toc206298750" w:id="3159"/>
      <w:bookmarkStart w:name="_Toc211920438" w:id="3160"/>
      <w:bookmarkStart w:name="_Toc237418223" w:id="3161"/>
      <w:bookmarkStart w:name="_Toc237418368" w:id="3162"/>
      <w:bookmarkStart w:name="_Toc268252327" w:id="3163"/>
      <w:bookmarkStart w:name="_Toc519601671" w:id="3164"/>
      <w:bookmarkStart w:name="_Toc519605003" w:id="3165"/>
      <w:bookmarkStart w:name="_Toc520727184" w:id="3166"/>
      <w:bookmarkStart w:name="_Toc1861702167" w:id="3167"/>
      <w:r>
        <w:t>Continuation of Assistantship Support</w:t>
      </w:r>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p>
    <w:p w:rsidRPr="00D3416E" w:rsidR="00836199" w:rsidP="00B577CD" w:rsidRDefault="005138EF" w14:paraId="0C2E902B" w14:textId="77777777">
      <w:pPr>
        <w:pStyle w:val="BodyText"/>
        <w:spacing w:before="0"/>
        <w:rPr>
          <w:highlight w:val="yellow"/>
        </w:rPr>
      </w:pPr>
      <w:r w:rsidRPr="00D3416E">
        <w:rPr>
          <w:noProof/>
        </w:rPr>
        <mc:AlternateContent>
          <mc:Choice Requires="wps">
            <w:drawing>
              <wp:inline distT="0" distB="0" distL="0" distR="0" wp14:anchorId="03F970F7" wp14:editId="136F6F74">
                <wp:extent cx="292608" cy="248666"/>
                <wp:effectExtent l="0" t="0" r="12700" b="18415"/>
                <wp:docPr id="11" name="Hexagon 11"/>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0F2EA473">
              <v:shape id="Hexagon 11"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IqqLzKUAgAAsAUAAA4AAAAAAAAAAAAAAAAALgIAAGRycy9lMm9Eb2MueG1s&#10;UEsBAi0AFAAGAAgAAAAhAERsh+LdAAAAAwEAAA8AAAAAAAAAAAAAAAAA7gQAAGRycy9kb3ducmV2&#10;LnhtbFBLBQYAAAAABAAEAPMAAAD4BQAAAAA=&#10;" w14:anchorId="76DBAACA">
                <w10:anchorlock/>
              </v:shape>
            </w:pict>
          </mc:Fallback>
        </mc:AlternateContent>
      </w:r>
      <w:r w:rsidRPr="00D3416E">
        <w:rPr>
          <w:highlight w:val="yellow"/>
        </w:rPr>
        <w:t xml:space="preserve"> </w:t>
      </w:r>
      <w:r w:rsidRPr="00D3416E">
        <w:rPr>
          <w:b/>
          <w:highlight w:val="yellow"/>
        </w:rPr>
        <w:t xml:space="preserve">Please </w:t>
      </w:r>
      <w:r w:rsidR="00BC162A">
        <w:rPr>
          <w:b/>
          <w:highlight w:val="yellow"/>
        </w:rPr>
        <w:t>N</w:t>
      </w:r>
      <w:r w:rsidRPr="00D3416E">
        <w:rPr>
          <w:b/>
          <w:highlight w:val="yellow"/>
        </w:rPr>
        <w:t>ote</w:t>
      </w:r>
      <w:r w:rsidRPr="00D3416E" w:rsidR="000F1F60">
        <w:rPr>
          <w:highlight w:val="yellow"/>
        </w:rPr>
        <w:t xml:space="preserve">: </w:t>
      </w:r>
      <w:r w:rsidRPr="00D3416E" w:rsidR="00836199">
        <w:rPr>
          <w:highlight w:val="yellow"/>
        </w:rPr>
        <w:t xml:space="preserve">An assistantship will be continued until eligibility has expired, so long as the student’s </w:t>
      </w:r>
      <w:r w:rsidR="00E10B80">
        <w:rPr>
          <w:highlight w:val="yellow"/>
        </w:rPr>
        <w:t xml:space="preserve">assistantship </w:t>
      </w:r>
      <w:r w:rsidRPr="00D3416E" w:rsidR="00836199">
        <w:rPr>
          <w:highlight w:val="yellow"/>
        </w:rPr>
        <w:t>performance and de</w:t>
      </w:r>
      <w:r w:rsidRPr="00D3416E" w:rsidR="00997624">
        <w:rPr>
          <w:highlight w:val="yellow"/>
        </w:rPr>
        <w:t>gree progress is satisfactory</w:t>
      </w:r>
      <w:r w:rsidRPr="00D3416E" w:rsidR="00836199">
        <w:rPr>
          <w:highlight w:val="yellow"/>
        </w:rPr>
        <w:t xml:space="preserve"> and funds remain available</w:t>
      </w:r>
      <w:r w:rsidRPr="00D3416E" w:rsidR="00447739">
        <w:rPr>
          <w:highlight w:val="yellow"/>
        </w:rPr>
        <w:t xml:space="preserve">. </w:t>
      </w:r>
      <w:r w:rsidRPr="00D3416E" w:rsidR="00836199">
        <w:rPr>
          <w:highlight w:val="yellow"/>
        </w:rPr>
        <w:t xml:space="preserve">Each graduate assistant will be evaluated for satisfactory </w:t>
      </w:r>
      <w:r w:rsidR="00E10B80">
        <w:rPr>
          <w:highlight w:val="yellow"/>
        </w:rPr>
        <w:t>performance</w:t>
      </w:r>
      <w:r w:rsidRPr="00D3416E" w:rsidR="00836199">
        <w:rPr>
          <w:highlight w:val="yellow"/>
        </w:rPr>
        <w:t xml:space="preserve"> each semester by the student’s assistantship supervisor</w:t>
      </w:r>
      <w:r w:rsidR="00E10B80">
        <w:rPr>
          <w:highlight w:val="yellow"/>
        </w:rPr>
        <w:t>. Degree progress is evaluated each spring by the HDFS graduate faculty</w:t>
      </w:r>
      <w:proofErr w:type="gramStart"/>
      <w:r w:rsidR="0022027C">
        <w:rPr>
          <w:highlight w:val="yellow"/>
        </w:rPr>
        <w:t>..</w:t>
      </w:r>
      <w:proofErr w:type="gramEnd"/>
      <w:r w:rsidR="0022027C">
        <w:rPr>
          <w:highlight w:val="yellow"/>
        </w:rPr>
        <w:t xml:space="preserve"> </w:t>
      </w:r>
    </w:p>
    <w:p w:rsidRPr="00D3416E" w:rsidR="00836199" w:rsidP="00B577CD" w:rsidRDefault="00712EFD" w14:paraId="6E7B3F77" w14:textId="77777777">
      <w:pPr>
        <w:pStyle w:val="BodyText"/>
        <w:spacing w:before="0"/>
      </w:pPr>
      <w:r w:rsidRPr="00D3416E">
        <w:rPr>
          <w:noProof/>
        </w:rPr>
        <mc:AlternateContent>
          <mc:Choice Requires="wps">
            <w:drawing>
              <wp:inline distT="0" distB="0" distL="0" distR="0" wp14:anchorId="3ED7E56B" wp14:editId="7B8908FE">
                <wp:extent cx="292608" cy="248666"/>
                <wp:effectExtent l="0" t="0" r="12700" b="18415"/>
                <wp:docPr id="33" name="Hexagon 33"/>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5F7534E4">
              <v:shape id="Hexagon 33"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" w14:anchorId="063AAAAD">
                <w10:anchorlock/>
              </v:shape>
            </w:pict>
          </mc:Fallback>
        </mc:AlternateContent>
      </w:r>
      <w:r w:rsidRPr="00D3416E">
        <w:rPr>
          <w:highlight w:val="yellow"/>
        </w:rPr>
        <w:t xml:space="preserve"> </w:t>
      </w:r>
      <w:r w:rsidRPr="00D3416E">
        <w:rPr>
          <w:b/>
          <w:highlight w:val="yellow"/>
        </w:rPr>
        <w:t xml:space="preserve">Please </w:t>
      </w:r>
      <w:r w:rsidR="00BC162A">
        <w:rPr>
          <w:b/>
          <w:highlight w:val="yellow"/>
        </w:rPr>
        <w:t>N</w:t>
      </w:r>
      <w:r w:rsidRPr="00D3416E">
        <w:rPr>
          <w:b/>
          <w:highlight w:val="yellow"/>
        </w:rPr>
        <w:t>ote</w:t>
      </w:r>
      <w:r w:rsidRPr="00D3416E" w:rsidR="000F1F60">
        <w:rPr>
          <w:highlight w:val="yellow"/>
        </w:rPr>
        <w:t xml:space="preserve">: </w:t>
      </w:r>
      <w:r w:rsidRPr="00D3416E" w:rsidR="00792351">
        <w:rPr>
          <w:highlight w:val="yellow"/>
        </w:rPr>
        <w:t>S</w:t>
      </w:r>
      <w:r w:rsidRPr="00D3416E" w:rsidR="00836199">
        <w:rPr>
          <w:highlight w:val="yellow"/>
        </w:rPr>
        <w:t>hort term, temporary assistantship appointments</w:t>
      </w:r>
      <w:r w:rsidRPr="00D3416E">
        <w:rPr>
          <w:highlight w:val="yellow"/>
        </w:rPr>
        <w:t xml:space="preserve"> (e.g., a student given an appointment who was not on assistantship appointment when admitted) </w:t>
      </w:r>
      <w:r w:rsidRPr="00D3416E" w:rsidR="00836199">
        <w:rPr>
          <w:highlight w:val="yellow"/>
        </w:rPr>
        <w:t>do not guarantee continued assistantship support should the student still have eligibility left</w:t>
      </w:r>
      <w:r w:rsidRPr="00D3416E" w:rsidR="00447739">
        <w:rPr>
          <w:highlight w:val="yellow"/>
        </w:rPr>
        <w:t>.</w:t>
      </w:r>
      <w:r w:rsidRPr="00D3416E" w:rsidR="00447739">
        <w:t xml:space="preserve"> </w:t>
      </w:r>
    </w:p>
    <w:p w:rsidRPr="00D3416E" w:rsidR="00836199" w:rsidP="00B577CD" w:rsidRDefault="6E69538F" w14:paraId="26F6ECEB" w14:textId="77777777">
      <w:pPr>
        <w:pStyle w:val="Heading3"/>
        <w:spacing w:before="0"/>
      </w:pPr>
      <w:bookmarkStart w:name="_Toc12350534" w:id="3168"/>
      <w:bookmarkStart w:name="_Toc12350665" w:id="3169"/>
      <w:bookmarkStart w:name="_Toc12761107" w:id="3170"/>
      <w:bookmarkStart w:name="_Toc12767401" w:id="3171"/>
      <w:bookmarkStart w:name="_Toc12781878" w:id="3172"/>
      <w:bookmarkStart w:name="_Toc12782462" w:id="3173"/>
      <w:bookmarkStart w:name="_Toc12784182" w:id="3174"/>
      <w:bookmarkStart w:name="_Toc80085541" w:id="3175"/>
      <w:bookmarkStart w:name="_Toc80086383" w:id="3176"/>
      <w:bookmarkStart w:name="_Toc80777987" w:id="3177"/>
      <w:bookmarkStart w:name="_Toc109448146" w:id="3178"/>
      <w:bookmarkStart w:name="_Toc109448912" w:id="3179"/>
      <w:bookmarkStart w:name="_Toc142988203" w:id="3180"/>
      <w:bookmarkStart w:name="_Toc175038409" w:id="3181"/>
      <w:bookmarkStart w:name="_Toc175038878" w:id="3182"/>
      <w:bookmarkStart w:name="_Toc175042564" w:id="3183"/>
      <w:bookmarkStart w:name="_Toc206298751" w:id="3184"/>
      <w:bookmarkStart w:name="_Toc211920439" w:id="3185"/>
      <w:bookmarkStart w:name="_Toc237418224" w:id="3186"/>
      <w:bookmarkStart w:name="_Toc237418369" w:id="3187"/>
      <w:bookmarkStart w:name="_Toc268252328" w:id="3188"/>
      <w:bookmarkStart w:name="_Toc519601672" w:id="3189"/>
      <w:bookmarkStart w:name="_Toc519605004" w:id="3190"/>
      <w:bookmarkStart w:name="_Toc520727185" w:id="3191"/>
      <w:bookmarkStart w:name="_Toc1928729623" w:id="3192"/>
      <w:r>
        <w:t>Summer School Appointments</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p>
    <w:p w:rsidRPr="00D3416E" w:rsidR="00836199" w:rsidP="00B577CD" w:rsidRDefault="00836199" w14:paraId="04832914" w14:textId="77777777">
      <w:pPr>
        <w:pStyle w:val="BodyText"/>
        <w:spacing w:before="0"/>
      </w:pPr>
      <w:r w:rsidRPr="00D3416E">
        <w:t>Summer appointments do not count towards eligibility.</w:t>
      </w:r>
    </w:p>
    <w:p w:rsidRPr="00D3416E" w:rsidR="00712EFD" w:rsidP="00B577CD" w:rsidRDefault="00712EFD" w14:paraId="7D62D461" w14:textId="77777777">
      <w:pPr>
        <w:rPr>
          <w:rFonts w:ascii="Times New Roman" w:hAnsi="Times New Roman"/>
          <w:b/>
        </w:rPr>
      </w:pPr>
      <w:bookmarkStart w:name="_Toc12781879" w:id="3193"/>
      <w:bookmarkStart w:name="_Toc80085542" w:id="3194"/>
      <w:bookmarkStart w:name="_Toc80086384" w:id="3195"/>
      <w:bookmarkStart w:name="_Toc80777988" w:id="3196"/>
      <w:bookmarkStart w:name="_Toc109448147" w:id="3197"/>
      <w:bookmarkStart w:name="_Toc109448913" w:id="3198"/>
      <w:bookmarkStart w:name="_Toc142988204" w:id="3199"/>
      <w:bookmarkStart w:name="_Toc175038410" w:id="3200"/>
      <w:bookmarkStart w:name="_Toc175038879" w:id="3201"/>
      <w:bookmarkStart w:name="_Toc175042565" w:id="3202"/>
      <w:bookmarkStart w:name="_Toc206298752" w:id="3203"/>
      <w:bookmarkStart w:name="_Toc206390814" w:id="3204"/>
      <w:bookmarkStart w:name="_Toc211920440" w:id="3205"/>
      <w:bookmarkStart w:name="_Toc237418225" w:id="3206"/>
      <w:bookmarkStart w:name="_Toc237418370" w:id="3207"/>
      <w:bookmarkStart w:name="_Toc268252329" w:id="3208"/>
      <w:r w:rsidRPr="00D3416E">
        <w:rPr>
          <w:rFonts w:ascii="Times New Roman" w:hAnsi="Times New Roman"/>
        </w:rPr>
        <w:br w:type="page"/>
      </w:r>
    </w:p>
    <w:p w:rsidRPr="00D3416E" w:rsidR="00836199" w:rsidP="00B577CD" w:rsidRDefault="6E69538F" w14:paraId="38C37E95" w14:textId="77777777">
      <w:pPr>
        <w:pStyle w:val="Heading3"/>
        <w:spacing w:before="0"/>
      </w:pPr>
      <w:bookmarkStart w:name="_Toc519601673" w:id="3209"/>
      <w:bookmarkStart w:name="_Toc519605005" w:id="3210"/>
      <w:bookmarkStart w:name="_Toc520727186" w:id="3211"/>
      <w:bookmarkStart w:name="_Toc1417847019" w:id="3212"/>
      <w:r>
        <w:lastRenderedPageBreak/>
        <w:t>HDFS MS student accepted to PhD Program</w:t>
      </w:r>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p>
    <w:p w:rsidRPr="00D3416E" w:rsidR="00836199" w:rsidP="00B577CD" w:rsidRDefault="00836199" w14:paraId="08CA6817" w14:textId="77777777">
      <w:pPr>
        <w:pStyle w:val="BodyText"/>
        <w:spacing w:before="0"/>
      </w:pPr>
      <w:r w:rsidRPr="00D3416E">
        <w:rPr>
          <w:b/>
          <w:i/>
        </w:rPr>
        <w:t xml:space="preserve">Assistantship priority:  </w:t>
      </w:r>
      <w:r w:rsidRPr="00D3416E">
        <w:t xml:space="preserve">Students in the process of completing an </w:t>
      </w:r>
      <w:r w:rsidR="00D3416E">
        <w:t>HDFS</w:t>
      </w:r>
      <w:r w:rsidRPr="00D3416E">
        <w:t xml:space="preserve"> </w:t>
      </w:r>
      <w:r w:rsidRPr="00D3416E" w:rsidR="000B435D">
        <w:t>Master’s</w:t>
      </w:r>
      <w:r w:rsidRPr="00D3416E">
        <w:t xml:space="preserve"> degree are considered to be </w:t>
      </w:r>
      <w:r w:rsidRPr="00D3416E">
        <w:rPr>
          <w:i/>
        </w:rPr>
        <w:t>new students (Group 2)</w:t>
      </w:r>
      <w:r w:rsidRPr="00D3416E">
        <w:t xml:space="preserve"> and are assigned a new assistantship score when applying for admittance into the </w:t>
      </w:r>
      <w:r w:rsidR="00D3416E">
        <w:t>HDFS</w:t>
      </w:r>
      <w:r w:rsidRPr="00D3416E">
        <w:t xml:space="preserve"> </w:t>
      </w:r>
      <w:r w:rsidR="007B7393">
        <w:t>PhD</w:t>
      </w:r>
      <w:r w:rsidRPr="00D3416E" w:rsidR="007B7393">
        <w:t xml:space="preserve"> </w:t>
      </w:r>
      <w:r w:rsidRPr="00D3416E">
        <w:t xml:space="preserve">program, regardless of their previous priority status during their </w:t>
      </w:r>
      <w:r w:rsidR="00D3416E">
        <w:t>HDFS</w:t>
      </w:r>
      <w:r w:rsidRPr="00D3416E">
        <w:t xml:space="preserve"> </w:t>
      </w:r>
      <w:r w:rsidRPr="00D3416E" w:rsidR="000B435D">
        <w:t>Master’s</w:t>
      </w:r>
      <w:r w:rsidRPr="00D3416E">
        <w:t xml:space="preserve"> program</w:t>
      </w:r>
      <w:r w:rsidRPr="00D3416E" w:rsidR="00447739">
        <w:t xml:space="preserve">. </w:t>
      </w:r>
      <w:r w:rsidRPr="00D3416E">
        <w:t>They compete with other new PhD</w:t>
      </w:r>
      <w:r w:rsidRPr="00D3416E" w:rsidR="00447739">
        <w:t xml:space="preserve"> </w:t>
      </w:r>
      <w:r w:rsidRPr="00D3416E">
        <w:t>student applicants for assistantship support at the PhD</w:t>
      </w:r>
      <w:r w:rsidRPr="00D3416E" w:rsidR="00447739">
        <w:t xml:space="preserve"> </w:t>
      </w:r>
      <w:r w:rsidRPr="00D3416E">
        <w:t>level.</w:t>
      </w:r>
    </w:p>
    <w:p w:rsidRPr="00D3416E" w:rsidR="00836199" w:rsidP="00B577CD" w:rsidRDefault="00836199" w14:paraId="7307933A" w14:textId="77777777">
      <w:pPr>
        <w:pStyle w:val="BodyText"/>
        <w:spacing w:before="0"/>
      </w:pPr>
      <w:r w:rsidRPr="00D3416E">
        <w:rPr>
          <w:b/>
          <w:i/>
        </w:rPr>
        <w:t xml:space="preserve">Allocation of assistantships to </w:t>
      </w:r>
      <w:r w:rsidR="00D3416E">
        <w:rPr>
          <w:b/>
          <w:i/>
        </w:rPr>
        <w:t>HDFS</w:t>
      </w:r>
      <w:r w:rsidRPr="00D3416E">
        <w:rPr>
          <w:b/>
          <w:i/>
        </w:rPr>
        <w:t xml:space="preserve"> </w:t>
      </w:r>
      <w:r w:rsidRPr="00D3416E" w:rsidR="00A25C84">
        <w:rPr>
          <w:b/>
          <w:i/>
        </w:rPr>
        <w:t>MS</w:t>
      </w:r>
      <w:r w:rsidRPr="00D3416E" w:rsidR="00447739">
        <w:rPr>
          <w:b/>
          <w:i/>
        </w:rPr>
        <w:t xml:space="preserve"> </w:t>
      </w:r>
      <w:r w:rsidRPr="00D3416E">
        <w:rPr>
          <w:b/>
          <w:i/>
        </w:rPr>
        <w:t xml:space="preserve">students accepted into, but not yet commencing, an </w:t>
      </w:r>
      <w:r w:rsidR="00D3416E">
        <w:rPr>
          <w:b/>
          <w:i/>
        </w:rPr>
        <w:t>HDFS</w:t>
      </w:r>
      <w:r w:rsidRPr="00D3416E">
        <w:rPr>
          <w:b/>
          <w:i/>
        </w:rPr>
        <w:t xml:space="preserve"> PhD</w:t>
      </w:r>
      <w:r w:rsidRPr="00D3416E" w:rsidR="00447739">
        <w:rPr>
          <w:b/>
          <w:i/>
        </w:rPr>
        <w:t xml:space="preserve"> </w:t>
      </w:r>
      <w:r w:rsidRPr="00D3416E">
        <w:rPr>
          <w:b/>
          <w:i/>
        </w:rPr>
        <w:t xml:space="preserve">program: </w:t>
      </w:r>
      <w:r w:rsidRPr="00D3416E">
        <w:t xml:space="preserve"> </w:t>
      </w:r>
      <w:r w:rsidR="00D3416E">
        <w:t>HDFS</w:t>
      </w:r>
      <w:r w:rsidRPr="00D3416E">
        <w:t xml:space="preserve"> </w:t>
      </w:r>
      <w:r w:rsidRPr="00D3416E" w:rsidR="007B7393">
        <w:t>M</w:t>
      </w:r>
      <w:r w:rsidR="007B7393">
        <w:t>S</w:t>
      </w:r>
      <w:r w:rsidRPr="00D3416E" w:rsidR="007B7393">
        <w:t xml:space="preserve"> </w:t>
      </w:r>
      <w:r w:rsidRPr="00D3416E">
        <w:t xml:space="preserve">students desiring to continue on into the </w:t>
      </w:r>
      <w:r w:rsidRPr="00D3416E" w:rsidR="001E52F3">
        <w:t>HDFS</w:t>
      </w:r>
      <w:r w:rsidR="007B7393">
        <w:t xml:space="preserve"> PhD</w:t>
      </w:r>
      <w:r w:rsidRPr="00D3416E">
        <w:t xml:space="preserve"> program typically apply for admission and for assistantship support as new PhD</w:t>
      </w:r>
      <w:r w:rsidRPr="00D3416E" w:rsidR="00447739">
        <w:t xml:space="preserve"> </w:t>
      </w:r>
      <w:r w:rsidRPr="00D3416E">
        <w:t xml:space="preserve">students several months before they finish their </w:t>
      </w:r>
      <w:r w:rsidRPr="00D3416E" w:rsidR="000B435D">
        <w:t>Master’s</w:t>
      </w:r>
      <w:r w:rsidRPr="00D3416E">
        <w:t xml:space="preserve"> program</w:t>
      </w:r>
      <w:r w:rsidRPr="00D3416E" w:rsidR="00447739">
        <w:t xml:space="preserve">. </w:t>
      </w:r>
      <w:r w:rsidRPr="00D3416E">
        <w:t xml:space="preserve">The awarding of a </w:t>
      </w:r>
      <w:r w:rsidR="007B7393">
        <w:t>PhD</w:t>
      </w:r>
      <w:r w:rsidRPr="00D3416E" w:rsidR="007B7393">
        <w:t xml:space="preserve"> </w:t>
      </w:r>
      <w:r w:rsidRPr="00D3416E">
        <w:t xml:space="preserve">level assistantship to an </w:t>
      </w:r>
      <w:r w:rsidR="00D3416E">
        <w:t>HDFS</w:t>
      </w:r>
      <w:r w:rsidRPr="00D3416E">
        <w:t xml:space="preserve"> Master</w:t>
      </w:r>
      <w:r w:rsidRPr="00D3416E" w:rsidR="00073BB6">
        <w:t>’</w:t>
      </w:r>
      <w:r w:rsidRPr="00D3416E">
        <w:t>s student who is accepted into the PhD</w:t>
      </w:r>
      <w:r w:rsidRPr="00D3416E" w:rsidR="00447739">
        <w:t xml:space="preserve"> </w:t>
      </w:r>
      <w:r w:rsidRPr="00D3416E">
        <w:t xml:space="preserve">program is done with the understanding that the student’s </w:t>
      </w:r>
      <w:r w:rsidRPr="00D3416E" w:rsidR="00A25C84">
        <w:t>MS</w:t>
      </w:r>
      <w:r w:rsidRPr="00D3416E" w:rsidR="00447739">
        <w:t xml:space="preserve"> </w:t>
      </w:r>
      <w:r w:rsidRPr="00D3416E">
        <w:t xml:space="preserve">final oral will be completed before the </w:t>
      </w:r>
      <w:r w:rsidR="007B7393">
        <w:t>PhD</w:t>
      </w:r>
      <w:r w:rsidRPr="00D3416E" w:rsidR="007B7393">
        <w:t xml:space="preserve"> </w:t>
      </w:r>
      <w:r w:rsidRPr="00D3416E">
        <w:t>level assistantship starts.</w:t>
      </w:r>
    </w:p>
    <w:p w:rsidRPr="00D3416E" w:rsidR="00836199" w:rsidP="00B577CD" w:rsidRDefault="00836199" w14:paraId="41A16FA8" w14:textId="77777777">
      <w:pPr>
        <w:pStyle w:val="BodyText"/>
        <w:spacing w:before="0"/>
      </w:pPr>
      <w:r w:rsidRPr="00D3416E">
        <w:t xml:space="preserve">If an </w:t>
      </w:r>
      <w:r w:rsidR="00D3416E">
        <w:t>HDFS</w:t>
      </w:r>
      <w:r w:rsidRPr="00D3416E">
        <w:t xml:space="preserve"> Master</w:t>
      </w:r>
      <w:r w:rsidRPr="00D3416E" w:rsidR="00073BB6">
        <w:t>’</w:t>
      </w:r>
      <w:r w:rsidRPr="00D3416E">
        <w:t xml:space="preserve">s student who has been accepted into the </w:t>
      </w:r>
      <w:r w:rsidR="007B7393">
        <w:t>PhD</w:t>
      </w:r>
      <w:r w:rsidRPr="00D3416E" w:rsidR="007B7393">
        <w:t xml:space="preserve"> </w:t>
      </w:r>
      <w:r w:rsidRPr="00D3416E">
        <w:t xml:space="preserve">program and awarded a </w:t>
      </w:r>
      <w:r w:rsidR="007B7393">
        <w:t>PhD</w:t>
      </w:r>
      <w:r w:rsidRPr="00D3416E" w:rsidR="007B7393">
        <w:t xml:space="preserve"> </w:t>
      </w:r>
      <w:r w:rsidRPr="00D3416E">
        <w:t xml:space="preserve">level assistantship fails to complete the final oral before the scheduled start of the </w:t>
      </w:r>
      <w:r w:rsidR="007B7393">
        <w:t>PhD</w:t>
      </w:r>
      <w:r w:rsidRPr="00D3416E" w:rsidR="007B7393">
        <w:t xml:space="preserve"> </w:t>
      </w:r>
      <w:r w:rsidRPr="00D3416E">
        <w:t xml:space="preserve">level assistantship, the student may be allowed to continue on assistantship support up to one year (at the </w:t>
      </w:r>
      <w:r w:rsidRPr="00D3416E" w:rsidR="00A25C84">
        <w:t>MS</w:t>
      </w:r>
      <w:r w:rsidRPr="00D3416E" w:rsidR="00447739">
        <w:t xml:space="preserve"> </w:t>
      </w:r>
      <w:r w:rsidRPr="00D3416E">
        <w:t xml:space="preserve">rate) to allow time for completion of the </w:t>
      </w:r>
      <w:r w:rsidRPr="00D3416E" w:rsidR="00A25C84">
        <w:t>MS</w:t>
      </w:r>
      <w:r w:rsidRPr="00D3416E" w:rsidR="00447739">
        <w:t xml:space="preserve"> </w:t>
      </w:r>
      <w:r w:rsidRPr="00D3416E">
        <w:t>degree program</w:t>
      </w:r>
      <w:r w:rsidRPr="00D3416E" w:rsidR="00447739">
        <w:t xml:space="preserve">. </w:t>
      </w:r>
      <w:r w:rsidRPr="00D3416E">
        <w:t xml:space="preserve">If the final oral for an </w:t>
      </w:r>
      <w:r w:rsidR="00D3416E">
        <w:t>HDFS</w:t>
      </w:r>
      <w:r w:rsidRPr="00D3416E">
        <w:t xml:space="preserve"> Master</w:t>
      </w:r>
      <w:r w:rsidRPr="00D3416E" w:rsidR="00073BB6">
        <w:t>’</w:t>
      </w:r>
      <w:r w:rsidRPr="00D3416E">
        <w:t>s student accepted into the PhD</w:t>
      </w:r>
      <w:r w:rsidRPr="00D3416E" w:rsidR="00447739">
        <w:t xml:space="preserve"> </w:t>
      </w:r>
      <w:r w:rsidRPr="00D3416E">
        <w:t xml:space="preserve">program and receiving a fifth semester of support to help them finish their </w:t>
      </w:r>
      <w:r w:rsidRPr="00D3416E" w:rsidR="00A25C84">
        <w:t>MS</w:t>
      </w:r>
      <w:r w:rsidRPr="00D3416E" w:rsidR="00447739">
        <w:t xml:space="preserve"> </w:t>
      </w:r>
      <w:r w:rsidRPr="00D3416E">
        <w:t xml:space="preserve">program is not completed by the end of this fifth semester, the </w:t>
      </w:r>
      <w:r w:rsidR="00D3416E">
        <w:t>HDFS</w:t>
      </w:r>
      <w:r w:rsidRPr="00D3416E">
        <w:t xml:space="preserve"> student may be taken off assistantship support and placed in Group 3 (continuing students without assistantships)</w:t>
      </w:r>
      <w:r w:rsidRPr="00D3416E" w:rsidR="00447739">
        <w:t xml:space="preserve">. </w:t>
      </w:r>
      <w:r w:rsidRPr="00D3416E">
        <w:t xml:space="preserve">After their </w:t>
      </w:r>
      <w:r w:rsidRPr="00D3416E" w:rsidR="000B435D">
        <w:t>Master’s</w:t>
      </w:r>
      <w:r w:rsidRPr="00D3416E">
        <w:t xml:space="preserve"> program is completed, they may reapply and compete with other Group 3 students for assistantship support</w:t>
      </w:r>
      <w:r w:rsidRPr="00D3416E" w:rsidR="00447739">
        <w:t xml:space="preserve">. </w:t>
      </w:r>
    </w:p>
    <w:p w:rsidRPr="00D3416E" w:rsidR="00836199" w:rsidP="00B577CD" w:rsidRDefault="00836199" w14:paraId="52F3A7D4" w14:textId="77777777">
      <w:pPr>
        <w:pStyle w:val="BodyText"/>
        <w:spacing w:before="0"/>
      </w:pPr>
      <w:r w:rsidRPr="00D3416E">
        <w:t>The assistantship stipend will not be paid at the PhD</w:t>
      </w:r>
      <w:r w:rsidRPr="00D3416E" w:rsidR="00447739">
        <w:t xml:space="preserve"> </w:t>
      </w:r>
      <w:r w:rsidRPr="00D3416E">
        <w:t xml:space="preserve">rate until the beginning of the semester following official completion of the </w:t>
      </w:r>
      <w:r w:rsidRPr="00D3416E" w:rsidR="00A25C84">
        <w:t>MS</w:t>
      </w:r>
      <w:r w:rsidRPr="00D3416E">
        <w:t xml:space="preserve"> degree.</w:t>
      </w:r>
    </w:p>
    <w:p w:rsidRPr="00D3416E" w:rsidR="00836199" w:rsidP="00B577CD" w:rsidRDefault="6E69538F" w14:paraId="1A6DD9FC" w14:textId="77777777">
      <w:pPr>
        <w:pStyle w:val="Heading3"/>
        <w:spacing w:before="0"/>
      </w:pPr>
      <w:bookmarkStart w:name="_Toc80085543" w:id="3213"/>
      <w:bookmarkStart w:name="_Toc80086385" w:id="3214"/>
      <w:bookmarkStart w:name="_Toc80777989" w:id="3215"/>
      <w:bookmarkStart w:name="_Toc109448148" w:id="3216"/>
      <w:bookmarkStart w:name="_Toc109448914" w:id="3217"/>
      <w:bookmarkStart w:name="_Toc142988205" w:id="3218"/>
      <w:bookmarkStart w:name="_Toc175038411" w:id="3219"/>
      <w:bookmarkStart w:name="_Toc175038880" w:id="3220"/>
      <w:bookmarkStart w:name="_Toc175042566" w:id="3221"/>
      <w:bookmarkStart w:name="_Toc206298753" w:id="3222"/>
      <w:bookmarkStart w:name="_Toc211920441" w:id="3223"/>
      <w:bookmarkStart w:name="_Toc237418226" w:id="3224"/>
      <w:bookmarkStart w:name="_Toc237418371" w:id="3225"/>
      <w:bookmarkStart w:name="_Toc268252330" w:id="3226"/>
      <w:bookmarkStart w:name="_Toc519601674" w:id="3227"/>
      <w:bookmarkStart w:name="_Toc519605006" w:id="3228"/>
      <w:bookmarkStart w:name="_Toc520727187" w:id="3229"/>
      <w:bookmarkStart w:name="_Toc115614476" w:id="3230"/>
      <w:r>
        <w:t>HDFS Students accepted directly into the PhD program from the B.S. degree:</w:t>
      </w:r>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p>
    <w:p w:rsidRPr="00D3416E" w:rsidR="00836199" w:rsidP="00B577CD" w:rsidRDefault="00D3416E" w14:paraId="315D317F" w14:textId="77777777">
      <w:pPr>
        <w:spacing w:after="120"/>
        <w:rPr>
          <w:rFonts w:ascii="Times New Roman" w:hAnsi="Times New Roman"/>
        </w:rPr>
      </w:pPr>
      <w:r>
        <w:rPr>
          <w:rFonts w:ascii="Times New Roman" w:hAnsi="Times New Roman"/>
        </w:rPr>
        <w:t>HDFS</w:t>
      </w:r>
      <w:r w:rsidRPr="00D3416E" w:rsidR="00836199">
        <w:rPr>
          <w:rFonts w:ascii="Times New Roman" w:hAnsi="Times New Roman"/>
        </w:rPr>
        <w:t xml:space="preserve"> </w:t>
      </w:r>
      <w:r w:rsidR="007B7393">
        <w:rPr>
          <w:rFonts w:ascii="Times New Roman" w:hAnsi="Times New Roman"/>
        </w:rPr>
        <w:t xml:space="preserve">PhD </w:t>
      </w:r>
      <w:r w:rsidRPr="00D3416E" w:rsidR="00836199">
        <w:rPr>
          <w:rFonts w:ascii="Times New Roman" w:hAnsi="Times New Roman"/>
        </w:rPr>
        <w:t xml:space="preserve">students admitted without the </w:t>
      </w:r>
      <w:r w:rsidRPr="00D3416E" w:rsidR="00A25C84">
        <w:rPr>
          <w:rFonts w:ascii="Times New Roman" w:hAnsi="Times New Roman"/>
        </w:rPr>
        <w:t>MS</w:t>
      </w:r>
      <w:r w:rsidRPr="00D3416E" w:rsidR="00447739">
        <w:rPr>
          <w:rFonts w:ascii="Times New Roman" w:hAnsi="Times New Roman"/>
        </w:rPr>
        <w:t xml:space="preserve"> </w:t>
      </w:r>
      <w:r w:rsidRPr="00D3416E" w:rsidR="00836199">
        <w:rPr>
          <w:rFonts w:ascii="Times New Roman" w:hAnsi="Times New Roman"/>
        </w:rPr>
        <w:t xml:space="preserve">will have five </w:t>
      </w:r>
      <w:r w:rsidR="0022027C">
        <w:rPr>
          <w:rFonts w:ascii="Times New Roman" w:hAnsi="Times New Roman"/>
        </w:rPr>
        <w:t xml:space="preserve">consecutive </w:t>
      </w:r>
      <w:r w:rsidRPr="00D3416E" w:rsidR="00836199">
        <w:rPr>
          <w:rFonts w:ascii="Times New Roman" w:hAnsi="Times New Roman"/>
        </w:rPr>
        <w:t>years of assistantship eligibility</w:t>
      </w:r>
      <w:r w:rsidRPr="00D3416E" w:rsidR="00447739">
        <w:rPr>
          <w:rFonts w:ascii="Times New Roman" w:hAnsi="Times New Roman"/>
        </w:rPr>
        <w:t xml:space="preserve">. </w:t>
      </w:r>
      <w:r w:rsidR="0022027C">
        <w:rPr>
          <w:rFonts w:ascii="Times New Roman" w:hAnsi="Times New Roman"/>
        </w:rPr>
        <w:t>Eligibility does not start over at the beginning of the PhD.</w:t>
      </w:r>
    </w:p>
    <w:p w:rsidRPr="00D3416E" w:rsidR="00712EFD" w:rsidP="00B577CD" w:rsidRDefault="00712EFD" w14:paraId="078B034E" w14:textId="77777777">
      <w:pPr>
        <w:rPr>
          <w:rFonts w:ascii="Times New Roman" w:hAnsi="Times New Roman"/>
          <w:b/>
        </w:rPr>
      </w:pPr>
      <w:bookmarkStart w:name="_Toc12781880" w:id="3231"/>
      <w:bookmarkStart w:name="_Toc12782463" w:id="3232"/>
      <w:bookmarkStart w:name="_Toc12784183" w:id="3233"/>
      <w:bookmarkStart w:name="_Toc80085544" w:id="3234"/>
      <w:bookmarkStart w:name="_Toc80086386" w:id="3235"/>
      <w:bookmarkStart w:name="_Toc80777990" w:id="3236"/>
      <w:bookmarkStart w:name="_Toc109448149" w:id="3237"/>
      <w:bookmarkStart w:name="_Toc109448915" w:id="3238"/>
      <w:bookmarkStart w:name="_Toc142988206" w:id="3239"/>
      <w:bookmarkStart w:name="_Toc175038412" w:id="3240"/>
      <w:bookmarkStart w:name="_Toc175038881" w:id="3241"/>
      <w:bookmarkStart w:name="_Toc175042567" w:id="3242"/>
      <w:bookmarkStart w:name="_Toc206298754" w:id="3243"/>
      <w:bookmarkStart w:name="_Toc211920442" w:id="3244"/>
      <w:bookmarkStart w:name="_Toc237418227" w:id="3245"/>
      <w:bookmarkStart w:name="_Toc237418372" w:id="3246"/>
      <w:bookmarkStart w:name="_Toc268252331" w:id="3247"/>
      <w:r w:rsidRPr="00D3416E">
        <w:rPr>
          <w:rFonts w:ascii="Times New Roman" w:hAnsi="Times New Roman"/>
        </w:rPr>
        <w:br w:type="page"/>
      </w:r>
    </w:p>
    <w:p w:rsidRPr="00D3416E" w:rsidR="00836199" w:rsidP="00B577CD" w:rsidRDefault="6E69538F" w14:paraId="123B79B6" w14:textId="77777777">
      <w:pPr>
        <w:pStyle w:val="Heading3"/>
        <w:spacing w:before="0"/>
      </w:pPr>
      <w:bookmarkStart w:name="_Toc519601675" w:id="3248"/>
      <w:bookmarkStart w:name="_Toc519605007" w:id="3249"/>
      <w:bookmarkStart w:name="_Toc520727188" w:id="3250"/>
      <w:bookmarkStart w:name="_Toc1112927189" w:id="3251"/>
      <w:r>
        <w:lastRenderedPageBreak/>
        <w:t>Student initiated interruption of assistantship support</w:t>
      </w:r>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p>
    <w:p w:rsidRPr="00D3416E" w:rsidR="00836199" w:rsidP="00501FF1" w:rsidRDefault="00836199" w14:paraId="26B8000B" w14:textId="77777777">
      <w:pPr>
        <w:pStyle w:val="BodyText"/>
        <w:numPr>
          <w:ilvl w:val="0"/>
          <w:numId w:val="3"/>
        </w:numPr>
        <w:spacing w:before="0"/>
      </w:pPr>
      <w:r w:rsidRPr="00D3416E">
        <w:rPr>
          <w:b/>
          <w:i/>
        </w:rPr>
        <w:t xml:space="preserve">Interruptions due to personal/family emergencies: </w:t>
      </w:r>
      <w:r w:rsidRPr="00D3416E">
        <w:t xml:space="preserve"> Students in good standing who, for personal/family emergencies, resign from their assistantships prior to completion of eligibility will be classified as Group 1 students (continuing students on assistantships) if they reapply for assistantship support</w:t>
      </w:r>
      <w:r w:rsidRPr="00D3416E" w:rsidR="00447739">
        <w:t xml:space="preserve">. </w:t>
      </w:r>
      <w:r w:rsidRPr="00D3416E">
        <w:t xml:space="preserve">Such decisions will be made by the </w:t>
      </w:r>
      <w:r w:rsidRPr="00D3416E" w:rsidR="00F51D41">
        <w:t xml:space="preserve">Department Chair </w:t>
      </w:r>
      <w:r w:rsidRPr="00D3416E">
        <w:t xml:space="preserve">in consultation with the </w:t>
      </w:r>
      <w:r w:rsidR="00D3416E">
        <w:t>HDFS</w:t>
      </w:r>
      <w:r w:rsidRPr="00D3416E">
        <w:t xml:space="preserve"> Graduate Education Committee.</w:t>
      </w:r>
    </w:p>
    <w:p w:rsidRPr="00D3416E" w:rsidR="00836199" w:rsidP="00501FF1" w:rsidRDefault="00836199" w14:paraId="50DB599B" w14:textId="77777777">
      <w:pPr>
        <w:pStyle w:val="BodyText"/>
        <w:numPr>
          <w:ilvl w:val="0"/>
          <w:numId w:val="3"/>
        </w:numPr>
        <w:spacing w:before="0"/>
      </w:pPr>
      <w:r w:rsidRPr="00D3416E">
        <w:rPr>
          <w:b/>
          <w:i/>
        </w:rPr>
        <w:t>Interruptions not due to emergencies:</w:t>
      </w:r>
      <w:r w:rsidRPr="00D3416E">
        <w:t xml:space="preserve"> Students who resign from their assistantships for non-emergency reasons, as determined by the </w:t>
      </w:r>
      <w:r w:rsidRPr="00D3416E" w:rsidR="00F51D41">
        <w:t xml:space="preserve">Department Chair </w:t>
      </w:r>
      <w:r w:rsidRPr="00D3416E">
        <w:t>in consultation with the Graduate Education Committee, will be classified into Group 3 upon reapplication for assistantship support, provided eligibility has not been exhausted prior to reapplication.</w:t>
      </w:r>
    </w:p>
    <w:p w:rsidRPr="00D3416E" w:rsidR="00836199" w:rsidP="00501FF1" w:rsidRDefault="00836199" w14:paraId="3066926F" w14:textId="77777777">
      <w:pPr>
        <w:pStyle w:val="BodyText"/>
        <w:numPr>
          <w:ilvl w:val="0"/>
          <w:numId w:val="3"/>
        </w:numPr>
        <w:spacing w:before="0"/>
      </w:pPr>
      <w:r w:rsidRPr="00D3416E">
        <w:rPr>
          <w:b/>
          <w:i/>
        </w:rPr>
        <w:t xml:space="preserve">Transfer from </w:t>
      </w:r>
      <w:r w:rsidR="00D3416E">
        <w:rPr>
          <w:b/>
          <w:i/>
        </w:rPr>
        <w:t>HDFS</w:t>
      </w:r>
      <w:r w:rsidRPr="00D3416E">
        <w:rPr>
          <w:b/>
          <w:i/>
        </w:rPr>
        <w:t xml:space="preserve"> major to another major:</w:t>
      </w:r>
      <w:r w:rsidRPr="00D3416E">
        <w:t xml:space="preserve">  Students on an </w:t>
      </w:r>
      <w:r w:rsidR="00D3416E">
        <w:t>HDFS</w:t>
      </w:r>
      <w:r w:rsidRPr="00D3416E">
        <w:t xml:space="preserve"> assistantship who transfer to another major, e.g., MFCS, Sociology, Psychology, will have the </w:t>
      </w:r>
      <w:r w:rsidR="00D3416E">
        <w:t>HDFS</w:t>
      </w:r>
      <w:r w:rsidRPr="00D3416E">
        <w:t xml:space="preserve"> assistantship terminated at the end of the semester in which the transfer occurs.</w:t>
      </w:r>
    </w:p>
    <w:p w:rsidR="00836199" w:rsidP="008047F7" w:rsidRDefault="00836199" w14:paraId="75AA3377" w14:textId="77777777">
      <w:pPr>
        <w:rPr>
          <w:color w:val="C00000"/>
        </w:rPr>
      </w:pPr>
      <w:bookmarkStart w:name="_Toc12781881" w:id="3252"/>
      <w:bookmarkStart w:name="_Toc519605008" w:id="3253"/>
      <w:r w:rsidRPr="008047F7">
        <w:rPr>
          <w:i/>
          <w:color w:val="C00000"/>
        </w:rPr>
        <w:t xml:space="preserve">Exceptions: </w:t>
      </w:r>
      <w:r w:rsidRPr="008047F7">
        <w:rPr>
          <w:color w:val="C00000"/>
        </w:rPr>
        <w:t>Exceptions to the assistantship allocation policy and procedures will be considered on a case-by-case basis.</w:t>
      </w:r>
      <w:bookmarkEnd w:id="3252"/>
      <w:bookmarkEnd w:id="3253"/>
    </w:p>
    <w:p w:rsidRPr="008047F7" w:rsidR="008047F7" w:rsidP="008047F7" w:rsidRDefault="008047F7" w14:paraId="492506DD" w14:textId="77777777">
      <w:pPr>
        <w:rPr>
          <w:color w:val="C00000"/>
        </w:rPr>
      </w:pPr>
    </w:p>
    <w:p w:rsidRPr="00D3416E" w:rsidR="00836199" w:rsidP="00B577CD" w:rsidRDefault="6E69538F" w14:paraId="644ACC24" w14:textId="77777777">
      <w:pPr>
        <w:pStyle w:val="Heading3"/>
        <w:spacing w:before="0"/>
      </w:pPr>
      <w:bookmarkStart w:name="_Toc12350536" w:id="3254"/>
      <w:bookmarkStart w:name="_Toc12350667" w:id="3255"/>
      <w:bookmarkStart w:name="_Toc12761108" w:id="3256"/>
      <w:bookmarkStart w:name="_Toc12767402" w:id="3257"/>
      <w:bookmarkStart w:name="_Toc12781882" w:id="3258"/>
      <w:bookmarkStart w:name="_Toc12782464" w:id="3259"/>
      <w:bookmarkStart w:name="_Toc12784184" w:id="3260"/>
      <w:bookmarkStart w:name="_Toc80085545" w:id="3261"/>
      <w:bookmarkStart w:name="_Toc80086387" w:id="3262"/>
      <w:bookmarkStart w:name="_Toc80777991" w:id="3263"/>
      <w:bookmarkStart w:name="_Toc109448150" w:id="3264"/>
      <w:bookmarkStart w:name="_Toc109448916" w:id="3265"/>
      <w:bookmarkStart w:name="_Toc142988207" w:id="3266"/>
      <w:bookmarkStart w:name="_Toc175038413" w:id="3267"/>
      <w:bookmarkStart w:name="_Toc175038882" w:id="3268"/>
      <w:bookmarkStart w:name="_Toc175042568" w:id="3269"/>
      <w:bookmarkStart w:name="_Toc206298755" w:id="3270"/>
      <w:bookmarkStart w:name="_Toc211920443" w:id="3271"/>
      <w:bookmarkStart w:name="_Toc237418228" w:id="3272"/>
      <w:bookmarkStart w:name="_Toc237418373" w:id="3273"/>
      <w:bookmarkStart w:name="_Toc268252332" w:id="3274"/>
      <w:bookmarkStart w:name="_Toc519601676" w:id="3275"/>
      <w:bookmarkStart w:name="_Toc519605009" w:id="3276"/>
      <w:bookmarkStart w:name="_Toc520727189" w:id="3277"/>
      <w:bookmarkStart w:name="_Toc731570299" w:id="3278"/>
      <w:r>
        <w:t>Rationale for the HDFS assistantship timelines</w:t>
      </w:r>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p>
    <w:p w:rsidRPr="00D3416E" w:rsidR="00836199" w:rsidP="00B577CD" w:rsidRDefault="00836199" w14:paraId="6EF8B0E9" w14:textId="77777777">
      <w:pPr>
        <w:pStyle w:val="BodyText"/>
        <w:spacing w:before="0"/>
      </w:pPr>
      <w:r w:rsidRPr="00D3416E">
        <w:t>The assistantship allocation policies identified above apply only to departmentally controlled assistantships.</w:t>
      </w:r>
    </w:p>
    <w:p w:rsidRPr="00D3416E" w:rsidR="00836199" w:rsidP="00501FF1" w:rsidRDefault="00836199" w14:paraId="06E59DC0" w14:textId="77777777">
      <w:pPr>
        <w:pStyle w:val="BodyText"/>
        <w:numPr>
          <w:ilvl w:val="0"/>
          <w:numId w:val="8"/>
        </w:numPr>
        <w:spacing w:before="0"/>
      </w:pPr>
      <w:r w:rsidRPr="00D3416E">
        <w:t xml:space="preserve">It is in the students’ best interest to complete the graduate program expeditiously (e.g., 2 years for a </w:t>
      </w:r>
      <w:r w:rsidRPr="00D3416E" w:rsidR="00A25C84">
        <w:t>MS</w:t>
      </w:r>
      <w:r w:rsidRPr="00D3416E" w:rsidR="00447739">
        <w:t xml:space="preserve"> </w:t>
      </w:r>
      <w:r w:rsidRPr="00D3416E">
        <w:t>Degree; 3 years for the PhD</w:t>
      </w:r>
      <w:r w:rsidRPr="00D3416E" w:rsidR="00447739">
        <w:t xml:space="preserve"> </w:t>
      </w:r>
      <w:r w:rsidRPr="00D3416E">
        <w:t>Degree).</w:t>
      </w:r>
    </w:p>
    <w:p w:rsidRPr="00D3416E" w:rsidR="00836199" w:rsidP="00501FF1" w:rsidRDefault="00836199" w14:paraId="5549601E" w14:textId="77777777">
      <w:pPr>
        <w:pStyle w:val="BodyText"/>
        <w:numPr>
          <w:ilvl w:val="0"/>
          <w:numId w:val="8"/>
        </w:numPr>
        <w:spacing w:before="0"/>
      </w:pPr>
      <w:r w:rsidRPr="00D3416E">
        <w:t>It is in the department’s best interest to move students through their progra</w:t>
      </w:r>
      <w:r w:rsidRPr="00D3416E" w:rsidR="00803225">
        <w:t>ms</w:t>
      </w:r>
      <w:r w:rsidRPr="00D3416E">
        <w:t xml:space="preserve"> in a timely fashion so that other students can be offered assistantships, making our department more competitive.</w:t>
      </w:r>
    </w:p>
    <w:p w:rsidRPr="00D3416E" w:rsidR="00836199" w:rsidP="00B577CD" w:rsidRDefault="00836199" w14:paraId="51447C67" w14:textId="77777777">
      <w:pPr>
        <w:pStyle w:val="BodyText"/>
        <w:spacing w:before="0"/>
      </w:pPr>
      <w:r w:rsidRPr="00D3416E">
        <w:t xml:space="preserve">* Additionally the Graduate College assesses graduate students on assistantship, fees at the amount equal to the full-time resident rate (9 </w:t>
      </w:r>
      <w:r w:rsidRPr="00D3416E" w:rsidR="006B3DEF">
        <w:t xml:space="preserve">graduate </w:t>
      </w:r>
      <w:r w:rsidRPr="00D3416E">
        <w:t>credits).</w:t>
      </w:r>
    </w:p>
    <w:p w:rsidRPr="00D3416E" w:rsidR="00836199" w:rsidP="00B577CD" w:rsidRDefault="1E9FE0EC" w14:paraId="7FF34E57" w14:textId="25969D67">
      <w:pPr>
        <w:pStyle w:val="BodyText"/>
        <w:spacing w:before="0"/>
      </w:pPr>
      <w:r>
        <w:t>** See Appendix H. Review and Evaluation of Student Progress</w:t>
      </w:r>
    </w:p>
    <w:p w:rsidRPr="00D3416E" w:rsidR="002C449A" w:rsidP="1E9FE0EC" w:rsidRDefault="1E9FE0EC" w14:paraId="7FD8715F" w14:textId="23982A09">
      <w:pPr>
        <w:tabs>
          <w:tab w:val="left" w:pos="720"/>
        </w:tabs>
        <w:spacing w:after="120"/>
        <w:rPr>
          <w:rFonts w:ascii="Times New Roman" w:hAnsi="Times New Roman"/>
        </w:rPr>
        <w:sectPr w:rsidRPr="00D3416E" w:rsidR="002C449A" w:rsidSect="00350749">
          <w:headerReference w:type="default" r:id="rId189"/>
          <w:footerReference w:type="default" r:id="rId190"/>
          <w:headerReference w:type="first" r:id="rId191"/>
          <w:type w:val="continuous"/>
          <w:pgSz w:w="12240" w:h="15840" w:orient="portrait"/>
          <w:pgMar w:top="1440" w:right="1440" w:bottom="1440" w:left="1440" w:header="720" w:footer="720" w:gutter="0"/>
          <w:cols w:space="720"/>
          <w:noEndnote/>
          <w:titlePg/>
          <w:docGrid w:linePitch="360"/>
        </w:sectPr>
      </w:pPr>
      <w:r w:rsidRPr="1E9FE0EC">
        <w:rPr>
          <w:rFonts w:ascii="Times New Roman" w:hAnsi="Times New Roman"/>
        </w:rPr>
        <w:t>Approved by HDFS Graduate Faculty, April 1993; December, 1999; May, 2002; February 2004.</w:t>
      </w:r>
      <w:bookmarkStart w:name="_Toc455220573" w:id="3279"/>
    </w:p>
    <w:p w:rsidRPr="00104648" w:rsidR="00D5266D" w:rsidP="6E69538F" w:rsidRDefault="6E69538F" w14:paraId="645DA6E7" w14:textId="77777777">
      <w:pPr>
        <w:pStyle w:val="Heading2"/>
        <w:spacing w:after="120"/>
        <w:ind w:left="-720"/>
        <w:rPr>
          <w:sz w:val="28"/>
          <w:szCs w:val="28"/>
        </w:rPr>
      </w:pPr>
      <w:bookmarkStart w:name="_Toc174941970" w:id="3280"/>
      <w:bookmarkStart w:name="_Toc174943404" w:id="3281"/>
      <w:bookmarkStart w:name="_Toc175038415" w:id="3282"/>
      <w:bookmarkStart w:name="_Toc175038884" w:id="3283"/>
      <w:bookmarkStart w:name="_Toc175042241" w:id="3284"/>
      <w:bookmarkStart w:name="_Toc175042570" w:id="3285"/>
      <w:bookmarkStart w:name="_Toc175042714" w:id="3286"/>
      <w:bookmarkStart w:name="_Toc175366163" w:id="3287"/>
      <w:bookmarkStart w:name="_Toc175389226" w:id="3288"/>
      <w:bookmarkStart w:name="_Toc175531824" w:id="3289"/>
      <w:bookmarkStart w:name="_Toc206298757" w:id="3290"/>
      <w:bookmarkStart w:name="_Toc211920445" w:id="3291"/>
      <w:bookmarkStart w:name="_Toc237418230" w:id="3292"/>
      <w:bookmarkStart w:name="_Toc237418375" w:id="3293"/>
      <w:bookmarkStart w:name="_Toc268252334" w:id="3294"/>
      <w:bookmarkStart w:name="_Toc519601677" w:id="3295"/>
      <w:bookmarkStart w:name="_Toc519605010" w:id="3296"/>
      <w:bookmarkStart w:name="_Toc520727190" w:id="3297"/>
      <w:bookmarkStart w:name="_Toc254686697" w:id="3298"/>
      <w:bookmarkStart w:name="_Toc16051990" w:id="3299"/>
      <w:bookmarkStart w:name="_Toc16055025" w:id="3300"/>
      <w:bookmarkStart w:name="_Toc16055369" w:id="3301"/>
      <w:bookmarkStart w:name="_Toc16055821" w:id="3302"/>
      <w:bookmarkStart w:name="_Toc16058374" w:id="3303"/>
      <w:bookmarkStart w:name="_Toc16058542" w:id="3304"/>
      <w:bookmarkStart w:name="_Toc16065490" w:id="3305"/>
      <w:bookmarkStart w:name="_Toc49053734" w:id="3306"/>
      <w:bookmarkStart w:name="_Toc49056695" w:id="3307"/>
      <w:bookmarkStart w:name="_Toc49057190" w:id="3308"/>
      <w:bookmarkStart w:name="_Toc49145858" w:id="3309"/>
      <w:bookmarkStart w:name="_Toc49154453" w:id="3310"/>
      <w:bookmarkStart w:name="_Toc49155625" w:id="3311"/>
      <w:bookmarkStart w:name="_Toc80085546" w:id="3312"/>
      <w:bookmarkStart w:name="_Toc80086389" w:id="3313"/>
      <w:bookmarkStart w:name="_Toc109448918" w:id="3314"/>
      <w:bookmarkStart w:name="_Toc109549770" w:id="3315"/>
      <w:bookmarkStart w:name="_Toc110307168" w:id="3316"/>
      <w:r w:rsidRPr="6E69538F">
        <w:rPr>
          <w:sz w:val="28"/>
          <w:szCs w:val="28"/>
        </w:rPr>
        <w:t>Appendix F: Assistantship Evaluation Form</w:t>
      </w:r>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r w:rsidR="00817A66">
        <w:tab/>
      </w:r>
      <w:r w:rsidR="00817A66">
        <w:tab/>
      </w:r>
      <w:r w:rsidR="00817A66">
        <w:tab/>
      </w:r>
      <w:r w:rsidRPr="6E69538F">
        <w:rPr>
          <w:sz w:val="28"/>
          <w:szCs w:val="28"/>
        </w:rPr>
        <w:t xml:space="preserve">                  </w:t>
      </w:r>
      <w:bookmarkEnd w:id="3298"/>
    </w:p>
    <w:p w:rsidRPr="00D3416E" w:rsidR="00D5266D" w:rsidP="00B577CD" w:rsidRDefault="00D5266D" w14:paraId="51A7AEB2" w14:textId="77777777">
      <w:pPr>
        <w:tabs>
          <w:tab w:val="left" w:pos="0"/>
        </w:tabs>
        <w:spacing w:after="120"/>
        <w:ind w:left="-720"/>
        <w:rPr>
          <w:rFonts w:ascii="Times New Roman" w:hAnsi="Times New Roman"/>
          <w:sz w:val="20"/>
        </w:rPr>
      </w:pPr>
      <w:r w:rsidRPr="00D3416E">
        <w:rPr>
          <w:rFonts w:ascii="Times New Roman" w:hAnsi="Times New Roman"/>
          <w:sz w:val="20"/>
        </w:rPr>
        <w:t>IOWA STATE UNIVERSITY</w:t>
      </w:r>
    </w:p>
    <w:p w:rsidRPr="00D3416E" w:rsidR="00D5266D" w:rsidP="00B577CD" w:rsidRDefault="00D5266D" w14:paraId="349DE4F0" w14:textId="77777777">
      <w:pPr>
        <w:tabs>
          <w:tab w:val="left" w:pos="0"/>
        </w:tabs>
        <w:spacing w:after="120"/>
        <w:ind w:left="-720"/>
        <w:rPr>
          <w:rFonts w:ascii="Times New Roman" w:hAnsi="Times New Roman"/>
          <w:sz w:val="20"/>
        </w:rPr>
      </w:pPr>
      <w:r w:rsidRPr="00D3416E">
        <w:rPr>
          <w:rFonts w:ascii="Times New Roman" w:hAnsi="Times New Roman"/>
          <w:sz w:val="20"/>
        </w:rPr>
        <w:t>DEPARTMENT OF HUMAN DEVELOPMENT AND FAMILY STUDIES</w:t>
      </w:r>
    </w:p>
    <w:p w:rsidRPr="00D3416E" w:rsidR="00D5266D" w:rsidP="00B577CD" w:rsidRDefault="00D5266D" w14:paraId="64A1C9C0" w14:textId="77777777">
      <w:pPr>
        <w:tabs>
          <w:tab w:val="left" w:pos="0"/>
        </w:tabs>
        <w:spacing w:after="120"/>
        <w:ind w:left="-720"/>
        <w:rPr>
          <w:rFonts w:ascii="Times New Roman" w:hAnsi="Times New Roman"/>
          <w:b/>
          <w:sz w:val="20"/>
        </w:rPr>
      </w:pPr>
      <w:r w:rsidRPr="00D3416E">
        <w:rPr>
          <w:rFonts w:ascii="Times New Roman" w:hAnsi="Times New Roman"/>
          <w:sz w:val="20"/>
        </w:rPr>
        <w:t xml:space="preserve">GRADUATE ASSISTANT PERFORMANCE EVALUATION </w:t>
      </w:r>
    </w:p>
    <w:p w:rsidRPr="00D3416E" w:rsidR="00D5266D" w:rsidP="00B577CD" w:rsidRDefault="00D5266D" w14:paraId="3628898C" w14:textId="77777777">
      <w:pPr>
        <w:tabs>
          <w:tab w:val="left" w:pos="0"/>
        </w:tabs>
        <w:spacing w:after="120"/>
        <w:ind w:left="-720"/>
        <w:rPr>
          <w:rFonts w:ascii="Times New Roman" w:hAnsi="Times New Roman"/>
          <w:sz w:val="20"/>
        </w:rPr>
      </w:pPr>
      <w:r w:rsidRPr="00D3416E">
        <w:rPr>
          <w:rFonts w:ascii="Times New Roman" w:hAnsi="Times New Roman"/>
          <w:sz w:val="20"/>
        </w:rPr>
        <w:t>ASSISTANT: ___________________________SUPERVISOR: _______________________________</w:t>
      </w:r>
    </w:p>
    <w:p w:rsidRPr="00D3416E" w:rsidR="00D5266D" w:rsidP="00B577CD" w:rsidRDefault="00D5266D" w14:paraId="5E2D27AC" w14:textId="77777777">
      <w:pPr>
        <w:tabs>
          <w:tab w:val="left" w:pos="0"/>
        </w:tabs>
        <w:spacing w:after="120"/>
        <w:ind w:left="-720"/>
        <w:rPr>
          <w:rFonts w:ascii="Times New Roman" w:hAnsi="Times New Roman"/>
          <w:sz w:val="20"/>
        </w:rPr>
      </w:pPr>
      <w:r w:rsidRPr="00D3416E">
        <w:rPr>
          <w:rFonts w:ascii="Times New Roman" w:hAnsi="Times New Roman"/>
          <w:sz w:val="20"/>
        </w:rPr>
        <w:t>ASSIGNMENT: ____________________________________________________________________</w:t>
      </w:r>
    </w:p>
    <w:p w:rsidRPr="00D3416E" w:rsidR="00D5266D" w:rsidP="00B577CD" w:rsidRDefault="00D5266D" w14:paraId="3A2E3F04" w14:textId="77777777">
      <w:pPr>
        <w:tabs>
          <w:tab w:val="left" w:pos="0"/>
        </w:tabs>
        <w:spacing w:after="120"/>
        <w:ind w:left="-720"/>
        <w:rPr>
          <w:rFonts w:ascii="Times New Roman" w:hAnsi="Times New Roman"/>
          <w:sz w:val="20"/>
        </w:rPr>
      </w:pPr>
      <w:r w:rsidRPr="00D3416E">
        <w:rPr>
          <w:rFonts w:ascii="Times New Roman" w:hAnsi="Times New Roman"/>
          <w:b/>
          <w:sz w:val="20"/>
        </w:rPr>
        <w:t>INSTRUCTIONS</w:t>
      </w:r>
      <w:r w:rsidRPr="00D3416E">
        <w:rPr>
          <w:rFonts w:ascii="Times New Roman" w:hAnsi="Times New Roman"/>
          <w:sz w:val="20"/>
        </w:rPr>
        <w:t>:  Prior to completing this evaluation it is recommended that the supervisor review the assistantship description</w:t>
      </w:r>
      <w:r w:rsidRPr="00D3416E" w:rsidR="00447739">
        <w:rPr>
          <w:rFonts w:ascii="Times New Roman" w:hAnsi="Times New Roman"/>
          <w:sz w:val="20"/>
        </w:rPr>
        <w:t xml:space="preserve">. </w:t>
      </w:r>
      <w:r w:rsidRPr="00D3416E">
        <w:rPr>
          <w:rFonts w:ascii="Times New Roman" w:hAnsi="Times New Roman"/>
          <w:sz w:val="20"/>
        </w:rPr>
        <w:t>Please evaluate this assistant by considering overall job performance according to the stated factors and check the number which best describes this assistant</w:t>
      </w:r>
      <w:r w:rsidRPr="00D3416E" w:rsidR="00447739">
        <w:rPr>
          <w:rFonts w:ascii="Times New Roman" w:hAnsi="Times New Roman"/>
          <w:sz w:val="20"/>
        </w:rPr>
        <w:t xml:space="preserve">. </w:t>
      </w:r>
      <w:r w:rsidRPr="00D3416E">
        <w:rPr>
          <w:rFonts w:ascii="Times New Roman" w:hAnsi="Times New Roman"/>
          <w:sz w:val="20"/>
        </w:rPr>
        <w:t xml:space="preserve">It is necessary to write comments regarding performance whenever an </w:t>
      </w:r>
      <w:r w:rsidRPr="00D3416E">
        <w:rPr>
          <w:rFonts w:ascii="Times New Roman" w:hAnsi="Times New Roman"/>
          <w:sz w:val="20"/>
        </w:rPr>
        <w:lastRenderedPageBreak/>
        <w:t>assistant's performance is less than satisfactory</w:t>
      </w:r>
      <w:r w:rsidRPr="00D3416E" w:rsidR="00447739">
        <w:rPr>
          <w:rFonts w:ascii="Times New Roman" w:hAnsi="Times New Roman"/>
          <w:sz w:val="20"/>
        </w:rPr>
        <w:t xml:space="preserve">. </w:t>
      </w:r>
      <w:r w:rsidRPr="00D3416E">
        <w:rPr>
          <w:rFonts w:ascii="Times New Roman" w:hAnsi="Times New Roman"/>
          <w:sz w:val="20"/>
        </w:rPr>
        <w:t>Comments also are recommended to support other appraisals</w:t>
      </w:r>
      <w:r w:rsidRPr="00D3416E" w:rsidR="00447739">
        <w:rPr>
          <w:rFonts w:ascii="Times New Roman" w:hAnsi="Times New Roman"/>
          <w:sz w:val="20"/>
        </w:rPr>
        <w:t xml:space="preserve">. </w:t>
      </w:r>
      <w:r w:rsidRPr="00D3416E">
        <w:rPr>
          <w:rFonts w:ascii="Times New Roman" w:hAnsi="Times New Roman"/>
          <w:sz w:val="20"/>
        </w:rPr>
        <w:t>This evaluation is to be reviewed and discussed with the assistant.</w:t>
      </w:r>
    </w:p>
    <w:p w:rsidRPr="00D3416E" w:rsidR="00D5266D" w:rsidP="00B577CD" w:rsidRDefault="00D5266D" w14:paraId="0FED486D" w14:textId="77777777">
      <w:pPr>
        <w:tabs>
          <w:tab w:val="left" w:pos="0"/>
        </w:tabs>
        <w:spacing w:after="120"/>
        <w:ind w:left="-720"/>
        <w:rPr>
          <w:rFonts w:ascii="Times New Roman" w:hAnsi="Times New Roman"/>
          <w:sz w:val="20"/>
        </w:rPr>
      </w:pPr>
      <w:r w:rsidRPr="00D3416E">
        <w:rPr>
          <w:rFonts w:ascii="Times New Roman" w:hAnsi="Times New Roman"/>
          <w:b/>
          <w:sz w:val="20"/>
        </w:rPr>
        <w:t>I</w:t>
      </w:r>
      <w:r w:rsidRPr="00D3416E" w:rsidR="00447739">
        <w:rPr>
          <w:rFonts w:ascii="Times New Roman" w:hAnsi="Times New Roman"/>
          <w:b/>
          <w:sz w:val="20"/>
        </w:rPr>
        <w:t xml:space="preserve">. </w:t>
      </w:r>
      <w:r w:rsidRPr="00D3416E">
        <w:rPr>
          <w:rFonts w:ascii="Times New Roman" w:hAnsi="Times New Roman"/>
          <w:b/>
          <w:sz w:val="20"/>
        </w:rPr>
        <w:t>QUANTITY:</w:t>
      </w:r>
      <w:r w:rsidRPr="00D3416E">
        <w:rPr>
          <w:rFonts w:ascii="Times New Roman" w:hAnsi="Times New Roman"/>
          <w:sz w:val="20"/>
        </w:rPr>
        <w:t xml:space="preserve">  Evaluate the quantity of work produced considering the working conditions.</w:t>
      </w:r>
    </w:p>
    <w:tbl>
      <w:tblPr>
        <w:tblW w:w="5000" w:type="pct"/>
        <w:tblLook w:val="0000" w:firstRow="0" w:lastRow="0" w:firstColumn="0" w:lastColumn="0" w:noHBand="0" w:noVBand="0"/>
      </w:tblPr>
      <w:tblGrid>
        <w:gridCol w:w="1950"/>
        <w:gridCol w:w="1670"/>
        <w:gridCol w:w="1493"/>
        <w:gridCol w:w="2196"/>
        <w:gridCol w:w="2021"/>
      </w:tblGrid>
      <w:tr w:rsidRPr="00A92BA1" w:rsidR="00D5266D" w:rsidTr="00A97FF0" w14:paraId="5D4196EC" w14:textId="77777777">
        <w:trPr>
          <w:cantSplit/>
        </w:trPr>
        <w:tc>
          <w:tcPr>
            <w:tcW w:w="1045" w:type="pct"/>
            <w:tcBorders>
              <w:top w:val="single" w:color="auto" w:sz="12" w:space="0"/>
              <w:left w:val="single" w:color="auto" w:sz="12" w:space="0"/>
              <w:bottom w:val="single" w:color="auto" w:sz="12" w:space="0"/>
              <w:right w:val="single" w:color="auto" w:sz="6" w:space="0"/>
            </w:tcBorders>
          </w:tcPr>
          <w:p w:rsidRPr="00D3416E" w:rsidR="00D5266D" w:rsidP="00B577CD" w:rsidRDefault="00D5266D" w14:paraId="70279D01" w14:textId="77777777">
            <w:pPr>
              <w:tabs>
                <w:tab w:val="left" w:pos="0"/>
              </w:tabs>
              <w:rPr>
                <w:rFonts w:ascii="Times New Roman" w:hAnsi="Times New Roman"/>
                <w:sz w:val="18"/>
              </w:rPr>
            </w:pPr>
            <w:r w:rsidRPr="00D3416E">
              <w:rPr>
                <w:rFonts w:ascii="Times New Roman" w:hAnsi="Times New Roman"/>
                <w:sz w:val="18"/>
              </w:rPr>
              <w:t>Output is consider-</w:t>
            </w:r>
          </w:p>
          <w:p w:rsidRPr="00D3416E" w:rsidR="00D5266D" w:rsidP="00B577CD" w:rsidRDefault="00D5266D" w14:paraId="2DFB77DA" w14:textId="77777777">
            <w:pPr>
              <w:tabs>
                <w:tab w:val="left" w:pos="0"/>
              </w:tabs>
              <w:rPr>
                <w:rFonts w:ascii="Times New Roman" w:hAnsi="Times New Roman"/>
                <w:sz w:val="18"/>
              </w:rPr>
            </w:pPr>
            <w:r w:rsidRPr="00D3416E">
              <w:rPr>
                <w:rFonts w:ascii="Times New Roman" w:hAnsi="Times New Roman"/>
                <w:sz w:val="18"/>
              </w:rPr>
              <w:t xml:space="preserve">ably below </w:t>
            </w:r>
            <w:proofErr w:type="spellStart"/>
            <w:r w:rsidRPr="00D3416E">
              <w:rPr>
                <w:rFonts w:ascii="Times New Roman" w:hAnsi="Times New Roman"/>
                <w:sz w:val="18"/>
              </w:rPr>
              <w:t>expecta</w:t>
            </w:r>
            <w:proofErr w:type="spellEnd"/>
            <w:r w:rsidRPr="00D3416E">
              <w:rPr>
                <w:rFonts w:ascii="Times New Roman" w:hAnsi="Times New Roman"/>
                <w:sz w:val="18"/>
              </w:rPr>
              <w:t>-</w:t>
            </w:r>
          </w:p>
          <w:p w:rsidRPr="00D3416E" w:rsidR="00D5266D" w:rsidP="00B577CD" w:rsidRDefault="00D5266D" w14:paraId="22D35100" w14:textId="77777777">
            <w:pPr>
              <w:tabs>
                <w:tab w:val="left" w:pos="0"/>
              </w:tabs>
              <w:rPr>
                <w:rFonts w:ascii="Times New Roman" w:hAnsi="Times New Roman"/>
                <w:sz w:val="18"/>
              </w:rPr>
            </w:pPr>
            <w:proofErr w:type="spellStart"/>
            <w:proofErr w:type="gramStart"/>
            <w:r w:rsidRPr="00D3416E">
              <w:rPr>
                <w:rFonts w:ascii="Times New Roman" w:hAnsi="Times New Roman"/>
                <w:sz w:val="18"/>
              </w:rPr>
              <w:t>tions</w:t>
            </w:r>
            <w:proofErr w:type="spellEnd"/>
            <w:proofErr w:type="gramEnd"/>
            <w:r w:rsidRPr="00D3416E" w:rsidR="00447739">
              <w:rPr>
                <w:rFonts w:ascii="Times New Roman" w:hAnsi="Times New Roman"/>
                <w:sz w:val="18"/>
              </w:rPr>
              <w:t xml:space="preserve">. </w:t>
            </w:r>
            <w:r w:rsidRPr="00D3416E">
              <w:rPr>
                <w:rFonts w:ascii="Times New Roman" w:hAnsi="Times New Roman"/>
                <w:sz w:val="18"/>
              </w:rPr>
              <w:t>Improvement</w:t>
            </w:r>
          </w:p>
          <w:p w:rsidRPr="00D3416E" w:rsidR="00D5266D" w:rsidP="00B577CD" w:rsidRDefault="00D5266D" w14:paraId="1B9168B5" w14:textId="77777777">
            <w:pPr>
              <w:tabs>
                <w:tab w:val="left" w:pos="0"/>
              </w:tabs>
              <w:rPr>
                <w:rFonts w:ascii="Times New Roman" w:hAnsi="Times New Roman"/>
                <w:sz w:val="18"/>
              </w:rPr>
            </w:pPr>
            <w:r w:rsidRPr="00D3416E">
              <w:rPr>
                <w:rFonts w:ascii="Times New Roman" w:hAnsi="Times New Roman"/>
                <w:sz w:val="18"/>
              </w:rPr>
              <w:t>mandatory</w:t>
            </w:r>
          </w:p>
        </w:tc>
        <w:tc>
          <w:tcPr>
            <w:tcW w:w="895"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788DDA46" w14:textId="77777777">
            <w:pPr>
              <w:tabs>
                <w:tab w:val="left" w:pos="0"/>
              </w:tabs>
              <w:rPr>
                <w:rFonts w:ascii="Times New Roman" w:hAnsi="Times New Roman"/>
                <w:sz w:val="18"/>
              </w:rPr>
            </w:pPr>
            <w:r w:rsidRPr="00D3416E">
              <w:rPr>
                <w:rFonts w:ascii="Times New Roman" w:hAnsi="Times New Roman"/>
                <w:sz w:val="18"/>
              </w:rPr>
              <w:t>Output is marginal or</w:t>
            </w:r>
            <w:r w:rsidRPr="00D3416E" w:rsidR="00270CE9">
              <w:rPr>
                <w:rFonts w:ascii="Times New Roman" w:hAnsi="Times New Roman"/>
                <w:sz w:val="18"/>
              </w:rPr>
              <w:t xml:space="preserve"> </w:t>
            </w:r>
            <w:r w:rsidRPr="00D3416E">
              <w:rPr>
                <w:rFonts w:ascii="Times New Roman" w:hAnsi="Times New Roman"/>
                <w:sz w:val="18"/>
              </w:rPr>
              <w:t>below that expected</w:t>
            </w:r>
          </w:p>
        </w:tc>
        <w:tc>
          <w:tcPr>
            <w:tcW w:w="800" w:type="pct"/>
            <w:tcBorders>
              <w:top w:val="single" w:color="auto" w:sz="12" w:space="0"/>
              <w:left w:val="single" w:color="auto" w:sz="6" w:space="0"/>
              <w:bottom w:val="single" w:color="auto" w:sz="12" w:space="0"/>
              <w:right w:val="single" w:color="auto" w:sz="6" w:space="0"/>
            </w:tcBorders>
            <w:shd w:val="pct20" w:color="auto" w:fill="auto"/>
          </w:tcPr>
          <w:p w:rsidRPr="00D3416E" w:rsidR="00D5266D" w:rsidP="00B577CD" w:rsidRDefault="00D5266D" w14:paraId="0EBCD81F" w14:textId="77777777">
            <w:pPr>
              <w:tabs>
                <w:tab w:val="left" w:pos="0"/>
              </w:tabs>
              <w:rPr>
                <w:rFonts w:ascii="Times New Roman" w:hAnsi="Times New Roman"/>
                <w:sz w:val="18"/>
              </w:rPr>
            </w:pPr>
            <w:r w:rsidRPr="00D3416E">
              <w:rPr>
                <w:rFonts w:ascii="Times New Roman" w:hAnsi="Times New Roman"/>
                <w:sz w:val="18"/>
              </w:rPr>
              <w:t>Output meets</w:t>
            </w:r>
          </w:p>
          <w:p w:rsidRPr="00D3416E" w:rsidR="00D5266D" w:rsidP="00B577CD" w:rsidRDefault="00D5266D" w14:paraId="27BE68BB" w14:textId="77777777">
            <w:pPr>
              <w:tabs>
                <w:tab w:val="left" w:pos="0"/>
              </w:tabs>
              <w:rPr>
                <w:rFonts w:ascii="Times New Roman" w:hAnsi="Times New Roman"/>
                <w:sz w:val="18"/>
              </w:rPr>
            </w:pPr>
            <w:r w:rsidRPr="00D3416E">
              <w:rPr>
                <w:rFonts w:ascii="Times New Roman" w:hAnsi="Times New Roman"/>
                <w:sz w:val="18"/>
              </w:rPr>
              <w:t>expectations</w:t>
            </w:r>
          </w:p>
        </w:tc>
        <w:tc>
          <w:tcPr>
            <w:tcW w:w="1177"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6CD678AA" w14:textId="77777777">
            <w:pPr>
              <w:tabs>
                <w:tab w:val="left" w:pos="0"/>
              </w:tabs>
              <w:rPr>
                <w:rFonts w:ascii="Times New Roman" w:hAnsi="Times New Roman"/>
                <w:sz w:val="18"/>
              </w:rPr>
            </w:pPr>
            <w:r w:rsidRPr="00D3416E">
              <w:rPr>
                <w:rFonts w:ascii="Times New Roman" w:hAnsi="Times New Roman"/>
                <w:sz w:val="18"/>
              </w:rPr>
              <w:t>Output frequently exceeds expectations</w:t>
            </w:r>
          </w:p>
        </w:tc>
        <w:tc>
          <w:tcPr>
            <w:tcW w:w="1083" w:type="pct"/>
            <w:tcBorders>
              <w:top w:val="single" w:color="auto" w:sz="12" w:space="0"/>
              <w:left w:val="single" w:color="auto" w:sz="6" w:space="0"/>
              <w:bottom w:val="single" w:color="auto" w:sz="12" w:space="0"/>
              <w:right w:val="single" w:color="auto" w:sz="12" w:space="0"/>
            </w:tcBorders>
          </w:tcPr>
          <w:p w:rsidRPr="00D3416E" w:rsidR="00D5266D" w:rsidP="00B577CD" w:rsidRDefault="00D5266D" w14:paraId="5CEEFCD1" w14:textId="77777777">
            <w:pPr>
              <w:tabs>
                <w:tab w:val="left" w:pos="0"/>
              </w:tabs>
              <w:rPr>
                <w:rFonts w:ascii="Times New Roman" w:hAnsi="Times New Roman"/>
                <w:sz w:val="18"/>
              </w:rPr>
            </w:pPr>
            <w:r w:rsidRPr="00D3416E">
              <w:rPr>
                <w:rFonts w:ascii="Times New Roman" w:hAnsi="Times New Roman"/>
                <w:sz w:val="18"/>
              </w:rPr>
              <w:t>Output is consistently above expectations</w:t>
            </w:r>
          </w:p>
        </w:tc>
      </w:tr>
      <w:tr w:rsidRPr="00A92BA1" w:rsidR="00D5266D" w:rsidTr="00A97FF0" w14:paraId="65B1231E" w14:textId="77777777">
        <w:trPr>
          <w:cantSplit/>
        </w:trPr>
        <w:tc>
          <w:tcPr>
            <w:tcW w:w="1045" w:type="pct"/>
            <w:tcBorders>
              <w:top w:val="nil"/>
              <w:left w:val="nil"/>
              <w:bottom w:val="nil"/>
              <w:right w:val="nil"/>
            </w:tcBorders>
          </w:tcPr>
          <w:p w:rsidRPr="00D3416E" w:rsidR="00D5266D" w:rsidP="00B577CD" w:rsidRDefault="00D5266D" w14:paraId="7526E737" w14:textId="77777777">
            <w:pPr>
              <w:tabs>
                <w:tab w:val="left" w:pos="0"/>
              </w:tabs>
              <w:spacing w:after="120"/>
              <w:ind w:left="-720"/>
              <w:rPr>
                <w:rFonts w:ascii="Times New Roman" w:hAnsi="Times New Roman"/>
                <w:sz w:val="18"/>
              </w:rPr>
            </w:pPr>
            <w:r w:rsidRPr="00D3416E">
              <w:rPr>
                <w:rFonts w:ascii="Times New Roman" w:hAnsi="Times New Roman"/>
                <w:sz w:val="18"/>
              </w:rPr>
              <w:t xml:space="preserve">0     1                2      </w:t>
            </w:r>
          </w:p>
        </w:tc>
        <w:tc>
          <w:tcPr>
            <w:tcW w:w="895" w:type="pct"/>
            <w:tcBorders>
              <w:top w:val="nil"/>
              <w:left w:val="nil"/>
              <w:bottom w:val="nil"/>
              <w:right w:val="nil"/>
            </w:tcBorders>
          </w:tcPr>
          <w:p w:rsidRPr="00D3416E" w:rsidR="00D5266D" w:rsidP="00B577CD" w:rsidRDefault="00D5266D" w14:paraId="523C45A6" w14:textId="77777777">
            <w:pPr>
              <w:tabs>
                <w:tab w:val="left" w:pos="0"/>
              </w:tabs>
              <w:spacing w:after="120"/>
              <w:ind w:left="-720"/>
              <w:rPr>
                <w:rFonts w:ascii="Times New Roman" w:hAnsi="Times New Roman"/>
                <w:sz w:val="18"/>
              </w:rPr>
            </w:pPr>
            <w:r w:rsidRPr="00D3416E">
              <w:rPr>
                <w:rFonts w:ascii="Times New Roman" w:hAnsi="Times New Roman"/>
                <w:sz w:val="18"/>
              </w:rPr>
              <w:t xml:space="preserve">     3                 4      </w:t>
            </w:r>
          </w:p>
        </w:tc>
        <w:tc>
          <w:tcPr>
            <w:tcW w:w="800" w:type="pct"/>
            <w:tcBorders>
              <w:top w:val="nil"/>
              <w:left w:val="nil"/>
              <w:bottom w:val="nil"/>
              <w:right w:val="nil"/>
            </w:tcBorders>
          </w:tcPr>
          <w:p w:rsidRPr="00D3416E" w:rsidR="00D5266D" w:rsidP="00B577CD" w:rsidRDefault="00D5266D" w14:paraId="616699DF" w14:textId="77777777">
            <w:pPr>
              <w:tabs>
                <w:tab w:val="left" w:pos="0"/>
              </w:tabs>
              <w:spacing w:after="120"/>
              <w:ind w:left="-720"/>
              <w:rPr>
                <w:rFonts w:ascii="Times New Roman" w:hAnsi="Times New Roman"/>
                <w:sz w:val="18"/>
              </w:rPr>
            </w:pPr>
            <w:r w:rsidRPr="00D3416E">
              <w:rPr>
                <w:rFonts w:ascii="Times New Roman" w:hAnsi="Times New Roman"/>
                <w:sz w:val="18"/>
              </w:rPr>
              <w:t xml:space="preserve">     5                 6      </w:t>
            </w:r>
          </w:p>
        </w:tc>
        <w:tc>
          <w:tcPr>
            <w:tcW w:w="1177" w:type="pct"/>
            <w:tcBorders>
              <w:top w:val="nil"/>
              <w:left w:val="nil"/>
              <w:bottom w:val="nil"/>
              <w:right w:val="nil"/>
            </w:tcBorders>
          </w:tcPr>
          <w:p w:rsidRPr="00D3416E" w:rsidR="00D5266D" w:rsidP="00B577CD" w:rsidRDefault="00D5266D" w14:paraId="65556A69" w14:textId="77777777">
            <w:pPr>
              <w:tabs>
                <w:tab w:val="left" w:pos="0"/>
              </w:tabs>
              <w:spacing w:after="120"/>
              <w:ind w:left="-720"/>
              <w:rPr>
                <w:rFonts w:ascii="Times New Roman" w:hAnsi="Times New Roman"/>
                <w:sz w:val="18"/>
              </w:rPr>
            </w:pPr>
            <w:r w:rsidRPr="00D3416E">
              <w:rPr>
                <w:rFonts w:ascii="Times New Roman" w:hAnsi="Times New Roman"/>
                <w:sz w:val="18"/>
              </w:rPr>
              <w:t xml:space="preserve">   </w:t>
            </w:r>
            <w:r w:rsidRPr="00D3416E" w:rsidR="001D6B8F">
              <w:rPr>
                <w:rFonts w:ascii="Times New Roman" w:hAnsi="Times New Roman"/>
                <w:sz w:val="18"/>
              </w:rPr>
              <w:t xml:space="preserve"> </w:t>
            </w:r>
            <w:r w:rsidRPr="00D3416E">
              <w:rPr>
                <w:rFonts w:ascii="Times New Roman" w:hAnsi="Times New Roman"/>
                <w:sz w:val="18"/>
              </w:rPr>
              <w:t xml:space="preserve">  7                  8      </w:t>
            </w:r>
          </w:p>
        </w:tc>
        <w:tc>
          <w:tcPr>
            <w:tcW w:w="1083" w:type="pct"/>
            <w:tcBorders>
              <w:top w:val="nil"/>
              <w:left w:val="nil"/>
              <w:bottom w:val="nil"/>
              <w:right w:val="nil"/>
            </w:tcBorders>
          </w:tcPr>
          <w:p w:rsidRPr="00D3416E" w:rsidR="00D5266D" w:rsidP="00B577CD" w:rsidRDefault="00D5266D" w14:paraId="25330FD6" w14:textId="77777777">
            <w:pPr>
              <w:tabs>
                <w:tab w:val="left" w:pos="0"/>
              </w:tabs>
              <w:spacing w:after="120"/>
              <w:ind w:left="-720"/>
              <w:rPr>
                <w:rFonts w:ascii="Times New Roman" w:hAnsi="Times New Roman"/>
                <w:sz w:val="18"/>
              </w:rPr>
            </w:pPr>
            <w:r w:rsidRPr="00D3416E">
              <w:rPr>
                <w:rFonts w:ascii="Times New Roman" w:hAnsi="Times New Roman"/>
                <w:sz w:val="18"/>
              </w:rPr>
              <w:t xml:space="preserve">     9                10      </w:t>
            </w:r>
          </w:p>
        </w:tc>
      </w:tr>
    </w:tbl>
    <w:p w:rsidRPr="00D3416E" w:rsidR="00D5266D" w:rsidP="00B577CD" w:rsidRDefault="00D5266D" w14:paraId="0ED6C579" w14:textId="77777777">
      <w:pPr>
        <w:tabs>
          <w:tab w:val="left" w:pos="0"/>
        </w:tabs>
        <w:spacing w:after="120"/>
        <w:ind w:left="-720"/>
        <w:rPr>
          <w:rFonts w:ascii="Times New Roman" w:hAnsi="Times New Roman"/>
          <w:sz w:val="20"/>
        </w:rPr>
      </w:pPr>
      <w:r w:rsidRPr="00D3416E">
        <w:rPr>
          <w:rFonts w:ascii="Times New Roman" w:hAnsi="Times New Roman"/>
          <w:sz w:val="20"/>
        </w:rPr>
        <w:t>Comments of achievements</w:t>
      </w:r>
      <w:proofErr w:type="gramStart"/>
      <w:r w:rsidRPr="00D3416E">
        <w:rPr>
          <w:rFonts w:ascii="Times New Roman" w:hAnsi="Times New Roman"/>
          <w:sz w:val="20"/>
        </w:rPr>
        <w:t>:_</w:t>
      </w:r>
      <w:proofErr w:type="gramEnd"/>
      <w:r w:rsidRPr="00D3416E">
        <w:rPr>
          <w:rFonts w:ascii="Times New Roman" w:hAnsi="Times New Roman"/>
          <w:sz w:val="20"/>
        </w:rPr>
        <w:t>__________________________________________________________________</w:t>
      </w:r>
      <w:r w:rsidRPr="00D3416E" w:rsidR="00040E2D">
        <w:rPr>
          <w:rFonts w:ascii="Times New Roman" w:hAnsi="Times New Roman"/>
          <w:sz w:val="20"/>
        </w:rPr>
        <w:t>_</w:t>
      </w:r>
    </w:p>
    <w:p w:rsidRPr="00D3416E" w:rsidR="00D5266D" w:rsidP="00B577CD" w:rsidRDefault="00D5266D" w14:paraId="08AA6496" w14:textId="77777777">
      <w:pPr>
        <w:tabs>
          <w:tab w:val="left" w:pos="0"/>
        </w:tabs>
        <w:spacing w:after="120"/>
        <w:ind w:left="-720"/>
        <w:rPr>
          <w:rFonts w:ascii="Times New Roman" w:hAnsi="Times New Roman"/>
          <w:sz w:val="20"/>
        </w:rPr>
      </w:pPr>
      <w:r w:rsidRPr="00D3416E">
        <w:rPr>
          <w:rFonts w:ascii="Times New Roman" w:hAnsi="Times New Roman"/>
          <w:sz w:val="20"/>
        </w:rPr>
        <w:t>How can assistant improve her/his performance? ____________________________________________________</w:t>
      </w:r>
    </w:p>
    <w:p w:rsidRPr="00D3416E" w:rsidR="00D5266D" w:rsidP="00B577CD" w:rsidRDefault="00D5266D" w14:paraId="0A60F92A" w14:textId="77777777">
      <w:pPr>
        <w:tabs>
          <w:tab w:val="left" w:pos="0"/>
        </w:tabs>
        <w:spacing w:after="120"/>
        <w:ind w:left="-720"/>
        <w:rPr>
          <w:rFonts w:ascii="Times New Roman" w:hAnsi="Times New Roman"/>
          <w:sz w:val="20"/>
        </w:rPr>
      </w:pPr>
      <w:r w:rsidRPr="00D3416E">
        <w:rPr>
          <w:rFonts w:ascii="Times New Roman" w:hAnsi="Times New Roman"/>
          <w:sz w:val="20"/>
        </w:rPr>
        <w:t>II</w:t>
      </w:r>
      <w:r w:rsidRPr="00D3416E" w:rsidR="00447739">
        <w:rPr>
          <w:rFonts w:ascii="Times New Roman" w:hAnsi="Times New Roman"/>
          <w:sz w:val="20"/>
        </w:rPr>
        <w:t xml:space="preserve">. </w:t>
      </w:r>
      <w:r w:rsidRPr="00D3416E">
        <w:rPr>
          <w:rFonts w:ascii="Times New Roman" w:hAnsi="Times New Roman"/>
          <w:b/>
          <w:sz w:val="20"/>
        </w:rPr>
        <w:t>QUALITY:</w:t>
      </w:r>
      <w:r w:rsidRPr="00D3416E">
        <w:rPr>
          <w:rFonts w:ascii="Times New Roman" w:hAnsi="Times New Roman"/>
          <w:sz w:val="20"/>
        </w:rPr>
        <w:t xml:space="preserve">  To what degree does the assistant exercise judgment, seek information, and practice </w:t>
      </w:r>
      <w:proofErr w:type="gramStart"/>
      <w:r w:rsidRPr="00D3416E">
        <w:rPr>
          <w:rFonts w:ascii="Times New Roman" w:hAnsi="Times New Roman"/>
          <w:sz w:val="20"/>
        </w:rPr>
        <w:t>required  assistantship</w:t>
      </w:r>
      <w:proofErr w:type="gramEnd"/>
      <w:r w:rsidRPr="00D3416E">
        <w:rPr>
          <w:rFonts w:ascii="Times New Roman" w:hAnsi="Times New Roman"/>
          <w:sz w:val="20"/>
        </w:rPr>
        <w:t xml:space="preserve"> competencies?</w:t>
      </w:r>
    </w:p>
    <w:tbl>
      <w:tblPr>
        <w:tblW w:w="5000" w:type="pct"/>
        <w:tblLook w:val="0000" w:firstRow="0" w:lastRow="0" w:firstColumn="0" w:lastColumn="0" w:noHBand="0" w:noVBand="0"/>
      </w:tblPr>
      <w:tblGrid>
        <w:gridCol w:w="1950"/>
        <w:gridCol w:w="1670"/>
        <w:gridCol w:w="1493"/>
        <w:gridCol w:w="2196"/>
        <w:gridCol w:w="2021"/>
      </w:tblGrid>
      <w:tr w:rsidRPr="00A92BA1" w:rsidR="00D5266D" w:rsidTr="00A97FF0" w14:paraId="41660945" w14:textId="77777777">
        <w:trPr>
          <w:cantSplit/>
        </w:trPr>
        <w:tc>
          <w:tcPr>
            <w:tcW w:w="1045" w:type="pct"/>
            <w:tcBorders>
              <w:top w:val="single" w:color="auto" w:sz="12" w:space="0"/>
              <w:left w:val="single" w:color="auto" w:sz="12" w:space="0"/>
              <w:bottom w:val="single" w:color="auto" w:sz="12" w:space="0"/>
              <w:right w:val="single" w:color="auto" w:sz="6" w:space="0"/>
            </w:tcBorders>
          </w:tcPr>
          <w:p w:rsidRPr="00D3416E" w:rsidR="00D5266D" w:rsidP="00B577CD" w:rsidRDefault="00D5266D" w14:paraId="73F5C4E2" w14:textId="77777777">
            <w:pPr>
              <w:tabs>
                <w:tab w:val="left" w:pos="0"/>
              </w:tabs>
              <w:rPr>
                <w:rFonts w:ascii="Times New Roman" w:hAnsi="Times New Roman"/>
                <w:sz w:val="18"/>
              </w:rPr>
            </w:pPr>
            <w:r w:rsidRPr="00D3416E">
              <w:rPr>
                <w:rFonts w:ascii="Times New Roman" w:hAnsi="Times New Roman"/>
                <w:sz w:val="18"/>
              </w:rPr>
              <w:t>Quality is consistent-</w:t>
            </w:r>
          </w:p>
          <w:p w:rsidRPr="00D3416E" w:rsidR="00D5266D" w:rsidP="00B577CD" w:rsidRDefault="00D5266D" w14:paraId="4DB7CF15" w14:textId="77777777">
            <w:pPr>
              <w:tabs>
                <w:tab w:val="left" w:pos="0"/>
              </w:tabs>
              <w:rPr>
                <w:rFonts w:ascii="Times New Roman" w:hAnsi="Times New Roman"/>
                <w:sz w:val="18"/>
              </w:rPr>
            </w:pPr>
            <w:proofErr w:type="spellStart"/>
            <w:proofErr w:type="gramStart"/>
            <w:r w:rsidRPr="00D3416E">
              <w:rPr>
                <w:rFonts w:ascii="Times New Roman" w:hAnsi="Times New Roman"/>
                <w:sz w:val="18"/>
              </w:rPr>
              <w:t>ly</w:t>
            </w:r>
            <w:proofErr w:type="spellEnd"/>
            <w:proofErr w:type="gramEnd"/>
            <w:r w:rsidRPr="00D3416E">
              <w:rPr>
                <w:rFonts w:ascii="Times New Roman" w:hAnsi="Times New Roman"/>
                <w:sz w:val="18"/>
              </w:rPr>
              <w:t xml:space="preserve"> below position requirements</w:t>
            </w:r>
            <w:r w:rsidRPr="00D3416E" w:rsidR="00447739">
              <w:rPr>
                <w:rFonts w:ascii="Times New Roman" w:hAnsi="Times New Roman"/>
                <w:sz w:val="18"/>
              </w:rPr>
              <w:t xml:space="preserve">. </w:t>
            </w:r>
            <w:r w:rsidRPr="00D3416E">
              <w:rPr>
                <w:rFonts w:ascii="Times New Roman" w:hAnsi="Times New Roman"/>
                <w:sz w:val="18"/>
              </w:rPr>
              <w:t>Improvements mandatory</w:t>
            </w:r>
          </w:p>
          <w:p w:rsidRPr="00D3416E" w:rsidR="00D5266D" w:rsidP="00B577CD" w:rsidRDefault="00D5266D" w14:paraId="6BDFDFC2" w14:textId="77777777">
            <w:pPr>
              <w:tabs>
                <w:tab w:val="left" w:pos="0"/>
              </w:tabs>
              <w:rPr>
                <w:rFonts w:ascii="Times New Roman" w:hAnsi="Times New Roman"/>
                <w:sz w:val="18"/>
              </w:rPr>
            </w:pPr>
          </w:p>
        </w:tc>
        <w:tc>
          <w:tcPr>
            <w:tcW w:w="895"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0997523F" w14:textId="77777777">
            <w:pPr>
              <w:tabs>
                <w:tab w:val="left" w:pos="0"/>
              </w:tabs>
              <w:rPr>
                <w:rFonts w:ascii="Times New Roman" w:hAnsi="Times New Roman"/>
                <w:sz w:val="18"/>
              </w:rPr>
            </w:pPr>
            <w:r w:rsidRPr="00D3416E">
              <w:rPr>
                <w:rFonts w:ascii="Times New Roman" w:hAnsi="Times New Roman"/>
                <w:sz w:val="18"/>
              </w:rPr>
              <w:t>Quality is frequently</w:t>
            </w:r>
          </w:p>
          <w:p w:rsidRPr="00D3416E" w:rsidR="00D5266D" w:rsidP="00B577CD" w:rsidRDefault="00D5266D" w14:paraId="6837A20F" w14:textId="77777777">
            <w:pPr>
              <w:tabs>
                <w:tab w:val="left" w:pos="0"/>
              </w:tabs>
              <w:rPr>
                <w:rFonts w:ascii="Times New Roman" w:hAnsi="Times New Roman"/>
                <w:sz w:val="18"/>
              </w:rPr>
            </w:pPr>
            <w:r w:rsidRPr="00D3416E">
              <w:rPr>
                <w:rFonts w:ascii="Times New Roman" w:hAnsi="Times New Roman"/>
                <w:sz w:val="18"/>
              </w:rPr>
              <w:t>below position</w:t>
            </w:r>
          </w:p>
          <w:p w:rsidRPr="00D3416E" w:rsidR="00D5266D" w:rsidP="00B577CD" w:rsidRDefault="00D5266D" w14:paraId="24BADDD2" w14:textId="77777777">
            <w:pPr>
              <w:tabs>
                <w:tab w:val="left" w:pos="0"/>
              </w:tabs>
              <w:rPr>
                <w:rFonts w:ascii="Times New Roman" w:hAnsi="Times New Roman"/>
                <w:sz w:val="18"/>
              </w:rPr>
            </w:pPr>
            <w:r w:rsidRPr="00D3416E">
              <w:rPr>
                <w:rFonts w:ascii="Times New Roman" w:hAnsi="Times New Roman"/>
                <w:sz w:val="18"/>
              </w:rPr>
              <w:t>requirements</w:t>
            </w:r>
          </w:p>
        </w:tc>
        <w:tc>
          <w:tcPr>
            <w:tcW w:w="800" w:type="pct"/>
            <w:tcBorders>
              <w:top w:val="single" w:color="auto" w:sz="12" w:space="0"/>
              <w:left w:val="single" w:color="auto" w:sz="6" w:space="0"/>
              <w:bottom w:val="single" w:color="auto" w:sz="12" w:space="0"/>
              <w:right w:val="single" w:color="auto" w:sz="6" w:space="0"/>
            </w:tcBorders>
            <w:shd w:val="pct20" w:color="auto" w:fill="auto"/>
          </w:tcPr>
          <w:p w:rsidRPr="00D3416E" w:rsidR="00D5266D" w:rsidP="00B577CD" w:rsidRDefault="00D5266D" w14:paraId="4310C81F" w14:textId="77777777">
            <w:pPr>
              <w:tabs>
                <w:tab w:val="left" w:pos="0"/>
              </w:tabs>
              <w:rPr>
                <w:rFonts w:ascii="Times New Roman" w:hAnsi="Times New Roman"/>
                <w:sz w:val="18"/>
              </w:rPr>
            </w:pPr>
            <w:r w:rsidRPr="00D3416E">
              <w:rPr>
                <w:rFonts w:ascii="Times New Roman" w:hAnsi="Times New Roman"/>
                <w:sz w:val="18"/>
              </w:rPr>
              <w:t>Quality meets</w:t>
            </w:r>
          </w:p>
          <w:p w:rsidRPr="00D3416E" w:rsidR="00D5266D" w:rsidP="00B577CD" w:rsidRDefault="00D5266D" w14:paraId="57498B73" w14:textId="77777777">
            <w:pPr>
              <w:tabs>
                <w:tab w:val="left" w:pos="0"/>
              </w:tabs>
              <w:rPr>
                <w:rFonts w:ascii="Times New Roman" w:hAnsi="Times New Roman"/>
                <w:sz w:val="18"/>
              </w:rPr>
            </w:pPr>
            <w:r w:rsidRPr="00D3416E">
              <w:rPr>
                <w:rFonts w:ascii="Times New Roman" w:hAnsi="Times New Roman"/>
                <w:sz w:val="18"/>
              </w:rPr>
              <w:t>position requirements</w:t>
            </w:r>
          </w:p>
        </w:tc>
        <w:tc>
          <w:tcPr>
            <w:tcW w:w="1177"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1FB8987D" w14:textId="77777777">
            <w:pPr>
              <w:tabs>
                <w:tab w:val="left" w:pos="0"/>
              </w:tabs>
              <w:rPr>
                <w:rFonts w:ascii="Times New Roman" w:hAnsi="Times New Roman"/>
                <w:sz w:val="18"/>
              </w:rPr>
            </w:pPr>
            <w:r w:rsidRPr="00D3416E">
              <w:rPr>
                <w:rFonts w:ascii="Times New Roman" w:hAnsi="Times New Roman"/>
                <w:sz w:val="18"/>
              </w:rPr>
              <w:t>Quality frequently</w:t>
            </w:r>
          </w:p>
          <w:p w:rsidRPr="00D3416E" w:rsidR="00D5266D" w:rsidP="00B577CD" w:rsidRDefault="00D5266D" w14:paraId="0EEAF6B1" w14:textId="77777777">
            <w:pPr>
              <w:tabs>
                <w:tab w:val="left" w:pos="0"/>
              </w:tabs>
              <w:rPr>
                <w:rFonts w:ascii="Times New Roman" w:hAnsi="Times New Roman"/>
                <w:sz w:val="18"/>
              </w:rPr>
            </w:pPr>
            <w:r w:rsidRPr="00D3416E">
              <w:rPr>
                <w:rFonts w:ascii="Times New Roman" w:hAnsi="Times New Roman"/>
                <w:sz w:val="18"/>
              </w:rPr>
              <w:t>exceeds position</w:t>
            </w:r>
          </w:p>
          <w:p w:rsidRPr="00D3416E" w:rsidR="00D5266D" w:rsidP="00B577CD" w:rsidRDefault="00D5266D" w14:paraId="70599EE9" w14:textId="77777777">
            <w:pPr>
              <w:tabs>
                <w:tab w:val="left" w:pos="0"/>
              </w:tabs>
              <w:rPr>
                <w:rFonts w:ascii="Times New Roman" w:hAnsi="Times New Roman"/>
                <w:sz w:val="18"/>
              </w:rPr>
            </w:pPr>
            <w:r w:rsidRPr="00D3416E">
              <w:rPr>
                <w:rFonts w:ascii="Times New Roman" w:hAnsi="Times New Roman"/>
                <w:sz w:val="18"/>
              </w:rPr>
              <w:t>requirements</w:t>
            </w:r>
          </w:p>
        </w:tc>
        <w:tc>
          <w:tcPr>
            <w:tcW w:w="1083" w:type="pct"/>
            <w:tcBorders>
              <w:top w:val="single" w:color="auto" w:sz="12" w:space="0"/>
              <w:left w:val="single" w:color="auto" w:sz="6" w:space="0"/>
              <w:bottom w:val="single" w:color="auto" w:sz="12" w:space="0"/>
              <w:right w:val="single" w:color="auto" w:sz="12" w:space="0"/>
            </w:tcBorders>
          </w:tcPr>
          <w:p w:rsidRPr="00D3416E" w:rsidR="00D5266D" w:rsidP="00B577CD" w:rsidRDefault="00D5266D" w14:paraId="5C16D6E4" w14:textId="77777777">
            <w:pPr>
              <w:tabs>
                <w:tab w:val="left" w:pos="0"/>
              </w:tabs>
              <w:rPr>
                <w:rFonts w:ascii="Times New Roman" w:hAnsi="Times New Roman"/>
                <w:sz w:val="18"/>
              </w:rPr>
            </w:pPr>
            <w:r w:rsidRPr="00D3416E">
              <w:rPr>
                <w:rFonts w:ascii="Times New Roman" w:hAnsi="Times New Roman"/>
                <w:sz w:val="18"/>
              </w:rPr>
              <w:t>Quality consistently</w:t>
            </w:r>
          </w:p>
          <w:p w:rsidRPr="00D3416E" w:rsidR="00D5266D" w:rsidP="00B577CD" w:rsidRDefault="00D5266D" w14:paraId="67AF73C3" w14:textId="77777777">
            <w:pPr>
              <w:tabs>
                <w:tab w:val="left" w:pos="0"/>
              </w:tabs>
              <w:rPr>
                <w:rFonts w:ascii="Times New Roman" w:hAnsi="Times New Roman"/>
                <w:sz w:val="18"/>
              </w:rPr>
            </w:pPr>
            <w:r w:rsidRPr="00D3416E">
              <w:rPr>
                <w:rFonts w:ascii="Times New Roman" w:hAnsi="Times New Roman"/>
                <w:sz w:val="18"/>
              </w:rPr>
              <w:t>exceeds position</w:t>
            </w:r>
          </w:p>
          <w:p w:rsidRPr="00D3416E" w:rsidR="00D5266D" w:rsidP="00B577CD" w:rsidRDefault="00D5266D" w14:paraId="402A0117" w14:textId="77777777">
            <w:pPr>
              <w:tabs>
                <w:tab w:val="left" w:pos="0"/>
              </w:tabs>
              <w:rPr>
                <w:rFonts w:ascii="Times New Roman" w:hAnsi="Times New Roman"/>
                <w:sz w:val="18"/>
              </w:rPr>
            </w:pPr>
            <w:r w:rsidRPr="00D3416E">
              <w:rPr>
                <w:rFonts w:ascii="Times New Roman" w:hAnsi="Times New Roman"/>
                <w:sz w:val="18"/>
              </w:rPr>
              <w:t>requirements</w:t>
            </w:r>
          </w:p>
        </w:tc>
      </w:tr>
      <w:tr w:rsidRPr="00A92BA1" w:rsidR="00D5266D" w:rsidTr="00A97FF0" w14:paraId="4F2B2689" w14:textId="77777777">
        <w:trPr>
          <w:cantSplit/>
        </w:trPr>
        <w:tc>
          <w:tcPr>
            <w:tcW w:w="1045" w:type="pct"/>
            <w:tcBorders>
              <w:top w:val="nil"/>
              <w:left w:val="nil"/>
              <w:bottom w:val="nil"/>
              <w:right w:val="nil"/>
            </w:tcBorders>
          </w:tcPr>
          <w:p w:rsidRPr="00D3416E" w:rsidR="00D5266D" w:rsidP="00B577CD" w:rsidRDefault="00D5266D" w14:paraId="4E70EE4C" w14:textId="77777777">
            <w:pPr>
              <w:tabs>
                <w:tab w:val="left" w:pos="0"/>
              </w:tabs>
              <w:spacing w:after="120"/>
              <w:ind w:left="-720"/>
              <w:rPr>
                <w:rFonts w:ascii="Times New Roman" w:hAnsi="Times New Roman"/>
                <w:sz w:val="20"/>
              </w:rPr>
            </w:pPr>
            <w:r w:rsidRPr="00D3416E">
              <w:rPr>
                <w:rFonts w:ascii="Times New Roman" w:hAnsi="Times New Roman"/>
                <w:sz w:val="20"/>
              </w:rPr>
              <w:t xml:space="preserve">0     1                2      </w:t>
            </w:r>
          </w:p>
        </w:tc>
        <w:tc>
          <w:tcPr>
            <w:tcW w:w="895" w:type="pct"/>
            <w:tcBorders>
              <w:top w:val="nil"/>
              <w:left w:val="nil"/>
              <w:bottom w:val="nil"/>
              <w:right w:val="nil"/>
            </w:tcBorders>
          </w:tcPr>
          <w:p w:rsidRPr="00D3416E" w:rsidR="00D5266D" w:rsidP="00B577CD" w:rsidRDefault="00D5266D" w14:paraId="09791811" w14:textId="77777777">
            <w:pPr>
              <w:tabs>
                <w:tab w:val="left" w:pos="0"/>
              </w:tabs>
              <w:spacing w:after="120"/>
              <w:ind w:left="-720"/>
              <w:rPr>
                <w:rFonts w:ascii="Times New Roman" w:hAnsi="Times New Roman"/>
                <w:sz w:val="20"/>
              </w:rPr>
            </w:pPr>
            <w:r w:rsidRPr="00D3416E">
              <w:rPr>
                <w:rFonts w:ascii="Times New Roman" w:hAnsi="Times New Roman"/>
                <w:sz w:val="20"/>
              </w:rPr>
              <w:t xml:space="preserve">     3                 4      </w:t>
            </w:r>
          </w:p>
        </w:tc>
        <w:tc>
          <w:tcPr>
            <w:tcW w:w="800" w:type="pct"/>
            <w:tcBorders>
              <w:top w:val="nil"/>
              <w:left w:val="nil"/>
              <w:bottom w:val="nil"/>
              <w:right w:val="nil"/>
            </w:tcBorders>
          </w:tcPr>
          <w:p w:rsidRPr="00D3416E" w:rsidR="00D5266D" w:rsidP="00B577CD" w:rsidRDefault="00D5266D" w14:paraId="611DD3B6" w14:textId="77777777">
            <w:pPr>
              <w:tabs>
                <w:tab w:val="left" w:pos="0"/>
              </w:tabs>
              <w:spacing w:after="120"/>
              <w:ind w:left="-720"/>
              <w:rPr>
                <w:rFonts w:ascii="Times New Roman" w:hAnsi="Times New Roman"/>
                <w:sz w:val="20"/>
              </w:rPr>
            </w:pPr>
            <w:r w:rsidRPr="00D3416E">
              <w:rPr>
                <w:rFonts w:ascii="Times New Roman" w:hAnsi="Times New Roman"/>
                <w:sz w:val="20"/>
              </w:rPr>
              <w:t xml:space="preserve">     5               6      </w:t>
            </w:r>
          </w:p>
        </w:tc>
        <w:tc>
          <w:tcPr>
            <w:tcW w:w="1177" w:type="pct"/>
            <w:tcBorders>
              <w:top w:val="nil"/>
              <w:left w:val="nil"/>
              <w:bottom w:val="nil"/>
              <w:right w:val="nil"/>
            </w:tcBorders>
          </w:tcPr>
          <w:p w:rsidRPr="00D3416E" w:rsidR="00D5266D" w:rsidP="00B577CD" w:rsidRDefault="00D5266D" w14:paraId="4788F321" w14:textId="77777777">
            <w:pPr>
              <w:tabs>
                <w:tab w:val="left" w:pos="0"/>
              </w:tabs>
              <w:spacing w:after="120"/>
              <w:ind w:left="-720"/>
              <w:rPr>
                <w:rFonts w:ascii="Times New Roman" w:hAnsi="Times New Roman"/>
                <w:sz w:val="20"/>
              </w:rPr>
            </w:pPr>
            <w:r w:rsidRPr="00D3416E">
              <w:rPr>
                <w:rFonts w:ascii="Times New Roman" w:hAnsi="Times New Roman"/>
                <w:sz w:val="20"/>
              </w:rPr>
              <w:t xml:space="preserve">    </w:t>
            </w:r>
            <w:r w:rsidRPr="00D3416E" w:rsidR="00715DE8">
              <w:rPr>
                <w:rFonts w:ascii="Times New Roman" w:hAnsi="Times New Roman"/>
                <w:sz w:val="20"/>
              </w:rPr>
              <w:t xml:space="preserve">  </w:t>
            </w:r>
            <w:r w:rsidRPr="00D3416E">
              <w:rPr>
                <w:rFonts w:ascii="Times New Roman" w:hAnsi="Times New Roman"/>
                <w:sz w:val="20"/>
              </w:rPr>
              <w:t xml:space="preserve"> 7                8      </w:t>
            </w:r>
          </w:p>
        </w:tc>
        <w:tc>
          <w:tcPr>
            <w:tcW w:w="1083" w:type="pct"/>
            <w:tcBorders>
              <w:top w:val="nil"/>
              <w:left w:val="nil"/>
              <w:bottom w:val="nil"/>
              <w:right w:val="nil"/>
            </w:tcBorders>
          </w:tcPr>
          <w:p w:rsidRPr="00D3416E" w:rsidR="00D5266D" w:rsidP="00B577CD" w:rsidRDefault="00D5266D" w14:paraId="256DE27C" w14:textId="77777777">
            <w:pPr>
              <w:tabs>
                <w:tab w:val="left" w:pos="0"/>
              </w:tabs>
              <w:spacing w:after="120"/>
              <w:ind w:left="-720"/>
              <w:rPr>
                <w:rFonts w:ascii="Times New Roman" w:hAnsi="Times New Roman"/>
                <w:sz w:val="20"/>
              </w:rPr>
            </w:pPr>
            <w:r w:rsidRPr="00D3416E">
              <w:rPr>
                <w:rFonts w:ascii="Times New Roman" w:hAnsi="Times New Roman"/>
                <w:sz w:val="20"/>
              </w:rPr>
              <w:t xml:space="preserve">     9               10      </w:t>
            </w:r>
          </w:p>
        </w:tc>
      </w:tr>
    </w:tbl>
    <w:p w:rsidRPr="00D3416E" w:rsidR="00D5266D" w:rsidP="00B577CD" w:rsidRDefault="00D5266D" w14:paraId="3419CC71" w14:textId="77777777">
      <w:pPr>
        <w:tabs>
          <w:tab w:val="left" w:pos="0"/>
        </w:tabs>
        <w:spacing w:after="120"/>
        <w:ind w:left="-720"/>
        <w:rPr>
          <w:rFonts w:ascii="Times New Roman" w:hAnsi="Times New Roman"/>
          <w:sz w:val="20"/>
        </w:rPr>
      </w:pPr>
      <w:r w:rsidRPr="00D3416E">
        <w:rPr>
          <w:rFonts w:ascii="Times New Roman" w:hAnsi="Times New Roman"/>
          <w:sz w:val="20"/>
        </w:rPr>
        <w:t>Comments of</w:t>
      </w:r>
      <w:r w:rsidRPr="00D3416E" w:rsidR="00270CE9">
        <w:rPr>
          <w:rFonts w:ascii="Times New Roman" w:hAnsi="Times New Roman"/>
          <w:sz w:val="20"/>
        </w:rPr>
        <w:t xml:space="preserve"> </w:t>
      </w:r>
      <w:r w:rsidRPr="00D3416E">
        <w:rPr>
          <w:rFonts w:ascii="Times New Roman" w:hAnsi="Times New Roman"/>
          <w:sz w:val="20"/>
        </w:rPr>
        <w:t>achievements</w:t>
      </w:r>
      <w:proofErr w:type="gramStart"/>
      <w:r w:rsidRPr="00D3416E">
        <w:rPr>
          <w:rFonts w:ascii="Times New Roman" w:hAnsi="Times New Roman"/>
          <w:sz w:val="20"/>
        </w:rPr>
        <w:t>:_</w:t>
      </w:r>
      <w:proofErr w:type="gramEnd"/>
      <w:r w:rsidRPr="00D3416E">
        <w:rPr>
          <w:rFonts w:ascii="Times New Roman" w:hAnsi="Times New Roman"/>
          <w:sz w:val="20"/>
        </w:rPr>
        <w:t>___________________________________________________________________</w:t>
      </w:r>
    </w:p>
    <w:p w:rsidRPr="00D3416E" w:rsidR="00D5266D" w:rsidP="00B577CD" w:rsidRDefault="00D5266D" w14:paraId="1FFDD49D" w14:textId="77777777">
      <w:pPr>
        <w:tabs>
          <w:tab w:val="left" w:pos="0"/>
        </w:tabs>
        <w:spacing w:after="120"/>
        <w:ind w:left="-720"/>
        <w:rPr>
          <w:rFonts w:ascii="Times New Roman" w:hAnsi="Times New Roman"/>
          <w:sz w:val="20"/>
        </w:rPr>
      </w:pPr>
      <w:r w:rsidRPr="00D3416E">
        <w:rPr>
          <w:rFonts w:ascii="Times New Roman" w:hAnsi="Times New Roman"/>
          <w:sz w:val="20"/>
        </w:rPr>
        <w:t>How can assistant improve her/his performance? ____________________________</w:t>
      </w:r>
      <w:r w:rsidRPr="00D3416E" w:rsidR="00715DE8">
        <w:rPr>
          <w:rFonts w:ascii="Times New Roman" w:hAnsi="Times New Roman"/>
          <w:sz w:val="20"/>
        </w:rPr>
        <w:t>_______________________</w:t>
      </w:r>
    </w:p>
    <w:p w:rsidRPr="00D3416E" w:rsidR="00D5266D" w:rsidP="00B577CD" w:rsidRDefault="00D5266D" w14:paraId="5D331B59" w14:textId="77777777">
      <w:pPr>
        <w:spacing w:after="120"/>
        <w:ind w:left="-720"/>
        <w:rPr>
          <w:rFonts w:ascii="Times New Roman" w:hAnsi="Times New Roman"/>
          <w:sz w:val="20"/>
        </w:rPr>
      </w:pPr>
      <w:r w:rsidRPr="00D3416E">
        <w:rPr>
          <w:rFonts w:ascii="Times New Roman" w:hAnsi="Times New Roman"/>
          <w:b/>
          <w:sz w:val="20"/>
        </w:rPr>
        <w:t>III</w:t>
      </w:r>
      <w:r w:rsidRPr="00D3416E" w:rsidR="00447739">
        <w:rPr>
          <w:rFonts w:ascii="Times New Roman" w:hAnsi="Times New Roman"/>
          <w:b/>
          <w:sz w:val="20"/>
        </w:rPr>
        <w:t xml:space="preserve">. </w:t>
      </w:r>
      <w:r w:rsidRPr="00D3416E">
        <w:rPr>
          <w:rFonts w:ascii="Times New Roman" w:hAnsi="Times New Roman"/>
          <w:b/>
          <w:sz w:val="20"/>
        </w:rPr>
        <w:t>RESPONSIBILITY</w:t>
      </w:r>
      <w:r w:rsidRPr="00D3416E">
        <w:rPr>
          <w:rFonts w:ascii="Times New Roman" w:hAnsi="Times New Roman"/>
          <w:sz w:val="20"/>
        </w:rPr>
        <w:t>:  Evaluate the promptness, ability to complete tasks, attention to detail, and self-initiative of the assistant.</w:t>
      </w:r>
    </w:p>
    <w:tbl>
      <w:tblPr>
        <w:tblW w:w="5000" w:type="pct"/>
        <w:tblLook w:val="0000" w:firstRow="0" w:lastRow="0" w:firstColumn="0" w:lastColumn="0" w:noHBand="0" w:noVBand="0"/>
      </w:tblPr>
      <w:tblGrid>
        <w:gridCol w:w="1723"/>
        <w:gridCol w:w="1476"/>
        <w:gridCol w:w="1321"/>
        <w:gridCol w:w="1943"/>
        <w:gridCol w:w="995"/>
        <w:gridCol w:w="1872"/>
      </w:tblGrid>
      <w:tr w:rsidRPr="00A92BA1" w:rsidR="00D5266D" w:rsidTr="00A97FF0" w14:paraId="31C64149" w14:textId="77777777">
        <w:trPr>
          <w:cantSplit/>
          <w:trHeight w:val="1031"/>
        </w:trPr>
        <w:tc>
          <w:tcPr>
            <w:tcW w:w="924" w:type="pct"/>
            <w:tcBorders>
              <w:top w:val="single" w:color="auto" w:sz="12" w:space="0"/>
              <w:left w:val="single" w:color="auto" w:sz="12" w:space="0"/>
              <w:bottom w:val="single" w:color="auto" w:sz="12" w:space="0"/>
              <w:right w:val="single" w:color="auto" w:sz="6" w:space="0"/>
            </w:tcBorders>
          </w:tcPr>
          <w:p w:rsidRPr="00D3416E" w:rsidR="00D5266D" w:rsidP="00B577CD" w:rsidRDefault="00D5266D" w14:paraId="2EF1C8ED" w14:textId="77777777">
            <w:pPr>
              <w:rPr>
                <w:rFonts w:ascii="Times New Roman" w:hAnsi="Times New Roman"/>
                <w:sz w:val="18"/>
              </w:rPr>
            </w:pPr>
            <w:r w:rsidRPr="00D3416E">
              <w:rPr>
                <w:rFonts w:ascii="Times New Roman" w:hAnsi="Times New Roman"/>
                <w:sz w:val="18"/>
              </w:rPr>
              <w:t>Behavior is consistently irresponsible.</w:t>
            </w:r>
          </w:p>
          <w:p w:rsidRPr="00D3416E" w:rsidR="00D5266D" w:rsidP="00B577CD" w:rsidRDefault="00D5266D" w14:paraId="48AB9B20" w14:textId="77777777">
            <w:pPr>
              <w:rPr>
                <w:rFonts w:ascii="Times New Roman" w:hAnsi="Times New Roman"/>
                <w:sz w:val="18"/>
              </w:rPr>
            </w:pPr>
            <w:r w:rsidRPr="00D3416E">
              <w:rPr>
                <w:rFonts w:ascii="Times New Roman" w:hAnsi="Times New Roman"/>
                <w:sz w:val="18"/>
              </w:rPr>
              <w:t>Improvements mandatory</w:t>
            </w:r>
          </w:p>
        </w:tc>
        <w:tc>
          <w:tcPr>
            <w:tcW w:w="791"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5E654C28" w14:textId="77777777">
            <w:pPr>
              <w:rPr>
                <w:rFonts w:ascii="Times New Roman" w:hAnsi="Times New Roman"/>
                <w:sz w:val="18"/>
              </w:rPr>
            </w:pPr>
            <w:r w:rsidRPr="00D3416E">
              <w:rPr>
                <w:rFonts w:ascii="Times New Roman" w:hAnsi="Times New Roman"/>
                <w:sz w:val="18"/>
              </w:rPr>
              <w:t>Behavior is frequently</w:t>
            </w:r>
          </w:p>
          <w:p w:rsidRPr="00D3416E" w:rsidR="00D5266D" w:rsidP="00B577CD" w:rsidRDefault="00D5266D" w14:paraId="7FCA20E6" w14:textId="77777777">
            <w:pPr>
              <w:rPr>
                <w:rFonts w:ascii="Times New Roman" w:hAnsi="Times New Roman"/>
                <w:sz w:val="18"/>
              </w:rPr>
            </w:pPr>
            <w:proofErr w:type="gramStart"/>
            <w:r w:rsidRPr="00D3416E">
              <w:rPr>
                <w:rFonts w:ascii="Times New Roman" w:hAnsi="Times New Roman"/>
                <w:sz w:val="18"/>
              </w:rPr>
              <w:t>irresponsible</w:t>
            </w:r>
            <w:proofErr w:type="gramEnd"/>
            <w:r w:rsidRPr="00D3416E">
              <w:rPr>
                <w:rFonts w:ascii="Times New Roman" w:hAnsi="Times New Roman"/>
                <w:sz w:val="18"/>
              </w:rPr>
              <w:t>.</w:t>
            </w:r>
          </w:p>
          <w:p w:rsidRPr="00D3416E" w:rsidR="00D5266D" w:rsidP="00B577CD" w:rsidRDefault="00D5266D" w14:paraId="0A04A532" w14:textId="77777777">
            <w:pPr>
              <w:rPr>
                <w:rFonts w:ascii="Times New Roman" w:hAnsi="Times New Roman"/>
                <w:sz w:val="18"/>
              </w:rPr>
            </w:pPr>
            <w:r w:rsidRPr="00D3416E">
              <w:rPr>
                <w:rFonts w:ascii="Times New Roman" w:hAnsi="Times New Roman"/>
                <w:sz w:val="18"/>
              </w:rPr>
              <w:t>Improvement</w:t>
            </w:r>
          </w:p>
          <w:p w:rsidRPr="00D3416E" w:rsidR="00D5266D" w:rsidP="00B577CD" w:rsidRDefault="00D5266D" w14:paraId="09352EC8" w14:textId="77777777">
            <w:pPr>
              <w:rPr>
                <w:rFonts w:ascii="Times New Roman" w:hAnsi="Times New Roman"/>
                <w:sz w:val="18"/>
              </w:rPr>
            </w:pPr>
            <w:proofErr w:type="gramStart"/>
            <w:r w:rsidRPr="00D3416E">
              <w:rPr>
                <w:rFonts w:ascii="Times New Roman" w:hAnsi="Times New Roman"/>
                <w:sz w:val="18"/>
              </w:rPr>
              <w:t>mandatory</w:t>
            </w:r>
            <w:proofErr w:type="gramEnd"/>
            <w:r w:rsidRPr="00D3416E">
              <w:rPr>
                <w:rFonts w:ascii="Times New Roman" w:hAnsi="Times New Roman"/>
                <w:sz w:val="18"/>
              </w:rPr>
              <w:t>.</w:t>
            </w:r>
          </w:p>
        </w:tc>
        <w:tc>
          <w:tcPr>
            <w:tcW w:w="708" w:type="pct"/>
            <w:tcBorders>
              <w:top w:val="single" w:color="auto" w:sz="12" w:space="0"/>
              <w:left w:val="single" w:color="auto" w:sz="6" w:space="0"/>
              <w:bottom w:val="single" w:color="auto" w:sz="12" w:space="0"/>
              <w:right w:val="single" w:color="auto" w:sz="6" w:space="0"/>
            </w:tcBorders>
            <w:shd w:val="pct20" w:color="auto" w:fill="auto"/>
          </w:tcPr>
          <w:p w:rsidRPr="00D3416E" w:rsidR="00D5266D" w:rsidP="00B577CD" w:rsidRDefault="00D5266D" w14:paraId="41F9AE5E" w14:textId="77777777">
            <w:pPr>
              <w:rPr>
                <w:rFonts w:ascii="Times New Roman" w:hAnsi="Times New Roman"/>
                <w:sz w:val="18"/>
              </w:rPr>
            </w:pPr>
          </w:p>
          <w:p w:rsidRPr="00D3416E" w:rsidR="00D5266D" w:rsidP="00B577CD" w:rsidRDefault="00D5266D" w14:paraId="0719A626" w14:textId="77777777">
            <w:pPr>
              <w:rPr>
                <w:rFonts w:ascii="Times New Roman" w:hAnsi="Times New Roman"/>
                <w:sz w:val="18"/>
              </w:rPr>
            </w:pPr>
            <w:r w:rsidRPr="00D3416E">
              <w:rPr>
                <w:rFonts w:ascii="Times New Roman" w:hAnsi="Times New Roman"/>
                <w:sz w:val="18"/>
              </w:rPr>
              <w:t>Responsibility</w:t>
            </w:r>
          </w:p>
          <w:p w:rsidRPr="00D3416E" w:rsidR="00D5266D" w:rsidP="00B577CD" w:rsidRDefault="00D5266D" w14:paraId="4DCA4752" w14:textId="77777777">
            <w:pPr>
              <w:rPr>
                <w:rFonts w:ascii="Times New Roman" w:hAnsi="Times New Roman"/>
                <w:sz w:val="18"/>
              </w:rPr>
            </w:pPr>
            <w:r w:rsidRPr="00D3416E">
              <w:rPr>
                <w:rFonts w:ascii="Times New Roman" w:hAnsi="Times New Roman"/>
                <w:sz w:val="18"/>
              </w:rPr>
              <w:t>shown is adequate for the position</w:t>
            </w:r>
          </w:p>
        </w:tc>
        <w:tc>
          <w:tcPr>
            <w:tcW w:w="1041" w:type="pct"/>
            <w:tcBorders>
              <w:top w:val="single" w:color="auto" w:sz="12" w:space="0"/>
              <w:left w:val="single" w:color="auto" w:sz="6" w:space="0"/>
              <w:bottom w:val="single" w:color="auto" w:sz="12" w:space="0"/>
              <w:right w:val="single" w:color="auto" w:sz="6" w:space="0"/>
            </w:tcBorders>
          </w:tcPr>
          <w:p w:rsidRPr="00D3416E" w:rsidR="00D5266D" w:rsidP="00B577CD" w:rsidRDefault="00D5266D" w14:paraId="00F03A6D" w14:textId="77777777">
            <w:pPr>
              <w:rPr>
                <w:rFonts w:ascii="Times New Roman" w:hAnsi="Times New Roman"/>
                <w:sz w:val="18"/>
              </w:rPr>
            </w:pPr>
          </w:p>
          <w:p w:rsidRPr="00D3416E" w:rsidR="00D5266D" w:rsidP="00B577CD" w:rsidRDefault="00D5266D" w14:paraId="41D04E93" w14:textId="77777777">
            <w:pPr>
              <w:rPr>
                <w:rFonts w:ascii="Times New Roman" w:hAnsi="Times New Roman"/>
                <w:sz w:val="18"/>
              </w:rPr>
            </w:pPr>
            <w:r w:rsidRPr="00D3416E">
              <w:rPr>
                <w:rFonts w:ascii="Times New Roman" w:hAnsi="Times New Roman"/>
                <w:sz w:val="18"/>
              </w:rPr>
              <w:t>Responsibility</w:t>
            </w:r>
          </w:p>
          <w:p w:rsidRPr="00D3416E" w:rsidR="00D5266D" w:rsidP="00B577CD" w:rsidRDefault="00D5266D" w14:paraId="69764F8F" w14:textId="77777777">
            <w:pPr>
              <w:rPr>
                <w:rFonts w:ascii="Times New Roman" w:hAnsi="Times New Roman"/>
                <w:sz w:val="18"/>
              </w:rPr>
            </w:pPr>
            <w:r w:rsidRPr="00D3416E">
              <w:rPr>
                <w:rFonts w:ascii="Times New Roman" w:hAnsi="Times New Roman"/>
                <w:sz w:val="18"/>
              </w:rPr>
              <w:t>frequently exceeds</w:t>
            </w:r>
          </w:p>
          <w:p w:rsidRPr="00D3416E" w:rsidR="00D5266D" w:rsidP="00B577CD" w:rsidRDefault="00D5266D" w14:paraId="7964D5E4" w14:textId="77777777">
            <w:pPr>
              <w:rPr>
                <w:rFonts w:ascii="Times New Roman" w:hAnsi="Times New Roman"/>
                <w:sz w:val="18"/>
              </w:rPr>
            </w:pPr>
            <w:proofErr w:type="gramStart"/>
            <w:r w:rsidRPr="00D3416E">
              <w:rPr>
                <w:rFonts w:ascii="Times New Roman" w:hAnsi="Times New Roman"/>
                <w:sz w:val="18"/>
              </w:rPr>
              <w:t>expectations</w:t>
            </w:r>
            <w:proofErr w:type="gramEnd"/>
            <w:r w:rsidRPr="00D3416E">
              <w:rPr>
                <w:rFonts w:ascii="Times New Roman" w:hAnsi="Times New Roman"/>
                <w:sz w:val="18"/>
              </w:rPr>
              <w:t>.</w:t>
            </w:r>
          </w:p>
        </w:tc>
        <w:tc>
          <w:tcPr>
            <w:tcW w:w="1536" w:type="pct"/>
            <w:gridSpan w:val="2"/>
            <w:tcBorders>
              <w:top w:val="single" w:color="auto" w:sz="12" w:space="0"/>
              <w:left w:val="single" w:color="auto" w:sz="6" w:space="0"/>
              <w:bottom w:val="single" w:color="auto" w:sz="12" w:space="0"/>
              <w:right w:val="single" w:color="auto" w:sz="12" w:space="0"/>
            </w:tcBorders>
          </w:tcPr>
          <w:p w:rsidRPr="00D3416E" w:rsidR="00D5266D" w:rsidP="00B577CD" w:rsidRDefault="00D5266D" w14:paraId="6930E822" w14:textId="77777777">
            <w:pPr>
              <w:rPr>
                <w:rFonts w:ascii="Times New Roman" w:hAnsi="Times New Roman"/>
                <w:sz w:val="18"/>
              </w:rPr>
            </w:pPr>
          </w:p>
          <w:p w:rsidRPr="00D3416E" w:rsidR="00D5266D" w:rsidP="00B577CD" w:rsidRDefault="00D5266D" w14:paraId="16CA37AD" w14:textId="77777777">
            <w:pPr>
              <w:rPr>
                <w:rFonts w:ascii="Times New Roman" w:hAnsi="Times New Roman"/>
                <w:sz w:val="18"/>
              </w:rPr>
            </w:pPr>
            <w:r w:rsidRPr="00D3416E">
              <w:rPr>
                <w:rFonts w:ascii="Times New Roman" w:hAnsi="Times New Roman"/>
                <w:sz w:val="18"/>
              </w:rPr>
              <w:t>Responsibility consistent exceeds expectations.</w:t>
            </w:r>
          </w:p>
        </w:tc>
      </w:tr>
      <w:tr w:rsidRPr="00A92BA1" w:rsidR="00D5266D" w:rsidTr="00A97FF0" w14:paraId="23DD03D0" w14:textId="77777777">
        <w:trPr>
          <w:cantSplit/>
          <w:trHeight w:val="355"/>
        </w:trPr>
        <w:tc>
          <w:tcPr>
            <w:tcW w:w="924" w:type="pct"/>
            <w:tcBorders>
              <w:top w:val="nil"/>
              <w:left w:val="nil"/>
              <w:bottom w:val="nil"/>
              <w:right w:val="nil"/>
            </w:tcBorders>
          </w:tcPr>
          <w:p w:rsidRPr="00D3416E" w:rsidR="00D5266D" w:rsidP="00B577CD" w:rsidRDefault="00D5266D" w14:paraId="1374AA1A" w14:textId="77777777">
            <w:pPr>
              <w:spacing w:after="120"/>
              <w:ind w:left="-720"/>
              <w:rPr>
                <w:rFonts w:ascii="Times New Roman" w:hAnsi="Times New Roman"/>
                <w:sz w:val="20"/>
              </w:rPr>
            </w:pPr>
            <w:r w:rsidRPr="00D3416E">
              <w:rPr>
                <w:rFonts w:ascii="Times New Roman" w:hAnsi="Times New Roman"/>
                <w:sz w:val="20"/>
              </w:rPr>
              <w:t xml:space="preserve">0     1                2      </w:t>
            </w:r>
          </w:p>
        </w:tc>
        <w:tc>
          <w:tcPr>
            <w:tcW w:w="791" w:type="pct"/>
            <w:tcBorders>
              <w:top w:val="nil"/>
              <w:left w:val="nil"/>
              <w:bottom w:val="nil"/>
              <w:right w:val="nil"/>
            </w:tcBorders>
          </w:tcPr>
          <w:p w:rsidRPr="00D3416E" w:rsidR="00D5266D" w:rsidP="00B577CD" w:rsidRDefault="00D5266D" w14:paraId="5FCCD076" w14:textId="77777777">
            <w:pPr>
              <w:spacing w:after="120"/>
              <w:ind w:left="-720"/>
              <w:rPr>
                <w:rFonts w:ascii="Times New Roman" w:hAnsi="Times New Roman"/>
                <w:sz w:val="20"/>
              </w:rPr>
            </w:pPr>
            <w:r w:rsidRPr="00D3416E">
              <w:rPr>
                <w:rFonts w:ascii="Times New Roman" w:hAnsi="Times New Roman"/>
                <w:sz w:val="20"/>
              </w:rPr>
              <w:t xml:space="preserve">     3                  4      </w:t>
            </w:r>
          </w:p>
        </w:tc>
        <w:tc>
          <w:tcPr>
            <w:tcW w:w="708" w:type="pct"/>
            <w:tcBorders>
              <w:top w:val="nil"/>
              <w:left w:val="nil"/>
              <w:bottom w:val="nil"/>
              <w:right w:val="nil"/>
            </w:tcBorders>
          </w:tcPr>
          <w:p w:rsidRPr="00D3416E" w:rsidR="00D5266D" w:rsidP="00B577CD" w:rsidRDefault="00D5266D" w14:paraId="67AB4885" w14:textId="77777777">
            <w:pPr>
              <w:spacing w:after="120"/>
              <w:ind w:left="-720"/>
              <w:rPr>
                <w:rFonts w:ascii="Times New Roman" w:hAnsi="Times New Roman"/>
                <w:sz w:val="20"/>
              </w:rPr>
            </w:pPr>
            <w:r w:rsidRPr="00D3416E">
              <w:rPr>
                <w:rFonts w:ascii="Times New Roman" w:hAnsi="Times New Roman"/>
                <w:sz w:val="20"/>
              </w:rPr>
              <w:t xml:space="preserve">     5              6      </w:t>
            </w:r>
          </w:p>
        </w:tc>
        <w:tc>
          <w:tcPr>
            <w:tcW w:w="1574" w:type="pct"/>
            <w:gridSpan w:val="2"/>
            <w:tcBorders>
              <w:top w:val="nil"/>
              <w:left w:val="nil"/>
              <w:bottom w:val="nil"/>
              <w:right w:val="nil"/>
            </w:tcBorders>
          </w:tcPr>
          <w:p w:rsidRPr="00D3416E" w:rsidR="00D5266D" w:rsidP="00B577CD" w:rsidRDefault="00D5266D" w14:paraId="676C720D" w14:textId="77777777">
            <w:pPr>
              <w:spacing w:after="120"/>
              <w:ind w:left="-720"/>
              <w:rPr>
                <w:rFonts w:ascii="Times New Roman" w:hAnsi="Times New Roman"/>
                <w:sz w:val="20"/>
              </w:rPr>
            </w:pPr>
            <w:r w:rsidRPr="00D3416E">
              <w:rPr>
                <w:rFonts w:ascii="Times New Roman" w:hAnsi="Times New Roman"/>
                <w:sz w:val="20"/>
              </w:rPr>
              <w:t xml:space="preserve">     7                  8      </w:t>
            </w:r>
            <w:r w:rsidRPr="00D3416E" w:rsidR="00715DE8">
              <w:rPr>
                <w:rFonts w:ascii="Times New Roman" w:hAnsi="Times New Roman"/>
                <w:sz w:val="20"/>
              </w:rPr>
              <w:t xml:space="preserve">                 9</w:t>
            </w:r>
          </w:p>
        </w:tc>
        <w:tc>
          <w:tcPr>
            <w:tcW w:w="1003" w:type="pct"/>
            <w:tcBorders>
              <w:top w:val="nil"/>
              <w:left w:val="nil"/>
              <w:bottom w:val="nil"/>
              <w:right w:val="nil"/>
            </w:tcBorders>
          </w:tcPr>
          <w:p w:rsidRPr="00D3416E" w:rsidR="00D5266D" w:rsidP="00B577CD" w:rsidRDefault="00D5266D" w14:paraId="5090D45C" w14:textId="77777777">
            <w:pPr>
              <w:spacing w:after="120"/>
              <w:ind w:left="-720"/>
              <w:rPr>
                <w:rFonts w:ascii="Times New Roman" w:hAnsi="Times New Roman"/>
                <w:sz w:val="20"/>
              </w:rPr>
            </w:pPr>
            <w:r w:rsidRPr="00D3416E">
              <w:rPr>
                <w:rFonts w:ascii="Times New Roman" w:hAnsi="Times New Roman"/>
                <w:sz w:val="20"/>
              </w:rPr>
              <w:t xml:space="preserve">     10      </w:t>
            </w:r>
          </w:p>
        </w:tc>
      </w:tr>
    </w:tbl>
    <w:p w:rsidRPr="00D3416E" w:rsidR="00D5266D" w:rsidP="00B577CD" w:rsidRDefault="00D5266D" w14:paraId="0892A524" w14:textId="77777777">
      <w:pPr>
        <w:spacing w:after="120"/>
        <w:ind w:left="-720"/>
        <w:rPr>
          <w:rFonts w:ascii="Times New Roman" w:hAnsi="Times New Roman"/>
          <w:sz w:val="20"/>
        </w:rPr>
      </w:pPr>
      <w:r w:rsidRPr="00D3416E">
        <w:rPr>
          <w:rFonts w:ascii="Times New Roman" w:hAnsi="Times New Roman"/>
          <w:sz w:val="20"/>
        </w:rPr>
        <w:t>Comments of achievements_______________________________________</w:t>
      </w:r>
      <w:r w:rsidRPr="00D3416E" w:rsidR="00715DE8">
        <w:rPr>
          <w:rFonts w:ascii="Times New Roman" w:hAnsi="Times New Roman"/>
          <w:sz w:val="20"/>
        </w:rPr>
        <w:t>______________________________</w:t>
      </w:r>
    </w:p>
    <w:p w:rsidRPr="00D3416E" w:rsidR="00D5266D" w:rsidP="00B577CD" w:rsidRDefault="00D5266D" w14:paraId="0CEF43E2" w14:textId="77777777">
      <w:pPr>
        <w:spacing w:after="120"/>
        <w:ind w:left="-720"/>
        <w:rPr>
          <w:rFonts w:ascii="Times New Roman" w:hAnsi="Times New Roman"/>
          <w:sz w:val="20"/>
        </w:rPr>
      </w:pPr>
      <w:r w:rsidRPr="00D3416E">
        <w:rPr>
          <w:rFonts w:ascii="Times New Roman" w:hAnsi="Times New Roman"/>
          <w:sz w:val="20"/>
        </w:rPr>
        <w:t>How can assistant improve her/his performance? _______________</w:t>
      </w:r>
      <w:r w:rsidRPr="00D3416E" w:rsidR="00715DE8">
        <w:rPr>
          <w:rFonts w:ascii="Times New Roman" w:hAnsi="Times New Roman"/>
          <w:sz w:val="20"/>
        </w:rPr>
        <w:t>___________________________</w:t>
      </w:r>
      <w:r w:rsidRPr="00D3416E">
        <w:rPr>
          <w:rFonts w:ascii="Times New Roman" w:hAnsi="Times New Roman"/>
          <w:sz w:val="20"/>
        </w:rPr>
        <w:t>_</w:t>
      </w:r>
    </w:p>
    <w:p w:rsidRPr="00D3416E" w:rsidR="00C94CBA" w:rsidP="00B577CD" w:rsidRDefault="00C94CBA" w14:paraId="20E36DAB" w14:textId="77777777">
      <w:pPr>
        <w:spacing w:after="120"/>
        <w:ind w:left="-720"/>
        <w:rPr>
          <w:rFonts w:ascii="Times New Roman" w:hAnsi="Times New Roman"/>
          <w:b/>
          <w:i/>
          <w:sz w:val="20"/>
        </w:rPr>
      </w:pPr>
      <w:bookmarkStart w:name="_Toc142988210" w:id="3317"/>
      <w:bookmarkStart w:name="_Toc142988403" w:id="3318"/>
      <w:bookmarkStart w:name="_Toc142988806" w:id="3319"/>
      <w:r w:rsidRPr="00D3416E">
        <w:rPr>
          <w:rFonts w:ascii="Times New Roman" w:hAnsi="Times New Roman"/>
          <w:b/>
          <w:i/>
          <w:sz w:val="20"/>
        </w:rPr>
        <w:br w:type="page"/>
      </w:r>
    </w:p>
    <w:p w:rsidRPr="00D3416E" w:rsidR="00836199" w:rsidP="00B577CD" w:rsidRDefault="00836199" w14:paraId="42A8E82B" w14:textId="77777777">
      <w:pPr>
        <w:spacing w:after="120"/>
        <w:ind w:left="-720"/>
        <w:rPr>
          <w:rFonts w:ascii="Times New Roman" w:hAnsi="Times New Roman"/>
          <w:b/>
          <w:i/>
        </w:rPr>
      </w:pPr>
      <w:r w:rsidRPr="00D3416E">
        <w:rPr>
          <w:rFonts w:ascii="Times New Roman" w:hAnsi="Times New Roman"/>
          <w:b/>
          <w:i/>
          <w:sz w:val="20"/>
        </w:rPr>
        <w:lastRenderedPageBreak/>
        <w:t>Assistantship Evaluation Form</w:t>
      </w:r>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r w:rsidRPr="00D3416E" w:rsidR="00266A17">
        <w:rPr>
          <w:rFonts w:ascii="Times New Roman" w:hAnsi="Times New Roman"/>
          <w:b/>
          <w:i/>
          <w:sz w:val="20"/>
        </w:rPr>
        <w:t xml:space="preserve"> (page 2)</w:t>
      </w:r>
      <w:bookmarkEnd w:id="3317"/>
      <w:bookmarkEnd w:id="3318"/>
      <w:bookmarkEnd w:id="3319"/>
    </w:p>
    <w:p w:rsidRPr="00D3416E" w:rsidR="00836199" w:rsidP="00B577CD" w:rsidRDefault="00836199" w14:paraId="3078A0A2" w14:textId="77777777">
      <w:pPr>
        <w:spacing w:after="120"/>
        <w:ind w:left="-720"/>
        <w:rPr>
          <w:rFonts w:ascii="Times New Roman" w:hAnsi="Times New Roman"/>
          <w:sz w:val="22"/>
        </w:rPr>
      </w:pPr>
      <w:r w:rsidRPr="00D3416E">
        <w:rPr>
          <w:rFonts w:ascii="Times New Roman" w:hAnsi="Times New Roman"/>
          <w:b/>
          <w:sz w:val="22"/>
        </w:rPr>
        <w:t>IV</w:t>
      </w:r>
      <w:r w:rsidRPr="00D3416E" w:rsidR="00447739">
        <w:rPr>
          <w:rFonts w:ascii="Times New Roman" w:hAnsi="Times New Roman"/>
          <w:b/>
          <w:sz w:val="22"/>
        </w:rPr>
        <w:t xml:space="preserve">. </w:t>
      </w:r>
      <w:r w:rsidRPr="00D3416E" w:rsidR="003A295E">
        <w:rPr>
          <w:rFonts w:ascii="Times New Roman" w:hAnsi="Times New Roman"/>
          <w:b/>
          <w:sz w:val="20"/>
        </w:rPr>
        <w:t>INTERPERSONAL</w:t>
      </w:r>
      <w:r w:rsidRPr="00D3416E">
        <w:rPr>
          <w:rFonts w:ascii="Times New Roman" w:hAnsi="Times New Roman"/>
          <w:b/>
          <w:sz w:val="20"/>
        </w:rPr>
        <w:t xml:space="preserve"> RELATIONS</w:t>
      </w:r>
      <w:r w:rsidRPr="00D3416E">
        <w:rPr>
          <w:rFonts w:ascii="Times New Roman" w:hAnsi="Times New Roman"/>
          <w:sz w:val="20"/>
        </w:rPr>
        <w:t>:  To what degree does this individual evidence professional behavior with faculty, students, and others in the assistantship situation?</w:t>
      </w:r>
    </w:p>
    <w:tbl>
      <w:tblPr>
        <w:tblW w:w="5000" w:type="pct"/>
        <w:tblLook w:val="0000" w:firstRow="0" w:lastRow="0" w:firstColumn="0" w:lastColumn="0" w:noHBand="0" w:noVBand="0"/>
      </w:tblPr>
      <w:tblGrid>
        <w:gridCol w:w="1774"/>
        <w:gridCol w:w="2108"/>
        <w:gridCol w:w="2109"/>
        <w:gridCol w:w="2109"/>
        <w:gridCol w:w="1230"/>
      </w:tblGrid>
      <w:tr w:rsidRPr="00A92BA1" w:rsidR="00836199" w:rsidTr="00A97FF0" w14:paraId="2544D95D" w14:textId="77777777">
        <w:trPr>
          <w:cantSplit/>
          <w:trHeight w:val="1824"/>
        </w:trPr>
        <w:tc>
          <w:tcPr>
            <w:tcW w:w="951" w:type="pct"/>
            <w:tcBorders>
              <w:top w:val="single" w:color="auto" w:sz="12" w:space="0"/>
              <w:left w:val="single" w:color="auto" w:sz="12" w:space="0"/>
              <w:bottom w:val="single" w:color="auto" w:sz="12" w:space="0"/>
              <w:right w:val="single" w:color="auto" w:sz="6" w:space="0"/>
            </w:tcBorders>
          </w:tcPr>
          <w:p w:rsidRPr="00D3416E" w:rsidR="00836199" w:rsidP="00B577CD" w:rsidRDefault="00836199" w14:paraId="2CCDCD93" w14:textId="77777777">
            <w:pPr>
              <w:rPr>
                <w:rFonts w:ascii="Times New Roman" w:hAnsi="Times New Roman"/>
                <w:sz w:val="18"/>
              </w:rPr>
            </w:pPr>
            <w:r w:rsidRPr="00D3416E">
              <w:rPr>
                <w:rFonts w:ascii="Times New Roman" w:hAnsi="Times New Roman"/>
                <w:sz w:val="18"/>
              </w:rPr>
              <w:t>Consistently detracts from a professional</w:t>
            </w:r>
          </w:p>
          <w:p w:rsidRPr="00D3416E" w:rsidR="00836199" w:rsidP="00B577CD" w:rsidRDefault="00836199" w14:paraId="6A388B9F" w14:textId="77777777">
            <w:pPr>
              <w:rPr>
                <w:rFonts w:ascii="Times New Roman" w:hAnsi="Times New Roman"/>
                <w:sz w:val="18"/>
              </w:rPr>
            </w:pPr>
            <w:r w:rsidRPr="00D3416E">
              <w:rPr>
                <w:rFonts w:ascii="Times New Roman" w:hAnsi="Times New Roman"/>
                <w:sz w:val="18"/>
              </w:rPr>
              <w:t>orientation within the</w:t>
            </w:r>
          </w:p>
          <w:p w:rsidRPr="00D3416E" w:rsidR="00836199" w:rsidP="00B577CD" w:rsidRDefault="00836199" w14:paraId="41544687" w14:textId="77777777">
            <w:pPr>
              <w:rPr>
                <w:rFonts w:ascii="Times New Roman" w:hAnsi="Times New Roman"/>
                <w:sz w:val="18"/>
              </w:rPr>
            </w:pPr>
            <w:r w:rsidRPr="00D3416E">
              <w:rPr>
                <w:rFonts w:ascii="Times New Roman" w:hAnsi="Times New Roman"/>
                <w:sz w:val="18"/>
              </w:rPr>
              <w:t>assistantship</w:t>
            </w:r>
          </w:p>
          <w:p w:rsidRPr="00D3416E" w:rsidR="00836199" w:rsidP="00B577CD" w:rsidRDefault="00836199" w14:paraId="32D85219" w14:textId="77777777">
            <w:pPr>
              <w:rPr>
                <w:rFonts w:ascii="Times New Roman" w:hAnsi="Times New Roman"/>
                <w:sz w:val="18"/>
              </w:rPr>
            </w:pPr>
          </w:p>
        </w:tc>
        <w:tc>
          <w:tcPr>
            <w:tcW w:w="1130" w:type="pct"/>
            <w:tcBorders>
              <w:top w:val="single" w:color="auto" w:sz="12" w:space="0"/>
              <w:left w:val="single" w:color="auto" w:sz="6" w:space="0"/>
              <w:bottom w:val="single" w:color="auto" w:sz="12" w:space="0"/>
              <w:right w:val="single" w:color="auto" w:sz="6" w:space="0"/>
            </w:tcBorders>
          </w:tcPr>
          <w:p w:rsidRPr="00D3416E" w:rsidR="00836199" w:rsidP="00B577CD" w:rsidRDefault="00836199" w14:paraId="19D4E3D8" w14:textId="77777777">
            <w:pPr>
              <w:rPr>
                <w:rFonts w:ascii="Times New Roman" w:hAnsi="Times New Roman"/>
                <w:sz w:val="18"/>
              </w:rPr>
            </w:pPr>
            <w:r w:rsidRPr="00D3416E">
              <w:rPr>
                <w:rFonts w:ascii="Times New Roman" w:hAnsi="Times New Roman"/>
                <w:sz w:val="18"/>
              </w:rPr>
              <w:t>Frequent detracts from a professional orientation within the assistantship</w:t>
            </w:r>
          </w:p>
        </w:tc>
        <w:tc>
          <w:tcPr>
            <w:tcW w:w="1130" w:type="pct"/>
            <w:tcBorders>
              <w:top w:val="single" w:color="auto" w:sz="12" w:space="0"/>
              <w:left w:val="single" w:color="auto" w:sz="6" w:space="0"/>
              <w:bottom w:val="single" w:color="auto" w:sz="12" w:space="0"/>
              <w:right w:val="single" w:color="auto" w:sz="6" w:space="0"/>
            </w:tcBorders>
            <w:shd w:val="pct20" w:color="auto" w:fill="auto"/>
          </w:tcPr>
          <w:p w:rsidRPr="00D3416E" w:rsidR="00836199" w:rsidP="00B577CD" w:rsidRDefault="00836199" w14:paraId="452A4AA7" w14:textId="77777777">
            <w:pPr>
              <w:rPr>
                <w:rFonts w:ascii="Times New Roman" w:hAnsi="Times New Roman"/>
                <w:sz w:val="18"/>
              </w:rPr>
            </w:pPr>
            <w:r w:rsidRPr="00D3416E">
              <w:rPr>
                <w:rFonts w:ascii="Times New Roman" w:hAnsi="Times New Roman"/>
                <w:sz w:val="18"/>
              </w:rPr>
              <w:t>Neither adds nor detracts from a professional orientation within the assistantship</w:t>
            </w:r>
          </w:p>
        </w:tc>
        <w:tc>
          <w:tcPr>
            <w:tcW w:w="1130" w:type="pct"/>
            <w:tcBorders>
              <w:top w:val="single" w:color="auto" w:sz="12" w:space="0"/>
              <w:left w:val="single" w:color="auto" w:sz="6" w:space="0"/>
              <w:bottom w:val="single" w:color="auto" w:sz="12" w:space="0"/>
              <w:right w:val="single" w:color="auto" w:sz="6" w:space="0"/>
            </w:tcBorders>
          </w:tcPr>
          <w:p w:rsidRPr="00D3416E" w:rsidR="00836199" w:rsidP="00B577CD" w:rsidRDefault="00836199" w14:paraId="4FEB8764" w14:textId="77777777">
            <w:pPr>
              <w:rPr>
                <w:rFonts w:ascii="Times New Roman" w:hAnsi="Times New Roman"/>
                <w:sz w:val="18"/>
              </w:rPr>
            </w:pPr>
            <w:r w:rsidRPr="00D3416E">
              <w:rPr>
                <w:rFonts w:ascii="Times New Roman" w:hAnsi="Times New Roman"/>
                <w:sz w:val="18"/>
              </w:rPr>
              <w:t>Frequently contributes to a professional orientation within the assistantship</w:t>
            </w:r>
          </w:p>
        </w:tc>
        <w:tc>
          <w:tcPr>
            <w:tcW w:w="659" w:type="pct"/>
            <w:tcBorders>
              <w:top w:val="single" w:color="auto" w:sz="12" w:space="0"/>
              <w:left w:val="single" w:color="auto" w:sz="6" w:space="0"/>
              <w:bottom w:val="single" w:color="auto" w:sz="12" w:space="0"/>
              <w:right w:val="single" w:color="auto" w:sz="12" w:space="0"/>
            </w:tcBorders>
          </w:tcPr>
          <w:p w:rsidRPr="00D3416E" w:rsidR="00836199" w:rsidP="00B577CD" w:rsidRDefault="00836199" w14:paraId="7DF18A86" w14:textId="77777777">
            <w:pPr>
              <w:rPr>
                <w:rFonts w:ascii="Times New Roman" w:hAnsi="Times New Roman"/>
                <w:sz w:val="18"/>
              </w:rPr>
            </w:pPr>
            <w:r w:rsidRPr="00D3416E">
              <w:rPr>
                <w:rFonts w:ascii="Times New Roman" w:hAnsi="Times New Roman"/>
                <w:sz w:val="18"/>
              </w:rPr>
              <w:t>Consistently contributes to a professional orientation within the assistantship</w:t>
            </w:r>
          </w:p>
        </w:tc>
      </w:tr>
      <w:tr w:rsidRPr="00A92BA1" w:rsidR="00836199" w:rsidTr="00A97FF0" w14:paraId="36B0BC6F" w14:textId="77777777">
        <w:trPr>
          <w:cantSplit/>
        </w:trPr>
        <w:tc>
          <w:tcPr>
            <w:tcW w:w="951" w:type="pct"/>
            <w:tcBorders>
              <w:top w:val="nil"/>
              <w:left w:val="nil"/>
              <w:bottom w:val="nil"/>
              <w:right w:val="nil"/>
            </w:tcBorders>
          </w:tcPr>
          <w:p w:rsidRPr="00D3416E" w:rsidR="00836199" w:rsidP="00B577CD" w:rsidRDefault="00836199" w14:paraId="30AECA9E" w14:textId="77777777">
            <w:pPr>
              <w:spacing w:after="120"/>
              <w:ind w:left="-720"/>
              <w:rPr>
                <w:rFonts w:ascii="Times New Roman" w:hAnsi="Times New Roman"/>
                <w:sz w:val="22"/>
              </w:rPr>
            </w:pPr>
            <w:r w:rsidRPr="00D3416E">
              <w:rPr>
                <w:rFonts w:ascii="Times New Roman" w:hAnsi="Times New Roman"/>
                <w:sz w:val="22"/>
              </w:rPr>
              <w:t xml:space="preserve">0     1                2      </w:t>
            </w:r>
          </w:p>
        </w:tc>
        <w:tc>
          <w:tcPr>
            <w:tcW w:w="1130" w:type="pct"/>
            <w:tcBorders>
              <w:top w:val="nil"/>
              <w:left w:val="nil"/>
              <w:bottom w:val="nil"/>
              <w:right w:val="nil"/>
            </w:tcBorders>
          </w:tcPr>
          <w:p w:rsidRPr="00D3416E" w:rsidR="00836199" w:rsidP="00B577CD" w:rsidRDefault="00836199" w14:paraId="120CA2D2" w14:textId="77777777">
            <w:pPr>
              <w:spacing w:after="120"/>
              <w:ind w:left="-720"/>
              <w:rPr>
                <w:rFonts w:ascii="Times New Roman" w:hAnsi="Times New Roman"/>
                <w:sz w:val="22"/>
              </w:rPr>
            </w:pPr>
            <w:r w:rsidRPr="00D3416E">
              <w:rPr>
                <w:rFonts w:ascii="Times New Roman" w:hAnsi="Times New Roman"/>
                <w:sz w:val="22"/>
              </w:rPr>
              <w:t xml:space="preserve">     3                  4      </w:t>
            </w:r>
          </w:p>
        </w:tc>
        <w:tc>
          <w:tcPr>
            <w:tcW w:w="1130" w:type="pct"/>
            <w:tcBorders>
              <w:top w:val="nil"/>
              <w:left w:val="nil"/>
              <w:bottom w:val="nil"/>
              <w:right w:val="nil"/>
            </w:tcBorders>
          </w:tcPr>
          <w:p w:rsidRPr="00D3416E" w:rsidR="00836199" w:rsidP="00B577CD" w:rsidRDefault="00836199" w14:paraId="086CC698" w14:textId="77777777">
            <w:pPr>
              <w:spacing w:after="120"/>
              <w:ind w:left="-720"/>
              <w:rPr>
                <w:rFonts w:ascii="Times New Roman" w:hAnsi="Times New Roman"/>
                <w:sz w:val="22"/>
              </w:rPr>
            </w:pPr>
            <w:r w:rsidRPr="00D3416E">
              <w:rPr>
                <w:rFonts w:ascii="Times New Roman" w:hAnsi="Times New Roman"/>
                <w:sz w:val="22"/>
              </w:rPr>
              <w:t xml:space="preserve">     5                  6      </w:t>
            </w:r>
          </w:p>
        </w:tc>
        <w:tc>
          <w:tcPr>
            <w:tcW w:w="1130" w:type="pct"/>
            <w:tcBorders>
              <w:top w:val="nil"/>
              <w:left w:val="nil"/>
              <w:bottom w:val="nil"/>
              <w:right w:val="nil"/>
            </w:tcBorders>
          </w:tcPr>
          <w:p w:rsidRPr="00D3416E" w:rsidR="00836199" w:rsidP="00B577CD" w:rsidRDefault="00836199" w14:paraId="1B947A04" w14:textId="77777777">
            <w:pPr>
              <w:spacing w:after="120"/>
              <w:ind w:left="-720"/>
              <w:rPr>
                <w:rFonts w:ascii="Times New Roman" w:hAnsi="Times New Roman"/>
                <w:sz w:val="22"/>
              </w:rPr>
            </w:pPr>
            <w:r w:rsidRPr="00D3416E">
              <w:rPr>
                <w:rFonts w:ascii="Times New Roman" w:hAnsi="Times New Roman"/>
                <w:sz w:val="22"/>
              </w:rPr>
              <w:t xml:space="preserve">     7                  8      </w:t>
            </w:r>
          </w:p>
        </w:tc>
        <w:tc>
          <w:tcPr>
            <w:tcW w:w="659" w:type="pct"/>
            <w:tcBorders>
              <w:top w:val="nil"/>
              <w:left w:val="nil"/>
              <w:bottom w:val="nil"/>
              <w:right w:val="nil"/>
            </w:tcBorders>
          </w:tcPr>
          <w:p w:rsidRPr="00D3416E" w:rsidR="00836199" w:rsidP="00B577CD" w:rsidRDefault="00836199" w14:paraId="32F17D28" w14:textId="77777777">
            <w:pPr>
              <w:spacing w:after="120"/>
              <w:ind w:left="-720"/>
              <w:rPr>
                <w:rFonts w:ascii="Times New Roman" w:hAnsi="Times New Roman"/>
                <w:sz w:val="22"/>
              </w:rPr>
            </w:pPr>
            <w:r w:rsidRPr="00D3416E">
              <w:rPr>
                <w:rFonts w:ascii="Times New Roman" w:hAnsi="Times New Roman"/>
                <w:sz w:val="22"/>
              </w:rPr>
              <w:t xml:space="preserve">     9              10      </w:t>
            </w:r>
          </w:p>
        </w:tc>
      </w:tr>
    </w:tbl>
    <w:p w:rsidRPr="00D3416E" w:rsidR="00836199" w:rsidP="00B577CD" w:rsidRDefault="00836199" w14:paraId="54910459" w14:textId="77777777">
      <w:pPr>
        <w:spacing w:after="120"/>
        <w:ind w:left="-720"/>
        <w:rPr>
          <w:rFonts w:ascii="Times New Roman" w:hAnsi="Times New Roman"/>
          <w:sz w:val="20"/>
        </w:rPr>
      </w:pPr>
      <w:r w:rsidRPr="00D3416E">
        <w:rPr>
          <w:rFonts w:ascii="Times New Roman" w:hAnsi="Times New Roman"/>
          <w:sz w:val="20"/>
        </w:rPr>
        <w:t>Comments of achievements</w:t>
      </w:r>
      <w:proofErr w:type="gramStart"/>
      <w:r w:rsidRPr="00D3416E">
        <w:rPr>
          <w:rFonts w:ascii="Times New Roman" w:hAnsi="Times New Roman"/>
          <w:sz w:val="20"/>
        </w:rPr>
        <w:t>:_</w:t>
      </w:r>
      <w:proofErr w:type="gramEnd"/>
      <w:r w:rsidRPr="00D3416E">
        <w:rPr>
          <w:rFonts w:ascii="Times New Roman" w:hAnsi="Times New Roman"/>
          <w:sz w:val="20"/>
        </w:rPr>
        <w:t>__________________________________________</w:t>
      </w:r>
      <w:r w:rsidRPr="00D3416E" w:rsidR="00F970FD">
        <w:rPr>
          <w:rFonts w:ascii="Times New Roman" w:hAnsi="Times New Roman"/>
          <w:sz w:val="20"/>
        </w:rPr>
        <w:t>________________</w:t>
      </w:r>
    </w:p>
    <w:p w:rsidRPr="00D3416E" w:rsidR="00836199" w:rsidP="00B577CD" w:rsidRDefault="00836199" w14:paraId="253A29F0" w14:textId="77777777">
      <w:pPr>
        <w:spacing w:after="120"/>
        <w:ind w:left="-720"/>
        <w:rPr>
          <w:rFonts w:ascii="Times New Roman" w:hAnsi="Times New Roman"/>
          <w:sz w:val="22"/>
        </w:rPr>
      </w:pPr>
      <w:r w:rsidRPr="00D3416E">
        <w:rPr>
          <w:rFonts w:ascii="Times New Roman" w:hAnsi="Times New Roman"/>
          <w:sz w:val="20"/>
        </w:rPr>
        <w:t>How can assistant improve her/his performance</w:t>
      </w:r>
      <w:r w:rsidRPr="00D3416E">
        <w:rPr>
          <w:rFonts w:ascii="Times New Roman" w:hAnsi="Times New Roman"/>
          <w:sz w:val="22"/>
        </w:rPr>
        <w:t>? _____________________________________</w:t>
      </w:r>
    </w:p>
    <w:p w:rsidRPr="00D3416E" w:rsidR="00836199" w:rsidP="00B577CD" w:rsidRDefault="00836199" w14:paraId="0CE19BC3" w14:textId="77777777">
      <w:pPr>
        <w:spacing w:after="120"/>
        <w:ind w:left="-720"/>
        <w:rPr>
          <w:rFonts w:ascii="Times New Roman" w:hAnsi="Times New Roman"/>
          <w:sz w:val="22"/>
        </w:rPr>
      </w:pPr>
    </w:p>
    <w:p w:rsidRPr="00D3416E" w:rsidR="00836199" w:rsidP="00B577CD" w:rsidRDefault="00836199" w14:paraId="410CE31C" w14:textId="77777777">
      <w:pPr>
        <w:spacing w:after="120"/>
        <w:ind w:left="-720"/>
        <w:rPr>
          <w:rFonts w:ascii="Times New Roman" w:hAnsi="Times New Roman"/>
          <w:sz w:val="22"/>
        </w:rPr>
      </w:pPr>
      <w:r w:rsidRPr="00D3416E">
        <w:rPr>
          <w:rFonts w:ascii="Times New Roman" w:hAnsi="Times New Roman"/>
          <w:b/>
          <w:sz w:val="22"/>
        </w:rPr>
        <w:t>V</w:t>
      </w:r>
      <w:r w:rsidRPr="00D3416E" w:rsidR="00447739">
        <w:rPr>
          <w:rFonts w:ascii="Times New Roman" w:hAnsi="Times New Roman"/>
          <w:b/>
          <w:sz w:val="22"/>
        </w:rPr>
        <w:t xml:space="preserve">. </w:t>
      </w:r>
      <w:r w:rsidRPr="00D3416E">
        <w:rPr>
          <w:rFonts w:ascii="Times New Roman" w:hAnsi="Times New Roman"/>
          <w:b/>
          <w:sz w:val="20"/>
        </w:rPr>
        <w:t>COMMUNICATION SKILLS:</w:t>
      </w:r>
      <w:r w:rsidRPr="00D3416E">
        <w:rPr>
          <w:rFonts w:ascii="Times New Roman" w:hAnsi="Times New Roman"/>
          <w:sz w:val="20"/>
        </w:rPr>
        <w:t xml:space="preserve">  To what degree does this individual evidence competent written and spoken English   (this rating is required by the Iowa Board of Regents).</w:t>
      </w:r>
    </w:p>
    <w:tbl>
      <w:tblPr>
        <w:tblW w:w="5000" w:type="pct"/>
        <w:tblLook w:val="0000" w:firstRow="0" w:lastRow="0" w:firstColumn="0" w:lastColumn="0" w:noHBand="0" w:noVBand="0"/>
      </w:tblPr>
      <w:tblGrid>
        <w:gridCol w:w="1774"/>
        <w:gridCol w:w="2108"/>
        <w:gridCol w:w="2109"/>
        <w:gridCol w:w="2109"/>
        <w:gridCol w:w="1230"/>
      </w:tblGrid>
      <w:tr w:rsidRPr="00A92BA1" w:rsidR="00836199" w:rsidTr="00A97FF0" w14:paraId="3D027C67" w14:textId="77777777">
        <w:trPr>
          <w:cantSplit/>
        </w:trPr>
        <w:tc>
          <w:tcPr>
            <w:tcW w:w="951" w:type="pct"/>
            <w:tcBorders>
              <w:top w:val="single" w:color="auto" w:sz="12" w:space="0"/>
              <w:left w:val="single" w:color="auto" w:sz="12" w:space="0"/>
              <w:bottom w:val="single" w:color="auto" w:sz="12" w:space="0"/>
              <w:right w:val="single" w:color="auto" w:sz="6" w:space="0"/>
            </w:tcBorders>
          </w:tcPr>
          <w:p w:rsidRPr="00D3416E" w:rsidR="00836199" w:rsidP="00B577CD" w:rsidRDefault="00836199" w14:paraId="1AB63523" w14:textId="77777777">
            <w:pPr>
              <w:rPr>
                <w:rFonts w:ascii="Times New Roman" w:hAnsi="Times New Roman"/>
                <w:sz w:val="18"/>
              </w:rPr>
            </w:pPr>
            <w:r w:rsidRPr="00D3416E">
              <w:rPr>
                <w:rFonts w:ascii="Times New Roman" w:hAnsi="Times New Roman"/>
                <w:sz w:val="18"/>
              </w:rPr>
              <w:t>Unacceptable;</w:t>
            </w:r>
          </w:p>
          <w:p w:rsidRPr="00D3416E" w:rsidR="00836199" w:rsidP="00B577CD" w:rsidRDefault="00836199" w14:paraId="0AA4DABD" w14:textId="77777777">
            <w:pPr>
              <w:rPr>
                <w:rFonts w:ascii="Times New Roman" w:hAnsi="Times New Roman"/>
                <w:sz w:val="18"/>
              </w:rPr>
            </w:pPr>
            <w:r w:rsidRPr="00D3416E">
              <w:rPr>
                <w:rFonts w:ascii="Times New Roman" w:hAnsi="Times New Roman"/>
                <w:sz w:val="18"/>
              </w:rPr>
              <w:t>needs assistance with</w:t>
            </w:r>
          </w:p>
          <w:p w:rsidRPr="00D3416E" w:rsidR="00836199" w:rsidP="00B577CD" w:rsidRDefault="00836199" w14:paraId="15451B91" w14:textId="77777777">
            <w:pPr>
              <w:rPr>
                <w:rFonts w:ascii="Times New Roman" w:hAnsi="Times New Roman"/>
                <w:sz w:val="18"/>
              </w:rPr>
            </w:pPr>
            <w:r w:rsidRPr="00D3416E">
              <w:rPr>
                <w:rFonts w:ascii="Times New Roman" w:hAnsi="Times New Roman"/>
                <w:sz w:val="18"/>
              </w:rPr>
              <w:t>communication</w:t>
            </w:r>
          </w:p>
        </w:tc>
        <w:tc>
          <w:tcPr>
            <w:tcW w:w="1130" w:type="pct"/>
            <w:tcBorders>
              <w:top w:val="single" w:color="auto" w:sz="12" w:space="0"/>
              <w:left w:val="single" w:color="auto" w:sz="6" w:space="0"/>
              <w:bottom w:val="single" w:color="auto" w:sz="12" w:space="0"/>
              <w:right w:val="single" w:color="auto" w:sz="6" w:space="0"/>
            </w:tcBorders>
          </w:tcPr>
          <w:p w:rsidRPr="00D3416E" w:rsidR="00836199" w:rsidP="00B577CD" w:rsidRDefault="00836199" w14:paraId="6112D632" w14:textId="77777777">
            <w:pPr>
              <w:rPr>
                <w:rFonts w:ascii="Times New Roman" w:hAnsi="Times New Roman"/>
                <w:sz w:val="18"/>
              </w:rPr>
            </w:pPr>
            <w:r w:rsidRPr="00D3416E">
              <w:rPr>
                <w:rFonts w:ascii="Times New Roman" w:hAnsi="Times New Roman"/>
                <w:sz w:val="18"/>
              </w:rPr>
              <w:t>Less than</w:t>
            </w:r>
          </w:p>
          <w:p w:rsidRPr="00D3416E" w:rsidR="00836199" w:rsidP="00B577CD" w:rsidRDefault="00836199" w14:paraId="5187EEA8" w14:textId="77777777">
            <w:pPr>
              <w:rPr>
                <w:rFonts w:ascii="Times New Roman" w:hAnsi="Times New Roman"/>
                <w:sz w:val="18"/>
              </w:rPr>
            </w:pPr>
            <w:r w:rsidRPr="00D3416E">
              <w:rPr>
                <w:rFonts w:ascii="Times New Roman" w:hAnsi="Times New Roman"/>
                <w:sz w:val="18"/>
              </w:rPr>
              <w:t>average</w:t>
            </w:r>
          </w:p>
          <w:p w:rsidRPr="00D3416E" w:rsidR="00836199" w:rsidP="00B577CD" w:rsidRDefault="00836199" w14:paraId="34B7AE9C" w14:textId="77777777">
            <w:pPr>
              <w:rPr>
                <w:rFonts w:ascii="Times New Roman" w:hAnsi="Times New Roman"/>
                <w:sz w:val="18"/>
              </w:rPr>
            </w:pPr>
            <w:r w:rsidRPr="00D3416E">
              <w:rPr>
                <w:rFonts w:ascii="Times New Roman" w:hAnsi="Times New Roman"/>
                <w:sz w:val="18"/>
              </w:rPr>
              <w:t>skills</w:t>
            </w:r>
          </w:p>
        </w:tc>
        <w:tc>
          <w:tcPr>
            <w:tcW w:w="1130" w:type="pct"/>
            <w:tcBorders>
              <w:top w:val="single" w:color="auto" w:sz="12" w:space="0"/>
              <w:left w:val="single" w:color="auto" w:sz="6" w:space="0"/>
              <w:bottom w:val="single" w:color="auto" w:sz="12" w:space="0"/>
              <w:right w:val="single" w:color="auto" w:sz="6" w:space="0"/>
            </w:tcBorders>
            <w:shd w:val="pct20" w:color="auto" w:fill="auto"/>
          </w:tcPr>
          <w:p w:rsidRPr="00D3416E" w:rsidR="00836199" w:rsidP="00B577CD" w:rsidRDefault="00836199" w14:paraId="42BD729E" w14:textId="77777777">
            <w:pPr>
              <w:rPr>
                <w:rFonts w:ascii="Times New Roman" w:hAnsi="Times New Roman"/>
                <w:sz w:val="18"/>
              </w:rPr>
            </w:pPr>
            <w:r w:rsidRPr="00D3416E">
              <w:rPr>
                <w:rFonts w:ascii="Times New Roman" w:hAnsi="Times New Roman"/>
                <w:sz w:val="18"/>
              </w:rPr>
              <w:t>Average</w:t>
            </w:r>
          </w:p>
          <w:p w:rsidRPr="00D3416E" w:rsidR="00836199" w:rsidP="00B577CD" w:rsidRDefault="00836199" w14:paraId="38E082C2" w14:textId="77777777">
            <w:pPr>
              <w:rPr>
                <w:rFonts w:ascii="Times New Roman" w:hAnsi="Times New Roman"/>
                <w:sz w:val="18"/>
              </w:rPr>
            </w:pPr>
            <w:r w:rsidRPr="00D3416E">
              <w:rPr>
                <w:rFonts w:ascii="Times New Roman" w:hAnsi="Times New Roman"/>
                <w:sz w:val="18"/>
              </w:rPr>
              <w:t>communication</w:t>
            </w:r>
          </w:p>
          <w:p w:rsidRPr="00D3416E" w:rsidR="00836199" w:rsidP="00B577CD" w:rsidRDefault="00836199" w14:paraId="1571A4CE" w14:textId="77777777">
            <w:pPr>
              <w:rPr>
                <w:rFonts w:ascii="Times New Roman" w:hAnsi="Times New Roman"/>
                <w:sz w:val="18"/>
              </w:rPr>
            </w:pPr>
            <w:r w:rsidRPr="00D3416E">
              <w:rPr>
                <w:rFonts w:ascii="Times New Roman" w:hAnsi="Times New Roman"/>
                <w:sz w:val="18"/>
              </w:rPr>
              <w:t>skills</w:t>
            </w:r>
          </w:p>
        </w:tc>
        <w:tc>
          <w:tcPr>
            <w:tcW w:w="1130" w:type="pct"/>
            <w:tcBorders>
              <w:top w:val="single" w:color="auto" w:sz="12" w:space="0"/>
              <w:left w:val="single" w:color="auto" w:sz="6" w:space="0"/>
              <w:bottom w:val="single" w:color="auto" w:sz="12" w:space="0"/>
              <w:right w:val="single" w:color="auto" w:sz="6" w:space="0"/>
            </w:tcBorders>
          </w:tcPr>
          <w:p w:rsidRPr="00D3416E" w:rsidR="00836199" w:rsidP="00B577CD" w:rsidRDefault="00836199" w14:paraId="376B1CA8" w14:textId="77777777">
            <w:pPr>
              <w:rPr>
                <w:rFonts w:ascii="Times New Roman" w:hAnsi="Times New Roman"/>
                <w:sz w:val="18"/>
              </w:rPr>
            </w:pPr>
            <w:r w:rsidRPr="00D3416E">
              <w:rPr>
                <w:rFonts w:ascii="Times New Roman" w:hAnsi="Times New Roman"/>
                <w:sz w:val="18"/>
              </w:rPr>
              <w:t>Above</w:t>
            </w:r>
          </w:p>
          <w:p w:rsidRPr="00D3416E" w:rsidR="00836199" w:rsidP="00B577CD" w:rsidRDefault="00836199" w14:paraId="16C3886A" w14:textId="77777777">
            <w:pPr>
              <w:rPr>
                <w:rFonts w:ascii="Times New Roman" w:hAnsi="Times New Roman"/>
                <w:sz w:val="18"/>
              </w:rPr>
            </w:pPr>
            <w:r w:rsidRPr="00D3416E">
              <w:rPr>
                <w:rFonts w:ascii="Times New Roman" w:hAnsi="Times New Roman"/>
                <w:sz w:val="18"/>
              </w:rPr>
              <w:t>average</w:t>
            </w:r>
          </w:p>
          <w:p w:rsidRPr="00D3416E" w:rsidR="00836199" w:rsidP="00B577CD" w:rsidRDefault="00836199" w14:paraId="5DE0DEC9" w14:textId="77777777">
            <w:pPr>
              <w:rPr>
                <w:rFonts w:ascii="Times New Roman" w:hAnsi="Times New Roman"/>
                <w:sz w:val="18"/>
              </w:rPr>
            </w:pPr>
            <w:r w:rsidRPr="00D3416E">
              <w:rPr>
                <w:rFonts w:ascii="Times New Roman" w:hAnsi="Times New Roman"/>
                <w:sz w:val="18"/>
              </w:rPr>
              <w:t>skills</w:t>
            </w:r>
          </w:p>
        </w:tc>
        <w:tc>
          <w:tcPr>
            <w:tcW w:w="659" w:type="pct"/>
            <w:tcBorders>
              <w:top w:val="single" w:color="auto" w:sz="12" w:space="0"/>
              <w:left w:val="single" w:color="auto" w:sz="6" w:space="0"/>
              <w:bottom w:val="single" w:color="auto" w:sz="12" w:space="0"/>
              <w:right w:val="single" w:color="auto" w:sz="12" w:space="0"/>
            </w:tcBorders>
          </w:tcPr>
          <w:p w:rsidRPr="00D3416E" w:rsidR="00836199" w:rsidP="00B577CD" w:rsidRDefault="00836199" w14:paraId="63966B72" w14:textId="77777777">
            <w:pPr>
              <w:rPr>
                <w:rFonts w:ascii="Times New Roman" w:hAnsi="Times New Roman"/>
                <w:sz w:val="18"/>
              </w:rPr>
            </w:pPr>
          </w:p>
          <w:p w:rsidRPr="00D3416E" w:rsidR="00836199" w:rsidP="00B577CD" w:rsidRDefault="00836199" w14:paraId="40DA79E5" w14:textId="77777777">
            <w:pPr>
              <w:ind w:right="-18"/>
              <w:rPr>
                <w:rFonts w:ascii="Times New Roman" w:hAnsi="Times New Roman"/>
                <w:sz w:val="18"/>
              </w:rPr>
            </w:pPr>
            <w:r w:rsidRPr="00D3416E">
              <w:rPr>
                <w:rFonts w:ascii="Times New Roman" w:hAnsi="Times New Roman"/>
                <w:sz w:val="18"/>
              </w:rPr>
              <w:t>Superior</w:t>
            </w:r>
          </w:p>
        </w:tc>
      </w:tr>
      <w:tr w:rsidRPr="00A92BA1" w:rsidR="00836199" w:rsidTr="00A97FF0" w14:paraId="5669C5B7" w14:textId="77777777">
        <w:trPr>
          <w:cantSplit/>
        </w:trPr>
        <w:tc>
          <w:tcPr>
            <w:tcW w:w="951" w:type="pct"/>
            <w:tcBorders>
              <w:top w:val="nil"/>
              <w:left w:val="nil"/>
              <w:bottom w:val="nil"/>
              <w:right w:val="nil"/>
            </w:tcBorders>
          </w:tcPr>
          <w:p w:rsidRPr="00D3416E" w:rsidR="00836199" w:rsidP="00B577CD" w:rsidRDefault="00836199" w14:paraId="57ADF913" w14:textId="77777777">
            <w:pPr>
              <w:spacing w:after="120"/>
              <w:ind w:left="-720"/>
              <w:rPr>
                <w:rFonts w:ascii="Times New Roman" w:hAnsi="Times New Roman"/>
                <w:sz w:val="22"/>
              </w:rPr>
            </w:pPr>
            <w:r w:rsidRPr="00D3416E">
              <w:rPr>
                <w:rFonts w:ascii="Times New Roman" w:hAnsi="Times New Roman"/>
                <w:sz w:val="22"/>
              </w:rPr>
              <w:t xml:space="preserve">0     1                2      </w:t>
            </w:r>
          </w:p>
        </w:tc>
        <w:tc>
          <w:tcPr>
            <w:tcW w:w="1130" w:type="pct"/>
            <w:tcBorders>
              <w:top w:val="nil"/>
              <w:left w:val="nil"/>
              <w:bottom w:val="nil"/>
              <w:right w:val="nil"/>
            </w:tcBorders>
          </w:tcPr>
          <w:p w:rsidRPr="00D3416E" w:rsidR="00836199" w:rsidP="00B577CD" w:rsidRDefault="00836199" w14:paraId="7289C7BC" w14:textId="77777777">
            <w:pPr>
              <w:spacing w:after="120"/>
              <w:ind w:left="-720"/>
              <w:rPr>
                <w:rFonts w:ascii="Times New Roman" w:hAnsi="Times New Roman"/>
                <w:sz w:val="22"/>
              </w:rPr>
            </w:pPr>
            <w:r w:rsidRPr="00D3416E">
              <w:rPr>
                <w:rFonts w:ascii="Times New Roman" w:hAnsi="Times New Roman"/>
                <w:sz w:val="22"/>
              </w:rPr>
              <w:t xml:space="preserve">     3                  4      </w:t>
            </w:r>
          </w:p>
        </w:tc>
        <w:tc>
          <w:tcPr>
            <w:tcW w:w="1130" w:type="pct"/>
            <w:tcBorders>
              <w:top w:val="nil"/>
              <w:left w:val="nil"/>
              <w:bottom w:val="nil"/>
              <w:right w:val="nil"/>
            </w:tcBorders>
          </w:tcPr>
          <w:p w:rsidRPr="00D3416E" w:rsidR="00836199" w:rsidP="00B577CD" w:rsidRDefault="00836199" w14:paraId="53F4CD6D" w14:textId="77777777">
            <w:pPr>
              <w:spacing w:after="120"/>
              <w:ind w:left="-720"/>
              <w:rPr>
                <w:rFonts w:ascii="Times New Roman" w:hAnsi="Times New Roman"/>
                <w:sz w:val="22"/>
              </w:rPr>
            </w:pPr>
            <w:r w:rsidRPr="00D3416E">
              <w:rPr>
                <w:rFonts w:ascii="Times New Roman" w:hAnsi="Times New Roman"/>
                <w:sz w:val="22"/>
              </w:rPr>
              <w:t xml:space="preserve">     5                  6      </w:t>
            </w:r>
          </w:p>
        </w:tc>
        <w:tc>
          <w:tcPr>
            <w:tcW w:w="1130" w:type="pct"/>
            <w:tcBorders>
              <w:top w:val="nil"/>
              <w:left w:val="nil"/>
              <w:bottom w:val="nil"/>
              <w:right w:val="nil"/>
            </w:tcBorders>
          </w:tcPr>
          <w:p w:rsidRPr="00D3416E" w:rsidR="00836199" w:rsidP="00B577CD" w:rsidRDefault="00836199" w14:paraId="39BB43D0" w14:textId="77777777">
            <w:pPr>
              <w:spacing w:after="120"/>
              <w:ind w:left="-720"/>
              <w:rPr>
                <w:rFonts w:ascii="Times New Roman" w:hAnsi="Times New Roman"/>
                <w:sz w:val="22"/>
              </w:rPr>
            </w:pPr>
            <w:r w:rsidRPr="00D3416E">
              <w:rPr>
                <w:rFonts w:ascii="Times New Roman" w:hAnsi="Times New Roman"/>
                <w:sz w:val="22"/>
              </w:rPr>
              <w:t xml:space="preserve">     7                  8      </w:t>
            </w:r>
          </w:p>
        </w:tc>
        <w:tc>
          <w:tcPr>
            <w:tcW w:w="659" w:type="pct"/>
            <w:tcBorders>
              <w:top w:val="nil"/>
              <w:left w:val="nil"/>
              <w:bottom w:val="nil"/>
              <w:right w:val="nil"/>
            </w:tcBorders>
          </w:tcPr>
          <w:p w:rsidRPr="00D3416E" w:rsidR="00836199" w:rsidP="00B577CD" w:rsidRDefault="00836199" w14:paraId="33E500CA" w14:textId="77777777">
            <w:pPr>
              <w:spacing w:after="120"/>
              <w:ind w:left="-720"/>
              <w:rPr>
                <w:rFonts w:ascii="Times New Roman" w:hAnsi="Times New Roman"/>
                <w:sz w:val="22"/>
              </w:rPr>
            </w:pPr>
            <w:r w:rsidRPr="00D3416E">
              <w:rPr>
                <w:rFonts w:ascii="Times New Roman" w:hAnsi="Times New Roman"/>
                <w:sz w:val="22"/>
              </w:rPr>
              <w:t xml:space="preserve">     9              10      </w:t>
            </w:r>
          </w:p>
        </w:tc>
      </w:tr>
    </w:tbl>
    <w:p w:rsidRPr="00D3416E" w:rsidR="00836199" w:rsidP="00B577CD" w:rsidRDefault="00836199" w14:paraId="035B54AA" w14:textId="77777777">
      <w:pPr>
        <w:spacing w:after="120"/>
        <w:ind w:left="-720"/>
        <w:rPr>
          <w:rFonts w:ascii="Times New Roman" w:hAnsi="Times New Roman"/>
          <w:b/>
          <w:sz w:val="20"/>
        </w:rPr>
      </w:pPr>
      <w:r w:rsidRPr="00D3416E">
        <w:rPr>
          <w:rFonts w:ascii="Times New Roman" w:hAnsi="Times New Roman"/>
          <w:b/>
          <w:sz w:val="20"/>
        </w:rPr>
        <w:t>COMMENTS:</w:t>
      </w:r>
    </w:p>
    <w:p w:rsidRPr="00D3416E" w:rsidR="00836199" w:rsidP="00B577CD" w:rsidRDefault="00836199" w14:paraId="23536548" w14:textId="77777777">
      <w:pPr>
        <w:spacing w:after="120"/>
        <w:ind w:left="-720"/>
        <w:rPr>
          <w:rFonts w:ascii="Times New Roman" w:hAnsi="Times New Roman"/>
          <w:sz w:val="22"/>
        </w:rPr>
      </w:pPr>
    </w:p>
    <w:p w:rsidRPr="00D3416E" w:rsidR="00836199" w:rsidP="00B577CD" w:rsidRDefault="00836199" w14:paraId="271AE1F2" w14:textId="77777777">
      <w:pPr>
        <w:spacing w:after="120"/>
        <w:ind w:left="-720"/>
        <w:rPr>
          <w:rFonts w:ascii="Times New Roman" w:hAnsi="Times New Roman"/>
          <w:sz w:val="22"/>
        </w:rPr>
      </w:pPr>
    </w:p>
    <w:p w:rsidRPr="00D3416E" w:rsidR="00B350E5" w:rsidP="00B577CD" w:rsidRDefault="00B350E5" w14:paraId="4AE5B7AF" w14:textId="77777777">
      <w:pPr>
        <w:spacing w:after="120"/>
        <w:ind w:left="-720"/>
        <w:rPr>
          <w:rFonts w:ascii="Times New Roman" w:hAnsi="Times New Roman"/>
          <w:sz w:val="22"/>
        </w:rPr>
      </w:pPr>
    </w:p>
    <w:p w:rsidRPr="00D3416E" w:rsidR="00EF651A" w:rsidP="00B577CD" w:rsidRDefault="00836199" w14:paraId="3B39F12F" w14:textId="77777777">
      <w:pPr>
        <w:spacing w:after="120"/>
        <w:ind w:left="-720"/>
        <w:rPr>
          <w:rFonts w:ascii="Times New Roman" w:hAnsi="Times New Roman"/>
          <w:sz w:val="20"/>
        </w:rPr>
      </w:pPr>
      <w:r w:rsidRPr="00D3416E">
        <w:rPr>
          <w:rFonts w:ascii="Times New Roman" w:hAnsi="Times New Roman"/>
          <w:sz w:val="20"/>
        </w:rPr>
        <w:t xml:space="preserve">SIGNATURE OF </w:t>
      </w:r>
      <w:r w:rsidRPr="00D3416E" w:rsidR="003A295E">
        <w:rPr>
          <w:rFonts w:ascii="Times New Roman" w:hAnsi="Times New Roman"/>
          <w:sz w:val="20"/>
        </w:rPr>
        <w:t>EVALUATOR (</w:t>
      </w:r>
      <w:r w:rsidRPr="00D3416E">
        <w:rPr>
          <w:rFonts w:ascii="Times New Roman" w:hAnsi="Times New Roman"/>
          <w:sz w:val="20"/>
        </w:rPr>
        <w:t>1)</w:t>
      </w:r>
      <w:r w:rsidRPr="00D3416E">
        <w:rPr>
          <w:rFonts w:ascii="Times New Roman" w:hAnsi="Times New Roman"/>
          <w:sz w:val="20"/>
        </w:rPr>
        <w:tab/>
      </w:r>
      <w:r w:rsidRPr="00D3416E">
        <w:rPr>
          <w:rFonts w:ascii="Times New Roman" w:hAnsi="Times New Roman"/>
          <w:sz w:val="20"/>
        </w:rPr>
        <w:t>_________________</w:t>
      </w:r>
      <w:r w:rsidRPr="00D3416E" w:rsidR="00EF651A">
        <w:rPr>
          <w:rFonts w:ascii="Times New Roman" w:hAnsi="Times New Roman"/>
          <w:sz w:val="20"/>
        </w:rPr>
        <w:t xml:space="preserve">_______DATE _________________ </w:t>
      </w:r>
    </w:p>
    <w:p w:rsidRPr="00D3416E" w:rsidR="00836199" w:rsidP="00B577CD" w:rsidRDefault="00836199" w14:paraId="1D9680AD" w14:textId="77777777">
      <w:pPr>
        <w:spacing w:after="120"/>
        <w:ind w:left="-720"/>
        <w:rPr>
          <w:rFonts w:ascii="Times New Roman" w:hAnsi="Times New Roman"/>
          <w:sz w:val="20"/>
        </w:rPr>
      </w:pPr>
      <w:r w:rsidRPr="00D3416E">
        <w:rPr>
          <w:rFonts w:ascii="Times New Roman" w:hAnsi="Times New Roman"/>
          <w:sz w:val="20"/>
        </w:rPr>
        <w:t xml:space="preserve">SIGNATURE OF </w:t>
      </w:r>
      <w:r w:rsidRPr="00D3416E" w:rsidR="003A295E">
        <w:rPr>
          <w:rFonts w:ascii="Times New Roman" w:hAnsi="Times New Roman"/>
          <w:sz w:val="20"/>
        </w:rPr>
        <w:t>EVALUATOR (</w:t>
      </w:r>
      <w:r w:rsidRPr="00D3416E">
        <w:rPr>
          <w:rFonts w:ascii="Times New Roman" w:hAnsi="Times New Roman"/>
          <w:sz w:val="20"/>
        </w:rPr>
        <w:t>2)</w:t>
      </w:r>
      <w:r w:rsidRPr="00D3416E">
        <w:rPr>
          <w:rFonts w:ascii="Times New Roman" w:hAnsi="Times New Roman"/>
          <w:sz w:val="20"/>
        </w:rPr>
        <w:tab/>
      </w:r>
      <w:r w:rsidRPr="00D3416E">
        <w:rPr>
          <w:rFonts w:ascii="Times New Roman" w:hAnsi="Times New Roman"/>
          <w:sz w:val="20"/>
        </w:rPr>
        <w:t>________________</w:t>
      </w:r>
      <w:r w:rsidRPr="00D3416E" w:rsidR="00EF651A">
        <w:rPr>
          <w:rFonts w:ascii="Times New Roman" w:hAnsi="Times New Roman"/>
          <w:sz w:val="20"/>
        </w:rPr>
        <w:t>________DATE _________________</w:t>
      </w:r>
      <w:r w:rsidRPr="00D3416E">
        <w:rPr>
          <w:rFonts w:ascii="Times New Roman" w:hAnsi="Times New Roman"/>
          <w:sz w:val="20"/>
        </w:rPr>
        <w:tab/>
      </w:r>
      <w:r w:rsidRPr="00D3416E">
        <w:rPr>
          <w:rFonts w:ascii="Times New Roman" w:hAnsi="Times New Roman"/>
          <w:sz w:val="20"/>
        </w:rPr>
        <w:tab/>
      </w:r>
    </w:p>
    <w:p w:rsidRPr="00D3416E" w:rsidR="00836199" w:rsidP="00B577CD" w:rsidRDefault="00836199" w14:paraId="3F05CFB1" w14:textId="77777777">
      <w:pPr>
        <w:pBdr>
          <w:top w:val="single" w:color="auto" w:sz="12" w:space="1"/>
          <w:left w:val="single" w:color="auto" w:sz="12" w:space="1"/>
          <w:bottom w:val="single" w:color="auto" w:sz="12" w:space="1"/>
          <w:right w:val="single" w:color="auto" w:sz="12" w:space="0"/>
        </w:pBdr>
        <w:spacing w:after="120"/>
        <w:ind w:left="-720"/>
        <w:rPr>
          <w:rFonts w:ascii="Times New Roman" w:hAnsi="Times New Roman"/>
          <w:b/>
          <w:sz w:val="20"/>
        </w:rPr>
      </w:pPr>
      <w:r w:rsidRPr="00D3416E">
        <w:rPr>
          <w:rFonts w:ascii="Times New Roman" w:hAnsi="Times New Roman"/>
          <w:b/>
          <w:sz w:val="20"/>
          <w:u w:val="single"/>
        </w:rPr>
        <w:t>TO BE COMPLETED BY THE GRADUATE ASSISTANT</w:t>
      </w:r>
    </w:p>
    <w:p w:rsidRPr="00D3416E" w:rsidR="00836199" w:rsidP="00B577CD" w:rsidRDefault="00836199" w14:paraId="4F149049" w14:textId="77777777">
      <w:pPr>
        <w:pBdr>
          <w:top w:val="single" w:color="auto" w:sz="12" w:space="1"/>
          <w:left w:val="single" w:color="auto" w:sz="12" w:space="1"/>
          <w:bottom w:val="single" w:color="auto" w:sz="12" w:space="1"/>
          <w:right w:val="single" w:color="auto" w:sz="12" w:space="0"/>
        </w:pBdr>
        <w:spacing w:after="120"/>
        <w:ind w:left="-720"/>
        <w:rPr>
          <w:rFonts w:ascii="Times New Roman" w:hAnsi="Times New Roman"/>
          <w:sz w:val="20"/>
        </w:rPr>
      </w:pPr>
      <w:r w:rsidRPr="00D3416E">
        <w:rPr>
          <w:rFonts w:ascii="Times New Roman" w:hAnsi="Times New Roman"/>
          <w:sz w:val="20"/>
        </w:rPr>
        <w:t>I have had opportunity to see the contents of this evaluation and to disc</w:t>
      </w:r>
      <w:r w:rsidRPr="00D3416E" w:rsidR="00A97FF0">
        <w:rPr>
          <w:rFonts w:ascii="Times New Roman" w:hAnsi="Times New Roman"/>
          <w:sz w:val="20"/>
        </w:rPr>
        <w:t>uss the significance of it with</w:t>
      </w:r>
      <w:r w:rsidRPr="00D3416E">
        <w:rPr>
          <w:rFonts w:ascii="Times New Roman" w:hAnsi="Times New Roman"/>
          <w:sz w:val="20"/>
        </w:rPr>
        <w:t xml:space="preserve"> my supervisor/evaluator.</w:t>
      </w:r>
    </w:p>
    <w:p w:rsidRPr="00D3416E" w:rsidR="00836199" w:rsidP="00B577CD" w:rsidRDefault="00836199" w14:paraId="3955E093" w14:textId="77777777">
      <w:pPr>
        <w:pBdr>
          <w:top w:val="single" w:color="auto" w:sz="12" w:space="1"/>
          <w:left w:val="single" w:color="auto" w:sz="12" w:space="1"/>
          <w:bottom w:val="single" w:color="auto" w:sz="12" w:space="1"/>
          <w:right w:val="single" w:color="auto" w:sz="12" w:space="0"/>
        </w:pBdr>
        <w:spacing w:after="120"/>
        <w:ind w:left="-720"/>
        <w:rPr>
          <w:rFonts w:ascii="Times New Roman" w:hAnsi="Times New Roman"/>
          <w:sz w:val="20"/>
        </w:rPr>
      </w:pPr>
    </w:p>
    <w:p w:rsidRPr="00D3416E" w:rsidR="00836199" w:rsidP="00B577CD" w:rsidRDefault="00836199" w14:paraId="0EA9CEAA" w14:textId="77777777">
      <w:pPr>
        <w:pBdr>
          <w:top w:val="single" w:color="auto" w:sz="12" w:space="1"/>
          <w:left w:val="single" w:color="auto" w:sz="12" w:space="1"/>
          <w:bottom w:val="single" w:color="auto" w:sz="12" w:space="1"/>
          <w:right w:val="single" w:color="auto" w:sz="12" w:space="0"/>
        </w:pBdr>
        <w:spacing w:after="120"/>
        <w:ind w:left="-720"/>
        <w:rPr>
          <w:rFonts w:ascii="Times New Roman" w:hAnsi="Times New Roman"/>
          <w:sz w:val="20"/>
        </w:rPr>
      </w:pPr>
      <w:r w:rsidRPr="00D3416E">
        <w:rPr>
          <w:rFonts w:ascii="Times New Roman" w:hAnsi="Times New Roman"/>
          <w:sz w:val="20"/>
        </w:rPr>
        <w:t xml:space="preserve">   SIGNATURE OF GRADUATE ASSISTAN</w:t>
      </w:r>
      <w:r w:rsidRPr="00D3416E" w:rsidR="00EF651A">
        <w:rPr>
          <w:rFonts w:ascii="Times New Roman" w:hAnsi="Times New Roman"/>
          <w:sz w:val="20"/>
        </w:rPr>
        <w:t>T ____________________ DATE ______________</w:t>
      </w:r>
    </w:p>
    <w:p w:rsidRPr="00D3416E" w:rsidR="00836199" w:rsidP="00B577CD" w:rsidRDefault="00836199" w14:paraId="12C42424" w14:textId="77777777">
      <w:pPr>
        <w:pBdr>
          <w:top w:val="single" w:color="auto" w:sz="12" w:space="1"/>
          <w:left w:val="single" w:color="auto" w:sz="12" w:space="1"/>
          <w:bottom w:val="single" w:color="auto" w:sz="12" w:space="1"/>
          <w:right w:val="single" w:color="auto" w:sz="12" w:space="0"/>
        </w:pBdr>
        <w:spacing w:after="120"/>
        <w:ind w:left="-720"/>
        <w:rPr>
          <w:rFonts w:ascii="Times New Roman" w:hAnsi="Times New Roman"/>
          <w:sz w:val="22"/>
        </w:rPr>
      </w:pPr>
    </w:p>
    <w:p w:rsidRPr="00D3416E" w:rsidR="00836199" w:rsidP="00B577CD" w:rsidRDefault="00836199" w14:paraId="379CA55B" w14:textId="77777777">
      <w:pPr>
        <w:spacing w:after="120"/>
        <w:ind w:left="-720"/>
        <w:rPr>
          <w:rFonts w:ascii="Times New Roman" w:hAnsi="Times New Roman"/>
          <w:sz w:val="22"/>
        </w:rPr>
      </w:pPr>
    </w:p>
    <w:p w:rsidRPr="00D3416E" w:rsidR="00836199" w:rsidP="00B577CD" w:rsidRDefault="00EF651A" w14:paraId="2EB0C04E" w14:textId="77777777">
      <w:pPr>
        <w:spacing w:after="120"/>
        <w:ind w:left="-720"/>
        <w:rPr>
          <w:rFonts w:ascii="Times New Roman" w:hAnsi="Times New Roman"/>
          <w:sz w:val="20"/>
        </w:rPr>
      </w:pPr>
      <w:r w:rsidRPr="00D3416E">
        <w:rPr>
          <w:rFonts w:ascii="Times New Roman" w:hAnsi="Times New Roman"/>
          <w:sz w:val="20"/>
        </w:rPr>
        <w:t>SIGNATURE OF DEPT CHAIR</w:t>
      </w:r>
      <w:r w:rsidRPr="00D3416E" w:rsidR="00836199">
        <w:rPr>
          <w:rFonts w:ascii="Times New Roman" w:hAnsi="Times New Roman"/>
          <w:sz w:val="20"/>
        </w:rPr>
        <w:t xml:space="preserve"> ______________</w:t>
      </w:r>
      <w:r w:rsidRPr="00D3416E" w:rsidR="00941D9D">
        <w:rPr>
          <w:rFonts w:ascii="Times New Roman" w:hAnsi="Times New Roman"/>
          <w:sz w:val="20"/>
        </w:rPr>
        <w:t xml:space="preserve">___________________ </w:t>
      </w:r>
      <w:r w:rsidRPr="00D3416E">
        <w:rPr>
          <w:rFonts w:ascii="Times New Roman" w:hAnsi="Times New Roman"/>
          <w:sz w:val="20"/>
        </w:rPr>
        <w:t>DATE</w:t>
      </w:r>
      <w:r w:rsidRPr="00D3416E" w:rsidR="00836199">
        <w:rPr>
          <w:rFonts w:ascii="Times New Roman" w:hAnsi="Times New Roman"/>
          <w:sz w:val="20"/>
        </w:rPr>
        <w:t>____________</w:t>
      </w:r>
    </w:p>
    <w:p w:rsidRPr="00D3416E" w:rsidR="00941D9D" w:rsidP="00B577CD" w:rsidRDefault="00941D9D" w14:paraId="5ABF93C4" w14:textId="77777777">
      <w:pPr>
        <w:spacing w:after="120"/>
        <w:ind w:left="-720"/>
        <w:rPr>
          <w:rFonts w:ascii="Times New Roman" w:hAnsi="Times New Roman"/>
          <w:sz w:val="22"/>
        </w:rPr>
      </w:pPr>
    </w:p>
    <w:p w:rsidRPr="00D3416E" w:rsidR="0087188E" w:rsidP="6E69538F" w:rsidRDefault="0087188E" w14:paraId="2CBA9ED4" w14:textId="2DDD40CF">
      <w:pPr>
        <w:pStyle w:val="Heading2"/>
        <w:spacing w:line="259" w:lineRule="auto"/>
        <w:rPr>
          <w:bCs/>
          <w:sz w:val="28"/>
          <w:szCs w:val="28"/>
        </w:rPr>
      </w:pPr>
      <w:bookmarkStart w:name="_Toc1910226957" w:id="3320"/>
      <w:bookmarkStart w:name="_Toc12350129" w:id="3321"/>
      <w:bookmarkStart w:name="_Toc12350538" w:id="3322"/>
      <w:bookmarkStart w:name="_Toc12350669" w:id="3323"/>
      <w:bookmarkStart w:name="_Toc12761110" w:id="3324"/>
      <w:bookmarkStart w:name="_Toc12767404" w:id="3325"/>
      <w:bookmarkStart w:name="_Toc12781884" w:id="3326"/>
      <w:bookmarkStart w:name="_Toc12782466" w:id="3327"/>
      <w:bookmarkStart w:name="_Toc12784186" w:id="3328"/>
      <w:bookmarkStart w:name="_Toc16051991" w:id="3329"/>
      <w:bookmarkStart w:name="_Toc16055026" w:id="3330"/>
      <w:bookmarkStart w:name="_Toc16055370" w:id="3331"/>
      <w:bookmarkStart w:name="_Toc16055822" w:id="3332"/>
      <w:bookmarkStart w:name="_Toc16058375" w:id="3333"/>
      <w:bookmarkStart w:name="_Toc16058543" w:id="3334"/>
      <w:bookmarkStart w:name="_Toc16065491" w:id="3335"/>
      <w:bookmarkStart w:name="_Toc49053735" w:id="3336"/>
      <w:bookmarkStart w:name="_Toc49056696" w:id="3337"/>
      <w:bookmarkStart w:name="_Toc49057191" w:id="3338"/>
      <w:bookmarkStart w:name="_Toc49145859" w:id="3339"/>
      <w:bookmarkStart w:name="_Toc49154454" w:id="3340"/>
      <w:bookmarkStart w:name="_Toc49155626" w:id="3341"/>
      <w:bookmarkStart w:name="_Toc80085547" w:id="3342"/>
      <w:bookmarkStart w:name="_Toc80086390" w:id="3343"/>
      <w:bookmarkStart w:name="_Toc109448920" w:id="3344"/>
      <w:bookmarkStart w:name="_Toc109549772" w:id="3345"/>
      <w:bookmarkStart w:name="_Toc110307170" w:id="3346"/>
      <w:bookmarkStart w:name="_Toc142988211" w:id="3347"/>
      <w:bookmarkStart w:name="_Toc142988404" w:id="3348"/>
      <w:bookmarkStart w:name="_Toc174941971" w:id="3349"/>
      <w:bookmarkStart w:name="_Toc174943405" w:id="3350"/>
      <w:bookmarkStart w:name="_Toc175038416" w:id="3351"/>
      <w:bookmarkStart w:name="_Toc175038885" w:id="3352"/>
      <w:bookmarkStart w:name="_Toc175042242" w:id="3353"/>
      <w:bookmarkStart w:name="_Toc175042571" w:id="3354"/>
      <w:bookmarkStart w:name="_Toc175042715" w:id="3355"/>
      <w:bookmarkStart w:name="_Toc175366164" w:id="3356"/>
      <w:bookmarkStart w:name="_Toc175389227" w:id="3357"/>
      <w:bookmarkStart w:name="_Toc175531825" w:id="3358"/>
      <w:bookmarkStart w:name="_Toc206298758" w:id="3359"/>
      <w:bookmarkStart w:name="_Toc211920446" w:id="3360"/>
      <w:bookmarkStart w:name="_Toc237418231" w:id="3361"/>
      <w:bookmarkStart w:name="_Toc237418376" w:id="3362"/>
      <w:bookmarkStart w:name="_Toc268252335" w:id="3363"/>
      <w:r w:rsidRPr="6E69538F">
        <w:rPr>
          <w:bCs/>
          <w:i/>
          <w:iCs/>
          <w:sz w:val="28"/>
          <w:szCs w:val="28"/>
        </w:rPr>
        <w:br w:type="page"/>
      </w:r>
      <w:r w:rsidRPr="6E69538F" w:rsidR="6E69538F">
        <w:rPr>
          <w:bCs/>
          <w:sz w:val="28"/>
          <w:szCs w:val="28"/>
        </w:rPr>
        <w:lastRenderedPageBreak/>
        <w:t>Appendi</w:t>
      </w:r>
      <w:r w:rsidR="001A3A7F">
        <w:rPr>
          <w:bCs/>
          <w:sz w:val="28"/>
          <w:szCs w:val="28"/>
        </w:rPr>
        <w:t>x G: Graduate Student Teaching i</w:t>
      </w:r>
      <w:r w:rsidRPr="6E69538F" w:rsidR="6E69538F">
        <w:rPr>
          <w:bCs/>
          <w:sz w:val="28"/>
          <w:szCs w:val="28"/>
        </w:rPr>
        <w:t>n HDFS: Role and Responsibilit</w:t>
      </w:r>
      <w:r w:rsidR="001A3A7F">
        <w:rPr>
          <w:bCs/>
          <w:sz w:val="28"/>
          <w:szCs w:val="28"/>
        </w:rPr>
        <w:t>i</w:t>
      </w:r>
      <w:r w:rsidRPr="6E69538F" w:rsidR="6E69538F">
        <w:rPr>
          <w:bCs/>
          <w:sz w:val="28"/>
          <w:szCs w:val="28"/>
        </w:rPr>
        <w:t>es</w:t>
      </w:r>
      <w:bookmarkEnd w:id="3320"/>
    </w:p>
    <w:p w:rsidRPr="00D3416E" w:rsidR="0087188E" w:rsidP="1E9FE0EC" w:rsidRDefault="0087188E" w14:paraId="0A06A9D8" w14:textId="5343274C"/>
    <w:p w:rsidRPr="00D3416E" w:rsidR="0087188E" w:rsidP="1E9FE0EC" w:rsidRDefault="1E9FE0EC" w14:paraId="7AA034AA" w14:textId="296B3CE8">
      <w:pPr>
        <w:rPr>
          <w:rFonts w:ascii="Times New Roman" w:hAnsi="Times New Roman"/>
          <w:i/>
          <w:iCs/>
          <w:color w:val="000000" w:themeColor="text1"/>
          <w:sz w:val="20"/>
        </w:rPr>
      </w:pPr>
      <w:r w:rsidRPr="1E9FE0EC">
        <w:rPr>
          <w:rFonts w:ascii="Times New Roman" w:hAnsi="Times New Roman"/>
          <w:color w:val="000000" w:themeColor="text1"/>
          <w:sz w:val="20"/>
        </w:rPr>
        <w:t xml:space="preserve">Graduate students engage in teaching opportunities in 3 main ways.  Throughout a PhD program, students may or may not be a teaching assistant for a course taught by another instructor. However, typically graduate students serve as a teaching intern before serving as instructor of record.  </w:t>
      </w:r>
      <w:r w:rsidRPr="1E9FE0EC">
        <w:rPr>
          <w:rFonts w:ascii="Times New Roman" w:hAnsi="Times New Roman"/>
          <w:i/>
          <w:iCs/>
          <w:color w:val="000000" w:themeColor="text1"/>
          <w:sz w:val="20"/>
        </w:rPr>
        <w:t>Please note that graduate students who are teaching independently are technically on a TA appointment.</w:t>
      </w:r>
    </w:p>
    <w:tbl>
      <w:tblPr>
        <w:tblStyle w:val="TableGrid"/>
        <w:tblW w:w="0" w:type="auto"/>
        <w:tblLayout w:type="fixed"/>
        <w:tblLook w:val="06A0" w:firstRow="1" w:lastRow="0" w:firstColumn="1" w:lastColumn="0" w:noHBand="1" w:noVBand="1"/>
      </w:tblPr>
      <w:tblGrid>
        <w:gridCol w:w="1980"/>
        <w:gridCol w:w="2205"/>
        <w:gridCol w:w="2520"/>
        <w:gridCol w:w="2475"/>
      </w:tblGrid>
      <w:tr w:rsidR="1E9FE0EC" w:rsidTr="1E9FE0EC" w14:paraId="7F7BE9B9" w14:textId="77777777">
        <w:trPr>
          <w:trHeight w:val="435"/>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05F6B679" w14:textId="4F22C219">
            <w:pPr>
              <w:rPr>
                <w:rFonts w:ascii="Times New Roman" w:hAnsi="Times New Roman"/>
                <w:sz w:val="20"/>
              </w:rPr>
            </w:pPr>
            <w:r>
              <w:br/>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2DC016A8" w14:textId="33254CD6">
            <w:pPr>
              <w:rPr>
                <w:rFonts w:ascii="Times New Roman" w:hAnsi="Times New Roman"/>
                <w:b/>
                <w:bCs/>
                <w:color w:val="000000" w:themeColor="text1"/>
                <w:sz w:val="20"/>
              </w:rPr>
            </w:pPr>
            <w:r w:rsidRPr="1E9FE0EC">
              <w:rPr>
                <w:rFonts w:ascii="Times New Roman" w:hAnsi="Times New Roman"/>
                <w:b/>
                <w:bCs/>
                <w:color w:val="000000" w:themeColor="text1"/>
                <w:sz w:val="20"/>
              </w:rPr>
              <w:t>TEACHING ASSISTANTS</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440173A4" w14:textId="4CCFF41A">
            <w:pPr>
              <w:rPr>
                <w:rFonts w:ascii="Times New Roman" w:hAnsi="Times New Roman"/>
                <w:b/>
                <w:bCs/>
                <w:color w:val="000000" w:themeColor="text1"/>
                <w:sz w:val="20"/>
              </w:rPr>
            </w:pPr>
            <w:r w:rsidRPr="1E9FE0EC">
              <w:rPr>
                <w:rFonts w:ascii="Times New Roman" w:hAnsi="Times New Roman"/>
                <w:b/>
                <w:bCs/>
                <w:color w:val="000000" w:themeColor="text1"/>
                <w:sz w:val="20"/>
              </w:rPr>
              <w:t>TEACHING INTERNS</w:t>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56B2BD14" w14:textId="1261E107">
            <w:pPr>
              <w:rPr>
                <w:rFonts w:ascii="Times New Roman" w:hAnsi="Times New Roman"/>
                <w:b/>
                <w:bCs/>
                <w:color w:val="000000" w:themeColor="text1"/>
                <w:sz w:val="20"/>
              </w:rPr>
            </w:pPr>
            <w:r w:rsidRPr="1E9FE0EC">
              <w:rPr>
                <w:rFonts w:ascii="Times New Roman" w:hAnsi="Times New Roman"/>
                <w:b/>
                <w:bCs/>
                <w:color w:val="000000" w:themeColor="text1"/>
                <w:sz w:val="20"/>
              </w:rPr>
              <w:t>GRADUATE STUDENT INSTRUCTORS of RECORD</w:t>
            </w:r>
          </w:p>
        </w:tc>
      </w:tr>
      <w:tr w:rsidR="1E9FE0EC" w:rsidTr="1E9FE0EC" w14:paraId="0054ACAD" w14:textId="77777777">
        <w:trPr>
          <w:trHeight w:val="1335"/>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39365B75" w14:textId="19B27164">
            <w:pPr>
              <w:rPr>
                <w:rFonts w:ascii="Times New Roman" w:hAnsi="Times New Roman"/>
                <w:b/>
                <w:bCs/>
                <w:color w:val="000000" w:themeColor="text1"/>
                <w:sz w:val="20"/>
              </w:rPr>
            </w:pPr>
            <w:r w:rsidRPr="1E9FE0EC">
              <w:rPr>
                <w:rFonts w:ascii="Times New Roman" w:hAnsi="Times New Roman"/>
                <w:b/>
                <w:bCs/>
                <w:color w:val="000000" w:themeColor="text1"/>
                <w:sz w:val="20"/>
              </w:rPr>
              <w:t>Purpose</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23341446" w14:textId="5C473098">
            <w:pPr>
              <w:rPr>
                <w:rFonts w:ascii="Times New Roman" w:hAnsi="Times New Roman"/>
                <w:color w:val="000000" w:themeColor="text1"/>
                <w:sz w:val="20"/>
              </w:rPr>
            </w:pPr>
            <w:r w:rsidRPr="1E9FE0EC">
              <w:rPr>
                <w:rFonts w:ascii="Times New Roman" w:hAnsi="Times New Roman"/>
                <w:color w:val="000000" w:themeColor="text1"/>
                <w:sz w:val="20"/>
              </w:rPr>
              <w:t>The teaching assistantship purpose is to provide mentored teaching experiences and assistantship support.</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447DAD40" w14:textId="1B0AADAC">
            <w:pPr>
              <w:rPr>
                <w:rFonts w:ascii="Times New Roman" w:hAnsi="Times New Roman"/>
                <w:color w:val="000000" w:themeColor="text1"/>
                <w:sz w:val="20"/>
              </w:rPr>
            </w:pPr>
            <w:r w:rsidRPr="1E9FE0EC">
              <w:rPr>
                <w:rFonts w:ascii="Times New Roman" w:hAnsi="Times New Roman"/>
                <w:color w:val="000000" w:themeColor="text1"/>
                <w:sz w:val="20"/>
              </w:rPr>
              <w:t>The teaching internship purpose is to prepare students for independent teaching and provide experience with a variety of teaching related tasks</w:t>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583C7A24" w14:textId="0BAF4F6A">
            <w:pPr>
              <w:rPr>
                <w:rFonts w:ascii="Times New Roman" w:hAnsi="Times New Roman"/>
                <w:color w:val="000000" w:themeColor="text1"/>
                <w:sz w:val="20"/>
              </w:rPr>
            </w:pPr>
            <w:r w:rsidRPr="1E9FE0EC">
              <w:rPr>
                <w:rFonts w:ascii="Times New Roman" w:hAnsi="Times New Roman"/>
                <w:color w:val="000000" w:themeColor="text1"/>
                <w:sz w:val="20"/>
              </w:rPr>
              <w:t>This teaching experience should provide opportunity to demonstrate independent instruction. The lead course instructor and major professor maintain a mentoring role.</w:t>
            </w:r>
          </w:p>
        </w:tc>
      </w:tr>
      <w:tr w:rsidR="1E9FE0EC" w:rsidTr="1E9FE0EC" w14:paraId="6859F42F" w14:textId="77777777">
        <w:trPr>
          <w:trHeight w:val="2235"/>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696B1083" w14:textId="5809259B">
            <w:pPr>
              <w:rPr>
                <w:rFonts w:ascii="Times New Roman" w:hAnsi="Times New Roman"/>
                <w:b/>
                <w:bCs/>
                <w:color w:val="000000" w:themeColor="text1"/>
                <w:sz w:val="20"/>
              </w:rPr>
            </w:pPr>
            <w:r w:rsidRPr="1E9FE0EC">
              <w:rPr>
                <w:rFonts w:ascii="Times New Roman" w:hAnsi="Times New Roman"/>
                <w:b/>
                <w:bCs/>
                <w:color w:val="000000" w:themeColor="text1"/>
                <w:sz w:val="20"/>
              </w:rPr>
              <w:t>Student Role</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6EF8D84F" w14:textId="0F254069">
            <w:pPr>
              <w:rPr>
                <w:rFonts w:ascii="Times New Roman" w:hAnsi="Times New Roman"/>
                <w:color w:val="000000" w:themeColor="text1"/>
                <w:sz w:val="20"/>
              </w:rPr>
            </w:pPr>
            <w:r w:rsidRPr="1E9FE0EC">
              <w:rPr>
                <w:rFonts w:ascii="Times New Roman" w:hAnsi="Times New Roman"/>
                <w:color w:val="000000" w:themeColor="text1"/>
                <w:sz w:val="20"/>
              </w:rPr>
              <w:t>Provides support to instructor in a variety of ways and gains skills toward becoming an instructor.</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4FB842B8" w14:textId="5396269C">
            <w:pPr>
              <w:rPr>
                <w:rFonts w:ascii="Times New Roman" w:hAnsi="Times New Roman"/>
                <w:color w:val="000000" w:themeColor="text1"/>
                <w:sz w:val="20"/>
              </w:rPr>
            </w:pPr>
            <w:r w:rsidRPr="1E9FE0EC">
              <w:rPr>
                <w:rFonts w:ascii="Times New Roman" w:hAnsi="Times New Roman"/>
                <w:color w:val="000000" w:themeColor="text1"/>
                <w:sz w:val="20"/>
              </w:rPr>
              <w:t>Engages in a variety of activities related to teaching.  Team teaching, syllabus preparation etc…  Determined by student and instructor and specified in syllabus provided to DOGE.</w:t>
            </w:r>
          </w:p>
          <w:p w:rsidR="1E9FE0EC" w:rsidP="1E9FE0EC" w:rsidRDefault="1E9FE0EC" w14:paraId="2D8A81F2" w14:textId="5FD73B59">
            <w:pPr>
              <w:rPr>
                <w:rFonts w:ascii="Times New Roman" w:hAnsi="Times New Roman"/>
                <w:sz w:val="20"/>
              </w:rPr>
            </w:pPr>
            <w:r>
              <w:br/>
            </w:r>
          </w:p>
          <w:p w:rsidR="1E9FE0EC" w:rsidP="1E9FE0EC" w:rsidRDefault="1E9FE0EC" w14:paraId="050C14D9" w14:textId="13E9454C">
            <w:pPr>
              <w:rPr>
                <w:rFonts w:ascii="Times New Roman" w:hAnsi="Times New Roman"/>
                <w:sz w:val="20"/>
              </w:rPr>
            </w:pPr>
            <w:r>
              <w:br/>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13241546" w14:textId="5CA2877B">
            <w:pPr>
              <w:rPr>
                <w:rFonts w:ascii="Times New Roman" w:hAnsi="Times New Roman"/>
                <w:color w:val="000000" w:themeColor="text1"/>
                <w:sz w:val="20"/>
              </w:rPr>
            </w:pPr>
            <w:r w:rsidRPr="1E9FE0EC">
              <w:rPr>
                <w:rFonts w:ascii="Times New Roman" w:hAnsi="Times New Roman"/>
                <w:color w:val="000000" w:themeColor="text1"/>
                <w:sz w:val="20"/>
              </w:rPr>
              <w:t>Responsible for all course preparation and implementation with mentoring within the constraints of reasonable consistency across sections and department learning objectives.  This experience should provide opportunity to demonstrate independent instruction competence.</w:t>
            </w:r>
          </w:p>
        </w:tc>
      </w:tr>
      <w:tr w:rsidR="1E9FE0EC" w:rsidTr="1E9FE0EC" w14:paraId="19AA49E4" w14:textId="77777777">
        <w:trPr>
          <w:trHeight w:val="2235"/>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3DA00BAA" w14:textId="0881EF41">
            <w:pPr>
              <w:rPr>
                <w:rFonts w:ascii="Times New Roman" w:hAnsi="Times New Roman"/>
                <w:b/>
                <w:bCs/>
                <w:color w:val="000000" w:themeColor="text1"/>
                <w:sz w:val="20"/>
              </w:rPr>
            </w:pPr>
            <w:r w:rsidRPr="1E9FE0EC">
              <w:rPr>
                <w:rFonts w:ascii="Times New Roman" w:hAnsi="Times New Roman"/>
                <w:b/>
                <w:bCs/>
                <w:color w:val="000000" w:themeColor="text1"/>
                <w:sz w:val="20"/>
              </w:rPr>
              <w:t>Content Supervisor</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24801B13" w14:textId="5398CA51">
            <w:pPr>
              <w:rPr>
                <w:rFonts w:ascii="Times New Roman" w:hAnsi="Times New Roman"/>
                <w:color w:val="000000" w:themeColor="text1"/>
                <w:sz w:val="20"/>
              </w:rPr>
            </w:pPr>
            <w:r w:rsidRPr="1E9FE0EC">
              <w:rPr>
                <w:rFonts w:ascii="Times New Roman" w:hAnsi="Times New Roman"/>
                <w:color w:val="000000" w:themeColor="text1"/>
                <w:sz w:val="20"/>
              </w:rPr>
              <w:t>Course instructor</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147E5EAE" w14:textId="4E27A497">
            <w:pPr>
              <w:rPr>
                <w:rFonts w:ascii="Times New Roman" w:hAnsi="Times New Roman"/>
                <w:color w:val="000000" w:themeColor="text1"/>
                <w:sz w:val="20"/>
              </w:rPr>
            </w:pPr>
            <w:r w:rsidRPr="1E9FE0EC">
              <w:rPr>
                <w:rFonts w:ascii="Times New Roman" w:hAnsi="Times New Roman"/>
                <w:color w:val="000000" w:themeColor="text1"/>
                <w:sz w:val="20"/>
              </w:rPr>
              <w:t>Course instructor</w:t>
            </w:r>
          </w:p>
          <w:p w:rsidR="1E9FE0EC" w:rsidP="1E9FE0EC" w:rsidRDefault="1E9FE0EC" w14:paraId="36707FFA" w14:textId="0689A06B">
            <w:pPr>
              <w:rPr>
                <w:rFonts w:ascii="Times New Roman" w:hAnsi="Times New Roman"/>
                <w:sz w:val="20"/>
              </w:rPr>
            </w:pPr>
            <w:r>
              <w:br/>
            </w:r>
          </w:p>
          <w:p w:rsidR="1E9FE0EC" w:rsidP="1E9FE0EC" w:rsidRDefault="1E9FE0EC" w14:paraId="34F8C193" w14:textId="26F78E65">
            <w:pPr>
              <w:rPr>
                <w:rFonts w:ascii="Times New Roman" w:hAnsi="Times New Roman"/>
                <w:color w:val="000000" w:themeColor="text1"/>
                <w:sz w:val="20"/>
              </w:rPr>
            </w:pPr>
            <w:r w:rsidRPr="1E9FE0EC">
              <w:rPr>
                <w:rFonts w:ascii="Times New Roman" w:hAnsi="Times New Roman"/>
                <w:color w:val="000000" w:themeColor="text1"/>
                <w:sz w:val="20"/>
              </w:rPr>
              <w:t xml:space="preserve">Lead course instructor provides information about how they went about selecting text books, learning objectives, course description and primary assignments in the context of that have been agreed upon by faculty.  </w:t>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40F921D2" w14:textId="31571709">
            <w:pPr>
              <w:rPr>
                <w:rFonts w:ascii="Times New Roman" w:hAnsi="Times New Roman"/>
                <w:color w:val="000000" w:themeColor="text1"/>
                <w:sz w:val="20"/>
              </w:rPr>
            </w:pPr>
            <w:r w:rsidRPr="1E9FE0EC">
              <w:rPr>
                <w:rFonts w:ascii="Times New Roman" w:hAnsi="Times New Roman"/>
                <w:color w:val="000000" w:themeColor="text1"/>
                <w:sz w:val="20"/>
              </w:rPr>
              <w:t xml:space="preserve">Lead course instructor provides information about text books, learning objectives, course description and primary assignments that have been agreed upon by faculty.  Some information is available in the catalog but the lead course instructor maintains consistency for the department. </w:t>
            </w:r>
          </w:p>
        </w:tc>
      </w:tr>
      <w:tr w:rsidR="1E9FE0EC" w:rsidTr="1E9FE0EC" w14:paraId="5F6CAB5D" w14:textId="77777777">
        <w:trPr>
          <w:trHeight w:val="2685"/>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03A69F3A" w14:textId="02650531">
            <w:pPr>
              <w:rPr>
                <w:rFonts w:ascii="Times New Roman" w:hAnsi="Times New Roman"/>
                <w:b/>
                <w:bCs/>
                <w:color w:val="000000" w:themeColor="text1"/>
                <w:sz w:val="20"/>
              </w:rPr>
            </w:pPr>
            <w:r w:rsidRPr="1E9FE0EC">
              <w:rPr>
                <w:rFonts w:ascii="Times New Roman" w:hAnsi="Times New Roman"/>
                <w:b/>
                <w:bCs/>
                <w:color w:val="000000" w:themeColor="text1"/>
                <w:sz w:val="20"/>
              </w:rPr>
              <w:lastRenderedPageBreak/>
              <w:t>Teaching Mentor</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43B4B300" w14:textId="094B5F5D">
            <w:pPr>
              <w:rPr>
                <w:rFonts w:ascii="Times New Roman" w:hAnsi="Times New Roman"/>
                <w:color w:val="000000" w:themeColor="text1"/>
                <w:sz w:val="20"/>
              </w:rPr>
            </w:pPr>
            <w:r w:rsidRPr="1E9FE0EC">
              <w:rPr>
                <w:rFonts w:ascii="Times New Roman" w:hAnsi="Times New Roman"/>
                <w:color w:val="000000" w:themeColor="text1"/>
                <w:sz w:val="20"/>
              </w:rPr>
              <w:t>Course instructor</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7EB01B76" w14:textId="76073C95">
            <w:pPr>
              <w:rPr>
                <w:rFonts w:ascii="Times New Roman" w:hAnsi="Times New Roman"/>
                <w:color w:val="000000" w:themeColor="text1"/>
                <w:sz w:val="20"/>
              </w:rPr>
            </w:pPr>
            <w:r w:rsidRPr="1E9FE0EC">
              <w:rPr>
                <w:rFonts w:ascii="Times New Roman" w:hAnsi="Times New Roman"/>
                <w:color w:val="000000" w:themeColor="text1"/>
                <w:sz w:val="20"/>
              </w:rPr>
              <w:t xml:space="preserve">Course instructor provides guidance on teaching styles, pedagogical techniques, etc.  </w:t>
            </w:r>
          </w:p>
          <w:p w:rsidR="1E9FE0EC" w:rsidP="1E9FE0EC" w:rsidRDefault="1E9FE0EC" w14:paraId="31C7EC94" w14:textId="6994A3BB">
            <w:pPr>
              <w:rPr>
                <w:rFonts w:ascii="Times New Roman" w:hAnsi="Times New Roman"/>
                <w:sz w:val="20"/>
              </w:rPr>
            </w:pPr>
            <w:r>
              <w:br/>
            </w:r>
          </w:p>
          <w:p w:rsidR="1E9FE0EC" w:rsidP="1E9FE0EC" w:rsidRDefault="1E9FE0EC" w14:paraId="47B45A2A" w14:textId="75B13EE2">
            <w:pPr>
              <w:rPr>
                <w:rFonts w:ascii="Times New Roman" w:hAnsi="Times New Roman"/>
                <w:color w:val="000000" w:themeColor="text1"/>
                <w:sz w:val="20"/>
              </w:rPr>
            </w:pPr>
            <w:r w:rsidRPr="1E9FE0EC">
              <w:rPr>
                <w:rFonts w:ascii="Times New Roman" w:hAnsi="Times New Roman"/>
                <w:color w:val="000000" w:themeColor="text1"/>
                <w:sz w:val="20"/>
              </w:rPr>
              <w:t xml:space="preserve">Major Professor should also be mentoring their students in pedagogy and working with them to enhance their teaching skills.  </w:t>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76BDBF7B" w14:textId="4E2030FE">
            <w:pPr>
              <w:rPr>
                <w:rFonts w:ascii="Times New Roman" w:hAnsi="Times New Roman"/>
                <w:color w:val="000000" w:themeColor="text1"/>
                <w:sz w:val="20"/>
              </w:rPr>
            </w:pPr>
            <w:r w:rsidRPr="1E9FE0EC">
              <w:rPr>
                <w:rFonts w:ascii="Times New Roman" w:hAnsi="Times New Roman"/>
                <w:color w:val="000000" w:themeColor="text1"/>
                <w:sz w:val="20"/>
              </w:rPr>
              <w:t>Major Professor should be mentoring their students in pedagogy and working with them to enhance their teaching skills.  Student may receive additional mentoring from the lead course instructor and other faculty members.  Observation of teaching is highly recommended for providing constructive feedback and for recommendation letter writing.</w:t>
            </w:r>
          </w:p>
        </w:tc>
      </w:tr>
      <w:tr w:rsidR="1E9FE0EC" w:rsidTr="1E9FE0EC" w14:paraId="46548D01" w14:textId="77777777">
        <w:trPr>
          <w:trHeight w:val="1560"/>
        </w:trPr>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12EC4F38" w14:textId="24A9D317">
            <w:pPr>
              <w:rPr>
                <w:rFonts w:ascii="Times New Roman" w:hAnsi="Times New Roman"/>
                <w:b/>
                <w:bCs/>
                <w:color w:val="000000" w:themeColor="text1"/>
                <w:sz w:val="20"/>
              </w:rPr>
            </w:pPr>
            <w:r w:rsidRPr="1E9FE0EC">
              <w:rPr>
                <w:rFonts w:ascii="Times New Roman" w:hAnsi="Times New Roman"/>
                <w:b/>
                <w:bCs/>
                <w:color w:val="000000" w:themeColor="text1"/>
                <w:sz w:val="20"/>
              </w:rPr>
              <w:t>Evaluator</w:t>
            </w:r>
          </w:p>
        </w:tc>
        <w:tc>
          <w:tcPr>
            <w:tcW w:w="220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1BD287AB" w14:textId="7985BFC5">
            <w:pPr>
              <w:rPr>
                <w:rFonts w:ascii="Times New Roman" w:hAnsi="Times New Roman"/>
                <w:color w:val="000000" w:themeColor="text1"/>
                <w:sz w:val="20"/>
              </w:rPr>
            </w:pPr>
            <w:r w:rsidRPr="1E9FE0EC">
              <w:rPr>
                <w:rFonts w:ascii="Times New Roman" w:hAnsi="Times New Roman"/>
                <w:color w:val="000000" w:themeColor="text1"/>
                <w:sz w:val="20"/>
              </w:rPr>
              <w:t>Course instructor</w:t>
            </w:r>
          </w:p>
        </w:tc>
        <w:tc>
          <w:tcPr>
            <w:tcW w:w="25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7D515E50" w14:textId="6E1F2984">
            <w:pPr>
              <w:rPr>
                <w:rFonts w:ascii="Times New Roman" w:hAnsi="Times New Roman"/>
                <w:color w:val="000000" w:themeColor="text1"/>
                <w:sz w:val="20"/>
              </w:rPr>
            </w:pPr>
            <w:r w:rsidRPr="1E9FE0EC">
              <w:rPr>
                <w:rFonts w:ascii="Times New Roman" w:hAnsi="Times New Roman"/>
                <w:color w:val="000000" w:themeColor="text1"/>
                <w:sz w:val="20"/>
              </w:rPr>
              <w:t>Course instructor</w:t>
            </w:r>
          </w:p>
        </w:tc>
        <w:tc>
          <w:tcPr>
            <w:tcW w:w="247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60" w:type="dxa"/>
              <w:left w:w="60" w:type="dxa"/>
              <w:bottom w:w="60" w:type="dxa"/>
              <w:right w:w="60" w:type="dxa"/>
            </w:tcMar>
          </w:tcPr>
          <w:p w:rsidR="1E9FE0EC" w:rsidP="1E9FE0EC" w:rsidRDefault="1E9FE0EC" w14:paraId="7E1E2B2B" w14:textId="1A69A038">
            <w:pPr>
              <w:rPr>
                <w:rFonts w:ascii="Times New Roman" w:hAnsi="Times New Roman"/>
                <w:color w:val="000000" w:themeColor="text1"/>
                <w:sz w:val="20"/>
              </w:rPr>
            </w:pPr>
            <w:r w:rsidRPr="1E9FE0EC">
              <w:rPr>
                <w:rFonts w:ascii="Times New Roman" w:hAnsi="Times New Roman"/>
                <w:color w:val="000000" w:themeColor="text1"/>
                <w:sz w:val="20"/>
              </w:rPr>
              <w:t>Major Professor will provide evaluation at the end of the semester and completes evaluation form. The lead course instructor of the course may choose to provide feedback to the Major Professor as well.</w:t>
            </w:r>
          </w:p>
        </w:tc>
      </w:tr>
    </w:tbl>
    <w:p w:rsidRPr="00D3416E" w:rsidR="0087188E" w:rsidP="1E9FE0EC" w:rsidRDefault="1E9FE0EC" w14:paraId="36E44D04" w14:textId="1B0C2E1A">
      <w:pPr>
        <w:rPr>
          <w:rFonts w:ascii="Times New Roman" w:hAnsi="Times New Roman"/>
          <w:color w:val="000000" w:themeColor="text1"/>
          <w:sz w:val="20"/>
        </w:rPr>
      </w:pPr>
      <w:r w:rsidRPr="1E9FE0EC">
        <w:rPr>
          <w:rFonts w:ascii="Times New Roman" w:hAnsi="Times New Roman"/>
          <w:color w:val="000000" w:themeColor="text1"/>
          <w:sz w:val="20"/>
        </w:rPr>
        <w:t xml:space="preserve">All TA/TIs are expected to attend trainings such as through HDFS, CELT, </w:t>
      </w:r>
      <w:proofErr w:type="gramStart"/>
      <w:r w:rsidRPr="1E9FE0EC">
        <w:rPr>
          <w:rFonts w:ascii="Times New Roman" w:hAnsi="Times New Roman"/>
          <w:color w:val="000000" w:themeColor="text1"/>
          <w:sz w:val="20"/>
        </w:rPr>
        <w:t>CHS</w:t>
      </w:r>
      <w:proofErr w:type="gramEnd"/>
      <w:r w:rsidRPr="1E9FE0EC">
        <w:rPr>
          <w:rFonts w:ascii="Times New Roman" w:hAnsi="Times New Roman"/>
          <w:color w:val="000000" w:themeColor="text1"/>
          <w:sz w:val="20"/>
        </w:rPr>
        <w:t xml:space="preserve">. All of these appointments require an end of the year “TA” evaluation to be turned into the DOGE.  Evaluation forms will be sent out by the graduate program administrator near the end of the semester.  They will also be available on the website.  Please contact DOGE directly with any questions.  </w:t>
      </w:r>
    </w:p>
    <w:p w:rsidRPr="00D3416E" w:rsidR="0087188E" w:rsidP="00B577CD" w:rsidRDefault="0087188E" w14:paraId="71DCB018" w14:textId="55C37772"/>
    <w:p w:rsidRPr="00104648" w:rsidR="00836199" w:rsidP="6E69538F" w:rsidRDefault="6E69538F" w14:paraId="24201C50" w14:textId="1245D23A">
      <w:pPr>
        <w:pStyle w:val="Heading2"/>
        <w:rPr>
          <w:sz w:val="28"/>
          <w:szCs w:val="28"/>
        </w:rPr>
      </w:pPr>
      <w:bookmarkStart w:name="_Toc519601678" w:id="3364"/>
      <w:bookmarkStart w:name="_Toc519605011" w:id="3365"/>
      <w:bookmarkStart w:name="_Toc520727191" w:id="3366"/>
      <w:bookmarkStart w:name="_Toc1599682562" w:id="3367"/>
      <w:r w:rsidRPr="6E69538F">
        <w:rPr>
          <w:sz w:val="28"/>
          <w:szCs w:val="28"/>
        </w:rPr>
        <w:t>Appendix H: Review and Evaluation of Student Progress</w:t>
      </w:r>
      <w:bookmarkEnd w:id="3279"/>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p>
    <w:p w:rsidRPr="00D3416E" w:rsidR="00191794" w:rsidP="00B577CD" w:rsidRDefault="00191794" w14:paraId="4BC36EA6" w14:textId="77777777">
      <w:pPr>
        <w:pStyle w:val="Default0"/>
        <w:spacing w:after="120"/>
      </w:pPr>
      <w:r w:rsidRPr="00D3416E">
        <w:t>In order to ensure student progress, the Graduate Faculty periodically reviews the progress of students through the program requirements</w:t>
      </w:r>
      <w:r w:rsidRPr="00D3416E" w:rsidR="00447739">
        <w:t xml:space="preserve">. </w:t>
      </w:r>
      <w:r w:rsidRPr="00D3416E">
        <w:t xml:space="preserve">Each student is expected to work with the </w:t>
      </w:r>
      <w:r w:rsidR="00BC162A">
        <w:t>M</w:t>
      </w:r>
      <w:r w:rsidRPr="00D3416E">
        <w:t xml:space="preserve">ajor </w:t>
      </w:r>
      <w:r w:rsidR="00BC162A">
        <w:t>P</w:t>
      </w:r>
      <w:r w:rsidRPr="00D3416E">
        <w:t xml:space="preserve">rofessor and the members of the </w:t>
      </w:r>
      <w:r w:rsidR="00C40332">
        <w:t>POSC</w:t>
      </w:r>
      <w:r w:rsidRPr="00D3416E">
        <w:t xml:space="preserve"> in order to complete the graduate degree within the time limits established by the Graduate College.</w:t>
      </w:r>
    </w:p>
    <w:p w:rsidRPr="00D3416E" w:rsidR="00191794" w:rsidP="00B577CD" w:rsidRDefault="00191794" w14:paraId="41F6AE02" w14:textId="77777777">
      <w:pPr>
        <w:pStyle w:val="Default0"/>
        <w:spacing w:after="120"/>
        <w:ind w:left="720" w:right="1440"/>
        <w:rPr>
          <w:i/>
        </w:rPr>
      </w:pPr>
      <w:r w:rsidRPr="00D3416E">
        <w:rPr>
          <w:i/>
          <w:sz w:val="23"/>
        </w:rPr>
        <w:t xml:space="preserve">“The master’s degree student is expected to complete the degree program within </w:t>
      </w:r>
      <w:r w:rsidRPr="00D3416E" w:rsidR="006C7347">
        <w:rPr>
          <w:i/>
          <w:sz w:val="23"/>
        </w:rPr>
        <w:t>five years</w:t>
      </w:r>
      <w:r w:rsidRPr="00D3416E" w:rsidR="00447739">
        <w:rPr>
          <w:i/>
          <w:sz w:val="23"/>
        </w:rPr>
        <w:t xml:space="preserve">. </w:t>
      </w:r>
      <w:r w:rsidRPr="00D3416E">
        <w:rPr>
          <w:i/>
          <w:sz w:val="23"/>
        </w:rPr>
        <w:t>A student beginning a PhD</w:t>
      </w:r>
      <w:r w:rsidRPr="00D3416E" w:rsidR="00447739">
        <w:rPr>
          <w:i/>
          <w:sz w:val="23"/>
        </w:rPr>
        <w:t xml:space="preserve"> </w:t>
      </w:r>
      <w:r w:rsidRPr="00D3416E">
        <w:rPr>
          <w:i/>
          <w:sz w:val="23"/>
        </w:rPr>
        <w:t>degree program at ISU with a master’s degree is expected to complete the program within five years, while a student beginning a PhD</w:t>
      </w:r>
      <w:r w:rsidRPr="00D3416E" w:rsidR="00447739">
        <w:rPr>
          <w:i/>
          <w:sz w:val="23"/>
        </w:rPr>
        <w:t xml:space="preserve"> </w:t>
      </w:r>
      <w:r w:rsidRPr="00D3416E">
        <w:rPr>
          <w:i/>
          <w:sz w:val="23"/>
        </w:rPr>
        <w:t>degree program without the master’s degree is expected to complete the program within seven years</w:t>
      </w:r>
      <w:r w:rsidRPr="00D3416E" w:rsidR="00447739">
        <w:rPr>
          <w:i/>
          <w:sz w:val="23"/>
        </w:rPr>
        <w:t xml:space="preserve">. </w:t>
      </w:r>
      <w:r w:rsidRPr="00D3416E">
        <w:rPr>
          <w:i/>
          <w:sz w:val="23"/>
        </w:rPr>
        <w:t xml:space="preserve">If warranted, the student’s </w:t>
      </w:r>
      <w:r w:rsidR="00BC162A">
        <w:rPr>
          <w:i/>
          <w:sz w:val="23"/>
          <w:szCs w:val="23"/>
        </w:rPr>
        <w:t>M</w:t>
      </w:r>
      <w:r w:rsidRPr="00D3416E">
        <w:rPr>
          <w:i/>
          <w:sz w:val="23"/>
          <w:szCs w:val="23"/>
        </w:rPr>
        <w:t xml:space="preserve">ajor </w:t>
      </w:r>
      <w:r w:rsidR="00BC162A">
        <w:rPr>
          <w:i/>
          <w:sz w:val="23"/>
          <w:szCs w:val="23"/>
        </w:rPr>
        <w:t>P</w:t>
      </w:r>
      <w:r w:rsidRPr="00D3416E">
        <w:rPr>
          <w:i/>
          <w:sz w:val="23"/>
        </w:rPr>
        <w:t>rofessor and the program’s DOGE may request by letter that the Dean of the Graduate College extend these time limits</w:t>
      </w:r>
      <w:r w:rsidRPr="00D3416E" w:rsidR="00447739">
        <w:rPr>
          <w:i/>
          <w:sz w:val="23"/>
        </w:rPr>
        <w:t xml:space="preserve">. </w:t>
      </w:r>
      <w:r w:rsidRPr="00D3416E">
        <w:rPr>
          <w:i/>
          <w:sz w:val="23"/>
        </w:rPr>
        <w:t>(Iowa State University Graduate Student Handbook 2011).”</w:t>
      </w:r>
    </w:p>
    <w:p w:rsidRPr="00D3416E" w:rsidR="00191794" w:rsidP="00B577CD" w:rsidRDefault="00191794" w14:paraId="4B644A8D" w14:textId="77777777">
      <w:pPr>
        <w:pStyle w:val="Default0"/>
        <w:spacing w:after="120"/>
      </w:pPr>
    </w:p>
    <w:p w:rsidRPr="00D3416E" w:rsidR="00191794" w:rsidP="00B577CD" w:rsidRDefault="00191794" w14:paraId="023F3E04" w14:textId="77777777">
      <w:pPr>
        <w:pStyle w:val="Default0"/>
        <w:spacing w:after="120"/>
      </w:pPr>
      <w:r w:rsidRPr="00D3416E">
        <w:t>Annual reviews of each student’s progress are intended to facilitate communication and problem solving through the graduate program</w:t>
      </w:r>
      <w:r w:rsidRPr="00D3416E" w:rsidR="00447739">
        <w:t xml:space="preserve">. </w:t>
      </w:r>
      <w:r w:rsidRPr="00D3416E">
        <w:t>The evaluation process should give students timely feedback that allows them to optimize their graduate education</w:t>
      </w:r>
      <w:r w:rsidRPr="00D3416E" w:rsidR="00447739">
        <w:t xml:space="preserve">. </w:t>
      </w:r>
      <w:r w:rsidRPr="00D3416E">
        <w:t xml:space="preserve">At any time during the year, any faculty member may provide feedback or express concerns relevant to the progress of a graduate student directly to the student or the student’s </w:t>
      </w:r>
      <w:r w:rsidR="00BC162A">
        <w:t>M</w:t>
      </w:r>
      <w:r w:rsidRPr="00D3416E">
        <w:t xml:space="preserve">ajor </w:t>
      </w:r>
      <w:r w:rsidR="00BC162A">
        <w:t>P</w:t>
      </w:r>
      <w:r w:rsidRPr="00D3416E">
        <w:t>rofessor.</w:t>
      </w:r>
    </w:p>
    <w:p w:rsidRPr="00D3416E" w:rsidR="00191794" w:rsidP="00B577CD" w:rsidRDefault="00191794" w14:paraId="1ACAD178" w14:textId="77777777">
      <w:pPr>
        <w:pStyle w:val="Default0"/>
        <w:spacing w:after="120"/>
      </w:pPr>
      <w:r w:rsidRPr="00D3416E">
        <w:rPr>
          <w:b/>
        </w:rPr>
        <w:lastRenderedPageBreak/>
        <w:t>In the spring of each year, graduate students will be asked to submit a Curriculum Vitae as well as</w:t>
      </w:r>
      <w:r w:rsidRPr="00D3416E" w:rsidR="00712EFD">
        <w:rPr>
          <w:b/>
        </w:rPr>
        <w:t xml:space="preserve"> </w:t>
      </w:r>
      <w:r w:rsidRPr="00D3416E" w:rsidR="00DD5C58">
        <w:rPr>
          <w:b/>
        </w:rPr>
        <w:t xml:space="preserve">complete the </w:t>
      </w:r>
      <w:r w:rsidRPr="00D3416E">
        <w:rPr>
          <w:b/>
        </w:rPr>
        <w:t xml:space="preserve">Graduate Student Evaluation </w:t>
      </w:r>
      <w:r w:rsidRPr="00D3416E" w:rsidR="00DD5C58">
        <w:rPr>
          <w:b/>
        </w:rPr>
        <w:t>Survey</w:t>
      </w:r>
      <w:r w:rsidRPr="00D3416E" w:rsidR="00447739">
        <w:rPr>
          <w:b/>
        </w:rPr>
        <w:t xml:space="preserve">. </w:t>
      </w:r>
      <w:r w:rsidRPr="00D3416E">
        <w:t xml:space="preserve">This </w:t>
      </w:r>
      <w:r w:rsidRPr="00D3416E" w:rsidR="00DD5C58">
        <w:t>survey</w:t>
      </w:r>
      <w:r w:rsidRPr="00D3416E">
        <w:t xml:space="preserve"> will include information regarding requirements of the </w:t>
      </w:r>
      <w:r w:rsidR="00D3416E">
        <w:rPr>
          <w:rFonts w:eastAsia="Times New Roman"/>
        </w:rPr>
        <w:t>HDFS</w:t>
      </w:r>
      <w:r w:rsidRPr="00D3416E">
        <w:t xml:space="preserve"> Student Professional Development Portfolio including: completed coursework, research experiences, conference presentations, research publications, teaching experience, and professional service experience</w:t>
      </w:r>
      <w:r w:rsidRPr="00D3416E" w:rsidR="00447739">
        <w:t xml:space="preserve">. </w:t>
      </w:r>
      <w:r w:rsidRPr="00D3416E">
        <w:t>Students will also be asked to report on future goals, work in progress, and a timeline for completing their degree</w:t>
      </w:r>
      <w:r w:rsidRPr="00D3416E" w:rsidR="00447739">
        <w:t xml:space="preserve">. </w:t>
      </w:r>
    </w:p>
    <w:p w:rsidRPr="00D3416E" w:rsidR="00ED504C" w:rsidP="00B577CD" w:rsidRDefault="00191794" w14:paraId="4E747FAB" w14:textId="77777777">
      <w:pPr>
        <w:pStyle w:val="Default0"/>
        <w:spacing w:after="120"/>
      </w:pPr>
      <w:r w:rsidRPr="00D3416E">
        <w:rPr>
          <w:b/>
        </w:rPr>
        <w:t xml:space="preserve">Annually, each </w:t>
      </w:r>
      <w:r w:rsidR="00BC162A">
        <w:rPr>
          <w:b/>
        </w:rPr>
        <w:t>M</w:t>
      </w:r>
      <w:r w:rsidRPr="00D3416E">
        <w:rPr>
          <w:b/>
        </w:rPr>
        <w:t xml:space="preserve">ajor </w:t>
      </w:r>
      <w:r w:rsidR="00BC162A">
        <w:rPr>
          <w:b/>
        </w:rPr>
        <w:t>P</w:t>
      </w:r>
      <w:r w:rsidRPr="00D3416E">
        <w:rPr>
          <w:b/>
        </w:rPr>
        <w:t>rofessor is expected to meet with each of his/her graduate advisees at least two weeks prior to the scheduled Graduate Faculty Graduate Student Review Meeting</w:t>
      </w:r>
      <w:r w:rsidRPr="00D3416E" w:rsidR="00447739">
        <w:rPr>
          <w:b/>
        </w:rPr>
        <w:t xml:space="preserve">. </w:t>
      </w:r>
      <w:r w:rsidRPr="00D3416E">
        <w:t xml:space="preserve">The </w:t>
      </w:r>
      <w:r w:rsidR="00BC162A">
        <w:t>M</w:t>
      </w:r>
      <w:r w:rsidRPr="00D3416E">
        <w:t xml:space="preserve">ajor </w:t>
      </w:r>
      <w:r w:rsidR="00BC162A">
        <w:t>P</w:t>
      </w:r>
      <w:r w:rsidRPr="00D3416E">
        <w:t>rofessor and student should identify any proble</w:t>
      </w:r>
      <w:r w:rsidRPr="00D3416E" w:rsidR="00A5758F">
        <w:t>ms</w:t>
      </w:r>
      <w:r w:rsidRPr="00D3416E">
        <w:t xml:space="preserve"> or delays, and plan for the resolution of these difficulties</w:t>
      </w:r>
      <w:r w:rsidRPr="00D3416E" w:rsidR="00447739">
        <w:t xml:space="preserve">. </w:t>
      </w:r>
      <w:r w:rsidRPr="00D3416E">
        <w:t xml:space="preserve">At the end of the meeting, the </w:t>
      </w:r>
      <w:r w:rsidR="00BC162A">
        <w:t>M</w:t>
      </w:r>
      <w:r w:rsidRPr="00D3416E">
        <w:t xml:space="preserve">ajor </w:t>
      </w:r>
      <w:r w:rsidR="00BC162A">
        <w:t>P</w:t>
      </w:r>
      <w:r w:rsidRPr="00D3416E">
        <w:t>rofessor needs to inform the student whether the progress and plan indicate satisfactory progress</w:t>
      </w:r>
      <w:r w:rsidRPr="00D3416E" w:rsidR="00447739">
        <w:t xml:space="preserve">. </w:t>
      </w:r>
      <w:r w:rsidRPr="00D3416E">
        <w:t xml:space="preserve">During this meeting, the </w:t>
      </w:r>
      <w:r w:rsidR="00BC162A">
        <w:t>M</w:t>
      </w:r>
      <w:r w:rsidRPr="00D3416E">
        <w:t xml:space="preserve">ajor </w:t>
      </w:r>
      <w:r w:rsidR="00BC162A">
        <w:t>P</w:t>
      </w:r>
      <w:r w:rsidRPr="00D3416E">
        <w:t>rofessor should inform the student in writing of his/her recommendation to the Graduate Faculty as</w:t>
      </w:r>
      <w:r w:rsidRPr="00D3416E" w:rsidR="00ED504C">
        <w:t xml:space="preserve"> </w:t>
      </w:r>
      <w:r w:rsidRPr="00D3416E">
        <w:t xml:space="preserve">to the continuation of that student in the </w:t>
      </w:r>
      <w:r w:rsidR="00D3416E">
        <w:t>HDFS</w:t>
      </w:r>
      <w:r w:rsidRPr="00D3416E">
        <w:t xml:space="preserve"> graduate program</w:t>
      </w:r>
      <w:r w:rsidRPr="00D3416E" w:rsidR="00447739">
        <w:t xml:space="preserve">. </w:t>
      </w:r>
    </w:p>
    <w:p w:rsidRPr="00D3416E" w:rsidR="00ED504C" w:rsidP="00B577CD" w:rsidRDefault="00ED504C" w14:paraId="082C48EB" w14:textId="77777777">
      <w:pPr>
        <w:rPr>
          <w:rFonts w:ascii="Times New Roman" w:hAnsi="Times New Roman" w:eastAsiaTheme="minorEastAsia"/>
          <w:color w:val="000000"/>
        </w:rPr>
      </w:pPr>
      <w:r w:rsidRPr="00D3416E">
        <w:rPr>
          <w:rFonts w:ascii="Times New Roman" w:hAnsi="Times New Roman"/>
        </w:rPr>
        <w:br w:type="page"/>
      </w:r>
    </w:p>
    <w:p w:rsidRPr="00D3416E" w:rsidR="00191794" w:rsidP="00B577CD" w:rsidRDefault="00191794" w14:paraId="367002B4" w14:textId="77777777">
      <w:pPr>
        <w:pStyle w:val="Default0"/>
        <w:spacing w:after="120"/>
        <w:rPr>
          <w:b/>
        </w:rPr>
      </w:pPr>
      <w:r w:rsidRPr="00D3416E">
        <w:rPr>
          <w:b/>
        </w:rPr>
        <w:lastRenderedPageBreak/>
        <w:t>Possible recommendations including:</w:t>
      </w:r>
    </w:p>
    <w:p w:rsidRPr="00D3416E" w:rsidR="00191794" w:rsidP="00501FF1" w:rsidRDefault="00191794" w14:paraId="70DFC08C" w14:textId="77777777">
      <w:pPr>
        <w:pStyle w:val="Default0"/>
        <w:numPr>
          <w:ilvl w:val="0"/>
          <w:numId w:val="24"/>
        </w:numPr>
        <w:spacing w:after="120"/>
        <w:rPr>
          <w:b/>
        </w:rPr>
      </w:pPr>
      <w:r w:rsidRPr="00D3416E">
        <w:rPr>
          <w:b/>
        </w:rPr>
        <w:t>Satisfactory, with no concerns:</w:t>
      </w:r>
    </w:p>
    <w:p w:rsidRPr="00D3416E" w:rsidR="00191794" w:rsidP="00501FF1" w:rsidRDefault="00191794" w14:paraId="2D9DE879" w14:textId="77777777">
      <w:pPr>
        <w:pStyle w:val="Default0"/>
        <w:numPr>
          <w:ilvl w:val="0"/>
          <w:numId w:val="24"/>
        </w:numPr>
        <w:spacing w:after="120"/>
        <w:rPr>
          <w:b/>
        </w:rPr>
      </w:pPr>
      <w:r w:rsidRPr="00D3416E">
        <w:rPr>
          <w:b/>
        </w:rPr>
        <w:t>Satisfactory, with concerns;</w:t>
      </w:r>
    </w:p>
    <w:p w:rsidRPr="00D3416E" w:rsidR="00191794" w:rsidP="00501FF1" w:rsidRDefault="00191794" w14:paraId="5253797D" w14:textId="77777777">
      <w:pPr>
        <w:pStyle w:val="Default0"/>
        <w:numPr>
          <w:ilvl w:val="0"/>
          <w:numId w:val="24"/>
        </w:numPr>
        <w:spacing w:after="120"/>
        <w:rPr>
          <w:b/>
        </w:rPr>
      </w:pPr>
      <w:r w:rsidRPr="00D3416E">
        <w:rPr>
          <w:b/>
        </w:rPr>
        <w:t>Unsatisfactory, with probation warning (i.e., a time line for improvement is imposed)</w:t>
      </w:r>
    </w:p>
    <w:p w:rsidRPr="00D3416E" w:rsidR="00191794" w:rsidP="00501FF1" w:rsidRDefault="00191794" w14:paraId="343A428E" w14:textId="77777777">
      <w:pPr>
        <w:pStyle w:val="Default0"/>
        <w:numPr>
          <w:ilvl w:val="0"/>
          <w:numId w:val="24"/>
        </w:numPr>
        <w:spacing w:after="120"/>
        <w:rPr>
          <w:b/>
        </w:rPr>
      </w:pPr>
      <w:r w:rsidRPr="00D3416E">
        <w:rPr>
          <w:b/>
        </w:rPr>
        <w:t>Dismissal.</w:t>
      </w:r>
    </w:p>
    <w:p w:rsidRPr="00D3416E" w:rsidR="00191794" w:rsidP="00B577CD" w:rsidRDefault="00191794" w14:paraId="269DA373" w14:textId="77777777">
      <w:pPr>
        <w:pStyle w:val="Default0"/>
        <w:spacing w:after="120"/>
      </w:pPr>
      <w:r w:rsidRPr="00D3416E">
        <w:t>The recommendation to dismiss a student can only be made if the student is currently on probation</w:t>
      </w:r>
      <w:r w:rsidRPr="00D3416E" w:rsidR="00447739">
        <w:t xml:space="preserve">. </w:t>
      </w:r>
      <w:r w:rsidRPr="00D3416E">
        <w:t xml:space="preserve">If a </w:t>
      </w:r>
      <w:r w:rsidR="00BC162A">
        <w:t>M</w:t>
      </w:r>
      <w:r w:rsidRPr="00D3416E">
        <w:t xml:space="preserve">ajor </w:t>
      </w:r>
      <w:r w:rsidR="00BC162A">
        <w:t>P</w:t>
      </w:r>
      <w:r w:rsidRPr="00D3416E">
        <w:t xml:space="preserve">rofessor and student are unable to meet, it is the responsibility of the </w:t>
      </w:r>
      <w:r w:rsidR="00BC162A">
        <w:t>M</w:t>
      </w:r>
      <w:r w:rsidRPr="00D3416E">
        <w:t xml:space="preserve">ajor </w:t>
      </w:r>
      <w:r w:rsidR="00BC162A">
        <w:t>P</w:t>
      </w:r>
      <w:r w:rsidRPr="00D3416E">
        <w:t>rofessor to provide the student with written feedback no later than two weeks prior to the scheduled Graduate Faculty Graduate Student Review Meeting.</w:t>
      </w:r>
    </w:p>
    <w:p w:rsidRPr="00D3416E" w:rsidR="00191794" w:rsidP="00B577CD" w:rsidRDefault="00191794" w14:paraId="4638B1C6" w14:textId="77777777">
      <w:pPr>
        <w:pStyle w:val="Default0"/>
        <w:spacing w:after="120"/>
      </w:pPr>
      <w:r w:rsidRPr="00D3416E">
        <w:t xml:space="preserve">If a student believes that evaluation by the </w:t>
      </w:r>
      <w:r w:rsidR="00BC162A">
        <w:t>M</w:t>
      </w:r>
      <w:r w:rsidRPr="00D3416E">
        <w:t xml:space="preserve">ajor </w:t>
      </w:r>
      <w:r w:rsidR="00BC162A">
        <w:t>P</w:t>
      </w:r>
      <w:r w:rsidRPr="00D3416E">
        <w:t>rofessor is based on inaccurate or incomplete information, the student may submit to the Graduate Program Coordinator, one week prior to the review meeting, a written report that presents his/her case for continuation</w:t>
      </w:r>
      <w:r w:rsidRPr="00D3416E" w:rsidR="00447739">
        <w:t xml:space="preserve">. </w:t>
      </w:r>
      <w:r w:rsidRPr="00D3416E">
        <w:t>At this time the student must also inform the DOGE if he/she desires to present his/her case orally to the Graduate Faculty at a time designated during the Graduate Student Review meeting</w:t>
      </w:r>
      <w:r w:rsidRPr="00D3416E" w:rsidR="00447739">
        <w:t xml:space="preserve">. </w:t>
      </w:r>
    </w:p>
    <w:p w:rsidRPr="00D3416E" w:rsidR="00ED504C" w:rsidP="00B577CD" w:rsidRDefault="00ED504C" w14:paraId="2677290C" w14:textId="77777777">
      <w:pPr>
        <w:pStyle w:val="Default0"/>
        <w:spacing w:after="120"/>
        <w:rPr>
          <w:b/>
        </w:rPr>
      </w:pPr>
    </w:p>
    <w:p w:rsidRPr="00D3416E" w:rsidR="00191794" w:rsidP="00B577CD" w:rsidRDefault="00191794" w14:paraId="7E473FDB" w14:textId="77777777">
      <w:pPr>
        <w:pStyle w:val="Default0"/>
        <w:spacing w:after="120"/>
        <w:rPr>
          <w:b/>
        </w:rPr>
      </w:pPr>
      <w:r w:rsidRPr="00D3416E">
        <w:rPr>
          <w:b/>
        </w:rPr>
        <w:t>Graduate Student April Review Meeting.</w:t>
      </w:r>
    </w:p>
    <w:p w:rsidRPr="00D3416E" w:rsidR="00191794" w:rsidP="00B577CD" w:rsidRDefault="00191794" w14:paraId="4F99C94A" w14:textId="77777777">
      <w:pPr>
        <w:pStyle w:val="Default0"/>
        <w:spacing w:after="120"/>
        <w:rPr>
          <w:b/>
        </w:rPr>
      </w:pPr>
      <w:r w:rsidRPr="00D3416E">
        <w:t>Student progress will be reviewed by the Graduate Faculty during a meeting of the Graduate Faculty in April of each year</w:t>
      </w:r>
      <w:r w:rsidRPr="00D3416E" w:rsidR="00447739">
        <w:t xml:space="preserve">. </w:t>
      </w:r>
      <w:r w:rsidRPr="00D3416E">
        <w:rPr>
          <w:b/>
        </w:rPr>
        <w:t xml:space="preserve">The </w:t>
      </w:r>
      <w:r w:rsidR="00BC162A">
        <w:rPr>
          <w:b/>
        </w:rPr>
        <w:t>M</w:t>
      </w:r>
      <w:r w:rsidRPr="00D3416E">
        <w:rPr>
          <w:b/>
        </w:rPr>
        <w:t xml:space="preserve">ajor </w:t>
      </w:r>
      <w:r w:rsidR="00BC162A">
        <w:rPr>
          <w:b/>
        </w:rPr>
        <w:t>P</w:t>
      </w:r>
      <w:r w:rsidRPr="00D3416E">
        <w:rPr>
          <w:b/>
        </w:rPr>
        <w:t>rofessor will be expected to report on his/her recommendation for each student’s continuation in the program, including:</w:t>
      </w:r>
    </w:p>
    <w:p w:rsidRPr="00D3416E" w:rsidR="00191794" w:rsidP="00501FF1" w:rsidRDefault="00191794" w14:paraId="3C0C0695" w14:textId="77777777">
      <w:pPr>
        <w:pStyle w:val="Default0"/>
        <w:numPr>
          <w:ilvl w:val="0"/>
          <w:numId w:val="25"/>
        </w:numPr>
        <w:spacing w:after="120"/>
        <w:rPr>
          <w:b/>
        </w:rPr>
      </w:pPr>
      <w:r w:rsidRPr="00D3416E">
        <w:rPr>
          <w:b/>
        </w:rPr>
        <w:t>Satisfactory, with no concerns:</w:t>
      </w:r>
    </w:p>
    <w:p w:rsidRPr="00D3416E" w:rsidR="00191794" w:rsidP="00501FF1" w:rsidRDefault="00191794" w14:paraId="31D0E74B" w14:textId="77777777">
      <w:pPr>
        <w:pStyle w:val="Default0"/>
        <w:numPr>
          <w:ilvl w:val="0"/>
          <w:numId w:val="25"/>
        </w:numPr>
        <w:spacing w:after="120"/>
        <w:rPr>
          <w:b/>
        </w:rPr>
      </w:pPr>
      <w:r w:rsidRPr="00D3416E">
        <w:rPr>
          <w:b/>
        </w:rPr>
        <w:t>Satisfactory, with concerns;</w:t>
      </w:r>
    </w:p>
    <w:p w:rsidRPr="00D3416E" w:rsidR="00191794" w:rsidP="00501FF1" w:rsidRDefault="00191794" w14:paraId="4B4E83E5" w14:textId="77777777">
      <w:pPr>
        <w:pStyle w:val="Default0"/>
        <w:numPr>
          <w:ilvl w:val="0"/>
          <w:numId w:val="25"/>
        </w:numPr>
        <w:spacing w:after="120"/>
        <w:rPr>
          <w:b/>
        </w:rPr>
      </w:pPr>
      <w:r w:rsidRPr="00D3416E">
        <w:rPr>
          <w:b/>
        </w:rPr>
        <w:t>Unsatisfactory, with probation warning (i.e., a time line for improvement is imposed)</w:t>
      </w:r>
    </w:p>
    <w:p w:rsidRPr="00D3416E" w:rsidR="00191794" w:rsidP="00501FF1" w:rsidRDefault="00191794" w14:paraId="5BA8A4F8" w14:textId="77777777">
      <w:pPr>
        <w:pStyle w:val="Default0"/>
        <w:numPr>
          <w:ilvl w:val="0"/>
          <w:numId w:val="25"/>
        </w:numPr>
        <w:spacing w:after="120"/>
        <w:rPr>
          <w:b/>
        </w:rPr>
      </w:pPr>
      <w:r w:rsidRPr="00D3416E">
        <w:rPr>
          <w:b/>
        </w:rPr>
        <w:t>Dismissal</w:t>
      </w:r>
    </w:p>
    <w:p w:rsidRPr="00D3416E" w:rsidR="00191794" w:rsidP="00B577CD" w:rsidRDefault="00191794" w14:paraId="6478CD68" w14:textId="77777777">
      <w:pPr>
        <w:pStyle w:val="Default0"/>
        <w:spacing w:after="120"/>
      </w:pPr>
      <w:r w:rsidRPr="00D3416E">
        <w:t>At this time, other graduate faculty may identify concerns (e.g., incomplete grades, unsatisfactory performance on assistantships)</w:t>
      </w:r>
      <w:r w:rsidRPr="00D3416E" w:rsidR="00447739">
        <w:t xml:space="preserve">. </w:t>
      </w:r>
      <w:r w:rsidRPr="00D3416E">
        <w:t>The DOGE will present a summary of any student’s written request</w:t>
      </w:r>
      <w:r w:rsidRPr="00D3416E" w:rsidR="00447739">
        <w:t xml:space="preserve">. </w:t>
      </w:r>
      <w:r w:rsidRPr="00D3416E">
        <w:t>Any student who has submitted a written report requesting continuation may request time at this meeting to present his/her case</w:t>
      </w:r>
      <w:r w:rsidRPr="00D3416E" w:rsidR="00447739">
        <w:t xml:space="preserve">. </w:t>
      </w:r>
      <w:r w:rsidRPr="00D3416E">
        <w:t xml:space="preserve">The graduate faculty will vote on the recommendation of the </w:t>
      </w:r>
      <w:r w:rsidR="00BC162A">
        <w:t>M</w:t>
      </w:r>
      <w:r w:rsidRPr="00D3416E">
        <w:t xml:space="preserve">ajor </w:t>
      </w:r>
      <w:r w:rsidR="00BC162A">
        <w:t>P</w:t>
      </w:r>
      <w:r w:rsidRPr="00D3416E">
        <w:t>rofessor to continue, place on probation, or dismiss each graduate student</w:t>
      </w:r>
      <w:r w:rsidRPr="00D3416E" w:rsidR="00447739">
        <w:t xml:space="preserve">. </w:t>
      </w:r>
      <w:r w:rsidRPr="00D3416E">
        <w:t>Only those students currently on probation can be dismissed</w:t>
      </w:r>
      <w:r w:rsidRPr="00D3416E" w:rsidR="00447739">
        <w:t xml:space="preserve">. </w:t>
      </w:r>
      <w:r w:rsidRPr="00D3416E">
        <w:t>If the recommendation is not supported by a majority of the graduate faculty present, a new recommendation will be invited and voted upon</w:t>
      </w:r>
      <w:r w:rsidRPr="00D3416E" w:rsidR="00447739">
        <w:t xml:space="preserve">. </w:t>
      </w:r>
    </w:p>
    <w:p w:rsidRPr="00D3416E" w:rsidR="00191794" w:rsidP="00B577CD" w:rsidRDefault="00191794" w14:paraId="249BF8C6" w14:textId="77777777">
      <w:pPr>
        <w:pStyle w:val="Default0"/>
        <w:spacing w:after="120"/>
      </w:pPr>
    </w:p>
    <w:p w:rsidRPr="00D3416E" w:rsidR="00191794" w:rsidP="00B577CD" w:rsidRDefault="005138EF" w14:paraId="7B978DF9" w14:textId="77777777">
      <w:pPr>
        <w:rPr>
          <w:rFonts w:ascii="Times New Roman" w:hAnsi="Times New Roman"/>
        </w:rPr>
      </w:pPr>
      <w:r w:rsidRPr="00D3416E">
        <w:rPr>
          <w:rFonts w:ascii="Times New Roman" w:hAnsi="Times New Roman"/>
          <w:noProof/>
        </w:rPr>
        <mc:AlternateContent>
          <mc:Choice Requires="wps">
            <w:drawing>
              <wp:inline distT="0" distB="0" distL="0" distR="0" wp14:anchorId="3817154A" wp14:editId="68989AB6">
                <wp:extent cx="292608" cy="248666"/>
                <wp:effectExtent l="0" t="0" r="12700" b="18415"/>
                <wp:docPr id="12" name="Hexagon 12"/>
                <wp:cNvGraphicFramePr/>
                <a:graphic xmlns:a="http://schemas.openxmlformats.org/drawingml/2006/main">
                  <a:graphicData uri="http://schemas.microsoft.com/office/word/2010/wordprocessingShape">
                    <wps:wsp>
                      <wps:cNvSpPr/>
                      <wps:spPr>
                        <a:xfrm>
                          <a:off x="0" y="0"/>
                          <a:ext cx="292608" cy="248666"/>
                        </a:xfrm>
                        <a:prstGeom prst="hexagon">
                          <a:avLst/>
                        </a:prstGeom>
                        <a:solidFill>
                          <a:srgbClr val="FF0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14="http://schemas.microsoft.com/office/word/2010/wordml" xmlns:a14="http://schemas.microsoft.com/office/drawing/2010/main" xmlns:pic="http://schemas.openxmlformats.org/drawingml/2006/picture" xmlns:a="http://schemas.openxmlformats.org/drawingml/2006/main">
            <w:pict w14:anchorId="30F48869">
              <v:shape id="Hexagon 12" style="width:23.05pt;height:19.6pt;visibility:visible;mso-wrap-style:square;mso-left-percent:-10001;mso-top-percent:-10001;mso-position-horizontal:absolute;mso-position-horizontal-relative:char;mso-position-vertical:absolute;mso-position-vertical-relative:line;mso-left-percent:-10001;mso-top-percent:-10001;v-text-anchor:middle" o:spid="_x0000_s1026" fillcolor="red" strokecolor="#ffc000" strokeweight="2pt" type="#_x0000_t9" adj="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" w14:anchorId="0F3DE418">
                <w10:anchorlock/>
              </v:shape>
            </w:pict>
          </mc:Fallback>
        </mc:AlternateContent>
      </w:r>
      <w:r w:rsidRPr="00D3416E">
        <w:rPr>
          <w:rFonts w:ascii="Times New Roman" w:hAnsi="Times New Roman"/>
          <w:b/>
        </w:rPr>
        <w:t xml:space="preserve"> Please </w:t>
      </w:r>
      <w:r w:rsidR="00BC162A">
        <w:rPr>
          <w:rFonts w:ascii="Times New Roman" w:hAnsi="Times New Roman"/>
          <w:b/>
        </w:rPr>
        <w:t>N</w:t>
      </w:r>
      <w:r w:rsidRPr="00D3416E">
        <w:rPr>
          <w:rFonts w:ascii="Times New Roman" w:hAnsi="Times New Roman"/>
          <w:b/>
        </w:rPr>
        <w:t>ote</w:t>
      </w:r>
      <w:r w:rsidR="00BC162A">
        <w:rPr>
          <w:rFonts w:ascii="Times New Roman" w:hAnsi="Times New Roman"/>
          <w:b/>
        </w:rPr>
        <w:t>:</w:t>
      </w:r>
      <w:r w:rsidRPr="00D3416E">
        <w:rPr>
          <w:rFonts w:ascii="Times New Roman" w:hAnsi="Times New Roman"/>
          <w:b/>
        </w:rPr>
        <w:t xml:space="preserve"> </w:t>
      </w:r>
      <w:r w:rsidR="00BC162A">
        <w:rPr>
          <w:rFonts w:ascii="Times New Roman" w:hAnsi="Times New Roman"/>
          <w:b/>
        </w:rPr>
        <w:t>W</w:t>
      </w:r>
      <w:r w:rsidRPr="00D3416E" w:rsidR="00191794">
        <w:rPr>
          <w:rFonts w:ascii="Times New Roman" w:hAnsi="Times New Roman"/>
          <w:b/>
        </w:rPr>
        <w:t xml:space="preserve">ithin one week of the meeting, the </w:t>
      </w:r>
      <w:r w:rsidR="00BC162A">
        <w:rPr>
          <w:rFonts w:ascii="Times New Roman" w:hAnsi="Times New Roman"/>
          <w:b/>
        </w:rPr>
        <w:t>M</w:t>
      </w:r>
      <w:r w:rsidRPr="00D3416E" w:rsidR="00191794">
        <w:rPr>
          <w:rFonts w:ascii="Times New Roman" w:hAnsi="Times New Roman"/>
          <w:b/>
        </w:rPr>
        <w:t xml:space="preserve">ajor </w:t>
      </w:r>
      <w:r w:rsidR="00BC162A">
        <w:rPr>
          <w:rFonts w:ascii="Times New Roman" w:hAnsi="Times New Roman"/>
          <w:b/>
        </w:rPr>
        <w:t>P</w:t>
      </w:r>
      <w:r w:rsidRPr="00D3416E" w:rsidR="00191794">
        <w:rPr>
          <w:rFonts w:ascii="Times New Roman" w:hAnsi="Times New Roman"/>
          <w:b/>
        </w:rPr>
        <w:t>rofessor will provide each graduate student with a written report of the faculty’s action and a summary of the feedback</w:t>
      </w:r>
      <w:r w:rsidRPr="00D3416E" w:rsidR="00447739">
        <w:rPr>
          <w:rFonts w:ascii="Times New Roman" w:hAnsi="Times New Roman"/>
          <w:b/>
        </w:rPr>
        <w:t xml:space="preserve">. </w:t>
      </w:r>
      <w:r w:rsidRPr="00D3416E" w:rsidR="00191794">
        <w:rPr>
          <w:rFonts w:ascii="Times New Roman" w:hAnsi="Times New Roman"/>
        </w:rPr>
        <w:t xml:space="preserve">Any student whose recommendation involves either probation or dismissal will </w:t>
      </w:r>
      <w:r w:rsidRPr="00D3416E" w:rsidR="00191794">
        <w:rPr>
          <w:rFonts w:ascii="Times New Roman" w:hAnsi="Times New Roman"/>
        </w:rPr>
        <w:lastRenderedPageBreak/>
        <w:t xml:space="preserve">receive a letter from the DOGE confirming the action of the graduate faculty and either specifying the reasons for dismissal or providing the following information related to the recommendation for probation: </w:t>
      </w:r>
    </w:p>
    <w:p w:rsidRPr="00D3416E" w:rsidR="00191794" w:rsidP="00B577CD" w:rsidRDefault="00191794" w14:paraId="0945F30D" w14:textId="77777777">
      <w:pPr>
        <w:pStyle w:val="Default0"/>
        <w:spacing w:after="120"/>
      </w:pPr>
      <w:r w:rsidRPr="00D3416E">
        <w:t>1</w:t>
      </w:r>
      <w:r w:rsidRPr="00D3416E" w:rsidR="00447739">
        <w:t xml:space="preserve">. </w:t>
      </w:r>
      <w:r w:rsidRPr="00D3416E" w:rsidR="00CD0051">
        <w:t>N</w:t>
      </w:r>
      <w:r w:rsidRPr="00D3416E">
        <w:t xml:space="preserve">ature of the deficiency, as perceived by the faculty </w:t>
      </w:r>
    </w:p>
    <w:p w:rsidRPr="00D3416E" w:rsidR="00191794" w:rsidP="00B577CD" w:rsidRDefault="00191794" w14:paraId="040FF5FB" w14:textId="77777777">
      <w:pPr>
        <w:pStyle w:val="Default0"/>
        <w:spacing w:after="120"/>
      </w:pPr>
      <w:r w:rsidRPr="00D3416E">
        <w:t>2</w:t>
      </w:r>
      <w:r w:rsidRPr="00D3416E" w:rsidR="00447739">
        <w:t xml:space="preserve">. </w:t>
      </w:r>
      <w:r w:rsidRPr="00D3416E" w:rsidR="00CD0051">
        <w:t>S</w:t>
      </w:r>
      <w:r w:rsidRPr="00D3416E">
        <w:t xml:space="preserve">pecific actions needed to rectify the deficiency </w:t>
      </w:r>
    </w:p>
    <w:p w:rsidRPr="00D3416E" w:rsidR="00191794" w:rsidP="00B577CD" w:rsidRDefault="00191794" w14:paraId="26D8EDE2" w14:textId="77777777">
      <w:pPr>
        <w:pStyle w:val="Default0"/>
        <w:spacing w:after="120"/>
      </w:pPr>
      <w:r w:rsidRPr="00D3416E">
        <w:t>3</w:t>
      </w:r>
      <w:r w:rsidRPr="00D3416E" w:rsidR="00447739">
        <w:t xml:space="preserve">. </w:t>
      </w:r>
      <w:r w:rsidRPr="00D3416E" w:rsidR="00CD0051">
        <w:t>D</w:t>
      </w:r>
      <w:r w:rsidRPr="00D3416E">
        <w:t xml:space="preserve">eadline for rectifying the deficiency </w:t>
      </w:r>
    </w:p>
    <w:p w:rsidRPr="00D3416E" w:rsidR="00191794" w:rsidP="00B577CD" w:rsidRDefault="00191794" w14:paraId="7141E3F2" w14:textId="77777777">
      <w:pPr>
        <w:pStyle w:val="Default0"/>
        <w:spacing w:after="120"/>
      </w:pPr>
      <w:r w:rsidRPr="00D3416E">
        <w:t>4</w:t>
      </w:r>
      <w:r w:rsidRPr="00D3416E" w:rsidR="00447739">
        <w:t xml:space="preserve">. </w:t>
      </w:r>
      <w:r w:rsidRPr="00D3416E" w:rsidR="00CD0051">
        <w:t>P</w:t>
      </w:r>
      <w:r w:rsidRPr="00D3416E">
        <w:t xml:space="preserve">enalty for failing to meet these criteria </w:t>
      </w:r>
    </w:p>
    <w:p w:rsidRPr="00D3416E" w:rsidR="00191794" w:rsidP="00B577CD" w:rsidRDefault="00191794" w14:paraId="0EF46479" w14:textId="77777777">
      <w:pPr>
        <w:pStyle w:val="Default0"/>
        <w:spacing w:after="120"/>
        <w:rPr>
          <w:b/>
        </w:rPr>
      </w:pPr>
    </w:p>
    <w:p w:rsidRPr="00D3416E" w:rsidR="00191794" w:rsidP="00B577CD" w:rsidRDefault="00EF2D18" w14:paraId="622CD49F" w14:textId="77777777">
      <w:pPr>
        <w:pStyle w:val="Default0"/>
        <w:spacing w:after="120"/>
      </w:pPr>
      <w:r w:rsidRPr="00D3416E">
        <w:rPr>
          <w:b/>
        </w:rPr>
        <w:t xml:space="preserve">Mid-Year Probationary Meeting. </w:t>
      </w:r>
      <w:r w:rsidRPr="00D3416E" w:rsidR="00191794">
        <w:t>Students on probation will be informed what progress must be achieved in fall semester in order to continue in the program</w:t>
      </w:r>
      <w:r w:rsidRPr="00D3416E" w:rsidR="00447739">
        <w:t xml:space="preserve">. </w:t>
      </w:r>
      <w:r w:rsidRPr="00D3416E" w:rsidR="00191794">
        <w:t>At the end of fall semester a Graduate Faculty Meeting will occur to Review Graduate Students on Probation</w:t>
      </w:r>
      <w:r w:rsidRPr="00D3416E" w:rsidR="00447739">
        <w:t xml:space="preserve">. </w:t>
      </w:r>
      <w:r w:rsidRPr="00D3416E" w:rsidR="00191794">
        <w:rPr>
          <w:b/>
        </w:rPr>
        <w:t xml:space="preserve">Two weeks prior to this meeting, the </w:t>
      </w:r>
      <w:r w:rsidR="00BC162A">
        <w:rPr>
          <w:b/>
        </w:rPr>
        <w:t>M</w:t>
      </w:r>
      <w:r w:rsidRPr="00D3416E" w:rsidR="00191794">
        <w:rPr>
          <w:b/>
        </w:rPr>
        <w:t xml:space="preserve">ajor </w:t>
      </w:r>
      <w:r w:rsidR="00BC162A">
        <w:rPr>
          <w:b/>
        </w:rPr>
        <w:t>P</w:t>
      </w:r>
      <w:r w:rsidRPr="00D3416E" w:rsidR="00191794">
        <w:rPr>
          <w:b/>
        </w:rPr>
        <w:t>rofessor is expected to meet with his/her graduate advisees on probation and should identify if the probationary deficiencies have been met</w:t>
      </w:r>
      <w:r w:rsidRPr="00D3416E" w:rsidR="00447739">
        <w:rPr>
          <w:b/>
        </w:rPr>
        <w:t xml:space="preserve">. </w:t>
      </w:r>
      <w:r w:rsidRPr="00D3416E" w:rsidR="00191794">
        <w:t xml:space="preserve">At the end of the meeting, the </w:t>
      </w:r>
      <w:r w:rsidR="00BC162A">
        <w:t>M</w:t>
      </w:r>
      <w:r w:rsidRPr="00D3416E" w:rsidR="00191794">
        <w:t xml:space="preserve">ajor </w:t>
      </w:r>
      <w:r w:rsidR="00BC162A">
        <w:t>P</w:t>
      </w:r>
      <w:r w:rsidRPr="00D3416E" w:rsidR="00191794">
        <w:t>rofessor needs to inform the student whether the progress and plan indicate satisfactory progress</w:t>
      </w:r>
      <w:r w:rsidRPr="00D3416E" w:rsidR="00447739">
        <w:t xml:space="preserve">. </w:t>
      </w:r>
      <w:r w:rsidRPr="00D3416E" w:rsidR="00191794">
        <w:t xml:space="preserve">During this meeting, the </w:t>
      </w:r>
      <w:r w:rsidR="00BC162A">
        <w:t>M</w:t>
      </w:r>
      <w:r w:rsidRPr="00D3416E" w:rsidR="00191794">
        <w:t xml:space="preserve">ajor </w:t>
      </w:r>
      <w:r w:rsidR="00BC162A">
        <w:t>P</w:t>
      </w:r>
      <w:r w:rsidRPr="00D3416E" w:rsidR="00191794">
        <w:t xml:space="preserve">rofessor should inform the student in writing of his/her recommendation to the Graduate Faculty as to the continuation of that student in the </w:t>
      </w:r>
      <w:r w:rsidR="00D3416E">
        <w:t>HDFS</w:t>
      </w:r>
      <w:r w:rsidRPr="00D3416E" w:rsidR="00191794">
        <w:t xml:space="preserve"> graduate program</w:t>
      </w:r>
      <w:r w:rsidRPr="00D3416E" w:rsidR="00447739">
        <w:t xml:space="preserve">. </w:t>
      </w:r>
      <w:r w:rsidRPr="00D3416E" w:rsidR="00191794">
        <w:t>Possible recommendations including:</w:t>
      </w:r>
    </w:p>
    <w:p w:rsidRPr="00D3416E" w:rsidR="00191794" w:rsidP="00501FF1" w:rsidRDefault="00191794" w14:paraId="3A2F17DA" w14:textId="77777777">
      <w:pPr>
        <w:pStyle w:val="Default0"/>
        <w:numPr>
          <w:ilvl w:val="0"/>
          <w:numId w:val="26"/>
        </w:numPr>
        <w:spacing w:after="120"/>
      </w:pPr>
      <w:r w:rsidRPr="00D3416E">
        <w:t>Satisfactory</w:t>
      </w:r>
      <w:r w:rsidR="006E5BE1">
        <w:t>,</w:t>
      </w:r>
      <w:r w:rsidRPr="00D3416E">
        <w:t xml:space="preserve"> with no concerns</w:t>
      </w:r>
    </w:p>
    <w:p w:rsidRPr="00D3416E" w:rsidR="00191794" w:rsidP="00501FF1" w:rsidRDefault="00191794" w14:paraId="4BD8DA05" w14:textId="77777777">
      <w:pPr>
        <w:pStyle w:val="Default0"/>
        <w:numPr>
          <w:ilvl w:val="0"/>
          <w:numId w:val="26"/>
        </w:numPr>
        <w:spacing w:after="120"/>
      </w:pPr>
      <w:r w:rsidRPr="00D3416E">
        <w:t>Satisfactory</w:t>
      </w:r>
      <w:r w:rsidR="006E5BE1">
        <w:t>,</w:t>
      </w:r>
      <w:r w:rsidRPr="00D3416E">
        <w:t xml:space="preserve"> with concerns</w:t>
      </w:r>
    </w:p>
    <w:p w:rsidRPr="00D3416E" w:rsidR="00191794" w:rsidP="00501FF1" w:rsidRDefault="00191794" w14:paraId="7050BBA8" w14:textId="77777777">
      <w:pPr>
        <w:pStyle w:val="Default0"/>
        <w:numPr>
          <w:ilvl w:val="0"/>
          <w:numId w:val="26"/>
        </w:numPr>
        <w:spacing w:after="120"/>
      </w:pPr>
      <w:r w:rsidRPr="00D3416E">
        <w:t>Unsatisfactory</w:t>
      </w:r>
      <w:r w:rsidR="006E5BE1">
        <w:t>,</w:t>
      </w:r>
      <w:r w:rsidRPr="00D3416E">
        <w:t xml:space="preserve"> with probation warning (i.e., a time line for improvement is imposed)</w:t>
      </w:r>
    </w:p>
    <w:p w:rsidRPr="00D3416E" w:rsidR="00191794" w:rsidP="00501FF1" w:rsidRDefault="00191794" w14:paraId="77367C44" w14:textId="77777777">
      <w:pPr>
        <w:pStyle w:val="Default0"/>
        <w:numPr>
          <w:ilvl w:val="0"/>
          <w:numId w:val="26"/>
        </w:numPr>
        <w:spacing w:after="120"/>
      </w:pPr>
      <w:r w:rsidRPr="00D3416E">
        <w:t>Dismissal</w:t>
      </w:r>
    </w:p>
    <w:p w:rsidRPr="00D3416E" w:rsidR="00191794" w:rsidP="00B577CD" w:rsidRDefault="00191794" w14:paraId="06F3CDF8" w14:textId="77777777">
      <w:pPr>
        <w:pStyle w:val="Default0"/>
        <w:spacing w:after="120"/>
      </w:pPr>
      <w:r w:rsidRPr="00D3416E">
        <w:t>Decisions regarding departmental assistantships will be based on students’ annual evaluation of performance</w:t>
      </w:r>
      <w:r w:rsidRPr="00D3416E" w:rsidR="00447739">
        <w:t xml:space="preserve">. </w:t>
      </w:r>
      <w:r w:rsidRPr="00D3416E">
        <w:t>As assistantship should not be awarded to a student who is not making clear progress toward the degree requirements for graduation</w:t>
      </w:r>
      <w:r w:rsidRPr="00D3416E" w:rsidR="00447739">
        <w:t xml:space="preserve">. </w:t>
      </w:r>
    </w:p>
    <w:p w:rsidRPr="00D3416E" w:rsidR="00191794" w:rsidP="00B577CD" w:rsidRDefault="00191794" w14:paraId="0AA95BCD" w14:textId="77777777">
      <w:pPr>
        <w:pStyle w:val="Default0"/>
        <w:spacing w:after="120"/>
      </w:pPr>
      <w:r w:rsidRPr="00D3416E">
        <w:rPr>
          <w:b/>
        </w:rPr>
        <w:t xml:space="preserve">Right to Appeal Annual Review Recommendation </w:t>
      </w:r>
      <w:r w:rsidRPr="00D3416E">
        <w:rPr>
          <w:i/>
        </w:rPr>
        <w:t xml:space="preserve">(Approved by the </w:t>
      </w:r>
      <w:r w:rsidR="00D3416E">
        <w:rPr>
          <w:i/>
        </w:rPr>
        <w:t>HDFS</w:t>
      </w:r>
      <w:r w:rsidRPr="00D3416E">
        <w:rPr>
          <w:i/>
        </w:rPr>
        <w:t xml:space="preserve"> Faculty September 21, 1998).</w:t>
      </w:r>
      <w:r w:rsidRPr="00D3416E" w:rsidR="00DD5C58">
        <w:rPr>
          <w:i/>
        </w:rPr>
        <w:t xml:space="preserve"> </w:t>
      </w:r>
      <w:r w:rsidRPr="00D3416E">
        <w:t>Any student has the right to appeal the recommendation of the graduate faculty through due process</w:t>
      </w:r>
      <w:r w:rsidRPr="00D3416E" w:rsidR="00447739">
        <w:t xml:space="preserve">. </w:t>
      </w:r>
      <w:r w:rsidRPr="00D3416E">
        <w:t>Any student may request that a dismissal or probationary action be reconsidered</w:t>
      </w:r>
      <w:r w:rsidRPr="00D3416E" w:rsidR="00447739">
        <w:t xml:space="preserve">. </w:t>
      </w:r>
      <w:r w:rsidRPr="00D3416E">
        <w:t xml:space="preserve">In the appeal of the review decision, the student will provide a written report that addresses the specific issues identified in the report of results by the </w:t>
      </w:r>
      <w:r w:rsidR="00BC162A">
        <w:t>M</w:t>
      </w:r>
      <w:r w:rsidRPr="00D3416E">
        <w:t xml:space="preserve">ajor </w:t>
      </w:r>
      <w:r w:rsidR="00BC162A">
        <w:t>P</w:t>
      </w:r>
      <w:r w:rsidRPr="00D3416E">
        <w:t>rofessor and DOGE</w:t>
      </w:r>
      <w:r w:rsidRPr="00D3416E" w:rsidR="00447739">
        <w:t xml:space="preserve">. </w:t>
      </w:r>
      <w:r w:rsidRPr="00D3416E">
        <w:t xml:space="preserve">The student should submit this written report, in addition to any other relevant information, to the </w:t>
      </w:r>
      <w:r w:rsidR="00D3416E">
        <w:t>HDFS</w:t>
      </w:r>
      <w:r w:rsidRPr="00D3416E">
        <w:t xml:space="preserve"> Department Chair and to the student’s </w:t>
      </w:r>
      <w:r w:rsidR="00C40332">
        <w:t>POSC</w:t>
      </w:r>
      <w:r w:rsidRPr="00D3416E">
        <w:t xml:space="preserve"> within two weeks following receipt of the dismissal/probation action</w:t>
      </w:r>
      <w:r w:rsidRPr="00D3416E" w:rsidR="00447739">
        <w:t xml:space="preserve">. </w:t>
      </w:r>
      <w:r w:rsidRPr="00D3416E">
        <w:t xml:space="preserve">The Department Chair will assign the student’s </w:t>
      </w:r>
      <w:r w:rsidR="00C40332">
        <w:t>POSC</w:t>
      </w:r>
      <w:r w:rsidRPr="00D3416E">
        <w:t xml:space="preserve"> the task of investigating and reconsidering the decision in light of the additional information provided by the student</w:t>
      </w:r>
      <w:r w:rsidRPr="00D3416E" w:rsidR="00447739">
        <w:t xml:space="preserve">. </w:t>
      </w:r>
      <w:r w:rsidRPr="00D3416E">
        <w:t xml:space="preserve">If the student and/or the Department Chair believe that the student’s </w:t>
      </w:r>
      <w:r w:rsidR="00C40332">
        <w:t>POSC</w:t>
      </w:r>
      <w:r w:rsidRPr="00D3416E">
        <w:t xml:space="preserve"> cannot impartially consider the appeal, the Department Chair will appoint an ad hoc review committee of at least three graduate faculty members to reconsider the case</w:t>
      </w:r>
      <w:r w:rsidRPr="00D3416E" w:rsidR="00447739">
        <w:t xml:space="preserve">. </w:t>
      </w:r>
    </w:p>
    <w:p w:rsidRPr="00D3416E" w:rsidR="00191794" w:rsidP="00B577CD" w:rsidRDefault="00191794" w14:paraId="607CBDF9" w14:textId="77777777">
      <w:pPr>
        <w:pStyle w:val="Default0"/>
        <w:spacing w:after="120"/>
      </w:pPr>
      <w:r w:rsidRPr="00D3416E">
        <w:rPr>
          <w:b/>
        </w:rPr>
        <w:t>Following the investigation and reconsideration of the student’s appeal, and no later than two weeks after the appeal is received, the review committee (POS or ad hoc) must present the student’s request, the investigation results, and a recommendation for a specific decision for action to the Department Chair and the graduate faculty</w:t>
      </w:r>
      <w:r w:rsidRPr="00D3416E" w:rsidR="00447739">
        <w:rPr>
          <w:b/>
        </w:rPr>
        <w:t xml:space="preserve">. </w:t>
      </w:r>
      <w:r w:rsidRPr="00D3416E">
        <w:t xml:space="preserve">The student must be </w:t>
      </w:r>
      <w:r w:rsidRPr="00D3416E">
        <w:lastRenderedPageBreak/>
        <w:t>informed in writing within 48 hours of the resulting decision and the explanation for the basis of that decision</w:t>
      </w:r>
      <w:r w:rsidRPr="00D3416E" w:rsidR="00447739">
        <w:t xml:space="preserve">. </w:t>
      </w:r>
    </w:p>
    <w:p w:rsidRPr="00D3416E" w:rsidR="00191794" w:rsidP="00B577CD" w:rsidRDefault="00191794" w14:paraId="0A77EC25" w14:textId="77777777">
      <w:pPr>
        <w:pStyle w:val="Default0"/>
        <w:spacing w:after="120"/>
      </w:pPr>
      <w:r w:rsidRPr="00D3416E">
        <w:t>Further appeals by the student may be made according to the ISU Graduate College appeal procedures (see Graduate College handbook).</w:t>
      </w:r>
    </w:p>
    <w:p w:rsidRPr="00D3416E" w:rsidR="00191794" w:rsidP="00B577CD" w:rsidRDefault="00191794" w14:paraId="3AB58C42" w14:textId="77777777">
      <w:pPr>
        <w:spacing w:after="120"/>
        <w:rPr>
          <w:rFonts w:ascii="Times New Roman" w:hAnsi="Times New Roman"/>
          <w:b/>
          <w:i/>
          <w:sz w:val="28"/>
        </w:rPr>
      </w:pPr>
      <w:bookmarkStart w:name="_Toc455220682" w:id="3368"/>
      <w:bookmarkStart w:name="_Toc455220683" w:id="3369"/>
      <w:bookmarkStart w:name="_Toc455220684" w:id="3370"/>
      <w:bookmarkStart w:name="_Toc455220685" w:id="3371"/>
      <w:bookmarkStart w:name="_Toc455220686" w:id="3372"/>
      <w:bookmarkStart w:name="_Toc455220687" w:id="3373"/>
      <w:bookmarkStart w:name="_Toc455220688" w:id="3374"/>
      <w:bookmarkStart w:name="_Toc455220689" w:id="3375"/>
      <w:bookmarkStart w:name="_Toc455220690" w:id="3376"/>
      <w:bookmarkStart w:name="_Toc455220691" w:id="3377"/>
      <w:bookmarkStart w:name="_Toc455220692" w:id="3378"/>
      <w:bookmarkStart w:name="_Toc455220693" w:id="3379"/>
      <w:bookmarkStart w:name="_Toc455220694" w:id="3380"/>
      <w:bookmarkStart w:name="_Toc455220695" w:id="3381"/>
      <w:bookmarkStart w:name="_Toc109448923" w:id="3382"/>
      <w:bookmarkStart w:name="_Toc109549773" w:id="3383"/>
      <w:bookmarkStart w:name="_Toc110307171" w:id="3384"/>
      <w:bookmarkStart w:name="_Toc142988214" w:id="3385"/>
      <w:bookmarkStart w:name="_Toc142988405" w:id="3386"/>
      <w:bookmarkStart w:name="_Toc174941972" w:id="3387"/>
      <w:bookmarkStart w:name="_Toc174943406" w:id="3388"/>
      <w:bookmarkStart w:name="_Toc175038419" w:id="3389"/>
      <w:bookmarkStart w:name="_Toc175038888" w:id="3390"/>
      <w:bookmarkStart w:name="_Toc175042243" w:id="3391"/>
      <w:bookmarkStart w:name="_Toc175042574" w:id="3392"/>
      <w:bookmarkStart w:name="_Toc175042716" w:id="3393"/>
      <w:bookmarkStart w:name="_Toc175366165" w:id="3394"/>
      <w:bookmarkStart w:name="_Toc175389228" w:id="3395"/>
      <w:bookmarkStart w:name="_Toc175531826" w:id="3396"/>
      <w:bookmarkStart w:name="_Toc206298761" w:id="3397"/>
      <w:bookmarkStart w:name="_Toc211920449" w:id="3398"/>
      <w:bookmarkStart w:name="_Toc237418234" w:id="3399"/>
      <w:bookmarkStart w:name="_Toc237418379" w:id="3400"/>
      <w:bookmarkStart w:name="_Toc268252338" w:id="3401"/>
      <w:bookmarkEnd w:id="3368"/>
      <w:bookmarkEnd w:id="3369"/>
      <w:bookmarkEnd w:id="3370"/>
      <w:bookmarkEnd w:id="3371"/>
      <w:bookmarkEnd w:id="3372"/>
      <w:bookmarkEnd w:id="3373"/>
      <w:bookmarkEnd w:id="3374"/>
      <w:bookmarkEnd w:id="3375"/>
      <w:bookmarkEnd w:id="3376"/>
      <w:bookmarkEnd w:id="3377"/>
      <w:bookmarkEnd w:id="3378"/>
      <w:bookmarkEnd w:id="3379"/>
      <w:bookmarkEnd w:id="3380"/>
      <w:r w:rsidRPr="00D3416E">
        <w:rPr>
          <w:rFonts w:ascii="Times New Roman" w:hAnsi="Times New Roman"/>
          <w:i/>
          <w:sz w:val="28"/>
        </w:rPr>
        <w:br w:type="page"/>
      </w:r>
    </w:p>
    <w:p w:rsidRPr="00104648" w:rsidR="00836199" w:rsidP="1E9FE0EC" w:rsidRDefault="6E69538F" w14:paraId="51D1CB37" w14:textId="573E0B9B">
      <w:pPr>
        <w:pStyle w:val="Heading2"/>
        <w:spacing w:after="120"/>
        <w:rPr>
          <w:sz w:val="28"/>
          <w:szCs w:val="28"/>
        </w:rPr>
      </w:pPr>
      <w:bookmarkStart w:name="_Toc519601679" w:id="3402"/>
      <w:bookmarkStart w:name="_Toc519605012" w:id="3403"/>
      <w:bookmarkStart w:name="_Toc520727192" w:id="3404"/>
      <w:bookmarkStart w:name="_Toc1931860047" w:id="3405"/>
      <w:r w:rsidRPr="6E69538F">
        <w:rPr>
          <w:sz w:val="28"/>
          <w:szCs w:val="28"/>
        </w:rPr>
        <w:lastRenderedPageBreak/>
        <w:t>Appendix I: Human Subjects Approval</w:t>
      </w:r>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p>
    <w:p w:rsidRPr="00D3416E" w:rsidR="00836199" w:rsidP="00B577CD" w:rsidRDefault="00836199" w14:paraId="69984E68" w14:textId="77777777">
      <w:pPr>
        <w:spacing w:after="120"/>
        <w:rPr>
          <w:rFonts w:ascii="Times New Roman" w:hAnsi="Times New Roman"/>
        </w:rPr>
      </w:pPr>
      <w:r w:rsidRPr="00D3416E">
        <w:rPr>
          <w:rFonts w:ascii="Times New Roman" w:hAnsi="Times New Roman"/>
        </w:rPr>
        <w:t xml:space="preserve">In order to comply with "Human Subjects - IRB Policy" requiring all ISU research be reviewed by the ISU IRB, </w:t>
      </w:r>
      <w:r w:rsidRPr="00D3416E">
        <w:rPr>
          <w:rFonts w:ascii="Times New Roman" w:hAnsi="Times New Roman"/>
          <w:i/>
        </w:rPr>
        <w:t xml:space="preserve">it is now required that all </w:t>
      </w:r>
      <w:proofErr w:type="spellStart"/>
      <w:r w:rsidRPr="00D3416E">
        <w:rPr>
          <w:rFonts w:ascii="Times New Roman" w:hAnsi="Times New Roman"/>
          <w:i/>
        </w:rPr>
        <w:t>theses</w:t>
      </w:r>
      <w:proofErr w:type="spellEnd"/>
      <w:r w:rsidRPr="00D3416E">
        <w:rPr>
          <w:rFonts w:ascii="Times New Roman" w:hAnsi="Times New Roman"/>
          <w:i/>
        </w:rPr>
        <w:t xml:space="preserve">/dissertations contain proof of review in the </w:t>
      </w:r>
      <w:r w:rsidR="0080158F">
        <w:rPr>
          <w:rFonts w:ascii="Times New Roman" w:hAnsi="Times New Roman"/>
          <w:i/>
        </w:rPr>
        <w:t>A</w:t>
      </w:r>
      <w:r w:rsidRPr="00D3416E">
        <w:rPr>
          <w:rFonts w:ascii="Times New Roman" w:hAnsi="Times New Roman"/>
          <w:i/>
        </w:rPr>
        <w:t>ppendix of the document</w:t>
      </w:r>
      <w:r w:rsidRPr="00D3416E" w:rsidR="00447739">
        <w:rPr>
          <w:rFonts w:ascii="Times New Roman" w:hAnsi="Times New Roman"/>
          <w:i/>
        </w:rPr>
        <w:t xml:space="preserve">. </w:t>
      </w:r>
      <w:r w:rsidRPr="00D3416E">
        <w:rPr>
          <w:rFonts w:ascii="Times New Roman" w:hAnsi="Times New Roman"/>
          <w:i/>
        </w:rPr>
        <w:t>This proof could be either a copy of the signed IRB approval of the research or a memo (email) from IRB stating that they reviewed the research and IRB approval would not be necessary</w:t>
      </w:r>
      <w:r w:rsidRPr="00D3416E" w:rsidR="00447739">
        <w:rPr>
          <w:rFonts w:ascii="Times New Roman" w:hAnsi="Times New Roman"/>
          <w:i/>
        </w:rPr>
        <w:t xml:space="preserve">. </w:t>
      </w:r>
    </w:p>
    <w:p w:rsidRPr="00D3416E" w:rsidR="00836199" w:rsidP="00B577CD" w:rsidRDefault="00836199" w14:paraId="6CCCC7E0" w14:textId="77777777">
      <w:pPr>
        <w:spacing w:after="120"/>
        <w:rPr>
          <w:rFonts w:ascii="Times New Roman" w:hAnsi="Times New Roman"/>
          <w:b/>
        </w:rPr>
      </w:pPr>
      <w:r w:rsidRPr="00D3416E">
        <w:rPr>
          <w:rFonts w:ascii="Times New Roman" w:hAnsi="Times New Roman"/>
          <w:b/>
        </w:rPr>
        <w:t xml:space="preserve">The </w:t>
      </w:r>
      <w:r w:rsidR="00D3416E">
        <w:rPr>
          <w:rFonts w:ascii="Times New Roman" w:hAnsi="Times New Roman"/>
          <w:b/>
        </w:rPr>
        <w:t>HDFS</w:t>
      </w:r>
      <w:r w:rsidRPr="00D3416E">
        <w:rPr>
          <w:rFonts w:ascii="Times New Roman" w:hAnsi="Times New Roman"/>
          <w:b/>
        </w:rPr>
        <w:t xml:space="preserve"> department will not sign </w:t>
      </w:r>
      <w:r w:rsidRPr="00D3416E" w:rsidR="00EE5D0A">
        <w:rPr>
          <w:rFonts w:ascii="Times New Roman" w:hAnsi="Times New Roman"/>
          <w:b/>
        </w:rPr>
        <w:t xml:space="preserve">the final approval for </w:t>
      </w:r>
      <w:r w:rsidRPr="00D3416E">
        <w:rPr>
          <w:rFonts w:ascii="Times New Roman" w:hAnsi="Times New Roman"/>
          <w:b/>
        </w:rPr>
        <w:t>a thesis</w:t>
      </w:r>
      <w:r w:rsidRPr="00D3416E" w:rsidR="00EE5D0A">
        <w:rPr>
          <w:rFonts w:ascii="Times New Roman" w:hAnsi="Times New Roman"/>
          <w:b/>
        </w:rPr>
        <w:t xml:space="preserve"> or </w:t>
      </w:r>
      <w:r w:rsidRPr="00D3416E">
        <w:rPr>
          <w:rFonts w:ascii="Times New Roman" w:hAnsi="Times New Roman"/>
          <w:b/>
        </w:rPr>
        <w:t>dissertation unless a copy of IRB approval, or a memo/email from the IRB indicating approval was not needed, is included</w:t>
      </w:r>
      <w:r w:rsidRPr="00D3416E" w:rsidR="00EE5D0A">
        <w:rPr>
          <w:rFonts w:ascii="Times New Roman" w:hAnsi="Times New Roman"/>
          <w:b/>
        </w:rPr>
        <w:t xml:space="preserve"> in the Appendix of the thesis or dissertation</w:t>
      </w:r>
      <w:r w:rsidRPr="00D3416E" w:rsidR="00447739">
        <w:rPr>
          <w:rFonts w:ascii="Times New Roman" w:hAnsi="Times New Roman"/>
          <w:b/>
        </w:rPr>
        <w:t xml:space="preserve">. </w:t>
      </w:r>
      <w:r w:rsidRPr="00D3416E" w:rsidR="00EE5D0A">
        <w:rPr>
          <w:rFonts w:ascii="Times New Roman" w:hAnsi="Times New Roman"/>
          <w:b/>
        </w:rPr>
        <w:t xml:space="preserve">To verify inclusion, please email an electronic copy of the final submitted </w:t>
      </w:r>
      <w:r w:rsidRPr="00D3416E" w:rsidR="00DD5C58">
        <w:rPr>
          <w:rFonts w:ascii="Times New Roman" w:hAnsi="Times New Roman"/>
          <w:b/>
        </w:rPr>
        <w:t xml:space="preserve">thesis/dissertation </w:t>
      </w:r>
      <w:r w:rsidRPr="00D3416E" w:rsidR="00EE5D0A">
        <w:rPr>
          <w:rFonts w:ascii="Times New Roman" w:hAnsi="Times New Roman"/>
          <w:b/>
        </w:rPr>
        <w:t xml:space="preserve">document to the </w:t>
      </w:r>
      <w:r w:rsidR="00D3416E">
        <w:rPr>
          <w:rFonts w:ascii="Times New Roman" w:hAnsi="Times New Roman"/>
          <w:b/>
        </w:rPr>
        <w:t>HDFS</w:t>
      </w:r>
      <w:r w:rsidRPr="00D3416E" w:rsidR="00EE5D0A">
        <w:rPr>
          <w:rFonts w:ascii="Times New Roman" w:hAnsi="Times New Roman"/>
          <w:b/>
        </w:rPr>
        <w:t xml:space="preserve"> Graduate Support Staff.</w:t>
      </w:r>
    </w:p>
    <w:p w:rsidRPr="00D3416E" w:rsidR="00836199" w:rsidP="00B577CD" w:rsidRDefault="00836199" w14:paraId="44CC6B1C" w14:textId="77777777">
      <w:pPr>
        <w:spacing w:after="120"/>
        <w:rPr>
          <w:rFonts w:ascii="Times New Roman" w:hAnsi="Times New Roman"/>
        </w:rPr>
      </w:pPr>
      <w:r w:rsidRPr="00D3416E">
        <w:rPr>
          <w:rFonts w:ascii="Times New Roman" w:hAnsi="Times New Roman"/>
        </w:rPr>
        <w:t xml:space="preserve">Approved by the </w:t>
      </w:r>
      <w:r w:rsidR="00D3416E">
        <w:rPr>
          <w:rFonts w:ascii="Times New Roman" w:hAnsi="Times New Roman"/>
        </w:rPr>
        <w:t>HDFS</w:t>
      </w:r>
      <w:r w:rsidRPr="00D3416E">
        <w:rPr>
          <w:rFonts w:ascii="Times New Roman" w:hAnsi="Times New Roman"/>
        </w:rPr>
        <w:t xml:space="preserve"> faculty effective October 4, 2004</w:t>
      </w:r>
    </w:p>
    <w:p w:rsidRPr="00D3416E" w:rsidR="00836199" w:rsidP="00B577CD" w:rsidRDefault="00836199" w14:paraId="4EA9BA15" w14:textId="77777777">
      <w:pPr>
        <w:spacing w:after="120"/>
        <w:rPr>
          <w:rFonts w:ascii="Times New Roman" w:hAnsi="Times New Roman"/>
        </w:rPr>
      </w:pPr>
    </w:p>
    <w:p w:rsidRPr="00D3416E" w:rsidR="00836199" w:rsidP="00B577CD" w:rsidRDefault="00836199" w14:paraId="17ADCCB0" w14:textId="77777777">
      <w:pPr>
        <w:spacing w:after="120"/>
        <w:rPr>
          <w:rFonts w:ascii="Times New Roman" w:hAnsi="Times New Roman"/>
          <w:b/>
        </w:rPr>
      </w:pPr>
      <w:r w:rsidRPr="00D3416E">
        <w:rPr>
          <w:rFonts w:ascii="Times New Roman" w:hAnsi="Times New Roman"/>
          <w:b/>
        </w:rPr>
        <w:t xml:space="preserve">IMPORTANT: </w:t>
      </w:r>
    </w:p>
    <w:p w:rsidRPr="00D3416E" w:rsidR="00836199" w:rsidP="00B577CD" w:rsidRDefault="00836199" w14:paraId="3B5E6DDC" w14:textId="77777777">
      <w:pPr>
        <w:spacing w:after="120"/>
        <w:rPr>
          <w:rFonts w:ascii="Times New Roman" w:hAnsi="Times New Roman"/>
        </w:rPr>
      </w:pPr>
      <w:r w:rsidRPr="00D3416E">
        <w:rPr>
          <w:rFonts w:ascii="Times New Roman" w:hAnsi="Times New Roman"/>
        </w:rPr>
        <w:t xml:space="preserve">The ISU HUMAN SUBJECTS CONTINUING REVIEW AND/OR MODIFICATION FORM must be filed with IRB when you modify your research proposal, e.g., change your methodology, change the informed consent form, increase the number of subjects or change types of subjects, </w:t>
      </w:r>
      <w:r w:rsidR="00AF0EAB">
        <w:rPr>
          <w:rFonts w:ascii="Times New Roman" w:hAnsi="Times New Roman"/>
        </w:rPr>
        <w:t xml:space="preserve">add or remove personnel, </w:t>
      </w:r>
      <w:r w:rsidRPr="00D3416E">
        <w:rPr>
          <w:rFonts w:ascii="Times New Roman" w:hAnsi="Times New Roman"/>
        </w:rPr>
        <w:t>or add new information for participants OR if you are working on the project past the expiration date of the original approval</w:t>
      </w:r>
      <w:r w:rsidRPr="00D3416E" w:rsidR="00447739">
        <w:rPr>
          <w:rFonts w:ascii="Times New Roman" w:hAnsi="Times New Roman"/>
        </w:rPr>
        <w:t xml:space="preserve">. </w:t>
      </w:r>
      <w:r w:rsidR="00AF0EAB">
        <w:rPr>
          <w:rFonts w:ascii="Times New Roman" w:hAnsi="Times New Roman"/>
        </w:rPr>
        <w:t xml:space="preserve">If your protocol is exempt, you must file a modification to changes in procedures that would make the study no longer exempt or would change confidentiality protections. </w:t>
      </w:r>
      <w:r w:rsidRPr="00D3416E">
        <w:rPr>
          <w:rFonts w:ascii="Times New Roman" w:hAnsi="Times New Roman"/>
        </w:rPr>
        <w:t>Failure to file a continuing review and/or modification form when warranted is in violation of Federal regulations</w:t>
      </w:r>
      <w:r w:rsidRPr="00D3416E" w:rsidR="00447739">
        <w:rPr>
          <w:rFonts w:ascii="Times New Roman" w:hAnsi="Times New Roman"/>
        </w:rPr>
        <w:t xml:space="preserve">. </w:t>
      </w:r>
      <w:r w:rsidR="00AF0EAB">
        <w:rPr>
          <w:rFonts w:ascii="Times New Roman" w:hAnsi="Times New Roman"/>
        </w:rPr>
        <w:t>When in doubt, check with the IRB website or IRB staff. They are there to help you successfully comply with regulations and to protect the rights and welfare of your research participants.</w:t>
      </w:r>
    </w:p>
    <w:p w:rsidRPr="00D3416E" w:rsidR="00836199" w:rsidP="00B577CD" w:rsidRDefault="00836199" w14:paraId="2B7EEE7B" w14:textId="77777777">
      <w:pPr>
        <w:spacing w:after="120"/>
        <w:rPr>
          <w:rFonts w:ascii="Times New Roman" w:hAnsi="Times New Roman"/>
        </w:rPr>
      </w:pPr>
      <w:r w:rsidRPr="00D3416E">
        <w:rPr>
          <w:rFonts w:ascii="Times New Roman" w:hAnsi="Times New Roman"/>
        </w:rPr>
        <w:t>The PROJECT CLOSURE FORM must be filed when the project has been completed or cancelled.</w:t>
      </w:r>
      <w:r w:rsidRPr="00D3416E" w:rsidR="00DD5C58">
        <w:rPr>
          <w:rFonts w:ascii="Times New Roman" w:hAnsi="Times New Roman"/>
        </w:rPr>
        <w:t xml:space="preserve"> </w:t>
      </w:r>
    </w:p>
    <w:p w:rsidRPr="00D3416E" w:rsidR="00DD5C58" w:rsidP="00B577CD" w:rsidRDefault="00DD5C58" w14:paraId="6C3B10C3" w14:textId="77777777">
      <w:pPr>
        <w:spacing w:after="120"/>
        <w:rPr>
          <w:rFonts w:ascii="Times New Roman" w:hAnsi="Times New Roman"/>
        </w:rPr>
      </w:pPr>
      <w:r w:rsidRPr="00D3416E">
        <w:rPr>
          <w:rFonts w:ascii="Times New Roman" w:hAnsi="Times New Roman"/>
        </w:rPr>
        <w:t xml:space="preserve">All applications/modifications/continuing review </w:t>
      </w:r>
      <w:r w:rsidRPr="00D3416E" w:rsidR="00912D02">
        <w:rPr>
          <w:rFonts w:ascii="Times New Roman" w:hAnsi="Times New Roman"/>
        </w:rPr>
        <w:t>forms</w:t>
      </w:r>
      <w:r w:rsidRPr="00D3416E">
        <w:rPr>
          <w:rFonts w:ascii="Times New Roman" w:hAnsi="Times New Roman"/>
        </w:rPr>
        <w:t xml:space="preserve"> are submitted through </w:t>
      </w:r>
      <w:hyperlink w:history="1" r:id="rId192">
        <w:r w:rsidRPr="00D3416E">
          <w:rPr>
            <w:rStyle w:val="Hyperlink"/>
            <w:rFonts w:ascii="Times New Roman" w:hAnsi="Times New Roman"/>
          </w:rPr>
          <w:t>IRB Manager.</w:t>
        </w:r>
      </w:hyperlink>
      <w:r w:rsidRPr="00D3416E">
        <w:rPr>
          <w:rFonts w:ascii="Times New Roman" w:hAnsi="Times New Roman"/>
        </w:rPr>
        <w:t xml:space="preserve">  All key personnel must have completed CITI training prior to being added to a protocol</w:t>
      </w:r>
      <w:r w:rsidRPr="00D3416E" w:rsidR="004D1858">
        <w:rPr>
          <w:rFonts w:ascii="Times New Roman" w:hAnsi="Times New Roman"/>
        </w:rPr>
        <w:t xml:space="preserve">. </w:t>
      </w:r>
      <w:r w:rsidRPr="00D3416E">
        <w:rPr>
          <w:rFonts w:ascii="Times New Roman" w:hAnsi="Times New Roman"/>
        </w:rPr>
        <w:t>When you complete CITI training, be sure to affiliate with Iowa State University</w:t>
      </w:r>
      <w:r w:rsidRPr="00D3416E" w:rsidR="004D1858">
        <w:rPr>
          <w:rFonts w:ascii="Times New Roman" w:hAnsi="Times New Roman"/>
        </w:rPr>
        <w:t xml:space="preserve">. </w:t>
      </w:r>
      <w:r w:rsidRPr="00D3416E">
        <w:rPr>
          <w:rFonts w:ascii="Times New Roman" w:hAnsi="Times New Roman"/>
        </w:rPr>
        <w:t xml:space="preserve">See the </w:t>
      </w:r>
      <w:hyperlink w:history="1" r:id="rId193">
        <w:r w:rsidRPr="00D3416E">
          <w:rPr>
            <w:rStyle w:val="Hyperlink"/>
            <w:rFonts w:ascii="Times New Roman" w:hAnsi="Times New Roman"/>
          </w:rPr>
          <w:t>IRB website</w:t>
        </w:r>
      </w:hyperlink>
      <w:r w:rsidRPr="00D3416E">
        <w:rPr>
          <w:rFonts w:ascii="Times New Roman" w:hAnsi="Times New Roman"/>
        </w:rPr>
        <w:t xml:space="preserve"> for more information.</w:t>
      </w:r>
    </w:p>
    <w:p w:rsidRPr="00D3416E" w:rsidR="00836199" w:rsidP="00B577CD" w:rsidRDefault="00836199" w14:paraId="7332107B" w14:textId="77777777">
      <w:pPr>
        <w:tabs>
          <w:tab w:val="num" w:pos="0"/>
          <w:tab w:val="left" w:pos="720"/>
        </w:tabs>
        <w:spacing w:after="120"/>
        <w:rPr>
          <w:rFonts w:ascii="Times New Roman" w:hAnsi="Times New Roman"/>
        </w:rPr>
      </w:pPr>
    </w:p>
    <w:p w:rsidRPr="00D3416E" w:rsidR="00836199" w:rsidP="00B577CD" w:rsidRDefault="00836199" w14:paraId="5D98A3F1" w14:textId="77777777">
      <w:pPr>
        <w:tabs>
          <w:tab w:val="num" w:pos="0"/>
          <w:tab w:val="left" w:pos="720"/>
        </w:tabs>
        <w:spacing w:after="120"/>
        <w:rPr>
          <w:rFonts w:ascii="Times New Roman" w:hAnsi="Times New Roman"/>
        </w:rPr>
      </w:pPr>
    </w:p>
    <w:p w:rsidRPr="00104648" w:rsidR="000E6741" w:rsidP="1E9FE0EC" w:rsidRDefault="00447BC1" w14:paraId="0DD53811" w14:textId="781D1CAE">
      <w:pPr>
        <w:pStyle w:val="Heading2"/>
        <w:spacing w:after="120"/>
        <w:rPr>
          <w:sz w:val="28"/>
          <w:szCs w:val="28"/>
        </w:rPr>
      </w:pPr>
      <w:bookmarkStart w:name="_Toc1247581293" w:id="3406"/>
      <w:r>
        <w:br w:type="page"/>
      </w:r>
      <w:bookmarkStart w:name="_Toc211920450" w:id="3407"/>
      <w:bookmarkStart w:name="_Toc237418235" w:id="3408"/>
      <w:bookmarkStart w:name="_Toc237418380" w:id="3409"/>
      <w:bookmarkStart w:name="_Toc268252339" w:id="3410"/>
      <w:bookmarkStart w:name="_Toc519601680" w:id="3411"/>
      <w:bookmarkStart w:name="_Toc519605013" w:id="3412"/>
      <w:bookmarkStart w:name="_Toc520727193" w:id="3413"/>
      <w:r w:rsidRPr="6E69538F" w:rsidR="6E69538F">
        <w:rPr>
          <w:sz w:val="28"/>
          <w:szCs w:val="28"/>
        </w:rPr>
        <w:lastRenderedPageBreak/>
        <w:t>Appendix J: Discrimination and Harassment Policy</w:t>
      </w:r>
      <w:bookmarkEnd w:id="3406"/>
      <w:bookmarkEnd w:id="3407"/>
      <w:bookmarkEnd w:id="3408"/>
      <w:bookmarkEnd w:id="3409"/>
      <w:bookmarkEnd w:id="3410"/>
      <w:bookmarkEnd w:id="3411"/>
      <w:bookmarkEnd w:id="3412"/>
      <w:bookmarkEnd w:id="3413"/>
    </w:p>
    <w:p w:rsidRPr="008047F7" w:rsidR="008445F0" w:rsidP="008047F7" w:rsidRDefault="008445F0" w14:paraId="14FF603C" w14:textId="77777777">
      <w:pPr>
        <w:rPr>
          <w:b/>
        </w:rPr>
      </w:pPr>
      <w:bookmarkStart w:name="_Toc519605014" w:id="3414"/>
      <w:r w:rsidRPr="008047F7">
        <w:rPr>
          <w:b/>
        </w:rPr>
        <w:t>(</w:t>
      </w:r>
      <w:r w:rsidRPr="008047F7" w:rsidR="00ED504C">
        <w:rPr>
          <w:b/>
        </w:rPr>
        <w:t>Excerpt</w:t>
      </w:r>
      <w:r w:rsidRPr="008047F7">
        <w:rPr>
          <w:b/>
        </w:rPr>
        <w:t xml:space="preserve"> in italics from the ISU Policy Library, Statement of </w:t>
      </w:r>
      <w:bookmarkEnd w:id="3414"/>
      <w:r w:rsidR="000B35DF">
        <w:rPr>
          <w:b/>
        </w:rPr>
        <w:t xml:space="preserve">Non-Discrimination and Anti-Harassment taken from </w:t>
      </w:r>
      <w:hyperlink w:history="1" r:id="rId194">
        <w:r w:rsidR="000B35DF">
          <w:rPr>
            <w:rStyle w:val="Hyperlink"/>
          </w:rPr>
          <w:t>https://www.policy.iastate.edu/policy/discrimination</w:t>
        </w:r>
      </w:hyperlink>
      <w:r w:rsidR="000B35DF">
        <w:t>.</w:t>
      </w:r>
    </w:p>
    <w:p w:rsidR="008047F7" w:rsidP="008047F7" w:rsidRDefault="008047F7" w14:paraId="50C86B8C" w14:textId="77777777">
      <w:bookmarkStart w:name="Statement" w:id="3415"/>
      <w:bookmarkStart w:name="Defined" w:id="3416"/>
      <w:bookmarkEnd w:id="3415"/>
      <w:bookmarkEnd w:id="3416"/>
    </w:p>
    <w:p w:rsidRPr="000B35DF" w:rsidR="000B35DF" w:rsidP="000B35DF" w:rsidRDefault="000B35DF" w14:paraId="1E81FF43" w14:textId="77777777">
      <w:pPr>
        <w:pStyle w:val="NormalWeb"/>
        <w:shd w:val="clear" w:color="auto" w:fill="FFFFFF"/>
        <w:spacing w:before="0" w:beforeAutospacing="0" w:after="240" w:afterAutospacing="0"/>
        <w:rPr>
          <w:rFonts w:ascii="Times New Roman" w:hAnsi="Times New Roman" w:cs="Times New Roman"/>
          <w:i/>
          <w:color w:val="000000"/>
          <w:sz w:val="21"/>
          <w:szCs w:val="21"/>
        </w:rPr>
      </w:pPr>
      <w:r w:rsidRPr="000B35DF">
        <w:rPr>
          <w:rFonts w:ascii="Times New Roman" w:hAnsi="Times New Roman" w:cs="Times New Roman"/>
          <w:i/>
          <w:color w:val="000000"/>
          <w:sz w:val="21"/>
          <w:szCs w:val="21"/>
        </w:rPr>
        <w:t>In accordance with federal and state law, Iowa State University (“ISU” or the “university”) does not discriminate on the basis of age, color, creed, disability, gender identity, genetic information, national origin, pregnancy, race, religion, sex, sexual orientation, and protected U.S. veteran status (collectively referred to as “Protected Status”) in its programs, activities, or employment.</w:t>
      </w:r>
    </w:p>
    <w:p w:rsidRPr="000B35DF" w:rsidR="000B35DF" w:rsidP="000B35DF" w:rsidRDefault="000B35DF" w14:paraId="13253C51" w14:textId="77777777">
      <w:pPr>
        <w:pStyle w:val="NormalWeb"/>
        <w:shd w:val="clear" w:color="auto" w:fill="FFFFFF"/>
        <w:spacing w:before="0" w:beforeAutospacing="0" w:after="240" w:afterAutospacing="0"/>
        <w:rPr>
          <w:rFonts w:ascii="Times New Roman" w:hAnsi="Times New Roman" w:cs="Times New Roman"/>
          <w:i/>
          <w:color w:val="000000"/>
          <w:sz w:val="21"/>
          <w:szCs w:val="21"/>
        </w:rPr>
      </w:pPr>
      <w:r w:rsidRPr="000B35DF">
        <w:rPr>
          <w:rFonts w:ascii="Times New Roman" w:hAnsi="Times New Roman" w:cs="Times New Roman"/>
          <w:i/>
          <w:color w:val="000000"/>
          <w:sz w:val="21"/>
          <w:szCs w:val="21"/>
        </w:rPr>
        <w:t>This policy prohibits all forms of unlawful discrimination and harassment based on Protected Status. In addition, this policy prohibits purposefully assisting in an act that violates this policy (i.e., complicity) and prohibits retaliation against any individual who in good faith participates in protected activity pursuant to this policy. This policy also provides for the prompt and equitable resolution of reports of discrimination, harassment, complicity, and retaliation. The university’s </w:t>
      </w:r>
      <w:hyperlink w:tgtFrame="_blank" w:history="1" r:id="rId195">
        <w:r w:rsidRPr="000B35DF">
          <w:rPr>
            <w:rStyle w:val="Hyperlink"/>
            <w:rFonts w:ascii="Times New Roman" w:hAnsi="Times New Roman" w:cs="Times New Roman"/>
            <w:i/>
            <w:color w:val="990000"/>
            <w:sz w:val="21"/>
            <w:szCs w:val="21"/>
          </w:rPr>
          <w:t>Office of Equal Opportunity (OEO)</w:t>
        </w:r>
      </w:hyperlink>
      <w:r w:rsidRPr="000B35DF">
        <w:rPr>
          <w:rFonts w:ascii="Times New Roman" w:hAnsi="Times New Roman" w:cs="Times New Roman"/>
          <w:i/>
          <w:color w:val="000000"/>
          <w:sz w:val="21"/>
          <w:szCs w:val="21"/>
        </w:rPr>
        <w:t> is responsible for administering this policy on behalf of the university.</w:t>
      </w:r>
    </w:p>
    <w:p w:rsidRPr="000B35DF" w:rsidR="000B35DF" w:rsidP="000B35DF" w:rsidRDefault="000B35DF" w14:paraId="192FFEFB" w14:textId="77777777">
      <w:pPr>
        <w:pStyle w:val="NormalWeb"/>
        <w:shd w:val="clear" w:color="auto" w:fill="FFFFFF"/>
        <w:spacing w:before="0" w:beforeAutospacing="0" w:after="240" w:afterAutospacing="0"/>
        <w:rPr>
          <w:rFonts w:ascii="Times New Roman" w:hAnsi="Times New Roman" w:cs="Times New Roman"/>
          <w:i/>
          <w:color w:val="000000"/>
          <w:sz w:val="21"/>
          <w:szCs w:val="21"/>
        </w:rPr>
      </w:pPr>
      <w:r w:rsidRPr="000B35DF">
        <w:rPr>
          <w:rFonts w:ascii="Times New Roman" w:hAnsi="Times New Roman" w:cs="Times New Roman"/>
          <w:i/>
          <w:color w:val="000000"/>
          <w:sz w:val="21"/>
          <w:szCs w:val="21"/>
        </w:rPr>
        <w:t>All ISU administration, supervisors, faculty, staff, and students are responsible for successfully completing the university’s annual non-discrimination, anti-harassment, and anti-retaliation training program. The training program is specifically designed for its target audience (e.g., students, staff, faculty, supervisors, etc.) and is intended to assist university community members in understanding this policy. </w:t>
      </w:r>
    </w:p>
    <w:p w:rsidRPr="000B35DF" w:rsidR="000B35DF" w:rsidP="000B35DF" w:rsidRDefault="000B35DF" w14:paraId="21875666" w14:textId="77777777">
      <w:pPr>
        <w:pStyle w:val="NormalWeb"/>
        <w:shd w:val="clear" w:color="auto" w:fill="FFFFFF"/>
        <w:spacing w:before="0" w:beforeAutospacing="0" w:after="240" w:afterAutospacing="0"/>
        <w:rPr>
          <w:rFonts w:ascii="Times New Roman" w:hAnsi="Times New Roman" w:cs="Times New Roman"/>
          <w:i/>
          <w:color w:val="000000"/>
          <w:sz w:val="21"/>
          <w:szCs w:val="21"/>
        </w:rPr>
      </w:pPr>
      <w:r w:rsidRPr="000B35DF">
        <w:rPr>
          <w:rFonts w:ascii="Times New Roman" w:hAnsi="Times New Roman" w:cs="Times New Roman"/>
          <w:i/>
          <w:color w:val="000000"/>
          <w:sz w:val="21"/>
          <w:szCs w:val="21"/>
        </w:rPr>
        <w:t xml:space="preserve">The university has a separate policy that governs concerns of </w:t>
      </w:r>
      <w:r>
        <w:rPr>
          <w:rFonts w:ascii="Times New Roman" w:hAnsi="Times New Roman" w:cs="Times New Roman"/>
          <w:i/>
          <w:color w:val="000000"/>
          <w:sz w:val="21"/>
          <w:szCs w:val="21"/>
        </w:rPr>
        <w:t>T</w:t>
      </w:r>
      <w:r w:rsidRPr="000B35DF">
        <w:rPr>
          <w:rFonts w:ascii="Times New Roman" w:hAnsi="Times New Roman" w:cs="Times New Roman"/>
          <w:i/>
          <w:color w:val="000000"/>
          <w:sz w:val="21"/>
          <w:szCs w:val="21"/>
        </w:rPr>
        <w:t>itle IX sexual harassment, sexual assault, dating violence, domestic violence, and stalking. These concerns are governed by the university’s </w:t>
      </w:r>
      <w:hyperlink w:tgtFrame="_blank" w:history="1" r:id="rId196">
        <w:r w:rsidRPr="000B35DF">
          <w:rPr>
            <w:rStyle w:val="Hyperlink"/>
            <w:rFonts w:ascii="Times New Roman" w:hAnsi="Times New Roman" w:cs="Times New Roman"/>
            <w:i/>
            <w:color w:val="990000"/>
            <w:sz w:val="21"/>
            <w:szCs w:val="21"/>
          </w:rPr>
          <w:t>Title IX Sexual Harassment, Sexual Assault, Dating Violence, Domestic Violence, and Stalking Policy</w:t>
        </w:r>
      </w:hyperlink>
      <w:r w:rsidRPr="000B35DF">
        <w:rPr>
          <w:rFonts w:ascii="Times New Roman" w:hAnsi="Times New Roman" w:cs="Times New Roman"/>
          <w:i/>
          <w:color w:val="000000"/>
          <w:sz w:val="21"/>
          <w:szCs w:val="21"/>
        </w:rPr>
        <w:t>. Nothing in this policy shall be deemed to conflict, contradict, or supersede the Title IX Sexual Harassment Policy with respect to conduct governed by that policy. The university also has a separate </w:t>
      </w:r>
      <w:hyperlink w:tgtFrame="_blank" w:history="1" r:id="rId197">
        <w:r w:rsidRPr="000B35DF">
          <w:rPr>
            <w:rStyle w:val="Hyperlink"/>
            <w:rFonts w:ascii="Times New Roman" w:hAnsi="Times New Roman" w:cs="Times New Roman"/>
            <w:i/>
            <w:color w:val="990000"/>
            <w:sz w:val="21"/>
            <w:szCs w:val="21"/>
          </w:rPr>
          <w:t>Non-Retaliation Policy</w:t>
        </w:r>
      </w:hyperlink>
      <w:r w:rsidRPr="000B35DF">
        <w:rPr>
          <w:rFonts w:ascii="Times New Roman" w:hAnsi="Times New Roman" w:cs="Times New Roman"/>
          <w:i/>
          <w:color w:val="000000"/>
          <w:sz w:val="21"/>
          <w:szCs w:val="21"/>
        </w:rPr>
        <w:t> that prohibits prohibited retaliation against persons who engage in protected activity. </w:t>
      </w:r>
    </w:p>
    <w:p w:rsidRPr="00D3416E" w:rsidR="00EC6CE4" w:rsidP="00B577CD" w:rsidRDefault="00EC6CE4" w14:paraId="60EDCC55" w14:textId="77777777">
      <w:pPr>
        <w:rPr>
          <w:rFonts w:ascii="Times New Roman" w:hAnsi="Times New Roman"/>
          <w:i/>
          <w:color w:val="000000"/>
        </w:rPr>
      </w:pPr>
    </w:p>
    <w:p w:rsidRPr="00D3416E" w:rsidR="00EC6CE4" w:rsidP="00B577CD" w:rsidRDefault="00EC6CE4" w14:paraId="3BBB8815" w14:textId="77777777">
      <w:pPr>
        <w:rPr>
          <w:rFonts w:ascii="Times New Roman" w:hAnsi="Times New Roman"/>
          <w:b/>
          <w:i/>
          <w:sz w:val="28"/>
        </w:rPr>
      </w:pPr>
      <w:r w:rsidRPr="00D3416E">
        <w:rPr>
          <w:rFonts w:ascii="Times New Roman" w:hAnsi="Times New Roman"/>
          <w:i/>
          <w:sz w:val="28"/>
        </w:rPr>
        <w:br w:type="page"/>
      </w:r>
    </w:p>
    <w:p w:rsidRPr="00104648" w:rsidR="00EF0B40" w:rsidP="1E9FE0EC" w:rsidRDefault="6E69538F" w14:paraId="644D1CC9" w14:textId="7F4DF182">
      <w:pPr>
        <w:pStyle w:val="Heading2"/>
        <w:spacing w:after="120"/>
        <w:rPr>
          <w:color w:val="000000"/>
          <w:sz w:val="28"/>
          <w:szCs w:val="28"/>
        </w:rPr>
      </w:pPr>
      <w:bookmarkStart w:name="_Toc519601684" w:id="3417"/>
      <w:bookmarkStart w:name="_Toc519605018" w:id="3418"/>
      <w:bookmarkStart w:name="_Toc520727197" w:id="3419"/>
      <w:bookmarkStart w:name="_Toc949476803" w:id="3420"/>
      <w:r w:rsidRPr="6E69538F">
        <w:rPr>
          <w:sz w:val="28"/>
          <w:szCs w:val="28"/>
        </w:rPr>
        <w:lastRenderedPageBreak/>
        <w:t xml:space="preserve">Appendix K: </w:t>
      </w:r>
      <w:r w:rsidRPr="6E69538F">
        <w:rPr>
          <w:color w:val="000000" w:themeColor="text1"/>
          <w:sz w:val="28"/>
          <w:szCs w:val="28"/>
        </w:rPr>
        <w:t xml:space="preserve">Graduate Student Thesis/Dissertation Research Fund (Approved </w:t>
      </w:r>
      <w:r w:rsidRPr="6E69538F">
        <w:rPr>
          <w:color w:val="auto"/>
          <w:sz w:val="28"/>
          <w:szCs w:val="28"/>
        </w:rPr>
        <w:t>Spring of 2021</w:t>
      </w:r>
      <w:r w:rsidRPr="6E69538F">
        <w:rPr>
          <w:color w:val="000000" w:themeColor="text1"/>
          <w:sz w:val="28"/>
          <w:szCs w:val="28"/>
        </w:rPr>
        <w:t>)</w:t>
      </w:r>
      <w:bookmarkEnd w:id="3417"/>
      <w:bookmarkEnd w:id="3418"/>
      <w:bookmarkEnd w:id="3419"/>
      <w:bookmarkEnd w:id="3420"/>
    </w:p>
    <w:p w:rsidR="006D4878" w:rsidP="000E56E5" w:rsidRDefault="00EF0B40" w14:paraId="2BD83EE3" w14:textId="77777777">
      <w:r w:rsidRPr="00D3416E">
        <w:rPr>
          <w:rFonts w:ascii="Times New Roman" w:hAnsi="Times New Roman"/>
          <w:color w:val="000000"/>
        </w:rPr>
        <w:t xml:space="preserve">The Department of Human Development and Family Studies, as part of its mission to educate and support the learning experiences of its graduate students sponsors a </w:t>
      </w:r>
      <w:r w:rsidRPr="00D3416E">
        <w:rPr>
          <w:rFonts w:ascii="Times New Roman" w:hAnsi="Times New Roman"/>
          <w:i/>
          <w:color w:val="000000"/>
        </w:rPr>
        <w:t>Graduate Student Research Grant Program (GSTDRF)</w:t>
      </w:r>
      <w:r w:rsidRPr="00D3416E">
        <w:rPr>
          <w:rFonts w:ascii="Times New Roman" w:hAnsi="Times New Roman"/>
          <w:color w:val="000000"/>
        </w:rPr>
        <w:t>. The fund is to support mini-thesis/thesis (up to $</w:t>
      </w:r>
      <w:r w:rsidR="00812252">
        <w:rPr>
          <w:rFonts w:ascii="Times New Roman" w:hAnsi="Times New Roman"/>
          <w:color w:val="000000"/>
        </w:rPr>
        <w:t>500</w:t>
      </w:r>
      <w:r w:rsidRPr="00D3416E">
        <w:rPr>
          <w:rFonts w:ascii="Times New Roman" w:hAnsi="Times New Roman"/>
          <w:color w:val="000000"/>
        </w:rPr>
        <w:t xml:space="preserve">) or dissertation (up to $1,000) research. </w:t>
      </w:r>
      <w:r w:rsidRPr="000E56E5" w:rsidR="000E56E5">
        <w:rPr>
          <w:rFonts w:ascii="Times New Roman" w:hAnsi="Times New Roman"/>
          <w:color w:val="000000"/>
        </w:rPr>
        <w:t xml:space="preserve">Funding approval entails meeting deadlines and including all necessary material (i.e., developing rationale for request, budget/budget justification, IRB letter). All funded proposal are contingent on the availability of funds. </w:t>
      </w:r>
      <w:r w:rsidR="006D4878">
        <w:t>Funding approval will follow a process described in the checklis</w:t>
      </w:r>
      <w:r w:rsidR="00975499">
        <w:t>t below. The checklist can be downloaded</w:t>
      </w:r>
      <w:r w:rsidR="006D4878">
        <w:t xml:space="preserve"> </w:t>
      </w:r>
      <w:hyperlink w:history="1" r:id="rId198">
        <w:r w:rsidR="006D4878">
          <w:rPr>
            <w:rStyle w:val="Hyperlink"/>
          </w:rPr>
          <w:t>here</w:t>
        </w:r>
      </w:hyperlink>
      <w:r w:rsidR="006D4878">
        <w:t xml:space="preserve">, in the student </w:t>
      </w:r>
      <w:proofErr w:type="spellStart"/>
      <w:r w:rsidR="006D4878">
        <w:t>Cybox</w:t>
      </w:r>
      <w:proofErr w:type="spellEnd"/>
      <w:r w:rsidR="006D4878">
        <w:t xml:space="preserve"> folder, or by request through emailing </w:t>
      </w:r>
      <w:r w:rsidR="005712BC">
        <w:t>DeAnn Barnes</w:t>
      </w:r>
      <w:r w:rsidR="006D4878">
        <w:t xml:space="preserve"> (</w:t>
      </w:r>
      <w:hyperlink w:history="1" r:id="rId199">
        <w:r w:rsidRPr="00FF6361" w:rsidR="005712BC">
          <w:rPr>
            <w:rStyle w:val="Hyperlink"/>
          </w:rPr>
          <w:t>dhbarnes@iastate.edu</w:t>
        </w:r>
      </w:hyperlink>
      <w:r w:rsidR="006D4878">
        <w:t>).</w:t>
      </w:r>
    </w:p>
    <w:p w:rsidR="00EF0B40" w:rsidP="00B577CD" w:rsidRDefault="00EF0B40" w14:paraId="55B91B0D" w14:textId="77777777">
      <w:pPr>
        <w:autoSpaceDE w:val="0"/>
        <w:autoSpaceDN w:val="0"/>
        <w:adjustRightInd w:val="0"/>
        <w:spacing w:after="120"/>
        <w:rPr>
          <w:rFonts w:ascii="Times New Roman" w:hAnsi="Times New Roman"/>
          <w:b/>
          <w:bCs/>
          <w:color w:val="000000"/>
        </w:rPr>
      </w:pPr>
    </w:p>
    <w:p w:rsidRPr="00812252" w:rsidR="006D4878" w:rsidP="006D4878" w:rsidRDefault="006D4878" w14:paraId="6810F0D1" w14:textId="77777777">
      <w:pPr>
        <w:autoSpaceDE w:val="0"/>
        <w:autoSpaceDN w:val="0"/>
        <w:adjustRightInd w:val="0"/>
        <w:spacing w:after="120"/>
        <w:jc w:val="center"/>
        <w:rPr>
          <w:rFonts w:ascii="Times New Roman" w:hAnsi="Times New Roman"/>
          <w:b/>
          <w:bCs/>
          <w:color w:val="000000"/>
        </w:rPr>
      </w:pPr>
      <w:r>
        <w:rPr>
          <w:rFonts w:ascii="Times New Roman" w:hAnsi="Times New Roman"/>
          <w:b/>
          <w:bCs/>
          <w:noProof/>
          <w:color w:val="000000"/>
        </w:rPr>
        <w:drawing>
          <wp:inline distT="0" distB="0" distL="0" distR="0" wp14:anchorId="78385A43" wp14:editId="07A33B41">
            <wp:extent cx="4489722" cy="5766606"/>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493393" cy="5771321"/>
                    </a:xfrm>
                    <a:prstGeom prst="rect">
                      <a:avLst/>
                    </a:prstGeom>
                    <a:noFill/>
                  </pic:spPr>
                </pic:pic>
              </a:graphicData>
            </a:graphic>
          </wp:inline>
        </w:drawing>
      </w:r>
    </w:p>
    <w:p w:rsidRPr="00D3416E" w:rsidR="00EF0B40" w:rsidP="00B577CD" w:rsidRDefault="006D4878" w14:paraId="03B851C6" w14:textId="77777777">
      <w:pPr>
        <w:autoSpaceDE w:val="0"/>
        <w:autoSpaceDN w:val="0"/>
        <w:adjustRightInd w:val="0"/>
        <w:spacing w:after="120"/>
        <w:rPr>
          <w:rFonts w:ascii="Times New Roman" w:hAnsi="Times New Roman"/>
          <w:color w:val="000000"/>
        </w:rPr>
      </w:pPr>
      <w:r w:rsidRPr="006D4878">
        <w:rPr>
          <w:rFonts w:ascii="Times New Roman" w:hAnsi="Times New Roman"/>
          <w:color w:val="000000"/>
        </w:rPr>
        <w:lastRenderedPageBreak/>
        <w:t xml:space="preserve">The student’s Major Professor will verify the scientific merit of the request. The DOGE is responsible for the notice of grant award. </w:t>
      </w:r>
    </w:p>
    <w:p w:rsidRPr="00D3416E" w:rsidR="00EF0B40" w:rsidP="00B577CD" w:rsidRDefault="00EF0B40" w14:paraId="526E4887" w14:textId="77777777">
      <w:pPr>
        <w:autoSpaceDE w:val="0"/>
        <w:autoSpaceDN w:val="0"/>
        <w:adjustRightInd w:val="0"/>
        <w:spacing w:after="120"/>
        <w:rPr>
          <w:rFonts w:ascii="Times New Roman" w:hAnsi="Times New Roman"/>
          <w:i/>
        </w:rPr>
      </w:pPr>
      <w:r w:rsidRPr="00D3416E">
        <w:rPr>
          <w:rFonts w:ascii="Times New Roman" w:hAnsi="Times New Roman"/>
          <w:b/>
          <w:i/>
        </w:rPr>
        <w:t>Eligibility</w:t>
      </w:r>
      <w:r w:rsidRPr="00D3416E">
        <w:rPr>
          <w:rFonts w:ascii="Times New Roman" w:hAnsi="Times New Roman"/>
          <w:i/>
        </w:rPr>
        <w:t xml:space="preserve">: </w:t>
      </w:r>
      <w:r w:rsidRPr="00D3416E">
        <w:rPr>
          <w:rFonts w:ascii="Times New Roman" w:hAnsi="Times New Roman"/>
          <w:color w:val="000000"/>
        </w:rPr>
        <w:t xml:space="preserve">The student is responsible for a full and complete application. </w:t>
      </w:r>
      <w:r w:rsidRPr="00D3416E">
        <w:rPr>
          <w:rFonts w:ascii="Times New Roman" w:hAnsi="Times New Roman"/>
          <w:i/>
        </w:rPr>
        <w:t xml:space="preserve">Proposals will </w:t>
      </w:r>
      <w:r w:rsidRPr="00D3416E">
        <w:rPr>
          <w:rFonts w:ascii="Times New Roman" w:hAnsi="Times New Roman"/>
          <w:i/>
          <w:u w:val="single"/>
        </w:rPr>
        <w:t>not be accepted</w:t>
      </w:r>
      <w:r w:rsidRPr="00D3416E">
        <w:rPr>
          <w:rFonts w:ascii="Times New Roman" w:hAnsi="Times New Roman"/>
          <w:i/>
        </w:rPr>
        <w:t xml:space="preserve"> from students who have not </w:t>
      </w:r>
      <w:r w:rsidR="000E56E5">
        <w:rPr>
          <w:rFonts w:ascii="Times New Roman" w:hAnsi="Times New Roman"/>
          <w:i/>
        </w:rPr>
        <w:t xml:space="preserve">successfully </w:t>
      </w:r>
      <w:r w:rsidRPr="00D3416E">
        <w:rPr>
          <w:rFonts w:ascii="Times New Roman" w:hAnsi="Times New Roman"/>
          <w:i/>
        </w:rPr>
        <w:t>completed their Proposal meeting, nor who receive conditional passes on their examination.</w:t>
      </w:r>
      <w:r w:rsidR="00327AAA">
        <w:rPr>
          <w:rFonts w:ascii="Times New Roman" w:hAnsi="Times New Roman"/>
          <w:iCs/>
        </w:rPr>
        <w:t xml:space="preserve"> Students with a conditional pass can apply once the conditions are satisfied</w:t>
      </w:r>
    </w:p>
    <w:p w:rsidRPr="00D3416E" w:rsidR="00EF0B40" w:rsidP="00B577CD" w:rsidRDefault="00EF0B40" w14:paraId="0D7CF6FA" w14:textId="77777777">
      <w:pPr>
        <w:autoSpaceDE w:val="0"/>
        <w:autoSpaceDN w:val="0"/>
        <w:adjustRightInd w:val="0"/>
        <w:spacing w:after="120"/>
        <w:rPr>
          <w:rFonts w:ascii="Times New Roman" w:hAnsi="Times New Roman"/>
          <w:color w:val="000000"/>
        </w:rPr>
      </w:pPr>
      <w:r w:rsidRPr="00D3416E">
        <w:rPr>
          <w:rFonts w:ascii="Times New Roman" w:hAnsi="Times New Roman"/>
          <w:b/>
          <w:color w:val="000000"/>
        </w:rPr>
        <w:t xml:space="preserve">Deadlines: </w:t>
      </w:r>
      <w:r w:rsidRPr="00D3416E">
        <w:rPr>
          <w:rFonts w:ascii="Times New Roman" w:hAnsi="Times New Roman"/>
          <w:color w:val="000000"/>
        </w:rPr>
        <w:t>Rolling a</w:t>
      </w:r>
      <w:r w:rsidRPr="00D3416E" w:rsidR="003868B5">
        <w:rPr>
          <w:rFonts w:ascii="Times New Roman" w:hAnsi="Times New Roman"/>
          <w:color w:val="000000"/>
        </w:rPr>
        <w:t>pplications</w:t>
      </w:r>
      <w:r w:rsidRPr="00D3416E">
        <w:rPr>
          <w:rFonts w:ascii="Times New Roman" w:hAnsi="Times New Roman"/>
          <w:color w:val="000000"/>
        </w:rPr>
        <w:t xml:space="preserve"> based on the student’s proposal defense date throughout the academic year (August 16-May 15). Award notices may be issued approximately 1 month following submission of a complete application during the academic year. Applications received during the summer months will be considered beginning August 15. Funding will not be disbursed until final IRB approval is received.</w:t>
      </w:r>
    </w:p>
    <w:p w:rsidR="006D4878" w:rsidP="006D4878" w:rsidRDefault="00EF0B40" w14:paraId="0839F7EB" w14:textId="77777777">
      <w:pPr>
        <w:rPr>
          <w:i/>
        </w:rPr>
      </w:pPr>
      <w:r w:rsidRPr="00D3416E">
        <w:rPr>
          <w:rFonts w:ascii="Times New Roman" w:hAnsi="Times New Roman"/>
          <w:b/>
          <w:color w:val="000000"/>
        </w:rPr>
        <w:t xml:space="preserve">Application Requirements: </w:t>
      </w:r>
      <w:r w:rsidRPr="006D4878" w:rsidR="006D4878">
        <w:t xml:space="preserve">The student sends the following materials to the Graduate Program Coordinator- </w:t>
      </w:r>
      <w:r w:rsidR="005712BC">
        <w:t>DeAnn Barnes</w:t>
      </w:r>
      <w:r w:rsidRPr="006D4878" w:rsidR="006D4878">
        <w:t xml:space="preserve"> (</w:t>
      </w:r>
      <w:hyperlink w:history="1" r:id="rId201">
        <w:r w:rsidRPr="00FF6361" w:rsidR="00957D69">
          <w:rPr>
            <w:rStyle w:val="Hyperlink"/>
          </w:rPr>
          <w:t>dhbarnes@iastate.edu</w:t>
        </w:r>
      </w:hyperlink>
      <w:r w:rsidRPr="006D4878" w:rsidR="006D4878">
        <w:t>)</w:t>
      </w:r>
      <w:r w:rsidR="00975499">
        <w:t>:</w:t>
      </w:r>
    </w:p>
    <w:p w:rsidRPr="00975499" w:rsidR="00975499" w:rsidP="006D4878" w:rsidRDefault="00975499" w14:paraId="74E797DC" w14:textId="77777777">
      <w:pPr>
        <w:rPr>
          <w:i/>
        </w:rPr>
      </w:pPr>
    </w:p>
    <w:p w:rsidR="006D4878" w:rsidP="006D4878" w:rsidRDefault="006D4878" w14:paraId="67EC7158" w14:textId="77777777">
      <w:r>
        <w:rPr>
          <w:rFonts w:ascii="Segoe UI Symbol" w:hAnsi="Segoe UI Symbol" w:cs="Segoe UI Symbol"/>
        </w:rPr>
        <w:t>☐</w:t>
      </w:r>
      <w:r>
        <w:t xml:space="preserve"> Approved proposal</w:t>
      </w:r>
    </w:p>
    <w:p w:rsidR="006D4878" w:rsidP="006D4878" w:rsidRDefault="006D4878" w14:paraId="252CFDFA" w14:textId="77777777">
      <w:r>
        <w:rPr>
          <w:rFonts w:ascii="Segoe UI Symbol" w:hAnsi="Segoe UI Symbol" w:cs="Segoe UI Symbol"/>
        </w:rPr>
        <w:t>☐</w:t>
      </w:r>
      <w:r>
        <w:t xml:space="preserve"> </w:t>
      </w:r>
      <w:proofErr w:type="gramStart"/>
      <w:r>
        <w:t>A</w:t>
      </w:r>
      <w:proofErr w:type="gramEnd"/>
      <w:r>
        <w:t xml:space="preserve"> brief rationale of why you are requesting these funds</w:t>
      </w:r>
    </w:p>
    <w:p w:rsidR="006D4878" w:rsidP="006D4878" w:rsidRDefault="006D4878" w14:paraId="2B3A7DF1" w14:textId="77777777">
      <w:pPr>
        <w:pStyle w:val="ListParagraph"/>
        <w:numPr>
          <w:ilvl w:val="0"/>
          <w:numId w:val="64"/>
        </w:numPr>
        <w:spacing w:after="160" w:line="259" w:lineRule="auto"/>
        <w:contextualSpacing/>
      </w:pPr>
      <w:r>
        <w:t xml:space="preserve">Should be no more than 1 page, </w:t>
      </w:r>
      <w:r w:rsidR="00327AAA">
        <w:t>single spaced, 12-point font, 1-</w:t>
      </w:r>
      <w:r>
        <w:t>inch margins.</w:t>
      </w:r>
    </w:p>
    <w:p w:rsidR="006D4878" w:rsidP="006D4878" w:rsidRDefault="006D4878" w14:paraId="40FDB35A" w14:textId="77777777">
      <w:pPr>
        <w:pStyle w:val="ListParagraph"/>
        <w:numPr>
          <w:ilvl w:val="0"/>
          <w:numId w:val="64"/>
        </w:numPr>
        <w:spacing w:after="160" w:line="259" w:lineRule="auto"/>
        <w:contextualSpacing/>
      </w:pPr>
      <w:r>
        <w:t xml:space="preserve">The letter must include the date that the </w:t>
      </w:r>
      <w:r w:rsidR="00327AAA">
        <w:t>mini-</w:t>
      </w:r>
      <w:r>
        <w:t>thesis/</w:t>
      </w:r>
      <w:r w:rsidR="00327AAA">
        <w:t>thesis/</w:t>
      </w:r>
      <w:r>
        <w:t>dissertation proposal was approved by the POSC.</w:t>
      </w:r>
      <w:r w:rsidR="00327AAA">
        <w:t xml:space="preserve"> Date conditions were met if applicable.</w:t>
      </w:r>
    </w:p>
    <w:p w:rsidR="006D4878" w:rsidP="006D4878" w:rsidRDefault="006D4878" w14:paraId="36A233D5" w14:textId="77777777">
      <w:pPr>
        <w:pStyle w:val="ListParagraph"/>
        <w:numPr>
          <w:ilvl w:val="0"/>
          <w:numId w:val="64"/>
        </w:numPr>
        <w:spacing w:after="160" w:line="259" w:lineRule="auto"/>
        <w:contextualSpacing/>
      </w:pPr>
      <w:r>
        <w:t>The letter should indicate the timeline for proposed research with sufficient detail to determine feasibility and likelihood that the student will meet those milestones.</w:t>
      </w:r>
    </w:p>
    <w:p w:rsidR="006D4878" w:rsidP="006D4878" w:rsidRDefault="006D4878" w14:paraId="76C2D0C6" w14:textId="77777777">
      <w:pPr>
        <w:pStyle w:val="ListParagraph"/>
        <w:numPr>
          <w:ilvl w:val="0"/>
          <w:numId w:val="64"/>
        </w:numPr>
        <w:spacing w:after="160" w:line="259" w:lineRule="auto"/>
        <w:contextualSpacing/>
      </w:pPr>
      <w:r>
        <w:t>The letter should indicate plans for dissemination of research results including potential publication outlet(s).</w:t>
      </w:r>
    </w:p>
    <w:p w:rsidR="006D4878" w:rsidP="006D4878" w:rsidRDefault="006D4878" w14:paraId="28F2AD8A" w14:textId="77777777">
      <w:pPr>
        <w:pStyle w:val="ListParagraph"/>
        <w:numPr>
          <w:ilvl w:val="0"/>
          <w:numId w:val="64"/>
        </w:numPr>
        <w:spacing w:after="160" w:line="259" w:lineRule="auto"/>
        <w:contextualSpacing/>
      </w:pPr>
      <w:r>
        <w:t>A statement must be made which indicates that the student will send their proposal document to HDFS DOGE as an exemplar proposal as a condition of receiving funds.</w:t>
      </w:r>
    </w:p>
    <w:p w:rsidRPr="00975499" w:rsidR="00EF0B40" w:rsidP="00975499" w:rsidRDefault="006D4878" w14:paraId="31D60291" w14:textId="77777777">
      <w:r>
        <w:rPr>
          <w:rFonts w:ascii="Segoe UI Symbol" w:hAnsi="Segoe UI Symbol" w:cs="Segoe UI Symbol"/>
        </w:rPr>
        <w:t>☐</w:t>
      </w:r>
      <w:r>
        <w:t xml:space="preserve"> </w:t>
      </w:r>
      <w:proofErr w:type="gramStart"/>
      <w:r>
        <w:t>An</w:t>
      </w:r>
      <w:proofErr w:type="gramEnd"/>
      <w:r>
        <w:t xml:space="preserve"> itemized budget</w:t>
      </w:r>
    </w:p>
    <w:p w:rsidR="00975499" w:rsidP="00C7024C" w:rsidRDefault="003103E2" w14:paraId="05946D2F" w14:textId="77777777">
      <w:pPr>
        <w:autoSpaceDE w:val="0"/>
        <w:autoSpaceDN w:val="0"/>
        <w:adjustRightInd w:val="0"/>
        <w:spacing w:after="120"/>
        <w:ind w:left="270"/>
        <w:rPr>
          <w:rFonts w:ascii="Times New Roman" w:hAnsi="Times New Roman"/>
          <w:i/>
        </w:rPr>
      </w:pPr>
      <w:r w:rsidRPr="00D3416E">
        <w:rPr>
          <w:rFonts w:ascii="Times New Roman" w:hAnsi="Times New Roman"/>
          <w:b/>
          <w:i/>
        </w:rPr>
        <w:t>Please Note</w:t>
      </w:r>
      <w:r w:rsidRPr="00D3416E" w:rsidR="00EF0B40">
        <w:rPr>
          <w:rFonts w:ascii="Times New Roman" w:hAnsi="Times New Roman"/>
          <w:b/>
          <w:i/>
        </w:rPr>
        <w:t>:</w:t>
      </w:r>
      <w:r w:rsidRPr="00D3416E" w:rsidR="00EF0B40">
        <w:rPr>
          <w:rFonts w:ascii="Times New Roman" w:hAnsi="Times New Roman"/>
          <w:i/>
        </w:rPr>
        <w:t xml:space="preserve"> No funds will be allocated retroactively; expenses are honored only if they are incurred after the research fund approval date.</w:t>
      </w:r>
    </w:p>
    <w:p w:rsidRPr="00D3416E" w:rsidR="00C7024C" w:rsidP="00C7024C" w:rsidRDefault="00C7024C" w14:paraId="25AF7EAE" w14:textId="77777777">
      <w:pPr>
        <w:autoSpaceDE w:val="0"/>
        <w:autoSpaceDN w:val="0"/>
        <w:adjustRightInd w:val="0"/>
        <w:spacing w:after="120"/>
        <w:ind w:left="270"/>
        <w:rPr>
          <w:rFonts w:ascii="Times New Roman" w:hAnsi="Times New Roman"/>
          <w:i/>
        </w:rPr>
      </w:pPr>
    </w:p>
    <w:tbl>
      <w:tblPr>
        <w:tblStyle w:val="TableGrid"/>
        <w:tblW w:w="0" w:type="auto"/>
        <w:tblLook w:val="04A0" w:firstRow="1" w:lastRow="0" w:firstColumn="1" w:lastColumn="0" w:noHBand="0" w:noVBand="1"/>
      </w:tblPr>
      <w:tblGrid>
        <w:gridCol w:w="4428"/>
        <w:gridCol w:w="4428"/>
      </w:tblGrid>
      <w:tr w:rsidRPr="00A92BA1" w:rsidR="00EF0B40" w:rsidTr="003A54D3" w14:paraId="34A89EE2" w14:textId="77777777">
        <w:tc>
          <w:tcPr>
            <w:tcW w:w="4428" w:type="dxa"/>
          </w:tcPr>
          <w:p w:rsidRPr="00D3416E" w:rsidR="00EF0B40" w:rsidP="00B577CD" w:rsidRDefault="00EF0B40" w14:paraId="4B594FA2" w14:textId="77777777">
            <w:pPr>
              <w:autoSpaceDE w:val="0"/>
              <w:autoSpaceDN w:val="0"/>
              <w:adjustRightInd w:val="0"/>
              <w:rPr>
                <w:rFonts w:ascii="Times New Roman" w:hAnsi="Times New Roman"/>
                <w:b/>
                <w:color w:val="000000"/>
              </w:rPr>
            </w:pPr>
            <w:r w:rsidRPr="00D3416E">
              <w:rPr>
                <w:rFonts w:ascii="Times New Roman" w:hAnsi="Times New Roman"/>
                <w:b/>
                <w:color w:val="000000"/>
              </w:rPr>
              <w:t>Funds MAY be used for:</w:t>
            </w:r>
          </w:p>
        </w:tc>
        <w:tc>
          <w:tcPr>
            <w:tcW w:w="4428" w:type="dxa"/>
          </w:tcPr>
          <w:p w:rsidRPr="00D3416E" w:rsidR="00EF0B40" w:rsidP="00B577CD" w:rsidRDefault="00EF0B40" w14:paraId="502DDA77" w14:textId="77777777">
            <w:pPr>
              <w:autoSpaceDE w:val="0"/>
              <w:autoSpaceDN w:val="0"/>
              <w:adjustRightInd w:val="0"/>
              <w:rPr>
                <w:rFonts w:ascii="Times New Roman" w:hAnsi="Times New Roman"/>
                <w:b/>
                <w:color w:val="000000"/>
              </w:rPr>
            </w:pPr>
            <w:r w:rsidRPr="00D3416E">
              <w:rPr>
                <w:rFonts w:ascii="Times New Roman" w:hAnsi="Times New Roman"/>
                <w:b/>
                <w:color w:val="000000"/>
              </w:rPr>
              <w:t xml:space="preserve">Funds may NOT be used for: </w:t>
            </w:r>
          </w:p>
        </w:tc>
      </w:tr>
      <w:tr w:rsidRPr="00A92BA1" w:rsidR="00EF0B40" w:rsidTr="003A54D3" w14:paraId="3C3DDC76" w14:textId="77777777">
        <w:tc>
          <w:tcPr>
            <w:tcW w:w="4428" w:type="dxa"/>
          </w:tcPr>
          <w:p w:rsidRPr="00D3416E" w:rsidR="00EF0B40" w:rsidP="00B577CD" w:rsidRDefault="00EF0B40" w14:paraId="5277D8BA" w14:textId="77777777">
            <w:pPr>
              <w:autoSpaceDE w:val="0"/>
              <w:autoSpaceDN w:val="0"/>
              <w:adjustRightInd w:val="0"/>
              <w:rPr>
                <w:rFonts w:ascii="Times New Roman" w:hAnsi="Times New Roman"/>
                <w:b/>
                <w:color w:val="000000"/>
              </w:rPr>
            </w:pPr>
            <w:r w:rsidRPr="00D3416E">
              <w:rPr>
                <w:rFonts w:ascii="Times New Roman" w:hAnsi="Times New Roman"/>
                <w:i/>
              </w:rPr>
              <w:t>Mailing of surveys; survey incentives</w:t>
            </w:r>
          </w:p>
        </w:tc>
        <w:tc>
          <w:tcPr>
            <w:tcW w:w="4428" w:type="dxa"/>
          </w:tcPr>
          <w:p w:rsidRPr="00D3416E" w:rsidR="00EF0B40" w:rsidP="00B577CD" w:rsidRDefault="00EF0B40" w14:paraId="3AF8BE51" w14:textId="77777777">
            <w:pPr>
              <w:autoSpaceDE w:val="0"/>
              <w:autoSpaceDN w:val="0"/>
              <w:adjustRightInd w:val="0"/>
              <w:rPr>
                <w:rFonts w:ascii="Times New Roman" w:hAnsi="Times New Roman"/>
                <w:b/>
                <w:color w:val="000000"/>
              </w:rPr>
            </w:pPr>
            <w:r w:rsidRPr="00D3416E">
              <w:rPr>
                <w:rFonts w:ascii="Times New Roman" w:hAnsi="Times New Roman"/>
                <w:i/>
              </w:rPr>
              <w:t>Salary or payment to self or family members</w:t>
            </w:r>
          </w:p>
        </w:tc>
      </w:tr>
      <w:tr w:rsidRPr="00A92BA1" w:rsidR="00EF0B40" w:rsidTr="003A54D3" w14:paraId="6125F24E" w14:textId="77777777">
        <w:tc>
          <w:tcPr>
            <w:tcW w:w="4428" w:type="dxa"/>
          </w:tcPr>
          <w:p w:rsidRPr="00D3416E" w:rsidR="00EF0B40" w:rsidP="00B577CD" w:rsidRDefault="00EF0B40" w14:paraId="3438BF8E" w14:textId="77777777">
            <w:pPr>
              <w:autoSpaceDE w:val="0"/>
              <w:autoSpaceDN w:val="0"/>
              <w:adjustRightInd w:val="0"/>
              <w:rPr>
                <w:rFonts w:ascii="Times New Roman" w:hAnsi="Times New Roman"/>
                <w:b/>
                <w:color w:val="000000"/>
              </w:rPr>
            </w:pPr>
            <w:r w:rsidRPr="00D3416E">
              <w:rPr>
                <w:rFonts w:ascii="Times New Roman" w:hAnsi="Times New Roman"/>
                <w:i/>
              </w:rPr>
              <w:t>Travel to conduct research</w:t>
            </w:r>
          </w:p>
        </w:tc>
        <w:tc>
          <w:tcPr>
            <w:tcW w:w="4428" w:type="dxa"/>
          </w:tcPr>
          <w:p w:rsidRPr="00D3416E" w:rsidR="00EF0B40" w:rsidP="00B577CD" w:rsidRDefault="00EF0B40" w14:paraId="78F37A88" w14:textId="77777777">
            <w:pPr>
              <w:autoSpaceDE w:val="0"/>
              <w:autoSpaceDN w:val="0"/>
              <w:adjustRightInd w:val="0"/>
              <w:rPr>
                <w:rFonts w:ascii="Times New Roman" w:hAnsi="Times New Roman"/>
                <w:b/>
                <w:color w:val="000000"/>
              </w:rPr>
            </w:pPr>
            <w:r w:rsidRPr="00D3416E">
              <w:rPr>
                <w:rFonts w:ascii="Times New Roman" w:hAnsi="Times New Roman"/>
                <w:i/>
              </w:rPr>
              <w:t>Travel from residence to campus;</w:t>
            </w:r>
            <w:r w:rsidRPr="00D3416E" w:rsidDel="00873293">
              <w:rPr>
                <w:rFonts w:ascii="Times New Roman" w:hAnsi="Times New Roman"/>
                <w:i/>
              </w:rPr>
              <w:t xml:space="preserve"> </w:t>
            </w:r>
            <w:r w:rsidRPr="00D3416E">
              <w:rPr>
                <w:rFonts w:ascii="Times New Roman" w:hAnsi="Times New Roman"/>
                <w:i/>
              </w:rPr>
              <w:t>travel to professional meetings</w:t>
            </w:r>
          </w:p>
        </w:tc>
      </w:tr>
      <w:tr w:rsidRPr="00A92BA1" w:rsidR="00EF0B40" w:rsidTr="003A54D3" w14:paraId="573D085F" w14:textId="77777777">
        <w:tc>
          <w:tcPr>
            <w:tcW w:w="4428" w:type="dxa"/>
          </w:tcPr>
          <w:p w:rsidRPr="00D3416E" w:rsidR="00EF0B40" w:rsidP="00B577CD" w:rsidRDefault="00EF0B40" w14:paraId="23DC5CD9" w14:textId="77777777">
            <w:pPr>
              <w:autoSpaceDE w:val="0"/>
              <w:autoSpaceDN w:val="0"/>
              <w:adjustRightInd w:val="0"/>
              <w:rPr>
                <w:rFonts w:ascii="Times New Roman" w:hAnsi="Times New Roman"/>
                <w:b/>
                <w:color w:val="000000"/>
              </w:rPr>
            </w:pPr>
            <w:r w:rsidRPr="00D3416E">
              <w:rPr>
                <w:rFonts w:ascii="Times New Roman" w:hAnsi="Times New Roman"/>
                <w:i/>
              </w:rPr>
              <w:t>Supplies for conducting research; e.g. paper, copying of surveys, letterhead, audio or video tapes, standard survey for</w:t>
            </w:r>
            <w:r w:rsidRPr="00D3416E" w:rsidR="00A5758F">
              <w:rPr>
                <w:rFonts w:ascii="Times New Roman" w:hAnsi="Times New Roman"/>
                <w:i/>
              </w:rPr>
              <w:t>ms</w:t>
            </w:r>
          </w:p>
        </w:tc>
        <w:tc>
          <w:tcPr>
            <w:tcW w:w="4428" w:type="dxa"/>
          </w:tcPr>
          <w:p w:rsidRPr="00D3416E" w:rsidR="00EF0B40" w:rsidP="00B577CD" w:rsidRDefault="00EF0B40" w14:paraId="7BEEA013" w14:textId="77777777">
            <w:pPr>
              <w:autoSpaceDE w:val="0"/>
              <w:autoSpaceDN w:val="0"/>
              <w:adjustRightInd w:val="0"/>
              <w:rPr>
                <w:rFonts w:ascii="Times New Roman" w:hAnsi="Times New Roman"/>
                <w:b/>
                <w:color w:val="000000"/>
              </w:rPr>
            </w:pPr>
            <w:r w:rsidRPr="00D3416E">
              <w:rPr>
                <w:rFonts w:ascii="Times New Roman" w:hAnsi="Times New Roman"/>
                <w:i/>
              </w:rPr>
              <w:t>Purchase of equipment that are available on campus</w:t>
            </w:r>
          </w:p>
        </w:tc>
      </w:tr>
      <w:tr w:rsidRPr="00A92BA1" w:rsidR="00EF0B40" w:rsidTr="003A54D3" w14:paraId="10042B1D" w14:textId="77777777">
        <w:tc>
          <w:tcPr>
            <w:tcW w:w="4428" w:type="dxa"/>
          </w:tcPr>
          <w:p w:rsidRPr="00D3416E" w:rsidR="00EF0B40" w:rsidP="00B577CD" w:rsidRDefault="00EF0B40" w14:paraId="737BEAD2" w14:textId="77777777">
            <w:pPr>
              <w:autoSpaceDE w:val="0"/>
              <w:autoSpaceDN w:val="0"/>
              <w:adjustRightInd w:val="0"/>
              <w:rPr>
                <w:rFonts w:ascii="Times New Roman" w:hAnsi="Times New Roman"/>
                <w:b/>
                <w:color w:val="000000"/>
              </w:rPr>
            </w:pPr>
            <w:r w:rsidRPr="00D3416E">
              <w:rPr>
                <w:rFonts w:ascii="Times New Roman" w:hAnsi="Times New Roman"/>
                <w:i/>
              </w:rPr>
              <w:t>Incentives to survey or interview participants</w:t>
            </w:r>
          </w:p>
        </w:tc>
        <w:tc>
          <w:tcPr>
            <w:tcW w:w="4428" w:type="dxa"/>
          </w:tcPr>
          <w:p w:rsidRPr="00D3416E" w:rsidR="00EF0B40" w:rsidP="00B577CD" w:rsidRDefault="00EF0B40" w14:paraId="21E14A8E" w14:textId="77777777">
            <w:pPr>
              <w:autoSpaceDE w:val="0"/>
              <w:autoSpaceDN w:val="0"/>
              <w:adjustRightInd w:val="0"/>
              <w:rPr>
                <w:rFonts w:ascii="Times New Roman" w:hAnsi="Times New Roman"/>
                <w:b/>
                <w:color w:val="000000"/>
              </w:rPr>
            </w:pPr>
            <w:r w:rsidRPr="00D3416E">
              <w:rPr>
                <w:rFonts w:ascii="Times New Roman" w:hAnsi="Times New Roman"/>
                <w:i/>
              </w:rPr>
              <w:t>Expenses covered by other funds</w:t>
            </w:r>
          </w:p>
        </w:tc>
      </w:tr>
      <w:tr w:rsidRPr="00A92BA1" w:rsidR="00EF0B40" w:rsidTr="003A54D3" w14:paraId="3F4E0F57" w14:textId="77777777">
        <w:tc>
          <w:tcPr>
            <w:tcW w:w="4428" w:type="dxa"/>
          </w:tcPr>
          <w:p w:rsidRPr="00D3416E" w:rsidR="00EF0B40" w:rsidP="00B577CD" w:rsidRDefault="00EF0B40" w14:paraId="7256F220" w14:textId="77777777">
            <w:pPr>
              <w:autoSpaceDE w:val="0"/>
              <w:autoSpaceDN w:val="0"/>
              <w:adjustRightInd w:val="0"/>
              <w:rPr>
                <w:rFonts w:ascii="Times New Roman" w:hAnsi="Times New Roman"/>
                <w:b/>
                <w:color w:val="000000"/>
              </w:rPr>
            </w:pPr>
            <w:r w:rsidRPr="00D3416E">
              <w:rPr>
                <w:rFonts w:ascii="Times New Roman" w:hAnsi="Times New Roman"/>
                <w:i/>
              </w:rPr>
              <w:lastRenderedPageBreak/>
              <w:t>Transcription, translator, or data entry costs. (Reminder these persons or individuals assisting with analysis must be listed on your IRB).</w:t>
            </w:r>
          </w:p>
        </w:tc>
        <w:tc>
          <w:tcPr>
            <w:tcW w:w="4428" w:type="dxa"/>
          </w:tcPr>
          <w:p w:rsidRPr="00D3416E" w:rsidR="00EF0B40" w:rsidP="00B577CD" w:rsidRDefault="00EF0B40" w14:paraId="7922A312" w14:textId="77777777">
            <w:pPr>
              <w:autoSpaceDE w:val="0"/>
              <w:autoSpaceDN w:val="0"/>
              <w:adjustRightInd w:val="0"/>
              <w:rPr>
                <w:rFonts w:ascii="Times New Roman" w:hAnsi="Times New Roman"/>
                <w:b/>
                <w:color w:val="000000"/>
              </w:rPr>
            </w:pPr>
            <w:r w:rsidRPr="00D3416E">
              <w:rPr>
                <w:rFonts w:ascii="Times New Roman" w:hAnsi="Times New Roman"/>
                <w:i/>
              </w:rPr>
              <w:t>Expenses incurred prior to Graduate Education Committee approval</w:t>
            </w:r>
          </w:p>
        </w:tc>
      </w:tr>
      <w:tr w:rsidRPr="00A92BA1" w:rsidR="00EF0B40" w:rsidTr="003A54D3" w14:paraId="289D45AA" w14:textId="77777777">
        <w:tc>
          <w:tcPr>
            <w:tcW w:w="4428" w:type="dxa"/>
          </w:tcPr>
          <w:p w:rsidRPr="00D3416E" w:rsidR="00EF0B40" w:rsidP="00B577CD" w:rsidRDefault="00EF0B40" w14:paraId="6B661AC7" w14:textId="77777777">
            <w:pPr>
              <w:autoSpaceDE w:val="0"/>
              <w:autoSpaceDN w:val="0"/>
              <w:adjustRightInd w:val="0"/>
              <w:rPr>
                <w:rFonts w:ascii="Times New Roman" w:hAnsi="Times New Roman"/>
                <w:b/>
                <w:color w:val="000000"/>
              </w:rPr>
            </w:pPr>
            <w:r w:rsidRPr="00D3416E">
              <w:rPr>
                <w:rFonts w:ascii="Times New Roman" w:hAnsi="Times New Roman"/>
                <w:i/>
              </w:rPr>
              <w:t>Matching funds for grant proposals</w:t>
            </w:r>
          </w:p>
        </w:tc>
        <w:tc>
          <w:tcPr>
            <w:tcW w:w="4428" w:type="dxa"/>
          </w:tcPr>
          <w:p w:rsidRPr="00D3416E" w:rsidR="00EF0B40" w:rsidP="00B577CD" w:rsidRDefault="00B076B4" w14:paraId="19A33A0D" w14:textId="77777777">
            <w:pPr>
              <w:autoSpaceDE w:val="0"/>
              <w:autoSpaceDN w:val="0"/>
              <w:adjustRightInd w:val="0"/>
              <w:rPr>
                <w:rFonts w:ascii="Times New Roman" w:hAnsi="Times New Roman"/>
                <w:i/>
                <w:color w:val="000000"/>
              </w:rPr>
            </w:pPr>
            <w:r w:rsidRPr="00D3416E">
              <w:rPr>
                <w:rFonts w:ascii="Times New Roman" w:hAnsi="Times New Roman"/>
                <w:i/>
                <w:color w:val="000000"/>
              </w:rPr>
              <w:t>Editing Services</w:t>
            </w:r>
          </w:p>
        </w:tc>
      </w:tr>
    </w:tbl>
    <w:p w:rsidRPr="00D3416E" w:rsidR="00EF0B40" w:rsidP="00B577CD" w:rsidRDefault="00EF0B40" w14:paraId="2633CEB9" w14:textId="77777777">
      <w:pPr>
        <w:autoSpaceDE w:val="0"/>
        <w:autoSpaceDN w:val="0"/>
        <w:adjustRightInd w:val="0"/>
        <w:spacing w:after="120" w:line="240" w:lineRule="exact"/>
        <w:rPr>
          <w:rFonts w:ascii="Times New Roman" w:hAnsi="Times New Roman"/>
          <w:b/>
          <w:color w:val="000000"/>
        </w:rPr>
      </w:pPr>
    </w:p>
    <w:p w:rsidRPr="006D4878" w:rsidR="003103E2" w:rsidP="00B577CD" w:rsidRDefault="003103E2" w14:paraId="4B1D477B" w14:textId="77777777">
      <w:pPr>
        <w:rPr>
          <w:rFonts w:ascii="Times New Roman" w:hAnsi="Times New Roman"/>
          <w:strike/>
        </w:rPr>
      </w:pPr>
    </w:p>
    <w:p w:rsidRPr="006D4878" w:rsidR="00B11A34" w:rsidP="00B577CD" w:rsidRDefault="003103E2" w14:paraId="51B5E03E" w14:textId="77777777">
      <w:pPr>
        <w:rPr>
          <w:rFonts w:ascii="Times New Roman" w:hAnsi="Times New Roman"/>
          <w:b/>
          <w:color w:val="000000"/>
        </w:rPr>
      </w:pPr>
      <w:r w:rsidRPr="006D4878">
        <w:rPr>
          <w:rFonts w:ascii="Times New Roman" w:hAnsi="Times New Roman"/>
          <w:b/>
        </w:rPr>
        <w:t>Please Note</w:t>
      </w:r>
      <w:r w:rsidRPr="006D4878" w:rsidR="00C758C7">
        <w:rPr>
          <w:rFonts w:ascii="Times New Roman" w:hAnsi="Times New Roman"/>
          <w:b/>
        </w:rPr>
        <w:t>:</w:t>
      </w:r>
      <w:r w:rsidRPr="006D4878" w:rsidR="00C758C7">
        <w:rPr>
          <w:rFonts w:ascii="Times New Roman" w:hAnsi="Times New Roman"/>
        </w:rPr>
        <w:t xml:space="preserve"> If funded, IRB approval letter must be submitted to Graduate Administrative Assistant</w:t>
      </w:r>
      <w:r w:rsidRPr="006D4878" w:rsidR="00F052A1">
        <w:rPr>
          <w:rFonts w:ascii="Times New Roman" w:hAnsi="Times New Roman"/>
        </w:rPr>
        <w:t xml:space="preserve"> pri</w:t>
      </w:r>
      <w:r w:rsidRPr="006D4878" w:rsidR="00066485">
        <w:rPr>
          <w:rFonts w:ascii="Times New Roman" w:hAnsi="Times New Roman"/>
        </w:rPr>
        <w:t>or to disbursement of funds.</w:t>
      </w:r>
    </w:p>
    <w:sectPr w:rsidRPr="006D4878" w:rsidR="00B11A34" w:rsidSect="00350749">
      <w:headerReference w:type="default" r:id="rId202"/>
      <w:headerReference w:type="first" r:id="rId203"/>
      <w:type w:val="continuous"/>
      <w:pgSz w:w="12240" w:h="15840" w:orient="portrait"/>
      <w:pgMar w:top="1440" w:right="1440" w:bottom="1440" w:left="1440" w:header="720" w:footer="720"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73A" w:rsidRDefault="00DF473A" w14:paraId="5B17243E" w14:textId="77777777">
      <w:r>
        <w:separator/>
      </w:r>
    </w:p>
  </w:endnote>
  <w:endnote w:type="continuationSeparator" w:id="0">
    <w:p w:rsidR="00DF473A" w:rsidRDefault="00DF473A" w14:paraId="34ACDD65" w14:textId="77777777">
      <w:r>
        <w:continuationSeparator/>
      </w:r>
    </w:p>
  </w:endnote>
  <w:endnote w:type="continuationNotice" w:id="1">
    <w:p w:rsidR="00DF473A" w:rsidRDefault="00DF473A" w14:paraId="77BBF96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72F" w:rsidRDefault="00C2372F" w14:paraId="65BE1F1D" w14:textId="77777777">
    <w:pPr>
      <w:pStyle w:val="Footer"/>
    </w:pPr>
  </w:p>
  <w:p w:rsidR="00C2372F" w:rsidRDefault="00C2372F" w14:paraId="6AFAB43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72F" w:rsidRDefault="00C2372F" w14:paraId="4B30DB7A" w14:textId="28A16AAF">
    <w:pPr>
      <w:pStyle w:val="Footer"/>
      <w:jc w:val="right"/>
    </w:pPr>
    <w:r>
      <w:fldChar w:fldCharType="begin"/>
    </w:r>
    <w:r>
      <w:instrText xml:space="preserve"> PAGE   \* MERGEFORMAT </w:instrText>
    </w:r>
    <w:r>
      <w:fldChar w:fldCharType="separate"/>
    </w:r>
    <w:r w:rsidR="005B4E8E">
      <w:rPr>
        <w:noProof/>
      </w:rPr>
      <w:t>22</w:t>
    </w:r>
    <w:r>
      <w:rPr>
        <w:noProof/>
      </w:rPr>
      <w:fldChar w:fldCharType="end"/>
    </w:r>
  </w:p>
  <w:p w:rsidR="00C2372F" w:rsidRDefault="00C2372F" w14:paraId="5E6D6F6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72F" w:rsidRDefault="00C2372F" w14:paraId="3D3D22A9" w14:textId="2F8FBA12">
    <w:pPr>
      <w:pStyle w:val="Footer"/>
      <w:jc w:val="right"/>
    </w:pPr>
  </w:p>
  <w:p w:rsidR="00C2372F" w:rsidP="007D048C" w:rsidRDefault="00C2372F" w14:paraId="6A307FE9" w14:textId="750B4212">
    <w:pPr>
      <w:pStyle w:val="Footer"/>
      <w:jc w:val="right"/>
    </w:pPr>
    <w:r>
      <w:t>HDFS Graduate Handbook 2023-24</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rPr>
      <w:id w:val="212315927"/>
      <w:docPartObj>
        <w:docPartGallery w:val="Page Numbers (Bottom of Page)"/>
        <w:docPartUnique/>
      </w:docPartObj>
    </w:sdtPr>
    <w:sdtContent>
      <w:p w:rsidR="00C2372F" w:rsidP="00C718B0" w:rsidRDefault="00C2372F" w14:paraId="300079F4" w14:textId="77777777">
        <w:pPr>
          <w:pStyle w:val="Footer"/>
          <w:jc w:val="right"/>
          <w:rPr>
            <w:rFonts w:asciiTheme="minorHAnsi" w:hAnsiTheme="minorHAnsi"/>
          </w:rPr>
        </w:pPr>
      </w:p>
      <w:p w:rsidRPr="00AB7786" w:rsidR="00C2372F" w:rsidP="00C718B0" w:rsidRDefault="00C2372F" w14:paraId="3D854C1B" w14:textId="1CC8F5C6">
        <w:pPr>
          <w:pStyle w:val="Footer"/>
          <w:jc w:val="right"/>
          <w:rPr>
            <w:rFonts w:asciiTheme="minorHAnsi" w:hAnsiTheme="minorHAnsi"/>
          </w:rPr>
        </w:pPr>
        <w:r>
          <w:rPr>
            <w:rFonts w:asciiTheme="minorHAnsi" w:hAnsiTheme="minorHAnsi"/>
          </w:rPr>
          <w:t xml:space="preserve">   </w:t>
        </w:r>
        <w:r w:rsidRPr="00AB7786">
          <w:rPr>
            <w:rFonts w:asciiTheme="minorHAnsi" w:hAnsiTheme="minorHAnsi"/>
          </w:rPr>
          <w:fldChar w:fldCharType="begin"/>
        </w:r>
        <w:r w:rsidRPr="00AB7786">
          <w:rPr>
            <w:rFonts w:asciiTheme="minorHAnsi" w:hAnsiTheme="minorHAnsi"/>
          </w:rPr>
          <w:instrText xml:space="preserve"> PAGE   \* MERGEFORMAT </w:instrText>
        </w:r>
        <w:r w:rsidRPr="00AB7786">
          <w:rPr>
            <w:rFonts w:asciiTheme="minorHAnsi" w:hAnsiTheme="minorHAnsi"/>
          </w:rPr>
          <w:fldChar w:fldCharType="separate"/>
        </w:r>
        <w:r w:rsidR="005B4E8E">
          <w:rPr>
            <w:rFonts w:asciiTheme="minorHAnsi" w:hAnsiTheme="minorHAnsi"/>
            <w:noProof/>
          </w:rPr>
          <w:t>30</w:t>
        </w:r>
        <w:r w:rsidRPr="00AB7786">
          <w:rPr>
            <w:rFonts w:asciiTheme="minorHAnsi" w:hAnsiTheme="minorHAnsi"/>
            <w:noProof/>
          </w:rPr>
          <w:fldChar w:fldCharType="end"/>
        </w:r>
      </w:p>
    </w:sdtContent>
  </w:sdt>
  <w:p w:rsidR="00C2372F" w:rsidP="00776988" w:rsidRDefault="00C2372F" w14:paraId="23D71C12" w14:textId="17BAE4DA">
    <w:pPr>
      <w:pStyle w:val="Footer"/>
      <w:jc w:val="right"/>
    </w:pPr>
    <w:r>
      <w:t>HDFS Graduate Handbook 23-34</w:t>
    </w:r>
  </w:p>
  <w:p w:rsidR="00C2372F" w:rsidP="0676C13A" w:rsidRDefault="00C2372F" w14:paraId="3988F0EA" w14:textId="1E4B462E">
    <w:pPr>
      <w:pStyle w:val="Footer"/>
      <w:jc w:val="right"/>
    </w:pPr>
  </w:p>
  <w:p w:rsidR="00C2372F" w:rsidP="00C718B0" w:rsidRDefault="00C2372F" w14:paraId="299D8616" w14:textId="777777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73A" w:rsidRDefault="00DF473A" w14:paraId="3408B152" w14:textId="77777777">
      <w:r>
        <w:separator/>
      </w:r>
    </w:p>
  </w:footnote>
  <w:footnote w:type="continuationSeparator" w:id="0">
    <w:p w:rsidR="00DF473A" w:rsidRDefault="00DF473A" w14:paraId="0365DD40" w14:textId="77777777">
      <w:r>
        <w:continuationSeparator/>
      </w:r>
    </w:p>
  </w:footnote>
  <w:footnote w:type="continuationNotice" w:id="1">
    <w:p w:rsidR="00DF473A" w:rsidRDefault="00DF473A" w14:paraId="02D71E7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60C502A9" w14:textId="77777777">
      <w:trPr>
        <w:trHeight w:val="300"/>
      </w:trPr>
      <w:tc>
        <w:tcPr>
          <w:tcW w:w="3120" w:type="dxa"/>
        </w:tcPr>
        <w:p w:rsidR="00C2372F" w:rsidP="0676C13A" w:rsidRDefault="00C2372F" w14:paraId="09C9C4F1" w14:textId="7CF9DA2B">
          <w:pPr>
            <w:pStyle w:val="Header"/>
            <w:ind w:left="-115"/>
          </w:pPr>
        </w:p>
      </w:tc>
      <w:tc>
        <w:tcPr>
          <w:tcW w:w="3120" w:type="dxa"/>
        </w:tcPr>
        <w:p w:rsidR="00C2372F" w:rsidP="0676C13A" w:rsidRDefault="00C2372F" w14:paraId="57BA1558" w14:textId="259BE9B5">
          <w:pPr>
            <w:pStyle w:val="Header"/>
            <w:jc w:val="center"/>
          </w:pPr>
        </w:p>
      </w:tc>
      <w:tc>
        <w:tcPr>
          <w:tcW w:w="3120" w:type="dxa"/>
        </w:tcPr>
        <w:p w:rsidR="00C2372F" w:rsidP="0676C13A" w:rsidRDefault="00C2372F" w14:paraId="1AF6E7F1" w14:textId="5394EC1D">
          <w:pPr>
            <w:pStyle w:val="Header"/>
            <w:ind w:right="-115"/>
            <w:jc w:val="right"/>
          </w:pPr>
        </w:p>
      </w:tc>
    </w:tr>
  </w:tbl>
  <w:p w:rsidR="00C2372F" w:rsidP="0676C13A" w:rsidRDefault="00C2372F" w14:paraId="6F5D6153" w14:textId="34D5F29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74B2CC95" w14:textId="77777777">
      <w:trPr>
        <w:trHeight w:val="300"/>
      </w:trPr>
      <w:tc>
        <w:tcPr>
          <w:tcW w:w="3120" w:type="dxa"/>
        </w:tcPr>
        <w:p w:rsidR="00C2372F" w:rsidP="0676C13A" w:rsidRDefault="00C2372F" w14:paraId="2EEAA147" w14:textId="36D7A1D9">
          <w:pPr>
            <w:pStyle w:val="Header"/>
            <w:ind w:left="-115"/>
          </w:pPr>
        </w:p>
      </w:tc>
      <w:tc>
        <w:tcPr>
          <w:tcW w:w="3120" w:type="dxa"/>
        </w:tcPr>
        <w:p w:rsidR="00C2372F" w:rsidP="0676C13A" w:rsidRDefault="00C2372F" w14:paraId="2695B4F9" w14:textId="02994891">
          <w:pPr>
            <w:pStyle w:val="Header"/>
            <w:jc w:val="center"/>
          </w:pPr>
        </w:p>
      </w:tc>
      <w:tc>
        <w:tcPr>
          <w:tcW w:w="3120" w:type="dxa"/>
        </w:tcPr>
        <w:p w:rsidR="00C2372F" w:rsidP="0676C13A" w:rsidRDefault="00C2372F" w14:paraId="432C885F" w14:textId="6833048C">
          <w:pPr>
            <w:pStyle w:val="Header"/>
            <w:ind w:right="-115"/>
            <w:jc w:val="right"/>
          </w:pPr>
        </w:p>
      </w:tc>
    </w:tr>
  </w:tbl>
  <w:p w:rsidR="00C2372F" w:rsidP="0676C13A" w:rsidRDefault="00C2372F" w14:paraId="7DA22843" w14:textId="5A6333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66C1BE46" w14:textId="77777777">
      <w:trPr>
        <w:trHeight w:val="300"/>
      </w:trPr>
      <w:tc>
        <w:tcPr>
          <w:tcW w:w="3120" w:type="dxa"/>
        </w:tcPr>
        <w:p w:rsidR="00C2372F" w:rsidP="0676C13A" w:rsidRDefault="00C2372F" w14:paraId="2DB4AA75" w14:textId="3837F5E7">
          <w:pPr>
            <w:pStyle w:val="Header"/>
            <w:ind w:left="-115"/>
          </w:pPr>
        </w:p>
      </w:tc>
      <w:tc>
        <w:tcPr>
          <w:tcW w:w="3120" w:type="dxa"/>
        </w:tcPr>
        <w:p w:rsidR="00C2372F" w:rsidP="0676C13A" w:rsidRDefault="00C2372F" w14:paraId="38AF5942" w14:textId="55042398">
          <w:pPr>
            <w:pStyle w:val="Header"/>
            <w:jc w:val="center"/>
          </w:pPr>
        </w:p>
      </w:tc>
      <w:tc>
        <w:tcPr>
          <w:tcW w:w="3120" w:type="dxa"/>
        </w:tcPr>
        <w:p w:rsidR="00C2372F" w:rsidP="0676C13A" w:rsidRDefault="00C2372F" w14:paraId="47F84604" w14:textId="73DC734E">
          <w:pPr>
            <w:pStyle w:val="Header"/>
            <w:ind w:right="-115"/>
            <w:jc w:val="right"/>
          </w:pPr>
        </w:p>
      </w:tc>
    </w:tr>
  </w:tbl>
  <w:p w:rsidR="00C2372F" w:rsidP="0676C13A" w:rsidRDefault="00C2372F" w14:paraId="34D00FA6" w14:textId="36F1E9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7F93620E" w14:textId="77777777">
      <w:trPr>
        <w:trHeight w:val="300"/>
      </w:trPr>
      <w:tc>
        <w:tcPr>
          <w:tcW w:w="3120" w:type="dxa"/>
        </w:tcPr>
        <w:p w:rsidR="00C2372F" w:rsidP="0676C13A" w:rsidRDefault="00C2372F" w14:paraId="7819B193" w14:textId="6AF54BDB">
          <w:pPr>
            <w:pStyle w:val="Header"/>
            <w:ind w:left="-115"/>
          </w:pPr>
        </w:p>
      </w:tc>
      <w:tc>
        <w:tcPr>
          <w:tcW w:w="3120" w:type="dxa"/>
        </w:tcPr>
        <w:p w:rsidR="00C2372F" w:rsidP="0676C13A" w:rsidRDefault="00C2372F" w14:paraId="1F993F96" w14:textId="02979A46">
          <w:pPr>
            <w:pStyle w:val="Header"/>
            <w:jc w:val="center"/>
          </w:pPr>
        </w:p>
      </w:tc>
      <w:tc>
        <w:tcPr>
          <w:tcW w:w="3120" w:type="dxa"/>
        </w:tcPr>
        <w:p w:rsidR="00C2372F" w:rsidP="0676C13A" w:rsidRDefault="00C2372F" w14:paraId="7B1CEE3A" w14:textId="7434D9D7">
          <w:pPr>
            <w:pStyle w:val="Header"/>
            <w:ind w:right="-115"/>
            <w:jc w:val="right"/>
          </w:pPr>
        </w:p>
      </w:tc>
    </w:tr>
  </w:tbl>
  <w:p w:rsidR="00C2372F" w:rsidP="0676C13A" w:rsidRDefault="00C2372F" w14:paraId="5624A340" w14:textId="312795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5C97A450" w14:textId="77777777">
      <w:trPr>
        <w:trHeight w:val="300"/>
      </w:trPr>
      <w:tc>
        <w:tcPr>
          <w:tcW w:w="3120" w:type="dxa"/>
        </w:tcPr>
        <w:p w:rsidR="00C2372F" w:rsidP="0676C13A" w:rsidRDefault="00C2372F" w14:paraId="6319FAF4" w14:textId="2E737924">
          <w:pPr>
            <w:pStyle w:val="Header"/>
            <w:ind w:left="-115"/>
          </w:pPr>
        </w:p>
      </w:tc>
      <w:tc>
        <w:tcPr>
          <w:tcW w:w="3120" w:type="dxa"/>
        </w:tcPr>
        <w:p w:rsidR="00C2372F" w:rsidP="0676C13A" w:rsidRDefault="00C2372F" w14:paraId="3F92309C" w14:textId="6567980D">
          <w:pPr>
            <w:pStyle w:val="Header"/>
            <w:jc w:val="center"/>
          </w:pPr>
        </w:p>
      </w:tc>
      <w:tc>
        <w:tcPr>
          <w:tcW w:w="3120" w:type="dxa"/>
        </w:tcPr>
        <w:p w:rsidR="00C2372F" w:rsidP="0676C13A" w:rsidRDefault="00C2372F" w14:paraId="536A7687" w14:textId="3970603F">
          <w:pPr>
            <w:pStyle w:val="Header"/>
            <w:ind w:right="-115"/>
            <w:jc w:val="right"/>
          </w:pPr>
        </w:p>
      </w:tc>
    </w:tr>
  </w:tbl>
  <w:p w:rsidR="00C2372F" w:rsidP="0676C13A" w:rsidRDefault="00C2372F" w14:paraId="3629C693" w14:textId="3B1790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0"/>
      <w:gridCol w:w="4800"/>
      <w:gridCol w:w="4800"/>
    </w:tblGrid>
    <w:tr w:rsidR="00C2372F" w:rsidTr="0676C13A" w14:paraId="258503F1" w14:textId="77777777">
      <w:trPr>
        <w:trHeight w:val="300"/>
      </w:trPr>
      <w:tc>
        <w:tcPr>
          <w:tcW w:w="4800" w:type="dxa"/>
        </w:tcPr>
        <w:p w:rsidR="00C2372F" w:rsidP="0676C13A" w:rsidRDefault="00C2372F" w14:paraId="7E3F137A" w14:textId="0A5A21A4">
          <w:pPr>
            <w:pStyle w:val="Header"/>
            <w:ind w:left="-115"/>
          </w:pPr>
        </w:p>
      </w:tc>
      <w:tc>
        <w:tcPr>
          <w:tcW w:w="4800" w:type="dxa"/>
        </w:tcPr>
        <w:p w:rsidR="00C2372F" w:rsidP="0676C13A" w:rsidRDefault="00C2372F" w14:paraId="03D4D173" w14:textId="0E228E7B">
          <w:pPr>
            <w:pStyle w:val="Header"/>
            <w:jc w:val="center"/>
          </w:pPr>
        </w:p>
      </w:tc>
      <w:tc>
        <w:tcPr>
          <w:tcW w:w="4800" w:type="dxa"/>
        </w:tcPr>
        <w:p w:rsidR="00C2372F" w:rsidP="0676C13A" w:rsidRDefault="00C2372F" w14:paraId="12E8B71B" w14:textId="6BFD90D1">
          <w:pPr>
            <w:pStyle w:val="Header"/>
            <w:ind w:right="-115"/>
            <w:jc w:val="right"/>
          </w:pPr>
        </w:p>
      </w:tc>
    </w:tr>
  </w:tbl>
  <w:p w:rsidR="00C2372F" w:rsidP="0676C13A" w:rsidRDefault="00C2372F" w14:paraId="1B81586E" w14:textId="746B2F5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0"/>
      <w:gridCol w:w="4800"/>
      <w:gridCol w:w="4800"/>
    </w:tblGrid>
    <w:tr w:rsidR="00C2372F" w:rsidTr="0676C13A" w14:paraId="0B370171" w14:textId="77777777">
      <w:trPr>
        <w:trHeight w:val="300"/>
      </w:trPr>
      <w:tc>
        <w:tcPr>
          <w:tcW w:w="4800" w:type="dxa"/>
        </w:tcPr>
        <w:p w:rsidR="00C2372F" w:rsidP="0676C13A" w:rsidRDefault="00C2372F" w14:paraId="3D7E0BE3" w14:textId="1357797B">
          <w:pPr>
            <w:pStyle w:val="Header"/>
            <w:ind w:left="-115"/>
          </w:pPr>
        </w:p>
      </w:tc>
      <w:tc>
        <w:tcPr>
          <w:tcW w:w="4800" w:type="dxa"/>
        </w:tcPr>
        <w:p w:rsidR="00C2372F" w:rsidP="0676C13A" w:rsidRDefault="00C2372F" w14:paraId="1816D7F9" w14:textId="5F8B7F61">
          <w:pPr>
            <w:pStyle w:val="Header"/>
            <w:jc w:val="center"/>
          </w:pPr>
        </w:p>
      </w:tc>
      <w:tc>
        <w:tcPr>
          <w:tcW w:w="4800" w:type="dxa"/>
        </w:tcPr>
        <w:p w:rsidR="00C2372F" w:rsidP="0676C13A" w:rsidRDefault="00C2372F" w14:paraId="46864396" w14:textId="2EBF9874">
          <w:pPr>
            <w:pStyle w:val="Header"/>
            <w:ind w:right="-115"/>
            <w:jc w:val="right"/>
          </w:pPr>
        </w:p>
      </w:tc>
    </w:tr>
  </w:tbl>
  <w:p w:rsidR="00C2372F" w:rsidP="0676C13A" w:rsidRDefault="00C2372F" w14:paraId="03C981AC" w14:textId="51FE375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30FB42B6" w14:textId="77777777">
      <w:trPr>
        <w:trHeight w:val="300"/>
      </w:trPr>
      <w:tc>
        <w:tcPr>
          <w:tcW w:w="3120" w:type="dxa"/>
        </w:tcPr>
        <w:p w:rsidR="00C2372F" w:rsidP="0676C13A" w:rsidRDefault="00C2372F" w14:paraId="3B61B561" w14:textId="5FDA33A8">
          <w:pPr>
            <w:pStyle w:val="Header"/>
            <w:ind w:left="-115"/>
          </w:pPr>
        </w:p>
      </w:tc>
      <w:tc>
        <w:tcPr>
          <w:tcW w:w="3120" w:type="dxa"/>
        </w:tcPr>
        <w:p w:rsidR="00C2372F" w:rsidP="0676C13A" w:rsidRDefault="00C2372F" w14:paraId="11B4410E" w14:textId="21D147F2">
          <w:pPr>
            <w:pStyle w:val="Header"/>
            <w:jc w:val="center"/>
          </w:pPr>
        </w:p>
      </w:tc>
      <w:tc>
        <w:tcPr>
          <w:tcW w:w="3120" w:type="dxa"/>
        </w:tcPr>
        <w:p w:rsidR="00C2372F" w:rsidP="0676C13A" w:rsidRDefault="00C2372F" w14:paraId="03B893E0" w14:textId="12FFA5BA">
          <w:pPr>
            <w:pStyle w:val="Header"/>
            <w:ind w:right="-115"/>
            <w:jc w:val="right"/>
          </w:pPr>
        </w:p>
      </w:tc>
    </w:tr>
  </w:tbl>
  <w:p w:rsidR="00C2372F" w:rsidP="0676C13A" w:rsidRDefault="00C2372F" w14:paraId="49F9A2D3" w14:textId="71D91B1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5756773F" w14:textId="77777777">
      <w:trPr>
        <w:trHeight w:val="300"/>
      </w:trPr>
      <w:tc>
        <w:tcPr>
          <w:tcW w:w="3120" w:type="dxa"/>
        </w:tcPr>
        <w:p w:rsidR="00C2372F" w:rsidP="0676C13A" w:rsidRDefault="00C2372F" w14:paraId="34CCE1B5" w14:textId="6A706014">
          <w:pPr>
            <w:pStyle w:val="Header"/>
            <w:ind w:left="-115"/>
          </w:pPr>
        </w:p>
      </w:tc>
      <w:tc>
        <w:tcPr>
          <w:tcW w:w="3120" w:type="dxa"/>
        </w:tcPr>
        <w:p w:rsidR="00C2372F" w:rsidP="0676C13A" w:rsidRDefault="00C2372F" w14:paraId="3359DF8B" w14:textId="44A4E5D7">
          <w:pPr>
            <w:pStyle w:val="Header"/>
            <w:jc w:val="center"/>
          </w:pPr>
        </w:p>
      </w:tc>
      <w:tc>
        <w:tcPr>
          <w:tcW w:w="3120" w:type="dxa"/>
        </w:tcPr>
        <w:p w:rsidR="00C2372F" w:rsidP="0676C13A" w:rsidRDefault="00C2372F" w14:paraId="03E359B3" w14:textId="44B49DB2">
          <w:pPr>
            <w:pStyle w:val="Header"/>
            <w:ind w:right="-115"/>
            <w:jc w:val="right"/>
          </w:pPr>
        </w:p>
      </w:tc>
    </w:tr>
  </w:tbl>
  <w:p w:rsidR="00C2372F" w:rsidP="0676C13A" w:rsidRDefault="00C2372F" w14:paraId="4784BAFA" w14:textId="6BAEDDA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2372F" w:rsidTr="0676C13A" w14:paraId="3B440EE5" w14:textId="77777777">
      <w:trPr>
        <w:trHeight w:val="300"/>
      </w:trPr>
      <w:tc>
        <w:tcPr>
          <w:tcW w:w="3120" w:type="dxa"/>
        </w:tcPr>
        <w:p w:rsidR="00C2372F" w:rsidP="0676C13A" w:rsidRDefault="00C2372F" w14:paraId="059D813A" w14:textId="3BBED80B">
          <w:pPr>
            <w:pStyle w:val="Header"/>
            <w:ind w:left="-115"/>
          </w:pPr>
        </w:p>
      </w:tc>
      <w:tc>
        <w:tcPr>
          <w:tcW w:w="3120" w:type="dxa"/>
        </w:tcPr>
        <w:p w:rsidR="00C2372F" w:rsidP="0676C13A" w:rsidRDefault="00C2372F" w14:paraId="5B4C814B" w14:textId="4D6A17A7">
          <w:pPr>
            <w:pStyle w:val="Header"/>
            <w:jc w:val="center"/>
          </w:pPr>
        </w:p>
      </w:tc>
      <w:tc>
        <w:tcPr>
          <w:tcW w:w="3120" w:type="dxa"/>
        </w:tcPr>
        <w:p w:rsidR="00C2372F" w:rsidP="0676C13A" w:rsidRDefault="00C2372F" w14:paraId="5478DCBB" w14:textId="4EDB24BE">
          <w:pPr>
            <w:pStyle w:val="Header"/>
            <w:ind w:right="-115"/>
            <w:jc w:val="right"/>
          </w:pPr>
        </w:p>
      </w:tc>
    </w:tr>
  </w:tbl>
  <w:p w:rsidR="00C2372F" w:rsidP="0676C13A" w:rsidRDefault="00C2372F" w14:paraId="1F62D299" w14:textId="477270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05607C9E"/>
    <w:lvl w:ilvl="0">
      <w:numFmt w:val="decimal"/>
      <w:lvlText w:val="*"/>
      <w:lvlJc w:val="left"/>
    </w:lvl>
  </w:abstractNum>
  <w:abstractNum w:abstractNumId="1" w15:restartNumberingAfterBreak="0">
    <w:nsid w:val="038D6DE7"/>
    <w:multiLevelType w:val="hybridMultilevel"/>
    <w:tmpl w:val="2BB061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5DF7B30"/>
    <w:multiLevelType w:val="multilevel"/>
    <w:tmpl w:val="487C1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906AB"/>
    <w:multiLevelType w:val="hybridMultilevel"/>
    <w:tmpl w:val="021EBB32"/>
    <w:lvl w:ilvl="0" w:tplc="05607C9E">
      <w:start w:val="1"/>
      <w:numFmt w:val="bullet"/>
      <w:lvlText w:val=""/>
      <w:legacy w:legacy="1" w:legacySpace="0" w:legacyIndent="360"/>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0153368"/>
    <w:multiLevelType w:val="hybridMultilevel"/>
    <w:tmpl w:val="C9902E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0A7104B"/>
    <w:multiLevelType w:val="hybridMultilevel"/>
    <w:tmpl w:val="90FCAD4C"/>
    <w:lvl w:ilvl="0" w:tplc="36BE65A0">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29177E1"/>
    <w:multiLevelType w:val="hybridMultilevel"/>
    <w:tmpl w:val="A50078F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150A4531"/>
    <w:multiLevelType w:val="hybridMultilevel"/>
    <w:tmpl w:val="6A7EEB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D05A6D"/>
    <w:multiLevelType w:val="multilevel"/>
    <w:tmpl w:val="BE9CE3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CC21C6"/>
    <w:multiLevelType w:val="hybridMultilevel"/>
    <w:tmpl w:val="D44E74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A1F5A5B"/>
    <w:multiLevelType w:val="hybridMultilevel"/>
    <w:tmpl w:val="11DEC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835E0"/>
    <w:multiLevelType w:val="hybridMultilevel"/>
    <w:tmpl w:val="66123D5C"/>
    <w:lvl w:ilvl="0" w:tplc="04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CAC33EE"/>
    <w:multiLevelType w:val="hybridMultilevel"/>
    <w:tmpl w:val="7AFCA3B6"/>
    <w:lvl w:ilvl="0" w:tplc="04090001">
      <w:start w:val="1"/>
      <w:numFmt w:val="bullet"/>
      <w:lvlText w:val=""/>
      <w:lvlJc w:val="left"/>
      <w:pPr>
        <w:tabs>
          <w:tab w:val="num" w:pos="360"/>
        </w:tabs>
        <w:ind w:left="360" w:hanging="360"/>
      </w:pPr>
      <w:rPr>
        <w:rFonts w:hint="default" w:ascii="Symbol" w:hAnsi="Symbol"/>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D061D01"/>
    <w:multiLevelType w:val="hybridMultilevel"/>
    <w:tmpl w:val="D07848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E863C94"/>
    <w:multiLevelType w:val="hybridMultilevel"/>
    <w:tmpl w:val="5026129A"/>
    <w:lvl w:ilvl="0" w:tplc="0409000F">
      <w:start w:val="1"/>
      <w:numFmt w:val="decimal"/>
      <w:lvlText w:val="%1."/>
      <w:lvlJc w:val="left"/>
      <w:pPr>
        <w:tabs>
          <w:tab w:val="num" w:pos="1152"/>
        </w:tabs>
        <w:ind w:left="1152" w:hanging="360"/>
      </w:pPr>
    </w:lvl>
    <w:lvl w:ilvl="1" w:tplc="04090001">
      <w:start w:val="1"/>
      <w:numFmt w:val="bullet"/>
      <w:lvlText w:val=""/>
      <w:lvlJc w:val="left"/>
      <w:pPr>
        <w:tabs>
          <w:tab w:val="num" w:pos="1872"/>
        </w:tabs>
        <w:ind w:left="1872" w:hanging="360"/>
      </w:pPr>
      <w:rPr>
        <w:rFonts w:hint="default" w:ascii="Symbol" w:hAnsi="Symbol"/>
      </w:r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5" w15:restartNumberingAfterBreak="0">
    <w:nsid w:val="1EAD7D05"/>
    <w:multiLevelType w:val="hybridMultilevel"/>
    <w:tmpl w:val="C5F8785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20034115"/>
    <w:multiLevelType w:val="hybridMultilevel"/>
    <w:tmpl w:val="7B78350E"/>
    <w:lvl w:ilvl="0" w:tplc="04090001">
      <w:start w:val="1"/>
      <w:numFmt w:val="bullet"/>
      <w:lvlText w:val=""/>
      <w:lvlJc w:val="left"/>
      <w:pPr>
        <w:tabs>
          <w:tab w:val="num" w:pos="360"/>
        </w:tabs>
        <w:ind w:left="360" w:hanging="360"/>
      </w:pPr>
      <w:rPr>
        <w:rFonts w:hint="default" w:ascii="Symbol" w:hAnsi="Symbol"/>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21630324"/>
    <w:multiLevelType w:val="multilevel"/>
    <w:tmpl w:val="397A8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1717A3"/>
    <w:multiLevelType w:val="multilevel"/>
    <w:tmpl w:val="19CC0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27558F"/>
    <w:multiLevelType w:val="hybridMultilevel"/>
    <w:tmpl w:val="423E929E"/>
    <w:lvl w:ilvl="0" w:tplc="FFFFFFFF">
      <w:start w:val="1"/>
      <w:numFmt w:val="bullet"/>
      <w:lvlText w:val=""/>
      <w:legacy w:legacy="1" w:legacySpace="0" w:legacyIndent="360"/>
      <w:lvlJc w:val="left"/>
      <w:pPr>
        <w:ind w:left="360" w:hanging="360"/>
      </w:pPr>
      <w:rPr>
        <w:rFonts w:hint="default" w:ascii="Symbol" w:hAnsi="Symbol"/>
        <w:sz w:val="20"/>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276B6A48"/>
    <w:multiLevelType w:val="hybridMultilevel"/>
    <w:tmpl w:val="11DEC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720796"/>
    <w:multiLevelType w:val="multilevel"/>
    <w:tmpl w:val="65341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2523FB"/>
    <w:multiLevelType w:val="hybridMultilevel"/>
    <w:tmpl w:val="3AC85DAC"/>
    <w:lvl w:ilvl="0" w:tplc="36BE65A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95D0340"/>
    <w:multiLevelType w:val="hybridMultilevel"/>
    <w:tmpl w:val="5230770E"/>
    <w:lvl w:ilvl="0" w:tplc="1954F4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76AA4"/>
    <w:multiLevelType w:val="hybridMultilevel"/>
    <w:tmpl w:val="D6AE7332"/>
    <w:lvl w:ilvl="0" w:tplc="05607C9E">
      <w:start w:val="1"/>
      <w:numFmt w:val="bullet"/>
      <w:lvlText w:val=""/>
      <w:legacy w:legacy="1" w:legacySpace="0" w:legacyIndent="360"/>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29A7229D"/>
    <w:multiLevelType w:val="hybridMultilevel"/>
    <w:tmpl w:val="104CAB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BD5492E"/>
    <w:multiLevelType w:val="hybridMultilevel"/>
    <w:tmpl w:val="1988B5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C531588"/>
    <w:multiLevelType w:val="singleLevel"/>
    <w:tmpl w:val="04090001"/>
    <w:lvl w:ilvl="0">
      <w:start w:val="1"/>
      <w:numFmt w:val="bullet"/>
      <w:lvlText w:val=""/>
      <w:lvlJc w:val="left"/>
      <w:pPr>
        <w:tabs>
          <w:tab w:val="num" w:pos="720"/>
        </w:tabs>
        <w:ind w:left="720" w:hanging="360"/>
      </w:pPr>
      <w:rPr>
        <w:rFonts w:hint="default" w:ascii="Symbol" w:hAnsi="Symbol"/>
      </w:rPr>
    </w:lvl>
  </w:abstractNum>
  <w:abstractNum w:abstractNumId="28" w15:restartNumberingAfterBreak="0">
    <w:nsid w:val="2EF22565"/>
    <w:multiLevelType w:val="multilevel"/>
    <w:tmpl w:val="B4BC1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F0E6D4F"/>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0" w15:restartNumberingAfterBreak="0">
    <w:nsid w:val="357B5EBE"/>
    <w:multiLevelType w:val="hybridMultilevel"/>
    <w:tmpl w:val="D23A8D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AE817E9"/>
    <w:multiLevelType w:val="hybridMultilevel"/>
    <w:tmpl w:val="9AA2B106"/>
    <w:lvl w:ilvl="0" w:tplc="0409000D">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2" w15:restartNumberingAfterBreak="0">
    <w:nsid w:val="3BBA0C46"/>
    <w:multiLevelType w:val="hybridMultilevel"/>
    <w:tmpl w:val="1F986C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3D077647"/>
    <w:multiLevelType w:val="hybridMultilevel"/>
    <w:tmpl w:val="9E00D03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3EB851EB"/>
    <w:multiLevelType w:val="multilevel"/>
    <w:tmpl w:val="EF705E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41203BC0"/>
    <w:multiLevelType w:val="multilevel"/>
    <w:tmpl w:val="C486FB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F76820"/>
    <w:multiLevelType w:val="hybridMultilevel"/>
    <w:tmpl w:val="553C7A6E"/>
    <w:lvl w:ilvl="0" w:tplc="DAC085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42101520"/>
    <w:multiLevelType w:val="hybridMultilevel"/>
    <w:tmpl w:val="5FE8E1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431550BC"/>
    <w:multiLevelType w:val="hybridMultilevel"/>
    <w:tmpl w:val="E196C0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5F536E"/>
    <w:multiLevelType w:val="hybridMultilevel"/>
    <w:tmpl w:val="CB287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AD5D4E"/>
    <w:multiLevelType w:val="multilevel"/>
    <w:tmpl w:val="91667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320454"/>
    <w:multiLevelType w:val="hybridMultilevel"/>
    <w:tmpl w:val="4DC04C38"/>
    <w:lvl w:ilvl="0" w:tplc="05607C9E">
      <w:start w:val="1"/>
      <w:numFmt w:val="bullet"/>
      <w:lvlText w:val=""/>
      <w:legacy w:legacy="1" w:legacySpace="0" w:legacyIndent="360"/>
      <w:lvlJc w:val="left"/>
      <w:pPr>
        <w:ind w:left="360" w:hanging="360"/>
      </w:pPr>
      <w:rPr>
        <w:rFonts w:hint="default" w:ascii="Symbol" w:hAnsi="Symbol"/>
        <w:sz w:val="20"/>
        <w:szCs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4C8B37BD"/>
    <w:multiLevelType w:val="hybridMultilevel"/>
    <w:tmpl w:val="11DEC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7D6053"/>
    <w:multiLevelType w:val="hybridMultilevel"/>
    <w:tmpl w:val="2DA6BD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4F1A5D8B"/>
    <w:multiLevelType w:val="hybridMultilevel"/>
    <w:tmpl w:val="FA4844DA"/>
    <w:lvl w:ilvl="0">
      <w:start w:val="1"/>
      <w:numFmt w:val="decimal"/>
      <w:lvlText w:val="%1."/>
      <w:lvlJc w:val="left"/>
      <w:pPr>
        <w:ind w:left="360" w:hanging="360"/>
      </w:pPr>
      <w:rPr>
        <w:b/>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8C68F1"/>
    <w:multiLevelType w:val="hybridMultilevel"/>
    <w:tmpl w:val="78D28A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50A35268"/>
    <w:multiLevelType w:val="hybridMultilevel"/>
    <w:tmpl w:val="2AA0C7BA"/>
    <w:lvl w:ilvl="0" w:tplc="04090001">
      <w:start w:val="1"/>
      <w:numFmt w:val="bullet"/>
      <w:lvlText w:val=""/>
      <w:lvlJc w:val="left"/>
      <w:pPr>
        <w:tabs>
          <w:tab w:val="num" w:pos="360"/>
        </w:tabs>
        <w:ind w:left="360" w:hanging="360"/>
      </w:pPr>
      <w:rPr>
        <w:rFonts w:hint="default" w:ascii="Symbol" w:hAnsi="Symbol"/>
      </w:rPr>
    </w:lvl>
    <w:lvl w:ilvl="1" w:tplc="04090001">
      <w:start w:val="1"/>
      <w:numFmt w:val="bullet"/>
      <w:lvlText w:val=""/>
      <w:lvlJc w:val="left"/>
      <w:pPr>
        <w:tabs>
          <w:tab w:val="num" w:pos="648"/>
        </w:tabs>
        <w:ind w:left="648" w:hanging="360"/>
      </w:pPr>
      <w:rPr>
        <w:rFonts w:hint="default" w:ascii="Symbol" w:hAnsi="Symbol"/>
      </w:rPr>
    </w:lvl>
    <w:lvl w:ilvl="2" w:tplc="0409001B" w:tentative="1">
      <w:start w:val="1"/>
      <w:numFmt w:val="lowerRoman"/>
      <w:lvlText w:val="%3."/>
      <w:lvlJc w:val="right"/>
      <w:pPr>
        <w:tabs>
          <w:tab w:val="num" w:pos="1368"/>
        </w:tabs>
        <w:ind w:left="1368" w:hanging="180"/>
      </w:pPr>
    </w:lvl>
    <w:lvl w:ilvl="3" w:tplc="0409000F" w:tentative="1">
      <w:start w:val="1"/>
      <w:numFmt w:val="decimal"/>
      <w:lvlText w:val="%4."/>
      <w:lvlJc w:val="left"/>
      <w:pPr>
        <w:tabs>
          <w:tab w:val="num" w:pos="2088"/>
        </w:tabs>
        <w:ind w:left="2088" w:hanging="360"/>
      </w:pPr>
    </w:lvl>
    <w:lvl w:ilvl="4" w:tplc="04090019" w:tentative="1">
      <w:start w:val="1"/>
      <w:numFmt w:val="lowerLetter"/>
      <w:lvlText w:val="%5."/>
      <w:lvlJc w:val="left"/>
      <w:pPr>
        <w:tabs>
          <w:tab w:val="num" w:pos="2808"/>
        </w:tabs>
        <w:ind w:left="2808" w:hanging="360"/>
      </w:pPr>
    </w:lvl>
    <w:lvl w:ilvl="5" w:tplc="0409001B" w:tentative="1">
      <w:start w:val="1"/>
      <w:numFmt w:val="lowerRoman"/>
      <w:lvlText w:val="%6."/>
      <w:lvlJc w:val="right"/>
      <w:pPr>
        <w:tabs>
          <w:tab w:val="num" w:pos="3528"/>
        </w:tabs>
        <w:ind w:left="3528" w:hanging="180"/>
      </w:pPr>
    </w:lvl>
    <w:lvl w:ilvl="6" w:tplc="0409000F" w:tentative="1">
      <w:start w:val="1"/>
      <w:numFmt w:val="decimal"/>
      <w:lvlText w:val="%7."/>
      <w:lvlJc w:val="left"/>
      <w:pPr>
        <w:tabs>
          <w:tab w:val="num" w:pos="4248"/>
        </w:tabs>
        <w:ind w:left="4248" w:hanging="360"/>
      </w:pPr>
    </w:lvl>
    <w:lvl w:ilvl="7" w:tplc="04090019" w:tentative="1">
      <w:start w:val="1"/>
      <w:numFmt w:val="lowerLetter"/>
      <w:lvlText w:val="%8."/>
      <w:lvlJc w:val="left"/>
      <w:pPr>
        <w:tabs>
          <w:tab w:val="num" w:pos="4968"/>
        </w:tabs>
        <w:ind w:left="4968" w:hanging="360"/>
      </w:pPr>
    </w:lvl>
    <w:lvl w:ilvl="8" w:tplc="0409001B" w:tentative="1">
      <w:start w:val="1"/>
      <w:numFmt w:val="lowerRoman"/>
      <w:lvlText w:val="%9."/>
      <w:lvlJc w:val="right"/>
      <w:pPr>
        <w:tabs>
          <w:tab w:val="num" w:pos="5688"/>
        </w:tabs>
        <w:ind w:left="5688" w:hanging="180"/>
      </w:pPr>
    </w:lvl>
  </w:abstractNum>
  <w:abstractNum w:abstractNumId="47" w15:restartNumberingAfterBreak="0">
    <w:nsid w:val="50F32E95"/>
    <w:multiLevelType w:val="hybridMultilevel"/>
    <w:tmpl w:val="964A0BD0"/>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54E35166"/>
    <w:multiLevelType w:val="hybridMultilevel"/>
    <w:tmpl w:val="1EC2708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9" w15:restartNumberingAfterBreak="0">
    <w:nsid w:val="57662011"/>
    <w:multiLevelType w:val="multilevel"/>
    <w:tmpl w:val="DF72A2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0" w15:restartNumberingAfterBreak="0">
    <w:nsid w:val="57786359"/>
    <w:multiLevelType w:val="hybridMultilevel"/>
    <w:tmpl w:val="5026129A"/>
    <w:lvl w:ilvl="0" w:tplc="0409000F">
      <w:start w:val="1"/>
      <w:numFmt w:val="decimal"/>
      <w:lvlText w:val="%1."/>
      <w:lvlJc w:val="left"/>
      <w:pPr>
        <w:tabs>
          <w:tab w:val="num" w:pos="1152"/>
        </w:tabs>
        <w:ind w:left="1152" w:hanging="360"/>
      </w:pPr>
    </w:lvl>
    <w:lvl w:ilvl="1" w:tplc="04090001">
      <w:start w:val="1"/>
      <w:numFmt w:val="bullet"/>
      <w:lvlText w:val=""/>
      <w:lvlJc w:val="left"/>
      <w:pPr>
        <w:tabs>
          <w:tab w:val="num" w:pos="1872"/>
        </w:tabs>
        <w:ind w:left="1872" w:hanging="360"/>
      </w:pPr>
      <w:rPr>
        <w:rFonts w:hint="default" w:ascii="Symbol" w:hAnsi="Symbol"/>
      </w:r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51" w15:restartNumberingAfterBreak="0">
    <w:nsid w:val="5EEC464C"/>
    <w:multiLevelType w:val="hybridMultilevel"/>
    <w:tmpl w:val="DB98FBC4"/>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52" w15:restartNumberingAfterBreak="0">
    <w:nsid w:val="62EB299D"/>
    <w:multiLevelType w:val="hybridMultilevel"/>
    <w:tmpl w:val="521A31BA"/>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53" w15:restartNumberingAfterBreak="0">
    <w:nsid w:val="67143C6C"/>
    <w:multiLevelType w:val="hybridMultilevel"/>
    <w:tmpl w:val="85D81E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67D811D8"/>
    <w:multiLevelType w:val="singleLevel"/>
    <w:tmpl w:val="0409000F"/>
    <w:lvl w:ilvl="0">
      <w:start w:val="1"/>
      <w:numFmt w:val="decimal"/>
      <w:lvlText w:val="%1."/>
      <w:lvlJc w:val="left"/>
      <w:pPr>
        <w:tabs>
          <w:tab w:val="num" w:pos="360"/>
        </w:tabs>
        <w:ind w:left="360" w:hanging="360"/>
      </w:pPr>
    </w:lvl>
  </w:abstractNum>
  <w:abstractNum w:abstractNumId="55" w15:restartNumberingAfterBreak="0">
    <w:nsid w:val="6A9950DB"/>
    <w:multiLevelType w:val="hybridMultilevel"/>
    <w:tmpl w:val="4246CA6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6ADD61B8"/>
    <w:multiLevelType w:val="multilevel"/>
    <w:tmpl w:val="2B2EEE8C"/>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6C460684"/>
    <w:multiLevelType w:val="hybridMultilevel"/>
    <w:tmpl w:val="492A3320"/>
    <w:lvl w:ilvl="0" w:tplc="7D5A4CDE">
      <w:start w:val="1"/>
      <w:numFmt w:val="bullet"/>
      <w:lvlText w:val=""/>
      <w:legacy w:legacy="1" w:legacySpace="360" w:legacyIndent="360"/>
      <w:lvlJc w:val="left"/>
      <w:pPr>
        <w:ind w:left="360" w:hanging="360"/>
      </w:pPr>
      <w:rPr>
        <w:rFonts w:hint="default" w:ascii="Wingdings" w:hAnsi="Wingding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8" w15:restartNumberingAfterBreak="0">
    <w:nsid w:val="71510A50"/>
    <w:multiLevelType w:val="multilevel"/>
    <w:tmpl w:val="A1C0C3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9" w15:restartNumberingAfterBreak="0">
    <w:nsid w:val="71755673"/>
    <w:multiLevelType w:val="multilevel"/>
    <w:tmpl w:val="824872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0" w15:restartNumberingAfterBreak="0">
    <w:nsid w:val="719D580B"/>
    <w:multiLevelType w:val="hybridMultilevel"/>
    <w:tmpl w:val="CE481E4E"/>
    <w:lvl w:ilvl="0" w:tplc="04090001">
      <w:start w:val="1"/>
      <w:numFmt w:val="bullet"/>
      <w:lvlText w:val=""/>
      <w:lvlJc w:val="left"/>
      <w:pPr>
        <w:ind w:left="1080" w:hanging="360"/>
      </w:pPr>
      <w:rPr>
        <w:rFonts w:hint="default" w:ascii="Symbol" w:hAnsi="Symbol"/>
      </w:rPr>
    </w:lvl>
    <w:lvl w:ilvl="1" w:tplc="030E8CF4">
      <w:numFmt w:val="bullet"/>
      <w:lvlText w:val="•"/>
      <w:lvlJc w:val="left"/>
      <w:pPr>
        <w:ind w:left="900" w:hanging="360"/>
      </w:pPr>
      <w:rPr>
        <w:rFonts w:hint="default" w:ascii="Arial" w:hAnsi="Arial" w:eastAsia="Times New Roman" w:cs="Aria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1" w15:restartNumberingAfterBreak="0">
    <w:nsid w:val="72C37F58"/>
    <w:multiLevelType w:val="multilevel"/>
    <w:tmpl w:val="37926A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6AF7A1A"/>
    <w:multiLevelType w:val="hybridMultilevel"/>
    <w:tmpl w:val="012420AE"/>
    <w:lvl w:ilvl="0" w:tplc="04090001">
      <w:start w:val="1"/>
      <w:numFmt w:val="bullet"/>
      <w:lvlText w:val=""/>
      <w:lvlJc w:val="left"/>
      <w:pPr>
        <w:ind w:left="720" w:hanging="360"/>
      </w:pPr>
      <w:rPr>
        <w:rFonts w:hint="default" w:ascii="Symbol" w:hAnsi="Symbol"/>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EC1BF1"/>
    <w:multiLevelType w:val="hybridMultilevel"/>
    <w:tmpl w:val="5872A682"/>
    <w:lvl w:ilvl="0" w:tplc="04090001">
      <w:start w:val="1"/>
      <w:numFmt w:val="bullet"/>
      <w:lvlText w:val=""/>
      <w:lvlJc w:val="left"/>
      <w:pPr>
        <w:tabs>
          <w:tab w:val="num" w:pos="360"/>
        </w:tabs>
        <w:ind w:left="360" w:hanging="360"/>
      </w:pPr>
      <w:rPr>
        <w:rFonts w:hint="default" w:ascii="Symbol" w:hAnsi="Symbol"/>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78301B06"/>
    <w:multiLevelType w:val="multilevel"/>
    <w:tmpl w:val="C7884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AAF6384"/>
    <w:multiLevelType w:val="hybridMultilevel"/>
    <w:tmpl w:val="3962E182"/>
    <w:lvl w:ilvl="0" w:tplc="FFFFFFFF">
      <w:start w:val="1"/>
      <w:numFmt w:val="bullet"/>
      <w:lvlText w:val=""/>
      <w:legacy w:legacy="1" w:legacySpace="0" w:legacyIndent="360"/>
      <w:lvlJc w:val="left"/>
      <w:pPr>
        <w:ind w:left="360" w:hanging="360"/>
      </w:pPr>
      <w:rPr>
        <w:rFonts w:hint="default" w:ascii="Symbol" w:hAnsi="Symbol"/>
        <w:sz w:val="20"/>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6" w15:restartNumberingAfterBreak="0">
    <w:nsid w:val="7FA07E6B"/>
    <w:multiLevelType w:val="multilevel"/>
    <w:tmpl w:val="689E05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0"/>
    <w:lvlOverride w:ilvl="0">
      <w:lvl w:ilvl="0">
        <w:start w:val="1"/>
        <w:numFmt w:val="bullet"/>
        <w:lvlText w:val=""/>
        <w:legacy w:legacy="1" w:legacySpace="0" w:legacyIndent="360"/>
        <w:lvlJc w:val="left"/>
        <w:pPr>
          <w:ind w:left="360" w:hanging="360"/>
        </w:pPr>
        <w:rPr>
          <w:rFonts w:hint="default" w:ascii="Symbol" w:hAnsi="Symbol"/>
          <w:sz w:val="20"/>
          <w:szCs w:val="20"/>
        </w:rPr>
      </w:lvl>
    </w:lvlOverride>
  </w:num>
  <w:num w:numId="2">
    <w:abstractNumId w:val="54"/>
  </w:num>
  <w:num w:numId="3">
    <w:abstractNumId w:val="27"/>
  </w:num>
  <w:num w:numId="4">
    <w:abstractNumId w:val="29"/>
  </w:num>
  <w:num w:numId="5">
    <w:abstractNumId w:val="36"/>
  </w:num>
  <w:num w:numId="6">
    <w:abstractNumId w:val="14"/>
  </w:num>
  <w:num w:numId="7">
    <w:abstractNumId w:val="11"/>
  </w:num>
  <w:num w:numId="8">
    <w:abstractNumId w:val="15"/>
  </w:num>
  <w:num w:numId="9">
    <w:abstractNumId w:val="63"/>
  </w:num>
  <w:num w:numId="10">
    <w:abstractNumId w:val="16"/>
  </w:num>
  <w:num w:numId="11">
    <w:abstractNumId w:val="46"/>
  </w:num>
  <w:num w:numId="12">
    <w:abstractNumId w:val="12"/>
  </w:num>
  <w:num w:numId="13">
    <w:abstractNumId w:val="19"/>
  </w:num>
  <w:num w:numId="14">
    <w:abstractNumId w:val="47"/>
  </w:num>
  <w:num w:numId="15">
    <w:abstractNumId w:val="33"/>
  </w:num>
  <w:num w:numId="16">
    <w:abstractNumId w:val="9"/>
  </w:num>
  <w:num w:numId="17">
    <w:abstractNumId w:val="65"/>
  </w:num>
  <w:num w:numId="18">
    <w:abstractNumId w:val="57"/>
  </w:num>
  <w:num w:numId="19">
    <w:abstractNumId w:val="38"/>
  </w:num>
  <w:num w:numId="20">
    <w:abstractNumId w:val="34"/>
  </w:num>
  <w:num w:numId="21">
    <w:abstractNumId w:val="31"/>
  </w:num>
  <w:num w:numId="2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2"/>
  </w:num>
  <w:num w:numId="24">
    <w:abstractNumId w:val="20"/>
  </w:num>
  <w:num w:numId="25">
    <w:abstractNumId w:val="10"/>
  </w:num>
  <w:num w:numId="26">
    <w:abstractNumId w:val="42"/>
  </w:num>
  <w:num w:numId="27">
    <w:abstractNumId w:val="26"/>
  </w:num>
  <w:num w:numId="28">
    <w:abstractNumId w:val="60"/>
  </w:num>
  <w:num w:numId="29">
    <w:abstractNumId w:val="62"/>
  </w:num>
  <w:num w:numId="30">
    <w:abstractNumId w:val="44"/>
  </w:num>
  <w:num w:numId="31">
    <w:abstractNumId w:val="55"/>
  </w:num>
  <w:num w:numId="32">
    <w:abstractNumId w:val="25"/>
  </w:num>
  <w:num w:numId="33">
    <w:abstractNumId w:val="4"/>
  </w:num>
  <w:num w:numId="34">
    <w:abstractNumId w:val="37"/>
  </w:num>
  <w:num w:numId="35">
    <w:abstractNumId w:val="53"/>
  </w:num>
  <w:num w:numId="36">
    <w:abstractNumId w:val="32"/>
  </w:num>
  <w:num w:numId="37">
    <w:abstractNumId w:val="30"/>
  </w:num>
  <w:num w:numId="38">
    <w:abstractNumId w:val="43"/>
  </w:num>
  <w:num w:numId="39">
    <w:abstractNumId w:val="1"/>
  </w:num>
  <w:num w:numId="40">
    <w:abstractNumId w:val="45"/>
  </w:num>
  <w:num w:numId="41">
    <w:abstractNumId w:val="39"/>
  </w:num>
  <w:num w:numId="42">
    <w:abstractNumId w:val="51"/>
  </w:num>
  <w:num w:numId="43">
    <w:abstractNumId w:val="6"/>
  </w:num>
  <w:num w:numId="44">
    <w:abstractNumId w:val="24"/>
  </w:num>
  <w:num w:numId="45">
    <w:abstractNumId w:val="41"/>
  </w:num>
  <w:num w:numId="46">
    <w:abstractNumId w:val="3"/>
  </w:num>
  <w:num w:numId="47">
    <w:abstractNumId w:val="48"/>
  </w:num>
  <w:num w:numId="48">
    <w:abstractNumId w:val="13"/>
  </w:num>
  <w:num w:numId="49">
    <w:abstractNumId w:val="49"/>
  </w:num>
  <w:num w:numId="50">
    <w:abstractNumId w:val="50"/>
  </w:num>
  <w:num w:numId="51">
    <w:abstractNumId w:val="66"/>
  </w:num>
  <w:num w:numId="52">
    <w:abstractNumId w:val="58"/>
  </w:num>
  <w:num w:numId="53">
    <w:abstractNumId w:val="40"/>
  </w:num>
  <w:num w:numId="54">
    <w:abstractNumId w:val="18"/>
  </w:num>
  <w:num w:numId="55">
    <w:abstractNumId w:val="2"/>
  </w:num>
  <w:num w:numId="56">
    <w:abstractNumId w:val="28"/>
  </w:num>
  <w:num w:numId="57">
    <w:abstractNumId w:val="35"/>
  </w:num>
  <w:num w:numId="58">
    <w:abstractNumId w:val="17"/>
  </w:num>
  <w:num w:numId="59">
    <w:abstractNumId w:val="21"/>
  </w:num>
  <w:num w:numId="60">
    <w:abstractNumId w:val="64"/>
  </w:num>
  <w:num w:numId="61">
    <w:abstractNumId w:val="61"/>
  </w:num>
  <w:num w:numId="62">
    <w:abstractNumId w:val="8"/>
  </w:num>
  <w:num w:numId="63">
    <w:abstractNumId w:val="59"/>
  </w:num>
  <w:num w:numId="64">
    <w:abstractNumId w:val="22"/>
  </w:num>
  <w:num w:numId="65">
    <w:abstractNumId w:val="5"/>
  </w:num>
  <w:num w:numId="66">
    <w:abstractNumId w:val="7"/>
  </w:num>
  <w:num w:numId="67">
    <w:abstractNumId w:val="23"/>
  </w:num>
  <w:numIdMacAtCleanup w:val="6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sTAztDS3MLKwMDNT0lEKTi0uzszPAykwNKwFANRyVPstAAAA"/>
  </w:docVars>
  <w:rsids>
    <w:rsidRoot w:val="00836199"/>
    <w:rsid w:val="00000F2B"/>
    <w:rsid w:val="00003541"/>
    <w:rsid w:val="00003F32"/>
    <w:rsid w:val="000044FA"/>
    <w:rsid w:val="0000498F"/>
    <w:rsid w:val="000066EB"/>
    <w:rsid w:val="00010A0A"/>
    <w:rsid w:val="00010AF9"/>
    <w:rsid w:val="00014DD6"/>
    <w:rsid w:val="00015DC9"/>
    <w:rsid w:val="000164A4"/>
    <w:rsid w:val="00016A5A"/>
    <w:rsid w:val="00017213"/>
    <w:rsid w:val="00020096"/>
    <w:rsid w:val="00020E03"/>
    <w:rsid w:val="000215F3"/>
    <w:rsid w:val="00022469"/>
    <w:rsid w:val="000230E6"/>
    <w:rsid w:val="00024534"/>
    <w:rsid w:val="00024E88"/>
    <w:rsid w:val="000253F2"/>
    <w:rsid w:val="000259DB"/>
    <w:rsid w:val="000267C6"/>
    <w:rsid w:val="00026EE9"/>
    <w:rsid w:val="00027D64"/>
    <w:rsid w:val="00030064"/>
    <w:rsid w:val="00030A8F"/>
    <w:rsid w:val="0003213C"/>
    <w:rsid w:val="00032596"/>
    <w:rsid w:val="00032D33"/>
    <w:rsid w:val="00033053"/>
    <w:rsid w:val="000337BA"/>
    <w:rsid w:val="000352C9"/>
    <w:rsid w:val="0003530E"/>
    <w:rsid w:val="0003668D"/>
    <w:rsid w:val="0003773E"/>
    <w:rsid w:val="000405A0"/>
    <w:rsid w:val="00040A4A"/>
    <w:rsid w:val="00040E2D"/>
    <w:rsid w:val="00041506"/>
    <w:rsid w:val="00043766"/>
    <w:rsid w:val="00043778"/>
    <w:rsid w:val="00043B3E"/>
    <w:rsid w:val="00043E24"/>
    <w:rsid w:val="0004492E"/>
    <w:rsid w:val="00046025"/>
    <w:rsid w:val="000466C6"/>
    <w:rsid w:val="000466F7"/>
    <w:rsid w:val="000468D9"/>
    <w:rsid w:val="00047973"/>
    <w:rsid w:val="00047DFE"/>
    <w:rsid w:val="00050CC5"/>
    <w:rsid w:val="00051807"/>
    <w:rsid w:val="00051C3D"/>
    <w:rsid w:val="00052CD4"/>
    <w:rsid w:val="0005387C"/>
    <w:rsid w:val="00055D28"/>
    <w:rsid w:val="0005601A"/>
    <w:rsid w:val="000568EB"/>
    <w:rsid w:val="000577A6"/>
    <w:rsid w:val="00057A19"/>
    <w:rsid w:val="00060240"/>
    <w:rsid w:val="00060AA8"/>
    <w:rsid w:val="00061D1B"/>
    <w:rsid w:val="0006431C"/>
    <w:rsid w:val="00066485"/>
    <w:rsid w:val="00066DCD"/>
    <w:rsid w:val="00067484"/>
    <w:rsid w:val="000708F8"/>
    <w:rsid w:val="000723D8"/>
    <w:rsid w:val="000725C2"/>
    <w:rsid w:val="000731C0"/>
    <w:rsid w:val="0007322E"/>
    <w:rsid w:val="00073BB6"/>
    <w:rsid w:val="00074050"/>
    <w:rsid w:val="00075228"/>
    <w:rsid w:val="00076615"/>
    <w:rsid w:val="00076810"/>
    <w:rsid w:val="000771B4"/>
    <w:rsid w:val="00077770"/>
    <w:rsid w:val="00080BE3"/>
    <w:rsid w:val="0008369F"/>
    <w:rsid w:val="00084434"/>
    <w:rsid w:val="0008527A"/>
    <w:rsid w:val="00087B6E"/>
    <w:rsid w:val="0009095E"/>
    <w:rsid w:val="00090E12"/>
    <w:rsid w:val="000919D0"/>
    <w:rsid w:val="000922A1"/>
    <w:rsid w:val="00092729"/>
    <w:rsid w:val="00092837"/>
    <w:rsid w:val="00092FDE"/>
    <w:rsid w:val="000937B2"/>
    <w:rsid w:val="000938CF"/>
    <w:rsid w:val="0009396B"/>
    <w:rsid w:val="000946F7"/>
    <w:rsid w:val="00094B50"/>
    <w:rsid w:val="0009526B"/>
    <w:rsid w:val="00095326"/>
    <w:rsid w:val="00095A5F"/>
    <w:rsid w:val="000960CF"/>
    <w:rsid w:val="000961D9"/>
    <w:rsid w:val="000962AB"/>
    <w:rsid w:val="000970EE"/>
    <w:rsid w:val="00097443"/>
    <w:rsid w:val="0009792C"/>
    <w:rsid w:val="000A0100"/>
    <w:rsid w:val="000A17F0"/>
    <w:rsid w:val="000A2453"/>
    <w:rsid w:val="000A2750"/>
    <w:rsid w:val="000A2E89"/>
    <w:rsid w:val="000A325C"/>
    <w:rsid w:val="000A40C7"/>
    <w:rsid w:val="000A54E0"/>
    <w:rsid w:val="000A6870"/>
    <w:rsid w:val="000A7041"/>
    <w:rsid w:val="000A7A39"/>
    <w:rsid w:val="000A7C2D"/>
    <w:rsid w:val="000B0286"/>
    <w:rsid w:val="000B0F45"/>
    <w:rsid w:val="000B1788"/>
    <w:rsid w:val="000B35DF"/>
    <w:rsid w:val="000B435D"/>
    <w:rsid w:val="000B52C4"/>
    <w:rsid w:val="000B5A0E"/>
    <w:rsid w:val="000B60CA"/>
    <w:rsid w:val="000B69F3"/>
    <w:rsid w:val="000B6ECA"/>
    <w:rsid w:val="000B7DB1"/>
    <w:rsid w:val="000C0D7F"/>
    <w:rsid w:val="000C17A2"/>
    <w:rsid w:val="000C194B"/>
    <w:rsid w:val="000C1FF8"/>
    <w:rsid w:val="000C38EB"/>
    <w:rsid w:val="000C3B51"/>
    <w:rsid w:val="000C3C4D"/>
    <w:rsid w:val="000C7D9F"/>
    <w:rsid w:val="000D03F9"/>
    <w:rsid w:val="000D0487"/>
    <w:rsid w:val="000D0849"/>
    <w:rsid w:val="000D11E0"/>
    <w:rsid w:val="000D14CB"/>
    <w:rsid w:val="000D24AB"/>
    <w:rsid w:val="000D340E"/>
    <w:rsid w:val="000D5ABC"/>
    <w:rsid w:val="000D6DD7"/>
    <w:rsid w:val="000D757B"/>
    <w:rsid w:val="000E1452"/>
    <w:rsid w:val="000E1A47"/>
    <w:rsid w:val="000E1AFF"/>
    <w:rsid w:val="000E2A11"/>
    <w:rsid w:val="000E369F"/>
    <w:rsid w:val="000E50FF"/>
    <w:rsid w:val="000E55D5"/>
    <w:rsid w:val="000E56E5"/>
    <w:rsid w:val="000E5779"/>
    <w:rsid w:val="000E6741"/>
    <w:rsid w:val="000F071D"/>
    <w:rsid w:val="000F1028"/>
    <w:rsid w:val="000F1F60"/>
    <w:rsid w:val="000F3672"/>
    <w:rsid w:val="000F48D1"/>
    <w:rsid w:val="000F4C5B"/>
    <w:rsid w:val="000F553E"/>
    <w:rsid w:val="000F71FC"/>
    <w:rsid w:val="000F753C"/>
    <w:rsid w:val="000F7596"/>
    <w:rsid w:val="0010032F"/>
    <w:rsid w:val="0010134C"/>
    <w:rsid w:val="00103748"/>
    <w:rsid w:val="00103E21"/>
    <w:rsid w:val="001041A3"/>
    <w:rsid w:val="00104648"/>
    <w:rsid w:val="00106FC8"/>
    <w:rsid w:val="001132E1"/>
    <w:rsid w:val="001151D0"/>
    <w:rsid w:val="0011596D"/>
    <w:rsid w:val="001171C9"/>
    <w:rsid w:val="001200D1"/>
    <w:rsid w:val="00120A84"/>
    <w:rsid w:val="00120E51"/>
    <w:rsid w:val="00121368"/>
    <w:rsid w:val="00121951"/>
    <w:rsid w:val="00121AD2"/>
    <w:rsid w:val="00121C86"/>
    <w:rsid w:val="00121D09"/>
    <w:rsid w:val="00122A96"/>
    <w:rsid w:val="00125228"/>
    <w:rsid w:val="00125935"/>
    <w:rsid w:val="00126137"/>
    <w:rsid w:val="001277FB"/>
    <w:rsid w:val="00127C11"/>
    <w:rsid w:val="00130251"/>
    <w:rsid w:val="00131C8F"/>
    <w:rsid w:val="00131CD8"/>
    <w:rsid w:val="00132152"/>
    <w:rsid w:val="001321FA"/>
    <w:rsid w:val="0013256E"/>
    <w:rsid w:val="00132B3F"/>
    <w:rsid w:val="00133FCA"/>
    <w:rsid w:val="00134F6A"/>
    <w:rsid w:val="00135385"/>
    <w:rsid w:val="0013596F"/>
    <w:rsid w:val="001364E8"/>
    <w:rsid w:val="00137CD4"/>
    <w:rsid w:val="0014006B"/>
    <w:rsid w:val="001406E3"/>
    <w:rsid w:val="00140890"/>
    <w:rsid w:val="0014095F"/>
    <w:rsid w:val="00141B7B"/>
    <w:rsid w:val="00143266"/>
    <w:rsid w:val="00143B67"/>
    <w:rsid w:val="00147162"/>
    <w:rsid w:val="00147935"/>
    <w:rsid w:val="00150614"/>
    <w:rsid w:val="001511A0"/>
    <w:rsid w:val="00151C7E"/>
    <w:rsid w:val="00152B7B"/>
    <w:rsid w:val="00153511"/>
    <w:rsid w:val="001547BA"/>
    <w:rsid w:val="00154ADA"/>
    <w:rsid w:val="00154F37"/>
    <w:rsid w:val="001557DA"/>
    <w:rsid w:val="001560F0"/>
    <w:rsid w:val="0015644A"/>
    <w:rsid w:val="00161172"/>
    <w:rsid w:val="00161691"/>
    <w:rsid w:val="00161F84"/>
    <w:rsid w:val="00161FFC"/>
    <w:rsid w:val="00165755"/>
    <w:rsid w:val="00165A22"/>
    <w:rsid w:val="00165E88"/>
    <w:rsid w:val="0016613E"/>
    <w:rsid w:val="00166750"/>
    <w:rsid w:val="0016761E"/>
    <w:rsid w:val="001707E6"/>
    <w:rsid w:val="001722CF"/>
    <w:rsid w:val="00172CB5"/>
    <w:rsid w:val="00172EB0"/>
    <w:rsid w:val="001732AF"/>
    <w:rsid w:val="00173A4D"/>
    <w:rsid w:val="0017632B"/>
    <w:rsid w:val="001800E3"/>
    <w:rsid w:val="00180228"/>
    <w:rsid w:val="00181CA5"/>
    <w:rsid w:val="00182AFD"/>
    <w:rsid w:val="00182E05"/>
    <w:rsid w:val="001833E9"/>
    <w:rsid w:val="001844D1"/>
    <w:rsid w:val="001846B0"/>
    <w:rsid w:val="001853FE"/>
    <w:rsid w:val="00186482"/>
    <w:rsid w:val="001864FF"/>
    <w:rsid w:val="00187237"/>
    <w:rsid w:val="00187F56"/>
    <w:rsid w:val="001900E2"/>
    <w:rsid w:val="001901A4"/>
    <w:rsid w:val="00191794"/>
    <w:rsid w:val="00191967"/>
    <w:rsid w:val="00192A35"/>
    <w:rsid w:val="00194543"/>
    <w:rsid w:val="001955FE"/>
    <w:rsid w:val="00196F65"/>
    <w:rsid w:val="001A03D7"/>
    <w:rsid w:val="001A0928"/>
    <w:rsid w:val="001A1003"/>
    <w:rsid w:val="001A1016"/>
    <w:rsid w:val="001A2222"/>
    <w:rsid w:val="001A2540"/>
    <w:rsid w:val="001A3A7F"/>
    <w:rsid w:val="001A3FF7"/>
    <w:rsid w:val="001B0511"/>
    <w:rsid w:val="001B250A"/>
    <w:rsid w:val="001B2C15"/>
    <w:rsid w:val="001B2F05"/>
    <w:rsid w:val="001B350B"/>
    <w:rsid w:val="001B3EAF"/>
    <w:rsid w:val="001B6BA1"/>
    <w:rsid w:val="001B7273"/>
    <w:rsid w:val="001B7A76"/>
    <w:rsid w:val="001B7CE3"/>
    <w:rsid w:val="001C0A1A"/>
    <w:rsid w:val="001C0F8A"/>
    <w:rsid w:val="001C16CD"/>
    <w:rsid w:val="001C2564"/>
    <w:rsid w:val="001C2A20"/>
    <w:rsid w:val="001C2CEE"/>
    <w:rsid w:val="001C32C9"/>
    <w:rsid w:val="001C48F5"/>
    <w:rsid w:val="001C5629"/>
    <w:rsid w:val="001C5AA3"/>
    <w:rsid w:val="001C6434"/>
    <w:rsid w:val="001C70D3"/>
    <w:rsid w:val="001D0297"/>
    <w:rsid w:val="001D04BA"/>
    <w:rsid w:val="001D1CB0"/>
    <w:rsid w:val="001D2149"/>
    <w:rsid w:val="001D2F05"/>
    <w:rsid w:val="001D411D"/>
    <w:rsid w:val="001D4A7E"/>
    <w:rsid w:val="001D6B8F"/>
    <w:rsid w:val="001E032E"/>
    <w:rsid w:val="001E2D7A"/>
    <w:rsid w:val="001E36AC"/>
    <w:rsid w:val="001E4674"/>
    <w:rsid w:val="001E52F3"/>
    <w:rsid w:val="001E713C"/>
    <w:rsid w:val="001F08E6"/>
    <w:rsid w:val="001F1534"/>
    <w:rsid w:val="001F33A5"/>
    <w:rsid w:val="001F3CD7"/>
    <w:rsid w:val="001F3E2D"/>
    <w:rsid w:val="001F4DBC"/>
    <w:rsid w:val="001F61A8"/>
    <w:rsid w:val="001F67FC"/>
    <w:rsid w:val="001F6C5A"/>
    <w:rsid w:val="001F6D88"/>
    <w:rsid w:val="001F6DC1"/>
    <w:rsid w:val="001F730F"/>
    <w:rsid w:val="001F7426"/>
    <w:rsid w:val="001F7807"/>
    <w:rsid w:val="00200A10"/>
    <w:rsid w:val="002045EC"/>
    <w:rsid w:val="00205C9E"/>
    <w:rsid w:val="002069A2"/>
    <w:rsid w:val="0020754E"/>
    <w:rsid w:val="002100F9"/>
    <w:rsid w:val="002133BD"/>
    <w:rsid w:val="002158F9"/>
    <w:rsid w:val="00215CEC"/>
    <w:rsid w:val="00216189"/>
    <w:rsid w:val="0021624B"/>
    <w:rsid w:val="00217294"/>
    <w:rsid w:val="0022027C"/>
    <w:rsid w:val="002203DC"/>
    <w:rsid w:val="00220894"/>
    <w:rsid w:val="00220EDF"/>
    <w:rsid w:val="0022161D"/>
    <w:rsid w:val="002226EF"/>
    <w:rsid w:val="00222EF2"/>
    <w:rsid w:val="002231DA"/>
    <w:rsid w:val="0022344A"/>
    <w:rsid w:val="002234DF"/>
    <w:rsid w:val="00223C0E"/>
    <w:rsid w:val="00224510"/>
    <w:rsid w:val="00224ECB"/>
    <w:rsid w:val="00226ECE"/>
    <w:rsid w:val="002317B1"/>
    <w:rsid w:val="002317E5"/>
    <w:rsid w:val="00231D4D"/>
    <w:rsid w:val="00232E6D"/>
    <w:rsid w:val="00233062"/>
    <w:rsid w:val="00233DD1"/>
    <w:rsid w:val="00233F0D"/>
    <w:rsid w:val="00234DF7"/>
    <w:rsid w:val="0023561D"/>
    <w:rsid w:val="0023654B"/>
    <w:rsid w:val="00236F43"/>
    <w:rsid w:val="00237768"/>
    <w:rsid w:val="0024088B"/>
    <w:rsid w:val="00240CCD"/>
    <w:rsid w:val="002423E9"/>
    <w:rsid w:val="00243179"/>
    <w:rsid w:val="00245CCC"/>
    <w:rsid w:val="0024621A"/>
    <w:rsid w:val="00246867"/>
    <w:rsid w:val="00246FE3"/>
    <w:rsid w:val="0024761B"/>
    <w:rsid w:val="00247CE0"/>
    <w:rsid w:val="00250447"/>
    <w:rsid w:val="00251B73"/>
    <w:rsid w:val="00251E70"/>
    <w:rsid w:val="00253D7D"/>
    <w:rsid w:val="0025424C"/>
    <w:rsid w:val="002567CA"/>
    <w:rsid w:val="00260749"/>
    <w:rsid w:val="00265148"/>
    <w:rsid w:val="002651BA"/>
    <w:rsid w:val="00265E58"/>
    <w:rsid w:val="00266A17"/>
    <w:rsid w:val="00270280"/>
    <w:rsid w:val="00270CE9"/>
    <w:rsid w:val="00272344"/>
    <w:rsid w:val="00273834"/>
    <w:rsid w:val="00275500"/>
    <w:rsid w:val="00275797"/>
    <w:rsid w:val="00277654"/>
    <w:rsid w:val="00281433"/>
    <w:rsid w:val="00282869"/>
    <w:rsid w:val="00282C33"/>
    <w:rsid w:val="00282D8C"/>
    <w:rsid w:val="00282F64"/>
    <w:rsid w:val="0028448E"/>
    <w:rsid w:val="00284A7A"/>
    <w:rsid w:val="00284C28"/>
    <w:rsid w:val="00285C65"/>
    <w:rsid w:val="00285CC1"/>
    <w:rsid w:val="002861DE"/>
    <w:rsid w:val="002877B7"/>
    <w:rsid w:val="00287BA4"/>
    <w:rsid w:val="002906A2"/>
    <w:rsid w:val="00290D6B"/>
    <w:rsid w:val="00291D5F"/>
    <w:rsid w:val="002921FE"/>
    <w:rsid w:val="00292FC3"/>
    <w:rsid w:val="0029409A"/>
    <w:rsid w:val="002946A9"/>
    <w:rsid w:val="00295B54"/>
    <w:rsid w:val="00296EDF"/>
    <w:rsid w:val="002973FF"/>
    <w:rsid w:val="002A06BF"/>
    <w:rsid w:val="002A0831"/>
    <w:rsid w:val="002A083F"/>
    <w:rsid w:val="002A2223"/>
    <w:rsid w:val="002A4048"/>
    <w:rsid w:val="002A43A7"/>
    <w:rsid w:val="002A5620"/>
    <w:rsid w:val="002A63A2"/>
    <w:rsid w:val="002A6857"/>
    <w:rsid w:val="002A7343"/>
    <w:rsid w:val="002A7E67"/>
    <w:rsid w:val="002B02EC"/>
    <w:rsid w:val="002B033B"/>
    <w:rsid w:val="002B1A6F"/>
    <w:rsid w:val="002B2036"/>
    <w:rsid w:val="002B2C94"/>
    <w:rsid w:val="002B3514"/>
    <w:rsid w:val="002B50E0"/>
    <w:rsid w:val="002B5319"/>
    <w:rsid w:val="002B5AE7"/>
    <w:rsid w:val="002B6390"/>
    <w:rsid w:val="002B64AD"/>
    <w:rsid w:val="002B6C10"/>
    <w:rsid w:val="002B6C7A"/>
    <w:rsid w:val="002B787D"/>
    <w:rsid w:val="002C12FC"/>
    <w:rsid w:val="002C2540"/>
    <w:rsid w:val="002C449A"/>
    <w:rsid w:val="002C48F1"/>
    <w:rsid w:val="002C620C"/>
    <w:rsid w:val="002C6212"/>
    <w:rsid w:val="002C7480"/>
    <w:rsid w:val="002C7A28"/>
    <w:rsid w:val="002D0A9A"/>
    <w:rsid w:val="002D1D94"/>
    <w:rsid w:val="002D41C3"/>
    <w:rsid w:val="002D5A5E"/>
    <w:rsid w:val="002D5D6C"/>
    <w:rsid w:val="002D6971"/>
    <w:rsid w:val="002D7F7A"/>
    <w:rsid w:val="002E060D"/>
    <w:rsid w:val="002E0D7C"/>
    <w:rsid w:val="002E1968"/>
    <w:rsid w:val="002E2DD5"/>
    <w:rsid w:val="002E3156"/>
    <w:rsid w:val="002E3FBA"/>
    <w:rsid w:val="002E59F4"/>
    <w:rsid w:val="002E5F5E"/>
    <w:rsid w:val="002E643C"/>
    <w:rsid w:val="002E6EBC"/>
    <w:rsid w:val="002E7A92"/>
    <w:rsid w:val="002F1588"/>
    <w:rsid w:val="002F2290"/>
    <w:rsid w:val="002F263B"/>
    <w:rsid w:val="002F4E8E"/>
    <w:rsid w:val="002F562E"/>
    <w:rsid w:val="002F587E"/>
    <w:rsid w:val="002F618E"/>
    <w:rsid w:val="002F69ED"/>
    <w:rsid w:val="002F749A"/>
    <w:rsid w:val="002F7BAE"/>
    <w:rsid w:val="00300564"/>
    <w:rsid w:val="00301EBA"/>
    <w:rsid w:val="00302BA3"/>
    <w:rsid w:val="00304B2B"/>
    <w:rsid w:val="003058EE"/>
    <w:rsid w:val="00305C90"/>
    <w:rsid w:val="0030745C"/>
    <w:rsid w:val="0030764D"/>
    <w:rsid w:val="003078D2"/>
    <w:rsid w:val="003101B2"/>
    <w:rsid w:val="003103E2"/>
    <w:rsid w:val="00310DF1"/>
    <w:rsid w:val="0031143F"/>
    <w:rsid w:val="00311E1D"/>
    <w:rsid w:val="00312033"/>
    <w:rsid w:val="00312F30"/>
    <w:rsid w:val="00313EF0"/>
    <w:rsid w:val="00314694"/>
    <w:rsid w:val="00315199"/>
    <w:rsid w:val="00315394"/>
    <w:rsid w:val="00316B57"/>
    <w:rsid w:val="00317F89"/>
    <w:rsid w:val="00320A06"/>
    <w:rsid w:val="00320D30"/>
    <w:rsid w:val="003219FD"/>
    <w:rsid w:val="00321A7A"/>
    <w:rsid w:val="0032357D"/>
    <w:rsid w:val="00323E84"/>
    <w:rsid w:val="00324488"/>
    <w:rsid w:val="0032485F"/>
    <w:rsid w:val="00324BC2"/>
    <w:rsid w:val="003252D9"/>
    <w:rsid w:val="00325351"/>
    <w:rsid w:val="00326C9F"/>
    <w:rsid w:val="00326D1F"/>
    <w:rsid w:val="00327AAA"/>
    <w:rsid w:val="00332D9F"/>
    <w:rsid w:val="00336AB3"/>
    <w:rsid w:val="003379D6"/>
    <w:rsid w:val="00340020"/>
    <w:rsid w:val="003402B4"/>
    <w:rsid w:val="00341BEF"/>
    <w:rsid w:val="00341CBE"/>
    <w:rsid w:val="00342F31"/>
    <w:rsid w:val="00343AE8"/>
    <w:rsid w:val="003447AA"/>
    <w:rsid w:val="00344EB8"/>
    <w:rsid w:val="00345507"/>
    <w:rsid w:val="00345BE4"/>
    <w:rsid w:val="003462A1"/>
    <w:rsid w:val="003464D8"/>
    <w:rsid w:val="0034676F"/>
    <w:rsid w:val="003504D6"/>
    <w:rsid w:val="00350749"/>
    <w:rsid w:val="00350BCB"/>
    <w:rsid w:val="0035267A"/>
    <w:rsid w:val="0035350C"/>
    <w:rsid w:val="00354843"/>
    <w:rsid w:val="00354EBE"/>
    <w:rsid w:val="0035792C"/>
    <w:rsid w:val="0036133E"/>
    <w:rsid w:val="003618B5"/>
    <w:rsid w:val="00362324"/>
    <w:rsid w:val="0036508F"/>
    <w:rsid w:val="00365213"/>
    <w:rsid w:val="0036568B"/>
    <w:rsid w:val="00365BD9"/>
    <w:rsid w:val="00365CF3"/>
    <w:rsid w:val="0037013A"/>
    <w:rsid w:val="00370B21"/>
    <w:rsid w:val="003711DB"/>
    <w:rsid w:val="00371E2D"/>
    <w:rsid w:val="00371F8E"/>
    <w:rsid w:val="00371F90"/>
    <w:rsid w:val="00372D24"/>
    <w:rsid w:val="0037354A"/>
    <w:rsid w:val="00374391"/>
    <w:rsid w:val="00374D74"/>
    <w:rsid w:val="00374DF8"/>
    <w:rsid w:val="00375471"/>
    <w:rsid w:val="00375930"/>
    <w:rsid w:val="00376B1B"/>
    <w:rsid w:val="00376B9C"/>
    <w:rsid w:val="00376CAB"/>
    <w:rsid w:val="00377021"/>
    <w:rsid w:val="00377389"/>
    <w:rsid w:val="003778EE"/>
    <w:rsid w:val="00377F2D"/>
    <w:rsid w:val="0038058B"/>
    <w:rsid w:val="00380DF5"/>
    <w:rsid w:val="003812DB"/>
    <w:rsid w:val="00381C00"/>
    <w:rsid w:val="00381D69"/>
    <w:rsid w:val="003834D1"/>
    <w:rsid w:val="00383574"/>
    <w:rsid w:val="0038374C"/>
    <w:rsid w:val="00383BE6"/>
    <w:rsid w:val="003844FE"/>
    <w:rsid w:val="003853FB"/>
    <w:rsid w:val="003868B5"/>
    <w:rsid w:val="00386AE9"/>
    <w:rsid w:val="0038766E"/>
    <w:rsid w:val="00387DF0"/>
    <w:rsid w:val="00387FB8"/>
    <w:rsid w:val="0039060A"/>
    <w:rsid w:val="00391517"/>
    <w:rsid w:val="003924DF"/>
    <w:rsid w:val="00393735"/>
    <w:rsid w:val="003947D4"/>
    <w:rsid w:val="00395445"/>
    <w:rsid w:val="00395525"/>
    <w:rsid w:val="0039570A"/>
    <w:rsid w:val="003971E1"/>
    <w:rsid w:val="003976EC"/>
    <w:rsid w:val="00397CC8"/>
    <w:rsid w:val="003A0763"/>
    <w:rsid w:val="003A25C0"/>
    <w:rsid w:val="003A295E"/>
    <w:rsid w:val="003A3FC9"/>
    <w:rsid w:val="003A4F63"/>
    <w:rsid w:val="003A5278"/>
    <w:rsid w:val="003A54D3"/>
    <w:rsid w:val="003A5E1C"/>
    <w:rsid w:val="003A742D"/>
    <w:rsid w:val="003B11E1"/>
    <w:rsid w:val="003B1662"/>
    <w:rsid w:val="003B470F"/>
    <w:rsid w:val="003B7063"/>
    <w:rsid w:val="003B79B3"/>
    <w:rsid w:val="003B7D2D"/>
    <w:rsid w:val="003C24A9"/>
    <w:rsid w:val="003C4D82"/>
    <w:rsid w:val="003C55DE"/>
    <w:rsid w:val="003C648E"/>
    <w:rsid w:val="003C7627"/>
    <w:rsid w:val="003D26A7"/>
    <w:rsid w:val="003D39FE"/>
    <w:rsid w:val="003D4A1C"/>
    <w:rsid w:val="003D4E50"/>
    <w:rsid w:val="003D54B3"/>
    <w:rsid w:val="003D5BE9"/>
    <w:rsid w:val="003D6539"/>
    <w:rsid w:val="003D7062"/>
    <w:rsid w:val="003D768B"/>
    <w:rsid w:val="003D783B"/>
    <w:rsid w:val="003E0A64"/>
    <w:rsid w:val="003E0E84"/>
    <w:rsid w:val="003E3007"/>
    <w:rsid w:val="003E3F9A"/>
    <w:rsid w:val="003E4808"/>
    <w:rsid w:val="003E5501"/>
    <w:rsid w:val="003E6234"/>
    <w:rsid w:val="003E7C5B"/>
    <w:rsid w:val="003F034C"/>
    <w:rsid w:val="003F07D2"/>
    <w:rsid w:val="003F1EC8"/>
    <w:rsid w:val="003F2407"/>
    <w:rsid w:val="003F37E8"/>
    <w:rsid w:val="003F3B60"/>
    <w:rsid w:val="003F4049"/>
    <w:rsid w:val="003F42CB"/>
    <w:rsid w:val="003F4E74"/>
    <w:rsid w:val="003F4FE8"/>
    <w:rsid w:val="003F6618"/>
    <w:rsid w:val="003F66DB"/>
    <w:rsid w:val="003F6713"/>
    <w:rsid w:val="003F6C28"/>
    <w:rsid w:val="0040165D"/>
    <w:rsid w:val="00401D7E"/>
    <w:rsid w:val="00404B10"/>
    <w:rsid w:val="0040582A"/>
    <w:rsid w:val="004062F2"/>
    <w:rsid w:val="00406623"/>
    <w:rsid w:val="0040793D"/>
    <w:rsid w:val="00410B0D"/>
    <w:rsid w:val="004114F9"/>
    <w:rsid w:val="004118E7"/>
    <w:rsid w:val="004119B3"/>
    <w:rsid w:val="0041285A"/>
    <w:rsid w:val="00412D02"/>
    <w:rsid w:val="004149B0"/>
    <w:rsid w:val="004150AA"/>
    <w:rsid w:val="00416307"/>
    <w:rsid w:val="00417219"/>
    <w:rsid w:val="00421E45"/>
    <w:rsid w:val="0042200A"/>
    <w:rsid w:val="0042355C"/>
    <w:rsid w:val="00426B43"/>
    <w:rsid w:val="0042739C"/>
    <w:rsid w:val="00431801"/>
    <w:rsid w:val="00432262"/>
    <w:rsid w:val="004350DF"/>
    <w:rsid w:val="00435654"/>
    <w:rsid w:val="00437135"/>
    <w:rsid w:val="00437693"/>
    <w:rsid w:val="00437826"/>
    <w:rsid w:val="00437CEF"/>
    <w:rsid w:val="004405DB"/>
    <w:rsid w:val="004408EF"/>
    <w:rsid w:val="00440D3A"/>
    <w:rsid w:val="004416FC"/>
    <w:rsid w:val="00441BD9"/>
    <w:rsid w:val="004436AA"/>
    <w:rsid w:val="00443FE7"/>
    <w:rsid w:val="0044420E"/>
    <w:rsid w:val="00444573"/>
    <w:rsid w:val="00444C34"/>
    <w:rsid w:val="00445383"/>
    <w:rsid w:val="0044606A"/>
    <w:rsid w:val="00447739"/>
    <w:rsid w:val="00447BC1"/>
    <w:rsid w:val="0045105F"/>
    <w:rsid w:val="00451F14"/>
    <w:rsid w:val="004536E9"/>
    <w:rsid w:val="00454232"/>
    <w:rsid w:val="0045465C"/>
    <w:rsid w:val="00454A0C"/>
    <w:rsid w:val="00454BAF"/>
    <w:rsid w:val="00455E19"/>
    <w:rsid w:val="0045602C"/>
    <w:rsid w:val="00456AE2"/>
    <w:rsid w:val="00456CF0"/>
    <w:rsid w:val="00457A76"/>
    <w:rsid w:val="004609CE"/>
    <w:rsid w:val="004618FB"/>
    <w:rsid w:val="004620FE"/>
    <w:rsid w:val="004630B3"/>
    <w:rsid w:val="0046570A"/>
    <w:rsid w:val="00466061"/>
    <w:rsid w:val="00466D23"/>
    <w:rsid w:val="00466D53"/>
    <w:rsid w:val="00470DB5"/>
    <w:rsid w:val="00471175"/>
    <w:rsid w:val="0047160D"/>
    <w:rsid w:val="00472132"/>
    <w:rsid w:val="00472D79"/>
    <w:rsid w:val="004739AD"/>
    <w:rsid w:val="00473EFF"/>
    <w:rsid w:val="0047649E"/>
    <w:rsid w:val="004767B2"/>
    <w:rsid w:val="00476F25"/>
    <w:rsid w:val="00476F51"/>
    <w:rsid w:val="004804BA"/>
    <w:rsid w:val="00480AA0"/>
    <w:rsid w:val="00480F7A"/>
    <w:rsid w:val="004848F2"/>
    <w:rsid w:val="00485F0D"/>
    <w:rsid w:val="004860B5"/>
    <w:rsid w:val="004861DE"/>
    <w:rsid w:val="00486217"/>
    <w:rsid w:val="00487CCE"/>
    <w:rsid w:val="004908A9"/>
    <w:rsid w:val="004928F9"/>
    <w:rsid w:val="00492A2E"/>
    <w:rsid w:val="00492B68"/>
    <w:rsid w:val="00493896"/>
    <w:rsid w:val="00494745"/>
    <w:rsid w:val="00496104"/>
    <w:rsid w:val="0049747A"/>
    <w:rsid w:val="00497B9C"/>
    <w:rsid w:val="004A05A0"/>
    <w:rsid w:val="004A0A1E"/>
    <w:rsid w:val="004A2317"/>
    <w:rsid w:val="004A42C8"/>
    <w:rsid w:val="004A4617"/>
    <w:rsid w:val="004A4857"/>
    <w:rsid w:val="004A6AE2"/>
    <w:rsid w:val="004A6D94"/>
    <w:rsid w:val="004B02F7"/>
    <w:rsid w:val="004B0A21"/>
    <w:rsid w:val="004B24AE"/>
    <w:rsid w:val="004B2A4A"/>
    <w:rsid w:val="004B3CAD"/>
    <w:rsid w:val="004B555E"/>
    <w:rsid w:val="004B5CF0"/>
    <w:rsid w:val="004B7289"/>
    <w:rsid w:val="004B7BBB"/>
    <w:rsid w:val="004C0A67"/>
    <w:rsid w:val="004C0F2E"/>
    <w:rsid w:val="004C151A"/>
    <w:rsid w:val="004C197E"/>
    <w:rsid w:val="004C2099"/>
    <w:rsid w:val="004C33B1"/>
    <w:rsid w:val="004C3604"/>
    <w:rsid w:val="004C3A1C"/>
    <w:rsid w:val="004C43AB"/>
    <w:rsid w:val="004C5C5F"/>
    <w:rsid w:val="004C6805"/>
    <w:rsid w:val="004D1858"/>
    <w:rsid w:val="004D18EA"/>
    <w:rsid w:val="004D1E4A"/>
    <w:rsid w:val="004D26FF"/>
    <w:rsid w:val="004D3BBD"/>
    <w:rsid w:val="004D48D7"/>
    <w:rsid w:val="004D5191"/>
    <w:rsid w:val="004D6B9E"/>
    <w:rsid w:val="004E0207"/>
    <w:rsid w:val="004E02F0"/>
    <w:rsid w:val="004E0618"/>
    <w:rsid w:val="004E0692"/>
    <w:rsid w:val="004E19D0"/>
    <w:rsid w:val="004E1FB4"/>
    <w:rsid w:val="004E59D0"/>
    <w:rsid w:val="004E7165"/>
    <w:rsid w:val="004E759E"/>
    <w:rsid w:val="004E794D"/>
    <w:rsid w:val="004E79EC"/>
    <w:rsid w:val="004F0E8A"/>
    <w:rsid w:val="004F127E"/>
    <w:rsid w:val="004F2325"/>
    <w:rsid w:val="004F2A4B"/>
    <w:rsid w:val="004F2F80"/>
    <w:rsid w:val="004F2F86"/>
    <w:rsid w:val="004F3392"/>
    <w:rsid w:val="004F3E7D"/>
    <w:rsid w:val="004F4633"/>
    <w:rsid w:val="00500B62"/>
    <w:rsid w:val="00501DAF"/>
    <w:rsid w:val="00501FF1"/>
    <w:rsid w:val="005026A6"/>
    <w:rsid w:val="00502EB1"/>
    <w:rsid w:val="00510632"/>
    <w:rsid w:val="00510996"/>
    <w:rsid w:val="005138EF"/>
    <w:rsid w:val="00513E52"/>
    <w:rsid w:val="00515442"/>
    <w:rsid w:val="005155DF"/>
    <w:rsid w:val="00515812"/>
    <w:rsid w:val="00516B25"/>
    <w:rsid w:val="00520904"/>
    <w:rsid w:val="00522AD9"/>
    <w:rsid w:val="005230A2"/>
    <w:rsid w:val="00524625"/>
    <w:rsid w:val="00525EF7"/>
    <w:rsid w:val="005263CE"/>
    <w:rsid w:val="0052643C"/>
    <w:rsid w:val="00526F17"/>
    <w:rsid w:val="00530D4E"/>
    <w:rsid w:val="00531F7A"/>
    <w:rsid w:val="00531FEC"/>
    <w:rsid w:val="00533996"/>
    <w:rsid w:val="00533B69"/>
    <w:rsid w:val="005343FE"/>
    <w:rsid w:val="00542EF8"/>
    <w:rsid w:val="005443C5"/>
    <w:rsid w:val="00544DF6"/>
    <w:rsid w:val="005478FA"/>
    <w:rsid w:val="00551762"/>
    <w:rsid w:val="00551F34"/>
    <w:rsid w:val="0055239E"/>
    <w:rsid w:val="005528F3"/>
    <w:rsid w:val="00553F33"/>
    <w:rsid w:val="005540CD"/>
    <w:rsid w:val="005543DD"/>
    <w:rsid w:val="00555168"/>
    <w:rsid w:val="005557A6"/>
    <w:rsid w:val="0055703C"/>
    <w:rsid w:val="0056089E"/>
    <w:rsid w:val="00561451"/>
    <w:rsid w:val="00561AAB"/>
    <w:rsid w:val="00561D66"/>
    <w:rsid w:val="005620AD"/>
    <w:rsid w:val="005629C2"/>
    <w:rsid w:val="0056316F"/>
    <w:rsid w:val="00563211"/>
    <w:rsid w:val="00563899"/>
    <w:rsid w:val="00564199"/>
    <w:rsid w:val="005648EB"/>
    <w:rsid w:val="00565447"/>
    <w:rsid w:val="00565BE4"/>
    <w:rsid w:val="0056634E"/>
    <w:rsid w:val="00570737"/>
    <w:rsid w:val="005712BC"/>
    <w:rsid w:val="00571623"/>
    <w:rsid w:val="005726B2"/>
    <w:rsid w:val="0057338E"/>
    <w:rsid w:val="0057501B"/>
    <w:rsid w:val="0057544C"/>
    <w:rsid w:val="00576FCD"/>
    <w:rsid w:val="00577072"/>
    <w:rsid w:val="005778B1"/>
    <w:rsid w:val="0058064B"/>
    <w:rsid w:val="0058073F"/>
    <w:rsid w:val="00582B6E"/>
    <w:rsid w:val="00583010"/>
    <w:rsid w:val="005849A5"/>
    <w:rsid w:val="0058513A"/>
    <w:rsid w:val="0058520F"/>
    <w:rsid w:val="00585CEF"/>
    <w:rsid w:val="00586486"/>
    <w:rsid w:val="00590483"/>
    <w:rsid w:val="00591CDC"/>
    <w:rsid w:val="0059213B"/>
    <w:rsid w:val="005929E2"/>
    <w:rsid w:val="005952F5"/>
    <w:rsid w:val="00595AD1"/>
    <w:rsid w:val="00595EE5"/>
    <w:rsid w:val="00595F7E"/>
    <w:rsid w:val="00596A55"/>
    <w:rsid w:val="0059766B"/>
    <w:rsid w:val="0059770B"/>
    <w:rsid w:val="0059782A"/>
    <w:rsid w:val="00597884"/>
    <w:rsid w:val="005A036B"/>
    <w:rsid w:val="005A0776"/>
    <w:rsid w:val="005A0F88"/>
    <w:rsid w:val="005A14FA"/>
    <w:rsid w:val="005A18B0"/>
    <w:rsid w:val="005A23EE"/>
    <w:rsid w:val="005A2B19"/>
    <w:rsid w:val="005A4432"/>
    <w:rsid w:val="005A4569"/>
    <w:rsid w:val="005A4ED4"/>
    <w:rsid w:val="005A5769"/>
    <w:rsid w:val="005A5FE3"/>
    <w:rsid w:val="005A6F3F"/>
    <w:rsid w:val="005A703D"/>
    <w:rsid w:val="005B0A63"/>
    <w:rsid w:val="005B1029"/>
    <w:rsid w:val="005B2A36"/>
    <w:rsid w:val="005B2DD5"/>
    <w:rsid w:val="005B4B4A"/>
    <w:rsid w:val="005B4CB0"/>
    <w:rsid w:val="005B4E8E"/>
    <w:rsid w:val="005B5FB9"/>
    <w:rsid w:val="005B64CC"/>
    <w:rsid w:val="005B7C40"/>
    <w:rsid w:val="005C0C1D"/>
    <w:rsid w:val="005C1055"/>
    <w:rsid w:val="005C1571"/>
    <w:rsid w:val="005C3AA8"/>
    <w:rsid w:val="005C4344"/>
    <w:rsid w:val="005C4E30"/>
    <w:rsid w:val="005C56AC"/>
    <w:rsid w:val="005C6DF4"/>
    <w:rsid w:val="005D0347"/>
    <w:rsid w:val="005D0DEA"/>
    <w:rsid w:val="005D1506"/>
    <w:rsid w:val="005D16EB"/>
    <w:rsid w:val="005D3785"/>
    <w:rsid w:val="005D45C1"/>
    <w:rsid w:val="005D47BC"/>
    <w:rsid w:val="005D4D1E"/>
    <w:rsid w:val="005D5560"/>
    <w:rsid w:val="005D591D"/>
    <w:rsid w:val="005D5C4E"/>
    <w:rsid w:val="005D7B80"/>
    <w:rsid w:val="005E178D"/>
    <w:rsid w:val="005E1BE3"/>
    <w:rsid w:val="005E1BE5"/>
    <w:rsid w:val="005E3275"/>
    <w:rsid w:val="005E4299"/>
    <w:rsid w:val="005E4576"/>
    <w:rsid w:val="005E52F8"/>
    <w:rsid w:val="005E5D73"/>
    <w:rsid w:val="005E724E"/>
    <w:rsid w:val="005E7CEE"/>
    <w:rsid w:val="005F0745"/>
    <w:rsid w:val="005F077A"/>
    <w:rsid w:val="005F092E"/>
    <w:rsid w:val="005F0C9A"/>
    <w:rsid w:val="005F1334"/>
    <w:rsid w:val="005F3423"/>
    <w:rsid w:val="005F36EA"/>
    <w:rsid w:val="005F4373"/>
    <w:rsid w:val="005F4AA2"/>
    <w:rsid w:val="005F4C60"/>
    <w:rsid w:val="005F5E3E"/>
    <w:rsid w:val="005F620D"/>
    <w:rsid w:val="005F6D0D"/>
    <w:rsid w:val="00600432"/>
    <w:rsid w:val="006016FE"/>
    <w:rsid w:val="00602AE1"/>
    <w:rsid w:val="00602E7B"/>
    <w:rsid w:val="0060410B"/>
    <w:rsid w:val="00605626"/>
    <w:rsid w:val="00605E78"/>
    <w:rsid w:val="00606455"/>
    <w:rsid w:val="006075FB"/>
    <w:rsid w:val="006100C6"/>
    <w:rsid w:val="006125A5"/>
    <w:rsid w:val="00612A37"/>
    <w:rsid w:val="00612B21"/>
    <w:rsid w:val="00612BD1"/>
    <w:rsid w:val="00614F49"/>
    <w:rsid w:val="00616B92"/>
    <w:rsid w:val="00616D8B"/>
    <w:rsid w:val="00616EDF"/>
    <w:rsid w:val="00617B00"/>
    <w:rsid w:val="006204B0"/>
    <w:rsid w:val="00620A6D"/>
    <w:rsid w:val="00621FD2"/>
    <w:rsid w:val="00622DC9"/>
    <w:rsid w:val="00623A04"/>
    <w:rsid w:val="00624DDC"/>
    <w:rsid w:val="00624FA2"/>
    <w:rsid w:val="0062515C"/>
    <w:rsid w:val="006256D6"/>
    <w:rsid w:val="00627043"/>
    <w:rsid w:val="006277D5"/>
    <w:rsid w:val="0063038A"/>
    <w:rsid w:val="006305F2"/>
    <w:rsid w:val="00631B2D"/>
    <w:rsid w:val="00631DE2"/>
    <w:rsid w:val="0063252B"/>
    <w:rsid w:val="00632E16"/>
    <w:rsid w:val="006334BB"/>
    <w:rsid w:val="0063492C"/>
    <w:rsid w:val="00634AA3"/>
    <w:rsid w:val="00636F0F"/>
    <w:rsid w:val="00641F27"/>
    <w:rsid w:val="00642FBE"/>
    <w:rsid w:val="0064399D"/>
    <w:rsid w:val="00643AB3"/>
    <w:rsid w:val="00644FBA"/>
    <w:rsid w:val="006466F3"/>
    <w:rsid w:val="00647440"/>
    <w:rsid w:val="00647E7B"/>
    <w:rsid w:val="0065096E"/>
    <w:rsid w:val="00653861"/>
    <w:rsid w:val="006538A7"/>
    <w:rsid w:val="00653D28"/>
    <w:rsid w:val="00654601"/>
    <w:rsid w:val="00655E8D"/>
    <w:rsid w:val="006621D1"/>
    <w:rsid w:val="00662B77"/>
    <w:rsid w:val="00662F6E"/>
    <w:rsid w:val="00664A1F"/>
    <w:rsid w:val="00664A34"/>
    <w:rsid w:val="00664F57"/>
    <w:rsid w:val="00665018"/>
    <w:rsid w:val="006653C5"/>
    <w:rsid w:val="00665634"/>
    <w:rsid w:val="0066643F"/>
    <w:rsid w:val="00670E0A"/>
    <w:rsid w:val="00673A54"/>
    <w:rsid w:val="00673D67"/>
    <w:rsid w:val="00674D04"/>
    <w:rsid w:val="00674E03"/>
    <w:rsid w:val="006758C8"/>
    <w:rsid w:val="0067634B"/>
    <w:rsid w:val="00676C3F"/>
    <w:rsid w:val="00677F88"/>
    <w:rsid w:val="006820CC"/>
    <w:rsid w:val="00683257"/>
    <w:rsid w:val="00683804"/>
    <w:rsid w:val="00683E1F"/>
    <w:rsid w:val="00686C3A"/>
    <w:rsid w:val="00687366"/>
    <w:rsid w:val="006874FB"/>
    <w:rsid w:val="00687C70"/>
    <w:rsid w:val="00687FE9"/>
    <w:rsid w:val="006904F3"/>
    <w:rsid w:val="00690A65"/>
    <w:rsid w:val="00690F93"/>
    <w:rsid w:val="006914C0"/>
    <w:rsid w:val="00693EE8"/>
    <w:rsid w:val="00694C0D"/>
    <w:rsid w:val="00696D4C"/>
    <w:rsid w:val="006A0A11"/>
    <w:rsid w:val="006A2372"/>
    <w:rsid w:val="006A285B"/>
    <w:rsid w:val="006A3485"/>
    <w:rsid w:val="006A447F"/>
    <w:rsid w:val="006A5736"/>
    <w:rsid w:val="006A6768"/>
    <w:rsid w:val="006A6E75"/>
    <w:rsid w:val="006A75C5"/>
    <w:rsid w:val="006A777A"/>
    <w:rsid w:val="006B00A5"/>
    <w:rsid w:val="006B1491"/>
    <w:rsid w:val="006B3398"/>
    <w:rsid w:val="006B3DEF"/>
    <w:rsid w:val="006B3E82"/>
    <w:rsid w:val="006B4159"/>
    <w:rsid w:val="006B6326"/>
    <w:rsid w:val="006B6638"/>
    <w:rsid w:val="006C062D"/>
    <w:rsid w:val="006C2349"/>
    <w:rsid w:val="006C26ED"/>
    <w:rsid w:val="006C2FB6"/>
    <w:rsid w:val="006C347E"/>
    <w:rsid w:val="006C35B2"/>
    <w:rsid w:val="006C388D"/>
    <w:rsid w:val="006C3B97"/>
    <w:rsid w:val="006C530F"/>
    <w:rsid w:val="006C63FF"/>
    <w:rsid w:val="006C70C1"/>
    <w:rsid w:val="006C7347"/>
    <w:rsid w:val="006D08B4"/>
    <w:rsid w:val="006D0A95"/>
    <w:rsid w:val="006D1528"/>
    <w:rsid w:val="006D2025"/>
    <w:rsid w:val="006D331A"/>
    <w:rsid w:val="006D3A0A"/>
    <w:rsid w:val="006D4878"/>
    <w:rsid w:val="006D5120"/>
    <w:rsid w:val="006D6607"/>
    <w:rsid w:val="006D6E0A"/>
    <w:rsid w:val="006D6F99"/>
    <w:rsid w:val="006D70C3"/>
    <w:rsid w:val="006D73A3"/>
    <w:rsid w:val="006E0754"/>
    <w:rsid w:val="006E2741"/>
    <w:rsid w:val="006E33F7"/>
    <w:rsid w:val="006E4676"/>
    <w:rsid w:val="006E47FE"/>
    <w:rsid w:val="006E5BE1"/>
    <w:rsid w:val="006F0CC0"/>
    <w:rsid w:val="006F0EFD"/>
    <w:rsid w:val="006F1707"/>
    <w:rsid w:val="006F23B4"/>
    <w:rsid w:val="006F43CC"/>
    <w:rsid w:val="006F4CDF"/>
    <w:rsid w:val="006F50C7"/>
    <w:rsid w:val="006F5F12"/>
    <w:rsid w:val="00701E0D"/>
    <w:rsid w:val="0070494D"/>
    <w:rsid w:val="00706304"/>
    <w:rsid w:val="00707167"/>
    <w:rsid w:val="0070773A"/>
    <w:rsid w:val="00707F83"/>
    <w:rsid w:val="00711A9B"/>
    <w:rsid w:val="00712EFD"/>
    <w:rsid w:val="0071467D"/>
    <w:rsid w:val="00714AA5"/>
    <w:rsid w:val="00715855"/>
    <w:rsid w:val="00715931"/>
    <w:rsid w:val="00715D72"/>
    <w:rsid w:val="00715DE8"/>
    <w:rsid w:val="007174D0"/>
    <w:rsid w:val="00717872"/>
    <w:rsid w:val="00717A70"/>
    <w:rsid w:val="00717F3B"/>
    <w:rsid w:val="00720548"/>
    <w:rsid w:val="0072181F"/>
    <w:rsid w:val="00722582"/>
    <w:rsid w:val="00722C2D"/>
    <w:rsid w:val="00723AF8"/>
    <w:rsid w:val="00724417"/>
    <w:rsid w:val="007244D6"/>
    <w:rsid w:val="00724931"/>
    <w:rsid w:val="00724AB4"/>
    <w:rsid w:val="0072588E"/>
    <w:rsid w:val="007272DB"/>
    <w:rsid w:val="007301E2"/>
    <w:rsid w:val="0073082D"/>
    <w:rsid w:val="0073163D"/>
    <w:rsid w:val="00731F8E"/>
    <w:rsid w:val="00732532"/>
    <w:rsid w:val="00732FAD"/>
    <w:rsid w:val="007342B0"/>
    <w:rsid w:val="007353BA"/>
    <w:rsid w:val="00735824"/>
    <w:rsid w:val="00735BF6"/>
    <w:rsid w:val="00737BA5"/>
    <w:rsid w:val="00737F3B"/>
    <w:rsid w:val="0074103B"/>
    <w:rsid w:val="007410D4"/>
    <w:rsid w:val="007415C8"/>
    <w:rsid w:val="00741875"/>
    <w:rsid w:val="00742569"/>
    <w:rsid w:val="00742A6E"/>
    <w:rsid w:val="00743355"/>
    <w:rsid w:val="007438FC"/>
    <w:rsid w:val="00743F48"/>
    <w:rsid w:val="00744DD1"/>
    <w:rsid w:val="00745E64"/>
    <w:rsid w:val="00746704"/>
    <w:rsid w:val="00747F26"/>
    <w:rsid w:val="00751458"/>
    <w:rsid w:val="007520F9"/>
    <w:rsid w:val="0075359C"/>
    <w:rsid w:val="00753841"/>
    <w:rsid w:val="007552C5"/>
    <w:rsid w:val="007555D2"/>
    <w:rsid w:val="007556C6"/>
    <w:rsid w:val="00756A82"/>
    <w:rsid w:val="00756C19"/>
    <w:rsid w:val="0075740E"/>
    <w:rsid w:val="00757A29"/>
    <w:rsid w:val="00757E1F"/>
    <w:rsid w:val="00757F2B"/>
    <w:rsid w:val="00762E30"/>
    <w:rsid w:val="00763D4B"/>
    <w:rsid w:val="00764916"/>
    <w:rsid w:val="007671FC"/>
    <w:rsid w:val="00767495"/>
    <w:rsid w:val="0076780A"/>
    <w:rsid w:val="00771FF5"/>
    <w:rsid w:val="00772139"/>
    <w:rsid w:val="00772222"/>
    <w:rsid w:val="00773FEE"/>
    <w:rsid w:val="0077477B"/>
    <w:rsid w:val="00775373"/>
    <w:rsid w:val="007761A9"/>
    <w:rsid w:val="00776955"/>
    <w:rsid w:val="00776988"/>
    <w:rsid w:val="00777047"/>
    <w:rsid w:val="00777102"/>
    <w:rsid w:val="007800AB"/>
    <w:rsid w:val="00780A3A"/>
    <w:rsid w:val="00780BB2"/>
    <w:rsid w:val="007816C2"/>
    <w:rsid w:val="00782885"/>
    <w:rsid w:val="00783B53"/>
    <w:rsid w:val="00786C4C"/>
    <w:rsid w:val="0078710F"/>
    <w:rsid w:val="0078728B"/>
    <w:rsid w:val="00790152"/>
    <w:rsid w:val="0079107A"/>
    <w:rsid w:val="007913DA"/>
    <w:rsid w:val="00791494"/>
    <w:rsid w:val="00792351"/>
    <w:rsid w:val="00793786"/>
    <w:rsid w:val="00793EC4"/>
    <w:rsid w:val="00794083"/>
    <w:rsid w:val="007957E2"/>
    <w:rsid w:val="00795CE6"/>
    <w:rsid w:val="00796122"/>
    <w:rsid w:val="00797904"/>
    <w:rsid w:val="00797B07"/>
    <w:rsid w:val="007A25AE"/>
    <w:rsid w:val="007A2C9E"/>
    <w:rsid w:val="007A38F6"/>
    <w:rsid w:val="007A493E"/>
    <w:rsid w:val="007A5A79"/>
    <w:rsid w:val="007A5DA1"/>
    <w:rsid w:val="007A635C"/>
    <w:rsid w:val="007B0DA3"/>
    <w:rsid w:val="007B1408"/>
    <w:rsid w:val="007B3288"/>
    <w:rsid w:val="007B397C"/>
    <w:rsid w:val="007B4F06"/>
    <w:rsid w:val="007B5912"/>
    <w:rsid w:val="007B6980"/>
    <w:rsid w:val="007B6F1B"/>
    <w:rsid w:val="007B6FAA"/>
    <w:rsid w:val="007B7393"/>
    <w:rsid w:val="007B7AE7"/>
    <w:rsid w:val="007C0500"/>
    <w:rsid w:val="007C06ED"/>
    <w:rsid w:val="007C0EB4"/>
    <w:rsid w:val="007C4DEF"/>
    <w:rsid w:val="007C51DE"/>
    <w:rsid w:val="007C6A99"/>
    <w:rsid w:val="007C7B64"/>
    <w:rsid w:val="007C7EEC"/>
    <w:rsid w:val="007D021B"/>
    <w:rsid w:val="007D048C"/>
    <w:rsid w:val="007D0581"/>
    <w:rsid w:val="007D0B66"/>
    <w:rsid w:val="007D1391"/>
    <w:rsid w:val="007D27E3"/>
    <w:rsid w:val="007D35D7"/>
    <w:rsid w:val="007D44F7"/>
    <w:rsid w:val="007D659E"/>
    <w:rsid w:val="007D66D2"/>
    <w:rsid w:val="007D6C6A"/>
    <w:rsid w:val="007D7133"/>
    <w:rsid w:val="007E0279"/>
    <w:rsid w:val="007E1184"/>
    <w:rsid w:val="007E220E"/>
    <w:rsid w:val="007E2981"/>
    <w:rsid w:val="007E3C04"/>
    <w:rsid w:val="007E3E7C"/>
    <w:rsid w:val="007E439F"/>
    <w:rsid w:val="007E4F42"/>
    <w:rsid w:val="007E5607"/>
    <w:rsid w:val="007E563E"/>
    <w:rsid w:val="007E5737"/>
    <w:rsid w:val="007E57FE"/>
    <w:rsid w:val="007E722D"/>
    <w:rsid w:val="007E79A2"/>
    <w:rsid w:val="007E7AB6"/>
    <w:rsid w:val="007F0167"/>
    <w:rsid w:val="007F1B20"/>
    <w:rsid w:val="007F1CBB"/>
    <w:rsid w:val="007F1E8C"/>
    <w:rsid w:val="007F1EF9"/>
    <w:rsid w:val="007F3976"/>
    <w:rsid w:val="007F41D4"/>
    <w:rsid w:val="007F46E1"/>
    <w:rsid w:val="007F4868"/>
    <w:rsid w:val="007F48D5"/>
    <w:rsid w:val="007F4D0F"/>
    <w:rsid w:val="007F5FED"/>
    <w:rsid w:val="007F6979"/>
    <w:rsid w:val="007F70E4"/>
    <w:rsid w:val="0080158F"/>
    <w:rsid w:val="00801CA9"/>
    <w:rsid w:val="008028AC"/>
    <w:rsid w:val="00802E77"/>
    <w:rsid w:val="00803225"/>
    <w:rsid w:val="00803405"/>
    <w:rsid w:val="00803D15"/>
    <w:rsid w:val="00803EE3"/>
    <w:rsid w:val="00803F12"/>
    <w:rsid w:val="008047F7"/>
    <w:rsid w:val="008058FC"/>
    <w:rsid w:val="0080709C"/>
    <w:rsid w:val="00807A28"/>
    <w:rsid w:val="008106AC"/>
    <w:rsid w:val="008111FB"/>
    <w:rsid w:val="008113B5"/>
    <w:rsid w:val="00812252"/>
    <w:rsid w:val="0081277C"/>
    <w:rsid w:val="00812FC5"/>
    <w:rsid w:val="008131B6"/>
    <w:rsid w:val="0081343E"/>
    <w:rsid w:val="00813E83"/>
    <w:rsid w:val="00814795"/>
    <w:rsid w:val="00815A93"/>
    <w:rsid w:val="00816141"/>
    <w:rsid w:val="00816EC6"/>
    <w:rsid w:val="00816F11"/>
    <w:rsid w:val="00817A66"/>
    <w:rsid w:val="00820325"/>
    <w:rsid w:val="0082194E"/>
    <w:rsid w:val="008237A8"/>
    <w:rsid w:val="0082614B"/>
    <w:rsid w:val="0082614D"/>
    <w:rsid w:val="0083059B"/>
    <w:rsid w:val="008306A7"/>
    <w:rsid w:val="00834602"/>
    <w:rsid w:val="00836199"/>
    <w:rsid w:val="0083716D"/>
    <w:rsid w:val="008411A4"/>
    <w:rsid w:val="008419FC"/>
    <w:rsid w:val="00842B20"/>
    <w:rsid w:val="00842CD6"/>
    <w:rsid w:val="00843262"/>
    <w:rsid w:val="008437E3"/>
    <w:rsid w:val="008440A0"/>
    <w:rsid w:val="008445F0"/>
    <w:rsid w:val="0085005D"/>
    <w:rsid w:val="00850284"/>
    <w:rsid w:val="00850D89"/>
    <w:rsid w:val="0085122E"/>
    <w:rsid w:val="008514F4"/>
    <w:rsid w:val="00852400"/>
    <w:rsid w:val="008525A5"/>
    <w:rsid w:val="00852D7F"/>
    <w:rsid w:val="00852F8C"/>
    <w:rsid w:val="00854624"/>
    <w:rsid w:val="00854797"/>
    <w:rsid w:val="008547E2"/>
    <w:rsid w:val="0085486F"/>
    <w:rsid w:val="008602C9"/>
    <w:rsid w:val="008606DD"/>
    <w:rsid w:val="00861850"/>
    <w:rsid w:val="00862982"/>
    <w:rsid w:val="00863FF0"/>
    <w:rsid w:val="00864CEC"/>
    <w:rsid w:val="00866244"/>
    <w:rsid w:val="008664BB"/>
    <w:rsid w:val="00867C00"/>
    <w:rsid w:val="00867F92"/>
    <w:rsid w:val="0087089E"/>
    <w:rsid w:val="0087188E"/>
    <w:rsid w:val="008744C0"/>
    <w:rsid w:val="008750EF"/>
    <w:rsid w:val="008821C8"/>
    <w:rsid w:val="008822B9"/>
    <w:rsid w:val="00882CBE"/>
    <w:rsid w:val="0088305B"/>
    <w:rsid w:val="00884F91"/>
    <w:rsid w:val="008862AE"/>
    <w:rsid w:val="008862F2"/>
    <w:rsid w:val="0088630C"/>
    <w:rsid w:val="0089011A"/>
    <w:rsid w:val="008910F8"/>
    <w:rsid w:val="0089147A"/>
    <w:rsid w:val="00891A9D"/>
    <w:rsid w:val="008921AF"/>
    <w:rsid w:val="008923FB"/>
    <w:rsid w:val="0089293F"/>
    <w:rsid w:val="008938DC"/>
    <w:rsid w:val="008941BC"/>
    <w:rsid w:val="00894FD6"/>
    <w:rsid w:val="0089604A"/>
    <w:rsid w:val="00896420"/>
    <w:rsid w:val="00896779"/>
    <w:rsid w:val="00896F60"/>
    <w:rsid w:val="00897009"/>
    <w:rsid w:val="008A0A8B"/>
    <w:rsid w:val="008A0B58"/>
    <w:rsid w:val="008A18DC"/>
    <w:rsid w:val="008A3673"/>
    <w:rsid w:val="008A3B9D"/>
    <w:rsid w:val="008A3C89"/>
    <w:rsid w:val="008A57E9"/>
    <w:rsid w:val="008A71DE"/>
    <w:rsid w:val="008A7898"/>
    <w:rsid w:val="008A7C8D"/>
    <w:rsid w:val="008B16DF"/>
    <w:rsid w:val="008B30B7"/>
    <w:rsid w:val="008B31F4"/>
    <w:rsid w:val="008B4DFF"/>
    <w:rsid w:val="008B52CE"/>
    <w:rsid w:val="008B60FF"/>
    <w:rsid w:val="008B6CA1"/>
    <w:rsid w:val="008B6F5D"/>
    <w:rsid w:val="008B71AD"/>
    <w:rsid w:val="008B7AE3"/>
    <w:rsid w:val="008C11E6"/>
    <w:rsid w:val="008C13FE"/>
    <w:rsid w:val="008C1F46"/>
    <w:rsid w:val="008C2A64"/>
    <w:rsid w:val="008C449A"/>
    <w:rsid w:val="008C4928"/>
    <w:rsid w:val="008C786C"/>
    <w:rsid w:val="008D0CCD"/>
    <w:rsid w:val="008D11CD"/>
    <w:rsid w:val="008D1204"/>
    <w:rsid w:val="008D3E9D"/>
    <w:rsid w:val="008D5317"/>
    <w:rsid w:val="008D5A13"/>
    <w:rsid w:val="008D7F30"/>
    <w:rsid w:val="008E0AA1"/>
    <w:rsid w:val="008E0C64"/>
    <w:rsid w:val="008E289D"/>
    <w:rsid w:val="008E3CC2"/>
    <w:rsid w:val="008E4E4A"/>
    <w:rsid w:val="008E53DC"/>
    <w:rsid w:val="008E564C"/>
    <w:rsid w:val="008E5DF5"/>
    <w:rsid w:val="008E6DA5"/>
    <w:rsid w:val="008F2AB1"/>
    <w:rsid w:val="008F469C"/>
    <w:rsid w:val="008F4790"/>
    <w:rsid w:val="008F4F01"/>
    <w:rsid w:val="00900B78"/>
    <w:rsid w:val="009013EF"/>
    <w:rsid w:val="0090179C"/>
    <w:rsid w:val="009020D1"/>
    <w:rsid w:val="009021F3"/>
    <w:rsid w:val="009026E7"/>
    <w:rsid w:val="00903574"/>
    <w:rsid w:val="00903CAC"/>
    <w:rsid w:val="00905032"/>
    <w:rsid w:val="009075AC"/>
    <w:rsid w:val="00910409"/>
    <w:rsid w:val="00910C3E"/>
    <w:rsid w:val="00911EE5"/>
    <w:rsid w:val="009128A4"/>
    <w:rsid w:val="00912D02"/>
    <w:rsid w:val="00915843"/>
    <w:rsid w:val="00915DF0"/>
    <w:rsid w:val="009163BA"/>
    <w:rsid w:val="00916A4F"/>
    <w:rsid w:val="00916DF3"/>
    <w:rsid w:val="00917B5A"/>
    <w:rsid w:val="00917CF4"/>
    <w:rsid w:val="00920556"/>
    <w:rsid w:val="00921569"/>
    <w:rsid w:val="009220BB"/>
    <w:rsid w:val="00922CB6"/>
    <w:rsid w:val="00923300"/>
    <w:rsid w:val="00923AF7"/>
    <w:rsid w:val="009264E6"/>
    <w:rsid w:val="00926F3E"/>
    <w:rsid w:val="0093145F"/>
    <w:rsid w:val="00931484"/>
    <w:rsid w:val="0093184D"/>
    <w:rsid w:val="009323EF"/>
    <w:rsid w:val="00932CDD"/>
    <w:rsid w:val="009343EB"/>
    <w:rsid w:val="00934EFE"/>
    <w:rsid w:val="0093516B"/>
    <w:rsid w:val="00935722"/>
    <w:rsid w:val="00935C44"/>
    <w:rsid w:val="00940F59"/>
    <w:rsid w:val="00941D9D"/>
    <w:rsid w:val="00942364"/>
    <w:rsid w:val="00944F61"/>
    <w:rsid w:val="00946256"/>
    <w:rsid w:val="00946E2B"/>
    <w:rsid w:val="0094710C"/>
    <w:rsid w:val="009477B2"/>
    <w:rsid w:val="009479C8"/>
    <w:rsid w:val="00950D69"/>
    <w:rsid w:val="00950D7E"/>
    <w:rsid w:val="00951221"/>
    <w:rsid w:val="00951E49"/>
    <w:rsid w:val="009526FA"/>
    <w:rsid w:val="00952ED5"/>
    <w:rsid w:val="009546EA"/>
    <w:rsid w:val="00954FC1"/>
    <w:rsid w:val="009559E4"/>
    <w:rsid w:val="0095683F"/>
    <w:rsid w:val="00956DE9"/>
    <w:rsid w:val="00957D69"/>
    <w:rsid w:val="009602B9"/>
    <w:rsid w:val="0096150C"/>
    <w:rsid w:val="009623AF"/>
    <w:rsid w:val="00962AF3"/>
    <w:rsid w:val="0096450C"/>
    <w:rsid w:val="00964A40"/>
    <w:rsid w:val="00966777"/>
    <w:rsid w:val="00966EED"/>
    <w:rsid w:val="00970743"/>
    <w:rsid w:val="00970857"/>
    <w:rsid w:val="00970F2D"/>
    <w:rsid w:val="00971927"/>
    <w:rsid w:val="009719A7"/>
    <w:rsid w:val="009736D2"/>
    <w:rsid w:val="0097471E"/>
    <w:rsid w:val="00975499"/>
    <w:rsid w:val="00975961"/>
    <w:rsid w:val="00976E9F"/>
    <w:rsid w:val="00982280"/>
    <w:rsid w:val="00984996"/>
    <w:rsid w:val="0098505C"/>
    <w:rsid w:val="0098508A"/>
    <w:rsid w:val="0098565A"/>
    <w:rsid w:val="009905D5"/>
    <w:rsid w:val="00992C9C"/>
    <w:rsid w:val="0099382E"/>
    <w:rsid w:val="009946C4"/>
    <w:rsid w:val="00994A6C"/>
    <w:rsid w:val="00994BFF"/>
    <w:rsid w:val="0099641A"/>
    <w:rsid w:val="00996D51"/>
    <w:rsid w:val="00997624"/>
    <w:rsid w:val="00997AC4"/>
    <w:rsid w:val="009A02EA"/>
    <w:rsid w:val="009A041E"/>
    <w:rsid w:val="009A229A"/>
    <w:rsid w:val="009A26DD"/>
    <w:rsid w:val="009A31F5"/>
    <w:rsid w:val="009A3EF2"/>
    <w:rsid w:val="009A49B8"/>
    <w:rsid w:val="009A5C64"/>
    <w:rsid w:val="009A6539"/>
    <w:rsid w:val="009A6716"/>
    <w:rsid w:val="009A723C"/>
    <w:rsid w:val="009A7303"/>
    <w:rsid w:val="009A7329"/>
    <w:rsid w:val="009B0AD7"/>
    <w:rsid w:val="009B3917"/>
    <w:rsid w:val="009B42B4"/>
    <w:rsid w:val="009B526E"/>
    <w:rsid w:val="009B68DC"/>
    <w:rsid w:val="009B6D0B"/>
    <w:rsid w:val="009B76EF"/>
    <w:rsid w:val="009B7F40"/>
    <w:rsid w:val="009C1638"/>
    <w:rsid w:val="009C3A5F"/>
    <w:rsid w:val="009C4C70"/>
    <w:rsid w:val="009C72D8"/>
    <w:rsid w:val="009C7AA7"/>
    <w:rsid w:val="009D1FA5"/>
    <w:rsid w:val="009D3550"/>
    <w:rsid w:val="009D4999"/>
    <w:rsid w:val="009D5DF6"/>
    <w:rsid w:val="009D5EB3"/>
    <w:rsid w:val="009D6573"/>
    <w:rsid w:val="009D7A94"/>
    <w:rsid w:val="009E1333"/>
    <w:rsid w:val="009E3231"/>
    <w:rsid w:val="009E334A"/>
    <w:rsid w:val="009E40A3"/>
    <w:rsid w:val="009E4256"/>
    <w:rsid w:val="009F0ACB"/>
    <w:rsid w:val="009F24E1"/>
    <w:rsid w:val="009F2D29"/>
    <w:rsid w:val="009F3222"/>
    <w:rsid w:val="009F3307"/>
    <w:rsid w:val="009F3528"/>
    <w:rsid w:val="009F4059"/>
    <w:rsid w:val="009F4C36"/>
    <w:rsid w:val="009F5BD0"/>
    <w:rsid w:val="009F60C6"/>
    <w:rsid w:val="009F6298"/>
    <w:rsid w:val="009F6D43"/>
    <w:rsid w:val="00A000C4"/>
    <w:rsid w:val="00A00A87"/>
    <w:rsid w:val="00A00FEB"/>
    <w:rsid w:val="00A01579"/>
    <w:rsid w:val="00A02539"/>
    <w:rsid w:val="00A02876"/>
    <w:rsid w:val="00A02CEA"/>
    <w:rsid w:val="00A030EA"/>
    <w:rsid w:val="00A032EC"/>
    <w:rsid w:val="00A04ED6"/>
    <w:rsid w:val="00A05344"/>
    <w:rsid w:val="00A07604"/>
    <w:rsid w:val="00A11BAF"/>
    <w:rsid w:val="00A12558"/>
    <w:rsid w:val="00A12CC1"/>
    <w:rsid w:val="00A13C4B"/>
    <w:rsid w:val="00A14857"/>
    <w:rsid w:val="00A14B7A"/>
    <w:rsid w:val="00A153A0"/>
    <w:rsid w:val="00A154DE"/>
    <w:rsid w:val="00A15CBA"/>
    <w:rsid w:val="00A17A76"/>
    <w:rsid w:val="00A17E43"/>
    <w:rsid w:val="00A20153"/>
    <w:rsid w:val="00A219E5"/>
    <w:rsid w:val="00A21E12"/>
    <w:rsid w:val="00A22B5A"/>
    <w:rsid w:val="00A24276"/>
    <w:rsid w:val="00A248CE"/>
    <w:rsid w:val="00A24C51"/>
    <w:rsid w:val="00A251E0"/>
    <w:rsid w:val="00A25C84"/>
    <w:rsid w:val="00A25E92"/>
    <w:rsid w:val="00A26273"/>
    <w:rsid w:val="00A26821"/>
    <w:rsid w:val="00A33FBD"/>
    <w:rsid w:val="00A34641"/>
    <w:rsid w:val="00A36D94"/>
    <w:rsid w:val="00A43348"/>
    <w:rsid w:val="00A43590"/>
    <w:rsid w:val="00A43B30"/>
    <w:rsid w:val="00A4626B"/>
    <w:rsid w:val="00A47597"/>
    <w:rsid w:val="00A50414"/>
    <w:rsid w:val="00A52F06"/>
    <w:rsid w:val="00A53823"/>
    <w:rsid w:val="00A546DA"/>
    <w:rsid w:val="00A54B1B"/>
    <w:rsid w:val="00A5703F"/>
    <w:rsid w:val="00A5758F"/>
    <w:rsid w:val="00A57983"/>
    <w:rsid w:val="00A604D1"/>
    <w:rsid w:val="00A60BD8"/>
    <w:rsid w:val="00A6226A"/>
    <w:rsid w:val="00A643F2"/>
    <w:rsid w:val="00A644EB"/>
    <w:rsid w:val="00A64EB2"/>
    <w:rsid w:val="00A6589D"/>
    <w:rsid w:val="00A665C2"/>
    <w:rsid w:val="00A67C3B"/>
    <w:rsid w:val="00A70B71"/>
    <w:rsid w:val="00A722BA"/>
    <w:rsid w:val="00A73941"/>
    <w:rsid w:val="00A73EBA"/>
    <w:rsid w:val="00A7457C"/>
    <w:rsid w:val="00A74C24"/>
    <w:rsid w:val="00A75ACB"/>
    <w:rsid w:val="00A75B37"/>
    <w:rsid w:val="00A75FA1"/>
    <w:rsid w:val="00A760D4"/>
    <w:rsid w:val="00A80852"/>
    <w:rsid w:val="00A80ED8"/>
    <w:rsid w:val="00A81878"/>
    <w:rsid w:val="00A81F42"/>
    <w:rsid w:val="00A82B93"/>
    <w:rsid w:val="00A83753"/>
    <w:rsid w:val="00A84A37"/>
    <w:rsid w:val="00A85076"/>
    <w:rsid w:val="00A855D3"/>
    <w:rsid w:val="00A86373"/>
    <w:rsid w:val="00A865DD"/>
    <w:rsid w:val="00A87E5E"/>
    <w:rsid w:val="00A9121C"/>
    <w:rsid w:val="00A9277F"/>
    <w:rsid w:val="00A929EA"/>
    <w:rsid w:val="00A92BA1"/>
    <w:rsid w:val="00A92E19"/>
    <w:rsid w:val="00A9351F"/>
    <w:rsid w:val="00A94DFA"/>
    <w:rsid w:val="00A9577C"/>
    <w:rsid w:val="00A96D4E"/>
    <w:rsid w:val="00A97FF0"/>
    <w:rsid w:val="00AA0205"/>
    <w:rsid w:val="00AA02E5"/>
    <w:rsid w:val="00AA0B4D"/>
    <w:rsid w:val="00AA1AE7"/>
    <w:rsid w:val="00AA4031"/>
    <w:rsid w:val="00AA4397"/>
    <w:rsid w:val="00AA5127"/>
    <w:rsid w:val="00AA5281"/>
    <w:rsid w:val="00AA5BBA"/>
    <w:rsid w:val="00AA5FDB"/>
    <w:rsid w:val="00AA6996"/>
    <w:rsid w:val="00AB1E2D"/>
    <w:rsid w:val="00AB33F0"/>
    <w:rsid w:val="00AB3D37"/>
    <w:rsid w:val="00AB4AD5"/>
    <w:rsid w:val="00AB4D20"/>
    <w:rsid w:val="00AB5F5C"/>
    <w:rsid w:val="00AB71A5"/>
    <w:rsid w:val="00AB7786"/>
    <w:rsid w:val="00AC0AFE"/>
    <w:rsid w:val="00AC136E"/>
    <w:rsid w:val="00AC1788"/>
    <w:rsid w:val="00AC364A"/>
    <w:rsid w:val="00AC3E41"/>
    <w:rsid w:val="00AC4EA3"/>
    <w:rsid w:val="00AC57B2"/>
    <w:rsid w:val="00AC5E6D"/>
    <w:rsid w:val="00AC63B6"/>
    <w:rsid w:val="00AC70DF"/>
    <w:rsid w:val="00AC722E"/>
    <w:rsid w:val="00AC7B91"/>
    <w:rsid w:val="00AC7BD1"/>
    <w:rsid w:val="00AD0284"/>
    <w:rsid w:val="00AD0538"/>
    <w:rsid w:val="00AD267C"/>
    <w:rsid w:val="00AD32A7"/>
    <w:rsid w:val="00AD37E7"/>
    <w:rsid w:val="00AD4202"/>
    <w:rsid w:val="00AD4A9B"/>
    <w:rsid w:val="00AD614F"/>
    <w:rsid w:val="00AD6164"/>
    <w:rsid w:val="00AD6FDB"/>
    <w:rsid w:val="00AD73C3"/>
    <w:rsid w:val="00AE036D"/>
    <w:rsid w:val="00AE0782"/>
    <w:rsid w:val="00AE1892"/>
    <w:rsid w:val="00AE237B"/>
    <w:rsid w:val="00AE2462"/>
    <w:rsid w:val="00AE299F"/>
    <w:rsid w:val="00AE3182"/>
    <w:rsid w:val="00AE52D7"/>
    <w:rsid w:val="00AE6075"/>
    <w:rsid w:val="00AE66C1"/>
    <w:rsid w:val="00AF0EAB"/>
    <w:rsid w:val="00AF139F"/>
    <w:rsid w:val="00AF183A"/>
    <w:rsid w:val="00AF233A"/>
    <w:rsid w:val="00AF36E1"/>
    <w:rsid w:val="00AF3728"/>
    <w:rsid w:val="00AF4963"/>
    <w:rsid w:val="00AF6F45"/>
    <w:rsid w:val="00AF6FAD"/>
    <w:rsid w:val="00AF767F"/>
    <w:rsid w:val="00AF7C24"/>
    <w:rsid w:val="00B000F2"/>
    <w:rsid w:val="00B014E7"/>
    <w:rsid w:val="00B02D68"/>
    <w:rsid w:val="00B0333B"/>
    <w:rsid w:val="00B04B45"/>
    <w:rsid w:val="00B05761"/>
    <w:rsid w:val="00B05CDC"/>
    <w:rsid w:val="00B0681A"/>
    <w:rsid w:val="00B06C14"/>
    <w:rsid w:val="00B076B4"/>
    <w:rsid w:val="00B07903"/>
    <w:rsid w:val="00B101BC"/>
    <w:rsid w:val="00B10603"/>
    <w:rsid w:val="00B112F1"/>
    <w:rsid w:val="00B114E0"/>
    <w:rsid w:val="00B11A34"/>
    <w:rsid w:val="00B1232D"/>
    <w:rsid w:val="00B12E31"/>
    <w:rsid w:val="00B13797"/>
    <w:rsid w:val="00B141A2"/>
    <w:rsid w:val="00B14B27"/>
    <w:rsid w:val="00B150CA"/>
    <w:rsid w:val="00B15227"/>
    <w:rsid w:val="00B155F8"/>
    <w:rsid w:val="00B17FB5"/>
    <w:rsid w:val="00B21727"/>
    <w:rsid w:val="00B21873"/>
    <w:rsid w:val="00B226DD"/>
    <w:rsid w:val="00B23838"/>
    <w:rsid w:val="00B23A4B"/>
    <w:rsid w:val="00B245C6"/>
    <w:rsid w:val="00B24E75"/>
    <w:rsid w:val="00B253D8"/>
    <w:rsid w:val="00B25478"/>
    <w:rsid w:val="00B2582E"/>
    <w:rsid w:val="00B25D09"/>
    <w:rsid w:val="00B26308"/>
    <w:rsid w:val="00B27946"/>
    <w:rsid w:val="00B27ABE"/>
    <w:rsid w:val="00B324E1"/>
    <w:rsid w:val="00B32A57"/>
    <w:rsid w:val="00B33621"/>
    <w:rsid w:val="00B33C9A"/>
    <w:rsid w:val="00B3431A"/>
    <w:rsid w:val="00B34D06"/>
    <w:rsid w:val="00B350E5"/>
    <w:rsid w:val="00B355BF"/>
    <w:rsid w:val="00B36A30"/>
    <w:rsid w:val="00B3711D"/>
    <w:rsid w:val="00B4041F"/>
    <w:rsid w:val="00B40BAE"/>
    <w:rsid w:val="00B43684"/>
    <w:rsid w:val="00B438AE"/>
    <w:rsid w:val="00B43998"/>
    <w:rsid w:val="00B43CC0"/>
    <w:rsid w:val="00B441C8"/>
    <w:rsid w:val="00B44B4D"/>
    <w:rsid w:val="00B45F84"/>
    <w:rsid w:val="00B469B9"/>
    <w:rsid w:val="00B5114E"/>
    <w:rsid w:val="00B531E6"/>
    <w:rsid w:val="00B53656"/>
    <w:rsid w:val="00B54580"/>
    <w:rsid w:val="00B55853"/>
    <w:rsid w:val="00B55F50"/>
    <w:rsid w:val="00B56F41"/>
    <w:rsid w:val="00B577CD"/>
    <w:rsid w:val="00B57E6D"/>
    <w:rsid w:val="00B606D5"/>
    <w:rsid w:val="00B60D9F"/>
    <w:rsid w:val="00B61628"/>
    <w:rsid w:val="00B61914"/>
    <w:rsid w:val="00B62B12"/>
    <w:rsid w:val="00B64488"/>
    <w:rsid w:val="00B65EA6"/>
    <w:rsid w:val="00B670E9"/>
    <w:rsid w:val="00B70D58"/>
    <w:rsid w:val="00B71307"/>
    <w:rsid w:val="00B71AF1"/>
    <w:rsid w:val="00B72218"/>
    <w:rsid w:val="00B7223B"/>
    <w:rsid w:val="00B72E6A"/>
    <w:rsid w:val="00B737F9"/>
    <w:rsid w:val="00B739A1"/>
    <w:rsid w:val="00B746BD"/>
    <w:rsid w:val="00B74D16"/>
    <w:rsid w:val="00B76043"/>
    <w:rsid w:val="00B76685"/>
    <w:rsid w:val="00B767DC"/>
    <w:rsid w:val="00B76E70"/>
    <w:rsid w:val="00B774A2"/>
    <w:rsid w:val="00B7791A"/>
    <w:rsid w:val="00B80273"/>
    <w:rsid w:val="00B80E3B"/>
    <w:rsid w:val="00B80F13"/>
    <w:rsid w:val="00B81C74"/>
    <w:rsid w:val="00B83A00"/>
    <w:rsid w:val="00B8401D"/>
    <w:rsid w:val="00B8448F"/>
    <w:rsid w:val="00B84748"/>
    <w:rsid w:val="00B84BA6"/>
    <w:rsid w:val="00B85818"/>
    <w:rsid w:val="00B85A78"/>
    <w:rsid w:val="00B86765"/>
    <w:rsid w:val="00B86F33"/>
    <w:rsid w:val="00B87299"/>
    <w:rsid w:val="00B87337"/>
    <w:rsid w:val="00B87DA4"/>
    <w:rsid w:val="00B9339B"/>
    <w:rsid w:val="00B9442D"/>
    <w:rsid w:val="00B94438"/>
    <w:rsid w:val="00B94444"/>
    <w:rsid w:val="00B94528"/>
    <w:rsid w:val="00B94E9B"/>
    <w:rsid w:val="00B9524E"/>
    <w:rsid w:val="00B955A4"/>
    <w:rsid w:val="00B957F7"/>
    <w:rsid w:val="00B96A50"/>
    <w:rsid w:val="00B96BFB"/>
    <w:rsid w:val="00B97CAF"/>
    <w:rsid w:val="00B97FA6"/>
    <w:rsid w:val="00BA01A7"/>
    <w:rsid w:val="00BA1F77"/>
    <w:rsid w:val="00BA24A5"/>
    <w:rsid w:val="00BA253A"/>
    <w:rsid w:val="00BA3939"/>
    <w:rsid w:val="00BA59DD"/>
    <w:rsid w:val="00BA5CE4"/>
    <w:rsid w:val="00BA63A6"/>
    <w:rsid w:val="00BA6FC1"/>
    <w:rsid w:val="00BA7550"/>
    <w:rsid w:val="00BA7AF3"/>
    <w:rsid w:val="00BB06A4"/>
    <w:rsid w:val="00BB0DDE"/>
    <w:rsid w:val="00BB0F8E"/>
    <w:rsid w:val="00BB1315"/>
    <w:rsid w:val="00BB1681"/>
    <w:rsid w:val="00BB17D4"/>
    <w:rsid w:val="00BB1F05"/>
    <w:rsid w:val="00BB254D"/>
    <w:rsid w:val="00BB2BCC"/>
    <w:rsid w:val="00BB3950"/>
    <w:rsid w:val="00BB436F"/>
    <w:rsid w:val="00BB4653"/>
    <w:rsid w:val="00BB50F3"/>
    <w:rsid w:val="00BB5DEF"/>
    <w:rsid w:val="00BB64CF"/>
    <w:rsid w:val="00BB6D09"/>
    <w:rsid w:val="00BB7D14"/>
    <w:rsid w:val="00BC12E7"/>
    <w:rsid w:val="00BC1453"/>
    <w:rsid w:val="00BC1547"/>
    <w:rsid w:val="00BC162A"/>
    <w:rsid w:val="00BC1D59"/>
    <w:rsid w:val="00BC26D3"/>
    <w:rsid w:val="00BC28DA"/>
    <w:rsid w:val="00BC4AF5"/>
    <w:rsid w:val="00BC6191"/>
    <w:rsid w:val="00BD0A42"/>
    <w:rsid w:val="00BD2ABD"/>
    <w:rsid w:val="00BD2CC4"/>
    <w:rsid w:val="00BD3D37"/>
    <w:rsid w:val="00BD46B6"/>
    <w:rsid w:val="00BD4A8F"/>
    <w:rsid w:val="00BD4ADB"/>
    <w:rsid w:val="00BD51E0"/>
    <w:rsid w:val="00BD7CB6"/>
    <w:rsid w:val="00BE1260"/>
    <w:rsid w:val="00BE1D33"/>
    <w:rsid w:val="00BE1FB6"/>
    <w:rsid w:val="00BE27A8"/>
    <w:rsid w:val="00BE2854"/>
    <w:rsid w:val="00BE2B60"/>
    <w:rsid w:val="00BE3D0D"/>
    <w:rsid w:val="00BE59DC"/>
    <w:rsid w:val="00BF058F"/>
    <w:rsid w:val="00BF0886"/>
    <w:rsid w:val="00BF0934"/>
    <w:rsid w:val="00BF2600"/>
    <w:rsid w:val="00BF26BE"/>
    <w:rsid w:val="00BF4AEE"/>
    <w:rsid w:val="00BF4F01"/>
    <w:rsid w:val="00BF4F3D"/>
    <w:rsid w:val="00BF6B38"/>
    <w:rsid w:val="00BF711A"/>
    <w:rsid w:val="00C00A3E"/>
    <w:rsid w:val="00C00DAB"/>
    <w:rsid w:val="00C010BC"/>
    <w:rsid w:val="00C01301"/>
    <w:rsid w:val="00C018C2"/>
    <w:rsid w:val="00C032DB"/>
    <w:rsid w:val="00C033EA"/>
    <w:rsid w:val="00C034CD"/>
    <w:rsid w:val="00C0366F"/>
    <w:rsid w:val="00C036CE"/>
    <w:rsid w:val="00C03801"/>
    <w:rsid w:val="00C03F72"/>
    <w:rsid w:val="00C04039"/>
    <w:rsid w:val="00C04F82"/>
    <w:rsid w:val="00C04F89"/>
    <w:rsid w:val="00C06138"/>
    <w:rsid w:val="00C06B1A"/>
    <w:rsid w:val="00C06D8E"/>
    <w:rsid w:val="00C0713E"/>
    <w:rsid w:val="00C101AB"/>
    <w:rsid w:val="00C107C1"/>
    <w:rsid w:val="00C1162A"/>
    <w:rsid w:val="00C12C04"/>
    <w:rsid w:val="00C12CF7"/>
    <w:rsid w:val="00C13B1A"/>
    <w:rsid w:val="00C14EB1"/>
    <w:rsid w:val="00C17546"/>
    <w:rsid w:val="00C17BF2"/>
    <w:rsid w:val="00C2026F"/>
    <w:rsid w:val="00C203A1"/>
    <w:rsid w:val="00C20750"/>
    <w:rsid w:val="00C21410"/>
    <w:rsid w:val="00C21C8A"/>
    <w:rsid w:val="00C21F75"/>
    <w:rsid w:val="00C22412"/>
    <w:rsid w:val="00C224A7"/>
    <w:rsid w:val="00C226BA"/>
    <w:rsid w:val="00C232EE"/>
    <w:rsid w:val="00C233B6"/>
    <w:rsid w:val="00C2372F"/>
    <w:rsid w:val="00C24041"/>
    <w:rsid w:val="00C24BC3"/>
    <w:rsid w:val="00C251A7"/>
    <w:rsid w:val="00C255C7"/>
    <w:rsid w:val="00C25740"/>
    <w:rsid w:val="00C269AF"/>
    <w:rsid w:val="00C27130"/>
    <w:rsid w:val="00C302ED"/>
    <w:rsid w:val="00C306AB"/>
    <w:rsid w:val="00C3198D"/>
    <w:rsid w:val="00C31C25"/>
    <w:rsid w:val="00C31D99"/>
    <w:rsid w:val="00C330B2"/>
    <w:rsid w:val="00C34570"/>
    <w:rsid w:val="00C345F4"/>
    <w:rsid w:val="00C367DC"/>
    <w:rsid w:val="00C37063"/>
    <w:rsid w:val="00C40332"/>
    <w:rsid w:val="00C403E6"/>
    <w:rsid w:val="00C42177"/>
    <w:rsid w:val="00C42BAF"/>
    <w:rsid w:val="00C42FA1"/>
    <w:rsid w:val="00C430FA"/>
    <w:rsid w:val="00C43259"/>
    <w:rsid w:val="00C44325"/>
    <w:rsid w:val="00C44698"/>
    <w:rsid w:val="00C44ACA"/>
    <w:rsid w:val="00C45702"/>
    <w:rsid w:val="00C45783"/>
    <w:rsid w:val="00C45E62"/>
    <w:rsid w:val="00C47485"/>
    <w:rsid w:val="00C50568"/>
    <w:rsid w:val="00C50D68"/>
    <w:rsid w:val="00C51454"/>
    <w:rsid w:val="00C51D40"/>
    <w:rsid w:val="00C52A45"/>
    <w:rsid w:val="00C52BBC"/>
    <w:rsid w:val="00C531CA"/>
    <w:rsid w:val="00C5321B"/>
    <w:rsid w:val="00C53801"/>
    <w:rsid w:val="00C538C9"/>
    <w:rsid w:val="00C54175"/>
    <w:rsid w:val="00C55C2A"/>
    <w:rsid w:val="00C55C36"/>
    <w:rsid w:val="00C576AD"/>
    <w:rsid w:val="00C577A1"/>
    <w:rsid w:val="00C6091D"/>
    <w:rsid w:val="00C60C7A"/>
    <w:rsid w:val="00C62253"/>
    <w:rsid w:val="00C62D98"/>
    <w:rsid w:val="00C656C9"/>
    <w:rsid w:val="00C7024C"/>
    <w:rsid w:val="00C718B0"/>
    <w:rsid w:val="00C72079"/>
    <w:rsid w:val="00C73667"/>
    <w:rsid w:val="00C7388D"/>
    <w:rsid w:val="00C758C7"/>
    <w:rsid w:val="00C76241"/>
    <w:rsid w:val="00C763C5"/>
    <w:rsid w:val="00C778C5"/>
    <w:rsid w:val="00C80DA3"/>
    <w:rsid w:val="00C81889"/>
    <w:rsid w:val="00C821EE"/>
    <w:rsid w:val="00C8293F"/>
    <w:rsid w:val="00C83C7B"/>
    <w:rsid w:val="00C85424"/>
    <w:rsid w:val="00C86110"/>
    <w:rsid w:val="00C869F5"/>
    <w:rsid w:val="00C86D29"/>
    <w:rsid w:val="00C86DC1"/>
    <w:rsid w:val="00C87CB0"/>
    <w:rsid w:val="00C901DF"/>
    <w:rsid w:val="00C90715"/>
    <w:rsid w:val="00C91E76"/>
    <w:rsid w:val="00C92FD2"/>
    <w:rsid w:val="00C9337E"/>
    <w:rsid w:val="00C93EB9"/>
    <w:rsid w:val="00C94B27"/>
    <w:rsid w:val="00C94CBA"/>
    <w:rsid w:val="00C95F5E"/>
    <w:rsid w:val="00C97D82"/>
    <w:rsid w:val="00CA3850"/>
    <w:rsid w:val="00CA5099"/>
    <w:rsid w:val="00CA5458"/>
    <w:rsid w:val="00CA79E4"/>
    <w:rsid w:val="00CB07DE"/>
    <w:rsid w:val="00CB091A"/>
    <w:rsid w:val="00CB10CA"/>
    <w:rsid w:val="00CB16F6"/>
    <w:rsid w:val="00CB282E"/>
    <w:rsid w:val="00CB2ED9"/>
    <w:rsid w:val="00CB36BE"/>
    <w:rsid w:val="00CB4049"/>
    <w:rsid w:val="00CB410A"/>
    <w:rsid w:val="00CB43E0"/>
    <w:rsid w:val="00CB48D5"/>
    <w:rsid w:val="00CB4FDC"/>
    <w:rsid w:val="00CB6F29"/>
    <w:rsid w:val="00CB7513"/>
    <w:rsid w:val="00CC2B12"/>
    <w:rsid w:val="00CC337C"/>
    <w:rsid w:val="00CC3599"/>
    <w:rsid w:val="00CC3DB2"/>
    <w:rsid w:val="00CC4C63"/>
    <w:rsid w:val="00CC5C50"/>
    <w:rsid w:val="00CC65C9"/>
    <w:rsid w:val="00CC7329"/>
    <w:rsid w:val="00CC770D"/>
    <w:rsid w:val="00CD0051"/>
    <w:rsid w:val="00CD018C"/>
    <w:rsid w:val="00CD01B2"/>
    <w:rsid w:val="00CD0824"/>
    <w:rsid w:val="00CD0AEF"/>
    <w:rsid w:val="00CD0D53"/>
    <w:rsid w:val="00CD1338"/>
    <w:rsid w:val="00CD2762"/>
    <w:rsid w:val="00CD30D9"/>
    <w:rsid w:val="00CD4256"/>
    <w:rsid w:val="00CD55C1"/>
    <w:rsid w:val="00CD7FB1"/>
    <w:rsid w:val="00CE0CDF"/>
    <w:rsid w:val="00CE0DD0"/>
    <w:rsid w:val="00CE28E4"/>
    <w:rsid w:val="00CE2ADC"/>
    <w:rsid w:val="00CE3943"/>
    <w:rsid w:val="00CE3BCC"/>
    <w:rsid w:val="00CE4E3A"/>
    <w:rsid w:val="00CE521A"/>
    <w:rsid w:val="00CE7AE0"/>
    <w:rsid w:val="00CF2523"/>
    <w:rsid w:val="00CF2A09"/>
    <w:rsid w:val="00CF309C"/>
    <w:rsid w:val="00CF30A1"/>
    <w:rsid w:val="00CF36C1"/>
    <w:rsid w:val="00CF39F3"/>
    <w:rsid w:val="00CF3DBC"/>
    <w:rsid w:val="00CF4745"/>
    <w:rsid w:val="00CF4FC0"/>
    <w:rsid w:val="00CF5C3A"/>
    <w:rsid w:val="00CF5D57"/>
    <w:rsid w:val="00CF61EF"/>
    <w:rsid w:val="00CF6EEA"/>
    <w:rsid w:val="00CF6FBC"/>
    <w:rsid w:val="00D00245"/>
    <w:rsid w:val="00D01423"/>
    <w:rsid w:val="00D0169D"/>
    <w:rsid w:val="00D01819"/>
    <w:rsid w:val="00D01C56"/>
    <w:rsid w:val="00D02550"/>
    <w:rsid w:val="00D03144"/>
    <w:rsid w:val="00D06624"/>
    <w:rsid w:val="00D10CF4"/>
    <w:rsid w:val="00D117E6"/>
    <w:rsid w:val="00D11A10"/>
    <w:rsid w:val="00D123BE"/>
    <w:rsid w:val="00D13C1D"/>
    <w:rsid w:val="00D14957"/>
    <w:rsid w:val="00D14D00"/>
    <w:rsid w:val="00D156E0"/>
    <w:rsid w:val="00D15AD3"/>
    <w:rsid w:val="00D15DEC"/>
    <w:rsid w:val="00D16392"/>
    <w:rsid w:val="00D23438"/>
    <w:rsid w:val="00D234DF"/>
    <w:rsid w:val="00D25283"/>
    <w:rsid w:val="00D26B2C"/>
    <w:rsid w:val="00D26BA5"/>
    <w:rsid w:val="00D27141"/>
    <w:rsid w:val="00D3018B"/>
    <w:rsid w:val="00D30E9C"/>
    <w:rsid w:val="00D31889"/>
    <w:rsid w:val="00D31D09"/>
    <w:rsid w:val="00D33B46"/>
    <w:rsid w:val="00D33F3D"/>
    <w:rsid w:val="00D3416E"/>
    <w:rsid w:val="00D36460"/>
    <w:rsid w:val="00D37071"/>
    <w:rsid w:val="00D37A98"/>
    <w:rsid w:val="00D402EE"/>
    <w:rsid w:val="00D40D68"/>
    <w:rsid w:val="00D40EB3"/>
    <w:rsid w:val="00D41586"/>
    <w:rsid w:val="00D42A23"/>
    <w:rsid w:val="00D42E12"/>
    <w:rsid w:val="00D430EC"/>
    <w:rsid w:val="00D43778"/>
    <w:rsid w:val="00D43A91"/>
    <w:rsid w:val="00D44060"/>
    <w:rsid w:val="00D4408A"/>
    <w:rsid w:val="00D45C20"/>
    <w:rsid w:val="00D46705"/>
    <w:rsid w:val="00D46925"/>
    <w:rsid w:val="00D50B73"/>
    <w:rsid w:val="00D51D73"/>
    <w:rsid w:val="00D522AA"/>
    <w:rsid w:val="00D5266D"/>
    <w:rsid w:val="00D52BFE"/>
    <w:rsid w:val="00D5371C"/>
    <w:rsid w:val="00D5419F"/>
    <w:rsid w:val="00D544A4"/>
    <w:rsid w:val="00D544D6"/>
    <w:rsid w:val="00D54AB1"/>
    <w:rsid w:val="00D54B20"/>
    <w:rsid w:val="00D54D7E"/>
    <w:rsid w:val="00D634AE"/>
    <w:rsid w:val="00D63DB2"/>
    <w:rsid w:val="00D649ED"/>
    <w:rsid w:val="00D64BD0"/>
    <w:rsid w:val="00D6594F"/>
    <w:rsid w:val="00D65B23"/>
    <w:rsid w:val="00D663C7"/>
    <w:rsid w:val="00D66419"/>
    <w:rsid w:val="00D66DDA"/>
    <w:rsid w:val="00D73F77"/>
    <w:rsid w:val="00D7526D"/>
    <w:rsid w:val="00D75855"/>
    <w:rsid w:val="00D805F0"/>
    <w:rsid w:val="00D80A72"/>
    <w:rsid w:val="00D80E23"/>
    <w:rsid w:val="00D81D71"/>
    <w:rsid w:val="00D82B18"/>
    <w:rsid w:val="00D8368C"/>
    <w:rsid w:val="00D8426D"/>
    <w:rsid w:val="00D84B79"/>
    <w:rsid w:val="00D84CC0"/>
    <w:rsid w:val="00D8584D"/>
    <w:rsid w:val="00D87368"/>
    <w:rsid w:val="00D8751A"/>
    <w:rsid w:val="00D87E14"/>
    <w:rsid w:val="00D9008E"/>
    <w:rsid w:val="00D917AE"/>
    <w:rsid w:val="00D92F96"/>
    <w:rsid w:val="00D943DB"/>
    <w:rsid w:val="00D94C32"/>
    <w:rsid w:val="00D9510C"/>
    <w:rsid w:val="00D96315"/>
    <w:rsid w:val="00DA029F"/>
    <w:rsid w:val="00DA0C67"/>
    <w:rsid w:val="00DA1292"/>
    <w:rsid w:val="00DA143A"/>
    <w:rsid w:val="00DA2302"/>
    <w:rsid w:val="00DA277A"/>
    <w:rsid w:val="00DA2FB5"/>
    <w:rsid w:val="00DA316F"/>
    <w:rsid w:val="00DA4245"/>
    <w:rsid w:val="00DA4E8E"/>
    <w:rsid w:val="00DA63C7"/>
    <w:rsid w:val="00DA6C28"/>
    <w:rsid w:val="00DA75BE"/>
    <w:rsid w:val="00DB0021"/>
    <w:rsid w:val="00DB078D"/>
    <w:rsid w:val="00DB0891"/>
    <w:rsid w:val="00DB0BDB"/>
    <w:rsid w:val="00DB1513"/>
    <w:rsid w:val="00DB1C20"/>
    <w:rsid w:val="00DB24C3"/>
    <w:rsid w:val="00DB287D"/>
    <w:rsid w:val="00DB3AF7"/>
    <w:rsid w:val="00DB3BAB"/>
    <w:rsid w:val="00DB3D2F"/>
    <w:rsid w:val="00DB4B1B"/>
    <w:rsid w:val="00DB57B7"/>
    <w:rsid w:val="00DB5871"/>
    <w:rsid w:val="00DB62FE"/>
    <w:rsid w:val="00DB6669"/>
    <w:rsid w:val="00DB6F28"/>
    <w:rsid w:val="00DC1155"/>
    <w:rsid w:val="00DC2212"/>
    <w:rsid w:val="00DC23AE"/>
    <w:rsid w:val="00DC30DA"/>
    <w:rsid w:val="00DC33AE"/>
    <w:rsid w:val="00DC4DFE"/>
    <w:rsid w:val="00DC60E0"/>
    <w:rsid w:val="00DC60F5"/>
    <w:rsid w:val="00DC64F4"/>
    <w:rsid w:val="00DC7EA7"/>
    <w:rsid w:val="00DD045E"/>
    <w:rsid w:val="00DD0975"/>
    <w:rsid w:val="00DD0A4B"/>
    <w:rsid w:val="00DD1188"/>
    <w:rsid w:val="00DD2678"/>
    <w:rsid w:val="00DD31EC"/>
    <w:rsid w:val="00DD348F"/>
    <w:rsid w:val="00DD3AC3"/>
    <w:rsid w:val="00DD4F49"/>
    <w:rsid w:val="00DD5C58"/>
    <w:rsid w:val="00DD6E60"/>
    <w:rsid w:val="00DD6F82"/>
    <w:rsid w:val="00DD7DEC"/>
    <w:rsid w:val="00DE3B02"/>
    <w:rsid w:val="00DE53F8"/>
    <w:rsid w:val="00DE5752"/>
    <w:rsid w:val="00DE57EB"/>
    <w:rsid w:val="00DE591B"/>
    <w:rsid w:val="00DE6E53"/>
    <w:rsid w:val="00DE736A"/>
    <w:rsid w:val="00DE7477"/>
    <w:rsid w:val="00DE7A17"/>
    <w:rsid w:val="00DF2751"/>
    <w:rsid w:val="00DF39E4"/>
    <w:rsid w:val="00DF473A"/>
    <w:rsid w:val="00DF4928"/>
    <w:rsid w:val="00DF500C"/>
    <w:rsid w:val="00DF50CC"/>
    <w:rsid w:val="00DF695C"/>
    <w:rsid w:val="00DF6BC9"/>
    <w:rsid w:val="00DF6C7B"/>
    <w:rsid w:val="00DF7029"/>
    <w:rsid w:val="00E000F5"/>
    <w:rsid w:val="00E009A4"/>
    <w:rsid w:val="00E011AA"/>
    <w:rsid w:val="00E03361"/>
    <w:rsid w:val="00E054F8"/>
    <w:rsid w:val="00E05FC2"/>
    <w:rsid w:val="00E065BD"/>
    <w:rsid w:val="00E067C5"/>
    <w:rsid w:val="00E06C05"/>
    <w:rsid w:val="00E10133"/>
    <w:rsid w:val="00E109FB"/>
    <w:rsid w:val="00E10B80"/>
    <w:rsid w:val="00E1123D"/>
    <w:rsid w:val="00E1322D"/>
    <w:rsid w:val="00E135D4"/>
    <w:rsid w:val="00E13BF9"/>
    <w:rsid w:val="00E153E8"/>
    <w:rsid w:val="00E15DAF"/>
    <w:rsid w:val="00E1642E"/>
    <w:rsid w:val="00E20835"/>
    <w:rsid w:val="00E20FEE"/>
    <w:rsid w:val="00E21050"/>
    <w:rsid w:val="00E214E1"/>
    <w:rsid w:val="00E219F9"/>
    <w:rsid w:val="00E22B2B"/>
    <w:rsid w:val="00E23EB7"/>
    <w:rsid w:val="00E25AB3"/>
    <w:rsid w:val="00E265D8"/>
    <w:rsid w:val="00E27017"/>
    <w:rsid w:val="00E271C0"/>
    <w:rsid w:val="00E27CFA"/>
    <w:rsid w:val="00E30FEF"/>
    <w:rsid w:val="00E31204"/>
    <w:rsid w:val="00E318C0"/>
    <w:rsid w:val="00E330F4"/>
    <w:rsid w:val="00E33DDE"/>
    <w:rsid w:val="00E340F3"/>
    <w:rsid w:val="00E34B9F"/>
    <w:rsid w:val="00E35F09"/>
    <w:rsid w:val="00E40220"/>
    <w:rsid w:val="00E40997"/>
    <w:rsid w:val="00E42CAB"/>
    <w:rsid w:val="00E4318B"/>
    <w:rsid w:val="00E43B1A"/>
    <w:rsid w:val="00E43C29"/>
    <w:rsid w:val="00E442E5"/>
    <w:rsid w:val="00E467F9"/>
    <w:rsid w:val="00E4764A"/>
    <w:rsid w:val="00E477B7"/>
    <w:rsid w:val="00E47A39"/>
    <w:rsid w:val="00E5057A"/>
    <w:rsid w:val="00E5279B"/>
    <w:rsid w:val="00E52A71"/>
    <w:rsid w:val="00E5417B"/>
    <w:rsid w:val="00E54877"/>
    <w:rsid w:val="00E54E0A"/>
    <w:rsid w:val="00E5529E"/>
    <w:rsid w:val="00E557A9"/>
    <w:rsid w:val="00E5691F"/>
    <w:rsid w:val="00E575D1"/>
    <w:rsid w:val="00E57842"/>
    <w:rsid w:val="00E5789E"/>
    <w:rsid w:val="00E57E3A"/>
    <w:rsid w:val="00E6189B"/>
    <w:rsid w:val="00E62EDF"/>
    <w:rsid w:val="00E64295"/>
    <w:rsid w:val="00E65751"/>
    <w:rsid w:val="00E673C7"/>
    <w:rsid w:val="00E70043"/>
    <w:rsid w:val="00E71393"/>
    <w:rsid w:val="00E71A22"/>
    <w:rsid w:val="00E72CC8"/>
    <w:rsid w:val="00E7345A"/>
    <w:rsid w:val="00E73AD5"/>
    <w:rsid w:val="00E73C6F"/>
    <w:rsid w:val="00E74D2A"/>
    <w:rsid w:val="00E75933"/>
    <w:rsid w:val="00E75A53"/>
    <w:rsid w:val="00E75D36"/>
    <w:rsid w:val="00E75DC8"/>
    <w:rsid w:val="00E776EF"/>
    <w:rsid w:val="00E77E51"/>
    <w:rsid w:val="00E8079F"/>
    <w:rsid w:val="00E81824"/>
    <w:rsid w:val="00E83A3D"/>
    <w:rsid w:val="00E83F0D"/>
    <w:rsid w:val="00E84346"/>
    <w:rsid w:val="00E85557"/>
    <w:rsid w:val="00E90185"/>
    <w:rsid w:val="00E907B2"/>
    <w:rsid w:val="00E9083A"/>
    <w:rsid w:val="00E90AC6"/>
    <w:rsid w:val="00E91A79"/>
    <w:rsid w:val="00E9368B"/>
    <w:rsid w:val="00E942F6"/>
    <w:rsid w:val="00E94D36"/>
    <w:rsid w:val="00E95A57"/>
    <w:rsid w:val="00EA17A3"/>
    <w:rsid w:val="00EA198D"/>
    <w:rsid w:val="00EA2239"/>
    <w:rsid w:val="00EA3A21"/>
    <w:rsid w:val="00EA3EF3"/>
    <w:rsid w:val="00EA6B45"/>
    <w:rsid w:val="00EB006D"/>
    <w:rsid w:val="00EB05D0"/>
    <w:rsid w:val="00EB22EC"/>
    <w:rsid w:val="00EB37C7"/>
    <w:rsid w:val="00EB42AE"/>
    <w:rsid w:val="00EB42E5"/>
    <w:rsid w:val="00EB4FE4"/>
    <w:rsid w:val="00EB5714"/>
    <w:rsid w:val="00EB5950"/>
    <w:rsid w:val="00EB5BFC"/>
    <w:rsid w:val="00EB700F"/>
    <w:rsid w:val="00EC02AD"/>
    <w:rsid w:val="00EC2305"/>
    <w:rsid w:val="00EC2FD9"/>
    <w:rsid w:val="00EC3485"/>
    <w:rsid w:val="00EC51E2"/>
    <w:rsid w:val="00EC568B"/>
    <w:rsid w:val="00EC5C98"/>
    <w:rsid w:val="00EC6CE4"/>
    <w:rsid w:val="00EC6D49"/>
    <w:rsid w:val="00EC6EF1"/>
    <w:rsid w:val="00EC789F"/>
    <w:rsid w:val="00ED1FA9"/>
    <w:rsid w:val="00ED2175"/>
    <w:rsid w:val="00ED2D2C"/>
    <w:rsid w:val="00ED37AD"/>
    <w:rsid w:val="00ED504C"/>
    <w:rsid w:val="00ED5642"/>
    <w:rsid w:val="00ED6EFD"/>
    <w:rsid w:val="00ED751D"/>
    <w:rsid w:val="00EE1919"/>
    <w:rsid w:val="00EE27E1"/>
    <w:rsid w:val="00EE3B17"/>
    <w:rsid w:val="00EE4933"/>
    <w:rsid w:val="00EE4E61"/>
    <w:rsid w:val="00EE5D0A"/>
    <w:rsid w:val="00EE65B0"/>
    <w:rsid w:val="00EE7846"/>
    <w:rsid w:val="00EE78EB"/>
    <w:rsid w:val="00EF03E4"/>
    <w:rsid w:val="00EF0B40"/>
    <w:rsid w:val="00EF1558"/>
    <w:rsid w:val="00EF15F3"/>
    <w:rsid w:val="00EF1FB8"/>
    <w:rsid w:val="00EF2D18"/>
    <w:rsid w:val="00EF3983"/>
    <w:rsid w:val="00EF4459"/>
    <w:rsid w:val="00EF4AD5"/>
    <w:rsid w:val="00EF5064"/>
    <w:rsid w:val="00EF51FD"/>
    <w:rsid w:val="00EF618D"/>
    <w:rsid w:val="00EF62E1"/>
    <w:rsid w:val="00EF651A"/>
    <w:rsid w:val="00EF67EF"/>
    <w:rsid w:val="00EF7ECD"/>
    <w:rsid w:val="00F024CC"/>
    <w:rsid w:val="00F03086"/>
    <w:rsid w:val="00F039D2"/>
    <w:rsid w:val="00F05191"/>
    <w:rsid w:val="00F052A1"/>
    <w:rsid w:val="00F055C5"/>
    <w:rsid w:val="00F0651D"/>
    <w:rsid w:val="00F06A7E"/>
    <w:rsid w:val="00F071CC"/>
    <w:rsid w:val="00F07558"/>
    <w:rsid w:val="00F10893"/>
    <w:rsid w:val="00F11022"/>
    <w:rsid w:val="00F11774"/>
    <w:rsid w:val="00F13735"/>
    <w:rsid w:val="00F14204"/>
    <w:rsid w:val="00F14EFA"/>
    <w:rsid w:val="00F16628"/>
    <w:rsid w:val="00F169EE"/>
    <w:rsid w:val="00F16DD8"/>
    <w:rsid w:val="00F17234"/>
    <w:rsid w:val="00F2094C"/>
    <w:rsid w:val="00F20A4A"/>
    <w:rsid w:val="00F251F7"/>
    <w:rsid w:val="00F26A19"/>
    <w:rsid w:val="00F277BA"/>
    <w:rsid w:val="00F31C82"/>
    <w:rsid w:val="00F32793"/>
    <w:rsid w:val="00F3439A"/>
    <w:rsid w:val="00F34862"/>
    <w:rsid w:val="00F34AA6"/>
    <w:rsid w:val="00F35299"/>
    <w:rsid w:val="00F373F2"/>
    <w:rsid w:val="00F40194"/>
    <w:rsid w:val="00F41347"/>
    <w:rsid w:val="00F43888"/>
    <w:rsid w:val="00F4592D"/>
    <w:rsid w:val="00F461C4"/>
    <w:rsid w:val="00F46E92"/>
    <w:rsid w:val="00F478F1"/>
    <w:rsid w:val="00F47A1B"/>
    <w:rsid w:val="00F47E2A"/>
    <w:rsid w:val="00F516FF"/>
    <w:rsid w:val="00F51D41"/>
    <w:rsid w:val="00F52168"/>
    <w:rsid w:val="00F531C0"/>
    <w:rsid w:val="00F56165"/>
    <w:rsid w:val="00F60016"/>
    <w:rsid w:val="00F60303"/>
    <w:rsid w:val="00F60E50"/>
    <w:rsid w:val="00F61585"/>
    <w:rsid w:val="00F61EB1"/>
    <w:rsid w:val="00F61F7C"/>
    <w:rsid w:val="00F62D43"/>
    <w:rsid w:val="00F63C14"/>
    <w:rsid w:val="00F64B46"/>
    <w:rsid w:val="00F65419"/>
    <w:rsid w:val="00F6695F"/>
    <w:rsid w:val="00F66CE0"/>
    <w:rsid w:val="00F67328"/>
    <w:rsid w:val="00F67B45"/>
    <w:rsid w:val="00F70541"/>
    <w:rsid w:val="00F70E3C"/>
    <w:rsid w:val="00F7278F"/>
    <w:rsid w:val="00F74023"/>
    <w:rsid w:val="00F804D2"/>
    <w:rsid w:val="00F80B1D"/>
    <w:rsid w:val="00F85654"/>
    <w:rsid w:val="00F85988"/>
    <w:rsid w:val="00F85FD6"/>
    <w:rsid w:val="00F86133"/>
    <w:rsid w:val="00F90683"/>
    <w:rsid w:val="00F90BCD"/>
    <w:rsid w:val="00F91167"/>
    <w:rsid w:val="00F91E88"/>
    <w:rsid w:val="00F92E3F"/>
    <w:rsid w:val="00F94634"/>
    <w:rsid w:val="00F9463B"/>
    <w:rsid w:val="00F95392"/>
    <w:rsid w:val="00F970FD"/>
    <w:rsid w:val="00FA0ABF"/>
    <w:rsid w:val="00FA0B54"/>
    <w:rsid w:val="00FA106B"/>
    <w:rsid w:val="00FA18D1"/>
    <w:rsid w:val="00FA1A83"/>
    <w:rsid w:val="00FA1CA3"/>
    <w:rsid w:val="00FA205C"/>
    <w:rsid w:val="00FA2800"/>
    <w:rsid w:val="00FA4798"/>
    <w:rsid w:val="00FA4ABA"/>
    <w:rsid w:val="00FA4C0C"/>
    <w:rsid w:val="00FA569B"/>
    <w:rsid w:val="00FA6449"/>
    <w:rsid w:val="00FA6D9D"/>
    <w:rsid w:val="00FA71A5"/>
    <w:rsid w:val="00FA7BC4"/>
    <w:rsid w:val="00FB1E54"/>
    <w:rsid w:val="00FB2EE4"/>
    <w:rsid w:val="00FB403B"/>
    <w:rsid w:val="00FB45F5"/>
    <w:rsid w:val="00FB4891"/>
    <w:rsid w:val="00FB5B6C"/>
    <w:rsid w:val="00FB5CF8"/>
    <w:rsid w:val="00FB6236"/>
    <w:rsid w:val="00FB68FE"/>
    <w:rsid w:val="00FB7017"/>
    <w:rsid w:val="00FB79D5"/>
    <w:rsid w:val="00FC201D"/>
    <w:rsid w:val="00FC2142"/>
    <w:rsid w:val="00FC291F"/>
    <w:rsid w:val="00FC3EA1"/>
    <w:rsid w:val="00FC414D"/>
    <w:rsid w:val="00FC4B3A"/>
    <w:rsid w:val="00FC51A6"/>
    <w:rsid w:val="00FC664C"/>
    <w:rsid w:val="00FC6727"/>
    <w:rsid w:val="00FC6B6A"/>
    <w:rsid w:val="00FC6BAE"/>
    <w:rsid w:val="00FD006E"/>
    <w:rsid w:val="00FD3AA4"/>
    <w:rsid w:val="00FD3EC2"/>
    <w:rsid w:val="00FD42D0"/>
    <w:rsid w:val="00FD44A2"/>
    <w:rsid w:val="00FD504E"/>
    <w:rsid w:val="00FD50D4"/>
    <w:rsid w:val="00FD52E3"/>
    <w:rsid w:val="00FD5BF4"/>
    <w:rsid w:val="00FD5F94"/>
    <w:rsid w:val="00FD5FDB"/>
    <w:rsid w:val="00FD6CAD"/>
    <w:rsid w:val="00FD7F4C"/>
    <w:rsid w:val="00FE0700"/>
    <w:rsid w:val="00FE1235"/>
    <w:rsid w:val="00FE33C1"/>
    <w:rsid w:val="00FE3C4B"/>
    <w:rsid w:val="00FE42CE"/>
    <w:rsid w:val="00FE4BDA"/>
    <w:rsid w:val="00FE4E0A"/>
    <w:rsid w:val="00FE55C0"/>
    <w:rsid w:val="00FE59CA"/>
    <w:rsid w:val="00FE59E9"/>
    <w:rsid w:val="00FE5CDD"/>
    <w:rsid w:val="00FE61D9"/>
    <w:rsid w:val="00FE656A"/>
    <w:rsid w:val="00FE75FD"/>
    <w:rsid w:val="00FF0441"/>
    <w:rsid w:val="00FF0517"/>
    <w:rsid w:val="00FF0B72"/>
    <w:rsid w:val="00FF0F99"/>
    <w:rsid w:val="00FF173E"/>
    <w:rsid w:val="00FF228F"/>
    <w:rsid w:val="00FF3CA4"/>
    <w:rsid w:val="00FF6A80"/>
    <w:rsid w:val="00FF7099"/>
    <w:rsid w:val="0676C13A"/>
    <w:rsid w:val="08C89DFA"/>
    <w:rsid w:val="09DD9A37"/>
    <w:rsid w:val="0EE66F3C"/>
    <w:rsid w:val="1044DBBD"/>
    <w:rsid w:val="11116673"/>
    <w:rsid w:val="19073A2B"/>
    <w:rsid w:val="1C9507CD"/>
    <w:rsid w:val="1E9FE0EC"/>
    <w:rsid w:val="1F280BE5"/>
    <w:rsid w:val="21EC17B4"/>
    <w:rsid w:val="2208A365"/>
    <w:rsid w:val="2514B599"/>
    <w:rsid w:val="28A064E9"/>
    <w:rsid w:val="2F1C1D9E"/>
    <w:rsid w:val="334F3C17"/>
    <w:rsid w:val="357D80FD"/>
    <w:rsid w:val="3BB0D5FE"/>
    <w:rsid w:val="3F85B1B1"/>
    <w:rsid w:val="41B21C85"/>
    <w:rsid w:val="4289CD0F"/>
    <w:rsid w:val="42DB4014"/>
    <w:rsid w:val="4825F1EF"/>
    <w:rsid w:val="4F11B5AE"/>
    <w:rsid w:val="60190BD3"/>
    <w:rsid w:val="60B59649"/>
    <w:rsid w:val="61997F2B"/>
    <w:rsid w:val="675D2963"/>
    <w:rsid w:val="6B273914"/>
    <w:rsid w:val="6E69538F"/>
    <w:rsid w:val="6EBC2725"/>
    <w:rsid w:val="6FD723A4"/>
    <w:rsid w:val="70AAA52B"/>
    <w:rsid w:val="74550650"/>
    <w:rsid w:val="7EA259D7"/>
    <w:rsid w:val="7F21E224"/>
    <w:rsid w:val="7FCA7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1528A1"/>
  <w15:docId w15:val="{5FD3572C-5B7E-40A2-8B73-7C765D45B2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36199"/>
    <w:rPr>
      <w:rFonts w:ascii="CG Times" w:hAnsi="CG Times"/>
      <w:sz w:val="24"/>
    </w:rPr>
  </w:style>
  <w:style w:type="paragraph" w:styleId="Heading1">
    <w:name w:val="heading 1"/>
    <w:basedOn w:val="Normal"/>
    <w:next w:val="Normal"/>
    <w:link w:val="Heading1Char"/>
    <w:qFormat/>
    <w:rsid w:val="00C44698"/>
    <w:pPr>
      <w:keepNext/>
      <w:spacing w:before="120" w:after="120"/>
      <w:jc w:val="center"/>
      <w:outlineLvl w:val="0"/>
    </w:pPr>
    <w:rPr>
      <w:rFonts w:ascii="Times New Roman" w:hAnsi="Times New Roman"/>
      <w:b/>
      <w:color w:val="C00000"/>
      <w:sz w:val="40"/>
    </w:rPr>
  </w:style>
  <w:style w:type="paragraph" w:styleId="Heading2">
    <w:name w:val="heading 2"/>
    <w:basedOn w:val="Normal"/>
    <w:next w:val="Normal"/>
    <w:link w:val="Heading2Char"/>
    <w:uiPriority w:val="9"/>
    <w:qFormat/>
    <w:rsid w:val="00153511"/>
    <w:pPr>
      <w:keepNext/>
      <w:tabs>
        <w:tab w:val="left" w:pos="720"/>
      </w:tabs>
      <w:outlineLvl w:val="1"/>
    </w:pPr>
    <w:rPr>
      <w:rFonts w:ascii="Times New Roman" w:hAnsi="Times New Roman"/>
      <w:b/>
      <w:color w:val="215868" w:themeColor="accent5" w:themeShade="80"/>
      <w:sz w:val="32"/>
    </w:rPr>
  </w:style>
  <w:style w:type="paragraph" w:styleId="Heading3">
    <w:name w:val="heading 3"/>
    <w:basedOn w:val="Normal"/>
    <w:next w:val="Normal"/>
    <w:link w:val="Heading3Char"/>
    <w:uiPriority w:val="9"/>
    <w:qFormat/>
    <w:rsid w:val="00BB4653"/>
    <w:pPr>
      <w:keepNext/>
      <w:spacing w:before="120" w:after="120"/>
      <w:ind w:left="720"/>
      <w:outlineLvl w:val="2"/>
    </w:pPr>
    <w:rPr>
      <w:rFonts w:ascii="Times New Roman" w:hAnsi="Times New Roman"/>
      <w:b/>
      <w:i/>
      <w:color w:val="00B050"/>
      <w:sz w:val="28"/>
    </w:rPr>
  </w:style>
  <w:style w:type="paragraph" w:styleId="Heading4">
    <w:name w:val="heading 4"/>
    <w:basedOn w:val="Normal"/>
    <w:next w:val="Normal"/>
    <w:qFormat/>
    <w:rsid w:val="006A6768"/>
    <w:pPr>
      <w:keepNext/>
      <w:widowControl w:val="0"/>
      <w:spacing w:line="360" w:lineRule="auto"/>
      <w:ind w:left="1440"/>
      <w:outlineLvl w:val="3"/>
    </w:pPr>
    <w:rPr>
      <w:rFonts w:ascii="Times New Roman" w:hAnsi="Times New Roman"/>
      <w:b/>
      <w:color w:val="FF0000"/>
    </w:rPr>
  </w:style>
  <w:style w:type="paragraph" w:styleId="Heading5">
    <w:name w:val="heading 5"/>
    <w:basedOn w:val="Normal"/>
    <w:next w:val="Normal"/>
    <w:link w:val="Heading5Char"/>
    <w:qFormat/>
    <w:rsid w:val="008A71DE"/>
    <w:pPr>
      <w:spacing w:before="240" w:after="60"/>
      <w:outlineLvl w:val="4"/>
    </w:pPr>
    <w:rPr>
      <w:rFonts w:ascii="Calibri" w:hAnsi="Calibri"/>
      <w:b/>
      <w:bCs/>
      <w:i/>
      <w:iCs/>
      <w:sz w:val="26"/>
      <w:szCs w:val="26"/>
    </w:rPr>
  </w:style>
  <w:style w:type="paragraph" w:styleId="Heading6">
    <w:name w:val="heading 6"/>
    <w:basedOn w:val="Normal"/>
    <w:next w:val="Normal"/>
    <w:qFormat/>
    <w:rsid w:val="00836199"/>
    <w:pPr>
      <w:keepNext/>
      <w:jc w:val="center"/>
      <w:outlineLvl w:val="5"/>
    </w:pPr>
    <w:rPr>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44698"/>
    <w:rPr>
      <w:b/>
      <w:color w:val="C00000"/>
      <w:sz w:val="40"/>
    </w:rPr>
  </w:style>
  <w:style w:type="character" w:styleId="Heading2Char" w:customStyle="1">
    <w:name w:val="Heading 2 Char"/>
    <w:basedOn w:val="DefaultParagraphFont"/>
    <w:link w:val="Heading2"/>
    <w:uiPriority w:val="9"/>
    <w:rsid w:val="00153511"/>
    <w:rPr>
      <w:b/>
      <w:color w:val="215868" w:themeColor="accent5" w:themeShade="80"/>
      <w:sz w:val="32"/>
    </w:rPr>
  </w:style>
  <w:style w:type="paragraph" w:styleId="BodyText">
    <w:name w:val="Body Text"/>
    <w:basedOn w:val="Normal"/>
    <w:link w:val="BodyTextChar"/>
    <w:rsid w:val="00836199"/>
    <w:pPr>
      <w:widowControl w:val="0"/>
      <w:spacing w:before="120" w:after="120"/>
    </w:pPr>
    <w:rPr>
      <w:rFonts w:ascii="Times New Roman" w:hAnsi="Times New Roman"/>
    </w:rPr>
  </w:style>
  <w:style w:type="character" w:styleId="BodyTextChar" w:customStyle="1">
    <w:name w:val="Body Text Char"/>
    <w:basedOn w:val="DefaultParagraphFont"/>
    <w:link w:val="BodyText"/>
    <w:rsid w:val="00836199"/>
    <w:rPr>
      <w:sz w:val="24"/>
      <w:lang w:val="en-US" w:eastAsia="en-US" w:bidi="ar-SA"/>
    </w:rPr>
  </w:style>
  <w:style w:type="paragraph" w:styleId="Header">
    <w:name w:val="header"/>
    <w:basedOn w:val="Normal"/>
    <w:link w:val="HeaderChar"/>
    <w:uiPriority w:val="99"/>
    <w:rsid w:val="00836199"/>
    <w:pPr>
      <w:tabs>
        <w:tab w:val="center" w:pos="4320"/>
        <w:tab w:val="right" w:pos="8640"/>
      </w:tabs>
    </w:pPr>
  </w:style>
  <w:style w:type="paragraph" w:styleId="BodyText2">
    <w:name w:val="Body Text 2"/>
    <w:basedOn w:val="Normal"/>
    <w:rsid w:val="00836199"/>
    <w:pPr>
      <w:jc w:val="both"/>
    </w:pPr>
  </w:style>
  <w:style w:type="character" w:styleId="Hyperlink">
    <w:name w:val="Hyperlink"/>
    <w:basedOn w:val="DefaultParagraphFont"/>
    <w:uiPriority w:val="99"/>
    <w:rsid w:val="00836199"/>
    <w:rPr>
      <w:color w:val="0000FF"/>
      <w:u w:val="single"/>
    </w:rPr>
  </w:style>
  <w:style w:type="character" w:styleId="FollowedHyperlink">
    <w:name w:val="FollowedHyperlink"/>
    <w:basedOn w:val="DefaultParagraphFont"/>
    <w:rsid w:val="00836199"/>
    <w:rPr>
      <w:color w:val="800080"/>
      <w:u w:val="single"/>
    </w:rPr>
  </w:style>
  <w:style w:type="paragraph" w:styleId="NormalWeb">
    <w:name w:val="Normal (Web)"/>
    <w:basedOn w:val="Normal"/>
    <w:link w:val="NormalWebChar"/>
    <w:uiPriority w:val="99"/>
    <w:rsid w:val="00836199"/>
    <w:pPr>
      <w:spacing w:before="100" w:beforeAutospacing="1" w:after="100" w:afterAutospacing="1"/>
    </w:pPr>
    <w:rPr>
      <w:rFonts w:ascii="Arial Unicode MS" w:hAnsi="Arial Unicode MS" w:eastAsia="Arial Unicode MS" w:cs="Arial Unicode MS"/>
      <w:szCs w:val="24"/>
    </w:rPr>
  </w:style>
  <w:style w:type="paragraph" w:styleId="BlockText">
    <w:name w:val="Block Text"/>
    <w:basedOn w:val="Normal"/>
    <w:rsid w:val="00836199"/>
    <w:pPr>
      <w:ind w:left="720" w:right="720"/>
    </w:pPr>
    <w:rPr>
      <w:rFonts w:ascii="Arial" w:hAnsi="Arial"/>
      <w:szCs w:val="24"/>
    </w:rPr>
  </w:style>
  <w:style w:type="character" w:styleId="Strong">
    <w:name w:val="Strong"/>
    <w:basedOn w:val="DefaultParagraphFont"/>
    <w:uiPriority w:val="22"/>
    <w:qFormat/>
    <w:rsid w:val="00836199"/>
    <w:rPr>
      <w:b/>
      <w:bCs/>
    </w:rPr>
  </w:style>
  <w:style w:type="character" w:styleId="maintext1" w:customStyle="1">
    <w:name w:val="maintext1"/>
    <w:basedOn w:val="DefaultParagraphFont"/>
    <w:rsid w:val="00836199"/>
    <w:rPr>
      <w:rFonts w:hint="default" w:ascii="Arial" w:hAnsi="Arial" w:cs="Arial"/>
      <w:color w:val="333333"/>
      <w:sz w:val="20"/>
      <w:szCs w:val="20"/>
    </w:rPr>
  </w:style>
  <w:style w:type="character" w:styleId="PageNumber">
    <w:name w:val="page number"/>
    <w:basedOn w:val="DefaultParagraphFont"/>
    <w:rsid w:val="00836199"/>
  </w:style>
  <w:style w:type="paragraph" w:styleId="TOC1">
    <w:name w:val="toc 1"/>
    <w:basedOn w:val="Normal"/>
    <w:next w:val="Normal"/>
    <w:autoRedefine/>
    <w:uiPriority w:val="39"/>
    <w:qFormat/>
    <w:rsid w:val="00076810"/>
    <w:pPr>
      <w:tabs>
        <w:tab w:val="right" w:pos="9360"/>
      </w:tabs>
      <w:spacing w:before="120" w:after="120"/>
      <w:ind w:left="274" w:hanging="274"/>
    </w:pPr>
    <w:rPr>
      <w:rFonts w:cs="Arial" w:asciiTheme="minorHAnsi" w:hAnsiTheme="minorHAnsi"/>
      <w:b/>
      <w:i/>
      <w:iCs/>
      <w:caps/>
      <w:noProof/>
      <w:sz w:val="20"/>
    </w:rPr>
  </w:style>
  <w:style w:type="paragraph" w:styleId="TOC2">
    <w:name w:val="toc 2"/>
    <w:basedOn w:val="Normal"/>
    <w:next w:val="Normal"/>
    <w:autoRedefine/>
    <w:uiPriority w:val="39"/>
    <w:qFormat/>
    <w:rsid w:val="00076810"/>
    <w:pPr>
      <w:tabs>
        <w:tab w:val="right" w:leader="dot" w:pos="9360"/>
      </w:tabs>
      <w:ind w:left="540" w:hanging="300"/>
    </w:pPr>
    <w:rPr>
      <w:rFonts w:ascii="Arial" w:hAnsi="Arial" w:cs="Arial"/>
      <w:i/>
      <w:smallCaps/>
      <w:noProof/>
      <w:sz w:val="20"/>
    </w:rPr>
  </w:style>
  <w:style w:type="paragraph" w:styleId="TOC3">
    <w:name w:val="toc 3"/>
    <w:basedOn w:val="Normal"/>
    <w:next w:val="Normal"/>
    <w:autoRedefine/>
    <w:uiPriority w:val="39"/>
    <w:qFormat/>
    <w:rsid w:val="00561D66"/>
    <w:pPr>
      <w:tabs>
        <w:tab w:val="right" w:pos="9360"/>
      </w:tabs>
      <w:ind w:left="270"/>
    </w:pPr>
    <w:rPr>
      <w:rFonts w:ascii="Calibri" w:hAnsi="Calibri"/>
      <w:i/>
      <w:iCs/>
      <w:sz w:val="20"/>
    </w:rPr>
  </w:style>
  <w:style w:type="paragraph" w:styleId="BalloonText">
    <w:name w:val="Balloon Text"/>
    <w:basedOn w:val="Normal"/>
    <w:link w:val="BalloonTextChar"/>
    <w:rsid w:val="00AC70DF"/>
    <w:rPr>
      <w:rFonts w:ascii="Tahoma" w:hAnsi="Tahoma" w:cs="Tahoma"/>
      <w:sz w:val="16"/>
      <w:szCs w:val="16"/>
    </w:rPr>
  </w:style>
  <w:style w:type="character" w:styleId="BalloonTextChar" w:customStyle="1">
    <w:name w:val="Balloon Text Char"/>
    <w:basedOn w:val="DefaultParagraphFont"/>
    <w:link w:val="BalloonText"/>
    <w:rsid w:val="00AC70DF"/>
    <w:rPr>
      <w:rFonts w:ascii="Tahoma" w:hAnsi="Tahoma" w:cs="Tahoma"/>
      <w:sz w:val="16"/>
      <w:szCs w:val="16"/>
    </w:rPr>
  </w:style>
  <w:style w:type="paragraph" w:styleId="HTMLPreformatted">
    <w:name w:val="HTML Preformatted"/>
    <w:basedOn w:val="Normal"/>
    <w:link w:val="HTMLPreformattedChar"/>
    <w:uiPriority w:val="99"/>
    <w:unhideWhenUsed/>
    <w:rsid w:val="00B33C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HTMLPreformattedChar" w:customStyle="1">
    <w:name w:val="HTML Preformatted Char"/>
    <w:basedOn w:val="DefaultParagraphFont"/>
    <w:link w:val="HTMLPreformatted"/>
    <w:uiPriority w:val="99"/>
    <w:rsid w:val="00B33C9A"/>
    <w:rPr>
      <w:rFonts w:ascii="Courier New" w:hAnsi="Courier New" w:cs="Courier New"/>
      <w:color w:val="000000"/>
    </w:rPr>
  </w:style>
  <w:style w:type="paragraph" w:styleId="DocumentMap">
    <w:name w:val="Document Map"/>
    <w:basedOn w:val="Normal"/>
    <w:link w:val="DocumentMapChar"/>
    <w:rsid w:val="00084434"/>
    <w:rPr>
      <w:rFonts w:ascii="Tahoma" w:hAnsi="Tahoma" w:cs="Tahoma"/>
      <w:sz w:val="16"/>
      <w:szCs w:val="16"/>
    </w:rPr>
  </w:style>
  <w:style w:type="character" w:styleId="DocumentMapChar" w:customStyle="1">
    <w:name w:val="Document Map Char"/>
    <w:basedOn w:val="DefaultParagraphFont"/>
    <w:link w:val="DocumentMap"/>
    <w:rsid w:val="00084434"/>
    <w:rPr>
      <w:rFonts w:ascii="Tahoma" w:hAnsi="Tahoma" w:cs="Tahoma"/>
      <w:sz w:val="16"/>
      <w:szCs w:val="16"/>
    </w:rPr>
  </w:style>
  <w:style w:type="paragraph" w:styleId="TOCHeading">
    <w:name w:val="TOC Heading"/>
    <w:basedOn w:val="Heading1"/>
    <w:next w:val="Normal"/>
    <w:uiPriority w:val="39"/>
    <w:qFormat/>
    <w:rsid w:val="00B64488"/>
    <w:pPr>
      <w:keepLines/>
      <w:spacing w:before="480" w:after="0" w:line="276" w:lineRule="auto"/>
      <w:jc w:val="left"/>
      <w:outlineLvl w:val="9"/>
    </w:pPr>
    <w:rPr>
      <w:rFonts w:ascii="Cambria" w:hAnsi="Cambria"/>
      <w:bCs/>
      <w:i/>
      <w:color w:val="365F91"/>
      <w:sz w:val="28"/>
      <w:szCs w:val="28"/>
    </w:rPr>
  </w:style>
  <w:style w:type="paragraph" w:styleId="TOC4">
    <w:name w:val="toc 4"/>
    <w:basedOn w:val="Normal"/>
    <w:next w:val="Normal"/>
    <w:autoRedefine/>
    <w:uiPriority w:val="39"/>
    <w:unhideWhenUsed/>
    <w:rsid w:val="00033053"/>
    <w:pPr>
      <w:ind w:left="720"/>
    </w:pPr>
    <w:rPr>
      <w:rFonts w:ascii="Calibri" w:hAnsi="Calibri"/>
      <w:sz w:val="18"/>
      <w:szCs w:val="18"/>
    </w:rPr>
  </w:style>
  <w:style w:type="paragraph" w:styleId="TOC5">
    <w:name w:val="toc 5"/>
    <w:basedOn w:val="Normal"/>
    <w:next w:val="Normal"/>
    <w:autoRedefine/>
    <w:uiPriority w:val="39"/>
    <w:unhideWhenUsed/>
    <w:rsid w:val="00033053"/>
    <w:pPr>
      <w:ind w:left="960"/>
    </w:pPr>
    <w:rPr>
      <w:rFonts w:ascii="Calibri" w:hAnsi="Calibri"/>
      <w:sz w:val="18"/>
      <w:szCs w:val="18"/>
    </w:rPr>
  </w:style>
  <w:style w:type="paragraph" w:styleId="TOC6">
    <w:name w:val="toc 6"/>
    <w:basedOn w:val="Normal"/>
    <w:next w:val="Normal"/>
    <w:autoRedefine/>
    <w:uiPriority w:val="39"/>
    <w:unhideWhenUsed/>
    <w:rsid w:val="00033053"/>
    <w:pPr>
      <w:ind w:left="1200"/>
    </w:pPr>
    <w:rPr>
      <w:rFonts w:ascii="Calibri" w:hAnsi="Calibri"/>
      <w:sz w:val="18"/>
      <w:szCs w:val="18"/>
    </w:rPr>
  </w:style>
  <w:style w:type="paragraph" w:styleId="TOC7">
    <w:name w:val="toc 7"/>
    <w:basedOn w:val="Normal"/>
    <w:next w:val="Normal"/>
    <w:autoRedefine/>
    <w:uiPriority w:val="39"/>
    <w:unhideWhenUsed/>
    <w:rsid w:val="00033053"/>
    <w:pPr>
      <w:ind w:left="1440"/>
    </w:pPr>
    <w:rPr>
      <w:rFonts w:ascii="Calibri" w:hAnsi="Calibri"/>
      <w:sz w:val="18"/>
      <w:szCs w:val="18"/>
    </w:rPr>
  </w:style>
  <w:style w:type="paragraph" w:styleId="TOC8">
    <w:name w:val="toc 8"/>
    <w:basedOn w:val="Normal"/>
    <w:next w:val="Normal"/>
    <w:autoRedefine/>
    <w:uiPriority w:val="39"/>
    <w:unhideWhenUsed/>
    <w:rsid w:val="00033053"/>
    <w:pPr>
      <w:ind w:left="1680"/>
    </w:pPr>
    <w:rPr>
      <w:rFonts w:ascii="Calibri" w:hAnsi="Calibri"/>
      <w:sz w:val="18"/>
      <w:szCs w:val="18"/>
    </w:rPr>
  </w:style>
  <w:style w:type="paragraph" w:styleId="TOC9">
    <w:name w:val="toc 9"/>
    <w:basedOn w:val="Normal"/>
    <w:next w:val="Normal"/>
    <w:autoRedefine/>
    <w:uiPriority w:val="39"/>
    <w:unhideWhenUsed/>
    <w:rsid w:val="00033053"/>
    <w:pPr>
      <w:ind w:left="1920"/>
    </w:pPr>
    <w:rPr>
      <w:rFonts w:ascii="Calibri" w:hAnsi="Calibri"/>
      <w:sz w:val="18"/>
      <w:szCs w:val="18"/>
    </w:rPr>
  </w:style>
  <w:style w:type="character" w:styleId="Heading5Char" w:customStyle="1">
    <w:name w:val="Heading 5 Char"/>
    <w:basedOn w:val="DefaultParagraphFont"/>
    <w:link w:val="Heading5"/>
    <w:semiHidden/>
    <w:rsid w:val="008A71DE"/>
    <w:rPr>
      <w:rFonts w:ascii="Calibri" w:hAnsi="Calibri" w:eastAsia="Times New Roman" w:cs="Times New Roman"/>
      <w:b/>
      <w:bCs/>
      <w:i/>
      <w:iCs/>
      <w:sz w:val="26"/>
      <w:szCs w:val="26"/>
    </w:rPr>
  </w:style>
  <w:style w:type="paragraph" w:styleId="BodyTextIndent3">
    <w:name w:val="Body Text Indent 3"/>
    <w:basedOn w:val="Normal"/>
    <w:link w:val="BodyTextIndent3Char"/>
    <w:rsid w:val="008A71DE"/>
    <w:pPr>
      <w:spacing w:after="120"/>
      <w:ind w:left="360"/>
    </w:pPr>
    <w:rPr>
      <w:sz w:val="16"/>
      <w:szCs w:val="16"/>
    </w:rPr>
  </w:style>
  <w:style w:type="character" w:styleId="BodyTextIndent3Char" w:customStyle="1">
    <w:name w:val="Body Text Indent 3 Char"/>
    <w:basedOn w:val="DefaultParagraphFont"/>
    <w:link w:val="BodyTextIndent3"/>
    <w:rsid w:val="008A71DE"/>
    <w:rPr>
      <w:rFonts w:ascii="CG Times" w:hAnsi="CG Times"/>
      <w:sz w:val="16"/>
      <w:szCs w:val="16"/>
    </w:rPr>
  </w:style>
  <w:style w:type="paragraph" w:styleId="Footer">
    <w:name w:val="footer"/>
    <w:basedOn w:val="Normal"/>
    <w:link w:val="FooterChar"/>
    <w:uiPriority w:val="99"/>
    <w:rsid w:val="008A71DE"/>
    <w:pPr>
      <w:tabs>
        <w:tab w:val="center" w:pos="4320"/>
        <w:tab w:val="right" w:pos="8640"/>
      </w:tabs>
    </w:pPr>
    <w:rPr>
      <w:rFonts w:ascii="Times New Roman" w:hAnsi="Times New Roman"/>
      <w:sz w:val="20"/>
    </w:rPr>
  </w:style>
  <w:style w:type="character" w:styleId="FooterChar" w:customStyle="1">
    <w:name w:val="Footer Char"/>
    <w:basedOn w:val="DefaultParagraphFont"/>
    <w:link w:val="Footer"/>
    <w:uiPriority w:val="99"/>
    <w:rsid w:val="008A71DE"/>
  </w:style>
  <w:style w:type="paragraph" w:styleId="PlainText">
    <w:name w:val="Plain Text"/>
    <w:basedOn w:val="Normal"/>
    <w:link w:val="PlainTextChar"/>
    <w:uiPriority w:val="99"/>
    <w:rsid w:val="008A71DE"/>
    <w:rPr>
      <w:rFonts w:ascii="Courier New" w:hAnsi="Courier New"/>
      <w:sz w:val="20"/>
    </w:rPr>
  </w:style>
  <w:style w:type="character" w:styleId="PlainTextChar" w:customStyle="1">
    <w:name w:val="Plain Text Char"/>
    <w:basedOn w:val="DefaultParagraphFont"/>
    <w:link w:val="PlainText"/>
    <w:uiPriority w:val="99"/>
    <w:rsid w:val="008A71DE"/>
    <w:rPr>
      <w:rFonts w:ascii="Courier New" w:hAnsi="Courier New"/>
    </w:rPr>
  </w:style>
  <w:style w:type="character" w:styleId="NormalWebChar" w:customStyle="1">
    <w:name w:val="Normal (Web) Char"/>
    <w:basedOn w:val="DefaultParagraphFont"/>
    <w:link w:val="NormalWeb"/>
    <w:uiPriority w:val="99"/>
    <w:rsid w:val="008A71DE"/>
    <w:rPr>
      <w:rFonts w:ascii="Arial Unicode MS" w:hAnsi="Arial Unicode MS" w:eastAsia="Arial Unicode MS" w:cs="Arial Unicode MS"/>
      <w:sz w:val="24"/>
      <w:szCs w:val="24"/>
    </w:rPr>
  </w:style>
  <w:style w:type="character" w:styleId="normalwebchar0" w:customStyle="1">
    <w:name w:val="normalwebchar"/>
    <w:basedOn w:val="DefaultParagraphFont"/>
    <w:rsid w:val="008A71DE"/>
  </w:style>
  <w:style w:type="character" w:styleId="HeaderChar" w:customStyle="1">
    <w:name w:val="Header Char"/>
    <w:basedOn w:val="DefaultParagraphFont"/>
    <w:link w:val="Header"/>
    <w:uiPriority w:val="99"/>
    <w:rsid w:val="00BB436F"/>
    <w:rPr>
      <w:rFonts w:ascii="CG Times" w:hAnsi="CG Times"/>
      <w:sz w:val="24"/>
    </w:rPr>
  </w:style>
  <w:style w:type="paragraph" w:styleId="content" w:customStyle="1">
    <w:name w:val="content"/>
    <w:basedOn w:val="Normal"/>
    <w:rsid w:val="00AD6FDB"/>
    <w:pPr>
      <w:spacing w:before="100" w:beforeAutospacing="1" w:after="100" w:afterAutospacing="1"/>
      <w:jc w:val="both"/>
    </w:pPr>
    <w:rPr>
      <w:rFonts w:ascii="Arial" w:hAnsi="Arial" w:cs="Arial"/>
      <w:color w:val="000000"/>
      <w:sz w:val="20"/>
    </w:rPr>
  </w:style>
  <w:style w:type="paragraph" w:styleId="ListParagraph">
    <w:name w:val="List Paragraph"/>
    <w:basedOn w:val="Normal"/>
    <w:uiPriority w:val="34"/>
    <w:qFormat/>
    <w:rsid w:val="00DF6C7B"/>
    <w:pPr>
      <w:ind w:left="720"/>
    </w:pPr>
  </w:style>
  <w:style w:type="character" w:styleId="Emphasis">
    <w:name w:val="Emphasis"/>
    <w:basedOn w:val="DefaultParagraphFont"/>
    <w:uiPriority w:val="20"/>
    <w:qFormat/>
    <w:rsid w:val="00A219E5"/>
    <w:rPr>
      <w:i/>
      <w:iCs/>
    </w:rPr>
  </w:style>
  <w:style w:type="paragraph" w:styleId="cutline1" w:customStyle="1">
    <w:name w:val="cutline1"/>
    <w:basedOn w:val="Normal"/>
    <w:rsid w:val="0000498F"/>
    <w:rPr>
      <w:rFonts w:ascii="Arial" w:hAnsi="Arial" w:cs="Arial"/>
      <w:sz w:val="20"/>
    </w:rPr>
  </w:style>
  <w:style w:type="paragraph" w:styleId="default" w:customStyle="1">
    <w:name w:val="default"/>
    <w:basedOn w:val="Normal"/>
    <w:uiPriority w:val="99"/>
    <w:rsid w:val="00746704"/>
    <w:pPr>
      <w:autoSpaceDE w:val="0"/>
      <w:autoSpaceDN w:val="0"/>
    </w:pPr>
    <w:rPr>
      <w:rFonts w:ascii="Times New Roman" w:hAnsi="Times New Roman" w:eastAsia="Calibri"/>
      <w:color w:val="000000"/>
      <w:szCs w:val="24"/>
    </w:rPr>
  </w:style>
  <w:style w:type="character" w:styleId="CommentReference">
    <w:name w:val="annotation reference"/>
    <w:basedOn w:val="DefaultParagraphFont"/>
    <w:uiPriority w:val="99"/>
    <w:rsid w:val="00E8079F"/>
    <w:rPr>
      <w:sz w:val="16"/>
      <w:szCs w:val="16"/>
    </w:rPr>
  </w:style>
  <w:style w:type="paragraph" w:styleId="CommentText">
    <w:name w:val="annotation text"/>
    <w:basedOn w:val="Normal"/>
    <w:link w:val="CommentTextChar"/>
    <w:uiPriority w:val="99"/>
    <w:rsid w:val="00E8079F"/>
    <w:rPr>
      <w:sz w:val="20"/>
    </w:rPr>
  </w:style>
  <w:style w:type="character" w:styleId="CommentTextChar" w:customStyle="1">
    <w:name w:val="Comment Text Char"/>
    <w:basedOn w:val="DefaultParagraphFont"/>
    <w:link w:val="CommentText"/>
    <w:uiPriority w:val="99"/>
    <w:rsid w:val="00E8079F"/>
    <w:rPr>
      <w:rFonts w:ascii="CG Times" w:hAnsi="CG Times"/>
    </w:rPr>
  </w:style>
  <w:style w:type="paragraph" w:styleId="CommentSubject">
    <w:name w:val="annotation subject"/>
    <w:basedOn w:val="CommentText"/>
    <w:next w:val="CommentText"/>
    <w:link w:val="CommentSubjectChar"/>
    <w:rsid w:val="00E8079F"/>
    <w:rPr>
      <w:b/>
      <w:bCs/>
    </w:rPr>
  </w:style>
  <w:style w:type="character" w:styleId="CommentSubjectChar" w:customStyle="1">
    <w:name w:val="Comment Subject Char"/>
    <w:basedOn w:val="CommentTextChar"/>
    <w:link w:val="CommentSubject"/>
    <w:rsid w:val="00E8079F"/>
    <w:rPr>
      <w:rFonts w:ascii="CG Times" w:hAnsi="CG Times"/>
      <w:b/>
      <w:bCs/>
    </w:rPr>
  </w:style>
  <w:style w:type="paragraph" w:styleId="Revision">
    <w:name w:val="Revision"/>
    <w:hidden/>
    <w:uiPriority w:val="99"/>
    <w:semiHidden/>
    <w:rsid w:val="00443FE7"/>
    <w:rPr>
      <w:rFonts w:ascii="CG Times" w:hAnsi="CG Times"/>
      <w:sz w:val="24"/>
    </w:rPr>
  </w:style>
  <w:style w:type="paragraph" w:styleId="Default0" w:customStyle="1">
    <w:name w:val="Default"/>
    <w:rsid w:val="00191794"/>
    <w:pPr>
      <w:autoSpaceDE w:val="0"/>
      <w:autoSpaceDN w:val="0"/>
      <w:adjustRightInd w:val="0"/>
    </w:pPr>
    <w:rPr>
      <w:rFonts w:eastAsiaTheme="minorEastAsia"/>
      <w:color w:val="000000"/>
      <w:sz w:val="24"/>
      <w:szCs w:val="24"/>
    </w:rPr>
  </w:style>
  <w:style w:type="table" w:styleId="TableGrid">
    <w:name w:val="Table Grid"/>
    <w:basedOn w:val="TableNormal"/>
    <w:uiPriority w:val="39"/>
    <w:rsid w:val="00B11A3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tejustify" w:customStyle="1">
    <w:name w:val="rtejustify"/>
    <w:basedOn w:val="Normal"/>
    <w:rsid w:val="00D42A23"/>
    <w:pPr>
      <w:spacing w:before="100" w:beforeAutospacing="1" w:after="100" w:afterAutospacing="1"/>
    </w:pPr>
    <w:rPr>
      <w:rFonts w:ascii="Times New Roman" w:hAnsi="Times New Roman"/>
      <w:szCs w:val="24"/>
    </w:rPr>
  </w:style>
  <w:style w:type="character" w:styleId="highlight" w:customStyle="1">
    <w:name w:val="highlight"/>
    <w:basedOn w:val="DefaultParagraphFont"/>
    <w:rsid w:val="002A7E67"/>
  </w:style>
  <w:style w:type="paragraph" w:styleId="NoSpacing">
    <w:name w:val="No Spacing"/>
    <w:uiPriority w:val="1"/>
    <w:qFormat/>
    <w:rsid w:val="007B3288"/>
    <w:rPr>
      <w:rFonts w:ascii="CG Times" w:hAnsi="CG Times"/>
      <w:sz w:val="24"/>
    </w:rPr>
  </w:style>
  <w:style w:type="character" w:styleId="UnresolvedMention1" w:customStyle="1">
    <w:name w:val="Unresolved Mention1"/>
    <w:basedOn w:val="DefaultParagraphFont"/>
    <w:uiPriority w:val="99"/>
    <w:semiHidden/>
    <w:unhideWhenUsed/>
    <w:rsid w:val="00135385"/>
    <w:rPr>
      <w:color w:val="605E5C"/>
      <w:shd w:val="clear" w:color="auto" w:fill="E1DFDD"/>
    </w:rPr>
  </w:style>
  <w:style w:type="character" w:styleId="Heading3Char" w:customStyle="1">
    <w:name w:val="Heading 3 Char"/>
    <w:basedOn w:val="DefaultParagraphFont"/>
    <w:link w:val="Heading3"/>
    <w:uiPriority w:val="9"/>
    <w:rsid w:val="000A40C7"/>
    <w:rPr>
      <w:b/>
      <w:i/>
      <w:color w:val="00B050"/>
      <w:sz w:val="28"/>
    </w:rPr>
  </w:style>
  <w:style w:type="character" w:styleId="UnresolvedMention2" w:customStyle="1">
    <w:name w:val="Unresolved Mention2"/>
    <w:basedOn w:val="DefaultParagraphFont"/>
    <w:uiPriority w:val="99"/>
    <w:semiHidden/>
    <w:unhideWhenUsed/>
    <w:rsid w:val="0078728B"/>
    <w:rPr>
      <w:color w:val="605E5C"/>
      <w:shd w:val="clear" w:color="auto" w:fill="E1DFDD"/>
    </w:rPr>
  </w:style>
  <w:style w:type="character" w:styleId="UnresolvedMention" w:customStyle="1">
    <w:name w:val="Unresolved Mention"/>
    <w:basedOn w:val="DefaultParagraphFont"/>
    <w:uiPriority w:val="99"/>
    <w:semiHidden/>
    <w:unhideWhenUsed/>
    <w:rsid w:val="00365C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5373">
      <w:bodyDiv w:val="1"/>
      <w:marLeft w:val="0"/>
      <w:marRight w:val="0"/>
      <w:marTop w:val="0"/>
      <w:marBottom w:val="0"/>
      <w:divBdr>
        <w:top w:val="none" w:sz="0" w:space="0" w:color="auto"/>
        <w:left w:val="none" w:sz="0" w:space="0" w:color="auto"/>
        <w:bottom w:val="none" w:sz="0" w:space="0" w:color="auto"/>
        <w:right w:val="none" w:sz="0" w:space="0" w:color="auto"/>
      </w:divBdr>
      <w:divsChild>
        <w:div w:id="16591250">
          <w:marLeft w:val="0"/>
          <w:marRight w:val="0"/>
          <w:marTop w:val="0"/>
          <w:marBottom w:val="0"/>
          <w:divBdr>
            <w:top w:val="none" w:sz="0" w:space="0" w:color="auto"/>
            <w:left w:val="none" w:sz="0" w:space="0" w:color="auto"/>
            <w:bottom w:val="none" w:sz="0" w:space="0" w:color="auto"/>
            <w:right w:val="none" w:sz="0" w:space="0" w:color="auto"/>
          </w:divBdr>
        </w:div>
        <w:div w:id="170874738">
          <w:marLeft w:val="0"/>
          <w:marRight w:val="0"/>
          <w:marTop w:val="0"/>
          <w:marBottom w:val="0"/>
          <w:divBdr>
            <w:top w:val="none" w:sz="0" w:space="0" w:color="auto"/>
            <w:left w:val="none" w:sz="0" w:space="0" w:color="auto"/>
            <w:bottom w:val="none" w:sz="0" w:space="0" w:color="auto"/>
            <w:right w:val="none" w:sz="0" w:space="0" w:color="auto"/>
          </w:divBdr>
        </w:div>
        <w:div w:id="173035595">
          <w:marLeft w:val="0"/>
          <w:marRight w:val="0"/>
          <w:marTop w:val="0"/>
          <w:marBottom w:val="0"/>
          <w:divBdr>
            <w:top w:val="none" w:sz="0" w:space="0" w:color="auto"/>
            <w:left w:val="none" w:sz="0" w:space="0" w:color="auto"/>
            <w:bottom w:val="none" w:sz="0" w:space="0" w:color="auto"/>
            <w:right w:val="none" w:sz="0" w:space="0" w:color="auto"/>
          </w:divBdr>
        </w:div>
        <w:div w:id="173616031">
          <w:marLeft w:val="0"/>
          <w:marRight w:val="0"/>
          <w:marTop w:val="0"/>
          <w:marBottom w:val="0"/>
          <w:divBdr>
            <w:top w:val="none" w:sz="0" w:space="0" w:color="auto"/>
            <w:left w:val="none" w:sz="0" w:space="0" w:color="auto"/>
            <w:bottom w:val="none" w:sz="0" w:space="0" w:color="auto"/>
            <w:right w:val="none" w:sz="0" w:space="0" w:color="auto"/>
          </w:divBdr>
        </w:div>
        <w:div w:id="215747249">
          <w:marLeft w:val="0"/>
          <w:marRight w:val="0"/>
          <w:marTop w:val="0"/>
          <w:marBottom w:val="0"/>
          <w:divBdr>
            <w:top w:val="none" w:sz="0" w:space="0" w:color="auto"/>
            <w:left w:val="none" w:sz="0" w:space="0" w:color="auto"/>
            <w:bottom w:val="none" w:sz="0" w:space="0" w:color="auto"/>
            <w:right w:val="none" w:sz="0" w:space="0" w:color="auto"/>
          </w:divBdr>
        </w:div>
        <w:div w:id="270012479">
          <w:marLeft w:val="0"/>
          <w:marRight w:val="0"/>
          <w:marTop w:val="0"/>
          <w:marBottom w:val="0"/>
          <w:divBdr>
            <w:top w:val="none" w:sz="0" w:space="0" w:color="auto"/>
            <w:left w:val="none" w:sz="0" w:space="0" w:color="auto"/>
            <w:bottom w:val="none" w:sz="0" w:space="0" w:color="auto"/>
            <w:right w:val="none" w:sz="0" w:space="0" w:color="auto"/>
          </w:divBdr>
        </w:div>
        <w:div w:id="289674693">
          <w:marLeft w:val="0"/>
          <w:marRight w:val="0"/>
          <w:marTop w:val="0"/>
          <w:marBottom w:val="0"/>
          <w:divBdr>
            <w:top w:val="none" w:sz="0" w:space="0" w:color="auto"/>
            <w:left w:val="none" w:sz="0" w:space="0" w:color="auto"/>
            <w:bottom w:val="none" w:sz="0" w:space="0" w:color="auto"/>
            <w:right w:val="none" w:sz="0" w:space="0" w:color="auto"/>
          </w:divBdr>
        </w:div>
        <w:div w:id="371156534">
          <w:marLeft w:val="0"/>
          <w:marRight w:val="0"/>
          <w:marTop w:val="0"/>
          <w:marBottom w:val="0"/>
          <w:divBdr>
            <w:top w:val="none" w:sz="0" w:space="0" w:color="auto"/>
            <w:left w:val="none" w:sz="0" w:space="0" w:color="auto"/>
            <w:bottom w:val="none" w:sz="0" w:space="0" w:color="auto"/>
            <w:right w:val="none" w:sz="0" w:space="0" w:color="auto"/>
          </w:divBdr>
        </w:div>
        <w:div w:id="428700784">
          <w:marLeft w:val="0"/>
          <w:marRight w:val="0"/>
          <w:marTop w:val="0"/>
          <w:marBottom w:val="0"/>
          <w:divBdr>
            <w:top w:val="none" w:sz="0" w:space="0" w:color="auto"/>
            <w:left w:val="none" w:sz="0" w:space="0" w:color="auto"/>
            <w:bottom w:val="none" w:sz="0" w:space="0" w:color="auto"/>
            <w:right w:val="none" w:sz="0" w:space="0" w:color="auto"/>
          </w:divBdr>
        </w:div>
        <w:div w:id="436683607">
          <w:marLeft w:val="0"/>
          <w:marRight w:val="0"/>
          <w:marTop w:val="0"/>
          <w:marBottom w:val="0"/>
          <w:divBdr>
            <w:top w:val="none" w:sz="0" w:space="0" w:color="auto"/>
            <w:left w:val="none" w:sz="0" w:space="0" w:color="auto"/>
            <w:bottom w:val="none" w:sz="0" w:space="0" w:color="auto"/>
            <w:right w:val="none" w:sz="0" w:space="0" w:color="auto"/>
          </w:divBdr>
        </w:div>
        <w:div w:id="518398452">
          <w:marLeft w:val="0"/>
          <w:marRight w:val="0"/>
          <w:marTop w:val="0"/>
          <w:marBottom w:val="0"/>
          <w:divBdr>
            <w:top w:val="none" w:sz="0" w:space="0" w:color="auto"/>
            <w:left w:val="none" w:sz="0" w:space="0" w:color="auto"/>
            <w:bottom w:val="none" w:sz="0" w:space="0" w:color="auto"/>
            <w:right w:val="none" w:sz="0" w:space="0" w:color="auto"/>
          </w:divBdr>
        </w:div>
        <w:div w:id="647245582">
          <w:marLeft w:val="0"/>
          <w:marRight w:val="0"/>
          <w:marTop w:val="0"/>
          <w:marBottom w:val="0"/>
          <w:divBdr>
            <w:top w:val="none" w:sz="0" w:space="0" w:color="auto"/>
            <w:left w:val="none" w:sz="0" w:space="0" w:color="auto"/>
            <w:bottom w:val="none" w:sz="0" w:space="0" w:color="auto"/>
            <w:right w:val="none" w:sz="0" w:space="0" w:color="auto"/>
          </w:divBdr>
        </w:div>
        <w:div w:id="701515691">
          <w:marLeft w:val="0"/>
          <w:marRight w:val="0"/>
          <w:marTop w:val="0"/>
          <w:marBottom w:val="0"/>
          <w:divBdr>
            <w:top w:val="none" w:sz="0" w:space="0" w:color="auto"/>
            <w:left w:val="none" w:sz="0" w:space="0" w:color="auto"/>
            <w:bottom w:val="none" w:sz="0" w:space="0" w:color="auto"/>
            <w:right w:val="none" w:sz="0" w:space="0" w:color="auto"/>
          </w:divBdr>
        </w:div>
        <w:div w:id="729037250">
          <w:marLeft w:val="0"/>
          <w:marRight w:val="0"/>
          <w:marTop w:val="0"/>
          <w:marBottom w:val="0"/>
          <w:divBdr>
            <w:top w:val="none" w:sz="0" w:space="0" w:color="auto"/>
            <w:left w:val="none" w:sz="0" w:space="0" w:color="auto"/>
            <w:bottom w:val="none" w:sz="0" w:space="0" w:color="auto"/>
            <w:right w:val="none" w:sz="0" w:space="0" w:color="auto"/>
          </w:divBdr>
        </w:div>
        <w:div w:id="757949242">
          <w:marLeft w:val="0"/>
          <w:marRight w:val="0"/>
          <w:marTop w:val="0"/>
          <w:marBottom w:val="0"/>
          <w:divBdr>
            <w:top w:val="none" w:sz="0" w:space="0" w:color="auto"/>
            <w:left w:val="none" w:sz="0" w:space="0" w:color="auto"/>
            <w:bottom w:val="none" w:sz="0" w:space="0" w:color="auto"/>
            <w:right w:val="none" w:sz="0" w:space="0" w:color="auto"/>
          </w:divBdr>
        </w:div>
        <w:div w:id="763847132">
          <w:marLeft w:val="0"/>
          <w:marRight w:val="0"/>
          <w:marTop w:val="0"/>
          <w:marBottom w:val="0"/>
          <w:divBdr>
            <w:top w:val="none" w:sz="0" w:space="0" w:color="auto"/>
            <w:left w:val="none" w:sz="0" w:space="0" w:color="auto"/>
            <w:bottom w:val="none" w:sz="0" w:space="0" w:color="auto"/>
            <w:right w:val="none" w:sz="0" w:space="0" w:color="auto"/>
          </w:divBdr>
        </w:div>
        <w:div w:id="766584566">
          <w:marLeft w:val="0"/>
          <w:marRight w:val="0"/>
          <w:marTop w:val="0"/>
          <w:marBottom w:val="0"/>
          <w:divBdr>
            <w:top w:val="none" w:sz="0" w:space="0" w:color="auto"/>
            <w:left w:val="none" w:sz="0" w:space="0" w:color="auto"/>
            <w:bottom w:val="none" w:sz="0" w:space="0" w:color="auto"/>
            <w:right w:val="none" w:sz="0" w:space="0" w:color="auto"/>
          </w:divBdr>
        </w:div>
        <w:div w:id="855000989">
          <w:marLeft w:val="0"/>
          <w:marRight w:val="0"/>
          <w:marTop w:val="0"/>
          <w:marBottom w:val="0"/>
          <w:divBdr>
            <w:top w:val="none" w:sz="0" w:space="0" w:color="auto"/>
            <w:left w:val="none" w:sz="0" w:space="0" w:color="auto"/>
            <w:bottom w:val="none" w:sz="0" w:space="0" w:color="auto"/>
            <w:right w:val="none" w:sz="0" w:space="0" w:color="auto"/>
          </w:divBdr>
        </w:div>
        <w:div w:id="891041270">
          <w:marLeft w:val="0"/>
          <w:marRight w:val="0"/>
          <w:marTop w:val="0"/>
          <w:marBottom w:val="0"/>
          <w:divBdr>
            <w:top w:val="none" w:sz="0" w:space="0" w:color="auto"/>
            <w:left w:val="none" w:sz="0" w:space="0" w:color="auto"/>
            <w:bottom w:val="none" w:sz="0" w:space="0" w:color="auto"/>
            <w:right w:val="none" w:sz="0" w:space="0" w:color="auto"/>
          </w:divBdr>
        </w:div>
        <w:div w:id="986517064">
          <w:marLeft w:val="0"/>
          <w:marRight w:val="0"/>
          <w:marTop w:val="0"/>
          <w:marBottom w:val="0"/>
          <w:divBdr>
            <w:top w:val="none" w:sz="0" w:space="0" w:color="auto"/>
            <w:left w:val="none" w:sz="0" w:space="0" w:color="auto"/>
            <w:bottom w:val="none" w:sz="0" w:space="0" w:color="auto"/>
            <w:right w:val="none" w:sz="0" w:space="0" w:color="auto"/>
          </w:divBdr>
        </w:div>
        <w:div w:id="990867755">
          <w:marLeft w:val="0"/>
          <w:marRight w:val="0"/>
          <w:marTop w:val="0"/>
          <w:marBottom w:val="0"/>
          <w:divBdr>
            <w:top w:val="none" w:sz="0" w:space="0" w:color="auto"/>
            <w:left w:val="none" w:sz="0" w:space="0" w:color="auto"/>
            <w:bottom w:val="none" w:sz="0" w:space="0" w:color="auto"/>
            <w:right w:val="none" w:sz="0" w:space="0" w:color="auto"/>
          </w:divBdr>
        </w:div>
        <w:div w:id="994067153">
          <w:marLeft w:val="0"/>
          <w:marRight w:val="0"/>
          <w:marTop w:val="0"/>
          <w:marBottom w:val="0"/>
          <w:divBdr>
            <w:top w:val="none" w:sz="0" w:space="0" w:color="auto"/>
            <w:left w:val="none" w:sz="0" w:space="0" w:color="auto"/>
            <w:bottom w:val="none" w:sz="0" w:space="0" w:color="auto"/>
            <w:right w:val="none" w:sz="0" w:space="0" w:color="auto"/>
          </w:divBdr>
        </w:div>
        <w:div w:id="1049066724">
          <w:marLeft w:val="0"/>
          <w:marRight w:val="0"/>
          <w:marTop w:val="0"/>
          <w:marBottom w:val="0"/>
          <w:divBdr>
            <w:top w:val="none" w:sz="0" w:space="0" w:color="auto"/>
            <w:left w:val="none" w:sz="0" w:space="0" w:color="auto"/>
            <w:bottom w:val="none" w:sz="0" w:space="0" w:color="auto"/>
            <w:right w:val="none" w:sz="0" w:space="0" w:color="auto"/>
          </w:divBdr>
        </w:div>
        <w:div w:id="1068922464">
          <w:marLeft w:val="0"/>
          <w:marRight w:val="0"/>
          <w:marTop w:val="0"/>
          <w:marBottom w:val="0"/>
          <w:divBdr>
            <w:top w:val="none" w:sz="0" w:space="0" w:color="auto"/>
            <w:left w:val="none" w:sz="0" w:space="0" w:color="auto"/>
            <w:bottom w:val="none" w:sz="0" w:space="0" w:color="auto"/>
            <w:right w:val="none" w:sz="0" w:space="0" w:color="auto"/>
          </w:divBdr>
        </w:div>
        <w:div w:id="1104836377">
          <w:marLeft w:val="0"/>
          <w:marRight w:val="0"/>
          <w:marTop w:val="0"/>
          <w:marBottom w:val="0"/>
          <w:divBdr>
            <w:top w:val="none" w:sz="0" w:space="0" w:color="auto"/>
            <w:left w:val="none" w:sz="0" w:space="0" w:color="auto"/>
            <w:bottom w:val="none" w:sz="0" w:space="0" w:color="auto"/>
            <w:right w:val="none" w:sz="0" w:space="0" w:color="auto"/>
          </w:divBdr>
        </w:div>
        <w:div w:id="1108626775">
          <w:marLeft w:val="0"/>
          <w:marRight w:val="0"/>
          <w:marTop w:val="0"/>
          <w:marBottom w:val="0"/>
          <w:divBdr>
            <w:top w:val="none" w:sz="0" w:space="0" w:color="auto"/>
            <w:left w:val="none" w:sz="0" w:space="0" w:color="auto"/>
            <w:bottom w:val="none" w:sz="0" w:space="0" w:color="auto"/>
            <w:right w:val="none" w:sz="0" w:space="0" w:color="auto"/>
          </w:divBdr>
        </w:div>
        <w:div w:id="1126242510">
          <w:marLeft w:val="0"/>
          <w:marRight w:val="0"/>
          <w:marTop w:val="0"/>
          <w:marBottom w:val="0"/>
          <w:divBdr>
            <w:top w:val="none" w:sz="0" w:space="0" w:color="auto"/>
            <w:left w:val="none" w:sz="0" w:space="0" w:color="auto"/>
            <w:bottom w:val="none" w:sz="0" w:space="0" w:color="auto"/>
            <w:right w:val="none" w:sz="0" w:space="0" w:color="auto"/>
          </w:divBdr>
        </w:div>
        <w:div w:id="1129930694">
          <w:marLeft w:val="0"/>
          <w:marRight w:val="0"/>
          <w:marTop w:val="0"/>
          <w:marBottom w:val="0"/>
          <w:divBdr>
            <w:top w:val="none" w:sz="0" w:space="0" w:color="auto"/>
            <w:left w:val="none" w:sz="0" w:space="0" w:color="auto"/>
            <w:bottom w:val="none" w:sz="0" w:space="0" w:color="auto"/>
            <w:right w:val="none" w:sz="0" w:space="0" w:color="auto"/>
          </w:divBdr>
        </w:div>
        <w:div w:id="1163810982">
          <w:marLeft w:val="0"/>
          <w:marRight w:val="0"/>
          <w:marTop w:val="0"/>
          <w:marBottom w:val="0"/>
          <w:divBdr>
            <w:top w:val="none" w:sz="0" w:space="0" w:color="auto"/>
            <w:left w:val="none" w:sz="0" w:space="0" w:color="auto"/>
            <w:bottom w:val="none" w:sz="0" w:space="0" w:color="auto"/>
            <w:right w:val="none" w:sz="0" w:space="0" w:color="auto"/>
          </w:divBdr>
        </w:div>
        <w:div w:id="1181315424">
          <w:marLeft w:val="0"/>
          <w:marRight w:val="0"/>
          <w:marTop w:val="0"/>
          <w:marBottom w:val="0"/>
          <w:divBdr>
            <w:top w:val="none" w:sz="0" w:space="0" w:color="auto"/>
            <w:left w:val="none" w:sz="0" w:space="0" w:color="auto"/>
            <w:bottom w:val="none" w:sz="0" w:space="0" w:color="auto"/>
            <w:right w:val="none" w:sz="0" w:space="0" w:color="auto"/>
          </w:divBdr>
        </w:div>
        <w:div w:id="1188299615">
          <w:marLeft w:val="0"/>
          <w:marRight w:val="0"/>
          <w:marTop w:val="0"/>
          <w:marBottom w:val="0"/>
          <w:divBdr>
            <w:top w:val="none" w:sz="0" w:space="0" w:color="auto"/>
            <w:left w:val="none" w:sz="0" w:space="0" w:color="auto"/>
            <w:bottom w:val="none" w:sz="0" w:space="0" w:color="auto"/>
            <w:right w:val="none" w:sz="0" w:space="0" w:color="auto"/>
          </w:divBdr>
        </w:div>
        <w:div w:id="1293557097">
          <w:marLeft w:val="0"/>
          <w:marRight w:val="0"/>
          <w:marTop w:val="0"/>
          <w:marBottom w:val="0"/>
          <w:divBdr>
            <w:top w:val="none" w:sz="0" w:space="0" w:color="auto"/>
            <w:left w:val="none" w:sz="0" w:space="0" w:color="auto"/>
            <w:bottom w:val="none" w:sz="0" w:space="0" w:color="auto"/>
            <w:right w:val="none" w:sz="0" w:space="0" w:color="auto"/>
          </w:divBdr>
        </w:div>
        <w:div w:id="1344671666">
          <w:marLeft w:val="0"/>
          <w:marRight w:val="0"/>
          <w:marTop w:val="0"/>
          <w:marBottom w:val="0"/>
          <w:divBdr>
            <w:top w:val="none" w:sz="0" w:space="0" w:color="auto"/>
            <w:left w:val="none" w:sz="0" w:space="0" w:color="auto"/>
            <w:bottom w:val="none" w:sz="0" w:space="0" w:color="auto"/>
            <w:right w:val="none" w:sz="0" w:space="0" w:color="auto"/>
          </w:divBdr>
        </w:div>
        <w:div w:id="1382972520">
          <w:marLeft w:val="0"/>
          <w:marRight w:val="0"/>
          <w:marTop w:val="0"/>
          <w:marBottom w:val="0"/>
          <w:divBdr>
            <w:top w:val="none" w:sz="0" w:space="0" w:color="auto"/>
            <w:left w:val="none" w:sz="0" w:space="0" w:color="auto"/>
            <w:bottom w:val="none" w:sz="0" w:space="0" w:color="auto"/>
            <w:right w:val="none" w:sz="0" w:space="0" w:color="auto"/>
          </w:divBdr>
        </w:div>
        <w:div w:id="1407342005">
          <w:marLeft w:val="0"/>
          <w:marRight w:val="0"/>
          <w:marTop w:val="0"/>
          <w:marBottom w:val="0"/>
          <w:divBdr>
            <w:top w:val="none" w:sz="0" w:space="0" w:color="auto"/>
            <w:left w:val="none" w:sz="0" w:space="0" w:color="auto"/>
            <w:bottom w:val="none" w:sz="0" w:space="0" w:color="auto"/>
            <w:right w:val="none" w:sz="0" w:space="0" w:color="auto"/>
          </w:divBdr>
        </w:div>
        <w:div w:id="1454790868">
          <w:marLeft w:val="0"/>
          <w:marRight w:val="0"/>
          <w:marTop w:val="0"/>
          <w:marBottom w:val="0"/>
          <w:divBdr>
            <w:top w:val="none" w:sz="0" w:space="0" w:color="auto"/>
            <w:left w:val="none" w:sz="0" w:space="0" w:color="auto"/>
            <w:bottom w:val="none" w:sz="0" w:space="0" w:color="auto"/>
            <w:right w:val="none" w:sz="0" w:space="0" w:color="auto"/>
          </w:divBdr>
        </w:div>
        <w:div w:id="1501120440">
          <w:marLeft w:val="0"/>
          <w:marRight w:val="0"/>
          <w:marTop w:val="0"/>
          <w:marBottom w:val="0"/>
          <w:divBdr>
            <w:top w:val="none" w:sz="0" w:space="0" w:color="auto"/>
            <w:left w:val="none" w:sz="0" w:space="0" w:color="auto"/>
            <w:bottom w:val="none" w:sz="0" w:space="0" w:color="auto"/>
            <w:right w:val="none" w:sz="0" w:space="0" w:color="auto"/>
          </w:divBdr>
        </w:div>
        <w:div w:id="1527787236">
          <w:marLeft w:val="0"/>
          <w:marRight w:val="0"/>
          <w:marTop w:val="0"/>
          <w:marBottom w:val="0"/>
          <w:divBdr>
            <w:top w:val="none" w:sz="0" w:space="0" w:color="auto"/>
            <w:left w:val="none" w:sz="0" w:space="0" w:color="auto"/>
            <w:bottom w:val="none" w:sz="0" w:space="0" w:color="auto"/>
            <w:right w:val="none" w:sz="0" w:space="0" w:color="auto"/>
          </w:divBdr>
        </w:div>
        <w:div w:id="1528327670">
          <w:marLeft w:val="0"/>
          <w:marRight w:val="0"/>
          <w:marTop w:val="0"/>
          <w:marBottom w:val="0"/>
          <w:divBdr>
            <w:top w:val="none" w:sz="0" w:space="0" w:color="auto"/>
            <w:left w:val="none" w:sz="0" w:space="0" w:color="auto"/>
            <w:bottom w:val="none" w:sz="0" w:space="0" w:color="auto"/>
            <w:right w:val="none" w:sz="0" w:space="0" w:color="auto"/>
          </w:divBdr>
        </w:div>
        <w:div w:id="1528714801">
          <w:marLeft w:val="0"/>
          <w:marRight w:val="0"/>
          <w:marTop w:val="0"/>
          <w:marBottom w:val="0"/>
          <w:divBdr>
            <w:top w:val="none" w:sz="0" w:space="0" w:color="auto"/>
            <w:left w:val="none" w:sz="0" w:space="0" w:color="auto"/>
            <w:bottom w:val="none" w:sz="0" w:space="0" w:color="auto"/>
            <w:right w:val="none" w:sz="0" w:space="0" w:color="auto"/>
          </w:divBdr>
        </w:div>
        <w:div w:id="1532301961">
          <w:marLeft w:val="0"/>
          <w:marRight w:val="0"/>
          <w:marTop w:val="0"/>
          <w:marBottom w:val="0"/>
          <w:divBdr>
            <w:top w:val="none" w:sz="0" w:space="0" w:color="auto"/>
            <w:left w:val="none" w:sz="0" w:space="0" w:color="auto"/>
            <w:bottom w:val="none" w:sz="0" w:space="0" w:color="auto"/>
            <w:right w:val="none" w:sz="0" w:space="0" w:color="auto"/>
          </w:divBdr>
        </w:div>
        <w:div w:id="1559976530">
          <w:marLeft w:val="0"/>
          <w:marRight w:val="0"/>
          <w:marTop w:val="0"/>
          <w:marBottom w:val="0"/>
          <w:divBdr>
            <w:top w:val="none" w:sz="0" w:space="0" w:color="auto"/>
            <w:left w:val="none" w:sz="0" w:space="0" w:color="auto"/>
            <w:bottom w:val="none" w:sz="0" w:space="0" w:color="auto"/>
            <w:right w:val="none" w:sz="0" w:space="0" w:color="auto"/>
          </w:divBdr>
        </w:div>
        <w:div w:id="1581988756">
          <w:marLeft w:val="0"/>
          <w:marRight w:val="0"/>
          <w:marTop w:val="0"/>
          <w:marBottom w:val="0"/>
          <w:divBdr>
            <w:top w:val="none" w:sz="0" w:space="0" w:color="auto"/>
            <w:left w:val="none" w:sz="0" w:space="0" w:color="auto"/>
            <w:bottom w:val="none" w:sz="0" w:space="0" w:color="auto"/>
            <w:right w:val="none" w:sz="0" w:space="0" w:color="auto"/>
          </w:divBdr>
        </w:div>
        <w:div w:id="1640379465">
          <w:marLeft w:val="0"/>
          <w:marRight w:val="0"/>
          <w:marTop w:val="0"/>
          <w:marBottom w:val="0"/>
          <w:divBdr>
            <w:top w:val="none" w:sz="0" w:space="0" w:color="auto"/>
            <w:left w:val="none" w:sz="0" w:space="0" w:color="auto"/>
            <w:bottom w:val="none" w:sz="0" w:space="0" w:color="auto"/>
            <w:right w:val="none" w:sz="0" w:space="0" w:color="auto"/>
          </w:divBdr>
        </w:div>
        <w:div w:id="1654722193">
          <w:marLeft w:val="0"/>
          <w:marRight w:val="0"/>
          <w:marTop w:val="0"/>
          <w:marBottom w:val="0"/>
          <w:divBdr>
            <w:top w:val="none" w:sz="0" w:space="0" w:color="auto"/>
            <w:left w:val="none" w:sz="0" w:space="0" w:color="auto"/>
            <w:bottom w:val="none" w:sz="0" w:space="0" w:color="auto"/>
            <w:right w:val="none" w:sz="0" w:space="0" w:color="auto"/>
          </w:divBdr>
        </w:div>
        <w:div w:id="1669016756">
          <w:marLeft w:val="0"/>
          <w:marRight w:val="0"/>
          <w:marTop w:val="0"/>
          <w:marBottom w:val="0"/>
          <w:divBdr>
            <w:top w:val="none" w:sz="0" w:space="0" w:color="auto"/>
            <w:left w:val="none" w:sz="0" w:space="0" w:color="auto"/>
            <w:bottom w:val="none" w:sz="0" w:space="0" w:color="auto"/>
            <w:right w:val="none" w:sz="0" w:space="0" w:color="auto"/>
          </w:divBdr>
        </w:div>
        <w:div w:id="1704210140">
          <w:marLeft w:val="0"/>
          <w:marRight w:val="0"/>
          <w:marTop w:val="0"/>
          <w:marBottom w:val="0"/>
          <w:divBdr>
            <w:top w:val="none" w:sz="0" w:space="0" w:color="auto"/>
            <w:left w:val="none" w:sz="0" w:space="0" w:color="auto"/>
            <w:bottom w:val="none" w:sz="0" w:space="0" w:color="auto"/>
            <w:right w:val="none" w:sz="0" w:space="0" w:color="auto"/>
          </w:divBdr>
        </w:div>
        <w:div w:id="1707874462">
          <w:marLeft w:val="0"/>
          <w:marRight w:val="0"/>
          <w:marTop w:val="0"/>
          <w:marBottom w:val="0"/>
          <w:divBdr>
            <w:top w:val="none" w:sz="0" w:space="0" w:color="auto"/>
            <w:left w:val="none" w:sz="0" w:space="0" w:color="auto"/>
            <w:bottom w:val="none" w:sz="0" w:space="0" w:color="auto"/>
            <w:right w:val="none" w:sz="0" w:space="0" w:color="auto"/>
          </w:divBdr>
        </w:div>
        <w:div w:id="1716927628">
          <w:marLeft w:val="0"/>
          <w:marRight w:val="0"/>
          <w:marTop w:val="0"/>
          <w:marBottom w:val="0"/>
          <w:divBdr>
            <w:top w:val="none" w:sz="0" w:space="0" w:color="auto"/>
            <w:left w:val="none" w:sz="0" w:space="0" w:color="auto"/>
            <w:bottom w:val="none" w:sz="0" w:space="0" w:color="auto"/>
            <w:right w:val="none" w:sz="0" w:space="0" w:color="auto"/>
          </w:divBdr>
        </w:div>
        <w:div w:id="1807114470">
          <w:marLeft w:val="0"/>
          <w:marRight w:val="0"/>
          <w:marTop w:val="0"/>
          <w:marBottom w:val="0"/>
          <w:divBdr>
            <w:top w:val="none" w:sz="0" w:space="0" w:color="auto"/>
            <w:left w:val="none" w:sz="0" w:space="0" w:color="auto"/>
            <w:bottom w:val="none" w:sz="0" w:space="0" w:color="auto"/>
            <w:right w:val="none" w:sz="0" w:space="0" w:color="auto"/>
          </w:divBdr>
        </w:div>
        <w:div w:id="1879925038">
          <w:marLeft w:val="0"/>
          <w:marRight w:val="0"/>
          <w:marTop w:val="0"/>
          <w:marBottom w:val="0"/>
          <w:divBdr>
            <w:top w:val="none" w:sz="0" w:space="0" w:color="auto"/>
            <w:left w:val="none" w:sz="0" w:space="0" w:color="auto"/>
            <w:bottom w:val="none" w:sz="0" w:space="0" w:color="auto"/>
            <w:right w:val="none" w:sz="0" w:space="0" w:color="auto"/>
          </w:divBdr>
        </w:div>
        <w:div w:id="2033678663">
          <w:marLeft w:val="0"/>
          <w:marRight w:val="0"/>
          <w:marTop w:val="0"/>
          <w:marBottom w:val="0"/>
          <w:divBdr>
            <w:top w:val="none" w:sz="0" w:space="0" w:color="auto"/>
            <w:left w:val="none" w:sz="0" w:space="0" w:color="auto"/>
            <w:bottom w:val="none" w:sz="0" w:space="0" w:color="auto"/>
            <w:right w:val="none" w:sz="0" w:space="0" w:color="auto"/>
          </w:divBdr>
        </w:div>
        <w:div w:id="2101363304">
          <w:marLeft w:val="0"/>
          <w:marRight w:val="0"/>
          <w:marTop w:val="0"/>
          <w:marBottom w:val="0"/>
          <w:divBdr>
            <w:top w:val="none" w:sz="0" w:space="0" w:color="auto"/>
            <w:left w:val="none" w:sz="0" w:space="0" w:color="auto"/>
            <w:bottom w:val="none" w:sz="0" w:space="0" w:color="auto"/>
            <w:right w:val="none" w:sz="0" w:space="0" w:color="auto"/>
          </w:divBdr>
        </w:div>
        <w:div w:id="2118327240">
          <w:marLeft w:val="0"/>
          <w:marRight w:val="0"/>
          <w:marTop w:val="0"/>
          <w:marBottom w:val="0"/>
          <w:divBdr>
            <w:top w:val="none" w:sz="0" w:space="0" w:color="auto"/>
            <w:left w:val="none" w:sz="0" w:space="0" w:color="auto"/>
            <w:bottom w:val="none" w:sz="0" w:space="0" w:color="auto"/>
            <w:right w:val="none" w:sz="0" w:space="0" w:color="auto"/>
          </w:divBdr>
        </w:div>
      </w:divsChild>
    </w:div>
    <w:div w:id="77287413">
      <w:bodyDiv w:val="1"/>
      <w:marLeft w:val="0"/>
      <w:marRight w:val="0"/>
      <w:marTop w:val="0"/>
      <w:marBottom w:val="0"/>
      <w:divBdr>
        <w:top w:val="none" w:sz="0" w:space="0" w:color="auto"/>
        <w:left w:val="none" w:sz="0" w:space="0" w:color="auto"/>
        <w:bottom w:val="none" w:sz="0" w:space="0" w:color="auto"/>
        <w:right w:val="none" w:sz="0" w:space="0" w:color="auto"/>
      </w:divBdr>
    </w:div>
    <w:div w:id="92092505">
      <w:bodyDiv w:val="1"/>
      <w:marLeft w:val="0"/>
      <w:marRight w:val="0"/>
      <w:marTop w:val="0"/>
      <w:marBottom w:val="0"/>
      <w:divBdr>
        <w:top w:val="none" w:sz="0" w:space="0" w:color="auto"/>
        <w:left w:val="none" w:sz="0" w:space="0" w:color="auto"/>
        <w:bottom w:val="none" w:sz="0" w:space="0" w:color="auto"/>
        <w:right w:val="none" w:sz="0" w:space="0" w:color="auto"/>
      </w:divBdr>
    </w:div>
    <w:div w:id="123620929">
      <w:bodyDiv w:val="1"/>
      <w:marLeft w:val="0"/>
      <w:marRight w:val="0"/>
      <w:marTop w:val="0"/>
      <w:marBottom w:val="0"/>
      <w:divBdr>
        <w:top w:val="none" w:sz="0" w:space="0" w:color="auto"/>
        <w:left w:val="none" w:sz="0" w:space="0" w:color="auto"/>
        <w:bottom w:val="none" w:sz="0" w:space="0" w:color="auto"/>
        <w:right w:val="none" w:sz="0" w:space="0" w:color="auto"/>
      </w:divBdr>
    </w:div>
    <w:div w:id="200630796">
      <w:bodyDiv w:val="1"/>
      <w:marLeft w:val="0"/>
      <w:marRight w:val="0"/>
      <w:marTop w:val="0"/>
      <w:marBottom w:val="0"/>
      <w:divBdr>
        <w:top w:val="none" w:sz="0" w:space="0" w:color="auto"/>
        <w:left w:val="none" w:sz="0" w:space="0" w:color="auto"/>
        <w:bottom w:val="none" w:sz="0" w:space="0" w:color="auto"/>
        <w:right w:val="none" w:sz="0" w:space="0" w:color="auto"/>
      </w:divBdr>
    </w:div>
    <w:div w:id="221139166">
      <w:bodyDiv w:val="1"/>
      <w:marLeft w:val="0"/>
      <w:marRight w:val="0"/>
      <w:marTop w:val="0"/>
      <w:marBottom w:val="0"/>
      <w:divBdr>
        <w:top w:val="none" w:sz="0" w:space="0" w:color="auto"/>
        <w:left w:val="none" w:sz="0" w:space="0" w:color="auto"/>
        <w:bottom w:val="none" w:sz="0" w:space="0" w:color="auto"/>
        <w:right w:val="none" w:sz="0" w:space="0" w:color="auto"/>
      </w:divBdr>
      <w:divsChild>
        <w:div w:id="568002007">
          <w:marLeft w:val="0"/>
          <w:marRight w:val="0"/>
          <w:marTop w:val="100"/>
          <w:marBottom w:val="100"/>
          <w:divBdr>
            <w:top w:val="single" w:sz="2" w:space="0" w:color="666666"/>
            <w:left w:val="single" w:sz="6" w:space="0" w:color="666666"/>
            <w:bottom w:val="single" w:sz="6" w:space="0" w:color="666666"/>
            <w:right w:val="single" w:sz="6" w:space="0" w:color="666666"/>
          </w:divBdr>
          <w:divsChild>
            <w:div w:id="170971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1114">
      <w:bodyDiv w:val="1"/>
      <w:marLeft w:val="0"/>
      <w:marRight w:val="0"/>
      <w:marTop w:val="0"/>
      <w:marBottom w:val="0"/>
      <w:divBdr>
        <w:top w:val="none" w:sz="0" w:space="0" w:color="auto"/>
        <w:left w:val="none" w:sz="0" w:space="0" w:color="auto"/>
        <w:bottom w:val="none" w:sz="0" w:space="0" w:color="auto"/>
        <w:right w:val="none" w:sz="0" w:space="0" w:color="auto"/>
      </w:divBdr>
    </w:div>
    <w:div w:id="303002322">
      <w:bodyDiv w:val="1"/>
      <w:marLeft w:val="0"/>
      <w:marRight w:val="0"/>
      <w:marTop w:val="0"/>
      <w:marBottom w:val="0"/>
      <w:divBdr>
        <w:top w:val="none" w:sz="0" w:space="0" w:color="auto"/>
        <w:left w:val="none" w:sz="0" w:space="0" w:color="auto"/>
        <w:bottom w:val="none" w:sz="0" w:space="0" w:color="auto"/>
        <w:right w:val="none" w:sz="0" w:space="0" w:color="auto"/>
      </w:divBdr>
    </w:div>
    <w:div w:id="316998304">
      <w:bodyDiv w:val="1"/>
      <w:marLeft w:val="0"/>
      <w:marRight w:val="0"/>
      <w:marTop w:val="0"/>
      <w:marBottom w:val="0"/>
      <w:divBdr>
        <w:top w:val="none" w:sz="0" w:space="0" w:color="auto"/>
        <w:left w:val="none" w:sz="0" w:space="0" w:color="auto"/>
        <w:bottom w:val="none" w:sz="0" w:space="0" w:color="auto"/>
        <w:right w:val="none" w:sz="0" w:space="0" w:color="auto"/>
      </w:divBdr>
      <w:divsChild>
        <w:div w:id="1456826045">
          <w:marLeft w:val="0"/>
          <w:marRight w:val="0"/>
          <w:marTop w:val="100"/>
          <w:marBottom w:val="100"/>
          <w:divBdr>
            <w:top w:val="single" w:sz="2" w:space="0" w:color="666666"/>
            <w:left w:val="single" w:sz="6" w:space="0" w:color="666666"/>
            <w:bottom w:val="single" w:sz="6" w:space="0" w:color="666666"/>
            <w:right w:val="single" w:sz="6" w:space="0" w:color="666666"/>
          </w:divBdr>
          <w:divsChild>
            <w:div w:id="1071120646">
              <w:marLeft w:val="0"/>
              <w:marRight w:val="0"/>
              <w:marTop w:val="0"/>
              <w:marBottom w:val="0"/>
              <w:divBdr>
                <w:top w:val="none" w:sz="0" w:space="0" w:color="auto"/>
                <w:left w:val="none" w:sz="0" w:space="0" w:color="auto"/>
                <w:bottom w:val="none" w:sz="0" w:space="0" w:color="auto"/>
                <w:right w:val="none" w:sz="0" w:space="0" w:color="auto"/>
              </w:divBdr>
              <w:divsChild>
                <w:div w:id="43463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4971">
      <w:bodyDiv w:val="1"/>
      <w:marLeft w:val="0"/>
      <w:marRight w:val="0"/>
      <w:marTop w:val="0"/>
      <w:marBottom w:val="0"/>
      <w:divBdr>
        <w:top w:val="none" w:sz="0" w:space="0" w:color="auto"/>
        <w:left w:val="none" w:sz="0" w:space="0" w:color="auto"/>
        <w:bottom w:val="none" w:sz="0" w:space="0" w:color="auto"/>
        <w:right w:val="none" w:sz="0" w:space="0" w:color="auto"/>
      </w:divBdr>
    </w:div>
    <w:div w:id="373504142">
      <w:bodyDiv w:val="1"/>
      <w:marLeft w:val="0"/>
      <w:marRight w:val="0"/>
      <w:marTop w:val="0"/>
      <w:marBottom w:val="0"/>
      <w:divBdr>
        <w:top w:val="none" w:sz="0" w:space="0" w:color="auto"/>
        <w:left w:val="none" w:sz="0" w:space="0" w:color="auto"/>
        <w:bottom w:val="none" w:sz="0" w:space="0" w:color="auto"/>
        <w:right w:val="none" w:sz="0" w:space="0" w:color="auto"/>
      </w:divBdr>
    </w:div>
    <w:div w:id="383141076">
      <w:bodyDiv w:val="1"/>
      <w:marLeft w:val="0"/>
      <w:marRight w:val="0"/>
      <w:marTop w:val="0"/>
      <w:marBottom w:val="0"/>
      <w:divBdr>
        <w:top w:val="none" w:sz="0" w:space="0" w:color="auto"/>
        <w:left w:val="none" w:sz="0" w:space="0" w:color="auto"/>
        <w:bottom w:val="none" w:sz="0" w:space="0" w:color="auto"/>
        <w:right w:val="none" w:sz="0" w:space="0" w:color="auto"/>
      </w:divBdr>
      <w:divsChild>
        <w:div w:id="893084496">
          <w:marLeft w:val="0"/>
          <w:marRight w:val="0"/>
          <w:marTop w:val="100"/>
          <w:marBottom w:val="100"/>
          <w:divBdr>
            <w:top w:val="single" w:sz="2" w:space="0" w:color="666666"/>
            <w:left w:val="single" w:sz="4" w:space="0" w:color="666666"/>
            <w:bottom w:val="single" w:sz="4" w:space="0" w:color="666666"/>
            <w:right w:val="single" w:sz="4" w:space="0" w:color="666666"/>
          </w:divBdr>
          <w:divsChild>
            <w:div w:id="147148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30329">
      <w:bodyDiv w:val="1"/>
      <w:marLeft w:val="0"/>
      <w:marRight w:val="0"/>
      <w:marTop w:val="0"/>
      <w:marBottom w:val="0"/>
      <w:divBdr>
        <w:top w:val="none" w:sz="0" w:space="0" w:color="auto"/>
        <w:left w:val="none" w:sz="0" w:space="0" w:color="auto"/>
        <w:bottom w:val="none" w:sz="0" w:space="0" w:color="auto"/>
        <w:right w:val="none" w:sz="0" w:space="0" w:color="auto"/>
      </w:divBdr>
    </w:div>
    <w:div w:id="410392941">
      <w:bodyDiv w:val="1"/>
      <w:marLeft w:val="0"/>
      <w:marRight w:val="0"/>
      <w:marTop w:val="0"/>
      <w:marBottom w:val="0"/>
      <w:divBdr>
        <w:top w:val="none" w:sz="0" w:space="0" w:color="auto"/>
        <w:left w:val="none" w:sz="0" w:space="0" w:color="auto"/>
        <w:bottom w:val="none" w:sz="0" w:space="0" w:color="auto"/>
        <w:right w:val="none" w:sz="0" w:space="0" w:color="auto"/>
      </w:divBdr>
    </w:div>
    <w:div w:id="416752508">
      <w:bodyDiv w:val="1"/>
      <w:marLeft w:val="0"/>
      <w:marRight w:val="0"/>
      <w:marTop w:val="0"/>
      <w:marBottom w:val="0"/>
      <w:divBdr>
        <w:top w:val="none" w:sz="0" w:space="0" w:color="auto"/>
        <w:left w:val="none" w:sz="0" w:space="0" w:color="auto"/>
        <w:bottom w:val="none" w:sz="0" w:space="0" w:color="auto"/>
        <w:right w:val="none" w:sz="0" w:space="0" w:color="auto"/>
      </w:divBdr>
    </w:div>
    <w:div w:id="425426097">
      <w:bodyDiv w:val="1"/>
      <w:marLeft w:val="0"/>
      <w:marRight w:val="0"/>
      <w:marTop w:val="0"/>
      <w:marBottom w:val="0"/>
      <w:divBdr>
        <w:top w:val="none" w:sz="0" w:space="0" w:color="auto"/>
        <w:left w:val="none" w:sz="0" w:space="0" w:color="auto"/>
        <w:bottom w:val="none" w:sz="0" w:space="0" w:color="auto"/>
        <w:right w:val="none" w:sz="0" w:space="0" w:color="auto"/>
      </w:divBdr>
    </w:div>
    <w:div w:id="450561504">
      <w:bodyDiv w:val="1"/>
      <w:marLeft w:val="0"/>
      <w:marRight w:val="0"/>
      <w:marTop w:val="0"/>
      <w:marBottom w:val="0"/>
      <w:divBdr>
        <w:top w:val="none" w:sz="0" w:space="0" w:color="auto"/>
        <w:left w:val="none" w:sz="0" w:space="0" w:color="auto"/>
        <w:bottom w:val="none" w:sz="0" w:space="0" w:color="auto"/>
        <w:right w:val="none" w:sz="0" w:space="0" w:color="auto"/>
      </w:divBdr>
      <w:divsChild>
        <w:div w:id="782654514">
          <w:marLeft w:val="0"/>
          <w:marRight w:val="0"/>
          <w:marTop w:val="100"/>
          <w:marBottom w:val="100"/>
          <w:divBdr>
            <w:top w:val="single" w:sz="2" w:space="0" w:color="666666"/>
            <w:left w:val="single" w:sz="6" w:space="0" w:color="666666"/>
            <w:bottom w:val="single" w:sz="6" w:space="0" w:color="666666"/>
            <w:right w:val="single" w:sz="6" w:space="0" w:color="666666"/>
          </w:divBdr>
          <w:divsChild>
            <w:div w:id="97773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37875">
      <w:bodyDiv w:val="1"/>
      <w:marLeft w:val="0"/>
      <w:marRight w:val="0"/>
      <w:marTop w:val="0"/>
      <w:marBottom w:val="0"/>
      <w:divBdr>
        <w:top w:val="none" w:sz="0" w:space="0" w:color="auto"/>
        <w:left w:val="none" w:sz="0" w:space="0" w:color="auto"/>
        <w:bottom w:val="none" w:sz="0" w:space="0" w:color="auto"/>
        <w:right w:val="none" w:sz="0" w:space="0" w:color="auto"/>
      </w:divBdr>
      <w:divsChild>
        <w:div w:id="62216286">
          <w:marLeft w:val="0"/>
          <w:marRight w:val="0"/>
          <w:marTop w:val="0"/>
          <w:marBottom w:val="0"/>
          <w:divBdr>
            <w:top w:val="none" w:sz="0" w:space="0" w:color="auto"/>
            <w:left w:val="none" w:sz="0" w:space="0" w:color="auto"/>
            <w:bottom w:val="none" w:sz="0" w:space="0" w:color="auto"/>
            <w:right w:val="none" w:sz="0" w:space="0" w:color="auto"/>
          </w:divBdr>
        </w:div>
        <w:div w:id="80373256">
          <w:marLeft w:val="0"/>
          <w:marRight w:val="0"/>
          <w:marTop w:val="0"/>
          <w:marBottom w:val="0"/>
          <w:divBdr>
            <w:top w:val="none" w:sz="0" w:space="0" w:color="auto"/>
            <w:left w:val="none" w:sz="0" w:space="0" w:color="auto"/>
            <w:bottom w:val="none" w:sz="0" w:space="0" w:color="auto"/>
            <w:right w:val="none" w:sz="0" w:space="0" w:color="auto"/>
          </w:divBdr>
        </w:div>
        <w:div w:id="87505059">
          <w:marLeft w:val="0"/>
          <w:marRight w:val="0"/>
          <w:marTop w:val="0"/>
          <w:marBottom w:val="0"/>
          <w:divBdr>
            <w:top w:val="none" w:sz="0" w:space="0" w:color="auto"/>
            <w:left w:val="none" w:sz="0" w:space="0" w:color="auto"/>
            <w:bottom w:val="none" w:sz="0" w:space="0" w:color="auto"/>
            <w:right w:val="none" w:sz="0" w:space="0" w:color="auto"/>
          </w:divBdr>
        </w:div>
        <w:div w:id="211891050">
          <w:marLeft w:val="0"/>
          <w:marRight w:val="0"/>
          <w:marTop w:val="0"/>
          <w:marBottom w:val="0"/>
          <w:divBdr>
            <w:top w:val="none" w:sz="0" w:space="0" w:color="auto"/>
            <w:left w:val="none" w:sz="0" w:space="0" w:color="auto"/>
            <w:bottom w:val="none" w:sz="0" w:space="0" w:color="auto"/>
            <w:right w:val="none" w:sz="0" w:space="0" w:color="auto"/>
          </w:divBdr>
        </w:div>
        <w:div w:id="212737057">
          <w:marLeft w:val="0"/>
          <w:marRight w:val="0"/>
          <w:marTop w:val="0"/>
          <w:marBottom w:val="0"/>
          <w:divBdr>
            <w:top w:val="none" w:sz="0" w:space="0" w:color="auto"/>
            <w:left w:val="none" w:sz="0" w:space="0" w:color="auto"/>
            <w:bottom w:val="none" w:sz="0" w:space="0" w:color="auto"/>
            <w:right w:val="none" w:sz="0" w:space="0" w:color="auto"/>
          </w:divBdr>
        </w:div>
        <w:div w:id="294917241">
          <w:marLeft w:val="0"/>
          <w:marRight w:val="0"/>
          <w:marTop w:val="0"/>
          <w:marBottom w:val="0"/>
          <w:divBdr>
            <w:top w:val="none" w:sz="0" w:space="0" w:color="auto"/>
            <w:left w:val="none" w:sz="0" w:space="0" w:color="auto"/>
            <w:bottom w:val="none" w:sz="0" w:space="0" w:color="auto"/>
            <w:right w:val="none" w:sz="0" w:space="0" w:color="auto"/>
          </w:divBdr>
        </w:div>
        <w:div w:id="301616256">
          <w:marLeft w:val="0"/>
          <w:marRight w:val="0"/>
          <w:marTop w:val="0"/>
          <w:marBottom w:val="0"/>
          <w:divBdr>
            <w:top w:val="none" w:sz="0" w:space="0" w:color="auto"/>
            <w:left w:val="none" w:sz="0" w:space="0" w:color="auto"/>
            <w:bottom w:val="none" w:sz="0" w:space="0" w:color="auto"/>
            <w:right w:val="none" w:sz="0" w:space="0" w:color="auto"/>
          </w:divBdr>
        </w:div>
        <w:div w:id="363097988">
          <w:marLeft w:val="0"/>
          <w:marRight w:val="0"/>
          <w:marTop w:val="0"/>
          <w:marBottom w:val="0"/>
          <w:divBdr>
            <w:top w:val="none" w:sz="0" w:space="0" w:color="auto"/>
            <w:left w:val="none" w:sz="0" w:space="0" w:color="auto"/>
            <w:bottom w:val="none" w:sz="0" w:space="0" w:color="auto"/>
            <w:right w:val="none" w:sz="0" w:space="0" w:color="auto"/>
          </w:divBdr>
        </w:div>
        <w:div w:id="430515992">
          <w:marLeft w:val="0"/>
          <w:marRight w:val="0"/>
          <w:marTop w:val="0"/>
          <w:marBottom w:val="0"/>
          <w:divBdr>
            <w:top w:val="none" w:sz="0" w:space="0" w:color="auto"/>
            <w:left w:val="none" w:sz="0" w:space="0" w:color="auto"/>
            <w:bottom w:val="none" w:sz="0" w:space="0" w:color="auto"/>
            <w:right w:val="none" w:sz="0" w:space="0" w:color="auto"/>
          </w:divBdr>
        </w:div>
        <w:div w:id="469708741">
          <w:marLeft w:val="0"/>
          <w:marRight w:val="0"/>
          <w:marTop w:val="0"/>
          <w:marBottom w:val="0"/>
          <w:divBdr>
            <w:top w:val="none" w:sz="0" w:space="0" w:color="auto"/>
            <w:left w:val="none" w:sz="0" w:space="0" w:color="auto"/>
            <w:bottom w:val="none" w:sz="0" w:space="0" w:color="auto"/>
            <w:right w:val="none" w:sz="0" w:space="0" w:color="auto"/>
          </w:divBdr>
        </w:div>
        <w:div w:id="512457795">
          <w:marLeft w:val="0"/>
          <w:marRight w:val="0"/>
          <w:marTop w:val="0"/>
          <w:marBottom w:val="0"/>
          <w:divBdr>
            <w:top w:val="none" w:sz="0" w:space="0" w:color="auto"/>
            <w:left w:val="none" w:sz="0" w:space="0" w:color="auto"/>
            <w:bottom w:val="none" w:sz="0" w:space="0" w:color="auto"/>
            <w:right w:val="none" w:sz="0" w:space="0" w:color="auto"/>
          </w:divBdr>
        </w:div>
        <w:div w:id="521405039">
          <w:marLeft w:val="0"/>
          <w:marRight w:val="0"/>
          <w:marTop w:val="0"/>
          <w:marBottom w:val="0"/>
          <w:divBdr>
            <w:top w:val="none" w:sz="0" w:space="0" w:color="auto"/>
            <w:left w:val="none" w:sz="0" w:space="0" w:color="auto"/>
            <w:bottom w:val="none" w:sz="0" w:space="0" w:color="auto"/>
            <w:right w:val="none" w:sz="0" w:space="0" w:color="auto"/>
          </w:divBdr>
        </w:div>
        <w:div w:id="529535155">
          <w:marLeft w:val="0"/>
          <w:marRight w:val="0"/>
          <w:marTop w:val="0"/>
          <w:marBottom w:val="0"/>
          <w:divBdr>
            <w:top w:val="none" w:sz="0" w:space="0" w:color="auto"/>
            <w:left w:val="none" w:sz="0" w:space="0" w:color="auto"/>
            <w:bottom w:val="none" w:sz="0" w:space="0" w:color="auto"/>
            <w:right w:val="none" w:sz="0" w:space="0" w:color="auto"/>
          </w:divBdr>
        </w:div>
        <w:div w:id="591399523">
          <w:marLeft w:val="0"/>
          <w:marRight w:val="0"/>
          <w:marTop w:val="0"/>
          <w:marBottom w:val="0"/>
          <w:divBdr>
            <w:top w:val="none" w:sz="0" w:space="0" w:color="auto"/>
            <w:left w:val="none" w:sz="0" w:space="0" w:color="auto"/>
            <w:bottom w:val="none" w:sz="0" w:space="0" w:color="auto"/>
            <w:right w:val="none" w:sz="0" w:space="0" w:color="auto"/>
          </w:divBdr>
        </w:div>
        <w:div w:id="713576199">
          <w:marLeft w:val="0"/>
          <w:marRight w:val="0"/>
          <w:marTop w:val="0"/>
          <w:marBottom w:val="0"/>
          <w:divBdr>
            <w:top w:val="none" w:sz="0" w:space="0" w:color="auto"/>
            <w:left w:val="none" w:sz="0" w:space="0" w:color="auto"/>
            <w:bottom w:val="none" w:sz="0" w:space="0" w:color="auto"/>
            <w:right w:val="none" w:sz="0" w:space="0" w:color="auto"/>
          </w:divBdr>
        </w:div>
        <w:div w:id="782650081">
          <w:marLeft w:val="0"/>
          <w:marRight w:val="0"/>
          <w:marTop w:val="0"/>
          <w:marBottom w:val="0"/>
          <w:divBdr>
            <w:top w:val="none" w:sz="0" w:space="0" w:color="auto"/>
            <w:left w:val="none" w:sz="0" w:space="0" w:color="auto"/>
            <w:bottom w:val="none" w:sz="0" w:space="0" w:color="auto"/>
            <w:right w:val="none" w:sz="0" w:space="0" w:color="auto"/>
          </w:divBdr>
        </w:div>
        <w:div w:id="888342657">
          <w:marLeft w:val="0"/>
          <w:marRight w:val="0"/>
          <w:marTop w:val="0"/>
          <w:marBottom w:val="0"/>
          <w:divBdr>
            <w:top w:val="none" w:sz="0" w:space="0" w:color="auto"/>
            <w:left w:val="none" w:sz="0" w:space="0" w:color="auto"/>
            <w:bottom w:val="none" w:sz="0" w:space="0" w:color="auto"/>
            <w:right w:val="none" w:sz="0" w:space="0" w:color="auto"/>
          </w:divBdr>
        </w:div>
        <w:div w:id="892081498">
          <w:marLeft w:val="0"/>
          <w:marRight w:val="0"/>
          <w:marTop w:val="0"/>
          <w:marBottom w:val="0"/>
          <w:divBdr>
            <w:top w:val="none" w:sz="0" w:space="0" w:color="auto"/>
            <w:left w:val="none" w:sz="0" w:space="0" w:color="auto"/>
            <w:bottom w:val="none" w:sz="0" w:space="0" w:color="auto"/>
            <w:right w:val="none" w:sz="0" w:space="0" w:color="auto"/>
          </w:divBdr>
        </w:div>
        <w:div w:id="948127283">
          <w:marLeft w:val="0"/>
          <w:marRight w:val="0"/>
          <w:marTop w:val="0"/>
          <w:marBottom w:val="0"/>
          <w:divBdr>
            <w:top w:val="none" w:sz="0" w:space="0" w:color="auto"/>
            <w:left w:val="none" w:sz="0" w:space="0" w:color="auto"/>
            <w:bottom w:val="none" w:sz="0" w:space="0" w:color="auto"/>
            <w:right w:val="none" w:sz="0" w:space="0" w:color="auto"/>
          </w:divBdr>
        </w:div>
        <w:div w:id="970787594">
          <w:marLeft w:val="0"/>
          <w:marRight w:val="0"/>
          <w:marTop w:val="0"/>
          <w:marBottom w:val="0"/>
          <w:divBdr>
            <w:top w:val="none" w:sz="0" w:space="0" w:color="auto"/>
            <w:left w:val="none" w:sz="0" w:space="0" w:color="auto"/>
            <w:bottom w:val="none" w:sz="0" w:space="0" w:color="auto"/>
            <w:right w:val="none" w:sz="0" w:space="0" w:color="auto"/>
          </w:divBdr>
        </w:div>
        <w:div w:id="974068014">
          <w:marLeft w:val="0"/>
          <w:marRight w:val="0"/>
          <w:marTop w:val="0"/>
          <w:marBottom w:val="0"/>
          <w:divBdr>
            <w:top w:val="none" w:sz="0" w:space="0" w:color="auto"/>
            <w:left w:val="none" w:sz="0" w:space="0" w:color="auto"/>
            <w:bottom w:val="none" w:sz="0" w:space="0" w:color="auto"/>
            <w:right w:val="none" w:sz="0" w:space="0" w:color="auto"/>
          </w:divBdr>
        </w:div>
        <w:div w:id="976685304">
          <w:marLeft w:val="0"/>
          <w:marRight w:val="0"/>
          <w:marTop w:val="0"/>
          <w:marBottom w:val="0"/>
          <w:divBdr>
            <w:top w:val="none" w:sz="0" w:space="0" w:color="auto"/>
            <w:left w:val="none" w:sz="0" w:space="0" w:color="auto"/>
            <w:bottom w:val="none" w:sz="0" w:space="0" w:color="auto"/>
            <w:right w:val="none" w:sz="0" w:space="0" w:color="auto"/>
          </w:divBdr>
        </w:div>
        <w:div w:id="983386241">
          <w:marLeft w:val="0"/>
          <w:marRight w:val="0"/>
          <w:marTop w:val="0"/>
          <w:marBottom w:val="0"/>
          <w:divBdr>
            <w:top w:val="none" w:sz="0" w:space="0" w:color="auto"/>
            <w:left w:val="none" w:sz="0" w:space="0" w:color="auto"/>
            <w:bottom w:val="none" w:sz="0" w:space="0" w:color="auto"/>
            <w:right w:val="none" w:sz="0" w:space="0" w:color="auto"/>
          </w:divBdr>
        </w:div>
        <w:div w:id="992099721">
          <w:marLeft w:val="0"/>
          <w:marRight w:val="0"/>
          <w:marTop w:val="0"/>
          <w:marBottom w:val="0"/>
          <w:divBdr>
            <w:top w:val="none" w:sz="0" w:space="0" w:color="auto"/>
            <w:left w:val="none" w:sz="0" w:space="0" w:color="auto"/>
            <w:bottom w:val="none" w:sz="0" w:space="0" w:color="auto"/>
            <w:right w:val="none" w:sz="0" w:space="0" w:color="auto"/>
          </w:divBdr>
        </w:div>
        <w:div w:id="1037773427">
          <w:marLeft w:val="0"/>
          <w:marRight w:val="0"/>
          <w:marTop w:val="0"/>
          <w:marBottom w:val="0"/>
          <w:divBdr>
            <w:top w:val="none" w:sz="0" w:space="0" w:color="auto"/>
            <w:left w:val="none" w:sz="0" w:space="0" w:color="auto"/>
            <w:bottom w:val="none" w:sz="0" w:space="0" w:color="auto"/>
            <w:right w:val="none" w:sz="0" w:space="0" w:color="auto"/>
          </w:divBdr>
        </w:div>
        <w:div w:id="1065569067">
          <w:marLeft w:val="0"/>
          <w:marRight w:val="0"/>
          <w:marTop w:val="0"/>
          <w:marBottom w:val="0"/>
          <w:divBdr>
            <w:top w:val="none" w:sz="0" w:space="0" w:color="auto"/>
            <w:left w:val="none" w:sz="0" w:space="0" w:color="auto"/>
            <w:bottom w:val="none" w:sz="0" w:space="0" w:color="auto"/>
            <w:right w:val="none" w:sz="0" w:space="0" w:color="auto"/>
          </w:divBdr>
        </w:div>
        <w:div w:id="1068723406">
          <w:marLeft w:val="0"/>
          <w:marRight w:val="0"/>
          <w:marTop w:val="0"/>
          <w:marBottom w:val="0"/>
          <w:divBdr>
            <w:top w:val="none" w:sz="0" w:space="0" w:color="auto"/>
            <w:left w:val="none" w:sz="0" w:space="0" w:color="auto"/>
            <w:bottom w:val="none" w:sz="0" w:space="0" w:color="auto"/>
            <w:right w:val="none" w:sz="0" w:space="0" w:color="auto"/>
          </w:divBdr>
        </w:div>
        <w:div w:id="1099643314">
          <w:marLeft w:val="0"/>
          <w:marRight w:val="0"/>
          <w:marTop w:val="0"/>
          <w:marBottom w:val="0"/>
          <w:divBdr>
            <w:top w:val="none" w:sz="0" w:space="0" w:color="auto"/>
            <w:left w:val="none" w:sz="0" w:space="0" w:color="auto"/>
            <w:bottom w:val="none" w:sz="0" w:space="0" w:color="auto"/>
            <w:right w:val="none" w:sz="0" w:space="0" w:color="auto"/>
          </w:divBdr>
        </w:div>
        <w:div w:id="1106189631">
          <w:marLeft w:val="0"/>
          <w:marRight w:val="0"/>
          <w:marTop w:val="0"/>
          <w:marBottom w:val="0"/>
          <w:divBdr>
            <w:top w:val="none" w:sz="0" w:space="0" w:color="auto"/>
            <w:left w:val="none" w:sz="0" w:space="0" w:color="auto"/>
            <w:bottom w:val="none" w:sz="0" w:space="0" w:color="auto"/>
            <w:right w:val="none" w:sz="0" w:space="0" w:color="auto"/>
          </w:divBdr>
        </w:div>
        <w:div w:id="1214466332">
          <w:marLeft w:val="0"/>
          <w:marRight w:val="0"/>
          <w:marTop w:val="0"/>
          <w:marBottom w:val="0"/>
          <w:divBdr>
            <w:top w:val="none" w:sz="0" w:space="0" w:color="auto"/>
            <w:left w:val="none" w:sz="0" w:space="0" w:color="auto"/>
            <w:bottom w:val="none" w:sz="0" w:space="0" w:color="auto"/>
            <w:right w:val="none" w:sz="0" w:space="0" w:color="auto"/>
          </w:divBdr>
        </w:div>
        <w:div w:id="1262761804">
          <w:marLeft w:val="0"/>
          <w:marRight w:val="0"/>
          <w:marTop w:val="0"/>
          <w:marBottom w:val="0"/>
          <w:divBdr>
            <w:top w:val="none" w:sz="0" w:space="0" w:color="auto"/>
            <w:left w:val="none" w:sz="0" w:space="0" w:color="auto"/>
            <w:bottom w:val="none" w:sz="0" w:space="0" w:color="auto"/>
            <w:right w:val="none" w:sz="0" w:space="0" w:color="auto"/>
          </w:divBdr>
        </w:div>
        <w:div w:id="1340693758">
          <w:marLeft w:val="0"/>
          <w:marRight w:val="0"/>
          <w:marTop w:val="0"/>
          <w:marBottom w:val="0"/>
          <w:divBdr>
            <w:top w:val="none" w:sz="0" w:space="0" w:color="auto"/>
            <w:left w:val="none" w:sz="0" w:space="0" w:color="auto"/>
            <w:bottom w:val="none" w:sz="0" w:space="0" w:color="auto"/>
            <w:right w:val="none" w:sz="0" w:space="0" w:color="auto"/>
          </w:divBdr>
        </w:div>
        <w:div w:id="1379864884">
          <w:marLeft w:val="0"/>
          <w:marRight w:val="0"/>
          <w:marTop w:val="0"/>
          <w:marBottom w:val="0"/>
          <w:divBdr>
            <w:top w:val="none" w:sz="0" w:space="0" w:color="auto"/>
            <w:left w:val="none" w:sz="0" w:space="0" w:color="auto"/>
            <w:bottom w:val="none" w:sz="0" w:space="0" w:color="auto"/>
            <w:right w:val="none" w:sz="0" w:space="0" w:color="auto"/>
          </w:divBdr>
        </w:div>
        <w:div w:id="1429620034">
          <w:marLeft w:val="0"/>
          <w:marRight w:val="0"/>
          <w:marTop w:val="0"/>
          <w:marBottom w:val="0"/>
          <w:divBdr>
            <w:top w:val="none" w:sz="0" w:space="0" w:color="auto"/>
            <w:left w:val="none" w:sz="0" w:space="0" w:color="auto"/>
            <w:bottom w:val="none" w:sz="0" w:space="0" w:color="auto"/>
            <w:right w:val="none" w:sz="0" w:space="0" w:color="auto"/>
          </w:divBdr>
        </w:div>
        <w:div w:id="1454056964">
          <w:marLeft w:val="0"/>
          <w:marRight w:val="0"/>
          <w:marTop w:val="0"/>
          <w:marBottom w:val="0"/>
          <w:divBdr>
            <w:top w:val="none" w:sz="0" w:space="0" w:color="auto"/>
            <w:left w:val="none" w:sz="0" w:space="0" w:color="auto"/>
            <w:bottom w:val="none" w:sz="0" w:space="0" w:color="auto"/>
            <w:right w:val="none" w:sz="0" w:space="0" w:color="auto"/>
          </w:divBdr>
        </w:div>
        <w:div w:id="1569606300">
          <w:marLeft w:val="0"/>
          <w:marRight w:val="0"/>
          <w:marTop w:val="0"/>
          <w:marBottom w:val="0"/>
          <w:divBdr>
            <w:top w:val="none" w:sz="0" w:space="0" w:color="auto"/>
            <w:left w:val="none" w:sz="0" w:space="0" w:color="auto"/>
            <w:bottom w:val="none" w:sz="0" w:space="0" w:color="auto"/>
            <w:right w:val="none" w:sz="0" w:space="0" w:color="auto"/>
          </w:divBdr>
        </w:div>
        <w:div w:id="1589315269">
          <w:marLeft w:val="0"/>
          <w:marRight w:val="0"/>
          <w:marTop w:val="0"/>
          <w:marBottom w:val="0"/>
          <w:divBdr>
            <w:top w:val="none" w:sz="0" w:space="0" w:color="auto"/>
            <w:left w:val="none" w:sz="0" w:space="0" w:color="auto"/>
            <w:bottom w:val="none" w:sz="0" w:space="0" w:color="auto"/>
            <w:right w:val="none" w:sz="0" w:space="0" w:color="auto"/>
          </w:divBdr>
        </w:div>
        <w:div w:id="1684433801">
          <w:marLeft w:val="0"/>
          <w:marRight w:val="0"/>
          <w:marTop w:val="0"/>
          <w:marBottom w:val="0"/>
          <w:divBdr>
            <w:top w:val="none" w:sz="0" w:space="0" w:color="auto"/>
            <w:left w:val="none" w:sz="0" w:space="0" w:color="auto"/>
            <w:bottom w:val="none" w:sz="0" w:space="0" w:color="auto"/>
            <w:right w:val="none" w:sz="0" w:space="0" w:color="auto"/>
          </w:divBdr>
        </w:div>
        <w:div w:id="1688095066">
          <w:marLeft w:val="0"/>
          <w:marRight w:val="0"/>
          <w:marTop w:val="0"/>
          <w:marBottom w:val="0"/>
          <w:divBdr>
            <w:top w:val="none" w:sz="0" w:space="0" w:color="auto"/>
            <w:left w:val="none" w:sz="0" w:space="0" w:color="auto"/>
            <w:bottom w:val="none" w:sz="0" w:space="0" w:color="auto"/>
            <w:right w:val="none" w:sz="0" w:space="0" w:color="auto"/>
          </w:divBdr>
        </w:div>
        <w:div w:id="1723404133">
          <w:marLeft w:val="0"/>
          <w:marRight w:val="0"/>
          <w:marTop w:val="0"/>
          <w:marBottom w:val="0"/>
          <w:divBdr>
            <w:top w:val="none" w:sz="0" w:space="0" w:color="auto"/>
            <w:left w:val="none" w:sz="0" w:space="0" w:color="auto"/>
            <w:bottom w:val="none" w:sz="0" w:space="0" w:color="auto"/>
            <w:right w:val="none" w:sz="0" w:space="0" w:color="auto"/>
          </w:divBdr>
        </w:div>
        <w:div w:id="1762754553">
          <w:marLeft w:val="0"/>
          <w:marRight w:val="0"/>
          <w:marTop w:val="0"/>
          <w:marBottom w:val="0"/>
          <w:divBdr>
            <w:top w:val="none" w:sz="0" w:space="0" w:color="auto"/>
            <w:left w:val="none" w:sz="0" w:space="0" w:color="auto"/>
            <w:bottom w:val="none" w:sz="0" w:space="0" w:color="auto"/>
            <w:right w:val="none" w:sz="0" w:space="0" w:color="auto"/>
          </w:divBdr>
        </w:div>
        <w:div w:id="1829208039">
          <w:marLeft w:val="0"/>
          <w:marRight w:val="0"/>
          <w:marTop w:val="0"/>
          <w:marBottom w:val="0"/>
          <w:divBdr>
            <w:top w:val="none" w:sz="0" w:space="0" w:color="auto"/>
            <w:left w:val="none" w:sz="0" w:space="0" w:color="auto"/>
            <w:bottom w:val="none" w:sz="0" w:space="0" w:color="auto"/>
            <w:right w:val="none" w:sz="0" w:space="0" w:color="auto"/>
          </w:divBdr>
        </w:div>
        <w:div w:id="1919821804">
          <w:marLeft w:val="0"/>
          <w:marRight w:val="0"/>
          <w:marTop w:val="0"/>
          <w:marBottom w:val="0"/>
          <w:divBdr>
            <w:top w:val="none" w:sz="0" w:space="0" w:color="auto"/>
            <w:left w:val="none" w:sz="0" w:space="0" w:color="auto"/>
            <w:bottom w:val="none" w:sz="0" w:space="0" w:color="auto"/>
            <w:right w:val="none" w:sz="0" w:space="0" w:color="auto"/>
          </w:divBdr>
        </w:div>
        <w:div w:id="1932591433">
          <w:marLeft w:val="0"/>
          <w:marRight w:val="0"/>
          <w:marTop w:val="0"/>
          <w:marBottom w:val="0"/>
          <w:divBdr>
            <w:top w:val="none" w:sz="0" w:space="0" w:color="auto"/>
            <w:left w:val="none" w:sz="0" w:space="0" w:color="auto"/>
            <w:bottom w:val="none" w:sz="0" w:space="0" w:color="auto"/>
            <w:right w:val="none" w:sz="0" w:space="0" w:color="auto"/>
          </w:divBdr>
        </w:div>
        <w:div w:id="1937783189">
          <w:marLeft w:val="0"/>
          <w:marRight w:val="0"/>
          <w:marTop w:val="0"/>
          <w:marBottom w:val="0"/>
          <w:divBdr>
            <w:top w:val="none" w:sz="0" w:space="0" w:color="auto"/>
            <w:left w:val="none" w:sz="0" w:space="0" w:color="auto"/>
            <w:bottom w:val="none" w:sz="0" w:space="0" w:color="auto"/>
            <w:right w:val="none" w:sz="0" w:space="0" w:color="auto"/>
          </w:divBdr>
        </w:div>
        <w:div w:id="1984693975">
          <w:marLeft w:val="0"/>
          <w:marRight w:val="0"/>
          <w:marTop w:val="0"/>
          <w:marBottom w:val="0"/>
          <w:divBdr>
            <w:top w:val="none" w:sz="0" w:space="0" w:color="auto"/>
            <w:left w:val="none" w:sz="0" w:space="0" w:color="auto"/>
            <w:bottom w:val="none" w:sz="0" w:space="0" w:color="auto"/>
            <w:right w:val="none" w:sz="0" w:space="0" w:color="auto"/>
          </w:divBdr>
        </w:div>
        <w:div w:id="1990398035">
          <w:marLeft w:val="0"/>
          <w:marRight w:val="0"/>
          <w:marTop w:val="0"/>
          <w:marBottom w:val="0"/>
          <w:divBdr>
            <w:top w:val="none" w:sz="0" w:space="0" w:color="auto"/>
            <w:left w:val="none" w:sz="0" w:space="0" w:color="auto"/>
            <w:bottom w:val="none" w:sz="0" w:space="0" w:color="auto"/>
            <w:right w:val="none" w:sz="0" w:space="0" w:color="auto"/>
          </w:divBdr>
        </w:div>
        <w:div w:id="1994799503">
          <w:marLeft w:val="0"/>
          <w:marRight w:val="0"/>
          <w:marTop w:val="0"/>
          <w:marBottom w:val="0"/>
          <w:divBdr>
            <w:top w:val="none" w:sz="0" w:space="0" w:color="auto"/>
            <w:left w:val="none" w:sz="0" w:space="0" w:color="auto"/>
            <w:bottom w:val="none" w:sz="0" w:space="0" w:color="auto"/>
            <w:right w:val="none" w:sz="0" w:space="0" w:color="auto"/>
          </w:divBdr>
        </w:div>
        <w:div w:id="2018075959">
          <w:marLeft w:val="0"/>
          <w:marRight w:val="0"/>
          <w:marTop w:val="0"/>
          <w:marBottom w:val="0"/>
          <w:divBdr>
            <w:top w:val="none" w:sz="0" w:space="0" w:color="auto"/>
            <w:left w:val="none" w:sz="0" w:space="0" w:color="auto"/>
            <w:bottom w:val="none" w:sz="0" w:space="0" w:color="auto"/>
            <w:right w:val="none" w:sz="0" w:space="0" w:color="auto"/>
          </w:divBdr>
        </w:div>
        <w:div w:id="2022656961">
          <w:marLeft w:val="0"/>
          <w:marRight w:val="0"/>
          <w:marTop w:val="0"/>
          <w:marBottom w:val="0"/>
          <w:divBdr>
            <w:top w:val="none" w:sz="0" w:space="0" w:color="auto"/>
            <w:left w:val="none" w:sz="0" w:space="0" w:color="auto"/>
            <w:bottom w:val="none" w:sz="0" w:space="0" w:color="auto"/>
            <w:right w:val="none" w:sz="0" w:space="0" w:color="auto"/>
          </w:divBdr>
        </w:div>
        <w:div w:id="2032563730">
          <w:marLeft w:val="0"/>
          <w:marRight w:val="0"/>
          <w:marTop w:val="0"/>
          <w:marBottom w:val="0"/>
          <w:divBdr>
            <w:top w:val="none" w:sz="0" w:space="0" w:color="auto"/>
            <w:left w:val="none" w:sz="0" w:space="0" w:color="auto"/>
            <w:bottom w:val="none" w:sz="0" w:space="0" w:color="auto"/>
            <w:right w:val="none" w:sz="0" w:space="0" w:color="auto"/>
          </w:divBdr>
        </w:div>
        <w:div w:id="2049840827">
          <w:marLeft w:val="0"/>
          <w:marRight w:val="0"/>
          <w:marTop w:val="0"/>
          <w:marBottom w:val="0"/>
          <w:divBdr>
            <w:top w:val="none" w:sz="0" w:space="0" w:color="auto"/>
            <w:left w:val="none" w:sz="0" w:space="0" w:color="auto"/>
            <w:bottom w:val="none" w:sz="0" w:space="0" w:color="auto"/>
            <w:right w:val="none" w:sz="0" w:space="0" w:color="auto"/>
          </w:divBdr>
        </w:div>
        <w:div w:id="2092921355">
          <w:marLeft w:val="0"/>
          <w:marRight w:val="0"/>
          <w:marTop w:val="0"/>
          <w:marBottom w:val="0"/>
          <w:divBdr>
            <w:top w:val="none" w:sz="0" w:space="0" w:color="auto"/>
            <w:left w:val="none" w:sz="0" w:space="0" w:color="auto"/>
            <w:bottom w:val="none" w:sz="0" w:space="0" w:color="auto"/>
            <w:right w:val="none" w:sz="0" w:space="0" w:color="auto"/>
          </w:divBdr>
        </w:div>
        <w:div w:id="2121408263">
          <w:marLeft w:val="0"/>
          <w:marRight w:val="0"/>
          <w:marTop w:val="0"/>
          <w:marBottom w:val="0"/>
          <w:divBdr>
            <w:top w:val="none" w:sz="0" w:space="0" w:color="auto"/>
            <w:left w:val="none" w:sz="0" w:space="0" w:color="auto"/>
            <w:bottom w:val="none" w:sz="0" w:space="0" w:color="auto"/>
            <w:right w:val="none" w:sz="0" w:space="0" w:color="auto"/>
          </w:divBdr>
        </w:div>
      </w:divsChild>
    </w:div>
    <w:div w:id="489716226">
      <w:bodyDiv w:val="1"/>
      <w:marLeft w:val="0"/>
      <w:marRight w:val="0"/>
      <w:marTop w:val="0"/>
      <w:marBottom w:val="0"/>
      <w:divBdr>
        <w:top w:val="none" w:sz="0" w:space="0" w:color="auto"/>
        <w:left w:val="none" w:sz="0" w:space="0" w:color="auto"/>
        <w:bottom w:val="none" w:sz="0" w:space="0" w:color="auto"/>
        <w:right w:val="none" w:sz="0" w:space="0" w:color="auto"/>
      </w:divBdr>
    </w:div>
    <w:div w:id="490604688">
      <w:bodyDiv w:val="1"/>
      <w:marLeft w:val="0"/>
      <w:marRight w:val="0"/>
      <w:marTop w:val="0"/>
      <w:marBottom w:val="0"/>
      <w:divBdr>
        <w:top w:val="none" w:sz="0" w:space="0" w:color="auto"/>
        <w:left w:val="none" w:sz="0" w:space="0" w:color="auto"/>
        <w:bottom w:val="none" w:sz="0" w:space="0" w:color="auto"/>
        <w:right w:val="none" w:sz="0" w:space="0" w:color="auto"/>
      </w:divBdr>
    </w:div>
    <w:div w:id="550502714">
      <w:bodyDiv w:val="1"/>
      <w:marLeft w:val="0"/>
      <w:marRight w:val="0"/>
      <w:marTop w:val="0"/>
      <w:marBottom w:val="0"/>
      <w:divBdr>
        <w:top w:val="none" w:sz="0" w:space="0" w:color="auto"/>
        <w:left w:val="none" w:sz="0" w:space="0" w:color="auto"/>
        <w:bottom w:val="none" w:sz="0" w:space="0" w:color="auto"/>
        <w:right w:val="none" w:sz="0" w:space="0" w:color="auto"/>
      </w:divBdr>
      <w:divsChild>
        <w:div w:id="32507180">
          <w:marLeft w:val="0"/>
          <w:marRight w:val="0"/>
          <w:marTop w:val="0"/>
          <w:marBottom w:val="0"/>
          <w:divBdr>
            <w:top w:val="none" w:sz="0" w:space="0" w:color="auto"/>
            <w:left w:val="none" w:sz="0" w:space="0" w:color="auto"/>
            <w:bottom w:val="none" w:sz="0" w:space="0" w:color="auto"/>
            <w:right w:val="none" w:sz="0" w:space="0" w:color="auto"/>
          </w:divBdr>
        </w:div>
        <w:div w:id="69471160">
          <w:marLeft w:val="0"/>
          <w:marRight w:val="0"/>
          <w:marTop w:val="0"/>
          <w:marBottom w:val="0"/>
          <w:divBdr>
            <w:top w:val="none" w:sz="0" w:space="0" w:color="auto"/>
            <w:left w:val="none" w:sz="0" w:space="0" w:color="auto"/>
            <w:bottom w:val="none" w:sz="0" w:space="0" w:color="auto"/>
            <w:right w:val="none" w:sz="0" w:space="0" w:color="auto"/>
          </w:divBdr>
        </w:div>
        <w:div w:id="94863123">
          <w:marLeft w:val="0"/>
          <w:marRight w:val="0"/>
          <w:marTop w:val="0"/>
          <w:marBottom w:val="0"/>
          <w:divBdr>
            <w:top w:val="none" w:sz="0" w:space="0" w:color="auto"/>
            <w:left w:val="none" w:sz="0" w:space="0" w:color="auto"/>
            <w:bottom w:val="none" w:sz="0" w:space="0" w:color="auto"/>
            <w:right w:val="none" w:sz="0" w:space="0" w:color="auto"/>
          </w:divBdr>
        </w:div>
        <w:div w:id="95563938">
          <w:marLeft w:val="0"/>
          <w:marRight w:val="0"/>
          <w:marTop w:val="0"/>
          <w:marBottom w:val="0"/>
          <w:divBdr>
            <w:top w:val="none" w:sz="0" w:space="0" w:color="auto"/>
            <w:left w:val="none" w:sz="0" w:space="0" w:color="auto"/>
            <w:bottom w:val="none" w:sz="0" w:space="0" w:color="auto"/>
            <w:right w:val="none" w:sz="0" w:space="0" w:color="auto"/>
          </w:divBdr>
        </w:div>
        <w:div w:id="118497880">
          <w:marLeft w:val="0"/>
          <w:marRight w:val="0"/>
          <w:marTop w:val="0"/>
          <w:marBottom w:val="0"/>
          <w:divBdr>
            <w:top w:val="none" w:sz="0" w:space="0" w:color="auto"/>
            <w:left w:val="none" w:sz="0" w:space="0" w:color="auto"/>
            <w:bottom w:val="none" w:sz="0" w:space="0" w:color="auto"/>
            <w:right w:val="none" w:sz="0" w:space="0" w:color="auto"/>
          </w:divBdr>
        </w:div>
        <w:div w:id="129707862">
          <w:marLeft w:val="0"/>
          <w:marRight w:val="0"/>
          <w:marTop w:val="0"/>
          <w:marBottom w:val="0"/>
          <w:divBdr>
            <w:top w:val="none" w:sz="0" w:space="0" w:color="auto"/>
            <w:left w:val="none" w:sz="0" w:space="0" w:color="auto"/>
            <w:bottom w:val="none" w:sz="0" w:space="0" w:color="auto"/>
            <w:right w:val="none" w:sz="0" w:space="0" w:color="auto"/>
          </w:divBdr>
        </w:div>
        <w:div w:id="135530064">
          <w:marLeft w:val="0"/>
          <w:marRight w:val="0"/>
          <w:marTop w:val="0"/>
          <w:marBottom w:val="0"/>
          <w:divBdr>
            <w:top w:val="none" w:sz="0" w:space="0" w:color="auto"/>
            <w:left w:val="none" w:sz="0" w:space="0" w:color="auto"/>
            <w:bottom w:val="none" w:sz="0" w:space="0" w:color="auto"/>
            <w:right w:val="none" w:sz="0" w:space="0" w:color="auto"/>
          </w:divBdr>
        </w:div>
        <w:div w:id="204565774">
          <w:marLeft w:val="0"/>
          <w:marRight w:val="0"/>
          <w:marTop w:val="0"/>
          <w:marBottom w:val="0"/>
          <w:divBdr>
            <w:top w:val="none" w:sz="0" w:space="0" w:color="auto"/>
            <w:left w:val="none" w:sz="0" w:space="0" w:color="auto"/>
            <w:bottom w:val="none" w:sz="0" w:space="0" w:color="auto"/>
            <w:right w:val="none" w:sz="0" w:space="0" w:color="auto"/>
          </w:divBdr>
        </w:div>
        <w:div w:id="238174897">
          <w:marLeft w:val="0"/>
          <w:marRight w:val="0"/>
          <w:marTop w:val="0"/>
          <w:marBottom w:val="0"/>
          <w:divBdr>
            <w:top w:val="none" w:sz="0" w:space="0" w:color="auto"/>
            <w:left w:val="none" w:sz="0" w:space="0" w:color="auto"/>
            <w:bottom w:val="none" w:sz="0" w:space="0" w:color="auto"/>
            <w:right w:val="none" w:sz="0" w:space="0" w:color="auto"/>
          </w:divBdr>
        </w:div>
        <w:div w:id="259990924">
          <w:marLeft w:val="0"/>
          <w:marRight w:val="0"/>
          <w:marTop w:val="0"/>
          <w:marBottom w:val="0"/>
          <w:divBdr>
            <w:top w:val="none" w:sz="0" w:space="0" w:color="auto"/>
            <w:left w:val="none" w:sz="0" w:space="0" w:color="auto"/>
            <w:bottom w:val="none" w:sz="0" w:space="0" w:color="auto"/>
            <w:right w:val="none" w:sz="0" w:space="0" w:color="auto"/>
          </w:divBdr>
        </w:div>
        <w:div w:id="286394562">
          <w:marLeft w:val="0"/>
          <w:marRight w:val="0"/>
          <w:marTop w:val="0"/>
          <w:marBottom w:val="0"/>
          <w:divBdr>
            <w:top w:val="none" w:sz="0" w:space="0" w:color="auto"/>
            <w:left w:val="none" w:sz="0" w:space="0" w:color="auto"/>
            <w:bottom w:val="none" w:sz="0" w:space="0" w:color="auto"/>
            <w:right w:val="none" w:sz="0" w:space="0" w:color="auto"/>
          </w:divBdr>
        </w:div>
        <w:div w:id="291983766">
          <w:marLeft w:val="0"/>
          <w:marRight w:val="0"/>
          <w:marTop w:val="0"/>
          <w:marBottom w:val="0"/>
          <w:divBdr>
            <w:top w:val="none" w:sz="0" w:space="0" w:color="auto"/>
            <w:left w:val="none" w:sz="0" w:space="0" w:color="auto"/>
            <w:bottom w:val="none" w:sz="0" w:space="0" w:color="auto"/>
            <w:right w:val="none" w:sz="0" w:space="0" w:color="auto"/>
          </w:divBdr>
        </w:div>
        <w:div w:id="326179578">
          <w:marLeft w:val="0"/>
          <w:marRight w:val="0"/>
          <w:marTop w:val="0"/>
          <w:marBottom w:val="0"/>
          <w:divBdr>
            <w:top w:val="none" w:sz="0" w:space="0" w:color="auto"/>
            <w:left w:val="none" w:sz="0" w:space="0" w:color="auto"/>
            <w:bottom w:val="none" w:sz="0" w:space="0" w:color="auto"/>
            <w:right w:val="none" w:sz="0" w:space="0" w:color="auto"/>
          </w:divBdr>
        </w:div>
        <w:div w:id="333265094">
          <w:marLeft w:val="0"/>
          <w:marRight w:val="0"/>
          <w:marTop w:val="0"/>
          <w:marBottom w:val="0"/>
          <w:divBdr>
            <w:top w:val="none" w:sz="0" w:space="0" w:color="auto"/>
            <w:left w:val="none" w:sz="0" w:space="0" w:color="auto"/>
            <w:bottom w:val="none" w:sz="0" w:space="0" w:color="auto"/>
            <w:right w:val="none" w:sz="0" w:space="0" w:color="auto"/>
          </w:divBdr>
        </w:div>
        <w:div w:id="359668945">
          <w:marLeft w:val="0"/>
          <w:marRight w:val="0"/>
          <w:marTop w:val="0"/>
          <w:marBottom w:val="0"/>
          <w:divBdr>
            <w:top w:val="none" w:sz="0" w:space="0" w:color="auto"/>
            <w:left w:val="none" w:sz="0" w:space="0" w:color="auto"/>
            <w:bottom w:val="none" w:sz="0" w:space="0" w:color="auto"/>
            <w:right w:val="none" w:sz="0" w:space="0" w:color="auto"/>
          </w:divBdr>
        </w:div>
        <w:div w:id="425149041">
          <w:marLeft w:val="0"/>
          <w:marRight w:val="0"/>
          <w:marTop w:val="0"/>
          <w:marBottom w:val="0"/>
          <w:divBdr>
            <w:top w:val="none" w:sz="0" w:space="0" w:color="auto"/>
            <w:left w:val="none" w:sz="0" w:space="0" w:color="auto"/>
            <w:bottom w:val="none" w:sz="0" w:space="0" w:color="auto"/>
            <w:right w:val="none" w:sz="0" w:space="0" w:color="auto"/>
          </w:divBdr>
        </w:div>
        <w:div w:id="452947890">
          <w:marLeft w:val="0"/>
          <w:marRight w:val="0"/>
          <w:marTop w:val="0"/>
          <w:marBottom w:val="0"/>
          <w:divBdr>
            <w:top w:val="none" w:sz="0" w:space="0" w:color="auto"/>
            <w:left w:val="none" w:sz="0" w:space="0" w:color="auto"/>
            <w:bottom w:val="none" w:sz="0" w:space="0" w:color="auto"/>
            <w:right w:val="none" w:sz="0" w:space="0" w:color="auto"/>
          </w:divBdr>
        </w:div>
        <w:div w:id="505872704">
          <w:marLeft w:val="0"/>
          <w:marRight w:val="0"/>
          <w:marTop w:val="0"/>
          <w:marBottom w:val="0"/>
          <w:divBdr>
            <w:top w:val="none" w:sz="0" w:space="0" w:color="auto"/>
            <w:left w:val="none" w:sz="0" w:space="0" w:color="auto"/>
            <w:bottom w:val="none" w:sz="0" w:space="0" w:color="auto"/>
            <w:right w:val="none" w:sz="0" w:space="0" w:color="auto"/>
          </w:divBdr>
        </w:div>
        <w:div w:id="615869086">
          <w:marLeft w:val="0"/>
          <w:marRight w:val="0"/>
          <w:marTop w:val="0"/>
          <w:marBottom w:val="0"/>
          <w:divBdr>
            <w:top w:val="none" w:sz="0" w:space="0" w:color="auto"/>
            <w:left w:val="none" w:sz="0" w:space="0" w:color="auto"/>
            <w:bottom w:val="none" w:sz="0" w:space="0" w:color="auto"/>
            <w:right w:val="none" w:sz="0" w:space="0" w:color="auto"/>
          </w:divBdr>
        </w:div>
        <w:div w:id="653532111">
          <w:marLeft w:val="0"/>
          <w:marRight w:val="0"/>
          <w:marTop w:val="0"/>
          <w:marBottom w:val="0"/>
          <w:divBdr>
            <w:top w:val="none" w:sz="0" w:space="0" w:color="auto"/>
            <w:left w:val="none" w:sz="0" w:space="0" w:color="auto"/>
            <w:bottom w:val="none" w:sz="0" w:space="0" w:color="auto"/>
            <w:right w:val="none" w:sz="0" w:space="0" w:color="auto"/>
          </w:divBdr>
        </w:div>
        <w:div w:id="654339620">
          <w:marLeft w:val="0"/>
          <w:marRight w:val="0"/>
          <w:marTop w:val="0"/>
          <w:marBottom w:val="0"/>
          <w:divBdr>
            <w:top w:val="none" w:sz="0" w:space="0" w:color="auto"/>
            <w:left w:val="none" w:sz="0" w:space="0" w:color="auto"/>
            <w:bottom w:val="none" w:sz="0" w:space="0" w:color="auto"/>
            <w:right w:val="none" w:sz="0" w:space="0" w:color="auto"/>
          </w:divBdr>
        </w:div>
        <w:div w:id="725371461">
          <w:marLeft w:val="0"/>
          <w:marRight w:val="0"/>
          <w:marTop w:val="0"/>
          <w:marBottom w:val="0"/>
          <w:divBdr>
            <w:top w:val="none" w:sz="0" w:space="0" w:color="auto"/>
            <w:left w:val="none" w:sz="0" w:space="0" w:color="auto"/>
            <w:bottom w:val="none" w:sz="0" w:space="0" w:color="auto"/>
            <w:right w:val="none" w:sz="0" w:space="0" w:color="auto"/>
          </w:divBdr>
        </w:div>
        <w:div w:id="729155996">
          <w:marLeft w:val="0"/>
          <w:marRight w:val="0"/>
          <w:marTop w:val="0"/>
          <w:marBottom w:val="0"/>
          <w:divBdr>
            <w:top w:val="none" w:sz="0" w:space="0" w:color="auto"/>
            <w:left w:val="none" w:sz="0" w:space="0" w:color="auto"/>
            <w:bottom w:val="none" w:sz="0" w:space="0" w:color="auto"/>
            <w:right w:val="none" w:sz="0" w:space="0" w:color="auto"/>
          </w:divBdr>
        </w:div>
        <w:div w:id="742724294">
          <w:marLeft w:val="0"/>
          <w:marRight w:val="0"/>
          <w:marTop w:val="0"/>
          <w:marBottom w:val="0"/>
          <w:divBdr>
            <w:top w:val="none" w:sz="0" w:space="0" w:color="auto"/>
            <w:left w:val="none" w:sz="0" w:space="0" w:color="auto"/>
            <w:bottom w:val="none" w:sz="0" w:space="0" w:color="auto"/>
            <w:right w:val="none" w:sz="0" w:space="0" w:color="auto"/>
          </w:divBdr>
        </w:div>
        <w:div w:id="758789192">
          <w:marLeft w:val="0"/>
          <w:marRight w:val="0"/>
          <w:marTop w:val="0"/>
          <w:marBottom w:val="0"/>
          <w:divBdr>
            <w:top w:val="none" w:sz="0" w:space="0" w:color="auto"/>
            <w:left w:val="none" w:sz="0" w:space="0" w:color="auto"/>
            <w:bottom w:val="none" w:sz="0" w:space="0" w:color="auto"/>
            <w:right w:val="none" w:sz="0" w:space="0" w:color="auto"/>
          </w:divBdr>
        </w:div>
        <w:div w:id="760108271">
          <w:marLeft w:val="0"/>
          <w:marRight w:val="0"/>
          <w:marTop w:val="0"/>
          <w:marBottom w:val="0"/>
          <w:divBdr>
            <w:top w:val="none" w:sz="0" w:space="0" w:color="auto"/>
            <w:left w:val="none" w:sz="0" w:space="0" w:color="auto"/>
            <w:bottom w:val="none" w:sz="0" w:space="0" w:color="auto"/>
            <w:right w:val="none" w:sz="0" w:space="0" w:color="auto"/>
          </w:divBdr>
        </w:div>
        <w:div w:id="902831172">
          <w:marLeft w:val="0"/>
          <w:marRight w:val="0"/>
          <w:marTop w:val="0"/>
          <w:marBottom w:val="0"/>
          <w:divBdr>
            <w:top w:val="none" w:sz="0" w:space="0" w:color="auto"/>
            <w:left w:val="none" w:sz="0" w:space="0" w:color="auto"/>
            <w:bottom w:val="none" w:sz="0" w:space="0" w:color="auto"/>
            <w:right w:val="none" w:sz="0" w:space="0" w:color="auto"/>
          </w:divBdr>
        </w:div>
        <w:div w:id="914976069">
          <w:marLeft w:val="0"/>
          <w:marRight w:val="0"/>
          <w:marTop w:val="0"/>
          <w:marBottom w:val="0"/>
          <w:divBdr>
            <w:top w:val="none" w:sz="0" w:space="0" w:color="auto"/>
            <w:left w:val="none" w:sz="0" w:space="0" w:color="auto"/>
            <w:bottom w:val="none" w:sz="0" w:space="0" w:color="auto"/>
            <w:right w:val="none" w:sz="0" w:space="0" w:color="auto"/>
          </w:divBdr>
        </w:div>
        <w:div w:id="927545585">
          <w:marLeft w:val="0"/>
          <w:marRight w:val="0"/>
          <w:marTop w:val="0"/>
          <w:marBottom w:val="0"/>
          <w:divBdr>
            <w:top w:val="none" w:sz="0" w:space="0" w:color="auto"/>
            <w:left w:val="none" w:sz="0" w:space="0" w:color="auto"/>
            <w:bottom w:val="none" w:sz="0" w:space="0" w:color="auto"/>
            <w:right w:val="none" w:sz="0" w:space="0" w:color="auto"/>
          </w:divBdr>
        </w:div>
        <w:div w:id="937442308">
          <w:marLeft w:val="0"/>
          <w:marRight w:val="0"/>
          <w:marTop w:val="0"/>
          <w:marBottom w:val="0"/>
          <w:divBdr>
            <w:top w:val="none" w:sz="0" w:space="0" w:color="auto"/>
            <w:left w:val="none" w:sz="0" w:space="0" w:color="auto"/>
            <w:bottom w:val="none" w:sz="0" w:space="0" w:color="auto"/>
            <w:right w:val="none" w:sz="0" w:space="0" w:color="auto"/>
          </w:divBdr>
        </w:div>
        <w:div w:id="1020470879">
          <w:marLeft w:val="0"/>
          <w:marRight w:val="0"/>
          <w:marTop w:val="0"/>
          <w:marBottom w:val="0"/>
          <w:divBdr>
            <w:top w:val="none" w:sz="0" w:space="0" w:color="auto"/>
            <w:left w:val="none" w:sz="0" w:space="0" w:color="auto"/>
            <w:bottom w:val="none" w:sz="0" w:space="0" w:color="auto"/>
            <w:right w:val="none" w:sz="0" w:space="0" w:color="auto"/>
          </w:divBdr>
        </w:div>
        <w:div w:id="1102915254">
          <w:marLeft w:val="0"/>
          <w:marRight w:val="0"/>
          <w:marTop w:val="0"/>
          <w:marBottom w:val="0"/>
          <w:divBdr>
            <w:top w:val="none" w:sz="0" w:space="0" w:color="auto"/>
            <w:left w:val="none" w:sz="0" w:space="0" w:color="auto"/>
            <w:bottom w:val="none" w:sz="0" w:space="0" w:color="auto"/>
            <w:right w:val="none" w:sz="0" w:space="0" w:color="auto"/>
          </w:divBdr>
        </w:div>
        <w:div w:id="1122846135">
          <w:marLeft w:val="0"/>
          <w:marRight w:val="0"/>
          <w:marTop w:val="0"/>
          <w:marBottom w:val="0"/>
          <w:divBdr>
            <w:top w:val="none" w:sz="0" w:space="0" w:color="auto"/>
            <w:left w:val="none" w:sz="0" w:space="0" w:color="auto"/>
            <w:bottom w:val="none" w:sz="0" w:space="0" w:color="auto"/>
            <w:right w:val="none" w:sz="0" w:space="0" w:color="auto"/>
          </w:divBdr>
        </w:div>
        <w:div w:id="1141461748">
          <w:marLeft w:val="0"/>
          <w:marRight w:val="0"/>
          <w:marTop w:val="0"/>
          <w:marBottom w:val="0"/>
          <w:divBdr>
            <w:top w:val="none" w:sz="0" w:space="0" w:color="auto"/>
            <w:left w:val="none" w:sz="0" w:space="0" w:color="auto"/>
            <w:bottom w:val="none" w:sz="0" w:space="0" w:color="auto"/>
            <w:right w:val="none" w:sz="0" w:space="0" w:color="auto"/>
          </w:divBdr>
        </w:div>
        <w:div w:id="1154109004">
          <w:marLeft w:val="0"/>
          <w:marRight w:val="0"/>
          <w:marTop w:val="0"/>
          <w:marBottom w:val="0"/>
          <w:divBdr>
            <w:top w:val="none" w:sz="0" w:space="0" w:color="auto"/>
            <w:left w:val="none" w:sz="0" w:space="0" w:color="auto"/>
            <w:bottom w:val="none" w:sz="0" w:space="0" w:color="auto"/>
            <w:right w:val="none" w:sz="0" w:space="0" w:color="auto"/>
          </w:divBdr>
        </w:div>
        <w:div w:id="1172456309">
          <w:marLeft w:val="0"/>
          <w:marRight w:val="0"/>
          <w:marTop w:val="0"/>
          <w:marBottom w:val="0"/>
          <w:divBdr>
            <w:top w:val="none" w:sz="0" w:space="0" w:color="auto"/>
            <w:left w:val="none" w:sz="0" w:space="0" w:color="auto"/>
            <w:bottom w:val="none" w:sz="0" w:space="0" w:color="auto"/>
            <w:right w:val="none" w:sz="0" w:space="0" w:color="auto"/>
          </w:divBdr>
        </w:div>
        <w:div w:id="1175923598">
          <w:marLeft w:val="0"/>
          <w:marRight w:val="0"/>
          <w:marTop w:val="0"/>
          <w:marBottom w:val="0"/>
          <w:divBdr>
            <w:top w:val="none" w:sz="0" w:space="0" w:color="auto"/>
            <w:left w:val="none" w:sz="0" w:space="0" w:color="auto"/>
            <w:bottom w:val="none" w:sz="0" w:space="0" w:color="auto"/>
            <w:right w:val="none" w:sz="0" w:space="0" w:color="auto"/>
          </w:divBdr>
        </w:div>
        <w:div w:id="1202742924">
          <w:marLeft w:val="0"/>
          <w:marRight w:val="0"/>
          <w:marTop w:val="0"/>
          <w:marBottom w:val="0"/>
          <w:divBdr>
            <w:top w:val="none" w:sz="0" w:space="0" w:color="auto"/>
            <w:left w:val="none" w:sz="0" w:space="0" w:color="auto"/>
            <w:bottom w:val="none" w:sz="0" w:space="0" w:color="auto"/>
            <w:right w:val="none" w:sz="0" w:space="0" w:color="auto"/>
          </w:divBdr>
        </w:div>
        <w:div w:id="1259212766">
          <w:marLeft w:val="0"/>
          <w:marRight w:val="0"/>
          <w:marTop w:val="0"/>
          <w:marBottom w:val="0"/>
          <w:divBdr>
            <w:top w:val="none" w:sz="0" w:space="0" w:color="auto"/>
            <w:left w:val="none" w:sz="0" w:space="0" w:color="auto"/>
            <w:bottom w:val="none" w:sz="0" w:space="0" w:color="auto"/>
            <w:right w:val="none" w:sz="0" w:space="0" w:color="auto"/>
          </w:divBdr>
        </w:div>
        <w:div w:id="1293094297">
          <w:marLeft w:val="0"/>
          <w:marRight w:val="0"/>
          <w:marTop w:val="0"/>
          <w:marBottom w:val="0"/>
          <w:divBdr>
            <w:top w:val="none" w:sz="0" w:space="0" w:color="auto"/>
            <w:left w:val="none" w:sz="0" w:space="0" w:color="auto"/>
            <w:bottom w:val="none" w:sz="0" w:space="0" w:color="auto"/>
            <w:right w:val="none" w:sz="0" w:space="0" w:color="auto"/>
          </w:divBdr>
        </w:div>
        <w:div w:id="1325207974">
          <w:marLeft w:val="0"/>
          <w:marRight w:val="0"/>
          <w:marTop w:val="0"/>
          <w:marBottom w:val="0"/>
          <w:divBdr>
            <w:top w:val="none" w:sz="0" w:space="0" w:color="auto"/>
            <w:left w:val="none" w:sz="0" w:space="0" w:color="auto"/>
            <w:bottom w:val="none" w:sz="0" w:space="0" w:color="auto"/>
            <w:right w:val="none" w:sz="0" w:space="0" w:color="auto"/>
          </w:divBdr>
        </w:div>
        <w:div w:id="1331253829">
          <w:marLeft w:val="0"/>
          <w:marRight w:val="0"/>
          <w:marTop w:val="0"/>
          <w:marBottom w:val="0"/>
          <w:divBdr>
            <w:top w:val="none" w:sz="0" w:space="0" w:color="auto"/>
            <w:left w:val="none" w:sz="0" w:space="0" w:color="auto"/>
            <w:bottom w:val="none" w:sz="0" w:space="0" w:color="auto"/>
            <w:right w:val="none" w:sz="0" w:space="0" w:color="auto"/>
          </w:divBdr>
        </w:div>
        <w:div w:id="1397582209">
          <w:marLeft w:val="0"/>
          <w:marRight w:val="0"/>
          <w:marTop w:val="0"/>
          <w:marBottom w:val="0"/>
          <w:divBdr>
            <w:top w:val="none" w:sz="0" w:space="0" w:color="auto"/>
            <w:left w:val="none" w:sz="0" w:space="0" w:color="auto"/>
            <w:bottom w:val="none" w:sz="0" w:space="0" w:color="auto"/>
            <w:right w:val="none" w:sz="0" w:space="0" w:color="auto"/>
          </w:divBdr>
        </w:div>
        <w:div w:id="1413818515">
          <w:marLeft w:val="0"/>
          <w:marRight w:val="0"/>
          <w:marTop w:val="0"/>
          <w:marBottom w:val="0"/>
          <w:divBdr>
            <w:top w:val="none" w:sz="0" w:space="0" w:color="auto"/>
            <w:left w:val="none" w:sz="0" w:space="0" w:color="auto"/>
            <w:bottom w:val="none" w:sz="0" w:space="0" w:color="auto"/>
            <w:right w:val="none" w:sz="0" w:space="0" w:color="auto"/>
          </w:divBdr>
        </w:div>
        <w:div w:id="1462725515">
          <w:marLeft w:val="0"/>
          <w:marRight w:val="0"/>
          <w:marTop w:val="0"/>
          <w:marBottom w:val="0"/>
          <w:divBdr>
            <w:top w:val="none" w:sz="0" w:space="0" w:color="auto"/>
            <w:left w:val="none" w:sz="0" w:space="0" w:color="auto"/>
            <w:bottom w:val="none" w:sz="0" w:space="0" w:color="auto"/>
            <w:right w:val="none" w:sz="0" w:space="0" w:color="auto"/>
          </w:divBdr>
        </w:div>
        <w:div w:id="1480002173">
          <w:marLeft w:val="0"/>
          <w:marRight w:val="0"/>
          <w:marTop w:val="0"/>
          <w:marBottom w:val="0"/>
          <w:divBdr>
            <w:top w:val="none" w:sz="0" w:space="0" w:color="auto"/>
            <w:left w:val="none" w:sz="0" w:space="0" w:color="auto"/>
            <w:bottom w:val="none" w:sz="0" w:space="0" w:color="auto"/>
            <w:right w:val="none" w:sz="0" w:space="0" w:color="auto"/>
          </w:divBdr>
        </w:div>
        <w:div w:id="1547378491">
          <w:marLeft w:val="0"/>
          <w:marRight w:val="0"/>
          <w:marTop w:val="0"/>
          <w:marBottom w:val="0"/>
          <w:divBdr>
            <w:top w:val="none" w:sz="0" w:space="0" w:color="auto"/>
            <w:left w:val="none" w:sz="0" w:space="0" w:color="auto"/>
            <w:bottom w:val="none" w:sz="0" w:space="0" w:color="auto"/>
            <w:right w:val="none" w:sz="0" w:space="0" w:color="auto"/>
          </w:divBdr>
        </w:div>
        <w:div w:id="1594364717">
          <w:marLeft w:val="0"/>
          <w:marRight w:val="0"/>
          <w:marTop w:val="0"/>
          <w:marBottom w:val="0"/>
          <w:divBdr>
            <w:top w:val="none" w:sz="0" w:space="0" w:color="auto"/>
            <w:left w:val="none" w:sz="0" w:space="0" w:color="auto"/>
            <w:bottom w:val="none" w:sz="0" w:space="0" w:color="auto"/>
            <w:right w:val="none" w:sz="0" w:space="0" w:color="auto"/>
          </w:divBdr>
        </w:div>
        <w:div w:id="1638339190">
          <w:marLeft w:val="0"/>
          <w:marRight w:val="0"/>
          <w:marTop w:val="0"/>
          <w:marBottom w:val="0"/>
          <w:divBdr>
            <w:top w:val="none" w:sz="0" w:space="0" w:color="auto"/>
            <w:left w:val="none" w:sz="0" w:space="0" w:color="auto"/>
            <w:bottom w:val="none" w:sz="0" w:space="0" w:color="auto"/>
            <w:right w:val="none" w:sz="0" w:space="0" w:color="auto"/>
          </w:divBdr>
        </w:div>
        <w:div w:id="1703555385">
          <w:marLeft w:val="0"/>
          <w:marRight w:val="0"/>
          <w:marTop w:val="0"/>
          <w:marBottom w:val="0"/>
          <w:divBdr>
            <w:top w:val="none" w:sz="0" w:space="0" w:color="auto"/>
            <w:left w:val="none" w:sz="0" w:space="0" w:color="auto"/>
            <w:bottom w:val="none" w:sz="0" w:space="0" w:color="auto"/>
            <w:right w:val="none" w:sz="0" w:space="0" w:color="auto"/>
          </w:divBdr>
        </w:div>
        <w:div w:id="1807772058">
          <w:marLeft w:val="0"/>
          <w:marRight w:val="0"/>
          <w:marTop w:val="0"/>
          <w:marBottom w:val="0"/>
          <w:divBdr>
            <w:top w:val="none" w:sz="0" w:space="0" w:color="auto"/>
            <w:left w:val="none" w:sz="0" w:space="0" w:color="auto"/>
            <w:bottom w:val="none" w:sz="0" w:space="0" w:color="auto"/>
            <w:right w:val="none" w:sz="0" w:space="0" w:color="auto"/>
          </w:divBdr>
        </w:div>
        <w:div w:id="1822115868">
          <w:marLeft w:val="0"/>
          <w:marRight w:val="0"/>
          <w:marTop w:val="0"/>
          <w:marBottom w:val="0"/>
          <w:divBdr>
            <w:top w:val="none" w:sz="0" w:space="0" w:color="auto"/>
            <w:left w:val="none" w:sz="0" w:space="0" w:color="auto"/>
            <w:bottom w:val="none" w:sz="0" w:space="0" w:color="auto"/>
            <w:right w:val="none" w:sz="0" w:space="0" w:color="auto"/>
          </w:divBdr>
        </w:div>
        <w:div w:id="1828397380">
          <w:marLeft w:val="0"/>
          <w:marRight w:val="0"/>
          <w:marTop w:val="0"/>
          <w:marBottom w:val="0"/>
          <w:divBdr>
            <w:top w:val="none" w:sz="0" w:space="0" w:color="auto"/>
            <w:left w:val="none" w:sz="0" w:space="0" w:color="auto"/>
            <w:bottom w:val="none" w:sz="0" w:space="0" w:color="auto"/>
            <w:right w:val="none" w:sz="0" w:space="0" w:color="auto"/>
          </w:divBdr>
        </w:div>
        <w:div w:id="1831022777">
          <w:marLeft w:val="0"/>
          <w:marRight w:val="0"/>
          <w:marTop w:val="0"/>
          <w:marBottom w:val="0"/>
          <w:divBdr>
            <w:top w:val="none" w:sz="0" w:space="0" w:color="auto"/>
            <w:left w:val="none" w:sz="0" w:space="0" w:color="auto"/>
            <w:bottom w:val="none" w:sz="0" w:space="0" w:color="auto"/>
            <w:right w:val="none" w:sz="0" w:space="0" w:color="auto"/>
          </w:divBdr>
        </w:div>
        <w:div w:id="1896508874">
          <w:marLeft w:val="0"/>
          <w:marRight w:val="0"/>
          <w:marTop w:val="0"/>
          <w:marBottom w:val="0"/>
          <w:divBdr>
            <w:top w:val="none" w:sz="0" w:space="0" w:color="auto"/>
            <w:left w:val="none" w:sz="0" w:space="0" w:color="auto"/>
            <w:bottom w:val="none" w:sz="0" w:space="0" w:color="auto"/>
            <w:right w:val="none" w:sz="0" w:space="0" w:color="auto"/>
          </w:divBdr>
        </w:div>
        <w:div w:id="1943220425">
          <w:marLeft w:val="0"/>
          <w:marRight w:val="0"/>
          <w:marTop w:val="0"/>
          <w:marBottom w:val="0"/>
          <w:divBdr>
            <w:top w:val="none" w:sz="0" w:space="0" w:color="auto"/>
            <w:left w:val="none" w:sz="0" w:space="0" w:color="auto"/>
            <w:bottom w:val="none" w:sz="0" w:space="0" w:color="auto"/>
            <w:right w:val="none" w:sz="0" w:space="0" w:color="auto"/>
          </w:divBdr>
        </w:div>
        <w:div w:id="1960604555">
          <w:marLeft w:val="0"/>
          <w:marRight w:val="0"/>
          <w:marTop w:val="0"/>
          <w:marBottom w:val="0"/>
          <w:divBdr>
            <w:top w:val="none" w:sz="0" w:space="0" w:color="auto"/>
            <w:left w:val="none" w:sz="0" w:space="0" w:color="auto"/>
            <w:bottom w:val="none" w:sz="0" w:space="0" w:color="auto"/>
            <w:right w:val="none" w:sz="0" w:space="0" w:color="auto"/>
          </w:divBdr>
        </w:div>
        <w:div w:id="1990162041">
          <w:marLeft w:val="0"/>
          <w:marRight w:val="0"/>
          <w:marTop w:val="0"/>
          <w:marBottom w:val="0"/>
          <w:divBdr>
            <w:top w:val="none" w:sz="0" w:space="0" w:color="auto"/>
            <w:left w:val="none" w:sz="0" w:space="0" w:color="auto"/>
            <w:bottom w:val="none" w:sz="0" w:space="0" w:color="auto"/>
            <w:right w:val="none" w:sz="0" w:space="0" w:color="auto"/>
          </w:divBdr>
        </w:div>
        <w:div w:id="2023703532">
          <w:marLeft w:val="0"/>
          <w:marRight w:val="0"/>
          <w:marTop w:val="0"/>
          <w:marBottom w:val="0"/>
          <w:divBdr>
            <w:top w:val="none" w:sz="0" w:space="0" w:color="auto"/>
            <w:left w:val="none" w:sz="0" w:space="0" w:color="auto"/>
            <w:bottom w:val="none" w:sz="0" w:space="0" w:color="auto"/>
            <w:right w:val="none" w:sz="0" w:space="0" w:color="auto"/>
          </w:divBdr>
        </w:div>
        <w:div w:id="2094811764">
          <w:marLeft w:val="0"/>
          <w:marRight w:val="0"/>
          <w:marTop w:val="0"/>
          <w:marBottom w:val="0"/>
          <w:divBdr>
            <w:top w:val="none" w:sz="0" w:space="0" w:color="auto"/>
            <w:left w:val="none" w:sz="0" w:space="0" w:color="auto"/>
            <w:bottom w:val="none" w:sz="0" w:space="0" w:color="auto"/>
            <w:right w:val="none" w:sz="0" w:space="0" w:color="auto"/>
          </w:divBdr>
        </w:div>
      </w:divsChild>
    </w:div>
    <w:div w:id="597369037">
      <w:bodyDiv w:val="1"/>
      <w:marLeft w:val="0"/>
      <w:marRight w:val="0"/>
      <w:marTop w:val="0"/>
      <w:marBottom w:val="0"/>
      <w:divBdr>
        <w:top w:val="none" w:sz="0" w:space="0" w:color="auto"/>
        <w:left w:val="none" w:sz="0" w:space="0" w:color="auto"/>
        <w:bottom w:val="none" w:sz="0" w:space="0" w:color="auto"/>
        <w:right w:val="none" w:sz="0" w:space="0" w:color="auto"/>
      </w:divBdr>
      <w:divsChild>
        <w:div w:id="2046247641">
          <w:marLeft w:val="0"/>
          <w:marRight w:val="0"/>
          <w:marTop w:val="100"/>
          <w:marBottom w:val="100"/>
          <w:divBdr>
            <w:top w:val="single" w:sz="2" w:space="0" w:color="666666"/>
            <w:left w:val="single" w:sz="6" w:space="0" w:color="666666"/>
            <w:bottom w:val="single" w:sz="6" w:space="0" w:color="666666"/>
            <w:right w:val="single" w:sz="6" w:space="0" w:color="666666"/>
          </w:divBdr>
          <w:divsChild>
            <w:div w:id="1431971175">
              <w:marLeft w:val="0"/>
              <w:marRight w:val="0"/>
              <w:marTop w:val="0"/>
              <w:marBottom w:val="0"/>
              <w:divBdr>
                <w:top w:val="none" w:sz="0" w:space="0" w:color="auto"/>
                <w:left w:val="none" w:sz="0" w:space="0" w:color="auto"/>
                <w:bottom w:val="none" w:sz="0" w:space="0" w:color="auto"/>
                <w:right w:val="none" w:sz="0" w:space="0" w:color="auto"/>
              </w:divBdr>
              <w:divsChild>
                <w:div w:id="155380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493837">
      <w:bodyDiv w:val="1"/>
      <w:marLeft w:val="0"/>
      <w:marRight w:val="0"/>
      <w:marTop w:val="0"/>
      <w:marBottom w:val="0"/>
      <w:divBdr>
        <w:top w:val="none" w:sz="0" w:space="0" w:color="auto"/>
        <w:left w:val="none" w:sz="0" w:space="0" w:color="auto"/>
        <w:bottom w:val="none" w:sz="0" w:space="0" w:color="auto"/>
        <w:right w:val="none" w:sz="0" w:space="0" w:color="auto"/>
      </w:divBdr>
    </w:div>
    <w:div w:id="679311026">
      <w:bodyDiv w:val="1"/>
      <w:marLeft w:val="0"/>
      <w:marRight w:val="0"/>
      <w:marTop w:val="0"/>
      <w:marBottom w:val="0"/>
      <w:divBdr>
        <w:top w:val="none" w:sz="0" w:space="0" w:color="auto"/>
        <w:left w:val="none" w:sz="0" w:space="0" w:color="auto"/>
        <w:bottom w:val="none" w:sz="0" w:space="0" w:color="auto"/>
        <w:right w:val="none" w:sz="0" w:space="0" w:color="auto"/>
      </w:divBdr>
      <w:divsChild>
        <w:div w:id="2018923240">
          <w:marLeft w:val="0"/>
          <w:marRight w:val="0"/>
          <w:marTop w:val="100"/>
          <w:marBottom w:val="100"/>
          <w:divBdr>
            <w:top w:val="single" w:sz="2" w:space="0" w:color="666666"/>
            <w:left w:val="single" w:sz="6" w:space="0" w:color="666666"/>
            <w:bottom w:val="single" w:sz="6" w:space="0" w:color="666666"/>
            <w:right w:val="single" w:sz="6" w:space="0" w:color="666666"/>
          </w:divBdr>
          <w:divsChild>
            <w:div w:id="333069566">
              <w:marLeft w:val="0"/>
              <w:marRight w:val="0"/>
              <w:marTop w:val="0"/>
              <w:marBottom w:val="0"/>
              <w:divBdr>
                <w:top w:val="none" w:sz="0" w:space="0" w:color="auto"/>
                <w:left w:val="none" w:sz="0" w:space="0" w:color="auto"/>
                <w:bottom w:val="none" w:sz="0" w:space="0" w:color="auto"/>
                <w:right w:val="none" w:sz="0" w:space="0" w:color="auto"/>
              </w:divBdr>
              <w:divsChild>
                <w:div w:id="16323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393934">
      <w:bodyDiv w:val="1"/>
      <w:marLeft w:val="0"/>
      <w:marRight w:val="0"/>
      <w:marTop w:val="0"/>
      <w:marBottom w:val="0"/>
      <w:divBdr>
        <w:top w:val="none" w:sz="0" w:space="0" w:color="auto"/>
        <w:left w:val="none" w:sz="0" w:space="0" w:color="auto"/>
        <w:bottom w:val="none" w:sz="0" w:space="0" w:color="auto"/>
        <w:right w:val="none" w:sz="0" w:space="0" w:color="auto"/>
      </w:divBdr>
      <w:divsChild>
        <w:div w:id="1721980815">
          <w:marLeft w:val="0"/>
          <w:marRight w:val="0"/>
          <w:marTop w:val="0"/>
          <w:marBottom w:val="0"/>
          <w:divBdr>
            <w:top w:val="none" w:sz="0" w:space="0" w:color="auto"/>
            <w:left w:val="none" w:sz="0" w:space="0" w:color="auto"/>
            <w:bottom w:val="none" w:sz="0" w:space="0" w:color="auto"/>
            <w:right w:val="none" w:sz="0" w:space="0" w:color="auto"/>
          </w:divBdr>
          <w:divsChild>
            <w:div w:id="2143303299">
              <w:marLeft w:val="0"/>
              <w:marRight w:val="0"/>
              <w:marTop w:val="0"/>
              <w:marBottom w:val="0"/>
              <w:divBdr>
                <w:top w:val="none" w:sz="0" w:space="0" w:color="auto"/>
                <w:left w:val="none" w:sz="0" w:space="0" w:color="auto"/>
                <w:bottom w:val="none" w:sz="0" w:space="0" w:color="auto"/>
                <w:right w:val="none" w:sz="0" w:space="0" w:color="auto"/>
              </w:divBdr>
              <w:divsChild>
                <w:div w:id="935482687">
                  <w:marLeft w:val="0"/>
                  <w:marRight w:val="0"/>
                  <w:marTop w:val="0"/>
                  <w:marBottom w:val="0"/>
                  <w:divBdr>
                    <w:top w:val="none" w:sz="0" w:space="0" w:color="auto"/>
                    <w:left w:val="none" w:sz="0" w:space="0" w:color="auto"/>
                    <w:bottom w:val="none" w:sz="0" w:space="0" w:color="auto"/>
                    <w:right w:val="none" w:sz="0" w:space="0" w:color="auto"/>
                  </w:divBdr>
                  <w:divsChild>
                    <w:div w:id="295570761">
                      <w:marLeft w:val="0"/>
                      <w:marRight w:val="0"/>
                      <w:marTop w:val="0"/>
                      <w:marBottom w:val="0"/>
                      <w:divBdr>
                        <w:top w:val="none" w:sz="0" w:space="0" w:color="auto"/>
                        <w:left w:val="none" w:sz="0" w:space="0" w:color="auto"/>
                        <w:bottom w:val="none" w:sz="0" w:space="0" w:color="auto"/>
                        <w:right w:val="none" w:sz="0" w:space="0" w:color="auto"/>
                      </w:divBdr>
                      <w:divsChild>
                        <w:div w:id="1454862307">
                          <w:marLeft w:val="0"/>
                          <w:marRight w:val="0"/>
                          <w:marTop w:val="0"/>
                          <w:marBottom w:val="0"/>
                          <w:divBdr>
                            <w:top w:val="none" w:sz="0" w:space="0" w:color="auto"/>
                            <w:left w:val="none" w:sz="0" w:space="0" w:color="auto"/>
                            <w:bottom w:val="none" w:sz="0" w:space="0" w:color="auto"/>
                            <w:right w:val="none" w:sz="0" w:space="0" w:color="auto"/>
                          </w:divBdr>
                          <w:divsChild>
                            <w:div w:id="247927284">
                              <w:marLeft w:val="0"/>
                              <w:marRight w:val="0"/>
                              <w:marTop w:val="0"/>
                              <w:marBottom w:val="0"/>
                              <w:divBdr>
                                <w:top w:val="none" w:sz="0" w:space="0" w:color="auto"/>
                                <w:left w:val="none" w:sz="0" w:space="0" w:color="auto"/>
                                <w:bottom w:val="none" w:sz="0" w:space="0" w:color="auto"/>
                                <w:right w:val="none" w:sz="0" w:space="0" w:color="auto"/>
                              </w:divBdr>
                              <w:divsChild>
                                <w:div w:id="208024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866572">
      <w:bodyDiv w:val="1"/>
      <w:marLeft w:val="0"/>
      <w:marRight w:val="0"/>
      <w:marTop w:val="0"/>
      <w:marBottom w:val="0"/>
      <w:divBdr>
        <w:top w:val="none" w:sz="0" w:space="0" w:color="auto"/>
        <w:left w:val="none" w:sz="0" w:space="0" w:color="auto"/>
        <w:bottom w:val="none" w:sz="0" w:space="0" w:color="auto"/>
        <w:right w:val="none" w:sz="0" w:space="0" w:color="auto"/>
      </w:divBdr>
    </w:div>
    <w:div w:id="753016564">
      <w:bodyDiv w:val="1"/>
      <w:marLeft w:val="0"/>
      <w:marRight w:val="0"/>
      <w:marTop w:val="0"/>
      <w:marBottom w:val="0"/>
      <w:divBdr>
        <w:top w:val="none" w:sz="0" w:space="0" w:color="auto"/>
        <w:left w:val="none" w:sz="0" w:space="0" w:color="auto"/>
        <w:bottom w:val="none" w:sz="0" w:space="0" w:color="auto"/>
        <w:right w:val="none" w:sz="0" w:space="0" w:color="auto"/>
      </w:divBdr>
    </w:div>
    <w:div w:id="769816144">
      <w:bodyDiv w:val="1"/>
      <w:marLeft w:val="0"/>
      <w:marRight w:val="0"/>
      <w:marTop w:val="0"/>
      <w:marBottom w:val="0"/>
      <w:divBdr>
        <w:top w:val="none" w:sz="0" w:space="0" w:color="auto"/>
        <w:left w:val="none" w:sz="0" w:space="0" w:color="auto"/>
        <w:bottom w:val="none" w:sz="0" w:space="0" w:color="auto"/>
        <w:right w:val="none" w:sz="0" w:space="0" w:color="auto"/>
      </w:divBdr>
      <w:divsChild>
        <w:div w:id="905534048">
          <w:marLeft w:val="0"/>
          <w:marRight w:val="0"/>
          <w:marTop w:val="100"/>
          <w:marBottom w:val="100"/>
          <w:divBdr>
            <w:top w:val="single" w:sz="2" w:space="0" w:color="666666"/>
            <w:left w:val="single" w:sz="6" w:space="0" w:color="666666"/>
            <w:bottom w:val="single" w:sz="6" w:space="0" w:color="666666"/>
            <w:right w:val="single" w:sz="6" w:space="0" w:color="666666"/>
          </w:divBdr>
          <w:divsChild>
            <w:div w:id="159254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96768">
      <w:bodyDiv w:val="1"/>
      <w:marLeft w:val="0"/>
      <w:marRight w:val="0"/>
      <w:marTop w:val="0"/>
      <w:marBottom w:val="0"/>
      <w:divBdr>
        <w:top w:val="none" w:sz="0" w:space="0" w:color="auto"/>
        <w:left w:val="none" w:sz="0" w:space="0" w:color="auto"/>
        <w:bottom w:val="none" w:sz="0" w:space="0" w:color="auto"/>
        <w:right w:val="none" w:sz="0" w:space="0" w:color="auto"/>
      </w:divBdr>
      <w:divsChild>
        <w:div w:id="1499422518">
          <w:marLeft w:val="0"/>
          <w:marRight w:val="0"/>
          <w:marTop w:val="0"/>
          <w:marBottom w:val="0"/>
          <w:divBdr>
            <w:top w:val="none" w:sz="0" w:space="0" w:color="auto"/>
            <w:left w:val="none" w:sz="0" w:space="0" w:color="auto"/>
            <w:bottom w:val="none" w:sz="0" w:space="0" w:color="auto"/>
            <w:right w:val="none" w:sz="0" w:space="0" w:color="auto"/>
          </w:divBdr>
          <w:divsChild>
            <w:div w:id="41640221">
              <w:marLeft w:val="0"/>
              <w:marRight w:val="0"/>
              <w:marTop w:val="0"/>
              <w:marBottom w:val="0"/>
              <w:divBdr>
                <w:top w:val="none" w:sz="0" w:space="0" w:color="auto"/>
                <w:left w:val="none" w:sz="0" w:space="0" w:color="auto"/>
                <w:bottom w:val="none" w:sz="0" w:space="0" w:color="auto"/>
                <w:right w:val="none" w:sz="0" w:space="0" w:color="auto"/>
              </w:divBdr>
            </w:div>
            <w:div w:id="43868083">
              <w:marLeft w:val="0"/>
              <w:marRight w:val="0"/>
              <w:marTop w:val="0"/>
              <w:marBottom w:val="0"/>
              <w:divBdr>
                <w:top w:val="none" w:sz="0" w:space="0" w:color="auto"/>
                <w:left w:val="none" w:sz="0" w:space="0" w:color="auto"/>
                <w:bottom w:val="none" w:sz="0" w:space="0" w:color="auto"/>
                <w:right w:val="none" w:sz="0" w:space="0" w:color="auto"/>
              </w:divBdr>
            </w:div>
            <w:div w:id="139395623">
              <w:marLeft w:val="0"/>
              <w:marRight w:val="0"/>
              <w:marTop w:val="0"/>
              <w:marBottom w:val="0"/>
              <w:divBdr>
                <w:top w:val="none" w:sz="0" w:space="0" w:color="auto"/>
                <w:left w:val="none" w:sz="0" w:space="0" w:color="auto"/>
                <w:bottom w:val="none" w:sz="0" w:space="0" w:color="auto"/>
                <w:right w:val="none" w:sz="0" w:space="0" w:color="auto"/>
              </w:divBdr>
            </w:div>
            <w:div w:id="349844736">
              <w:marLeft w:val="0"/>
              <w:marRight w:val="0"/>
              <w:marTop w:val="0"/>
              <w:marBottom w:val="0"/>
              <w:divBdr>
                <w:top w:val="none" w:sz="0" w:space="0" w:color="auto"/>
                <w:left w:val="none" w:sz="0" w:space="0" w:color="auto"/>
                <w:bottom w:val="none" w:sz="0" w:space="0" w:color="auto"/>
                <w:right w:val="none" w:sz="0" w:space="0" w:color="auto"/>
              </w:divBdr>
            </w:div>
            <w:div w:id="733545955">
              <w:marLeft w:val="0"/>
              <w:marRight w:val="0"/>
              <w:marTop w:val="0"/>
              <w:marBottom w:val="0"/>
              <w:divBdr>
                <w:top w:val="none" w:sz="0" w:space="0" w:color="auto"/>
                <w:left w:val="none" w:sz="0" w:space="0" w:color="auto"/>
                <w:bottom w:val="none" w:sz="0" w:space="0" w:color="auto"/>
                <w:right w:val="none" w:sz="0" w:space="0" w:color="auto"/>
              </w:divBdr>
            </w:div>
            <w:div w:id="741178886">
              <w:marLeft w:val="0"/>
              <w:marRight w:val="0"/>
              <w:marTop w:val="0"/>
              <w:marBottom w:val="0"/>
              <w:divBdr>
                <w:top w:val="none" w:sz="0" w:space="0" w:color="auto"/>
                <w:left w:val="none" w:sz="0" w:space="0" w:color="auto"/>
                <w:bottom w:val="none" w:sz="0" w:space="0" w:color="auto"/>
                <w:right w:val="none" w:sz="0" w:space="0" w:color="auto"/>
              </w:divBdr>
            </w:div>
            <w:div w:id="749812706">
              <w:marLeft w:val="0"/>
              <w:marRight w:val="0"/>
              <w:marTop w:val="0"/>
              <w:marBottom w:val="0"/>
              <w:divBdr>
                <w:top w:val="none" w:sz="0" w:space="0" w:color="auto"/>
                <w:left w:val="none" w:sz="0" w:space="0" w:color="auto"/>
                <w:bottom w:val="none" w:sz="0" w:space="0" w:color="auto"/>
                <w:right w:val="none" w:sz="0" w:space="0" w:color="auto"/>
              </w:divBdr>
            </w:div>
            <w:div w:id="777523077">
              <w:marLeft w:val="0"/>
              <w:marRight w:val="0"/>
              <w:marTop w:val="0"/>
              <w:marBottom w:val="0"/>
              <w:divBdr>
                <w:top w:val="none" w:sz="0" w:space="0" w:color="auto"/>
                <w:left w:val="none" w:sz="0" w:space="0" w:color="auto"/>
                <w:bottom w:val="none" w:sz="0" w:space="0" w:color="auto"/>
                <w:right w:val="none" w:sz="0" w:space="0" w:color="auto"/>
              </w:divBdr>
            </w:div>
            <w:div w:id="1510944504">
              <w:marLeft w:val="0"/>
              <w:marRight w:val="0"/>
              <w:marTop w:val="0"/>
              <w:marBottom w:val="0"/>
              <w:divBdr>
                <w:top w:val="none" w:sz="0" w:space="0" w:color="auto"/>
                <w:left w:val="none" w:sz="0" w:space="0" w:color="auto"/>
                <w:bottom w:val="none" w:sz="0" w:space="0" w:color="auto"/>
                <w:right w:val="none" w:sz="0" w:space="0" w:color="auto"/>
              </w:divBdr>
            </w:div>
            <w:div w:id="1602178010">
              <w:marLeft w:val="0"/>
              <w:marRight w:val="0"/>
              <w:marTop w:val="0"/>
              <w:marBottom w:val="0"/>
              <w:divBdr>
                <w:top w:val="none" w:sz="0" w:space="0" w:color="auto"/>
                <w:left w:val="none" w:sz="0" w:space="0" w:color="auto"/>
                <w:bottom w:val="none" w:sz="0" w:space="0" w:color="auto"/>
                <w:right w:val="none" w:sz="0" w:space="0" w:color="auto"/>
              </w:divBdr>
            </w:div>
            <w:div w:id="1665082047">
              <w:marLeft w:val="0"/>
              <w:marRight w:val="0"/>
              <w:marTop w:val="0"/>
              <w:marBottom w:val="0"/>
              <w:divBdr>
                <w:top w:val="none" w:sz="0" w:space="0" w:color="auto"/>
                <w:left w:val="none" w:sz="0" w:space="0" w:color="auto"/>
                <w:bottom w:val="none" w:sz="0" w:space="0" w:color="auto"/>
                <w:right w:val="none" w:sz="0" w:space="0" w:color="auto"/>
              </w:divBdr>
            </w:div>
            <w:div w:id="1834102795">
              <w:marLeft w:val="0"/>
              <w:marRight w:val="0"/>
              <w:marTop w:val="0"/>
              <w:marBottom w:val="0"/>
              <w:divBdr>
                <w:top w:val="none" w:sz="0" w:space="0" w:color="auto"/>
                <w:left w:val="none" w:sz="0" w:space="0" w:color="auto"/>
                <w:bottom w:val="none" w:sz="0" w:space="0" w:color="auto"/>
                <w:right w:val="none" w:sz="0" w:space="0" w:color="auto"/>
              </w:divBdr>
            </w:div>
            <w:div w:id="1859848701">
              <w:marLeft w:val="0"/>
              <w:marRight w:val="0"/>
              <w:marTop w:val="0"/>
              <w:marBottom w:val="0"/>
              <w:divBdr>
                <w:top w:val="none" w:sz="0" w:space="0" w:color="auto"/>
                <w:left w:val="none" w:sz="0" w:space="0" w:color="auto"/>
                <w:bottom w:val="none" w:sz="0" w:space="0" w:color="auto"/>
                <w:right w:val="none" w:sz="0" w:space="0" w:color="auto"/>
              </w:divBdr>
            </w:div>
            <w:div w:id="1879203668">
              <w:marLeft w:val="0"/>
              <w:marRight w:val="0"/>
              <w:marTop w:val="0"/>
              <w:marBottom w:val="0"/>
              <w:divBdr>
                <w:top w:val="none" w:sz="0" w:space="0" w:color="auto"/>
                <w:left w:val="none" w:sz="0" w:space="0" w:color="auto"/>
                <w:bottom w:val="none" w:sz="0" w:space="0" w:color="auto"/>
                <w:right w:val="none" w:sz="0" w:space="0" w:color="auto"/>
              </w:divBdr>
            </w:div>
            <w:div w:id="19395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798823">
      <w:bodyDiv w:val="1"/>
      <w:marLeft w:val="0"/>
      <w:marRight w:val="0"/>
      <w:marTop w:val="0"/>
      <w:marBottom w:val="0"/>
      <w:divBdr>
        <w:top w:val="none" w:sz="0" w:space="0" w:color="auto"/>
        <w:left w:val="none" w:sz="0" w:space="0" w:color="auto"/>
        <w:bottom w:val="none" w:sz="0" w:space="0" w:color="auto"/>
        <w:right w:val="none" w:sz="0" w:space="0" w:color="auto"/>
      </w:divBdr>
    </w:div>
    <w:div w:id="842933978">
      <w:bodyDiv w:val="1"/>
      <w:marLeft w:val="0"/>
      <w:marRight w:val="0"/>
      <w:marTop w:val="0"/>
      <w:marBottom w:val="0"/>
      <w:divBdr>
        <w:top w:val="none" w:sz="0" w:space="0" w:color="auto"/>
        <w:left w:val="none" w:sz="0" w:space="0" w:color="auto"/>
        <w:bottom w:val="none" w:sz="0" w:space="0" w:color="auto"/>
        <w:right w:val="none" w:sz="0" w:space="0" w:color="auto"/>
      </w:divBdr>
      <w:divsChild>
        <w:div w:id="1470979390">
          <w:marLeft w:val="0"/>
          <w:marRight w:val="0"/>
          <w:marTop w:val="100"/>
          <w:marBottom w:val="100"/>
          <w:divBdr>
            <w:top w:val="single" w:sz="2" w:space="0" w:color="666666"/>
            <w:left w:val="single" w:sz="6" w:space="0" w:color="666666"/>
            <w:bottom w:val="single" w:sz="6" w:space="0" w:color="666666"/>
            <w:right w:val="single" w:sz="6" w:space="0" w:color="666666"/>
          </w:divBdr>
          <w:divsChild>
            <w:div w:id="1231228935">
              <w:marLeft w:val="0"/>
              <w:marRight w:val="0"/>
              <w:marTop w:val="0"/>
              <w:marBottom w:val="0"/>
              <w:divBdr>
                <w:top w:val="none" w:sz="0" w:space="0" w:color="auto"/>
                <w:left w:val="none" w:sz="0" w:space="0" w:color="auto"/>
                <w:bottom w:val="none" w:sz="0" w:space="0" w:color="auto"/>
                <w:right w:val="none" w:sz="0" w:space="0" w:color="auto"/>
              </w:divBdr>
              <w:divsChild>
                <w:div w:id="1025135844">
                  <w:marLeft w:val="-3000"/>
                  <w:marRight w:val="0"/>
                  <w:marTop w:val="0"/>
                  <w:marBottom w:val="0"/>
                  <w:divBdr>
                    <w:top w:val="none" w:sz="0" w:space="0" w:color="auto"/>
                    <w:left w:val="none" w:sz="0" w:space="0" w:color="auto"/>
                    <w:bottom w:val="none" w:sz="0" w:space="0" w:color="auto"/>
                    <w:right w:val="none" w:sz="0" w:space="0" w:color="auto"/>
                  </w:divBdr>
                  <w:divsChild>
                    <w:div w:id="724257885">
                      <w:marLeft w:val="3000"/>
                      <w:marRight w:val="0"/>
                      <w:marTop w:val="0"/>
                      <w:marBottom w:val="0"/>
                      <w:divBdr>
                        <w:top w:val="none" w:sz="0" w:space="0" w:color="auto"/>
                        <w:left w:val="none" w:sz="0" w:space="0" w:color="auto"/>
                        <w:bottom w:val="none" w:sz="0" w:space="0" w:color="auto"/>
                        <w:right w:val="none" w:sz="0" w:space="0" w:color="auto"/>
                      </w:divBdr>
                      <w:divsChild>
                        <w:div w:id="7477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3202361">
      <w:bodyDiv w:val="1"/>
      <w:marLeft w:val="0"/>
      <w:marRight w:val="0"/>
      <w:marTop w:val="0"/>
      <w:marBottom w:val="0"/>
      <w:divBdr>
        <w:top w:val="none" w:sz="0" w:space="0" w:color="auto"/>
        <w:left w:val="none" w:sz="0" w:space="0" w:color="auto"/>
        <w:bottom w:val="none" w:sz="0" w:space="0" w:color="auto"/>
        <w:right w:val="none" w:sz="0" w:space="0" w:color="auto"/>
      </w:divBdr>
    </w:div>
    <w:div w:id="844438606">
      <w:bodyDiv w:val="1"/>
      <w:marLeft w:val="0"/>
      <w:marRight w:val="0"/>
      <w:marTop w:val="0"/>
      <w:marBottom w:val="0"/>
      <w:divBdr>
        <w:top w:val="none" w:sz="0" w:space="0" w:color="auto"/>
        <w:left w:val="none" w:sz="0" w:space="0" w:color="auto"/>
        <w:bottom w:val="none" w:sz="0" w:space="0" w:color="auto"/>
        <w:right w:val="none" w:sz="0" w:space="0" w:color="auto"/>
      </w:divBdr>
      <w:divsChild>
        <w:div w:id="131218361">
          <w:marLeft w:val="0"/>
          <w:marRight w:val="0"/>
          <w:marTop w:val="0"/>
          <w:marBottom w:val="0"/>
          <w:divBdr>
            <w:top w:val="none" w:sz="0" w:space="0" w:color="auto"/>
            <w:left w:val="none" w:sz="0" w:space="0" w:color="auto"/>
            <w:bottom w:val="none" w:sz="0" w:space="0" w:color="auto"/>
            <w:right w:val="none" w:sz="0" w:space="0" w:color="auto"/>
          </w:divBdr>
        </w:div>
      </w:divsChild>
    </w:div>
    <w:div w:id="853762781">
      <w:bodyDiv w:val="1"/>
      <w:marLeft w:val="0"/>
      <w:marRight w:val="0"/>
      <w:marTop w:val="0"/>
      <w:marBottom w:val="0"/>
      <w:divBdr>
        <w:top w:val="none" w:sz="0" w:space="0" w:color="auto"/>
        <w:left w:val="none" w:sz="0" w:space="0" w:color="auto"/>
        <w:bottom w:val="none" w:sz="0" w:space="0" w:color="auto"/>
        <w:right w:val="none" w:sz="0" w:space="0" w:color="auto"/>
      </w:divBdr>
    </w:div>
    <w:div w:id="862062361">
      <w:bodyDiv w:val="1"/>
      <w:marLeft w:val="0"/>
      <w:marRight w:val="0"/>
      <w:marTop w:val="0"/>
      <w:marBottom w:val="0"/>
      <w:divBdr>
        <w:top w:val="none" w:sz="0" w:space="0" w:color="auto"/>
        <w:left w:val="none" w:sz="0" w:space="0" w:color="auto"/>
        <w:bottom w:val="none" w:sz="0" w:space="0" w:color="auto"/>
        <w:right w:val="none" w:sz="0" w:space="0" w:color="auto"/>
      </w:divBdr>
      <w:divsChild>
        <w:div w:id="748233268">
          <w:marLeft w:val="0"/>
          <w:marRight w:val="0"/>
          <w:marTop w:val="100"/>
          <w:marBottom w:val="100"/>
          <w:divBdr>
            <w:top w:val="single" w:sz="2" w:space="0" w:color="666666"/>
            <w:left w:val="single" w:sz="6" w:space="0" w:color="666666"/>
            <w:bottom w:val="single" w:sz="6" w:space="0" w:color="666666"/>
            <w:right w:val="single" w:sz="6" w:space="0" w:color="666666"/>
          </w:divBdr>
          <w:divsChild>
            <w:div w:id="1166827971">
              <w:marLeft w:val="0"/>
              <w:marRight w:val="0"/>
              <w:marTop w:val="0"/>
              <w:marBottom w:val="0"/>
              <w:divBdr>
                <w:top w:val="none" w:sz="0" w:space="0" w:color="auto"/>
                <w:left w:val="none" w:sz="0" w:space="0" w:color="auto"/>
                <w:bottom w:val="none" w:sz="0" w:space="0" w:color="auto"/>
                <w:right w:val="none" w:sz="0" w:space="0" w:color="auto"/>
              </w:divBdr>
              <w:divsChild>
                <w:div w:id="1196771525">
                  <w:marLeft w:val="0"/>
                  <w:marRight w:val="0"/>
                  <w:marTop w:val="0"/>
                  <w:marBottom w:val="0"/>
                  <w:divBdr>
                    <w:top w:val="none" w:sz="0" w:space="0" w:color="auto"/>
                    <w:left w:val="none" w:sz="0" w:space="0" w:color="auto"/>
                    <w:bottom w:val="none" w:sz="0" w:space="0" w:color="auto"/>
                    <w:right w:val="none" w:sz="0" w:space="0" w:color="auto"/>
                  </w:divBdr>
                  <w:divsChild>
                    <w:div w:id="20391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683607">
      <w:bodyDiv w:val="1"/>
      <w:marLeft w:val="0"/>
      <w:marRight w:val="0"/>
      <w:marTop w:val="0"/>
      <w:marBottom w:val="0"/>
      <w:divBdr>
        <w:top w:val="none" w:sz="0" w:space="0" w:color="auto"/>
        <w:left w:val="none" w:sz="0" w:space="0" w:color="auto"/>
        <w:bottom w:val="none" w:sz="0" w:space="0" w:color="auto"/>
        <w:right w:val="none" w:sz="0" w:space="0" w:color="auto"/>
      </w:divBdr>
    </w:div>
    <w:div w:id="926964420">
      <w:bodyDiv w:val="1"/>
      <w:marLeft w:val="0"/>
      <w:marRight w:val="0"/>
      <w:marTop w:val="0"/>
      <w:marBottom w:val="0"/>
      <w:divBdr>
        <w:top w:val="none" w:sz="0" w:space="0" w:color="auto"/>
        <w:left w:val="none" w:sz="0" w:space="0" w:color="auto"/>
        <w:bottom w:val="none" w:sz="0" w:space="0" w:color="auto"/>
        <w:right w:val="none" w:sz="0" w:space="0" w:color="auto"/>
      </w:divBdr>
    </w:div>
    <w:div w:id="1036545203">
      <w:bodyDiv w:val="1"/>
      <w:marLeft w:val="0"/>
      <w:marRight w:val="0"/>
      <w:marTop w:val="0"/>
      <w:marBottom w:val="0"/>
      <w:divBdr>
        <w:top w:val="none" w:sz="0" w:space="0" w:color="auto"/>
        <w:left w:val="none" w:sz="0" w:space="0" w:color="auto"/>
        <w:bottom w:val="none" w:sz="0" w:space="0" w:color="auto"/>
        <w:right w:val="none" w:sz="0" w:space="0" w:color="auto"/>
      </w:divBdr>
    </w:div>
    <w:div w:id="1071998012">
      <w:bodyDiv w:val="1"/>
      <w:marLeft w:val="0"/>
      <w:marRight w:val="0"/>
      <w:marTop w:val="0"/>
      <w:marBottom w:val="0"/>
      <w:divBdr>
        <w:top w:val="none" w:sz="0" w:space="0" w:color="auto"/>
        <w:left w:val="none" w:sz="0" w:space="0" w:color="auto"/>
        <w:bottom w:val="none" w:sz="0" w:space="0" w:color="auto"/>
        <w:right w:val="none" w:sz="0" w:space="0" w:color="auto"/>
      </w:divBdr>
      <w:divsChild>
        <w:div w:id="730422443">
          <w:marLeft w:val="0"/>
          <w:marRight w:val="0"/>
          <w:marTop w:val="0"/>
          <w:marBottom w:val="0"/>
          <w:divBdr>
            <w:top w:val="none" w:sz="0" w:space="0" w:color="auto"/>
            <w:left w:val="none" w:sz="0" w:space="0" w:color="auto"/>
            <w:bottom w:val="none" w:sz="0" w:space="0" w:color="auto"/>
            <w:right w:val="none" w:sz="0" w:space="0" w:color="auto"/>
          </w:divBdr>
          <w:divsChild>
            <w:div w:id="657003456">
              <w:marLeft w:val="0"/>
              <w:marRight w:val="0"/>
              <w:marTop w:val="0"/>
              <w:marBottom w:val="0"/>
              <w:divBdr>
                <w:top w:val="none" w:sz="0" w:space="0" w:color="auto"/>
                <w:left w:val="none" w:sz="0" w:space="0" w:color="auto"/>
                <w:bottom w:val="none" w:sz="0" w:space="0" w:color="auto"/>
                <w:right w:val="none" w:sz="0" w:space="0" w:color="auto"/>
              </w:divBdr>
              <w:divsChild>
                <w:div w:id="64955285">
                  <w:marLeft w:val="0"/>
                  <w:marRight w:val="0"/>
                  <w:marTop w:val="0"/>
                  <w:marBottom w:val="0"/>
                  <w:divBdr>
                    <w:top w:val="none" w:sz="0" w:space="0" w:color="auto"/>
                    <w:left w:val="none" w:sz="0" w:space="0" w:color="auto"/>
                    <w:bottom w:val="none" w:sz="0" w:space="0" w:color="auto"/>
                    <w:right w:val="none" w:sz="0" w:space="0" w:color="auto"/>
                  </w:divBdr>
                  <w:divsChild>
                    <w:div w:id="1678311527">
                      <w:marLeft w:val="0"/>
                      <w:marRight w:val="0"/>
                      <w:marTop w:val="0"/>
                      <w:marBottom w:val="0"/>
                      <w:divBdr>
                        <w:top w:val="none" w:sz="0" w:space="0" w:color="auto"/>
                        <w:left w:val="none" w:sz="0" w:space="0" w:color="auto"/>
                        <w:bottom w:val="none" w:sz="0" w:space="0" w:color="auto"/>
                        <w:right w:val="none" w:sz="0" w:space="0" w:color="auto"/>
                      </w:divBdr>
                      <w:divsChild>
                        <w:div w:id="474224821">
                          <w:marLeft w:val="0"/>
                          <w:marRight w:val="0"/>
                          <w:marTop w:val="0"/>
                          <w:marBottom w:val="0"/>
                          <w:divBdr>
                            <w:top w:val="none" w:sz="0" w:space="0" w:color="auto"/>
                            <w:left w:val="none" w:sz="0" w:space="0" w:color="auto"/>
                            <w:bottom w:val="none" w:sz="0" w:space="0" w:color="auto"/>
                            <w:right w:val="none" w:sz="0" w:space="0" w:color="auto"/>
                          </w:divBdr>
                          <w:divsChild>
                            <w:div w:id="1865941023">
                              <w:marLeft w:val="0"/>
                              <w:marRight w:val="0"/>
                              <w:marTop w:val="0"/>
                              <w:marBottom w:val="0"/>
                              <w:divBdr>
                                <w:top w:val="none" w:sz="0" w:space="0" w:color="auto"/>
                                <w:left w:val="none" w:sz="0" w:space="0" w:color="auto"/>
                                <w:bottom w:val="none" w:sz="0" w:space="0" w:color="auto"/>
                                <w:right w:val="none" w:sz="0" w:space="0" w:color="auto"/>
                              </w:divBdr>
                              <w:divsChild>
                                <w:div w:id="55458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9715316">
      <w:bodyDiv w:val="1"/>
      <w:marLeft w:val="0"/>
      <w:marRight w:val="0"/>
      <w:marTop w:val="0"/>
      <w:marBottom w:val="0"/>
      <w:divBdr>
        <w:top w:val="none" w:sz="0" w:space="0" w:color="auto"/>
        <w:left w:val="none" w:sz="0" w:space="0" w:color="auto"/>
        <w:bottom w:val="none" w:sz="0" w:space="0" w:color="auto"/>
        <w:right w:val="none" w:sz="0" w:space="0" w:color="auto"/>
      </w:divBdr>
      <w:divsChild>
        <w:div w:id="2013875968">
          <w:marLeft w:val="0"/>
          <w:marRight w:val="0"/>
          <w:marTop w:val="0"/>
          <w:marBottom w:val="0"/>
          <w:divBdr>
            <w:top w:val="none" w:sz="0" w:space="0" w:color="auto"/>
            <w:left w:val="none" w:sz="0" w:space="0" w:color="auto"/>
            <w:bottom w:val="none" w:sz="0" w:space="0" w:color="auto"/>
            <w:right w:val="none" w:sz="0" w:space="0" w:color="auto"/>
          </w:divBdr>
          <w:divsChild>
            <w:div w:id="1478497825">
              <w:marLeft w:val="0"/>
              <w:marRight w:val="0"/>
              <w:marTop w:val="0"/>
              <w:marBottom w:val="0"/>
              <w:divBdr>
                <w:top w:val="none" w:sz="0" w:space="0" w:color="auto"/>
                <w:left w:val="none" w:sz="0" w:space="0" w:color="auto"/>
                <w:bottom w:val="none" w:sz="0" w:space="0" w:color="auto"/>
                <w:right w:val="none" w:sz="0" w:space="0" w:color="auto"/>
              </w:divBdr>
              <w:divsChild>
                <w:div w:id="1509716682">
                  <w:marLeft w:val="0"/>
                  <w:marRight w:val="0"/>
                  <w:marTop w:val="0"/>
                  <w:marBottom w:val="0"/>
                  <w:divBdr>
                    <w:top w:val="none" w:sz="0" w:space="0" w:color="auto"/>
                    <w:left w:val="none" w:sz="0" w:space="0" w:color="auto"/>
                    <w:bottom w:val="none" w:sz="0" w:space="0" w:color="auto"/>
                    <w:right w:val="none" w:sz="0" w:space="0" w:color="auto"/>
                  </w:divBdr>
                  <w:divsChild>
                    <w:div w:id="672415574">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86458">
      <w:bodyDiv w:val="1"/>
      <w:marLeft w:val="0"/>
      <w:marRight w:val="0"/>
      <w:marTop w:val="0"/>
      <w:marBottom w:val="0"/>
      <w:divBdr>
        <w:top w:val="none" w:sz="0" w:space="0" w:color="auto"/>
        <w:left w:val="none" w:sz="0" w:space="0" w:color="auto"/>
        <w:bottom w:val="none" w:sz="0" w:space="0" w:color="auto"/>
        <w:right w:val="none" w:sz="0" w:space="0" w:color="auto"/>
      </w:divBdr>
    </w:div>
    <w:div w:id="1131248751">
      <w:bodyDiv w:val="1"/>
      <w:marLeft w:val="0"/>
      <w:marRight w:val="0"/>
      <w:marTop w:val="0"/>
      <w:marBottom w:val="0"/>
      <w:divBdr>
        <w:top w:val="none" w:sz="0" w:space="0" w:color="auto"/>
        <w:left w:val="none" w:sz="0" w:space="0" w:color="auto"/>
        <w:bottom w:val="none" w:sz="0" w:space="0" w:color="auto"/>
        <w:right w:val="none" w:sz="0" w:space="0" w:color="auto"/>
      </w:divBdr>
      <w:divsChild>
        <w:div w:id="1216623037">
          <w:marLeft w:val="0"/>
          <w:marRight w:val="0"/>
          <w:marTop w:val="0"/>
          <w:marBottom w:val="0"/>
          <w:divBdr>
            <w:top w:val="single" w:sz="6" w:space="8" w:color="C0C0C0"/>
            <w:left w:val="single" w:sz="6" w:space="8" w:color="C0C0C0"/>
            <w:bottom w:val="single" w:sz="6" w:space="8" w:color="C0C0C0"/>
            <w:right w:val="single" w:sz="6" w:space="8" w:color="C0C0C0"/>
          </w:divBdr>
        </w:div>
      </w:divsChild>
    </w:div>
    <w:div w:id="1134954766">
      <w:bodyDiv w:val="1"/>
      <w:marLeft w:val="0"/>
      <w:marRight w:val="0"/>
      <w:marTop w:val="0"/>
      <w:marBottom w:val="0"/>
      <w:divBdr>
        <w:top w:val="none" w:sz="0" w:space="0" w:color="auto"/>
        <w:left w:val="none" w:sz="0" w:space="0" w:color="auto"/>
        <w:bottom w:val="none" w:sz="0" w:space="0" w:color="auto"/>
        <w:right w:val="none" w:sz="0" w:space="0" w:color="auto"/>
      </w:divBdr>
    </w:div>
    <w:div w:id="1135099776">
      <w:bodyDiv w:val="1"/>
      <w:marLeft w:val="0"/>
      <w:marRight w:val="0"/>
      <w:marTop w:val="0"/>
      <w:marBottom w:val="0"/>
      <w:divBdr>
        <w:top w:val="none" w:sz="0" w:space="0" w:color="auto"/>
        <w:left w:val="none" w:sz="0" w:space="0" w:color="auto"/>
        <w:bottom w:val="none" w:sz="0" w:space="0" w:color="auto"/>
        <w:right w:val="none" w:sz="0" w:space="0" w:color="auto"/>
      </w:divBdr>
    </w:div>
    <w:div w:id="1140224913">
      <w:bodyDiv w:val="1"/>
      <w:marLeft w:val="0"/>
      <w:marRight w:val="0"/>
      <w:marTop w:val="0"/>
      <w:marBottom w:val="0"/>
      <w:divBdr>
        <w:top w:val="none" w:sz="0" w:space="0" w:color="auto"/>
        <w:left w:val="none" w:sz="0" w:space="0" w:color="auto"/>
        <w:bottom w:val="none" w:sz="0" w:space="0" w:color="auto"/>
        <w:right w:val="none" w:sz="0" w:space="0" w:color="auto"/>
      </w:divBdr>
    </w:div>
    <w:div w:id="1155948432">
      <w:bodyDiv w:val="1"/>
      <w:marLeft w:val="0"/>
      <w:marRight w:val="0"/>
      <w:marTop w:val="0"/>
      <w:marBottom w:val="0"/>
      <w:divBdr>
        <w:top w:val="none" w:sz="0" w:space="0" w:color="auto"/>
        <w:left w:val="none" w:sz="0" w:space="0" w:color="auto"/>
        <w:bottom w:val="none" w:sz="0" w:space="0" w:color="auto"/>
        <w:right w:val="none" w:sz="0" w:space="0" w:color="auto"/>
      </w:divBdr>
    </w:div>
    <w:div w:id="1180270065">
      <w:bodyDiv w:val="1"/>
      <w:marLeft w:val="0"/>
      <w:marRight w:val="0"/>
      <w:marTop w:val="0"/>
      <w:marBottom w:val="0"/>
      <w:divBdr>
        <w:top w:val="none" w:sz="0" w:space="0" w:color="auto"/>
        <w:left w:val="none" w:sz="0" w:space="0" w:color="auto"/>
        <w:bottom w:val="none" w:sz="0" w:space="0" w:color="auto"/>
        <w:right w:val="none" w:sz="0" w:space="0" w:color="auto"/>
      </w:divBdr>
      <w:divsChild>
        <w:div w:id="1260527149">
          <w:marLeft w:val="0"/>
          <w:marRight w:val="0"/>
          <w:marTop w:val="100"/>
          <w:marBottom w:val="100"/>
          <w:divBdr>
            <w:top w:val="single" w:sz="2" w:space="0" w:color="666666"/>
            <w:left w:val="single" w:sz="6" w:space="0" w:color="666666"/>
            <w:bottom w:val="single" w:sz="6" w:space="0" w:color="666666"/>
            <w:right w:val="single" w:sz="6" w:space="0" w:color="666666"/>
          </w:divBdr>
          <w:divsChild>
            <w:div w:id="113780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99540">
      <w:bodyDiv w:val="1"/>
      <w:marLeft w:val="0"/>
      <w:marRight w:val="0"/>
      <w:marTop w:val="0"/>
      <w:marBottom w:val="0"/>
      <w:divBdr>
        <w:top w:val="none" w:sz="0" w:space="0" w:color="auto"/>
        <w:left w:val="none" w:sz="0" w:space="0" w:color="auto"/>
        <w:bottom w:val="none" w:sz="0" w:space="0" w:color="auto"/>
        <w:right w:val="none" w:sz="0" w:space="0" w:color="auto"/>
      </w:divBdr>
      <w:divsChild>
        <w:div w:id="193544762">
          <w:marLeft w:val="0"/>
          <w:marRight w:val="0"/>
          <w:marTop w:val="100"/>
          <w:marBottom w:val="100"/>
          <w:divBdr>
            <w:top w:val="single" w:sz="2" w:space="0" w:color="666666"/>
            <w:left w:val="single" w:sz="6" w:space="0" w:color="666666"/>
            <w:bottom w:val="single" w:sz="6" w:space="0" w:color="666666"/>
            <w:right w:val="single" w:sz="6" w:space="0" w:color="666666"/>
          </w:divBdr>
          <w:divsChild>
            <w:div w:id="181144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3689">
      <w:bodyDiv w:val="1"/>
      <w:marLeft w:val="0"/>
      <w:marRight w:val="0"/>
      <w:marTop w:val="0"/>
      <w:marBottom w:val="0"/>
      <w:divBdr>
        <w:top w:val="none" w:sz="0" w:space="0" w:color="auto"/>
        <w:left w:val="none" w:sz="0" w:space="0" w:color="auto"/>
        <w:bottom w:val="none" w:sz="0" w:space="0" w:color="auto"/>
        <w:right w:val="none" w:sz="0" w:space="0" w:color="auto"/>
      </w:divBdr>
    </w:div>
    <w:div w:id="1362899703">
      <w:bodyDiv w:val="1"/>
      <w:marLeft w:val="0"/>
      <w:marRight w:val="0"/>
      <w:marTop w:val="0"/>
      <w:marBottom w:val="0"/>
      <w:divBdr>
        <w:top w:val="none" w:sz="0" w:space="0" w:color="auto"/>
        <w:left w:val="none" w:sz="0" w:space="0" w:color="auto"/>
        <w:bottom w:val="none" w:sz="0" w:space="0" w:color="auto"/>
        <w:right w:val="none" w:sz="0" w:space="0" w:color="auto"/>
      </w:divBdr>
      <w:divsChild>
        <w:div w:id="2120760166">
          <w:marLeft w:val="0"/>
          <w:marRight w:val="0"/>
          <w:marTop w:val="100"/>
          <w:marBottom w:val="100"/>
          <w:divBdr>
            <w:top w:val="single" w:sz="2" w:space="0" w:color="666666"/>
            <w:left w:val="single" w:sz="6" w:space="0" w:color="666666"/>
            <w:bottom w:val="single" w:sz="6" w:space="0" w:color="666666"/>
            <w:right w:val="single" w:sz="6" w:space="0" w:color="666666"/>
          </w:divBdr>
          <w:divsChild>
            <w:div w:id="111359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078676">
      <w:bodyDiv w:val="1"/>
      <w:marLeft w:val="0"/>
      <w:marRight w:val="0"/>
      <w:marTop w:val="0"/>
      <w:marBottom w:val="0"/>
      <w:divBdr>
        <w:top w:val="none" w:sz="0" w:space="0" w:color="auto"/>
        <w:left w:val="none" w:sz="0" w:space="0" w:color="auto"/>
        <w:bottom w:val="none" w:sz="0" w:space="0" w:color="auto"/>
        <w:right w:val="none" w:sz="0" w:space="0" w:color="auto"/>
      </w:divBdr>
    </w:div>
    <w:div w:id="1402557271">
      <w:bodyDiv w:val="1"/>
      <w:marLeft w:val="0"/>
      <w:marRight w:val="0"/>
      <w:marTop w:val="0"/>
      <w:marBottom w:val="0"/>
      <w:divBdr>
        <w:top w:val="none" w:sz="0" w:space="0" w:color="auto"/>
        <w:left w:val="none" w:sz="0" w:space="0" w:color="auto"/>
        <w:bottom w:val="none" w:sz="0" w:space="0" w:color="auto"/>
        <w:right w:val="none" w:sz="0" w:space="0" w:color="auto"/>
      </w:divBdr>
      <w:divsChild>
        <w:div w:id="1366179379">
          <w:marLeft w:val="0"/>
          <w:marRight w:val="0"/>
          <w:marTop w:val="100"/>
          <w:marBottom w:val="100"/>
          <w:divBdr>
            <w:top w:val="single" w:sz="2" w:space="0" w:color="666666"/>
            <w:left w:val="single" w:sz="6" w:space="0" w:color="666666"/>
            <w:bottom w:val="single" w:sz="6" w:space="0" w:color="666666"/>
            <w:right w:val="single" w:sz="6" w:space="0" w:color="666666"/>
          </w:divBdr>
          <w:divsChild>
            <w:div w:id="105076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321542">
      <w:bodyDiv w:val="1"/>
      <w:marLeft w:val="0"/>
      <w:marRight w:val="0"/>
      <w:marTop w:val="0"/>
      <w:marBottom w:val="0"/>
      <w:divBdr>
        <w:top w:val="none" w:sz="0" w:space="0" w:color="auto"/>
        <w:left w:val="none" w:sz="0" w:space="0" w:color="auto"/>
        <w:bottom w:val="none" w:sz="0" w:space="0" w:color="auto"/>
        <w:right w:val="none" w:sz="0" w:space="0" w:color="auto"/>
      </w:divBdr>
    </w:div>
    <w:div w:id="1455251557">
      <w:bodyDiv w:val="1"/>
      <w:marLeft w:val="0"/>
      <w:marRight w:val="0"/>
      <w:marTop w:val="0"/>
      <w:marBottom w:val="0"/>
      <w:divBdr>
        <w:top w:val="none" w:sz="0" w:space="0" w:color="auto"/>
        <w:left w:val="none" w:sz="0" w:space="0" w:color="auto"/>
        <w:bottom w:val="none" w:sz="0" w:space="0" w:color="auto"/>
        <w:right w:val="none" w:sz="0" w:space="0" w:color="auto"/>
      </w:divBdr>
      <w:divsChild>
        <w:div w:id="554513227">
          <w:marLeft w:val="0"/>
          <w:marRight w:val="0"/>
          <w:marTop w:val="100"/>
          <w:marBottom w:val="100"/>
          <w:divBdr>
            <w:top w:val="single" w:sz="2" w:space="0" w:color="666666"/>
            <w:left w:val="single" w:sz="6" w:space="0" w:color="666666"/>
            <w:bottom w:val="single" w:sz="6" w:space="0" w:color="666666"/>
            <w:right w:val="single" w:sz="6" w:space="0" w:color="666666"/>
          </w:divBdr>
          <w:divsChild>
            <w:div w:id="204107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41116">
      <w:bodyDiv w:val="1"/>
      <w:marLeft w:val="0"/>
      <w:marRight w:val="0"/>
      <w:marTop w:val="0"/>
      <w:marBottom w:val="0"/>
      <w:divBdr>
        <w:top w:val="none" w:sz="0" w:space="0" w:color="auto"/>
        <w:left w:val="none" w:sz="0" w:space="0" w:color="auto"/>
        <w:bottom w:val="none" w:sz="0" w:space="0" w:color="auto"/>
        <w:right w:val="none" w:sz="0" w:space="0" w:color="auto"/>
      </w:divBdr>
    </w:div>
    <w:div w:id="1489512583">
      <w:bodyDiv w:val="1"/>
      <w:marLeft w:val="0"/>
      <w:marRight w:val="0"/>
      <w:marTop w:val="0"/>
      <w:marBottom w:val="0"/>
      <w:divBdr>
        <w:top w:val="none" w:sz="0" w:space="0" w:color="auto"/>
        <w:left w:val="none" w:sz="0" w:space="0" w:color="auto"/>
        <w:bottom w:val="none" w:sz="0" w:space="0" w:color="auto"/>
        <w:right w:val="none" w:sz="0" w:space="0" w:color="auto"/>
      </w:divBdr>
    </w:div>
    <w:div w:id="1523009549">
      <w:bodyDiv w:val="1"/>
      <w:marLeft w:val="0"/>
      <w:marRight w:val="0"/>
      <w:marTop w:val="0"/>
      <w:marBottom w:val="0"/>
      <w:divBdr>
        <w:top w:val="none" w:sz="0" w:space="0" w:color="auto"/>
        <w:left w:val="none" w:sz="0" w:space="0" w:color="auto"/>
        <w:bottom w:val="none" w:sz="0" w:space="0" w:color="auto"/>
        <w:right w:val="none" w:sz="0" w:space="0" w:color="auto"/>
      </w:divBdr>
      <w:divsChild>
        <w:div w:id="1277758040">
          <w:marLeft w:val="0"/>
          <w:marRight w:val="0"/>
          <w:marTop w:val="100"/>
          <w:marBottom w:val="100"/>
          <w:divBdr>
            <w:top w:val="single" w:sz="2" w:space="0" w:color="666666"/>
            <w:left w:val="single" w:sz="6" w:space="0" w:color="666666"/>
            <w:bottom w:val="single" w:sz="6" w:space="0" w:color="666666"/>
            <w:right w:val="single" w:sz="6" w:space="0" w:color="666666"/>
          </w:divBdr>
          <w:divsChild>
            <w:div w:id="2855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84150">
      <w:bodyDiv w:val="1"/>
      <w:marLeft w:val="0"/>
      <w:marRight w:val="0"/>
      <w:marTop w:val="0"/>
      <w:marBottom w:val="0"/>
      <w:divBdr>
        <w:top w:val="none" w:sz="0" w:space="0" w:color="auto"/>
        <w:left w:val="none" w:sz="0" w:space="0" w:color="auto"/>
        <w:bottom w:val="none" w:sz="0" w:space="0" w:color="auto"/>
        <w:right w:val="none" w:sz="0" w:space="0" w:color="auto"/>
      </w:divBdr>
    </w:div>
    <w:div w:id="1578593498">
      <w:bodyDiv w:val="1"/>
      <w:marLeft w:val="0"/>
      <w:marRight w:val="0"/>
      <w:marTop w:val="0"/>
      <w:marBottom w:val="0"/>
      <w:divBdr>
        <w:top w:val="none" w:sz="0" w:space="0" w:color="auto"/>
        <w:left w:val="none" w:sz="0" w:space="0" w:color="auto"/>
        <w:bottom w:val="none" w:sz="0" w:space="0" w:color="auto"/>
        <w:right w:val="none" w:sz="0" w:space="0" w:color="auto"/>
      </w:divBdr>
    </w:div>
    <w:div w:id="1579095098">
      <w:bodyDiv w:val="1"/>
      <w:marLeft w:val="0"/>
      <w:marRight w:val="0"/>
      <w:marTop w:val="0"/>
      <w:marBottom w:val="0"/>
      <w:divBdr>
        <w:top w:val="none" w:sz="0" w:space="0" w:color="auto"/>
        <w:left w:val="none" w:sz="0" w:space="0" w:color="auto"/>
        <w:bottom w:val="none" w:sz="0" w:space="0" w:color="auto"/>
        <w:right w:val="none" w:sz="0" w:space="0" w:color="auto"/>
      </w:divBdr>
      <w:divsChild>
        <w:div w:id="1652438843">
          <w:marLeft w:val="0"/>
          <w:marRight w:val="0"/>
          <w:marTop w:val="0"/>
          <w:marBottom w:val="0"/>
          <w:divBdr>
            <w:top w:val="single" w:sz="6" w:space="8" w:color="C0C0C0"/>
            <w:left w:val="single" w:sz="6" w:space="8" w:color="C0C0C0"/>
            <w:bottom w:val="single" w:sz="6" w:space="8" w:color="C0C0C0"/>
            <w:right w:val="single" w:sz="6" w:space="8" w:color="C0C0C0"/>
          </w:divBdr>
        </w:div>
      </w:divsChild>
    </w:div>
    <w:div w:id="1597403826">
      <w:bodyDiv w:val="1"/>
      <w:marLeft w:val="0"/>
      <w:marRight w:val="0"/>
      <w:marTop w:val="0"/>
      <w:marBottom w:val="0"/>
      <w:divBdr>
        <w:top w:val="none" w:sz="0" w:space="0" w:color="auto"/>
        <w:left w:val="none" w:sz="0" w:space="0" w:color="auto"/>
        <w:bottom w:val="none" w:sz="0" w:space="0" w:color="auto"/>
        <w:right w:val="none" w:sz="0" w:space="0" w:color="auto"/>
      </w:divBdr>
      <w:divsChild>
        <w:div w:id="281692614">
          <w:marLeft w:val="0"/>
          <w:marRight w:val="0"/>
          <w:marTop w:val="100"/>
          <w:marBottom w:val="100"/>
          <w:divBdr>
            <w:top w:val="single" w:sz="2" w:space="0" w:color="666666"/>
            <w:left w:val="single" w:sz="6" w:space="0" w:color="666666"/>
            <w:bottom w:val="single" w:sz="6" w:space="0" w:color="666666"/>
            <w:right w:val="single" w:sz="6" w:space="0" w:color="666666"/>
          </w:divBdr>
          <w:divsChild>
            <w:div w:id="179976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866">
      <w:bodyDiv w:val="1"/>
      <w:marLeft w:val="0"/>
      <w:marRight w:val="0"/>
      <w:marTop w:val="0"/>
      <w:marBottom w:val="0"/>
      <w:divBdr>
        <w:top w:val="none" w:sz="0" w:space="0" w:color="auto"/>
        <w:left w:val="none" w:sz="0" w:space="0" w:color="auto"/>
        <w:bottom w:val="none" w:sz="0" w:space="0" w:color="auto"/>
        <w:right w:val="none" w:sz="0" w:space="0" w:color="auto"/>
      </w:divBdr>
    </w:div>
    <w:div w:id="1628003287">
      <w:bodyDiv w:val="1"/>
      <w:marLeft w:val="0"/>
      <w:marRight w:val="0"/>
      <w:marTop w:val="0"/>
      <w:marBottom w:val="0"/>
      <w:divBdr>
        <w:top w:val="none" w:sz="0" w:space="0" w:color="auto"/>
        <w:left w:val="none" w:sz="0" w:space="0" w:color="auto"/>
        <w:bottom w:val="none" w:sz="0" w:space="0" w:color="auto"/>
        <w:right w:val="none" w:sz="0" w:space="0" w:color="auto"/>
      </w:divBdr>
      <w:divsChild>
        <w:div w:id="28773012">
          <w:marLeft w:val="0"/>
          <w:marRight w:val="0"/>
          <w:marTop w:val="100"/>
          <w:marBottom w:val="100"/>
          <w:divBdr>
            <w:top w:val="single" w:sz="2" w:space="0" w:color="666666"/>
            <w:left w:val="single" w:sz="6" w:space="0" w:color="666666"/>
            <w:bottom w:val="single" w:sz="6" w:space="0" w:color="666666"/>
            <w:right w:val="single" w:sz="6" w:space="0" w:color="666666"/>
          </w:divBdr>
          <w:divsChild>
            <w:div w:id="569270946">
              <w:marLeft w:val="0"/>
              <w:marRight w:val="0"/>
              <w:marTop w:val="0"/>
              <w:marBottom w:val="0"/>
              <w:divBdr>
                <w:top w:val="none" w:sz="0" w:space="0" w:color="auto"/>
                <w:left w:val="none" w:sz="0" w:space="0" w:color="auto"/>
                <w:bottom w:val="none" w:sz="0" w:space="0" w:color="auto"/>
                <w:right w:val="none" w:sz="0" w:space="0" w:color="auto"/>
              </w:divBdr>
              <w:divsChild>
                <w:div w:id="62263868">
                  <w:marLeft w:val="-3000"/>
                  <w:marRight w:val="0"/>
                  <w:marTop w:val="0"/>
                  <w:marBottom w:val="0"/>
                  <w:divBdr>
                    <w:top w:val="none" w:sz="0" w:space="0" w:color="auto"/>
                    <w:left w:val="none" w:sz="0" w:space="0" w:color="auto"/>
                    <w:bottom w:val="none" w:sz="0" w:space="0" w:color="auto"/>
                    <w:right w:val="none" w:sz="0" w:space="0" w:color="auto"/>
                  </w:divBdr>
                  <w:divsChild>
                    <w:div w:id="1154298140">
                      <w:marLeft w:val="3000"/>
                      <w:marRight w:val="0"/>
                      <w:marTop w:val="0"/>
                      <w:marBottom w:val="0"/>
                      <w:divBdr>
                        <w:top w:val="none" w:sz="0" w:space="0" w:color="auto"/>
                        <w:left w:val="none" w:sz="0" w:space="0" w:color="auto"/>
                        <w:bottom w:val="none" w:sz="0" w:space="0" w:color="auto"/>
                        <w:right w:val="none" w:sz="0" w:space="0" w:color="auto"/>
                      </w:divBdr>
                      <w:divsChild>
                        <w:div w:id="95043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4969866">
      <w:bodyDiv w:val="1"/>
      <w:marLeft w:val="0"/>
      <w:marRight w:val="0"/>
      <w:marTop w:val="0"/>
      <w:marBottom w:val="0"/>
      <w:divBdr>
        <w:top w:val="none" w:sz="0" w:space="0" w:color="auto"/>
        <w:left w:val="none" w:sz="0" w:space="0" w:color="auto"/>
        <w:bottom w:val="none" w:sz="0" w:space="0" w:color="auto"/>
        <w:right w:val="none" w:sz="0" w:space="0" w:color="auto"/>
      </w:divBdr>
      <w:divsChild>
        <w:div w:id="1516110407">
          <w:marLeft w:val="0"/>
          <w:marRight w:val="0"/>
          <w:marTop w:val="100"/>
          <w:marBottom w:val="100"/>
          <w:divBdr>
            <w:top w:val="single" w:sz="2" w:space="0" w:color="666666"/>
            <w:left w:val="single" w:sz="6" w:space="0" w:color="666666"/>
            <w:bottom w:val="single" w:sz="6" w:space="0" w:color="666666"/>
            <w:right w:val="single" w:sz="6" w:space="0" w:color="666666"/>
          </w:divBdr>
          <w:divsChild>
            <w:div w:id="112557134">
              <w:marLeft w:val="0"/>
              <w:marRight w:val="0"/>
              <w:marTop w:val="0"/>
              <w:marBottom w:val="0"/>
              <w:divBdr>
                <w:top w:val="none" w:sz="0" w:space="0" w:color="auto"/>
                <w:left w:val="none" w:sz="0" w:space="0" w:color="auto"/>
                <w:bottom w:val="none" w:sz="0" w:space="0" w:color="auto"/>
                <w:right w:val="none" w:sz="0" w:space="0" w:color="auto"/>
              </w:divBdr>
              <w:divsChild>
                <w:div w:id="426267747">
                  <w:marLeft w:val="-3000"/>
                  <w:marRight w:val="0"/>
                  <w:marTop w:val="0"/>
                  <w:marBottom w:val="0"/>
                  <w:divBdr>
                    <w:top w:val="none" w:sz="0" w:space="0" w:color="auto"/>
                    <w:left w:val="none" w:sz="0" w:space="0" w:color="auto"/>
                    <w:bottom w:val="none" w:sz="0" w:space="0" w:color="auto"/>
                    <w:right w:val="none" w:sz="0" w:space="0" w:color="auto"/>
                  </w:divBdr>
                  <w:divsChild>
                    <w:div w:id="1627615741">
                      <w:marLeft w:val="3000"/>
                      <w:marRight w:val="0"/>
                      <w:marTop w:val="0"/>
                      <w:marBottom w:val="0"/>
                      <w:divBdr>
                        <w:top w:val="none" w:sz="0" w:space="0" w:color="auto"/>
                        <w:left w:val="none" w:sz="0" w:space="0" w:color="auto"/>
                        <w:bottom w:val="none" w:sz="0" w:space="0" w:color="auto"/>
                        <w:right w:val="none" w:sz="0" w:space="0" w:color="auto"/>
                      </w:divBdr>
                      <w:divsChild>
                        <w:div w:id="47325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981143">
      <w:bodyDiv w:val="1"/>
      <w:marLeft w:val="0"/>
      <w:marRight w:val="0"/>
      <w:marTop w:val="0"/>
      <w:marBottom w:val="0"/>
      <w:divBdr>
        <w:top w:val="none" w:sz="0" w:space="0" w:color="auto"/>
        <w:left w:val="none" w:sz="0" w:space="0" w:color="auto"/>
        <w:bottom w:val="none" w:sz="0" w:space="0" w:color="auto"/>
        <w:right w:val="none" w:sz="0" w:space="0" w:color="auto"/>
      </w:divBdr>
      <w:divsChild>
        <w:div w:id="390888349">
          <w:marLeft w:val="0"/>
          <w:marRight w:val="0"/>
          <w:marTop w:val="0"/>
          <w:marBottom w:val="0"/>
          <w:divBdr>
            <w:top w:val="none" w:sz="0" w:space="0" w:color="auto"/>
            <w:left w:val="none" w:sz="0" w:space="0" w:color="auto"/>
            <w:bottom w:val="none" w:sz="0" w:space="0" w:color="auto"/>
            <w:right w:val="none" w:sz="0" w:space="0" w:color="auto"/>
          </w:divBdr>
          <w:divsChild>
            <w:div w:id="187066069">
              <w:marLeft w:val="0"/>
              <w:marRight w:val="0"/>
              <w:marTop w:val="0"/>
              <w:marBottom w:val="0"/>
              <w:divBdr>
                <w:top w:val="none" w:sz="0" w:space="0" w:color="auto"/>
                <w:left w:val="none" w:sz="0" w:space="0" w:color="auto"/>
                <w:bottom w:val="none" w:sz="0" w:space="0" w:color="auto"/>
                <w:right w:val="none" w:sz="0" w:space="0" w:color="auto"/>
              </w:divBdr>
              <w:divsChild>
                <w:div w:id="357233">
                  <w:marLeft w:val="0"/>
                  <w:marRight w:val="0"/>
                  <w:marTop w:val="0"/>
                  <w:marBottom w:val="0"/>
                  <w:divBdr>
                    <w:top w:val="none" w:sz="0" w:space="0" w:color="auto"/>
                    <w:left w:val="none" w:sz="0" w:space="0" w:color="auto"/>
                    <w:bottom w:val="none" w:sz="0" w:space="0" w:color="auto"/>
                    <w:right w:val="none" w:sz="0" w:space="0" w:color="auto"/>
                  </w:divBdr>
                </w:div>
                <w:div w:id="36779414">
                  <w:marLeft w:val="0"/>
                  <w:marRight w:val="0"/>
                  <w:marTop w:val="0"/>
                  <w:marBottom w:val="0"/>
                  <w:divBdr>
                    <w:top w:val="none" w:sz="0" w:space="0" w:color="auto"/>
                    <w:left w:val="none" w:sz="0" w:space="0" w:color="auto"/>
                    <w:bottom w:val="none" w:sz="0" w:space="0" w:color="auto"/>
                    <w:right w:val="none" w:sz="0" w:space="0" w:color="auto"/>
                  </w:divBdr>
                </w:div>
                <w:div w:id="95487541">
                  <w:marLeft w:val="0"/>
                  <w:marRight w:val="0"/>
                  <w:marTop w:val="0"/>
                  <w:marBottom w:val="0"/>
                  <w:divBdr>
                    <w:top w:val="none" w:sz="0" w:space="0" w:color="auto"/>
                    <w:left w:val="none" w:sz="0" w:space="0" w:color="auto"/>
                    <w:bottom w:val="none" w:sz="0" w:space="0" w:color="auto"/>
                    <w:right w:val="none" w:sz="0" w:space="0" w:color="auto"/>
                  </w:divBdr>
                </w:div>
                <w:div w:id="131364770">
                  <w:marLeft w:val="0"/>
                  <w:marRight w:val="0"/>
                  <w:marTop w:val="0"/>
                  <w:marBottom w:val="0"/>
                  <w:divBdr>
                    <w:top w:val="none" w:sz="0" w:space="0" w:color="auto"/>
                    <w:left w:val="none" w:sz="0" w:space="0" w:color="auto"/>
                    <w:bottom w:val="none" w:sz="0" w:space="0" w:color="auto"/>
                    <w:right w:val="none" w:sz="0" w:space="0" w:color="auto"/>
                  </w:divBdr>
                </w:div>
                <w:div w:id="143663387">
                  <w:marLeft w:val="0"/>
                  <w:marRight w:val="0"/>
                  <w:marTop w:val="0"/>
                  <w:marBottom w:val="0"/>
                  <w:divBdr>
                    <w:top w:val="none" w:sz="0" w:space="0" w:color="auto"/>
                    <w:left w:val="none" w:sz="0" w:space="0" w:color="auto"/>
                    <w:bottom w:val="none" w:sz="0" w:space="0" w:color="auto"/>
                    <w:right w:val="none" w:sz="0" w:space="0" w:color="auto"/>
                  </w:divBdr>
                </w:div>
                <w:div w:id="163127480">
                  <w:marLeft w:val="0"/>
                  <w:marRight w:val="0"/>
                  <w:marTop w:val="0"/>
                  <w:marBottom w:val="0"/>
                  <w:divBdr>
                    <w:top w:val="none" w:sz="0" w:space="0" w:color="auto"/>
                    <w:left w:val="none" w:sz="0" w:space="0" w:color="auto"/>
                    <w:bottom w:val="none" w:sz="0" w:space="0" w:color="auto"/>
                    <w:right w:val="none" w:sz="0" w:space="0" w:color="auto"/>
                  </w:divBdr>
                </w:div>
                <w:div w:id="216402917">
                  <w:marLeft w:val="0"/>
                  <w:marRight w:val="0"/>
                  <w:marTop w:val="0"/>
                  <w:marBottom w:val="0"/>
                  <w:divBdr>
                    <w:top w:val="none" w:sz="0" w:space="0" w:color="auto"/>
                    <w:left w:val="none" w:sz="0" w:space="0" w:color="auto"/>
                    <w:bottom w:val="none" w:sz="0" w:space="0" w:color="auto"/>
                    <w:right w:val="none" w:sz="0" w:space="0" w:color="auto"/>
                  </w:divBdr>
                </w:div>
                <w:div w:id="227810238">
                  <w:marLeft w:val="0"/>
                  <w:marRight w:val="0"/>
                  <w:marTop w:val="0"/>
                  <w:marBottom w:val="0"/>
                  <w:divBdr>
                    <w:top w:val="none" w:sz="0" w:space="0" w:color="auto"/>
                    <w:left w:val="none" w:sz="0" w:space="0" w:color="auto"/>
                    <w:bottom w:val="none" w:sz="0" w:space="0" w:color="auto"/>
                    <w:right w:val="none" w:sz="0" w:space="0" w:color="auto"/>
                  </w:divBdr>
                </w:div>
                <w:div w:id="238944692">
                  <w:marLeft w:val="0"/>
                  <w:marRight w:val="0"/>
                  <w:marTop w:val="0"/>
                  <w:marBottom w:val="0"/>
                  <w:divBdr>
                    <w:top w:val="none" w:sz="0" w:space="0" w:color="auto"/>
                    <w:left w:val="none" w:sz="0" w:space="0" w:color="auto"/>
                    <w:bottom w:val="none" w:sz="0" w:space="0" w:color="auto"/>
                    <w:right w:val="none" w:sz="0" w:space="0" w:color="auto"/>
                  </w:divBdr>
                </w:div>
                <w:div w:id="252203889">
                  <w:marLeft w:val="0"/>
                  <w:marRight w:val="0"/>
                  <w:marTop w:val="0"/>
                  <w:marBottom w:val="0"/>
                  <w:divBdr>
                    <w:top w:val="none" w:sz="0" w:space="0" w:color="auto"/>
                    <w:left w:val="none" w:sz="0" w:space="0" w:color="auto"/>
                    <w:bottom w:val="none" w:sz="0" w:space="0" w:color="auto"/>
                    <w:right w:val="none" w:sz="0" w:space="0" w:color="auto"/>
                  </w:divBdr>
                </w:div>
                <w:div w:id="286476453">
                  <w:marLeft w:val="0"/>
                  <w:marRight w:val="0"/>
                  <w:marTop w:val="0"/>
                  <w:marBottom w:val="0"/>
                  <w:divBdr>
                    <w:top w:val="none" w:sz="0" w:space="0" w:color="auto"/>
                    <w:left w:val="none" w:sz="0" w:space="0" w:color="auto"/>
                    <w:bottom w:val="none" w:sz="0" w:space="0" w:color="auto"/>
                    <w:right w:val="none" w:sz="0" w:space="0" w:color="auto"/>
                  </w:divBdr>
                </w:div>
                <w:div w:id="310601735">
                  <w:marLeft w:val="0"/>
                  <w:marRight w:val="0"/>
                  <w:marTop w:val="0"/>
                  <w:marBottom w:val="0"/>
                  <w:divBdr>
                    <w:top w:val="none" w:sz="0" w:space="0" w:color="auto"/>
                    <w:left w:val="none" w:sz="0" w:space="0" w:color="auto"/>
                    <w:bottom w:val="none" w:sz="0" w:space="0" w:color="auto"/>
                    <w:right w:val="none" w:sz="0" w:space="0" w:color="auto"/>
                  </w:divBdr>
                </w:div>
                <w:div w:id="369957693">
                  <w:marLeft w:val="0"/>
                  <w:marRight w:val="0"/>
                  <w:marTop w:val="0"/>
                  <w:marBottom w:val="0"/>
                  <w:divBdr>
                    <w:top w:val="none" w:sz="0" w:space="0" w:color="auto"/>
                    <w:left w:val="none" w:sz="0" w:space="0" w:color="auto"/>
                    <w:bottom w:val="none" w:sz="0" w:space="0" w:color="auto"/>
                    <w:right w:val="none" w:sz="0" w:space="0" w:color="auto"/>
                  </w:divBdr>
                </w:div>
                <w:div w:id="372000587">
                  <w:marLeft w:val="0"/>
                  <w:marRight w:val="0"/>
                  <w:marTop w:val="0"/>
                  <w:marBottom w:val="0"/>
                  <w:divBdr>
                    <w:top w:val="none" w:sz="0" w:space="0" w:color="auto"/>
                    <w:left w:val="none" w:sz="0" w:space="0" w:color="auto"/>
                    <w:bottom w:val="none" w:sz="0" w:space="0" w:color="auto"/>
                    <w:right w:val="none" w:sz="0" w:space="0" w:color="auto"/>
                  </w:divBdr>
                </w:div>
                <w:div w:id="416902879">
                  <w:marLeft w:val="0"/>
                  <w:marRight w:val="0"/>
                  <w:marTop w:val="0"/>
                  <w:marBottom w:val="0"/>
                  <w:divBdr>
                    <w:top w:val="none" w:sz="0" w:space="0" w:color="auto"/>
                    <w:left w:val="none" w:sz="0" w:space="0" w:color="auto"/>
                    <w:bottom w:val="none" w:sz="0" w:space="0" w:color="auto"/>
                    <w:right w:val="none" w:sz="0" w:space="0" w:color="auto"/>
                  </w:divBdr>
                </w:div>
                <w:div w:id="441069394">
                  <w:marLeft w:val="0"/>
                  <w:marRight w:val="0"/>
                  <w:marTop w:val="0"/>
                  <w:marBottom w:val="0"/>
                  <w:divBdr>
                    <w:top w:val="none" w:sz="0" w:space="0" w:color="auto"/>
                    <w:left w:val="none" w:sz="0" w:space="0" w:color="auto"/>
                    <w:bottom w:val="none" w:sz="0" w:space="0" w:color="auto"/>
                    <w:right w:val="none" w:sz="0" w:space="0" w:color="auto"/>
                  </w:divBdr>
                </w:div>
                <w:div w:id="441192639">
                  <w:marLeft w:val="0"/>
                  <w:marRight w:val="0"/>
                  <w:marTop w:val="0"/>
                  <w:marBottom w:val="0"/>
                  <w:divBdr>
                    <w:top w:val="none" w:sz="0" w:space="0" w:color="auto"/>
                    <w:left w:val="none" w:sz="0" w:space="0" w:color="auto"/>
                    <w:bottom w:val="none" w:sz="0" w:space="0" w:color="auto"/>
                    <w:right w:val="none" w:sz="0" w:space="0" w:color="auto"/>
                  </w:divBdr>
                </w:div>
                <w:div w:id="450250552">
                  <w:marLeft w:val="0"/>
                  <w:marRight w:val="0"/>
                  <w:marTop w:val="0"/>
                  <w:marBottom w:val="0"/>
                  <w:divBdr>
                    <w:top w:val="none" w:sz="0" w:space="0" w:color="auto"/>
                    <w:left w:val="none" w:sz="0" w:space="0" w:color="auto"/>
                    <w:bottom w:val="none" w:sz="0" w:space="0" w:color="auto"/>
                    <w:right w:val="none" w:sz="0" w:space="0" w:color="auto"/>
                  </w:divBdr>
                </w:div>
                <w:div w:id="490146314">
                  <w:marLeft w:val="0"/>
                  <w:marRight w:val="0"/>
                  <w:marTop w:val="0"/>
                  <w:marBottom w:val="0"/>
                  <w:divBdr>
                    <w:top w:val="none" w:sz="0" w:space="0" w:color="auto"/>
                    <w:left w:val="none" w:sz="0" w:space="0" w:color="auto"/>
                    <w:bottom w:val="none" w:sz="0" w:space="0" w:color="auto"/>
                    <w:right w:val="none" w:sz="0" w:space="0" w:color="auto"/>
                  </w:divBdr>
                </w:div>
                <w:div w:id="540946017">
                  <w:marLeft w:val="0"/>
                  <w:marRight w:val="0"/>
                  <w:marTop w:val="0"/>
                  <w:marBottom w:val="0"/>
                  <w:divBdr>
                    <w:top w:val="none" w:sz="0" w:space="0" w:color="auto"/>
                    <w:left w:val="none" w:sz="0" w:space="0" w:color="auto"/>
                    <w:bottom w:val="none" w:sz="0" w:space="0" w:color="auto"/>
                    <w:right w:val="none" w:sz="0" w:space="0" w:color="auto"/>
                  </w:divBdr>
                </w:div>
                <w:div w:id="553125052">
                  <w:marLeft w:val="0"/>
                  <w:marRight w:val="0"/>
                  <w:marTop w:val="0"/>
                  <w:marBottom w:val="0"/>
                  <w:divBdr>
                    <w:top w:val="none" w:sz="0" w:space="0" w:color="auto"/>
                    <w:left w:val="none" w:sz="0" w:space="0" w:color="auto"/>
                    <w:bottom w:val="none" w:sz="0" w:space="0" w:color="auto"/>
                    <w:right w:val="none" w:sz="0" w:space="0" w:color="auto"/>
                  </w:divBdr>
                </w:div>
                <w:div w:id="606278698">
                  <w:marLeft w:val="0"/>
                  <w:marRight w:val="0"/>
                  <w:marTop w:val="0"/>
                  <w:marBottom w:val="0"/>
                  <w:divBdr>
                    <w:top w:val="none" w:sz="0" w:space="0" w:color="auto"/>
                    <w:left w:val="none" w:sz="0" w:space="0" w:color="auto"/>
                    <w:bottom w:val="none" w:sz="0" w:space="0" w:color="auto"/>
                    <w:right w:val="none" w:sz="0" w:space="0" w:color="auto"/>
                  </w:divBdr>
                </w:div>
                <w:div w:id="696321685">
                  <w:marLeft w:val="0"/>
                  <w:marRight w:val="0"/>
                  <w:marTop w:val="0"/>
                  <w:marBottom w:val="0"/>
                  <w:divBdr>
                    <w:top w:val="none" w:sz="0" w:space="0" w:color="auto"/>
                    <w:left w:val="none" w:sz="0" w:space="0" w:color="auto"/>
                    <w:bottom w:val="none" w:sz="0" w:space="0" w:color="auto"/>
                    <w:right w:val="none" w:sz="0" w:space="0" w:color="auto"/>
                  </w:divBdr>
                </w:div>
                <w:div w:id="721902148">
                  <w:marLeft w:val="0"/>
                  <w:marRight w:val="0"/>
                  <w:marTop w:val="0"/>
                  <w:marBottom w:val="0"/>
                  <w:divBdr>
                    <w:top w:val="none" w:sz="0" w:space="0" w:color="auto"/>
                    <w:left w:val="none" w:sz="0" w:space="0" w:color="auto"/>
                    <w:bottom w:val="none" w:sz="0" w:space="0" w:color="auto"/>
                    <w:right w:val="none" w:sz="0" w:space="0" w:color="auto"/>
                  </w:divBdr>
                </w:div>
                <w:div w:id="809129000">
                  <w:marLeft w:val="0"/>
                  <w:marRight w:val="0"/>
                  <w:marTop w:val="0"/>
                  <w:marBottom w:val="0"/>
                  <w:divBdr>
                    <w:top w:val="none" w:sz="0" w:space="0" w:color="auto"/>
                    <w:left w:val="none" w:sz="0" w:space="0" w:color="auto"/>
                    <w:bottom w:val="none" w:sz="0" w:space="0" w:color="auto"/>
                    <w:right w:val="none" w:sz="0" w:space="0" w:color="auto"/>
                  </w:divBdr>
                </w:div>
                <w:div w:id="867990670">
                  <w:marLeft w:val="0"/>
                  <w:marRight w:val="0"/>
                  <w:marTop w:val="0"/>
                  <w:marBottom w:val="0"/>
                  <w:divBdr>
                    <w:top w:val="none" w:sz="0" w:space="0" w:color="auto"/>
                    <w:left w:val="none" w:sz="0" w:space="0" w:color="auto"/>
                    <w:bottom w:val="none" w:sz="0" w:space="0" w:color="auto"/>
                    <w:right w:val="none" w:sz="0" w:space="0" w:color="auto"/>
                  </w:divBdr>
                </w:div>
                <w:div w:id="889147124">
                  <w:marLeft w:val="0"/>
                  <w:marRight w:val="0"/>
                  <w:marTop w:val="0"/>
                  <w:marBottom w:val="0"/>
                  <w:divBdr>
                    <w:top w:val="none" w:sz="0" w:space="0" w:color="auto"/>
                    <w:left w:val="none" w:sz="0" w:space="0" w:color="auto"/>
                    <w:bottom w:val="none" w:sz="0" w:space="0" w:color="auto"/>
                    <w:right w:val="none" w:sz="0" w:space="0" w:color="auto"/>
                  </w:divBdr>
                </w:div>
                <w:div w:id="907617034">
                  <w:marLeft w:val="0"/>
                  <w:marRight w:val="0"/>
                  <w:marTop w:val="0"/>
                  <w:marBottom w:val="0"/>
                  <w:divBdr>
                    <w:top w:val="none" w:sz="0" w:space="0" w:color="auto"/>
                    <w:left w:val="none" w:sz="0" w:space="0" w:color="auto"/>
                    <w:bottom w:val="none" w:sz="0" w:space="0" w:color="auto"/>
                    <w:right w:val="none" w:sz="0" w:space="0" w:color="auto"/>
                  </w:divBdr>
                </w:div>
                <w:div w:id="920993328">
                  <w:marLeft w:val="0"/>
                  <w:marRight w:val="0"/>
                  <w:marTop w:val="0"/>
                  <w:marBottom w:val="0"/>
                  <w:divBdr>
                    <w:top w:val="none" w:sz="0" w:space="0" w:color="auto"/>
                    <w:left w:val="none" w:sz="0" w:space="0" w:color="auto"/>
                    <w:bottom w:val="none" w:sz="0" w:space="0" w:color="auto"/>
                    <w:right w:val="none" w:sz="0" w:space="0" w:color="auto"/>
                  </w:divBdr>
                </w:div>
                <w:div w:id="922375022">
                  <w:marLeft w:val="0"/>
                  <w:marRight w:val="0"/>
                  <w:marTop w:val="0"/>
                  <w:marBottom w:val="0"/>
                  <w:divBdr>
                    <w:top w:val="none" w:sz="0" w:space="0" w:color="auto"/>
                    <w:left w:val="none" w:sz="0" w:space="0" w:color="auto"/>
                    <w:bottom w:val="none" w:sz="0" w:space="0" w:color="auto"/>
                    <w:right w:val="none" w:sz="0" w:space="0" w:color="auto"/>
                  </w:divBdr>
                </w:div>
                <w:div w:id="950744098">
                  <w:marLeft w:val="0"/>
                  <w:marRight w:val="0"/>
                  <w:marTop w:val="0"/>
                  <w:marBottom w:val="0"/>
                  <w:divBdr>
                    <w:top w:val="none" w:sz="0" w:space="0" w:color="auto"/>
                    <w:left w:val="none" w:sz="0" w:space="0" w:color="auto"/>
                    <w:bottom w:val="none" w:sz="0" w:space="0" w:color="auto"/>
                    <w:right w:val="none" w:sz="0" w:space="0" w:color="auto"/>
                  </w:divBdr>
                </w:div>
                <w:div w:id="954557259">
                  <w:marLeft w:val="0"/>
                  <w:marRight w:val="0"/>
                  <w:marTop w:val="0"/>
                  <w:marBottom w:val="0"/>
                  <w:divBdr>
                    <w:top w:val="none" w:sz="0" w:space="0" w:color="auto"/>
                    <w:left w:val="none" w:sz="0" w:space="0" w:color="auto"/>
                    <w:bottom w:val="none" w:sz="0" w:space="0" w:color="auto"/>
                    <w:right w:val="none" w:sz="0" w:space="0" w:color="auto"/>
                  </w:divBdr>
                </w:div>
                <w:div w:id="967315183">
                  <w:marLeft w:val="0"/>
                  <w:marRight w:val="0"/>
                  <w:marTop w:val="0"/>
                  <w:marBottom w:val="0"/>
                  <w:divBdr>
                    <w:top w:val="none" w:sz="0" w:space="0" w:color="auto"/>
                    <w:left w:val="none" w:sz="0" w:space="0" w:color="auto"/>
                    <w:bottom w:val="none" w:sz="0" w:space="0" w:color="auto"/>
                    <w:right w:val="none" w:sz="0" w:space="0" w:color="auto"/>
                  </w:divBdr>
                </w:div>
                <w:div w:id="1024283980">
                  <w:marLeft w:val="0"/>
                  <w:marRight w:val="0"/>
                  <w:marTop w:val="0"/>
                  <w:marBottom w:val="0"/>
                  <w:divBdr>
                    <w:top w:val="none" w:sz="0" w:space="0" w:color="auto"/>
                    <w:left w:val="none" w:sz="0" w:space="0" w:color="auto"/>
                    <w:bottom w:val="none" w:sz="0" w:space="0" w:color="auto"/>
                    <w:right w:val="none" w:sz="0" w:space="0" w:color="auto"/>
                  </w:divBdr>
                </w:div>
                <w:div w:id="1030299003">
                  <w:marLeft w:val="0"/>
                  <w:marRight w:val="0"/>
                  <w:marTop w:val="0"/>
                  <w:marBottom w:val="0"/>
                  <w:divBdr>
                    <w:top w:val="none" w:sz="0" w:space="0" w:color="auto"/>
                    <w:left w:val="none" w:sz="0" w:space="0" w:color="auto"/>
                    <w:bottom w:val="none" w:sz="0" w:space="0" w:color="auto"/>
                    <w:right w:val="none" w:sz="0" w:space="0" w:color="auto"/>
                  </w:divBdr>
                </w:div>
                <w:div w:id="1052920534">
                  <w:marLeft w:val="0"/>
                  <w:marRight w:val="0"/>
                  <w:marTop w:val="0"/>
                  <w:marBottom w:val="0"/>
                  <w:divBdr>
                    <w:top w:val="none" w:sz="0" w:space="0" w:color="auto"/>
                    <w:left w:val="none" w:sz="0" w:space="0" w:color="auto"/>
                    <w:bottom w:val="none" w:sz="0" w:space="0" w:color="auto"/>
                    <w:right w:val="none" w:sz="0" w:space="0" w:color="auto"/>
                  </w:divBdr>
                </w:div>
                <w:div w:id="1073897779">
                  <w:marLeft w:val="0"/>
                  <w:marRight w:val="0"/>
                  <w:marTop w:val="0"/>
                  <w:marBottom w:val="0"/>
                  <w:divBdr>
                    <w:top w:val="none" w:sz="0" w:space="0" w:color="auto"/>
                    <w:left w:val="none" w:sz="0" w:space="0" w:color="auto"/>
                    <w:bottom w:val="none" w:sz="0" w:space="0" w:color="auto"/>
                    <w:right w:val="none" w:sz="0" w:space="0" w:color="auto"/>
                  </w:divBdr>
                </w:div>
                <w:div w:id="1119757007">
                  <w:marLeft w:val="0"/>
                  <w:marRight w:val="0"/>
                  <w:marTop w:val="0"/>
                  <w:marBottom w:val="0"/>
                  <w:divBdr>
                    <w:top w:val="none" w:sz="0" w:space="0" w:color="auto"/>
                    <w:left w:val="none" w:sz="0" w:space="0" w:color="auto"/>
                    <w:bottom w:val="none" w:sz="0" w:space="0" w:color="auto"/>
                    <w:right w:val="none" w:sz="0" w:space="0" w:color="auto"/>
                  </w:divBdr>
                </w:div>
                <w:div w:id="1143307176">
                  <w:marLeft w:val="0"/>
                  <w:marRight w:val="0"/>
                  <w:marTop w:val="0"/>
                  <w:marBottom w:val="0"/>
                  <w:divBdr>
                    <w:top w:val="none" w:sz="0" w:space="0" w:color="auto"/>
                    <w:left w:val="none" w:sz="0" w:space="0" w:color="auto"/>
                    <w:bottom w:val="none" w:sz="0" w:space="0" w:color="auto"/>
                    <w:right w:val="none" w:sz="0" w:space="0" w:color="auto"/>
                  </w:divBdr>
                </w:div>
                <w:div w:id="1148937764">
                  <w:marLeft w:val="0"/>
                  <w:marRight w:val="0"/>
                  <w:marTop w:val="0"/>
                  <w:marBottom w:val="0"/>
                  <w:divBdr>
                    <w:top w:val="none" w:sz="0" w:space="0" w:color="auto"/>
                    <w:left w:val="none" w:sz="0" w:space="0" w:color="auto"/>
                    <w:bottom w:val="none" w:sz="0" w:space="0" w:color="auto"/>
                    <w:right w:val="none" w:sz="0" w:space="0" w:color="auto"/>
                  </w:divBdr>
                </w:div>
                <w:div w:id="1165169496">
                  <w:marLeft w:val="0"/>
                  <w:marRight w:val="0"/>
                  <w:marTop w:val="0"/>
                  <w:marBottom w:val="0"/>
                  <w:divBdr>
                    <w:top w:val="none" w:sz="0" w:space="0" w:color="auto"/>
                    <w:left w:val="none" w:sz="0" w:space="0" w:color="auto"/>
                    <w:bottom w:val="none" w:sz="0" w:space="0" w:color="auto"/>
                    <w:right w:val="none" w:sz="0" w:space="0" w:color="auto"/>
                  </w:divBdr>
                </w:div>
                <w:div w:id="1187333003">
                  <w:marLeft w:val="0"/>
                  <w:marRight w:val="0"/>
                  <w:marTop w:val="0"/>
                  <w:marBottom w:val="0"/>
                  <w:divBdr>
                    <w:top w:val="none" w:sz="0" w:space="0" w:color="auto"/>
                    <w:left w:val="none" w:sz="0" w:space="0" w:color="auto"/>
                    <w:bottom w:val="none" w:sz="0" w:space="0" w:color="auto"/>
                    <w:right w:val="none" w:sz="0" w:space="0" w:color="auto"/>
                  </w:divBdr>
                </w:div>
                <w:div w:id="1214585695">
                  <w:marLeft w:val="0"/>
                  <w:marRight w:val="0"/>
                  <w:marTop w:val="0"/>
                  <w:marBottom w:val="0"/>
                  <w:divBdr>
                    <w:top w:val="none" w:sz="0" w:space="0" w:color="auto"/>
                    <w:left w:val="none" w:sz="0" w:space="0" w:color="auto"/>
                    <w:bottom w:val="none" w:sz="0" w:space="0" w:color="auto"/>
                    <w:right w:val="none" w:sz="0" w:space="0" w:color="auto"/>
                  </w:divBdr>
                </w:div>
                <w:div w:id="1217276774">
                  <w:marLeft w:val="0"/>
                  <w:marRight w:val="0"/>
                  <w:marTop w:val="0"/>
                  <w:marBottom w:val="0"/>
                  <w:divBdr>
                    <w:top w:val="none" w:sz="0" w:space="0" w:color="auto"/>
                    <w:left w:val="none" w:sz="0" w:space="0" w:color="auto"/>
                    <w:bottom w:val="none" w:sz="0" w:space="0" w:color="auto"/>
                    <w:right w:val="none" w:sz="0" w:space="0" w:color="auto"/>
                  </w:divBdr>
                </w:div>
                <w:div w:id="1231649285">
                  <w:marLeft w:val="0"/>
                  <w:marRight w:val="0"/>
                  <w:marTop w:val="0"/>
                  <w:marBottom w:val="0"/>
                  <w:divBdr>
                    <w:top w:val="none" w:sz="0" w:space="0" w:color="auto"/>
                    <w:left w:val="none" w:sz="0" w:space="0" w:color="auto"/>
                    <w:bottom w:val="none" w:sz="0" w:space="0" w:color="auto"/>
                    <w:right w:val="none" w:sz="0" w:space="0" w:color="auto"/>
                  </w:divBdr>
                </w:div>
                <w:div w:id="1237784149">
                  <w:marLeft w:val="0"/>
                  <w:marRight w:val="0"/>
                  <w:marTop w:val="0"/>
                  <w:marBottom w:val="0"/>
                  <w:divBdr>
                    <w:top w:val="none" w:sz="0" w:space="0" w:color="auto"/>
                    <w:left w:val="none" w:sz="0" w:space="0" w:color="auto"/>
                    <w:bottom w:val="none" w:sz="0" w:space="0" w:color="auto"/>
                    <w:right w:val="none" w:sz="0" w:space="0" w:color="auto"/>
                  </w:divBdr>
                </w:div>
                <w:div w:id="1277256367">
                  <w:marLeft w:val="0"/>
                  <w:marRight w:val="0"/>
                  <w:marTop w:val="0"/>
                  <w:marBottom w:val="0"/>
                  <w:divBdr>
                    <w:top w:val="none" w:sz="0" w:space="0" w:color="auto"/>
                    <w:left w:val="none" w:sz="0" w:space="0" w:color="auto"/>
                    <w:bottom w:val="none" w:sz="0" w:space="0" w:color="auto"/>
                    <w:right w:val="none" w:sz="0" w:space="0" w:color="auto"/>
                  </w:divBdr>
                </w:div>
                <w:div w:id="1318412988">
                  <w:marLeft w:val="0"/>
                  <w:marRight w:val="0"/>
                  <w:marTop w:val="0"/>
                  <w:marBottom w:val="0"/>
                  <w:divBdr>
                    <w:top w:val="none" w:sz="0" w:space="0" w:color="auto"/>
                    <w:left w:val="none" w:sz="0" w:space="0" w:color="auto"/>
                    <w:bottom w:val="none" w:sz="0" w:space="0" w:color="auto"/>
                    <w:right w:val="none" w:sz="0" w:space="0" w:color="auto"/>
                  </w:divBdr>
                </w:div>
                <w:div w:id="1334869042">
                  <w:marLeft w:val="0"/>
                  <w:marRight w:val="0"/>
                  <w:marTop w:val="0"/>
                  <w:marBottom w:val="0"/>
                  <w:divBdr>
                    <w:top w:val="none" w:sz="0" w:space="0" w:color="auto"/>
                    <w:left w:val="none" w:sz="0" w:space="0" w:color="auto"/>
                    <w:bottom w:val="none" w:sz="0" w:space="0" w:color="auto"/>
                    <w:right w:val="none" w:sz="0" w:space="0" w:color="auto"/>
                  </w:divBdr>
                </w:div>
                <w:div w:id="1393236999">
                  <w:marLeft w:val="0"/>
                  <w:marRight w:val="0"/>
                  <w:marTop w:val="0"/>
                  <w:marBottom w:val="0"/>
                  <w:divBdr>
                    <w:top w:val="none" w:sz="0" w:space="0" w:color="auto"/>
                    <w:left w:val="none" w:sz="0" w:space="0" w:color="auto"/>
                    <w:bottom w:val="none" w:sz="0" w:space="0" w:color="auto"/>
                    <w:right w:val="none" w:sz="0" w:space="0" w:color="auto"/>
                  </w:divBdr>
                </w:div>
                <w:div w:id="1417634945">
                  <w:marLeft w:val="0"/>
                  <w:marRight w:val="0"/>
                  <w:marTop w:val="0"/>
                  <w:marBottom w:val="0"/>
                  <w:divBdr>
                    <w:top w:val="none" w:sz="0" w:space="0" w:color="auto"/>
                    <w:left w:val="none" w:sz="0" w:space="0" w:color="auto"/>
                    <w:bottom w:val="none" w:sz="0" w:space="0" w:color="auto"/>
                    <w:right w:val="none" w:sz="0" w:space="0" w:color="auto"/>
                  </w:divBdr>
                </w:div>
                <w:div w:id="1444033086">
                  <w:marLeft w:val="0"/>
                  <w:marRight w:val="0"/>
                  <w:marTop w:val="0"/>
                  <w:marBottom w:val="0"/>
                  <w:divBdr>
                    <w:top w:val="none" w:sz="0" w:space="0" w:color="auto"/>
                    <w:left w:val="none" w:sz="0" w:space="0" w:color="auto"/>
                    <w:bottom w:val="none" w:sz="0" w:space="0" w:color="auto"/>
                    <w:right w:val="none" w:sz="0" w:space="0" w:color="auto"/>
                  </w:divBdr>
                </w:div>
                <w:div w:id="1473013168">
                  <w:marLeft w:val="0"/>
                  <w:marRight w:val="0"/>
                  <w:marTop w:val="0"/>
                  <w:marBottom w:val="0"/>
                  <w:divBdr>
                    <w:top w:val="none" w:sz="0" w:space="0" w:color="auto"/>
                    <w:left w:val="none" w:sz="0" w:space="0" w:color="auto"/>
                    <w:bottom w:val="none" w:sz="0" w:space="0" w:color="auto"/>
                    <w:right w:val="none" w:sz="0" w:space="0" w:color="auto"/>
                  </w:divBdr>
                </w:div>
                <w:div w:id="1498307999">
                  <w:marLeft w:val="0"/>
                  <w:marRight w:val="0"/>
                  <w:marTop w:val="0"/>
                  <w:marBottom w:val="0"/>
                  <w:divBdr>
                    <w:top w:val="none" w:sz="0" w:space="0" w:color="auto"/>
                    <w:left w:val="none" w:sz="0" w:space="0" w:color="auto"/>
                    <w:bottom w:val="none" w:sz="0" w:space="0" w:color="auto"/>
                    <w:right w:val="none" w:sz="0" w:space="0" w:color="auto"/>
                  </w:divBdr>
                </w:div>
                <w:div w:id="1506937448">
                  <w:marLeft w:val="0"/>
                  <w:marRight w:val="0"/>
                  <w:marTop w:val="0"/>
                  <w:marBottom w:val="0"/>
                  <w:divBdr>
                    <w:top w:val="none" w:sz="0" w:space="0" w:color="auto"/>
                    <w:left w:val="none" w:sz="0" w:space="0" w:color="auto"/>
                    <w:bottom w:val="none" w:sz="0" w:space="0" w:color="auto"/>
                    <w:right w:val="none" w:sz="0" w:space="0" w:color="auto"/>
                  </w:divBdr>
                </w:div>
                <w:div w:id="1520201477">
                  <w:marLeft w:val="0"/>
                  <w:marRight w:val="0"/>
                  <w:marTop w:val="0"/>
                  <w:marBottom w:val="0"/>
                  <w:divBdr>
                    <w:top w:val="none" w:sz="0" w:space="0" w:color="auto"/>
                    <w:left w:val="none" w:sz="0" w:space="0" w:color="auto"/>
                    <w:bottom w:val="none" w:sz="0" w:space="0" w:color="auto"/>
                    <w:right w:val="none" w:sz="0" w:space="0" w:color="auto"/>
                  </w:divBdr>
                </w:div>
                <w:div w:id="1581792809">
                  <w:marLeft w:val="0"/>
                  <w:marRight w:val="0"/>
                  <w:marTop w:val="0"/>
                  <w:marBottom w:val="0"/>
                  <w:divBdr>
                    <w:top w:val="none" w:sz="0" w:space="0" w:color="auto"/>
                    <w:left w:val="none" w:sz="0" w:space="0" w:color="auto"/>
                    <w:bottom w:val="none" w:sz="0" w:space="0" w:color="auto"/>
                    <w:right w:val="none" w:sz="0" w:space="0" w:color="auto"/>
                  </w:divBdr>
                </w:div>
                <w:div w:id="1618831426">
                  <w:marLeft w:val="0"/>
                  <w:marRight w:val="0"/>
                  <w:marTop w:val="0"/>
                  <w:marBottom w:val="0"/>
                  <w:divBdr>
                    <w:top w:val="none" w:sz="0" w:space="0" w:color="auto"/>
                    <w:left w:val="none" w:sz="0" w:space="0" w:color="auto"/>
                    <w:bottom w:val="none" w:sz="0" w:space="0" w:color="auto"/>
                    <w:right w:val="none" w:sz="0" w:space="0" w:color="auto"/>
                  </w:divBdr>
                </w:div>
                <w:div w:id="1651446033">
                  <w:marLeft w:val="0"/>
                  <w:marRight w:val="0"/>
                  <w:marTop w:val="0"/>
                  <w:marBottom w:val="0"/>
                  <w:divBdr>
                    <w:top w:val="none" w:sz="0" w:space="0" w:color="auto"/>
                    <w:left w:val="none" w:sz="0" w:space="0" w:color="auto"/>
                    <w:bottom w:val="none" w:sz="0" w:space="0" w:color="auto"/>
                    <w:right w:val="none" w:sz="0" w:space="0" w:color="auto"/>
                  </w:divBdr>
                </w:div>
                <w:div w:id="1673992954">
                  <w:marLeft w:val="0"/>
                  <w:marRight w:val="0"/>
                  <w:marTop w:val="0"/>
                  <w:marBottom w:val="0"/>
                  <w:divBdr>
                    <w:top w:val="none" w:sz="0" w:space="0" w:color="auto"/>
                    <w:left w:val="none" w:sz="0" w:space="0" w:color="auto"/>
                    <w:bottom w:val="none" w:sz="0" w:space="0" w:color="auto"/>
                    <w:right w:val="none" w:sz="0" w:space="0" w:color="auto"/>
                  </w:divBdr>
                </w:div>
                <w:div w:id="1762867939">
                  <w:marLeft w:val="0"/>
                  <w:marRight w:val="0"/>
                  <w:marTop w:val="0"/>
                  <w:marBottom w:val="0"/>
                  <w:divBdr>
                    <w:top w:val="none" w:sz="0" w:space="0" w:color="auto"/>
                    <w:left w:val="none" w:sz="0" w:space="0" w:color="auto"/>
                    <w:bottom w:val="none" w:sz="0" w:space="0" w:color="auto"/>
                    <w:right w:val="none" w:sz="0" w:space="0" w:color="auto"/>
                  </w:divBdr>
                </w:div>
                <w:div w:id="1771585673">
                  <w:marLeft w:val="0"/>
                  <w:marRight w:val="0"/>
                  <w:marTop w:val="0"/>
                  <w:marBottom w:val="0"/>
                  <w:divBdr>
                    <w:top w:val="none" w:sz="0" w:space="0" w:color="auto"/>
                    <w:left w:val="none" w:sz="0" w:space="0" w:color="auto"/>
                    <w:bottom w:val="none" w:sz="0" w:space="0" w:color="auto"/>
                    <w:right w:val="none" w:sz="0" w:space="0" w:color="auto"/>
                  </w:divBdr>
                </w:div>
                <w:div w:id="1825782674">
                  <w:marLeft w:val="0"/>
                  <w:marRight w:val="0"/>
                  <w:marTop w:val="0"/>
                  <w:marBottom w:val="0"/>
                  <w:divBdr>
                    <w:top w:val="none" w:sz="0" w:space="0" w:color="auto"/>
                    <w:left w:val="none" w:sz="0" w:space="0" w:color="auto"/>
                    <w:bottom w:val="none" w:sz="0" w:space="0" w:color="auto"/>
                    <w:right w:val="none" w:sz="0" w:space="0" w:color="auto"/>
                  </w:divBdr>
                </w:div>
                <w:div w:id="1844588716">
                  <w:marLeft w:val="0"/>
                  <w:marRight w:val="0"/>
                  <w:marTop w:val="0"/>
                  <w:marBottom w:val="0"/>
                  <w:divBdr>
                    <w:top w:val="none" w:sz="0" w:space="0" w:color="auto"/>
                    <w:left w:val="none" w:sz="0" w:space="0" w:color="auto"/>
                    <w:bottom w:val="none" w:sz="0" w:space="0" w:color="auto"/>
                    <w:right w:val="none" w:sz="0" w:space="0" w:color="auto"/>
                  </w:divBdr>
                </w:div>
                <w:div w:id="1879972858">
                  <w:marLeft w:val="0"/>
                  <w:marRight w:val="0"/>
                  <w:marTop w:val="0"/>
                  <w:marBottom w:val="0"/>
                  <w:divBdr>
                    <w:top w:val="none" w:sz="0" w:space="0" w:color="auto"/>
                    <w:left w:val="none" w:sz="0" w:space="0" w:color="auto"/>
                    <w:bottom w:val="none" w:sz="0" w:space="0" w:color="auto"/>
                    <w:right w:val="none" w:sz="0" w:space="0" w:color="auto"/>
                  </w:divBdr>
                </w:div>
                <w:div w:id="1890457877">
                  <w:marLeft w:val="0"/>
                  <w:marRight w:val="0"/>
                  <w:marTop w:val="0"/>
                  <w:marBottom w:val="0"/>
                  <w:divBdr>
                    <w:top w:val="none" w:sz="0" w:space="0" w:color="auto"/>
                    <w:left w:val="none" w:sz="0" w:space="0" w:color="auto"/>
                    <w:bottom w:val="none" w:sz="0" w:space="0" w:color="auto"/>
                    <w:right w:val="none" w:sz="0" w:space="0" w:color="auto"/>
                  </w:divBdr>
                </w:div>
                <w:div w:id="1927376646">
                  <w:marLeft w:val="0"/>
                  <w:marRight w:val="0"/>
                  <w:marTop w:val="0"/>
                  <w:marBottom w:val="0"/>
                  <w:divBdr>
                    <w:top w:val="none" w:sz="0" w:space="0" w:color="auto"/>
                    <w:left w:val="none" w:sz="0" w:space="0" w:color="auto"/>
                    <w:bottom w:val="none" w:sz="0" w:space="0" w:color="auto"/>
                    <w:right w:val="none" w:sz="0" w:space="0" w:color="auto"/>
                  </w:divBdr>
                </w:div>
                <w:div w:id="1969583949">
                  <w:marLeft w:val="0"/>
                  <w:marRight w:val="0"/>
                  <w:marTop w:val="0"/>
                  <w:marBottom w:val="0"/>
                  <w:divBdr>
                    <w:top w:val="none" w:sz="0" w:space="0" w:color="auto"/>
                    <w:left w:val="none" w:sz="0" w:space="0" w:color="auto"/>
                    <w:bottom w:val="none" w:sz="0" w:space="0" w:color="auto"/>
                    <w:right w:val="none" w:sz="0" w:space="0" w:color="auto"/>
                  </w:divBdr>
                </w:div>
                <w:div w:id="1973976430">
                  <w:marLeft w:val="0"/>
                  <w:marRight w:val="0"/>
                  <w:marTop w:val="0"/>
                  <w:marBottom w:val="0"/>
                  <w:divBdr>
                    <w:top w:val="none" w:sz="0" w:space="0" w:color="auto"/>
                    <w:left w:val="none" w:sz="0" w:space="0" w:color="auto"/>
                    <w:bottom w:val="none" w:sz="0" w:space="0" w:color="auto"/>
                    <w:right w:val="none" w:sz="0" w:space="0" w:color="auto"/>
                  </w:divBdr>
                </w:div>
                <w:div w:id="1994136167">
                  <w:marLeft w:val="0"/>
                  <w:marRight w:val="0"/>
                  <w:marTop w:val="0"/>
                  <w:marBottom w:val="0"/>
                  <w:divBdr>
                    <w:top w:val="none" w:sz="0" w:space="0" w:color="auto"/>
                    <w:left w:val="none" w:sz="0" w:space="0" w:color="auto"/>
                    <w:bottom w:val="none" w:sz="0" w:space="0" w:color="auto"/>
                    <w:right w:val="none" w:sz="0" w:space="0" w:color="auto"/>
                  </w:divBdr>
                </w:div>
                <w:div w:id="1994872897">
                  <w:marLeft w:val="0"/>
                  <w:marRight w:val="0"/>
                  <w:marTop w:val="0"/>
                  <w:marBottom w:val="0"/>
                  <w:divBdr>
                    <w:top w:val="none" w:sz="0" w:space="0" w:color="auto"/>
                    <w:left w:val="none" w:sz="0" w:space="0" w:color="auto"/>
                    <w:bottom w:val="none" w:sz="0" w:space="0" w:color="auto"/>
                    <w:right w:val="none" w:sz="0" w:space="0" w:color="auto"/>
                  </w:divBdr>
                </w:div>
                <w:div w:id="2006980975">
                  <w:marLeft w:val="0"/>
                  <w:marRight w:val="0"/>
                  <w:marTop w:val="0"/>
                  <w:marBottom w:val="0"/>
                  <w:divBdr>
                    <w:top w:val="none" w:sz="0" w:space="0" w:color="auto"/>
                    <w:left w:val="none" w:sz="0" w:space="0" w:color="auto"/>
                    <w:bottom w:val="none" w:sz="0" w:space="0" w:color="auto"/>
                    <w:right w:val="none" w:sz="0" w:space="0" w:color="auto"/>
                  </w:divBdr>
                </w:div>
                <w:div w:id="2071030926">
                  <w:marLeft w:val="0"/>
                  <w:marRight w:val="0"/>
                  <w:marTop w:val="0"/>
                  <w:marBottom w:val="0"/>
                  <w:divBdr>
                    <w:top w:val="none" w:sz="0" w:space="0" w:color="auto"/>
                    <w:left w:val="none" w:sz="0" w:space="0" w:color="auto"/>
                    <w:bottom w:val="none" w:sz="0" w:space="0" w:color="auto"/>
                    <w:right w:val="none" w:sz="0" w:space="0" w:color="auto"/>
                  </w:divBdr>
                </w:div>
                <w:div w:id="2098819358">
                  <w:marLeft w:val="0"/>
                  <w:marRight w:val="0"/>
                  <w:marTop w:val="0"/>
                  <w:marBottom w:val="0"/>
                  <w:divBdr>
                    <w:top w:val="none" w:sz="0" w:space="0" w:color="auto"/>
                    <w:left w:val="none" w:sz="0" w:space="0" w:color="auto"/>
                    <w:bottom w:val="none" w:sz="0" w:space="0" w:color="auto"/>
                    <w:right w:val="none" w:sz="0" w:space="0" w:color="auto"/>
                  </w:divBdr>
                </w:div>
                <w:div w:id="2106684774">
                  <w:marLeft w:val="0"/>
                  <w:marRight w:val="0"/>
                  <w:marTop w:val="0"/>
                  <w:marBottom w:val="0"/>
                  <w:divBdr>
                    <w:top w:val="none" w:sz="0" w:space="0" w:color="auto"/>
                    <w:left w:val="none" w:sz="0" w:space="0" w:color="auto"/>
                    <w:bottom w:val="none" w:sz="0" w:space="0" w:color="auto"/>
                    <w:right w:val="none" w:sz="0" w:space="0" w:color="auto"/>
                  </w:divBdr>
                </w:div>
                <w:div w:id="2136095172">
                  <w:marLeft w:val="0"/>
                  <w:marRight w:val="0"/>
                  <w:marTop w:val="0"/>
                  <w:marBottom w:val="0"/>
                  <w:divBdr>
                    <w:top w:val="none" w:sz="0" w:space="0" w:color="auto"/>
                    <w:left w:val="none" w:sz="0" w:space="0" w:color="auto"/>
                    <w:bottom w:val="none" w:sz="0" w:space="0" w:color="auto"/>
                    <w:right w:val="none" w:sz="0" w:space="0" w:color="auto"/>
                  </w:divBdr>
                </w:div>
                <w:div w:id="21374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428189">
          <w:marLeft w:val="0"/>
          <w:marRight w:val="0"/>
          <w:marTop w:val="0"/>
          <w:marBottom w:val="0"/>
          <w:divBdr>
            <w:top w:val="none" w:sz="0" w:space="0" w:color="auto"/>
            <w:left w:val="none" w:sz="0" w:space="0" w:color="auto"/>
            <w:bottom w:val="none" w:sz="0" w:space="0" w:color="auto"/>
            <w:right w:val="none" w:sz="0" w:space="0" w:color="auto"/>
          </w:divBdr>
          <w:divsChild>
            <w:div w:id="422266185">
              <w:marLeft w:val="0"/>
              <w:marRight w:val="0"/>
              <w:marTop w:val="0"/>
              <w:marBottom w:val="0"/>
              <w:divBdr>
                <w:top w:val="none" w:sz="0" w:space="0" w:color="auto"/>
                <w:left w:val="none" w:sz="0" w:space="0" w:color="auto"/>
                <w:bottom w:val="none" w:sz="0" w:space="0" w:color="auto"/>
                <w:right w:val="none" w:sz="0" w:space="0" w:color="auto"/>
              </w:divBdr>
              <w:divsChild>
                <w:div w:id="4016216">
                  <w:marLeft w:val="0"/>
                  <w:marRight w:val="0"/>
                  <w:marTop w:val="0"/>
                  <w:marBottom w:val="0"/>
                  <w:divBdr>
                    <w:top w:val="none" w:sz="0" w:space="0" w:color="auto"/>
                    <w:left w:val="none" w:sz="0" w:space="0" w:color="auto"/>
                    <w:bottom w:val="none" w:sz="0" w:space="0" w:color="auto"/>
                    <w:right w:val="none" w:sz="0" w:space="0" w:color="auto"/>
                  </w:divBdr>
                </w:div>
                <w:div w:id="43415043">
                  <w:marLeft w:val="0"/>
                  <w:marRight w:val="0"/>
                  <w:marTop w:val="0"/>
                  <w:marBottom w:val="0"/>
                  <w:divBdr>
                    <w:top w:val="none" w:sz="0" w:space="0" w:color="auto"/>
                    <w:left w:val="none" w:sz="0" w:space="0" w:color="auto"/>
                    <w:bottom w:val="none" w:sz="0" w:space="0" w:color="auto"/>
                    <w:right w:val="none" w:sz="0" w:space="0" w:color="auto"/>
                  </w:divBdr>
                </w:div>
                <w:div w:id="48919300">
                  <w:marLeft w:val="0"/>
                  <w:marRight w:val="0"/>
                  <w:marTop w:val="0"/>
                  <w:marBottom w:val="0"/>
                  <w:divBdr>
                    <w:top w:val="none" w:sz="0" w:space="0" w:color="auto"/>
                    <w:left w:val="none" w:sz="0" w:space="0" w:color="auto"/>
                    <w:bottom w:val="none" w:sz="0" w:space="0" w:color="auto"/>
                    <w:right w:val="none" w:sz="0" w:space="0" w:color="auto"/>
                  </w:divBdr>
                </w:div>
                <w:div w:id="126356282">
                  <w:marLeft w:val="0"/>
                  <w:marRight w:val="0"/>
                  <w:marTop w:val="0"/>
                  <w:marBottom w:val="0"/>
                  <w:divBdr>
                    <w:top w:val="none" w:sz="0" w:space="0" w:color="auto"/>
                    <w:left w:val="none" w:sz="0" w:space="0" w:color="auto"/>
                    <w:bottom w:val="none" w:sz="0" w:space="0" w:color="auto"/>
                    <w:right w:val="none" w:sz="0" w:space="0" w:color="auto"/>
                  </w:divBdr>
                </w:div>
                <w:div w:id="179634273">
                  <w:marLeft w:val="0"/>
                  <w:marRight w:val="0"/>
                  <w:marTop w:val="0"/>
                  <w:marBottom w:val="0"/>
                  <w:divBdr>
                    <w:top w:val="none" w:sz="0" w:space="0" w:color="auto"/>
                    <w:left w:val="none" w:sz="0" w:space="0" w:color="auto"/>
                    <w:bottom w:val="none" w:sz="0" w:space="0" w:color="auto"/>
                    <w:right w:val="none" w:sz="0" w:space="0" w:color="auto"/>
                  </w:divBdr>
                </w:div>
                <w:div w:id="182404383">
                  <w:marLeft w:val="0"/>
                  <w:marRight w:val="0"/>
                  <w:marTop w:val="0"/>
                  <w:marBottom w:val="0"/>
                  <w:divBdr>
                    <w:top w:val="none" w:sz="0" w:space="0" w:color="auto"/>
                    <w:left w:val="none" w:sz="0" w:space="0" w:color="auto"/>
                    <w:bottom w:val="none" w:sz="0" w:space="0" w:color="auto"/>
                    <w:right w:val="none" w:sz="0" w:space="0" w:color="auto"/>
                  </w:divBdr>
                </w:div>
                <w:div w:id="264505276">
                  <w:marLeft w:val="0"/>
                  <w:marRight w:val="0"/>
                  <w:marTop w:val="0"/>
                  <w:marBottom w:val="0"/>
                  <w:divBdr>
                    <w:top w:val="none" w:sz="0" w:space="0" w:color="auto"/>
                    <w:left w:val="none" w:sz="0" w:space="0" w:color="auto"/>
                    <w:bottom w:val="none" w:sz="0" w:space="0" w:color="auto"/>
                    <w:right w:val="none" w:sz="0" w:space="0" w:color="auto"/>
                  </w:divBdr>
                </w:div>
                <w:div w:id="265618372">
                  <w:marLeft w:val="0"/>
                  <w:marRight w:val="0"/>
                  <w:marTop w:val="0"/>
                  <w:marBottom w:val="0"/>
                  <w:divBdr>
                    <w:top w:val="none" w:sz="0" w:space="0" w:color="auto"/>
                    <w:left w:val="none" w:sz="0" w:space="0" w:color="auto"/>
                    <w:bottom w:val="none" w:sz="0" w:space="0" w:color="auto"/>
                    <w:right w:val="none" w:sz="0" w:space="0" w:color="auto"/>
                  </w:divBdr>
                </w:div>
                <w:div w:id="304625479">
                  <w:marLeft w:val="0"/>
                  <w:marRight w:val="0"/>
                  <w:marTop w:val="0"/>
                  <w:marBottom w:val="0"/>
                  <w:divBdr>
                    <w:top w:val="none" w:sz="0" w:space="0" w:color="auto"/>
                    <w:left w:val="none" w:sz="0" w:space="0" w:color="auto"/>
                    <w:bottom w:val="none" w:sz="0" w:space="0" w:color="auto"/>
                    <w:right w:val="none" w:sz="0" w:space="0" w:color="auto"/>
                  </w:divBdr>
                </w:div>
                <w:div w:id="342363849">
                  <w:marLeft w:val="0"/>
                  <w:marRight w:val="0"/>
                  <w:marTop w:val="0"/>
                  <w:marBottom w:val="0"/>
                  <w:divBdr>
                    <w:top w:val="none" w:sz="0" w:space="0" w:color="auto"/>
                    <w:left w:val="none" w:sz="0" w:space="0" w:color="auto"/>
                    <w:bottom w:val="none" w:sz="0" w:space="0" w:color="auto"/>
                    <w:right w:val="none" w:sz="0" w:space="0" w:color="auto"/>
                  </w:divBdr>
                </w:div>
                <w:div w:id="378358482">
                  <w:marLeft w:val="0"/>
                  <w:marRight w:val="0"/>
                  <w:marTop w:val="0"/>
                  <w:marBottom w:val="0"/>
                  <w:divBdr>
                    <w:top w:val="none" w:sz="0" w:space="0" w:color="auto"/>
                    <w:left w:val="none" w:sz="0" w:space="0" w:color="auto"/>
                    <w:bottom w:val="none" w:sz="0" w:space="0" w:color="auto"/>
                    <w:right w:val="none" w:sz="0" w:space="0" w:color="auto"/>
                  </w:divBdr>
                </w:div>
                <w:div w:id="383413615">
                  <w:marLeft w:val="0"/>
                  <w:marRight w:val="0"/>
                  <w:marTop w:val="0"/>
                  <w:marBottom w:val="0"/>
                  <w:divBdr>
                    <w:top w:val="none" w:sz="0" w:space="0" w:color="auto"/>
                    <w:left w:val="none" w:sz="0" w:space="0" w:color="auto"/>
                    <w:bottom w:val="none" w:sz="0" w:space="0" w:color="auto"/>
                    <w:right w:val="none" w:sz="0" w:space="0" w:color="auto"/>
                  </w:divBdr>
                </w:div>
                <w:div w:id="411317536">
                  <w:marLeft w:val="0"/>
                  <w:marRight w:val="0"/>
                  <w:marTop w:val="0"/>
                  <w:marBottom w:val="0"/>
                  <w:divBdr>
                    <w:top w:val="none" w:sz="0" w:space="0" w:color="auto"/>
                    <w:left w:val="none" w:sz="0" w:space="0" w:color="auto"/>
                    <w:bottom w:val="none" w:sz="0" w:space="0" w:color="auto"/>
                    <w:right w:val="none" w:sz="0" w:space="0" w:color="auto"/>
                  </w:divBdr>
                </w:div>
                <w:div w:id="418478936">
                  <w:marLeft w:val="0"/>
                  <w:marRight w:val="0"/>
                  <w:marTop w:val="0"/>
                  <w:marBottom w:val="0"/>
                  <w:divBdr>
                    <w:top w:val="none" w:sz="0" w:space="0" w:color="auto"/>
                    <w:left w:val="none" w:sz="0" w:space="0" w:color="auto"/>
                    <w:bottom w:val="none" w:sz="0" w:space="0" w:color="auto"/>
                    <w:right w:val="none" w:sz="0" w:space="0" w:color="auto"/>
                  </w:divBdr>
                </w:div>
                <w:div w:id="422384067">
                  <w:marLeft w:val="0"/>
                  <w:marRight w:val="0"/>
                  <w:marTop w:val="0"/>
                  <w:marBottom w:val="0"/>
                  <w:divBdr>
                    <w:top w:val="none" w:sz="0" w:space="0" w:color="auto"/>
                    <w:left w:val="none" w:sz="0" w:space="0" w:color="auto"/>
                    <w:bottom w:val="none" w:sz="0" w:space="0" w:color="auto"/>
                    <w:right w:val="none" w:sz="0" w:space="0" w:color="auto"/>
                  </w:divBdr>
                </w:div>
                <w:div w:id="466243652">
                  <w:marLeft w:val="0"/>
                  <w:marRight w:val="0"/>
                  <w:marTop w:val="0"/>
                  <w:marBottom w:val="0"/>
                  <w:divBdr>
                    <w:top w:val="none" w:sz="0" w:space="0" w:color="auto"/>
                    <w:left w:val="none" w:sz="0" w:space="0" w:color="auto"/>
                    <w:bottom w:val="none" w:sz="0" w:space="0" w:color="auto"/>
                    <w:right w:val="none" w:sz="0" w:space="0" w:color="auto"/>
                  </w:divBdr>
                </w:div>
                <w:div w:id="481048913">
                  <w:marLeft w:val="0"/>
                  <w:marRight w:val="0"/>
                  <w:marTop w:val="0"/>
                  <w:marBottom w:val="0"/>
                  <w:divBdr>
                    <w:top w:val="none" w:sz="0" w:space="0" w:color="auto"/>
                    <w:left w:val="none" w:sz="0" w:space="0" w:color="auto"/>
                    <w:bottom w:val="none" w:sz="0" w:space="0" w:color="auto"/>
                    <w:right w:val="none" w:sz="0" w:space="0" w:color="auto"/>
                  </w:divBdr>
                </w:div>
                <w:div w:id="545683027">
                  <w:marLeft w:val="0"/>
                  <w:marRight w:val="0"/>
                  <w:marTop w:val="0"/>
                  <w:marBottom w:val="0"/>
                  <w:divBdr>
                    <w:top w:val="none" w:sz="0" w:space="0" w:color="auto"/>
                    <w:left w:val="none" w:sz="0" w:space="0" w:color="auto"/>
                    <w:bottom w:val="none" w:sz="0" w:space="0" w:color="auto"/>
                    <w:right w:val="none" w:sz="0" w:space="0" w:color="auto"/>
                  </w:divBdr>
                </w:div>
                <w:div w:id="558051089">
                  <w:marLeft w:val="0"/>
                  <w:marRight w:val="0"/>
                  <w:marTop w:val="0"/>
                  <w:marBottom w:val="0"/>
                  <w:divBdr>
                    <w:top w:val="none" w:sz="0" w:space="0" w:color="auto"/>
                    <w:left w:val="none" w:sz="0" w:space="0" w:color="auto"/>
                    <w:bottom w:val="none" w:sz="0" w:space="0" w:color="auto"/>
                    <w:right w:val="none" w:sz="0" w:space="0" w:color="auto"/>
                  </w:divBdr>
                </w:div>
                <w:div w:id="567422403">
                  <w:marLeft w:val="0"/>
                  <w:marRight w:val="0"/>
                  <w:marTop w:val="0"/>
                  <w:marBottom w:val="0"/>
                  <w:divBdr>
                    <w:top w:val="none" w:sz="0" w:space="0" w:color="auto"/>
                    <w:left w:val="none" w:sz="0" w:space="0" w:color="auto"/>
                    <w:bottom w:val="none" w:sz="0" w:space="0" w:color="auto"/>
                    <w:right w:val="none" w:sz="0" w:space="0" w:color="auto"/>
                  </w:divBdr>
                </w:div>
                <w:div w:id="618997470">
                  <w:marLeft w:val="0"/>
                  <w:marRight w:val="0"/>
                  <w:marTop w:val="0"/>
                  <w:marBottom w:val="0"/>
                  <w:divBdr>
                    <w:top w:val="none" w:sz="0" w:space="0" w:color="auto"/>
                    <w:left w:val="none" w:sz="0" w:space="0" w:color="auto"/>
                    <w:bottom w:val="none" w:sz="0" w:space="0" w:color="auto"/>
                    <w:right w:val="none" w:sz="0" w:space="0" w:color="auto"/>
                  </w:divBdr>
                </w:div>
                <w:div w:id="633292679">
                  <w:marLeft w:val="0"/>
                  <w:marRight w:val="0"/>
                  <w:marTop w:val="0"/>
                  <w:marBottom w:val="0"/>
                  <w:divBdr>
                    <w:top w:val="none" w:sz="0" w:space="0" w:color="auto"/>
                    <w:left w:val="none" w:sz="0" w:space="0" w:color="auto"/>
                    <w:bottom w:val="none" w:sz="0" w:space="0" w:color="auto"/>
                    <w:right w:val="none" w:sz="0" w:space="0" w:color="auto"/>
                  </w:divBdr>
                </w:div>
                <w:div w:id="667368088">
                  <w:marLeft w:val="0"/>
                  <w:marRight w:val="0"/>
                  <w:marTop w:val="0"/>
                  <w:marBottom w:val="0"/>
                  <w:divBdr>
                    <w:top w:val="none" w:sz="0" w:space="0" w:color="auto"/>
                    <w:left w:val="none" w:sz="0" w:space="0" w:color="auto"/>
                    <w:bottom w:val="none" w:sz="0" w:space="0" w:color="auto"/>
                    <w:right w:val="none" w:sz="0" w:space="0" w:color="auto"/>
                  </w:divBdr>
                </w:div>
                <w:div w:id="760374255">
                  <w:marLeft w:val="0"/>
                  <w:marRight w:val="0"/>
                  <w:marTop w:val="0"/>
                  <w:marBottom w:val="0"/>
                  <w:divBdr>
                    <w:top w:val="none" w:sz="0" w:space="0" w:color="auto"/>
                    <w:left w:val="none" w:sz="0" w:space="0" w:color="auto"/>
                    <w:bottom w:val="none" w:sz="0" w:space="0" w:color="auto"/>
                    <w:right w:val="none" w:sz="0" w:space="0" w:color="auto"/>
                  </w:divBdr>
                </w:div>
                <w:div w:id="768156410">
                  <w:marLeft w:val="0"/>
                  <w:marRight w:val="0"/>
                  <w:marTop w:val="0"/>
                  <w:marBottom w:val="0"/>
                  <w:divBdr>
                    <w:top w:val="none" w:sz="0" w:space="0" w:color="auto"/>
                    <w:left w:val="none" w:sz="0" w:space="0" w:color="auto"/>
                    <w:bottom w:val="none" w:sz="0" w:space="0" w:color="auto"/>
                    <w:right w:val="none" w:sz="0" w:space="0" w:color="auto"/>
                  </w:divBdr>
                </w:div>
                <w:div w:id="773862617">
                  <w:marLeft w:val="0"/>
                  <w:marRight w:val="0"/>
                  <w:marTop w:val="0"/>
                  <w:marBottom w:val="0"/>
                  <w:divBdr>
                    <w:top w:val="none" w:sz="0" w:space="0" w:color="auto"/>
                    <w:left w:val="none" w:sz="0" w:space="0" w:color="auto"/>
                    <w:bottom w:val="none" w:sz="0" w:space="0" w:color="auto"/>
                    <w:right w:val="none" w:sz="0" w:space="0" w:color="auto"/>
                  </w:divBdr>
                </w:div>
                <w:div w:id="794298821">
                  <w:marLeft w:val="0"/>
                  <w:marRight w:val="0"/>
                  <w:marTop w:val="0"/>
                  <w:marBottom w:val="0"/>
                  <w:divBdr>
                    <w:top w:val="none" w:sz="0" w:space="0" w:color="auto"/>
                    <w:left w:val="none" w:sz="0" w:space="0" w:color="auto"/>
                    <w:bottom w:val="none" w:sz="0" w:space="0" w:color="auto"/>
                    <w:right w:val="none" w:sz="0" w:space="0" w:color="auto"/>
                  </w:divBdr>
                </w:div>
                <w:div w:id="805120003">
                  <w:marLeft w:val="0"/>
                  <w:marRight w:val="0"/>
                  <w:marTop w:val="0"/>
                  <w:marBottom w:val="0"/>
                  <w:divBdr>
                    <w:top w:val="none" w:sz="0" w:space="0" w:color="auto"/>
                    <w:left w:val="none" w:sz="0" w:space="0" w:color="auto"/>
                    <w:bottom w:val="none" w:sz="0" w:space="0" w:color="auto"/>
                    <w:right w:val="none" w:sz="0" w:space="0" w:color="auto"/>
                  </w:divBdr>
                </w:div>
                <w:div w:id="896553624">
                  <w:marLeft w:val="0"/>
                  <w:marRight w:val="0"/>
                  <w:marTop w:val="0"/>
                  <w:marBottom w:val="0"/>
                  <w:divBdr>
                    <w:top w:val="none" w:sz="0" w:space="0" w:color="auto"/>
                    <w:left w:val="none" w:sz="0" w:space="0" w:color="auto"/>
                    <w:bottom w:val="none" w:sz="0" w:space="0" w:color="auto"/>
                    <w:right w:val="none" w:sz="0" w:space="0" w:color="auto"/>
                  </w:divBdr>
                </w:div>
                <w:div w:id="906188493">
                  <w:marLeft w:val="0"/>
                  <w:marRight w:val="0"/>
                  <w:marTop w:val="0"/>
                  <w:marBottom w:val="0"/>
                  <w:divBdr>
                    <w:top w:val="none" w:sz="0" w:space="0" w:color="auto"/>
                    <w:left w:val="none" w:sz="0" w:space="0" w:color="auto"/>
                    <w:bottom w:val="none" w:sz="0" w:space="0" w:color="auto"/>
                    <w:right w:val="none" w:sz="0" w:space="0" w:color="auto"/>
                  </w:divBdr>
                </w:div>
                <w:div w:id="961375743">
                  <w:marLeft w:val="0"/>
                  <w:marRight w:val="0"/>
                  <w:marTop w:val="0"/>
                  <w:marBottom w:val="0"/>
                  <w:divBdr>
                    <w:top w:val="none" w:sz="0" w:space="0" w:color="auto"/>
                    <w:left w:val="none" w:sz="0" w:space="0" w:color="auto"/>
                    <w:bottom w:val="none" w:sz="0" w:space="0" w:color="auto"/>
                    <w:right w:val="none" w:sz="0" w:space="0" w:color="auto"/>
                  </w:divBdr>
                </w:div>
                <w:div w:id="991906192">
                  <w:marLeft w:val="0"/>
                  <w:marRight w:val="0"/>
                  <w:marTop w:val="0"/>
                  <w:marBottom w:val="0"/>
                  <w:divBdr>
                    <w:top w:val="none" w:sz="0" w:space="0" w:color="auto"/>
                    <w:left w:val="none" w:sz="0" w:space="0" w:color="auto"/>
                    <w:bottom w:val="none" w:sz="0" w:space="0" w:color="auto"/>
                    <w:right w:val="none" w:sz="0" w:space="0" w:color="auto"/>
                  </w:divBdr>
                </w:div>
                <w:div w:id="1074668251">
                  <w:marLeft w:val="0"/>
                  <w:marRight w:val="0"/>
                  <w:marTop w:val="0"/>
                  <w:marBottom w:val="0"/>
                  <w:divBdr>
                    <w:top w:val="none" w:sz="0" w:space="0" w:color="auto"/>
                    <w:left w:val="none" w:sz="0" w:space="0" w:color="auto"/>
                    <w:bottom w:val="none" w:sz="0" w:space="0" w:color="auto"/>
                    <w:right w:val="none" w:sz="0" w:space="0" w:color="auto"/>
                  </w:divBdr>
                </w:div>
                <w:div w:id="1076710931">
                  <w:marLeft w:val="0"/>
                  <w:marRight w:val="0"/>
                  <w:marTop w:val="0"/>
                  <w:marBottom w:val="0"/>
                  <w:divBdr>
                    <w:top w:val="none" w:sz="0" w:space="0" w:color="auto"/>
                    <w:left w:val="none" w:sz="0" w:space="0" w:color="auto"/>
                    <w:bottom w:val="none" w:sz="0" w:space="0" w:color="auto"/>
                    <w:right w:val="none" w:sz="0" w:space="0" w:color="auto"/>
                  </w:divBdr>
                </w:div>
                <w:div w:id="1077902181">
                  <w:marLeft w:val="0"/>
                  <w:marRight w:val="0"/>
                  <w:marTop w:val="0"/>
                  <w:marBottom w:val="0"/>
                  <w:divBdr>
                    <w:top w:val="none" w:sz="0" w:space="0" w:color="auto"/>
                    <w:left w:val="none" w:sz="0" w:space="0" w:color="auto"/>
                    <w:bottom w:val="none" w:sz="0" w:space="0" w:color="auto"/>
                    <w:right w:val="none" w:sz="0" w:space="0" w:color="auto"/>
                  </w:divBdr>
                </w:div>
                <w:div w:id="1098990481">
                  <w:marLeft w:val="0"/>
                  <w:marRight w:val="0"/>
                  <w:marTop w:val="0"/>
                  <w:marBottom w:val="0"/>
                  <w:divBdr>
                    <w:top w:val="none" w:sz="0" w:space="0" w:color="auto"/>
                    <w:left w:val="none" w:sz="0" w:space="0" w:color="auto"/>
                    <w:bottom w:val="none" w:sz="0" w:space="0" w:color="auto"/>
                    <w:right w:val="none" w:sz="0" w:space="0" w:color="auto"/>
                  </w:divBdr>
                </w:div>
                <w:div w:id="1101141430">
                  <w:marLeft w:val="0"/>
                  <w:marRight w:val="0"/>
                  <w:marTop w:val="0"/>
                  <w:marBottom w:val="0"/>
                  <w:divBdr>
                    <w:top w:val="none" w:sz="0" w:space="0" w:color="auto"/>
                    <w:left w:val="none" w:sz="0" w:space="0" w:color="auto"/>
                    <w:bottom w:val="none" w:sz="0" w:space="0" w:color="auto"/>
                    <w:right w:val="none" w:sz="0" w:space="0" w:color="auto"/>
                  </w:divBdr>
                </w:div>
                <w:div w:id="1160346000">
                  <w:marLeft w:val="0"/>
                  <w:marRight w:val="0"/>
                  <w:marTop w:val="0"/>
                  <w:marBottom w:val="0"/>
                  <w:divBdr>
                    <w:top w:val="none" w:sz="0" w:space="0" w:color="auto"/>
                    <w:left w:val="none" w:sz="0" w:space="0" w:color="auto"/>
                    <w:bottom w:val="none" w:sz="0" w:space="0" w:color="auto"/>
                    <w:right w:val="none" w:sz="0" w:space="0" w:color="auto"/>
                  </w:divBdr>
                </w:div>
                <w:div w:id="1186871950">
                  <w:marLeft w:val="0"/>
                  <w:marRight w:val="0"/>
                  <w:marTop w:val="0"/>
                  <w:marBottom w:val="0"/>
                  <w:divBdr>
                    <w:top w:val="none" w:sz="0" w:space="0" w:color="auto"/>
                    <w:left w:val="none" w:sz="0" w:space="0" w:color="auto"/>
                    <w:bottom w:val="none" w:sz="0" w:space="0" w:color="auto"/>
                    <w:right w:val="none" w:sz="0" w:space="0" w:color="auto"/>
                  </w:divBdr>
                </w:div>
                <w:div w:id="1258371252">
                  <w:marLeft w:val="0"/>
                  <w:marRight w:val="0"/>
                  <w:marTop w:val="0"/>
                  <w:marBottom w:val="0"/>
                  <w:divBdr>
                    <w:top w:val="none" w:sz="0" w:space="0" w:color="auto"/>
                    <w:left w:val="none" w:sz="0" w:space="0" w:color="auto"/>
                    <w:bottom w:val="none" w:sz="0" w:space="0" w:color="auto"/>
                    <w:right w:val="none" w:sz="0" w:space="0" w:color="auto"/>
                  </w:divBdr>
                </w:div>
                <w:div w:id="1322928883">
                  <w:marLeft w:val="0"/>
                  <w:marRight w:val="0"/>
                  <w:marTop w:val="0"/>
                  <w:marBottom w:val="0"/>
                  <w:divBdr>
                    <w:top w:val="none" w:sz="0" w:space="0" w:color="auto"/>
                    <w:left w:val="none" w:sz="0" w:space="0" w:color="auto"/>
                    <w:bottom w:val="none" w:sz="0" w:space="0" w:color="auto"/>
                    <w:right w:val="none" w:sz="0" w:space="0" w:color="auto"/>
                  </w:divBdr>
                </w:div>
                <w:div w:id="1365594312">
                  <w:marLeft w:val="0"/>
                  <w:marRight w:val="0"/>
                  <w:marTop w:val="0"/>
                  <w:marBottom w:val="0"/>
                  <w:divBdr>
                    <w:top w:val="none" w:sz="0" w:space="0" w:color="auto"/>
                    <w:left w:val="none" w:sz="0" w:space="0" w:color="auto"/>
                    <w:bottom w:val="none" w:sz="0" w:space="0" w:color="auto"/>
                    <w:right w:val="none" w:sz="0" w:space="0" w:color="auto"/>
                  </w:divBdr>
                </w:div>
                <w:div w:id="1393432531">
                  <w:marLeft w:val="0"/>
                  <w:marRight w:val="0"/>
                  <w:marTop w:val="0"/>
                  <w:marBottom w:val="0"/>
                  <w:divBdr>
                    <w:top w:val="none" w:sz="0" w:space="0" w:color="auto"/>
                    <w:left w:val="none" w:sz="0" w:space="0" w:color="auto"/>
                    <w:bottom w:val="none" w:sz="0" w:space="0" w:color="auto"/>
                    <w:right w:val="none" w:sz="0" w:space="0" w:color="auto"/>
                  </w:divBdr>
                </w:div>
                <w:div w:id="1400709068">
                  <w:marLeft w:val="0"/>
                  <w:marRight w:val="0"/>
                  <w:marTop w:val="0"/>
                  <w:marBottom w:val="0"/>
                  <w:divBdr>
                    <w:top w:val="none" w:sz="0" w:space="0" w:color="auto"/>
                    <w:left w:val="none" w:sz="0" w:space="0" w:color="auto"/>
                    <w:bottom w:val="none" w:sz="0" w:space="0" w:color="auto"/>
                    <w:right w:val="none" w:sz="0" w:space="0" w:color="auto"/>
                  </w:divBdr>
                </w:div>
                <w:div w:id="1406340215">
                  <w:marLeft w:val="0"/>
                  <w:marRight w:val="0"/>
                  <w:marTop w:val="0"/>
                  <w:marBottom w:val="0"/>
                  <w:divBdr>
                    <w:top w:val="none" w:sz="0" w:space="0" w:color="auto"/>
                    <w:left w:val="none" w:sz="0" w:space="0" w:color="auto"/>
                    <w:bottom w:val="none" w:sz="0" w:space="0" w:color="auto"/>
                    <w:right w:val="none" w:sz="0" w:space="0" w:color="auto"/>
                  </w:divBdr>
                </w:div>
                <w:div w:id="1444807322">
                  <w:marLeft w:val="0"/>
                  <w:marRight w:val="0"/>
                  <w:marTop w:val="0"/>
                  <w:marBottom w:val="0"/>
                  <w:divBdr>
                    <w:top w:val="none" w:sz="0" w:space="0" w:color="auto"/>
                    <w:left w:val="none" w:sz="0" w:space="0" w:color="auto"/>
                    <w:bottom w:val="none" w:sz="0" w:space="0" w:color="auto"/>
                    <w:right w:val="none" w:sz="0" w:space="0" w:color="auto"/>
                  </w:divBdr>
                </w:div>
                <w:div w:id="1465004194">
                  <w:marLeft w:val="0"/>
                  <w:marRight w:val="0"/>
                  <w:marTop w:val="0"/>
                  <w:marBottom w:val="0"/>
                  <w:divBdr>
                    <w:top w:val="none" w:sz="0" w:space="0" w:color="auto"/>
                    <w:left w:val="none" w:sz="0" w:space="0" w:color="auto"/>
                    <w:bottom w:val="none" w:sz="0" w:space="0" w:color="auto"/>
                    <w:right w:val="none" w:sz="0" w:space="0" w:color="auto"/>
                  </w:divBdr>
                </w:div>
                <w:div w:id="1496341476">
                  <w:marLeft w:val="0"/>
                  <w:marRight w:val="0"/>
                  <w:marTop w:val="0"/>
                  <w:marBottom w:val="0"/>
                  <w:divBdr>
                    <w:top w:val="none" w:sz="0" w:space="0" w:color="auto"/>
                    <w:left w:val="none" w:sz="0" w:space="0" w:color="auto"/>
                    <w:bottom w:val="none" w:sz="0" w:space="0" w:color="auto"/>
                    <w:right w:val="none" w:sz="0" w:space="0" w:color="auto"/>
                  </w:divBdr>
                </w:div>
                <w:div w:id="1534920721">
                  <w:marLeft w:val="0"/>
                  <w:marRight w:val="0"/>
                  <w:marTop w:val="0"/>
                  <w:marBottom w:val="0"/>
                  <w:divBdr>
                    <w:top w:val="none" w:sz="0" w:space="0" w:color="auto"/>
                    <w:left w:val="none" w:sz="0" w:space="0" w:color="auto"/>
                    <w:bottom w:val="none" w:sz="0" w:space="0" w:color="auto"/>
                    <w:right w:val="none" w:sz="0" w:space="0" w:color="auto"/>
                  </w:divBdr>
                </w:div>
                <w:div w:id="1556426362">
                  <w:marLeft w:val="0"/>
                  <w:marRight w:val="0"/>
                  <w:marTop w:val="0"/>
                  <w:marBottom w:val="0"/>
                  <w:divBdr>
                    <w:top w:val="none" w:sz="0" w:space="0" w:color="auto"/>
                    <w:left w:val="none" w:sz="0" w:space="0" w:color="auto"/>
                    <w:bottom w:val="none" w:sz="0" w:space="0" w:color="auto"/>
                    <w:right w:val="none" w:sz="0" w:space="0" w:color="auto"/>
                  </w:divBdr>
                </w:div>
                <w:div w:id="1602568357">
                  <w:marLeft w:val="0"/>
                  <w:marRight w:val="0"/>
                  <w:marTop w:val="0"/>
                  <w:marBottom w:val="0"/>
                  <w:divBdr>
                    <w:top w:val="none" w:sz="0" w:space="0" w:color="auto"/>
                    <w:left w:val="none" w:sz="0" w:space="0" w:color="auto"/>
                    <w:bottom w:val="none" w:sz="0" w:space="0" w:color="auto"/>
                    <w:right w:val="none" w:sz="0" w:space="0" w:color="auto"/>
                  </w:divBdr>
                </w:div>
                <w:div w:id="1635595938">
                  <w:marLeft w:val="0"/>
                  <w:marRight w:val="0"/>
                  <w:marTop w:val="0"/>
                  <w:marBottom w:val="0"/>
                  <w:divBdr>
                    <w:top w:val="none" w:sz="0" w:space="0" w:color="auto"/>
                    <w:left w:val="none" w:sz="0" w:space="0" w:color="auto"/>
                    <w:bottom w:val="none" w:sz="0" w:space="0" w:color="auto"/>
                    <w:right w:val="none" w:sz="0" w:space="0" w:color="auto"/>
                  </w:divBdr>
                </w:div>
                <w:div w:id="1647051790">
                  <w:marLeft w:val="0"/>
                  <w:marRight w:val="0"/>
                  <w:marTop w:val="0"/>
                  <w:marBottom w:val="0"/>
                  <w:divBdr>
                    <w:top w:val="none" w:sz="0" w:space="0" w:color="auto"/>
                    <w:left w:val="none" w:sz="0" w:space="0" w:color="auto"/>
                    <w:bottom w:val="none" w:sz="0" w:space="0" w:color="auto"/>
                    <w:right w:val="none" w:sz="0" w:space="0" w:color="auto"/>
                  </w:divBdr>
                </w:div>
                <w:div w:id="1668169816">
                  <w:marLeft w:val="0"/>
                  <w:marRight w:val="0"/>
                  <w:marTop w:val="0"/>
                  <w:marBottom w:val="0"/>
                  <w:divBdr>
                    <w:top w:val="none" w:sz="0" w:space="0" w:color="auto"/>
                    <w:left w:val="none" w:sz="0" w:space="0" w:color="auto"/>
                    <w:bottom w:val="none" w:sz="0" w:space="0" w:color="auto"/>
                    <w:right w:val="none" w:sz="0" w:space="0" w:color="auto"/>
                  </w:divBdr>
                </w:div>
                <w:div w:id="1735006418">
                  <w:marLeft w:val="0"/>
                  <w:marRight w:val="0"/>
                  <w:marTop w:val="0"/>
                  <w:marBottom w:val="0"/>
                  <w:divBdr>
                    <w:top w:val="none" w:sz="0" w:space="0" w:color="auto"/>
                    <w:left w:val="none" w:sz="0" w:space="0" w:color="auto"/>
                    <w:bottom w:val="none" w:sz="0" w:space="0" w:color="auto"/>
                    <w:right w:val="none" w:sz="0" w:space="0" w:color="auto"/>
                  </w:divBdr>
                </w:div>
                <w:div w:id="1791511863">
                  <w:marLeft w:val="0"/>
                  <w:marRight w:val="0"/>
                  <w:marTop w:val="0"/>
                  <w:marBottom w:val="0"/>
                  <w:divBdr>
                    <w:top w:val="none" w:sz="0" w:space="0" w:color="auto"/>
                    <w:left w:val="none" w:sz="0" w:space="0" w:color="auto"/>
                    <w:bottom w:val="none" w:sz="0" w:space="0" w:color="auto"/>
                    <w:right w:val="none" w:sz="0" w:space="0" w:color="auto"/>
                  </w:divBdr>
                </w:div>
                <w:div w:id="1804805893">
                  <w:marLeft w:val="0"/>
                  <w:marRight w:val="0"/>
                  <w:marTop w:val="0"/>
                  <w:marBottom w:val="0"/>
                  <w:divBdr>
                    <w:top w:val="none" w:sz="0" w:space="0" w:color="auto"/>
                    <w:left w:val="none" w:sz="0" w:space="0" w:color="auto"/>
                    <w:bottom w:val="none" w:sz="0" w:space="0" w:color="auto"/>
                    <w:right w:val="none" w:sz="0" w:space="0" w:color="auto"/>
                  </w:divBdr>
                </w:div>
                <w:div w:id="1830754169">
                  <w:marLeft w:val="0"/>
                  <w:marRight w:val="0"/>
                  <w:marTop w:val="0"/>
                  <w:marBottom w:val="0"/>
                  <w:divBdr>
                    <w:top w:val="none" w:sz="0" w:space="0" w:color="auto"/>
                    <w:left w:val="none" w:sz="0" w:space="0" w:color="auto"/>
                    <w:bottom w:val="none" w:sz="0" w:space="0" w:color="auto"/>
                    <w:right w:val="none" w:sz="0" w:space="0" w:color="auto"/>
                  </w:divBdr>
                </w:div>
                <w:div w:id="1839879498">
                  <w:marLeft w:val="0"/>
                  <w:marRight w:val="0"/>
                  <w:marTop w:val="0"/>
                  <w:marBottom w:val="0"/>
                  <w:divBdr>
                    <w:top w:val="none" w:sz="0" w:space="0" w:color="auto"/>
                    <w:left w:val="none" w:sz="0" w:space="0" w:color="auto"/>
                    <w:bottom w:val="none" w:sz="0" w:space="0" w:color="auto"/>
                    <w:right w:val="none" w:sz="0" w:space="0" w:color="auto"/>
                  </w:divBdr>
                </w:div>
                <w:div w:id="1843738685">
                  <w:marLeft w:val="0"/>
                  <w:marRight w:val="0"/>
                  <w:marTop w:val="0"/>
                  <w:marBottom w:val="0"/>
                  <w:divBdr>
                    <w:top w:val="none" w:sz="0" w:space="0" w:color="auto"/>
                    <w:left w:val="none" w:sz="0" w:space="0" w:color="auto"/>
                    <w:bottom w:val="none" w:sz="0" w:space="0" w:color="auto"/>
                    <w:right w:val="none" w:sz="0" w:space="0" w:color="auto"/>
                  </w:divBdr>
                </w:div>
                <w:div w:id="1846435759">
                  <w:marLeft w:val="0"/>
                  <w:marRight w:val="0"/>
                  <w:marTop w:val="0"/>
                  <w:marBottom w:val="0"/>
                  <w:divBdr>
                    <w:top w:val="none" w:sz="0" w:space="0" w:color="auto"/>
                    <w:left w:val="none" w:sz="0" w:space="0" w:color="auto"/>
                    <w:bottom w:val="none" w:sz="0" w:space="0" w:color="auto"/>
                    <w:right w:val="none" w:sz="0" w:space="0" w:color="auto"/>
                  </w:divBdr>
                </w:div>
                <w:div w:id="1863279350">
                  <w:marLeft w:val="0"/>
                  <w:marRight w:val="0"/>
                  <w:marTop w:val="0"/>
                  <w:marBottom w:val="0"/>
                  <w:divBdr>
                    <w:top w:val="none" w:sz="0" w:space="0" w:color="auto"/>
                    <w:left w:val="none" w:sz="0" w:space="0" w:color="auto"/>
                    <w:bottom w:val="none" w:sz="0" w:space="0" w:color="auto"/>
                    <w:right w:val="none" w:sz="0" w:space="0" w:color="auto"/>
                  </w:divBdr>
                </w:div>
                <w:div w:id="1884756736">
                  <w:marLeft w:val="0"/>
                  <w:marRight w:val="0"/>
                  <w:marTop w:val="0"/>
                  <w:marBottom w:val="0"/>
                  <w:divBdr>
                    <w:top w:val="none" w:sz="0" w:space="0" w:color="auto"/>
                    <w:left w:val="none" w:sz="0" w:space="0" w:color="auto"/>
                    <w:bottom w:val="none" w:sz="0" w:space="0" w:color="auto"/>
                    <w:right w:val="none" w:sz="0" w:space="0" w:color="auto"/>
                  </w:divBdr>
                </w:div>
                <w:div w:id="1901747372">
                  <w:marLeft w:val="0"/>
                  <w:marRight w:val="0"/>
                  <w:marTop w:val="0"/>
                  <w:marBottom w:val="0"/>
                  <w:divBdr>
                    <w:top w:val="none" w:sz="0" w:space="0" w:color="auto"/>
                    <w:left w:val="none" w:sz="0" w:space="0" w:color="auto"/>
                    <w:bottom w:val="none" w:sz="0" w:space="0" w:color="auto"/>
                    <w:right w:val="none" w:sz="0" w:space="0" w:color="auto"/>
                  </w:divBdr>
                </w:div>
                <w:div w:id="1912425199">
                  <w:marLeft w:val="0"/>
                  <w:marRight w:val="0"/>
                  <w:marTop w:val="0"/>
                  <w:marBottom w:val="0"/>
                  <w:divBdr>
                    <w:top w:val="none" w:sz="0" w:space="0" w:color="auto"/>
                    <w:left w:val="none" w:sz="0" w:space="0" w:color="auto"/>
                    <w:bottom w:val="none" w:sz="0" w:space="0" w:color="auto"/>
                    <w:right w:val="none" w:sz="0" w:space="0" w:color="auto"/>
                  </w:divBdr>
                </w:div>
                <w:div w:id="1915779945">
                  <w:marLeft w:val="0"/>
                  <w:marRight w:val="0"/>
                  <w:marTop w:val="0"/>
                  <w:marBottom w:val="0"/>
                  <w:divBdr>
                    <w:top w:val="none" w:sz="0" w:space="0" w:color="auto"/>
                    <w:left w:val="none" w:sz="0" w:space="0" w:color="auto"/>
                    <w:bottom w:val="none" w:sz="0" w:space="0" w:color="auto"/>
                    <w:right w:val="none" w:sz="0" w:space="0" w:color="auto"/>
                  </w:divBdr>
                </w:div>
                <w:div w:id="1938370086">
                  <w:marLeft w:val="0"/>
                  <w:marRight w:val="0"/>
                  <w:marTop w:val="0"/>
                  <w:marBottom w:val="0"/>
                  <w:divBdr>
                    <w:top w:val="none" w:sz="0" w:space="0" w:color="auto"/>
                    <w:left w:val="none" w:sz="0" w:space="0" w:color="auto"/>
                    <w:bottom w:val="none" w:sz="0" w:space="0" w:color="auto"/>
                    <w:right w:val="none" w:sz="0" w:space="0" w:color="auto"/>
                  </w:divBdr>
                </w:div>
                <w:div w:id="1960792968">
                  <w:marLeft w:val="0"/>
                  <w:marRight w:val="0"/>
                  <w:marTop w:val="0"/>
                  <w:marBottom w:val="0"/>
                  <w:divBdr>
                    <w:top w:val="none" w:sz="0" w:space="0" w:color="auto"/>
                    <w:left w:val="none" w:sz="0" w:space="0" w:color="auto"/>
                    <w:bottom w:val="none" w:sz="0" w:space="0" w:color="auto"/>
                    <w:right w:val="none" w:sz="0" w:space="0" w:color="auto"/>
                  </w:divBdr>
                </w:div>
                <w:div w:id="1983919287">
                  <w:marLeft w:val="0"/>
                  <w:marRight w:val="0"/>
                  <w:marTop w:val="0"/>
                  <w:marBottom w:val="0"/>
                  <w:divBdr>
                    <w:top w:val="none" w:sz="0" w:space="0" w:color="auto"/>
                    <w:left w:val="none" w:sz="0" w:space="0" w:color="auto"/>
                    <w:bottom w:val="none" w:sz="0" w:space="0" w:color="auto"/>
                    <w:right w:val="none" w:sz="0" w:space="0" w:color="auto"/>
                  </w:divBdr>
                </w:div>
                <w:div w:id="1992176699">
                  <w:marLeft w:val="0"/>
                  <w:marRight w:val="0"/>
                  <w:marTop w:val="0"/>
                  <w:marBottom w:val="0"/>
                  <w:divBdr>
                    <w:top w:val="none" w:sz="0" w:space="0" w:color="auto"/>
                    <w:left w:val="none" w:sz="0" w:space="0" w:color="auto"/>
                    <w:bottom w:val="none" w:sz="0" w:space="0" w:color="auto"/>
                    <w:right w:val="none" w:sz="0" w:space="0" w:color="auto"/>
                  </w:divBdr>
                </w:div>
                <w:div w:id="2031376223">
                  <w:marLeft w:val="0"/>
                  <w:marRight w:val="0"/>
                  <w:marTop w:val="0"/>
                  <w:marBottom w:val="0"/>
                  <w:divBdr>
                    <w:top w:val="none" w:sz="0" w:space="0" w:color="auto"/>
                    <w:left w:val="none" w:sz="0" w:space="0" w:color="auto"/>
                    <w:bottom w:val="none" w:sz="0" w:space="0" w:color="auto"/>
                    <w:right w:val="none" w:sz="0" w:space="0" w:color="auto"/>
                  </w:divBdr>
                </w:div>
                <w:div w:id="2048024979">
                  <w:marLeft w:val="0"/>
                  <w:marRight w:val="0"/>
                  <w:marTop w:val="0"/>
                  <w:marBottom w:val="0"/>
                  <w:divBdr>
                    <w:top w:val="none" w:sz="0" w:space="0" w:color="auto"/>
                    <w:left w:val="none" w:sz="0" w:space="0" w:color="auto"/>
                    <w:bottom w:val="none" w:sz="0" w:space="0" w:color="auto"/>
                    <w:right w:val="none" w:sz="0" w:space="0" w:color="auto"/>
                  </w:divBdr>
                </w:div>
                <w:div w:id="2064285057">
                  <w:marLeft w:val="0"/>
                  <w:marRight w:val="0"/>
                  <w:marTop w:val="0"/>
                  <w:marBottom w:val="0"/>
                  <w:divBdr>
                    <w:top w:val="none" w:sz="0" w:space="0" w:color="auto"/>
                    <w:left w:val="none" w:sz="0" w:space="0" w:color="auto"/>
                    <w:bottom w:val="none" w:sz="0" w:space="0" w:color="auto"/>
                    <w:right w:val="none" w:sz="0" w:space="0" w:color="auto"/>
                  </w:divBdr>
                </w:div>
                <w:div w:id="2076735055">
                  <w:marLeft w:val="0"/>
                  <w:marRight w:val="0"/>
                  <w:marTop w:val="0"/>
                  <w:marBottom w:val="0"/>
                  <w:divBdr>
                    <w:top w:val="none" w:sz="0" w:space="0" w:color="auto"/>
                    <w:left w:val="none" w:sz="0" w:space="0" w:color="auto"/>
                    <w:bottom w:val="none" w:sz="0" w:space="0" w:color="auto"/>
                    <w:right w:val="none" w:sz="0" w:space="0" w:color="auto"/>
                  </w:divBdr>
                </w:div>
                <w:div w:id="2084644045">
                  <w:marLeft w:val="0"/>
                  <w:marRight w:val="0"/>
                  <w:marTop w:val="0"/>
                  <w:marBottom w:val="0"/>
                  <w:divBdr>
                    <w:top w:val="none" w:sz="0" w:space="0" w:color="auto"/>
                    <w:left w:val="none" w:sz="0" w:space="0" w:color="auto"/>
                    <w:bottom w:val="none" w:sz="0" w:space="0" w:color="auto"/>
                    <w:right w:val="none" w:sz="0" w:space="0" w:color="auto"/>
                  </w:divBdr>
                </w:div>
                <w:div w:id="21010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23736">
          <w:marLeft w:val="0"/>
          <w:marRight w:val="0"/>
          <w:marTop w:val="0"/>
          <w:marBottom w:val="0"/>
          <w:divBdr>
            <w:top w:val="none" w:sz="0" w:space="0" w:color="auto"/>
            <w:left w:val="none" w:sz="0" w:space="0" w:color="auto"/>
            <w:bottom w:val="none" w:sz="0" w:space="0" w:color="auto"/>
            <w:right w:val="none" w:sz="0" w:space="0" w:color="auto"/>
          </w:divBdr>
          <w:divsChild>
            <w:div w:id="103770068">
              <w:marLeft w:val="0"/>
              <w:marRight w:val="0"/>
              <w:marTop w:val="0"/>
              <w:marBottom w:val="0"/>
              <w:divBdr>
                <w:top w:val="none" w:sz="0" w:space="0" w:color="auto"/>
                <w:left w:val="none" w:sz="0" w:space="0" w:color="auto"/>
                <w:bottom w:val="none" w:sz="0" w:space="0" w:color="auto"/>
                <w:right w:val="none" w:sz="0" w:space="0" w:color="auto"/>
              </w:divBdr>
              <w:divsChild>
                <w:div w:id="37290885">
                  <w:marLeft w:val="0"/>
                  <w:marRight w:val="0"/>
                  <w:marTop w:val="0"/>
                  <w:marBottom w:val="0"/>
                  <w:divBdr>
                    <w:top w:val="none" w:sz="0" w:space="0" w:color="auto"/>
                    <w:left w:val="none" w:sz="0" w:space="0" w:color="auto"/>
                    <w:bottom w:val="none" w:sz="0" w:space="0" w:color="auto"/>
                    <w:right w:val="none" w:sz="0" w:space="0" w:color="auto"/>
                  </w:divBdr>
                </w:div>
                <w:div w:id="38404891">
                  <w:marLeft w:val="0"/>
                  <w:marRight w:val="0"/>
                  <w:marTop w:val="0"/>
                  <w:marBottom w:val="0"/>
                  <w:divBdr>
                    <w:top w:val="none" w:sz="0" w:space="0" w:color="auto"/>
                    <w:left w:val="none" w:sz="0" w:space="0" w:color="auto"/>
                    <w:bottom w:val="none" w:sz="0" w:space="0" w:color="auto"/>
                    <w:right w:val="none" w:sz="0" w:space="0" w:color="auto"/>
                  </w:divBdr>
                </w:div>
                <w:div w:id="147748808">
                  <w:marLeft w:val="0"/>
                  <w:marRight w:val="0"/>
                  <w:marTop w:val="0"/>
                  <w:marBottom w:val="0"/>
                  <w:divBdr>
                    <w:top w:val="none" w:sz="0" w:space="0" w:color="auto"/>
                    <w:left w:val="none" w:sz="0" w:space="0" w:color="auto"/>
                    <w:bottom w:val="none" w:sz="0" w:space="0" w:color="auto"/>
                    <w:right w:val="none" w:sz="0" w:space="0" w:color="auto"/>
                  </w:divBdr>
                </w:div>
                <w:div w:id="195122427">
                  <w:marLeft w:val="0"/>
                  <w:marRight w:val="0"/>
                  <w:marTop w:val="0"/>
                  <w:marBottom w:val="0"/>
                  <w:divBdr>
                    <w:top w:val="none" w:sz="0" w:space="0" w:color="auto"/>
                    <w:left w:val="none" w:sz="0" w:space="0" w:color="auto"/>
                    <w:bottom w:val="none" w:sz="0" w:space="0" w:color="auto"/>
                    <w:right w:val="none" w:sz="0" w:space="0" w:color="auto"/>
                  </w:divBdr>
                </w:div>
                <w:div w:id="246305380">
                  <w:marLeft w:val="0"/>
                  <w:marRight w:val="0"/>
                  <w:marTop w:val="0"/>
                  <w:marBottom w:val="0"/>
                  <w:divBdr>
                    <w:top w:val="none" w:sz="0" w:space="0" w:color="auto"/>
                    <w:left w:val="none" w:sz="0" w:space="0" w:color="auto"/>
                    <w:bottom w:val="none" w:sz="0" w:space="0" w:color="auto"/>
                    <w:right w:val="none" w:sz="0" w:space="0" w:color="auto"/>
                  </w:divBdr>
                </w:div>
                <w:div w:id="251397009">
                  <w:marLeft w:val="0"/>
                  <w:marRight w:val="0"/>
                  <w:marTop w:val="0"/>
                  <w:marBottom w:val="0"/>
                  <w:divBdr>
                    <w:top w:val="none" w:sz="0" w:space="0" w:color="auto"/>
                    <w:left w:val="none" w:sz="0" w:space="0" w:color="auto"/>
                    <w:bottom w:val="none" w:sz="0" w:space="0" w:color="auto"/>
                    <w:right w:val="none" w:sz="0" w:space="0" w:color="auto"/>
                  </w:divBdr>
                </w:div>
                <w:div w:id="258951559">
                  <w:marLeft w:val="0"/>
                  <w:marRight w:val="0"/>
                  <w:marTop w:val="0"/>
                  <w:marBottom w:val="0"/>
                  <w:divBdr>
                    <w:top w:val="none" w:sz="0" w:space="0" w:color="auto"/>
                    <w:left w:val="none" w:sz="0" w:space="0" w:color="auto"/>
                    <w:bottom w:val="none" w:sz="0" w:space="0" w:color="auto"/>
                    <w:right w:val="none" w:sz="0" w:space="0" w:color="auto"/>
                  </w:divBdr>
                </w:div>
                <w:div w:id="270630405">
                  <w:marLeft w:val="0"/>
                  <w:marRight w:val="0"/>
                  <w:marTop w:val="0"/>
                  <w:marBottom w:val="0"/>
                  <w:divBdr>
                    <w:top w:val="none" w:sz="0" w:space="0" w:color="auto"/>
                    <w:left w:val="none" w:sz="0" w:space="0" w:color="auto"/>
                    <w:bottom w:val="none" w:sz="0" w:space="0" w:color="auto"/>
                    <w:right w:val="none" w:sz="0" w:space="0" w:color="auto"/>
                  </w:divBdr>
                </w:div>
                <w:div w:id="288627204">
                  <w:marLeft w:val="0"/>
                  <w:marRight w:val="0"/>
                  <w:marTop w:val="0"/>
                  <w:marBottom w:val="0"/>
                  <w:divBdr>
                    <w:top w:val="none" w:sz="0" w:space="0" w:color="auto"/>
                    <w:left w:val="none" w:sz="0" w:space="0" w:color="auto"/>
                    <w:bottom w:val="none" w:sz="0" w:space="0" w:color="auto"/>
                    <w:right w:val="none" w:sz="0" w:space="0" w:color="auto"/>
                  </w:divBdr>
                </w:div>
                <w:div w:id="344868012">
                  <w:marLeft w:val="0"/>
                  <w:marRight w:val="0"/>
                  <w:marTop w:val="0"/>
                  <w:marBottom w:val="0"/>
                  <w:divBdr>
                    <w:top w:val="none" w:sz="0" w:space="0" w:color="auto"/>
                    <w:left w:val="none" w:sz="0" w:space="0" w:color="auto"/>
                    <w:bottom w:val="none" w:sz="0" w:space="0" w:color="auto"/>
                    <w:right w:val="none" w:sz="0" w:space="0" w:color="auto"/>
                  </w:divBdr>
                </w:div>
                <w:div w:id="360278446">
                  <w:marLeft w:val="0"/>
                  <w:marRight w:val="0"/>
                  <w:marTop w:val="0"/>
                  <w:marBottom w:val="0"/>
                  <w:divBdr>
                    <w:top w:val="none" w:sz="0" w:space="0" w:color="auto"/>
                    <w:left w:val="none" w:sz="0" w:space="0" w:color="auto"/>
                    <w:bottom w:val="none" w:sz="0" w:space="0" w:color="auto"/>
                    <w:right w:val="none" w:sz="0" w:space="0" w:color="auto"/>
                  </w:divBdr>
                </w:div>
                <w:div w:id="362556960">
                  <w:marLeft w:val="0"/>
                  <w:marRight w:val="0"/>
                  <w:marTop w:val="0"/>
                  <w:marBottom w:val="0"/>
                  <w:divBdr>
                    <w:top w:val="none" w:sz="0" w:space="0" w:color="auto"/>
                    <w:left w:val="none" w:sz="0" w:space="0" w:color="auto"/>
                    <w:bottom w:val="none" w:sz="0" w:space="0" w:color="auto"/>
                    <w:right w:val="none" w:sz="0" w:space="0" w:color="auto"/>
                  </w:divBdr>
                </w:div>
                <w:div w:id="387069244">
                  <w:marLeft w:val="0"/>
                  <w:marRight w:val="0"/>
                  <w:marTop w:val="0"/>
                  <w:marBottom w:val="0"/>
                  <w:divBdr>
                    <w:top w:val="none" w:sz="0" w:space="0" w:color="auto"/>
                    <w:left w:val="none" w:sz="0" w:space="0" w:color="auto"/>
                    <w:bottom w:val="none" w:sz="0" w:space="0" w:color="auto"/>
                    <w:right w:val="none" w:sz="0" w:space="0" w:color="auto"/>
                  </w:divBdr>
                </w:div>
                <w:div w:id="431241419">
                  <w:marLeft w:val="0"/>
                  <w:marRight w:val="0"/>
                  <w:marTop w:val="0"/>
                  <w:marBottom w:val="0"/>
                  <w:divBdr>
                    <w:top w:val="none" w:sz="0" w:space="0" w:color="auto"/>
                    <w:left w:val="none" w:sz="0" w:space="0" w:color="auto"/>
                    <w:bottom w:val="none" w:sz="0" w:space="0" w:color="auto"/>
                    <w:right w:val="none" w:sz="0" w:space="0" w:color="auto"/>
                  </w:divBdr>
                </w:div>
                <w:div w:id="441999506">
                  <w:marLeft w:val="0"/>
                  <w:marRight w:val="0"/>
                  <w:marTop w:val="0"/>
                  <w:marBottom w:val="0"/>
                  <w:divBdr>
                    <w:top w:val="none" w:sz="0" w:space="0" w:color="auto"/>
                    <w:left w:val="none" w:sz="0" w:space="0" w:color="auto"/>
                    <w:bottom w:val="none" w:sz="0" w:space="0" w:color="auto"/>
                    <w:right w:val="none" w:sz="0" w:space="0" w:color="auto"/>
                  </w:divBdr>
                </w:div>
                <w:div w:id="445732852">
                  <w:marLeft w:val="0"/>
                  <w:marRight w:val="0"/>
                  <w:marTop w:val="0"/>
                  <w:marBottom w:val="0"/>
                  <w:divBdr>
                    <w:top w:val="none" w:sz="0" w:space="0" w:color="auto"/>
                    <w:left w:val="none" w:sz="0" w:space="0" w:color="auto"/>
                    <w:bottom w:val="none" w:sz="0" w:space="0" w:color="auto"/>
                    <w:right w:val="none" w:sz="0" w:space="0" w:color="auto"/>
                  </w:divBdr>
                </w:div>
                <w:div w:id="478884560">
                  <w:marLeft w:val="0"/>
                  <w:marRight w:val="0"/>
                  <w:marTop w:val="0"/>
                  <w:marBottom w:val="0"/>
                  <w:divBdr>
                    <w:top w:val="none" w:sz="0" w:space="0" w:color="auto"/>
                    <w:left w:val="none" w:sz="0" w:space="0" w:color="auto"/>
                    <w:bottom w:val="none" w:sz="0" w:space="0" w:color="auto"/>
                    <w:right w:val="none" w:sz="0" w:space="0" w:color="auto"/>
                  </w:divBdr>
                </w:div>
                <w:div w:id="530604886">
                  <w:marLeft w:val="0"/>
                  <w:marRight w:val="0"/>
                  <w:marTop w:val="0"/>
                  <w:marBottom w:val="0"/>
                  <w:divBdr>
                    <w:top w:val="none" w:sz="0" w:space="0" w:color="auto"/>
                    <w:left w:val="none" w:sz="0" w:space="0" w:color="auto"/>
                    <w:bottom w:val="none" w:sz="0" w:space="0" w:color="auto"/>
                    <w:right w:val="none" w:sz="0" w:space="0" w:color="auto"/>
                  </w:divBdr>
                </w:div>
                <w:div w:id="602616422">
                  <w:marLeft w:val="0"/>
                  <w:marRight w:val="0"/>
                  <w:marTop w:val="0"/>
                  <w:marBottom w:val="0"/>
                  <w:divBdr>
                    <w:top w:val="none" w:sz="0" w:space="0" w:color="auto"/>
                    <w:left w:val="none" w:sz="0" w:space="0" w:color="auto"/>
                    <w:bottom w:val="none" w:sz="0" w:space="0" w:color="auto"/>
                    <w:right w:val="none" w:sz="0" w:space="0" w:color="auto"/>
                  </w:divBdr>
                </w:div>
                <w:div w:id="657422446">
                  <w:marLeft w:val="0"/>
                  <w:marRight w:val="0"/>
                  <w:marTop w:val="0"/>
                  <w:marBottom w:val="0"/>
                  <w:divBdr>
                    <w:top w:val="none" w:sz="0" w:space="0" w:color="auto"/>
                    <w:left w:val="none" w:sz="0" w:space="0" w:color="auto"/>
                    <w:bottom w:val="none" w:sz="0" w:space="0" w:color="auto"/>
                    <w:right w:val="none" w:sz="0" w:space="0" w:color="auto"/>
                  </w:divBdr>
                </w:div>
                <w:div w:id="676275818">
                  <w:marLeft w:val="0"/>
                  <w:marRight w:val="0"/>
                  <w:marTop w:val="0"/>
                  <w:marBottom w:val="0"/>
                  <w:divBdr>
                    <w:top w:val="none" w:sz="0" w:space="0" w:color="auto"/>
                    <w:left w:val="none" w:sz="0" w:space="0" w:color="auto"/>
                    <w:bottom w:val="none" w:sz="0" w:space="0" w:color="auto"/>
                    <w:right w:val="none" w:sz="0" w:space="0" w:color="auto"/>
                  </w:divBdr>
                </w:div>
                <w:div w:id="693577167">
                  <w:marLeft w:val="0"/>
                  <w:marRight w:val="0"/>
                  <w:marTop w:val="0"/>
                  <w:marBottom w:val="0"/>
                  <w:divBdr>
                    <w:top w:val="none" w:sz="0" w:space="0" w:color="auto"/>
                    <w:left w:val="none" w:sz="0" w:space="0" w:color="auto"/>
                    <w:bottom w:val="none" w:sz="0" w:space="0" w:color="auto"/>
                    <w:right w:val="none" w:sz="0" w:space="0" w:color="auto"/>
                  </w:divBdr>
                </w:div>
                <w:div w:id="700907592">
                  <w:marLeft w:val="0"/>
                  <w:marRight w:val="0"/>
                  <w:marTop w:val="0"/>
                  <w:marBottom w:val="0"/>
                  <w:divBdr>
                    <w:top w:val="none" w:sz="0" w:space="0" w:color="auto"/>
                    <w:left w:val="none" w:sz="0" w:space="0" w:color="auto"/>
                    <w:bottom w:val="none" w:sz="0" w:space="0" w:color="auto"/>
                    <w:right w:val="none" w:sz="0" w:space="0" w:color="auto"/>
                  </w:divBdr>
                </w:div>
                <w:div w:id="720985551">
                  <w:marLeft w:val="0"/>
                  <w:marRight w:val="0"/>
                  <w:marTop w:val="0"/>
                  <w:marBottom w:val="0"/>
                  <w:divBdr>
                    <w:top w:val="none" w:sz="0" w:space="0" w:color="auto"/>
                    <w:left w:val="none" w:sz="0" w:space="0" w:color="auto"/>
                    <w:bottom w:val="none" w:sz="0" w:space="0" w:color="auto"/>
                    <w:right w:val="none" w:sz="0" w:space="0" w:color="auto"/>
                  </w:divBdr>
                </w:div>
                <w:div w:id="766461620">
                  <w:marLeft w:val="0"/>
                  <w:marRight w:val="0"/>
                  <w:marTop w:val="0"/>
                  <w:marBottom w:val="0"/>
                  <w:divBdr>
                    <w:top w:val="none" w:sz="0" w:space="0" w:color="auto"/>
                    <w:left w:val="none" w:sz="0" w:space="0" w:color="auto"/>
                    <w:bottom w:val="none" w:sz="0" w:space="0" w:color="auto"/>
                    <w:right w:val="none" w:sz="0" w:space="0" w:color="auto"/>
                  </w:divBdr>
                </w:div>
                <w:div w:id="772896375">
                  <w:marLeft w:val="0"/>
                  <w:marRight w:val="0"/>
                  <w:marTop w:val="0"/>
                  <w:marBottom w:val="0"/>
                  <w:divBdr>
                    <w:top w:val="none" w:sz="0" w:space="0" w:color="auto"/>
                    <w:left w:val="none" w:sz="0" w:space="0" w:color="auto"/>
                    <w:bottom w:val="none" w:sz="0" w:space="0" w:color="auto"/>
                    <w:right w:val="none" w:sz="0" w:space="0" w:color="auto"/>
                  </w:divBdr>
                </w:div>
                <w:div w:id="780609155">
                  <w:marLeft w:val="0"/>
                  <w:marRight w:val="0"/>
                  <w:marTop w:val="0"/>
                  <w:marBottom w:val="0"/>
                  <w:divBdr>
                    <w:top w:val="none" w:sz="0" w:space="0" w:color="auto"/>
                    <w:left w:val="none" w:sz="0" w:space="0" w:color="auto"/>
                    <w:bottom w:val="none" w:sz="0" w:space="0" w:color="auto"/>
                    <w:right w:val="none" w:sz="0" w:space="0" w:color="auto"/>
                  </w:divBdr>
                </w:div>
                <w:div w:id="797526534">
                  <w:marLeft w:val="0"/>
                  <w:marRight w:val="0"/>
                  <w:marTop w:val="0"/>
                  <w:marBottom w:val="0"/>
                  <w:divBdr>
                    <w:top w:val="none" w:sz="0" w:space="0" w:color="auto"/>
                    <w:left w:val="none" w:sz="0" w:space="0" w:color="auto"/>
                    <w:bottom w:val="none" w:sz="0" w:space="0" w:color="auto"/>
                    <w:right w:val="none" w:sz="0" w:space="0" w:color="auto"/>
                  </w:divBdr>
                </w:div>
                <w:div w:id="803162189">
                  <w:marLeft w:val="0"/>
                  <w:marRight w:val="0"/>
                  <w:marTop w:val="0"/>
                  <w:marBottom w:val="0"/>
                  <w:divBdr>
                    <w:top w:val="none" w:sz="0" w:space="0" w:color="auto"/>
                    <w:left w:val="none" w:sz="0" w:space="0" w:color="auto"/>
                    <w:bottom w:val="none" w:sz="0" w:space="0" w:color="auto"/>
                    <w:right w:val="none" w:sz="0" w:space="0" w:color="auto"/>
                  </w:divBdr>
                </w:div>
                <w:div w:id="812987589">
                  <w:marLeft w:val="0"/>
                  <w:marRight w:val="0"/>
                  <w:marTop w:val="0"/>
                  <w:marBottom w:val="0"/>
                  <w:divBdr>
                    <w:top w:val="none" w:sz="0" w:space="0" w:color="auto"/>
                    <w:left w:val="none" w:sz="0" w:space="0" w:color="auto"/>
                    <w:bottom w:val="none" w:sz="0" w:space="0" w:color="auto"/>
                    <w:right w:val="none" w:sz="0" w:space="0" w:color="auto"/>
                  </w:divBdr>
                </w:div>
                <w:div w:id="813067947">
                  <w:marLeft w:val="0"/>
                  <w:marRight w:val="0"/>
                  <w:marTop w:val="0"/>
                  <w:marBottom w:val="0"/>
                  <w:divBdr>
                    <w:top w:val="none" w:sz="0" w:space="0" w:color="auto"/>
                    <w:left w:val="none" w:sz="0" w:space="0" w:color="auto"/>
                    <w:bottom w:val="none" w:sz="0" w:space="0" w:color="auto"/>
                    <w:right w:val="none" w:sz="0" w:space="0" w:color="auto"/>
                  </w:divBdr>
                </w:div>
                <w:div w:id="886141416">
                  <w:marLeft w:val="0"/>
                  <w:marRight w:val="0"/>
                  <w:marTop w:val="0"/>
                  <w:marBottom w:val="0"/>
                  <w:divBdr>
                    <w:top w:val="none" w:sz="0" w:space="0" w:color="auto"/>
                    <w:left w:val="none" w:sz="0" w:space="0" w:color="auto"/>
                    <w:bottom w:val="none" w:sz="0" w:space="0" w:color="auto"/>
                    <w:right w:val="none" w:sz="0" w:space="0" w:color="auto"/>
                  </w:divBdr>
                </w:div>
                <w:div w:id="920260088">
                  <w:marLeft w:val="0"/>
                  <w:marRight w:val="0"/>
                  <w:marTop w:val="0"/>
                  <w:marBottom w:val="0"/>
                  <w:divBdr>
                    <w:top w:val="none" w:sz="0" w:space="0" w:color="auto"/>
                    <w:left w:val="none" w:sz="0" w:space="0" w:color="auto"/>
                    <w:bottom w:val="none" w:sz="0" w:space="0" w:color="auto"/>
                    <w:right w:val="none" w:sz="0" w:space="0" w:color="auto"/>
                  </w:divBdr>
                </w:div>
                <w:div w:id="925848125">
                  <w:marLeft w:val="0"/>
                  <w:marRight w:val="0"/>
                  <w:marTop w:val="0"/>
                  <w:marBottom w:val="0"/>
                  <w:divBdr>
                    <w:top w:val="none" w:sz="0" w:space="0" w:color="auto"/>
                    <w:left w:val="none" w:sz="0" w:space="0" w:color="auto"/>
                    <w:bottom w:val="none" w:sz="0" w:space="0" w:color="auto"/>
                    <w:right w:val="none" w:sz="0" w:space="0" w:color="auto"/>
                  </w:divBdr>
                </w:div>
                <w:div w:id="995718170">
                  <w:marLeft w:val="0"/>
                  <w:marRight w:val="0"/>
                  <w:marTop w:val="0"/>
                  <w:marBottom w:val="0"/>
                  <w:divBdr>
                    <w:top w:val="none" w:sz="0" w:space="0" w:color="auto"/>
                    <w:left w:val="none" w:sz="0" w:space="0" w:color="auto"/>
                    <w:bottom w:val="none" w:sz="0" w:space="0" w:color="auto"/>
                    <w:right w:val="none" w:sz="0" w:space="0" w:color="auto"/>
                  </w:divBdr>
                </w:div>
                <w:div w:id="997153570">
                  <w:marLeft w:val="0"/>
                  <w:marRight w:val="0"/>
                  <w:marTop w:val="0"/>
                  <w:marBottom w:val="0"/>
                  <w:divBdr>
                    <w:top w:val="none" w:sz="0" w:space="0" w:color="auto"/>
                    <w:left w:val="none" w:sz="0" w:space="0" w:color="auto"/>
                    <w:bottom w:val="none" w:sz="0" w:space="0" w:color="auto"/>
                    <w:right w:val="none" w:sz="0" w:space="0" w:color="auto"/>
                  </w:divBdr>
                </w:div>
                <w:div w:id="1037856178">
                  <w:marLeft w:val="0"/>
                  <w:marRight w:val="0"/>
                  <w:marTop w:val="0"/>
                  <w:marBottom w:val="0"/>
                  <w:divBdr>
                    <w:top w:val="none" w:sz="0" w:space="0" w:color="auto"/>
                    <w:left w:val="none" w:sz="0" w:space="0" w:color="auto"/>
                    <w:bottom w:val="none" w:sz="0" w:space="0" w:color="auto"/>
                    <w:right w:val="none" w:sz="0" w:space="0" w:color="auto"/>
                  </w:divBdr>
                </w:div>
                <w:div w:id="1047222773">
                  <w:marLeft w:val="0"/>
                  <w:marRight w:val="0"/>
                  <w:marTop w:val="0"/>
                  <w:marBottom w:val="0"/>
                  <w:divBdr>
                    <w:top w:val="none" w:sz="0" w:space="0" w:color="auto"/>
                    <w:left w:val="none" w:sz="0" w:space="0" w:color="auto"/>
                    <w:bottom w:val="none" w:sz="0" w:space="0" w:color="auto"/>
                    <w:right w:val="none" w:sz="0" w:space="0" w:color="auto"/>
                  </w:divBdr>
                </w:div>
                <w:div w:id="1093890487">
                  <w:marLeft w:val="0"/>
                  <w:marRight w:val="0"/>
                  <w:marTop w:val="0"/>
                  <w:marBottom w:val="0"/>
                  <w:divBdr>
                    <w:top w:val="none" w:sz="0" w:space="0" w:color="auto"/>
                    <w:left w:val="none" w:sz="0" w:space="0" w:color="auto"/>
                    <w:bottom w:val="none" w:sz="0" w:space="0" w:color="auto"/>
                    <w:right w:val="none" w:sz="0" w:space="0" w:color="auto"/>
                  </w:divBdr>
                </w:div>
                <w:div w:id="1119764995">
                  <w:marLeft w:val="0"/>
                  <w:marRight w:val="0"/>
                  <w:marTop w:val="0"/>
                  <w:marBottom w:val="0"/>
                  <w:divBdr>
                    <w:top w:val="none" w:sz="0" w:space="0" w:color="auto"/>
                    <w:left w:val="none" w:sz="0" w:space="0" w:color="auto"/>
                    <w:bottom w:val="none" w:sz="0" w:space="0" w:color="auto"/>
                    <w:right w:val="none" w:sz="0" w:space="0" w:color="auto"/>
                  </w:divBdr>
                </w:div>
                <w:div w:id="1214122430">
                  <w:marLeft w:val="0"/>
                  <w:marRight w:val="0"/>
                  <w:marTop w:val="0"/>
                  <w:marBottom w:val="0"/>
                  <w:divBdr>
                    <w:top w:val="none" w:sz="0" w:space="0" w:color="auto"/>
                    <w:left w:val="none" w:sz="0" w:space="0" w:color="auto"/>
                    <w:bottom w:val="none" w:sz="0" w:space="0" w:color="auto"/>
                    <w:right w:val="none" w:sz="0" w:space="0" w:color="auto"/>
                  </w:divBdr>
                </w:div>
                <w:div w:id="1264260143">
                  <w:marLeft w:val="0"/>
                  <w:marRight w:val="0"/>
                  <w:marTop w:val="0"/>
                  <w:marBottom w:val="0"/>
                  <w:divBdr>
                    <w:top w:val="none" w:sz="0" w:space="0" w:color="auto"/>
                    <w:left w:val="none" w:sz="0" w:space="0" w:color="auto"/>
                    <w:bottom w:val="none" w:sz="0" w:space="0" w:color="auto"/>
                    <w:right w:val="none" w:sz="0" w:space="0" w:color="auto"/>
                  </w:divBdr>
                </w:div>
                <w:div w:id="1266419396">
                  <w:marLeft w:val="0"/>
                  <w:marRight w:val="0"/>
                  <w:marTop w:val="0"/>
                  <w:marBottom w:val="0"/>
                  <w:divBdr>
                    <w:top w:val="none" w:sz="0" w:space="0" w:color="auto"/>
                    <w:left w:val="none" w:sz="0" w:space="0" w:color="auto"/>
                    <w:bottom w:val="none" w:sz="0" w:space="0" w:color="auto"/>
                    <w:right w:val="none" w:sz="0" w:space="0" w:color="auto"/>
                  </w:divBdr>
                </w:div>
                <w:div w:id="1334338865">
                  <w:marLeft w:val="0"/>
                  <w:marRight w:val="0"/>
                  <w:marTop w:val="0"/>
                  <w:marBottom w:val="0"/>
                  <w:divBdr>
                    <w:top w:val="none" w:sz="0" w:space="0" w:color="auto"/>
                    <w:left w:val="none" w:sz="0" w:space="0" w:color="auto"/>
                    <w:bottom w:val="none" w:sz="0" w:space="0" w:color="auto"/>
                    <w:right w:val="none" w:sz="0" w:space="0" w:color="auto"/>
                  </w:divBdr>
                </w:div>
                <w:div w:id="1374769246">
                  <w:marLeft w:val="0"/>
                  <w:marRight w:val="0"/>
                  <w:marTop w:val="0"/>
                  <w:marBottom w:val="0"/>
                  <w:divBdr>
                    <w:top w:val="none" w:sz="0" w:space="0" w:color="auto"/>
                    <w:left w:val="none" w:sz="0" w:space="0" w:color="auto"/>
                    <w:bottom w:val="none" w:sz="0" w:space="0" w:color="auto"/>
                    <w:right w:val="none" w:sz="0" w:space="0" w:color="auto"/>
                  </w:divBdr>
                </w:div>
                <w:div w:id="1374966854">
                  <w:marLeft w:val="0"/>
                  <w:marRight w:val="0"/>
                  <w:marTop w:val="0"/>
                  <w:marBottom w:val="0"/>
                  <w:divBdr>
                    <w:top w:val="none" w:sz="0" w:space="0" w:color="auto"/>
                    <w:left w:val="none" w:sz="0" w:space="0" w:color="auto"/>
                    <w:bottom w:val="none" w:sz="0" w:space="0" w:color="auto"/>
                    <w:right w:val="none" w:sz="0" w:space="0" w:color="auto"/>
                  </w:divBdr>
                </w:div>
                <w:div w:id="1405907185">
                  <w:marLeft w:val="0"/>
                  <w:marRight w:val="0"/>
                  <w:marTop w:val="0"/>
                  <w:marBottom w:val="0"/>
                  <w:divBdr>
                    <w:top w:val="none" w:sz="0" w:space="0" w:color="auto"/>
                    <w:left w:val="none" w:sz="0" w:space="0" w:color="auto"/>
                    <w:bottom w:val="none" w:sz="0" w:space="0" w:color="auto"/>
                    <w:right w:val="none" w:sz="0" w:space="0" w:color="auto"/>
                  </w:divBdr>
                </w:div>
                <w:div w:id="1428883881">
                  <w:marLeft w:val="0"/>
                  <w:marRight w:val="0"/>
                  <w:marTop w:val="0"/>
                  <w:marBottom w:val="0"/>
                  <w:divBdr>
                    <w:top w:val="none" w:sz="0" w:space="0" w:color="auto"/>
                    <w:left w:val="none" w:sz="0" w:space="0" w:color="auto"/>
                    <w:bottom w:val="none" w:sz="0" w:space="0" w:color="auto"/>
                    <w:right w:val="none" w:sz="0" w:space="0" w:color="auto"/>
                  </w:divBdr>
                </w:div>
                <w:div w:id="1440444411">
                  <w:marLeft w:val="0"/>
                  <w:marRight w:val="0"/>
                  <w:marTop w:val="0"/>
                  <w:marBottom w:val="0"/>
                  <w:divBdr>
                    <w:top w:val="none" w:sz="0" w:space="0" w:color="auto"/>
                    <w:left w:val="none" w:sz="0" w:space="0" w:color="auto"/>
                    <w:bottom w:val="none" w:sz="0" w:space="0" w:color="auto"/>
                    <w:right w:val="none" w:sz="0" w:space="0" w:color="auto"/>
                  </w:divBdr>
                </w:div>
                <w:div w:id="1483964054">
                  <w:marLeft w:val="0"/>
                  <w:marRight w:val="0"/>
                  <w:marTop w:val="0"/>
                  <w:marBottom w:val="0"/>
                  <w:divBdr>
                    <w:top w:val="none" w:sz="0" w:space="0" w:color="auto"/>
                    <w:left w:val="none" w:sz="0" w:space="0" w:color="auto"/>
                    <w:bottom w:val="none" w:sz="0" w:space="0" w:color="auto"/>
                    <w:right w:val="none" w:sz="0" w:space="0" w:color="auto"/>
                  </w:divBdr>
                </w:div>
                <w:div w:id="1501696111">
                  <w:marLeft w:val="0"/>
                  <w:marRight w:val="0"/>
                  <w:marTop w:val="0"/>
                  <w:marBottom w:val="0"/>
                  <w:divBdr>
                    <w:top w:val="none" w:sz="0" w:space="0" w:color="auto"/>
                    <w:left w:val="none" w:sz="0" w:space="0" w:color="auto"/>
                    <w:bottom w:val="none" w:sz="0" w:space="0" w:color="auto"/>
                    <w:right w:val="none" w:sz="0" w:space="0" w:color="auto"/>
                  </w:divBdr>
                </w:div>
                <w:div w:id="1536504051">
                  <w:marLeft w:val="0"/>
                  <w:marRight w:val="0"/>
                  <w:marTop w:val="0"/>
                  <w:marBottom w:val="0"/>
                  <w:divBdr>
                    <w:top w:val="none" w:sz="0" w:space="0" w:color="auto"/>
                    <w:left w:val="none" w:sz="0" w:space="0" w:color="auto"/>
                    <w:bottom w:val="none" w:sz="0" w:space="0" w:color="auto"/>
                    <w:right w:val="none" w:sz="0" w:space="0" w:color="auto"/>
                  </w:divBdr>
                </w:div>
                <w:div w:id="1546798242">
                  <w:marLeft w:val="0"/>
                  <w:marRight w:val="0"/>
                  <w:marTop w:val="0"/>
                  <w:marBottom w:val="0"/>
                  <w:divBdr>
                    <w:top w:val="none" w:sz="0" w:space="0" w:color="auto"/>
                    <w:left w:val="none" w:sz="0" w:space="0" w:color="auto"/>
                    <w:bottom w:val="none" w:sz="0" w:space="0" w:color="auto"/>
                    <w:right w:val="none" w:sz="0" w:space="0" w:color="auto"/>
                  </w:divBdr>
                </w:div>
                <w:div w:id="1555971057">
                  <w:marLeft w:val="0"/>
                  <w:marRight w:val="0"/>
                  <w:marTop w:val="0"/>
                  <w:marBottom w:val="0"/>
                  <w:divBdr>
                    <w:top w:val="none" w:sz="0" w:space="0" w:color="auto"/>
                    <w:left w:val="none" w:sz="0" w:space="0" w:color="auto"/>
                    <w:bottom w:val="none" w:sz="0" w:space="0" w:color="auto"/>
                    <w:right w:val="none" w:sz="0" w:space="0" w:color="auto"/>
                  </w:divBdr>
                </w:div>
                <w:div w:id="1570654966">
                  <w:marLeft w:val="0"/>
                  <w:marRight w:val="0"/>
                  <w:marTop w:val="0"/>
                  <w:marBottom w:val="0"/>
                  <w:divBdr>
                    <w:top w:val="none" w:sz="0" w:space="0" w:color="auto"/>
                    <w:left w:val="none" w:sz="0" w:space="0" w:color="auto"/>
                    <w:bottom w:val="none" w:sz="0" w:space="0" w:color="auto"/>
                    <w:right w:val="none" w:sz="0" w:space="0" w:color="auto"/>
                  </w:divBdr>
                </w:div>
                <w:div w:id="1588999367">
                  <w:marLeft w:val="0"/>
                  <w:marRight w:val="0"/>
                  <w:marTop w:val="0"/>
                  <w:marBottom w:val="0"/>
                  <w:divBdr>
                    <w:top w:val="none" w:sz="0" w:space="0" w:color="auto"/>
                    <w:left w:val="none" w:sz="0" w:space="0" w:color="auto"/>
                    <w:bottom w:val="none" w:sz="0" w:space="0" w:color="auto"/>
                    <w:right w:val="none" w:sz="0" w:space="0" w:color="auto"/>
                  </w:divBdr>
                </w:div>
                <w:div w:id="1610119252">
                  <w:marLeft w:val="0"/>
                  <w:marRight w:val="0"/>
                  <w:marTop w:val="0"/>
                  <w:marBottom w:val="0"/>
                  <w:divBdr>
                    <w:top w:val="none" w:sz="0" w:space="0" w:color="auto"/>
                    <w:left w:val="none" w:sz="0" w:space="0" w:color="auto"/>
                    <w:bottom w:val="none" w:sz="0" w:space="0" w:color="auto"/>
                    <w:right w:val="none" w:sz="0" w:space="0" w:color="auto"/>
                  </w:divBdr>
                </w:div>
                <w:div w:id="1622304703">
                  <w:marLeft w:val="0"/>
                  <w:marRight w:val="0"/>
                  <w:marTop w:val="0"/>
                  <w:marBottom w:val="0"/>
                  <w:divBdr>
                    <w:top w:val="none" w:sz="0" w:space="0" w:color="auto"/>
                    <w:left w:val="none" w:sz="0" w:space="0" w:color="auto"/>
                    <w:bottom w:val="none" w:sz="0" w:space="0" w:color="auto"/>
                    <w:right w:val="none" w:sz="0" w:space="0" w:color="auto"/>
                  </w:divBdr>
                </w:div>
                <w:div w:id="1633556440">
                  <w:marLeft w:val="0"/>
                  <w:marRight w:val="0"/>
                  <w:marTop w:val="0"/>
                  <w:marBottom w:val="0"/>
                  <w:divBdr>
                    <w:top w:val="none" w:sz="0" w:space="0" w:color="auto"/>
                    <w:left w:val="none" w:sz="0" w:space="0" w:color="auto"/>
                    <w:bottom w:val="none" w:sz="0" w:space="0" w:color="auto"/>
                    <w:right w:val="none" w:sz="0" w:space="0" w:color="auto"/>
                  </w:divBdr>
                </w:div>
                <w:div w:id="1637637955">
                  <w:marLeft w:val="0"/>
                  <w:marRight w:val="0"/>
                  <w:marTop w:val="0"/>
                  <w:marBottom w:val="0"/>
                  <w:divBdr>
                    <w:top w:val="none" w:sz="0" w:space="0" w:color="auto"/>
                    <w:left w:val="none" w:sz="0" w:space="0" w:color="auto"/>
                    <w:bottom w:val="none" w:sz="0" w:space="0" w:color="auto"/>
                    <w:right w:val="none" w:sz="0" w:space="0" w:color="auto"/>
                  </w:divBdr>
                </w:div>
                <w:div w:id="1638417344">
                  <w:marLeft w:val="0"/>
                  <w:marRight w:val="0"/>
                  <w:marTop w:val="0"/>
                  <w:marBottom w:val="0"/>
                  <w:divBdr>
                    <w:top w:val="none" w:sz="0" w:space="0" w:color="auto"/>
                    <w:left w:val="none" w:sz="0" w:space="0" w:color="auto"/>
                    <w:bottom w:val="none" w:sz="0" w:space="0" w:color="auto"/>
                    <w:right w:val="none" w:sz="0" w:space="0" w:color="auto"/>
                  </w:divBdr>
                </w:div>
                <w:div w:id="1651789463">
                  <w:marLeft w:val="0"/>
                  <w:marRight w:val="0"/>
                  <w:marTop w:val="0"/>
                  <w:marBottom w:val="0"/>
                  <w:divBdr>
                    <w:top w:val="none" w:sz="0" w:space="0" w:color="auto"/>
                    <w:left w:val="none" w:sz="0" w:space="0" w:color="auto"/>
                    <w:bottom w:val="none" w:sz="0" w:space="0" w:color="auto"/>
                    <w:right w:val="none" w:sz="0" w:space="0" w:color="auto"/>
                  </w:divBdr>
                </w:div>
                <w:div w:id="1716585473">
                  <w:marLeft w:val="0"/>
                  <w:marRight w:val="0"/>
                  <w:marTop w:val="0"/>
                  <w:marBottom w:val="0"/>
                  <w:divBdr>
                    <w:top w:val="none" w:sz="0" w:space="0" w:color="auto"/>
                    <w:left w:val="none" w:sz="0" w:space="0" w:color="auto"/>
                    <w:bottom w:val="none" w:sz="0" w:space="0" w:color="auto"/>
                    <w:right w:val="none" w:sz="0" w:space="0" w:color="auto"/>
                  </w:divBdr>
                </w:div>
                <w:div w:id="1723863556">
                  <w:marLeft w:val="0"/>
                  <w:marRight w:val="0"/>
                  <w:marTop w:val="0"/>
                  <w:marBottom w:val="0"/>
                  <w:divBdr>
                    <w:top w:val="none" w:sz="0" w:space="0" w:color="auto"/>
                    <w:left w:val="none" w:sz="0" w:space="0" w:color="auto"/>
                    <w:bottom w:val="none" w:sz="0" w:space="0" w:color="auto"/>
                    <w:right w:val="none" w:sz="0" w:space="0" w:color="auto"/>
                  </w:divBdr>
                </w:div>
                <w:div w:id="1728723065">
                  <w:marLeft w:val="0"/>
                  <w:marRight w:val="0"/>
                  <w:marTop w:val="0"/>
                  <w:marBottom w:val="0"/>
                  <w:divBdr>
                    <w:top w:val="none" w:sz="0" w:space="0" w:color="auto"/>
                    <w:left w:val="none" w:sz="0" w:space="0" w:color="auto"/>
                    <w:bottom w:val="none" w:sz="0" w:space="0" w:color="auto"/>
                    <w:right w:val="none" w:sz="0" w:space="0" w:color="auto"/>
                  </w:divBdr>
                </w:div>
                <w:div w:id="1754625484">
                  <w:marLeft w:val="0"/>
                  <w:marRight w:val="0"/>
                  <w:marTop w:val="0"/>
                  <w:marBottom w:val="0"/>
                  <w:divBdr>
                    <w:top w:val="none" w:sz="0" w:space="0" w:color="auto"/>
                    <w:left w:val="none" w:sz="0" w:space="0" w:color="auto"/>
                    <w:bottom w:val="none" w:sz="0" w:space="0" w:color="auto"/>
                    <w:right w:val="none" w:sz="0" w:space="0" w:color="auto"/>
                  </w:divBdr>
                </w:div>
                <w:div w:id="1759716848">
                  <w:marLeft w:val="0"/>
                  <w:marRight w:val="0"/>
                  <w:marTop w:val="0"/>
                  <w:marBottom w:val="0"/>
                  <w:divBdr>
                    <w:top w:val="none" w:sz="0" w:space="0" w:color="auto"/>
                    <w:left w:val="none" w:sz="0" w:space="0" w:color="auto"/>
                    <w:bottom w:val="none" w:sz="0" w:space="0" w:color="auto"/>
                    <w:right w:val="none" w:sz="0" w:space="0" w:color="auto"/>
                  </w:divBdr>
                </w:div>
                <w:div w:id="1798253753">
                  <w:marLeft w:val="0"/>
                  <w:marRight w:val="0"/>
                  <w:marTop w:val="0"/>
                  <w:marBottom w:val="0"/>
                  <w:divBdr>
                    <w:top w:val="none" w:sz="0" w:space="0" w:color="auto"/>
                    <w:left w:val="none" w:sz="0" w:space="0" w:color="auto"/>
                    <w:bottom w:val="none" w:sz="0" w:space="0" w:color="auto"/>
                    <w:right w:val="none" w:sz="0" w:space="0" w:color="auto"/>
                  </w:divBdr>
                </w:div>
                <w:div w:id="1816415547">
                  <w:marLeft w:val="0"/>
                  <w:marRight w:val="0"/>
                  <w:marTop w:val="0"/>
                  <w:marBottom w:val="0"/>
                  <w:divBdr>
                    <w:top w:val="none" w:sz="0" w:space="0" w:color="auto"/>
                    <w:left w:val="none" w:sz="0" w:space="0" w:color="auto"/>
                    <w:bottom w:val="none" w:sz="0" w:space="0" w:color="auto"/>
                    <w:right w:val="none" w:sz="0" w:space="0" w:color="auto"/>
                  </w:divBdr>
                </w:div>
                <w:div w:id="1828547904">
                  <w:marLeft w:val="0"/>
                  <w:marRight w:val="0"/>
                  <w:marTop w:val="0"/>
                  <w:marBottom w:val="0"/>
                  <w:divBdr>
                    <w:top w:val="none" w:sz="0" w:space="0" w:color="auto"/>
                    <w:left w:val="none" w:sz="0" w:space="0" w:color="auto"/>
                    <w:bottom w:val="none" w:sz="0" w:space="0" w:color="auto"/>
                    <w:right w:val="none" w:sz="0" w:space="0" w:color="auto"/>
                  </w:divBdr>
                </w:div>
                <w:div w:id="1843156713">
                  <w:marLeft w:val="0"/>
                  <w:marRight w:val="0"/>
                  <w:marTop w:val="0"/>
                  <w:marBottom w:val="0"/>
                  <w:divBdr>
                    <w:top w:val="none" w:sz="0" w:space="0" w:color="auto"/>
                    <w:left w:val="none" w:sz="0" w:space="0" w:color="auto"/>
                    <w:bottom w:val="none" w:sz="0" w:space="0" w:color="auto"/>
                    <w:right w:val="none" w:sz="0" w:space="0" w:color="auto"/>
                  </w:divBdr>
                </w:div>
                <w:div w:id="1844658996">
                  <w:marLeft w:val="0"/>
                  <w:marRight w:val="0"/>
                  <w:marTop w:val="0"/>
                  <w:marBottom w:val="0"/>
                  <w:divBdr>
                    <w:top w:val="none" w:sz="0" w:space="0" w:color="auto"/>
                    <w:left w:val="none" w:sz="0" w:space="0" w:color="auto"/>
                    <w:bottom w:val="none" w:sz="0" w:space="0" w:color="auto"/>
                    <w:right w:val="none" w:sz="0" w:space="0" w:color="auto"/>
                  </w:divBdr>
                </w:div>
                <w:div w:id="1883832522">
                  <w:marLeft w:val="0"/>
                  <w:marRight w:val="0"/>
                  <w:marTop w:val="0"/>
                  <w:marBottom w:val="0"/>
                  <w:divBdr>
                    <w:top w:val="none" w:sz="0" w:space="0" w:color="auto"/>
                    <w:left w:val="none" w:sz="0" w:space="0" w:color="auto"/>
                    <w:bottom w:val="none" w:sz="0" w:space="0" w:color="auto"/>
                    <w:right w:val="none" w:sz="0" w:space="0" w:color="auto"/>
                  </w:divBdr>
                </w:div>
                <w:div w:id="1906329286">
                  <w:marLeft w:val="0"/>
                  <w:marRight w:val="0"/>
                  <w:marTop w:val="0"/>
                  <w:marBottom w:val="0"/>
                  <w:divBdr>
                    <w:top w:val="none" w:sz="0" w:space="0" w:color="auto"/>
                    <w:left w:val="none" w:sz="0" w:space="0" w:color="auto"/>
                    <w:bottom w:val="none" w:sz="0" w:space="0" w:color="auto"/>
                    <w:right w:val="none" w:sz="0" w:space="0" w:color="auto"/>
                  </w:divBdr>
                </w:div>
                <w:div w:id="1946375650">
                  <w:marLeft w:val="0"/>
                  <w:marRight w:val="0"/>
                  <w:marTop w:val="0"/>
                  <w:marBottom w:val="0"/>
                  <w:divBdr>
                    <w:top w:val="none" w:sz="0" w:space="0" w:color="auto"/>
                    <w:left w:val="none" w:sz="0" w:space="0" w:color="auto"/>
                    <w:bottom w:val="none" w:sz="0" w:space="0" w:color="auto"/>
                    <w:right w:val="none" w:sz="0" w:space="0" w:color="auto"/>
                  </w:divBdr>
                </w:div>
                <w:div w:id="1955167782">
                  <w:marLeft w:val="0"/>
                  <w:marRight w:val="0"/>
                  <w:marTop w:val="0"/>
                  <w:marBottom w:val="0"/>
                  <w:divBdr>
                    <w:top w:val="none" w:sz="0" w:space="0" w:color="auto"/>
                    <w:left w:val="none" w:sz="0" w:space="0" w:color="auto"/>
                    <w:bottom w:val="none" w:sz="0" w:space="0" w:color="auto"/>
                    <w:right w:val="none" w:sz="0" w:space="0" w:color="auto"/>
                  </w:divBdr>
                </w:div>
                <w:div w:id="2045593844">
                  <w:marLeft w:val="0"/>
                  <w:marRight w:val="0"/>
                  <w:marTop w:val="0"/>
                  <w:marBottom w:val="0"/>
                  <w:divBdr>
                    <w:top w:val="none" w:sz="0" w:space="0" w:color="auto"/>
                    <w:left w:val="none" w:sz="0" w:space="0" w:color="auto"/>
                    <w:bottom w:val="none" w:sz="0" w:space="0" w:color="auto"/>
                    <w:right w:val="none" w:sz="0" w:space="0" w:color="auto"/>
                  </w:divBdr>
                </w:div>
                <w:div w:id="2087680324">
                  <w:marLeft w:val="0"/>
                  <w:marRight w:val="0"/>
                  <w:marTop w:val="0"/>
                  <w:marBottom w:val="0"/>
                  <w:divBdr>
                    <w:top w:val="none" w:sz="0" w:space="0" w:color="auto"/>
                    <w:left w:val="none" w:sz="0" w:space="0" w:color="auto"/>
                    <w:bottom w:val="none" w:sz="0" w:space="0" w:color="auto"/>
                    <w:right w:val="none" w:sz="0" w:space="0" w:color="auto"/>
                  </w:divBdr>
                </w:div>
                <w:div w:id="2100756543">
                  <w:marLeft w:val="0"/>
                  <w:marRight w:val="0"/>
                  <w:marTop w:val="0"/>
                  <w:marBottom w:val="0"/>
                  <w:divBdr>
                    <w:top w:val="none" w:sz="0" w:space="0" w:color="auto"/>
                    <w:left w:val="none" w:sz="0" w:space="0" w:color="auto"/>
                    <w:bottom w:val="none" w:sz="0" w:space="0" w:color="auto"/>
                    <w:right w:val="none" w:sz="0" w:space="0" w:color="auto"/>
                  </w:divBdr>
                </w:div>
                <w:div w:id="210602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85607">
          <w:marLeft w:val="0"/>
          <w:marRight w:val="0"/>
          <w:marTop w:val="0"/>
          <w:marBottom w:val="0"/>
          <w:divBdr>
            <w:top w:val="none" w:sz="0" w:space="0" w:color="auto"/>
            <w:left w:val="none" w:sz="0" w:space="0" w:color="auto"/>
            <w:bottom w:val="none" w:sz="0" w:space="0" w:color="auto"/>
            <w:right w:val="none" w:sz="0" w:space="0" w:color="auto"/>
          </w:divBdr>
          <w:divsChild>
            <w:div w:id="830370991">
              <w:marLeft w:val="0"/>
              <w:marRight w:val="0"/>
              <w:marTop w:val="0"/>
              <w:marBottom w:val="0"/>
              <w:divBdr>
                <w:top w:val="none" w:sz="0" w:space="0" w:color="auto"/>
                <w:left w:val="none" w:sz="0" w:space="0" w:color="auto"/>
                <w:bottom w:val="none" w:sz="0" w:space="0" w:color="auto"/>
                <w:right w:val="none" w:sz="0" w:space="0" w:color="auto"/>
              </w:divBdr>
              <w:divsChild>
                <w:div w:id="6565839">
                  <w:marLeft w:val="0"/>
                  <w:marRight w:val="0"/>
                  <w:marTop w:val="0"/>
                  <w:marBottom w:val="0"/>
                  <w:divBdr>
                    <w:top w:val="none" w:sz="0" w:space="0" w:color="auto"/>
                    <w:left w:val="none" w:sz="0" w:space="0" w:color="auto"/>
                    <w:bottom w:val="none" w:sz="0" w:space="0" w:color="auto"/>
                    <w:right w:val="none" w:sz="0" w:space="0" w:color="auto"/>
                  </w:divBdr>
                </w:div>
                <w:div w:id="72555617">
                  <w:marLeft w:val="0"/>
                  <w:marRight w:val="0"/>
                  <w:marTop w:val="0"/>
                  <w:marBottom w:val="0"/>
                  <w:divBdr>
                    <w:top w:val="none" w:sz="0" w:space="0" w:color="auto"/>
                    <w:left w:val="none" w:sz="0" w:space="0" w:color="auto"/>
                    <w:bottom w:val="none" w:sz="0" w:space="0" w:color="auto"/>
                    <w:right w:val="none" w:sz="0" w:space="0" w:color="auto"/>
                  </w:divBdr>
                </w:div>
                <w:div w:id="78521712">
                  <w:marLeft w:val="0"/>
                  <w:marRight w:val="0"/>
                  <w:marTop w:val="0"/>
                  <w:marBottom w:val="0"/>
                  <w:divBdr>
                    <w:top w:val="none" w:sz="0" w:space="0" w:color="auto"/>
                    <w:left w:val="none" w:sz="0" w:space="0" w:color="auto"/>
                    <w:bottom w:val="none" w:sz="0" w:space="0" w:color="auto"/>
                    <w:right w:val="none" w:sz="0" w:space="0" w:color="auto"/>
                  </w:divBdr>
                </w:div>
                <w:div w:id="105469665">
                  <w:marLeft w:val="0"/>
                  <w:marRight w:val="0"/>
                  <w:marTop w:val="0"/>
                  <w:marBottom w:val="0"/>
                  <w:divBdr>
                    <w:top w:val="none" w:sz="0" w:space="0" w:color="auto"/>
                    <w:left w:val="none" w:sz="0" w:space="0" w:color="auto"/>
                    <w:bottom w:val="none" w:sz="0" w:space="0" w:color="auto"/>
                    <w:right w:val="none" w:sz="0" w:space="0" w:color="auto"/>
                  </w:divBdr>
                </w:div>
                <w:div w:id="112214994">
                  <w:marLeft w:val="0"/>
                  <w:marRight w:val="0"/>
                  <w:marTop w:val="0"/>
                  <w:marBottom w:val="0"/>
                  <w:divBdr>
                    <w:top w:val="none" w:sz="0" w:space="0" w:color="auto"/>
                    <w:left w:val="none" w:sz="0" w:space="0" w:color="auto"/>
                    <w:bottom w:val="none" w:sz="0" w:space="0" w:color="auto"/>
                    <w:right w:val="none" w:sz="0" w:space="0" w:color="auto"/>
                  </w:divBdr>
                </w:div>
                <w:div w:id="162281317">
                  <w:marLeft w:val="0"/>
                  <w:marRight w:val="0"/>
                  <w:marTop w:val="0"/>
                  <w:marBottom w:val="0"/>
                  <w:divBdr>
                    <w:top w:val="none" w:sz="0" w:space="0" w:color="auto"/>
                    <w:left w:val="none" w:sz="0" w:space="0" w:color="auto"/>
                    <w:bottom w:val="none" w:sz="0" w:space="0" w:color="auto"/>
                    <w:right w:val="none" w:sz="0" w:space="0" w:color="auto"/>
                  </w:divBdr>
                </w:div>
                <w:div w:id="171188017">
                  <w:marLeft w:val="0"/>
                  <w:marRight w:val="0"/>
                  <w:marTop w:val="0"/>
                  <w:marBottom w:val="0"/>
                  <w:divBdr>
                    <w:top w:val="none" w:sz="0" w:space="0" w:color="auto"/>
                    <w:left w:val="none" w:sz="0" w:space="0" w:color="auto"/>
                    <w:bottom w:val="none" w:sz="0" w:space="0" w:color="auto"/>
                    <w:right w:val="none" w:sz="0" w:space="0" w:color="auto"/>
                  </w:divBdr>
                </w:div>
                <w:div w:id="195850350">
                  <w:marLeft w:val="0"/>
                  <w:marRight w:val="0"/>
                  <w:marTop w:val="0"/>
                  <w:marBottom w:val="0"/>
                  <w:divBdr>
                    <w:top w:val="none" w:sz="0" w:space="0" w:color="auto"/>
                    <w:left w:val="none" w:sz="0" w:space="0" w:color="auto"/>
                    <w:bottom w:val="none" w:sz="0" w:space="0" w:color="auto"/>
                    <w:right w:val="none" w:sz="0" w:space="0" w:color="auto"/>
                  </w:divBdr>
                </w:div>
                <w:div w:id="202406572">
                  <w:marLeft w:val="0"/>
                  <w:marRight w:val="0"/>
                  <w:marTop w:val="0"/>
                  <w:marBottom w:val="0"/>
                  <w:divBdr>
                    <w:top w:val="none" w:sz="0" w:space="0" w:color="auto"/>
                    <w:left w:val="none" w:sz="0" w:space="0" w:color="auto"/>
                    <w:bottom w:val="none" w:sz="0" w:space="0" w:color="auto"/>
                    <w:right w:val="none" w:sz="0" w:space="0" w:color="auto"/>
                  </w:divBdr>
                </w:div>
                <w:div w:id="214970859">
                  <w:marLeft w:val="0"/>
                  <w:marRight w:val="0"/>
                  <w:marTop w:val="0"/>
                  <w:marBottom w:val="0"/>
                  <w:divBdr>
                    <w:top w:val="none" w:sz="0" w:space="0" w:color="auto"/>
                    <w:left w:val="none" w:sz="0" w:space="0" w:color="auto"/>
                    <w:bottom w:val="none" w:sz="0" w:space="0" w:color="auto"/>
                    <w:right w:val="none" w:sz="0" w:space="0" w:color="auto"/>
                  </w:divBdr>
                </w:div>
                <w:div w:id="265774182">
                  <w:marLeft w:val="0"/>
                  <w:marRight w:val="0"/>
                  <w:marTop w:val="0"/>
                  <w:marBottom w:val="0"/>
                  <w:divBdr>
                    <w:top w:val="none" w:sz="0" w:space="0" w:color="auto"/>
                    <w:left w:val="none" w:sz="0" w:space="0" w:color="auto"/>
                    <w:bottom w:val="none" w:sz="0" w:space="0" w:color="auto"/>
                    <w:right w:val="none" w:sz="0" w:space="0" w:color="auto"/>
                  </w:divBdr>
                </w:div>
                <w:div w:id="295529773">
                  <w:marLeft w:val="0"/>
                  <w:marRight w:val="0"/>
                  <w:marTop w:val="0"/>
                  <w:marBottom w:val="0"/>
                  <w:divBdr>
                    <w:top w:val="none" w:sz="0" w:space="0" w:color="auto"/>
                    <w:left w:val="none" w:sz="0" w:space="0" w:color="auto"/>
                    <w:bottom w:val="none" w:sz="0" w:space="0" w:color="auto"/>
                    <w:right w:val="none" w:sz="0" w:space="0" w:color="auto"/>
                  </w:divBdr>
                </w:div>
                <w:div w:id="310335419">
                  <w:marLeft w:val="0"/>
                  <w:marRight w:val="0"/>
                  <w:marTop w:val="0"/>
                  <w:marBottom w:val="0"/>
                  <w:divBdr>
                    <w:top w:val="none" w:sz="0" w:space="0" w:color="auto"/>
                    <w:left w:val="none" w:sz="0" w:space="0" w:color="auto"/>
                    <w:bottom w:val="none" w:sz="0" w:space="0" w:color="auto"/>
                    <w:right w:val="none" w:sz="0" w:space="0" w:color="auto"/>
                  </w:divBdr>
                </w:div>
                <w:div w:id="311761704">
                  <w:marLeft w:val="0"/>
                  <w:marRight w:val="0"/>
                  <w:marTop w:val="0"/>
                  <w:marBottom w:val="0"/>
                  <w:divBdr>
                    <w:top w:val="none" w:sz="0" w:space="0" w:color="auto"/>
                    <w:left w:val="none" w:sz="0" w:space="0" w:color="auto"/>
                    <w:bottom w:val="none" w:sz="0" w:space="0" w:color="auto"/>
                    <w:right w:val="none" w:sz="0" w:space="0" w:color="auto"/>
                  </w:divBdr>
                </w:div>
                <w:div w:id="318073055">
                  <w:marLeft w:val="0"/>
                  <w:marRight w:val="0"/>
                  <w:marTop w:val="0"/>
                  <w:marBottom w:val="0"/>
                  <w:divBdr>
                    <w:top w:val="none" w:sz="0" w:space="0" w:color="auto"/>
                    <w:left w:val="none" w:sz="0" w:space="0" w:color="auto"/>
                    <w:bottom w:val="none" w:sz="0" w:space="0" w:color="auto"/>
                    <w:right w:val="none" w:sz="0" w:space="0" w:color="auto"/>
                  </w:divBdr>
                </w:div>
                <w:div w:id="348602542">
                  <w:marLeft w:val="0"/>
                  <w:marRight w:val="0"/>
                  <w:marTop w:val="0"/>
                  <w:marBottom w:val="0"/>
                  <w:divBdr>
                    <w:top w:val="none" w:sz="0" w:space="0" w:color="auto"/>
                    <w:left w:val="none" w:sz="0" w:space="0" w:color="auto"/>
                    <w:bottom w:val="none" w:sz="0" w:space="0" w:color="auto"/>
                    <w:right w:val="none" w:sz="0" w:space="0" w:color="auto"/>
                  </w:divBdr>
                </w:div>
                <w:div w:id="351107205">
                  <w:marLeft w:val="0"/>
                  <w:marRight w:val="0"/>
                  <w:marTop w:val="0"/>
                  <w:marBottom w:val="0"/>
                  <w:divBdr>
                    <w:top w:val="none" w:sz="0" w:space="0" w:color="auto"/>
                    <w:left w:val="none" w:sz="0" w:space="0" w:color="auto"/>
                    <w:bottom w:val="none" w:sz="0" w:space="0" w:color="auto"/>
                    <w:right w:val="none" w:sz="0" w:space="0" w:color="auto"/>
                  </w:divBdr>
                </w:div>
                <w:div w:id="383021915">
                  <w:marLeft w:val="0"/>
                  <w:marRight w:val="0"/>
                  <w:marTop w:val="0"/>
                  <w:marBottom w:val="0"/>
                  <w:divBdr>
                    <w:top w:val="none" w:sz="0" w:space="0" w:color="auto"/>
                    <w:left w:val="none" w:sz="0" w:space="0" w:color="auto"/>
                    <w:bottom w:val="none" w:sz="0" w:space="0" w:color="auto"/>
                    <w:right w:val="none" w:sz="0" w:space="0" w:color="auto"/>
                  </w:divBdr>
                </w:div>
                <w:div w:id="388849327">
                  <w:marLeft w:val="0"/>
                  <w:marRight w:val="0"/>
                  <w:marTop w:val="0"/>
                  <w:marBottom w:val="0"/>
                  <w:divBdr>
                    <w:top w:val="none" w:sz="0" w:space="0" w:color="auto"/>
                    <w:left w:val="none" w:sz="0" w:space="0" w:color="auto"/>
                    <w:bottom w:val="none" w:sz="0" w:space="0" w:color="auto"/>
                    <w:right w:val="none" w:sz="0" w:space="0" w:color="auto"/>
                  </w:divBdr>
                </w:div>
                <w:div w:id="398402060">
                  <w:marLeft w:val="0"/>
                  <w:marRight w:val="0"/>
                  <w:marTop w:val="0"/>
                  <w:marBottom w:val="0"/>
                  <w:divBdr>
                    <w:top w:val="none" w:sz="0" w:space="0" w:color="auto"/>
                    <w:left w:val="none" w:sz="0" w:space="0" w:color="auto"/>
                    <w:bottom w:val="none" w:sz="0" w:space="0" w:color="auto"/>
                    <w:right w:val="none" w:sz="0" w:space="0" w:color="auto"/>
                  </w:divBdr>
                </w:div>
                <w:div w:id="399251376">
                  <w:marLeft w:val="0"/>
                  <w:marRight w:val="0"/>
                  <w:marTop w:val="0"/>
                  <w:marBottom w:val="0"/>
                  <w:divBdr>
                    <w:top w:val="none" w:sz="0" w:space="0" w:color="auto"/>
                    <w:left w:val="none" w:sz="0" w:space="0" w:color="auto"/>
                    <w:bottom w:val="none" w:sz="0" w:space="0" w:color="auto"/>
                    <w:right w:val="none" w:sz="0" w:space="0" w:color="auto"/>
                  </w:divBdr>
                </w:div>
                <w:div w:id="427846882">
                  <w:marLeft w:val="0"/>
                  <w:marRight w:val="0"/>
                  <w:marTop w:val="0"/>
                  <w:marBottom w:val="0"/>
                  <w:divBdr>
                    <w:top w:val="none" w:sz="0" w:space="0" w:color="auto"/>
                    <w:left w:val="none" w:sz="0" w:space="0" w:color="auto"/>
                    <w:bottom w:val="none" w:sz="0" w:space="0" w:color="auto"/>
                    <w:right w:val="none" w:sz="0" w:space="0" w:color="auto"/>
                  </w:divBdr>
                </w:div>
                <w:div w:id="430590600">
                  <w:marLeft w:val="0"/>
                  <w:marRight w:val="0"/>
                  <w:marTop w:val="0"/>
                  <w:marBottom w:val="0"/>
                  <w:divBdr>
                    <w:top w:val="none" w:sz="0" w:space="0" w:color="auto"/>
                    <w:left w:val="none" w:sz="0" w:space="0" w:color="auto"/>
                    <w:bottom w:val="none" w:sz="0" w:space="0" w:color="auto"/>
                    <w:right w:val="none" w:sz="0" w:space="0" w:color="auto"/>
                  </w:divBdr>
                </w:div>
                <w:div w:id="434399175">
                  <w:marLeft w:val="0"/>
                  <w:marRight w:val="0"/>
                  <w:marTop w:val="0"/>
                  <w:marBottom w:val="0"/>
                  <w:divBdr>
                    <w:top w:val="none" w:sz="0" w:space="0" w:color="auto"/>
                    <w:left w:val="none" w:sz="0" w:space="0" w:color="auto"/>
                    <w:bottom w:val="none" w:sz="0" w:space="0" w:color="auto"/>
                    <w:right w:val="none" w:sz="0" w:space="0" w:color="auto"/>
                  </w:divBdr>
                </w:div>
                <w:div w:id="443579405">
                  <w:marLeft w:val="0"/>
                  <w:marRight w:val="0"/>
                  <w:marTop w:val="0"/>
                  <w:marBottom w:val="0"/>
                  <w:divBdr>
                    <w:top w:val="none" w:sz="0" w:space="0" w:color="auto"/>
                    <w:left w:val="none" w:sz="0" w:space="0" w:color="auto"/>
                    <w:bottom w:val="none" w:sz="0" w:space="0" w:color="auto"/>
                    <w:right w:val="none" w:sz="0" w:space="0" w:color="auto"/>
                  </w:divBdr>
                </w:div>
                <w:div w:id="447622295">
                  <w:marLeft w:val="0"/>
                  <w:marRight w:val="0"/>
                  <w:marTop w:val="0"/>
                  <w:marBottom w:val="0"/>
                  <w:divBdr>
                    <w:top w:val="none" w:sz="0" w:space="0" w:color="auto"/>
                    <w:left w:val="none" w:sz="0" w:space="0" w:color="auto"/>
                    <w:bottom w:val="none" w:sz="0" w:space="0" w:color="auto"/>
                    <w:right w:val="none" w:sz="0" w:space="0" w:color="auto"/>
                  </w:divBdr>
                </w:div>
                <w:div w:id="463232834">
                  <w:marLeft w:val="0"/>
                  <w:marRight w:val="0"/>
                  <w:marTop w:val="0"/>
                  <w:marBottom w:val="0"/>
                  <w:divBdr>
                    <w:top w:val="none" w:sz="0" w:space="0" w:color="auto"/>
                    <w:left w:val="none" w:sz="0" w:space="0" w:color="auto"/>
                    <w:bottom w:val="none" w:sz="0" w:space="0" w:color="auto"/>
                    <w:right w:val="none" w:sz="0" w:space="0" w:color="auto"/>
                  </w:divBdr>
                </w:div>
                <w:div w:id="607392088">
                  <w:marLeft w:val="0"/>
                  <w:marRight w:val="0"/>
                  <w:marTop w:val="0"/>
                  <w:marBottom w:val="0"/>
                  <w:divBdr>
                    <w:top w:val="none" w:sz="0" w:space="0" w:color="auto"/>
                    <w:left w:val="none" w:sz="0" w:space="0" w:color="auto"/>
                    <w:bottom w:val="none" w:sz="0" w:space="0" w:color="auto"/>
                    <w:right w:val="none" w:sz="0" w:space="0" w:color="auto"/>
                  </w:divBdr>
                </w:div>
                <w:div w:id="612130649">
                  <w:marLeft w:val="0"/>
                  <w:marRight w:val="0"/>
                  <w:marTop w:val="0"/>
                  <w:marBottom w:val="0"/>
                  <w:divBdr>
                    <w:top w:val="none" w:sz="0" w:space="0" w:color="auto"/>
                    <w:left w:val="none" w:sz="0" w:space="0" w:color="auto"/>
                    <w:bottom w:val="none" w:sz="0" w:space="0" w:color="auto"/>
                    <w:right w:val="none" w:sz="0" w:space="0" w:color="auto"/>
                  </w:divBdr>
                </w:div>
                <w:div w:id="617373225">
                  <w:marLeft w:val="0"/>
                  <w:marRight w:val="0"/>
                  <w:marTop w:val="0"/>
                  <w:marBottom w:val="0"/>
                  <w:divBdr>
                    <w:top w:val="none" w:sz="0" w:space="0" w:color="auto"/>
                    <w:left w:val="none" w:sz="0" w:space="0" w:color="auto"/>
                    <w:bottom w:val="none" w:sz="0" w:space="0" w:color="auto"/>
                    <w:right w:val="none" w:sz="0" w:space="0" w:color="auto"/>
                  </w:divBdr>
                </w:div>
                <w:div w:id="623466695">
                  <w:marLeft w:val="0"/>
                  <w:marRight w:val="0"/>
                  <w:marTop w:val="0"/>
                  <w:marBottom w:val="0"/>
                  <w:divBdr>
                    <w:top w:val="none" w:sz="0" w:space="0" w:color="auto"/>
                    <w:left w:val="none" w:sz="0" w:space="0" w:color="auto"/>
                    <w:bottom w:val="none" w:sz="0" w:space="0" w:color="auto"/>
                    <w:right w:val="none" w:sz="0" w:space="0" w:color="auto"/>
                  </w:divBdr>
                </w:div>
                <w:div w:id="628439644">
                  <w:marLeft w:val="0"/>
                  <w:marRight w:val="0"/>
                  <w:marTop w:val="0"/>
                  <w:marBottom w:val="0"/>
                  <w:divBdr>
                    <w:top w:val="none" w:sz="0" w:space="0" w:color="auto"/>
                    <w:left w:val="none" w:sz="0" w:space="0" w:color="auto"/>
                    <w:bottom w:val="none" w:sz="0" w:space="0" w:color="auto"/>
                    <w:right w:val="none" w:sz="0" w:space="0" w:color="auto"/>
                  </w:divBdr>
                </w:div>
                <w:div w:id="651065773">
                  <w:marLeft w:val="0"/>
                  <w:marRight w:val="0"/>
                  <w:marTop w:val="0"/>
                  <w:marBottom w:val="0"/>
                  <w:divBdr>
                    <w:top w:val="none" w:sz="0" w:space="0" w:color="auto"/>
                    <w:left w:val="none" w:sz="0" w:space="0" w:color="auto"/>
                    <w:bottom w:val="none" w:sz="0" w:space="0" w:color="auto"/>
                    <w:right w:val="none" w:sz="0" w:space="0" w:color="auto"/>
                  </w:divBdr>
                </w:div>
                <w:div w:id="659188971">
                  <w:marLeft w:val="0"/>
                  <w:marRight w:val="0"/>
                  <w:marTop w:val="0"/>
                  <w:marBottom w:val="0"/>
                  <w:divBdr>
                    <w:top w:val="none" w:sz="0" w:space="0" w:color="auto"/>
                    <w:left w:val="none" w:sz="0" w:space="0" w:color="auto"/>
                    <w:bottom w:val="none" w:sz="0" w:space="0" w:color="auto"/>
                    <w:right w:val="none" w:sz="0" w:space="0" w:color="auto"/>
                  </w:divBdr>
                </w:div>
                <w:div w:id="665598774">
                  <w:marLeft w:val="0"/>
                  <w:marRight w:val="0"/>
                  <w:marTop w:val="0"/>
                  <w:marBottom w:val="0"/>
                  <w:divBdr>
                    <w:top w:val="none" w:sz="0" w:space="0" w:color="auto"/>
                    <w:left w:val="none" w:sz="0" w:space="0" w:color="auto"/>
                    <w:bottom w:val="none" w:sz="0" w:space="0" w:color="auto"/>
                    <w:right w:val="none" w:sz="0" w:space="0" w:color="auto"/>
                  </w:divBdr>
                </w:div>
                <w:div w:id="668603981">
                  <w:marLeft w:val="0"/>
                  <w:marRight w:val="0"/>
                  <w:marTop w:val="0"/>
                  <w:marBottom w:val="0"/>
                  <w:divBdr>
                    <w:top w:val="none" w:sz="0" w:space="0" w:color="auto"/>
                    <w:left w:val="none" w:sz="0" w:space="0" w:color="auto"/>
                    <w:bottom w:val="none" w:sz="0" w:space="0" w:color="auto"/>
                    <w:right w:val="none" w:sz="0" w:space="0" w:color="auto"/>
                  </w:divBdr>
                </w:div>
                <w:div w:id="692221462">
                  <w:marLeft w:val="0"/>
                  <w:marRight w:val="0"/>
                  <w:marTop w:val="0"/>
                  <w:marBottom w:val="0"/>
                  <w:divBdr>
                    <w:top w:val="none" w:sz="0" w:space="0" w:color="auto"/>
                    <w:left w:val="none" w:sz="0" w:space="0" w:color="auto"/>
                    <w:bottom w:val="none" w:sz="0" w:space="0" w:color="auto"/>
                    <w:right w:val="none" w:sz="0" w:space="0" w:color="auto"/>
                  </w:divBdr>
                </w:div>
                <w:div w:id="723674346">
                  <w:marLeft w:val="0"/>
                  <w:marRight w:val="0"/>
                  <w:marTop w:val="0"/>
                  <w:marBottom w:val="0"/>
                  <w:divBdr>
                    <w:top w:val="none" w:sz="0" w:space="0" w:color="auto"/>
                    <w:left w:val="none" w:sz="0" w:space="0" w:color="auto"/>
                    <w:bottom w:val="none" w:sz="0" w:space="0" w:color="auto"/>
                    <w:right w:val="none" w:sz="0" w:space="0" w:color="auto"/>
                  </w:divBdr>
                </w:div>
                <w:div w:id="810366259">
                  <w:marLeft w:val="0"/>
                  <w:marRight w:val="0"/>
                  <w:marTop w:val="0"/>
                  <w:marBottom w:val="0"/>
                  <w:divBdr>
                    <w:top w:val="none" w:sz="0" w:space="0" w:color="auto"/>
                    <w:left w:val="none" w:sz="0" w:space="0" w:color="auto"/>
                    <w:bottom w:val="none" w:sz="0" w:space="0" w:color="auto"/>
                    <w:right w:val="none" w:sz="0" w:space="0" w:color="auto"/>
                  </w:divBdr>
                </w:div>
                <w:div w:id="813065363">
                  <w:marLeft w:val="0"/>
                  <w:marRight w:val="0"/>
                  <w:marTop w:val="0"/>
                  <w:marBottom w:val="0"/>
                  <w:divBdr>
                    <w:top w:val="none" w:sz="0" w:space="0" w:color="auto"/>
                    <w:left w:val="none" w:sz="0" w:space="0" w:color="auto"/>
                    <w:bottom w:val="none" w:sz="0" w:space="0" w:color="auto"/>
                    <w:right w:val="none" w:sz="0" w:space="0" w:color="auto"/>
                  </w:divBdr>
                </w:div>
                <w:div w:id="852064232">
                  <w:marLeft w:val="0"/>
                  <w:marRight w:val="0"/>
                  <w:marTop w:val="0"/>
                  <w:marBottom w:val="0"/>
                  <w:divBdr>
                    <w:top w:val="none" w:sz="0" w:space="0" w:color="auto"/>
                    <w:left w:val="none" w:sz="0" w:space="0" w:color="auto"/>
                    <w:bottom w:val="none" w:sz="0" w:space="0" w:color="auto"/>
                    <w:right w:val="none" w:sz="0" w:space="0" w:color="auto"/>
                  </w:divBdr>
                </w:div>
                <w:div w:id="852257440">
                  <w:marLeft w:val="0"/>
                  <w:marRight w:val="0"/>
                  <w:marTop w:val="0"/>
                  <w:marBottom w:val="0"/>
                  <w:divBdr>
                    <w:top w:val="none" w:sz="0" w:space="0" w:color="auto"/>
                    <w:left w:val="none" w:sz="0" w:space="0" w:color="auto"/>
                    <w:bottom w:val="none" w:sz="0" w:space="0" w:color="auto"/>
                    <w:right w:val="none" w:sz="0" w:space="0" w:color="auto"/>
                  </w:divBdr>
                </w:div>
                <w:div w:id="886525172">
                  <w:marLeft w:val="0"/>
                  <w:marRight w:val="0"/>
                  <w:marTop w:val="0"/>
                  <w:marBottom w:val="0"/>
                  <w:divBdr>
                    <w:top w:val="none" w:sz="0" w:space="0" w:color="auto"/>
                    <w:left w:val="none" w:sz="0" w:space="0" w:color="auto"/>
                    <w:bottom w:val="none" w:sz="0" w:space="0" w:color="auto"/>
                    <w:right w:val="none" w:sz="0" w:space="0" w:color="auto"/>
                  </w:divBdr>
                </w:div>
                <w:div w:id="903878291">
                  <w:marLeft w:val="0"/>
                  <w:marRight w:val="0"/>
                  <w:marTop w:val="0"/>
                  <w:marBottom w:val="0"/>
                  <w:divBdr>
                    <w:top w:val="none" w:sz="0" w:space="0" w:color="auto"/>
                    <w:left w:val="none" w:sz="0" w:space="0" w:color="auto"/>
                    <w:bottom w:val="none" w:sz="0" w:space="0" w:color="auto"/>
                    <w:right w:val="none" w:sz="0" w:space="0" w:color="auto"/>
                  </w:divBdr>
                </w:div>
                <w:div w:id="947732689">
                  <w:marLeft w:val="0"/>
                  <w:marRight w:val="0"/>
                  <w:marTop w:val="0"/>
                  <w:marBottom w:val="0"/>
                  <w:divBdr>
                    <w:top w:val="none" w:sz="0" w:space="0" w:color="auto"/>
                    <w:left w:val="none" w:sz="0" w:space="0" w:color="auto"/>
                    <w:bottom w:val="none" w:sz="0" w:space="0" w:color="auto"/>
                    <w:right w:val="none" w:sz="0" w:space="0" w:color="auto"/>
                  </w:divBdr>
                </w:div>
                <w:div w:id="972712970">
                  <w:marLeft w:val="0"/>
                  <w:marRight w:val="0"/>
                  <w:marTop w:val="0"/>
                  <w:marBottom w:val="0"/>
                  <w:divBdr>
                    <w:top w:val="none" w:sz="0" w:space="0" w:color="auto"/>
                    <w:left w:val="none" w:sz="0" w:space="0" w:color="auto"/>
                    <w:bottom w:val="none" w:sz="0" w:space="0" w:color="auto"/>
                    <w:right w:val="none" w:sz="0" w:space="0" w:color="auto"/>
                  </w:divBdr>
                </w:div>
                <w:div w:id="982080466">
                  <w:marLeft w:val="0"/>
                  <w:marRight w:val="0"/>
                  <w:marTop w:val="0"/>
                  <w:marBottom w:val="0"/>
                  <w:divBdr>
                    <w:top w:val="none" w:sz="0" w:space="0" w:color="auto"/>
                    <w:left w:val="none" w:sz="0" w:space="0" w:color="auto"/>
                    <w:bottom w:val="none" w:sz="0" w:space="0" w:color="auto"/>
                    <w:right w:val="none" w:sz="0" w:space="0" w:color="auto"/>
                  </w:divBdr>
                </w:div>
                <w:div w:id="991447669">
                  <w:marLeft w:val="0"/>
                  <w:marRight w:val="0"/>
                  <w:marTop w:val="0"/>
                  <w:marBottom w:val="0"/>
                  <w:divBdr>
                    <w:top w:val="none" w:sz="0" w:space="0" w:color="auto"/>
                    <w:left w:val="none" w:sz="0" w:space="0" w:color="auto"/>
                    <w:bottom w:val="none" w:sz="0" w:space="0" w:color="auto"/>
                    <w:right w:val="none" w:sz="0" w:space="0" w:color="auto"/>
                  </w:divBdr>
                </w:div>
                <w:div w:id="992106683">
                  <w:marLeft w:val="0"/>
                  <w:marRight w:val="0"/>
                  <w:marTop w:val="0"/>
                  <w:marBottom w:val="0"/>
                  <w:divBdr>
                    <w:top w:val="none" w:sz="0" w:space="0" w:color="auto"/>
                    <w:left w:val="none" w:sz="0" w:space="0" w:color="auto"/>
                    <w:bottom w:val="none" w:sz="0" w:space="0" w:color="auto"/>
                    <w:right w:val="none" w:sz="0" w:space="0" w:color="auto"/>
                  </w:divBdr>
                </w:div>
                <w:div w:id="1000426006">
                  <w:marLeft w:val="0"/>
                  <w:marRight w:val="0"/>
                  <w:marTop w:val="0"/>
                  <w:marBottom w:val="0"/>
                  <w:divBdr>
                    <w:top w:val="none" w:sz="0" w:space="0" w:color="auto"/>
                    <w:left w:val="none" w:sz="0" w:space="0" w:color="auto"/>
                    <w:bottom w:val="none" w:sz="0" w:space="0" w:color="auto"/>
                    <w:right w:val="none" w:sz="0" w:space="0" w:color="auto"/>
                  </w:divBdr>
                </w:div>
                <w:div w:id="1003364505">
                  <w:marLeft w:val="0"/>
                  <w:marRight w:val="0"/>
                  <w:marTop w:val="0"/>
                  <w:marBottom w:val="0"/>
                  <w:divBdr>
                    <w:top w:val="none" w:sz="0" w:space="0" w:color="auto"/>
                    <w:left w:val="none" w:sz="0" w:space="0" w:color="auto"/>
                    <w:bottom w:val="none" w:sz="0" w:space="0" w:color="auto"/>
                    <w:right w:val="none" w:sz="0" w:space="0" w:color="auto"/>
                  </w:divBdr>
                </w:div>
                <w:div w:id="1026712734">
                  <w:marLeft w:val="0"/>
                  <w:marRight w:val="0"/>
                  <w:marTop w:val="0"/>
                  <w:marBottom w:val="0"/>
                  <w:divBdr>
                    <w:top w:val="none" w:sz="0" w:space="0" w:color="auto"/>
                    <w:left w:val="none" w:sz="0" w:space="0" w:color="auto"/>
                    <w:bottom w:val="none" w:sz="0" w:space="0" w:color="auto"/>
                    <w:right w:val="none" w:sz="0" w:space="0" w:color="auto"/>
                  </w:divBdr>
                </w:div>
                <w:div w:id="1053239922">
                  <w:marLeft w:val="0"/>
                  <w:marRight w:val="0"/>
                  <w:marTop w:val="0"/>
                  <w:marBottom w:val="0"/>
                  <w:divBdr>
                    <w:top w:val="none" w:sz="0" w:space="0" w:color="auto"/>
                    <w:left w:val="none" w:sz="0" w:space="0" w:color="auto"/>
                    <w:bottom w:val="none" w:sz="0" w:space="0" w:color="auto"/>
                    <w:right w:val="none" w:sz="0" w:space="0" w:color="auto"/>
                  </w:divBdr>
                </w:div>
                <w:div w:id="1054350742">
                  <w:marLeft w:val="0"/>
                  <w:marRight w:val="0"/>
                  <w:marTop w:val="0"/>
                  <w:marBottom w:val="0"/>
                  <w:divBdr>
                    <w:top w:val="none" w:sz="0" w:space="0" w:color="auto"/>
                    <w:left w:val="none" w:sz="0" w:space="0" w:color="auto"/>
                    <w:bottom w:val="none" w:sz="0" w:space="0" w:color="auto"/>
                    <w:right w:val="none" w:sz="0" w:space="0" w:color="auto"/>
                  </w:divBdr>
                </w:div>
                <w:div w:id="1060204146">
                  <w:marLeft w:val="0"/>
                  <w:marRight w:val="0"/>
                  <w:marTop w:val="0"/>
                  <w:marBottom w:val="0"/>
                  <w:divBdr>
                    <w:top w:val="none" w:sz="0" w:space="0" w:color="auto"/>
                    <w:left w:val="none" w:sz="0" w:space="0" w:color="auto"/>
                    <w:bottom w:val="none" w:sz="0" w:space="0" w:color="auto"/>
                    <w:right w:val="none" w:sz="0" w:space="0" w:color="auto"/>
                  </w:divBdr>
                </w:div>
                <w:div w:id="1095787218">
                  <w:marLeft w:val="0"/>
                  <w:marRight w:val="0"/>
                  <w:marTop w:val="0"/>
                  <w:marBottom w:val="0"/>
                  <w:divBdr>
                    <w:top w:val="none" w:sz="0" w:space="0" w:color="auto"/>
                    <w:left w:val="none" w:sz="0" w:space="0" w:color="auto"/>
                    <w:bottom w:val="none" w:sz="0" w:space="0" w:color="auto"/>
                    <w:right w:val="none" w:sz="0" w:space="0" w:color="auto"/>
                  </w:divBdr>
                </w:div>
                <w:div w:id="1128862748">
                  <w:marLeft w:val="0"/>
                  <w:marRight w:val="0"/>
                  <w:marTop w:val="0"/>
                  <w:marBottom w:val="0"/>
                  <w:divBdr>
                    <w:top w:val="none" w:sz="0" w:space="0" w:color="auto"/>
                    <w:left w:val="none" w:sz="0" w:space="0" w:color="auto"/>
                    <w:bottom w:val="none" w:sz="0" w:space="0" w:color="auto"/>
                    <w:right w:val="none" w:sz="0" w:space="0" w:color="auto"/>
                  </w:divBdr>
                </w:div>
                <w:div w:id="1135106085">
                  <w:marLeft w:val="0"/>
                  <w:marRight w:val="0"/>
                  <w:marTop w:val="0"/>
                  <w:marBottom w:val="0"/>
                  <w:divBdr>
                    <w:top w:val="none" w:sz="0" w:space="0" w:color="auto"/>
                    <w:left w:val="none" w:sz="0" w:space="0" w:color="auto"/>
                    <w:bottom w:val="none" w:sz="0" w:space="0" w:color="auto"/>
                    <w:right w:val="none" w:sz="0" w:space="0" w:color="auto"/>
                  </w:divBdr>
                </w:div>
                <w:div w:id="1146510291">
                  <w:marLeft w:val="0"/>
                  <w:marRight w:val="0"/>
                  <w:marTop w:val="0"/>
                  <w:marBottom w:val="0"/>
                  <w:divBdr>
                    <w:top w:val="none" w:sz="0" w:space="0" w:color="auto"/>
                    <w:left w:val="none" w:sz="0" w:space="0" w:color="auto"/>
                    <w:bottom w:val="none" w:sz="0" w:space="0" w:color="auto"/>
                    <w:right w:val="none" w:sz="0" w:space="0" w:color="auto"/>
                  </w:divBdr>
                </w:div>
                <w:div w:id="1151212853">
                  <w:marLeft w:val="0"/>
                  <w:marRight w:val="0"/>
                  <w:marTop w:val="0"/>
                  <w:marBottom w:val="0"/>
                  <w:divBdr>
                    <w:top w:val="none" w:sz="0" w:space="0" w:color="auto"/>
                    <w:left w:val="none" w:sz="0" w:space="0" w:color="auto"/>
                    <w:bottom w:val="none" w:sz="0" w:space="0" w:color="auto"/>
                    <w:right w:val="none" w:sz="0" w:space="0" w:color="auto"/>
                  </w:divBdr>
                </w:div>
                <w:div w:id="1217856564">
                  <w:marLeft w:val="0"/>
                  <w:marRight w:val="0"/>
                  <w:marTop w:val="0"/>
                  <w:marBottom w:val="0"/>
                  <w:divBdr>
                    <w:top w:val="none" w:sz="0" w:space="0" w:color="auto"/>
                    <w:left w:val="none" w:sz="0" w:space="0" w:color="auto"/>
                    <w:bottom w:val="none" w:sz="0" w:space="0" w:color="auto"/>
                    <w:right w:val="none" w:sz="0" w:space="0" w:color="auto"/>
                  </w:divBdr>
                </w:div>
                <w:div w:id="1227761817">
                  <w:marLeft w:val="0"/>
                  <w:marRight w:val="0"/>
                  <w:marTop w:val="0"/>
                  <w:marBottom w:val="0"/>
                  <w:divBdr>
                    <w:top w:val="none" w:sz="0" w:space="0" w:color="auto"/>
                    <w:left w:val="none" w:sz="0" w:space="0" w:color="auto"/>
                    <w:bottom w:val="none" w:sz="0" w:space="0" w:color="auto"/>
                    <w:right w:val="none" w:sz="0" w:space="0" w:color="auto"/>
                  </w:divBdr>
                </w:div>
                <w:div w:id="1290012063">
                  <w:marLeft w:val="0"/>
                  <w:marRight w:val="0"/>
                  <w:marTop w:val="0"/>
                  <w:marBottom w:val="0"/>
                  <w:divBdr>
                    <w:top w:val="none" w:sz="0" w:space="0" w:color="auto"/>
                    <w:left w:val="none" w:sz="0" w:space="0" w:color="auto"/>
                    <w:bottom w:val="none" w:sz="0" w:space="0" w:color="auto"/>
                    <w:right w:val="none" w:sz="0" w:space="0" w:color="auto"/>
                  </w:divBdr>
                </w:div>
                <w:div w:id="1312443785">
                  <w:marLeft w:val="0"/>
                  <w:marRight w:val="0"/>
                  <w:marTop w:val="0"/>
                  <w:marBottom w:val="0"/>
                  <w:divBdr>
                    <w:top w:val="none" w:sz="0" w:space="0" w:color="auto"/>
                    <w:left w:val="none" w:sz="0" w:space="0" w:color="auto"/>
                    <w:bottom w:val="none" w:sz="0" w:space="0" w:color="auto"/>
                    <w:right w:val="none" w:sz="0" w:space="0" w:color="auto"/>
                  </w:divBdr>
                </w:div>
                <w:div w:id="1313220217">
                  <w:marLeft w:val="0"/>
                  <w:marRight w:val="0"/>
                  <w:marTop w:val="0"/>
                  <w:marBottom w:val="0"/>
                  <w:divBdr>
                    <w:top w:val="none" w:sz="0" w:space="0" w:color="auto"/>
                    <w:left w:val="none" w:sz="0" w:space="0" w:color="auto"/>
                    <w:bottom w:val="none" w:sz="0" w:space="0" w:color="auto"/>
                    <w:right w:val="none" w:sz="0" w:space="0" w:color="auto"/>
                  </w:divBdr>
                </w:div>
                <w:div w:id="1365013901">
                  <w:marLeft w:val="0"/>
                  <w:marRight w:val="0"/>
                  <w:marTop w:val="0"/>
                  <w:marBottom w:val="0"/>
                  <w:divBdr>
                    <w:top w:val="none" w:sz="0" w:space="0" w:color="auto"/>
                    <w:left w:val="none" w:sz="0" w:space="0" w:color="auto"/>
                    <w:bottom w:val="none" w:sz="0" w:space="0" w:color="auto"/>
                    <w:right w:val="none" w:sz="0" w:space="0" w:color="auto"/>
                  </w:divBdr>
                </w:div>
                <w:div w:id="1387754405">
                  <w:marLeft w:val="0"/>
                  <w:marRight w:val="0"/>
                  <w:marTop w:val="0"/>
                  <w:marBottom w:val="0"/>
                  <w:divBdr>
                    <w:top w:val="none" w:sz="0" w:space="0" w:color="auto"/>
                    <w:left w:val="none" w:sz="0" w:space="0" w:color="auto"/>
                    <w:bottom w:val="none" w:sz="0" w:space="0" w:color="auto"/>
                    <w:right w:val="none" w:sz="0" w:space="0" w:color="auto"/>
                  </w:divBdr>
                </w:div>
                <w:div w:id="1422945031">
                  <w:marLeft w:val="0"/>
                  <w:marRight w:val="0"/>
                  <w:marTop w:val="0"/>
                  <w:marBottom w:val="0"/>
                  <w:divBdr>
                    <w:top w:val="none" w:sz="0" w:space="0" w:color="auto"/>
                    <w:left w:val="none" w:sz="0" w:space="0" w:color="auto"/>
                    <w:bottom w:val="none" w:sz="0" w:space="0" w:color="auto"/>
                    <w:right w:val="none" w:sz="0" w:space="0" w:color="auto"/>
                  </w:divBdr>
                </w:div>
                <w:div w:id="1448429026">
                  <w:marLeft w:val="0"/>
                  <w:marRight w:val="0"/>
                  <w:marTop w:val="0"/>
                  <w:marBottom w:val="0"/>
                  <w:divBdr>
                    <w:top w:val="none" w:sz="0" w:space="0" w:color="auto"/>
                    <w:left w:val="none" w:sz="0" w:space="0" w:color="auto"/>
                    <w:bottom w:val="none" w:sz="0" w:space="0" w:color="auto"/>
                    <w:right w:val="none" w:sz="0" w:space="0" w:color="auto"/>
                  </w:divBdr>
                </w:div>
                <w:div w:id="1514026148">
                  <w:marLeft w:val="0"/>
                  <w:marRight w:val="0"/>
                  <w:marTop w:val="0"/>
                  <w:marBottom w:val="0"/>
                  <w:divBdr>
                    <w:top w:val="none" w:sz="0" w:space="0" w:color="auto"/>
                    <w:left w:val="none" w:sz="0" w:space="0" w:color="auto"/>
                    <w:bottom w:val="none" w:sz="0" w:space="0" w:color="auto"/>
                    <w:right w:val="none" w:sz="0" w:space="0" w:color="auto"/>
                  </w:divBdr>
                </w:div>
                <w:div w:id="1568495413">
                  <w:marLeft w:val="0"/>
                  <w:marRight w:val="0"/>
                  <w:marTop w:val="0"/>
                  <w:marBottom w:val="0"/>
                  <w:divBdr>
                    <w:top w:val="none" w:sz="0" w:space="0" w:color="auto"/>
                    <w:left w:val="none" w:sz="0" w:space="0" w:color="auto"/>
                    <w:bottom w:val="none" w:sz="0" w:space="0" w:color="auto"/>
                    <w:right w:val="none" w:sz="0" w:space="0" w:color="auto"/>
                  </w:divBdr>
                </w:div>
                <w:div w:id="1590311997">
                  <w:marLeft w:val="0"/>
                  <w:marRight w:val="0"/>
                  <w:marTop w:val="0"/>
                  <w:marBottom w:val="0"/>
                  <w:divBdr>
                    <w:top w:val="none" w:sz="0" w:space="0" w:color="auto"/>
                    <w:left w:val="none" w:sz="0" w:space="0" w:color="auto"/>
                    <w:bottom w:val="none" w:sz="0" w:space="0" w:color="auto"/>
                    <w:right w:val="none" w:sz="0" w:space="0" w:color="auto"/>
                  </w:divBdr>
                </w:div>
                <w:div w:id="1618024446">
                  <w:marLeft w:val="0"/>
                  <w:marRight w:val="0"/>
                  <w:marTop w:val="0"/>
                  <w:marBottom w:val="0"/>
                  <w:divBdr>
                    <w:top w:val="none" w:sz="0" w:space="0" w:color="auto"/>
                    <w:left w:val="none" w:sz="0" w:space="0" w:color="auto"/>
                    <w:bottom w:val="none" w:sz="0" w:space="0" w:color="auto"/>
                    <w:right w:val="none" w:sz="0" w:space="0" w:color="auto"/>
                  </w:divBdr>
                </w:div>
                <w:div w:id="1690446751">
                  <w:marLeft w:val="0"/>
                  <w:marRight w:val="0"/>
                  <w:marTop w:val="0"/>
                  <w:marBottom w:val="0"/>
                  <w:divBdr>
                    <w:top w:val="none" w:sz="0" w:space="0" w:color="auto"/>
                    <w:left w:val="none" w:sz="0" w:space="0" w:color="auto"/>
                    <w:bottom w:val="none" w:sz="0" w:space="0" w:color="auto"/>
                    <w:right w:val="none" w:sz="0" w:space="0" w:color="auto"/>
                  </w:divBdr>
                </w:div>
                <w:div w:id="1739086319">
                  <w:marLeft w:val="0"/>
                  <w:marRight w:val="0"/>
                  <w:marTop w:val="0"/>
                  <w:marBottom w:val="0"/>
                  <w:divBdr>
                    <w:top w:val="none" w:sz="0" w:space="0" w:color="auto"/>
                    <w:left w:val="none" w:sz="0" w:space="0" w:color="auto"/>
                    <w:bottom w:val="none" w:sz="0" w:space="0" w:color="auto"/>
                    <w:right w:val="none" w:sz="0" w:space="0" w:color="auto"/>
                  </w:divBdr>
                </w:div>
                <w:div w:id="1759905620">
                  <w:marLeft w:val="0"/>
                  <w:marRight w:val="0"/>
                  <w:marTop w:val="0"/>
                  <w:marBottom w:val="0"/>
                  <w:divBdr>
                    <w:top w:val="none" w:sz="0" w:space="0" w:color="auto"/>
                    <w:left w:val="none" w:sz="0" w:space="0" w:color="auto"/>
                    <w:bottom w:val="none" w:sz="0" w:space="0" w:color="auto"/>
                    <w:right w:val="none" w:sz="0" w:space="0" w:color="auto"/>
                  </w:divBdr>
                </w:div>
                <w:div w:id="1793160565">
                  <w:marLeft w:val="0"/>
                  <w:marRight w:val="0"/>
                  <w:marTop w:val="0"/>
                  <w:marBottom w:val="0"/>
                  <w:divBdr>
                    <w:top w:val="none" w:sz="0" w:space="0" w:color="auto"/>
                    <w:left w:val="none" w:sz="0" w:space="0" w:color="auto"/>
                    <w:bottom w:val="none" w:sz="0" w:space="0" w:color="auto"/>
                    <w:right w:val="none" w:sz="0" w:space="0" w:color="auto"/>
                  </w:divBdr>
                </w:div>
                <w:div w:id="1798982837">
                  <w:marLeft w:val="0"/>
                  <w:marRight w:val="0"/>
                  <w:marTop w:val="0"/>
                  <w:marBottom w:val="0"/>
                  <w:divBdr>
                    <w:top w:val="none" w:sz="0" w:space="0" w:color="auto"/>
                    <w:left w:val="none" w:sz="0" w:space="0" w:color="auto"/>
                    <w:bottom w:val="none" w:sz="0" w:space="0" w:color="auto"/>
                    <w:right w:val="none" w:sz="0" w:space="0" w:color="auto"/>
                  </w:divBdr>
                </w:div>
                <w:div w:id="1822425905">
                  <w:marLeft w:val="0"/>
                  <w:marRight w:val="0"/>
                  <w:marTop w:val="0"/>
                  <w:marBottom w:val="0"/>
                  <w:divBdr>
                    <w:top w:val="none" w:sz="0" w:space="0" w:color="auto"/>
                    <w:left w:val="none" w:sz="0" w:space="0" w:color="auto"/>
                    <w:bottom w:val="none" w:sz="0" w:space="0" w:color="auto"/>
                    <w:right w:val="none" w:sz="0" w:space="0" w:color="auto"/>
                  </w:divBdr>
                </w:div>
                <w:div w:id="1875264025">
                  <w:marLeft w:val="0"/>
                  <w:marRight w:val="0"/>
                  <w:marTop w:val="0"/>
                  <w:marBottom w:val="0"/>
                  <w:divBdr>
                    <w:top w:val="none" w:sz="0" w:space="0" w:color="auto"/>
                    <w:left w:val="none" w:sz="0" w:space="0" w:color="auto"/>
                    <w:bottom w:val="none" w:sz="0" w:space="0" w:color="auto"/>
                    <w:right w:val="none" w:sz="0" w:space="0" w:color="auto"/>
                  </w:divBdr>
                </w:div>
                <w:div w:id="2026129028">
                  <w:marLeft w:val="0"/>
                  <w:marRight w:val="0"/>
                  <w:marTop w:val="0"/>
                  <w:marBottom w:val="0"/>
                  <w:divBdr>
                    <w:top w:val="none" w:sz="0" w:space="0" w:color="auto"/>
                    <w:left w:val="none" w:sz="0" w:space="0" w:color="auto"/>
                    <w:bottom w:val="none" w:sz="0" w:space="0" w:color="auto"/>
                    <w:right w:val="none" w:sz="0" w:space="0" w:color="auto"/>
                  </w:divBdr>
                </w:div>
                <w:div w:id="2032609371">
                  <w:marLeft w:val="0"/>
                  <w:marRight w:val="0"/>
                  <w:marTop w:val="0"/>
                  <w:marBottom w:val="0"/>
                  <w:divBdr>
                    <w:top w:val="none" w:sz="0" w:space="0" w:color="auto"/>
                    <w:left w:val="none" w:sz="0" w:space="0" w:color="auto"/>
                    <w:bottom w:val="none" w:sz="0" w:space="0" w:color="auto"/>
                    <w:right w:val="none" w:sz="0" w:space="0" w:color="auto"/>
                  </w:divBdr>
                </w:div>
                <w:div w:id="2097823447">
                  <w:marLeft w:val="0"/>
                  <w:marRight w:val="0"/>
                  <w:marTop w:val="0"/>
                  <w:marBottom w:val="0"/>
                  <w:divBdr>
                    <w:top w:val="none" w:sz="0" w:space="0" w:color="auto"/>
                    <w:left w:val="none" w:sz="0" w:space="0" w:color="auto"/>
                    <w:bottom w:val="none" w:sz="0" w:space="0" w:color="auto"/>
                    <w:right w:val="none" w:sz="0" w:space="0" w:color="auto"/>
                  </w:divBdr>
                </w:div>
                <w:div w:id="2110853867">
                  <w:marLeft w:val="0"/>
                  <w:marRight w:val="0"/>
                  <w:marTop w:val="0"/>
                  <w:marBottom w:val="0"/>
                  <w:divBdr>
                    <w:top w:val="none" w:sz="0" w:space="0" w:color="auto"/>
                    <w:left w:val="none" w:sz="0" w:space="0" w:color="auto"/>
                    <w:bottom w:val="none" w:sz="0" w:space="0" w:color="auto"/>
                    <w:right w:val="none" w:sz="0" w:space="0" w:color="auto"/>
                  </w:divBdr>
                </w:div>
                <w:div w:id="2128623818">
                  <w:marLeft w:val="0"/>
                  <w:marRight w:val="0"/>
                  <w:marTop w:val="0"/>
                  <w:marBottom w:val="0"/>
                  <w:divBdr>
                    <w:top w:val="none" w:sz="0" w:space="0" w:color="auto"/>
                    <w:left w:val="none" w:sz="0" w:space="0" w:color="auto"/>
                    <w:bottom w:val="none" w:sz="0" w:space="0" w:color="auto"/>
                    <w:right w:val="none" w:sz="0" w:space="0" w:color="auto"/>
                  </w:divBdr>
                </w:div>
                <w:div w:id="213097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794381">
      <w:bodyDiv w:val="1"/>
      <w:marLeft w:val="0"/>
      <w:marRight w:val="0"/>
      <w:marTop w:val="0"/>
      <w:marBottom w:val="0"/>
      <w:divBdr>
        <w:top w:val="none" w:sz="0" w:space="0" w:color="auto"/>
        <w:left w:val="none" w:sz="0" w:space="0" w:color="auto"/>
        <w:bottom w:val="none" w:sz="0" w:space="0" w:color="auto"/>
        <w:right w:val="none" w:sz="0" w:space="0" w:color="auto"/>
      </w:divBdr>
    </w:div>
    <w:div w:id="1674991063">
      <w:bodyDiv w:val="1"/>
      <w:marLeft w:val="0"/>
      <w:marRight w:val="0"/>
      <w:marTop w:val="0"/>
      <w:marBottom w:val="0"/>
      <w:divBdr>
        <w:top w:val="none" w:sz="0" w:space="0" w:color="auto"/>
        <w:left w:val="none" w:sz="0" w:space="0" w:color="auto"/>
        <w:bottom w:val="none" w:sz="0" w:space="0" w:color="auto"/>
        <w:right w:val="none" w:sz="0" w:space="0" w:color="auto"/>
      </w:divBdr>
    </w:div>
    <w:div w:id="1764184905">
      <w:bodyDiv w:val="1"/>
      <w:marLeft w:val="0"/>
      <w:marRight w:val="0"/>
      <w:marTop w:val="0"/>
      <w:marBottom w:val="0"/>
      <w:divBdr>
        <w:top w:val="none" w:sz="0" w:space="0" w:color="auto"/>
        <w:left w:val="none" w:sz="0" w:space="0" w:color="auto"/>
        <w:bottom w:val="none" w:sz="0" w:space="0" w:color="auto"/>
        <w:right w:val="none" w:sz="0" w:space="0" w:color="auto"/>
      </w:divBdr>
    </w:div>
    <w:div w:id="1775590227">
      <w:bodyDiv w:val="1"/>
      <w:marLeft w:val="0"/>
      <w:marRight w:val="0"/>
      <w:marTop w:val="0"/>
      <w:marBottom w:val="0"/>
      <w:divBdr>
        <w:top w:val="none" w:sz="0" w:space="0" w:color="auto"/>
        <w:left w:val="none" w:sz="0" w:space="0" w:color="auto"/>
        <w:bottom w:val="none" w:sz="0" w:space="0" w:color="auto"/>
        <w:right w:val="none" w:sz="0" w:space="0" w:color="auto"/>
      </w:divBdr>
    </w:div>
    <w:div w:id="1777602250">
      <w:bodyDiv w:val="1"/>
      <w:marLeft w:val="0"/>
      <w:marRight w:val="0"/>
      <w:marTop w:val="0"/>
      <w:marBottom w:val="0"/>
      <w:divBdr>
        <w:top w:val="none" w:sz="0" w:space="0" w:color="auto"/>
        <w:left w:val="none" w:sz="0" w:space="0" w:color="auto"/>
        <w:bottom w:val="none" w:sz="0" w:space="0" w:color="auto"/>
        <w:right w:val="none" w:sz="0" w:space="0" w:color="auto"/>
      </w:divBdr>
    </w:div>
    <w:div w:id="1779569784">
      <w:bodyDiv w:val="1"/>
      <w:marLeft w:val="0"/>
      <w:marRight w:val="0"/>
      <w:marTop w:val="0"/>
      <w:marBottom w:val="0"/>
      <w:divBdr>
        <w:top w:val="none" w:sz="0" w:space="0" w:color="auto"/>
        <w:left w:val="none" w:sz="0" w:space="0" w:color="auto"/>
        <w:bottom w:val="none" w:sz="0" w:space="0" w:color="auto"/>
        <w:right w:val="none" w:sz="0" w:space="0" w:color="auto"/>
      </w:divBdr>
    </w:div>
    <w:div w:id="1878200235">
      <w:bodyDiv w:val="1"/>
      <w:marLeft w:val="0"/>
      <w:marRight w:val="0"/>
      <w:marTop w:val="0"/>
      <w:marBottom w:val="0"/>
      <w:divBdr>
        <w:top w:val="none" w:sz="0" w:space="0" w:color="auto"/>
        <w:left w:val="none" w:sz="0" w:space="0" w:color="auto"/>
        <w:bottom w:val="none" w:sz="0" w:space="0" w:color="auto"/>
        <w:right w:val="none" w:sz="0" w:space="0" w:color="auto"/>
      </w:divBdr>
      <w:divsChild>
        <w:div w:id="515777261">
          <w:marLeft w:val="0"/>
          <w:marRight w:val="0"/>
          <w:marTop w:val="100"/>
          <w:marBottom w:val="100"/>
          <w:divBdr>
            <w:top w:val="single" w:sz="2" w:space="0" w:color="666666"/>
            <w:left w:val="single" w:sz="6" w:space="0" w:color="666666"/>
            <w:bottom w:val="single" w:sz="6" w:space="0" w:color="666666"/>
            <w:right w:val="single" w:sz="6" w:space="0" w:color="666666"/>
          </w:divBdr>
          <w:divsChild>
            <w:div w:id="34767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9262">
      <w:bodyDiv w:val="1"/>
      <w:marLeft w:val="0"/>
      <w:marRight w:val="0"/>
      <w:marTop w:val="0"/>
      <w:marBottom w:val="0"/>
      <w:divBdr>
        <w:top w:val="none" w:sz="0" w:space="0" w:color="auto"/>
        <w:left w:val="none" w:sz="0" w:space="0" w:color="auto"/>
        <w:bottom w:val="none" w:sz="0" w:space="0" w:color="auto"/>
        <w:right w:val="none" w:sz="0" w:space="0" w:color="auto"/>
      </w:divBdr>
    </w:div>
    <w:div w:id="2012905426">
      <w:bodyDiv w:val="1"/>
      <w:marLeft w:val="0"/>
      <w:marRight w:val="0"/>
      <w:marTop w:val="0"/>
      <w:marBottom w:val="0"/>
      <w:divBdr>
        <w:top w:val="none" w:sz="0" w:space="0" w:color="auto"/>
        <w:left w:val="none" w:sz="0" w:space="0" w:color="auto"/>
        <w:bottom w:val="none" w:sz="0" w:space="0" w:color="auto"/>
        <w:right w:val="none" w:sz="0" w:space="0" w:color="auto"/>
      </w:divBdr>
    </w:div>
    <w:div w:id="2017265028">
      <w:bodyDiv w:val="1"/>
      <w:marLeft w:val="0"/>
      <w:marRight w:val="0"/>
      <w:marTop w:val="0"/>
      <w:marBottom w:val="0"/>
      <w:divBdr>
        <w:top w:val="none" w:sz="0" w:space="0" w:color="auto"/>
        <w:left w:val="none" w:sz="0" w:space="0" w:color="auto"/>
        <w:bottom w:val="none" w:sz="0" w:space="0" w:color="auto"/>
        <w:right w:val="none" w:sz="0" w:space="0" w:color="auto"/>
      </w:divBdr>
    </w:div>
    <w:div w:id="2023698588">
      <w:bodyDiv w:val="1"/>
      <w:marLeft w:val="0"/>
      <w:marRight w:val="0"/>
      <w:marTop w:val="0"/>
      <w:marBottom w:val="0"/>
      <w:divBdr>
        <w:top w:val="none" w:sz="0" w:space="0" w:color="auto"/>
        <w:left w:val="none" w:sz="0" w:space="0" w:color="auto"/>
        <w:bottom w:val="none" w:sz="0" w:space="0" w:color="auto"/>
        <w:right w:val="none" w:sz="0" w:space="0" w:color="auto"/>
      </w:divBdr>
    </w:div>
    <w:div w:id="2031030567">
      <w:bodyDiv w:val="1"/>
      <w:marLeft w:val="0"/>
      <w:marRight w:val="0"/>
      <w:marTop w:val="0"/>
      <w:marBottom w:val="0"/>
      <w:divBdr>
        <w:top w:val="none" w:sz="0" w:space="0" w:color="auto"/>
        <w:left w:val="none" w:sz="0" w:space="0" w:color="auto"/>
        <w:bottom w:val="none" w:sz="0" w:space="0" w:color="auto"/>
        <w:right w:val="none" w:sz="0" w:space="0" w:color="auto"/>
      </w:divBdr>
    </w:div>
    <w:div w:id="2037148905">
      <w:bodyDiv w:val="1"/>
      <w:marLeft w:val="0"/>
      <w:marRight w:val="0"/>
      <w:marTop w:val="0"/>
      <w:marBottom w:val="0"/>
      <w:divBdr>
        <w:top w:val="none" w:sz="0" w:space="0" w:color="auto"/>
        <w:left w:val="none" w:sz="0" w:space="0" w:color="auto"/>
        <w:bottom w:val="none" w:sz="0" w:space="0" w:color="auto"/>
        <w:right w:val="none" w:sz="0" w:space="0" w:color="auto"/>
      </w:divBdr>
      <w:divsChild>
        <w:div w:id="427770307">
          <w:marLeft w:val="0"/>
          <w:marRight w:val="0"/>
          <w:marTop w:val="100"/>
          <w:marBottom w:val="100"/>
          <w:divBdr>
            <w:top w:val="single" w:sz="2" w:space="0" w:color="666666"/>
            <w:left w:val="single" w:sz="6" w:space="0" w:color="666666"/>
            <w:bottom w:val="single" w:sz="6" w:space="0" w:color="666666"/>
            <w:right w:val="single" w:sz="6" w:space="0" w:color="666666"/>
          </w:divBdr>
          <w:divsChild>
            <w:div w:id="11630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48485">
      <w:bodyDiv w:val="1"/>
      <w:marLeft w:val="0"/>
      <w:marRight w:val="0"/>
      <w:marTop w:val="0"/>
      <w:marBottom w:val="0"/>
      <w:divBdr>
        <w:top w:val="none" w:sz="0" w:space="0" w:color="auto"/>
        <w:left w:val="none" w:sz="0" w:space="0" w:color="auto"/>
        <w:bottom w:val="none" w:sz="0" w:space="0" w:color="auto"/>
        <w:right w:val="none" w:sz="0" w:space="0" w:color="auto"/>
      </w:divBdr>
    </w:div>
    <w:div w:id="2063940590">
      <w:bodyDiv w:val="1"/>
      <w:marLeft w:val="0"/>
      <w:marRight w:val="0"/>
      <w:marTop w:val="0"/>
      <w:marBottom w:val="0"/>
      <w:divBdr>
        <w:top w:val="none" w:sz="0" w:space="0" w:color="auto"/>
        <w:left w:val="none" w:sz="0" w:space="0" w:color="auto"/>
        <w:bottom w:val="none" w:sz="0" w:space="0" w:color="auto"/>
        <w:right w:val="none" w:sz="0" w:space="0" w:color="auto"/>
      </w:divBdr>
    </w:div>
    <w:div w:id="2067289189">
      <w:bodyDiv w:val="1"/>
      <w:marLeft w:val="0"/>
      <w:marRight w:val="0"/>
      <w:marTop w:val="0"/>
      <w:marBottom w:val="0"/>
      <w:divBdr>
        <w:top w:val="none" w:sz="0" w:space="0" w:color="auto"/>
        <w:left w:val="none" w:sz="0" w:space="0" w:color="auto"/>
        <w:bottom w:val="none" w:sz="0" w:space="0" w:color="auto"/>
        <w:right w:val="none" w:sz="0" w:space="0" w:color="auto"/>
      </w:divBdr>
    </w:div>
    <w:div w:id="2091195046">
      <w:bodyDiv w:val="1"/>
      <w:marLeft w:val="0"/>
      <w:marRight w:val="0"/>
      <w:marTop w:val="0"/>
      <w:marBottom w:val="0"/>
      <w:divBdr>
        <w:top w:val="none" w:sz="0" w:space="0" w:color="auto"/>
        <w:left w:val="none" w:sz="0" w:space="0" w:color="auto"/>
        <w:bottom w:val="none" w:sz="0" w:space="0" w:color="auto"/>
        <w:right w:val="none" w:sz="0" w:space="0" w:color="auto"/>
      </w:divBdr>
    </w:div>
    <w:div w:id="2145155431">
      <w:bodyDiv w:val="1"/>
      <w:marLeft w:val="0"/>
      <w:marRight w:val="0"/>
      <w:marTop w:val="276"/>
      <w:marBottom w:val="0"/>
      <w:divBdr>
        <w:top w:val="none" w:sz="0" w:space="0" w:color="auto"/>
        <w:left w:val="none" w:sz="0" w:space="0" w:color="auto"/>
        <w:bottom w:val="none" w:sz="0" w:space="0" w:color="auto"/>
        <w:right w:val="none" w:sz="0" w:space="0" w:color="auto"/>
      </w:divBdr>
      <w:divsChild>
        <w:div w:id="1642151640">
          <w:marLeft w:val="0"/>
          <w:marRight w:val="0"/>
          <w:marTop w:val="276"/>
          <w:marBottom w:val="0"/>
          <w:divBdr>
            <w:top w:val="none" w:sz="0" w:space="0" w:color="auto"/>
            <w:left w:val="single" w:sz="4" w:space="6" w:color="CCCCCC"/>
            <w:bottom w:val="none" w:sz="0" w:space="0" w:color="auto"/>
            <w:right w:val="none" w:sz="0" w:space="0" w:color="auto"/>
          </w:divBdr>
        </w:div>
      </w:divsChild>
    </w:div>
    <w:div w:id="2145268761">
      <w:bodyDiv w:val="1"/>
      <w:marLeft w:val="0"/>
      <w:marRight w:val="0"/>
      <w:marTop w:val="0"/>
      <w:marBottom w:val="0"/>
      <w:divBdr>
        <w:top w:val="none" w:sz="0" w:space="0" w:color="auto"/>
        <w:left w:val="none" w:sz="0" w:space="0" w:color="auto"/>
        <w:bottom w:val="none" w:sz="0" w:space="0" w:color="auto"/>
        <w:right w:val="none" w:sz="0" w:space="0" w:color="auto"/>
      </w:divBdr>
      <w:divsChild>
        <w:div w:id="850217068">
          <w:marLeft w:val="0"/>
          <w:marRight w:val="0"/>
          <w:marTop w:val="0"/>
          <w:marBottom w:val="0"/>
          <w:divBdr>
            <w:top w:val="none" w:sz="0" w:space="0" w:color="auto"/>
            <w:left w:val="none" w:sz="0" w:space="0" w:color="auto"/>
            <w:bottom w:val="none" w:sz="0" w:space="0" w:color="auto"/>
            <w:right w:val="none" w:sz="0" w:space="0" w:color="auto"/>
          </w:divBdr>
          <w:divsChild>
            <w:div w:id="20983369">
              <w:marLeft w:val="0"/>
              <w:marRight w:val="0"/>
              <w:marTop w:val="0"/>
              <w:marBottom w:val="0"/>
              <w:divBdr>
                <w:top w:val="none" w:sz="0" w:space="0" w:color="auto"/>
                <w:left w:val="none" w:sz="0" w:space="0" w:color="auto"/>
                <w:bottom w:val="none" w:sz="0" w:space="0" w:color="auto"/>
                <w:right w:val="none" w:sz="0" w:space="0" w:color="auto"/>
              </w:divBdr>
            </w:div>
            <w:div w:id="47267916">
              <w:marLeft w:val="0"/>
              <w:marRight w:val="0"/>
              <w:marTop w:val="0"/>
              <w:marBottom w:val="0"/>
              <w:divBdr>
                <w:top w:val="none" w:sz="0" w:space="0" w:color="auto"/>
                <w:left w:val="none" w:sz="0" w:space="0" w:color="auto"/>
                <w:bottom w:val="none" w:sz="0" w:space="0" w:color="auto"/>
                <w:right w:val="none" w:sz="0" w:space="0" w:color="auto"/>
              </w:divBdr>
            </w:div>
            <w:div w:id="49887489">
              <w:marLeft w:val="0"/>
              <w:marRight w:val="0"/>
              <w:marTop w:val="0"/>
              <w:marBottom w:val="0"/>
              <w:divBdr>
                <w:top w:val="none" w:sz="0" w:space="0" w:color="auto"/>
                <w:left w:val="none" w:sz="0" w:space="0" w:color="auto"/>
                <w:bottom w:val="none" w:sz="0" w:space="0" w:color="auto"/>
                <w:right w:val="none" w:sz="0" w:space="0" w:color="auto"/>
              </w:divBdr>
            </w:div>
            <w:div w:id="54552218">
              <w:marLeft w:val="0"/>
              <w:marRight w:val="0"/>
              <w:marTop w:val="0"/>
              <w:marBottom w:val="0"/>
              <w:divBdr>
                <w:top w:val="none" w:sz="0" w:space="0" w:color="auto"/>
                <w:left w:val="none" w:sz="0" w:space="0" w:color="auto"/>
                <w:bottom w:val="none" w:sz="0" w:space="0" w:color="auto"/>
                <w:right w:val="none" w:sz="0" w:space="0" w:color="auto"/>
              </w:divBdr>
            </w:div>
            <w:div w:id="68696048">
              <w:marLeft w:val="0"/>
              <w:marRight w:val="0"/>
              <w:marTop w:val="0"/>
              <w:marBottom w:val="0"/>
              <w:divBdr>
                <w:top w:val="none" w:sz="0" w:space="0" w:color="auto"/>
                <w:left w:val="none" w:sz="0" w:space="0" w:color="auto"/>
                <w:bottom w:val="none" w:sz="0" w:space="0" w:color="auto"/>
                <w:right w:val="none" w:sz="0" w:space="0" w:color="auto"/>
              </w:divBdr>
            </w:div>
            <w:div w:id="84229598">
              <w:marLeft w:val="0"/>
              <w:marRight w:val="0"/>
              <w:marTop w:val="0"/>
              <w:marBottom w:val="0"/>
              <w:divBdr>
                <w:top w:val="none" w:sz="0" w:space="0" w:color="auto"/>
                <w:left w:val="none" w:sz="0" w:space="0" w:color="auto"/>
                <w:bottom w:val="none" w:sz="0" w:space="0" w:color="auto"/>
                <w:right w:val="none" w:sz="0" w:space="0" w:color="auto"/>
              </w:divBdr>
            </w:div>
            <w:div w:id="200363180">
              <w:marLeft w:val="0"/>
              <w:marRight w:val="0"/>
              <w:marTop w:val="0"/>
              <w:marBottom w:val="0"/>
              <w:divBdr>
                <w:top w:val="none" w:sz="0" w:space="0" w:color="auto"/>
                <w:left w:val="none" w:sz="0" w:space="0" w:color="auto"/>
                <w:bottom w:val="none" w:sz="0" w:space="0" w:color="auto"/>
                <w:right w:val="none" w:sz="0" w:space="0" w:color="auto"/>
              </w:divBdr>
            </w:div>
            <w:div w:id="281159215">
              <w:marLeft w:val="0"/>
              <w:marRight w:val="0"/>
              <w:marTop w:val="0"/>
              <w:marBottom w:val="0"/>
              <w:divBdr>
                <w:top w:val="none" w:sz="0" w:space="0" w:color="auto"/>
                <w:left w:val="none" w:sz="0" w:space="0" w:color="auto"/>
                <w:bottom w:val="none" w:sz="0" w:space="0" w:color="auto"/>
                <w:right w:val="none" w:sz="0" w:space="0" w:color="auto"/>
              </w:divBdr>
            </w:div>
            <w:div w:id="293173324">
              <w:marLeft w:val="0"/>
              <w:marRight w:val="0"/>
              <w:marTop w:val="0"/>
              <w:marBottom w:val="0"/>
              <w:divBdr>
                <w:top w:val="none" w:sz="0" w:space="0" w:color="auto"/>
                <w:left w:val="none" w:sz="0" w:space="0" w:color="auto"/>
                <w:bottom w:val="none" w:sz="0" w:space="0" w:color="auto"/>
                <w:right w:val="none" w:sz="0" w:space="0" w:color="auto"/>
              </w:divBdr>
            </w:div>
            <w:div w:id="301619535">
              <w:marLeft w:val="0"/>
              <w:marRight w:val="0"/>
              <w:marTop w:val="0"/>
              <w:marBottom w:val="0"/>
              <w:divBdr>
                <w:top w:val="none" w:sz="0" w:space="0" w:color="auto"/>
                <w:left w:val="none" w:sz="0" w:space="0" w:color="auto"/>
                <w:bottom w:val="none" w:sz="0" w:space="0" w:color="auto"/>
                <w:right w:val="none" w:sz="0" w:space="0" w:color="auto"/>
              </w:divBdr>
            </w:div>
            <w:div w:id="327834173">
              <w:marLeft w:val="0"/>
              <w:marRight w:val="0"/>
              <w:marTop w:val="0"/>
              <w:marBottom w:val="0"/>
              <w:divBdr>
                <w:top w:val="none" w:sz="0" w:space="0" w:color="auto"/>
                <w:left w:val="none" w:sz="0" w:space="0" w:color="auto"/>
                <w:bottom w:val="none" w:sz="0" w:space="0" w:color="auto"/>
                <w:right w:val="none" w:sz="0" w:space="0" w:color="auto"/>
              </w:divBdr>
            </w:div>
            <w:div w:id="366372475">
              <w:marLeft w:val="0"/>
              <w:marRight w:val="0"/>
              <w:marTop w:val="0"/>
              <w:marBottom w:val="0"/>
              <w:divBdr>
                <w:top w:val="none" w:sz="0" w:space="0" w:color="auto"/>
                <w:left w:val="none" w:sz="0" w:space="0" w:color="auto"/>
                <w:bottom w:val="none" w:sz="0" w:space="0" w:color="auto"/>
                <w:right w:val="none" w:sz="0" w:space="0" w:color="auto"/>
              </w:divBdr>
            </w:div>
            <w:div w:id="369305928">
              <w:marLeft w:val="0"/>
              <w:marRight w:val="0"/>
              <w:marTop w:val="0"/>
              <w:marBottom w:val="0"/>
              <w:divBdr>
                <w:top w:val="none" w:sz="0" w:space="0" w:color="auto"/>
                <w:left w:val="none" w:sz="0" w:space="0" w:color="auto"/>
                <w:bottom w:val="none" w:sz="0" w:space="0" w:color="auto"/>
                <w:right w:val="none" w:sz="0" w:space="0" w:color="auto"/>
              </w:divBdr>
            </w:div>
            <w:div w:id="457722237">
              <w:marLeft w:val="0"/>
              <w:marRight w:val="0"/>
              <w:marTop w:val="0"/>
              <w:marBottom w:val="0"/>
              <w:divBdr>
                <w:top w:val="none" w:sz="0" w:space="0" w:color="auto"/>
                <w:left w:val="none" w:sz="0" w:space="0" w:color="auto"/>
                <w:bottom w:val="none" w:sz="0" w:space="0" w:color="auto"/>
                <w:right w:val="none" w:sz="0" w:space="0" w:color="auto"/>
              </w:divBdr>
            </w:div>
            <w:div w:id="496457563">
              <w:marLeft w:val="0"/>
              <w:marRight w:val="0"/>
              <w:marTop w:val="0"/>
              <w:marBottom w:val="0"/>
              <w:divBdr>
                <w:top w:val="none" w:sz="0" w:space="0" w:color="auto"/>
                <w:left w:val="none" w:sz="0" w:space="0" w:color="auto"/>
                <w:bottom w:val="none" w:sz="0" w:space="0" w:color="auto"/>
                <w:right w:val="none" w:sz="0" w:space="0" w:color="auto"/>
              </w:divBdr>
            </w:div>
            <w:div w:id="515537099">
              <w:marLeft w:val="0"/>
              <w:marRight w:val="0"/>
              <w:marTop w:val="0"/>
              <w:marBottom w:val="0"/>
              <w:divBdr>
                <w:top w:val="none" w:sz="0" w:space="0" w:color="auto"/>
                <w:left w:val="none" w:sz="0" w:space="0" w:color="auto"/>
                <w:bottom w:val="none" w:sz="0" w:space="0" w:color="auto"/>
                <w:right w:val="none" w:sz="0" w:space="0" w:color="auto"/>
              </w:divBdr>
            </w:div>
            <w:div w:id="542670252">
              <w:marLeft w:val="0"/>
              <w:marRight w:val="0"/>
              <w:marTop w:val="0"/>
              <w:marBottom w:val="0"/>
              <w:divBdr>
                <w:top w:val="none" w:sz="0" w:space="0" w:color="auto"/>
                <w:left w:val="none" w:sz="0" w:space="0" w:color="auto"/>
                <w:bottom w:val="none" w:sz="0" w:space="0" w:color="auto"/>
                <w:right w:val="none" w:sz="0" w:space="0" w:color="auto"/>
              </w:divBdr>
            </w:div>
            <w:div w:id="566307666">
              <w:marLeft w:val="0"/>
              <w:marRight w:val="0"/>
              <w:marTop w:val="0"/>
              <w:marBottom w:val="0"/>
              <w:divBdr>
                <w:top w:val="none" w:sz="0" w:space="0" w:color="auto"/>
                <w:left w:val="none" w:sz="0" w:space="0" w:color="auto"/>
                <w:bottom w:val="none" w:sz="0" w:space="0" w:color="auto"/>
                <w:right w:val="none" w:sz="0" w:space="0" w:color="auto"/>
              </w:divBdr>
            </w:div>
            <w:div w:id="615065754">
              <w:marLeft w:val="0"/>
              <w:marRight w:val="0"/>
              <w:marTop w:val="0"/>
              <w:marBottom w:val="0"/>
              <w:divBdr>
                <w:top w:val="none" w:sz="0" w:space="0" w:color="auto"/>
                <w:left w:val="none" w:sz="0" w:space="0" w:color="auto"/>
                <w:bottom w:val="none" w:sz="0" w:space="0" w:color="auto"/>
                <w:right w:val="none" w:sz="0" w:space="0" w:color="auto"/>
              </w:divBdr>
            </w:div>
            <w:div w:id="647824131">
              <w:marLeft w:val="0"/>
              <w:marRight w:val="0"/>
              <w:marTop w:val="0"/>
              <w:marBottom w:val="0"/>
              <w:divBdr>
                <w:top w:val="none" w:sz="0" w:space="0" w:color="auto"/>
                <w:left w:val="none" w:sz="0" w:space="0" w:color="auto"/>
                <w:bottom w:val="none" w:sz="0" w:space="0" w:color="auto"/>
                <w:right w:val="none" w:sz="0" w:space="0" w:color="auto"/>
              </w:divBdr>
            </w:div>
            <w:div w:id="678316849">
              <w:marLeft w:val="0"/>
              <w:marRight w:val="0"/>
              <w:marTop w:val="0"/>
              <w:marBottom w:val="0"/>
              <w:divBdr>
                <w:top w:val="none" w:sz="0" w:space="0" w:color="auto"/>
                <w:left w:val="none" w:sz="0" w:space="0" w:color="auto"/>
                <w:bottom w:val="none" w:sz="0" w:space="0" w:color="auto"/>
                <w:right w:val="none" w:sz="0" w:space="0" w:color="auto"/>
              </w:divBdr>
            </w:div>
            <w:div w:id="704065567">
              <w:marLeft w:val="0"/>
              <w:marRight w:val="0"/>
              <w:marTop w:val="0"/>
              <w:marBottom w:val="0"/>
              <w:divBdr>
                <w:top w:val="none" w:sz="0" w:space="0" w:color="auto"/>
                <w:left w:val="none" w:sz="0" w:space="0" w:color="auto"/>
                <w:bottom w:val="none" w:sz="0" w:space="0" w:color="auto"/>
                <w:right w:val="none" w:sz="0" w:space="0" w:color="auto"/>
              </w:divBdr>
            </w:div>
            <w:div w:id="749422022">
              <w:marLeft w:val="0"/>
              <w:marRight w:val="0"/>
              <w:marTop w:val="0"/>
              <w:marBottom w:val="0"/>
              <w:divBdr>
                <w:top w:val="none" w:sz="0" w:space="0" w:color="auto"/>
                <w:left w:val="none" w:sz="0" w:space="0" w:color="auto"/>
                <w:bottom w:val="none" w:sz="0" w:space="0" w:color="auto"/>
                <w:right w:val="none" w:sz="0" w:space="0" w:color="auto"/>
              </w:divBdr>
            </w:div>
            <w:div w:id="754401621">
              <w:marLeft w:val="0"/>
              <w:marRight w:val="0"/>
              <w:marTop w:val="0"/>
              <w:marBottom w:val="0"/>
              <w:divBdr>
                <w:top w:val="none" w:sz="0" w:space="0" w:color="auto"/>
                <w:left w:val="none" w:sz="0" w:space="0" w:color="auto"/>
                <w:bottom w:val="none" w:sz="0" w:space="0" w:color="auto"/>
                <w:right w:val="none" w:sz="0" w:space="0" w:color="auto"/>
              </w:divBdr>
            </w:div>
            <w:div w:id="769279215">
              <w:marLeft w:val="0"/>
              <w:marRight w:val="0"/>
              <w:marTop w:val="0"/>
              <w:marBottom w:val="0"/>
              <w:divBdr>
                <w:top w:val="none" w:sz="0" w:space="0" w:color="auto"/>
                <w:left w:val="none" w:sz="0" w:space="0" w:color="auto"/>
                <w:bottom w:val="none" w:sz="0" w:space="0" w:color="auto"/>
                <w:right w:val="none" w:sz="0" w:space="0" w:color="auto"/>
              </w:divBdr>
            </w:div>
            <w:div w:id="793332524">
              <w:marLeft w:val="0"/>
              <w:marRight w:val="0"/>
              <w:marTop w:val="0"/>
              <w:marBottom w:val="0"/>
              <w:divBdr>
                <w:top w:val="none" w:sz="0" w:space="0" w:color="auto"/>
                <w:left w:val="none" w:sz="0" w:space="0" w:color="auto"/>
                <w:bottom w:val="none" w:sz="0" w:space="0" w:color="auto"/>
                <w:right w:val="none" w:sz="0" w:space="0" w:color="auto"/>
              </w:divBdr>
            </w:div>
            <w:div w:id="808939676">
              <w:marLeft w:val="0"/>
              <w:marRight w:val="0"/>
              <w:marTop w:val="0"/>
              <w:marBottom w:val="0"/>
              <w:divBdr>
                <w:top w:val="none" w:sz="0" w:space="0" w:color="auto"/>
                <w:left w:val="none" w:sz="0" w:space="0" w:color="auto"/>
                <w:bottom w:val="none" w:sz="0" w:space="0" w:color="auto"/>
                <w:right w:val="none" w:sz="0" w:space="0" w:color="auto"/>
              </w:divBdr>
            </w:div>
            <w:div w:id="845053842">
              <w:marLeft w:val="0"/>
              <w:marRight w:val="0"/>
              <w:marTop w:val="0"/>
              <w:marBottom w:val="0"/>
              <w:divBdr>
                <w:top w:val="none" w:sz="0" w:space="0" w:color="auto"/>
                <w:left w:val="none" w:sz="0" w:space="0" w:color="auto"/>
                <w:bottom w:val="none" w:sz="0" w:space="0" w:color="auto"/>
                <w:right w:val="none" w:sz="0" w:space="0" w:color="auto"/>
              </w:divBdr>
            </w:div>
            <w:div w:id="873349973">
              <w:marLeft w:val="0"/>
              <w:marRight w:val="0"/>
              <w:marTop w:val="0"/>
              <w:marBottom w:val="0"/>
              <w:divBdr>
                <w:top w:val="none" w:sz="0" w:space="0" w:color="auto"/>
                <w:left w:val="none" w:sz="0" w:space="0" w:color="auto"/>
                <w:bottom w:val="none" w:sz="0" w:space="0" w:color="auto"/>
                <w:right w:val="none" w:sz="0" w:space="0" w:color="auto"/>
              </w:divBdr>
            </w:div>
            <w:div w:id="884101259">
              <w:marLeft w:val="0"/>
              <w:marRight w:val="0"/>
              <w:marTop w:val="0"/>
              <w:marBottom w:val="0"/>
              <w:divBdr>
                <w:top w:val="none" w:sz="0" w:space="0" w:color="auto"/>
                <w:left w:val="none" w:sz="0" w:space="0" w:color="auto"/>
                <w:bottom w:val="none" w:sz="0" w:space="0" w:color="auto"/>
                <w:right w:val="none" w:sz="0" w:space="0" w:color="auto"/>
              </w:divBdr>
            </w:div>
            <w:div w:id="889390250">
              <w:marLeft w:val="0"/>
              <w:marRight w:val="0"/>
              <w:marTop w:val="0"/>
              <w:marBottom w:val="0"/>
              <w:divBdr>
                <w:top w:val="none" w:sz="0" w:space="0" w:color="auto"/>
                <w:left w:val="none" w:sz="0" w:space="0" w:color="auto"/>
                <w:bottom w:val="none" w:sz="0" w:space="0" w:color="auto"/>
                <w:right w:val="none" w:sz="0" w:space="0" w:color="auto"/>
              </w:divBdr>
            </w:div>
            <w:div w:id="902065877">
              <w:marLeft w:val="0"/>
              <w:marRight w:val="0"/>
              <w:marTop w:val="0"/>
              <w:marBottom w:val="0"/>
              <w:divBdr>
                <w:top w:val="none" w:sz="0" w:space="0" w:color="auto"/>
                <w:left w:val="none" w:sz="0" w:space="0" w:color="auto"/>
                <w:bottom w:val="none" w:sz="0" w:space="0" w:color="auto"/>
                <w:right w:val="none" w:sz="0" w:space="0" w:color="auto"/>
              </w:divBdr>
            </w:div>
            <w:div w:id="915087176">
              <w:marLeft w:val="0"/>
              <w:marRight w:val="0"/>
              <w:marTop w:val="0"/>
              <w:marBottom w:val="0"/>
              <w:divBdr>
                <w:top w:val="none" w:sz="0" w:space="0" w:color="auto"/>
                <w:left w:val="none" w:sz="0" w:space="0" w:color="auto"/>
                <w:bottom w:val="none" w:sz="0" w:space="0" w:color="auto"/>
                <w:right w:val="none" w:sz="0" w:space="0" w:color="auto"/>
              </w:divBdr>
            </w:div>
            <w:div w:id="958024624">
              <w:marLeft w:val="0"/>
              <w:marRight w:val="0"/>
              <w:marTop w:val="0"/>
              <w:marBottom w:val="0"/>
              <w:divBdr>
                <w:top w:val="none" w:sz="0" w:space="0" w:color="auto"/>
                <w:left w:val="none" w:sz="0" w:space="0" w:color="auto"/>
                <w:bottom w:val="none" w:sz="0" w:space="0" w:color="auto"/>
                <w:right w:val="none" w:sz="0" w:space="0" w:color="auto"/>
              </w:divBdr>
            </w:div>
            <w:div w:id="1036538174">
              <w:marLeft w:val="0"/>
              <w:marRight w:val="0"/>
              <w:marTop w:val="0"/>
              <w:marBottom w:val="0"/>
              <w:divBdr>
                <w:top w:val="none" w:sz="0" w:space="0" w:color="auto"/>
                <w:left w:val="none" w:sz="0" w:space="0" w:color="auto"/>
                <w:bottom w:val="none" w:sz="0" w:space="0" w:color="auto"/>
                <w:right w:val="none" w:sz="0" w:space="0" w:color="auto"/>
              </w:divBdr>
            </w:div>
            <w:div w:id="1102871794">
              <w:marLeft w:val="0"/>
              <w:marRight w:val="0"/>
              <w:marTop w:val="0"/>
              <w:marBottom w:val="0"/>
              <w:divBdr>
                <w:top w:val="none" w:sz="0" w:space="0" w:color="auto"/>
                <w:left w:val="none" w:sz="0" w:space="0" w:color="auto"/>
                <w:bottom w:val="none" w:sz="0" w:space="0" w:color="auto"/>
                <w:right w:val="none" w:sz="0" w:space="0" w:color="auto"/>
              </w:divBdr>
            </w:div>
            <w:div w:id="1143737231">
              <w:marLeft w:val="0"/>
              <w:marRight w:val="0"/>
              <w:marTop w:val="0"/>
              <w:marBottom w:val="0"/>
              <w:divBdr>
                <w:top w:val="none" w:sz="0" w:space="0" w:color="auto"/>
                <w:left w:val="none" w:sz="0" w:space="0" w:color="auto"/>
                <w:bottom w:val="none" w:sz="0" w:space="0" w:color="auto"/>
                <w:right w:val="none" w:sz="0" w:space="0" w:color="auto"/>
              </w:divBdr>
            </w:div>
            <w:div w:id="1145009956">
              <w:marLeft w:val="0"/>
              <w:marRight w:val="0"/>
              <w:marTop w:val="0"/>
              <w:marBottom w:val="0"/>
              <w:divBdr>
                <w:top w:val="none" w:sz="0" w:space="0" w:color="auto"/>
                <w:left w:val="none" w:sz="0" w:space="0" w:color="auto"/>
                <w:bottom w:val="none" w:sz="0" w:space="0" w:color="auto"/>
                <w:right w:val="none" w:sz="0" w:space="0" w:color="auto"/>
              </w:divBdr>
            </w:div>
            <w:div w:id="1150563148">
              <w:marLeft w:val="0"/>
              <w:marRight w:val="0"/>
              <w:marTop w:val="0"/>
              <w:marBottom w:val="0"/>
              <w:divBdr>
                <w:top w:val="none" w:sz="0" w:space="0" w:color="auto"/>
                <w:left w:val="none" w:sz="0" w:space="0" w:color="auto"/>
                <w:bottom w:val="none" w:sz="0" w:space="0" w:color="auto"/>
                <w:right w:val="none" w:sz="0" w:space="0" w:color="auto"/>
              </w:divBdr>
            </w:div>
            <w:div w:id="1161580994">
              <w:marLeft w:val="0"/>
              <w:marRight w:val="0"/>
              <w:marTop w:val="0"/>
              <w:marBottom w:val="0"/>
              <w:divBdr>
                <w:top w:val="none" w:sz="0" w:space="0" w:color="auto"/>
                <w:left w:val="none" w:sz="0" w:space="0" w:color="auto"/>
                <w:bottom w:val="none" w:sz="0" w:space="0" w:color="auto"/>
                <w:right w:val="none" w:sz="0" w:space="0" w:color="auto"/>
              </w:divBdr>
            </w:div>
            <w:div w:id="1228301879">
              <w:marLeft w:val="0"/>
              <w:marRight w:val="0"/>
              <w:marTop w:val="0"/>
              <w:marBottom w:val="0"/>
              <w:divBdr>
                <w:top w:val="none" w:sz="0" w:space="0" w:color="auto"/>
                <w:left w:val="none" w:sz="0" w:space="0" w:color="auto"/>
                <w:bottom w:val="none" w:sz="0" w:space="0" w:color="auto"/>
                <w:right w:val="none" w:sz="0" w:space="0" w:color="auto"/>
              </w:divBdr>
            </w:div>
            <w:div w:id="1242251326">
              <w:marLeft w:val="0"/>
              <w:marRight w:val="0"/>
              <w:marTop w:val="0"/>
              <w:marBottom w:val="0"/>
              <w:divBdr>
                <w:top w:val="none" w:sz="0" w:space="0" w:color="auto"/>
                <w:left w:val="none" w:sz="0" w:space="0" w:color="auto"/>
                <w:bottom w:val="none" w:sz="0" w:space="0" w:color="auto"/>
                <w:right w:val="none" w:sz="0" w:space="0" w:color="auto"/>
              </w:divBdr>
            </w:div>
            <w:div w:id="1259371685">
              <w:marLeft w:val="0"/>
              <w:marRight w:val="0"/>
              <w:marTop w:val="0"/>
              <w:marBottom w:val="0"/>
              <w:divBdr>
                <w:top w:val="none" w:sz="0" w:space="0" w:color="auto"/>
                <w:left w:val="none" w:sz="0" w:space="0" w:color="auto"/>
                <w:bottom w:val="none" w:sz="0" w:space="0" w:color="auto"/>
                <w:right w:val="none" w:sz="0" w:space="0" w:color="auto"/>
              </w:divBdr>
            </w:div>
            <w:div w:id="1319579552">
              <w:marLeft w:val="0"/>
              <w:marRight w:val="0"/>
              <w:marTop w:val="0"/>
              <w:marBottom w:val="0"/>
              <w:divBdr>
                <w:top w:val="none" w:sz="0" w:space="0" w:color="auto"/>
                <w:left w:val="none" w:sz="0" w:space="0" w:color="auto"/>
                <w:bottom w:val="none" w:sz="0" w:space="0" w:color="auto"/>
                <w:right w:val="none" w:sz="0" w:space="0" w:color="auto"/>
              </w:divBdr>
            </w:div>
            <w:div w:id="1320689685">
              <w:marLeft w:val="0"/>
              <w:marRight w:val="0"/>
              <w:marTop w:val="0"/>
              <w:marBottom w:val="0"/>
              <w:divBdr>
                <w:top w:val="none" w:sz="0" w:space="0" w:color="auto"/>
                <w:left w:val="none" w:sz="0" w:space="0" w:color="auto"/>
                <w:bottom w:val="none" w:sz="0" w:space="0" w:color="auto"/>
                <w:right w:val="none" w:sz="0" w:space="0" w:color="auto"/>
              </w:divBdr>
            </w:div>
            <w:div w:id="1391810319">
              <w:marLeft w:val="0"/>
              <w:marRight w:val="0"/>
              <w:marTop w:val="0"/>
              <w:marBottom w:val="0"/>
              <w:divBdr>
                <w:top w:val="none" w:sz="0" w:space="0" w:color="auto"/>
                <w:left w:val="none" w:sz="0" w:space="0" w:color="auto"/>
                <w:bottom w:val="none" w:sz="0" w:space="0" w:color="auto"/>
                <w:right w:val="none" w:sz="0" w:space="0" w:color="auto"/>
              </w:divBdr>
            </w:div>
            <w:div w:id="1404138782">
              <w:marLeft w:val="0"/>
              <w:marRight w:val="0"/>
              <w:marTop w:val="0"/>
              <w:marBottom w:val="0"/>
              <w:divBdr>
                <w:top w:val="none" w:sz="0" w:space="0" w:color="auto"/>
                <w:left w:val="none" w:sz="0" w:space="0" w:color="auto"/>
                <w:bottom w:val="none" w:sz="0" w:space="0" w:color="auto"/>
                <w:right w:val="none" w:sz="0" w:space="0" w:color="auto"/>
              </w:divBdr>
            </w:div>
            <w:div w:id="1425764425">
              <w:marLeft w:val="0"/>
              <w:marRight w:val="0"/>
              <w:marTop w:val="0"/>
              <w:marBottom w:val="0"/>
              <w:divBdr>
                <w:top w:val="none" w:sz="0" w:space="0" w:color="auto"/>
                <w:left w:val="none" w:sz="0" w:space="0" w:color="auto"/>
                <w:bottom w:val="none" w:sz="0" w:space="0" w:color="auto"/>
                <w:right w:val="none" w:sz="0" w:space="0" w:color="auto"/>
              </w:divBdr>
            </w:div>
            <w:div w:id="1438138525">
              <w:marLeft w:val="0"/>
              <w:marRight w:val="0"/>
              <w:marTop w:val="0"/>
              <w:marBottom w:val="0"/>
              <w:divBdr>
                <w:top w:val="none" w:sz="0" w:space="0" w:color="auto"/>
                <w:left w:val="none" w:sz="0" w:space="0" w:color="auto"/>
                <w:bottom w:val="none" w:sz="0" w:space="0" w:color="auto"/>
                <w:right w:val="none" w:sz="0" w:space="0" w:color="auto"/>
              </w:divBdr>
            </w:div>
            <w:div w:id="1457993193">
              <w:marLeft w:val="0"/>
              <w:marRight w:val="0"/>
              <w:marTop w:val="0"/>
              <w:marBottom w:val="0"/>
              <w:divBdr>
                <w:top w:val="none" w:sz="0" w:space="0" w:color="auto"/>
                <w:left w:val="none" w:sz="0" w:space="0" w:color="auto"/>
                <w:bottom w:val="none" w:sz="0" w:space="0" w:color="auto"/>
                <w:right w:val="none" w:sz="0" w:space="0" w:color="auto"/>
              </w:divBdr>
            </w:div>
            <w:div w:id="1515848759">
              <w:marLeft w:val="0"/>
              <w:marRight w:val="0"/>
              <w:marTop w:val="0"/>
              <w:marBottom w:val="0"/>
              <w:divBdr>
                <w:top w:val="none" w:sz="0" w:space="0" w:color="auto"/>
                <w:left w:val="none" w:sz="0" w:space="0" w:color="auto"/>
                <w:bottom w:val="none" w:sz="0" w:space="0" w:color="auto"/>
                <w:right w:val="none" w:sz="0" w:space="0" w:color="auto"/>
              </w:divBdr>
            </w:div>
            <w:div w:id="1672759533">
              <w:marLeft w:val="0"/>
              <w:marRight w:val="0"/>
              <w:marTop w:val="0"/>
              <w:marBottom w:val="0"/>
              <w:divBdr>
                <w:top w:val="none" w:sz="0" w:space="0" w:color="auto"/>
                <w:left w:val="none" w:sz="0" w:space="0" w:color="auto"/>
                <w:bottom w:val="none" w:sz="0" w:space="0" w:color="auto"/>
                <w:right w:val="none" w:sz="0" w:space="0" w:color="auto"/>
              </w:divBdr>
            </w:div>
            <w:div w:id="1683822911">
              <w:marLeft w:val="0"/>
              <w:marRight w:val="0"/>
              <w:marTop w:val="0"/>
              <w:marBottom w:val="0"/>
              <w:divBdr>
                <w:top w:val="none" w:sz="0" w:space="0" w:color="auto"/>
                <w:left w:val="none" w:sz="0" w:space="0" w:color="auto"/>
                <w:bottom w:val="none" w:sz="0" w:space="0" w:color="auto"/>
                <w:right w:val="none" w:sz="0" w:space="0" w:color="auto"/>
              </w:divBdr>
            </w:div>
            <w:div w:id="1709183991">
              <w:marLeft w:val="0"/>
              <w:marRight w:val="0"/>
              <w:marTop w:val="0"/>
              <w:marBottom w:val="0"/>
              <w:divBdr>
                <w:top w:val="none" w:sz="0" w:space="0" w:color="auto"/>
                <w:left w:val="none" w:sz="0" w:space="0" w:color="auto"/>
                <w:bottom w:val="none" w:sz="0" w:space="0" w:color="auto"/>
                <w:right w:val="none" w:sz="0" w:space="0" w:color="auto"/>
              </w:divBdr>
            </w:div>
            <w:div w:id="1757096289">
              <w:marLeft w:val="0"/>
              <w:marRight w:val="0"/>
              <w:marTop w:val="0"/>
              <w:marBottom w:val="0"/>
              <w:divBdr>
                <w:top w:val="none" w:sz="0" w:space="0" w:color="auto"/>
                <w:left w:val="none" w:sz="0" w:space="0" w:color="auto"/>
                <w:bottom w:val="none" w:sz="0" w:space="0" w:color="auto"/>
                <w:right w:val="none" w:sz="0" w:space="0" w:color="auto"/>
              </w:divBdr>
            </w:div>
            <w:div w:id="1784380282">
              <w:marLeft w:val="0"/>
              <w:marRight w:val="0"/>
              <w:marTop w:val="0"/>
              <w:marBottom w:val="0"/>
              <w:divBdr>
                <w:top w:val="none" w:sz="0" w:space="0" w:color="auto"/>
                <w:left w:val="none" w:sz="0" w:space="0" w:color="auto"/>
                <w:bottom w:val="none" w:sz="0" w:space="0" w:color="auto"/>
                <w:right w:val="none" w:sz="0" w:space="0" w:color="auto"/>
              </w:divBdr>
            </w:div>
            <w:div w:id="1811090798">
              <w:marLeft w:val="0"/>
              <w:marRight w:val="0"/>
              <w:marTop w:val="0"/>
              <w:marBottom w:val="0"/>
              <w:divBdr>
                <w:top w:val="none" w:sz="0" w:space="0" w:color="auto"/>
                <w:left w:val="none" w:sz="0" w:space="0" w:color="auto"/>
                <w:bottom w:val="none" w:sz="0" w:space="0" w:color="auto"/>
                <w:right w:val="none" w:sz="0" w:space="0" w:color="auto"/>
              </w:divBdr>
            </w:div>
            <w:div w:id="1826781791">
              <w:marLeft w:val="0"/>
              <w:marRight w:val="0"/>
              <w:marTop w:val="0"/>
              <w:marBottom w:val="0"/>
              <w:divBdr>
                <w:top w:val="none" w:sz="0" w:space="0" w:color="auto"/>
                <w:left w:val="none" w:sz="0" w:space="0" w:color="auto"/>
                <w:bottom w:val="none" w:sz="0" w:space="0" w:color="auto"/>
                <w:right w:val="none" w:sz="0" w:space="0" w:color="auto"/>
              </w:divBdr>
            </w:div>
            <w:div w:id="1895004015">
              <w:marLeft w:val="0"/>
              <w:marRight w:val="0"/>
              <w:marTop w:val="0"/>
              <w:marBottom w:val="0"/>
              <w:divBdr>
                <w:top w:val="none" w:sz="0" w:space="0" w:color="auto"/>
                <w:left w:val="none" w:sz="0" w:space="0" w:color="auto"/>
                <w:bottom w:val="none" w:sz="0" w:space="0" w:color="auto"/>
                <w:right w:val="none" w:sz="0" w:space="0" w:color="auto"/>
              </w:divBdr>
            </w:div>
            <w:div w:id="1898541445">
              <w:marLeft w:val="0"/>
              <w:marRight w:val="0"/>
              <w:marTop w:val="0"/>
              <w:marBottom w:val="0"/>
              <w:divBdr>
                <w:top w:val="none" w:sz="0" w:space="0" w:color="auto"/>
                <w:left w:val="none" w:sz="0" w:space="0" w:color="auto"/>
                <w:bottom w:val="none" w:sz="0" w:space="0" w:color="auto"/>
                <w:right w:val="none" w:sz="0" w:space="0" w:color="auto"/>
              </w:divBdr>
            </w:div>
            <w:div w:id="1929851957">
              <w:marLeft w:val="0"/>
              <w:marRight w:val="0"/>
              <w:marTop w:val="0"/>
              <w:marBottom w:val="0"/>
              <w:divBdr>
                <w:top w:val="none" w:sz="0" w:space="0" w:color="auto"/>
                <w:left w:val="none" w:sz="0" w:space="0" w:color="auto"/>
                <w:bottom w:val="none" w:sz="0" w:space="0" w:color="auto"/>
                <w:right w:val="none" w:sz="0" w:space="0" w:color="auto"/>
              </w:divBdr>
            </w:div>
            <w:div w:id="1941327195">
              <w:marLeft w:val="0"/>
              <w:marRight w:val="0"/>
              <w:marTop w:val="0"/>
              <w:marBottom w:val="0"/>
              <w:divBdr>
                <w:top w:val="none" w:sz="0" w:space="0" w:color="auto"/>
                <w:left w:val="none" w:sz="0" w:space="0" w:color="auto"/>
                <w:bottom w:val="none" w:sz="0" w:space="0" w:color="auto"/>
                <w:right w:val="none" w:sz="0" w:space="0" w:color="auto"/>
              </w:divBdr>
            </w:div>
            <w:div w:id="1980962236">
              <w:marLeft w:val="0"/>
              <w:marRight w:val="0"/>
              <w:marTop w:val="0"/>
              <w:marBottom w:val="0"/>
              <w:divBdr>
                <w:top w:val="none" w:sz="0" w:space="0" w:color="auto"/>
                <w:left w:val="none" w:sz="0" w:space="0" w:color="auto"/>
                <w:bottom w:val="none" w:sz="0" w:space="0" w:color="auto"/>
                <w:right w:val="none" w:sz="0" w:space="0" w:color="auto"/>
              </w:divBdr>
            </w:div>
            <w:div w:id="1992053708">
              <w:marLeft w:val="0"/>
              <w:marRight w:val="0"/>
              <w:marTop w:val="0"/>
              <w:marBottom w:val="0"/>
              <w:divBdr>
                <w:top w:val="none" w:sz="0" w:space="0" w:color="auto"/>
                <w:left w:val="none" w:sz="0" w:space="0" w:color="auto"/>
                <w:bottom w:val="none" w:sz="0" w:space="0" w:color="auto"/>
                <w:right w:val="none" w:sz="0" w:space="0" w:color="auto"/>
              </w:divBdr>
            </w:div>
            <w:div w:id="2064676025">
              <w:marLeft w:val="0"/>
              <w:marRight w:val="0"/>
              <w:marTop w:val="0"/>
              <w:marBottom w:val="0"/>
              <w:divBdr>
                <w:top w:val="none" w:sz="0" w:space="0" w:color="auto"/>
                <w:left w:val="none" w:sz="0" w:space="0" w:color="auto"/>
                <w:bottom w:val="none" w:sz="0" w:space="0" w:color="auto"/>
                <w:right w:val="none" w:sz="0" w:space="0" w:color="auto"/>
              </w:divBdr>
            </w:div>
            <w:div w:id="2103186987">
              <w:marLeft w:val="0"/>
              <w:marRight w:val="0"/>
              <w:marTop w:val="0"/>
              <w:marBottom w:val="0"/>
              <w:divBdr>
                <w:top w:val="none" w:sz="0" w:space="0" w:color="auto"/>
                <w:left w:val="none" w:sz="0" w:space="0" w:color="auto"/>
                <w:bottom w:val="none" w:sz="0" w:space="0" w:color="auto"/>
                <w:right w:val="none" w:sz="0" w:space="0" w:color="auto"/>
              </w:divBdr>
            </w:div>
            <w:div w:id="2110467294">
              <w:marLeft w:val="0"/>
              <w:marRight w:val="0"/>
              <w:marTop w:val="0"/>
              <w:marBottom w:val="0"/>
              <w:divBdr>
                <w:top w:val="none" w:sz="0" w:space="0" w:color="auto"/>
                <w:left w:val="none" w:sz="0" w:space="0" w:color="auto"/>
                <w:bottom w:val="none" w:sz="0" w:space="0" w:color="auto"/>
                <w:right w:val="none" w:sz="0" w:space="0" w:color="auto"/>
              </w:divBdr>
            </w:div>
            <w:div w:id="2146073509">
              <w:marLeft w:val="0"/>
              <w:marRight w:val="0"/>
              <w:marTop w:val="0"/>
              <w:marBottom w:val="0"/>
              <w:divBdr>
                <w:top w:val="none" w:sz="0" w:space="0" w:color="auto"/>
                <w:left w:val="none" w:sz="0" w:space="0" w:color="auto"/>
                <w:bottom w:val="none" w:sz="0" w:space="0" w:color="auto"/>
                <w:right w:val="none" w:sz="0" w:space="0" w:color="auto"/>
              </w:divBdr>
            </w:div>
          </w:divsChild>
        </w:div>
        <w:div w:id="2005695474">
          <w:marLeft w:val="0"/>
          <w:marRight w:val="0"/>
          <w:marTop w:val="0"/>
          <w:marBottom w:val="0"/>
          <w:divBdr>
            <w:top w:val="none" w:sz="0" w:space="0" w:color="auto"/>
            <w:left w:val="none" w:sz="0" w:space="0" w:color="auto"/>
            <w:bottom w:val="none" w:sz="0" w:space="0" w:color="auto"/>
            <w:right w:val="none" w:sz="0" w:space="0" w:color="auto"/>
          </w:divBdr>
          <w:divsChild>
            <w:div w:id="1798795568">
              <w:marLeft w:val="0"/>
              <w:marRight w:val="0"/>
              <w:marTop w:val="0"/>
              <w:marBottom w:val="0"/>
              <w:divBdr>
                <w:top w:val="none" w:sz="0" w:space="0" w:color="auto"/>
                <w:left w:val="none" w:sz="0" w:space="0" w:color="auto"/>
                <w:bottom w:val="none" w:sz="0" w:space="0" w:color="auto"/>
                <w:right w:val="none" w:sz="0" w:space="0" w:color="auto"/>
              </w:divBdr>
              <w:divsChild>
                <w:div w:id="279722712">
                  <w:marLeft w:val="0"/>
                  <w:marRight w:val="0"/>
                  <w:marTop w:val="0"/>
                  <w:marBottom w:val="0"/>
                  <w:divBdr>
                    <w:top w:val="none" w:sz="0" w:space="0" w:color="auto"/>
                    <w:left w:val="none" w:sz="0" w:space="0" w:color="auto"/>
                    <w:bottom w:val="none" w:sz="0" w:space="0" w:color="auto"/>
                    <w:right w:val="none" w:sz="0" w:space="0" w:color="auto"/>
                  </w:divBdr>
                </w:div>
                <w:div w:id="342712387">
                  <w:marLeft w:val="0"/>
                  <w:marRight w:val="0"/>
                  <w:marTop w:val="0"/>
                  <w:marBottom w:val="0"/>
                  <w:divBdr>
                    <w:top w:val="none" w:sz="0" w:space="0" w:color="auto"/>
                    <w:left w:val="none" w:sz="0" w:space="0" w:color="auto"/>
                    <w:bottom w:val="none" w:sz="0" w:space="0" w:color="auto"/>
                    <w:right w:val="none" w:sz="0" w:space="0" w:color="auto"/>
                  </w:divBdr>
                </w:div>
                <w:div w:id="590773855">
                  <w:marLeft w:val="0"/>
                  <w:marRight w:val="0"/>
                  <w:marTop w:val="0"/>
                  <w:marBottom w:val="0"/>
                  <w:divBdr>
                    <w:top w:val="none" w:sz="0" w:space="0" w:color="auto"/>
                    <w:left w:val="none" w:sz="0" w:space="0" w:color="auto"/>
                    <w:bottom w:val="none" w:sz="0" w:space="0" w:color="auto"/>
                    <w:right w:val="none" w:sz="0" w:space="0" w:color="auto"/>
                  </w:divBdr>
                </w:div>
                <w:div w:id="677082432">
                  <w:marLeft w:val="0"/>
                  <w:marRight w:val="0"/>
                  <w:marTop w:val="0"/>
                  <w:marBottom w:val="0"/>
                  <w:divBdr>
                    <w:top w:val="none" w:sz="0" w:space="0" w:color="auto"/>
                    <w:left w:val="none" w:sz="0" w:space="0" w:color="auto"/>
                    <w:bottom w:val="none" w:sz="0" w:space="0" w:color="auto"/>
                    <w:right w:val="none" w:sz="0" w:space="0" w:color="auto"/>
                  </w:divBdr>
                </w:div>
                <w:div w:id="878736041">
                  <w:marLeft w:val="0"/>
                  <w:marRight w:val="0"/>
                  <w:marTop w:val="0"/>
                  <w:marBottom w:val="0"/>
                  <w:divBdr>
                    <w:top w:val="none" w:sz="0" w:space="0" w:color="auto"/>
                    <w:left w:val="none" w:sz="0" w:space="0" w:color="auto"/>
                    <w:bottom w:val="none" w:sz="0" w:space="0" w:color="auto"/>
                    <w:right w:val="none" w:sz="0" w:space="0" w:color="auto"/>
                  </w:divBdr>
                </w:div>
                <w:div w:id="974529548">
                  <w:marLeft w:val="0"/>
                  <w:marRight w:val="0"/>
                  <w:marTop w:val="0"/>
                  <w:marBottom w:val="0"/>
                  <w:divBdr>
                    <w:top w:val="none" w:sz="0" w:space="0" w:color="auto"/>
                    <w:left w:val="none" w:sz="0" w:space="0" w:color="auto"/>
                    <w:bottom w:val="none" w:sz="0" w:space="0" w:color="auto"/>
                    <w:right w:val="none" w:sz="0" w:space="0" w:color="auto"/>
                  </w:divBdr>
                </w:div>
                <w:div w:id="1269629007">
                  <w:marLeft w:val="0"/>
                  <w:marRight w:val="0"/>
                  <w:marTop w:val="0"/>
                  <w:marBottom w:val="0"/>
                  <w:divBdr>
                    <w:top w:val="none" w:sz="0" w:space="0" w:color="auto"/>
                    <w:left w:val="none" w:sz="0" w:space="0" w:color="auto"/>
                    <w:bottom w:val="none" w:sz="0" w:space="0" w:color="auto"/>
                    <w:right w:val="none" w:sz="0" w:space="0" w:color="auto"/>
                  </w:divBdr>
                </w:div>
                <w:div w:id="1848515078">
                  <w:marLeft w:val="0"/>
                  <w:marRight w:val="0"/>
                  <w:marTop w:val="0"/>
                  <w:marBottom w:val="0"/>
                  <w:divBdr>
                    <w:top w:val="none" w:sz="0" w:space="0" w:color="auto"/>
                    <w:left w:val="none" w:sz="0" w:space="0" w:color="auto"/>
                    <w:bottom w:val="none" w:sz="0" w:space="0" w:color="auto"/>
                    <w:right w:val="none" w:sz="0" w:space="0" w:color="auto"/>
                  </w:divBdr>
                </w:div>
                <w:div w:id="1989700186">
                  <w:marLeft w:val="0"/>
                  <w:marRight w:val="0"/>
                  <w:marTop w:val="0"/>
                  <w:marBottom w:val="0"/>
                  <w:divBdr>
                    <w:top w:val="none" w:sz="0" w:space="0" w:color="auto"/>
                    <w:left w:val="none" w:sz="0" w:space="0" w:color="auto"/>
                    <w:bottom w:val="none" w:sz="0" w:space="0" w:color="auto"/>
                    <w:right w:val="none" w:sz="0" w:space="0" w:color="auto"/>
                  </w:divBdr>
                </w:div>
                <w:div w:id="1997103630">
                  <w:marLeft w:val="0"/>
                  <w:marRight w:val="0"/>
                  <w:marTop w:val="0"/>
                  <w:marBottom w:val="0"/>
                  <w:divBdr>
                    <w:top w:val="none" w:sz="0" w:space="0" w:color="auto"/>
                    <w:left w:val="none" w:sz="0" w:space="0" w:color="auto"/>
                    <w:bottom w:val="none" w:sz="0" w:space="0" w:color="auto"/>
                    <w:right w:val="none" w:sz="0" w:space="0" w:color="auto"/>
                  </w:divBdr>
                </w:div>
                <w:div w:id="203156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pling.engl.iastate.edu/english-placement-test/" TargetMode="External" Id="rId117" /><Relationship Type="http://schemas.openxmlformats.org/officeDocument/2006/relationships/hyperlink" Target="mailto:jjfox@iastate.edu" TargetMode="External" Id="rId21" /><Relationship Type="http://schemas.openxmlformats.org/officeDocument/2006/relationships/hyperlink" Target="http://lib.dr.iastate.edu" TargetMode="External" Id="rId42" /><Relationship Type="http://schemas.openxmlformats.org/officeDocument/2006/relationships/hyperlink" Target="https://www.provost.iastate.edu/sites/default/files/uploads/faculty%20resources/policies/Faculty%20Handbook%20-%20January%202018%20-%20final.pdf" TargetMode="External" Id="rId63" /><Relationship Type="http://schemas.openxmlformats.org/officeDocument/2006/relationships/hyperlink" Target="https://www.compliance.iastate.edu/committees/irb/review" TargetMode="External" Id="rId84" /><Relationship Type="http://schemas.openxmlformats.org/officeDocument/2006/relationships/hyperlink" Target="http://policy.iastate.edu/policy/email/" TargetMode="External" Id="rId138" /><Relationship Type="http://schemas.openxmlformats.org/officeDocument/2006/relationships/hyperlink" Target="http://www.grad-college.iastate.edu/common/forms/files/Preliminary_or_Final_Oral_Exam_with_Committee_Member_at_a_Distance.pdf" TargetMode="External" Id="rId159" /><Relationship Type="http://schemas.openxmlformats.org/officeDocument/2006/relationships/hyperlink" Target="mailto:trh@iastate.edu" TargetMode="External" Id="rId170" /><Relationship Type="http://schemas.openxmlformats.org/officeDocument/2006/relationships/header" Target="header8.xml" Id="rId191" /><Relationship Type="http://schemas.openxmlformats.org/officeDocument/2006/relationships/theme" Target="theme/theme1.xml" Id="rId205" /><Relationship Type="http://schemas.openxmlformats.org/officeDocument/2006/relationships/hyperlink" Target="http://www.hdfs.hs.iastate.edu/graduate/curriculum/minors/" TargetMode="External" Id="rId16" /><Relationship Type="http://schemas.openxmlformats.org/officeDocument/2006/relationships/hyperlink" Target="http://www.registrar.iastate.edu/" TargetMode="External" Id="rId107" /><Relationship Type="http://schemas.openxmlformats.org/officeDocument/2006/relationships/hyperlink" Target="https://www.HDFS.hs.iastate.edu/graduate-programs/" TargetMode="External" Id="rId11" /><Relationship Type="http://schemas.openxmlformats.org/officeDocument/2006/relationships/hyperlink" Target="https://www.grad-college.iastate.edu/graduation/masters_non.php" TargetMode="External" Id="rId32" /><Relationship Type="http://schemas.openxmlformats.org/officeDocument/2006/relationships/hyperlink" Target="https://www.compliance.iastate.edu/committees/irb" TargetMode="External" Id="rId37" /><Relationship Type="http://schemas.openxmlformats.org/officeDocument/2006/relationships/hyperlink" Target="http://www.policy.iastate.edu/policy/SDR" TargetMode="External" Id="rId53" /><Relationship Type="http://schemas.openxmlformats.org/officeDocument/2006/relationships/hyperlink" Target="https://www.policy.iastate.edu/" TargetMode="External" Id="rId58" /><Relationship Type="http://schemas.openxmlformats.org/officeDocument/2006/relationships/hyperlink" Target="https://www.provost.iastate.edu/faculty-and-staff-resources/faculty-handbook" TargetMode="External" Id="rId74" /><Relationship Type="http://schemas.openxmlformats.org/officeDocument/2006/relationships/hyperlink" Target="https://www.provost.iastate.edu/sites/default/files/uploads/faculty%20resources/policies/Faculty%20Handbook%20-%20January%202018%20-%20final.pdf" TargetMode="External" Id="rId79" /><Relationship Type="http://schemas.openxmlformats.org/officeDocument/2006/relationships/hyperlink" Target="https://www.hr.iastate.edu/student-employees" TargetMode="External" Id="rId102" /><Relationship Type="http://schemas.openxmlformats.org/officeDocument/2006/relationships/hyperlink" Target="http://www.dso.iastate.edu/sls/" TargetMode="External" Id="rId123" /><Relationship Type="http://schemas.openxmlformats.org/officeDocument/2006/relationships/hyperlink" Target="http://www.gpss.iastate.edu/" TargetMode="External" Id="rId128" /><Relationship Type="http://schemas.openxmlformats.org/officeDocument/2006/relationships/hyperlink" Target="https://www.it.iastate.edu/services/exchange" TargetMode="External" Id="rId144" /><Relationship Type="http://schemas.openxmlformats.org/officeDocument/2006/relationships/hyperlink" Target="https://www.compliance.iastate.edu/committees/irb/irbmanager" TargetMode="External" Id="rId149" /><Relationship Type="http://schemas.openxmlformats.org/officeDocument/2006/relationships/webSettings" Target="webSettings.xml" Id="rId5" /><Relationship Type="http://schemas.openxmlformats.org/officeDocument/2006/relationships/hyperlink" Target="https://www.hs.iastate.edu/vdi-computer-lab/" TargetMode="External" Id="rId90" /><Relationship Type="http://schemas.openxmlformats.org/officeDocument/2006/relationships/hyperlink" Target="mailto:hsss@iastate.edu" TargetMode="External" Id="rId95" /><Relationship Type="http://schemas.openxmlformats.org/officeDocument/2006/relationships/hyperlink" Target="mailto:hdfsrooms@iastate.edu" TargetMode="External" Id="rId160" /><Relationship Type="http://schemas.openxmlformats.org/officeDocument/2006/relationships/hyperlink" Target="mailto:meghang@iastate.edu" TargetMode="External" Id="rId165" /><Relationship Type="http://schemas.openxmlformats.org/officeDocument/2006/relationships/hyperlink" Target="http://www.celt.iastate.edu/" TargetMode="External" Id="rId186" /><Relationship Type="http://schemas.openxmlformats.org/officeDocument/2006/relationships/hyperlink" Target="mailto:kmott@iastate.edu" TargetMode="External" Id="rId22" /><Relationship Type="http://schemas.openxmlformats.org/officeDocument/2006/relationships/hyperlink" Target="https://www.grad-college.iastate.edu/student/forms/" TargetMode="External" Id="rId27" /><Relationship Type="http://schemas.openxmlformats.org/officeDocument/2006/relationships/hyperlink" Target="https://www.grad-college.iastate.edu/student/forms/" TargetMode="External" Id="rId43" /><Relationship Type="http://schemas.openxmlformats.org/officeDocument/2006/relationships/header" Target="header6.xml" Id="rId48" /><Relationship Type="http://schemas.openxmlformats.org/officeDocument/2006/relationships/hyperlink" Target="https://www.provost.iastate.edu/faculty-and-staff-resources/faculty-handbook" TargetMode="External" Id="rId64" /><Relationship Type="http://schemas.openxmlformats.org/officeDocument/2006/relationships/hyperlink" Target="https://www.policy.iastate.edu/policy/students/sexualmisconduct" TargetMode="External" Id="rId69" /><Relationship Type="http://schemas.openxmlformats.org/officeDocument/2006/relationships/hyperlink" Target="https://www.grad-college.iastate.edu/calendar/" TargetMode="External" Id="rId113" /><Relationship Type="http://schemas.openxmlformats.org/officeDocument/2006/relationships/hyperlink" Target="https://cce.grad-college.iastate.edu/speaking/oect-for-itas" TargetMode="External" Id="rId118" /><Relationship Type="http://schemas.openxmlformats.org/officeDocument/2006/relationships/hyperlink" Target="http://www.cyride.com/" TargetMode="External" Id="rId134" /><Relationship Type="http://schemas.openxmlformats.org/officeDocument/2006/relationships/hyperlink" Target="http://policy.iastate.edu/ITacceptableuse" TargetMode="External" Id="rId139" /><Relationship Type="http://schemas.openxmlformats.org/officeDocument/2006/relationships/hyperlink" Target="https://www.policy.iastate.edu/policy/research-intellectual-property" TargetMode="External" Id="rId80" /><Relationship Type="http://schemas.openxmlformats.org/officeDocument/2006/relationships/hyperlink" Target="https://www.policy.iastate.edu/authorship" TargetMode="External" Id="rId85" /><Relationship Type="http://schemas.openxmlformats.org/officeDocument/2006/relationships/hyperlink" Target="mailto:bellinda@iastate.edu" TargetMode="External" Id="rId155" /><Relationship Type="http://schemas.openxmlformats.org/officeDocument/2006/relationships/hyperlink" Target="mailto:%201325%20Palmer%20(515-294-6120);%20daelee@iastate.edu" TargetMode="External" Id="rId171" /><Relationship Type="http://schemas.openxmlformats.org/officeDocument/2006/relationships/hyperlink" Target="mailto:tneppl@iastate.edu" TargetMode="External" Id="rId176" /><Relationship Type="http://schemas.openxmlformats.org/officeDocument/2006/relationships/hyperlink" Target="https://www.compliance.iastate.edu/committees/irb/irbmanager" TargetMode="External" Id="rId192" /><Relationship Type="http://schemas.openxmlformats.org/officeDocument/2006/relationships/hyperlink" Target="https://www.policy.iastate.edu/policy/nonretaliation" TargetMode="External" Id="rId197" /><Relationship Type="http://schemas.openxmlformats.org/officeDocument/2006/relationships/hyperlink" Target="mailto:dhbarnes@iastate.edu" TargetMode="External" Id="rId201" /><Relationship Type="http://schemas.openxmlformats.org/officeDocument/2006/relationships/header" Target="header1.xml" Id="rId12" /><Relationship Type="http://schemas.openxmlformats.org/officeDocument/2006/relationships/hyperlink" Target="https://hdfs.hs.iastate.edu/graduate-students/graduate-programs/graduate-certificates/" TargetMode="External" Id="rId17" /><Relationship Type="http://schemas.openxmlformats.org/officeDocument/2006/relationships/hyperlink" Target="https://www.compliance.iastate.edu/committees/irb/is-irb-approval-required-" TargetMode="External" Id="rId33" /><Relationship Type="http://schemas.openxmlformats.org/officeDocument/2006/relationships/hyperlink" Target="https://www.grad-college.iastate.edu/handbook/chapter.php?id=6" TargetMode="External" Id="rId38" /><Relationship Type="http://schemas.openxmlformats.org/officeDocument/2006/relationships/hyperlink" Target="https://www.diversity.iastate.edu/connect/principles-of-community" TargetMode="External" Id="rId59" /><Relationship Type="http://schemas.openxmlformats.org/officeDocument/2006/relationships/hyperlink" Target="https://www.hr.iastate.edu/student-employees" TargetMode="External" Id="rId103" /><Relationship Type="http://schemas.openxmlformats.org/officeDocument/2006/relationships/hyperlink" Target="http://www.registrar.iastate.edu/calendar" TargetMode="External" Id="rId108" /><Relationship Type="http://schemas.openxmlformats.org/officeDocument/2006/relationships/hyperlink" Target="http://www.hs.iastate.edu/current-students/scholarships/chs-graduate-student-scholarships/" TargetMode="External" Id="rId124" /><Relationship Type="http://schemas.openxmlformats.org/officeDocument/2006/relationships/hyperlink" Target="https://www.gpss.iastate.edu/pag/policies-and-procedures" TargetMode="External" Id="rId129" /><Relationship Type="http://schemas.openxmlformats.org/officeDocument/2006/relationships/hyperlink" Target="https://www.policy.iastate.edu/policy/student-life" TargetMode="External" Id="rId54" /><Relationship Type="http://schemas.openxmlformats.org/officeDocument/2006/relationships/hyperlink" Target="https://www.policy.iastate.edu/policy/personnel-conduct-human-relations" TargetMode="External" Id="rId70" /><Relationship Type="http://schemas.openxmlformats.org/officeDocument/2006/relationships/hyperlink" Target="http://www.policy.iastate.edu/" TargetMode="External" Id="rId75" /><Relationship Type="http://schemas.openxmlformats.org/officeDocument/2006/relationships/hyperlink" Target="https://www.it.iastate.edu/requirementfaq" TargetMode="External" Id="rId91" /><Relationship Type="http://schemas.openxmlformats.org/officeDocument/2006/relationships/hyperlink" Target="https://www.grad-college.iastate.edu/resources/" TargetMode="External" Id="rId96" /><Relationship Type="http://schemas.openxmlformats.org/officeDocument/2006/relationships/hyperlink" Target="http://policy.iastate.edu/electronicprivacy" TargetMode="External" Id="rId140" /><Relationship Type="http://schemas.openxmlformats.org/officeDocument/2006/relationships/hyperlink" Target="http://www.it.iastate.edu/policies/exchange" TargetMode="External" Id="rId145" /><Relationship Type="http://schemas.openxmlformats.org/officeDocument/2006/relationships/hyperlink" Target="https://www.hdfs.hs.iastate.edu/directory/homepage.php?category=Everyone" TargetMode="External" Id="rId161" /><Relationship Type="http://schemas.openxmlformats.org/officeDocument/2006/relationships/hyperlink" Target="mailto:mgilliga@iastate.edu" TargetMode="External" Id="rId166" /><Relationship Type="http://schemas.openxmlformats.org/officeDocument/2006/relationships/hyperlink" Target="http://www.preparing-faculty.org/" TargetMode="External" Id="rId187"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margrett@iastate.edu" TargetMode="External" Id="rId23" /><Relationship Type="http://schemas.openxmlformats.org/officeDocument/2006/relationships/hyperlink" Target="mailto:hdfsrooms@iastate.edu" TargetMode="External" Id="rId28" /><Relationship Type="http://schemas.openxmlformats.org/officeDocument/2006/relationships/hyperlink" Target="http://www.grad-college.iastate.edu/current/thesis/" TargetMode="External" Id="rId49" /><Relationship Type="http://schemas.openxmlformats.org/officeDocument/2006/relationships/hyperlink" Target="mailto:hdfsrooms@iastate.edu" TargetMode="External" Id="rId114" /><Relationship Type="http://schemas.openxmlformats.org/officeDocument/2006/relationships/hyperlink" Target="https://cce.grad-college.iastate.edu/speaking/oect-for-itas/results" TargetMode="External" Id="rId119" /><Relationship Type="http://schemas.openxmlformats.org/officeDocument/2006/relationships/header" Target="header3.xml" Id="rId44" /><Relationship Type="http://schemas.openxmlformats.org/officeDocument/2006/relationships/hyperlink" Target="https://www.policy.iastate.edu/policy/SDR" TargetMode="External" Id="rId60" /><Relationship Type="http://schemas.openxmlformats.org/officeDocument/2006/relationships/hyperlink" Target="http://www.policy.iastate.edu/" TargetMode="External" Id="rId65" /><Relationship Type="http://schemas.openxmlformats.org/officeDocument/2006/relationships/hyperlink" Target="https://www.compliance.iastate.edu/committees/irb/irb-training" TargetMode="External" Id="rId81" /><Relationship Type="http://schemas.openxmlformats.org/officeDocument/2006/relationships/hyperlink" Target="mailto:dhbarnes@iastate.edu" TargetMode="External" Id="rId86" /><Relationship Type="http://schemas.openxmlformats.org/officeDocument/2006/relationships/hyperlink" Target="https://www.gpss.iastate.edu/pag" TargetMode="External" Id="rId130" /><Relationship Type="http://schemas.openxmlformats.org/officeDocument/2006/relationships/hyperlink" Target="http://www.cyride.com/" TargetMode="External" Id="rId135" /><Relationship Type="http://schemas.openxmlformats.org/officeDocument/2006/relationships/hyperlink" Target="https://www.grad-college.iastate.edu/student/forms/" TargetMode="External" Id="rId151" /><Relationship Type="http://schemas.openxmlformats.org/officeDocument/2006/relationships/hyperlink" Target="https://www.grad-college.iastate.edu/student/forms/" TargetMode="External" Id="rId156" /><Relationship Type="http://schemas.openxmlformats.org/officeDocument/2006/relationships/hyperlink" Target="mailto:carlapet@iastate.edu" TargetMode="External" Id="rId177" /><Relationship Type="http://schemas.openxmlformats.org/officeDocument/2006/relationships/hyperlink" Target="file:///C:\Users\arogers\Box\HDFS%20Graduate%20Student%20Sharing%20Folder-NOT%20CONFIDENTIAL\Thesis%20Dissertation%20Funds%20Checklist.docx" TargetMode="External" Id="rId198" /><Relationship Type="http://schemas.openxmlformats.org/officeDocument/2006/relationships/hyperlink" Target="mailto:jel@iastate.edu" TargetMode="External" Id="rId172" /><Relationship Type="http://schemas.openxmlformats.org/officeDocument/2006/relationships/hyperlink" Target="https://www.compliance.iastate.edu/committees/irb/irbmanager" TargetMode="External" Id="rId193" /><Relationship Type="http://schemas.openxmlformats.org/officeDocument/2006/relationships/header" Target="header9.xml" Id="rId202" /><Relationship Type="http://schemas.openxmlformats.org/officeDocument/2006/relationships/footer" Target="footer1.xml" Id="rId13" /><Relationship Type="http://schemas.openxmlformats.org/officeDocument/2006/relationships/hyperlink" Target="https://www.admissions.iastate.edu/apply/online/?app_types=Graduate" TargetMode="External" Id="rId18" /><Relationship Type="http://schemas.openxmlformats.org/officeDocument/2006/relationships/hyperlink" Target="mailto:hdfsrooms@iastate.ed" TargetMode="External" Id="rId39" /><Relationship Type="http://schemas.openxmlformats.org/officeDocument/2006/relationships/hyperlink" Target="http://www.iowastatedaily.com/" TargetMode="External" Id="rId109" /><Relationship Type="http://schemas.openxmlformats.org/officeDocument/2006/relationships/hyperlink" Target="https://www.compliance.iastate.edu/committees/irb" TargetMode="External" Id="rId34" /><Relationship Type="http://schemas.openxmlformats.org/officeDocument/2006/relationships/hyperlink" Target="https://www.compliance.iastate.edu/committees/irb/is-irb-approval-required-" TargetMode="External" Id="rId50" /><Relationship Type="http://schemas.openxmlformats.org/officeDocument/2006/relationships/hyperlink" Target="https://www.policy.iastate.edu/policy/personnel-conduct-human-relations" TargetMode="External" Id="rId55" /><Relationship Type="http://schemas.openxmlformats.org/officeDocument/2006/relationships/hyperlink" Target="https://www.provost.iastate.edu/sites/default/files/uploads/faculty%20resources/policies/Faculty%20Handbook%20-%20January%202018%20-%20final.pdf" TargetMode="External" Id="rId76" /><Relationship Type="http://schemas.openxmlformats.org/officeDocument/2006/relationships/hyperlink" Target="https://www.isso.iastate.edu/" TargetMode="External" Id="rId97" /><Relationship Type="http://schemas.openxmlformats.org/officeDocument/2006/relationships/hyperlink" Target="https://health.iastate.edu/" TargetMode="External" Id="rId104" /><Relationship Type="http://schemas.openxmlformats.org/officeDocument/2006/relationships/hyperlink" Target="https://cce.grad-college.iastate.edu" TargetMode="External" Id="rId120" /><Relationship Type="http://schemas.openxmlformats.org/officeDocument/2006/relationships/hyperlink" Target="http://www.financialaid.iastate.edu/" TargetMode="External" Id="rId125" /><Relationship Type="http://schemas.openxmlformats.org/officeDocument/2006/relationships/hyperlink" Target="http://www.it.iastate.edu/policies/massemail/" TargetMode="External" Id="rId141" /><Relationship Type="http://schemas.openxmlformats.org/officeDocument/2006/relationships/hyperlink" Target="mailto:kgreder@iastate.edu" TargetMode="External" Id="rId167" /><Relationship Type="http://schemas.openxmlformats.org/officeDocument/2006/relationships/hyperlink" Target="https://www.compliance.iastate.edu/committees/irb/is-irb-approval-required-" TargetMode="External" Id="rId188" /><Relationship Type="http://schemas.openxmlformats.org/officeDocument/2006/relationships/endnotes" Target="endnotes.xml" Id="rId7" /><Relationship Type="http://schemas.openxmlformats.org/officeDocument/2006/relationships/hyperlink" Target="https://www.provost.iastate.edu/faculty-and-staff-resources/faculty-handbook" TargetMode="External" Id="rId71" /><Relationship Type="http://schemas.openxmlformats.org/officeDocument/2006/relationships/hyperlink" Target="https://www.techcyte.isubookstore.com/major-success" TargetMode="External" Id="rId92" /><Relationship Type="http://schemas.openxmlformats.org/officeDocument/2006/relationships/hyperlink" Target="mailto:suzanneb@iastate.edu" TargetMode="External" Id="rId162" /><Relationship Type="http://schemas.openxmlformats.org/officeDocument/2006/relationships/numbering" Target="numbering.xml" Id="rId2" /><Relationship Type="http://schemas.openxmlformats.org/officeDocument/2006/relationships/hyperlink" Target="https://www.grad-college.iastate.edu/student/forms/" TargetMode="External" Id="rId29" /><Relationship Type="http://schemas.openxmlformats.org/officeDocument/2006/relationships/hyperlink" Target="mailto:kmott@iastate.edu" TargetMode="External" Id="rId24" /><Relationship Type="http://schemas.openxmlformats.org/officeDocument/2006/relationships/hyperlink" Target="https://www.grad-college.iastate.edu/graduation/phd.php" TargetMode="External" Id="rId40" /><Relationship Type="http://schemas.openxmlformats.org/officeDocument/2006/relationships/footer" Target="footer3.xml" Id="rId45" /><Relationship Type="http://schemas.openxmlformats.org/officeDocument/2006/relationships/hyperlink" Target="http://policy.iastate.edu/policy/SDR" TargetMode="External" Id="rId66" /><Relationship Type="http://schemas.openxmlformats.org/officeDocument/2006/relationships/hyperlink" Target="http://www.grad-college.iastate.edu/academics/awards/" TargetMode="External" Id="rId87" /><Relationship Type="http://schemas.openxmlformats.org/officeDocument/2006/relationships/hyperlink" Target="http://www.registrar.iastate.edu/info/transcpt.html" TargetMode="External" Id="rId110" /><Relationship Type="http://schemas.openxmlformats.org/officeDocument/2006/relationships/hyperlink" Target="https://www.grad-college.iastate.edu/handbook/chapter.php?id=7" TargetMode="External" Id="rId115" /><Relationship Type="http://schemas.openxmlformats.org/officeDocument/2006/relationships/hyperlink" Target="http://www.gpss.iastate.edu/professional-advancement-grants" TargetMode="External" Id="rId131" /><Relationship Type="http://schemas.openxmlformats.org/officeDocument/2006/relationships/hyperlink" Target="http://www.dps.iastate.edu/" TargetMode="External" Id="rId136" /><Relationship Type="http://schemas.openxmlformats.org/officeDocument/2006/relationships/hyperlink" Target="http://www.grad-college.iastate.edu/common/forms/files/Pursuit_of_Master's_and_Phd_in_Same_Department.pdf" TargetMode="External" Id="rId157" /><Relationship Type="http://schemas.openxmlformats.org/officeDocument/2006/relationships/hyperlink" Target="mailto:hiamy@iastate.edu" TargetMode="External" Id="rId178" /><Relationship Type="http://schemas.openxmlformats.org/officeDocument/2006/relationships/hyperlink" Target="http://www.policy.iastate.edu/policy/SDR" TargetMode="External" Id="rId61" /><Relationship Type="http://schemas.openxmlformats.org/officeDocument/2006/relationships/hyperlink" Target="https://www.compliance.iastate.edu/committees/irb/irbmanager" TargetMode="External" Id="rId82" /><Relationship Type="http://schemas.openxmlformats.org/officeDocument/2006/relationships/hyperlink" Target="https://www.compliance.iastate.edu/committees/irb/irbmanager" TargetMode="External" Id="rId152" /><Relationship Type="http://schemas.openxmlformats.org/officeDocument/2006/relationships/hyperlink" Target="mailto:margrett@iastate.edu" TargetMode="External" Id="rId173" /><Relationship Type="http://schemas.openxmlformats.org/officeDocument/2006/relationships/hyperlink" Target="https://www.policy.iastate.edu/policy/discrimination" TargetMode="External" Id="rId194" /><Relationship Type="http://schemas.openxmlformats.org/officeDocument/2006/relationships/hyperlink" Target="mailto:dhbarnes@iastate.edu" TargetMode="External" Id="rId199" /><Relationship Type="http://schemas.openxmlformats.org/officeDocument/2006/relationships/header" Target="header10.xml" Id="rId203" /><Relationship Type="http://schemas.openxmlformats.org/officeDocument/2006/relationships/hyperlink" Target="https://www.grad-college.iastate.edu/student/forms/" TargetMode="External" Id="rId19" /><Relationship Type="http://schemas.openxmlformats.org/officeDocument/2006/relationships/header" Target="header2.xml" Id="rId14" /><Relationship Type="http://schemas.openxmlformats.org/officeDocument/2006/relationships/hyperlink" Target="http://catalog.iastate.edu/azcourses/hd_fs/" TargetMode="External" Id="rId30" /><Relationship Type="http://schemas.openxmlformats.org/officeDocument/2006/relationships/hyperlink" Target="https://www.grad-college.iastate.edu/student/forms/" TargetMode="External" Id="rId35" /><Relationship Type="http://schemas.openxmlformats.org/officeDocument/2006/relationships/hyperlink" Target="https://www.policy.iastate.edu/policy/students/sexualmisconduct" TargetMode="External" Id="rId56" /><Relationship Type="http://schemas.openxmlformats.org/officeDocument/2006/relationships/hyperlink" Target="https://www.provost.iastate.edu/faculty-and-staff-resources/faculty-handbook" TargetMode="External" Id="rId77" /><Relationship Type="http://schemas.openxmlformats.org/officeDocument/2006/relationships/hyperlink" Target="http://policy.iastate.edu/" TargetMode="External" Id="rId100" /><Relationship Type="http://schemas.openxmlformats.org/officeDocument/2006/relationships/hyperlink" Target="http://policy.iastate.edu/policy/discrimination/" TargetMode="External" Id="rId105" /><Relationship Type="http://schemas.openxmlformats.org/officeDocument/2006/relationships/hyperlink" Target="http://www.grad-college.iastate.edu/common/forms/index.php" TargetMode="External" Id="rId126" /><Relationship Type="http://schemas.openxmlformats.org/officeDocument/2006/relationships/hyperlink" Target="mailto:cgudmuns@iastate.edu" TargetMode="External" Id="rId168" /><Relationship Type="http://schemas.openxmlformats.org/officeDocument/2006/relationships/image" Target="media/image1.png" Id="rId8" /><Relationship Type="http://schemas.openxmlformats.org/officeDocument/2006/relationships/hyperlink" Target="https://www.compliance.iastate.edu/committees/irb" TargetMode="External" Id="rId51" /><Relationship Type="http://schemas.openxmlformats.org/officeDocument/2006/relationships/hyperlink" Target="http://www.policy.iastate.edu/" TargetMode="External" Id="rId72" /><Relationship Type="http://schemas.openxmlformats.org/officeDocument/2006/relationships/hyperlink" Target="mailto:dhbarnes@iastate.edu" TargetMode="External" Id="rId93" /><Relationship Type="http://schemas.openxmlformats.org/officeDocument/2006/relationships/hyperlink" Target="https://www.grad-college.iastate.edu/handbook/chapter.php?id=3" TargetMode="External" Id="rId98" /><Relationship Type="http://schemas.openxmlformats.org/officeDocument/2006/relationships/hyperlink" Target="https://celt.iastate.edu" TargetMode="External" Id="rId121" /><Relationship Type="http://schemas.openxmlformats.org/officeDocument/2006/relationships/hyperlink" Target="http://www.it.iastate.edu/services/accounts" TargetMode="External" Id="rId142" /><Relationship Type="http://schemas.openxmlformats.org/officeDocument/2006/relationships/hyperlink" Target="mailto:cdorius@iastate.edu" TargetMode="External" Id="rId163" /><Relationship Type="http://schemas.openxmlformats.org/officeDocument/2006/relationships/header" Target="header7.xml" Id="rId189" /><Relationship Type="http://schemas.openxmlformats.org/officeDocument/2006/relationships/styles" Target="styles.xml" Id="rId3" /><Relationship Type="http://schemas.openxmlformats.org/officeDocument/2006/relationships/hyperlink" Target="http://www.online.hs.iastate.edu/graduate-programs/masters/mfcs-youth-development/" TargetMode="External" Id="rId25" /><Relationship Type="http://schemas.openxmlformats.org/officeDocument/2006/relationships/header" Target="header4.xml" Id="rId46" /><Relationship Type="http://schemas.openxmlformats.org/officeDocument/2006/relationships/hyperlink" Target="http://www.policy.iastate.edu/policy/SDR" TargetMode="External" Id="rId67" /><Relationship Type="http://schemas.openxmlformats.org/officeDocument/2006/relationships/hyperlink" Target="https://www.housing.iastate.edu/" TargetMode="External" Id="rId116" /><Relationship Type="http://schemas.openxmlformats.org/officeDocument/2006/relationships/hyperlink" Target="https://apps.parking.iastate.edu/bicycle-registration" TargetMode="External" Id="rId137" /><Relationship Type="http://schemas.openxmlformats.org/officeDocument/2006/relationships/hyperlink" Target="https://www.grad-college.iastate.edu/student/forms/" TargetMode="External" Id="rId158" /><Relationship Type="http://schemas.openxmlformats.org/officeDocument/2006/relationships/hyperlink" Target="mailto:kmott@iastate.edu" TargetMode="External" Id="rId20" /><Relationship Type="http://schemas.openxmlformats.org/officeDocument/2006/relationships/hyperlink" Target="https://www.grad-college.iastate.edu/student/forms/" TargetMode="External" Id="rId41" /><Relationship Type="http://schemas.openxmlformats.org/officeDocument/2006/relationships/hyperlink" Target="http://www.policy.iastate.edu/policy/SDR" TargetMode="External" Id="rId62" /><Relationship Type="http://schemas.openxmlformats.org/officeDocument/2006/relationships/hyperlink" Target="https://www.compliance.iastate.edu/committees/irb/is-irb-approval-required-" TargetMode="External" Id="rId83" /><Relationship Type="http://schemas.openxmlformats.org/officeDocument/2006/relationships/hyperlink" Target="mailto:dhbarnes@iastate.edu" TargetMode="External" Id="rId88" /><Relationship Type="http://schemas.openxmlformats.org/officeDocument/2006/relationships/hyperlink" Target="http://www.grad-college.iastate.edu/publications/gchandbook/homepage.html" TargetMode="External" Id="rId111" /><Relationship Type="http://schemas.openxmlformats.org/officeDocument/2006/relationships/hyperlink" Target="https://www.gpss.iastate.edu/pag/policies-and-procedures" TargetMode="External" Id="rId132" /><Relationship Type="http://schemas.openxmlformats.org/officeDocument/2006/relationships/hyperlink" Target="https://www.grad-college.iastate.edu/student/forms/" TargetMode="External" Id="rId153" /><Relationship Type="http://schemas.openxmlformats.org/officeDocument/2006/relationships/hyperlink" Target="mailto:pxmartin@iastate.edu" TargetMode="External" Id="rId174" /><Relationship Type="http://schemas.openxmlformats.org/officeDocument/2006/relationships/hyperlink" Target="mailto:hlrouse@iastate.edu" TargetMode="External" Id="rId179" /><Relationship Type="http://schemas.openxmlformats.org/officeDocument/2006/relationships/hyperlink" Target="http://www.eoc.iastate.edu/" TargetMode="External" Id="rId195" /><Relationship Type="http://schemas.openxmlformats.org/officeDocument/2006/relationships/footer" Target="footer4.xml" Id="rId190" /><Relationship Type="http://schemas.openxmlformats.org/officeDocument/2006/relationships/fontTable" Target="fontTable.xml" Id="rId204" /><Relationship Type="http://schemas.openxmlformats.org/officeDocument/2006/relationships/footer" Target="footer2.xml" Id="rId15" /><Relationship Type="http://schemas.openxmlformats.org/officeDocument/2006/relationships/hyperlink" Target="https://www.compliance.iastate.edu/committees/irb/is-irb-approval-required-" TargetMode="External" Id="rId36" /><Relationship Type="http://schemas.openxmlformats.org/officeDocument/2006/relationships/hyperlink" Target="https://www.policy.iastate.edu/policy/discrimination" TargetMode="External" Id="rId57" /><Relationship Type="http://schemas.openxmlformats.org/officeDocument/2006/relationships/hyperlink" Target="https://accessplus.iastate.edu/frontdoor/about.jsp" TargetMode="External" Id="rId106" /><Relationship Type="http://schemas.openxmlformats.org/officeDocument/2006/relationships/hyperlink" Target="https://www.gpss.iastate.edu/pag" TargetMode="External" Id="rId127" /><Relationship Type="http://schemas.openxmlformats.org/officeDocument/2006/relationships/hyperlink" Target="http://catalog.iastate.edu/" TargetMode="External" Id="rId10" /><Relationship Type="http://schemas.openxmlformats.org/officeDocument/2006/relationships/hyperlink" Target="http://www.grad-college.iastate.edu/current/thesis/" TargetMode="External" Id="rId31" /><Relationship Type="http://schemas.openxmlformats.org/officeDocument/2006/relationships/hyperlink" Target="https://www.grad-college.iastate.edu/student/forms/" TargetMode="External" Id="rId52" /><Relationship Type="http://schemas.openxmlformats.org/officeDocument/2006/relationships/hyperlink" Target="https://www.provost.iastate.edu/sites/default/files/uploads/faculty%20resources/policies/Faculty%20Handbook%20-%20January%202018%20-%20final.pdf" TargetMode="External" Id="rId73" /><Relationship Type="http://schemas.openxmlformats.org/officeDocument/2006/relationships/hyperlink" Target="http://www.policy.iastate.edu/" TargetMode="External" Id="rId78" /><Relationship Type="http://schemas.openxmlformats.org/officeDocument/2006/relationships/hyperlink" Target="https://iastate.service-now.com/it?id=sc_cat_item&amp;sys_id=a901b309db8294506870467239961974" TargetMode="External" Id="rId94" /><Relationship Type="http://schemas.openxmlformats.org/officeDocument/2006/relationships/hyperlink" Target="http://www.grad-college.iastate.edu/publications/gchandbook/homepage.html" TargetMode="External" Id="rId99" /><Relationship Type="http://schemas.openxmlformats.org/officeDocument/2006/relationships/hyperlink" Target="https://www.hr.iastate.edu/student-employees" TargetMode="External" Id="rId101" /><Relationship Type="http://schemas.openxmlformats.org/officeDocument/2006/relationships/hyperlink" Target="http://www.health.iastate.edu/" TargetMode="External" Id="rId122" /><Relationship Type="http://schemas.openxmlformats.org/officeDocument/2006/relationships/hyperlink" Target="http://www.it.iastate.edu/services/accounts/suspension" TargetMode="External" Id="rId143" /><Relationship Type="http://schemas.openxmlformats.org/officeDocument/2006/relationships/hyperlink" Target="mailto:jjfox@iastate.edu" TargetMode="External" Id="rId164" /><Relationship Type="http://schemas.openxmlformats.org/officeDocument/2006/relationships/hyperlink" Target="mailto:kereh@iastate.edu" TargetMode="External" Id="rId169" /><Relationship Type="http://schemas.openxmlformats.org/officeDocument/2006/relationships/settings" Target="settings.xml" Id="rId4" /><Relationship Type="http://schemas.openxmlformats.org/officeDocument/2006/relationships/hyperlink" Target="https://www.grad-college.iastate.edu/handbook/" TargetMode="External" Id="rId9" /><Relationship Type="http://schemas.openxmlformats.org/officeDocument/2006/relationships/hyperlink" Target="mailto:meghang@iastate.edu" TargetMode="External" Id="rId26" /><Relationship Type="http://schemas.openxmlformats.org/officeDocument/2006/relationships/header" Target="header5.xml" Id="rId47" /><Relationship Type="http://schemas.openxmlformats.org/officeDocument/2006/relationships/hyperlink" Target="http://policy.iastate.edu/policy/discrimination/" TargetMode="External" Id="rId68" /><Relationship Type="http://schemas.openxmlformats.org/officeDocument/2006/relationships/hyperlink" Target="http://www.lib.iastate.edu/" TargetMode="External" Id="rId89" /><Relationship Type="http://schemas.openxmlformats.org/officeDocument/2006/relationships/hyperlink" Target="https://www.grad-college.iastate.edu/student/forms/" TargetMode="External" Id="rId112" /><Relationship Type="http://schemas.openxmlformats.org/officeDocument/2006/relationships/hyperlink" Target="mailto:gpsspag@iastate.edu" TargetMode="External" Id="rId133" /><Relationship Type="http://schemas.openxmlformats.org/officeDocument/2006/relationships/hyperlink" Target="https://www.compliance.iastate.edu/committees/irb/irbmanager" TargetMode="External" Id="rId154" /><Relationship Type="http://schemas.openxmlformats.org/officeDocument/2006/relationships/hyperlink" Target="mailto:jmelby@iastate.edu" TargetMode="External" Id="rId175" /><Relationship Type="http://schemas.openxmlformats.org/officeDocument/2006/relationships/hyperlink" Target="https://www.policy.iastate.edu/policy/students/sexualmisconduct" TargetMode="External" Id="rId196" /><Relationship Type="http://schemas.openxmlformats.org/officeDocument/2006/relationships/image" Target="media/image2.png" Id="rId200" /><Relationship Type="http://schemas.openxmlformats.org/officeDocument/2006/relationships/glossaryDocument" Target="glossary/document.xml" Id="Rc277efd374a1425a" /><Relationship Type="http://schemas.openxmlformats.org/officeDocument/2006/relationships/hyperlink" Target="https://www.grad-college.iastate.edu/student/forms/" TargetMode="External" Id="R9e51f079c0904d34" /><Relationship Type="http://schemas.openxmlformats.org/officeDocument/2006/relationships/hyperlink" Target="https://www.compliance.iastate.edu/committees/irb/irbmanager" TargetMode="External" Id="R9f14c68bd6c94120" /><Relationship Type="http://schemas.openxmlformats.org/officeDocument/2006/relationships/hyperlink" Target="https://www.grad-college.iastate.edu/student/forms/" TargetMode="External" Id="Re348317cc4e34ec5" /><Relationship Type="http://schemas.openxmlformats.org/officeDocument/2006/relationships/hyperlink" Target="https://www.grad-college.iastate.edu/student/forms/" TargetMode="External" Id="R9b8cae14ecc54e83" /><Relationship Type="http://schemas.openxmlformats.org/officeDocument/2006/relationships/hyperlink" Target="mailto:drussell@iastate.edu" TargetMode="External" Id="Rc4000dc8691f4d0d" /><Relationship Type="http://schemas.openxmlformats.org/officeDocument/2006/relationships/hyperlink" Target="mailto:gjsample@iastate.edu" TargetMode="External" Id="Rf7ae96ccc2c24dbc" /><Relationship Type="http://schemas.openxmlformats.org/officeDocument/2006/relationships/hyperlink" Target="mailto:dsellers@iastate.edu" TargetMode="External" Id="R88e240d3c24f43c2" /><Relationship Type="http://schemas.openxmlformats.org/officeDocument/2006/relationships/hyperlink" Target="mailto:cweems@iastate.edu" TargetMode="External" Id="Rf61f838c3f464e1d" /><Relationship Type="http://schemas.openxmlformats.org/officeDocument/2006/relationships/hyperlink" Target="mailto:bawoods@iastate.edu" TargetMode="External" Id="R5919c75cec03434c" /><Relationship Type="http://schemas.openxmlformats.org/officeDocument/2006/relationships/hyperlink" Target="mailto:azarling@iastate.edu" TargetMode="External" Id="Re1789d4ae8bd468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caeb5a3-c57e-4675-87ae-12a8fc55b7bc}"/>
      </w:docPartPr>
      <w:docPartBody>
        <w:p w14:paraId="65A6899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CC378-38B7-4BE4-84C9-73DA2BE64C4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F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cdraper</dc:creator>
  <keywords/>
  <dc:description/>
  <lastModifiedBy>DeAnn Barnes</lastModifiedBy>
  <revision>13</revision>
  <lastPrinted>2021-08-03T20:02:00.0000000Z</lastPrinted>
  <dcterms:created xsi:type="dcterms:W3CDTF">2023-02-16T20:38:00.0000000Z</dcterms:created>
  <dcterms:modified xsi:type="dcterms:W3CDTF">2023-03-28T16:26:23.18132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